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C322D" w14:textId="1EEDDB5E" w:rsidR="005E37A9" w:rsidRDefault="005E37A9">
      <w:r>
        <w:t>ikon</w:t>
      </w:r>
    </w:p>
    <w:sdt>
      <w:sdtPr>
        <w:id w:val="1261265578"/>
        <w:docPartObj>
          <w:docPartGallery w:val="Cover Pages"/>
          <w:docPartUnique/>
        </w:docPartObj>
      </w:sdtPr>
      <w:sdtEndPr/>
      <w:sdtContent>
        <w:p w14:paraId="073D84F6" w14:textId="162D3F25" w:rsidR="007E025E" w:rsidRDefault="007E025E">
          <w:r>
            <w:rPr>
              <w:noProof/>
              <w:lang w:eastAsia="sl-SI"/>
            </w:rPr>
            <mc:AlternateContent>
              <mc:Choice Requires="wpg">
                <w:drawing>
                  <wp:anchor distT="0" distB="0" distL="114300" distR="114300" simplePos="0" relativeHeight="251658240" behindDoc="1" locked="0" layoutInCell="1" allowOverlap="1" wp14:anchorId="6D18D6BD" wp14:editId="59B39E08">
                    <wp:simplePos x="0" y="0"/>
                    <wp:positionH relativeFrom="page">
                      <wp:align>center</wp:align>
                    </wp:positionH>
                    <wp:positionV relativeFrom="page">
                      <wp:align>center</wp:align>
                    </wp:positionV>
                    <wp:extent cx="6852920" cy="9142730"/>
                    <wp:effectExtent l="0" t="0" r="2540" b="133985"/>
                    <wp:wrapNone/>
                    <wp:docPr id="119" name="Group 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DFB45" w14:textId="13A7EE6A" w:rsidR="00921632" w:rsidRDefault="00921632">
                                  <w:pPr>
                                    <w:pStyle w:val="Brezrazmikov"/>
                                    <w:rPr>
                                      <w:caps/>
                                      <w:color w:val="FFFFFF" w:themeColor="background1"/>
                                    </w:rPr>
                                  </w:pPr>
                                  <w:r>
                                    <w:rPr>
                                      <w:caps/>
                                      <w:color w:val="FFFFFF" w:themeColor="background1"/>
                                    </w:rPr>
                                    <w:t xml:space="preserve"> </w:t>
                                  </w:r>
                                  <w:r w:rsidR="0019552E">
                                    <w:rPr>
                                      <w:caps/>
                                      <w:color w:val="FFFFFF" w:themeColor="background1"/>
                                    </w:rPr>
                                    <w:t>SEPTEMBER 2022</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3345A5C0" w:rsidR="00921632" w:rsidRDefault="002A3C58" w:rsidP="006B25A0">
                                      <w:pPr>
                                        <w:pStyle w:val="Brezrazmikov"/>
                                        <w:pBdr>
                                          <w:bottom w:val="single" w:sz="6" w:space="18"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w:t>
                                      </w:r>
                                      <w:r w:rsidR="006B25A0">
                                        <w:rPr>
                                          <w:rFonts w:asciiTheme="majorHAnsi" w:eastAsiaTheme="majorEastAsia" w:hAnsiTheme="majorHAnsi" w:cstheme="majorBidi"/>
                                          <w:color w:val="595959" w:themeColor="text1" w:themeTint="A6"/>
                                          <w:sz w:val="108"/>
                                          <w:szCs w:val="108"/>
                                        </w:rPr>
                                        <w:t>–</w:t>
                                      </w:r>
                                      <w:r>
                                        <w:rPr>
                                          <w:rFonts w:asciiTheme="majorHAnsi" w:eastAsiaTheme="majorEastAsia" w:hAnsiTheme="majorHAnsi" w:cstheme="majorBidi"/>
                                          <w:color w:val="595959" w:themeColor="text1" w:themeTint="A6"/>
                                          <w:sz w:val="108"/>
                                          <w:szCs w:val="108"/>
                                        </w:rPr>
                                        <w:t xml:space="preserve"> </w:t>
                                      </w:r>
                                      <w:r w:rsidR="006B25A0">
                                        <w:rPr>
                                          <w:rFonts w:asciiTheme="majorHAnsi" w:eastAsiaTheme="majorEastAsia" w:hAnsiTheme="majorHAnsi" w:cstheme="majorBidi"/>
                                          <w:color w:val="595959" w:themeColor="text1" w:themeTint="A6"/>
                                          <w:sz w:val="108"/>
                                          <w:szCs w:val="108"/>
                                        </w:rPr>
                                        <w:t xml:space="preserve">ISeD </w:t>
                                      </w:r>
                                      <w:r>
                                        <w:rPr>
                                          <w:rFonts w:asciiTheme="majorHAnsi" w:eastAsiaTheme="majorEastAsia" w:hAnsiTheme="majorHAnsi" w:cstheme="majorBidi"/>
                                          <w:color w:val="595959" w:themeColor="text1" w:themeTint="A6"/>
                                          <w:sz w:val="108"/>
                                          <w:szCs w:val="108"/>
                                        </w:rPr>
                                        <w:t xml:space="preserve">Navodila </w:t>
                                      </w:r>
                                      <w:proofErr w:type="spellStart"/>
                                      <w:r>
                                        <w:rPr>
                                          <w:rFonts w:asciiTheme="majorHAnsi" w:eastAsiaTheme="majorEastAsia" w:hAnsiTheme="majorHAnsi" w:cstheme="majorBidi"/>
                                          <w:color w:val="595959" w:themeColor="text1" w:themeTint="A6"/>
                                          <w:sz w:val="108"/>
                                          <w:szCs w:val="108"/>
                                        </w:rPr>
                                        <w:t>eRNPD</w:t>
                                      </w:r>
                                      <w:proofErr w:type="spellEnd"/>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287154B7" w:rsidR="00921632" w:rsidRDefault="00921632">
                                      <w:pPr>
                                        <w:pStyle w:val="Brezrazmikov"/>
                                        <w:spacing w:before="240"/>
                                        <w:rPr>
                                          <w:caps/>
                                          <w:color w:val="242852" w:themeColor="text2"/>
                                          <w:sz w:val="36"/>
                                          <w:szCs w:val="36"/>
                                        </w:rPr>
                                      </w:pPr>
                                      <w:r>
                                        <w:rPr>
                                          <w:caps/>
                                          <w:color w:val="242852" w:themeColor="text2"/>
                                          <w:sz w:val="36"/>
                                          <w:szCs w:val="36"/>
                                        </w:rPr>
                                        <w:t>Navodila za uporabo e-RNPD</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18D6BD" id="Group 119" o:spid="_x0000_s1026" alt="&quot;&quot;"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a66ac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629dd1 [3205]" stroked="f" strokeweight="1pt">
                      <v:textbox inset="36pt,14.4pt,36pt,36pt">
                        <w:txbxContent>
                          <w:p w14:paraId="4B8DFB45" w14:textId="13A7EE6A" w:rsidR="00921632" w:rsidRDefault="00921632">
                            <w:pPr>
                              <w:pStyle w:val="Brezrazmikov"/>
                              <w:rPr>
                                <w:caps/>
                                <w:color w:val="FFFFFF" w:themeColor="background1"/>
                              </w:rPr>
                            </w:pPr>
                            <w:r>
                              <w:rPr>
                                <w:caps/>
                                <w:color w:val="FFFFFF" w:themeColor="background1"/>
                              </w:rPr>
                              <w:t xml:space="preserve"> </w:t>
                            </w:r>
                            <w:r w:rsidR="0019552E">
                              <w:rPr>
                                <w:caps/>
                                <w:color w:val="FFFFFF" w:themeColor="background1"/>
                              </w:rPr>
                              <w:t>SEPTEMBER 2022</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3345A5C0" w:rsidR="00921632" w:rsidRDefault="002A3C58" w:rsidP="006B25A0">
                                <w:pPr>
                                  <w:pStyle w:val="Brezrazmikov"/>
                                  <w:pBdr>
                                    <w:bottom w:val="single" w:sz="6" w:space="18"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w:t>
                                </w:r>
                                <w:r w:rsidR="006B25A0">
                                  <w:rPr>
                                    <w:rFonts w:asciiTheme="majorHAnsi" w:eastAsiaTheme="majorEastAsia" w:hAnsiTheme="majorHAnsi" w:cstheme="majorBidi"/>
                                    <w:color w:val="595959" w:themeColor="text1" w:themeTint="A6"/>
                                    <w:sz w:val="108"/>
                                    <w:szCs w:val="108"/>
                                  </w:rPr>
                                  <w:t>–</w:t>
                                </w:r>
                                <w:r>
                                  <w:rPr>
                                    <w:rFonts w:asciiTheme="majorHAnsi" w:eastAsiaTheme="majorEastAsia" w:hAnsiTheme="majorHAnsi" w:cstheme="majorBidi"/>
                                    <w:color w:val="595959" w:themeColor="text1" w:themeTint="A6"/>
                                    <w:sz w:val="108"/>
                                    <w:szCs w:val="108"/>
                                  </w:rPr>
                                  <w:t xml:space="preserve"> </w:t>
                                </w:r>
                                <w:r w:rsidR="006B25A0">
                                  <w:rPr>
                                    <w:rFonts w:asciiTheme="majorHAnsi" w:eastAsiaTheme="majorEastAsia" w:hAnsiTheme="majorHAnsi" w:cstheme="majorBidi"/>
                                    <w:color w:val="595959" w:themeColor="text1" w:themeTint="A6"/>
                                    <w:sz w:val="108"/>
                                    <w:szCs w:val="108"/>
                                  </w:rPr>
                                  <w:t xml:space="preserve">ISeD </w:t>
                                </w:r>
                                <w:r>
                                  <w:rPr>
                                    <w:rFonts w:asciiTheme="majorHAnsi" w:eastAsiaTheme="majorEastAsia" w:hAnsiTheme="majorHAnsi" w:cstheme="majorBidi"/>
                                    <w:color w:val="595959" w:themeColor="text1" w:themeTint="A6"/>
                                    <w:sz w:val="108"/>
                                    <w:szCs w:val="108"/>
                                  </w:rPr>
                                  <w:t xml:space="preserve">Navodila </w:t>
                                </w:r>
                                <w:proofErr w:type="spellStart"/>
                                <w:r>
                                  <w:rPr>
                                    <w:rFonts w:asciiTheme="majorHAnsi" w:eastAsiaTheme="majorEastAsia" w:hAnsiTheme="majorHAnsi" w:cstheme="majorBidi"/>
                                    <w:color w:val="595959" w:themeColor="text1" w:themeTint="A6"/>
                                    <w:sz w:val="108"/>
                                    <w:szCs w:val="108"/>
                                  </w:rPr>
                                  <w:t>eRNPD</w:t>
                                </w:r>
                                <w:proofErr w:type="spellEnd"/>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287154B7" w:rsidR="00921632" w:rsidRDefault="00921632">
                                <w:pPr>
                                  <w:pStyle w:val="Brezrazmikov"/>
                                  <w:spacing w:before="240"/>
                                  <w:rPr>
                                    <w:caps/>
                                    <w:color w:val="242852" w:themeColor="text2"/>
                                    <w:sz w:val="36"/>
                                    <w:szCs w:val="36"/>
                                  </w:rPr>
                                </w:pPr>
                                <w:r>
                                  <w:rPr>
                                    <w:caps/>
                                    <w:color w:val="242852" w:themeColor="text2"/>
                                    <w:sz w:val="36"/>
                                    <w:szCs w:val="36"/>
                                  </w:rPr>
                                  <w:t>Navodila za uporabo e-RNPD</w:t>
                                </w:r>
                              </w:p>
                            </w:sdtContent>
                          </w:sdt>
                        </w:txbxContent>
                      </v:textbox>
                    </v:shape>
                    <w10:wrap anchorx="page" anchory="page"/>
                  </v:group>
                </w:pict>
              </mc:Fallback>
            </mc:AlternateContent>
          </w:r>
        </w:p>
        <w:p w14:paraId="5E227448" w14:textId="77777777" w:rsidR="007E025E" w:rsidRDefault="007E025E">
          <w:r>
            <w:br w:type="page"/>
          </w:r>
        </w:p>
      </w:sdtContent>
    </w:sdt>
    <w:sdt>
      <w:sdtPr>
        <w:rPr>
          <w:caps w:val="0"/>
          <w:color w:val="auto"/>
          <w:spacing w:val="0"/>
          <w:sz w:val="20"/>
          <w:szCs w:val="20"/>
        </w:rPr>
        <w:id w:val="1922679649"/>
        <w:docPartObj>
          <w:docPartGallery w:val="Table of Contents"/>
          <w:docPartUnique/>
        </w:docPartObj>
      </w:sdtPr>
      <w:sdtEndPr>
        <w:rPr>
          <w:b/>
          <w:bCs/>
          <w:noProof/>
        </w:rPr>
      </w:sdtEndPr>
      <w:sdtContent>
        <w:p w14:paraId="439A3F02" w14:textId="1F3F92C8" w:rsidR="00351DE8" w:rsidRDefault="00351DE8">
          <w:pPr>
            <w:pStyle w:val="NaslovTOC"/>
          </w:pPr>
          <w:r>
            <w:t>Vsebina kazala</w:t>
          </w:r>
        </w:p>
        <w:p w14:paraId="55267508" w14:textId="33513DA3" w:rsidR="002A3A71" w:rsidRDefault="009801B6">
          <w:pPr>
            <w:pStyle w:val="Kazalovsebine1"/>
            <w:tabs>
              <w:tab w:val="right" w:leader="dot" w:pos="9062"/>
            </w:tabs>
            <w:rPr>
              <w:noProof/>
              <w:sz w:val="22"/>
              <w:szCs w:val="22"/>
              <w:lang w:eastAsia="sl-SI"/>
            </w:rPr>
          </w:pPr>
          <w:r>
            <w:fldChar w:fldCharType="begin"/>
          </w:r>
          <w:r>
            <w:instrText xml:space="preserve"> TOC \o "1-6" \h \z \u </w:instrText>
          </w:r>
          <w:r>
            <w:fldChar w:fldCharType="separate"/>
          </w:r>
          <w:hyperlink w:anchor="_Toc89335313" w:history="1">
            <w:r w:rsidR="002A3A71" w:rsidRPr="004C28AF">
              <w:rPr>
                <w:rStyle w:val="Hiperpovezava"/>
                <w:noProof/>
              </w:rPr>
              <w:t>Uvod</w:t>
            </w:r>
            <w:r w:rsidR="002A3A71">
              <w:rPr>
                <w:noProof/>
                <w:webHidden/>
              </w:rPr>
              <w:tab/>
            </w:r>
            <w:r w:rsidR="002A3A71">
              <w:rPr>
                <w:noProof/>
                <w:webHidden/>
              </w:rPr>
              <w:fldChar w:fldCharType="begin"/>
            </w:r>
            <w:r w:rsidR="002A3A71">
              <w:rPr>
                <w:noProof/>
                <w:webHidden/>
              </w:rPr>
              <w:instrText xml:space="preserve"> PAGEREF _Toc89335313 \h </w:instrText>
            </w:r>
            <w:r w:rsidR="002A3A71">
              <w:rPr>
                <w:noProof/>
                <w:webHidden/>
              </w:rPr>
            </w:r>
            <w:r w:rsidR="002A3A71">
              <w:rPr>
                <w:noProof/>
                <w:webHidden/>
              </w:rPr>
              <w:fldChar w:fldCharType="separate"/>
            </w:r>
            <w:r w:rsidR="002A3A71">
              <w:rPr>
                <w:noProof/>
                <w:webHidden/>
              </w:rPr>
              <w:t>13</w:t>
            </w:r>
            <w:r w:rsidR="002A3A71">
              <w:rPr>
                <w:noProof/>
                <w:webHidden/>
              </w:rPr>
              <w:fldChar w:fldCharType="end"/>
            </w:r>
          </w:hyperlink>
        </w:p>
        <w:p w14:paraId="3F6487E7" w14:textId="217C338B" w:rsidR="002A3A71" w:rsidRDefault="002B1FC8">
          <w:pPr>
            <w:pStyle w:val="Kazalovsebine1"/>
            <w:tabs>
              <w:tab w:val="right" w:leader="dot" w:pos="9062"/>
            </w:tabs>
            <w:rPr>
              <w:noProof/>
              <w:sz w:val="22"/>
              <w:szCs w:val="22"/>
              <w:lang w:eastAsia="sl-SI"/>
            </w:rPr>
          </w:pPr>
          <w:hyperlink w:anchor="_Toc89335314" w:history="1">
            <w:r w:rsidR="002A3A71" w:rsidRPr="004C28AF">
              <w:rPr>
                <w:rStyle w:val="Hiperpovezava"/>
                <w:noProof/>
              </w:rPr>
              <w:t>Register nepremične kulturne dediščine</w:t>
            </w:r>
            <w:r w:rsidR="002A3A71">
              <w:rPr>
                <w:noProof/>
                <w:webHidden/>
              </w:rPr>
              <w:tab/>
            </w:r>
            <w:r w:rsidR="002A3A71">
              <w:rPr>
                <w:noProof/>
                <w:webHidden/>
              </w:rPr>
              <w:fldChar w:fldCharType="begin"/>
            </w:r>
            <w:r w:rsidR="002A3A71">
              <w:rPr>
                <w:noProof/>
                <w:webHidden/>
              </w:rPr>
              <w:instrText xml:space="preserve"> PAGEREF _Toc89335314 \h </w:instrText>
            </w:r>
            <w:r w:rsidR="002A3A71">
              <w:rPr>
                <w:noProof/>
                <w:webHidden/>
              </w:rPr>
            </w:r>
            <w:r w:rsidR="002A3A71">
              <w:rPr>
                <w:noProof/>
                <w:webHidden/>
              </w:rPr>
              <w:fldChar w:fldCharType="separate"/>
            </w:r>
            <w:r w:rsidR="002A3A71">
              <w:rPr>
                <w:noProof/>
                <w:webHidden/>
              </w:rPr>
              <w:t>14</w:t>
            </w:r>
            <w:r w:rsidR="002A3A71">
              <w:rPr>
                <w:noProof/>
                <w:webHidden/>
              </w:rPr>
              <w:fldChar w:fldCharType="end"/>
            </w:r>
          </w:hyperlink>
        </w:p>
        <w:p w14:paraId="0EBE7426" w14:textId="31F4BC11" w:rsidR="002A3A71" w:rsidRDefault="002B1FC8">
          <w:pPr>
            <w:pStyle w:val="Kazalovsebine2"/>
            <w:tabs>
              <w:tab w:val="right" w:leader="dot" w:pos="9062"/>
            </w:tabs>
            <w:rPr>
              <w:noProof/>
              <w:sz w:val="22"/>
              <w:szCs w:val="22"/>
              <w:lang w:eastAsia="sl-SI"/>
            </w:rPr>
          </w:pPr>
          <w:hyperlink w:anchor="_Toc89335315" w:history="1">
            <w:r w:rsidR="002A3A71" w:rsidRPr="004C28AF">
              <w:rPr>
                <w:rStyle w:val="Hiperpovezava"/>
                <w:noProof/>
              </w:rPr>
              <w:t>Domača plošča uporabnika</w:t>
            </w:r>
            <w:r w:rsidR="002A3A71">
              <w:rPr>
                <w:noProof/>
                <w:webHidden/>
              </w:rPr>
              <w:tab/>
            </w:r>
            <w:r w:rsidR="002A3A71">
              <w:rPr>
                <w:noProof/>
                <w:webHidden/>
              </w:rPr>
              <w:fldChar w:fldCharType="begin"/>
            </w:r>
            <w:r w:rsidR="002A3A71">
              <w:rPr>
                <w:noProof/>
                <w:webHidden/>
              </w:rPr>
              <w:instrText xml:space="preserve"> PAGEREF _Toc89335315 \h </w:instrText>
            </w:r>
            <w:r w:rsidR="002A3A71">
              <w:rPr>
                <w:noProof/>
                <w:webHidden/>
              </w:rPr>
            </w:r>
            <w:r w:rsidR="002A3A71">
              <w:rPr>
                <w:noProof/>
                <w:webHidden/>
              </w:rPr>
              <w:fldChar w:fldCharType="separate"/>
            </w:r>
            <w:r w:rsidR="002A3A71">
              <w:rPr>
                <w:noProof/>
                <w:webHidden/>
              </w:rPr>
              <w:t>14</w:t>
            </w:r>
            <w:r w:rsidR="002A3A71">
              <w:rPr>
                <w:noProof/>
                <w:webHidden/>
              </w:rPr>
              <w:fldChar w:fldCharType="end"/>
            </w:r>
          </w:hyperlink>
        </w:p>
        <w:p w14:paraId="3B7A975E" w14:textId="712483C6" w:rsidR="002A3A71" w:rsidRDefault="002B1FC8">
          <w:pPr>
            <w:pStyle w:val="Kazalovsebine3"/>
            <w:tabs>
              <w:tab w:val="right" w:leader="dot" w:pos="9062"/>
            </w:tabs>
            <w:rPr>
              <w:noProof/>
              <w:sz w:val="22"/>
              <w:szCs w:val="22"/>
              <w:lang w:eastAsia="sl-SI"/>
            </w:rPr>
          </w:pPr>
          <w:hyperlink w:anchor="_Toc89335316" w:history="1">
            <w:r w:rsidR="002A3A71" w:rsidRPr="004C28AF">
              <w:rPr>
                <w:rStyle w:val="Hiperpovezava"/>
                <w:noProof/>
                <w:lang w:eastAsia="sl-SI"/>
              </w:rPr>
              <w:t>Aktivne zadeve</w:t>
            </w:r>
            <w:r w:rsidR="002A3A71">
              <w:rPr>
                <w:noProof/>
                <w:webHidden/>
              </w:rPr>
              <w:tab/>
            </w:r>
            <w:r w:rsidR="002A3A71">
              <w:rPr>
                <w:noProof/>
                <w:webHidden/>
              </w:rPr>
              <w:fldChar w:fldCharType="begin"/>
            </w:r>
            <w:r w:rsidR="002A3A71">
              <w:rPr>
                <w:noProof/>
                <w:webHidden/>
              </w:rPr>
              <w:instrText xml:space="preserve"> PAGEREF _Toc89335316 \h </w:instrText>
            </w:r>
            <w:r w:rsidR="002A3A71">
              <w:rPr>
                <w:noProof/>
                <w:webHidden/>
              </w:rPr>
            </w:r>
            <w:r w:rsidR="002A3A71">
              <w:rPr>
                <w:noProof/>
                <w:webHidden/>
              </w:rPr>
              <w:fldChar w:fldCharType="separate"/>
            </w:r>
            <w:r w:rsidR="002A3A71">
              <w:rPr>
                <w:noProof/>
                <w:webHidden/>
              </w:rPr>
              <w:t>14</w:t>
            </w:r>
            <w:r w:rsidR="002A3A71">
              <w:rPr>
                <w:noProof/>
                <w:webHidden/>
              </w:rPr>
              <w:fldChar w:fldCharType="end"/>
            </w:r>
          </w:hyperlink>
        </w:p>
        <w:p w14:paraId="690DC883" w14:textId="032FF347" w:rsidR="002A3A71" w:rsidRDefault="002B1FC8">
          <w:pPr>
            <w:pStyle w:val="Kazalovsebine4"/>
            <w:tabs>
              <w:tab w:val="right" w:leader="dot" w:pos="9062"/>
            </w:tabs>
            <w:rPr>
              <w:noProof/>
              <w:sz w:val="22"/>
              <w:szCs w:val="22"/>
              <w:lang w:eastAsia="sl-SI"/>
            </w:rPr>
          </w:pPr>
          <w:hyperlink w:anchor="_Toc89335317" w:history="1">
            <w:r w:rsidR="002A3A71" w:rsidRPr="004C28AF">
              <w:rPr>
                <w:rStyle w:val="Hiperpovezava"/>
                <w:noProof/>
              </w:rPr>
              <w:t>Dodatni filtri za omejitev števila zadev</w:t>
            </w:r>
            <w:r w:rsidR="002A3A71">
              <w:rPr>
                <w:noProof/>
                <w:webHidden/>
              </w:rPr>
              <w:tab/>
            </w:r>
            <w:r w:rsidR="002A3A71">
              <w:rPr>
                <w:noProof/>
                <w:webHidden/>
              </w:rPr>
              <w:fldChar w:fldCharType="begin"/>
            </w:r>
            <w:r w:rsidR="002A3A71">
              <w:rPr>
                <w:noProof/>
                <w:webHidden/>
              </w:rPr>
              <w:instrText xml:space="preserve"> PAGEREF _Toc89335317 \h </w:instrText>
            </w:r>
            <w:r w:rsidR="002A3A71">
              <w:rPr>
                <w:noProof/>
                <w:webHidden/>
              </w:rPr>
            </w:r>
            <w:r w:rsidR="002A3A71">
              <w:rPr>
                <w:noProof/>
                <w:webHidden/>
              </w:rPr>
              <w:fldChar w:fldCharType="separate"/>
            </w:r>
            <w:r w:rsidR="002A3A71">
              <w:rPr>
                <w:noProof/>
                <w:webHidden/>
              </w:rPr>
              <w:t>16</w:t>
            </w:r>
            <w:r w:rsidR="002A3A71">
              <w:rPr>
                <w:noProof/>
                <w:webHidden/>
              </w:rPr>
              <w:fldChar w:fldCharType="end"/>
            </w:r>
          </w:hyperlink>
        </w:p>
        <w:p w14:paraId="50D241D9" w14:textId="7F324CEF" w:rsidR="002A3A71" w:rsidRDefault="002B1FC8">
          <w:pPr>
            <w:pStyle w:val="Kazalovsebine4"/>
            <w:tabs>
              <w:tab w:val="right" w:leader="dot" w:pos="9062"/>
            </w:tabs>
            <w:rPr>
              <w:noProof/>
              <w:sz w:val="22"/>
              <w:szCs w:val="22"/>
              <w:lang w:eastAsia="sl-SI"/>
            </w:rPr>
          </w:pPr>
          <w:hyperlink w:anchor="_Toc89335318" w:history="1">
            <w:r w:rsidR="002A3A71" w:rsidRPr="004C28AF">
              <w:rPr>
                <w:rStyle w:val="Hiperpovezava"/>
                <w:noProof/>
              </w:rPr>
              <w:t>Osvežitev plošče</w:t>
            </w:r>
            <w:r w:rsidR="002A3A71">
              <w:rPr>
                <w:noProof/>
                <w:webHidden/>
              </w:rPr>
              <w:tab/>
            </w:r>
            <w:r w:rsidR="002A3A71">
              <w:rPr>
                <w:noProof/>
                <w:webHidden/>
              </w:rPr>
              <w:fldChar w:fldCharType="begin"/>
            </w:r>
            <w:r w:rsidR="002A3A71">
              <w:rPr>
                <w:noProof/>
                <w:webHidden/>
              </w:rPr>
              <w:instrText xml:space="preserve"> PAGEREF _Toc89335318 \h </w:instrText>
            </w:r>
            <w:r w:rsidR="002A3A71">
              <w:rPr>
                <w:noProof/>
                <w:webHidden/>
              </w:rPr>
            </w:r>
            <w:r w:rsidR="002A3A71">
              <w:rPr>
                <w:noProof/>
                <w:webHidden/>
              </w:rPr>
              <w:fldChar w:fldCharType="separate"/>
            </w:r>
            <w:r w:rsidR="002A3A71">
              <w:rPr>
                <w:noProof/>
                <w:webHidden/>
              </w:rPr>
              <w:t>16</w:t>
            </w:r>
            <w:r w:rsidR="002A3A71">
              <w:rPr>
                <w:noProof/>
                <w:webHidden/>
              </w:rPr>
              <w:fldChar w:fldCharType="end"/>
            </w:r>
          </w:hyperlink>
        </w:p>
        <w:p w14:paraId="2D351021" w14:textId="39A2439F" w:rsidR="002A3A71" w:rsidRDefault="002B1FC8">
          <w:pPr>
            <w:pStyle w:val="Kazalovsebine3"/>
            <w:tabs>
              <w:tab w:val="right" w:leader="dot" w:pos="9062"/>
            </w:tabs>
            <w:rPr>
              <w:noProof/>
              <w:sz w:val="22"/>
              <w:szCs w:val="22"/>
              <w:lang w:eastAsia="sl-SI"/>
            </w:rPr>
          </w:pPr>
          <w:hyperlink w:anchor="_Toc89335319" w:history="1">
            <w:r w:rsidR="002A3A71" w:rsidRPr="004C28AF">
              <w:rPr>
                <w:rStyle w:val="Hiperpovezava"/>
                <w:noProof/>
              </w:rPr>
              <w:t>Zadnja obvestila</w:t>
            </w:r>
            <w:r w:rsidR="002A3A71">
              <w:rPr>
                <w:noProof/>
                <w:webHidden/>
              </w:rPr>
              <w:tab/>
            </w:r>
            <w:r w:rsidR="002A3A71">
              <w:rPr>
                <w:noProof/>
                <w:webHidden/>
              </w:rPr>
              <w:fldChar w:fldCharType="begin"/>
            </w:r>
            <w:r w:rsidR="002A3A71">
              <w:rPr>
                <w:noProof/>
                <w:webHidden/>
              </w:rPr>
              <w:instrText xml:space="preserve"> PAGEREF _Toc89335319 \h </w:instrText>
            </w:r>
            <w:r w:rsidR="002A3A71">
              <w:rPr>
                <w:noProof/>
                <w:webHidden/>
              </w:rPr>
            </w:r>
            <w:r w:rsidR="002A3A71">
              <w:rPr>
                <w:noProof/>
                <w:webHidden/>
              </w:rPr>
              <w:fldChar w:fldCharType="separate"/>
            </w:r>
            <w:r w:rsidR="002A3A71">
              <w:rPr>
                <w:noProof/>
                <w:webHidden/>
              </w:rPr>
              <w:t>17</w:t>
            </w:r>
            <w:r w:rsidR="002A3A71">
              <w:rPr>
                <w:noProof/>
                <w:webHidden/>
              </w:rPr>
              <w:fldChar w:fldCharType="end"/>
            </w:r>
          </w:hyperlink>
        </w:p>
        <w:p w14:paraId="67B883D9" w14:textId="1F472D4C" w:rsidR="002A3A71" w:rsidRDefault="002B1FC8">
          <w:pPr>
            <w:pStyle w:val="Kazalovsebine4"/>
            <w:tabs>
              <w:tab w:val="right" w:leader="dot" w:pos="9062"/>
            </w:tabs>
            <w:rPr>
              <w:noProof/>
              <w:sz w:val="22"/>
              <w:szCs w:val="22"/>
              <w:lang w:eastAsia="sl-SI"/>
            </w:rPr>
          </w:pPr>
          <w:hyperlink w:anchor="_Toc89335320" w:history="1">
            <w:r w:rsidR="002A3A71" w:rsidRPr="004C28AF">
              <w:rPr>
                <w:rStyle w:val="Hiperpovezava"/>
                <w:noProof/>
              </w:rPr>
              <w:t>Iskanje po obvestilih</w:t>
            </w:r>
            <w:r w:rsidR="002A3A71">
              <w:rPr>
                <w:noProof/>
                <w:webHidden/>
              </w:rPr>
              <w:tab/>
            </w:r>
            <w:r w:rsidR="002A3A71">
              <w:rPr>
                <w:noProof/>
                <w:webHidden/>
              </w:rPr>
              <w:fldChar w:fldCharType="begin"/>
            </w:r>
            <w:r w:rsidR="002A3A71">
              <w:rPr>
                <w:noProof/>
                <w:webHidden/>
              </w:rPr>
              <w:instrText xml:space="preserve"> PAGEREF _Toc89335320 \h </w:instrText>
            </w:r>
            <w:r w:rsidR="002A3A71">
              <w:rPr>
                <w:noProof/>
                <w:webHidden/>
              </w:rPr>
            </w:r>
            <w:r w:rsidR="002A3A71">
              <w:rPr>
                <w:noProof/>
                <w:webHidden/>
              </w:rPr>
              <w:fldChar w:fldCharType="separate"/>
            </w:r>
            <w:r w:rsidR="002A3A71">
              <w:rPr>
                <w:noProof/>
                <w:webHidden/>
              </w:rPr>
              <w:t>17</w:t>
            </w:r>
            <w:r w:rsidR="002A3A71">
              <w:rPr>
                <w:noProof/>
                <w:webHidden/>
              </w:rPr>
              <w:fldChar w:fldCharType="end"/>
            </w:r>
          </w:hyperlink>
        </w:p>
        <w:p w14:paraId="2CA70F13" w14:textId="6781E47A" w:rsidR="002A3A71" w:rsidRDefault="002B1FC8">
          <w:pPr>
            <w:pStyle w:val="Kazalovsebine4"/>
            <w:tabs>
              <w:tab w:val="right" w:leader="dot" w:pos="9062"/>
            </w:tabs>
            <w:rPr>
              <w:noProof/>
              <w:sz w:val="22"/>
              <w:szCs w:val="22"/>
              <w:lang w:eastAsia="sl-SI"/>
            </w:rPr>
          </w:pPr>
          <w:hyperlink w:anchor="_Toc89335321" w:history="1">
            <w:r w:rsidR="002A3A71" w:rsidRPr="004C28AF">
              <w:rPr>
                <w:rStyle w:val="Hiperpovezava"/>
                <w:noProof/>
              </w:rPr>
              <w:t>Neprebrana obvestila</w:t>
            </w:r>
            <w:r w:rsidR="002A3A71">
              <w:rPr>
                <w:noProof/>
                <w:webHidden/>
              </w:rPr>
              <w:tab/>
            </w:r>
            <w:r w:rsidR="002A3A71">
              <w:rPr>
                <w:noProof/>
                <w:webHidden/>
              </w:rPr>
              <w:fldChar w:fldCharType="begin"/>
            </w:r>
            <w:r w:rsidR="002A3A71">
              <w:rPr>
                <w:noProof/>
                <w:webHidden/>
              </w:rPr>
              <w:instrText xml:space="preserve"> PAGEREF _Toc89335321 \h </w:instrText>
            </w:r>
            <w:r w:rsidR="002A3A71">
              <w:rPr>
                <w:noProof/>
                <w:webHidden/>
              </w:rPr>
            </w:r>
            <w:r w:rsidR="002A3A71">
              <w:rPr>
                <w:noProof/>
                <w:webHidden/>
              </w:rPr>
              <w:fldChar w:fldCharType="separate"/>
            </w:r>
            <w:r w:rsidR="002A3A71">
              <w:rPr>
                <w:noProof/>
                <w:webHidden/>
              </w:rPr>
              <w:t>17</w:t>
            </w:r>
            <w:r w:rsidR="002A3A71">
              <w:rPr>
                <w:noProof/>
                <w:webHidden/>
              </w:rPr>
              <w:fldChar w:fldCharType="end"/>
            </w:r>
          </w:hyperlink>
        </w:p>
        <w:p w14:paraId="1FFA0D51" w14:textId="4B8FA275" w:rsidR="002A3A71" w:rsidRDefault="002B1FC8">
          <w:pPr>
            <w:pStyle w:val="Kazalovsebine3"/>
            <w:tabs>
              <w:tab w:val="right" w:leader="dot" w:pos="9062"/>
            </w:tabs>
            <w:rPr>
              <w:noProof/>
              <w:sz w:val="22"/>
              <w:szCs w:val="22"/>
              <w:lang w:eastAsia="sl-SI"/>
            </w:rPr>
          </w:pPr>
          <w:hyperlink w:anchor="_Toc89335322" w:history="1">
            <w:r w:rsidR="002A3A71" w:rsidRPr="004C28AF">
              <w:rPr>
                <w:rStyle w:val="Hiperpovezava"/>
                <w:noProof/>
              </w:rPr>
              <w:t>Bližnjice</w:t>
            </w:r>
            <w:r w:rsidR="002A3A71">
              <w:rPr>
                <w:noProof/>
                <w:webHidden/>
              </w:rPr>
              <w:tab/>
            </w:r>
            <w:r w:rsidR="002A3A71">
              <w:rPr>
                <w:noProof/>
                <w:webHidden/>
              </w:rPr>
              <w:fldChar w:fldCharType="begin"/>
            </w:r>
            <w:r w:rsidR="002A3A71">
              <w:rPr>
                <w:noProof/>
                <w:webHidden/>
              </w:rPr>
              <w:instrText xml:space="preserve"> PAGEREF _Toc89335322 \h </w:instrText>
            </w:r>
            <w:r w:rsidR="002A3A71">
              <w:rPr>
                <w:noProof/>
                <w:webHidden/>
              </w:rPr>
            </w:r>
            <w:r w:rsidR="002A3A71">
              <w:rPr>
                <w:noProof/>
                <w:webHidden/>
              </w:rPr>
              <w:fldChar w:fldCharType="separate"/>
            </w:r>
            <w:r w:rsidR="002A3A71">
              <w:rPr>
                <w:noProof/>
                <w:webHidden/>
              </w:rPr>
              <w:t>18</w:t>
            </w:r>
            <w:r w:rsidR="002A3A71">
              <w:rPr>
                <w:noProof/>
                <w:webHidden/>
              </w:rPr>
              <w:fldChar w:fldCharType="end"/>
            </w:r>
          </w:hyperlink>
        </w:p>
        <w:p w14:paraId="56DDA5DB" w14:textId="64786BF6" w:rsidR="002A3A71" w:rsidRDefault="002B1FC8">
          <w:pPr>
            <w:pStyle w:val="Kazalovsebine3"/>
            <w:tabs>
              <w:tab w:val="right" w:leader="dot" w:pos="9062"/>
            </w:tabs>
            <w:rPr>
              <w:noProof/>
              <w:sz w:val="22"/>
              <w:szCs w:val="22"/>
              <w:lang w:eastAsia="sl-SI"/>
            </w:rPr>
          </w:pPr>
          <w:hyperlink w:anchor="_Toc89335323" w:history="1">
            <w:r w:rsidR="002A3A71" w:rsidRPr="004C28AF">
              <w:rPr>
                <w:rStyle w:val="Hiperpovezava"/>
                <w:noProof/>
              </w:rPr>
              <w:t>Koristne povezave</w:t>
            </w:r>
            <w:r w:rsidR="002A3A71">
              <w:rPr>
                <w:noProof/>
                <w:webHidden/>
              </w:rPr>
              <w:tab/>
            </w:r>
            <w:r w:rsidR="002A3A71">
              <w:rPr>
                <w:noProof/>
                <w:webHidden/>
              </w:rPr>
              <w:fldChar w:fldCharType="begin"/>
            </w:r>
            <w:r w:rsidR="002A3A71">
              <w:rPr>
                <w:noProof/>
                <w:webHidden/>
              </w:rPr>
              <w:instrText xml:space="preserve"> PAGEREF _Toc89335323 \h </w:instrText>
            </w:r>
            <w:r w:rsidR="002A3A71">
              <w:rPr>
                <w:noProof/>
                <w:webHidden/>
              </w:rPr>
            </w:r>
            <w:r w:rsidR="002A3A71">
              <w:rPr>
                <w:noProof/>
                <w:webHidden/>
              </w:rPr>
              <w:fldChar w:fldCharType="separate"/>
            </w:r>
            <w:r w:rsidR="002A3A71">
              <w:rPr>
                <w:noProof/>
                <w:webHidden/>
              </w:rPr>
              <w:t>18</w:t>
            </w:r>
            <w:r w:rsidR="002A3A71">
              <w:rPr>
                <w:noProof/>
                <w:webHidden/>
              </w:rPr>
              <w:fldChar w:fldCharType="end"/>
            </w:r>
          </w:hyperlink>
        </w:p>
        <w:p w14:paraId="10309CB3" w14:textId="2C3E1009" w:rsidR="002A3A71" w:rsidRDefault="002B1FC8">
          <w:pPr>
            <w:pStyle w:val="Kazalovsebine2"/>
            <w:tabs>
              <w:tab w:val="right" w:leader="dot" w:pos="9062"/>
            </w:tabs>
            <w:rPr>
              <w:noProof/>
              <w:sz w:val="22"/>
              <w:szCs w:val="22"/>
              <w:lang w:eastAsia="sl-SI"/>
            </w:rPr>
          </w:pPr>
          <w:hyperlink w:anchor="_Toc89335324" w:history="1">
            <w:r w:rsidR="002A3A71" w:rsidRPr="004C28AF">
              <w:rPr>
                <w:rStyle w:val="Hiperpovezava"/>
                <w:noProof/>
              </w:rPr>
              <w:t>Enote</w:t>
            </w:r>
            <w:r w:rsidR="002A3A71">
              <w:rPr>
                <w:noProof/>
                <w:webHidden/>
              </w:rPr>
              <w:tab/>
            </w:r>
            <w:r w:rsidR="002A3A71">
              <w:rPr>
                <w:noProof/>
                <w:webHidden/>
              </w:rPr>
              <w:fldChar w:fldCharType="begin"/>
            </w:r>
            <w:r w:rsidR="002A3A71">
              <w:rPr>
                <w:noProof/>
                <w:webHidden/>
              </w:rPr>
              <w:instrText xml:space="preserve"> PAGEREF _Toc89335324 \h </w:instrText>
            </w:r>
            <w:r w:rsidR="002A3A71">
              <w:rPr>
                <w:noProof/>
                <w:webHidden/>
              </w:rPr>
            </w:r>
            <w:r w:rsidR="002A3A71">
              <w:rPr>
                <w:noProof/>
                <w:webHidden/>
              </w:rPr>
              <w:fldChar w:fldCharType="separate"/>
            </w:r>
            <w:r w:rsidR="002A3A71">
              <w:rPr>
                <w:noProof/>
                <w:webHidden/>
              </w:rPr>
              <w:t>19</w:t>
            </w:r>
            <w:r w:rsidR="002A3A71">
              <w:rPr>
                <w:noProof/>
                <w:webHidden/>
              </w:rPr>
              <w:fldChar w:fldCharType="end"/>
            </w:r>
          </w:hyperlink>
        </w:p>
        <w:p w14:paraId="33F84636" w14:textId="3248CACE" w:rsidR="002A3A71" w:rsidRDefault="002B1FC8">
          <w:pPr>
            <w:pStyle w:val="Kazalovsebine3"/>
            <w:tabs>
              <w:tab w:val="right" w:leader="dot" w:pos="9062"/>
            </w:tabs>
            <w:rPr>
              <w:noProof/>
              <w:sz w:val="22"/>
              <w:szCs w:val="22"/>
              <w:lang w:eastAsia="sl-SI"/>
            </w:rPr>
          </w:pPr>
          <w:hyperlink w:anchor="_Toc89335325" w:history="1">
            <w:r w:rsidR="002A3A71" w:rsidRPr="004C28AF">
              <w:rPr>
                <w:rStyle w:val="Hiperpovezava"/>
                <w:noProof/>
                <w:lang w:eastAsia="sl-SI"/>
              </w:rPr>
              <w:t>Iskalnik enot kulturne dediščine</w:t>
            </w:r>
            <w:r w:rsidR="002A3A71">
              <w:rPr>
                <w:noProof/>
                <w:webHidden/>
              </w:rPr>
              <w:tab/>
            </w:r>
            <w:r w:rsidR="002A3A71">
              <w:rPr>
                <w:noProof/>
                <w:webHidden/>
              </w:rPr>
              <w:fldChar w:fldCharType="begin"/>
            </w:r>
            <w:r w:rsidR="002A3A71">
              <w:rPr>
                <w:noProof/>
                <w:webHidden/>
              </w:rPr>
              <w:instrText xml:space="preserve"> PAGEREF _Toc89335325 \h </w:instrText>
            </w:r>
            <w:r w:rsidR="002A3A71">
              <w:rPr>
                <w:noProof/>
                <w:webHidden/>
              </w:rPr>
            </w:r>
            <w:r w:rsidR="002A3A71">
              <w:rPr>
                <w:noProof/>
                <w:webHidden/>
              </w:rPr>
              <w:fldChar w:fldCharType="separate"/>
            </w:r>
            <w:r w:rsidR="002A3A71">
              <w:rPr>
                <w:noProof/>
                <w:webHidden/>
              </w:rPr>
              <w:t>19</w:t>
            </w:r>
            <w:r w:rsidR="002A3A71">
              <w:rPr>
                <w:noProof/>
                <w:webHidden/>
              </w:rPr>
              <w:fldChar w:fldCharType="end"/>
            </w:r>
          </w:hyperlink>
        </w:p>
        <w:p w14:paraId="56AA4E85" w14:textId="45C76E66" w:rsidR="002A3A71" w:rsidRDefault="002B1FC8">
          <w:pPr>
            <w:pStyle w:val="Kazalovsebine4"/>
            <w:tabs>
              <w:tab w:val="right" w:leader="dot" w:pos="9062"/>
            </w:tabs>
            <w:rPr>
              <w:noProof/>
              <w:sz w:val="22"/>
              <w:szCs w:val="22"/>
              <w:lang w:eastAsia="sl-SI"/>
            </w:rPr>
          </w:pPr>
          <w:hyperlink w:anchor="_Toc89335326"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326 \h </w:instrText>
            </w:r>
            <w:r w:rsidR="002A3A71">
              <w:rPr>
                <w:noProof/>
                <w:webHidden/>
              </w:rPr>
            </w:r>
            <w:r w:rsidR="002A3A71">
              <w:rPr>
                <w:noProof/>
                <w:webHidden/>
              </w:rPr>
              <w:fldChar w:fldCharType="separate"/>
            </w:r>
            <w:r w:rsidR="002A3A71">
              <w:rPr>
                <w:noProof/>
                <w:webHidden/>
              </w:rPr>
              <w:t>19</w:t>
            </w:r>
            <w:r w:rsidR="002A3A71">
              <w:rPr>
                <w:noProof/>
                <w:webHidden/>
              </w:rPr>
              <w:fldChar w:fldCharType="end"/>
            </w:r>
          </w:hyperlink>
        </w:p>
        <w:p w14:paraId="5E933A67" w14:textId="162A0CF4" w:rsidR="002A3A71" w:rsidRDefault="002B1FC8">
          <w:pPr>
            <w:pStyle w:val="Kazalovsebine3"/>
            <w:tabs>
              <w:tab w:val="right" w:leader="dot" w:pos="9062"/>
            </w:tabs>
            <w:rPr>
              <w:noProof/>
              <w:sz w:val="22"/>
              <w:szCs w:val="22"/>
              <w:lang w:eastAsia="sl-SI"/>
            </w:rPr>
          </w:pPr>
          <w:hyperlink w:anchor="_Toc89335327" w:history="1">
            <w:r w:rsidR="002A3A71" w:rsidRPr="004C28AF">
              <w:rPr>
                <w:rStyle w:val="Hiperpovezava"/>
                <w:noProof/>
                <w:lang w:eastAsia="sl-SI"/>
              </w:rPr>
              <w:t>Vpogled v osnovne podatke enote kulturne dediščine</w:t>
            </w:r>
            <w:r w:rsidR="002A3A71">
              <w:rPr>
                <w:noProof/>
                <w:webHidden/>
              </w:rPr>
              <w:tab/>
            </w:r>
            <w:r w:rsidR="002A3A71">
              <w:rPr>
                <w:noProof/>
                <w:webHidden/>
              </w:rPr>
              <w:fldChar w:fldCharType="begin"/>
            </w:r>
            <w:r w:rsidR="002A3A71">
              <w:rPr>
                <w:noProof/>
                <w:webHidden/>
              </w:rPr>
              <w:instrText xml:space="preserve"> PAGEREF _Toc89335327 \h </w:instrText>
            </w:r>
            <w:r w:rsidR="002A3A71">
              <w:rPr>
                <w:noProof/>
                <w:webHidden/>
              </w:rPr>
            </w:r>
            <w:r w:rsidR="002A3A71">
              <w:rPr>
                <w:noProof/>
                <w:webHidden/>
              </w:rPr>
              <w:fldChar w:fldCharType="separate"/>
            </w:r>
            <w:r w:rsidR="002A3A71">
              <w:rPr>
                <w:noProof/>
                <w:webHidden/>
              </w:rPr>
              <w:t>21</w:t>
            </w:r>
            <w:r w:rsidR="002A3A71">
              <w:rPr>
                <w:noProof/>
                <w:webHidden/>
              </w:rPr>
              <w:fldChar w:fldCharType="end"/>
            </w:r>
          </w:hyperlink>
        </w:p>
        <w:p w14:paraId="51346572" w14:textId="42EBEDE1" w:rsidR="002A3A71" w:rsidRDefault="002B1FC8">
          <w:pPr>
            <w:pStyle w:val="Kazalovsebine4"/>
            <w:tabs>
              <w:tab w:val="right" w:leader="dot" w:pos="9062"/>
            </w:tabs>
            <w:rPr>
              <w:noProof/>
              <w:sz w:val="22"/>
              <w:szCs w:val="22"/>
              <w:lang w:eastAsia="sl-SI"/>
            </w:rPr>
          </w:pPr>
          <w:hyperlink w:anchor="_Toc89335328" w:history="1">
            <w:r w:rsidR="002A3A71" w:rsidRPr="004C28AF">
              <w:rPr>
                <w:rStyle w:val="Hiperpovezava"/>
                <w:noProof/>
                <w:lang w:eastAsia="sl-SI"/>
              </w:rPr>
              <w:t>Poudarjena vsebina o enoti</w:t>
            </w:r>
            <w:r w:rsidR="002A3A71">
              <w:rPr>
                <w:noProof/>
                <w:webHidden/>
              </w:rPr>
              <w:tab/>
            </w:r>
            <w:r w:rsidR="002A3A71">
              <w:rPr>
                <w:noProof/>
                <w:webHidden/>
              </w:rPr>
              <w:fldChar w:fldCharType="begin"/>
            </w:r>
            <w:r w:rsidR="002A3A71">
              <w:rPr>
                <w:noProof/>
                <w:webHidden/>
              </w:rPr>
              <w:instrText xml:space="preserve"> PAGEREF _Toc89335328 \h </w:instrText>
            </w:r>
            <w:r w:rsidR="002A3A71">
              <w:rPr>
                <w:noProof/>
                <w:webHidden/>
              </w:rPr>
            </w:r>
            <w:r w:rsidR="002A3A71">
              <w:rPr>
                <w:noProof/>
                <w:webHidden/>
              </w:rPr>
              <w:fldChar w:fldCharType="separate"/>
            </w:r>
            <w:r w:rsidR="002A3A71">
              <w:rPr>
                <w:noProof/>
                <w:webHidden/>
              </w:rPr>
              <w:t>21</w:t>
            </w:r>
            <w:r w:rsidR="002A3A71">
              <w:rPr>
                <w:noProof/>
                <w:webHidden/>
              </w:rPr>
              <w:fldChar w:fldCharType="end"/>
            </w:r>
          </w:hyperlink>
        </w:p>
        <w:p w14:paraId="6224B30F" w14:textId="2B5B7355" w:rsidR="002A3A71" w:rsidRDefault="002B1FC8">
          <w:pPr>
            <w:pStyle w:val="Kazalovsebine4"/>
            <w:tabs>
              <w:tab w:val="right" w:leader="dot" w:pos="9062"/>
            </w:tabs>
            <w:rPr>
              <w:noProof/>
              <w:sz w:val="22"/>
              <w:szCs w:val="22"/>
              <w:lang w:eastAsia="sl-SI"/>
            </w:rPr>
          </w:pPr>
          <w:hyperlink w:anchor="_Toc89335329" w:history="1">
            <w:r w:rsidR="002A3A71" w:rsidRPr="004C28AF">
              <w:rPr>
                <w:rStyle w:val="Hiperpovezava"/>
                <w:noProof/>
                <w:lang w:eastAsia="sl-SI"/>
              </w:rPr>
              <w:t>Osnovni podatki enote</w:t>
            </w:r>
            <w:r w:rsidR="002A3A71">
              <w:rPr>
                <w:noProof/>
                <w:webHidden/>
              </w:rPr>
              <w:tab/>
            </w:r>
            <w:r w:rsidR="002A3A71">
              <w:rPr>
                <w:noProof/>
                <w:webHidden/>
              </w:rPr>
              <w:fldChar w:fldCharType="begin"/>
            </w:r>
            <w:r w:rsidR="002A3A71">
              <w:rPr>
                <w:noProof/>
                <w:webHidden/>
              </w:rPr>
              <w:instrText xml:space="preserve"> PAGEREF _Toc89335329 \h </w:instrText>
            </w:r>
            <w:r w:rsidR="002A3A71">
              <w:rPr>
                <w:noProof/>
                <w:webHidden/>
              </w:rPr>
            </w:r>
            <w:r w:rsidR="002A3A71">
              <w:rPr>
                <w:noProof/>
                <w:webHidden/>
              </w:rPr>
              <w:fldChar w:fldCharType="separate"/>
            </w:r>
            <w:r w:rsidR="002A3A71">
              <w:rPr>
                <w:noProof/>
                <w:webHidden/>
              </w:rPr>
              <w:t>23</w:t>
            </w:r>
            <w:r w:rsidR="002A3A71">
              <w:rPr>
                <w:noProof/>
                <w:webHidden/>
              </w:rPr>
              <w:fldChar w:fldCharType="end"/>
            </w:r>
          </w:hyperlink>
        </w:p>
        <w:p w14:paraId="34F62ED3" w14:textId="1C4311B8" w:rsidR="002A3A71" w:rsidRDefault="002B1FC8">
          <w:pPr>
            <w:pStyle w:val="Kazalovsebine4"/>
            <w:tabs>
              <w:tab w:val="right" w:leader="dot" w:pos="9062"/>
            </w:tabs>
            <w:rPr>
              <w:noProof/>
              <w:sz w:val="22"/>
              <w:szCs w:val="22"/>
              <w:lang w:eastAsia="sl-SI"/>
            </w:rPr>
          </w:pPr>
          <w:hyperlink w:anchor="_Toc89335330" w:history="1">
            <w:r w:rsidR="002A3A71" w:rsidRPr="004C28AF">
              <w:rPr>
                <w:rStyle w:val="Hiperpovezava"/>
                <w:noProof/>
                <w:lang w:eastAsia="sl-SI"/>
              </w:rPr>
              <w:t>Ogroženost enote</w:t>
            </w:r>
            <w:r w:rsidR="002A3A71">
              <w:rPr>
                <w:noProof/>
                <w:webHidden/>
              </w:rPr>
              <w:tab/>
            </w:r>
            <w:r w:rsidR="002A3A71">
              <w:rPr>
                <w:noProof/>
                <w:webHidden/>
              </w:rPr>
              <w:fldChar w:fldCharType="begin"/>
            </w:r>
            <w:r w:rsidR="002A3A71">
              <w:rPr>
                <w:noProof/>
                <w:webHidden/>
              </w:rPr>
              <w:instrText xml:space="preserve"> PAGEREF _Toc89335330 \h </w:instrText>
            </w:r>
            <w:r w:rsidR="002A3A71">
              <w:rPr>
                <w:noProof/>
                <w:webHidden/>
              </w:rPr>
            </w:r>
            <w:r w:rsidR="002A3A71">
              <w:rPr>
                <w:noProof/>
                <w:webHidden/>
              </w:rPr>
              <w:fldChar w:fldCharType="separate"/>
            </w:r>
            <w:r w:rsidR="002A3A71">
              <w:rPr>
                <w:noProof/>
                <w:webHidden/>
              </w:rPr>
              <w:t>23</w:t>
            </w:r>
            <w:r w:rsidR="002A3A71">
              <w:rPr>
                <w:noProof/>
                <w:webHidden/>
              </w:rPr>
              <w:fldChar w:fldCharType="end"/>
            </w:r>
          </w:hyperlink>
        </w:p>
        <w:p w14:paraId="636F2F77" w14:textId="44AD3F47" w:rsidR="002A3A71" w:rsidRDefault="002B1FC8">
          <w:pPr>
            <w:pStyle w:val="Kazalovsebine5"/>
            <w:tabs>
              <w:tab w:val="right" w:leader="dot" w:pos="9062"/>
            </w:tabs>
            <w:rPr>
              <w:noProof/>
              <w:sz w:val="22"/>
              <w:szCs w:val="22"/>
              <w:lang w:eastAsia="sl-SI"/>
            </w:rPr>
          </w:pPr>
          <w:hyperlink w:anchor="_Toc89335331" w:history="1">
            <w:r w:rsidR="002A3A71" w:rsidRPr="004C28AF">
              <w:rPr>
                <w:rStyle w:val="Hiperpovezava"/>
                <w:noProof/>
                <w:lang w:eastAsia="sl-SI"/>
              </w:rPr>
              <w:t>Kako dodam novo oceno ogroženosti?</w:t>
            </w:r>
            <w:r w:rsidR="002A3A71">
              <w:rPr>
                <w:noProof/>
                <w:webHidden/>
              </w:rPr>
              <w:tab/>
            </w:r>
            <w:r w:rsidR="002A3A71">
              <w:rPr>
                <w:noProof/>
                <w:webHidden/>
              </w:rPr>
              <w:fldChar w:fldCharType="begin"/>
            </w:r>
            <w:r w:rsidR="002A3A71">
              <w:rPr>
                <w:noProof/>
                <w:webHidden/>
              </w:rPr>
              <w:instrText xml:space="preserve"> PAGEREF _Toc89335331 \h </w:instrText>
            </w:r>
            <w:r w:rsidR="002A3A71">
              <w:rPr>
                <w:noProof/>
                <w:webHidden/>
              </w:rPr>
            </w:r>
            <w:r w:rsidR="002A3A71">
              <w:rPr>
                <w:noProof/>
                <w:webHidden/>
              </w:rPr>
              <w:fldChar w:fldCharType="separate"/>
            </w:r>
            <w:r w:rsidR="002A3A71">
              <w:rPr>
                <w:noProof/>
                <w:webHidden/>
              </w:rPr>
              <w:t>24</w:t>
            </w:r>
            <w:r w:rsidR="002A3A71">
              <w:rPr>
                <w:noProof/>
                <w:webHidden/>
              </w:rPr>
              <w:fldChar w:fldCharType="end"/>
            </w:r>
          </w:hyperlink>
        </w:p>
        <w:p w14:paraId="3B7CC7C4" w14:textId="7775410A" w:rsidR="002A3A71" w:rsidRDefault="002B1FC8">
          <w:pPr>
            <w:pStyle w:val="Kazalovsebine5"/>
            <w:tabs>
              <w:tab w:val="right" w:leader="dot" w:pos="9062"/>
            </w:tabs>
            <w:rPr>
              <w:noProof/>
              <w:sz w:val="22"/>
              <w:szCs w:val="22"/>
              <w:lang w:eastAsia="sl-SI"/>
            </w:rPr>
          </w:pPr>
          <w:hyperlink w:anchor="_Toc89335332" w:history="1">
            <w:r w:rsidR="002A3A71" w:rsidRPr="004C28AF">
              <w:rPr>
                <w:rStyle w:val="Hiperpovezava"/>
                <w:noProof/>
                <w:lang w:eastAsia="sl-SI"/>
              </w:rPr>
              <w:t>Kako popravim oceno ogroženosti?</w:t>
            </w:r>
            <w:r w:rsidR="002A3A71">
              <w:rPr>
                <w:noProof/>
                <w:webHidden/>
              </w:rPr>
              <w:tab/>
            </w:r>
            <w:r w:rsidR="002A3A71">
              <w:rPr>
                <w:noProof/>
                <w:webHidden/>
              </w:rPr>
              <w:fldChar w:fldCharType="begin"/>
            </w:r>
            <w:r w:rsidR="002A3A71">
              <w:rPr>
                <w:noProof/>
                <w:webHidden/>
              </w:rPr>
              <w:instrText xml:space="preserve"> PAGEREF _Toc89335332 \h </w:instrText>
            </w:r>
            <w:r w:rsidR="002A3A71">
              <w:rPr>
                <w:noProof/>
                <w:webHidden/>
              </w:rPr>
            </w:r>
            <w:r w:rsidR="002A3A71">
              <w:rPr>
                <w:noProof/>
                <w:webHidden/>
              </w:rPr>
              <w:fldChar w:fldCharType="separate"/>
            </w:r>
            <w:r w:rsidR="002A3A71">
              <w:rPr>
                <w:noProof/>
                <w:webHidden/>
              </w:rPr>
              <w:t>24</w:t>
            </w:r>
            <w:r w:rsidR="002A3A71">
              <w:rPr>
                <w:noProof/>
                <w:webHidden/>
              </w:rPr>
              <w:fldChar w:fldCharType="end"/>
            </w:r>
          </w:hyperlink>
        </w:p>
        <w:p w14:paraId="3D087462" w14:textId="66F5035A" w:rsidR="002A3A71" w:rsidRDefault="002B1FC8">
          <w:pPr>
            <w:pStyle w:val="Kazalovsebine5"/>
            <w:tabs>
              <w:tab w:val="right" w:leader="dot" w:pos="9062"/>
            </w:tabs>
            <w:rPr>
              <w:noProof/>
              <w:sz w:val="22"/>
              <w:szCs w:val="22"/>
              <w:lang w:eastAsia="sl-SI"/>
            </w:rPr>
          </w:pPr>
          <w:hyperlink w:anchor="_Toc89335333" w:history="1">
            <w:r w:rsidR="002A3A71" w:rsidRPr="004C28AF">
              <w:rPr>
                <w:rStyle w:val="Hiperpovezava"/>
                <w:noProof/>
                <w:lang w:eastAsia="sl-SI"/>
              </w:rPr>
              <w:t>Kako izbrišem oceno ogroženosti?</w:t>
            </w:r>
            <w:r w:rsidR="002A3A71">
              <w:rPr>
                <w:noProof/>
                <w:webHidden/>
              </w:rPr>
              <w:tab/>
            </w:r>
            <w:r w:rsidR="002A3A71">
              <w:rPr>
                <w:noProof/>
                <w:webHidden/>
              </w:rPr>
              <w:fldChar w:fldCharType="begin"/>
            </w:r>
            <w:r w:rsidR="002A3A71">
              <w:rPr>
                <w:noProof/>
                <w:webHidden/>
              </w:rPr>
              <w:instrText xml:space="preserve"> PAGEREF _Toc89335333 \h </w:instrText>
            </w:r>
            <w:r w:rsidR="002A3A71">
              <w:rPr>
                <w:noProof/>
                <w:webHidden/>
              </w:rPr>
            </w:r>
            <w:r w:rsidR="002A3A71">
              <w:rPr>
                <w:noProof/>
                <w:webHidden/>
              </w:rPr>
              <w:fldChar w:fldCharType="separate"/>
            </w:r>
            <w:r w:rsidR="002A3A71">
              <w:rPr>
                <w:noProof/>
                <w:webHidden/>
              </w:rPr>
              <w:t>24</w:t>
            </w:r>
            <w:r w:rsidR="002A3A71">
              <w:rPr>
                <w:noProof/>
                <w:webHidden/>
              </w:rPr>
              <w:fldChar w:fldCharType="end"/>
            </w:r>
          </w:hyperlink>
        </w:p>
        <w:p w14:paraId="0865A6B3" w14:textId="771CDF6C" w:rsidR="002A3A71" w:rsidRDefault="002B1FC8">
          <w:pPr>
            <w:pStyle w:val="Kazalovsebine4"/>
            <w:tabs>
              <w:tab w:val="right" w:leader="dot" w:pos="9062"/>
            </w:tabs>
            <w:rPr>
              <w:noProof/>
              <w:sz w:val="22"/>
              <w:szCs w:val="22"/>
              <w:lang w:eastAsia="sl-SI"/>
            </w:rPr>
          </w:pPr>
          <w:hyperlink w:anchor="_Toc89335334" w:history="1">
            <w:r w:rsidR="002A3A71" w:rsidRPr="004C28AF">
              <w:rPr>
                <w:rStyle w:val="Hiperpovezava"/>
                <w:noProof/>
                <w:lang w:eastAsia="sl-SI"/>
              </w:rPr>
              <w:t>Zaznamki enote</w:t>
            </w:r>
            <w:r w:rsidR="002A3A71">
              <w:rPr>
                <w:noProof/>
                <w:webHidden/>
              </w:rPr>
              <w:tab/>
            </w:r>
            <w:r w:rsidR="002A3A71">
              <w:rPr>
                <w:noProof/>
                <w:webHidden/>
              </w:rPr>
              <w:fldChar w:fldCharType="begin"/>
            </w:r>
            <w:r w:rsidR="002A3A71">
              <w:rPr>
                <w:noProof/>
                <w:webHidden/>
              </w:rPr>
              <w:instrText xml:space="preserve"> PAGEREF _Toc89335334 \h </w:instrText>
            </w:r>
            <w:r w:rsidR="002A3A71">
              <w:rPr>
                <w:noProof/>
                <w:webHidden/>
              </w:rPr>
            </w:r>
            <w:r w:rsidR="002A3A71">
              <w:rPr>
                <w:noProof/>
                <w:webHidden/>
              </w:rPr>
              <w:fldChar w:fldCharType="separate"/>
            </w:r>
            <w:r w:rsidR="002A3A71">
              <w:rPr>
                <w:noProof/>
                <w:webHidden/>
              </w:rPr>
              <w:t>25</w:t>
            </w:r>
            <w:r w:rsidR="002A3A71">
              <w:rPr>
                <w:noProof/>
                <w:webHidden/>
              </w:rPr>
              <w:fldChar w:fldCharType="end"/>
            </w:r>
          </w:hyperlink>
        </w:p>
        <w:p w14:paraId="3EB8E55D" w14:textId="28B6D75A" w:rsidR="002A3A71" w:rsidRDefault="002B1FC8">
          <w:pPr>
            <w:pStyle w:val="Kazalovsebine5"/>
            <w:tabs>
              <w:tab w:val="right" w:leader="dot" w:pos="9062"/>
            </w:tabs>
            <w:rPr>
              <w:noProof/>
              <w:sz w:val="22"/>
              <w:szCs w:val="22"/>
              <w:lang w:eastAsia="sl-SI"/>
            </w:rPr>
          </w:pPr>
          <w:hyperlink w:anchor="_Toc89335335" w:history="1">
            <w:r w:rsidR="002A3A71" w:rsidRPr="004C28AF">
              <w:rPr>
                <w:rStyle w:val="Hiperpovezava"/>
                <w:noProof/>
                <w:lang w:eastAsia="sl-SI"/>
              </w:rPr>
              <w:t>Kako dodam novo literaturo?</w:t>
            </w:r>
            <w:r w:rsidR="002A3A71">
              <w:rPr>
                <w:noProof/>
                <w:webHidden/>
              </w:rPr>
              <w:tab/>
            </w:r>
            <w:r w:rsidR="002A3A71">
              <w:rPr>
                <w:noProof/>
                <w:webHidden/>
              </w:rPr>
              <w:fldChar w:fldCharType="begin"/>
            </w:r>
            <w:r w:rsidR="002A3A71">
              <w:rPr>
                <w:noProof/>
                <w:webHidden/>
              </w:rPr>
              <w:instrText xml:space="preserve"> PAGEREF _Toc89335335 \h </w:instrText>
            </w:r>
            <w:r w:rsidR="002A3A71">
              <w:rPr>
                <w:noProof/>
                <w:webHidden/>
              </w:rPr>
            </w:r>
            <w:r w:rsidR="002A3A71">
              <w:rPr>
                <w:noProof/>
                <w:webHidden/>
              </w:rPr>
              <w:fldChar w:fldCharType="separate"/>
            </w:r>
            <w:r w:rsidR="002A3A71">
              <w:rPr>
                <w:noProof/>
                <w:webHidden/>
              </w:rPr>
              <w:t>26</w:t>
            </w:r>
            <w:r w:rsidR="002A3A71">
              <w:rPr>
                <w:noProof/>
                <w:webHidden/>
              </w:rPr>
              <w:fldChar w:fldCharType="end"/>
            </w:r>
          </w:hyperlink>
        </w:p>
        <w:p w14:paraId="5643ED70" w14:textId="20F45AA1" w:rsidR="002A3A71" w:rsidRDefault="002B1FC8">
          <w:pPr>
            <w:pStyle w:val="Kazalovsebine5"/>
            <w:tabs>
              <w:tab w:val="right" w:leader="dot" w:pos="9062"/>
            </w:tabs>
            <w:rPr>
              <w:noProof/>
              <w:sz w:val="22"/>
              <w:szCs w:val="22"/>
              <w:lang w:eastAsia="sl-SI"/>
            </w:rPr>
          </w:pPr>
          <w:hyperlink w:anchor="_Toc89335336" w:history="1">
            <w:r w:rsidR="002A3A71" w:rsidRPr="004C28AF">
              <w:rPr>
                <w:rStyle w:val="Hiperpovezava"/>
                <w:noProof/>
                <w:lang w:eastAsia="sl-SI"/>
              </w:rPr>
              <w:t>Kako popravim literaturo?</w:t>
            </w:r>
            <w:r w:rsidR="002A3A71">
              <w:rPr>
                <w:noProof/>
                <w:webHidden/>
              </w:rPr>
              <w:tab/>
            </w:r>
            <w:r w:rsidR="002A3A71">
              <w:rPr>
                <w:noProof/>
                <w:webHidden/>
              </w:rPr>
              <w:fldChar w:fldCharType="begin"/>
            </w:r>
            <w:r w:rsidR="002A3A71">
              <w:rPr>
                <w:noProof/>
                <w:webHidden/>
              </w:rPr>
              <w:instrText xml:space="preserve"> PAGEREF _Toc89335336 \h </w:instrText>
            </w:r>
            <w:r w:rsidR="002A3A71">
              <w:rPr>
                <w:noProof/>
                <w:webHidden/>
              </w:rPr>
            </w:r>
            <w:r w:rsidR="002A3A71">
              <w:rPr>
                <w:noProof/>
                <w:webHidden/>
              </w:rPr>
              <w:fldChar w:fldCharType="separate"/>
            </w:r>
            <w:r w:rsidR="002A3A71">
              <w:rPr>
                <w:noProof/>
                <w:webHidden/>
              </w:rPr>
              <w:t>26</w:t>
            </w:r>
            <w:r w:rsidR="002A3A71">
              <w:rPr>
                <w:noProof/>
                <w:webHidden/>
              </w:rPr>
              <w:fldChar w:fldCharType="end"/>
            </w:r>
          </w:hyperlink>
        </w:p>
        <w:p w14:paraId="06F8B490" w14:textId="71FAF947" w:rsidR="002A3A71" w:rsidRDefault="002B1FC8">
          <w:pPr>
            <w:pStyle w:val="Kazalovsebine5"/>
            <w:tabs>
              <w:tab w:val="right" w:leader="dot" w:pos="9062"/>
            </w:tabs>
            <w:rPr>
              <w:noProof/>
              <w:sz w:val="22"/>
              <w:szCs w:val="22"/>
              <w:lang w:eastAsia="sl-SI"/>
            </w:rPr>
          </w:pPr>
          <w:hyperlink w:anchor="_Toc89335337" w:history="1">
            <w:r w:rsidR="002A3A71" w:rsidRPr="004C28AF">
              <w:rPr>
                <w:rStyle w:val="Hiperpovezava"/>
                <w:noProof/>
                <w:lang w:eastAsia="sl-SI"/>
              </w:rPr>
              <w:t>Kako izbrišem literaturo?</w:t>
            </w:r>
            <w:r w:rsidR="002A3A71">
              <w:rPr>
                <w:noProof/>
                <w:webHidden/>
              </w:rPr>
              <w:tab/>
            </w:r>
            <w:r w:rsidR="002A3A71">
              <w:rPr>
                <w:noProof/>
                <w:webHidden/>
              </w:rPr>
              <w:fldChar w:fldCharType="begin"/>
            </w:r>
            <w:r w:rsidR="002A3A71">
              <w:rPr>
                <w:noProof/>
                <w:webHidden/>
              </w:rPr>
              <w:instrText xml:space="preserve"> PAGEREF _Toc89335337 \h </w:instrText>
            </w:r>
            <w:r w:rsidR="002A3A71">
              <w:rPr>
                <w:noProof/>
                <w:webHidden/>
              </w:rPr>
            </w:r>
            <w:r w:rsidR="002A3A71">
              <w:rPr>
                <w:noProof/>
                <w:webHidden/>
              </w:rPr>
              <w:fldChar w:fldCharType="separate"/>
            </w:r>
            <w:r w:rsidR="002A3A71">
              <w:rPr>
                <w:noProof/>
                <w:webHidden/>
              </w:rPr>
              <w:t>26</w:t>
            </w:r>
            <w:r w:rsidR="002A3A71">
              <w:rPr>
                <w:noProof/>
                <w:webHidden/>
              </w:rPr>
              <w:fldChar w:fldCharType="end"/>
            </w:r>
          </w:hyperlink>
        </w:p>
        <w:p w14:paraId="0E33A7BF" w14:textId="6C5482FC" w:rsidR="002A3A71" w:rsidRDefault="002B1FC8">
          <w:pPr>
            <w:pStyle w:val="Kazalovsebine5"/>
            <w:tabs>
              <w:tab w:val="right" w:leader="dot" w:pos="9062"/>
            </w:tabs>
            <w:rPr>
              <w:noProof/>
              <w:sz w:val="22"/>
              <w:szCs w:val="22"/>
              <w:lang w:eastAsia="sl-SI"/>
            </w:rPr>
          </w:pPr>
          <w:hyperlink w:anchor="_Toc89335338" w:history="1">
            <w:r w:rsidR="002A3A71" w:rsidRPr="004C28AF">
              <w:rPr>
                <w:rStyle w:val="Hiperpovezava"/>
                <w:noProof/>
                <w:lang w:eastAsia="sl-SI"/>
              </w:rPr>
              <w:t>Kako dodam novo splošno opombo?</w:t>
            </w:r>
            <w:r w:rsidR="002A3A71">
              <w:rPr>
                <w:noProof/>
                <w:webHidden/>
              </w:rPr>
              <w:tab/>
            </w:r>
            <w:r w:rsidR="002A3A71">
              <w:rPr>
                <w:noProof/>
                <w:webHidden/>
              </w:rPr>
              <w:fldChar w:fldCharType="begin"/>
            </w:r>
            <w:r w:rsidR="002A3A71">
              <w:rPr>
                <w:noProof/>
                <w:webHidden/>
              </w:rPr>
              <w:instrText xml:space="preserve"> PAGEREF _Toc89335338 \h </w:instrText>
            </w:r>
            <w:r w:rsidR="002A3A71">
              <w:rPr>
                <w:noProof/>
                <w:webHidden/>
              </w:rPr>
            </w:r>
            <w:r w:rsidR="002A3A71">
              <w:rPr>
                <w:noProof/>
                <w:webHidden/>
              </w:rPr>
              <w:fldChar w:fldCharType="separate"/>
            </w:r>
            <w:r w:rsidR="002A3A71">
              <w:rPr>
                <w:noProof/>
                <w:webHidden/>
              </w:rPr>
              <w:t>27</w:t>
            </w:r>
            <w:r w:rsidR="002A3A71">
              <w:rPr>
                <w:noProof/>
                <w:webHidden/>
              </w:rPr>
              <w:fldChar w:fldCharType="end"/>
            </w:r>
          </w:hyperlink>
        </w:p>
        <w:p w14:paraId="6EB6FD09" w14:textId="3CFEC86F" w:rsidR="002A3A71" w:rsidRDefault="002B1FC8">
          <w:pPr>
            <w:pStyle w:val="Kazalovsebine5"/>
            <w:tabs>
              <w:tab w:val="right" w:leader="dot" w:pos="9062"/>
            </w:tabs>
            <w:rPr>
              <w:noProof/>
              <w:sz w:val="22"/>
              <w:szCs w:val="22"/>
              <w:lang w:eastAsia="sl-SI"/>
            </w:rPr>
          </w:pPr>
          <w:hyperlink w:anchor="_Toc89335339" w:history="1">
            <w:r w:rsidR="002A3A71" w:rsidRPr="004C28AF">
              <w:rPr>
                <w:rStyle w:val="Hiperpovezava"/>
                <w:noProof/>
                <w:lang w:eastAsia="sl-SI"/>
              </w:rPr>
              <w:t>Kako popravim splošno opombo?</w:t>
            </w:r>
            <w:r w:rsidR="002A3A71">
              <w:rPr>
                <w:noProof/>
                <w:webHidden/>
              </w:rPr>
              <w:tab/>
            </w:r>
            <w:r w:rsidR="002A3A71">
              <w:rPr>
                <w:noProof/>
                <w:webHidden/>
              </w:rPr>
              <w:fldChar w:fldCharType="begin"/>
            </w:r>
            <w:r w:rsidR="002A3A71">
              <w:rPr>
                <w:noProof/>
                <w:webHidden/>
              </w:rPr>
              <w:instrText xml:space="preserve"> PAGEREF _Toc89335339 \h </w:instrText>
            </w:r>
            <w:r w:rsidR="002A3A71">
              <w:rPr>
                <w:noProof/>
                <w:webHidden/>
              </w:rPr>
            </w:r>
            <w:r w:rsidR="002A3A71">
              <w:rPr>
                <w:noProof/>
                <w:webHidden/>
              </w:rPr>
              <w:fldChar w:fldCharType="separate"/>
            </w:r>
            <w:r w:rsidR="002A3A71">
              <w:rPr>
                <w:noProof/>
                <w:webHidden/>
              </w:rPr>
              <w:t>27</w:t>
            </w:r>
            <w:r w:rsidR="002A3A71">
              <w:rPr>
                <w:noProof/>
                <w:webHidden/>
              </w:rPr>
              <w:fldChar w:fldCharType="end"/>
            </w:r>
          </w:hyperlink>
        </w:p>
        <w:p w14:paraId="7D163A60" w14:textId="6AA185E5" w:rsidR="002A3A71" w:rsidRDefault="002B1FC8">
          <w:pPr>
            <w:pStyle w:val="Kazalovsebine5"/>
            <w:tabs>
              <w:tab w:val="right" w:leader="dot" w:pos="9062"/>
            </w:tabs>
            <w:rPr>
              <w:noProof/>
              <w:sz w:val="22"/>
              <w:szCs w:val="22"/>
              <w:lang w:eastAsia="sl-SI"/>
            </w:rPr>
          </w:pPr>
          <w:hyperlink w:anchor="_Toc89335340" w:history="1">
            <w:r w:rsidR="002A3A71" w:rsidRPr="004C28AF">
              <w:rPr>
                <w:rStyle w:val="Hiperpovezava"/>
                <w:noProof/>
                <w:lang w:eastAsia="sl-SI"/>
              </w:rPr>
              <w:t>Kako izbrišem splošno opombo?</w:t>
            </w:r>
            <w:r w:rsidR="002A3A71">
              <w:rPr>
                <w:noProof/>
                <w:webHidden/>
              </w:rPr>
              <w:tab/>
            </w:r>
            <w:r w:rsidR="002A3A71">
              <w:rPr>
                <w:noProof/>
                <w:webHidden/>
              </w:rPr>
              <w:fldChar w:fldCharType="begin"/>
            </w:r>
            <w:r w:rsidR="002A3A71">
              <w:rPr>
                <w:noProof/>
                <w:webHidden/>
              </w:rPr>
              <w:instrText xml:space="preserve"> PAGEREF _Toc89335340 \h </w:instrText>
            </w:r>
            <w:r w:rsidR="002A3A71">
              <w:rPr>
                <w:noProof/>
                <w:webHidden/>
              </w:rPr>
            </w:r>
            <w:r w:rsidR="002A3A71">
              <w:rPr>
                <w:noProof/>
                <w:webHidden/>
              </w:rPr>
              <w:fldChar w:fldCharType="separate"/>
            </w:r>
            <w:r w:rsidR="002A3A71">
              <w:rPr>
                <w:noProof/>
                <w:webHidden/>
              </w:rPr>
              <w:t>27</w:t>
            </w:r>
            <w:r w:rsidR="002A3A71">
              <w:rPr>
                <w:noProof/>
                <w:webHidden/>
              </w:rPr>
              <w:fldChar w:fldCharType="end"/>
            </w:r>
          </w:hyperlink>
        </w:p>
        <w:p w14:paraId="58CA7BAB" w14:textId="52809CDB" w:rsidR="002A3A71" w:rsidRDefault="002B1FC8">
          <w:pPr>
            <w:pStyle w:val="Kazalovsebine4"/>
            <w:tabs>
              <w:tab w:val="right" w:leader="dot" w:pos="9062"/>
            </w:tabs>
            <w:rPr>
              <w:noProof/>
              <w:sz w:val="22"/>
              <w:szCs w:val="22"/>
              <w:lang w:eastAsia="sl-SI"/>
            </w:rPr>
          </w:pPr>
          <w:hyperlink w:anchor="_Toc89335341" w:history="1">
            <w:r w:rsidR="002A3A71" w:rsidRPr="004C28AF">
              <w:rPr>
                <w:rStyle w:val="Hiperpovezava"/>
                <w:noProof/>
                <w:lang w:eastAsia="sl-SI"/>
              </w:rPr>
              <w:t>Povezave z drugimi enotami dediščine in muzeji</w:t>
            </w:r>
            <w:r w:rsidR="002A3A71">
              <w:rPr>
                <w:noProof/>
                <w:webHidden/>
              </w:rPr>
              <w:tab/>
            </w:r>
            <w:r w:rsidR="002A3A71">
              <w:rPr>
                <w:noProof/>
                <w:webHidden/>
              </w:rPr>
              <w:fldChar w:fldCharType="begin"/>
            </w:r>
            <w:r w:rsidR="002A3A71">
              <w:rPr>
                <w:noProof/>
                <w:webHidden/>
              </w:rPr>
              <w:instrText xml:space="preserve"> PAGEREF _Toc89335341 \h </w:instrText>
            </w:r>
            <w:r w:rsidR="002A3A71">
              <w:rPr>
                <w:noProof/>
                <w:webHidden/>
              </w:rPr>
            </w:r>
            <w:r w:rsidR="002A3A71">
              <w:rPr>
                <w:noProof/>
                <w:webHidden/>
              </w:rPr>
              <w:fldChar w:fldCharType="separate"/>
            </w:r>
            <w:r w:rsidR="002A3A71">
              <w:rPr>
                <w:noProof/>
                <w:webHidden/>
              </w:rPr>
              <w:t>28</w:t>
            </w:r>
            <w:r w:rsidR="002A3A71">
              <w:rPr>
                <w:noProof/>
                <w:webHidden/>
              </w:rPr>
              <w:fldChar w:fldCharType="end"/>
            </w:r>
          </w:hyperlink>
        </w:p>
        <w:p w14:paraId="6AF746A1" w14:textId="02CCF00C" w:rsidR="002A3A71" w:rsidRDefault="002B1FC8">
          <w:pPr>
            <w:pStyle w:val="Kazalovsebine5"/>
            <w:tabs>
              <w:tab w:val="right" w:leader="dot" w:pos="9062"/>
            </w:tabs>
            <w:rPr>
              <w:noProof/>
              <w:sz w:val="22"/>
              <w:szCs w:val="22"/>
              <w:lang w:eastAsia="sl-SI"/>
            </w:rPr>
          </w:pPr>
          <w:hyperlink w:anchor="_Toc89335342" w:history="1">
            <w:r w:rsidR="002A3A71" w:rsidRPr="004C28AF">
              <w:rPr>
                <w:rStyle w:val="Hiperpovezava"/>
                <w:noProof/>
                <w:lang w:eastAsia="sl-SI"/>
              </w:rPr>
              <w:t>Kako povežem enoto z drugo enoto RNPD?</w:t>
            </w:r>
            <w:r w:rsidR="002A3A71">
              <w:rPr>
                <w:noProof/>
                <w:webHidden/>
              </w:rPr>
              <w:tab/>
            </w:r>
            <w:r w:rsidR="002A3A71">
              <w:rPr>
                <w:noProof/>
                <w:webHidden/>
              </w:rPr>
              <w:fldChar w:fldCharType="begin"/>
            </w:r>
            <w:r w:rsidR="002A3A71">
              <w:rPr>
                <w:noProof/>
                <w:webHidden/>
              </w:rPr>
              <w:instrText xml:space="preserve"> PAGEREF _Toc89335342 \h </w:instrText>
            </w:r>
            <w:r w:rsidR="002A3A71">
              <w:rPr>
                <w:noProof/>
                <w:webHidden/>
              </w:rPr>
            </w:r>
            <w:r w:rsidR="002A3A71">
              <w:rPr>
                <w:noProof/>
                <w:webHidden/>
              </w:rPr>
              <w:fldChar w:fldCharType="separate"/>
            </w:r>
            <w:r w:rsidR="002A3A71">
              <w:rPr>
                <w:noProof/>
                <w:webHidden/>
              </w:rPr>
              <w:t>28</w:t>
            </w:r>
            <w:r w:rsidR="002A3A71">
              <w:rPr>
                <w:noProof/>
                <w:webHidden/>
              </w:rPr>
              <w:fldChar w:fldCharType="end"/>
            </w:r>
          </w:hyperlink>
        </w:p>
        <w:p w14:paraId="2B5D83D4" w14:textId="205012ED" w:rsidR="002A3A71" w:rsidRDefault="002B1FC8">
          <w:pPr>
            <w:pStyle w:val="Kazalovsebine5"/>
            <w:tabs>
              <w:tab w:val="right" w:leader="dot" w:pos="9062"/>
            </w:tabs>
            <w:rPr>
              <w:noProof/>
              <w:sz w:val="22"/>
              <w:szCs w:val="22"/>
              <w:lang w:eastAsia="sl-SI"/>
            </w:rPr>
          </w:pPr>
          <w:hyperlink w:anchor="_Toc89335343" w:history="1">
            <w:r w:rsidR="002A3A71" w:rsidRPr="004C28AF">
              <w:rPr>
                <w:rStyle w:val="Hiperpovezava"/>
                <w:noProof/>
                <w:lang w:eastAsia="sl-SI"/>
              </w:rPr>
              <w:t>Kako popravim opombo glede povezave z drugo enoto RNPD?</w:t>
            </w:r>
            <w:r w:rsidR="002A3A71">
              <w:rPr>
                <w:noProof/>
                <w:webHidden/>
              </w:rPr>
              <w:tab/>
            </w:r>
            <w:r w:rsidR="002A3A71">
              <w:rPr>
                <w:noProof/>
                <w:webHidden/>
              </w:rPr>
              <w:fldChar w:fldCharType="begin"/>
            </w:r>
            <w:r w:rsidR="002A3A71">
              <w:rPr>
                <w:noProof/>
                <w:webHidden/>
              </w:rPr>
              <w:instrText xml:space="preserve"> PAGEREF _Toc89335343 \h </w:instrText>
            </w:r>
            <w:r w:rsidR="002A3A71">
              <w:rPr>
                <w:noProof/>
                <w:webHidden/>
              </w:rPr>
            </w:r>
            <w:r w:rsidR="002A3A71">
              <w:rPr>
                <w:noProof/>
                <w:webHidden/>
              </w:rPr>
              <w:fldChar w:fldCharType="separate"/>
            </w:r>
            <w:r w:rsidR="002A3A71">
              <w:rPr>
                <w:noProof/>
                <w:webHidden/>
              </w:rPr>
              <w:t>28</w:t>
            </w:r>
            <w:r w:rsidR="002A3A71">
              <w:rPr>
                <w:noProof/>
                <w:webHidden/>
              </w:rPr>
              <w:fldChar w:fldCharType="end"/>
            </w:r>
          </w:hyperlink>
        </w:p>
        <w:p w14:paraId="3D9720E0" w14:textId="7F83BED4" w:rsidR="002A3A71" w:rsidRDefault="002B1FC8">
          <w:pPr>
            <w:pStyle w:val="Kazalovsebine5"/>
            <w:tabs>
              <w:tab w:val="right" w:leader="dot" w:pos="9062"/>
            </w:tabs>
            <w:rPr>
              <w:noProof/>
              <w:sz w:val="22"/>
              <w:szCs w:val="22"/>
              <w:lang w:eastAsia="sl-SI"/>
            </w:rPr>
          </w:pPr>
          <w:hyperlink w:anchor="_Toc89335344" w:history="1">
            <w:r w:rsidR="002A3A71" w:rsidRPr="004C28AF">
              <w:rPr>
                <w:rStyle w:val="Hiperpovezava"/>
                <w:noProof/>
                <w:lang w:eastAsia="sl-SI"/>
              </w:rPr>
              <w:t>Kako odstranim povezavo z drugo enoto RNPD?</w:t>
            </w:r>
            <w:r w:rsidR="002A3A71">
              <w:rPr>
                <w:noProof/>
                <w:webHidden/>
              </w:rPr>
              <w:tab/>
            </w:r>
            <w:r w:rsidR="002A3A71">
              <w:rPr>
                <w:noProof/>
                <w:webHidden/>
              </w:rPr>
              <w:fldChar w:fldCharType="begin"/>
            </w:r>
            <w:r w:rsidR="002A3A71">
              <w:rPr>
                <w:noProof/>
                <w:webHidden/>
              </w:rPr>
              <w:instrText xml:space="preserve"> PAGEREF _Toc89335344 \h </w:instrText>
            </w:r>
            <w:r w:rsidR="002A3A71">
              <w:rPr>
                <w:noProof/>
                <w:webHidden/>
              </w:rPr>
            </w:r>
            <w:r w:rsidR="002A3A71">
              <w:rPr>
                <w:noProof/>
                <w:webHidden/>
              </w:rPr>
              <w:fldChar w:fldCharType="separate"/>
            </w:r>
            <w:r w:rsidR="002A3A71">
              <w:rPr>
                <w:noProof/>
                <w:webHidden/>
              </w:rPr>
              <w:t>28</w:t>
            </w:r>
            <w:r w:rsidR="002A3A71">
              <w:rPr>
                <w:noProof/>
                <w:webHidden/>
              </w:rPr>
              <w:fldChar w:fldCharType="end"/>
            </w:r>
          </w:hyperlink>
        </w:p>
        <w:p w14:paraId="69D50870" w14:textId="6B900701" w:rsidR="002A3A71" w:rsidRDefault="002B1FC8">
          <w:pPr>
            <w:pStyle w:val="Kazalovsebine5"/>
            <w:tabs>
              <w:tab w:val="right" w:leader="dot" w:pos="9062"/>
            </w:tabs>
            <w:rPr>
              <w:noProof/>
              <w:sz w:val="22"/>
              <w:szCs w:val="22"/>
              <w:lang w:eastAsia="sl-SI"/>
            </w:rPr>
          </w:pPr>
          <w:hyperlink w:anchor="_Toc89335345" w:history="1">
            <w:r w:rsidR="002A3A71" w:rsidRPr="004C28AF">
              <w:rPr>
                <w:rStyle w:val="Hiperpovezava"/>
                <w:noProof/>
                <w:lang w:eastAsia="sl-SI"/>
              </w:rPr>
              <w:t>Kako povežem enoto z enoto RNSD?</w:t>
            </w:r>
            <w:r w:rsidR="002A3A71">
              <w:rPr>
                <w:noProof/>
                <w:webHidden/>
              </w:rPr>
              <w:tab/>
            </w:r>
            <w:r w:rsidR="002A3A71">
              <w:rPr>
                <w:noProof/>
                <w:webHidden/>
              </w:rPr>
              <w:fldChar w:fldCharType="begin"/>
            </w:r>
            <w:r w:rsidR="002A3A71">
              <w:rPr>
                <w:noProof/>
                <w:webHidden/>
              </w:rPr>
              <w:instrText xml:space="preserve"> PAGEREF _Toc89335345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2CB1B370" w14:textId="2BB224B6" w:rsidR="002A3A71" w:rsidRDefault="002B1FC8">
          <w:pPr>
            <w:pStyle w:val="Kazalovsebine5"/>
            <w:tabs>
              <w:tab w:val="right" w:leader="dot" w:pos="9062"/>
            </w:tabs>
            <w:rPr>
              <w:noProof/>
              <w:sz w:val="22"/>
              <w:szCs w:val="22"/>
              <w:lang w:eastAsia="sl-SI"/>
            </w:rPr>
          </w:pPr>
          <w:hyperlink w:anchor="_Toc89335346" w:history="1">
            <w:r w:rsidR="002A3A71" w:rsidRPr="004C28AF">
              <w:rPr>
                <w:rStyle w:val="Hiperpovezava"/>
                <w:noProof/>
                <w:lang w:eastAsia="sl-SI"/>
              </w:rPr>
              <w:t>Kako popravim opombo glede povezave z enoto RNSD?</w:t>
            </w:r>
            <w:r w:rsidR="002A3A71">
              <w:rPr>
                <w:noProof/>
                <w:webHidden/>
              </w:rPr>
              <w:tab/>
            </w:r>
            <w:r w:rsidR="002A3A71">
              <w:rPr>
                <w:noProof/>
                <w:webHidden/>
              </w:rPr>
              <w:fldChar w:fldCharType="begin"/>
            </w:r>
            <w:r w:rsidR="002A3A71">
              <w:rPr>
                <w:noProof/>
                <w:webHidden/>
              </w:rPr>
              <w:instrText xml:space="preserve"> PAGEREF _Toc89335346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383DA81B" w14:textId="739B98B5" w:rsidR="002A3A71" w:rsidRDefault="002B1FC8">
          <w:pPr>
            <w:pStyle w:val="Kazalovsebine5"/>
            <w:tabs>
              <w:tab w:val="right" w:leader="dot" w:pos="9062"/>
            </w:tabs>
            <w:rPr>
              <w:noProof/>
              <w:sz w:val="22"/>
              <w:szCs w:val="22"/>
              <w:lang w:eastAsia="sl-SI"/>
            </w:rPr>
          </w:pPr>
          <w:hyperlink w:anchor="_Toc89335347" w:history="1">
            <w:r w:rsidR="002A3A71" w:rsidRPr="004C28AF">
              <w:rPr>
                <w:rStyle w:val="Hiperpovezava"/>
                <w:noProof/>
                <w:lang w:eastAsia="sl-SI"/>
              </w:rPr>
              <w:t>Kako odstranim povezavo z enoto RNSD?</w:t>
            </w:r>
            <w:r w:rsidR="002A3A71">
              <w:rPr>
                <w:noProof/>
                <w:webHidden/>
              </w:rPr>
              <w:tab/>
            </w:r>
            <w:r w:rsidR="002A3A71">
              <w:rPr>
                <w:noProof/>
                <w:webHidden/>
              </w:rPr>
              <w:fldChar w:fldCharType="begin"/>
            </w:r>
            <w:r w:rsidR="002A3A71">
              <w:rPr>
                <w:noProof/>
                <w:webHidden/>
              </w:rPr>
              <w:instrText xml:space="preserve"> PAGEREF _Toc89335347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3066D42C" w14:textId="5FBF43AA" w:rsidR="002A3A71" w:rsidRDefault="002B1FC8">
          <w:pPr>
            <w:pStyle w:val="Kazalovsebine5"/>
            <w:tabs>
              <w:tab w:val="right" w:leader="dot" w:pos="9062"/>
            </w:tabs>
            <w:rPr>
              <w:noProof/>
              <w:sz w:val="22"/>
              <w:szCs w:val="22"/>
              <w:lang w:eastAsia="sl-SI"/>
            </w:rPr>
          </w:pPr>
          <w:hyperlink w:anchor="_Toc89335348" w:history="1">
            <w:r w:rsidR="002A3A71" w:rsidRPr="004C28AF">
              <w:rPr>
                <w:rStyle w:val="Hiperpovezava"/>
                <w:noProof/>
                <w:lang w:eastAsia="sl-SI"/>
              </w:rPr>
              <w:t>Kako povežem enoto z muzejem?</w:t>
            </w:r>
            <w:r w:rsidR="002A3A71">
              <w:rPr>
                <w:noProof/>
                <w:webHidden/>
              </w:rPr>
              <w:tab/>
            </w:r>
            <w:r w:rsidR="002A3A71">
              <w:rPr>
                <w:noProof/>
                <w:webHidden/>
              </w:rPr>
              <w:fldChar w:fldCharType="begin"/>
            </w:r>
            <w:r w:rsidR="002A3A71">
              <w:rPr>
                <w:noProof/>
                <w:webHidden/>
              </w:rPr>
              <w:instrText xml:space="preserve"> PAGEREF _Toc89335348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73E676F2" w14:textId="43550172" w:rsidR="002A3A71" w:rsidRDefault="002B1FC8">
          <w:pPr>
            <w:pStyle w:val="Kazalovsebine5"/>
            <w:tabs>
              <w:tab w:val="right" w:leader="dot" w:pos="9062"/>
            </w:tabs>
            <w:rPr>
              <w:noProof/>
              <w:sz w:val="22"/>
              <w:szCs w:val="22"/>
              <w:lang w:eastAsia="sl-SI"/>
            </w:rPr>
          </w:pPr>
          <w:hyperlink w:anchor="_Toc89335349" w:history="1">
            <w:r w:rsidR="002A3A71" w:rsidRPr="004C28AF">
              <w:rPr>
                <w:rStyle w:val="Hiperpovezava"/>
                <w:noProof/>
                <w:lang w:eastAsia="sl-SI"/>
              </w:rPr>
              <w:t>Kako popravim opombo glede povezave z muzejem?</w:t>
            </w:r>
            <w:r w:rsidR="002A3A71">
              <w:rPr>
                <w:noProof/>
                <w:webHidden/>
              </w:rPr>
              <w:tab/>
            </w:r>
            <w:r w:rsidR="002A3A71">
              <w:rPr>
                <w:noProof/>
                <w:webHidden/>
              </w:rPr>
              <w:fldChar w:fldCharType="begin"/>
            </w:r>
            <w:r w:rsidR="002A3A71">
              <w:rPr>
                <w:noProof/>
                <w:webHidden/>
              </w:rPr>
              <w:instrText xml:space="preserve"> PAGEREF _Toc89335349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6B6E0F62" w14:textId="13EE0489" w:rsidR="002A3A71" w:rsidRDefault="002B1FC8">
          <w:pPr>
            <w:pStyle w:val="Kazalovsebine5"/>
            <w:tabs>
              <w:tab w:val="right" w:leader="dot" w:pos="9062"/>
            </w:tabs>
            <w:rPr>
              <w:noProof/>
              <w:sz w:val="22"/>
              <w:szCs w:val="22"/>
              <w:lang w:eastAsia="sl-SI"/>
            </w:rPr>
          </w:pPr>
          <w:hyperlink w:anchor="_Toc89335350" w:history="1">
            <w:r w:rsidR="002A3A71" w:rsidRPr="004C28AF">
              <w:rPr>
                <w:rStyle w:val="Hiperpovezava"/>
                <w:noProof/>
                <w:lang w:eastAsia="sl-SI"/>
              </w:rPr>
              <w:t>Kako odstranim povezavo z muzejem?</w:t>
            </w:r>
            <w:r w:rsidR="002A3A71">
              <w:rPr>
                <w:noProof/>
                <w:webHidden/>
              </w:rPr>
              <w:tab/>
            </w:r>
            <w:r w:rsidR="002A3A71">
              <w:rPr>
                <w:noProof/>
                <w:webHidden/>
              </w:rPr>
              <w:fldChar w:fldCharType="begin"/>
            </w:r>
            <w:r w:rsidR="002A3A71">
              <w:rPr>
                <w:noProof/>
                <w:webHidden/>
              </w:rPr>
              <w:instrText xml:space="preserve"> PAGEREF _Toc89335350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78510AF9" w14:textId="50ED6066" w:rsidR="002A3A71" w:rsidRDefault="002B1FC8">
          <w:pPr>
            <w:pStyle w:val="Kazalovsebine4"/>
            <w:tabs>
              <w:tab w:val="right" w:leader="dot" w:pos="9062"/>
            </w:tabs>
            <w:rPr>
              <w:noProof/>
              <w:sz w:val="22"/>
              <w:szCs w:val="22"/>
              <w:lang w:eastAsia="sl-SI"/>
            </w:rPr>
          </w:pPr>
          <w:hyperlink w:anchor="_Toc89335351" w:history="1">
            <w:r w:rsidR="002A3A71" w:rsidRPr="004C28AF">
              <w:rPr>
                <w:rStyle w:val="Hiperpovezava"/>
                <w:noProof/>
                <w:lang w:eastAsia="sl-SI"/>
              </w:rPr>
              <w:t>Zgodovina posegov nad osnovnimi podatki enote</w:t>
            </w:r>
            <w:r w:rsidR="002A3A71">
              <w:rPr>
                <w:noProof/>
                <w:webHidden/>
              </w:rPr>
              <w:tab/>
            </w:r>
            <w:r w:rsidR="002A3A71">
              <w:rPr>
                <w:noProof/>
                <w:webHidden/>
              </w:rPr>
              <w:fldChar w:fldCharType="begin"/>
            </w:r>
            <w:r w:rsidR="002A3A71">
              <w:rPr>
                <w:noProof/>
                <w:webHidden/>
              </w:rPr>
              <w:instrText xml:space="preserve"> PAGEREF _Toc89335351 \h </w:instrText>
            </w:r>
            <w:r w:rsidR="002A3A71">
              <w:rPr>
                <w:noProof/>
                <w:webHidden/>
              </w:rPr>
            </w:r>
            <w:r w:rsidR="002A3A71">
              <w:rPr>
                <w:noProof/>
                <w:webHidden/>
              </w:rPr>
              <w:fldChar w:fldCharType="separate"/>
            </w:r>
            <w:r w:rsidR="002A3A71">
              <w:rPr>
                <w:noProof/>
                <w:webHidden/>
              </w:rPr>
              <w:t>29</w:t>
            </w:r>
            <w:r w:rsidR="002A3A71">
              <w:rPr>
                <w:noProof/>
                <w:webHidden/>
              </w:rPr>
              <w:fldChar w:fldCharType="end"/>
            </w:r>
          </w:hyperlink>
        </w:p>
        <w:p w14:paraId="581EF3B5" w14:textId="190F9D8E" w:rsidR="002A3A71" w:rsidRDefault="002B1FC8">
          <w:pPr>
            <w:pStyle w:val="Kazalovsebine4"/>
            <w:tabs>
              <w:tab w:val="right" w:leader="dot" w:pos="9062"/>
            </w:tabs>
            <w:rPr>
              <w:noProof/>
              <w:sz w:val="22"/>
              <w:szCs w:val="22"/>
              <w:lang w:eastAsia="sl-SI"/>
            </w:rPr>
          </w:pPr>
          <w:hyperlink w:anchor="_Toc89335352" w:history="1">
            <w:r w:rsidR="002A3A71" w:rsidRPr="004C28AF">
              <w:rPr>
                <w:rStyle w:val="Hiperpovezava"/>
                <w:noProof/>
                <w:lang w:eastAsia="sl-SI"/>
              </w:rPr>
              <w:t>Vrednotenje enote</w:t>
            </w:r>
            <w:r w:rsidR="002A3A71">
              <w:rPr>
                <w:noProof/>
                <w:webHidden/>
              </w:rPr>
              <w:tab/>
            </w:r>
            <w:r w:rsidR="002A3A71">
              <w:rPr>
                <w:noProof/>
                <w:webHidden/>
              </w:rPr>
              <w:fldChar w:fldCharType="begin"/>
            </w:r>
            <w:r w:rsidR="002A3A71">
              <w:rPr>
                <w:noProof/>
                <w:webHidden/>
              </w:rPr>
              <w:instrText xml:space="preserve"> PAGEREF _Toc89335352 \h </w:instrText>
            </w:r>
            <w:r w:rsidR="002A3A71">
              <w:rPr>
                <w:noProof/>
                <w:webHidden/>
              </w:rPr>
            </w:r>
            <w:r w:rsidR="002A3A71">
              <w:rPr>
                <w:noProof/>
                <w:webHidden/>
              </w:rPr>
              <w:fldChar w:fldCharType="separate"/>
            </w:r>
            <w:r w:rsidR="002A3A71">
              <w:rPr>
                <w:noProof/>
                <w:webHidden/>
              </w:rPr>
              <w:t>30</w:t>
            </w:r>
            <w:r w:rsidR="002A3A71">
              <w:rPr>
                <w:noProof/>
                <w:webHidden/>
              </w:rPr>
              <w:fldChar w:fldCharType="end"/>
            </w:r>
          </w:hyperlink>
        </w:p>
        <w:p w14:paraId="36784D55" w14:textId="1BF43922" w:rsidR="002A3A71" w:rsidRDefault="002B1FC8">
          <w:pPr>
            <w:pStyle w:val="Kazalovsebine4"/>
            <w:tabs>
              <w:tab w:val="right" w:leader="dot" w:pos="9062"/>
            </w:tabs>
            <w:rPr>
              <w:noProof/>
              <w:sz w:val="22"/>
              <w:szCs w:val="22"/>
              <w:lang w:eastAsia="sl-SI"/>
            </w:rPr>
          </w:pPr>
          <w:hyperlink w:anchor="_Toc89335353" w:history="1">
            <w:r w:rsidR="002A3A71" w:rsidRPr="004C28AF">
              <w:rPr>
                <w:rStyle w:val="Hiperpovezava"/>
                <w:noProof/>
                <w:lang w:eastAsia="sl-SI"/>
              </w:rPr>
              <w:t>Določitev varstvenega območja dediščine</w:t>
            </w:r>
            <w:r w:rsidR="002A3A71">
              <w:rPr>
                <w:noProof/>
                <w:webHidden/>
              </w:rPr>
              <w:tab/>
            </w:r>
            <w:r w:rsidR="002A3A71">
              <w:rPr>
                <w:noProof/>
                <w:webHidden/>
              </w:rPr>
              <w:fldChar w:fldCharType="begin"/>
            </w:r>
            <w:r w:rsidR="002A3A71">
              <w:rPr>
                <w:noProof/>
                <w:webHidden/>
              </w:rPr>
              <w:instrText xml:space="preserve"> PAGEREF _Toc89335353 \h </w:instrText>
            </w:r>
            <w:r w:rsidR="002A3A71">
              <w:rPr>
                <w:noProof/>
                <w:webHidden/>
              </w:rPr>
            </w:r>
            <w:r w:rsidR="002A3A71">
              <w:rPr>
                <w:noProof/>
                <w:webHidden/>
              </w:rPr>
              <w:fldChar w:fldCharType="separate"/>
            </w:r>
            <w:r w:rsidR="002A3A71">
              <w:rPr>
                <w:noProof/>
                <w:webHidden/>
              </w:rPr>
              <w:t>30</w:t>
            </w:r>
            <w:r w:rsidR="002A3A71">
              <w:rPr>
                <w:noProof/>
                <w:webHidden/>
              </w:rPr>
              <w:fldChar w:fldCharType="end"/>
            </w:r>
          </w:hyperlink>
        </w:p>
        <w:p w14:paraId="403B82E8" w14:textId="6AC27229" w:rsidR="002A3A71" w:rsidRDefault="002B1FC8">
          <w:pPr>
            <w:pStyle w:val="Kazalovsebine4"/>
            <w:tabs>
              <w:tab w:val="right" w:leader="dot" w:pos="9062"/>
            </w:tabs>
            <w:rPr>
              <w:noProof/>
              <w:sz w:val="22"/>
              <w:szCs w:val="22"/>
              <w:lang w:eastAsia="sl-SI"/>
            </w:rPr>
          </w:pPr>
          <w:hyperlink w:anchor="_Toc89335354" w:history="1">
            <w:r w:rsidR="002A3A71" w:rsidRPr="004C28AF">
              <w:rPr>
                <w:rStyle w:val="Hiperpovezava"/>
                <w:noProof/>
                <w:lang w:eastAsia="sl-SI"/>
              </w:rPr>
              <w:t>Razglasitve enote za spomenik</w:t>
            </w:r>
            <w:r w:rsidR="002A3A71">
              <w:rPr>
                <w:noProof/>
                <w:webHidden/>
              </w:rPr>
              <w:tab/>
            </w:r>
            <w:r w:rsidR="002A3A71">
              <w:rPr>
                <w:noProof/>
                <w:webHidden/>
              </w:rPr>
              <w:fldChar w:fldCharType="begin"/>
            </w:r>
            <w:r w:rsidR="002A3A71">
              <w:rPr>
                <w:noProof/>
                <w:webHidden/>
              </w:rPr>
              <w:instrText xml:space="preserve"> PAGEREF _Toc89335354 \h </w:instrText>
            </w:r>
            <w:r w:rsidR="002A3A71">
              <w:rPr>
                <w:noProof/>
                <w:webHidden/>
              </w:rPr>
            </w:r>
            <w:r w:rsidR="002A3A71">
              <w:rPr>
                <w:noProof/>
                <w:webHidden/>
              </w:rPr>
              <w:fldChar w:fldCharType="separate"/>
            </w:r>
            <w:r w:rsidR="002A3A71">
              <w:rPr>
                <w:noProof/>
                <w:webHidden/>
              </w:rPr>
              <w:t>30</w:t>
            </w:r>
            <w:r w:rsidR="002A3A71">
              <w:rPr>
                <w:noProof/>
                <w:webHidden/>
              </w:rPr>
              <w:fldChar w:fldCharType="end"/>
            </w:r>
          </w:hyperlink>
        </w:p>
        <w:p w14:paraId="4619CDA1" w14:textId="032950C7" w:rsidR="002A3A71" w:rsidRDefault="002B1FC8">
          <w:pPr>
            <w:pStyle w:val="Kazalovsebine3"/>
            <w:tabs>
              <w:tab w:val="right" w:leader="dot" w:pos="9062"/>
            </w:tabs>
            <w:rPr>
              <w:noProof/>
              <w:sz w:val="22"/>
              <w:szCs w:val="22"/>
              <w:lang w:eastAsia="sl-SI"/>
            </w:rPr>
          </w:pPr>
          <w:hyperlink w:anchor="_Toc89335355" w:history="1">
            <w:r w:rsidR="002A3A71" w:rsidRPr="004C28AF">
              <w:rPr>
                <w:rStyle w:val="Hiperpovezava"/>
                <w:noProof/>
                <w:lang w:eastAsia="sl-SI"/>
              </w:rPr>
              <w:t>Postopki za osnovne podatke</w:t>
            </w:r>
            <w:r w:rsidR="002A3A71">
              <w:rPr>
                <w:noProof/>
                <w:webHidden/>
              </w:rPr>
              <w:tab/>
            </w:r>
            <w:r w:rsidR="002A3A71">
              <w:rPr>
                <w:noProof/>
                <w:webHidden/>
              </w:rPr>
              <w:fldChar w:fldCharType="begin"/>
            </w:r>
            <w:r w:rsidR="002A3A71">
              <w:rPr>
                <w:noProof/>
                <w:webHidden/>
              </w:rPr>
              <w:instrText xml:space="preserve"> PAGEREF _Toc89335355 \h </w:instrText>
            </w:r>
            <w:r w:rsidR="002A3A71">
              <w:rPr>
                <w:noProof/>
                <w:webHidden/>
              </w:rPr>
            </w:r>
            <w:r w:rsidR="002A3A71">
              <w:rPr>
                <w:noProof/>
                <w:webHidden/>
              </w:rPr>
              <w:fldChar w:fldCharType="separate"/>
            </w:r>
            <w:r w:rsidR="002A3A71">
              <w:rPr>
                <w:noProof/>
                <w:webHidden/>
              </w:rPr>
              <w:t>31</w:t>
            </w:r>
            <w:r w:rsidR="002A3A71">
              <w:rPr>
                <w:noProof/>
                <w:webHidden/>
              </w:rPr>
              <w:fldChar w:fldCharType="end"/>
            </w:r>
          </w:hyperlink>
        </w:p>
        <w:p w14:paraId="66F2810A" w14:textId="6D204E1A" w:rsidR="002A3A71" w:rsidRDefault="002B1FC8">
          <w:pPr>
            <w:pStyle w:val="Kazalovsebine4"/>
            <w:tabs>
              <w:tab w:val="right" w:leader="dot" w:pos="9062"/>
            </w:tabs>
            <w:rPr>
              <w:noProof/>
              <w:sz w:val="22"/>
              <w:szCs w:val="22"/>
              <w:lang w:eastAsia="sl-SI"/>
            </w:rPr>
          </w:pPr>
          <w:hyperlink w:anchor="_Toc89335356" w:history="1">
            <w:r w:rsidR="002A3A71" w:rsidRPr="004C28AF">
              <w:rPr>
                <w:rStyle w:val="Hiperpovezava"/>
                <w:noProof/>
                <w:lang w:eastAsia="sl-SI"/>
              </w:rPr>
              <w:t>Kateri postopki za posodabljanje osnovnih podatkov enote so podprti?</w:t>
            </w:r>
            <w:r w:rsidR="002A3A71">
              <w:rPr>
                <w:noProof/>
                <w:webHidden/>
              </w:rPr>
              <w:tab/>
            </w:r>
            <w:r w:rsidR="002A3A71">
              <w:rPr>
                <w:noProof/>
                <w:webHidden/>
              </w:rPr>
              <w:fldChar w:fldCharType="begin"/>
            </w:r>
            <w:r w:rsidR="002A3A71">
              <w:rPr>
                <w:noProof/>
                <w:webHidden/>
              </w:rPr>
              <w:instrText xml:space="preserve"> PAGEREF _Toc89335356 \h </w:instrText>
            </w:r>
            <w:r w:rsidR="002A3A71">
              <w:rPr>
                <w:noProof/>
                <w:webHidden/>
              </w:rPr>
            </w:r>
            <w:r w:rsidR="002A3A71">
              <w:rPr>
                <w:noProof/>
                <w:webHidden/>
              </w:rPr>
              <w:fldChar w:fldCharType="separate"/>
            </w:r>
            <w:r w:rsidR="002A3A71">
              <w:rPr>
                <w:noProof/>
                <w:webHidden/>
              </w:rPr>
              <w:t>31</w:t>
            </w:r>
            <w:r w:rsidR="002A3A71">
              <w:rPr>
                <w:noProof/>
                <w:webHidden/>
              </w:rPr>
              <w:fldChar w:fldCharType="end"/>
            </w:r>
          </w:hyperlink>
        </w:p>
        <w:p w14:paraId="004D3786" w14:textId="130409FE" w:rsidR="002A3A71" w:rsidRDefault="002B1FC8">
          <w:pPr>
            <w:pStyle w:val="Kazalovsebine5"/>
            <w:tabs>
              <w:tab w:val="right" w:leader="dot" w:pos="9062"/>
            </w:tabs>
            <w:rPr>
              <w:noProof/>
              <w:sz w:val="22"/>
              <w:szCs w:val="22"/>
              <w:lang w:eastAsia="sl-SI"/>
            </w:rPr>
          </w:pPr>
          <w:hyperlink w:anchor="_Toc89335357" w:history="1">
            <w:r w:rsidR="002A3A71" w:rsidRPr="004C28AF">
              <w:rPr>
                <w:rStyle w:val="Hiperpovezava"/>
                <w:noProof/>
              </w:rPr>
              <w:t>Vpis</w:t>
            </w:r>
            <w:r w:rsidR="002A3A71" w:rsidRPr="004C28AF">
              <w:rPr>
                <w:rStyle w:val="Hiperpovezava"/>
                <w:noProof/>
                <w:lang w:eastAsia="sl-SI"/>
              </w:rPr>
              <w:t>, sprememba ali izbris osnovnih podatkov enote</w:t>
            </w:r>
            <w:r w:rsidR="002A3A71">
              <w:rPr>
                <w:noProof/>
                <w:webHidden/>
              </w:rPr>
              <w:tab/>
            </w:r>
            <w:r w:rsidR="002A3A71">
              <w:rPr>
                <w:noProof/>
                <w:webHidden/>
              </w:rPr>
              <w:fldChar w:fldCharType="begin"/>
            </w:r>
            <w:r w:rsidR="002A3A71">
              <w:rPr>
                <w:noProof/>
                <w:webHidden/>
              </w:rPr>
              <w:instrText xml:space="preserve"> PAGEREF _Toc89335357 \h </w:instrText>
            </w:r>
            <w:r w:rsidR="002A3A71">
              <w:rPr>
                <w:noProof/>
                <w:webHidden/>
              </w:rPr>
            </w:r>
            <w:r w:rsidR="002A3A71">
              <w:rPr>
                <w:noProof/>
                <w:webHidden/>
              </w:rPr>
              <w:fldChar w:fldCharType="separate"/>
            </w:r>
            <w:r w:rsidR="002A3A71">
              <w:rPr>
                <w:noProof/>
                <w:webHidden/>
              </w:rPr>
              <w:t>31</w:t>
            </w:r>
            <w:r w:rsidR="002A3A71">
              <w:rPr>
                <w:noProof/>
                <w:webHidden/>
              </w:rPr>
              <w:fldChar w:fldCharType="end"/>
            </w:r>
          </w:hyperlink>
        </w:p>
        <w:p w14:paraId="2D57CFD2" w14:textId="7A3AE133" w:rsidR="002A3A71" w:rsidRDefault="002B1FC8">
          <w:pPr>
            <w:pStyle w:val="Kazalovsebine5"/>
            <w:tabs>
              <w:tab w:val="right" w:leader="dot" w:pos="9062"/>
            </w:tabs>
            <w:rPr>
              <w:noProof/>
              <w:sz w:val="22"/>
              <w:szCs w:val="22"/>
              <w:lang w:eastAsia="sl-SI"/>
            </w:rPr>
          </w:pPr>
          <w:hyperlink w:anchor="_Toc89335358" w:history="1">
            <w:r w:rsidR="002A3A71" w:rsidRPr="004C28AF">
              <w:rPr>
                <w:rStyle w:val="Hiperpovezava"/>
                <w:noProof/>
                <w:lang w:eastAsia="sl-SI"/>
              </w:rPr>
              <w:t>Neposredna sprememba osnovnih podatkov enote</w:t>
            </w:r>
            <w:r w:rsidR="002A3A71">
              <w:rPr>
                <w:noProof/>
                <w:webHidden/>
              </w:rPr>
              <w:tab/>
            </w:r>
            <w:r w:rsidR="002A3A71">
              <w:rPr>
                <w:noProof/>
                <w:webHidden/>
              </w:rPr>
              <w:fldChar w:fldCharType="begin"/>
            </w:r>
            <w:r w:rsidR="002A3A71">
              <w:rPr>
                <w:noProof/>
                <w:webHidden/>
              </w:rPr>
              <w:instrText xml:space="preserve"> PAGEREF _Toc89335358 \h </w:instrText>
            </w:r>
            <w:r w:rsidR="002A3A71">
              <w:rPr>
                <w:noProof/>
                <w:webHidden/>
              </w:rPr>
            </w:r>
            <w:r w:rsidR="002A3A71">
              <w:rPr>
                <w:noProof/>
                <w:webHidden/>
              </w:rPr>
              <w:fldChar w:fldCharType="separate"/>
            </w:r>
            <w:r w:rsidR="002A3A71">
              <w:rPr>
                <w:noProof/>
                <w:webHidden/>
              </w:rPr>
              <w:t>31</w:t>
            </w:r>
            <w:r w:rsidR="002A3A71">
              <w:rPr>
                <w:noProof/>
                <w:webHidden/>
              </w:rPr>
              <w:fldChar w:fldCharType="end"/>
            </w:r>
          </w:hyperlink>
        </w:p>
        <w:p w14:paraId="1CCC715A" w14:textId="2119DAAA" w:rsidR="002A3A71" w:rsidRDefault="002B1FC8">
          <w:pPr>
            <w:pStyle w:val="Kazalovsebine4"/>
            <w:tabs>
              <w:tab w:val="right" w:leader="dot" w:pos="9062"/>
            </w:tabs>
            <w:rPr>
              <w:noProof/>
              <w:sz w:val="22"/>
              <w:szCs w:val="22"/>
              <w:lang w:eastAsia="sl-SI"/>
            </w:rPr>
          </w:pPr>
          <w:hyperlink w:anchor="_Toc89335359" w:history="1">
            <w:r w:rsidR="002A3A71" w:rsidRPr="004C28AF">
              <w:rPr>
                <w:rStyle w:val="Hiperpovezava"/>
                <w:noProof/>
                <w:lang w:eastAsia="sl-SI"/>
              </w:rPr>
              <w:t>Kako začnem nov postopek?</w:t>
            </w:r>
            <w:r w:rsidR="002A3A71">
              <w:rPr>
                <w:noProof/>
                <w:webHidden/>
              </w:rPr>
              <w:tab/>
            </w:r>
            <w:r w:rsidR="002A3A71">
              <w:rPr>
                <w:noProof/>
                <w:webHidden/>
              </w:rPr>
              <w:fldChar w:fldCharType="begin"/>
            </w:r>
            <w:r w:rsidR="002A3A71">
              <w:rPr>
                <w:noProof/>
                <w:webHidden/>
              </w:rPr>
              <w:instrText xml:space="preserve"> PAGEREF _Toc89335359 \h </w:instrText>
            </w:r>
            <w:r w:rsidR="002A3A71">
              <w:rPr>
                <w:noProof/>
                <w:webHidden/>
              </w:rPr>
            </w:r>
            <w:r w:rsidR="002A3A71">
              <w:rPr>
                <w:noProof/>
                <w:webHidden/>
              </w:rPr>
              <w:fldChar w:fldCharType="separate"/>
            </w:r>
            <w:r w:rsidR="002A3A71">
              <w:rPr>
                <w:noProof/>
                <w:webHidden/>
              </w:rPr>
              <w:t>31</w:t>
            </w:r>
            <w:r w:rsidR="002A3A71">
              <w:rPr>
                <w:noProof/>
                <w:webHidden/>
              </w:rPr>
              <w:fldChar w:fldCharType="end"/>
            </w:r>
          </w:hyperlink>
        </w:p>
        <w:p w14:paraId="6A254530" w14:textId="05501F0C" w:rsidR="002A3A71" w:rsidRDefault="002B1FC8">
          <w:pPr>
            <w:pStyle w:val="Kazalovsebine4"/>
            <w:tabs>
              <w:tab w:val="right" w:leader="dot" w:pos="9062"/>
            </w:tabs>
            <w:rPr>
              <w:noProof/>
              <w:sz w:val="22"/>
              <w:szCs w:val="22"/>
              <w:lang w:eastAsia="sl-SI"/>
            </w:rPr>
          </w:pPr>
          <w:hyperlink w:anchor="_Toc89335360" w:history="1">
            <w:r w:rsidR="002A3A71" w:rsidRPr="004C28AF">
              <w:rPr>
                <w:rStyle w:val="Hiperpovezava"/>
                <w:noProof/>
                <w:lang w:eastAsia="sl-SI"/>
              </w:rPr>
              <w:t>Kako poteka potrjevanje predloga?</w:t>
            </w:r>
            <w:r w:rsidR="002A3A71">
              <w:rPr>
                <w:noProof/>
                <w:webHidden/>
              </w:rPr>
              <w:tab/>
            </w:r>
            <w:r w:rsidR="002A3A71">
              <w:rPr>
                <w:noProof/>
                <w:webHidden/>
              </w:rPr>
              <w:fldChar w:fldCharType="begin"/>
            </w:r>
            <w:r w:rsidR="002A3A71">
              <w:rPr>
                <w:noProof/>
                <w:webHidden/>
              </w:rPr>
              <w:instrText xml:space="preserve"> PAGEREF _Toc89335360 \h </w:instrText>
            </w:r>
            <w:r w:rsidR="002A3A71">
              <w:rPr>
                <w:noProof/>
                <w:webHidden/>
              </w:rPr>
            </w:r>
            <w:r w:rsidR="002A3A71">
              <w:rPr>
                <w:noProof/>
                <w:webHidden/>
              </w:rPr>
              <w:fldChar w:fldCharType="separate"/>
            </w:r>
            <w:r w:rsidR="002A3A71">
              <w:rPr>
                <w:noProof/>
                <w:webHidden/>
              </w:rPr>
              <w:t>31</w:t>
            </w:r>
            <w:r w:rsidR="002A3A71">
              <w:rPr>
                <w:noProof/>
                <w:webHidden/>
              </w:rPr>
              <w:fldChar w:fldCharType="end"/>
            </w:r>
          </w:hyperlink>
        </w:p>
        <w:p w14:paraId="32DC24D2" w14:textId="263A543B" w:rsidR="002A3A71" w:rsidRDefault="002B1FC8">
          <w:pPr>
            <w:pStyle w:val="Kazalovsebine2"/>
            <w:tabs>
              <w:tab w:val="right" w:leader="dot" w:pos="9062"/>
            </w:tabs>
            <w:rPr>
              <w:noProof/>
              <w:sz w:val="22"/>
              <w:szCs w:val="22"/>
              <w:lang w:eastAsia="sl-SI"/>
            </w:rPr>
          </w:pPr>
          <w:hyperlink w:anchor="_Toc89335361" w:history="1">
            <w:r w:rsidR="002A3A71" w:rsidRPr="004C28AF">
              <w:rPr>
                <w:rStyle w:val="Hiperpovezava"/>
                <w:noProof/>
              </w:rPr>
              <w:t>Razglasitve</w:t>
            </w:r>
            <w:r w:rsidR="002A3A71">
              <w:rPr>
                <w:noProof/>
                <w:webHidden/>
              </w:rPr>
              <w:tab/>
            </w:r>
            <w:r w:rsidR="002A3A71">
              <w:rPr>
                <w:noProof/>
                <w:webHidden/>
              </w:rPr>
              <w:fldChar w:fldCharType="begin"/>
            </w:r>
            <w:r w:rsidR="002A3A71">
              <w:rPr>
                <w:noProof/>
                <w:webHidden/>
              </w:rPr>
              <w:instrText xml:space="preserve"> PAGEREF _Toc89335361 \h </w:instrText>
            </w:r>
            <w:r w:rsidR="002A3A71">
              <w:rPr>
                <w:noProof/>
                <w:webHidden/>
              </w:rPr>
            </w:r>
            <w:r w:rsidR="002A3A71">
              <w:rPr>
                <w:noProof/>
                <w:webHidden/>
              </w:rPr>
              <w:fldChar w:fldCharType="separate"/>
            </w:r>
            <w:r w:rsidR="002A3A71">
              <w:rPr>
                <w:noProof/>
                <w:webHidden/>
              </w:rPr>
              <w:t>32</w:t>
            </w:r>
            <w:r w:rsidR="002A3A71">
              <w:rPr>
                <w:noProof/>
                <w:webHidden/>
              </w:rPr>
              <w:fldChar w:fldCharType="end"/>
            </w:r>
          </w:hyperlink>
        </w:p>
        <w:p w14:paraId="427D52B9" w14:textId="0DD4E0EE" w:rsidR="002A3A71" w:rsidRDefault="002B1FC8">
          <w:pPr>
            <w:pStyle w:val="Kazalovsebine3"/>
            <w:tabs>
              <w:tab w:val="right" w:leader="dot" w:pos="9062"/>
            </w:tabs>
            <w:rPr>
              <w:noProof/>
              <w:sz w:val="22"/>
              <w:szCs w:val="22"/>
              <w:lang w:eastAsia="sl-SI"/>
            </w:rPr>
          </w:pPr>
          <w:hyperlink w:anchor="_Toc89335362" w:history="1">
            <w:r w:rsidR="002A3A71" w:rsidRPr="004C28AF">
              <w:rPr>
                <w:rStyle w:val="Hiperpovezava"/>
                <w:noProof/>
                <w:lang w:eastAsia="sl-SI"/>
              </w:rPr>
              <w:t>Iskalnik razglasitev kulturnih spomenikov</w:t>
            </w:r>
            <w:r w:rsidR="002A3A71">
              <w:rPr>
                <w:noProof/>
                <w:webHidden/>
              </w:rPr>
              <w:tab/>
            </w:r>
            <w:r w:rsidR="002A3A71">
              <w:rPr>
                <w:noProof/>
                <w:webHidden/>
              </w:rPr>
              <w:fldChar w:fldCharType="begin"/>
            </w:r>
            <w:r w:rsidR="002A3A71">
              <w:rPr>
                <w:noProof/>
                <w:webHidden/>
              </w:rPr>
              <w:instrText xml:space="preserve"> PAGEREF _Toc89335362 \h </w:instrText>
            </w:r>
            <w:r w:rsidR="002A3A71">
              <w:rPr>
                <w:noProof/>
                <w:webHidden/>
              </w:rPr>
            </w:r>
            <w:r w:rsidR="002A3A71">
              <w:rPr>
                <w:noProof/>
                <w:webHidden/>
              </w:rPr>
              <w:fldChar w:fldCharType="separate"/>
            </w:r>
            <w:r w:rsidR="002A3A71">
              <w:rPr>
                <w:noProof/>
                <w:webHidden/>
              </w:rPr>
              <w:t>32</w:t>
            </w:r>
            <w:r w:rsidR="002A3A71">
              <w:rPr>
                <w:noProof/>
                <w:webHidden/>
              </w:rPr>
              <w:fldChar w:fldCharType="end"/>
            </w:r>
          </w:hyperlink>
        </w:p>
        <w:p w14:paraId="5CDB5327" w14:textId="12F8396A" w:rsidR="002A3A71" w:rsidRDefault="002B1FC8">
          <w:pPr>
            <w:pStyle w:val="Kazalovsebine4"/>
            <w:tabs>
              <w:tab w:val="right" w:leader="dot" w:pos="9062"/>
            </w:tabs>
            <w:rPr>
              <w:noProof/>
              <w:sz w:val="22"/>
              <w:szCs w:val="22"/>
              <w:lang w:eastAsia="sl-SI"/>
            </w:rPr>
          </w:pPr>
          <w:hyperlink w:anchor="_Toc89335363"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363 \h </w:instrText>
            </w:r>
            <w:r w:rsidR="002A3A71">
              <w:rPr>
                <w:noProof/>
                <w:webHidden/>
              </w:rPr>
            </w:r>
            <w:r w:rsidR="002A3A71">
              <w:rPr>
                <w:noProof/>
                <w:webHidden/>
              </w:rPr>
              <w:fldChar w:fldCharType="separate"/>
            </w:r>
            <w:r w:rsidR="002A3A71">
              <w:rPr>
                <w:noProof/>
                <w:webHidden/>
              </w:rPr>
              <w:t>33</w:t>
            </w:r>
            <w:r w:rsidR="002A3A71">
              <w:rPr>
                <w:noProof/>
                <w:webHidden/>
              </w:rPr>
              <w:fldChar w:fldCharType="end"/>
            </w:r>
          </w:hyperlink>
        </w:p>
        <w:p w14:paraId="6511F81A" w14:textId="07D9F7E2" w:rsidR="002A3A71" w:rsidRDefault="002B1FC8">
          <w:pPr>
            <w:pStyle w:val="Kazalovsebine3"/>
            <w:tabs>
              <w:tab w:val="right" w:leader="dot" w:pos="9062"/>
            </w:tabs>
            <w:rPr>
              <w:noProof/>
              <w:sz w:val="22"/>
              <w:szCs w:val="22"/>
              <w:lang w:eastAsia="sl-SI"/>
            </w:rPr>
          </w:pPr>
          <w:hyperlink w:anchor="_Toc89335364" w:history="1">
            <w:r w:rsidR="002A3A71" w:rsidRPr="004C28AF">
              <w:rPr>
                <w:rStyle w:val="Hiperpovezava"/>
                <w:noProof/>
                <w:lang w:eastAsia="sl-SI"/>
              </w:rPr>
              <w:t>Vpogled v razglasitev</w:t>
            </w:r>
            <w:r w:rsidR="002A3A71">
              <w:rPr>
                <w:noProof/>
                <w:webHidden/>
              </w:rPr>
              <w:tab/>
            </w:r>
            <w:r w:rsidR="002A3A71">
              <w:rPr>
                <w:noProof/>
                <w:webHidden/>
              </w:rPr>
              <w:fldChar w:fldCharType="begin"/>
            </w:r>
            <w:r w:rsidR="002A3A71">
              <w:rPr>
                <w:noProof/>
                <w:webHidden/>
              </w:rPr>
              <w:instrText xml:space="preserve"> PAGEREF _Toc89335364 \h </w:instrText>
            </w:r>
            <w:r w:rsidR="002A3A71">
              <w:rPr>
                <w:noProof/>
                <w:webHidden/>
              </w:rPr>
            </w:r>
            <w:r w:rsidR="002A3A71">
              <w:rPr>
                <w:noProof/>
                <w:webHidden/>
              </w:rPr>
              <w:fldChar w:fldCharType="separate"/>
            </w:r>
            <w:r w:rsidR="002A3A71">
              <w:rPr>
                <w:noProof/>
                <w:webHidden/>
              </w:rPr>
              <w:t>33</w:t>
            </w:r>
            <w:r w:rsidR="002A3A71">
              <w:rPr>
                <w:noProof/>
                <w:webHidden/>
              </w:rPr>
              <w:fldChar w:fldCharType="end"/>
            </w:r>
          </w:hyperlink>
        </w:p>
        <w:p w14:paraId="7D67DDBA" w14:textId="237AF655" w:rsidR="002A3A71" w:rsidRDefault="002B1FC8">
          <w:pPr>
            <w:pStyle w:val="Kazalovsebine4"/>
            <w:tabs>
              <w:tab w:val="right" w:leader="dot" w:pos="9062"/>
            </w:tabs>
            <w:rPr>
              <w:noProof/>
              <w:sz w:val="22"/>
              <w:szCs w:val="22"/>
              <w:lang w:eastAsia="sl-SI"/>
            </w:rPr>
          </w:pPr>
          <w:hyperlink w:anchor="_Toc89335365" w:history="1">
            <w:r w:rsidR="002A3A71" w:rsidRPr="004C28AF">
              <w:rPr>
                <w:rStyle w:val="Hiperpovezava"/>
                <w:noProof/>
                <w:lang w:eastAsia="sl-SI"/>
              </w:rPr>
              <w:t>Poudarjena vsebina o razglasitvi</w:t>
            </w:r>
            <w:r w:rsidR="002A3A71">
              <w:rPr>
                <w:noProof/>
                <w:webHidden/>
              </w:rPr>
              <w:tab/>
            </w:r>
            <w:r w:rsidR="002A3A71">
              <w:rPr>
                <w:noProof/>
                <w:webHidden/>
              </w:rPr>
              <w:fldChar w:fldCharType="begin"/>
            </w:r>
            <w:r w:rsidR="002A3A71">
              <w:rPr>
                <w:noProof/>
                <w:webHidden/>
              </w:rPr>
              <w:instrText xml:space="preserve"> PAGEREF _Toc89335365 \h </w:instrText>
            </w:r>
            <w:r w:rsidR="002A3A71">
              <w:rPr>
                <w:noProof/>
                <w:webHidden/>
              </w:rPr>
            </w:r>
            <w:r w:rsidR="002A3A71">
              <w:rPr>
                <w:noProof/>
                <w:webHidden/>
              </w:rPr>
              <w:fldChar w:fldCharType="separate"/>
            </w:r>
            <w:r w:rsidR="002A3A71">
              <w:rPr>
                <w:noProof/>
                <w:webHidden/>
              </w:rPr>
              <w:t>34</w:t>
            </w:r>
            <w:r w:rsidR="002A3A71">
              <w:rPr>
                <w:noProof/>
                <w:webHidden/>
              </w:rPr>
              <w:fldChar w:fldCharType="end"/>
            </w:r>
          </w:hyperlink>
        </w:p>
        <w:p w14:paraId="14B21213" w14:textId="041B4018" w:rsidR="002A3A71" w:rsidRDefault="002B1FC8">
          <w:pPr>
            <w:pStyle w:val="Kazalovsebine4"/>
            <w:tabs>
              <w:tab w:val="right" w:leader="dot" w:pos="9062"/>
            </w:tabs>
            <w:rPr>
              <w:noProof/>
              <w:sz w:val="22"/>
              <w:szCs w:val="22"/>
              <w:lang w:eastAsia="sl-SI"/>
            </w:rPr>
          </w:pPr>
          <w:hyperlink w:anchor="_Toc89335366" w:history="1">
            <w:r w:rsidR="002A3A71" w:rsidRPr="004C28AF">
              <w:rPr>
                <w:rStyle w:val="Hiperpovezava"/>
                <w:noProof/>
                <w:lang w:eastAsia="sl-SI"/>
              </w:rPr>
              <w:t>Razglasitev – varstveni podatki enote</w:t>
            </w:r>
            <w:r w:rsidR="002A3A71">
              <w:rPr>
                <w:noProof/>
                <w:webHidden/>
              </w:rPr>
              <w:tab/>
            </w:r>
            <w:r w:rsidR="002A3A71">
              <w:rPr>
                <w:noProof/>
                <w:webHidden/>
              </w:rPr>
              <w:fldChar w:fldCharType="begin"/>
            </w:r>
            <w:r w:rsidR="002A3A71">
              <w:rPr>
                <w:noProof/>
                <w:webHidden/>
              </w:rPr>
              <w:instrText xml:space="preserve"> PAGEREF _Toc89335366 \h </w:instrText>
            </w:r>
            <w:r w:rsidR="002A3A71">
              <w:rPr>
                <w:noProof/>
                <w:webHidden/>
              </w:rPr>
            </w:r>
            <w:r w:rsidR="002A3A71">
              <w:rPr>
                <w:noProof/>
                <w:webHidden/>
              </w:rPr>
              <w:fldChar w:fldCharType="separate"/>
            </w:r>
            <w:r w:rsidR="002A3A71">
              <w:rPr>
                <w:noProof/>
                <w:webHidden/>
              </w:rPr>
              <w:t>34</w:t>
            </w:r>
            <w:r w:rsidR="002A3A71">
              <w:rPr>
                <w:noProof/>
                <w:webHidden/>
              </w:rPr>
              <w:fldChar w:fldCharType="end"/>
            </w:r>
          </w:hyperlink>
        </w:p>
        <w:p w14:paraId="0E6C0CCA" w14:textId="65902277" w:rsidR="002A3A71" w:rsidRDefault="002B1FC8">
          <w:pPr>
            <w:pStyle w:val="Kazalovsebine4"/>
            <w:tabs>
              <w:tab w:val="right" w:leader="dot" w:pos="9062"/>
            </w:tabs>
            <w:rPr>
              <w:noProof/>
              <w:sz w:val="22"/>
              <w:szCs w:val="22"/>
              <w:lang w:eastAsia="sl-SI"/>
            </w:rPr>
          </w:pPr>
          <w:hyperlink w:anchor="_Toc89335367" w:history="1">
            <w:r w:rsidR="002A3A71" w:rsidRPr="004C28AF">
              <w:rPr>
                <w:rStyle w:val="Hiperpovezava"/>
                <w:noProof/>
                <w:lang w:eastAsia="sl-SI"/>
              </w:rPr>
              <w:t>Zaznamki razglasitve</w:t>
            </w:r>
            <w:r w:rsidR="002A3A71">
              <w:rPr>
                <w:noProof/>
                <w:webHidden/>
              </w:rPr>
              <w:tab/>
            </w:r>
            <w:r w:rsidR="002A3A71">
              <w:rPr>
                <w:noProof/>
                <w:webHidden/>
              </w:rPr>
              <w:fldChar w:fldCharType="begin"/>
            </w:r>
            <w:r w:rsidR="002A3A71">
              <w:rPr>
                <w:noProof/>
                <w:webHidden/>
              </w:rPr>
              <w:instrText xml:space="preserve"> PAGEREF _Toc89335367 \h </w:instrText>
            </w:r>
            <w:r w:rsidR="002A3A71">
              <w:rPr>
                <w:noProof/>
                <w:webHidden/>
              </w:rPr>
            </w:r>
            <w:r w:rsidR="002A3A71">
              <w:rPr>
                <w:noProof/>
                <w:webHidden/>
              </w:rPr>
              <w:fldChar w:fldCharType="separate"/>
            </w:r>
            <w:r w:rsidR="002A3A71">
              <w:rPr>
                <w:noProof/>
                <w:webHidden/>
              </w:rPr>
              <w:t>35</w:t>
            </w:r>
            <w:r w:rsidR="002A3A71">
              <w:rPr>
                <w:noProof/>
                <w:webHidden/>
              </w:rPr>
              <w:fldChar w:fldCharType="end"/>
            </w:r>
          </w:hyperlink>
        </w:p>
        <w:p w14:paraId="62336976" w14:textId="209BFA1D" w:rsidR="002A3A71" w:rsidRDefault="002B1FC8">
          <w:pPr>
            <w:pStyle w:val="Kazalovsebine5"/>
            <w:tabs>
              <w:tab w:val="right" w:leader="dot" w:pos="9062"/>
            </w:tabs>
            <w:rPr>
              <w:noProof/>
              <w:sz w:val="22"/>
              <w:szCs w:val="22"/>
              <w:lang w:eastAsia="sl-SI"/>
            </w:rPr>
          </w:pPr>
          <w:hyperlink w:anchor="_Toc89335368" w:history="1">
            <w:r w:rsidR="002A3A71" w:rsidRPr="004C28AF">
              <w:rPr>
                <w:rStyle w:val="Hiperpovezava"/>
                <w:noProof/>
                <w:lang w:eastAsia="sl-SI"/>
              </w:rPr>
              <w:t>Kako dodam novo splošno opombo?</w:t>
            </w:r>
            <w:r w:rsidR="002A3A71">
              <w:rPr>
                <w:noProof/>
                <w:webHidden/>
              </w:rPr>
              <w:tab/>
            </w:r>
            <w:r w:rsidR="002A3A71">
              <w:rPr>
                <w:noProof/>
                <w:webHidden/>
              </w:rPr>
              <w:fldChar w:fldCharType="begin"/>
            </w:r>
            <w:r w:rsidR="002A3A71">
              <w:rPr>
                <w:noProof/>
                <w:webHidden/>
              </w:rPr>
              <w:instrText xml:space="preserve"> PAGEREF _Toc89335368 \h </w:instrText>
            </w:r>
            <w:r w:rsidR="002A3A71">
              <w:rPr>
                <w:noProof/>
                <w:webHidden/>
              </w:rPr>
            </w:r>
            <w:r w:rsidR="002A3A71">
              <w:rPr>
                <w:noProof/>
                <w:webHidden/>
              </w:rPr>
              <w:fldChar w:fldCharType="separate"/>
            </w:r>
            <w:r w:rsidR="002A3A71">
              <w:rPr>
                <w:noProof/>
                <w:webHidden/>
              </w:rPr>
              <w:t>35</w:t>
            </w:r>
            <w:r w:rsidR="002A3A71">
              <w:rPr>
                <w:noProof/>
                <w:webHidden/>
              </w:rPr>
              <w:fldChar w:fldCharType="end"/>
            </w:r>
          </w:hyperlink>
        </w:p>
        <w:p w14:paraId="6961CA07" w14:textId="3E098317" w:rsidR="002A3A71" w:rsidRDefault="002B1FC8">
          <w:pPr>
            <w:pStyle w:val="Kazalovsebine5"/>
            <w:tabs>
              <w:tab w:val="right" w:leader="dot" w:pos="9062"/>
            </w:tabs>
            <w:rPr>
              <w:noProof/>
              <w:sz w:val="22"/>
              <w:szCs w:val="22"/>
              <w:lang w:eastAsia="sl-SI"/>
            </w:rPr>
          </w:pPr>
          <w:hyperlink w:anchor="_Toc89335369" w:history="1">
            <w:r w:rsidR="002A3A71" w:rsidRPr="004C28AF">
              <w:rPr>
                <w:rStyle w:val="Hiperpovezava"/>
                <w:noProof/>
                <w:lang w:eastAsia="sl-SI"/>
              </w:rPr>
              <w:t>Kako popravim splošno opombo?</w:t>
            </w:r>
            <w:r w:rsidR="002A3A71">
              <w:rPr>
                <w:noProof/>
                <w:webHidden/>
              </w:rPr>
              <w:tab/>
            </w:r>
            <w:r w:rsidR="002A3A71">
              <w:rPr>
                <w:noProof/>
                <w:webHidden/>
              </w:rPr>
              <w:fldChar w:fldCharType="begin"/>
            </w:r>
            <w:r w:rsidR="002A3A71">
              <w:rPr>
                <w:noProof/>
                <w:webHidden/>
              </w:rPr>
              <w:instrText xml:space="preserve"> PAGEREF _Toc89335369 \h </w:instrText>
            </w:r>
            <w:r w:rsidR="002A3A71">
              <w:rPr>
                <w:noProof/>
                <w:webHidden/>
              </w:rPr>
            </w:r>
            <w:r w:rsidR="002A3A71">
              <w:rPr>
                <w:noProof/>
                <w:webHidden/>
              </w:rPr>
              <w:fldChar w:fldCharType="separate"/>
            </w:r>
            <w:r w:rsidR="002A3A71">
              <w:rPr>
                <w:noProof/>
                <w:webHidden/>
              </w:rPr>
              <w:t>36</w:t>
            </w:r>
            <w:r w:rsidR="002A3A71">
              <w:rPr>
                <w:noProof/>
                <w:webHidden/>
              </w:rPr>
              <w:fldChar w:fldCharType="end"/>
            </w:r>
          </w:hyperlink>
        </w:p>
        <w:p w14:paraId="6790598A" w14:textId="7FEA725D" w:rsidR="002A3A71" w:rsidRDefault="002B1FC8">
          <w:pPr>
            <w:pStyle w:val="Kazalovsebine5"/>
            <w:tabs>
              <w:tab w:val="right" w:leader="dot" w:pos="9062"/>
            </w:tabs>
            <w:rPr>
              <w:noProof/>
              <w:sz w:val="22"/>
              <w:szCs w:val="22"/>
              <w:lang w:eastAsia="sl-SI"/>
            </w:rPr>
          </w:pPr>
          <w:hyperlink w:anchor="_Toc89335370" w:history="1">
            <w:r w:rsidR="002A3A71" w:rsidRPr="004C28AF">
              <w:rPr>
                <w:rStyle w:val="Hiperpovezava"/>
                <w:noProof/>
                <w:lang w:eastAsia="sl-SI"/>
              </w:rPr>
              <w:t>Kako izbrišem splošno opombo?</w:t>
            </w:r>
            <w:r w:rsidR="002A3A71">
              <w:rPr>
                <w:noProof/>
                <w:webHidden/>
              </w:rPr>
              <w:tab/>
            </w:r>
            <w:r w:rsidR="002A3A71">
              <w:rPr>
                <w:noProof/>
                <w:webHidden/>
              </w:rPr>
              <w:fldChar w:fldCharType="begin"/>
            </w:r>
            <w:r w:rsidR="002A3A71">
              <w:rPr>
                <w:noProof/>
                <w:webHidden/>
              </w:rPr>
              <w:instrText xml:space="preserve"> PAGEREF _Toc89335370 \h </w:instrText>
            </w:r>
            <w:r w:rsidR="002A3A71">
              <w:rPr>
                <w:noProof/>
                <w:webHidden/>
              </w:rPr>
            </w:r>
            <w:r w:rsidR="002A3A71">
              <w:rPr>
                <w:noProof/>
                <w:webHidden/>
              </w:rPr>
              <w:fldChar w:fldCharType="separate"/>
            </w:r>
            <w:r w:rsidR="002A3A71">
              <w:rPr>
                <w:noProof/>
                <w:webHidden/>
              </w:rPr>
              <w:t>36</w:t>
            </w:r>
            <w:r w:rsidR="002A3A71">
              <w:rPr>
                <w:noProof/>
                <w:webHidden/>
              </w:rPr>
              <w:fldChar w:fldCharType="end"/>
            </w:r>
          </w:hyperlink>
        </w:p>
        <w:p w14:paraId="27C7EBA9" w14:textId="53AF2ABC" w:rsidR="002A3A71" w:rsidRDefault="002B1FC8">
          <w:pPr>
            <w:pStyle w:val="Kazalovsebine5"/>
            <w:tabs>
              <w:tab w:val="right" w:leader="dot" w:pos="9062"/>
            </w:tabs>
            <w:rPr>
              <w:noProof/>
              <w:sz w:val="22"/>
              <w:szCs w:val="22"/>
              <w:lang w:eastAsia="sl-SI"/>
            </w:rPr>
          </w:pPr>
          <w:hyperlink w:anchor="_Toc89335371" w:history="1">
            <w:r w:rsidR="002A3A71" w:rsidRPr="004C28AF">
              <w:rPr>
                <w:rStyle w:val="Hiperpovezava"/>
                <w:noProof/>
                <w:lang w:eastAsia="sl-SI"/>
              </w:rPr>
              <w:t>Kako dodam novo ZK opombo?</w:t>
            </w:r>
            <w:r w:rsidR="002A3A71">
              <w:rPr>
                <w:noProof/>
                <w:webHidden/>
              </w:rPr>
              <w:tab/>
            </w:r>
            <w:r w:rsidR="002A3A71">
              <w:rPr>
                <w:noProof/>
                <w:webHidden/>
              </w:rPr>
              <w:fldChar w:fldCharType="begin"/>
            </w:r>
            <w:r w:rsidR="002A3A71">
              <w:rPr>
                <w:noProof/>
                <w:webHidden/>
              </w:rPr>
              <w:instrText xml:space="preserve"> PAGEREF _Toc89335371 \h </w:instrText>
            </w:r>
            <w:r w:rsidR="002A3A71">
              <w:rPr>
                <w:noProof/>
                <w:webHidden/>
              </w:rPr>
            </w:r>
            <w:r w:rsidR="002A3A71">
              <w:rPr>
                <w:noProof/>
                <w:webHidden/>
              </w:rPr>
              <w:fldChar w:fldCharType="separate"/>
            </w:r>
            <w:r w:rsidR="002A3A71">
              <w:rPr>
                <w:noProof/>
                <w:webHidden/>
              </w:rPr>
              <w:t>36</w:t>
            </w:r>
            <w:r w:rsidR="002A3A71">
              <w:rPr>
                <w:noProof/>
                <w:webHidden/>
              </w:rPr>
              <w:fldChar w:fldCharType="end"/>
            </w:r>
          </w:hyperlink>
        </w:p>
        <w:p w14:paraId="3BA874C8" w14:textId="63799C6B" w:rsidR="002A3A71" w:rsidRDefault="002B1FC8">
          <w:pPr>
            <w:pStyle w:val="Kazalovsebine5"/>
            <w:tabs>
              <w:tab w:val="right" w:leader="dot" w:pos="9062"/>
            </w:tabs>
            <w:rPr>
              <w:noProof/>
              <w:sz w:val="22"/>
              <w:szCs w:val="22"/>
              <w:lang w:eastAsia="sl-SI"/>
            </w:rPr>
          </w:pPr>
          <w:hyperlink w:anchor="_Toc89335372" w:history="1">
            <w:r w:rsidR="002A3A71" w:rsidRPr="004C28AF">
              <w:rPr>
                <w:rStyle w:val="Hiperpovezava"/>
                <w:noProof/>
                <w:lang w:eastAsia="sl-SI"/>
              </w:rPr>
              <w:t>Kako popravim ZK opombo?</w:t>
            </w:r>
            <w:r w:rsidR="002A3A71">
              <w:rPr>
                <w:noProof/>
                <w:webHidden/>
              </w:rPr>
              <w:tab/>
            </w:r>
            <w:r w:rsidR="002A3A71">
              <w:rPr>
                <w:noProof/>
                <w:webHidden/>
              </w:rPr>
              <w:fldChar w:fldCharType="begin"/>
            </w:r>
            <w:r w:rsidR="002A3A71">
              <w:rPr>
                <w:noProof/>
                <w:webHidden/>
              </w:rPr>
              <w:instrText xml:space="preserve"> PAGEREF _Toc89335372 \h </w:instrText>
            </w:r>
            <w:r w:rsidR="002A3A71">
              <w:rPr>
                <w:noProof/>
                <w:webHidden/>
              </w:rPr>
            </w:r>
            <w:r w:rsidR="002A3A71">
              <w:rPr>
                <w:noProof/>
                <w:webHidden/>
              </w:rPr>
              <w:fldChar w:fldCharType="separate"/>
            </w:r>
            <w:r w:rsidR="002A3A71">
              <w:rPr>
                <w:noProof/>
                <w:webHidden/>
              </w:rPr>
              <w:t>36</w:t>
            </w:r>
            <w:r w:rsidR="002A3A71">
              <w:rPr>
                <w:noProof/>
                <w:webHidden/>
              </w:rPr>
              <w:fldChar w:fldCharType="end"/>
            </w:r>
          </w:hyperlink>
        </w:p>
        <w:p w14:paraId="4894F3F3" w14:textId="37DF0887" w:rsidR="002A3A71" w:rsidRDefault="002B1FC8">
          <w:pPr>
            <w:pStyle w:val="Kazalovsebine5"/>
            <w:tabs>
              <w:tab w:val="right" w:leader="dot" w:pos="9062"/>
            </w:tabs>
            <w:rPr>
              <w:noProof/>
              <w:sz w:val="22"/>
              <w:szCs w:val="22"/>
              <w:lang w:eastAsia="sl-SI"/>
            </w:rPr>
          </w:pPr>
          <w:hyperlink w:anchor="_Toc89335373" w:history="1">
            <w:r w:rsidR="002A3A71" w:rsidRPr="004C28AF">
              <w:rPr>
                <w:rStyle w:val="Hiperpovezava"/>
                <w:noProof/>
                <w:lang w:eastAsia="sl-SI"/>
              </w:rPr>
              <w:t>Kako izbrišem ZK opombo?</w:t>
            </w:r>
            <w:r w:rsidR="002A3A71">
              <w:rPr>
                <w:noProof/>
                <w:webHidden/>
              </w:rPr>
              <w:tab/>
            </w:r>
            <w:r w:rsidR="002A3A71">
              <w:rPr>
                <w:noProof/>
                <w:webHidden/>
              </w:rPr>
              <w:fldChar w:fldCharType="begin"/>
            </w:r>
            <w:r w:rsidR="002A3A71">
              <w:rPr>
                <w:noProof/>
                <w:webHidden/>
              </w:rPr>
              <w:instrText xml:space="preserve"> PAGEREF _Toc89335373 \h </w:instrText>
            </w:r>
            <w:r w:rsidR="002A3A71">
              <w:rPr>
                <w:noProof/>
                <w:webHidden/>
              </w:rPr>
            </w:r>
            <w:r w:rsidR="002A3A71">
              <w:rPr>
                <w:noProof/>
                <w:webHidden/>
              </w:rPr>
              <w:fldChar w:fldCharType="separate"/>
            </w:r>
            <w:r w:rsidR="002A3A71">
              <w:rPr>
                <w:noProof/>
                <w:webHidden/>
              </w:rPr>
              <w:t>36</w:t>
            </w:r>
            <w:r w:rsidR="002A3A71">
              <w:rPr>
                <w:noProof/>
                <w:webHidden/>
              </w:rPr>
              <w:fldChar w:fldCharType="end"/>
            </w:r>
          </w:hyperlink>
        </w:p>
        <w:p w14:paraId="155F7C35" w14:textId="065352A2" w:rsidR="002A3A71" w:rsidRDefault="002B1FC8">
          <w:pPr>
            <w:pStyle w:val="Kazalovsebine4"/>
            <w:tabs>
              <w:tab w:val="right" w:leader="dot" w:pos="9062"/>
            </w:tabs>
            <w:rPr>
              <w:noProof/>
              <w:sz w:val="22"/>
              <w:szCs w:val="22"/>
              <w:lang w:eastAsia="sl-SI"/>
            </w:rPr>
          </w:pPr>
          <w:hyperlink w:anchor="_Toc89335374" w:history="1">
            <w:r w:rsidR="002A3A71" w:rsidRPr="004C28AF">
              <w:rPr>
                <w:rStyle w:val="Hiperpovezava"/>
                <w:noProof/>
                <w:lang w:eastAsia="sl-SI"/>
              </w:rPr>
              <w:t>Zgodovina posegov nad varstvenimi podatki enote</w:t>
            </w:r>
            <w:r w:rsidR="002A3A71">
              <w:rPr>
                <w:noProof/>
                <w:webHidden/>
              </w:rPr>
              <w:tab/>
            </w:r>
            <w:r w:rsidR="002A3A71">
              <w:rPr>
                <w:noProof/>
                <w:webHidden/>
              </w:rPr>
              <w:fldChar w:fldCharType="begin"/>
            </w:r>
            <w:r w:rsidR="002A3A71">
              <w:rPr>
                <w:noProof/>
                <w:webHidden/>
              </w:rPr>
              <w:instrText xml:space="preserve"> PAGEREF _Toc89335374 \h </w:instrText>
            </w:r>
            <w:r w:rsidR="002A3A71">
              <w:rPr>
                <w:noProof/>
                <w:webHidden/>
              </w:rPr>
            </w:r>
            <w:r w:rsidR="002A3A71">
              <w:rPr>
                <w:noProof/>
                <w:webHidden/>
              </w:rPr>
              <w:fldChar w:fldCharType="separate"/>
            </w:r>
            <w:r w:rsidR="002A3A71">
              <w:rPr>
                <w:noProof/>
                <w:webHidden/>
              </w:rPr>
              <w:t>37</w:t>
            </w:r>
            <w:r w:rsidR="002A3A71">
              <w:rPr>
                <w:noProof/>
                <w:webHidden/>
              </w:rPr>
              <w:fldChar w:fldCharType="end"/>
            </w:r>
          </w:hyperlink>
        </w:p>
        <w:p w14:paraId="0B2CC94F" w14:textId="74CA1D3D" w:rsidR="002A3A71" w:rsidRDefault="002B1FC8">
          <w:pPr>
            <w:pStyle w:val="Kazalovsebine3"/>
            <w:tabs>
              <w:tab w:val="right" w:leader="dot" w:pos="9062"/>
            </w:tabs>
            <w:rPr>
              <w:noProof/>
              <w:sz w:val="22"/>
              <w:szCs w:val="22"/>
              <w:lang w:eastAsia="sl-SI"/>
            </w:rPr>
          </w:pPr>
          <w:hyperlink w:anchor="_Toc89335375" w:history="1">
            <w:r w:rsidR="002A3A71" w:rsidRPr="004C28AF">
              <w:rPr>
                <w:rStyle w:val="Hiperpovezava"/>
                <w:noProof/>
                <w:lang w:eastAsia="sl-SI"/>
              </w:rPr>
              <w:t>Postopki za varstvene podatke</w:t>
            </w:r>
            <w:r w:rsidR="002A3A71">
              <w:rPr>
                <w:noProof/>
                <w:webHidden/>
              </w:rPr>
              <w:tab/>
            </w:r>
            <w:r w:rsidR="002A3A71">
              <w:rPr>
                <w:noProof/>
                <w:webHidden/>
              </w:rPr>
              <w:fldChar w:fldCharType="begin"/>
            </w:r>
            <w:r w:rsidR="002A3A71">
              <w:rPr>
                <w:noProof/>
                <w:webHidden/>
              </w:rPr>
              <w:instrText xml:space="preserve"> PAGEREF _Toc89335375 \h </w:instrText>
            </w:r>
            <w:r w:rsidR="002A3A71">
              <w:rPr>
                <w:noProof/>
                <w:webHidden/>
              </w:rPr>
            </w:r>
            <w:r w:rsidR="002A3A71">
              <w:rPr>
                <w:noProof/>
                <w:webHidden/>
              </w:rPr>
              <w:fldChar w:fldCharType="separate"/>
            </w:r>
            <w:r w:rsidR="002A3A71">
              <w:rPr>
                <w:noProof/>
                <w:webHidden/>
              </w:rPr>
              <w:t>37</w:t>
            </w:r>
            <w:r w:rsidR="002A3A71">
              <w:rPr>
                <w:noProof/>
                <w:webHidden/>
              </w:rPr>
              <w:fldChar w:fldCharType="end"/>
            </w:r>
          </w:hyperlink>
        </w:p>
        <w:p w14:paraId="50339D30" w14:textId="5086CE19" w:rsidR="002A3A71" w:rsidRDefault="002B1FC8">
          <w:pPr>
            <w:pStyle w:val="Kazalovsebine4"/>
            <w:tabs>
              <w:tab w:val="right" w:leader="dot" w:pos="9062"/>
            </w:tabs>
            <w:rPr>
              <w:noProof/>
              <w:sz w:val="22"/>
              <w:szCs w:val="22"/>
              <w:lang w:eastAsia="sl-SI"/>
            </w:rPr>
          </w:pPr>
          <w:hyperlink w:anchor="_Toc89335376" w:history="1">
            <w:r w:rsidR="002A3A71" w:rsidRPr="004C28AF">
              <w:rPr>
                <w:rStyle w:val="Hiperpovezava"/>
                <w:noProof/>
                <w:lang w:eastAsia="sl-SI"/>
              </w:rPr>
              <w:t>Kateri postopki za posodabljanje varstvenih podatkov enote so podprti?</w:t>
            </w:r>
            <w:r w:rsidR="002A3A71">
              <w:rPr>
                <w:noProof/>
                <w:webHidden/>
              </w:rPr>
              <w:tab/>
            </w:r>
            <w:r w:rsidR="002A3A71">
              <w:rPr>
                <w:noProof/>
                <w:webHidden/>
              </w:rPr>
              <w:fldChar w:fldCharType="begin"/>
            </w:r>
            <w:r w:rsidR="002A3A71">
              <w:rPr>
                <w:noProof/>
                <w:webHidden/>
              </w:rPr>
              <w:instrText xml:space="preserve"> PAGEREF _Toc89335376 \h </w:instrText>
            </w:r>
            <w:r w:rsidR="002A3A71">
              <w:rPr>
                <w:noProof/>
                <w:webHidden/>
              </w:rPr>
            </w:r>
            <w:r w:rsidR="002A3A71">
              <w:rPr>
                <w:noProof/>
                <w:webHidden/>
              </w:rPr>
              <w:fldChar w:fldCharType="separate"/>
            </w:r>
            <w:r w:rsidR="002A3A71">
              <w:rPr>
                <w:noProof/>
                <w:webHidden/>
              </w:rPr>
              <w:t>38</w:t>
            </w:r>
            <w:r w:rsidR="002A3A71">
              <w:rPr>
                <w:noProof/>
                <w:webHidden/>
              </w:rPr>
              <w:fldChar w:fldCharType="end"/>
            </w:r>
          </w:hyperlink>
        </w:p>
        <w:p w14:paraId="67220AD5" w14:textId="439E980B" w:rsidR="002A3A71" w:rsidRDefault="002B1FC8">
          <w:pPr>
            <w:pStyle w:val="Kazalovsebine5"/>
            <w:tabs>
              <w:tab w:val="right" w:leader="dot" w:pos="9062"/>
            </w:tabs>
            <w:rPr>
              <w:noProof/>
              <w:sz w:val="22"/>
              <w:szCs w:val="22"/>
              <w:lang w:eastAsia="sl-SI"/>
            </w:rPr>
          </w:pPr>
          <w:hyperlink w:anchor="_Toc89335377" w:history="1">
            <w:r w:rsidR="002A3A71" w:rsidRPr="004C28AF">
              <w:rPr>
                <w:rStyle w:val="Hiperpovezava"/>
                <w:noProof/>
              </w:rPr>
              <w:t>Razglasitev</w:t>
            </w:r>
            <w:r w:rsidR="002A3A71" w:rsidRPr="004C28AF">
              <w:rPr>
                <w:rStyle w:val="Hiperpovezava"/>
                <w:noProof/>
                <w:lang w:eastAsia="sl-SI"/>
              </w:rPr>
              <w:t>, sprememba ali izbris varstvenih podatkov enote (»klasičen proces«)</w:t>
            </w:r>
            <w:r w:rsidR="002A3A71">
              <w:rPr>
                <w:noProof/>
                <w:webHidden/>
              </w:rPr>
              <w:tab/>
            </w:r>
            <w:r w:rsidR="002A3A71">
              <w:rPr>
                <w:noProof/>
                <w:webHidden/>
              </w:rPr>
              <w:fldChar w:fldCharType="begin"/>
            </w:r>
            <w:r w:rsidR="002A3A71">
              <w:rPr>
                <w:noProof/>
                <w:webHidden/>
              </w:rPr>
              <w:instrText xml:space="preserve"> PAGEREF _Toc89335377 \h </w:instrText>
            </w:r>
            <w:r w:rsidR="002A3A71">
              <w:rPr>
                <w:noProof/>
                <w:webHidden/>
              </w:rPr>
            </w:r>
            <w:r w:rsidR="002A3A71">
              <w:rPr>
                <w:noProof/>
                <w:webHidden/>
              </w:rPr>
              <w:fldChar w:fldCharType="separate"/>
            </w:r>
            <w:r w:rsidR="002A3A71">
              <w:rPr>
                <w:noProof/>
                <w:webHidden/>
              </w:rPr>
              <w:t>38</w:t>
            </w:r>
            <w:r w:rsidR="002A3A71">
              <w:rPr>
                <w:noProof/>
                <w:webHidden/>
              </w:rPr>
              <w:fldChar w:fldCharType="end"/>
            </w:r>
          </w:hyperlink>
        </w:p>
        <w:p w14:paraId="200689C3" w14:textId="2BD428AA" w:rsidR="002A3A71" w:rsidRDefault="002B1FC8">
          <w:pPr>
            <w:pStyle w:val="Kazalovsebine5"/>
            <w:tabs>
              <w:tab w:val="right" w:leader="dot" w:pos="9062"/>
            </w:tabs>
            <w:rPr>
              <w:noProof/>
              <w:sz w:val="22"/>
              <w:szCs w:val="22"/>
              <w:lang w:eastAsia="sl-SI"/>
            </w:rPr>
          </w:pPr>
          <w:hyperlink w:anchor="_Toc89335378" w:history="1">
            <w:r w:rsidR="002A3A71" w:rsidRPr="004C28AF">
              <w:rPr>
                <w:rStyle w:val="Hiperpovezava"/>
                <w:noProof/>
                <w:lang w:eastAsia="sl-SI"/>
              </w:rPr>
              <w:t>Neposredna sprememba varstvenih podatkov enote</w:t>
            </w:r>
            <w:r w:rsidR="002A3A71">
              <w:rPr>
                <w:noProof/>
                <w:webHidden/>
              </w:rPr>
              <w:tab/>
            </w:r>
            <w:r w:rsidR="002A3A71">
              <w:rPr>
                <w:noProof/>
                <w:webHidden/>
              </w:rPr>
              <w:fldChar w:fldCharType="begin"/>
            </w:r>
            <w:r w:rsidR="002A3A71">
              <w:rPr>
                <w:noProof/>
                <w:webHidden/>
              </w:rPr>
              <w:instrText xml:space="preserve"> PAGEREF _Toc89335378 \h </w:instrText>
            </w:r>
            <w:r w:rsidR="002A3A71">
              <w:rPr>
                <w:noProof/>
                <w:webHidden/>
              </w:rPr>
            </w:r>
            <w:r w:rsidR="002A3A71">
              <w:rPr>
                <w:noProof/>
                <w:webHidden/>
              </w:rPr>
              <w:fldChar w:fldCharType="separate"/>
            </w:r>
            <w:r w:rsidR="002A3A71">
              <w:rPr>
                <w:noProof/>
                <w:webHidden/>
              </w:rPr>
              <w:t>39</w:t>
            </w:r>
            <w:r w:rsidR="002A3A71">
              <w:rPr>
                <w:noProof/>
                <w:webHidden/>
              </w:rPr>
              <w:fldChar w:fldCharType="end"/>
            </w:r>
          </w:hyperlink>
        </w:p>
        <w:p w14:paraId="35DFC566" w14:textId="55F94A40" w:rsidR="002A3A71" w:rsidRDefault="002B1FC8">
          <w:pPr>
            <w:pStyle w:val="Kazalovsebine5"/>
            <w:tabs>
              <w:tab w:val="right" w:leader="dot" w:pos="9062"/>
            </w:tabs>
            <w:rPr>
              <w:noProof/>
              <w:sz w:val="22"/>
              <w:szCs w:val="22"/>
              <w:lang w:eastAsia="sl-SI"/>
            </w:rPr>
          </w:pPr>
          <w:hyperlink w:anchor="_Toc89335379" w:history="1">
            <w:r w:rsidR="002A3A71" w:rsidRPr="004C28AF">
              <w:rPr>
                <w:rStyle w:val="Hiperpovezava"/>
                <w:noProof/>
                <w:lang w:eastAsia="sl-SI"/>
              </w:rPr>
              <w:t>Razglasitev, sprememba ali izbris varstvenih podatkov (»proces za nazaj«)</w:t>
            </w:r>
            <w:r w:rsidR="002A3A71">
              <w:rPr>
                <w:noProof/>
                <w:webHidden/>
              </w:rPr>
              <w:tab/>
            </w:r>
            <w:r w:rsidR="002A3A71">
              <w:rPr>
                <w:noProof/>
                <w:webHidden/>
              </w:rPr>
              <w:fldChar w:fldCharType="begin"/>
            </w:r>
            <w:r w:rsidR="002A3A71">
              <w:rPr>
                <w:noProof/>
                <w:webHidden/>
              </w:rPr>
              <w:instrText xml:space="preserve"> PAGEREF _Toc89335379 \h </w:instrText>
            </w:r>
            <w:r w:rsidR="002A3A71">
              <w:rPr>
                <w:noProof/>
                <w:webHidden/>
              </w:rPr>
            </w:r>
            <w:r w:rsidR="002A3A71">
              <w:rPr>
                <w:noProof/>
                <w:webHidden/>
              </w:rPr>
              <w:fldChar w:fldCharType="separate"/>
            </w:r>
            <w:r w:rsidR="002A3A71">
              <w:rPr>
                <w:noProof/>
                <w:webHidden/>
              </w:rPr>
              <w:t>39</w:t>
            </w:r>
            <w:r w:rsidR="002A3A71">
              <w:rPr>
                <w:noProof/>
                <w:webHidden/>
              </w:rPr>
              <w:fldChar w:fldCharType="end"/>
            </w:r>
          </w:hyperlink>
        </w:p>
        <w:p w14:paraId="64A49F70" w14:textId="2E3BC704" w:rsidR="002A3A71" w:rsidRDefault="002B1FC8">
          <w:pPr>
            <w:pStyle w:val="Kazalovsebine4"/>
            <w:tabs>
              <w:tab w:val="right" w:leader="dot" w:pos="9062"/>
            </w:tabs>
            <w:rPr>
              <w:noProof/>
              <w:sz w:val="22"/>
              <w:szCs w:val="22"/>
              <w:lang w:eastAsia="sl-SI"/>
            </w:rPr>
          </w:pPr>
          <w:hyperlink w:anchor="_Toc89335380" w:history="1">
            <w:r w:rsidR="002A3A71" w:rsidRPr="004C28AF">
              <w:rPr>
                <w:rStyle w:val="Hiperpovezava"/>
                <w:noProof/>
                <w:lang w:eastAsia="sl-SI"/>
              </w:rPr>
              <w:t>Kako začnem nov »klasičen« postopek?</w:t>
            </w:r>
            <w:r w:rsidR="002A3A71">
              <w:rPr>
                <w:noProof/>
                <w:webHidden/>
              </w:rPr>
              <w:tab/>
            </w:r>
            <w:r w:rsidR="002A3A71">
              <w:rPr>
                <w:noProof/>
                <w:webHidden/>
              </w:rPr>
              <w:fldChar w:fldCharType="begin"/>
            </w:r>
            <w:r w:rsidR="002A3A71">
              <w:rPr>
                <w:noProof/>
                <w:webHidden/>
              </w:rPr>
              <w:instrText xml:space="preserve"> PAGEREF _Toc89335380 \h </w:instrText>
            </w:r>
            <w:r w:rsidR="002A3A71">
              <w:rPr>
                <w:noProof/>
                <w:webHidden/>
              </w:rPr>
            </w:r>
            <w:r w:rsidR="002A3A71">
              <w:rPr>
                <w:noProof/>
                <w:webHidden/>
              </w:rPr>
              <w:fldChar w:fldCharType="separate"/>
            </w:r>
            <w:r w:rsidR="002A3A71">
              <w:rPr>
                <w:noProof/>
                <w:webHidden/>
              </w:rPr>
              <w:t>39</w:t>
            </w:r>
            <w:r w:rsidR="002A3A71">
              <w:rPr>
                <w:noProof/>
                <w:webHidden/>
              </w:rPr>
              <w:fldChar w:fldCharType="end"/>
            </w:r>
          </w:hyperlink>
        </w:p>
        <w:p w14:paraId="1A856D2C" w14:textId="0A78D6C3" w:rsidR="002A3A71" w:rsidRDefault="002B1FC8">
          <w:pPr>
            <w:pStyle w:val="Kazalovsebine5"/>
            <w:tabs>
              <w:tab w:val="right" w:leader="dot" w:pos="9062"/>
            </w:tabs>
            <w:rPr>
              <w:noProof/>
              <w:sz w:val="22"/>
              <w:szCs w:val="22"/>
              <w:lang w:eastAsia="sl-SI"/>
            </w:rPr>
          </w:pPr>
          <w:hyperlink w:anchor="_Toc89335381" w:history="1">
            <w:r w:rsidR="002A3A71" w:rsidRPr="004C28AF">
              <w:rPr>
                <w:rStyle w:val="Hiperpovezava"/>
                <w:noProof/>
                <w:lang w:eastAsia="sl-SI"/>
              </w:rPr>
              <w:t>Dodajanje novega predloga iz domače plošče</w:t>
            </w:r>
            <w:r w:rsidR="002A3A71">
              <w:rPr>
                <w:noProof/>
                <w:webHidden/>
              </w:rPr>
              <w:tab/>
            </w:r>
            <w:r w:rsidR="002A3A71">
              <w:rPr>
                <w:noProof/>
                <w:webHidden/>
              </w:rPr>
              <w:fldChar w:fldCharType="begin"/>
            </w:r>
            <w:r w:rsidR="002A3A71">
              <w:rPr>
                <w:noProof/>
                <w:webHidden/>
              </w:rPr>
              <w:instrText xml:space="preserve"> PAGEREF _Toc89335381 \h </w:instrText>
            </w:r>
            <w:r w:rsidR="002A3A71">
              <w:rPr>
                <w:noProof/>
                <w:webHidden/>
              </w:rPr>
            </w:r>
            <w:r w:rsidR="002A3A71">
              <w:rPr>
                <w:noProof/>
                <w:webHidden/>
              </w:rPr>
              <w:fldChar w:fldCharType="separate"/>
            </w:r>
            <w:r w:rsidR="002A3A71">
              <w:rPr>
                <w:noProof/>
                <w:webHidden/>
              </w:rPr>
              <w:t>39</w:t>
            </w:r>
            <w:r w:rsidR="002A3A71">
              <w:rPr>
                <w:noProof/>
                <w:webHidden/>
              </w:rPr>
              <w:fldChar w:fldCharType="end"/>
            </w:r>
          </w:hyperlink>
        </w:p>
        <w:p w14:paraId="0BB9F087" w14:textId="5155B840" w:rsidR="002A3A71" w:rsidRDefault="002B1FC8">
          <w:pPr>
            <w:pStyle w:val="Kazalovsebine5"/>
            <w:tabs>
              <w:tab w:val="right" w:leader="dot" w:pos="9062"/>
            </w:tabs>
            <w:rPr>
              <w:noProof/>
              <w:sz w:val="22"/>
              <w:szCs w:val="22"/>
              <w:lang w:eastAsia="sl-SI"/>
            </w:rPr>
          </w:pPr>
          <w:hyperlink w:anchor="_Toc89335382" w:history="1">
            <w:r w:rsidR="002A3A71" w:rsidRPr="004C28AF">
              <w:rPr>
                <w:rStyle w:val="Hiperpovezava"/>
                <w:noProof/>
                <w:lang w:eastAsia="sl-SI"/>
              </w:rPr>
              <w:t>Dodajanje novega predloga iz iskalnika predlogov</w:t>
            </w:r>
            <w:r w:rsidR="002A3A71">
              <w:rPr>
                <w:noProof/>
                <w:webHidden/>
              </w:rPr>
              <w:tab/>
            </w:r>
            <w:r w:rsidR="002A3A71">
              <w:rPr>
                <w:noProof/>
                <w:webHidden/>
              </w:rPr>
              <w:fldChar w:fldCharType="begin"/>
            </w:r>
            <w:r w:rsidR="002A3A71">
              <w:rPr>
                <w:noProof/>
                <w:webHidden/>
              </w:rPr>
              <w:instrText xml:space="preserve"> PAGEREF _Toc89335382 \h </w:instrText>
            </w:r>
            <w:r w:rsidR="002A3A71">
              <w:rPr>
                <w:noProof/>
                <w:webHidden/>
              </w:rPr>
            </w:r>
            <w:r w:rsidR="002A3A71">
              <w:rPr>
                <w:noProof/>
                <w:webHidden/>
              </w:rPr>
              <w:fldChar w:fldCharType="separate"/>
            </w:r>
            <w:r w:rsidR="002A3A71">
              <w:rPr>
                <w:noProof/>
                <w:webHidden/>
              </w:rPr>
              <w:t>39</w:t>
            </w:r>
            <w:r w:rsidR="002A3A71">
              <w:rPr>
                <w:noProof/>
                <w:webHidden/>
              </w:rPr>
              <w:fldChar w:fldCharType="end"/>
            </w:r>
          </w:hyperlink>
        </w:p>
        <w:p w14:paraId="774D1FB7" w14:textId="4E92CF07" w:rsidR="002A3A71" w:rsidRDefault="002B1FC8">
          <w:pPr>
            <w:pStyle w:val="Kazalovsebine5"/>
            <w:tabs>
              <w:tab w:val="right" w:leader="dot" w:pos="9062"/>
            </w:tabs>
            <w:rPr>
              <w:noProof/>
              <w:sz w:val="22"/>
              <w:szCs w:val="22"/>
              <w:lang w:eastAsia="sl-SI"/>
            </w:rPr>
          </w:pPr>
          <w:hyperlink w:anchor="_Toc89335383" w:history="1">
            <w:r w:rsidR="002A3A71" w:rsidRPr="004C28AF">
              <w:rPr>
                <w:rStyle w:val="Hiperpovezava"/>
                <w:noProof/>
                <w:lang w:eastAsia="sl-SI"/>
              </w:rPr>
              <w:t>Dodajanje novega predloga iz enote</w:t>
            </w:r>
            <w:r w:rsidR="002A3A71">
              <w:rPr>
                <w:noProof/>
                <w:webHidden/>
              </w:rPr>
              <w:tab/>
            </w:r>
            <w:r w:rsidR="002A3A71">
              <w:rPr>
                <w:noProof/>
                <w:webHidden/>
              </w:rPr>
              <w:fldChar w:fldCharType="begin"/>
            </w:r>
            <w:r w:rsidR="002A3A71">
              <w:rPr>
                <w:noProof/>
                <w:webHidden/>
              </w:rPr>
              <w:instrText xml:space="preserve"> PAGEREF _Toc89335383 \h </w:instrText>
            </w:r>
            <w:r w:rsidR="002A3A71">
              <w:rPr>
                <w:noProof/>
                <w:webHidden/>
              </w:rPr>
            </w:r>
            <w:r w:rsidR="002A3A71">
              <w:rPr>
                <w:noProof/>
                <w:webHidden/>
              </w:rPr>
              <w:fldChar w:fldCharType="separate"/>
            </w:r>
            <w:r w:rsidR="002A3A71">
              <w:rPr>
                <w:noProof/>
                <w:webHidden/>
              </w:rPr>
              <w:t>39</w:t>
            </w:r>
            <w:r w:rsidR="002A3A71">
              <w:rPr>
                <w:noProof/>
                <w:webHidden/>
              </w:rPr>
              <w:fldChar w:fldCharType="end"/>
            </w:r>
          </w:hyperlink>
        </w:p>
        <w:p w14:paraId="64C6A3EB" w14:textId="51BBE0D4" w:rsidR="002A3A71" w:rsidRDefault="002B1FC8">
          <w:pPr>
            <w:pStyle w:val="Kazalovsebine5"/>
            <w:tabs>
              <w:tab w:val="right" w:leader="dot" w:pos="9062"/>
            </w:tabs>
            <w:rPr>
              <w:noProof/>
              <w:sz w:val="22"/>
              <w:szCs w:val="22"/>
              <w:lang w:eastAsia="sl-SI"/>
            </w:rPr>
          </w:pPr>
          <w:hyperlink w:anchor="_Toc89335384" w:history="1">
            <w:r w:rsidR="002A3A71" w:rsidRPr="004C28AF">
              <w:rPr>
                <w:rStyle w:val="Hiperpovezava"/>
                <w:noProof/>
                <w:lang w:eastAsia="sl-SI"/>
              </w:rPr>
              <w:t>Dodajanje novega predloga iz pobude</w:t>
            </w:r>
            <w:r w:rsidR="002A3A71">
              <w:rPr>
                <w:noProof/>
                <w:webHidden/>
              </w:rPr>
              <w:tab/>
            </w:r>
            <w:r w:rsidR="002A3A71">
              <w:rPr>
                <w:noProof/>
                <w:webHidden/>
              </w:rPr>
              <w:fldChar w:fldCharType="begin"/>
            </w:r>
            <w:r w:rsidR="002A3A71">
              <w:rPr>
                <w:noProof/>
                <w:webHidden/>
              </w:rPr>
              <w:instrText xml:space="preserve"> PAGEREF _Toc89335384 \h </w:instrText>
            </w:r>
            <w:r w:rsidR="002A3A71">
              <w:rPr>
                <w:noProof/>
                <w:webHidden/>
              </w:rPr>
            </w:r>
            <w:r w:rsidR="002A3A71">
              <w:rPr>
                <w:noProof/>
                <w:webHidden/>
              </w:rPr>
              <w:fldChar w:fldCharType="separate"/>
            </w:r>
            <w:r w:rsidR="002A3A71">
              <w:rPr>
                <w:noProof/>
                <w:webHidden/>
              </w:rPr>
              <w:t>40</w:t>
            </w:r>
            <w:r w:rsidR="002A3A71">
              <w:rPr>
                <w:noProof/>
                <w:webHidden/>
              </w:rPr>
              <w:fldChar w:fldCharType="end"/>
            </w:r>
          </w:hyperlink>
        </w:p>
        <w:p w14:paraId="338B52B3" w14:textId="0DA03035" w:rsidR="002A3A71" w:rsidRDefault="002B1FC8">
          <w:pPr>
            <w:pStyle w:val="Kazalovsebine5"/>
            <w:tabs>
              <w:tab w:val="right" w:leader="dot" w:pos="9062"/>
            </w:tabs>
            <w:rPr>
              <w:noProof/>
              <w:sz w:val="22"/>
              <w:szCs w:val="22"/>
              <w:lang w:eastAsia="sl-SI"/>
            </w:rPr>
          </w:pPr>
          <w:hyperlink w:anchor="_Toc89335385" w:history="1">
            <w:r w:rsidR="002A3A71" w:rsidRPr="004C28AF">
              <w:rPr>
                <w:rStyle w:val="Hiperpovezava"/>
                <w:noProof/>
                <w:lang w:eastAsia="sl-SI"/>
              </w:rPr>
              <w:t>Dodajanje novega paketa iz domače plošče</w:t>
            </w:r>
            <w:r w:rsidR="002A3A71">
              <w:rPr>
                <w:noProof/>
                <w:webHidden/>
              </w:rPr>
              <w:tab/>
            </w:r>
            <w:r w:rsidR="002A3A71">
              <w:rPr>
                <w:noProof/>
                <w:webHidden/>
              </w:rPr>
              <w:fldChar w:fldCharType="begin"/>
            </w:r>
            <w:r w:rsidR="002A3A71">
              <w:rPr>
                <w:noProof/>
                <w:webHidden/>
              </w:rPr>
              <w:instrText xml:space="preserve"> PAGEREF _Toc89335385 \h </w:instrText>
            </w:r>
            <w:r w:rsidR="002A3A71">
              <w:rPr>
                <w:noProof/>
                <w:webHidden/>
              </w:rPr>
            </w:r>
            <w:r w:rsidR="002A3A71">
              <w:rPr>
                <w:noProof/>
                <w:webHidden/>
              </w:rPr>
              <w:fldChar w:fldCharType="separate"/>
            </w:r>
            <w:r w:rsidR="002A3A71">
              <w:rPr>
                <w:noProof/>
                <w:webHidden/>
              </w:rPr>
              <w:t>40</w:t>
            </w:r>
            <w:r w:rsidR="002A3A71">
              <w:rPr>
                <w:noProof/>
                <w:webHidden/>
              </w:rPr>
              <w:fldChar w:fldCharType="end"/>
            </w:r>
          </w:hyperlink>
        </w:p>
        <w:p w14:paraId="02F07F30" w14:textId="72568154" w:rsidR="002A3A71" w:rsidRDefault="002B1FC8">
          <w:pPr>
            <w:pStyle w:val="Kazalovsebine5"/>
            <w:tabs>
              <w:tab w:val="right" w:leader="dot" w:pos="9062"/>
            </w:tabs>
            <w:rPr>
              <w:noProof/>
              <w:sz w:val="22"/>
              <w:szCs w:val="22"/>
              <w:lang w:eastAsia="sl-SI"/>
            </w:rPr>
          </w:pPr>
          <w:hyperlink w:anchor="_Toc89335386" w:history="1">
            <w:r w:rsidR="002A3A71" w:rsidRPr="004C28AF">
              <w:rPr>
                <w:rStyle w:val="Hiperpovezava"/>
                <w:noProof/>
                <w:lang w:eastAsia="sl-SI"/>
              </w:rPr>
              <w:t>Dodajanje novega paketa iz iskalnika paketov</w:t>
            </w:r>
            <w:r w:rsidR="002A3A71">
              <w:rPr>
                <w:noProof/>
                <w:webHidden/>
              </w:rPr>
              <w:tab/>
            </w:r>
            <w:r w:rsidR="002A3A71">
              <w:rPr>
                <w:noProof/>
                <w:webHidden/>
              </w:rPr>
              <w:fldChar w:fldCharType="begin"/>
            </w:r>
            <w:r w:rsidR="002A3A71">
              <w:rPr>
                <w:noProof/>
                <w:webHidden/>
              </w:rPr>
              <w:instrText xml:space="preserve"> PAGEREF _Toc89335386 \h </w:instrText>
            </w:r>
            <w:r w:rsidR="002A3A71">
              <w:rPr>
                <w:noProof/>
                <w:webHidden/>
              </w:rPr>
            </w:r>
            <w:r w:rsidR="002A3A71">
              <w:rPr>
                <w:noProof/>
                <w:webHidden/>
              </w:rPr>
              <w:fldChar w:fldCharType="separate"/>
            </w:r>
            <w:r w:rsidR="002A3A71">
              <w:rPr>
                <w:noProof/>
                <w:webHidden/>
              </w:rPr>
              <w:t>40</w:t>
            </w:r>
            <w:r w:rsidR="002A3A71">
              <w:rPr>
                <w:noProof/>
                <w:webHidden/>
              </w:rPr>
              <w:fldChar w:fldCharType="end"/>
            </w:r>
          </w:hyperlink>
        </w:p>
        <w:p w14:paraId="5F4C05F7" w14:textId="7891D3C2" w:rsidR="002A3A71" w:rsidRDefault="002B1FC8">
          <w:pPr>
            <w:pStyle w:val="Kazalovsebine4"/>
            <w:tabs>
              <w:tab w:val="right" w:leader="dot" w:pos="9062"/>
            </w:tabs>
            <w:rPr>
              <w:noProof/>
              <w:sz w:val="22"/>
              <w:szCs w:val="22"/>
              <w:lang w:eastAsia="sl-SI"/>
            </w:rPr>
          </w:pPr>
          <w:hyperlink w:anchor="_Toc89335387" w:history="1">
            <w:r w:rsidR="002A3A71" w:rsidRPr="004C28AF">
              <w:rPr>
                <w:rStyle w:val="Hiperpovezava"/>
                <w:noProof/>
                <w:lang w:eastAsia="sl-SI"/>
              </w:rPr>
              <w:t>Kako začnem nov postopek »za nazaj«?</w:t>
            </w:r>
            <w:r w:rsidR="002A3A71">
              <w:rPr>
                <w:noProof/>
                <w:webHidden/>
              </w:rPr>
              <w:tab/>
            </w:r>
            <w:r w:rsidR="002A3A71">
              <w:rPr>
                <w:noProof/>
                <w:webHidden/>
              </w:rPr>
              <w:fldChar w:fldCharType="begin"/>
            </w:r>
            <w:r w:rsidR="002A3A71">
              <w:rPr>
                <w:noProof/>
                <w:webHidden/>
              </w:rPr>
              <w:instrText xml:space="preserve"> PAGEREF _Toc89335387 \h </w:instrText>
            </w:r>
            <w:r w:rsidR="002A3A71">
              <w:rPr>
                <w:noProof/>
                <w:webHidden/>
              </w:rPr>
            </w:r>
            <w:r w:rsidR="002A3A71">
              <w:rPr>
                <w:noProof/>
                <w:webHidden/>
              </w:rPr>
              <w:fldChar w:fldCharType="separate"/>
            </w:r>
            <w:r w:rsidR="002A3A71">
              <w:rPr>
                <w:noProof/>
                <w:webHidden/>
              </w:rPr>
              <w:t>40</w:t>
            </w:r>
            <w:r w:rsidR="002A3A71">
              <w:rPr>
                <w:noProof/>
                <w:webHidden/>
              </w:rPr>
              <w:fldChar w:fldCharType="end"/>
            </w:r>
          </w:hyperlink>
        </w:p>
        <w:p w14:paraId="028DB10C" w14:textId="60AA61E1" w:rsidR="002A3A71" w:rsidRDefault="002B1FC8">
          <w:pPr>
            <w:pStyle w:val="Kazalovsebine2"/>
            <w:tabs>
              <w:tab w:val="right" w:leader="dot" w:pos="9062"/>
            </w:tabs>
            <w:rPr>
              <w:noProof/>
              <w:sz w:val="22"/>
              <w:szCs w:val="22"/>
              <w:lang w:eastAsia="sl-SI"/>
            </w:rPr>
          </w:pPr>
          <w:hyperlink w:anchor="_Toc89335388" w:history="1">
            <w:r w:rsidR="002A3A71" w:rsidRPr="004C28AF">
              <w:rPr>
                <w:rStyle w:val="Hiperpovezava"/>
                <w:noProof/>
                <w:lang w:eastAsia="sl-SI"/>
              </w:rPr>
              <w:t>Splošno o predlogih in paketih</w:t>
            </w:r>
            <w:r w:rsidR="002A3A71">
              <w:rPr>
                <w:noProof/>
                <w:webHidden/>
              </w:rPr>
              <w:tab/>
            </w:r>
            <w:r w:rsidR="002A3A71">
              <w:rPr>
                <w:noProof/>
                <w:webHidden/>
              </w:rPr>
              <w:fldChar w:fldCharType="begin"/>
            </w:r>
            <w:r w:rsidR="002A3A71">
              <w:rPr>
                <w:noProof/>
                <w:webHidden/>
              </w:rPr>
              <w:instrText xml:space="preserve"> PAGEREF _Toc89335388 \h </w:instrText>
            </w:r>
            <w:r w:rsidR="002A3A71">
              <w:rPr>
                <w:noProof/>
                <w:webHidden/>
              </w:rPr>
            </w:r>
            <w:r w:rsidR="002A3A71">
              <w:rPr>
                <w:noProof/>
                <w:webHidden/>
              </w:rPr>
              <w:fldChar w:fldCharType="separate"/>
            </w:r>
            <w:r w:rsidR="002A3A71">
              <w:rPr>
                <w:noProof/>
                <w:webHidden/>
              </w:rPr>
              <w:t>40</w:t>
            </w:r>
            <w:r w:rsidR="002A3A71">
              <w:rPr>
                <w:noProof/>
                <w:webHidden/>
              </w:rPr>
              <w:fldChar w:fldCharType="end"/>
            </w:r>
          </w:hyperlink>
        </w:p>
        <w:p w14:paraId="10CDDB73" w14:textId="4A62E402" w:rsidR="002A3A71" w:rsidRDefault="002B1FC8">
          <w:pPr>
            <w:pStyle w:val="Kazalovsebine3"/>
            <w:tabs>
              <w:tab w:val="right" w:leader="dot" w:pos="9062"/>
            </w:tabs>
            <w:rPr>
              <w:noProof/>
              <w:sz w:val="22"/>
              <w:szCs w:val="22"/>
              <w:lang w:eastAsia="sl-SI"/>
            </w:rPr>
          </w:pPr>
          <w:hyperlink w:anchor="_Toc89335389" w:history="1">
            <w:r w:rsidR="002A3A71" w:rsidRPr="004C28AF">
              <w:rPr>
                <w:rStyle w:val="Hiperpovezava"/>
                <w:noProof/>
                <w:lang w:eastAsia="sl-SI"/>
              </w:rPr>
              <w:t>Čarovnik za urejanje podatkov</w:t>
            </w:r>
            <w:r w:rsidR="002A3A71">
              <w:rPr>
                <w:noProof/>
                <w:webHidden/>
              </w:rPr>
              <w:tab/>
            </w:r>
            <w:r w:rsidR="002A3A71">
              <w:rPr>
                <w:noProof/>
                <w:webHidden/>
              </w:rPr>
              <w:fldChar w:fldCharType="begin"/>
            </w:r>
            <w:r w:rsidR="002A3A71">
              <w:rPr>
                <w:noProof/>
                <w:webHidden/>
              </w:rPr>
              <w:instrText xml:space="preserve"> PAGEREF _Toc89335389 \h </w:instrText>
            </w:r>
            <w:r w:rsidR="002A3A71">
              <w:rPr>
                <w:noProof/>
                <w:webHidden/>
              </w:rPr>
            </w:r>
            <w:r w:rsidR="002A3A71">
              <w:rPr>
                <w:noProof/>
                <w:webHidden/>
              </w:rPr>
              <w:fldChar w:fldCharType="separate"/>
            </w:r>
            <w:r w:rsidR="002A3A71">
              <w:rPr>
                <w:noProof/>
                <w:webHidden/>
              </w:rPr>
              <w:t>40</w:t>
            </w:r>
            <w:r w:rsidR="002A3A71">
              <w:rPr>
                <w:noProof/>
                <w:webHidden/>
              </w:rPr>
              <w:fldChar w:fldCharType="end"/>
            </w:r>
          </w:hyperlink>
        </w:p>
        <w:p w14:paraId="44688633" w14:textId="2CC30975" w:rsidR="002A3A71" w:rsidRDefault="002B1FC8">
          <w:pPr>
            <w:pStyle w:val="Kazalovsebine3"/>
            <w:tabs>
              <w:tab w:val="right" w:leader="dot" w:pos="9062"/>
            </w:tabs>
            <w:rPr>
              <w:noProof/>
              <w:sz w:val="22"/>
              <w:szCs w:val="22"/>
              <w:lang w:eastAsia="sl-SI"/>
            </w:rPr>
          </w:pPr>
          <w:hyperlink w:anchor="_Toc89335390" w:history="1">
            <w:r w:rsidR="002A3A71" w:rsidRPr="004C28AF">
              <w:rPr>
                <w:rStyle w:val="Hiperpovezava"/>
                <w:noProof/>
                <w:lang w:eastAsia="sl-SI"/>
              </w:rPr>
              <w:t>Delo s predlogom</w:t>
            </w:r>
            <w:r w:rsidR="002A3A71">
              <w:rPr>
                <w:noProof/>
                <w:webHidden/>
              </w:rPr>
              <w:tab/>
            </w:r>
            <w:r w:rsidR="002A3A71">
              <w:rPr>
                <w:noProof/>
                <w:webHidden/>
              </w:rPr>
              <w:fldChar w:fldCharType="begin"/>
            </w:r>
            <w:r w:rsidR="002A3A71">
              <w:rPr>
                <w:noProof/>
                <w:webHidden/>
              </w:rPr>
              <w:instrText xml:space="preserve"> PAGEREF _Toc89335390 \h </w:instrText>
            </w:r>
            <w:r w:rsidR="002A3A71">
              <w:rPr>
                <w:noProof/>
                <w:webHidden/>
              </w:rPr>
            </w:r>
            <w:r w:rsidR="002A3A71">
              <w:rPr>
                <w:noProof/>
                <w:webHidden/>
              </w:rPr>
              <w:fldChar w:fldCharType="separate"/>
            </w:r>
            <w:r w:rsidR="002A3A71">
              <w:rPr>
                <w:noProof/>
                <w:webHidden/>
              </w:rPr>
              <w:t>41</w:t>
            </w:r>
            <w:r w:rsidR="002A3A71">
              <w:rPr>
                <w:noProof/>
                <w:webHidden/>
              </w:rPr>
              <w:fldChar w:fldCharType="end"/>
            </w:r>
          </w:hyperlink>
        </w:p>
        <w:p w14:paraId="78F11E94" w14:textId="2533965B" w:rsidR="002A3A71" w:rsidRDefault="002B1FC8">
          <w:pPr>
            <w:pStyle w:val="Kazalovsebine4"/>
            <w:tabs>
              <w:tab w:val="right" w:leader="dot" w:pos="9062"/>
            </w:tabs>
            <w:rPr>
              <w:noProof/>
              <w:sz w:val="22"/>
              <w:szCs w:val="22"/>
              <w:lang w:eastAsia="sl-SI"/>
            </w:rPr>
          </w:pPr>
          <w:hyperlink w:anchor="_Toc89335391" w:history="1">
            <w:r w:rsidR="002A3A71" w:rsidRPr="004C28AF">
              <w:rPr>
                <w:rStyle w:val="Hiperpovezava"/>
                <w:noProof/>
                <w:lang w:eastAsia="sl-SI"/>
              </w:rPr>
              <w:t>Dodajanje novega predloga</w:t>
            </w:r>
            <w:r w:rsidR="002A3A71">
              <w:rPr>
                <w:noProof/>
                <w:webHidden/>
              </w:rPr>
              <w:tab/>
            </w:r>
            <w:r w:rsidR="002A3A71">
              <w:rPr>
                <w:noProof/>
                <w:webHidden/>
              </w:rPr>
              <w:fldChar w:fldCharType="begin"/>
            </w:r>
            <w:r w:rsidR="002A3A71">
              <w:rPr>
                <w:noProof/>
                <w:webHidden/>
              </w:rPr>
              <w:instrText xml:space="preserve"> PAGEREF _Toc89335391 \h </w:instrText>
            </w:r>
            <w:r w:rsidR="002A3A71">
              <w:rPr>
                <w:noProof/>
                <w:webHidden/>
              </w:rPr>
            </w:r>
            <w:r w:rsidR="002A3A71">
              <w:rPr>
                <w:noProof/>
                <w:webHidden/>
              </w:rPr>
              <w:fldChar w:fldCharType="separate"/>
            </w:r>
            <w:r w:rsidR="002A3A71">
              <w:rPr>
                <w:noProof/>
                <w:webHidden/>
              </w:rPr>
              <w:t>41</w:t>
            </w:r>
            <w:r w:rsidR="002A3A71">
              <w:rPr>
                <w:noProof/>
                <w:webHidden/>
              </w:rPr>
              <w:fldChar w:fldCharType="end"/>
            </w:r>
          </w:hyperlink>
        </w:p>
        <w:p w14:paraId="552EFB9E" w14:textId="1704C1ED" w:rsidR="002A3A71" w:rsidRDefault="002B1FC8">
          <w:pPr>
            <w:pStyle w:val="Kazalovsebine5"/>
            <w:tabs>
              <w:tab w:val="right" w:leader="dot" w:pos="9062"/>
            </w:tabs>
            <w:rPr>
              <w:noProof/>
              <w:sz w:val="22"/>
              <w:szCs w:val="22"/>
              <w:lang w:eastAsia="sl-SI"/>
            </w:rPr>
          </w:pPr>
          <w:hyperlink w:anchor="_Toc89335392" w:history="1">
            <w:r w:rsidR="002A3A71" w:rsidRPr="004C28AF">
              <w:rPr>
                <w:rStyle w:val="Hiperpovezava"/>
                <w:noProof/>
                <w:lang w:eastAsia="sl-SI"/>
              </w:rPr>
              <w:t>Kako dodam nov predlog?</w:t>
            </w:r>
            <w:r w:rsidR="002A3A71">
              <w:rPr>
                <w:noProof/>
                <w:webHidden/>
              </w:rPr>
              <w:tab/>
            </w:r>
            <w:r w:rsidR="002A3A71">
              <w:rPr>
                <w:noProof/>
                <w:webHidden/>
              </w:rPr>
              <w:fldChar w:fldCharType="begin"/>
            </w:r>
            <w:r w:rsidR="002A3A71">
              <w:rPr>
                <w:noProof/>
                <w:webHidden/>
              </w:rPr>
              <w:instrText xml:space="preserve"> PAGEREF _Toc89335392 \h </w:instrText>
            </w:r>
            <w:r w:rsidR="002A3A71">
              <w:rPr>
                <w:noProof/>
                <w:webHidden/>
              </w:rPr>
            </w:r>
            <w:r w:rsidR="002A3A71">
              <w:rPr>
                <w:noProof/>
                <w:webHidden/>
              </w:rPr>
              <w:fldChar w:fldCharType="separate"/>
            </w:r>
            <w:r w:rsidR="002A3A71">
              <w:rPr>
                <w:noProof/>
                <w:webHidden/>
              </w:rPr>
              <w:t>41</w:t>
            </w:r>
            <w:r w:rsidR="002A3A71">
              <w:rPr>
                <w:noProof/>
                <w:webHidden/>
              </w:rPr>
              <w:fldChar w:fldCharType="end"/>
            </w:r>
          </w:hyperlink>
        </w:p>
        <w:p w14:paraId="0677ACF3" w14:textId="3962E1EA" w:rsidR="002A3A71" w:rsidRDefault="002B1FC8">
          <w:pPr>
            <w:pStyle w:val="Kazalovsebine6"/>
            <w:tabs>
              <w:tab w:val="right" w:leader="dot" w:pos="9062"/>
            </w:tabs>
            <w:rPr>
              <w:noProof/>
              <w:sz w:val="22"/>
              <w:szCs w:val="22"/>
              <w:lang w:eastAsia="sl-SI"/>
            </w:rPr>
          </w:pPr>
          <w:hyperlink w:anchor="_Toc89335393" w:history="1">
            <w:r w:rsidR="002A3A71" w:rsidRPr="004C28AF">
              <w:rPr>
                <w:rStyle w:val="Hiperpovezava"/>
                <w:noProof/>
                <w:lang w:eastAsia="sl-SI"/>
              </w:rPr>
              <w:t>Dodajanje novega predloga iz domače plošče</w:t>
            </w:r>
            <w:r w:rsidR="002A3A71">
              <w:rPr>
                <w:noProof/>
                <w:webHidden/>
              </w:rPr>
              <w:tab/>
            </w:r>
            <w:r w:rsidR="002A3A71">
              <w:rPr>
                <w:noProof/>
                <w:webHidden/>
              </w:rPr>
              <w:fldChar w:fldCharType="begin"/>
            </w:r>
            <w:r w:rsidR="002A3A71">
              <w:rPr>
                <w:noProof/>
                <w:webHidden/>
              </w:rPr>
              <w:instrText xml:space="preserve"> PAGEREF _Toc89335393 \h </w:instrText>
            </w:r>
            <w:r w:rsidR="002A3A71">
              <w:rPr>
                <w:noProof/>
                <w:webHidden/>
              </w:rPr>
            </w:r>
            <w:r w:rsidR="002A3A71">
              <w:rPr>
                <w:noProof/>
                <w:webHidden/>
              </w:rPr>
              <w:fldChar w:fldCharType="separate"/>
            </w:r>
            <w:r w:rsidR="002A3A71">
              <w:rPr>
                <w:noProof/>
                <w:webHidden/>
              </w:rPr>
              <w:t>41</w:t>
            </w:r>
            <w:r w:rsidR="002A3A71">
              <w:rPr>
                <w:noProof/>
                <w:webHidden/>
              </w:rPr>
              <w:fldChar w:fldCharType="end"/>
            </w:r>
          </w:hyperlink>
        </w:p>
        <w:p w14:paraId="3832A3DF" w14:textId="4DC4E32D" w:rsidR="002A3A71" w:rsidRDefault="002B1FC8">
          <w:pPr>
            <w:pStyle w:val="Kazalovsebine6"/>
            <w:tabs>
              <w:tab w:val="right" w:leader="dot" w:pos="9062"/>
            </w:tabs>
            <w:rPr>
              <w:noProof/>
              <w:sz w:val="22"/>
              <w:szCs w:val="22"/>
              <w:lang w:eastAsia="sl-SI"/>
            </w:rPr>
          </w:pPr>
          <w:hyperlink w:anchor="_Toc89335394" w:history="1">
            <w:r w:rsidR="002A3A71" w:rsidRPr="004C28AF">
              <w:rPr>
                <w:rStyle w:val="Hiperpovezava"/>
                <w:noProof/>
                <w:lang w:eastAsia="sl-SI"/>
              </w:rPr>
              <w:t>Dodajanje novega predloga iz iskalnika predlogov za osnovne podatke</w:t>
            </w:r>
            <w:r w:rsidR="002A3A71">
              <w:rPr>
                <w:noProof/>
                <w:webHidden/>
              </w:rPr>
              <w:tab/>
            </w:r>
            <w:r w:rsidR="002A3A71">
              <w:rPr>
                <w:noProof/>
                <w:webHidden/>
              </w:rPr>
              <w:fldChar w:fldCharType="begin"/>
            </w:r>
            <w:r w:rsidR="002A3A71">
              <w:rPr>
                <w:noProof/>
                <w:webHidden/>
              </w:rPr>
              <w:instrText xml:space="preserve"> PAGEREF _Toc89335394 \h </w:instrText>
            </w:r>
            <w:r w:rsidR="002A3A71">
              <w:rPr>
                <w:noProof/>
                <w:webHidden/>
              </w:rPr>
            </w:r>
            <w:r w:rsidR="002A3A71">
              <w:rPr>
                <w:noProof/>
                <w:webHidden/>
              </w:rPr>
              <w:fldChar w:fldCharType="separate"/>
            </w:r>
            <w:r w:rsidR="002A3A71">
              <w:rPr>
                <w:noProof/>
                <w:webHidden/>
              </w:rPr>
              <w:t>41</w:t>
            </w:r>
            <w:r w:rsidR="002A3A71">
              <w:rPr>
                <w:noProof/>
                <w:webHidden/>
              </w:rPr>
              <w:fldChar w:fldCharType="end"/>
            </w:r>
          </w:hyperlink>
        </w:p>
        <w:p w14:paraId="09C56154" w14:textId="770269D8" w:rsidR="002A3A71" w:rsidRDefault="002B1FC8">
          <w:pPr>
            <w:pStyle w:val="Kazalovsebine6"/>
            <w:tabs>
              <w:tab w:val="right" w:leader="dot" w:pos="9062"/>
            </w:tabs>
            <w:rPr>
              <w:noProof/>
              <w:sz w:val="22"/>
              <w:szCs w:val="22"/>
              <w:lang w:eastAsia="sl-SI"/>
            </w:rPr>
          </w:pPr>
          <w:hyperlink w:anchor="_Toc89335395" w:history="1">
            <w:r w:rsidR="002A3A71" w:rsidRPr="004C28AF">
              <w:rPr>
                <w:rStyle w:val="Hiperpovezava"/>
                <w:noProof/>
                <w:lang w:eastAsia="sl-SI"/>
              </w:rPr>
              <w:t>Dodajanje novega predloga iz iskalnika predlogov za varstvene podatke</w:t>
            </w:r>
            <w:r w:rsidR="002A3A71">
              <w:rPr>
                <w:noProof/>
                <w:webHidden/>
              </w:rPr>
              <w:tab/>
            </w:r>
            <w:r w:rsidR="002A3A71">
              <w:rPr>
                <w:noProof/>
                <w:webHidden/>
              </w:rPr>
              <w:fldChar w:fldCharType="begin"/>
            </w:r>
            <w:r w:rsidR="002A3A71">
              <w:rPr>
                <w:noProof/>
                <w:webHidden/>
              </w:rPr>
              <w:instrText xml:space="preserve"> PAGEREF _Toc89335395 \h </w:instrText>
            </w:r>
            <w:r w:rsidR="002A3A71">
              <w:rPr>
                <w:noProof/>
                <w:webHidden/>
              </w:rPr>
            </w:r>
            <w:r w:rsidR="002A3A71">
              <w:rPr>
                <w:noProof/>
                <w:webHidden/>
              </w:rPr>
              <w:fldChar w:fldCharType="separate"/>
            </w:r>
            <w:r w:rsidR="002A3A71">
              <w:rPr>
                <w:noProof/>
                <w:webHidden/>
              </w:rPr>
              <w:t>41</w:t>
            </w:r>
            <w:r w:rsidR="002A3A71">
              <w:rPr>
                <w:noProof/>
                <w:webHidden/>
              </w:rPr>
              <w:fldChar w:fldCharType="end"/>
            </w:r>
          </w:hyperlink>
        </w:p>
        <w:p w14:paraId="743399A5" w14:textId="158F1388" w:rsidR="002A3A71" w:rsidRDefault="002B1FC8">
          <w:pPr>
            <w:pStyle w:val="Kazalovsebine6"/>
            <w:tabs>
              <w:tab w:val="right" w:leader="dot" w:pos="9062"/>
            </w:tabs>
            <w:rPr>
              <w:noProof/>
              <w:sz w:val="22"/>
              <w:szCs w:val="22"/>
              <w:lang w:eastAsia="sl-SI"/>
            </w:rPr>
          </w:pPr>
          <w:hyperlink w:anchor="_Toc89335396" w:history="1">
            <w:r w:rsidR="002A3A71" w:rsidRPr="004C28AF">
              <w:rPr>
                <w:rStyle w:val="Hiperpovezava"/>
                <w:noProof/>
                <w:lang w:eastAsia="sl-SI"/>
              </w:rPr>
              <w:t>Dodajanje novega predloga iz enote</w:t>
            </w:r>
            <w:r w:rsidR="002A3A71">
              <w:rPr>
                <w:noProof/>
                <w:webHidden/>
              </w:rPr>
              <w:tab/>
            </w:r>
            <w:r w:rsidR="002A3A71">
              <w:rPr>
                <w:noProof/>
                <w:webHidden/>
              </w:rPr>
              <w:fldChar w:fldCharType="begin"/>
            </w:r>
            <w:r w:rsidR="002A3A71">
              <w:rPr>
                <w:noProof/>
                <w:webHidden/>
              </w:rPr>
              <w:instrText xml:space="preserve"> PAGEREF _Toc89335396 \h </w:instrText>
            </w:r>
            <w:r w:rsidR="002A3A71">
              <w:rPr>
                <w:noProof/>
                <w:webHidden/>
              </w:rPr>
            </w:r>
            <w:r w:rsidR="002A3A71">
              <w:rPr>
                <w:noProof/>
                <w:webHidden/>
              </w:rPr>
              <w:fldChar w:fldCharType="separate"/>
            </w:r>
            <w:r w:rsidR="002A3A71">
              <w:rPr>
                <w:noProof/>
                <w:webHidden/>
              </w:rPr>
              <w:t>42</w:t>
            </w:r>
            <w:r w:rsidR="002A3A71">
              <w:rPr>
                <w:noProof/>
                <w:webHidden/>
              </w:rPr>
              <w:fldChar w:fldCharType="end"/>
            </w:r>
          </w:hyperlink>
        </w:p>
        <w:p w14:paraId="7A9A4FBD" w14:textId="47577B00" w:rsidR="002A3A71" w:rsidRDefault="002B1FC8">
          <w:pPr>
            <w:pStyle w:val="Kazalovsebine6"/>
            <w:tabs>
              <w:tab w:val="right" w:leader="dot" w:pos="9062"/>
            </w:tabs>
            <w:rPr>
              <w:noProof/>
              <w:sz w:val="22"/>
              <w:szCs w:val="22"/>
              <w:lang w:eastAsia="sl-SI"/>
            </w:rPr>
          </w:pPr>
          <w:hyperlink w:anchor="_Toc89335397" w:history="1">
            <w:r w:rsidR="002A3A71" w:rsidRPr="004C28AF">
              <w:rPr>
                <w:rStyle w:val="Hiperpovezava"/>
                <w:noProof/>
                <w:lang w:eastAsia="sl-SI"/>
              </w:rPr>
              <w:t>Dodajanje novega predloga iz razglasitve</w:t>
            </w:r>
            <w:r w:rsidR="002A3A71">
              <w:rPr>
                <w:noProof/>
                <w:webHidden/>
              </w:rPr>
              <w:tab/>
            </w:r>
            <w:r w:rsidR="002A3A71">
              <w:rPr>
                <w:noProof/>
                <w:webHidden/>
              </w:rPr>
              <w:fldChar w:fldCharType="begin"/>
            </w:r>
            <w:r w:rsidR="002A3A71">
              <w:rPr>
                <w:noProof/>
                <w:webHidden/>
              </w:rPr>
              <w:instrText xml:space="preserve"> PAGEREF _Toc89335397 \h </w:instrText>
            </w:r>
            <w:r w:rsidR="002A3A71">
              <w:rPr>
                <w:noProof/>
                <w:webHidden/>
              </w:rPr>
            </w:r>
            <w:r w:rsidR="002A3A71">
              <w:rPr>
                <w:noProof/>
                <w:webHidden/>
              </w:rPr>
              <w:fldChar w:fldCharType="separate"/>
            </w:r>
            <w:r w:rsidR="002A3A71">
              <w:rPr>
                <w:noProof/>
                <w:webHidden/>
              </w:rPr>
              <w:t>42</w:t>
            </w:r>
            <w:r w:rsidR="002A3A71">
              <w:rPr>
                <w:noProof/>
                <w:webHidden/>
              </w:rPr>
              <w:fldChar w:fldCharType="end"/>
            </w:r>
          </w:hyperlink>
        </w:p>
        <w:p w14:paraId="0CF20F28" w14:textId="7B547470" w:rsidR="002A3A71" w:rsidRDefault="002B1FC8">
          <w:pPr>
            <w:pStyle w:val="Kazalovsebine6"/>
            <w:tabs>
              <w:tab w:val="right" w:leader="dot" w:pos="9062"/>
            </w:tabs>
            <w:rPr>
              <w:noProof/>
              <w:sz w:val="22"/>
              <w:szCs w:val="22"/>
              <w:lang w:eastAsia="sl-SI"/>
            </w:rPr>
          </w:pPr>
          <w:hyperlink w:anchor="_Toc89335398" w:history="1">
            <w:r w:rsidR="002A3A71" w:rsidRPr="004C28AF">
              <w:rPr>
                <w:rStyle w:val="Hiperpovezava"/>
                <w:noProof/>
                <w:lang w:eastAsia="sl-SI"/>
              </w:rPr>
              <w:t>Dodajanje novega predloga iz pobude</w:t>
            </w:r>
            <w:r w:rsidR="002A3A71">
              <w:rPr>
                <w:noProof/>
                <w:webHidden/>
              </w:rPr>
              <w:tab/>
            </w:r>
            <w:r w:rsidR="002A3A71">
              <w:rPr>
                <w:noProof/>
                <w:webHidden/>
              </w:rPr>
              <w:fldChar w:fldCharType="begin"/>
            </w:r>
            <w:r w:rsidR="002A3A71">
              <w:rPr>
                <w:noProof/>
                <w:webHidden/>
              </w:rPr>
              <w:instrText xml:space="preserve"> PAGEREF _Toc89335398 \h </w:instrText>
            </w:r>
            <w:r w:rsidR="002A3A71">
              <w:rPr>
                <w:noProof/>
                <w:webHidden/>
              </w:rPr>
            </w:r>
            <w:r w:rsidR="002A3A71">
              <w:rPr>
                <w:noProof/>
                <w:webHidden/>
              </w:rPr>
              <w:fldChar w:fldCharType="separate"/>
            </w:r>
            <w:r w:rsidR="002A3A71">
              <w:rPr>
                <w:noProof/>
                <w:webHidden/>
              </w:rPr>
              <w:t>42</w:t>
            </w:r>
            <w:r w:rsidR="002A3A71">
              <w:rPr>
                <w:noProof/>
                <w:webHidden/>
              </w:rPr>
              <w:fldChar w:fldCharType="end"/>
            </w:r>
          </w:hyperlink>
        </w:p>
        <w:p w14:paraId="3D3C30FF" w14:textId="72B076F8" w:rsidR="002A3A71" w:rsidRDefault="002B1FC8">
          <w:pPr>
            <w:pStyle w:val="Kazalovsebine4"/>
            <w:tabs>
              <w:tab w:val="right" w:leader="dot" w:pos="9062"/>
            </w:tabs>
            <w:rPr>
              <w:noProof/>
              <w:sz w:val="22"/>
              <w:szCs w:val="22"/>
              <w:lang w:eastAsia="sl-SI"/>
            </w:rPr>
          </w:pPr>
          <w:hyperlink w:anchor="_Toc89335399" w:history="1">
            <w:r w:rsidR="002A3A71" w:rsidRPr="004C28AF">
              <w:rPr>
                <w:rStyle w:val="Hiperpovezava"/>
                <w:noProof/>
                <w:lang w:eastAsia="sl-SI"/>
              </w:rPr>
              <w:t>Urejanje predloga (splošno)</w:t>
            </w:r>
            <w:r w:rsidR="002A3A71">
              <w:rPr>
                <w:noProof/>
                <w:webHidden/>
              </w:rPr>
              <w:tab/>
            </w:r>
            <w:r w:rsidR="002A3A71">
              <w:rPr>
                <w:noProof/>
                <w:webHidden/>
              </w:rPr>
              <w:fldChar w:fldCharType="begin"/>
            </w:r>
            <w:r w:rsidR="002A3A71">
              <w:rPr>
                <w:noProof/>
                <w:webHidden/>
              </w:rPr>
              <w:instrText xml:space="preserve"> PAGEREF _Toc89335399 \h </w:instrText>
            </w:r>
            <w:r w:rsidR="002A3A71">
              <w:rPr>
                <w:noProof/>
                <w:webHidden/>
              </w:rPr>
            </w:r>
            <w:r w:rsidR="002A3A71">
              <w:rPr>
                <w:noProof/>
                <w:webHidden/>
              </w:rPr>
              <w:fldChar w:fldCharType="separate"/>
            </w:r>
            <w:r w:rsidR="002A3A71">
              <w:rPr>
                <w:noProof/>
                <w:webHidden/>
              </w:rPr>
              <w:t>42</w:t>
            </w:r>
            <w:r w:rsidR="002A3A71">
              <w:rPr>
                <w:noProof/>
                <w:webHidden/>
              </w:rPr>
              <w:fldChar w:fldCharType="end"/>
            </w:r>
          </w:hyperlink>
        </w:p>
        <w:p w14:paraId="49307AB5" w14:textId="65EBF759" w:rsidR="002A3A71" w:rsidRDefault="002B1FC8">
          <w:pPr>
            <w:pStyle w:val="Kazalovsebine5"/>
            <w:tabs>
              <w:tab w:val="right" w:leader="dot" w:pos="9062"/>
            </w:tabs>
            <w:rPr>
              <w:noProof/>
              <w:sz w:val="22"/>
              <w:szCs w:val="22"/>
              <w:lang w:eastAsia="sl-SI"/>
            </w:rPr>
          </w:pPr>
          <w:hyperlink w:anchor="_Toc89335400" w:history="1">
            <w:r w:rsidR="002A3A71" w:rsidRPr="004C28AF">
              <w:rPr>
                <w:rStyle w:val="Hiperpovezava"/>
                <w:bCs/>
                <w:noProof/>
              </w:rPr>
              <w:t>Kdo je trenutni urejevalec predloga?</w:t>
            </w:r>
            <w:r w:rsidR="002A3A71">
              <w:rPr>
                <w:noProof/>
                <w:webHidden/>
              </w:rPr>
              <w:tab/>
            </w:r>
            <w:r w:rsidR="002A3A71">
              <w:rPr>
                <w:noProof/>
                <w:webHidden/>
              </w:rPr>
              <w:fldChar w:fldCharType="begin"/>
            </w:r>
            <w:r w:rsidR="002A3A71">
              <w:rPr>
                <w:noProof/>
                <w:webHidden/>
              </w:rPr>
              <w:instrText xml:space="preserve"> PAGEREF _Toc89335400 \h </w:instrText>
            </w:r>
            <w:r w:rsidR="002A3A71">
              <w:rPr>
                <w:noProof/>
                <w:webHidden/>
              </w:rPr>
            </w:r>
            <w:r w:rsidR="002A3A71">
              <w:rPr>
                <w:noProof/>
                <w:webHidden/>
              </w:rPr>
              <w:fldChar w:fldCharType="separate"/>
            </w:r>
            <w:r w:rsidR="002A3A71">
              <w:rPr>
                <w:noProof/>
                <w:webHidden/>
              </w:rPr>
              <w:t>42</w:t>
            </w:r>
            <w:r w:rsidR="002A3A71">
              <w:rPr>
                <w:noProof/>
                <w:webHidden/>
              </w:rPr>
              <w:fldChar w:fldCharType="end"/>
            </w:r>
          </w:hyperlink>
        </w:p>
        <w:p w14:paraId="63E043F3" w14:textId="3305A0A6" w:rsidR="002A3A71" w:rsidRDefault="002B1FC8">
          <w:pPr>
            <w:pStyle w:val="Kazalovsebine5"/>
            <w:tabs>
              <w:tab w:val="right" w:leader="dot" w:pos="9062"/>
            </w:tabs>
            <w:rPr>
              <w:noProof/>
              <w:sz w:val="22"/>
              <w:szCs w:val="22"/>
              <w:lang w:eastAsia="sl-SI"/>
            </w:rPr>
          </w:pPr>
          <w:hyperlink w:anchor="_Toc89335401" w:history="1">
            <w:r w:rsidR="002A3A71" w:rsidRPr="004C28AF">
              <w:rPr>
                <w:rStyle w:val="Hiperpovezava"/>
                <w:bCs/>
                <w:noProof/>
              </w:rPr>
              <w:t>Kako urejam atributne podatke predloga?</w:t>
            </w:r>
            <w:r w:rsidR="002A3A71">
              <w:rPr>
                <w:noProof/>
                <w:webHidden/>
              </w:rPr>
              <w:tab/>
            </w:r>
            <w:r w:rsidR="002A3A71">
              <w:rPr>
                <w:noProof/>
                <w:webHidden/>
              </w:rPr>
              <w:fldChar w:fldCharType="begin"/>
            </w:r>
            <w:r w:rsidR="002A3A71">
              <w:rPr>
                <w:noProof/>
                <w:webHidden/>
              </w:rPr>
              <w:instrText xml:space="preserve"> PAGEREF _Toc89335401 \h </w:instrText>
            </w:r>
            <w:r w:rsidR="002A3A71">
              <w:rPr>
                <w:noProof/>
                <w:webHidden/>
              </w:rPr>
            </w:r>
            <w:r w:rsidR="002A3A71">
              <w:rPr>
                <w:noProof/>
                <w:webHidden/>
              </w:rPr>
              <w:fldChar w:fldCharType="separate"/>
            </w:r>
            <w:r w:rsidR="002A3A71">
              <w:rPr>
                <w:noProof/>
                <w:webHidden/>
              </w:rPr>
              <w:t>42</w:t>
            </w:r>
            <w:r w:rsidR="002A3A71">
              <w:rPr>
                <w:noProof/>
                <w:webHidden/>
              </w:rPr>
              <w:fldChar w:fldCharType="end"/>
            </w:r>
          </w:hyperlink>
        </w:p>
        <w:p w14:paraId="2D9BA515" w14:textId="033FBBFA" w:rsidR="002A3A71" w:rsidRDefault="002B1FC8">
          <w:pPr>
            <w:pStyle w:val="Kazalovsebine5"/>
            <w:tabs>
              <w:tab w:val="right" w:leader="dot" w:pos="9062"/>
            </w:tabs>
            <w:rPr>
              <w:noProof/>
              <w:sz w:val="22"/>
              <w:szCs w:val="22"/>
              <w:lang w:eastAsia="sl-SI"/>
            </w:rPr>
          </w:pPr>
          <w:hyperlink w:anchor="_Toc89335402" w:history="1">
            <w:r w:rsidR="002A3A71" w:rsidRPr="004C28AF">
              <w:rPr>
                <w:rStyle w:val="Hiperpovezava"/>
                <w:bCs/>
                <w:noProof/>
              </w:rPr>
              <w:t>Kako urejam grafične podatke predloga?</w:t>
            </w:r>
            <w:r w:rsidR="002A3A71">
              <w:rPr>
                <w:noProof/>
                <w:webHidden/>
              </w:rPr>
              <w:tab/>
            </w:r>
            <w:r w:rsidR="002A3A71">
              <w:rPr>
                <w:noProof/>
                <w:webHidden/>
              </w:rPr>
              <w:fldChar w:fldCharType="begin"/>
            </w:r>
            <w:r w:rsidR="002A3A71">
              <w:rPr>
                <w:noProof/>
                <w:webHidden/>
              </w:rPr>
              <w:instrText xml:space="preserve"> PAGEREF _Toc89335402 \h </w:instrText>
            </w:r>
            <w:r w:rsidR="002A3A71">
              <w:rPr>
                <w:noProof/>
                <w:webHidden/>
              </w:rPr>
            </w:r>
            <w:r w:rsidR="002A3A71">
              <w:rPr>
                <w:noProof/>
                <w:webHidden/>
              </w:rPr>
              <w:fldChar w:fldCharType="separate"/>
            </w:r>
            <w:r w:rsidR="002A3A71">
              <w:rPr>
                <w:noProof/>
                <w:webHidden/>
              </w:rPr>
              <w:t>43</w:t>
            </w:r>
            <w:r w:rsidR="002A3A71">
              <w:rPr>
                <w:noProof/>
                <w:webHidden/>
              </w:rPr>
              <w:fldChar w:fldCharType="end"/>
            </w:r>
          </w:hyperlink>
        </w:p>
        <w:p w14:paraId="4718EE5F" w14:textId="0DEFD035" w:rsidR="002A3A71" w:rsidRDefault="002B1FC8">
          <w:pPr>
            <w:pStyle w:val="Kazalovsebine5"/>
            <w:tabs>
              <w:tab w:val="right" w:leader="dot" w:pos="9062"/>
            </w:tabs>
            <w:rPr>
              <w:noProof/>
              <w:sz w:val="22"/>
              <w:szCs w:val="22"/>
              <w:lang w:eastAsia="sl-SI"/>
            </w:rPr>
          </w:pPr>
          <w:hyperlink w:anchor="_Toc89335403" w:history="1">
            <w:r w:rsidR="002A3A71" w:rsidRPr="004C28AF">
              <w:rPr>
                <w:rStyle w:val="Hiperpovezava"/>
                <w:bCs/>
                <w:noProof/>
              </w:rPr>
              <w:t>Kako preverim, ali je predlog pravilno izpolnjen?</w:t>
            </w:r>
            <w:r w:rsidR="002A3A71">
              <w:rPr>
                <w:noProof/>
                <w:webHidden/>
              </w:rPr>
              <w:tab/>
            </w:r>
            <w:r w:rsidR="002A3A71">
              <w:rPr>
                <w:noProof/>
                <w:webHidden/>
              </w:rPr>
              <w:fldChar w:fldCharType="begin"/>
            </w:r>
            <w:r w:rsidR="002A3A71">
              <w:rPr>
                <w:noProof/>
                <w:webHidden/>
              </w:rPr>
              <w:instrText xml:space="preserve"> PAGEREF _Toc89335403 \h </w:instrText>
            </w:r>
            <w:r w:rsidR="002A3A71">
              <w:rPr>
                <w:noProof/>
                <w:webHidden/>
              </w:rPr>
            </w:r>
            <w:r w:rsidR="002A3A71">
              <w:rPr>
                <w:noProof/>
                <w:webHidden/>
              </w:rPr>
              <w:fldChar w:fldCharType="separate"/>
            </w:r>
            <w:r w:rsidR="002A3A71">
              <w:rPr>
                <w:noProof/>
                <w:webHidden/>
              </w:rPr>
              <w:t>43</w:t>
            </w:r>
            <w:r w:rsidR="002A3A71">
              <w:rPr>
                <w:noProof/>
                <w:webHidden/>
              </w:rPr>
              <w:fldChar w:fldCharType="end"/>
            </w:r>
          </w:hyperlink>
        </w:p>
        <w:p w14:paraId="227D80E4" w14:textId="189DE526" w:rsidR="002A3A71" w:rsidRDefault="002B1FC8">
          <w:pPr>
            <w:pStyle w:val="Kazalovsebine4"/>
            <w:tabs>
              <w:tab w:val="right" w:leader="dot" w:pos="9062"/>
            </w:tabs>
            <w:rPr>
              <w:noProof/>
              <w:sz w:val="22"/>
              <w:szCs w:val="22"/>
              <w:lang w:eastAsia="sl-SI"/>
            </w:rPr>
          </w:pPr>
          <w:hyperlink w:anchor="_Toc89335404" w:history="1">
            <w:r w:rsidR="002A3A71" w:rsidRPr="004C28AF">
              <w:rPr>
                <w:rStyle w:val="Hiperpovezava"/>
                <w:noProof/>
                <w:lang w:eastAsia="sl-SI"/>
              </w:rPr>
              <w:t xml:space="preserve">Dodajanje </w:t>
            </w:r>
            <w:r w:rsidR="002A3A71" w:rsidRPr="004C28AF">
              <w:rPr>
                <w:rStyle w:val="Hiperpovezava"/>
                <w:noProof/>
              </w:rPr>
              <w:t>dodatnih</w:t>
            </w:r>
            <w:r w:rsidR="002A3A71" w:rsidRPr="004C28AF">
              <w:rPr>
                <w:rStyle w:val="Hiperpovezava"/>
                <w:noProof/>
                <w:lang w:eastAsia="sl-SI"/>
              </w:rPr>
              <w:t xml:space="preserve"> urejevalcev</w:t>
            </w:r>
            <w:r w:rsidR="002A3A71">
              <w:rPr>
                <w:noProof/>
                <w:webHidden/>
              </w:rPr>
              <w:tab/>
            </w:r>
            <w:r w:rsidR="002A3A71">
              <w:rPr>
                <w:noProof/>
                <w:webHidden/>
              </w:rPr>
              <w:fldChar w:fldCharType="begin"/>
            </w:r>
            <w:r w:rsidR="002A3A71">
              <w:rPr>
                <w:noProof/>
                <w:webHidden/>
              </w:rPr>
              <w:instrText xml:space="preserve"> PAGEREF _Toc89335404 \h </w:instrText>
            </w:r>
            <w:r w:rsidR="002A3A71">
              <w:rPr>
                <w:noProof/>
                <w:webHidden/>
              </w:rPr>
            </w:r>
            <w:r w:rsidR="002A3A71">
              <w:rPr>
                <w:noProof/>
                <w:webHidden/>
              </w:rPr>
              <w:fldChar w:fldCharType="separate"/>
            </w:r>
            <w:r w:rsidR="002A3A71">
              <w:rPr>
                <w:noProof/>
                <w:webHidden/>
              </w:rPr>
              <w:t>43</w:t>
            </w:r>
            <w:r w:rsidR="002A3A71">
              <w:rPr>
                <w:noProof/>
                <w:webHidden/>
              </w:rPr>
              <w:fldChar w:fldCharType="end"/>
            </w:r>
          </w:hyperlink>
        </w:p>
        <w:p w14:paraId="43C65E27" w14:textId="5AD24EA4" w:rsidR="002A3A71" w:rsidRDefault="002B1FC8">
          <w:pPr>
            <w:pStyle w:val="Kazalovsebine5"/>
            <w:tabs>
              <w:tab w:val="right" w:leader="dot" w:pos="9062"/>
            </w:tabs>
            <w:rPr>
              <w:noProof/>
              <w:sz w:val="22"/>
              <w:szCs w:val="22"/>
              <w:lang w:eastAsia="sl-SI"/>
            </w:rPr>
          </w:pPr>
          <w:hyperlink w:anchor="_Toc89335405" w:history="1">
            <w:r w:rsidR="002A3A71" w:rsidRPr="004C28AF">
              <w:rPr>
                <w:rStyle w:val="Hiperpovezava"/>
                <w:bCs/>
                <w:noProof/>
              </w:rPr>
              <w:t>Kako dodam dodatnega urejevalca na predlog?</w:t>
            </w:r>
            <w:r w:rsidR="002A3A71">
              <w:rPr>
                <w:noProof/>
                <w:webHidden/>
              </w:rPr>
              <w:tab/>
            </w:r>
            <w:r w:rsidR="002A3A71">
              <w:rPr>
                <w:noProof/>
                <w:webHidden/>
              </w:rPr>
              <w:fldChar w:fldCharType="begin"/>
            </w:r>
            <w:r w:rsidR="002A3A71">
              <w:rPr>
                <w:noProof/>
                <w:webHidden/>
              </w:rPr>
              <w:instrText xml:space="preserve"> PAGEREF _Toc89335405 \h </w:instrText>
            </w:r>
            <w:r w:rsidR="002A3A71">
              <w:rPr>
                <w:noProof/>
                <w:webHidden/>
              </w:rPr>
            </w:r>
            <w:r w:rsidR="002A3A71">
              <w:rPr>
                <w:noProof/>
                <w:webHidden/>
              </w:rPr>
              <w:fldChar w:fldCharType="separate"/>
            </w:r>
            <w:r w:rsidR="002A3A71">
              <w:rPr>
                <w:noProof/>
                <w:webHidden/>
              </w:rPr>
              <w:t>43</w:t>
            </w:r>
            <w:r w:rsidR="002A3A71">
              <w:rPr>
                <w:noProof/>
                <w:webHidden/>
              </w:rPr>
              <w:fldChar w:fldCharType="end"/>
            </w:r>
          </w:hyperlink>
        </w:p>
        <w:p w14:paraId="2C16E845" w14:textId="6998A5BB" w:rsidR="002A3A71" w:rsidRDefault="002B1FC8">
          <w:pPr>
            <w:pStyle w:val="Kazalovsebine5"/>
            <w:tabs>
              <w:tab w:val="right" w:leader="dot" w:pos="9062"/>
            </w:tabs>
            <w:rPr>
              <w:noProof/>
              <w:sz w:val="22"/>
              <w:szCs w:val="22"/>
              <w:lang w:eastAsia="sl-SI"/>
            </w:rPr>
          </w:pPr>
          <w:hyperlink w:anchor="_Toc89335406" w:history="1">
            <w:r w:rsidR="002A3A71" w:rsidRPr="004C28AF">
              <w:rPr>
                <w:rStyle w:val="Hiperpovezava"/>
                <w:noProof/>
                <w:lang w:eastAsia="sl-SI"/>
              </w:rPr>
              <w:t>Kako izbrišem dodatnega urejevalca?</w:t>
            </w:r>
            <w:r w:rsidR="002A3A71">
              <w:rPr>
                <w:noProof/>
                <w:webHidden/>
              </w:rPr>
              <w:tab/>
            </w:r>
            <w:r w:rsidR="002A3A71">
              <w:rPr>
                <w:noProof/>
                <w:webHidden/>
              </w:rPr>
              <w:fldChar w:fldCharType="begin"/>
            </w:r>
            <w:r w:rsidR="002A3A71">
              <w:rPr>
                <w:noProof/>
                <w:webHidden/>
              </w:rPr>
              <w:instrText xml:space="preserve"> PAGEREF _Toc89335406 \h </w:instrText>
            </w:r>
            <w:r w:rsidR="002A3A71">
              <w:rPr>
                <w:noProof/>
                <w:webHidden/>
              </w:rPr>
            </w:r>
            <w:r w:rsidR="002A3A71">
              <w:rPr>
                <w:noProof/>
                <w:webHidden/>
              </w:rPr>
              <w:fldChar w:fldCharType="separate"/>
            </w:r>
            <w:r w:rsidR="002A3A71">
              <w:rPr>
                <w:noProof/>
                <w:webHidden/>
              </w:rPr>
              <w:t>43</w:t>
            </w:r>
            <w:r w:rsidR="002A3A71">
              <w:rPr>
                <w:noProof/>
                <w:webHidden/>
              </w:rPr>
              <w:fldChar w:fldCharType="end"/>
            </w:r>
          </w:hyperlink>
        </w:p>
        <w:p w14:paraId="05D95A57" w14:textId="5E55748B" w:rsidR="002A3A71" w:rsidRDefault="002B1FC8">
          <w:pPr>
            <w:pStyle w:val="Kazalovsebine5"/>
            <w:tabs>
              <w:tab w:val="right" w:leader="dot" w:pos="9062"/>
            </w:tabs>
            <w:rPr>
              <w:noProof/>
              <w:sz w:val="22"/>
              <w:szCs w:val="22"/>
              <w:lang w:eastAsia="sl-SI"/>
            </w:rPr>
          </w:pPr>
          <w:hyperlink w:anchor="_Toc89335407" w:history="1">
            <w:r w:rsidR="002A3A71" w:rsidRPr="004C28AF">
              <w:rPr>
                <w:rStyle w:val="Hiperpovezava"/>
                <w:bCs/>
                <w:noProof/>
              </w:rPr>
              <w:t>Kako odstopim predlog v urejanje drugemu urejevalcu?</w:t>
            </w:r>
            <w:r w:rsidR="002A3A71">
              <w:rPr>
                <w:noProof/>
                <w:webHidden/>
              </w:rPr>
              <w:tab/>
            </w:r>
            <w:r w:rsidR="002A3A71">
              <w:rPr>
                <w:noProof/>
                <w:webHidden/>
              </w:rPr>
              <w:fldChar w:fldCharType="begin"/>
            </w:r>
            <w:r w:rsidR="002A3A71">
              <w:rPr>
                <w:noProof/>
                <w:webHidden/>
              </w:rPr>
              <w:instrText xml:space="preserve"> PAGEREF _Toc89335407 \h </w:instrText>
            </w:r>
            <w:r w:rsidR="002A3A71">
              <w:rPr>
                <w:noProof/>
                <w:webHidden/>
              </w:rPr>
            </w:r>
            <w:r w:rsidR="002A3A71">
              <w:rPr>
                <w:noProof/>
                <w:webHidden/>
              </w:rPr>
              <w:fldChar w:fldCharType="separate"/>
            </w:r>
            <w:r w:rsidR="002A3A71">
              <w:rPr>
                <w:noProof/>
                <w:webHidden/>
              </w:rPr>
              <w:t>44</w:t>
            </w:r>
            <w:r w:rsidR="002A3A71">
              <w:rPr>
                <w:noProof/>
                <w:webHidden/>
              </w:rPr>
              <w:fldChar w:fldCharType="end"/>
            </w:r>
          </w:hyperlink>
        </w:p>
        <w:p w14:paraId="7E6B62B7" w14:textId="035F5CDA" w:rsidR="002A3A71" w:rsidRDefault="002B1FC8">
          <w:pPr>
            <w:pStyle w:val="Kazalovsebine4"/>
            <w:tabs>
              <w:tab w:val="right" w:leader="dot" w:pos="9062"/>
            </w:tabs>
            <w:rPr>
              <w:noProof/>
              <w:sz w:val="22"/>
              <w:szCs w:val="22"/>
              <w:lang w:eastAsia="sl-SI"/>
            </w:rPr>
          </w:pPr>
          <w:hyperlink w:anchor="_Toc89335408" w:history="1">
            <w:r w:rsidR="002A3A71" w:rsidRPr="004C28AF">
              <w:rPr>
                <w:rStyle w:val="Hiperpovezava"/>
                <w:noProof/>
                <w:lang w:eastAsia="sl-SI"/>
              </w:rPr>
              <w:t xml:space="preserve">Urejanje </w:t>
            </w:r>
            <w:r w:rsidR="002A3A71" w:rsidRPr="004C28AF">
              <w:rPr>
                <w:rStyle w:val="Hiperpovezava"/>
                <w:noProof/>
              </w:rPr>
              <w:t>predloga</w:t>
            </w:r>
            <w:r w:rsidR="002A3A71" w:rsidRPr="004C28AF">
              <w:rPr>
                <w:rStyle w:val="Hiperpovezava"/>
                <w:noProof/>
                <w:lang w:eastAsia="sl-SI"/>
              </w:rPr>
              <w:t xml:space="preserve"> (dodatni urejevalci)</w:t>
            </w:r>
            <w:r w:rsidR="002A3A71">
              <w:rPr>
                <w:noProof/>
                <w:webHidden/>
              </w:rPr>
              <w:tab/>
            </w:r>
            <w:r w:rsidR="002A3A71">
              <w:rPr>
                <w:noProof/>
                <w:webHidden/>
              </w:rPr>
              <w:fldChar w:fldCharType="begin"/>
            </w:r>
            <w:r w:rsidR="002A3A71">
              <w:rPr>
                <w:noProof/>
                <w:webHidden/>
              </w:rPr>
              <w:instrText xml:space="preserve"> PAGEREF _Toc89335408 \h </w:instrText>
            </w:r>
            <w:r w:rsidR="002A3A71">
              <w:rPr>
                <w:noProof/>
                <w:webHidden/>
              </w:rPr>
            </w:r>
            <w:r w:rsidR="002A3A71">
              <w:rPr>
                <w:noProof/>
                <w:webHidden/>
              </w:rPr>
              <w:fldChar w:fldCharType="separate"/>
            </w:r>
            <w:r w:rsidR="002A3A71">
              <w:rPr>
                <w:noProof/>
                <w:webHidden/>
              </w:rPr>
              <w:t>44</w:t>
            </w:r>
            <w:r w:rsidR="002A3A71">
              <w:rPr>
                <w:noProof/>
                <w:webHidden/>
              </w:rPr>
              <w:fldChar w:fldCharType="end"/>
            </w:r>
          </w:hyperlink>
        </w:p>
        <w:p w14:paraId="78B6FFA3" w14:textId="58F02E2A" w:rsidR="002A3A71" w:rsidRDefault="002B1FC8">
          <w:pPr>
            <w:pStyle w:val="Kazalovsebine5"/>
            <w:tabs>
              <w:tab w:val="right" w:leader="dot" w:pos="9062"/>
            </w:tabs>
            <w:rPr>
              <w:noProof/>
              <w:sz w:val="22"/>
              <w:szCs w:val="22"/>
              <w:lang w:eastAsia="sl-SI"/>
            </w:rPr>
          </w:pPr>
          <w:hyperlink w:anchor="_Toc89335409" w:history="1">
            <w:r w:rsidR="002A3A71" w:rsidRPr="004C28AF">
              <w:rPr>
                <w:rStyle w:val="Hiperpovezava"/>
                <w:bCs/>
                <w:noProof/>
              </w:rPr>
              <w:t>Če nisem nosilec predloga, kako vidim, zakaj mi je predlog dodeljen v urejanje?</w:t>
            </w:r>
            <w:r w:rsidR="002A3A71">
              <w:rPr>
                <w:noProof/>
                <w:webHidden/>
              </w:rPr>
              <w:tab/>
            </w:r>
            <w:r w:rsidR="002A3A71">
              <w:rPr>
                <w:noProof/>
                <w:webHidden/>
              </w:rPr>
              <w:fldChar w:fldCharType="begin"/>
            </w:r>
            <w:r w:rsidR="002A3A71">
              <w:rPr>
                <w:noProof/>
                <w:webHidden/>
              </w:rPr>
              <w:instrText xml:space="preserve"> PAGEREF _Toc89335409 \h </w:instrText>
            </w:r>
            <w:r w:rsidR="002A3A71">
              <w:rPr>
                <w:noProof/>
                <w:webHidden/>
              </w:rPr>
            </w:r>
            <w:r w:rsidR="002A3A71">
              <w:rPr>
                <w:noProof/>
                <w:webHidden/>
              </w:rPr>
              <w:fldChar w:fldCharType="separate"/>
            </w:r>
            <w:r w:rsidR="002A3A71">
              <w:rPr>
                <w:noProof/>
                <w:webHidden/>
              </w:rPr>
              <w:t>44</w:t>
            </w:r>
            <w:r w:rsidR="002A3A71">
              <w:rPr>
                <w:noProof/>
                <w:webHidden/>
              </w:rPr>
              <w:fldChar w:fldCharType="end"/>
            </w:r>
          </w:hyperlink>
        </w:p>
        <w:p w14:paraId="1F7A057B" w14:textId="66B5F093" w:rsidR="002A3A71" w:rsidRDefault="002B1FC8">
          <w:pPr>
            <w:pStyle w:val="Kazalovsebine5"/>
            <w:tabs>
              <w:tab w:val="right" w:leader="dot" w:pos="9062"/>
            </w:tabs>
            <w:rPr>
              <w:noProof/>
              <w:sz w:val="22"/>
              <w:szCs w:val="22"/>
              <w:lang w:eastAsia="sl-SI"/>
            </w:rPr>
          </w:pPr>
          <w:hyperlink w:anchor="_Toc89335410" w:history="1">
            <w:r w:rsidR="002A3A71" w:rsidRPr="004C28AF">
              <w:rPr>
                <w:rStyle w:val="Hiperpovezava"/>
                <w:bCs/>
                <w:noProof/>
              </w:rPr>
              <w:t>Kako vrnem predlog nosilcu, ko končam urejanje?</w:t>
            </w:r>
            <w:r w:rsidR="002A3A71">
              <w:rPr>
                <w:noProof/>
                <w:webHidden/>
              </w:rPr>
              <w:tab/>
            </w:r>
            <w:r w:rsidR="002A3A71">
              <w:rPr>
                <w:noProof/>
                <w:webHidden/>
              </w:rPr>
              <w:fldChar w:fldCharType="begin"/>
            </w:r>
            <w:r w:rsidR="002A3A71">
              <w:rPr>
                <w:noProof/>
                <w:webHidden/>
              </w:rPr>
              <w:instrText xml:space="preserve"> PAGEREF _Toc89335410 \h </w:instrText>
            </w:r>
            <w:r w:rsidR="002A3A71">
              <w:rPr>
                <w:noProof/>
                <w:webHidden/>
              </w:rPr>
            </w:r>
            <w:r w:rsidR="002A3A71">
              <w:rPr>
                <w:noProof/>
                <w:webHidden/>
              </w:rPr>
              <w:fldChar w:fldCharType="separate"/>
            </w:r>
            <w:r w:rsidR="002A3A71">
              <w:rPr>
                <w:noProof/>
                <w:webHidden/>
              </w:rPr>
              <w:t>44</w:t>
            </w:r>
            <w:r w:rsidR="002A3A71">
              <w:rPr>
                <w:noProof/>
                <w:webHidden/>
              </w:rPr>
              <w:fldChar w:fldCharType="end"/>
            </w:r>
          </w:hyperlink>
        </w:p>
        <w:p w14:paraId="2730FD80" w14:textId="0C71F38C" w:rsidR="002A3A71" w:rsidRDefault="002B1FC8">
          <w:pPr>
            <w:pStyle w:val="Kazalovsebine4"/>
            <w:tabs>
              <w:tab w:val="right" w:leader="dot" w:pos="9062"/>
            </w:tabs>
            <w:rPr>
              <w:noProof/>
              <w:sz w:val="22"/>
              <w:szCs w:val="22"/>
              <w:lang w:eastAsia="sl-SI"/>
            </w:rPr>
          </w:pPr>
          <w:hyperlink w:anchor="_Toc89335411" w:history="1">
            <w:r w:rsidR="002A3A71" w:rsidRPr="004C28AF">
              <w:rPr>
                <w:rStyle w:val="Hiperpovezava"/>
                <w:noProof/>
                <w:lang w:eastAsia="sl-SI"/>
              </w:rPr>
              <w:t>Zamenjava nosilcev predloga</w:t>
            </w:r>
            <w:r w:rsidR="002A3A71">
              <w:rPr>
                <w:noProof/>
                <w:webHidden/>
              </w:rPr>
              <w:tab/>
            </w:r>
            <w:r w:rsidR="002A3A71">
              <w:rPr>
                <w:noProof/>
                <w:webHidden/>
              </w:rPr>
              <w:fldChar w:fldCharType="begin"/>
            </w:r>
            <w:r w:rsidR="002A3A71">
              <w:rPr>
                <w:noProof/>
                <w:webHidden/>
              </w:rPr>
              <w:instrText xml:space="preserve"> PAGEREF _Toc89335411 \h </w:instrText>
            </w:r>
            <w:r w:rsidR="002A3A71">
              <w:rPr>
                <w:noProof/>
                <w:webHidden/>
              </w:rPr>
            </w:r>
            <w:r w:rsidR="002A3A71">
              <w:rPr>
                <w:noProof/>
                <w:webHidden/>
              </w:rPr>
              <w:fldChar w:fldCharType="separate"/>
            </w:r>
            <w:r w:rsidR="002A3A71">
              <w:rPr>
                <w:noProof/>
                <w:webHidden/>
              </w:rPr>
              <w:t>44</w:t>
            </w:r>
            <w:r w:rsidR="002A3A71">
              <w:rPr>
                <w:noProof/>
                <w:webHidden/>
              </w:rPr>
              <w:fldChar w:fldCharType="end"/>
            </w:r>
          </w:hyperlink>
        </w:p>
        <w:p w14:paraId="1D79EBB9" w14:textId="0605DF28" w:rsidR="002A3A71" w:rsidRDefault="002B1FC8">
          <w:pPr>
            <w:pStyle w:val="Kazalovsebine5"/>
            <w:tabs>
              <w:tab w:val="right" w:leader="dot" w:pos="9062"/>
            </w:tabs>
            <w:rPr>
              <w:noProof/>
              <w:sz w:val="22"/>
              <w:szCs w:val="22"/>
              <w:lang w:eastAsia="sl-SI"/>
            </w:rPr>
          </w:pPr>
          <w:hyperlink w:anchor="_Toc89335412" w:history="1">
            <w:r w:rsidR="002A3A71" w:rsidRPr="004C28AF">
              <w:rPr>
                <w:rStyle w:val="Hiperpovezava"/>
                <w:bCs/>
                <w:noProof/>
              </w:rPr>
              <w:t>Kako zamenjam nosilca?</w:t>
            </w:r>
            <w:r w:rsidR="002A3A71">
              <w:rPr>
                <w:noProof/>
                <w:webHidden/>
              </w:rPr>
              <w:tab/>
            </w:r>
            <w:r w:rsidR="002A3A71">
              <w:rPr>
                <w:noProof/>
                <w:webHidden/>
              </w:rPr>
              <w:fldChar w:fldCharType="begin"/>
            </w:r>
            <w:r w:rsidR="002A3A71">
              <w:rPr>
                <w:noProof/>
                <w:webHidden/>
              </w:rPr>
              <w:instrText xml:space="preserve"> PAGEREF _Toc89335412 \h </w:instrText>
            </w:r>
            <w:r w:rsidR="002A3A71">
              <w:rPr>
                <w:noProof/>
                <w:webHidden/>
              </w:rPr>
            </w:r>
            <w:r w:rsidR="002A3A71">
              <w:rPr>
                <w:noProof/>
                <w:webHidden/>
              </w:rPr>
              <w:fldChar w:fldCharType="separate"/>
            </w:r>
            <w:r w:rsidR="002A3A71">
              <w:rPr>
                <w:noProof/>
                <w:webHidden/>
              </w:rPr>
              <w:t>45</w:t>
            </w:r>
            <w:r w:rsidR="002A3A71">
              <w:rPr>
                <w:noProof/>
                <w:webHidden/>
              </w:rPr>
              <w:fldChar w:fldCharType="end"/>
            </w:r>
          </w:hyperlink>
        </w:p>
        <w:p w14:paraId="6954D1F9" w14:textId="74E199B3" w:rsidR="002A3A71" w:rsidRDefault="002B1FC8">
          <w:pPr>
            <w:pStyle w:val="Kazalovsebine3"/>
            <w:tabs>
              <w:tab w:val="right" w:leader="dot" w:pos="9062"/>
            </w:tabs>
            <w:rPr>
              <w:noProof/>
              <w:sz w:val="22"/>
              <w:szCs w:val="22"/>
              <w:lang w:eastAsia="sl-SI"/>
            </w:rPr>
          </w:pPr>
          <w:hyperlink w:anchor="_Toc89335413" w:history="1">
            <w:r w:rsidR="002A3A71" w:rsidRPr="004C28AF">
              <w:rPr>
                <w:rStyle w:val="Hiperpovezava"/>
                <w:noProof/>
                <w:lang w:eastAsia="sl-SI"/>
              </w:rPr>
              <w:t>Delo s paketom</w:t>
            </w:r>
            <w:r w:rsidR="002A3A71">
              <w:rPr>
                <w:noProof/>
                <w:webHidden/>
              </w:rPr>
              <w:tab/>
            </w:r>
            <w:r w:rsidR="002A3A71">
              <w:rPr>
                <w:noProof/>
                <w:webHidden/>
              </w:rPr>
              <w:fldChar w:fldCharType="begin"/>
            </w:r>
            <w:r w:rsidR="002A3A71">
              <w:rPr>
                <w:noProof/>
                <w:webHidden/>
              </w:rPr>
              <w:instrText xml:space="preserve"> PAGEREF _Toc89335413 \h </w:instrText>
            </w:r>
            <w:r w:rsidR="002A3A71">
              <w:rPr>
                <w:noProof/>
                <w:webHidden/>
              </w:rPr>
            </w:r>
            <w:r w:rsidR="002A3A71">
              <w:rPr>
                <w:noProof/>
                <w:webHidden/>
              </w:rPr>
              <w:fldChar w:fldCharType="separate"/>
            </w:r>
            <w:r w:rsidR="002A3A71">
              <w:rPr>
                <w:noProof/>
                <w:webHidden/>
              </w:rPr>
              <w:t>45</w:t>
            </w:r>
            <w:r w:rsidR="002A3A71">
              <w:rPr>
                <w:noProof/>
                <w:webHidden/>
              </w:rPr>
              <w:fldChar w:fldCharType="end"/>
            </w:r>
          </w:hyperlink>
        </w:p>
        <w:p w14:paraId="76083F61" w14:textId="72E9A7ED" w:rsidR="002A3A71" w:rsidRDefault="002B1FC8">
          <w:pPr>
            <w:pStyle w:val="Kazalovsebine4"/>
            <w:tabs>
              <w:tab w:val="right" w:leader="dot" w:pos="9062"/>
            </w:tabs>
            <w:rPr>
              <w:noProof/>
              <w:sz w:val="22"/>
              <w:szCs w:val="22"/>
              <w:lang w:eastAsia="sl-SI"/>
            </w:rPr>
          </w:pPr>
          <w:hyperlink w:anchor="_Toc89335414" w:history="1">
            <w:r w:rsidR="002A3A71" w:rsidRPr="004C28AF">
              <w:rPr>
                <w:rStyle w:val="Hiperpovezava"/>
                <w:noProof/>
                <w:lang w:eastAsia="sl-SI"/>
              </w:rPr>
              <w:t>Dodajanje novega paketa</w:t>
            </w:r>
            <w:r w:rsidR="002A3A71">
              <w:rPr>
                <w:noProof/>
                <w:webHidden/>
              </w:rPr>
              <w:tab/>
            </w:r>
            <w:r w:rsidR="002A3A71">
              <w:rPr>
                <w:noProof/>
                <w:webHidden/>
              </w:rPr>
              <w:fldChar w:fldCharType="begin"/>
            </w:r>
            <w:r w:rsidR="002A3A71">
              <w:rPr>
                <w:noProof/>
                <w:webHidden/>
              </w:rPr>
              <w:instrText xml:space="preserve"> PAGEREF _Toc89335414 \h </w:instrText>
            </w:r>
            <w:r w:rsidR="002A3A71">
              <w:rPr>
                <w:noProof/>
                <w:webHidden/>
              </w:rPr>
            </w:r>
            <w:r w:rsidR="002A3A71">
              <w:rPr>
                <w:noProof/>
                <w:webHidden/>
              </w:rPr>
              <w:fldChar w:fldCharType="separate"/>
            </w:r>
            <w:r w:rsidR="002A3A71">
              <w:rPr>
                <w:noProof/>
                <w:webHidden/>
              </w:rPr>
              <w:t>45</w:t>
            </w:r>
            <w:r w:rsidR="002A3A71">
              <w:rPr>
                <w:noProof/>
                <w:webHidden/>
              </w:rPr>
              <w:fldChar w:fldCharType="end"/>
            </w:r>
          </w:hyperlink>
        </w:p>
        <w:p w14:paraId="35746B18" w14:textId="19A9F2D1" w:rsidR="002A3A71" w:rsidRDefault="002B1FC8">
          <w:pPr>
            <w:pStyle w:val="Kazalovsebine5"/>
            <w:tabs>
              <w:tab w:val="right" w:leader="dot" w:pos="9062"/>
            </w:tabs>
            <w:rPr>
              <w:noProof/>
              <w:sz w:val="22"/>
              <w:szCs w:val="22"/>
              <w:lang w:eastAsia="sl-SI"/>
            </w:rPr>
          </w:pPr>
          <w:hyperlink w:anchor="_Toc89335415" w:history="1">
            <w:r w:rsidR="002A3A71" w:rsidRPr="004C28AF">
              <w:rPr>
                <w:rStyle w:val="Hiperpovezava"/>
                <w:noProof/>
                <w:lang w:eastAsia="sl-SI"/>
              </w:rPr>
              <w:t>Kako dodam nov paket?</w:t>
            </w:r>
            <w:r w:rsidR="002A3A71">
              <w:rPr>
                <w:noProof/>
                <w:webHidden/>
              </w:rPr>
              <w:tab/>
            </w:r>
            <w:r w:rsidR="002A3A71">
              <w:rPr>
                <w:noProof/>
                <w:webHidden/>
              </w:rPr>
              <w:fldChar w:fldCharType="begin"/>
            </w:r>
            <w:r w:rsidR="002A3A71">
              <w:rPr>
                <w:noProof/>
                <w:webHidden/>
              </w:rPr>
              <w:instrText xml:space="preserve"> PAGEREF _Toc89335415 \h </w:instrText>
            </w:r>
            <w:r w:rsidR="002A3A71">
              <w:rPr>
                <w:noProof/>
                <w:webHidden/>
              </w:rPr>
            </w:r>
            <w:r w:rsidR="002A3A71">
              <w:rPr>
                <w:noProof/>
                <w:webHidden/>
              </w:rPr>
              <w:fldChar w:fldCharType="separate"/>
            </w:r>
            <w:r w:rsidR="002A3A71">
              <w:rPr>
                <w:noProof/>
                <w:webHidden/>
              </w:rPr>
              <w:t>45</w:t>
            </w:r>
            <w:r w:rsidR="002A3A71">
              <w:rPr>
                <w:noProof/>
                <w:webHidden/>
              </w:rPr>
              <w:fldChar w:fldCharType="end"/>
            </w:r>
          </w:hyperlink>
        </w:p>
        <w:p w14:paraId="4E3D3F20" w14:textId="0B6E16DE" w:rsidR="002A3A71" w:rsidRDefault="002B1FC8">
          <w:pPr>
            <w:pStyle w:val="Kazalovsebine6"/>
            <w:tabs>
              <w:tab w:val="right" w:leader="dot" w:pos="9062"/>
            </w:tabs>
            <w:rPr>
              <w:noProof/>
              <w:sz w:val="22"/>
              <w:szCs w:val="22"/>
              <w:lang w:eastAsia="sl-SI"/>
            </w:rPr>
          </w:pPr>
          <w:hyperlink w:anchor="_Toc89335416" w:history="1">
            <w:r w:rsidR="002A3A71" w:rsidRPr="004C28AF">
              <w:rPr>
                <w:rStyle w:val="Hiperpovezava"/>
                <w:noProof/>
                <w:lang w:eastAsia="sl-SI"/>
              </w:rPr>
              <w:t>Dodajanje novega paketa iz domače plošče</w:t>
            </w:r>
            <w:r w:rsidR="002A3A71">
              <w:rPr>
                <w:noProof/>
                <w:webHidden/>
              </w:rPr>
              <w:tab/>
            </w:r>
            <w:r w:rsidR="002A3A71">
              <w:rPr>
                <w:noProof/>
                <w:webHidden/>
              </w:rPr>
              <w:fldChar w:fldCharType="begin"/>
            </w:r>
            <w:r w:rsidR="002A3A71">
              <w:rPr>
                <w:noProof/>
                <w:webHidden/>
              </w:rPr>
              <w:instrText xml:space="preserve"> PAGEREF _Toc89335416 \h </w:instrText>
            </w:r>
            <w:r w:rsidR="002A3A71">
              <w:rPr>
                <w:noProof/>
                <w:webHidden/>
              </w:rPr>
            </w:r>
            <w:r w:rsidR="002A3A71">
              <w:rPr>
                <w:noProof/>
                <w:webHidden/>
              </w:rPr>
              <w:fldChar w:fldCharType="separate"/>
            </w:r>
            <w:r w:rsidR="002A3A71">
              <w:rPr>
                <w:noProof/>
                <w:webHidden/>
              </w:rPr>
              <w:t>45</w:t>
            </w:r>
            <w:r w:rsidR="002A3A71">
              <w:rPr>
                <w:noProof/>
                <w:webHidden/>
              </w:rPr>
              <w:fldChar w:fldCharType="end"/>
            </w:r>
          </w:hyperlink>
        </w:p>
        <w:p w14:paraId="1EAB8C70" w14:textId="761D7D11" w:rsidR="002A3A71" w:rsidRDefault="002B1FC8">
          <w:pPr>
            <w:pStyle w:val="Kazalovsebine6"/>
            <w:tabs>
              <w:tab w:val="right" w:leader="dot" w:pos="9062"/>
            </w:tabs>
            <w:rPr>
              <w:noProof/>
              <w:sz w:val="22"/>
              <w:szCs w:val="22"/>
              <w:lang w:eastAsia="sl-SI"/>
            </w:rPr>
          </w:pPr>
          <w:hyperlink w:anchor="_Toc89335417" w:history="1">
            <w:r w:rsidR="002A3A71" w:rsidRPr="004C28AF">
              <w:rPr>
                <w:rStyle w:val="Hiperpovezava"/>
                <w:noProof/>
                <w:lang w:eastAsia="sl-SI"/>
              </w:rPr>
              <w:t>Dodajanje novega paketa iz iskalnika paketov</w:t>
            </w:r>
            <w:r w:rsidR="002A3A71">
              <w:rPr>
                <w:noProof/>
                <w:webHidden/>
              </w:rPr>
              <w:tab/>
            </w:r>
            <w:r w:rsidR="002A3A71">
              <w:rPr>
                <w:noProof/>
                <w:webHidden/>
              </w:rPr>
              <w:fldChar w:fldCharType="begin"/>
            </w:r>
            <w:r w:rsidR="002A3A71">
              <w:rPr>
                <w:noProof/>
                <w:webHidden/>
              </w:rPr>
              <w:instrText xml:space="preserve"> PAGEREF _Toc89335417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3637680D" w14:textId="6AE0FA54" w:rsidR="002A3A71" w:rsidRDefault="002B1FC8">
          <w:pPr>
            <w:pStyle w:val="Kazalovsebine4"/>
            <w:tabs>
              <w:tab w:val="right" w:leader="dot" w:pos="9062"/>
            </w:tabs>
            <w:rPr>
              <w:noProof/>
              <w:sz w:val="22"/>
              <w:szCs w:val="22"/>
              <w:lang w:eastAsia="sl-SI"/>
            </w:rPr>
          </w:pPr>
          <w:hyperlink w:anchor="_Toc89335418" w:history="1">
            <w:r w:rsidR="002A3A71" w:rsidRPr="004C28AF">
              <w:rPr>
                <w:rStyle w:val="Hiperpovezava"/>
                <w:noProof/>
                <w:lang w:eastAsia="sl-SI"/>
              </w:rPr>
              <w:t>Urejanje paketa (splošno)</w:t>
            </w:r>
            <w:r w:rsidR="002A3A71">
              <w:rPr>
                <w:noProof/>
                <w:webHidden/>
              </w:rPr>
              <w:tab/>
            </w:r>
            <w:r w:rsidR="002A3A71">
              <w:rPr>
                <w:noProof/>
                <w:webHidden/>
              </w:rPr>
              <w:fldChar w:fldCharType="begin"/>
            </w:r>
            <w:r w:rsidR="002A3A71">
              <w:rPr>
                <w:noProof/>
                <w:webHidden/>
              </w:rPr>
              <w:instrText xml:space="preserve"> PAGEREF _Toc89335418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069F7984" w14:textId="3C5CEC30" w:rsidR="002A3A71" w:rsidRDefault="002B1FC8">
          <w:pPr>
            <w:pStyle w:val="Kazalovsebine5"/>
            <w:tabs>
              <w:tab w:val="right" w:leader="dot" w:pos="9062"/>
            </w:tabs>
            <w:rPr>
              <w:noProof/>
              <w:sz w:val="22"/>
              <w:szCs w:val="22"/>
              <w:lang w:eastAsia="sl-SI"/>
            </w:rPr>
          </w:pPr>
          <w:hyperlink w:anchor="_Toc89335419" w:history="1">
            <w:r w:rsidR="002A3A71" w:rsidRPr="004C28AF">
              <w:rPr>
                <w:rStyle w:val="Hiperpovezava"/>
                <w:bCs/>
                <w:noProof/>
              </w:rPr>
              <w:t xml:space="preserve">Kdo je </w:t>
            </w:r>
            <w:r w:rsidR="002A3A71" w:rsidRPr="004C28AF">
              <w:rPr>
                <w:rStyle w:val="Hiperpovezava"/>
                <w:noProof/>
              </w:rPr>
              <w:t>trenutni</w:t>
            </w:r>
            <w:r w:rsidR="002A3A71" w:rsidRPr="004C28AF">
              <w:rPr>
                <w:rStyle w:val="Hiperpovezava"/>
                <w:bCs/>
                <w:noProof/>
              </w:rPr>
              <w:t xml:space="preserve"> urejevalec paketa?</w:t>
            </w:r>
            <w:r w:rsidR="002A3A71">
              <w:rPr>
                <w:noProof/>
                <w:webHidden/>
              </w:rPr>
              <w:tab/>
            </w:r>
            <w:r w:rsidR="002A3A71">
              <w:rPr>
                <w:noProof/>
                <w:webHidden/>
              </w:rPr>
              <w:fldChar w:fldCharType="begin"/>
            </w:r>
            <w:r w:rsidR="002A3A71">
              <w:rPr>
                <w:noProof/>
                <w:webHidden/>
              </w:rPr>
              <w:instrText xml:space="preserve"> PAGEREF _Toc89335419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2F0578AC" w14:textId="41DBB531" w:rsidR="002A3A71" w:rsidRDefault="002B1FC8">
          <w:pPr>
            <w:pStyle w:val="Kazalovsebine5"/>
            <w:tabs>
              <w:tab w:val="right" w:leader="dot" w:pos="9062"/>
            </w:tabs>
            <w:rPr>
              <w:noProof/>
              <w:sz w:val="22"/>
              <w:szCs w:val="22"/>
              <w:lang w:eastAsia="sl-SI"/>
            </w:rPr>
          </w:pPr>
          <w:hyperlink w:anchor="_Toc89335420" w:history="1">
            <w:r w:rsidR="002A3A71" w:rsidRPr="004C28AF">
              <w:rPr>
                <w:rStyle w:val="Hiperpovezava"/>
                <w:bCs/>
                <w:noProof/>
              </w:rPr>
              <w:t>Kako urejam atributne podatke paketa?</w:t>
            </w:r>
            <w:r w:rsidR="002A3A71">
              <w:rPr>
                <w:noProof/>
                <w:webHidden/>
              </w:rPr>
              <w:tab/>
            </w:r>
            <w:r w:rsidR="002A3A71">
              <w:rPr>
                <w:noProof/>
                <w:webHidden/>
              </w:rPr>
              <w:fldChar w:fldCharType="begin"/>
            </w:r>
            <w:r w:rsidR="002A3A71">
              <w:rPr>
                <w:noProof/>
                <w:webHidden/>
              </w:rPr>
              <w:instrText xml:space="preserve"> PAGEREF _Toc89335420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7FF32F67" w14:textId="2CC146EA" w:rsidR="002A3A71" w:rsidRDefault="002B1FC8">
          <w:pPr>
            <w:pStyle w:val="Kazalovsebine5"/>
            <w:tabs>
              <w:tab w:val="right" w:leader="dot" w:pos="9062"/>
            </w:tabs>
            <w:rPr>
              <w:noProof/>
              <w:sz w:val="22"/>
              <w:szCs w:val="22"/>
              <w:lang w:eastAsia="sl-SI"/>
            </w:rPr>
          </w:pPr>
          <w:hyperlink w:anchor="_Toc89335421" w:history="1">
            <w:r w:rsidR="002A3A71" w:rsidRPr="004C28AF">
              <w:rPr>
                <w:rStyle w:val="Hiperpovezava"/>
                <w:bCs/>
                <w:noProof/>
              </w:rPr>
              <w:t>Kako preverim, ali je paket pravilno izpolnjen?</w:t>
            </w:r>
            <w:r w:rsidR="002A3A71">
              <w:rPr>
                <w:noProof/>
                <w:webHidden/>
              </w:rPr>
              <w:tab/>
            </w:r>
            <w:r w:rsidR="002A3A71">
              <w:rPr>
                <w:noProof/>
                <w:webHidden/>
              </w:rPr>
              <w:fldChar w:fldCharType="begin"/>
            </w:r>
            <w:r w:rsidR="002A3A71">
              <w:rPr>
                <w:noProof/>
                <w:webHidden/>
              </w:rPr>
              <w:instrText xml:space="preserve"> PAGEREF _Toc89335421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2F6E8937" w14:textId="41B4BBEF" w:rsidR="002A3A71" w:rsidRDefault="002B1FC8">
          <w:pPr>
            <w:pStyle w:val="Kazalovsebine4"/>
            <w:tabs>
              <w:tab w:val="right" w:leader="dot" w:pos="9062"/>
            </w:tabs>
            <w:rPr>
              <w:noProof/>
              <w:sz w:val="22"/>
              <w:szCs w:val="22"/>
              <w:lang w:eastAsia="sl-SI"/>
            </w:rPr>
          </w:pPr>
          <w:hyperlink w:anchor="_Toc89335422" w:history="1">
            <w:r w:rsidR="002A3A71" w:rsidRPr="004C28AF">
              <w:rPr>
                <w:rStyle w:val="Hiperpovezava"/>
                <w:noProof/>
                <w:lang w:eastAsia="sl-SI"/>
              </w:rPr>
              <w:t>Določitev nosilca paketa</w:t>
            </w:r>
            <w:r w:rsidR="002A3A71">
              <w:rPr>
                <w:noProof/>
                <w:webHidden/>
              </w:rPr>
              <w:tab/>
            </w:r>
            <w:r w:rsidR="002A3A71">
              <w:rPr>
                <w:noProof/>
                <w:webHidden/>
              </w:rPr>
              <w:fldChar w:fldCharType="begin"/>
            </w:r>
            <w:r w:rsidR="002A3A71">
              <w:rPr>
                <w:noProof/>
                <w:webHidden/>
              </w:rPr>
              <w:instrText xml:space="preserve"> PAGEREF _Toc89335422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3E92D421" w14:textId="4DB4F820" w:rsidR="002A3A71" w:rsidRDefault="002B1FC8">
          <w:pPr>
            <w:pStyle w:val="Kazalovsebine5"/>
            <w:tabs>
              <w:tab w:val="right" w:leader="dot" w:pos="9062"/>
            </w:tabs>
            <w:rPr>
              <w:noProof/>
              <w:sz w:val="22"/>
              <w:szCs w:val="22"/>
              <w:lang w:eastAsia="sl-SI"/>
            </w:rPr>
          </w:pPr>
          <w:hyperlink w:anchor="_Toc89335423" w:history="1">
            <w:r w:rsidR="002A3A71" w:rsidRPr="004C28AF">
              <w:rPr>
                <w:rStyle w:val="Hiperpovezava"/>
                <w:noProof/>
                <w:lang w:eastAsia="sl-SI"/>
              </w:rPr>
              <w:t>Kdo lahko določi nosilca paketa in kdaj?</w:t>
            </w:r>
            <w:r w:rsidR="002A3A71">
              <w:rPr>
                <w:noProof/>
                <w:webHidden/>
              </w:rPr>
              <w:tab/>
            </w:r>
            <w:r w:rsidR="002A3A71">
              <w:rPr>
                <w:noProof/>
                <w:webHidden/>
              </w:rPr>
              <w:fldChar w:fldCharType="begin"/>
            </w:r>
            <w:r w:rsidR="002A3A71">
              <w:rPr>
                <w:noProof/>
                <w:webHidden/>
              </w:rPr>
              <w:instrText xml:space="preserve"> PAGEREF _Toc89335423 \h </w:instrText>
            </w:r>
            <w:r w:rsidR="002A3A71">
              <w:rPr>
                <w:noProof/>
                <w:webHidden/>
              </w:rPr>
            </w:r>
            <w:r w:rsidR="002A3A71">
              <w:rPr>
                <w:noProof/>
                <w:webHidden/>
              </w:rPr>
              <w:fldChar w:fldCharType="separate"/>
            </w:r>
            <w:r w:rsidR="002A3A71">
              <w:rPr>
                <w:noProof/>
                <w:webHidden/>
              </w:rPr>
              <w:t>46</w:t>
            </w:r>
            <w:r w:rsidR="002A3A71">
              <w:rPr>
                <w:noProof/>
                <w:webHidden/>
              </w:rPr>
              <w:fldChar w:fldCharType="end"/>
            </w:r>
          </w:hyperlink>
        </w:p>
        <w:p w14:paraId="21E0C4F7" w14:textId="5B39C52D" w:rsidR="002A3A71" w:rsidRDefault="002B1FC8">
          <w:pPr>
            <w:pStyle w:val="Kazalovsebine5"/>
            <w:tabs>
              <w:tab w:val="right" w:leader="dot" w:pos="9062"/>
            </w:tabs>
            <w:rPr>
              <w:noProof/>
              <w:sz w:val="22"/>
              <w:szCs w:val="22"/>
              <w:lang w:eastAsia="sl-SI"/>
            </w:rPr>
          </w:pPr>
          <w:hyperlink w:anchor="_Toc89335424" w:history="1">
            <w:r w:rsidR="002A3A71" w:rsidRPr="004C28AF">
              <w:rPr>
                <w:rStyle w:val="Hiperpovezava"/>
                <w:noProof/>
                <w:lang w:eastAsia="sl-SI"/>
              </w:rPr>
              <w:t>Kako določim nosilca paketa?</w:t>
            </w:r>
            <w:r w:rsidR="002A3A71">
              <w:rPr>
                <w:noProof/>
                <w:webHidden/>
              </w:rPr>
              <w:tab/>
            </w:r>
            <w:r w:rsidR="002A3A71">
              <w:rPr>
                <w:noProof/>
                <w:webHidden/>
              </w:rPr>
              <w:fldChar w:fldCharType="begin"/>
            </w:r>
            <w:r w:rsidR="002A3A71">
              <w:rPr>
                <w:noProof/>
                <w:webHidden/>
              </w:rPr>
              <w:instrText xml:space="preserve"> PAGEREF _Toc89335424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46F0FC71" w14:textId="7994981F" w:rsidR="002A3A71" w:rsidRDefault="002B1FC8">
          <w:pPr>
            <w:pStyle w:val="Kazalovsebine4"/>
            <w:tabs>
              <w:tab w:val="right" w:leader="dot" w:pos="9062"/>
            </w:tabs>
            <w:rPr>
              <w:noProof/>
              <w:sz w:val="22"/>
              <w:szCs w:val="22"/>
              <w:lang w:eastAsia="sl-SI"/>
            </w:rPr>
          </w:pPr>
          <w:hyperlink w:anchor="_Toc89335425" w:history="1">
            <w:r w:rsidR="002A3A71" w:rsidRPr="004C28AF">
              <w:rPr>
                <w:rStyle w:val="Hiperpovezava"/>
                <w:noProof/>
                <w:lang w:eastAsia="sl-SI"/>
              </w:rPr>
              <w:t>Določitev nosilca paketa MK</w:t>
            </w:r>
            <w:r w:rsidR="002A3A71">
              <w:rPr>
                <w:noProof/>
                <w:webHidden/>
              </w:rPr>
              <w:tab/>
            </w:r>
            <w:r w:rsidR="002A3A71">
              <w:rPr>
                <w:noProof/>
                <w:webHidden/>
              </w:rPr>
              <w:fldChar w:fldCharType="begin"/>
            </w:r>
            <w:r w:rsidR="002A3A71">
              <w:rPr>
                <w:noProof/>
                <w:webHidden/>
              </w:rPr>
              <w:instrText xml:space="preserve"> PAGEREF _Toc89335425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2611442F" w14:textId="0C0D9E82" w:rsidR="002A3A71" w:rsidRDefault="002B1FC8">
          <w:pPr>
            <w:pStyle w:val="Kazalovsebine5"/>
            <w:tabs>
              <w:tab w:val="right" w:leader="dot" w:pos="9062"/>
            </w:tabs>
            <w:rPr>
              <w:noProof/>
              <w:sz w:val="22"/>
              <w:szCs w:val="22"/>
              <w:lang w:eastAsia="sl-SI"/>
            </w:rPr>
          </w:pPr>
          <w:hyperlink w:anchor="_Toc89335426" w:history="1">
            <w:r w:rsidR="002A3A71" w:rsidRPr="004C28AF">
              <w:rPr>
                <w:rStyle w:val="Hiperpovezava"/>
                <w:noProof/>
                <w:lang w:eastAsia="sl-SI"/>
              </w:rPr>
              <w:t>Kdo lahko določi nosilca paketa MK in kdaj?</w:t>
            </w:r>
            <w:r w:rsidR="002A3A71">
              <w:rPr>
                <w:noProof/>
                <w:webHidden/>
              </w:rPr>
              <w:tab/>
            </w:r>
            <w:r w:rsidR="002A3A71">
              <w:rPr>
                <w:noProof/>
                <w:webHidden/>
              </w:rPr>
              <w:fldChar w:fldCharType="begin"/>
            </w:r>
            <w:r w:rsidR="002A3A71">
              <w:rPr>
                <w:noProof/>
                <w:webHidden/>
              </w:rPr>
              <w:instrText xml:space="preserve"> PAGEREF _Toc89335426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7F717D56" w14:textId="441C7984" w:rsidR="002A3A71" w:rsidRDefault="002B1FC8">
          <w:pPr>
            <w:pStyle w:val="Kazalovsebine5"/>
            <w:tabs>
              <w:tab w:val="right" w:leader="dot" w:pos="9062"/>
            </w:tabs>
            <w:rPr>
              <w:noProof/>
              <w:sz w:val="22"/>
              <w:szCs w:val="22"/>
              <w:lang w:eastAsia="sl-SI"/>
            </w:rPr>
          </w:pPr>
          <w:hyperlink w:anchor="_Toc89335427" w:history="1">
            <w:r w:rsidR="002A3A71" w:rsidRPr="004C28AF">
              <w:rPr>
                <w:rStyle w:val="Hiperpovezava"/>
                <w:noProof/>
                <w:lang w:eastAsia="sl-SI"/>
              </w:rPr>
              <w:t>Kako določim nosilca paketa MK?</w:t>
            </w:r>
            <w:r w:rsidR="002A3A71">
              <w:rPr>
                <w:noProof/>
                <w:webHidden/>
              </w:rPr>
              <w:tab/>
            </w:r>
            <w:r w:rsidR="002A3A71">
              <w:rPr>
                <w:noProof/>
                <w:webHidden/>
              </w:rPr>
              <w:fldChar w:fldCharType="begin"/>
            </w:r>
            <w:r w:rsidR="002A3A71">
              <w:rPr>
                <w:noProof/>
                <w:webHidden/>
              </w:rPr>
              <w:instrText xml:space="preserve"> PAGEREF _Toc89335427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3FE24A46" w14:textId="575873EB" w:rsidR="002A3A71" w:rsidRDefault="002B1FC8">
          <w:pPr>
            <w:pStyle w:val="Kazalovsebine5"/>
            <w:tabs>
              <w:tab w:val="right" w:leader="dot" w:pos="9062"/>
            </w:tabs>
            <w:rPr>
              <w:noProof/>
              <w:sz w:val="22"/>
              <w:szCs w:val="22"/>
              <w:lang w:eastAsia="sl-SI"/>
            </w:rPr>
          </w:pPr>
          <w:hyperlink w:anchor="_Toc89335428" w:history="1">
            <w:r w:rsidR="002A3A71" w:rsidRPr="004C28AF">
              <w:rPr>
                <w:rStyle w:val="Hiperpovezava"/>
                <w:noProof/>
                <w:lang w:eastAsia="sl-SI"/>
              </w:rPr>
              <w:t>Kako prevzamem paket kot nosilec MK?</w:t>
            </w:r>
            <w:r w:rsidR="002A3A71">
              <w:rPr>
                <w:noProof/>
                <w:webHidden/>
              </w:rPr>
              <w:tab/>
            </w:r>
            <w:r w:rsidR="002A3A71">
              <w:rPr>
                <w:noProof/>
                <w:webHidden/>
              </w:rPr>
              <w:fldChar w:fldCharType="begin"/>
            </w:r>
            <w:r w:rsidR="002A3A71">
              <w:rPr>
                <w:noProof/>
                <w:webHidden/>
              </w:rPr>
              <w:instrText xml:space="preserve"> PAGEREF _Toc89335428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674826FC" w14:textId="4BF7D1C9" w:rsidR="002A3A71" w:rsidRDefault="002B1FC8">
          <w:pPr>
            <w:pStyle w:val="Kazalovsebine4"/>
            <w:tabs>
              <w:tab w:val="right" w:leader="dot" w:pos="9062"/>
            </w:tabs>
            <w:rPr>
              <w:noProof/>
              <w:sz w:val="22"/>
              <w:szCs w:val="22"/>
              <w:lang w:eastAsia="sl-SI"/>
            </w:rPr>
          </w:pPr>
          <w:hyperlink w:anchor="_Toc89335429" w:history="1">
            <w:r w:rsidR="002A3A71" w:rsidRPr="004C28AF">
              <w:rPr>
                <w:rStyle w:val="Hiperpovezava"/>
                <w:noProof/>
                <w:lang w:eastAsia="sl-SI"/>
              </w:rPr>
              <w:t>Zamenjava nosilcev paketa</w:t>
            </w:r>
            <w:r w:rsidR="002A3A71">
              <w:rPr>
                <w:noProof/>
                <w:webHidden/>
              </w:rPr>
              <w:tab/>
            </w:r>
            <w:r w:rsidR="002A3A71">
              <w:rPr>
                <w:noProof/>
                <w:webHidden/>
              </w:rPr>
              <w:fldChar w:fldCharType="begin"/>
            </w:r>
            <w:r w:rsidR="002A3A71">
              <w:rPr>
                <w:noProof/>
                <w:webHidden/>
              </w:rPr>
              <w:instrText xml:space="preserve"> PAGEREF _Toc89335429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560C7D4B" w14:textId="1BDB5B5A" w:rsidR="002A3A71" w:rsidRDefault="002B1FC8">
          <w:pPr>
            <w:pStyle w:val="Kazalovsebine5"/>
            <w:tabs>
              <w:tab w:val="right" w:leader="dot" w:pos="9062"/>
            </w:tabs>
            <w:rPr>
              <w:noProof/>
              <w:sz w:val="22"/>
              <w:szCs w:val="22"/>
              <w:lang w:eastAsia="sl-SI"/>
            </w:rPr>
          </w:pPr>
          <w:hyperlink w:anchor="_Toc89335430" w:history="1">
            <w:r w:rsidR="002A3A71" w:rsidRPr="004C28AF">
              <w:rPr>
                <w:rStyle w:val="Hiperpovezava"/>
                <w:bCs/>
                <w:noProof/>
              </w:rPr>
              <w:t>Kako zamenjam nosilca?</w:t>
            </w:r>
            <w:r w:rsidR="002A3A71">
              <w:rPr>
                <w:noProof/>
                <w:webHidden/>
              </w:rPr>
              <w:tab/>
            </w:r>
            <w:r w:rsidR="002A3A71">
              <w:rPr>
                <w:noProof/>
                <w:webHidden/>
              </w:rPr>
              <w:fldChar w:fldCharType="begin"/>
            </w:r>
            <w:r w:rsidR="002A3A71">
              <w:rPr>
                <w:noProof/>
                <w:webHidden/>
              </w:rPr>
              <w:instrText xml:space="preserve"> PAGEREF _Toc89335430 \h </w:instrText>
            </w:r>
            <w:r w:rsidR="002A3A71">
              <w:rPr>
                <w:noProof/>
                <w:webHidden/>
              </w:rPr>
            </w:r>
            <w:r w:rsidR="002A3A71">
              <w:rPr>
                <w:noProof/>
                <w:webHidden/>
              </w:rPr>
              <w:fldChar w:fldCharType="separate"/>
            </w:r>
            <w:r w:rsidR="002A3A71">
              <w:rPr>
                <w:noProof/>
                <w:webHidden/>
              </w:rPr>
              <w:t>47</w:t>
            </w:r>
            <w:r w:rsidR="002A3A71">
              <w:rPr>
                <w:noProof/>
                <w:webHidden/>
              </w:rPr>
              <w:fldChar w:fldCharType="end"/>
            </w:r>
          </w:hyperlink>
        </w:p>
        <w:p w14:paraId="382F87BB" w14:textId="203BF7A8" w:rsidR="002A3A71" w:rsidRDefault="002B1FC8">
          <w:pPr>
            <w:pStyle w:val="Kazalovsebine4"/>
            <w:tabs>
              <w:tab w:val="right" w:leader="dot" w:pos="9062"/>
            </w:tabs>
            <w:rPr>
              <w:noProof/>
              <w:sz w:val="22"/>
              <w:szCs w:val="22"/>
              <w:lang w:eastAsia="sl-SI"/>
            </w:rPr>
          </w:pPr>
          <w:hyperlink w:anchor="_Toc89335431" w:history="1">
            <w:r w:rsidR="002A3A71" w:rsidRPr="004C28AF">
              <w:rPr>
                <w:rStyle w:val="Hiperpovezava"/>
                <w:noProof/>
                <w:lang w:eastAsia="sl-SI"/>
              </w:rPr>
              <w:t>Zamenjava vrste paketa</w:t>
            </w:r>
            <w:r w:rsidR="002A3A71">
              <w:rPr>
                <w:noProof/>
                <w:webHidden/>
              </w:rPr>
              <w:tab/>
            </w:r>
            <w:r w:rsidR="002A3A71">
              <w:rPr>
                <w:noProof/>
                <w:webHidden/>
              </w:rPr>
              <w:fldChar w:fldCharType="begin"/>
            </w:r>
            <w:r w:rsidR="002A3A71">
              <w:rPr>
                <w:noProof/>
                <w:webHidden/>
              </w:rPr>
              <w:instrText xml:space="preserve"> PAGEREF _Toc89335431 \h </w:instrText>
            </w:r>
            <w:r w:rsidR="002A3A71">
              <w:rPr>
                <w:noProof/>
                <w:webHidden/>
              </w:rPr>
            </w:r>
            <w:r w:rsidR="002A3A71">
              <w:rPr>
                <w:noProof/>
                <w:webHidden/>
              </w:rPr>
              <w:fldChar w:fldCharType="separate"/>
            </w:r>
            <w:r w:rsidR="002A3A71">
              <w:rPr>
                <w:noProof/>
                <w:webHidden/>
              </w:rPr>
              <w:t>48</w:t>
            </w:r>
            <w:r w:rsidR="002A3A71">
              <w:rPr>
                <w:noProof/>
                <w:webHidden/>
              </w:rPr>
              <w:fldChar w:fldCharType="end"/>
            </w:r>
          </w:hyperlink>
        </w:p>
        <w:p w14:paraId="1276D07A" w14:textId="767338D6" w:rsidR="002A3A71" w:rsidRDefault="002B1FC8">
          <w:pPr>
            <w:pStyle w:val="Kazalovsebine5"/>
            <w:tabs>
              <w:tab w:val="right" w:leader="dot" w:pos="9062"/>
            </w:tabs>
            <w:rPr>
              <w:noProof/>
              <w:sz w:val="22"/>
              <w:szCs w:val="22"/>
              <w:lang w:eastAsia="sl-SI"/>
            </w:rPr>
          </w:pPr>
          <w:hyperlink w:anchor="_Toc89335432" w:history="1">
            <w:r w:rsidR="002A3A71" w:rsidRPr="004C28AF">
              <w:rPr>
                <w:rStyle w:val="Hiperpovezava"/>
                <w:noProof/>
                <w:lang w:eastAsia="sl-SI"/>
              </w:rPr>
              <w:t>Kdo lahko zamenja vrsto paketa in kdaj?</w:t>
            </w:r>
            <w:r w:rsidR="002A3A71">
              <w:rPr>
                <w:noProof/>
                <w:webHidden/>
              </w:rPr>
              <w:tab/>
            </w:r>
            <w:r w:rsidR="002A3A71">
              <w:rPr>
                <w:noProof/>
                <w:webHidden/>
              </w:rPr>
              <w:fldChar w:fldCharType="begin"/>
            </w:r>
            <w:r w:rsidR="002A3A71">
              <w:rPr>
                <w:noProof/>
                <w:webHidden/>
              </w:rPr>
              <w:instrText xml:space="preserve"> PAGEREF _Toc89335432 \h </w:instrText>
            </w:r>
            <w:r w:rsidR="002A3A71">
              <w:rPr>
                <w:noProof/>
                <w:webHidden/>
              </w:rPr>
            </w:r>
            <w:r w:rsidR="002A3A71">
              <w:rPr>
                <w:noProof/>
                <w:webHidden/>
              </w:rPr>
              <w:fldChar w:fldCharType="separate"/>
            </w:r>
            <w:r w:rsidR="002A3A71">
              <w:rPr>
                <w:noProof/>
                <w:webHidden/>
              </w:rPr>
              <w:t>48</w:t>
            </w:r>
            <w:r w:rsidR="002A3A71">
              <w:rPr>
                <w:noProof/>
                <w:webHidden/>
              </w:rPr>
              <w:fldChar w:fldCharType="end"/>
            </w:r>
          </w:hyperlink>
        </w:p>
        <w:p w14:paraId="73288CFE" w14:textId="22C90853" w:rsidR="002A3A71" w:rsidRDefault="002B1FC8">
          <w:pPr>
            <w:pStyle w:val="Kazalovsebine5"/>
            <w:tabs>
              <w:tab w:val="right" w:leader="dot" w:pos="9062"/>
            </w:tabs>
            <w:rPr>
              <w:noProof/>
              <w:sz w:val="22"/>
              <w:szCs w:val="22"/>
              <w:lang w:eastAsia="sl-SI"/>
            </w:rPr>
          </w:pPr>
          <w:hyperlink w:anchor="_Toc89335433" w:history="1">
            <w:r w:rsidR="002A3A71" w:rsidRPr="004C28AF">
              <w:rPr>
                <w:rStyle w:val="Hiperpovezava"/>
                <w:noProof/>
                <w:lang w:eastAsia="sl-SI"/>
              </w:rPr>
              <w:t>Kako zamenjam vrsto paketa?</w:t>
            </w:r>
            <w:r w:rsidR="002A3A71">
              <w:rPr>
                <w:noProof/>
                <w:webHidden/>
              </w:rPr>
              <w:tab/>
            </w:r>
            <w:r w:rsidR="002A3A71">
              <w:rPr>
                <w:noProof/>
                <w:webHidden/>
              </w:rPr>
              <w:fldChar w:fldCharType="begin"/>
            </w:r>
            <w:r w:rsidR="002A3A71">
              <w:rPr>
                <w:noProof/>
                <w:webHidden/>
              </w:rPr>
              <w:instrText xml:space="preserve"> PAGEREF _Toc89335433 \h </w:instrText>
            </w:r>
            <w:r w:rsidR="002A3A71">
              <w:rPr>
                <w:noProof/>
                <w:webHidden/>
              </w:rPr>
            </w:r>
            <w:r w:rsidR="002A3A71">
              <w:rPr>
                <w:noProof/>
                <w:webHidden/>
              </w:rPr>
              <w:fldChar w:fldCharType="separate"/>
            </w:r>
            <w:r w:rsidR="002A3A71">
              <w:rPr>
                <w:noProof/>
                <w:webHidden/>
              </w:rPr>
              <w:t>49</w:t>
            </w:r>
            <w:r w:rsidR="002A3A71">
              <w:rPr>
                <w:noProof/>
                <w:webHidden/>
              </w:rPr>
              <w:fldChar w:fldCharType="end"/>
            </w:r>
          </w:hyperlink>
        </w:p>
        <w:p w14:paraId="75B5E0B6" w14:textId="17F3173F" w:rsidR="002A3A71" w:rsidRDefault="002B1FC8">
          <w:pPr>
            <w:pStyle w:val="Kazalovsebine5"/>
            <w:tabs>
              <w:tab w:val="right" w:leader="dot" w:pos="9062"/>
            </w:tabs>
            <w:rPr>
              <w:noProof/>
              <w:sz w:val="22"/>
              <w:szCs w:val="22"/>
              <w:lang w:eastAsia="sl-SI"/>
            </w:rPr>
          </w:pPr>
          <w:hyperlink w:anchor="_Toc89335434" w:history="1">
            <w:r w:rsidR="002A3A71" w:rsidRPr="004C28AF">
              <w:rPr>
                <w:rStyle w:val="Hiperpovezava"/>
                <w:noProof/>
                <w:lang w:eastAsia="sl-SI"/>
              </w:rPr>
              <w:t>Kako spremenim, da se stara razglasitev ne prekliče?</w:t>
            </w:r>
            <w:r w:rsidR="002A3A71">
              <w:rPr>
                <w:noProof/>
                <w:webHidden/>
              </w:rPr>
              <w:tab/>
            </w:r>
            <w:r w:rsidR="002A3A71">
              <w:rPr>
                <w:noProof/>
                <w:webHidden/>
              </w:rPr>
              <w:fldChar w:fldCharType="begin"/>
            </w:r>
            <w:r w:rsidR="002A3A71">
              <w:rPr>
                <w:noProof/>
                <w:webHidden/>
              </w:rPr>
              <w:instrText xml:space="preserve"> PAGEREF _Toc89335434 \h </w:instrText>
            </w:r>
            <w:r w:rsidR="002A3A71">
              <w:rPr>
                <w:noProof/>
                <w:webHidden/>
              </w:rPr>
            </w:r>
            <w:r w:rsidR="002A3A71">
              <w:rPr>
                <w:noProof/>
                <w:webHidden/>
              </w:rPr>
              <w:fldChar w:fldCharType="separate"/>
            </w:r>
            <w:r w:rsidR="002A3A71">
              <w:rPr>
                <w:noProof/>
                <w:webHidden/>
              </w:rPr>
              <w:t>49</w:t>
            </w:r>
            <w:r w:rsidR="002A3A71">
              <w:rPr>
                <w:noProof/>
                <w:webHidden/>
              </w:rPr>
              <w:fldChar w:fldCharType="end"/>
            </w:r>
          </w:hyperlink>
        </w:p>
        <w:p w14:paraId="5D7A8A72" w14:textId="2884748E" w:rsidR="002A3A71" w:rsidRDefault="002B1FC8">
          <w:pPr>
            <w:pStyle w:val="Kazalovsebine5"/>
            <w:tabs>
              <w:tab w:val="right" w:leader="dot" w:pos="9062"/>
            </w:tabs>
            <w:rPr>
              <w:noProof/>
              <w:sz w:val="22"/>
              <w:szCs w:val="22"/>
              <w:lang w:eastAsia="sl-SI"/>
            </w:rPr>
          </w:pPr>
          <w:hyperlink w:anchor="_Toc89335435" w:history="1">
            <w:r w:rsidR="002A3A71" w:rsidRPr="004C28AF">
              <w:rPr>
                <w:rStyle w:val="Hiperpovezava"/>
                <w:noProof/>
                <w:lang w:eastAsia="sl-SI"/>
              </w:rPr>
              <w:t>Kako spremenim, da se stara razglasitev prekliče?</w:t>
            </w:r>
            <w:r w:rsidR="002A3A71">
              <w:rPr>
                <w:noProof/>
                <w:webHidden/>
              </w:rPr>
              <w:tab/>
            </w:r>
            <w:r w:rsidR="002A3A71">
              <w:rPr>
                <w:noProof/>
                <w:webHidden/>
              </w:rPr>
              <w:fldChar w:fldCharType="begin"/>
            </w:r>
            <w:r w:rsidR="002A3A71">
              <w:rPr>
                <w:noProof/>
                <w:webHidden/>
              </w:rPr>
              <w:instrText xml:space="preserve"> PAGEREF _Toc89335435 \h </w:instrText>
            </w:r>
            <w:r w:rsidR="002A3A71">
              <w:rPr>
                <w:noProof/>
                <w:webHidden/>
              </w:rPr>
            </w:r>
            <w:r w:rsidR="002A3A71">
              <w:rPr>
                <w:noProof/>
                <w:webHidden/>
              </w:rPr>
              <w:fldChar w:fldCharType="separate"/>
            </w:r>
            <w:r w:rsidR="002A3A71">
              <w:rPr>
                <w:noProof/>
                <w:webHidden/>
              </w:rPr>
              <w:t>49</w:t>
            </w:r>
            <w:r w:rsidR="002A3A71">
              <w:rPr>
                <w:noProof/>
                <w:webHidden/>
              </w:rPr>
              <w:fldChar w:fldCharType="end"/>
            </w:r>
          </w:hyperlink>
        </w:p>
        <w:p w14:paraId="411E19A5" w14:textId="70460F70" w:rsidR="002A3A71" w:rsidRDefault="002B1FC8">
          <w:pPr>
            <w:pStyle w:val="Kazalovsebine2"/>
            <w:tabs>
              <w:tab w:val="right" w:leader="dot" w:pos="9062"/>
            </w:tabs>
            <w:rPr>
              <w:noProof/>
              <w:sz w:val="22"/>
              <w:szCs w:val="22"/>
              <w:lang w:eastAsia="sl-SI"/>
            </w:rPr>
          </w:pPr>
          <w:hyperlink w:anchor="_Toc89335436" w:history="1">
            <w:r w:rsidR="002A3A71" w:rsidRPr="004C28AF">
              <w:rPr>
                <w:rStyle w:val="Hiperpovezava"/>
                <w:noProof/>
              </w:rPr>
              <w:t>Predlogi za osnovne podatke</w:t>
            </w:r>
            <w:r w:rsidR="002A3A71">
              <w:rPr>
                <w:noProof/>
                <w:webHidden/>
              </w:rPr>
              <w:tab/>
            </w:r>
            <w:r w:rsidR="002A3A71">
              <w:rPr>
                <w:noProof/>
                <w:webHidden/>
              </w:rPr>
              <w:fldChar w:fldCharType="begin"/>
            </w:r>
            <w:r w:rsidR="002A3A71">
              <w:rPr>
                <w:noProof/>
                <w:webHidden/>
              </w:rPr>
              <w:instrText xml:space="preserve"> PAGEREF _Toc89335436 \h </w:instrText>
            </w:r>
            <w:r w:rsidR="002A3A71">
              <w:rPr>
                <w:noProof/>
                <w:webHidden/>
              </w:rPr>
            </w:r>
            <w:r w:rsidR="002A3A71">
              <w:rPr>
                <w:noProof/>
                <w:webHidden/>
              </w:rPr>
              <w:fldChar w:fldCharType="separate"/>
            </w:r>
            <w:r w:rsidR="002A3A71">
              <w:rPr>
                <w:noProof/>
                <w:webHidden/>
              </w:rPr>
              <w:t>49</w:t>
            </w:r>
            <w:r w:rsidR="002A3A71">
              <w:rPr>
                <w:noProof/>
                <w:webHidden/>
              </w:rPr>
              <w:fldChar w:fldCharType="end"/>
            </w:r>
          </w:hyperlink>
        </w:p>
        <w:p w14:paraId="3ACAADCD" w14:textId="10E7F89F" w:rsidR="002A3A71" w:rsidRDefault="002B1FC8">
          <w:pPr>
            <w:pStyle w:val="Kazalovsebine3"/>
            <w:tabs>
              <w:tab w:val="right" w:leader="dot" w:pos="9062"/>
            </w:tabs>
            <w:rPr>
              <w:noProof/>
              <w:sz w:val="22"/>
              <w:szCs w:val="22"/>
              <w:lang w:eastAsia="sl-SI"/>
            </w:rPr>
          </w:pPr>
          <w:hyperlink w:anchor="_Toc89335437" w:history="1">
            <w:r w:rsidR="002A3A71" w:rsidRPr="004C28AF">
              <w:rPr>
                <w:rStyle w:val="Hiperpovezava"/>
                <w:noProof/>
                <w:lang w:eastAsia="sl-SI"/>
              </w:rPr>
              <w:t>Iskalnik predlogov za osnovne podatke</w:t>
            </w:r>
            <w:r w:rsidR="002A3A71">
              <w:rPr>
                <w:noProof/>
                <w:webHidden/>
              </w:rPr>
              <w:tab/>
            </w:r>
            <w:r w:rsidR="002A3A71">
              <w:rPr>
                <w:noProof/>
                <w:webHidden/>
              </w:rPr>
              <w:fldChar w:fldCharType="begin"/>
            </w:r>
            <w:r w:rsidR="002A3A71">
              <w:rPr>
                <w:noProof/>
                <w:webHidden/>
              </w:rPr>
              <w:instrText xml:space="preserve"> PAGEREF _Toc89335437 \h </w:instrText>
            </w:r>
            <w:r w:rsidR="002A3A71">
              <w:rPr>
                <w:noProof/>
                <w:webHidden/>
              </w:rPr>
            </w:r>
            <w:r w:rsidR="002A3A71">
              <w:rPr>
                <w:noProof/>
                <w:webHidden/>
              </w:rPr>
              <w:fldChar w:fldCharType="separate"/>
            </w:r>
            <w:r w:rsidR="002A3A71">
              <w:rPr>
                <w:noProof/>
                <w:webHidden/>
              </w:rPr>
              <w:t>50</w:t>
            </w:r>
            <w:r w:rsidR="002A3A71">
              <w:rPr>
                <w:noProof/>
                <w:webHidden/>
              </w:rPr>
              <w:fldChar w:fldCharType="end"/>
            </w:r>
          </w:hyperlink>
        </w:p>
        <w:p w14:paraId="0C7A69AB" w14:textId="4EB3C259" w:rsidR="002A3A71" w:rsidRDefault="002B1FC8">
          <w:pPr>
            <w:pStyle w:val="Kazalovsebine4"/>
            <w:tabs>
              <w:tab w:val="right" w:leader="dot" w:pos="9062"/>
            </w:tabs>
            <w:rPr>
              <w:noProof/>
              <w:sz w:val="22"/>
              <w:szCs w:val="22"/>
              <w:lang w:eastAsia="sl-SI"/>
            </w:rPr>
          </w:pPr>
          <w:hyperlink w:anchor="_Toc89335438" w:history="1">
            <w:r w:rsidR="002A3A71" w:rsidRPr="004C28AF">
              <w:rPr>
                <w:rStyle w:val="Hiperpovezava"/>
                <w:noProof/>
              </w:rPr>
              <w:t>Izbira načina iskanja</w:t>
            </w:r>
            <w:r w:rsidR="002A3A71">
              <w:rPr>
                <w:noProof/>
                <w:webHidden/>
              </w:rPr>
              <w:tab/>
            </w:r>
            <w:r w:rsidR="002A3A71">
              <w:rPr>
                <w:noProof/>
                <w:webHidden/>
              </w:rPr>
              <w:fldChar w:fldCharType="begin"/>
            </w:r>
            <w:r w:rsidR="002A3A71">
              <w:rPr>
                <w:noProof/>
                <w:webHidden/>
              </w:rPr>
              <w:instrText xml:space="preserve"> PAGEREF _Toc89335438 \h </w:instrText>
            </w:r>
            <w:r w:rsidR="002A3A71">
              <w:rPr>
                <w:noProof/>
                <w:webHidden/>
              </w:rPr>
            </w:r>
            <w:r w:rsidR="002A3A71">
              <w:rPr>
                <w:noProof/>
                <w:webHidden/>
              </w:rPr>
              <w:fldChar w:fldCharType="separate"/>
            </w:r>
            <w:r w:rsidR="002A3A71">
              <w:rPr>
                <w:noProof/>
                <w:webHidden/>
              </w:rPr>
              <w:t>51</w:t>
            </w:r>
            <w:r w:rsidR="002A3A71">
              <w:rPr>
                <w:noProof/>
                <w:webHidden/>
              </w:rPr>
              <w:fldChar w:fldCharType="end"/>
            </w:r>
          </w:hyperlink>
        </w:p>
        <w:p w14:paraId="4F347094" w14:textId="79A0B38C" w:rsidR="002A3A71" w:rsidRDefault="002B1FC8">
          <w:pPr>
            <w:pStyle w:val="Kazalovsebine4"/>
            <w:tabs>
              <w:tab w:val="right" w:leader="dot" w:pos="9062"/>
            </w:tabs>
            <w:rPr>
              <w:noProof/>
              <w:sz w:val="22"/>
              <w:szCs w:val="22"/>
              <w:lang w:eastAsia="sl-SI"/>
            </w:rPr>
          </w:pPr>
          <w:hyperlink w:anchor="_Toc89335439"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439 \h </w:instrText>
            </w:r>
            <w:r w:rsidR="002A3A71">
              <w:rPr>
                <w:noProof/>
                <w:webHidden/>
              </w:rPr>
            </w:r>
            <w:r w:rsidR="002A3A71">
              <w:rPr>
                <w:noProof/>
                <w:webHidden/>
              </w:rPr>
              <w:fldChar w:fldCharType="separate"/>
            </w:r>
            <w:r w:rsidR="002A3A71">
              <w:rPr>
                <w:noProof/>
                <w:webHidden/>
              </w:rPr>
              <w:t>51</w:t>
            </w:r>
            <w:r w:rsidR="002A3A71">
              <w:rPr>
                <w:noProof/>
                <w:webHidden/>
              </w:rPr>
              <w:fldChar w:fldCharType="end"/>
            </w:r>
          </w:hyperlink>
        </w:p>
        <w:p w14:paraId="29CFC518" w14:textId="5A8495E6" w:rsidR="002A3A71" w:rsidRDefault="002B1FC8">
          <w:pPr>
            <w:pStyle w:val="Kazalovsebine3"/>
            <w:tabs>
              <w:tab w:val="right" w:leader="dot" w:pos="9062"/>
            </w:tabs>
            <w:rPr>
              <w:noProof/>
              <w:sz w:val="22"/>
              <w:szCs w:val="22"/>
              <w:lang w:eastAsia="sl-SI"/>
            </w:rPr>
          </w:pPr>
          <w:hyperlink w:anchor="_Toc89335440" w:history="1">
            <w:r w:rsidR="002A3A71" w:rsidRPr="004C28AF">
              <w:rPr>
                <w:rStyle w:val="Hiperpovezava"/>
                <w:noProof/>
                <w:lang w:eastAsia="sl-SI"/>
              </w:rPr>
              <w:t>Vpogled v predlog za osnovne podatke</w:t>
            </w:r>
            <w:r w:rsidR="002A3A71">
              <w:rPr>
                <w:noProof/>
                <w:webHidden/>
              </w:rPr>
              <w:tab/>
            </w:r>
            <w:r w:rsidR="002A3A71">
              <w:rPr>
                <w:noProof/>
                <w:webHidden/>
              </w:rPr>
              <w:fldChar w:fldCharType="begin"/>
            </w:r>
            <w:r w:rsidR="002A3A71">
              <w:rPr>
                <w:noProof/>
                <w:webHidden/>
              </w:rPr>
              <w:instrText xml:space="preserve"> PAGEREF _Toc89335440 \h </w:instrText>
            </w:r>
            <w:r w:rsidR="002A3A71">
              <w:rPr>
                <w:noProof/>
                <w:webHidden/>
              </w:rPr>
            </w:r>
            <w:r w:rsidR="002A3A71">
              <w:rPr>
                <w:noProof/>
                <w:webHidden/>
              </w:rPr>
              <w:fldChar w:fldCharType="separate"/>
            </w:r>
            <w:r w:rsidR="002A3A71">
              <w:rPr>
                <w:noProof/>
                <w:webHidden/>
              </w:rPr>
              <w:t>53</w:t>
            </w:r>
            <w:r w:rsidR="002A3A71">
              <w:rPr>
                <w:noProof/>
                <w:webHidden/>
              </w:rPr>
              <w:fldChar w:fldCharType="end"/>
            </w:r>
          </w:hyperlink>
        </w:p>
        <w:p w14:paraId="22C8EFB4" w14:textId="2B3F661D" w:rsidR="002A3A71" w:rsidRDefault="002B1FC8">
          <w:pPr>
            <w:pStyle w:val="Kazalovsebine4"/>
            <w:tabs>
              <w:tab w:val="right" w:leader="dot" w:pos="9062"/>
            </w:tabs>
            <w:rPr>
              <w:noProof/>
              <w:sz w:val="22"/>
              <w:szCs w:val="22"/>
              <w:lang w:eastAsia="sl-SI"/>
            </w:rPr>
          </w:pPr>
          <w:hyperlink w:anchor="_Toc89335441" w:history="1">
            <w:r w:rsidR="002A3A71" w:rsidRPr="004C28AF">
              <w:rPr>
                <w:rStyle w:val="Hiperpovezava"/>
                <w:noProof/>
                <w:lang w:eastAsia="sl-SI"/>
              </w:rPr>
              <w:t>Poudarjena vsebina o predlogu</w:t>
            </w:r>
            <w:r w:rsidR="002A3A71">
              <w:rPr>
                <w:noProof/>
                <w:webHidden/>
              </w:rPr>
              <w:tab/>
            </w:r>
            <w:r w:rsidR="002A3A71">
              <w:rPr>
                <w:noProof/>
                <w:webHidden/>
              </w:rPr>
              <w:fldChar w:fldCharType="begin"/>
            </w:r>
            <w:r w:rsidR="002A3A71">
              <w:rPr>
                <w:noProof/>
                <w:webHidden/>
              </w:rPr>
              <w:instrText xml:space="preserve"> PAGEREF _Toc89335441 \h </w:instrText>
            </w:r>
            <w:r w:rsidR="002A3A71">
              <w:rPr>
                <w:noProof/>
                <w:webHidden/>
              </w:rPr>
            </w:r>
            <w:r w:rsidR="002A3A71">
              <w:rPr>
                <w:noProof/>
                <w:webHidden/>
              </w:rPr>
              <w:fldChar w:fldCharType="separate"/>
            </w:r>
            <w:r w:rsidR="002A3A71">
              <w:rPr>
                <w:noProof/>
                <w:webHidden/>
              </w:rPr>
              <w:t>54</w:t>
            </w:r>
            <w:r w:rsidR="002A3A71">
              <w:rPr>
                <w:noProof/>
                <w:webHidden/>
              </w:rPr>
              <w:fldChar w:fldCharType="end"/>
            </w:r>
          </w:hyperlink>
        </w:p>
        <w:p w14:paraId="11A098E5" w14:textId="613373DC" w:rsidR="002A3A71" w:rsidRDefault="002B1FC8">
          <w:pPr>
            <w:pStyle w:val="Kazalovsebine4"/>
            <w:tabs>
              <w:tab w:val="right" w:leader="dot" w:pos="9062"/>
            </w:tabs>
            <w:rPr>
              <w:noProof/>
              <w:sz w:val="22"/>
              <w:szCs w:val="22"/>
              <w:lang w:eastAsia="sl-SI"/>
            </w:rPr>
          </w:pPr>
          <w:hyperlink w:anchor="_Toc89335442" w:history="1">
            <w:r w:rsidR="002A3A71" w:rsidRPr="004C28AF">
              <w:rPr>
                <w:rStyle w:val="Hiperpovezava"/>
                <w:noProof/>
                <w:lang w:eastAsia="sl-SI"/>
              </w:rPr>
              <w:t>Vsebina predloga</w:t>
            </w:r>
            <w:r w:rsidR="002A3A71">
              <w:rPr>
                <w:noProof/>
                <w:webHidden/>
              </w:rPr>
              <w:tab/>
            </w:r>
            <w:r w:rsidR="002A3A71">
              <w:rPr>
                <w:noProof/>
                <w:webHidden/>
              </w:rPr>
              <w:fldChar w:fldCharType="begin"/>
            </w:r>
            <w:r w:rsidR="002A3A71">
              <w:rPr>
                <w:noProof/>
                <w:webHidden/>
              </w:rPr>
              <w:instrText xml:space="preserve"> PAGEREF _Toc89335442 \h </w:instrText>
            </w:r>
            <w:r w:rsidR="002A3A71">
              <w:rPr>
                <w:noProof/>
                <w:webHidden/>
              </w:rPr>
            </w:r>
            <w:r w:rsidR="002A3A71">
              <w:rPr>
                <w:noProof/>
                <w:webHidden/>
              </w:rPr>
              <w:fldChar w:fldCharType="separate"/>
            </w:r>
            <w:r w:rsidR="002A3A71">
              <w:rPr>
                <w:noProof/>
                <w:webHidden/>
              </w:rPr>
              <w:t>55</w:t>
            </w:r>
            <w:r w:rsidR="002A3A71">
              <w:rPr>
                <w:noProof/>
                <w:webHidden/>
              </w:rPr>
              <w:fldChar w:fldCharType="end"/>
            </w:r>
          </w:hyperlink>
        </w:p>
        <w:p w14:paraId="59164E20" w14:textId="1B8B83DD" w:rsidR="002A3A71" w:rsidRDefault="002B1FC8">
          <w:pPr>
            <w:pStyle w:val="Kazalovsebine4"/>
            <w:tabs>
              <w:tab w:val="right" w:leader="dot" w:pos="9062"/>
            </w:tabs>
            <w:rPr>
              <w:noProof/>
              <w:sz w:val="22"/>
              <w:szCs w:val="22"/>
              <w:lang w:eastAsia="sl-SI"/>
            </w:rPr>
          </w:pPr>
          <w:hyperlink w:anchor="_Toc89335443" w:history="1">
            <w:r w:rsidR="002A3A71" w:rsidRPr="004C28AF">
              <w:rPr>
                <w:rStyle w:val="Hiperpovezava"/>
                <w:noProof/>
                <w:lang w:eastAsia="sl-SI"/>
              </w:rPr>
              <w:t>Prenos v register</w:t>
            </w:r>
            <w:r w:rsidR="002A3A71">
              <w:rPr>
                <w:noProof/>
                <w:webHidden/>
              </w:rPr>
              <w:tab/>
            </w:r>
            <w:r w:rsidR="002A3A71">
              <w:rPr>
                <w:noProof/>
                <w:webHidden/>
              </w:rPr>
              <w:fldChar w:fldCharType="begin"/>
            </w:r>
            <w:r w:rsidR="002A3A71">
              <w:rPr>
                <w:noProof/>
                <w:webHidden/>
              </w:rPr>
              <w:instrText xml:space="preserve"> PAGEREF _Toc89335443 \h </w:instrText>
            </w:r>
            <w:r w:rsidR="002A3A71">
              <w:rPr>
                <w:noProof/>
                <w:webHidden/>
              </w:rPr>
            </w:r>
            <w:r w:rsidR="002A3A71">
              <w:rPr>
                <w:noProof/>
                <w:webHidden/>
              </w:rPr>
              <w:fldChar w:fldCharType="separate"/>
            </w:r>
            <w:r w:rsidR="002A3A71">
              <w:rPr>
                <w:noProof/>
                <w:webHidden/>
              </w:rPr>
              <w:t>55</w:t>
            </w:r>
            <w:r w:rsidR="002A3A71">
              <w:rPr>
                <w:noProof/>
                <w:webHidden/>
              </w:rPr>
              <w:fldChar w:fldCharType="end"/>
            </w:r>
          </w:hyperlink>
        </w:p>
        <w:p w14:paraId="47BFFFA9" w14:textId="5EAAA1A0" w:rsidR="002A3A71" w:rsidRDefault="002B1FC8">
          <w:pPr>
            <w:pStyle w:val="Kazalovsebine3"/>
            <w:tabs>
              <w:tab w:val="right" w:leader="dot" w:pos="9062"/>
            </w:tabs>
            <w:rPr>
              <w:noProof/>
              <w:sz w:val="22"/>
              <w:szCs w:val="22"/>
              <w:lang w:eastAsia="sl-SI"/>
            </w:rPr>
          </w:pPr>
          <w:hyperlink w:anchor="_Toc89335444" w:history="1">
            <w:r w:rsidR="002A3A71" w:rsidRPr="004C28AF">
              <w:rPr>
                <w:rStyle w:val="Hiperpovezava"/>
                <w:noProof/>
                <w:lang w:eastAsia="sl-SI"/>
              </w:rPr>
              <w:t>Delo s predlogom</w:t>
            </w:r>
            <w:r w:rsidR="002A3A71">
              <w:rPr>
                <w:noProof/>
                <w:webHidden/>
              </w:rPr>
              <w:tab/>
            </w:r>
            <w:r w:rsidR="002A3A71">
              <w:rPr>
                <w:noProof/>
                <w:webHidden/>
              </w:rPr>
              <w:fldChar w:fldCharType="begin"/>
            </w:r>
            <w:r w:rsidR="002A3A71">
              <w:rPr>
                <w:noProof/>
                <w:webHidden/>
              </w:rPr>
              <w:instrText xml:space="preserve"> PAGEREF _Toc89335444 \h </w:instrText>
            </w:r>
            <w:r w:rsidR="002A3A71">
              <w:rPr>
                <w:noProof/>
                <w:webHidden/>
              </w:rPr>
            </w:r>
            <w:r w:rsidR="002A3A71">
              <w:rPr>
                <w:noProof/>
                <w:webHidden/>
              </w:rPr>
              <w:fldChar w:fldCharType="separate"/>
            </w:r>
            <w:r w:rsidR="002A3A71">
              <w:rPr>
                <w:noProof/>
                <w:webHidden/>
              </w:rPr>
              <w:t>55</w:t>
            </w:r>
            <w:r w:rsidR="002A3A71">
              <w:rPr>
                <w:noProof/>
                <w:webHidden/>
              </w:rPr>
              <w:fldChar w:fldCharType="end"/>
            </w:r>
          </w:hyperlink>
        </w:p>
        <w:p w14:paraId="2BBFCEA9" w14:textId="6BC0699C" w:rsidR="002A3A71" w:rsidRDefault="002B1FC8">
          <w:pPr>
            <w:pStyle w:val="Kazalovsebine4"/>
            <w:tabs>
              <w:tab w:val="right" w:leader="dot" w:pos="9062"/>
            </w:tabs>
            <w:rPr>
              <w:noProof/>
              <w:sz w:val="22"/>
              <w:szCs w:val="22"/>
              <w:lang w:eastAsia="sl-SI"/>
            </w:rPr>
          </w:pPr>
          <w:hyperlink w:anchor="_Toc89335445" w:history="1">
            <w:r w:rsidR="002A3A71" w:rsidRPr="004C28AF">
              <w:rPr>
                <w:rStyle w:val="Hiperpovezava"/>
                <w:noProof/>
              </w:rPr>
              <w:t>Urejanje predloga</w:t>
            </w:r>
            <w:r w:rsidR="002A3A71">
              <w:rPr>
                <w:noProof/>
                <w:webHidden/>
              </w:rPr>
              <w:tab/>
            </w:r>
            <w:r w:rsidR="002A3A71">
              <w:rPr>
                <w:noProof/>
                <w:webHidden/>
              </w:rPr>
              <w:fldChar w:fldCharType="begin"/>
            </w:r>
            <w:r w:rsidR="002A3A71">
              <w:rPr>
                <w:noProof/>
                <w:webHidden/>
              </w:rPr>
              <w:instrText xml:space="preserve"> PAGEREF _Toc89335445 \h </w:instrText>
            </w:r>
            <w:r w:rsidR="002A3A71">
              <w:rPr>
                <w:noProof/>
                <w:webHidden/>
              </w:rPr>
            </w:r>
            <w:r w:rsidR="002A3A71">
              <w:rPr>
                <w:noProof/>
                <w:webHidden/>
              </w:rPr>
              <w:fldChar w:fldCharType="separate"/>
            </w:r>
            <w:r w:rsidR="002A3A71">
              <w:rPr>
                <w:noProof/>
                <w:webHidden/>
              </w:rPr>
              <w:t>55</w:t>
            </w:r>
            <w:r w:rsidR="002A3A71">
              <w:rPr>
                <w:noProof/>
                <w:webHidden/>
              </w:rPr>
              <w:fldChar w:fldCharType="end"/>
            </w:r>
          </w:hyperlink>
        </w:p>
        <w:p w14:paraId="7868022E" w14:textId="29BD5E7A" w:rsidR="002A3A71" w:rsidRDefault="002B1FC8">
          <w:pPr>
            <w:pStyle w:val="Kazalovsebine5"/>
            <w:tabs>
              <w:tab w:val="right" w:leader="dot" w:pos="9062"/>
            </w:tabs>
            <w:rPr>
              <w:noProof/>
              <w:sz w:val="22"/>
              <w:szCs w:val="22"/>
              <w:lang w:eastAsia="sl-SI"/>
            </w:rPr>
          </w:pPr>
          <w:hyperlink w:anchor="_Toc89335446" w:history="1">
            <w:r w:rsidR="002A3A71" w:rsidRPr="004C28AF">
              <w:rPr>
                <w:rStyle w:val="Hiperpovezava"/>
                <w:noProof/>
              </w:rPr>
              <w:t>Kdo lahko ureja predlog in kdaj?</w:t>
            </w:r>
            <w:r w:rsidR="002A3A71">
              <w:rPr>
                <w:noProof/>
                <w:webHidden/>
              </w:rPr>
              <w:tab/>
            </w:r>
            <w:r w:rsidR="002A3A71">
              <w:rPr>
                <w:noProof/>
                <w:webHidden/>
              </w:rPr>
              <w:fldChar w:fldCharType="begin"/>
            </w:r>
            <w:r w:rsidR="002A3A71">
              <w:rPr>
                <w:noProof/>
                <w:webHidden/>
              </w:rPr>
              <w:instrText xml:space="preserve"> PAGEREF _Toc89335446 \h </w:instrText>
            </w:r>
            <w:r w:rsidR="002A3A71">
              <w:rPr>
                <w:noProof/>
                <w:webHidden/>
              </w:rPr>
            </w:r>
            <w:r w:rsidR="002A3A71">
              <w:rPr>
                <w:noProof/>
                <w:webHidden/>
              </w:rPr>
              <w:fldChar w:fldCharType="separate"/>
            </w:r>
            <w:r w:rsidR="002A3A71">
              <w:rPr>
                <w:noProof/>
                <w:webHidden/>
              </w:rPr>
              <w:t>55</w:t>
            </w:r>
            <w:r w:rsidR="002A3A71">
              <w:rPr>
                <w:noProof/>
                <w:webHidden/>
              </w:rPr>
              <w:fldChar w:fldCharType="end"/>
            </w:r>
          </w:hyperlink>
        </w:p>
        <w:p w14:paraId="4928A847" w14:textId="48D7ADB6" w:rsidR="002A3A71" w:rsidRDefault="002B1FC8">
          <w:pPr>
            <w:pStyle w:val="Kazalovsebine4"/>
            <w:tabs>
              <w:tab w:val="right" w:leader="dot" w:pos="9062"/>
            </w:tabs>
            <w:rPr>
              <w:noProof/>
              <w:sz w:val="22"/>
              <w:szCs w:val="22"/>
              <w:lang w:eastAsia="sl-SI"/>
            </w:rPr>
          </w:pPr>
          <w:hyperlink w:anchor="_Toc89335447" w:history="1">
            <w:r w:rsidR="002A3A71" w:rsidRPr="004C28AF">
              <w:rPr>
                <w:rStyle w:val="Hiperpovezava"/>
                <w:noProof/>
              </w:rPr>
              <w:t>Storno predloga</w:t>
            </w:r>
            <w:r w:rsidR="002A3A71">
              <w:rPr>
                <w:noProof/>
                <w:webHidden/>
              </w:rPr>
              <w:tab/>
            </w:r>
            <w:r w:rsidR="002A3A71">
              <w:rPr>
                <w:noProof/>
                <w:webHidden/>
              </w:rPr>
              <w:fldChar w:fldCharType="begin"/>
            </w:r>
            <w:r w:rsidR="002A3A71">
              <w:rPr>
                <w:noProof/>
                <w:webHidden/>
              </w:rPr>
              <w:instrText xml:space="preserve"> PAGEREF _Toc89335447 \h </w:instrText>
            </w:r>
            <w:r w:rsidR="002A3A71">
              <w:rPr>
                <w:noProof/>
                <w:webHidden/>
              </w:rPr>
            </w:r>
            <w:r w:rsidR="002A3A71">
              <w:rPr>
                <w:noProof/>
                <w:webHidden/>
              </w:rPr>
              <w:fldChar w:fldCharType="separate"/>
            </w:r>
            <w:r w:rsidR="002A3A71">
              <w:rPr>
                <w:noProof/>
                <w:webHidden/>
              </w:rPr>
              <w:t>56</w:t>
            </w:r>
            <w:r w:rsidR="002A3A71">
              <w:rPr>
                <w:noProof/>
                <w:webHidden/>
              </w:rPr>
              <w:fldChar w:fldCharType="end"/>
            </w:r>
          </w:hyperlink>
        </w:p>
        <w:p w14:paraId="37CC9884" w14:textId="2F17570F" w:rsidR="002A3A71" w:rsidRDefault="002B1FC8">
          <w:pPr>
            <w:pStyle w:val="Kazalovsebine5"/>
            <w:tabs>
              <w:tab w:val="right" w:leader="dot" w:pos="9062"/>
            </w:tabs>
            <w:rPr>
              <w:noProof/>
              <w:sz w:val="22"/>
              <w:szCs w:val="22"/>
              <w:lang w:eastAsia="sl-SI"/>
            </w:rPr>
          </w:pPr>
          <w:hyperlink w:anchor="_Toc89335448" w:history="1">
            <w:r w:rsidR="002A3A71" w:rsidRPr="004C28AF">
              <w:rPr>
                <w:rStyle w:val="Hiperpovezava"/>
                <w:noProof/>
              </w:rPr>
              <w:t>Kdo lahko stornira predlog in kdaj?</w:t>
            </w:r>
            <w:r w:rsidR="002A3A71">
              <w:rPr>
                <w:noProof/>
                <w:webHidden/>
              </w:rPr>
              <w:tab/>
            </w:r>
            <w:r w:rsidR="002A3A71">
              <w:rPr>
                <w:noProof/>
                <w:webHidden/>
              </w:rPr>
              <w:fldChar w:fldCharType="begin"/>
            </w:r>
            <w:r w:rsidR="002A3A71">
              <w:rPr>
                <w:noProof/>
                <w:webHidden/>
              </w:rPr>
              <w:instrText xml:space="preserve"> PAGEREF _Toc89335448 \h </w:instrText>
            </w:r>
            <w:r w:rsidR="002A3A71">
              <w:rPr>
                <w:noProof/>
                <w:webHidden/>
              </w:rPr>
            </w:r>
            <w:r w:rsidR="002A3A71">
              <w:rPr>
                <w:noProof/>
                <w:webHidden/>
              </w:rPr>
              <w:fldChar w:fldCharType="separate"/>
            </w:r>
            <w:r w:rsidR="002A3A71">
              <w:rPr>
                <w:noProof/>
                <w:webHidden/>
              </w:rPr>
              <w:t>56</w:t>
            </w:r>
            <w:r w:rsidR="002A3A71">
              <w:rPr>
                <w:noProof/>
                <w:webHidden/>
              </w:rPr>
              <w:fldChar w:fldCharType="end"/>
            </w:r>
          </w:hyperlink>
        </w:p>
        <w:p w14:paraId="3F03C8EF" w14:textId="531CFE95" w:rsidR="002A3A71" w:rsidRDefault="002B1FC8">
          <w:pPr>
            <w:pStyle w:val="Kazalovsebine5"/>
            <w:tabs>
              <w:tab w:val="right" w:leader="dot" w:pos="9062"/>
            </w:tabs>
            <w:rPr>
              <w:noProof/>
              <w:sz w:val="22"/>
              <w:szCs w:val="22"/>
              <w:lang w:eastAsia="sl-SI"/>
            </w:rPr>
          </w:pPr>
          <w:hyperlink w:anchor="_Toc89335449" w:history="1">
            <w:r w:rsidR="002A3A71" w:rsidRPr="004C28AF">
              <w:rPr>
                <w:rStyle w:val="Hiperpovezava"/>
                <w:noProof/>
              </w:rPr>
              <w:t>Kako storniram predlog?</w:t>
            </w:r>
            <w:r w:rsidR="002A3A71">
              <w:rPr>
                <w:noProof/>
                <w:webHidden/>
              </w:rPr>
              <w:tab/>
            </w:r>
            <w:r w:rsidR="002A3A71">
              <w:rPr>
                <w:noProof/>
                <w:webHidden/>
              </w:rPr>
              <w:fldChar w:fldCharType="begin"/>
            </w:r>
            <w:r w:rsidR="002A3A71">
              <w:rPr>
                <w:noProof/>
                <w:webHidden/>
              </w:rPr>
              <w:instrText xml:space="preserve"> PAGEREF _Toc89335449 \h </w:instrText>
            </w:r>
            <w:r w:rsidR="002A3A71">
              <w:rPr>
                <w:noProof/>
                <w:webHidden/>
              </w:rPr>
            </w:r>
            <w:r w:rsidR="002A3A71">
              <w:rPr>
                <w:noProof/>
                <w:webHidden/>
              </w:rPr>
              <w:fldChar w:fldCharType="separate"/>
            </w:r>
            <w:r w:rsidR="002A3A71">
              <w:rPr>
                <w:noProof/>
                <w:webHidden/>
              </w:rPr>
              <w:t>56</w:t>
            </w:r>
            <w:r w:rsidR="002A3A71">
              <w:rPr>
                <w:noProof/>
                <w:webHidden/>
              </w:rPr>
              <w:fldChar w:fldCharType="end"/>
            </w:r>
          </w:hyperlink>
        </w:p>
        <w:p w14:paraId="0F404F85" w14:textId="364A9C47" w:rsidR="002A3A71" w:rsidRDefault="002B1FC8">
          <w:pPr>
            <w:pStyle w:val="Kazalovsebine4"/>
            <w:tabs>
              <w:tab w:val="right" w:leader="dot" w:pos="9062"/>
            </w:tabs>
            <w:rPr>
              <w:noProof/>
              <w:sz w:val="22"/>
              <w:szCs w:val="22"/>
              <w:lang w:eastAsia="sl-SI"/>
            </w:rPr>
          </w:pPr>
          <w:hyperlink w:anchor="_Toc89335450" w:history="1">
            <w:r w:rsidR="002A3A71" w:rsidRPr="004C28AF">
              <w:rPr>
                <w:rStyle w:val="Hiperpovezava"/>
                <w:noProof/>
                <w:lang w:eastAsia="sl-SI"/>
              </w:rPr>
              <w:t>Pošiljanje predloga v pregled vodji OE</w:t>
            </w:r>
            <w:r w:rsidR="002A3A71">
              <w:rPr>
                <w:noProof/>
                <w:webHidden/>
              </w:rPr>
              <w:tab/>
            </w:r>
            <w:r w:rsidR="002A3A71">
              <w:rPr>
                <w:noProof/>
                <w:webHidden/>
              </w:rPr>
              <w:fldChar w:fldCharType="begin"/>
            </w:r>
            <w:r w:rsidR="002A3A71">
              <w:rPr>
                <w:noProof/>
                <w:webHidden/>
              </w:rPr>
              <w:instrText xml:space="preserve"> PAGEREF _Toc89335450 \h </w:instrText>
            </w:r>
            <w:r w:rsidR="002A3A71">
              <w:rPr>
                <w:noProof/>
                <w:webHidden/>
              </w:rPr>
            </w:r>
            <w:r w:rsidR="002A3A71">
              <w:rPr>
                <w:noProof/>
                <w:webHidden/>
              </w:rPr>
              <w:fldChar w:fldCharType="separate"/>
            </w:r>
            <w:r w:rsidR="002A3A71">
              <w:rPr>
                <w:noProof/>
                <w:webHidden/>
              </w:rPr>
              <w:t>56</w:t>
            </w:r>
            <w:r w:rsidR="002A3A71">
              <w:rPr>
                <w:noProof/>
                <w:webHidden/>
              </w:rPr>
              <w:fldChar w:fldCharType="end"/>
            </w:r>
          </w:hyperlink>
        </w:p>
        <w:p w14:paraId="31375ADD" w14:textId="065EF71A" w:rsidR="002A3A71" w:rsidRDefault="002B1FC8">
          <w:pPr>
            <w:pStyle w:val="Kazalovsebine5"/>
            <w:tabs>
              <w:tab w:val="right" w:leader="dot" w:pos="9062"/>
            </w:tabs>
            <w:rPr>
              <w:noProof/>
              <w:sz w:val="22"/>
              <w:szCs w:val="22"/>
              <w:lang w:eastAsia="sl-SI"/>
            </w:rPr>
          </w:pPr>
          <w:hyperlink w:anchor="_Toc89335451" w:history="1">
            <w:r w:rsidR="002A3A71" w:rsidRPr="004C28AF">
              <w:rPr>
                <w:rStyle w:val="Hiperpovezava"/>
                <w:bCs/>
                <w:noProof/>
              </w:rPr>
              <w:t>Kdo lahko pošlje predlog v pregled vodji OE in kdaj?</w:t>
            </w:r>
            <w:r w:rsidR="002A3A71">
              <w:rPr>
                <w:noProof/>
                <w:webHidden/>
              </w:rPr>
              <w:tab/>
            </w:r>
            <w:r w:rsidR="002A3A71">
              <w:rPr>
                <w:noProof/>
                <w:webHidden/>
              </w:rPr>
              <w:fldChar w:fldCharType="begin"/>
            </w:r>
            <w:r w:rsidR="002A3A71">
              <w:rPr>
                <w:noProof/>
                <w:webHidden/>
              </w:rPr>
              <w:instrText xml:space="preserve"> PAGEREF _Toc89335451 \h </w:instrText>
            </w:r>
            <w:r w:rsidR="002A3A71">
              <w:rPr>
                <w:noProof/>
                <w:webHidden/>
              </w:rPr>
            </w:r>
            <w:r w:rsidR="002A3A71">
              <w:rPr>
                <w:noProof/>
                <w:webHidden/>
              </w:rPr>
              <w:fldChar w:fldCharType="separate"/>
            </w:r>
            <w:r w:rsidR="002A3A71">
              <w:rPr>
                <w:noProof/>
                <w:webHidden/>
              </w:rPr>
              <w:t>56</w:t>
            </w:r>
            <w:r w:rsidR="002A3A71">
              <w:rPr>
                <w:noProof/>
                <w:webHidden/>
              </w:rPr>
              <w:fldChar w:fldCharType="end"/>
            </w:r>
          </w:hyperlink>
        </w:p>
        <w:p w14:paraId="33A596F2" w14:textId="35295077" w:rsidR="002A3A71" w:rsidRDefault="002B1FC8">
          <w:pPr>
            <w:pStyle w:val="Kazalovsebine5"/>
            <w:tabs>
              <w:tab w:val="right" w:leader="dot" w:pos="9062"/>
            </w:tabs>
            <w:rPr>
              <w:noProof/>
              <w:sz w:val="22"/>
              <w:szCs w:val="22"/>
              <w:lang w:eastAsia="sl-SI"/>
            </w:rPr>
          </w:pPr>
          <w:hyperlink w:anchor="_Toc89335452" w:history="1">
            <w:r w:rsidR="002A3A71" w:rsidRPr="004C28AF">
              <w:rPr>
                <w:rStyle w:val="Hiperpovezava"/>
                <w:bCs/>
                <w:noProof/>
              </w:rPr>
              <w:t>Kako pošljem predlog v potrjevanje vodji OE?</w:t>
            </w:r>
            <w:r w:rsidR="002A3A71">
              <w:rPr>
                <w:noProof/>
                <w:webHidden/>
              </w:rPr>
              <w:tab/>
            </w:r>
            <w:r w:rsidR="002A3A71">
              <w:rPr>
                <w:noProof/>
                <w:webHidden/>
              </w:rPr>
              <w:fldChar w:fldCharType="begin"/>
            </w:r>
            <w:r w:rsidR="002A3A71">
              <w:rPr>
                <w:noProof/>
                <w:webHidden/>
              </w:rPr>
              <w:instrText xml:space="preserve"> PAGEREF _Toc89335452 \h </w:instrText>
            </w:r>
            <w:r w:rsidR="002A3A71">
              <w:rPr>
                <w:noProof/>
                <w:webHidden/>
              </w:rPr>
            </w:r>
            <w:r w:rsidR="002A3A71">
              <w:rPr>
                <w:noProof/>
                <w:webHidden/>
              </w:rPr>
              <w:fldChar w:fldCharType="separate"/>
            </w:r>
            <w:r w:rsidR="002A3A71">
              <w:rPr>
                <w:noProof/>
                <w:webHidden/>
              </w:rPr>
              <w:t>56</w:t>
            </w:r>
            <w:r w:rsidR="002A3A71">
              <w:rPr>
                <w:noProof/>
                <w:webHidden/>
              </w:rPr>
              <w:fldChar w:fldCharType="end"/>
            </w:r>
          </w:hyperlink>
        </w:p>
        <w:p w14:paraId="729C8067" w14:textId="3AD4A74E" w:rsidR="002A3A71" w:rsidRDefault="002B1FC8">
          <w:pPr>
            <w:pStyle w:val="Kazalovsebine4"/>
            <w:tabs>
              <w:tab w:val="right" w:leader="dot" w:pos="9062"/>
            </w:tabs>
            <w:rPr>
              <w:noProof/>
              <w:sz w:val="22"/>
              <w:szCs w:val="22"/>
              <w:lang w:eastAsia="sl-SI"/>
            </w:rPr>
          </w:pPr>
          <w:hyperlink w:anchor="_Toc89335453" w:history="1">
            <w:r w:rsidR="002A3A71" w:rsidRPr="004C28AF">
              <w:rPr>
                <w:rStyle w:val="Hiperpovezava"/>
                <w:noProof/>
                <w:lang w:eastAsia="sl-SI"/>
              </w:rPr>
              <w:t>Pregled in potrjevanje predloga s strani vodje OE</w:t>
            </w:r>
            <w:r w:rsidR="002A3A71">
              <w:rPr>
                <w:noProof/>
                <w:webHidden/>
              </w:rPr>
              <w:tab/>
            </w:r>
            <w:r w:rsidR="002A3A71">
              <w:rPr>
                <w:noProof/>
                <w:webHidden/>
              </w:rPr>
              <w:fldChar w:fldCharType="begin"/>
            </w:r>
            <w:r w:rsidR="002A3A71">
              <w:rPr>
                <w:noProof/>
                <w:webHidden/>
              </w:rPr>
              <w:instrText xml:space="preserve"> PAGEREF _Toc89335453 \h </w:instrText>
            </w:r>
            <w:r w:rsidR="002A3A71">
              <w:rPr>
                <w:noProof/>
                <w:webHidden/>
              </w:rPr>
            </w:r>
            <w:r w:rsidR="002A3A71">
              <w:rPr>
                <w:noProof/>
                <w:webHidden/>
              </w:rPr>
              <w:fldChar w:fldCharType="separate"/>
            </w:r>
            <w:r w:rsidR="002A3A71">
              <w:rPr>
                <w:noProof/>
                <w:webHidden/>
              </w:rPr>
              <w:t>57</w:t>
            </w:r>
            <w:r w:rsidR="002A3A71">
              <w:rPr>
                <w:noProof/>
                <w:webHidden/>
              </w:rPr>
              <w:fldChar w:fldCharType="end"/>
            </w:r>
          </w:hyperlink>
        </w:p>
        <w:p w14:paraId="78F6DBFC" w14:textId="29605D31" w:rsidR="002A3A71" w:rsidRDefault="002B1FC8">
          <w:pPr>
            <w:pStyle w:val="Kazalovsebine5"/>
            <w:tabs>
              <w:tab w:val="right" w:leader="dot" w:pos="9062"/>
            </w:tabs>
            <w:rPr>
              <w:noProof/>
              <w:sz w:val="22"/>
              <w:szCs w:val="22"/>
              <w:lang w:eastAsia="sl-SI"/>
            </w:rPr>
          </w:pPr>
          <w:hyperlink w:anchor="_Toc89335454" w:history="1">
            <w:r w:rsidR="002A3A71" w:rsidRPr="004C28AF">
              <w:rPr>
                <w:rStyle w:val="Hiperpovezava"/>
                <w:bCs/>
                <w:noProof/>
              </w:rPr>
              <w:t>Kako pošljem predlog v potrditev MK?</w:t>
            </w:r>
            <w:r w:rsidR="002A3A71">
              <w:rPr>
                <w:noProof/>
                <w:webHidden/>
              </w:rPr>
              <w:tab/>
            </w:r>
            <w:r w:rsidR="002A3A71">
              <w:rPr>
                <w:noProof/>
                <w:webHidden/>
              </w:rPr>
              <w:fldChar w:fldCharType="begin"/>
            </w:r>
            <w:r w:rsidR="002A3A71">
              <w:rPr>
                <w:noProof/>
                <w:webHidden/>
              </w:rPr>
              <w:instrText xml:space="preserve"> PAGEREF _Toc89335454 \h </w:instrText>
            </w:r>
            <w:r w:rsidR="002A3A71">
              <w:rPr>
                <w:noProof/>
                <w:webHidden/>
              </w:rPr>
            </w:r>
            <w:r w:rsidR="002A3A71">
              <w:rPr>
                <w:noProof/>
                <w:webHidden/>
              </w:rPr>
              <w:fldChar w:fldCharType="separate"/>
            </w:r>
            <w:r w:rsidR="002A3A71">
              <w:rPr>
                <w:noProof/>
                <w:webHidden/>
              </w:rPr>
              <w:t>57</w:t>
            </w:r>
            <w:r w:rsidR="002A3A71">
              <w:rPr>
                <w:noProof/>
                <w:webHidden/>
              </w:rPr>
              <w:fldChar w:fldCharType="end"/>
            </w:r>
          </w:hyperlink>
        </w:p>
        <w:p w14:paraId="31625A65" w14:textId="50BB67B7" w:rsidR="002A3A71" w:rsidRDefault="002B1FC8">
          <w:pPr>
            <w:pStyle w:val="Kazalovsebine5"/>
            <w:tabs>
              <w:tab w:val="right" w:leader="dot" w:pos="9062"/>
            </w:tabs>
            <w:rPr>
              <w:noProof/>
              <w:sz w:val="22"/>
              <w:szCs w:val="22"/>
              <w:lang w:eastAsia="sl-SI"/>
            </w:rPr>
          </w:pPr>
          <w:hyperlink w:anchor="_Toc89335455" w:history="1">
            <w:r w:rsidR="002A3A71" w:rsidRPr="004C28AF">
              <w:rPr>
                <w:rStyle w:val="Hiperpovezava"/>
                <w:bCs/>
                <w:noProof/>
              </w:rPr>
              <w:t>Kako zahtevam dopolnitev predloga?</w:t>
            </w:r>
            <w:r w:rsidR="002A3A71">
              <w:rPr>
                <w:noProof/>
                <w:webHidden/>
              </w:rPr>
              <w:tab/>
            </w:r>
            <w:r w:rsidR="002A3A71">
              <w:rPr>
                <w:noProof/>
                <w:webHidden/>
              </w:rPr>
              <w:fldChar w:fldCharType="begin"/>
            </w:r>
            <w:r w:rsidR="002A3A71">
              <w:rPr>
                <w:noProof/>
                <w:webHidden/>
              </w:rPr>
              <w:instrText xml:space="preserve"> PAGEREF _Toc89335455 \h </w:instrText>
            </w:r>
            <w:r w:rsidR="002A3A71">
              <w:rPr>
                <w:noProof/>
                <w:webHidden/>
              </w:rPr>
            </w:r>
            <w:r w:rsidR="002A3A71">
              <w:rPr>
                <w:noProof/>
                <w:webHidden/>
              </w:rPr>
              <w:fldChar w:fldCharType="separate"/>
            </w:r>
            <w:r w:rsidR="002A3A71">
              <w:rPr>
                <w:noProof/>
                <w:webHidden/>
              </w:rPr>
              <w:t>57</w:t>
            </w:r>
            <w:r w:rsidR="002A3A71">
              <w:rPr>
                <w:noProof/>
                <w:webHidden/>
              </w:rPr>
              <w:fldChar w:fldCharType="end"/>
            </w:r>
          </w:hyperlink>
        </w:p>
        <w:p w14:paraId="2532944F" w14:textId="75309680" w:rsidR="002A3A71" w:rsidRDefault="002B1FC8">
          <w:pPr>
            <w:pStyle w:val="Kazalovsebine5"/>
            <w:tabs>
              <w:tab w:val="right" w:leader="dot" w:pos="9062"/>
            </w:tabs>
            <w:rPr>
              <w:noProof/>
              <w:sz w:val="22"/>
              <w:szCs w:val="22"/>
              <w:lang w:eastAsia="sl-SI"/>
            </w:rPr>
          </w:pPr>
          <w:hyperlink w:anchor="_Toc89335456" w:history="1">
            <w:r w:rsidR="002A3A71" w:rsidRPr="004C28AF">
              <w:rPr>
                <w:rStyle w:val="Hiperpovezava"/>
                <w:bCs/>
                <w:noProof/>
              </w:rPr>
              <w:t>Kako zavrnem predlog?</w:t>
            </w:r>
            <w:r w:rsidR="002A3A71">
              <w:rPr>
                <w:noProof/>
                <w:webHidden/>
              </w:rPr>
              <w:tab/>
            </w:r>
            <w:r w:rsidR="002A3A71">
              <w:rPr>
                <w:noProof/>
                <w:webHidden/>
              </w:rPr>
              <w:fldChar w:fldCharType="begin"/>
            </w:r>
            <w:r w:rsidR="002A3A71">
              <w:rPr>
                <w:noProof/>
                <w:webHidden/>
              </w:rPr>
              <w:instrText xml:space="preserve"> PAGEREF _Toc89335456 \h </w:instrText>
            </w:r>
            <w:r w:rsidR="002A3A71">
              <w:rPr>
                <w:noProof/>
                <w:webHidden/>
              </w:rPr>
            </w:r>
            <w:r w:rsidR="002A3A71">
              <w:rPr>
                <w:noProof/>
                <w:webHidden/>
              </w:rPr>
              <w:fldChar w:fldCharType="separate"/>
            </w:r>
            <w:r w:rsidR="002A3A71">
              <w:rPr>
                <w:noProof/>
                <w:webHidden/>
              </w:rPr>
              <w:t>57</w:t>
            </w:r>
            <w:r w:rsidR="002A3A71">
              <w:rPr>
                <w:noProof/>
                <w:webHidden/>
              </w:rPr>
              <w:fldChar w:fldCharType="end"/>
            </w:r>
          </w:hyperlink>
        </w:p>
        <w:p w14:paraId="20705658" w14:textId="26464D99" w:rsidR="002A3A71" w:rsidRDefault="002B1FC8">
          <w:pPr>
            <w:pStyle w:val="Kazalovsebine5"/>
            <w:tabs>
              <w:tab w:val="right" w:leader="dot" w:pos="9062"/>
            </w:tabs>
            <w:rPr>
              <w:noProof/>
              <w:sz w:val="22"/>
              <w:szCs w:val="22"/>
              <w:lang w:eastAsia="sl-SI"/>
            </w:rPr>
          </w:pPr>
          <w:hyperlink w:anchor="_Toc89335457" w:history="1">
            <w:r w:rsidR="002A3A71" w:rsidRPr="004C28AF">
              <w:rPr>
                <w:rStyle w:val="Hiperpovezava"/>
                <w:bCs/>
                <w:noProof/>
              </w:rPr>
              <w:t>Kako umaknem predlog?</w:t>
            </w:r>
            <w:r w:rsidR="002A3A71">
              <w:rPr>
                <w:noProof/>
                <w:webHidden/>
              </w:rPr>
              <w:tab/>
            </w:r>
            <w:r w:rsidR="002A3A71">
              <w:rPr>
                <w:noProof/>
                <w:webHidden/>
              </w:rPr>
              <w:fldChar w:fldCharType="begin"/>
            </w:r>
            <w:r w:rsidR="002A3A71">
              <w:rPr>
                <w:noProof/>
                <w:webHidden/>
              </w:rPr>
              <w:instrText xml:space="preserve"> PAGEREF _Toc89335457 \h </w:instrText>
            </w:r>
            <w:r w:rsidR="002A3A71">
              <w:rPr>
                <w:noProof/>
                <w:webHidden/>
              </w:rPr>
            </w:r>
            <w:r w:rsidR="002A3A71">
              <w:rPr>
                <w:noProof/>
                <w:webHidden/>
              </w:rPr>
              <w:fldChar w:fldCharType="separate"/>
            </w:r>
            <w:r w:rsidR="002A3A71">
              <w:rPr>
                <w:noProof/>
                <w:webHidden/>
              </w:rPr>
              <w:t>58</w:t>
            </w:r>
            <w:r w:rsidR="002A3A71">
              <w:rPr>
                <w:noProof/>
                <w:webHidden/>
              </w:rPr>
              <w:fldChar w:fldCharType="end"/>
            </w:r>
          </w:hyperlink>
        </w:p>
        <w:p w14:paraId="10AD37ED" w14:textId="47A40B24" w:rsidR="002A3A71" w:rsidRDefault="002B1FC8">
          <w:pPr>
            <w:pStyle w:val="Kazalovsebine4"/>
            <w:tabs>
              <w:tab w:val="right" w:leader="dot" w:pos="9062"/>
            </w:tabs>
            <w:rPr>
              <w:noProof/>
              <w:sz w:val="22"/>
              <w:szCs w:val="22"/>
              <w:lang w:eastAsia="sl-SI"/>
            </w:rPr>
          </w:pPr>
          <w:hyperlink w:anchor="_Toc89335458" w:history="1">
            <w:r w:rsidR="002A3A71" w:rsidRPr="004C28AF">
              <w:rPr>
                <w:rStyle w:val="Hiperpovezava"/>
                <w:noProof/>
                <w:lang w:eastAsia="sl-SI"/>
              </w:rPr>
              <w:t>Pregled in potrjevanje predloga na MK</w:t>
            </w:r>
            <w:r w:rsidR="002A3A71">
              <w:rPr>
                <w:noProof/>
                <w:webHidden/>
              </w:rPr>
              <w:tab/>
            </w:r>
            <w:r w:rsidR="002A3A71">
              <w:rPr>
                <w:noProof/>
                <w:webHidden/>
              </w:rPr>
              <w:fldChar w:fldCharType="begin"/>
            </w:r>
            <w:r w:rsidR="002A3A71">
              <w:rPr>
                <w:noProof/>
                <w:webHidden/>
              </w:rPr>
              <w:instrText xml:space="preserve"> PAGEREF _Toc89335458 \h </w:instrText>
            </w:r>
            <w:r w:rsidR="002A3A71">
              <w:rPr>
                <w:noProof/>
                <w:webHidden/>
              </w:rPr>
            </w:r>
            <w:r w:rsidR="002A3A71">
              <w:rPr>
                <w:noProof/>
                <w:webHidden/>
              </w:rPr>
              <w:fldChar w:fldCharType="separate"/>
            </w:r>
            <w:r w:rsidR="002A3A71">
              <w:rPr>
                <w:noProof/>
                <w:webHidden/>
              </w:rPr>
              <w:t>59</w:t>
            </w:r>
            <w:r w:rsidR="002A3A71">
              <w:rPr>
                <w:noProof/>
                <w:webHidden/>
              </w:rPr>
              <w:fldChar w:fldCharType="end"/>
            </w:r>
          </w:hyperlink>
        </w:p>
        <w:p w14:paraId="60473D49" w14:textId="4907173F" w:rsidR="002A3A71" w:rsidRDefault="002B1FC8">
          <w:pPr>
            <w:pStyle w:val="Kazalovsebine5"/>
            <w:tabs>
              <w:tab w:val="right" w:leader="dot" w:pos="9062"/>
            </w:tabs>
            <w:rPr>
              <w:noProof/>
              <w:sz w:val="22"/>
              <w:szCs w:val="22"/>
              <w:lang w:eastAsia="sl-SI"/>
            </w:rPr>
          </w:pPr>
          <w:hyperlink w:anchor="_Toc89335459" w:history="1">
            <w:r w:rsidR="002A3A71" w:rsidRPr="004C28AF">
              <w:rPr>
                <w:rStyle w:val="Hiperpovezava"/>
                <w:noProof/>
                <w:lang w:eastAsia="sl-SI"/>
              </w:rPr>
              <w:t>Kako se določi nosilec MK?</w:t>
            </w:r>
            <w:r w:rsidR="002A3A71">
              <w:rPr>
                <w:noProof/>
                <w:webHidden/>
              </w:rPr>
              <w:tab/>
            </w:r>
            <w:r w:rsidR="002A3A71">
              <w:rPr>
                <w:noProof/>
                <w:webHidden/>
              </w:rPr>
              <w:fldChar w:fldCharType="begin"/>
            </w:r>
            <w:r w:rsidR="002A3A71">
              <w:rPr>
                <w:noProof/>
                <w:webHidden/>
              </w:rPr>
              <w:instrText xml:space="preserve"> PAGEREF _Toc89335459 \h </w:instrText>
            </w:r>
            <w:r w:rsidR="002A3A71">
              <w:rPr>
                <w:noProof/>
                <w:webHidden/>
              </w:rPr>
            </w:r>
            <w:r w:rsidR="002A3A71">
              <w:rPr>
                <w:noProof/>
                <w:webHidden/>
              </w:rPr>
              <w:fldChar w:fldCharType="separate"/>
            </w:r>
            <w:r w:rsidR="002A3A71">
              <w:rPr>
                <w:noProof/>
                <w:webHidden/>
              </w:rPr>
              <w:t>59</w:t>
            </w:r>
            <w:r w:rsidR="002A3A71">
              <w:rPr>
                <w:noProof/>
                <w:webHidden/>
              </w:rPr>
              <w:fldChar w:fldCharType="end"/>
            </w:r>
          </w:hyperlink>
        </w:p>
        <w:p w14:paraId="28071095" w14:textId="7332C6E7" w:rsidR="002A3A71" w:rsidRDefault="002B1FC8">
          <w:pPr>
            <w:pStyle w:val="Kazalovsebine5"/>
            <w:tabs>
              <w:tab w:val="right" w:leader="dot" w:pos="9062"/>
            </w:tabs>
            <w:rPr>
              <w:noProof/>
              <w:sz w:val="22"/>
              <w:szCs w:val="22"/>
              <w:lang w:eastAsia="sl-SI"/>
            </w:rPr>
          </w:pPr>
          <w:hyperlink w:anchor="_Toc89335460" w:history="1">
            <w:r w:rsidR="002A3A71" w:rsidRPr="004C28AF">
              <w:rPr>
                <w:rStyle w:val="Hiperpovezava"/>
                <w:bCs/>
                <w:noProof/>
              </w:rPr>
              <w:t>Kako zahtevam dopolnitev predloga na OE?</w:t>
            </w:r>
            <w:r w:rsidR="002A3A71">
              <w:rPr>
                <w:noProof/>
                <w:webHidden/>
              </w:rPr>
              <w:tab/>
            </w:r>
            <w:r w:rsidR="002A3A71">
              <w:rPr>
                <w:noProof/>
                <w:webHidden/>
              </w:rPr>
              <w:fldChar w:fldCharType="begin"/>
            </w:r>
            <w:r w:rsidR="002A3A71">
              <w:rPr>
                <w:noProof/>
                <w:webHidden/>
              </w:rPr>
              <w:instrText xml:space="preserve"> PAGEREF _Toc89335460 \h </w:instrText>
            </w:r>
            <w:r w:rsidR="002A3A71">
              <w:rPr>
                <w:noProof/>
                <w:webHidden/>
              </w:rPr>
            </w:r>
            <w:r w:rsidR="002A3A71">
              <w:rPr>
                <w:noProof/>
                <w:webHidden/>
              </w:rPr>
              <w:fldChar w:fldCharType="separate"/>
            </w:r>
            <w:r w:rsidR="002A3A71">
              <w:rPr>
                <w:noProof/>
                <w:webHidden/>
              </w:rPr>
              <w:t>59</w:t>
            </w:r>
            <w:r w:rsidR="002A3A71">
              <w:rPr>
                <w:noProof/>
                <w:webHidden/>
              </w:rPr>
              <w:fldChar w:fldCharType="end"/>
            </w:r>
          </w:hyperlink>
        </w:p>
        <w:p w14:paraId="3213EFA8" w14:textId="7682E18E" w:rsidR="002A3A71" w:rsidRDefault="002B1FC8">
          <w:pPr>
            <w:pStyle w:val="Kazalovsebine5"/>
            <w:tabs>
              <w:tab w:val="right" w:leader="dot" w:pos="9062"/>
            </w:tabs>
            <w:rPr>
              <w:noProof/>
              <w:sz w:val="22"/>
              <w:szCs w:val="22"/>
              <w:lang w:eastAsia="sl-SI"/>
            </w:rPr>
          </w:pPr>
          <w:hyperlink w:anchor="_Toc89335461" w:history="1">
            <w:r w:rsidR="002A3A71" w:rsidRPr="004C28AF">
              <w:rPr>
                <w:rStyle w:val="Hiperpovezava"/>
                <w:bCs/>
                <w:noProof/>
              </w:rPr>
              <w:t>Kako podam odločitev in pošljem predlog v potrjevanje vodji MK?</w:t>
            </w:r>
            <w:r w:rsidR="002A3A71">
              <w:rPr>
                <w:noProof/>
                <w:webHidden/>
              </w:rPr>
              <w:tab/>
            </w:r>
            <w:r w:rsidR="002A3A71">
              <w:rPr>
                <w:noProof/>
                <w:webHidden/>
              </w:rPr>
              <w:fldChar w:fldCharType="begin"/>
            </w:r>
            <w:r w:rsidR="002A3A71">
              <w:rPr>
                <w:noProof/>
                <w:webHidden/>
              </w:rPr>
              <w:instrText xml:space="preserve"> PAGEREF _Toc89335461 \h </w:instrText>
            </w:r>
            <w:r w:rsidR="002A3A71">
              <w:rPr>
                <w:noProof/>
                <w:webHidden/>
              </w:rPr>
            </w:r>
            <w:r w:rsidR="002A3A71">
              <w:rPr>
                <w:noProof/>
                <w:webHidden/>
              </w:rPr>
              <w:fldChar w:fldCharType="separate"/>
            </w:r>
            <w:r w:rsidR="002A3A71">
              <w:rPr>
                <w:noProof/>
                <w:webHidden/>
              </w:rPr>
              <w:t>59</w:t>
            </w:r>
            <w:r w:rsidR="002A3A71">
              <w:rPr>
                <w:noProof/>
                <w:webHidden/>
              </w:rPr>
              <w:fldChar w:fldCharType="end"/>
            </w:r>
          </w:hyperlink>
        </w:p>
        <w:p w14:paraId="41DDDD78" w14:textId="4C3DC26A" w:rsidR="002A3A71" w:rsidRDefault="002B1FC8">
          <w:pPr>
            <w:pStyle w:val="Kazalovsebine4"/>
            <w:tabs>
              <w:tab w:val="right" w:leader="dot" w:pos="9062"/>
            </w:tabs>
            <w:rPr>
              <w:noProof/>
              <w:sz w:val="22"/>
              <w:szCs w:val="22"/>
              <w:lang w:eastAsia="sl-SI"/>
            </w:rPr>
          </w:pPr>
          <w:hyperlink w:anchor="_Toc89335462" w:history="1">
            <w:r w:rsidR="002A3A71" w:rsidRPr="004C28AF">
              <w:rPr>
                <w:rStyle w:val="Hiperpovezava"/>
                <w:bCs/>
                <w:noProof/>
              </w:rPr>
              <w:t xml:space="preserve">Potrditev </w:t>
            </w:r>
            <w:r w:rsidR="002A3A71" w:rsidRPr="004C28AF">
              <w:rPr>
                <w:rStyle w:val="Hiperpovezava"/>
                <w:noProof/>
              </w:rPr>
              <w:t>predloga</w:t>
            </w:r>
            <w:r w:rsidR="002A3A71" w:rsidRPr="004C28AF">
              <w:rPr>
                <w:rStyle w:val="Hiperpovezava"/>
                <w:bCs/>
                <w:noProof/>
              </w:rPr>
              <w:t xml:space="preserve"> s strani vodje MK</w:t>
            </w:r>
            <w:r w:rsidR="002A3A71">
              <w:rPr>
                <w:noProof/>
                <w:webHidden/>
              </w:rPr>
              <w:tab/>
            </w:r>
            <w:r w:rsidR="002A3A71">
              <w:rPr>
                <w:noProof/>
                <w:webHidden/>
              </w:rPr>
              <w:fldChar w:fldCharType="begin"/>
            </w:r>
            <w:r w:rsidR="002A3A71">
              <w:rPr>
                <w:noProof/>
                <w:webHidden/>
              </w:rPr>
              <w:instrText xml:space="preserve"> PAGEREF _Toc89335462 \h </w:instrText>
            </w:r>
            <w:r w:rsidR="002A3A71">
              <w:rPr>
                <w:noProof/>
                <w:webHidden/>
              </w:rPr>
            </w:r>
            <w:r w:rsidR="002A3A71">
              <w:rPr>
                <w:noProof/>
                <w:webHidden/>
              </w:rPr>
              <w:fldChar w:fldCharType="separate"/>
            </w:r>
            <w:r w:rsidR="002A3A71">
              <w:rPr>
                <w:noProof/>
                <w:webHidden/>
              </w:rPr>
              <w:t>59</w:t>
            </w:r>
            <w:r w:rsidR="002A3A71">
              <w:rPr>
                <w:noProof/>
                <w:webHidden/>
              </w:rPr>
              <w:fldChar w:fldCharType="end"/>
            </w:r>
          </w:hyperlink>
        </w:p>
        <w:p w14:paraId="77860B79" w14:textId="0981B957" w:rsidR="002A3A71" w:rsidRDefault="002B1FC8">
          <w:pPr>
            <w:pStyle w:val="Kazalovsebine5"/>
            <w:tabs>
              <w:tab w:val="right" w:leader="dot" w:pos="9062"/>
            </w:tabs>
            <w:rPr>
              <w:noProof/>
              <w:sz w:val="22"/>
              <w:szCs w:val="22"/>
              <w:lang w:eastAsia="sl-SI"/>
            </w:rPr>
          </w:pPr>
          <w:hyperlink w:anchor="_Toc89335463" w:history="1">
            <w:r w:rsidR="002A3A71" w:rsidRPr="004C28AF">
              <w:rPr>
                <w:rStyle w:val="Hiperpovezava"/>
                <w:noProof/>
              </w:rPr>
              <w:t>Kako potrdim predlog?</w:t>
            </w:r>
            <w:r w:rsidR="002A3A71">
              <w:rPr>
                <w:noProof/>
                <w:webHidden/>
              </w:rPr>
              <w:tab/>
            </w:r>
            <w:r w:rsidR="002A3A71">
              <w:rPr>
                <w:noProof/>
                <w:webHidden/>
              </w:rPr>
              <w:fldChar w:fldCharType="begin"/>
            </w:r>
            <w:r w:rsidR="002A3A71">
              <w:rPr>
                <w:noProof/>
                <w:webHidden/>
              </w:rPr>
              <w:instrText xml:space="preserve"> PAGEREF _Toc89335463 \h </w:instrText>
            </w:r>
            <w:r w:rsidR="002A3A71">
              <w:rPr>
                <w:noProof/>
                <w:webHidden/>
              </w:rPr>
            </w:r>
            <w:r w:rsidR="002A3A71">
              <w:rPr>
                <w:noProof/>
                <w:webHidden/>
              </w:rPr>
              <w:fldChar w:fldCharType="separate"/>
            </w:r>
            <w:r w:rsidR="002A3A71">
              <w:rPr>
                <w:noProof/>
                <w:webHidden/>
              </w:rPr>
              <w:t>60</w:t>
            </w:r>
            <w:r w:rsidR="002A3A71">
              <w:rPr>
                <w:noProof/>
                <w:webHidden/>
              </w:rPr>
              <w:fldChar w:fldCharType="end"/>
            </w:r>
          </w:hyperlink>
        </w:p>
        <w:p w14:paraId="6C731AB7" w14:textId="118F68E9" w:rsidR="002A3A71" w:rsidRDefault="002B1FC8">
          <w:pPr>
            <w:pStyle w:val="Kazalovsebine5"/>
            <w:tabs>
              <w:tab w:val="right" w:leader="dot" w:pos="9062"/>
            </w:tabs>
            <w:rPr>
              <w:noProof/>
              <w:sz w:val="22"/>
              <w:szCs w:val="22"/>
              <w:lang w:eastAsia="sl-SI"/>
            </w:rPr>
          </w:pPr>
          <w:hyperlink w:anchor="_Toc89335464" w:history="1">
            <w:r w:rsidR="002A3A71" w:rsidRPr="004C28AF">
              <w:rPr>
                <w:rStyle w:val="Hiperpovezava"/>
                <w:bCs/>
                <w:noProof/>
              </w:rPr>
              <w:t>Kako zavrnem predlog?</w:t>
            </w:r>
            <w:r w:rsidR="002A3A71">
              <w:rPr>
                <w:noProof/>
                <w:webHidden/>
              </w:rPr>
              <w:tab/>
            </w:r>
            <w:r w:rsidR="002A3A71">
              <w:rPr>
                <w:noProof/>
                <w:webHidden/>
              </w:rPr>
              <w:fldChar w:fldCharType="begin"/>
            </w:r>
            <w:r w:rsidR="002A3A71">
              <w:rPr>
                <w:noProof/>
                <w:webHidden/>
              </w:rPr>
              <w:instrText xml:space="preserve"> PAGEREF _Toc89335464 \h </w:instrText>
            </w:r>
            <w:r w:rsidR="002A3A71">
              <w:rPr>
                <w:noProof/>
                <w:webHidden/>
              </w:rPr>
            </w:r>
            <w:r w:rsidR="002A3A71">
              <w:rPr>
                <w:noProof/>
                <w:webHidden/>
              </w:rPr>
              <w:fldChar w:fldCharType="separate"/>
            </w:r>
            <w:r w:rsidR="002A3A71">
              <w:rPr>
                <w:noProof/>
                <w:webHidden/>
              </w:rPr>
              <w:t>60</w:t>
            </w:r>
            <w:r w:rsidR="002A3A71">
              <w:rPr>
                <w:noProof/>
                <w:webHidden/>
              </w:rPr>
              <w:fldChar w:fldCharType="end"/>
            </w:r>
          </w:hyperlink>
        </w:p>
        <w:p w14:paraId="16D4BEC4" w14:textId="4E8116CE" w:rsidR="002A3A71" w:rsidRDefault="002B1FC8">
          <w:pPr>
            <w:pStyle w:val="Kazalovsebine5"/>
            <w:tabs>
              <w:tab w:val="right" w:leader="dot" w:pos="9062"/>
            </w:tabs>
            <w:rPr>
              <w:noProof/>
              <w:sz w:val="22"/>
              <w:szCs w:val="22"/>
              <w:lang w:eastAsia="sl-SI"/>
            </w:rPr>
          </w:pPr>
          <w:hyperlink w:anchor="_Toc89335465" w:history="1">
            <w:r w:rsidR="002A3A71" w:rsidRPr="004C28AF">
              <w:rPr>
                <w:rStyle w:val="Hiperpovezava"/>
                <w:bCs/>
                <w:noProof/>
              </w:rPr>
              <w:t>Kako zahtevam dopolnitev predloga?</w:t>
            </w:r>
            <w:r w:rsidR="002A3A71">
              <w:rPr>
                <w:noProof/>
                <w:webHidden/>
              </w:rPr>
              <w:tab/>
            </w:r>
            <w:r w:rsidR="002A3A71">
              <w:rPr>
                <w:noProof/>
                <w:webHidden/>
              </w:rPr>
              <w:fldChar w:fldCharType="begin"/>
            </w:r>
            <w:r w:rsidR="002A3A71">
              <w:rPr>
                <w:noProof/>
                <w:webHidden/>
              </w:rPr>
              <w:instrText xml:space="preserve"> PAGEREF _Toc89335465 \h </w:instrText>
            </w:r>
            <w:r w:rsidR="002A3A71">
              <w:rPr>
                <w:noProof/>
                <w:webHidden/>
              </w:rPr>
            </w:r>
            <w:r w:rsidR="002A3A71">
              <w:rPr>
                <w:noProof/>
                <w:webHidden/>
              </w:rPr>
              <w:fldChar w:fldCharType="separate"/>
            </w:r>
            <w:r w:rsidR="002A3A71">
              <w:rPr>
                <w:noProof/>
                <w:webHidden/>
              </w:rPr>
              <w:t>60</w:t>
            </w:r>
            <w:r w:rsidR="002A3A71">
              <w:rPr>
                <w:noProof/>
                <w:webHidden/>
              </w:rPr>
              <w:fldChar w:fldCharType="end"/>
            </w:r>
          </w:hyperlink>
        </w:p>
        <w:p w14:paraId="7AA72869" w14:textId="6988FBFE" w:rsidR="002A3A71" w:rsidRDefault="002B1FC8">
          <w:pPr>
            <w:pStyle w:val="Kazalovsebine2"/>
            <w:tabs>
              <w:tab w:val="right" w:leader="dot" w:pos="9062"/>
            </w:tabs>
            <w:rPr>
              <w:noProof/>
              <w:sz w:val="22"/>
              <w:szCs w:val="22"/>
              <w:lang w:eastAsia="sl-SI"/>
            </w:rPr>
          </w:pPr>
          <w:hyperlink w:anchor="_Toc89335466" w:history="1">
            <w:r w:rsidR="002A3A71" w:rsidRPr="004C28AF">
              <w:rPr>
                <w:rStyle w:val="Hiperpovezava"/>
                <w:noProof/>
              </w:rPr>
              <w:t>Predlogi za varstvene podatke</w:t>
            </w:r>
            <w:r w:rsidR="002A3A71">
              <w:rPr>
                <w:noProof/>
                <w:webHidden/>
              </w:rPr>
              <w:tab/>
            </w:r>
            <w:r w:rsidR="002A3A71">
              <w:rPr>
                <w:noProof/>
                <w:webHidden/>
              </w:rPr>
              <w:fldChar w:fldCharType="begin"/>
            </w:r>
            <w:r w:rsidR="002A3A71">
              <w:rPr>
                <w:noProof/>
                <w:webHidden/>
              </w:rPr>
              <w:instrText xml:space="preserve"> PAGEREF _Toc89335466 \h </w:instrText>
            </w:r>
            <w:r w:rsidR="002A3A71">
              <w:rPr>
                <w:noProof/>
                <w:webHidden/>
              </w:rPr>
            </w:r>
            <w:r w:rsidR="002A3A71">
              <w:rPr>
                <w:noProof/>
                <w:webHidden/>
              </w:rPr>
              <w:fldChar w:fldCharType="separate"/>
            </w:r>
            <w:r w:rsidR="002A3A71">
              <w:rPr>
                <w:noProof/>
                <w:webHidden/>
              </w:rPr>
              <w:t>61</w:t>
            </w:r>
            <w:r w:rsidR="002A3A71">
              <w:rPr>
                <w:noProof/>
                <w:webHidden/>
              </w:rPr>
              <w:fldChar w:fldCharType="end"/>
            </w:r>
          </w:hyperlink>
        </w:p>
        <w:p w14:paraId="79C641B9" w14:textId="0204AB8E" w:rsidR="002A3A71" w:rsidRDefault="002B1FC8">
          <w:pPr>
            <w:pStyle w:val="Kazalovsebine3"/>
            <w:tabs>
              <w:tab w:val="right" w:leader="dot" w:pos="9062"/>
            </w:tabs>
            <w:rPr>
              <w:noProof/>
              <w:sz w:val="22"/>
              <w:szCs w:val="22"/>
              <w:lang w:eastAsia="sl-SI"/>
            </w:rPr>
          </w:pPr>
          <w:hyperlink w:anchor="_Toc89335467" w:history="1">
            <w:r w:rsidR="002A3A71" w:rsidRPr="004C28AF">
              <w:rPr>
                <w:rStyle w:val="Hiperpovezava"/>
                <w:noProof/>
              </w:rPr>
              <w:t>Iskalnik predlogov za varstvene podatke</w:t>
            </w:r>
            <w:r w:rsidR="002A3A71">
              <w:rPr>
                <w:noProof/>
                <w:webHidden/>
              </w:rPr>
              <w:tab/>
            </w:r>
            <w:r w:rsidR="002A3A71">
              <w:rPr>
                <w:noProof/>
                <w:webHidden/>
              </w:rPr>
              <w:fldChar w:fldCharType="begin"/>
            </w:r>
            <w:r w:rsidR="002A3A71">
              <w:rPr>
                <w:noProof/>
                <w:webHidden/>
              </w:rPr>
              <w:instrText xml:space="preserve"> PAGEREF _Toc89335467 \h </w:instrText>
            </w:r>
            <w:r w:rsidR="002A3A71">
              <w:rPr>
                <w:noProof/>
                <w:webHidden/>
              </w:rPr>
            </w:r>
            <w:r w:rsidR="002A3A71">
              <w:rPr>
                <w:noProof/>
                <w:webHidden/>
              </w:rPr>
              <w:fldChar w:fldCharType="separate"/>
            </w:r>
            <w:r w:rsidR="002A3A71">
              <w:rPr>
                <w:noProof/>
                <w:webHidden/>
              </w:rPr>
              <w:t>61</w:t>
            </w:r>
            <w:r w:rsidR="002A3A71">
              <w:rPr>
                <w:noProof/>
                <w:webHidden/>
              </w:rPr>
              <w:fldChar w:fldCharType="end"/>
            </w:r>
          </w:hyperlink>
        </w:p>
        <w:p w14:paraId="45D44088" w14:textId="4B2C1B52" w:rsidR="002A3A71" w:rsidRDefault="002B1FC8">
          <w:pPr>
            <w:pStyle w:val="Kazalovsebine4"/>
            <w:tabs>
              <w:tab w:val="right" w:leader="dot" w:pos="9062"/>
            </w:tabs>
            <w:rPr>
              <w:noProof/>
              <w:sz w:val="22"/>
              <w:szCs w:val="22"/>
              <w:lang w:eastAsia="sl-SI"/>
            </w:rPr>
          </w:pPr>
          <w:hyperlink w:anchor="_Toc89335468" w:history="1">
            <w:r w:rsidR="002A3A71" w:rsidRPr="004C28AF">
              <w:rPr>
                <w:rStyle w:val="Hiperpovezava"/>
                <w:noProof/>
              </w:rPr>
              <w:t>Izbira načina iskanja</w:t>
            </w:r>
            <w:r w:rsidR="002A3A71">
              <w:rPr>
                <w:noProof/>
                <w:webHidden/>
              </w:rPr>
              <w:tab/>
            </w:r>
            <w:r w:rsidR="002A3A71">
              <w:rPr>
                <w:noProof/>
                <w:webHidden/>
              </w:rPr>
              <w:fldChar w:fldCharType="begin"/>
            </w:r>
            <w:r w:rsidR="002A3A71">
              <w:rPr>
                <w:noProof/>
                <w:webHidden/>
              </w:rPr>
              <w:instrText xml:space="preserve"> PAGEREF _Toc89335468 \h </w:instrText>
            </w:r>
            <w:r w:rsidR="002A3A71">
              <w:rPr>
                <w:noProof/>
                <w:webHidden/>
              </w:rPr>
            </w:r>
            <w:r w:rsidR="002A3A71">
              <w:rPr>
                <w:noProof/>
                <w:webHidden/>
              </w:rPr>
              <w:fldChar w:fldCharType="separate"/>
            </w:r>
            <w:r w:rsidR="002A3A71">
              <w:rPr>
                <w:noProof/>
                <w:webHidden/>
              </w:rPr>
              <w:t>62</w:t>
            </w:r>
            <w:r w:rsidR="002A3A71">
              <w:rPr>
                <w:noProof/>
                <w:webHidden/>
              </w:rPr>
              <w:fldChar w:fldCharType="end"/>
            </w:r>
          </w:hyperlink>
        </w:p>
        <w:p w14:paraId="7ABC71A7" w14:textId="7A9CEFBB" w:rsidR="002A3A71" w:rsidRDefault="002B1FC8">
          <w:pPr>
            <w:pStyle w:val="Kazalovsebine4"/>
            <w:tabs>
              <w:tab w:val="right" w:leader="dot" w:pos="9062"/>
            </w:tabs>
            <w:rPr>
              <w:noProof/>
              <w:sz w:val="22"/>
              <w:szCs w:val="22"/>
              <w:lang w:eastAsia="sl-SI"/>
            </w:rPr>
          </w:pPr>
          <w:hyperlink w:anchor="_Toc89335469"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469 \h </w:instrText>
            </w:r>
            <w:r w:rsidR="002A3A71">
              <w:rPr>
                <w:noProof/>
                <w:webHidden/>
              </w:rPr>
            </w:r>
            <w:r w:rsidR="002A3A71">
              <w:rPr>
                <w:noProof/>
                <w:webHidden/>
              </w:rPr>
              <w:fldChar w:fldCharType="separate"/>
            </w:r>
            <w:r w:rsidR="002A3A71">
              <w:rPr>
                <w:noProof/>
                <w:webHidden/>
              </w:rPr>
              <w:t>63</w:t>
            </w:r>
            <w:r w:rsidR="002A3A71">
              <w:rPr>
                <w:noProof/>
                <w:webHidden/>
              </w:rPr>
              <w:fldChar w:fldCharType="end"/>
            </w:r>
          </w:hyperlink>
        </w:p>
        <w:p w14:paraId="2A61021D" w14:textId="54D2E40D" w:rsidR="002A3A71" w:rsidRDefault="002B1FC8">
          <w:pPr>
            <w:pStyle w:val="Kazalovsebine3"/>
            <w:tabs>
              <w:tab w:val="right" w:leader="dot" w:pos="9062"/>
            </w:tabs>
            <w:rPr>
              <w:noProof/>
              <w:sz w:val="22"/>
              <w:szCs w:val="22"/>
              <w:lang w:eastAsia="sl-SI"/>
            </w:rPr>
          </w:pPr>
          <w:hyperlink w:anchor="_Toc89335470" w:history="1">
            <w:r w:rsidR="002A3A71" w:rsidRPr="004C28AF">
              <w:rPr>
                <w:rStyle w:val="Hiperpovezava"/>
                <w:noProof/>
                <w:lang w:eastAsia="sl-SI"/>
              </w:rPr>
              <w:t>Vpogled v predlog za varstvene podatke</w:t>
            </w:r>
            <w:r w:rsidR="002A3A71">
              <w:rPr>
                <w:noProof/>
                <w:webHidden/>
              </w:rPr>
              <w:tab/>
            </w:r>
            <w:r w:rsidR="002A3A71">
              <w:rPr>
                <w:noProof/>
                <w:webHidden/>
              </w:rPr>
              <w:fldChar w:fldCharType="begin"/>
            </w:r>
            <w:r w:rsidR="002A3A71">
              <w:rPr>
                <w:noProof/>
                <w:webHidden/>
              </w:rPr>
              <w:instrText xml:space="preserve"> PAGEREF _Toc89335470 \h </w:instrText>
            </w:r>
            <w:r w:rsidR="002A3A71">
              <w:rPr>
                <w:noProof/>
                <w:webHidden/>
              </w:rPr>
            </w:r>
            <w:r w:rsidR="002A3A71">
              <w:rPr>
                <w:noProof/>
                <w:webHidden/>
              </w:rPr>
              <w:fldChar w:fldCharType="separate"/>
            </w:r>
            <w:r w:rsidR="002A3A71">
              <w:rPr>
                <w:noProof/>
                <w:webHidden/>
              </w:rPr>
              <w:t>64</w:t>
            </w:r>
            <w:r w:rsidR="002A3A71">
              <w:rPr>
                <w:noProof/>
                <w:webHidden/>
              </w:rPr>
              <w:fldChar w:fldCharType="end"/>
            </w:r>
          </w:hyperlink>
        </w:p>
        <w:p w14:paraId="669AE27B" w14:textId="5F86AA7F" w:rsidR="002A3A71" w:rsidRDefault="002B1FC8">
          <w:pPr>
            <w:pStyle w:val="Kazalovsebine4"/>
            <w:tabs>
              <w:tab w:val="right" w:leader="dot" w:pos="9062"/>
            </w:tabs>
            <w:rPr>
              <w:noProof/>
              <w:sz w:val="22"/>
              <w:szCs w:val="22"/>
              <w:lang w:eastAsia="sl-SI"/>
            </w:rPr>
          </w:pPr>
          <w:hyperlink w:anchor="_Toc89335471" w:history="1">
            <w:r w:rsidR="002A3A71" w:rsidRPr="004C28AF">
              <w:rPr>
                <w:rStyle w:val="Hiperpovezava"/>
                <w:noProof/>
                <w:lang w:eastAsia="sl-SI"/>
              </w:rPr>
              <w:t>Poudarjena vsebina o predlogu</w:t>
            </w:r>
            <w:r w:rsidR="002A3A71">
              <w:rPr>
                <w:noProof/>
                <w:webHidden/>
              </w:rPr>
              <w:tab/>
            </w:r>
            <w:r w:rsidR="002A3A71">
              <w:rPr>
                <w:noProof/>
                <w:webHidden/>
              </w:rPr>
              <w:fldChar w:fldCharType="begin"/>
            </w:r>
            <w:r w:rsidR="002A3A71">
              <w:rPr>
                <w:noProof/>
                <w:webHidden/>
              </w:rPr>
              <w:instrText xml:space="preserve"> PAGEREF _Toc89335471 \h </w:instrText>
            </w:r>
            <w:r w:rsidR="002A3A71">
              <w:rPr>
                <w:noProof/>
                <w:webHidden/>
              </w:rPr>
            </w:r>
            <w:r w:rsidR="002A3A71">
              <w:rPr>
                <w:noProof/>
                <w:webHidden/>
              </w:rPr>
              <w:fldChar w:fldCharType="separate"/>
            </w:r>
            <w:r w:rsidR="002A3A71">
              <w:rPr>
                <w:noProof/>
                <w:webHidden/>
              </w:rPr>
              <w:t>64</w:t>
            </w:r>
            <w:r w:rsidR="002A3A71">
              <w:rPr>
                <w:noProof/>
                <w:webHidden/>
              </w:rPr>
              <w:fldChar w:fldCharType="end"/>
            </w:r>
          </w:hyperlink>
        </w:p>
        <w:p w14:paraId="5EEF819E" w14:textId="28419CAE" w:rsidR="002A3A71" w:rsidRDefault="002B1FC8">
          <w:pPr>
            <w:pStyle w:val="Kazalovsebine4"/>
            <w:tabs>
              <w:tab w:val="right" w:leader="dot" w:pos="9062"/>
            </w:tabs>
            <w:rPr>
              <w:noProof/>
              <w:sz w:val="22"/>
              <w:szCs w:val="22"/>
              <w:lang w:eastAsia="sl-SI"/>
            </w:rPr>
          </w:pPr>
          <w:hyperlink w:anchor="_Toc89335472" w:history="1">
            <w:r w:rsidR="002A3A71" w:rsidRPr="004C28AF">
              <w:rPr>
                <w:rStyle w:val="Hiperpovezava"/>
                <w:noProof/>
                <w:lang w:eastAsia="sl-SI"/>
              </w:rPr>
              <w:t>Vsebina predloga</w:t>
            </w:r>
            <w:r w:rsidR="002A3A71">
              <w:rPr>
                <w:noProof/>
                <w:webHidden/>
              </w:rPr>
              <w:tab/>
            </w:r>
            <w:r w:rsidR="002A3A71">
              <w:rPr>
                <w:noProof/>
                <w:webHidden/>
              </w:rPr>
              <w:fldChar w:fldCharType="begin"/>
            </w:r>
            <w:r w:rsidR="002A3A71">
              <w:rPr>
                <w:noProof/>
                <w:webHidden/>
              </w:rPr>
              <w:instrText xml:space="preserve"> PAGEREF _Toc89335472 \h </w:instrText>
            </w:r>
            <w:r w:rsidR="002A3A71">
              <w:rPr>
                <w:noProof/>
                <w:webHidden/>
              </w:rPr>
            </w:r>
            <w:r w:rsidR="002A3A71">
              <w:rPr>
                <w:noProof/>
                <w:webHidden/>
              </w:rPr>
              <w:fldChar w:fldCharType="separate"/>
            </w:r>
            <w:r w:rsidR="002A3A71">
              <w:rPr>
                <w:noProof/>
                <w:webHidden/>
              </w:rPr>
              <w:t>65</w:t>
            </w:r>
            <w:r w:rsidR="002A3A71">
              <w:rPr>
                <w:noProof/>
                <w:webHidden/>
              </w:rPr>
              <w:fldChar w:fldCharType="end"/>
            </w:r>
          </w:hyperlink>
        </w:p>
        <w:p w14:paraId="254C6AAF" w14:textId="41C637C5" w:rsidR="002A3A71" w:rsidRDefault="002B1FC8">
          <w:pPr>
            <w:pStyle w:val="Kazalovsebine4"/>
            <w:tabs>
              <w:tab w:val="right" w:leader="dot" w:pos="9062"/>
            </w:tabs>
            <w:rPr>
              <w:noProof/>
              <w:sz w:val="22"/>
              <w:szCs w:val="22"/>
              <w:lang w:eastAsia="sl-SI"/>
            </w:rPr>
          </w:pPr>
          <w:hyperlink w:anchor="_Toc89335473" w:history="1">
            <w:r w:rsidR="002A3A71" w:rsidRPr="004C28AF">
              <w:rPr>
                <w:rStyle w:val="Hiperpovezava"/>
                <w:noProof/>
                <w:lang w:eastAsia="sl-SI"/>
              </w:rPr>
              <w:t>Mnenja javnosti</w:t>
            </w:r>
            <w:r w:rsidR="002A3A71">
              <w:rPr>
                <w:noProof/>
                <w:webHidden/>
              </w:rPr>
              <w:tab/>
            </w:r>
            <w:r w:rsidR="002A3A71">
              <w:rPr>
                <w:noProof/>
                <w:webHidden/>
              </w:rPr>
              <w:fldChar w:fldCharType="begin"/>
            </w:r>
            <w:r w:rsidR="002A3A71">
              <w:rPr>
                <w:noProof/>
                <w:webHidden/>
              </w:rPr>
              <w:instrText xml:space="preserve"> PAGEREF _Toc89335473 \h </w:instrText>
            </w:r>
            <w:r w:rsidR="002A3A71">
              <w:rPr>
                <w:noProof/>
                <w:webHidden/>
              </w:rPr>
            </w:r>
            <w:r w:rsidR="002A3A71">
              <w:rPr>
                <w:noProof/>
                <w:webHidden/>
              </w:rPr>
              <w:fldChar w:fldCharType="separate"/>
            </w:r>
            <w:r w:rsidR="002A3A71">
              <w:rPr>
                <w:noProof/>
                <w:webHidden/>
              </w:rPr>
              <w:t>65</w:t>
            </w:r>
            <w:r w:rsidR="002A3A71">
              <w:rPr>
                <w:noProof/>
                <w:webHidden/>
              </w:rPr>
              <w:fldChar w:fldCharType="end"/>
            </w:r>
          </w:hyperlink>
        </w:p>
        <w:p w14:paraId="7FA57EB5" w14:textId="1EEC89F5" w:rsidR="002A3A71" w:rsidRDefault="002B1FC8">
          <w:pPr>
            <w:pStyle w:val="Kazalovsebine5"/>
            <w:tabs>
              <w:tab w:val="right" w:leader="dot" w:pos="9062"/>
            </w:tabs>
            <w:rPr>
              <w:noProof/>
              <w:sz w:val="22"/>
              <w:szCs w:val="22"/>
              <w:lang w:eastAsia="sl-SI"/>
            </w:rPr>
          </w:pPr>
          <w:hyperlink w:anchor="_Toc89335474"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474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0AFADC5E" w14:textId="30F8A147" w:rsidR="002A3A71" w:rsidRDefault="002B1FC8">
          <w:pPr>
            <w:pStyle w:val="Kazalovsebine4"/>
            <w:tabs>
              <w:tab w:val="right" w:leader="dot" w:pos="9062"/>
            </w:tabs>
            <w:rPr>
              <w:noProof/>
              <w:sz w:val="22"/>
              <w:szCs w:val="22"/>
              <w:lang w:eastAsia="sl-SI"/>
            </w:rPr>
          </w:pPr>
          <w:hyperlink w:anchor="_Toc89335475" w:history="1">
            <w:r w:rsidR="002A3A71" w:rsidRPr="004C28AF">
              <w:rPr>
                <w:rStyle w:val="Hiperpovezava"/>
                <w:noProof/>
                <w:lang w:eastAsia="sl-SI"/>
              </w:rPr>
              <w:t>Prenos v register</w:t>
            </w:r>
            <w:r w:rsidR="002A3A71">
              <w:rPr>
                <w:noProof/>
                <w:webHidden/>
              </w:rPr>
              <w:tab/>
            </w:r>
            <w:r w:rsidR="002A3A71">
              <w:rPr>
                <w:noProof/>
                <w:webHidden/>
              </w:rPr>
              <w:fldChar w:fldCharType="begin"/>
            </w:r>
            <w:r w:rsidR="002A3A71">
              <w:rPr>
                <w:noProof/>
                <w:webHidden/>
              </w:rPr>
              <w:instrText xml:space="preserve"> PAGEREF _Toc89335475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54E4CA4E" w14:textId="07AEC13A" w:rsidR="002A3A71" w:rsidRDefault="002B1FC8">
          <w:pPr>
            <w:pStyle w:val="Kazalovsebine3"/>
            <w:tabs>
              <w:tab w:val="right" w:leader="dot" w:pos="9062"/>
            </w:tabs>
            <w:rPr>
              <w:noProof/>
              <w:sz w:val="22"/>
              <w:szCs w:val="22"/>
              <w:lang w:eastAsia="sl-SI"/>
            </w:rPr>
          </w:pPr>
          <w:hyperlink w:anchor="_Toc89335476" w:history="1">
            <w:r w:rsidR="002A3A71" w:rsidRPr="004C28AF">
              <w:rPr>
                <w:rStyle w:val="Hiperpovezava"/>
                <w:noProof/>
              </w:rPr>
              <w:t>Delo s predlogom SLP/SDP</w:t>
            </w:r>
            <w:r w:rsidR="002A3A71">
              <w:rPr>
                <w:noProof/>
                <w:webHidden/>
              </w:rPr>
              <w:tab/>
            </w:r>
            <w:r w:rsidR="002A3A71">
              <w:rPr>
                <w:noProof/>
                <w:webHidden/>
              </w:rPr>
              <w:fldChar w:fldCharType="begin"/>
            </w:r>
            <w:r w:rsidR="002A3A71">
              <w:rPr>
                <w:noProof/>
                <w:webHidden/>
              </w:rPr>
              <w:instrText xml:space="preserve"> PAGEREF _Toc89335476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6831E91A" w14:textId="2F9B34F8" w:rsidR="002A3A71" w:rsidRDefault="002B1FC8">
          <w:pPr>
            <w:pStyle w:val="Kazalovsebine4"/>
            <w:tabs>
              <w:tab w:val="right" w:leader="dot" w:pos="9062"/>
            </w:tabs>
            <w:rPr>
              <w:noProof/>
              <w:sz w:val="22"/>
              <w:szCs w:val="22"/>
              <w:lang w:eastAsia="sl-SI"/>
            </w:rPr>
          </w:pPr>
          <w:hyperlink w:anchor="_Toc89335477" w:history="1">
            <w:r w:rsidR="002A3A71" w:rsidRPr="004C28AF">
              <w:rPr>
                <w:rStyle w:val="Hiperpovezava"/>
                <w:noProof/>
              </w:rPr>
              <w:t>Faza priprave</w:t>
            </w:r>
            <w:r w:rsidR="002A3A71">
              <w:rPr>
                <w:noProof/>
                <w:webHidden/>
              </w:rPr>
              <w:tab/>
            </w:r>
            <w:r w:rsidR="002A3A71">
              <w:rPr>
                <w:noProof/>
                <w:webHidden/>
              </w:rPr>
              <w:fldChar w:fldCharType="begin"/>
            </w:r>
            <w:r w:rsidR="002A3A71">
              <w:rPr>
                <w:noProof/>
                <w:webHidden/>
              </w:rPr>
              <w:instrText xml:space="preserve"> PAGEREF _Toc89335477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5DC87152" w14:textId="2921E579" w:rsidR="002A3A71" w:rsidRDefault="002B1FC8">
          <w:pPr>
            <w:pStyle w:val="Kazalovsebine5"/>
            <w:tabs>
              <w:tab w:val="right" w:leader="dot" w:pos="9062"/>
            </w:tabs>
            <w:rPr>
              <w:noProof/>
              <w:sz w:val="22"/>
              <w:szCs w:val="22"/>
              <w:lang w:eastAsia="sl-SI"/>
            </w:rPr>
          </w:pPr>
          <w:hyperlink w:anchor="_Toc89335478" w:history="1">
            <w:r w:rsidR="002A3A71" w:rsidRPr="004C28AF">
              <w:rPr>
                <w:rStyle w:val="Hiperpovezava"/>
                <w:noProof/>
              </w:rPr>
              <w:t>Urejanje predloga</w:t>
            </w:r>
            <w:r w:rsidR="002A3A71">
              <w:rPr>
                <w:noProof/>
                <w:webHidden/>
              </w:rPr>
              <w:tab/>
            </w:r>
            <w:r w:rsidR="002A3A71">
              <w:rPr>
                <w:noProof/>
                <w:webHidden/>
              </w:rPr>
              <w:fldChar w:fldCharType="begin"/>
            </w:r>
            <w:r w:rsidR="002A3A71">
              <w:rPr>
                <w:noProof/>
                <w:webHidden/>
              </w:rPr>
              <w:instrText xml:space="preserve"> PAGEREF _Toc89335478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6DB03FB0" w14:textId="2623A77B" w:rsidR="002A3A71" w:rsidRDefault="002B1FC8">
          <w:pPr>
            <w:pStyle w:val="Kazalovsebine6"/>
            <w:tabs>
              <w:tab w:val="right" w:leader="dot" w:pos="9062"/>
            </w:tabs>
            <w:rPr>
              <w:noProof/>
              <w:sz w:val="22"/>
              <w:szCs w:val="22"/>
              <w:lang w:eastAsia="sl-SI"/>
            </w:rPr>
          </w:pPr>
          <w:hyperlink w:anchor="_Toc89335479" w:history="1">
            <w:r w:rsidR="002A3A71" w:rsidRPr="004C28AF">
              <w:rPr>
                <w:rStyle w:val="Hiperpovezava"/>
                <w:noProof/>
              </w:rPr>
              <w:t>Kdo lahko ureja predlog in kdaj?</w:t>
            </w:r>
            <w:r w:rsidR="002A3A71">
              <w:rPr>
                <w:noProof/>
                <w:webHidden/>
              </w:rPr>
              <w:tab/>
            </w:r>
            <w:r w:rsidR="002A3A71">
              <w:rPr>
                <w:noProof/>
                <w:webHidden/>
              </w:rPr>
              <w:fldChar w:fldCharType="begin"/>
            </w:r>
            <w:r w:rsidR="002A3A71">
              <w:rPr>
                <w:noProof/>
                <w:webHidden/>
              </w:rPr>
              <w:instrText xml:space="preserve"> PAGEREF _Toc89335479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1D88282B" w14:textId="6405FC2C" w:rsidR="002A3A71" w:rsidRDefault="002B1FC8">
          <w:pPr>
            <w:pStyle w:val="Kazalovsebine6"/>
            <w:tabs>
              <w:tab w:val="right" w:leader="dot" w:pos="9062"/>
            </w:tabs>
            <w:rPr>
              <w:noProof/>
              <w:sz w:val="22"/>
              <w:szCs w:val="22"/>
              <w:lang w:eastAsia="sl-SI"/>
            </w:rPr>
          </w:pPr>
          <w:hyperlink w:anchor="_Toc89335480" w:history="1">
            <w:r w:rsidR="002A3A71" w:rsidRPr="004C28AF">
              <w:rPr>
                <w:rStyle w:val="Hiperpovezava"/>
                <w:noProof/>
                <w:lang w:eastAsia="sl-SI"/>
              </w:rPr>
              <w:t>Kako urejam predlog?</w:t>
            </w:r>
            <w:r w:rsidR="002A3A71">
              <w:rPr>
                <w:noProof/>
                <w:webHidden/>
              </w:rPr>
              <w:tab/>
            </w:r>
            <w:r w:rsidR="002A3A71">
              <w:rPr>
                <w:noProof/>
                <w:webHidden/>
              </w:rPr>
              <w:fldChar w:fldCharType="begin"/>
            </w:r>
            <w:r w:rsidR="002A3A71">
              <w:rPr>
                <w:noProof/>
                <w:webHidden/>
              </w:rPr>
              <w:instrText xml:space="preserve"> PAGEREF _Toc89335480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0B79BC63" w14:textId="2F18B63F" w:rsidR="002A3A71" w:rsidRDefault="002B1FC8">
          <w:pPr>
            <w:pStyle w:val="Kazalovsebine5"/>
            <w:tabs>
              <w:tab w:val="right" w:leader="dot" w:pos="9062"/>
            </w:tabs>
            <w:rPr>
              <w:noProof/>
              <w:sz w:val="22"/>
              <w:szCs w:val="22"/>
              <w:lang w:eastAsia="sl-SI"/>
            </w:rPr>
          </w:pPr>
          <w:hyperlink w:anchor="_Toc89335481" w:history="1">
            <w:r w:rsidR="002A3A71" w:rsidRPr="004C28AF">
              <w:rPr>
                <w:rStyle w:val="Hiperpovezava"/>
                <w:noProof/>
              </w:rPr>
              <w:t>Storno predloga</w:t>
            </w:r>
            <w:r w:rsidR="002A3A71">
              <w:rPr>
                <w:noProof/>
                <w:webHidden/>
              </w:rPr>
              <w:tab/>
            </w:r>
            <w:r w:rsidR="002A3A71">
              <w:rPr>
                <w:noProof/>
                <w:webHidden/>
              </w:rPr>
              <w:fldChar w:fldCharType="begin"/>
            </w:r>
            <w:r w:rsidR="002A3A71">
              <w:rPr>
                <w:noProof/>
                <w:webHidden/>
              </w:rPr>
              <w:instrText xml:space="preserve"> PAGEREF _Toc89335481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583CCF5F" w14:textId="0F144DD2" w:rsidR="002A3A71" w:rsidRDefault="002B1FC8">
          <w:pPr>
            <w:pStyle w:val="Kazalovsebine6"/>
            <w:tabs>
              <w:tab w:val="right" w:leader="dot" w:pos="9062"/>
            </w:tabs>
            <w:rPr>
              <w:noProof/>
              <w:sz w:val="22"/>
              <w:szCs w:val="22"/>
              <w:lang w:eastAsia="sl-SI"/>
            </w:rPr>
          </w:pPr>
          <w:hyperlink w:anchor="_Toc89335482" w:history="1">
            <w:r w:rsidR="002A3A71" w:rsidRPr="004C28AF">
              <w:rPr>
                <w:rStyle w:val="Hiperpovezava"/>
                <w:bCs/>
                <w:noProof/>
                <w:lang w:eastAsia="sl-SI"/>
              </w:rPr>
              <w:t xml:space="preserve">Kdo lahko stornira </w:t>
            </w:r>
            <w:r w:rsidR="002A3A71" w:rsidRPr="004C28AF">
              <w:rPr>
                <w:rStyle w:val="Hiperpovezava"/>
                <w:noProof/>
                <w:lang w:eastAsia="sl-SI"/>
              </w:rPr>
              <w:t>predlog in kdaj</w:t>
            </w:r>
            <w:r w:rsidR="002A3A71" w:rsidRPr="004C28AF">
              <w:rPr>
                <w:rStyle w:val="Hiperpovezava"/>
                <w:bCs/>
                <w:noProof/>
                <w:lang w:eastAsia="sl-SI"/>
              </w:rPr>
              <w:t>?</w:t>
            </w:r>
            <w:r w:rsidR="002A3A71">
              <w:rPr>
                <w:noProof/>
                <w:webHidden/>
              </w:rPr>
              <w:tab/>
            </w:r>
            <w:r w:rsidR="002A3A71">
              <w:rPr>
                <w:noProof/>
                <w:webHidden/>
              </w:rPr>
              <w:fldChar w:fldCharType="begin"/>
            </w:r>
            <w:r w:rsidR="002A3A71">
              <w:rPr>
                <w:noProof/>
                <w:webHidden/>
              </w:rPr>
              <w:instrText xml:space="preserve"> PAGEREF _Toc89335482 \h </w:instrText>
            </w:r>
            <w:r w:rsidR="002A3A71">
              <w:rPr>
                <w:noProof/>
                <w:webHidden/>
              </w:rPr>
            </w:r>
            <w:r w:rsidR="002A3A71">
              <w:rPr>
                <w:noProof/>
                <w:webHidden/>
              </w:rPr>
              <w:fldChar w:fldCharType="separate"/>
            </w:r>
            <w:r w:rsidR="002A3A71">
              <w:rPr>
                <w:noProof/>
                <w:webHidden/>
              </w:rPr>
              <w:t>66</w:t>
            </w:r>
            <w:r w:rsidR="002A3A71">
              <w:rPr>
                <w:noProof/>
                <w:webHidden/>
              </w:rPr>
              <w:fldChar w:fldCharType="end"/>
            </w:r>
          </w:hyperlink>
        </w:p>
        <w:p w14:paraId="2FEC4C33" w14:textId="243DC1C7" w:rsidR="002A3A71" w:rsidRDefault="002B1FC8">
          <w:pPr>
            <w:pStyle w:val="Kazalovsebine6"/>
            <w:tabs>
              <w:tab w:val="right" w:leader="dot" w:pos="9062"/>
            </w:tabs>
            <w:rPr>
              <w:noProof/>
              <w:sz w:val="22"/>
              <w:szCs w:val="22"/>
              <w:lang w:eastAsia="sl-SI"/>
            </w:rPr>
          </w:pPr>
          <w:hyperlink w:anchor="_Toc89335483" w:history="1">
            <w:r w:rsidR="002A3A71" w:rsidRPr="004C28AF">
              <w:rPr>
                <w:rStyle w:val="Hiperpovezava"/>
                <w:bCs/>
                <w:noProof/>
                <w:lang w:eastAsia="sl-SI"/>
              </w:rPr>
              <w:t>Kako storniram predlog?</w:t>
            </w:r>
            <w:r w:rsidR="002A3A71">
              <w:rPr>
                <w:noProof/>
                <w:webHidden/>
              </w:rPr>
              <w:tab/>
            </w:r>
            <w:r w:rsidR="002A3A71">
              <w:rPr>
                <w:noProof/>
                <w:webHidden/>
              </w:rPr>
              <w:fldChar w:fldCharType="begin"/>
            </w:r>
            <w:r w:rsidR="002A3A71">
              <w:rPr>
                <w:noProof/>
                <w:webHidden/>
              </w:rPr>
              <w:instrText xml:space="preserve"> PAGEREF _Toc89335483 \h </w:instrText>
            </w:r>
            <w:r w:rsidR="002A3A71">
              <w:rPr>
                <w:noProof/>
                <w:webHidden/>
              </w:rPr>
            </w:r>
            <w:r w:rsidR="002A3A71">
              <w:rPr>
                <w:noProof/>
                <w:webHidden/>
              </w:rPr>
              <w:fldChar w:fldCharType="separate"/>
            </w:r>
            <w:r w:rsidR="002A3A71">
              <w:rPr>
                <w:noProof/>
                <w:webHidden/>
              </w:rPr>
              <w:t>67</w:t>
            </w:r>
            <w:r w:rsidR="002A3A71">
              <w:rPr>
                <w:noProof/>
                <w:webHidden/>
              </w:rPr>
              <w:fldChar w:fldCharType="end"/>
            </w:r>
          </w:hyperlink>
        </w:p>
        <w:p w14:paraId="17340E75" w14:textId="5BC9388D" w:rsidR="002A3A71" w:rsidRDefault="002B1FC8">
          <w:pPr>
            <w:pStyle w:val="Kazalovsebine5"/>
            <w:tabs>
              <w:tab w:val="right" w:leader="dot" w:pos="9062"/>
            </w:tabs>
            <w:rPr>
              <w:noProof/>
              <w:sz w:val="22"/>
              <w:szCs w:val="22"/>
              <w:lang w:eastAsia="sl-SI"/>
            </w:rPr>
          </w:pPr>
          <w:hyperlink w:anchor="_Toc89335484" w:history="1">
            <w:r w:rsidR="002A3A71" w:rsidRPr="004C28AF">
              <w:rPr>
                <w:rStyle w:val="Hiperpovezava"/>
                <w:noProof/>
                <w:lang w:eastAsia="sl-SI"/>
              </w:rPr>
              <w:t>Pošiljanje predloga v pregled na OE</w:t>
            </w:r>
            <w:r w:rsidR="002A3A71">
              <w:rPr>
                <w:noProof/>
                <w:webHidden/>
              </w:rPr>
              <w:tab/>
            </w:r>
            <w:r w:rsidR="002A3A71">
              <w:rPr>
                <w:noProof/>
                <w:webHidden/>
              </w:rPr>
              <w:fldChar w:fldCharType="begin"/>
            </w:r>
            <w:r w:rsidR="002A3A71">
              <w:rPr>
                <w:noProof/>
                <w:webHidden/>
              </w:rPr>
              <w:instrText xml:space="preserve"> PAGEREF _Toc89335484 \h </w:instrText>
            </w:r>
            <w:r w:rsidR="002A3A71">
              <w:rPr>
                <w:noProof/>
                <w:webHidden/>
              </w:rPr>
            </w:r>
            <w:r w:rsidR="002A3A71">
              <w:rPr>
                <w:noProof/>
                <w:webHidden/>
              </w:rPr>
              <w:fldChar w:fldCharType="separate"/>
            </w:r>
            <w:r w:rsidR="002A3A71">
              <w:rPr>
                <w:noProof/>
                <w:webHidden/>
              </w:rPr>
              <w:t>67</w:t>
            </w:r>
            <w:r w:rsidR="002A3A71">
              <w:rPr>
                <w:noProof/>
                <w:webHidden/>
              </w:rPr>
              <w:fldChar w:fldCharType="end"/>
            </w:r>
          </w:hyperlink>
        </w:p>
        <w:p w14:paraId="431B4E62" w14:textId="6FD6FC70" w:rsidR="002A3A71" w:rsidRDefault="002B1FC8">
          <w:pPr>
            <w:pStyle w:val="Kazalovsebine6"/>
            <w:tabs>
              <w:tab w:val="right" w:leader="dot" w:pos="9062"/>
            </w:tabs>
            <w:rPr>
              <w:noProof/>
              <w:sz w:val="22"/>
              <w:szCs w:val="22"/>
              <w:lang w:eastAsia="sl-SI"/>
            </w:rPr>
          </w:pPr>
          <w:hyperlink w:anchor="_Toc89335485" w:history="1">
            <w:r w:rsidR="002A3A71" w:rsidRPr="004C28AF">
              <w:rPr>
                <w:rStyle w:val="Hiperpovezava"/>
                <w:noProof/>
                <w:lang w:eastAsia="sl-SI"/>
              </w:rPr>
              <w:t>Kdo lahko pošlje predlog v pregled na oe in kdaj?</w:t>
            </w:r>
            <w:r w:rsidR="002A3A71">
              <w:rPr>
                <w:noProof/>
                <w:webHidden/>
              </w:rPr>
              <w:tab/>
            </w:r>
            <w:r w:rsidR="002A3A71">
              <w:rPr>
                <w:noProof/>
                <w:webHidden/>
              </w:rPr>
              <w:fldChar w:fldCharType="begin"/>
            </w:r>
            <w:r w:rsidR="002A3A71">
              <w:rPr>
                <w:noProof/>
                <w:webHidden/>
              </w:rPr>
              <w:instrText xml:space="preserve"> PAGEREF _Toc89335485 \h </w:instrText>
            </w:r>
            <w:r w:rsidR="002A3A71">
              <w:rPr>
                <w:noProof/>
                <w:webHidden/>
              </w:rPr>
            </w:r>
            <w:r w:rsidR="002A3A71">
              <w:rPr>
                <w:noProof/>
                <w:webHidden/>
              </w:rPr>
              <w:fldChar w:fldCharType="separate"/>
            </w:r>
            <w:r w:rsidR="002A3A71">
              <w:rPr>
                <w:noProof/>
                <w:webHidden/>
              </w:rPr>
              <w:t>67</w:t>
            </w:r>
            <w:r w:rsidR="002A3A71">
              <w:rPr>
                <w:noProof/>
                <w:webHidden/>
              </w:rPr>
              <w:fldChar w:fldCharType="end"/>
            </w:r>
          </w:hyperlink>
        </w:p>
        <w:p w14:paraId="099AE211" w14:textId="66B9837C" w:rsidR="002A3A71" w:rsidRDefault="002B1FC8">
          <w:pPr>
            <w:pStyle w:val="Kazalovsebine6"/>
            <w:tabs>
              <w:tab w:val="right" w:leader="dot" w:pos="9062"/>
            </w:tabs>
            <w:rPr>
              <w:noProof/>
              <w:sz w:val="22"/>
              <w:szCs w:val="22"/>
              <w:lang w:eastAsia="sl-SI"/>
            </w:rPr>
          </w:pPr>
          <w:hyperlink w:anchor="_Toc89335486" w:history="1">
            <w:r w:rsidR="002A3A71" w:rsidRPr="004C28AF">
              <w:rPr>
                <w:rStyle w:val="Hiperpovezava"/>
                <w:noProof/>
                <w:lang w:eastAsia="sl-SI"/>
              </w:rPr>
              <w:t>Kako pošljem predlog v pregled na OE?</w:t>
            </w:r>
            <w:r w:rsidR="002A3A71">
              <w:rPr>
                <w:noProof/>
                <w:webHidden/>
              </w:rPr>
              <w:tab/>
            </w:r>
            <w:r w:rsidR="002A3A71">
              <w:rPr>
                <w:noProof/>
                <w:webHidden/>
              </w:rPr>
              <w:fldChar w:fldCharType="begin"/>
            </w:r>
            <w:r w:rsidR="002A3A71">
              <w:rPr>
                <w:noProof/>
                <w:webHidden/>
              </w:rPr>
              <w:instrText xml:space="preserve"> PAGEREF _Toc89335486 \h </w:instrText>
            </w:r>
            <w:r w:rsidR="002A3A71">
              <w:rPr>
                <w:noProof/>
                <w:webHidden/>
              </w:rPr>
            </w:r>
            <w:r w:rsidR="002A3A71">
              <w:rPr>
                <w:noProof/>
                <w:webHidden/>
              </w:rPr>
              <w:fldChar w:fldCharType="separate"/>
            </w:r>
            <w:r w:rsidR="002A3A71">
              <w:rPr>
                <w:noProof/>
                <w:webHidden/>
              </w:rPr>
              <w:t>67</w:t>
            </w:r>
            <w:r w:rsidR="002A3A71">
              <w:rPr>
                <w:noProof/>
                <w:webHidden/>
              </w:rPr>
              <w:fldChar w:fldCharType="end"/>
            </w:r>
          </w:hyperlink>
        </w:p>
        <w:p w14:paraId="15DF5F33" w14:textId="3958F21C" w:rsidR="002A3A71" w:rsidRDefault="002B1FC8">
          <w:pPr>
            <w:pStyle w:val="Kazalovsebine5"/>
            <w:tabs>
              <w:tab w:val="right" w:leader="dot" w:pos="9062"/>
            </w:tabs>
            <w:rPr>
              <w:noProof/>
              <w:sz w:val="22"/>
              <w:szCs w:val="22"/>
              <w:lang w:eastAsia="sl-SI"/>
            </w:rPr>
          </w:pPr>
          <w:hyperlink w:anchor="_Toc89335487" w:history="1">
            <w:r w:rsidR="002A3A71" w:rsidRPr="004C28AF">
              <w:rPr>
                <w:rStyle w:val="Hiperpovezava"/>
                <w:noProof/>
              </w:rPr>
              <w:t>Pregled predloga na OE</w:t>
            </w:r>
            <w:r w:rsidR="002A3A71">
              <w:rPr>
                <w:noProof/>
                <w:webHidden/>
              </w:rPr>
              <w:tab/>
            </w:r>
            <w:r w:rsidR="002A3A71">
              <w:rPr>
                <w:noProof/>
                <w:webHidden/>
              </w:rPr>
              <w:fldChar w:fldCharType="begin"/>
            </w:r>
            <w:r w:rsidR="002A3A71">
              <w:rPr>
                <w:noProof/>
                <w:webHidden/>
              </w:rPr>
              <w:instrText xml:space="preserve"> PAGEREF _Toc89335487 \h </w:instrText>
            </w:r>
            <w:r w:rsidR="002A3A71">
              <w:rPr>
                <w:noProof/>
                <w:webHidden/>
              </w:rPr>
            </w:r>
            <w:r w:rsidR="002A3A71">
              <w:rPr>
                <w:noProof/>
                <w:webHidden/>
              </w:rPr>
              <w:fldChar w:fldCharType="separate"/>
            </w:r>
            <w:r w:rsidR="002A3A71">
              <w:rPr>
                <w:noProof/>
                <w:webHidden/>
              </w:rPr>
              <w:t>67</w:t>
            </w:r>
            <w:r w:rsidR="002A3A71">
              <w:rPr>
                <w:noProof/>
                <w:webHidden/>
              </w:rPr>
              <w:fldChar w:fldCharType="end"/>
            </w:r>
          </w:hyperlink>
        </w:p>
        <w:p w14:paraId="3553E3C5" w14:textId="7CBA53AC" w:rsidR="002A3A71" w:rsidRDefault="002B1FC8">
          <w:pPr>
            <w:pStyle w:val="Kazalovsebine6"/>
            <w:tabs>
              <w:tab w:val="right" w:leader="dot" w:pos="9062"/>
            </w:tabs>
            <w:rPr>
              <w:noProof/>
              <w:sz w:val="22"/>
              <w:szCs w:val="22"/>
              <w:lang w:eastAsia="sl-SI"/>
            </w:rPr>
          </w:pPr>
          <w:hyperlink w:anchor="_Toc89335488" w:history="1">
            <w:r w:rsidR="002A3A71" w:rsidRPr="004C28AF">
              <w:rPr>
                <w:rStyle w:val="Hiperpovezava"/>
                <w:noProof/>
              </w:rPr>
              <w:t>Dopolnitev predloga</w:t>
            </w:r>
            <w:r w:rsidR="002A3A71">
              <w:rPr>
                <w:noProof/>
                <w:webHidden/>
              </w:rPr>
              <w:tab/>
            </w:r>
            <w:r w:rsidR="002A3A71">
              <w:rPr>
                <w:noProof/>
                <w:webHidden/>
              </w:rPr>
              <w:fldChar w:fldCharType="begin"/>
            </w:r>
            <w:r w:rsidR="002A3A71">
              <w:rPr>
                <w:noProof/>
                <w:webHidden/>
              </w:rPr>
              <w:instrText xml:space="preserve"> PAGEREF _Toc89335488 \h </w:instrText>
            </w:r>
            <w:r w:rsidR="002A3A71">
              <w:rPr>
                <w:noProof/>
                <w:webHidden/>
              </w:rPr>
            </w:r>
            <w:r w:rsidR="002A3A71">
              <w:rPr>
                <w:noProof/>
                <w:webHidden/>
              </w:rPr>
              <w:fldChar w:fldCharType="separate"/>
            </w:r>
            <w:r w:rsidR="002A3A71">
              <w:rPr>
                <w:noProof/>
                <w:webHidden/>
              </w:rPr>
              <w:t>67</w:t>
            </w:r>
            <w:r w:rsidR="002A3A71">
              <w:rPr>
                <w:noProof/>
                <w:webHidden/>
              </w:rPr>
              <w:fldChar w:fldCharType="end"/>
            </w:r>
          </w:hyperlink>
        </w:p>
        <w:p w14:paraId="6E55D7E7" w14:textId="0F8419E1" w:rsidR="002A3A71" w:rsidRDefault="002B1FC8">
          <w:pPr>
            <w:pStyle w:val="Kazalovsebine6"/>
            <w:tabs>
              <w:tab w:val="right" w:leader="dot" w:pos="9062"/>
            </w:tabs>
            <w:rPr>
              <w:noProof/>
              <w:sz w:val="22"/>
              <w:szCs w:val="22"/>
              <w:lang w:eastAsia="sl-SI"/>
            </w:rPr>
          </w:pPr>
          <w:hyperlink w:anchor="_Toc89335489" w:history="1">
            <w:r w:rsidR="002A3A71" w:rsidRPr="004C28AF">
              <w:rPr>
                <w:rStyle w:val="Hiperpovezava"/>
                <w:noProof/>
              </w:rPr>
              <w:t>Zavrnitev predloga</w:t>
            </w:r>
            <w:r w:rsidR="002A3A71">
              <w:rPr>
                <w:noProof/>
                <w:webHidden/>
              </w:rPr>
              <w:tab/>
            </w:r>
            <w:r w:rsidR="002A3A71">
              <w:rPr>
                <w:noProof/>
                <w:webHidden/>
              </w:rPr>
              <w:fldChar w:fldCharType="begin"/>
            </w:r>
            <w:r w:rsidR="002A3A71">
              <w:rPr>
                <w:noProof/>
                <w:webHidden/>
              </w:rPr>
              <w:instrText xml:space="preserve"> PAGEREF _Toc89335489 \h </w:instrText>
            </w:r>
            <w:r w:rsidR="002A3A71">
              <w:rPr>
                <w:noProof/>
                <w:webHidden/>
              </w:rPr>
            </w:r>
            <w:r w:rsidR="002A3A71">
              <w:rPr>
                <w:noProof/>
                <w:webHidden/>
              </w:rPr>
              <w:fldChar w:fldCharType="separate"/>
            </w:r>
            <w:r w:rsidR="002A3A71">
              <w:rPr>
                <w:noProof/>
                <w:webHidden/>
              </w:rPr>
              <w:t>68</w:t>
            </w:r>
            <w:r w:rsidR="002A3A71">
              <w:rPr>
                <w:noProof/>
                <w:webHidden/>
              </w:rPr>
              <w:fldChar w:fldCharType="end"/>
            </w:r>
          </w:hyperlink>
        </w:p>
        <w:p w14:paraId="6E48A2DD" w14:textId="5FF17297" w:rsidR="002A3A71" w:rsidRDefault="002B1FC8">
          <w:pPr>
            <w:pStyle w:val="Kazalovsebine6"/>
            <w:tabs>
              <w:tab w:val="right" w:leader="dot" w:pos="9062"/>
            </w:tabs>
            <w:rPr>
              <w:noProof/>
              <w:sz w:val="22"/>
              <w:szCs w:val="22"/>
              <w:lang w:eastAsia="sl-SI"/>
            </w:rPr>
          </w:pPr>
          <w:hyperlink w:anchor="_Toc89335490" w:history="1">
            <w:r w:rsidR="002A3A71" w:rsidRPr="004C28AF">
              <w:rPr>
                <w:rStyle w:val="Hiperpovezava"/>
                <w:noProof/>
              </w:rPr>
              <w:t>Dodajanje predloga v paket</w:t>
            </w:r>
            <w:r w:rsidR="002A3A71">
              <w:rPr>
                <w:noProof/>
                <w:webHidden/>
              </w:rPr>
              <w:tab/>
            </w:r>
            <w:r w:rsidR="002A3A71">
              <w:rPr>
                <w:noProof/>
                <w:webHidden/>
              </w:rPr>
              <w:fldChar w:fldCharType="begin"/>
            </w:r>
            <w:r w:rsidR="002A3A71">
              <w:rPr>
                <w:noProof/>
                <w:webHidden/>
              </w:rPr>
              <w:instrText xml:space="preserve"> PAGEREF _Toc89335490 \h </w:instrText>
            </w:r>
            <w:r w:rsidR="002A3A71">
              <w:rPr>
                <w:noProof/>
                <w:webHidden/>
              </w:rPr>
            </w:r>
            <w:r w:rsidR="002A3A71">
              <w:rPr>
                <w:noProof/>
                <w:webHidden/>
              </w:rPr>
              <w:fldChar w:fldCharType="separate"/>
            </w:r>
            <w:r w:rsidR="002A3A71">
              <w:rPr>
                <w:noProof/>
                <w:webHidden/>
              </w:rPr>
              <w:t>68</w:t>
            </w:r>
            <w:r w:rsidR="002A3A71">
              <w:rPr>
                <w:noProof/>
                <w:webHidden/>
              </w:rPr>
              <w:fldChar w:fldCharType="end"/>
            </w:r>
          </w:hyperlink>
        </w:p>
        <w:p w14:paraId="739CF27E" w14:textId="6835C779" w:rsidR="002A3A71" w:rsidRDefault="002B1FC8">
          <w:pPr>
            <w:pStyle w:val="Kazalovsebine5"/>
            <w:tabs>
              <w:tab w:val="right" w:leader="dot" w:pos="9062"/>
            </w:tabs>
            <w:rPr>
              <w:noProof/>
              <w:sz w:val="22"/>
              <w:szCs w:val="22"/>
              <w:lang w:eastAsia="sl-SI"/>
            </w:rPr>
          </w:pPr>
          <w:hyperlink w:anchor="_Toc89335491" w:history="1">
            <w:r w:rsidR="002A3A71" w:rsidRPr="004C28AF">
              <w:rPr>
                <w:rStyle w:val="Hiperpovezava"/>
                <w:noProof/>
              </w:rPr>
              <w:t>Odstranitev predloga iz paketa</w:t>
            </w:r>
            <w:r w:rsidR="002A3A71">
              <w:rPr>
                <w:noProof/>
                <w:webHidden/>
              </w:rPr>
              <w:tab/>
            </w:r>
            <w:r w:rsidR="002A3A71">
              <w:rPr>
                <w:noProof/>
                <w:webHidden/>
              </w:rPr>
              <w:fldChar w:fldCharType="begin"/>
            </w:r>
            <w:r w:rsidR="002A3A71">
              <w:rPr>
                <w:noProof/>
                <w:webHidden/>
              </w:rPr>
              <w:instrText xml:space="preserve"> PAGEREF _Toc89335491 \h </w:instrText>
            </w:r>
            <w:r w:rsidR="002A3A71">
              <w:rPr>
                <w:noProof/>
                <w:webHidden/>
              </w:rPr>
            </w:r>
            <w:r w:rsidR="002A3A71">
              <w:rPr>
                <w:noProof/>
                <w:webHidden/>
              </w:rPr>
              <w:fldChar w:fldCharType="separate"/>
            </w:r>
            <w:r w:rsidR="002A3A71">
              <w:rPr>
                <w:noProof/>
                <w:webHidden/>
              </w:rPr>
              <w:t>70</w:t>
            </w:r>
            <w:r w:rsidR="002A3A71">
              <w:rPr>
                <w:noProof/>
                <w:webHidden/>
              </w:rPr>
              <w:fldChar w:fldCharType="end"/>
            </w:r>
          </w:hyperlink>
        </w:p>
        <w:p w14:paraId="670FAF80" w14:textId="4FFCF40E" w:rsidR="002A3A71" w:rsidRDefault="002B1FC8">
          <w:pPr>
            <w:pStyle w:val="Kazalovsebine6"/>
            <w:tabs>
              <w:tab w:val="right" w:leader="dot" w:pos="9062"/>
            </w:tabs>
            <w:rPr>
              <w:noProof/>
              <w:sz w:val="22"/>
              <w:szCs w:val="22"/>
              <w:lang w:eastAsia="sl-SI"/>
            </w:rPr>
          </w:pPr>
          <w:hyperlink w:anchor="_Toc89335492" w:history="1">
            <w:r w:rsidR="002A3A71" w:rsidRPr="004C28AF">
              <w:rPr>
                <w:rStyle w:val="Hiperpovezava"/>
                <w:noProof/>
              </w:rPr>
              <w:t>Kdo lahko odstrani predlog iz paketa in kdaj?</w:t>
            </w:r>
            <w:r w:rsidR="002A3A71">
              <w:rPr>
                <w:noProof/>
                <w:webHidden/>
              </w:rPr>
              <w:tab/>
            </w:r>
            <w:r w:rsidR="002A3A71">
              <w:rPr>
                <w:noProof/>
                <w:webHidden/>
              </w:rPr>
              <w:fldChar w:fldCharType="begin"/>
            </w:r>
            <w:r w:rsidR="002A3A71">
              <w:rPr>
                <w:noProof/>
                <w:webHidden/>
              </w:rPr>
              <w:instrText xml:space="preserve"> PAGEREF _Toc89335492 \h </w:instrText>
            </w:r>
            <w:r w:rsidR="002A3A71">
              <w:rPr>
                <w:noProof/>
                <w:webHidden/>
              </w:rPr>
            </w:r>
            <w:r w:rsidR="002A3A71">
              <w:rPr>
                <w:noProof/>
                <w:webHidden/>
              </w:rPr>
              <w:fldChar w:fldCharType="separate"/>
            </w:r>
            <w:r w:rsidR="002A3A71">
              <w:rPr>
                <w:noProof/>
                <w:webHidden/>
              </w:rPr>
              <w:t>70</w:t>
            </w:r>
            <w:r w:rsidR="002A3A71">
              <w:rPr>
                <w:noProof/>
                <w:webHidden/>
              </w:rPr>
              <w:fldChar w:fldCharType="end"/>
            </w:r>
          </w:hyperlink>
        </w:p>
        <w:p w14:paraId="5FCCB8B6" w14:textId="68D63395" w:rsidR="002A3A71" w:rsidRDefault="002B1FC8">
          <w:pPr>
            <w:pStyle w:val="Kazalovsebine6"/>
            <w:tabs>
              <w:tab w:val="right" w:leader="dot" w:pos="9062"/>
            </w:tabs>
            <w:rPr>
              <w:noProof/>
              <w:sz w:val="22"/>
              <w:szCs w:val="22"/>
              <w:lang w:eastAsia="sl-SI"/>
            </w:rPr>
          </w:pPr>
          <w:hyperlink w:anchor="_Toc89335493" w:history="1">
            <w:r w:rsidR="002A3A71" w:rsidRPr="004C28AF">
              <w:rPr>
                <w:rStyle w:val="Hiperpovezava"/>
                <w:noProof/>
              </w:rPr>
              <w:t>Kako odstranim predlog iz paketa?</w:t>
            </w:r>
            <w:r w:rsidR="002A3A71">
              <w:rPr>
                <w:noProof/>
                <w:webHidden/>
              </w:rPr>
              <w:tab/>
            </w:r>
            <w:r w:rsidR="002A3A71">
              <w:rPr>
                <w:noProof/>
                <w:webHidden/>
              </w:rPr>
              <w:fldChar w:fldCharType="begin"/>
            </w:r>
            <w:r w:rsidR="002A3A71">
              <w:rPr>
                <w:noProof/>
                <w:webHidden/>
              </w:rPr>
              <w:instrText xml:space="preserve"> PAGEREF _Toc89335493 \h </w:instrText>
            </w:r>
            <w:r w:rsidR="002A3A71">
              <w:rPr>
                <w:noProof/>
                <w:webHidden/>
              </w:rPr>
            </w:r>
            <w:r w:rsidR="002A3A71">
              <w:rPr>
                <w:noProof/>
                <w:webHidden/>
              </w:rPr>
              <w:fldChar w:fldCharType="separate"/>
            </w:r>
            <w:r w:rsidR="002A3A71">
              <w:rPr>
                <w:noProof/>
                <w:webHidden/>
              </w:rPr>
              <w:t>70</w:t>
            </w:r>
            <w:r w:rsidR="002A3A71">
              <w:rPr>
                <w:noProof/>
                <w:webHidden/>
              </w:rPr>
              <w:fldChar w:fldCharType="end"/>
            </w:r>
          </w:hyperlink>
        </w:p>
        <w:p w14:paraId="4BD6F795" w14:textId="79AB5CF4" w:rsidR="002A3A71" w:rsidRDefault="002B1FC8">
          <w:pPr>
            <w:pStyle w:val="Kazalovsebine5"/>
            <w:tabs>
              <w:tab w:val="right" w:leader="dot" w:pos="9062"/>
            </w:tabs>
            <w:rPr>
              <w:noProof/>
              <w:sz w:val="22"/>
              <w:szCs w:val="22"/>
              <w:lang w:eastAsia="sl-SI"/>
            </w:rPr>
          </w:pPr>
          <w:hyperlink w:anchor="_Toc89335494" w:history="1">
            <w:r w:rsidR="002A3A71" w:rsidRPr="004C28AF">
              <w:rPr>
                <w:rStyle w:val="Hiperpovezava"/>
                <w:noProof/>
              </w:rPr>
              <w:t>Pošiljanje predloga v usklajevanje</w:t>
            </w:r>
            <w:r w:rsidR="002A3A71">
              <w:rPr>
                <w:noProof/>
                <w:webHidden/>
              </w:rPr>
              <w:tab/>
            </w:r>
            <w:r w:rsidR="002A3A71">
              <w:rPr>
                <w:noProof/>
                <w:webHidden/>
              </w:rPr>
              <w:fldChar w:fldCharType="begin"/>
            </w:r>
            <w:r w:rsidR="002A3A71">
              <w:rPr>
                <w:noProof/>
                <w:webHidden/>
              </w:rPr>
              <w:instrText xml:space="preserve"> PAGEREF _Toc89335494 \h </w:instrText>
            </w:r>
            <w:r w:rsidR="002A3A71">
              <w:rPr>
                <w:noProof/>
                <w:webHidden/>
              </w:rPr>
            </w:r>
            <w:r w:rsidR="002A3A71">
              <w:rPr>
                <w:noProof/>
                <w:webHidden/>
              </w:rPr>
              <w:fldChar w:fldCharType="separate"/>
            </w:r>
            <w:r w:rsidR="002A3A71">
              <w:rPr>
                <w:noProof/>
                <w:webHidden/>
              </w:rPr>
              <w:t>70</w:t>
            </w:r>
            <w:r w:rsidR="002A3A71">
              <w:rPr>
                <w:noProof/>
                <w:webHidden/>
              </w:rPr>
              <w:fldChar w:fldCharType="end"/>
            </w:r>
          </w:hyperlink>
        </w:p>
        <w:p w14:paraId="10E4E453" w14:textId="60B4AA7A" w:rsidR="002A3A71" w:rsidRDefault="002B1FC8">
          <w:pPr>
            <w:pStyle w:val="Kazalovsebine4"/>
            <w:tabs>
              <w:tab w:val="right" w:leader="dot" w:pos="9062"/>
            </w:tabs>
            <w:rPr>
              <w:noProof/>
              <w:sz w:val="22"/>
              <w:szCs w:val="22"/>
              <w:lang w:eastAsia="sl-SI"/>
            </w:rPr>
          </w:pPr>
          <w:hyperlink w:anchor="_Toc89335495" w:history="1">
            <w:r w:rsidR="002A3A71" w:rsidRPr="004C28AF">
              <w:rPr>
                <w:rStyle w:val="Hiperpovezava"/>
                <w:noProof/>
              </w:rPr>
              <w:t>Faza usklajevanja</w:t>
            </w:r>
            <w:r w:rsidR="002A3A71">
              <w:rPr>
                <w:noProof/>
                <w:webHidden/>
              </w:rPr>
              <w:tab/>
            </w:r>
            <w:r w:rsidR="002A3A71">
              <w:rPr>
                <w:noProof/>
                <w:webHidden/>
              </w:rPr>
              <w:fldChar w:fldCharType="begin"/>
            </w:r>
            <w:r w:rsidR="002A3A71">
              <w:rPr>
                <w:noProof/>
                <w:webHidden/>
              </w:rPr>
              <w:instrText xml:space="preserve"> PAGEREF _Toc89335495 \h </w:instrText>
            </w:r>
            <w:r w:rsidR="002A3A71">
              <w:rPr>
                <w:noProof/>
                <w:webHidden/>
              </w:rPr>
            </w:r>
            <w:r w:rsidR="002A3A71">
              <w:rPr>
                <w:noProof/>
                <w:webHidden/>
              </w:rPr>
              <w:fldChar w:fldCharType="separate"/>
            </w:r>
            <w:r w:rsidR="002A3A71">
              <w:rPr>
                <w:noProof/>
                <w:webHidden/>
              </w:rPr>
              <w:t>70</w:t>
            </w:r>
            <w:r w:rsidR="002A3A71">
              <w:rPr>
                <w:noProof/>
                <w:webHidden/>
              </w:rPr>
              <w:fldChar w:fldCharType="end"/>
            </w:r>
          </w:hyperlink>
        </w:p>
        <w:p w14:paraId="38180BC9" w14:textId="2266DF64" w:rsidR="002A3A71" w:rsidRDefault="002B1FC8">
          <w:pPr>
            <w:pStyle w:val="Kazalovsebine5"/>
            <w:tabs>
              <w:tab w:val="right" w:leader="dot" w:pos="9062"/>
            </w:tabs>
            <w:rPr>
              <w:noProof/>
              <w:sz w:val="22"/>
              <w:szCs w:val="22"/>
              <w:lang w:eastAsia="sl-SI"/>
            </w:rPr>
          </w:pPr>
          <w:hyperlink w:anchor="_Toc89335496" w:history="1">
            <w:r w:rsidR="002A3A71" w:rsidRPr="004C28AF">
              <w:rPr>
                <w:rStyle w:val="Hiperpovezava"/>
                <w:noProof/>
              </w:rPr>
              <w:t>Urejanje predloga</w:t>
            </w:r>
            <w:r w:rsidR="002A3A71">
              <w:rPr>
                <w:noProof/>
                <w:webHidden/>
              </w:rPr>
              <w:tab/>
            </w:r>
            <w:r w:rsidR="002A3A71">
              <w:rPr>
                <w:noProof/>
                <w:webHidden/>
              </w:rPr>
              <w:fldChar w:fldCharType="begin"/>
            </w:r>
            <w:r w:rsidR="002A3A71">
              <w:rPr>
                <w:noProof/>
                <w:webHidden/>
              </w:rPr>
              <w:instrText xml:space="preserve"> PAGEREF _Toc89335496 \h </w:instrText>
            </w:r>
            <w:r w:rsidR="002A3A71">
              <w:rPr>
                <w:noProof/>
                <w:webHidden/>
              </w:rPr>
            </w:r>
            <w:r w:rsidR="002A3A71">
              <w:rPr>
                <w:noProof/>
                <w:webHidden/>
              </w:rPr>
              <w:fldChar w:fldCharType="separate"/>
            </w:r>
            <w:r w:rsidR="002A3A71">
              <w:rPr>
                <w:noProof/>
                <w:webHidden/>
              </w:rPr>
              <w:t>71</w:t>
            </w:r>
            <w:r w:rsidR="002A3A71">
              <w:rPr>
                <w:noProof/>
                <w:webHidden/>
              </w:rPr>
              <w:fldChar w:fldCharType="end"/>
            </w:r>
          </w:hyperlink>
        </w:p>
        <w:p w14:paraId="0D88EA60" w14:textId="190DA108" w:rsidR="002A3A71" w:rsidRDefault="002B1FC8">
          <w:pPr>
            <w:pStyle w:val="Kazalovsebine5"/>
            <w:tabs>
              <w:tab w:val="right" w:leader="dot" w:pos="9062"/>
            </w:tabs>
            <w:rPr>
              <w:noProof/>
              <w:sz w:val="22"/>
              <w:szCs w:val="22"/>
              <w:lang w:eastAsia="sl-SI"/>
            </w:rPr>
          </w:pPr>
          <w:hyperlink w:anchor="_Toc89335497" w:history="1">
            <w:r w:rsidR="002A3A71" w:rsidRPr="004C28AF">
              <w:rPr>
                <w:rStyle w:val="Hiperpovezava"/>
                <w:noProof/>
              </w:rPr>
              <w:t>Odstranitev predloga iz paketa</w:t>
            </w:r>
            <w:r w:rsidR="002A3A71">
              <w:rPr>
                <w:noProof/>
                <w:webHidden/>
              </w:rPr>
              <w:tab/>
            </w:r>
            <w:r w:rsidR="002A3A71">
              <w:rPr>
                <w:noProof/>
                <w:webHidden/>
              </w:rPr>
              <w:fldChar w:fldCharType="begin"/>
            </w:r>
            <w:r w:rsidR="002A3A71">
              <w:rPr>
                <w:noProof/>
                <w:webHidden/>
              </w:rPr>
              <w:instrText xml:space="preserve"> PAGEREF _Toc89335497 \h </w:instrText>
            </w:r>
            <w:r w:rsidR="002A3A71">
              <w:rPr>
                <w:noProof/>
                <w:webHidden/>
              </w:rPr>
            </w:r>
            <w:r w:rsidR="002A3A71">
              <w:rPr>
                <w:noProof/>
                <w:webHidden/>
              </w:rPr>
              <w:fldChar w:fldCharType="separate"/>
            </w:r>
            <w:r w:rsidR="002A3A71">
              <w:rPr>
                <w:noProof/>
                <w:webHidden/>
              </w:rPr>
              <w:t>71</w:t>
            </w:r>
            <w:r w:rsidR="002A3A71">
              <w:rPr>
                <w:noProof/>
                <w:webHidden/>
              </w:rPr>
              <w:fldChar w:fldCharType="end"/>
            </w:r>
          </w:hyperlink>
        </w:p>
        <w:p w14:paraId="58941BDF" w14:textId="6953BB8E" w:rsidR="002A3A71" w:rsidRDefault="002B1FC8">
          <w:pPr>
            <w:pStyle w:val="Kazalovsebine5"/>
            <w:tabs>
              <w:tab w:val="right" w:leader="dot" w:pos="9062"/>
            </w:tabs>
            <w:rPr>
              <w:noProof/>
              <w:sz w:val="22"/>
              <w:szCs w:val="22"/>
              <w:lang w:eastAsia="sl-SI"/>
            </w:rPr>
          </w:pPr>
          <w:hyperlink w:anchor="_Toc89335498" w:history="1">
            <w:r w:rsidR="002A3A71" w:rsidRPr="004C28AF">
              <w:rPr>
                <w:rStyle w:val="Hiperpovezava"/>
                <w:noProof/>
              </w:rPr>
              <w:t>Usklajenost predloga</w:t>
            </w:r>
            <w:r w:rsidR="002A3A71">
              <w:rPr>
                <w:noProof/>
                <w:webHidden/>
              </w:rPr>
              <w:tab/>
            </w:r>
            <w:r w:rsidR="002A3A71">
              <w:rPr>
                <w:noProof/>
                <w:webHidden/>
              </w:rPr>
              <w:fldChar w:fldCharType="begin"/>
            </w:r>
            <w:r w:rsidR="002A3A71">
              <w:rPr>
                <w:noProof/>
                <w:webHidden/>
              </w:rPr>
              <w:instrText xml:space="preserve"> PAGEREF _Toc89335498 \h </w:instrText>
            </w:r>
            <w:r w:rsidR="002A3A71">
              <w:rPr>
                <w:noProof/>
                <w:webHidden/>
              </w:rPr>
            </w:r>
            <w:r w:rsidR="002A3A71">
              <w:rPr>
                <w:noProof/>
                <w:webHidden/>
              </w:rPr>
              <w:fldChar w:fldCharType="separate"/>
            </w:r>
            <w:r w:rsidR="002A3A71">
              <w:rPr>
                <w:noProof/>
                <w:webHidden/>
              </w:rPr>
              <w:t>71</w:t>
            </w:r>
            <w:r w:rsidR="002A3A71">
              <w:rPr>
                <w:noProof/>
                <w:webHidden/>
              </w:rPr>
              <w:fldChar w:fldCharType="end"/>
            </w:r>
          </w:hyperlink>
        </w:p>
        <w:p w14:paraId="44FE204A" w14:textId="158C4EE0" w:rsidR="002A3A71" w:rsidRDefault="002B1FC8">
          <w:pPr>
            <w:pStyle w:val="Kazalovsebine6"/>
            <w:tabs>
              <w:tab w:val="right" w:leader="dot" w:pos="9062"/>
            </w:tabs>
            <w:rPr>
              <w:noProof/>
              <w:sz w:val="22"/>
              <w:szCs w:val="22"/>
              <w:lang w:eastAsia="sl-SI"/>
            </w:rPr>
          </w:pPr>
          <w:hyperlink w:anchor="_Toc89335499" w:history="1">
            <w:r w:rsidR="002A3A71" w:rsidRPr="004C28AF">
              <w:rPr>
                <w:rStyle w:val="Hiperpovezava"/>
                <w:noProof/>
              </w:rPr>
              <w:t>Usklajenost predloga SLP z občino</w:t>
            </w:r>
            <w:r w:rsidR="002A3A71">
              <w:rPr>
                <w:noProof/>
                <w:webHidden/>
              </w:rPr>
              <w:tab/>
            </w:r>
            <w:r w:rsidR="002A3A71">
              <w:rPr>
                <w:noProof/>
                <w:webHidden/>
              </w:rPr>
              <w:fldChar w:fldCharType="begin"/>
            </w:r>
            <w:r w:rsidR="002A3A71">
              <w:rPr>
                <w:noProof/>
                <w:webHidden/>
              </w:rPr>
              <w:instrText xml:space="preserve"> PAGEREF _Toc89335499 \h </w:instrText>
            </w:r>
            <w:r w:rsidR="002A3A71">
              <w:rPr>
                <w:noProof/>
                <w:webHidden/>
              </w:rPr>
            </w:r>
            <w:r w:rsidR="002A3A71">
              <w:rPr>
                <w:noProof/>
                <w:webHidden/>
              </w:rPr>
              <w:fldChar w:fldCharType="separate"/>
            </w:r>
            <w:r w:rsidR="002A3A71">
              <w:rPr>
                <w:noProof/>
                <w:webHidden/>
              </w:rPr>
              <w:t>71</w:t>
            </w:r>
            <w:r w:rsidR="002A3A71">
              <w:rPr>
                <w:noProof/>
                <w:webHidden/>
              </w:rPr>
              <w:fldChar w:fldCharType="end"/>
            </w:r>
          </w:hyperlink>
        </w:p>
        <w:p w14:paraId="64298E66" w14:textId="6C3C0F74" w:rsidR="002A3A71" w:rsidRDefault="002B1FC8">
          <w:pPr>
            <w:pStyle w:val="Kazalovsebine6"/>
            <w:tabs>
              <w:tab w:val="right" w:leader="dot" w:pos="9062"/>
            </w:tabs>
            <w:rPr>
              <w:noProof/>
              <w:sz w:val="22"/>
              <w:szCs w:val="22"/>
              <w:lang w:eastAsia="sl-SI"/>
            </w:rPr>
          </w:pPr>
          <w:hyperlink w:anchor="_Toc89335500" w:history="1">
            <w:r w:rsidR="002A3A71" w:rsidRPr="004C28AF">
              <w:rPr>
                <w:rStyle w:val="Hiperpovezava"/>
                <w:noProof/>
              </w:rPr>
              <w:t>Usklajenost predloga SDP z MK</w:t>
            </w:r>
            <w:r w:rsidR="002A3A71">
              <w:rPr>
                <w:noProof/>
                <w:webHidden/>
              </w:rPr>
              <w:tab/>
            </w:r>
            <w:r w:rsidR="002A3A71">
              <w:rPr>
                <w:noProof/>
                <w:webHidden/>
              </w:rPr>
              <w:fldChar w:fldCharType="begin"/>
            </w:r>
            <w:r w:rsidR="002A3A71">
              <w:rPr>
                <w:noProof/>
                <w:webHidden/>
              </w:rPr>
              <w:instrText xml:space="preserve"> PAGEREF _Toc89335500 \h </w:instrText>
            </w:r>
            <w:r w:rsidR="002A3A71">
              <w:rPr>
                <w:noProof/>
                <w:webHidden/>
              </w:rPr>
            </w:r>
            <w:r w:rsidR="002A3A71">
              <w:rPr>
                <w:noProof/>
                <w:webHidden/>
              </w:rPr>
              <w:fldChar w:fldCharType="separate"/>
            </w:r>
            <w:r w:rsidR="002A3A71">
              <w:rPr>
                <w:noProof/>
                <w:webHidden/>
              </w:rPr>
              <w:t>71</w:t>
            </w:r>
            <w:r w:rsidR="002A3A71">
              <w:rPr>
                <w:noProof/>
                <w:webHidden/>
              </w:rPr>
              <w:fldChar w:fldCharType="end"/>
            </w:r>
          </w:hyperlink>
        </w:p>
        <w:p w14:paraId="2948BEE4" w14:textId="51096DF2" w:rsidR="002A3A71" w:rsidRDefault="002B1FC8">
          <w:pPr>
            <w:pStyle w:val="Kazalovsebine6"/>
            <w:tabs>
              <w:tab w:val="right" w:leader="dot" w:pos="9062"/>
            </w:tabs>
            <w:rPr>
              <w:noProof/>
              <w:sz w:val="22"/>
              <w:szCs w:val="22"/>
              <w:lang w:eastAsia="sl-SI"/>
            </w:rPr>
          </w:pPr>
          <w:hyperlink w:anchor="_Toc89335501" w:history="1">
            <w:r w:rsidR="002A3A71" w:rsidRPr="004C28AF">
              <w:rPr>
                <w:rStyle w:val="Hiperpovezava"/>
                <w:noProof/>
              </w:rPr>
              <w:t>Vrnitev predloga v usklajevanje</w:t>
            </w:r>
            <w:r w:rsidR="002A3A71">
              <w:rPr>
                <w:noProof/>
                <w:webHidden/>
              </w:rPr>
              <w:tab/>
            </w:r>
            <w:r w:rsidR="002A3A71">
              <w:rPr>
                <w:noProof/>
                <w:webHidden/>
              </w:rPr>
              <w:fldChar w:fldCharType="begin"/>
            </w:r>
            <w:r w:rsidR="002A3A71">
              <w:rPr>
                <w:noProof/>
                <w:webHidden/>
              </w:rPr>
              <w:instrText xml:space="preserve"> PAGEREF _Toc89335501 \h </w:instrText>
            </w:r>
            <w:r w:rsidR="002A3A71">
              <w:rPr>
                <w:noProof/>
                <w:webHidden/>
              </w:rPr>
            </w:r>
            <w:r w:rsidR="002A3A71">
              <w:rPr>
                <w:noProof/>
                <w:webHidden/>
              </w:rPr>
              <w:fldChar w:fldCharType="separate"/>
            </w:r>
            <w:r w:rsidR="002A3A71">
              <w:rPr>
                <w:noProof/>
                <w:webHidden/>
              </w:rPr>
              <w:t>72</w:t>
            </w:r>
            <w:r w:rsidR="002A3A71">
              <w:rPr>
                <w:noProof/>
                <w:webHidden/>
              </w:rPr>
              <w:fldChar w:fldCharType="end"/>
            </w:r>
          </w:hyperlink>
        </w:p>
        <w:p w14:paraId="66CFF084" w14:textId="6EEBC59A" w:rsidR="002A3A71" w:rsidRDefault="002B1FC8">
          <w:pPr>
            <w:pStyle w:val="Kazalovsebine4"/>
            <w:tabs>
              <w:tab w:val="right" w:leader="dot" w:pos="9062"/>
            </w:tabs>
            <w:rPr>
              <w:noProof/>
              <w:sz w:val="22"/>
              <w:szCs w:val="22"/>
              <w:lang w:eastAsia="sl-SI"/>
            </w:rPr>
          </w:pPr>
          <w:hyperlink w:anchor="_Toc89335502" w:history="1">
            <w:r w:rsidR="002A3A71" w:rsidRPr="004C28AF">
              <w:rPr>
                <w:rStyle w:val="Hiperpovezava"/>
                <w:noProof/>
              </w:rPr>
              <w:t>Faza seznanitve javnosti</w:t>
            </w:r>
            <w:r w:rsidR="002A3A71">
              <w:rPr>
                <w:noProof/>
                <w:webHidden/>
              </w:rPr>
              <w:tab/>
            </w:r>
            <w:r w:rsidR="002A3A71">
              <w:rPr>
                <w:noProof/>
                <w:webHidden/>
              </w:rPr>
              <w:fldChar w:fldCharType="begin"/>
            </w:r>
            <w:r w:rsidR="002A3A71">
              <w:rPr>
                <w:noProof/>
                <w:webHidden/>
              </w:rPr>
              <w:instrText xml:space="preserve"> PAGEREF _Toc89335502 \h </w:instrText>
            </w:r>
            <w:r w:rsidR="002A3A71">
              <w:rPr>
                <w:noProof/>
                <w:webHidden/>
              </w:rPr>
            </w:r>
            <w:r w:rsidR="002A3A71">
              <w:rPr>
                <w:noProof/>
                <w:webHidden/>
              </w:rPr>
              <w:fldChar w:fldCharType="separate"/>
            </w:r>
            <w:r w:rsidR="002A3A71">
              <w:rPr>
                <w:noProof/>
                <w:webHidden/>
              </w:rPr>
              <w:t>73</w:t>
            </w:r>
            <w:r w:rsidR="002A3A71">
              <w:rPr>
                <w:noProof/>
                <w:webHidden/>
              </w:rPr>
              <w:fldChar w:fldCharType="end"/>
            </w:r>
          </w:hyperlink>
        </w:p>
        <w:p w14:paraId="524AE0ED" w14:textId="7464658A" w:rsidR="002A3A71" w:rsidRDefault="002B1FC8">
          <w:pPr>
            <w:pStyle w:val="Kazalovsebine5"/>
            <w:tabs>
              <w:tab w:val="right" w:leader="dot" w:pos="9062"/>
            </w:tabs>
            <w:rPr>
              <w:noProof/>
              <w:sz w:val="22"/>
              <w:szCs w:val="22"/>
              <w:lang w:eastAsia="sl-SI"/>
            </w:rPr>
          </w:pPr>
          <w:hyperlink w:anchor="_Toc89335503" w:history="1">
            <w:r w:rsidR="002A3A71" w:rsidRPr="004C28AF">
              <w:rPr>
                <w:rStyle w:val="Hiperpovezava"/>
                <w:noProof/>
              </w:rPr>
              <w:t>Vnos mnenj prispelih po pošti</w:t>
            </w:r>
            <w:r w:rsidR="002A3A71">
              <w:rPr>
                <w:noProof/>
                <w:webHidden/>
              </w:rPr>
              <w:tab/>
            </w:r>
            <w:r w:rsidR="002A3A71">
              <w:rPr>
                <w:noProof/>
                <w:webHidden/>
              </w:rPr>
              <w:fldChar w:fldCharType="begin"/>
            </w:r>
            <w:r w:rsidR="002A3A71">
              <w:rPr>
                <w:noProof/>
                <w:webHidden/>
              </w:rPr>
              <w:instrText xml:space="preserve"> PAGEREF _Toc89335503 \h </w:instrText>
            </w:r>
            <w:r w:rsidR="002A3A71">
              <w:rPr>
                <w:noProof/>
                <w:webHidden/>
              </w:rPr>
            </w:r>
            <w:r w:rsidR="002A3A71">
              <w:rPr>
                <w:noProof/>
                <w:webHidden/>
              </w:rPr>
              <w:fldChar w:fldCharType="separate"/>
            </w:r>
            <w:r w:rsidR="002A3A71">
              <w:rPr>
                <w:noProof/>
                <w:webHidden/>
              </w:rPr>
              <w:t>73</w:t>
            </w:r>
            <w:r w:rsidR="002A3A71">
              <w:rPr>
                <w:noProof/>
                <w:webHidden/>
              </w:rPr>
              <w:fldChar w:fldCharType="end"/>
            </w:r>
          </w:hyperlink>
        </w:p>
        <w:p w14:paraId="1DA3D04C" w14:textId="640F7C1C" w:rsidR="002A3A71" w:rsidRDefault="002B1FC8">
          <w:pPr>
            <w:pStyle w:val="Kazalovsebine6"/>
            <w:tabs>
              <w:tab w:val="right" w:leader="dot" w:pos="9062"/>
            </w:tabs>
            <w:rPr>
              <w:noProof/>
              <w:sz w:val="22"/>
              <w:szCs w:val="22"/>
              <w:lang w:eastAsia="sl-SI"/>
            </w:rPr>
          </w:pPr>
          <w:hyperlink w:anchor="_Toc89335504" w:history="1">
            <w:r w:rsidR="002A3A71" w:rsidRPr="004C28AF">
              <w:rPr>
                <w:rStyle w:val="Hiperpovezava"/>
                <w:noProof/>
              </w:rPr>
              <w:t>Kdo lahko vnese mnenje in kdaj?</w:t>
            </w:r>
            <w:r w:rsidR="002A3A71">
              <w:rPr>
                <w:noProof/>
                <w:webHidden/>
              </w:rPr>
              <w:tab/>
            </w:r>
            <w:r w:rsidR="002A3A71">
              <w:rPr>
                <w:noProof/>
                <w:webHidden/>
              </w:rPr>
              <w:fldChar w:fldCharType="begin"/>
            </w:r>
            <w:r w:rsidR="002A3A71">
              <w:rPr>
                <w:noProof/>
                <w:webHidden/>
              </w:rPr>
              <w:instrText xml:space="preserve"> PAGEREF _Toc89335504 \h </w:instrText>
            </w:r>
            <w:r w:rsidR="002A3A71">
              <w:rPr>
                <w:noProof/>
                <w:webHidden/>
              </w:rPr>
            </w:r>
            <w:r w:rsidR="002A3A71">
              <w:rPr>
                <w:noProof/>
                <w:webHidden/>
              </w:rPr>
              <w:fldChar w:fldCharType="separate"/>
            </w:r>
            <w:r w:rsidR="002A3A71">
              <w:rPr>
                <w:noProof/>
                <w:webHidden/>
              </w:rPr>
              <w:t>73</w:t>
            </w:r>
            <w:r w:rsidR="002A3A71">
              <w:rPr>
                <w:noProof/>
                <w:webHidden/>
              </w:rPr>
              <w:fldChar w:fldCharType="end"/>
            </w:r>
          </w:hyperlink>
        </w:p>
        <w:p w14:paraId="307AB22D" w14:textId="43723C0B" w:rsidR="002A3A71" w:rsidRDefault="002B1FC8">
          <w:pPr>
            <w:pStyle w:val="Kazalovsebine6"/>
            <w:tabs>
              <w:tab w:val="right" w:leader="dot" w:pos="9062"/>
            </w:tabs>
            <w:rPr>
              <w:noProof/>
              <w:sz w:val="22"/>
              <w:szCs w:val="22"/>
              <w:lang w:eastAsia="sl-SI"/>
            </w:rPr>
          </w:pPr>
          <w:hyperlink w:anchor="_Toc89335505" w:history="1">
            <w:r w:rsidR="002A3A71" w:rsidRPr="004C28AF">
              <w:rPr>
                <w:rStyle w:val="Hiperpovezava"/>
                <w:noProof/>
              </w:rPr>
              <w:t>Kako vnesem mnenje?</w:t>
            </w:r>
            <w:r w:rsidR="002A3A71">
              <w:rPr>
                <w:noProof/>
                <w:webHidden/>
              </w:rPr>
              <w:tab/>
            </w:r>
            <w:r w:rsidR="002A3A71">
              <w:rPr>
                <w:noProof/>
                <w:webHidden/>
              </w:rPr>
              <w:fldChar w:fldCharType="begin"/>
            </w:r>
            <w:r w:rsidR="002A3A71">
              <w:rPr>
                <w:noProof/>
                <w:webHidden/>
              </w:rPr>
              <w:instrText xml:space="preserve"> PAGEREF _Toc89335505 \h </w:instrText>
            </w:r>
            <w:r w:rsidR="002A3A71">
              <w:rPr>
                <w:noProof/>
                <w:webHidden/>
              </w:rPr>
            </w:r>
            <w:r w:rsidR="002A3A71">
              <w:rPr>
                <w:noProof/>
                <w:webHidden/>
              </w:rPr>
              <w:fldChar w:fldCharType="separate"/>
            </w:r>
            <w:r w:rsidR="002A3A71">
              <w:rPr>
                <w:noProof/>
                <w:webHidden/>
              </w:rPr>
              <w:t>73</w:t>
            </w:r>
            <w:r w:rsidR="002A3A71">
              <w:rPr>
                <w:noProof/>
                <w:webHidden/>
              </w:rPr>
              <w:fldChar w:fldCharType="end"/>
            </w:r>
          </w:hyperlink>
        </w:p>
        <w:p w14:paraId="6E123585" w14:textId="17CCD942" w:rsidR="002A3A71" w:rsidRDefault="002B1FC8">
          <w:pPr>
            <w:pStyle w:val="Kazalovsebine5"/>
            <w:tabs>
              <w:tab w:val="right" w:leader="dot" w:pos="9062"/>
            </w:tabs>
            <w:rPr>
              <w:noProof/>
              <w:sz w:val="22"/>
              <w:szCs w:val="22"/>
              <w:lang w:eastAsia="sl-SI"/>
            </w:rPr>
          </w:pPr>
          <w:hyperlink w:anchor="_Toc89335506" w:history="1">
            <w:r w:rsidR="002A3A71" w:rsidRPr="004C28AF">
              <w:rPr>
                <w:rStyle w:val="Hiperpovezava"/>
                <w:noProof/>
              </w:rPr>
              <w:t>Priprava odgovora za posamezno mnenje</w:t>
            </w:r>
            <w:r w:rsidR="002A3A71">
              <w:rPr>
                <w:noProof/>
                <w:webHidden/>
              </w:rPr>
              <w:tab/>
            </w:r>
            <w:r w:rsidR="002A3A71">
              <w:rPr>
                <w:noProof/>
                <w:webHidden/>
              </w:rPr>
              <w:fldChar w:fldCharType="begin"/>
            </w:r>
            <w:r w:rsidR="002A3A71">
              <w:rPr>
                <w:noProof/>
                <w:webHidden/>
              </w:rPr>
              <w:instrText xml:space="preserve"> PAGEREF _Toc89335506 \h </w:instrText>
            </w:r>
            <w:r w:rsidR="002A3A71">
              <w:rPr>
                <w:noProof/>
                <w:webHidden/>
              </w:rPr>
            </w:r>
            <w:r w:rsidR="002A3A71">
              <w:rPr>
                <w:noProof/>
                <w:webHidden/>
              </w:rPr>
              <w:fldChar w:fldCharType="separate"/>
            </w:r>
            <w:r w:rsidR="002A3A71">
              <w:rPr>
                <w:noProof/>
                <w:webHidden/>
              </w:rPr>
              <w:t>73</w:t>
            </w:r>
            <w:r w:rsidR="002A3A71">
              <w:rPr>
                <w:noProof/>
                <w:webHidden/>
              </w:rPr>
              <w:fldChar w:fldCharType="end"/>
            </w:r>
          </w:hyperlink>
        </w:p>
        <w:p w14:paraId="4B9C32F7" w14:textId="2273C773" w:rsidR="002A3A71" w:rsidRDefault="002B1FC8">
          <w:pPr>
            <w:pStyle w:val="Kazalovsebine6"/>
            <w:tabs>
              <w:tab w:val="right" w:leader="dot" w:pos="9062"/>
            </w:tabs>
            <w:rPr>
              <w:noProof/>
              <w:sz w:val="22"/>
              <w:szCs w:val="22"/>
              <w:lang w:eastAsia="sl-SI"/>
            </w:rPr>
          </w:pPr>
          <w:hyperlink w:anchor="_Toc89335507" w:history="1">
            <w:r w:rsidR="002A3A71" w:rsidRPr="004C28AF">
              <w:rPr>
                <w:rStyle w:val="Hiperpovezava"/>
                <w:noProof/>
              </w:rPr>
              <w:t>Kdo lahko pripravi odgovor in kdaj?</w:t>
            </w:r>
            <w:r w:rsidR="002A3A71">
              <w:rPr>
                <w:noProof/>
                <w:webHidden/>
              </w:rPr>
              <w:tab/>
            </w:r>
            <w:r w:rsidR="002A3A71">
              <w:rPr>
                <w:noProof/>
                <w:webHidden/>
              </w:rPr>
              <w:fldChar w:fldCharType="begin"/>
            </w:r>
            <w:r w:rsidR="002A3A71">
              <w:rPr>
                <w:noProof/>
                <w:webHidden/>
              </w:rPr>
              <w:instrText xml:space="preserve"> PAGEREF _Toc89335507 \h </w:instrText>
            </w:r>
            <w:r w:rsidR="002A3A71">
              <w:rPr>
                <w:noProof/>
                <w:webHidden/>
              </w:rPr>
            </w:r>
            <w:r w:rsidR="002A3A71">
              <w:rPr>
                <w:noProof/>
                <w:webHidden/>
              </w:rPr>
              <w:fldChar w:fldCharType="separate"/>
            </w:r>
            <w:r w:rsidR="002A3A71">
              <w:rPr>
                <w:noProof/>
                <w:webHidden/>
              </w:rPr>
              <w:t>73</w:t>
            </w:r>
            <w:r w:rsidR="002A3A71">
              <w:rPr>
                <w:noProof/>
                <w:webHidden/>
              </w:rPr>
              <w:fldChar w:fldCharType="end"/>
            </w:r>
          </w:hyperlink>
        </w:p>
        <w:p w14:paraId="425C0D1D" w14:textId="22DE3A5A" w:rsidR="002A3A71" w:rsidRDefault="002B1FC8">
          <w:pPr>
            <w:pStyle w:val="Kazalovsebine6"/>
            <w:tabs>
              <w:tab w:val="right" w:leader="dot" w:pos="9062"/>
            </w:tabs>
            <w:rPr>
              <w:noProof/>
              <w:sz w:val="22"/>
              <w:szCs w:val="22"/>
              <w:lang w:eastAsia="sl-SI"/>
            </w:rPr>
          </w:pPr>
          <w:hyperlink w:anchor="_Toc89335508" w:history="1">
            <w:r w:rsidR="002A3A71" w:rsidRPr="004C28AF">
              <w:rPr>
                <w:rStyle w:val="Hiperpovezava"/>
                <w:noProof/>
              </w:rPr>
              <w:t>Kako zaključim pregled mnenja brez odgovora?</w:t>
            </w:r>
            <w:r w:rsidR="002A3A71">
              <w:rPr>
                <w:noProof/>
                <w:webHidden/>
              </w:rPr>
              <w:tab/>
            </w:r>
            <w:r w:rsidR="002A3A71">
              <w:rPr>
                <w:noProof/>
                <w:webHidden/>
              </w:rPr>
              <w:fldChar w:fldCharType="begin"/>
            </w:r>
            <w:r w:rsidR="002A3A71">
              <w:rPr>
                <w:noProof/>
                <w:webHidden/>
              </w:rPr>
              <w:instrText xml:space="preserve"> PAGEREF _Toc89335508 \h </w:instrText>
            </w:r>
            <w:r w:rsidR="002A3A71">
              <w:rPr>
                <w:noProof/>
                <w:webHidden/>
              </w:rPr>
            </w:r>
            <w:r w:rsidR="002A3A71">
              <w:rPr>
                <w:noProof/>
                <w:webHidden/>
              </w:rPr>
              <w:fldChar w:fldCharType="separate"/>
            </w:r>
            <w:r w:rsidR="002A3A71">
              <w:rPr>
                <w:noProof/>
                <w:webHidden/>
              </w:rPr>
              <w:t>74</w:t>
            </w:r>
            <w:r w:rsidR="002A3A71">
              <w:rPr>
                <w:noProof/>
                <w:webHidden/>
              </w:rPr>
              <w:fldChar w:fldCharType="end"/>
            </w:r>
          </w:hyperlink>
        </w:p>
        <w:p w14:paraId="606FF424" w14:textId="3F4852A5" w:rsidR="002A3A71" w:rsidRDefault="002B1FC8">
          <w:pPr>
            <w:pStyle w:val="Kazalovsebine6"/>
            <w:tabs>
              <w:tab w:val="right" w:leader="dot" w:pos="9062"/>
            </w:tabs>
            <w:rPr>
              <w:noProof/>
              <w:sz w:val="22"/>
              <w:szCs w:val="22"/>
              <w:lang w:eastAsia="sl-SI"/>
            </w:rPr>
          </w:pPr>
          <w:hyperlink w:anchor="_Toc89335509" w:history="1">
            <w:r w:rsidR="002A3A71" w:rsidRPr="004C28AF">
              <w:rPr>
                <w:rStyle w:val="Hiperpovezava"/>
                <w:noProof/>
              </w:rPr>
              <w:t>Kako pripravim odgovor?</w:t>
            </w:r>
            <w:r w:rsidR="002A3A71">
              <w:rPr>
                <w:noProof/>
                <w:webHidden/>
              </w:rPr>
              <w:tab/>
            </w:r>
            <w:r w:rsidR="002A3A71">
              <w:rPr>
                <w:noProof/>
                <w:webHidden/>
              </w:rPr>
              <w:fldChar w:fldCharType="begin"/>
            </w:r>
            <w:r w:rsidR="002A3A71">
              <w:rPr>
                <w:noProof/>
                <w:webHidden/>
              </w:rPr>
              <w:instrText xml:space="preserve"> PAGEREF _Toc89335509 \h </w:instrText>
            </w:r>
            <w:r w:rsidR="002A3A71">
              <w:rPr>
                <w:noProof/>
                <w:webHidden/>
              </w:rPr>
            </w:r>
            <w:r w:rsidR="002A3A71">
              <w:rPr>
                <w:noProof/>
                <w:webHidden/>
              </w:rPr>
              <w:fldChar w:fldCharType="separate"/>
            </w:r>
            <w:r w:rsidR="002A3A71">
              <w:rPr>
                <w:noProof/>
                <w:webHidden/>
              </w:rPr>
              <w:t>74</w:t>
            </w:r>
            <w:r w:rsidR="002A3A71">
              <w:rPr>
                <w:noProof/>
                <w:webHidden/>
              </w:rPr>
              <w:fldChar w:fldCharType="end"/>
            </w:r>
          </w:hyperlink>
        </w:p>
        <w:p w14:paraId="41F5E46A" w14:textId="27C87B21" w:rsidR="002A3A71" w:rsidRDefault="002B1FC8">
          <w:pPr>
            <w:pStyle w:val="Kazalovsebine6"/>
            <w:tabs>
              <w:tab w:val="right" w:leader="dot" w:pos="9062"/>
            </w:tabs>
            <w:rPr>
              <w:noProof/>
              <w:sz w:val="22"/>
              <w:szCs w:val="22"/>
              <w:lang w:eastAsia="sl-SI"/>
            </w:rPr>
          </w:pPr>
          <w:hyperlink w:anchor="_Toc89335510" w:history="1">
            <w:r w:rsidR="002A3A71" w:rsidRPr="004C28AF">
              <w:rPr>
                <w:rStyle w:val="Hiperpovezava"/>
                <w:noProof/>
              </w:rPr>
              <w:t>Kako popravim odgovor?</w:t>
            </w:r>
            <w:r w:rsidR="002A3A71">
              <w:rPr>
                <w:noProof/>
                <w:webHidden/>
              </w:rPr>
              <w:tab/>
            </w:r>
            <w:r w:rsidR="002A3A71">
              <w:rPr>
                <w:noProof/>
                <w:webHidden/>
              </w:rPr>
              <w:fldChar w:fldCharType="begin"/>
            </w:r>
            <w:r w:rsidR="002A3A71">
              <w:rPr>
                <w:noProof/>
                <w:webHidden/>
              </w:rPr>
              <w:instrText xml:space="preserve"> PAGEREF _Toc89335510 \h </w:instrText>
            </w:r>
            <w:r w:rsidR="002A3A71">
              <w:rPr>
                <w:noProof/>
                <w:webHidden/>
              </w:rPr>
            </w:r>
            <w:r w:rsidR="002A3A71">
              <w:rPr>
                <w:noProof/>
                <w:webHidden/>
              </w:rPr>
              <w:fldChar w:fldCharType="separate"/>
            </w:r>
            <w:r w:rsidR="002A3A71">
              <w:rPr>
                <w:noProof/>
                <w:webHidden/>
              </w:rPr>
              <w:t>74</w:t>
            </w:r>
            <w:r w:rsidR="002A3A71">
              <w:rPr>
                <w:noProof/>
                <w:webHidden/>
              </w:rPr>
              <w:fldChar w:fldCharType="end"/>
            </w:r>
          </w:hyperlink>
        </w:p>
        <w:p w14:paraId="1148A076" w14:textId="20939BFD" w:rsidR="002A3A71" w:rsidRDefault="002B1FC8">
          <w:pPr>
            <w:pStyle w:val="Kazalovsebine6"/>
            <w:tabs>
              <w:tab w:val="right" w:leader="dot" w:pos="9062"/>
            </w:tabs>
            <w:rPr>
              <w:noProof/>
              <w:sz w:val="22"/>
              <w:szCs w:val="22"/>
              <w:lang w:eastAsia="sl-SI"/>
            </w:rPr>
          </w:pPr>
          <w:hyperlink w:anchor="_Toc89335511" w:history="1">
            <w:r w:rsidR="002A3A71" w:rsidRPr="004C28AF">
              <w:rPr>
                <w:rStyle w:val="Hiperpovezava"/>
                <w:noProof/>
              </w:rPr>
              <w:t>Kako preverim, ali vsa mnenja imajo odgovor?</w:t>
            </w:r>
            <w:r w:rsidR="002A3A71">
              <w:rPr>
                <w:noProof/>
                <w:webHidden/>
              </w:rPr>
              <w:tab/>
            </w:r>
            <w:r w:rsidR="002A3A71">
              <w:rPr>
                <w:noProof/>
                <w:webHidden/>
              </w:rPr>
              <w:fldChar w:fldCharType="begin"/>
            </w:r>
            <w:r w:rsidR="002A3A71">
              <w:rPr>
                <w:noProof/>
                <w:webHidden/>
              </w:rPr>
              <w:instrText xml:space="preserve"> PAGEREF _Toc89335511 \h </w:instrText>
            </w:r>
            <w:r w:rsidR="002A3A71">
              <w:rPr>
                <w:noProof/>
                <w:webHidden/>
              </w:rPr>
            </w:r>
            <w:r w:rsidR="002A3A71">
              <w:rPr>
                <w:noProof/>
                <w:webHidden/>
              </w:rPr>
              <w:fldChar w:fldCharType="separate"/>
            </w:r>
            <w:r w:rsidR="002A3A71">
              <w:rPr>
                <w:noProof/>
                <w:webHidden/>
              </w:rPr>
              <w:t>74</w:t>
            </w:r>
            <w:r w:rsidR="002A3A71">
              <w:rPr>
                <w:noProof/>
                <w:webHidden/>
              </w:rPr>
              <w:fldChar w:fldCharType="end"/>
            </w:r>
          </w:hyperlink>
        </w:p>
        <w:p w14:paraId="2A407C33" w14:textId="17849C25" w:rsidR="002A3A71" w:rsidRDefault="002B1FC8">
          <w:pPr>
            <w:pStyle w:val="Kazalovsebine5"/>
            <w:tabs>
              <w:tab w:val="right" w:leader="dot" w:pos="9062"/>
            </w:tabs>
            <w:rPr>
              <w:noProof/>
              <w:sz w:val="22"/>
              <w:szCs w:val="22"/>
              <w:lang w:eastAsia="sl-SI"/>
            </w:rPr>
          </w:pPr>
          <w:hyperlink w:anchor="_Toc89335512" w:history="1">
            <w:r w:rsidR="002A3A71" w:rsidRPr="004C28AF">
              <w:rPr>
                <w:rStyle w:val="Hiperpovezava"/>
                <w:noProof/>
              </w:rPr>
              <w:t>Objava odgovora za posamezno mnenje</w:t>
            </w:r>
            <w:r w:rsidR="002A3A71">
              <w:rPr>
                <w:noProof/>
                <w:webHidden/>
              </w:rPr>
              <w:tab/>
            </w:r>
            <w:r w:rsidR="002A3A71">
              <w:rPr>
                <w:noProof/>
                <w:webHidden/>
              </w:rPr>
              <w:fldChar w:fldCharType="begin"/>
            </w:r>
            <w:r w:rsidR="002A3A71">
              <w:rPr>
                <w:noProof/>
                <w:webHidden/>
              </w:rPr>
              <w:instrText xml:space="preserve"> PAGEREF _Toc89335512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06E98640" w14:textId="3684613F" w:rsidR="002A3A71" w:rsidRDefault="002B1FC8">
          <w:pPr>
            <w:pStyle w:val="Kazalovsebine6"/>
            <w:tabs>
              <w:tab w:val="right" w:leader="dot" w:pos="9062"/>
            </w:tabs>
            <w:rPr>
              <w:noProof/>
              <w:sz w:val="22"/>
              <w:szCs w:val="22"/>
              <w:lang w:eastAsia="sl-SI"/>
            </w:rPr>
          </w:pPr>
          <w:hyperlink w:anchor="_Toc89335513" w:history="1">
            <w:r w:rsidR="002A3A71" w:rsidRPr="004C28AF">
              <w:rPr>
                <w:rStyle w:val="Hiperpovezava"/>
                <w:noProof/>
              </w:rPr>
              <w:t>Kdo lahko objavi odgovor?</w:t>
            </w:r>
            <w:r w:rsidR="002A3A71">
              <w:rPr>
                <w:noProof/>
                <w:webHidden/>
              </w:rPr>
              <w:tab/>
            </w:r>
            <w:r w:rsidR="002A3A71">
              <w:rPr>
                <w:noProof/>
                <w:webHidden/>
              </w:rPr>
              <w:fldChar w:fldCharType="begin"/>
            </w:r>
            <w:r w:rsidR="002A3A71">
              <w:rPr>
                <w:noProof/>
                <w:webHidden/>
              </w:rPr>
              <w:instrText xml:space="preserve"> PAGEREF _Toc89335513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47CFF0EF" w14:textId="3057EB14" w:rsidR="002A3A71" w:rsidRDefault="002B1FC8">
          <w:pPr>
            <w:pStyle w:val="Kazalovsebine6"/>
            <w:tabs>
              <w:tab w:val="right" w:leader="dot" w:pos="9062"/>
            </w:tabs>
            <w:rPr>
              <w:noProof/>
              <w:sz w:val="22"/>
              <w:szCs w:val="22"/>
              <w:lang w:eastAsia="sl-SI"/>
            </w:rPr>
          </w:pPr>
          <w:hyperlink w:anchor="_Toc89335514" w:history="1">
            <w:r w:rsidR="002A3A71" w:rsidRPr="004C28AF">
              <w:rPr>
                <w:rStyle w:val="Hiperpovezava"/>
                <w:noProof/>
              </w:rPr>
              <w:t>Kako objavim odgovor?</w:t>
            </w:r>
            <w:r w:rsidR="002A3A71">
              <w:rPr>
                <w:noProof/>
                <w:webHidden/>
              </w:rPr>
              <w:tab/>
            </w:r>
            <w:r w:rsidR="002A3A71">
              <w:rPr>
                <w:noProof/>
                <w:webHidden/>
              </w:rPr>
              <w:fldChar w:fldCharType="begin"/>
            </w:r>
            <w:r w:rsidR="002A3A71">
              <w:rPr>
                <w:noProof/>
                <w:webHidden/>
              </w:rPr>
              <w:instrText xml:space="preserve"> PAGEREF _Toc89335514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0F5AD6B2" w14:textId="18ADC0AA" w:rsidR="002A3A71" w:rsidRDefault="002B1FC8">
          <w:pPr>
            <w:pStyle w:val="Kazalovsebine6"/>
            <w:tabs>
              <w:tab w:val="right" w:leader="dot" w:pos="9062"/>
            </w:tabs>
            <w:rPr>
              <w:noProof/>
              <w:sz w:val="22"/>
              <w:szCs w:val="22"/>
              <w:lang w:eastAsia="sl-SI"/>
            </w:rPr>
          </w:pPr>
          <w:hyperlink w:anchor="_Toc89335515" w:history="1">
            <w:r w:rsidR="002A3A71" w:rsidRPr="004C28AF">
              <w:rPr>
                <w:rStyle w:val="Hiperpovezava"/>
                <w:noProof/>
              </w:rPr>
              <w:t>Ali lahko popravim objavljen odgovor?</w:t>
            </w:r>
            <w:r w:rsidR="002A3A71">
              <w:rPr>
                <w:noProof/>
                <w:webHidden/>
              </w:rPr>
              <w:tab/>
            </w:r>
            <w:r w:rsidR="002A3A71">
              <w:rPr>
                <w:noProof/>
                <w:webHidden/>
              </w:rPr>
              <w:fldChar w:fldCharType="begin"/>
            </w:r>
            <w:r w:rsidR="002A3A71">
              <w:rPr>
                <w:noProof/>
                <w:webHidden/>
              </w:rPr>
              <w:instrText xml:space="preserve"> PAGEREF _Toc89335515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2AEB2449" w14:textId="2E888CC3" w:rsidR="002A3A71" w:rsidRDefault="002B1FC8">
          <w:pPr>
            <w:pStyle w:val="Kazalovsebine5"/>
            <w:tabs>
              <w:tab w:val="right" w:leader="dot" w:pos="9062"/>
            </w:tabs>
            <w:rPr>
              <w:noProof/>
              <w:sz w:val="22"/>
              <w:szCs w:val="22"/>
              <w:lang w:eastAsia="sl-SI"/>
            </w:rPr>
          </w:pPr>
          <w:hyperlink w:anchor="_Toc89335516" w:history="1">
            <w:r w:rsidR="002A3A71" w:rsidRPr="004C28AF">
              <w:rPr>
                <w:rStyle w:val="Hiperpovezava"/>
                <w:noProof/>
              </w:rPr>
              <w:t>Umik mnenja s spleta</w:t>
            </w:r>
            <w:r w:rsidR="002A3A71">
              <w:rPr>
                <w:noProof/>
                <w:webHidden/>
              </w:rPr>
              <w:tab/>
            </w:r>
            <w:r w:rsidR="002A3A71">
              <w:rPr>
                <w:noProof/>
                <w:webHidden/>
              </w:rPr>
              <w:fldChar w:fldCharType="begin"/>
            </w:r>
            <w:r w:rsidR="002A3A71">
              <w:rPr>
                <w:noProof/>
                <w:webHidden/>
              </w:rPr>
              <w:instrText xml:space="preserve"> PAGEREF _Toc89335516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19DBD226" w14:textId="27959408" w:rsidR="002A3A71" w:rsidRDefault="002B1FC8">
          <w:pPr>
            <w:pStyle w:val="Kazalovsebine6"/>
            <w:tabs>
              <w:tab w:val="right" w:leader="dot" w:pos="9062"/>
            </w:tabs>
            <w:rPr>
              <w:noProof/>
              <w:sz w:val="22"/>
              <w:szCs w:val="22"/>
              <w:lang w:eastAsia="sl-SI"/>
            </w:rPr>
          </w:pPr>
          <w:hyperlink w:anchor="_Toc89335517" w:history="1">
            <w:r w:rsidR="002A3A71" w:rsidRPr="004C28AF">
              <w:rPr>
                <w:rStyle w:val="Hiperpovezava"/>
                <w:noProof/>
              </w:rPr>
              <w:t>Kdo lahko umakne mnenje s spleta in kdaj?</w:t>
            </w:r>
            <w:r w:rsidR="002A3A71">
              <w:rPr>
                <w:noProof/>
                <w:webHidden/>
              </w:rPr>
              <w:tab/>
            </w:r>
            <w:r w:rsidR="002A3A71">
              <w:rPr>
                <w:noProof/>
                <w:webHidden/>
              </w:rPr>
              <w:fldChar w:fldCharType="begin"/>
            </w:r>
            <w:r w:rsidR="002A3A71">
              <w:rPr>
                <w:noProof/>
                <w:webHidden/>
              </w:rPr>
              <w:instrText xml:space="preserve"> PAGEREF _Toc89335517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2119B62D" w14:textId="0C306B09" w:rsidR="002A3A71" w:rsidRDefault="002B1FC8">
          <w:pPr>
            <w:pStyle w:val="Kazalovsebine6"/>
            <w:tabs>
              <w:tab w:val="right" w:leader="dot" w:pos="9062"/>
            </w:tabs>
            <w:rPr>
              <w:noProof/>
              <w:sz w:val="22"/>
              <w:szCs w:val="22"/>
              <w:lang w:eastAsia="sl-SI"/>
            </w:rPr>
          </w:pPr>
          <w:hyperlink w:anchor="_Toc89335518" w:history="1">
            <w:r w:rsidR="002A3A71" w:rsidRPr="004C28AF">
              <w:rPr>
                <w:rStyle w:val="Hiperpovezava"/>
                <w:noProof/>
              </w:rPr>
              <w:t>Kako umaknem mnenje s spleta?</w:t>
            </w:r>
            <w:r w:rsidR="002A3A71">
              <w:rPr>
                <w:noProof/>
                <w:webHidden/>
              </w:rPr>
              <w:tab/>
            </w:r>
            <w:r w:rsidR="002A3A71">
              <w:rPr>
                <w:noProof/>
                <w:webHidden/>
              </w:rPr>
              <w:fldChar w:fldCharType="begin"/>
            </w:r>
            <w:r w:rsidR="002A3A71">
              <w:rPr>
                <w:noProof/>
                <w:webHidden/>
              </w:rPr>
              <w:instrText xml:space="preserve"> PAGEREF _Toc89335518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726EA2ED" w14:textId="1D5D2042" w:rsidR="002A3A71" w:rsidRDefault="002B1FC8">
          <w:pPr>
            <w:pStyle w:val="Kazalovsebine5"/>
            <w:tabs>
              <w:tab w:val="right" w:leader="dot" w:pos="9062"/>
            </w:tabs>
            <w:rPr>
              <w:noProof/>
              <w:sz w:val="22"/>
              <w:szCs w:val="22"/>
              <w:lang w:eastAsia="sl-SI"/>
            </w:rPr>
          </w:pPr>
          <w:hyperlink w:anchor="_Toc89335519" w:history="1">
            <w:r w:rsidR="002A3A71" w:rsidRPr="004C28AF">
              <w:rPr>
                <w:rStyle w:val="Hiperpovezava"/>
                <w:noProof/>
              </w:rPr>
              <w:t>Opredelitev do mnenj</w:t>
            </w:r>
            <w:r w:rsidR="002A3A71">
              <w:rPr>
                <w:noProof/>
                <w:webHidden/>
              </w:rPr>
              <w:tab/>
            </w:r>
            <w:r w:rsidR="002A3A71">
              <w:rPr>
                <w:noProof/>
                <w:webHidden/>
              </w:rPr>
              <w:fldChar w:fldCharType="begin"/>
            </w:r>
            <w:r w:rsidR="002A3A71">
              <w:rPr>
                <w:noProof/>
                <w:webHidden/>
              </w:rPr>
              <w:instrText xml:space="preserve"> PAGEREF _Toc89335519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196D6259" w14:textId="4A22C77F" w:rsidR="002A3A71" w:rsidRDefault="002B1FC8">
          <w:pPr>
            <w:pStyle w:val="Kazalovsebine6"/>
            <w:tabs>
              <w:tab w:val="right" w:leader="dot" w:pos="9062"/>
            </w:tabs>
            <w:rPr>
              <w:noProof/>
              <w:sz w:val="22"/>
              <w:szCs w:val="22"/>
              <w:lang w:eastAsia="sl-SI"/>
            </w:rPr>
          </w:pPr>
          <w:hyperlink w:anchor="_Toc89335520" w:history="1">
            <w:r w:rsidR="002A3A71" w:rsidRPr="004C28AF">
              <w:rPr>
                <w:rStyle w:val="Hiperpovezava"/>
                <w:noProof/>
              </w:rPr>
              <w:t>Kje vidim zaznambo, da predlog potrebuje spremembo?</w:t>
            </w:r>
            <w:r w:rsidR="002A3A71">
              <w:rPr>
                <w:noProof/>
                <w:webHidden/>
              </w:rPr>
              <w:tab/>
            </w:r>
            <w:r w:rsidR="002A3A71">
              <w:rPr>
                <w:noProof/>
                <w:webHidden/>
              </w:rPr>
              <w:fldChar w:fldCharType="begin"/>
            </w:r>
            <w:r w:rsidR="002A3A71">
              <w:rPr>
                <w:noProof/>
                <w:webHidden/>
              </w:rPr>
              <w:instrText xml:space="preserve"> PAGEREF _Toc89335520 \h </w:instrText>
            </w:r>
            <w:r w:rsidR="002A3A71">
              <w:rPr>
                <w:noProof/>
                <w:webHidden/>
              </w:rPr>
            </w:r>
            <w:r w:rsidR="002A3A71">
              <w:rPr>
                <w:noProof/>
                <w:webHidden/>
              </w:rPr>
              <w:fldChar w:fldCharType="separate"/>
            </w:r>
            <w:r w:rsidR="002A3A71">
              <w:rPr>
                <w:noProof/>
                <w:webHidden/>
              </w:rPr>
              <w:t>75</w:t>
            </w:r>
            <w:r w:rsidR="002A3A71">
              <w:rPr>
                <w:noProof/>
                <w:webHidden/>
              </w:rPr>
              <w:fldChar w:fldCharType="end"/>
            </w:r>
          </w:hyperlink>
        </w:p>
        <w:p w14:paraId="1462BABD" w14:textId="5C1623CB" w:rsidR="002A3A71" w:rsidRDefault="002B1FC8">
          <w:pPr>
            <w:pStyle w:val="Kazalovsebine5"/>
            <w:tabs>
              <w:tab w:val="right" w:leader="dot" w:pos="9062"/>
            </w:tabs>
            <w:rPr>
              <w:noProof/>
              <w:sz w:val="22"/>
              <w:szCs w:val="22"/>
              <w:lang w:eastAsia="sl-SI"/>
            </w:rPr>
          </w:pPr>
          <w:hyperlink w:anchor="_Toc89335521" w:history="1">
            <w:r w:rsidR="002A3A71" w:rsidRPr="004C28AF">
              <w:rPr>
                <w:rStyle w:val="Hiperpovezava"/>
                <w:noProof/>
              </w:rPr>
              <w:t>Kdo lahko označi, da predlog potrebuje spremembe ali ne in kdaj?</w:t>
            </w:r>
            <w:r w:rsidR="002A3A71">
              <w:rPr>
                <w:noProof/>
                <w:webHidden/>
              </w:rPr>
              <w:tab/>
            </w:r>
            <w:r w:rsidR="002A3A71">
              <w:rPr>
                <w:noProof/>
                <w:webHidden/>
              </w:rPr>
              <w:fldChar w:fldCharType="begin"/>
            </w:r>
            <w:r w:rsidR="002A3A71">
              <w:rPr>
                <w:noProof/>
                <w:webHidden/>
              </w:rPr>
              <w:instrText xml:space="preserve"> PAGEREF _Toc89335521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2AA2A64D" w14:textId="4023B7C3" w:rsidR="002A3A71" w:rsidRDefault="002B1FC8">
          <w:pPr>
            <w:pStyle w:val="Kazalovsebine6"/>
            <w:tabs>
              <w:tab w:val="right" w:leader="dot" w:pos="9062"/>
            </w:tabs>
            <w:rPr>
              <w:noProof/>
              <w:sz w:val="22"/>
              <w:szCs w:val="22"/>
              <w:lang w:eastAsia="sl-SI"/>
            </w:rPr>
          </w:pPr>
          <w:hyperlink w:anchor="_Toc89335522" w:history="1">
            <w:r w:rsidR="002A3A71" w:rsidRPr="004C28AF">
              <w:rPr>
                <w:rStyle w:val="Hiperpovezava"/>
                <w:noProof/>
              </w:rPr>
              <w:t>Kako označim, da ni potrebna sprememba?</w:t>
            </w:r>
            <w:r w:rsidR="002A3A71">
              <w:rPr>
                <w:noProof/>
                <w:webHidden/>
              </w:rPr>
              <w:tab/>
            </w:r>
            <w:r w:rsidR="002A3A71">
              <w:rPr>
                <w:noProof/>
                <w:webHidden/>
              </w:rPr>
              <w:fldChar w:fldCharType="begin"/>
            </w:r>
            <w:r w:rsidR="002A3A71">
              <w:rPr>
                <w:noProof/>
                <w:webHidden/>
              </w:rPr>
              <w:instrText xml:space="preserve"> PAGEREF _Toc89335522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3CD28FF2" w14:textId="0B202027" w:rsidR="002A3A71" w:rsidRDefault="002B1FC8">
          <w:pPr>
            <w:pStyle w:val="Kazalovsebine6"/>
            <w:tabs>
              <w:tab w:val="right" w:leader="dot" w:pos="9062"/>
            </w:tabs>
            <w:rPr>
              <w:noProof/>
              <w:sz w:val="22"/>
              <w:szCs w:val="22"/>
              <w:lang w:eastAsia="sl-SI"/>
            </w:rPr>
          </w:pPr>
          <w:hyperlink w:anchor="_Toc89335523" w:history="1">
            <w:r w:rsidR="002A3A71" w:rsidRPr="004C28AF">
              <w:rPr>
                <w:rStyle w:val="Hiperpovezava"/>
                <w:noProof/>
              </w:rPr>
              <w:t>Kako označim, da je potrebna sprememba?</w:t>
            </w:r>
            <w:r w:rsidR="002A3A71">
              <w:rPr>
                <w:noProof/>
                <w:webHidden/>
              </w:rPr>
              <w:tab/>
            </w:r>
            <w:r w:rsidR="002A3A71">
              <w:rPr>
                <w:noProof/>
                <w:webHidden/>
              </w:rPr>
              <w:fldChar w:fldCharType="begin"/>
            </w:r>
            <w:r w:rsidR="002A3A71">
              <w:rPr>
                <w:noProof/>
                <w:webHidden/>
              </w:rPr>
              <w:instrText xml:space="preserve"> PAGEREF _Toc89335523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74E904B0" w14:textId="0A72E13F" w:rsidR="002A3A71" w:rsidRDefault="002B1FC8">
          <w:pPr>
            <w:pStyle w:val="Kazalovsebine5"/>
            <w:tabs>
              <w:tab w:val="right" w:leader="dot" w:pos="9062"/>
            </w:tabs>
            <w:rPr>
              <w:noProof/>
              <w:sz w:val="22"/>
              <w:szCs w:val="22"/>
              <w:lang w:eastAsia="sl-SI"/>
            </w:rPr>
          </w:pPr>
          <w:hyperlink w:anchor="_Toc89335524" w:history="1">
            <w:r w:rsidR="002A3A71" w:rsidRPr="004C28AF">
              <w:rPr>
                <w:rStyle w:val="Hiperpovezava"/>
                <w:noProof/>
              </w:rPr>
              <w:t>Sprememba predloga po seznanitvi javnosti</w:t>
            </w:r>
            <w:r w:rsidR="002A3A71">
              <w:rPr>
                <w:noProof/>
                <w:webHidden/>
              </w:rPr>
              <w:tab/>
            </w:r>
            <w:r w:rsidR="002A3A71">
              <w:rPr>
                <w:noProof/>
                <w:webHidden/>
              </w:rPr>
              <w:fldChar w:fldCharType="begin"/>
            </w:r>
            <w:r w:rsidR="002A3A71">
              <w:rPr>
                <w:noProof/>
                <w:webHidden/>
              </w:rPr>
              <w:instrText xml:space="preserve"> PAGEREF _Toc89335524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2A65C29C" w14:textId="3CF72D2C" w:rsidR="002A3A71" w:rsidRDefault="002B1FC8">
          <w:pPr>
            <w:pStyle w:val="Kazalovsebine6"/>
            <w:tabs>
              <w:tab w:val="right" w:leader="dot" w:pos="9062"/>
            </w:tabs>
            <w:rPr>
              <w:noProof/>
              <w:sz w:val="22"/>
              <w:szCs w:val="22"/>
              <w:lang w:eastAsia="sl-SI"/>
            </w:rPr>
          </w:pPr>
          <w:hyperlink w:anchor="_Toc89335525" w:history="1">
            <w:r w:rsidR="002A3A71" w:rsidRPr="004C28AF">
              <w:rPr>
                <w:rStyle w:val="Hiperpovezava"/>
                <w:noProof/>
              </w:rPr>
              <w:t>Kdo lahko spremeni predlog in kdaj?</w:t>
            </w:r>
            <w:r w:rsidR="002A3A71">
              <w:rPr>
                <w:noProof/>
                <w:webHidden/>
              </w:rPr>
              <w:tab/>
            </w:r>
            <w:r w:rsidR="002A3A71">
              <w:rPr>
                <w:noProof/>
                <w:webHidden/>
              </w:rPr>
              <w:fldChar w:fldCharType="begin"/>
            </w:r>
            <w:r w:rsidR="002A3A71">
              <w:rPr>
                <w:noProof/>
                <w:webHidden/>
              </w:rPr>
              <w:instrText xml:space="preserve"> PAGEREF _Toc89335525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1CE79917" w14:textId="67F3F24C" w:rsidR="002A3A71" w:rsidRDefault="002B1FC8">
          <w:pPr>
            <w:pStyle w:val="Kazalovsebine6"/>
            <w:tabs>
              <w:tab w:val="right" w:leader="dot" w:pos="9062"/>
            </w:tabs>
            <w:rPr>
              <w:noProof/>
              <w:sz w:val="22"/>
              <w:szCs w:val="22"/>
              <w:lang w:eastAsia="sl-SI"/>
            </w:rPr>
          </w:pPr>
          <w:hyperlink w:anchor="_Toc89335526" w:history="1">
            <w:r w:rsidR="002A3A71" w:rsidRPr="004C28AF">
              <w:rPr>
                <w:rStyle w:val="Hiperpovezava"/>
                <w:noProof/>
              </w:rPr>
              <w:t>Kako spremenim predlog in sporočim, da je sprememba urejena?</w:t>
            </w:r>
            <w:r w:rsidR="002A3A71">
              <w:rPr>
                <w:noProof/>
                <w:webHidden/>
              </w:rPr>
              <w:tab/>
            </w:r>
            <w:r w:rsidR="002A3A71">
              <w:rPr>
                <w:noProof/>
                <w:webHidden/>
              </w:rPr>
              <w:fldChar w:fldCharType="begin"/>
            </w:r>
            <w:r w:rsidR="002A3A71">
              <w:rPr>
                <w:noProof/>
                <w:webHidden/>
              </w:rPr>
              <w:instrText xml:space="preserve"> PAGEREF _Toc89335526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7BE8C697" w14:textId="230AE592" w:rsidR="002A3A71" w:rsidRDefault="002B1FC8">
          <w:pPr>
            <w:pStyle w:val="Kazalovsebine4"/>
            <w:tabs>
              <w:tab w:val="right" w:leader="dot" w:pos="9062"/>
            </w:tabs>
            <w:rPr>
              <w:noProof/>
              <w:sz w:val="22"/>
              <w:szCs w:val="22"/>
              <w:lang w:eastAsia="sl-SI"/>
            </w:rPr>
          </w:pPr>
          <w:hyperlink w:anchor="_Toc89335527" w:history="1">
            <w:r w:rsidR="002A3A71" w:rsidRPr="004C28AF">
              <w:rPr>
                <w:rStyle w:val="Hiperpovezava"/>
                <w:noProof/>
              </w:rPr>
              <w:t>Faza sprejetja in objave</w:t>
            </w:r>
            <w:r w:rsidR="002A3A71">
              <w:rPr>
                <w:noProof/>
                <w:webHidden/>
              </w:rPr>
              <w:tab/>
            </w:r>
            <w:r w:rsidR="002A3A71">
              <w:rPr>
                <w:noProof/>
                <w:webHidden/>
              </w:rPr>
              <w:fldChar w:fldCharType="begin"/>
            </w:r>
            <w:r w:rsidR="002A3A71">
              <w:rPr>
                <w:noProof/>
                <w:webHidden/>
              </w:rPr>
              <w:instrText xml:space="preserve"> PAGEREF _Toc89335527 \h </w:instrText>
            </w:r>
            <w:r w:rsidR="002A3A71">
              <w:rPr>
                <w:noProof/>
                <w:webHidden/>
              </w:rPr>
            </w:r>
            <w:r w:rsidR="002A3A71">
              <w:rPr>
                <w:noProof/>
                <w:webHidden/>
              </w:rPr>
              <w:fldChar w:fldCharType="separate"/>
            </w:r>
            <w:r w:rsidR="002A3A71">
              <w:rPr>
                <w:noProof/>
                <w:webHidden/>
              </w:rPr>
              <w:t>76</w:t>
            </w:r>
            <w:r w:rsidR="002A3A71">
              <w:rPr>
                <w:noProof/>
                <w:webHidden/>
              </w:rPr>
              <w:fldChar w:fldCharType="end"/>
            </w:r>
          </w:hyperlink>
        </w:p>
        <w:p w14:paraId="2C179AC0" w14:textId="663E9932" w:rsidR="002A3A71" w:rsidRDefault="002B1FC8">
          <w:pPr>
            <w:pStyle w:val="Kazalovsebine5"/>
            <w:tabs>
              <w:tab w:val="right" w:leader="dot" w:pos="9062"/>
            </w:tabs>
            <w:rPr>
              <w:noProof/>
              <w:sz w:val="22"/>
              <w:szCs w:val="22"/>
              <w:lang w:eastAsia="sl-SI"/>
            </w:rPr>
          </w:pPr>
          <w:hyperlink w:anchor="_Toc89335528" w:history="1">
            <w:r w:rsidR="002A3A71" w:rsidRPr="004C28AF">
              <w:rPr>
                <w:rStyle w:val="Hiperpovezava"/>
                <w:noProof/>
              </w:rPr>
              <w:t>Odstranitev predloga iz paketa</w:t>
            </w:r>
            <w:r w:rsidR="002A3A71">
              <w:rPr>
                <w:noProof/>
                <w:webHidden/>
              </w:rPr>
              <w:tab/>
            </w:r>
            <w:r w:rsidR="002A3A71">
              <w:rPr>
                <w:noProof/>
                <w:webHidden/>
              </w:rPr>
              <w:fldChar w:fldCharType="begin"/>
            </w:r>
            <w:r w:rsidR="002A3A71">
              <w:rPr>
                <w:noProof/>
                <w:webHidden/>
              </w:rPr>
              <w:instrText xml:space="preserve"> PAGEREF _Toc89335528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20987006" w14:textId="7348A32A" w:rsidR="002A3A71" w:rsidRDefault="002B1FC8">
          <w:pPr>
            <w:pStyle w:val="Kazalovsebine5"/>
            <w:tabs>
              <w:tab w:val="right" w:leader="dot" w:pos="9062"/>
            </w:tabs>
            <w:rPr>
              <w:noProof/>
              <w:sz w:val="22"/>
              <w:szCs w:val="22"/>
              <w:lang w:eastAsia="sl-SI"/>
            </w:rPr>
          </w:pPr>
          <w:hyperlink w:anchor="_Toc89335529" w:history="1">
            <w:r w:rsidR="002A3A71" w:rsidRPr="004C28AF">
              <w:rPr>
                <w:rStyle w:val="Hiperpovezava"/>
                <w:noProof/>
              </w:rPr>
              <w:t>Vrnitev predloga v usklajevanje</w:t>
            </w:r>
            <w:r w:rsidR="002A3A71">
              <w:rPr>
                <w:noProof/>
                <w:webHidden/>
              </w:rPr>
              <w:tab/>
            </w:r>
            <w:r w:rsidR="002A3A71">
              <w:rPr>
                <w:noProof/>
                <w:webHidden/>
              </w:rPr>
              <w:fldChar w:fldCharType="begin"/>
            </w:r>
            <w:r w:rsidR="002A3A71">
              <w:rPr>
                <w:noProof/>
                <w:webHidden/>
              </w:rPr>
              <w:instrText xml:space="preserve"> PAGEREF _Toc89335529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130E5978" w14:textId="02897CB5" w:rsidR="002A3A71" w:rsidRDefault="002B1FC8">
          <w:pPr>
            <w:pStyle w:val="Kazalovsebine6"/>
            <w:tabs>
              <w:tab w:val="right" w:leader="dot" w:pos="9062"/>
            </w:tabs>
            <w:rPr>
              <w:noProof/>
              <w:sz w:val="22"/>
              <w:szCs w:val="22"/>
              <w:lang w:eastAsia="sl-SI"/>
            </w:rPr>
          </w:pPr>
          <w:hyperlink w:anchor="_Toc89335530" w:history="1">
            <w:r w:rsidR="002A3A71" w:rsidRPr="004C28AF">
              <w:rPr>
                <w:rStyle w:val="Hiperpovezava"/>
                <w:noProof/>
              </w:rPr>
              <w:t>Kdo lahko vrne predlog SLP v usklajevanje in kdaj?</w:t>
            </w:r>
            <w:r w:rsidR="002A3A71">
              <w:rPr>
                <w:noProof/>
                <w:webHidden/>
              </w:rPr>
              <w:tab/>
            </w:r>
            <w:r w:rsidR="002A3A71">
              <w:rPr>
                <w:noProof/>
                <w:webHidden/>
              </w:rPr>
              <w:fldChar w:fldCharType="begin"/>
            </w:r>
            <w:r w:rsidR="002A3A71">
              <w:rPr>
                <w:noProof/>
                <w:webHidden/>
              </w:rPr>
              <w:instrText xml:space="preserve"> PAGEREF _Toc89335530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288B086B" w14:textId="4D81A9B8" w:rsidR="002A3A71" w:rsidRDefault="002B1FC8">
          <w:pPr>
            <w:pStyle w:val="Kazalovsebine6"/>
            <w:tabs>
              <w:tab w:val="right" w:leader="dot" w:pos="9062"/>
            </w:tabs>
            <w:rPr>
              <w:noProof/>
              <w:sz w:val="22"/>
              <w:szCs w:val="22"/>
              <w:lang w:eastAsia="sl-SI"/>
            </w:rPr>
          </w:pPr>
          <w:hyperlink w:anchor="_Toc89335531" w:history="1">
            <w:r w:rsidR="002A3A71" w:rsidRPr="004C28AF">
              <w:rPr>
                <w:rStyle w:val="Hiperpovezava"/>
                <w:noProof/>
              </w:rPr>
              <w:t>Kdo lahko vrne predlog SDP v usklajevanje in kdaj?</w:t>
            </w:r>
            <w:r w:rsidR="002A3A71">
              <w:rPr>
                <w:noProof/>
                <w:webHidden/>
              </w:rPr>
              <w:tab/>
            </w:r>
            <w:r w:rsidR="002A3A71">
              <w:rPr>
                <w:noProof/>
                <w:webHidden/>
              </w:rPr>
              <w:fldChar w:fldCharType="begin"/>
            </w:r>
            <w:r w:rsidR="002A3A71">
              <w:rPr>
                <w:noProof/>
                <w:webHidden/>
              </w:rPr>
              <w:instrText xml:space="preserve"> PAGEREF _Toc89335531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78CEB0B5" w14:textId="4CD84347" w:rsidR="002A3A71" w:rsidRDefault="002B1FC8">
          <w:pPr>
            <w:pStyle w:val="Kazalovsebine6"/>
            <w:tabs>
              <w:tab w:val="right" w:leader="dot" w:pos="9062"/>
            </w:tabs>
            <w:rPr>
              <w:noProof/>
              <w:sz w:val="22"/>
              <w:szCs w:val="22"/>
              <w:lang w:eastAsia="sl-SI"/>
            </w:rPr>
          </w:pPr>
          <w:hyperlink w:anchor="_Toc89335532" w:history="1">
            <w:r w:rsidR="002A3A71" w:rsidRPr="004C28AF">
              <w:rPr>
                <w:rStyle w:val="Hiperpovezava"/>
                <w:noProof/>
              </w:rPr>
              <w:t>Kako vrnem predlog v usklajevanje?</w:t>
            </w:r>
            <w:r w:rsidR="002A3A71">
              <w:rPr>
                <w:noProof/>
                <w:webHidden/>
              </w:rPr>
              <w:tab/>
            </w:r>
            <w:r w:rsidR="002A3A71">
              <w:rPr>
                <w:noProof/>
                <w:webHidden/>
              </w:rPr>
              <w:fldChar w:fldCharType="begin"/>
            </w:r>
            <w:r w:rsidR="002A3A71">
              <w:rPr>
                <w:noProof/>
                <w:webHidden/>
              </w:rPr>
              <w:instrText xml:space="preserve"> PAGEREF _Toc89335532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2C5E06AB" w14:textId="56F596D3" w:rsidR="002A3A71" w:rsidRDefault="002B1FC8">
          <w:pPr>
            <w:pStyle w:val="Kazalovsebine4"/>
            <w:tabs>
              <w:tab w:val="right" w:leader="dot" w:pos="9062"/>
            </w:tabs>
            <w:rPr>
              <w:noProof/>
              <w:sz w:val="22"/>
              <w:szCs w:val="22"/>
              <w:lang w:eastAsia="sl-SI"/>
            </w:rPr>
          </w:pPr>
          <w:hyperlink w:anchor="_Toc89335533" w:history="1">
            <w:r w:rsidR="002A3A71" w:rsidRPr="004C28AF">
              <w:rPr>
                <w:rStyle w:val="Hiperpovezava"/>
                <w:noProof/>
              </w:rPr>
              <w:t>Faza »1. faza« potrjevanja prenosa v register</w:t>
            </w:r>
            <w:r w:rsidR="002A3A71">
              <w:rPr>
                <w:noProof/>
                <w:webHidden/>
              </w:rPr>
              <w:tab/>
            </w:r>
            <w:r w:rsidR="002A3A71">
              <w:rPr>
                <w:noProof/>
                <w:webHidden/>
              </w:rPr>
              <w:fldChar w:fldCharType="begin"/>
            </w:r>
            <w:r w:rsidR="002A3A71">
              <w:rPr>
                <w:noProof/>
                <w:webHidden/>
              </w:rPr>
              <w:instrText xml:space="preserve"> PAGEREF _Toc89335533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2E328BCA" w14:textId="6FFF4705" w:rsidR="002A3A71" w:rsidRDefault="002B1FC8">
          <w:pPr>
            <w:pStyle w:val="Kazalovsebine5"/>
            <w:tabs>
              <w:tab w:val="right" w:leader="dot" w:pos="9062"/>
            </w:tabs>
            <w:rPr>
              <w:noProof/>
              <w:sz w:val="22"/>
              <w:szCs w:val="22"/>
              <w:lang w:eastAsia="sl-SI"/>
            </w:rPr>
          </w:pPr>
          <w:hyperlink w:anchor="_Toc89335534" w:history="1">
            <w:r w:rsidR="002A3A71" w:rsidRPr="004C28AF">
              <w:rPr>
                <w:rStyle w:val="Hiperpovezava"/>
                <w:noProof/>
              </w:rPr>
              <w:t>Izločitev iz paketa po objavi</w:t>
            </w:r>
            <w:r w:rsidR="002A3A71">
              <w:rPr>
                <w:noProof/>
                <w:webHidden/>
              </w:rPr>
              <w:tab/>
            </w:r>
            <w:r w:rsidR="002A3A71">
              <w:rPr>
                <w:noProof/>
                <w:webHidden/>
              </w:rPr>
              <w:fldChar w:fldCharType="begin"/>
            </w:r>
            <w:r w:rsidR="002A3A71">
              <w:rPr>
                <w:noProof/>
                <w:webHidden/>
              </w:rPr>
              <w:instrText xml:space="preserve"> PAGEREF _Toc89335534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64298AAA" w14:textId="72EAB251" w:rsidR="002A3A71" w:rsidRDefault="002B1FC8">
          <w:pPr>
            <w:pStyle w:val="Kazalovsebine6"/>
            <w:tabs>
              <w:tab w:val="right" w:leader="dot" w:pos="9062"/>
            </w:tabs>
            <w:rPr>
              <w:noProof/>
              <w:sz w:val="22"/>
              <w:szCs w:val="22"/>
              <w:lang w:eastAsia="sl-SI"/>
            </w:rPr>
          </w:pPr>
          <w:hyperlink w:anchor="_Toc89335535" w:history="1">
            <w:r w:rsidR="002A3A71" w:rsidRPr="004C28AF">
              <w:rPr>
                <w:rStyle w:val="Hiperpovezava"/>
                <w:noProof/>
              </w:rPr>
              <w:t>Kdo lahko odstrani predlog iz paketa?</w:t>
            </w:r>
            <w:r w:rsidR="002A3A71">
              <w:rPr>
                <w:noProof/>
                <w:webHidden/>
              </w:rPr>
              <w:tab/>
            </w:r>
            <w:r w:rsidR="002A3A71">
              <w:rPr>
                <w:noProof/>
                <w:webHidden/>
              </w:rPr>
              <w:fldChar w:fldCharType="begin"/>
            </w:r>
            <w:r w:rsidR="002A3A71">
              <w:rPr>
                <w:noProof/>
                <w:webHidden/>
              </w:rPr>
              <w:instrText xml:space="preserve"> PAGEREF _Toc89335535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28B98422" w14:textId="5A7FC597" w:rsidR="002A3A71" w:rsidRDefault="002B1FC8">
          <w:pPr>
            <w:pStyle w:val="Kazalovsebine6"/>
            <w:tabs>
              <w:tab w:val="right" w:leader="dot" w:pos="9062"/>
            </w:tabs>
            <w:rPr>
              <w:noProof/>
              <w:sz w:val="22"/>
              <w:szCs w:val="22"/>
              <w:lang w:eastAsia="sl-SI"/>
            </w:rPr>
          </w:pPr>
          <w:hyperlink w:anchor="_Toc89335536" w:history="1">
            <w:r w:rsidR="002A3A71" w:rsidRPr="004C28AF">
              <w:rPr>
                <w:rStyle w:val="Hiperpovezava"/>
                <w:noProof/>
              </w:rPr>
              <w:t>Kako odstranim predlog iz paketa?</w:t>
            </w:r>
            <w:r w:rsidR="002A3A71">
              <w:rPr>
                <w:noProof/>
                <w:webHidden/>
              </w:rPr>
              <w:tab/>
            </w:r>
            <w:r w:rsidR="002A3A71">
              <w:rPr>
                <w:noProof/>
                <w:webHidden/>
              </w:rPr>
              <w:fldChar w:fldCharType="begin"/>
            </w:r>
            <w:r w:rsidR="002A3A71">
              <w:rPr>
                <w:noProof/>
                <w:webHidden/>
              </w:rPr>
              <w:instrText xml:space="preserve"> PAGEREF _Toc89335536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700EE729" w14:textId="0741CE85" w:rsidR="002A3A71" w:rsidRDefault="002B1FC8">
          <w:pPr>
            <w:pStyle w:val="Kazalovsebine4"/>
            <w:tabs>
              <w:tab w:val="right" w:leader="dot" w:pos="9062"/>
            </w:tabs>
            <w:rPr>
              <w:noProof/>
              <w:sz w:val="22"/>
              <w:szCs w:val="22"/>
              <w:lang w:eastAsia="sl-SI"/>
            </w:rPr>
          </w:pPr>
          <w:hyperlink w:anchor="_Toc89335537" w:history="1">
            <w:r w:rsidR="002A3A71" w:rsidRPr="004C28AF">
              <w:rPr>
                <w:rStyle w:val="Hiperpovezava"/>
                <w:noProof/>
              </w:rPr>
              <w:t>Faza »2. faza« prenosa v register</w:t>
            </w:r>
            <w:r w:rsidR="002A3A71">
              <w:rPr>
                <w:noProof/>
                <w:webHidden/>
              </w:rPr>
              <w:tab/>
            </w:r>
            <w:r w:rsidR="002A3A71">
              <w:rPr>
                <w:noProof/>
                <w:webHidden/>
              </w:rPr>
              <w:fldChar w:fldCharType="begin"/>
            </w:r>
            <w:r w:rsidR="002A3A71">
              <w:rPr>
                <w:noProof/>
                <w:webHidden/>
              </w:rPr>
              <w:instrText xml:space="preserve"> PAGEREF _Toc89335537 \h </w:instrText>
            </w:r>
            <w:r w:rsidR="002A3A71">
              <w:rPr>
                <w:noProof/>
                <w:webHidden/>
              </w:rPr>
            </w:r>
            <w:r w:rsidR="002A3A71">
              <w:rPr>
                <w:noProof/>
                <w:webHidden/>
              </w:rPr>
              <w:fldChar w:fldCharType="separate"/>
            </w:r>
            <w:r w:rsidR="002A3A71">
              <w:rPr>
                <w:noProof/>
                <w:webHidden/>
              </w:rPr>
              <w:t>77</w:t>
            </w:r>
            <w:r w:rsidR="002A3A71">
              <w:rPr>
                <w:noProof/>
                <w:webHidden/>
              </w:rPr>
              <w:fldChar w:fldCharType="end"/>
            </w:r>
          </w:hyperlink>
        </w:p>
        <w:p w14:paraId="06C715CC" w14:textId="3059BEDB" w:rsidR="002A3A71" w:rsidRDefault="002B1FC8">
          <w:pPr>
            <w:pStyle w:val="Kazalovsebine5"/>
            <w:tabs>
              <w:tab w:val="right" w:leader="dot" w:pos="9062"/>
            </w:tabs>
            <w:rPr>
              <w:noProof/>
              <w:sz w:val="22"/>
              <w:szCs w:val="22"/>
              <w:lang w:eastAsia="sl-SI"/>
            </w:rPr>
          </w:pPr>
          <w:hyperlink w:anchor="_Toc89335538" w:history="1">
            <w:r w:rsidR="002A3A71" w:rsidRPr="004C28AF">
              <w:rPr>
                <w:rStyle w:val="Hiperpovezava"/>
                <w:noProof/>
              </w:rPr>
              <w:t>Preverjanje 2. faze samo na MK</w:t>
            </w:r>
            <w:r w:rsidR="002A3A71">
              <w:rPr>
                <w:noProof/>
                <w:webHidden/>
              </w:rPr>
              <w:tab/>
            </w:r>
            <w:r w:rsidR="002A3A71">
              <w:rPr>
                <w:noProof/>
                <w:webHidden/>
              </w:rPr>
              <w:fldChar w:fldCharType="begin"/>
            </w:r>
            <w:r w:rsidR="002A3A71">
              <w:rPr>
                <w:noProof/>
                <w:webHidden/>
              </w:rPr>
              <w:instrText xml:space="preserve"> PAGEREF _Toc89335538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1E9BD701" w14:textId="52FAF399" w:rsidR="002A3A71" w:rsidRDefault="002B1FC8">
          <w:pPr>
            <w:pStyle w:val="Kazalovsebine6"/>
            <w:tabs>
              <w:tab w:val="right" w:leader="dot" w:pos="9062"/>
            </w:tabs>
            <w:rPr>
              <w:noProof/>
              <w:sz w:val="22"/>
              <w:szCs w:val="22"/>
              <w:lang w:eastAsia="sl-SI"/>
            </w:rPr>
          </w:pPr>
          <w:hyperlink w:anchor="_Toc89335539" w:history="1">
            <w:r w:rsidR="002A3A71" w:rsidRPr="004C28AF">
              <w:rPr>
                <w:rStyle w:val="Hiperpovezava"/>
                <w:noProof/>
              </w:rPr>
              <w:t>Kdo lahko ureja predlog in kdaj?</w:t>
            </w:r>
            <w:r w:rsidR="002A3A71">
              <w:rPr>
                <w:noProof/>
                <w:webHidden/>
              </w:rPr>
              <w:tab/>
            </w:r>
            <w:r w:rsidR="002A3A71">
              <w:rPr>
                <w:noProof/>
                <w:webHidden/>
              </w:rPr>
              <w:fldChar w:fldCharType="begin"/>
            </w:r>
            <w:r w:rsidR="002A3A71">
              <w:rPr>
                <w:noProof/>
                <w:webHidden/>
              </w:rPr>
              <w:instrText xml:space="preserve"> PAGEREF _Toc89335539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5B93F510" w14:textId="689ADAE9" w:rsidR="002A3A71" w:rsidRDefault="002B1FC8">
          <w:pPr>
            <w:pStyle w:val="Kazalovsebine6"/>
            <w:tabs>
              <w:tab w:val="right" w:leader="dot" w:pos="9062"/>
            </w:tabs>
            <w:rPr>
              <w:noProof/>
              <w:sz w:val="22"/>
              <w:szCs w:val="22"/>
              <w:lang w:eastAsia="sl-SI"/>
            </w:rPr>
          </w:pPr>
          <w:hyperlink w:anchor="_Toc89335540" w:history="1">
            <w:r w:rsidR="002A3A71" w:rsidRPr="004C28AF">
              <w:rPr>
                <w:rStyle w:val="Hiperpovezava"/>
                <w:noProof/>
              </w:rPr>
              <w:t>Kdo lahko označi, da je druga faza preverjena na MK in kdaj?</w:t>
            </w:r>
            <w:r w:rsidR="002A3A71">
              <w:rPr>
                <w:noProof/>
                <w:webHidden/>
              </w:rPr>
              <w:tab/>
            </w:r>
            <w:r w:rsidR="002A3A71">
              <w:rPr>
                <w:noProof/>
                <w:webHidden/>
              </w:rPr>
              <w:fldChar w:fldCharType="begin"/>
            </w:r>
            <w:r w:rsidR="002A3A71">
              <w:rPr>
                <w:noProof/>
                <w:webHidden/>
              </w:rPr>
              <w:instrText xml:space="preserve"> PAGEREF _Toc89335540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562D4D63" w14:textId="16E6017D" w:rsidR="002A3A71" w:rsidRDefault="002B1FC8">
          <w:pPr>
            <w:pStyle w:val="Kazalovsebine6"/>
            <w:tabs>
              <w:tab w:val="right" w:leader="dot" w:pos="9062"/>
            </w:tabs>
            <w:rPr>
              <w:noProof/>
              <w:sz w:val="22"/>
              <w:szCs w:val="22"/>
              <w:lang w:eastAsia="sl-SI"/>
            </w:rPr>
          </w:pPr>
          <w:hyperlink w:anchor="_Toc89335541" w:history="1">
            <w:r w:rsidR="002A3A71" w:rsidRPr="004C28AF">
              <w:rPr>
                <w:rStyle w:val="Hiperpovezava"/>
                <w:noProof/>
              </w:rPr>
              <w:t>Kako označim, da je druga faza preverjena na MK?</w:t>
            </w:r>
            <w:r w:rsidR="002A3A71">
              <w:rPr>
                <w:noProof/>
                <w:webHidden/>
              </w:rPr>
              <w:tab/>
            </w:r>
            <w:r w:rsidR="002A3A71">
              <w:rPr>
                <w:noProof/>
                <w:webHidden/>
              </w:rPr>
              <w:fldChar w:fldCharType="begin"/>
            </w:r>
            <w:r w:rsidR="002A3A71">
              <w:rPr>
                <w:noProof/>
                <w:webHidden/>
              </w:rPr>
              <w:instrText xml:space="preserve"> PAGEREF _Toc89335541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22FEC25B" w14:textId="720F1941" w:rsidR="002A3A71" w:rsidRDefault="002B1FC8">
          <w:pPr>
            <w:pStyle w:val="Kazalovsebine5"/>
            <w:tabs>
              <w:tab w:val="right" w:leader="dot" w:pos="9062"/>
            </w:tabs>
            <w:rPr>
              <w:noProof/>
              <w:sz w:val="22"/>
              <w:szCs w:val="22"/>
              <w:lang w:eastAsia="sl-SI"/>
            </w:rPr>
          </w:pPr>
          <w:hyperlink w:anchor="_Toc89335542" w:history="1">
            <w:r w:rsidR="002A3A71" w:rsidRPr="004C28AF">
              <w:rPr>
                <w:rStyle w:val="Hiperpovezava"/>
                <w:noProof/>
              </w:rPr>
              <w:t>Preverjanje 2. faze na OE in MK</w:t>
            </w:r>
            <w:r w:rsidR="002A3A71">
              <w:rPr>
                <w:noProof/>
                <w:webHidden/>
              </w:rPr>
              <w:tab/>
            </w:r>
            <w:r w:rsidR="002A3A71">
              <w:rPr>
                <w:noProof/>
                <w:webHidden/>
              </w:rPr>
              <w:fldChar w:fldCharType="begin"/>
            </w:r>
            <w:r w:rsidR="002A3A71">
              <w:rPr>
                <w:noProof/>
                <w:webHidden/>
              </w:rPr>
              <w:instrText xml:space="preserve"> PAGEREF _Toc89335542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2272EC69" w14:textId="0159947A" w:rsidR="002A3A71" w:rsidRDefault="002B1FC8">
          <w:pPr>
            <w:pStyle w:val="Kazalovsebine6"/>
            <w:tabs>
              <w:tab w:val="right" w:leader="dot" w:pos="9062"/>
            </w:tabs>
            <w:rPr>
              <w:noProof/>
              <w:sz w:val="22"/>
              <w:szCs w:val="22"/>
              <w:lang w:eastAsia="sl-SI"/>
            </w:rPr>
          </w:pPr>
          <w:hyperlink w:anchor="_Toc89335543" w:history="1">
            <w:r w:rsidR="002A3A71" w:rsidRPr="004C28AF">
              <w:rPr>
                <w:rStyle w:val="Hiperpovezava"/>
                <w:noProof/>
              </w:rPr>
              <w:t>Kdo lahko ureja predlog in kdaj?</w:t>
            </w:r>
            <w:r w:rsidR="002A3A71">
              <w:rPr>
                <w:noProof/>
                <w:webHidden/>
              </w:rPr>
              <w:tab/>
            </w:r>
            <w:r w:rsidR="002A3A71">
              <w:rPr>
                <w:noProof/>
                <w:webHidden/>
              </w:rPr>
              <w:fldChar w:fldCharType="begin"/>
            </w:r>
            <w:r w:rsidR="002A3A71">
              <w:rPr>
                <w:noProof/>
                <w:webHidden/>
              </w:rPr>
              <w:instrText xml:space="preserve"> PAGEREF _Toc89335543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2DE43955" w14:textId="7928FC77" w:rsidR="002A3A71" w:rsidRDefault="002B1FC8">
          <w:pPr>
            <w:pStyle w:val="Kazalovsebine6"/>
            <w:tabs>
              <w:tab w:val="right" w:leader="dot" w:pos="9062"/>
            </w:tabs>
            <w:rPr>
              <w:noProof/>
              <w:sz w:val="22"/>
              <w:szCs w:val="22"/>
              <w:lang w:eastAsia="sl-SI"/>
            </w:rPr>
          </w:pPr>
          <w:hyperlink w:anchor="_Toc89335544" w:history="1">
            <w:r w:rsidR="002A3A71" w:rsidRPr="004C28AF">
              <w:rPr>
                <w:rStyle w:val="Hiperpovezava"/>
                <w:noProof/>
              </w:rPr>
              <w:t>Kdo lahko označi, da je druga faza preverjena na OE in kdaj?</w:t>
            </w:r>
            <w:r w:rsidR="002A3A71">
              <w:rPr>
                <w:noProof/>
                <w:webHidden/>
              </w:rPr>
              <w:tab/>
            </w:r>
            <w:r w:rsidR="002A3A71">
              <w:rPr>
                <w:noProof/>
                <w:webHidden/>
              </w:rPr>
              <w:fldChar w:fldCharType="begin"/>
            </w:r>
            <w:r w:rsidR="002A3A71">
              <w:rPr>
                <w:noProof/>
                <w:webHidden/>
              </w:rPr>
              <w:instrText xml:space="preserve"> PAGEREF _Toc89335544 \h </w:instrText>
            </w:r>
            <w:r w:rsidR="002A3A71">
              <w:rPr>
                <w:noProof/>
                <w:webHidden/>
              </w:rPr>
            </w:r>
            <w:r w:rsidR="002A3A71">
              <w:rPr>
                <w:noProof/>
                <w:webHidden/>
              </w:rPr>
              <w:fldChar w:fldCharType="separate"/>
            </w:r>
            <w:r w:rsidR="002A3A71">
              <w:rPr>
                <w:noProof/>
                <w:webHidden/>
              </w:rPr>
              <w:t>78</w:t>
            </w:r>
            <w:r w:rsidR="002A3A71">
              <w:rPr>
                <w:noProof/>
                <w:webHidden/>
              </w:rPr>
              <w:fldChar w:fldCharType="end"/>
            </w:r>
          </w:hyperlink>
        </w:p>
        <w:p w14:paraId="27784CC5" w14:textId="5C4CE844" w:rsidR="002A3A71" w:rsidRDefault="002B1FC8">
          <w:pPr>
            <w:pStyle w:val="Kazalovsebine6"/>
            <w:tabs>
              <w:tab w:val="right" w:leader="dot" w:pos="9062"/>
            </w:tabs>
            <w:rPr>
              <w:noProof/>
              <w:sz w:val="22"/>
              <w:szCs w:val="22"/>
              <w:lang w:eastAsia="sl-SI"/>
            </w:rPr>
          </w:pPr>
          <w:hyperlink w:anchor="_Toc89335545" w:history="1">
            <w:r w:rsidR="002A3A71" w:rsidRPr="004C28AF">
              <w:rPr>
                <w:rStyle w:val="Hiperpovezava"/>
                <w:noProof/>
              </w:rPr>
              <w:t>Kako označim, da je druga faza preverjena na OE?</w:t>
            </w:r>
            <w:r w:rsidR="002A3A71">
              <w:rPr>
                <w:noProof/>
                <w:webHidden/>
              </w:rPr>
              <w:tab/>
            </w:r>
            <w:r w:rsidR="002A3A71">
              <w:rPr>
                <w:noProof/>
                <w:webHidden/>
              </w:rPr>
              <w:fldChar w:fldCharType="begin"/>
            </w:r>
            <w:r w:rsidR="002A3A71">
              <w:rPr>
                <w:noProof/>
                <w:webHidden/>
              </w:rPr>
              <w:instrText xml:space="preserve"> PAGEREF _Toc89335545 \h </w:instrText>
            </w:r>
            <w:r w:rsidR="002A3A71">
              <w:rPr>
                <w:noProof/>
                <w:webHidden/>
              </w:rPr>
            </w:r>
            <w:r w:rsidR="002A3A71">
              <w:rPr>
                <w:noProof/>
                <w:webHidden/>
              </w:rPr>
              <w:fldChar w:fldCharType="separate"/>
            </w:r>
            <w:r w:rsidR="002A3A71">
              <w:rPr>
                <w:noProof/>
                <w:webHidden/>
              </w:rPr>
              <w:t>79</w:t>
            </w:r>
            <w:r w:rsidR="002A3A71">
              <w:rPr>
                <w:noProof/>
                <w:webHidden/>
              </w:rPr>
              <w:fldChar w:fldCharType="end"/>
            </w:r>
          </w:hyperlink>
        </w:p>
        <w:p w14:paraId="4D25E1B4" w14:textId="34561E0C" w:rsidR="002A3A71" w:rsidRDefault="002B1FC8">
          <w:pPr>
            <w:pStyle w:val="Kazalovsebine6"/>
            <w:tabs>
              <w:tab w:val="right" w:leader="dot" w:pos="9062"/>
            </w:tabs>
            <w:rPr>
              <w:noProof/>
              <w:sz w:val="22"/>
              <w:szCs w:val="22"/>
              <w:lang w:eastAsia="sl-SI"/>
            </w:rPr>
          </w:pPr>
          <w:hyperlink w:anchor="_Toc89335546" w:history="1">
            <w:r w:rsidR="002A3A71" w:rsidRPr="004C28AF">
              <w:rPr>
                <w:rStyle w:val="Hiperpovezava"/>
                <w:noProof/>
              </w:rPr>
              <w:t>Kdo lahko označi, da je druga faza preverjena na MK in kdaj?</w:t>
            </w:r>
            <w:r w:rsidR="002A3A71">
              <w:rPr>
                <w:noProof/>
                <w:webHidden/>
              </w:rPr>
              <w:tab/>
            </w:r>
            <w:r w:rsidR="002A3A71">
              <w:rPr>
                <w:noProof/>
                <w:webHidden/>
              </w:rPr>
              <w:fldChar w:fldCharType="begin"/>
            </w:r>
            <w:r w:rsidR="002A3A71">
              <w:rPr>
                <w:noProof/>
                <w:webHidden/>
              </w:rPr>
              <w:instrText xml:space="preserve"> PAGEREF _Toc89335546 \h </w:instrText>
            </w:r>
            <w:r w:rsidR="002A3A71">
              <w:rPr>
                <w:noProof/>
                <w:webHidden/>
              </w:rPr>
            </w:r>
            <w:r w:rsidR="002A3A71">
              <w:rPr>
                <w:noProof/>
                <w:webHidden/>
              </w:rPr>
              <w:fldChar w:fldCharType="separate"/>
            </w:r>
            <w:r w:rsidR="002A3A71">
              <w:rPr>
                <w:noProof/>
                <w:webHidden/>
              </w:rPr>
              <w:t>79</w:t>
            </w:r>
            <w:r w:rsidR="002A3A71">
              <w:rPr>
                <w:noProof/>
                <w:webHidden/>
              </w:rPr>
              <w:fldChar w:fldCharType="end"/>
            </w:r>
          </w:hyperlink>
        </w:p>
        <w:p w14:paraId="4150A2D0" w14:textId="3916DFE4" w:rsidR="002A3A71" w:rsidRDefault="002B1FC8">
          <w:pPr>
            <w:pStyle w:val="Kazalovsebine6"/>
            <w:tabs>
              <w:tab w:val="right" w:leader="dot" w:pos="9062"/>
            </w:tabs>
            <w:rPr>
              <w:noProof/>
              <w:sz w:val="22"/>
              <w:szCs w:val="22"/>
              <w:lang w:eastAsia="sl-SI"/>
            </w:rPr>
          </w:pPr>
          <w:hyperlink w:anchor="_Toc89335547" w:history="1">
            <w:r w:rsidR="002A3A71" w:rsidRPr="004C28AF">
              <w:rPr>
                <w:rStyle w:val="Hiperpovezava"/>
                <w:noProof/>
              </w:rPr>
              <w:t>Kako označim, da je druga faza preverjena na MK?</w:t>
            </w:r>
            <w:r w:rsidR="002A3A71">
              <w:rPr>
                <w:noProof/>
                <w:webHidden/>
              </w:rPr>
              <w:tab/>
            </w:r>
            <w:r w:rsidR="002A3A71">
              <w:rPr>
                <w:noProof/>
                <w:webHidden/>
              </w:rPr>
              <w:fldChar w:fldCharType="begin"/>
            </w:r>
            <w:r w:rsidR="002A3A71">
              <w:rPr>
                <w:noProof/>
                <w:webHidden/>
              </w:rPr>
              <w:instrText xml:space="preserve"> PAGEREF _Toc89335547 \h </w:instrText>
            </w:r>
            <w:r w:rsidR="002A3A71">
              <w:rPr>
                <w:noProof/>
                <w:webHidden/>
              </w:rPr>
            </w:r>
            <w:r w:rsidR="002A3A71">
              <w:rPr>
                <w:noProof/>
                <w:webHidden/>
              </w:rPr>
              <w:fldChar w:fldCharType="separate"/>
            </w:r>
            <w:r w:rsidR="002A3A71">
              <w:rPr>
                <w:noProof/>
                <w:webHidden/>
              </w:rPr>
              <w:t>79</w:t>
            </w:r>
            <w:r w:rsidR="002A3A71">
              <w:rPr>
                <w:noProof/>
                <w:webHidden/>
              </w:rPr>
              <w:fldChar w:fldCharType="end"/>
            </w:r>
          </w:hyperlink>
        </w:p>
        <w:p w14:paraId="4D82D908" w14:textId="2EB266C7" w:rsidR="002A3A71" w:rsidRDefault="002B1FC8">
          <w:pPr>
            <w:pStyle w:val="Kazalovsebine2"/>
            <w:tabs>
              <w:tab w:val="right" w:leader="dot" w:pos="9062"/>
            </w:tabs>
            <w:rPr>
              <w:noProof/>
              <w:sz w:val="22"/>
              <w:szCs w:val="22"/>
              <w:lang w:eastAsia="sl-SI"/>
            </w:rPr>
          </w:pPr>
          <w:hyperlink w:anchor="_Toc89335548" w:history="1">
            <w:r w:rsidR="002A3A71" w:rsidRPr="004C28AF">
              <w:rPr>
                <w:rStyle w:val="Hiperpovezava"/>
                <w:noProof/>
              </w:rPr>
              <w:t>Paketi</w:t>
            </w:r>
            <w:r w:rsidR="002A3A71">
              <w:rPr>
                <w:noProof/>
                <w:webHidden/>
              </w:rPr>
              <w:tab/>
            </w:r>
            <w:r w:rsidR="002A3A71">
              <w:rPr>
                <w:noProof/>
                <w:webHidden/>
              </w:rPr>
              <w:fldChar w:fldCharType="begin"/>
            </w:r>
            <w:r w:rsidR="002A3A71">
              <w:rPr>
                <w:noProof/>
                <w:webHidden/>
              </w:rPr>
              <w:instrText xml:space="preserve"> PAGEREF _Toc89335548 \h </w:instrText>
            </w:r>
            <w:r w:rsidR="002A3A71">
              <w:rPr>
                <w:noProof/>
                <w:webHidden/>
              </w:rPr>
            </w:r>
            <w:r w:rsidR="002A3A71">
              <w:rPr>
                <w:noProof/>
                <w:webHidden/>
              </w:rPr>
              <w:fldChar w:fldCharType="separate"/>
            </w:r>
            <w:r w:rsidR="002A3A71">
              <w:rPr>
                <w:noProof/>
                <w:webHidden/>
              </w:rPr>
              <w:t>79</w:t>
            </w:r>
            <w:r w:rsidR="002A3A71">
              <w:rPr>
                <w:noProof/>
                <w:webHidden/>
              </w:rPr>
              <w:fldChar w:fldCharType="end"/>
            </w:r>
          </w:hyperlink>
        </w:p>
        <w:p w14:paraId="2FCCEF15" w14:textId="010EE503" w:rsidR="002A3A71" w:rsidRDefault="002B1FC8">
          <w:pPr>
            <w:pStyle w:val="Kazalovsebine3"/>
            <w:tabs>
              <w:tab w:val="right" w:leader="dot" w:pos="9062"/>
            </w:tabs>
            <w:rPr>
              <w:noProof/>
              <w:sz w:val="22"/>
              <w:szCs w:val="22"/>
              <w:lang w:eastAsia="sl-SI"/>
            </w:rPr>
          </w:pPr>
          <w:hyperlink w:anchor="_Toc89335549" w:history="1">
            <w:r w:rsidR="002A3A71" w:rsidRPr="004C28AF">
              <w:rPr>
                <w:rStyle w:val="Hiperpovezava"/>
                <w:noProof/>
              </w:rPr>
              <w:t>Iskalnik paketov</w:t>
            </w:r>
            <w:r w:rsidR="002A3A71">
              <w:rPr>
                <w:noProof/>
                <w:webHidden/>
              </w:rPr>
              <w:tab/>
            </w:r>
            <w:r w:rsidR="002A3A71">
              <w:rPr>
                <w:noProof/>
                <w:webHidden/>
              </w:rPr>
              <w:fldChar w:fldCharType="begin"/>
            </w:r>
            <w:r w:rsidR="002A3A71">
              <w:rPr>
                <w:noProof/>
                <w:webHidden/>
              </w:rPr>
              <w:instrText xml:space="preserve"> PAGEREF _Toc89335549 \h </w:instrText>
            </w:r>
            <w:r w:rsidR="002A3A71">
              <w:rPr>
                <w:noProof/>
                <w:webHidden/>
              </w:rPr>
            </w:r>
            <w:r w:rsidR="002A3A71">
              <w:rPr>
                <w:noProof/>
                <w:webHidden/>
              </w:rPr>
              <w:fldChar w:fldCharType="separate"/>
            </w:r>
            <w:r w:rsidR="002A3A71">
              <w:rPr>
                <w:noProof/>
                <w:webHidden/>
              </w:rPr>
              <w:t>79</w:t>
            </w:r>
            <w:r w:rsidR="002A3A71">
              <w:rPr>
                <w:noProof/>
                <w:webHidden/>
              </w:rPr>
              <w:fldChar w:fldCharType="end"/>
            </w:r>
          </w:hyperlink>
        </w:p>
        <w:p w14:paraId="63FCD709" w14:textId="0FB980EE" w:rsidR="002A3A71" w:rsidRDefault="002B1FC8">
          <w:pPr>
            <w:pStyle w:val="Kazalovsebine4"/>
            <w:tabs>
              <w:tab w:val="right" w:leader="dot" w:pos="9062"/>
            </w:tabs>
            <w:rPr>
              <w:noProof/>
              <w:sz w:val="22"/>
              <w:szCs w:val="22"/>
              <w:lang w:eastAsia="sl-SI"/>
            </w:rPr>
          </w:pPr>
          <w:hyperlink w:anchor="_Toc89335550" w:history="1">
            <w:r w:rsidR="002A3A71" w:rsidRPr="004C28AF">
              <w:rPr>
                <w:rStyle w:val="Hiperpovezava"/>
                <w:noProof/>
              </w:rPr>
              <w:t>Izbira načina iskanja</w:t>
            </w:r>
            <w:r w:rsidR="002A3A71">
              <w:rPr>
                <w:noProof/>
                <w:webHidden/>
              </w:rPr>
              <w:tab/>
            </w:r>
            <w:r w:rsidR="002A3A71">
              <w:rPr>
                <w:noProof/>
                <w:webHidden/>
              </w:rPr>
              <w:fldChar w:fldCharType="begin"/>
            </w:r>
            <w:r w:rsidR="002A3A71">
              <w:rPr>
                <w:noProof/>
                <w:webHidden/>
              </w:rPr>
              <w:instrText xml:space="preserve"> PAGEREF _Toc89335550 \h </w:instrText>
            </w:r>
            <w:r w:rsidR="002A3A71">
              <w:rPr>
                <w:noProof/>
                <w:webHidden/>
              </w:rPr>
            </w:r>
            <w:r w:rsidR="002A3A71">
              <w:rPr>
                <w:noProof/>
                <w:webHidden/>
              </w:rPr>
              <w:fldChar w:fldCharType="separate"/>
            </w:r>
            <w:r w:rsidR="002A3A71">
              <w:rPr>
                <w:noProof/>
                <w:webHidden/>
              </w:rPr>
              <w:t>80</w:t>
            </w:r>
            <w:r w:rsidR="002A3A71">
              <w:rPr>
                <w:noProof/>
                <w:webHidden/>
              </w:rPr>
              <w:fldChar w:fldCharType="end"/>
            </w:r>
          </w:hyperlink>
        </w:p>
        <w:p w14:paraId="75D26F60" w14:textId="255243FD" w:rsidR="002A3A71" w:rsidRDefault="002B1FC8">
          <w:pPr>
            <w:pStyle w:val="Kazalovsebine4"/>
            <w:tabs>
              <w:tab w:val="right" w:leader="dot" w:pos="9062"/>
            </w:tabs>
            <w:rPr>
              <w:noProof/>
              <w:sz w:val="22"/>
              <w:szCs w:val="22"/>
              <w:lang w:eastAsia="sl-SI"/>
            </w:rPr>
          </w:pPr>
          <w:hyperlink w:anchor="_Toc89335551"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551 \h </w:instrText>
            </w:r>
            <w:r w:rsidR="002A3A71">
              <w:rPr>
                <w:noProof/>
                <w:webHidden/>
              </w:rPr>
            </w:r>
            <w:r w:rsidR="002A3A71">
              <w:rPr>
                <w:noProof/>
                <w:webHidden/>
              </w:rPr>
              <w:fldChar w:fldCharType="separate"/>
            </w:r>
            <w:r w:rsidR="002A3A71">
              <w:rPr>
                <w:noProof/>
                <w:webHidden/>
              </w:rPr>
              <w:t>81</w:t>
            </w:r>
            <w:r w:rsidR="002A3A71">
              <w:rPr>
                <w:noProof/>
                <w:webHidden/>
              </w:rPr>
              <w:fldChar w:fldCharType="end"/>
            </w:r>
          </w:hyperlink>
        </w:p>
        <w:p w14:paraId="2507A06D" w14:textId="2E848D57" w:rsidR="002A3A71" w:rsidRDefault="002B1FC8">
          <w:pPr>
            <w:pStyle w:val="Kazalovsebine3"/>
            <w:tabs>
              <w:tab w:val="right" w:leader="dot" w:pos="9062"/>
            </w:tabs>
            <w:rPr>
              <w:noProof/>
              <w:sz w:val="22"/>
              <w:szCs w:val="22"/>
              <w:lang w:eastAsia="sl-SI"/>
            </w:rPr>
          </w:pPr>
          <w:hyperlink w:anchor="_Toc89335552" w:history="1">
            <w:r w:rsidR="002A3A71" w:rsidRPr="004C28AF">
              <w:rPr>
                <w:rStyle w:val="Hiperpovezava"/>
                <w:noProof/>
                <w:lang w:eastAsia="sl-SI"/>
              </w:rPr>
              <w:t>Vpogled v paket</w:t>
            </w:r>
            <w:r w:rsidR="002A3A71">
              <w:rPr>
                <w:noProof/>
                <w:webHidden/>
              </w:rPr>
              <w:tab/>
            </w:r>
            <w:r w:rsidR="002A3A71">
              <w:rPr>
                <w:noProof/>
                <w:webHidden/>
              </w:rPr>
              <w:fldChar w:fldCharType="begin"/>
            </w:r>
            <w:r w:rsidR="002A3A71">
              <w:rPr>
                <w:noProof/>
                <w:webHidden/>
              </w:rPr>
              <w:instrText xml:space="preserve"> PAGEREF _Toc89335552 \h </w:instrText>
            </w:r>
            <w:r w:rsidR="002A3A71">
              <w:rPr>
                <w:noProof/>
                <w:webHidden/>
              </w:rPr>
            </w:r>
            <w:r w:rsidR="002A3A71">
              <w:rPr>
                <w:noProof/>
                <w:webHidden/>
              </w:rPr>
              <w:fldChar w:fldCharType="separate"/>
            </w:r>
            <w:r w:rsidR="002A3A71">
              <w:rPr>
                <w:noProof/>
                <w:webHidden/>
              </w:rPr>
              <w:t>81</w:t>
            </w:r>
            <w:r w:rsidR="002A3A71">
              <w:rPr>
                <w:noProof/>
                <w:webHidden/>
              </w:rPr>
              <w:fldChar w:fldCharType="end"/>
            </w:r>
          </w:hyperlink>
        </w:p>
        <w:p w14:paraId="30A23477" w14:textId="2296A21A" w:rsidR="002A3A71" w:rsidRDefault="002B1FC8">
          <w:pPr>
            <w:pStyle w:val="Kazalovsebine4"/>
            <w:tabs>
              <w:tab w:val="right" w:leader="dot" w:pos="9062"/>
            </w:tabs>
            <w:rPr>
              <w:noProof/>
              <w:sz w:val="22"/>
              <w:szCs w:val="22"/>
              <w:lang w:eastAsia="sl-SI"/>
            </w:rPr>
          </w:pPr>
          <w:hyperlink w:anchor="_Toc89335553" w:history="1">
            <w:r w:rsidR="002A3A71" w:rsidRPr="004C28AF">
              <w:rPr>
                <w:rStyle w:val="Hiperpovezava"/>
                <w:noProof/>
                <w:lang w:eastAsia="sl-SI"/>
              </w:rPr>
              <w:t>Poudarjena vsebina o paketu</w:t>
            </w:r>
            <w:r w:rsidR="002A3A71">
              <w:rPr>
                <w:noProof/>
                <w:webHidden/>
              </w:rPr>
              <w:tab/>
            </w:r>
            <w:r w:rsidR="002A3A71">
              <w:rPr>
                <w:noProof/>
                <w:webHidden/>
              </w:rPr>
              <w:fldChar w:fldCharType="begin"/>
            </w:r>
            <w:r w:rsidR="002A3A71">
              <w:rPr>
                <w:noProof/>
                <w:webHidden/>
              </w:rPr>
              <w:instrText xml:space="preserve"> PAGEREF _Toc89335553 \h </w:instrText>
            </w:r>
            <w:r w:rsidR="002A3A71">
              <w:rPr>
                <w:noProof/>
                <w:webHidden/>
              </w:rPr>
            </w:r>
            <w:r w:rsidR="002A3A71">
              <w:rPr>
                <w:noProof/>
                <w:webHidden/>
              </w:rPr>
              <w:fldChar w:fldCharType="separate"/>
            </w:r>
            <w:r w:rsidR="002A3A71">
              <w:rPr>
                <w:noProof/>
                <w:webHidden/>
              </w:rPr>
              <w:t>81</w:t>
            </w:r>
            <w:r w:rsidR="002A3A71">
              <w:rPr>
                <w:noProof/>
                <w:webHidden/>
              </w:rPr>
              <w:fldChar w:fldCharType="end"/>
            </w:r>
          </w:hyperlink>
        </w:p>
        <w:p w14:paraId="59C37BEA" w14:textId="5EE4E8BF" w:rsidR="002A3A71" w:rsidRDefault="002B1FC8">
          <w:pPr>
            <w:pStyle w:val="Kazalovsebine4"/>
            <w:tabs>
              <w:tab w:val="right" w:leader="dot" w:pos="9062"/>
            </w:tabs>
            <w:rPr>
              <w:noProof/>
              <w:sz w:val="22"/>
              <w:szCs w:val="22"/>
              <w:lang w:eastAsia="sl-SI"/>
            </w:rPr>
          </w:pPr>
          <w:hyperlink w:anchor="_Toc89335554" w:history="1">
            <w:r w:rsidR="002A3A71" w:rsidRPr="004C28AF">
              <w:rPr>
                <w:rStyle w:val="Hiperpovezava"/>
                <w:noProof/>
                <w:lang w:eastAsia="sl-SI"/>
              </w:rPr>
              <w:t>Vsebina paketa</w:t>
            </w:r>
            <w:r w:rsidR="002A3A71">
              <w:rPr>
                <w:noProof/>
                <w:webHidden/>
              </w:rPr>
              <w:tab/>
            </w:r>
            <w:r w:rsidR="002A3A71">
              <w:rPr>
                <w:noProof/>
                <w:webHidden/>
              </w:rPr>
              <w:fldChar w:fldCharType="begin"/>
            </w:r>
            <w:r w:rsidR="002A3A71">
              <w:rPr>
                <w:noProof/>
                <w:webHidden/>
              </w:rPr>
              <w:instrText xml:space="preserve"> PAGEREF _Toc89335554 \h </w:instrText>
            </w:r>
            <w:r w:rsidR="002A3A71">
              <w:rPr>
                <w:noProof/>
                <w:webHidden/>
              </w:rPr>
            </w:r>
            <w:r w:rsidR="002A3A71">
              <w:rPr>
                <w:noProof/>
                <w:webHidden/>
              </w:rPr>
              <w:fldChar w:fldCharType="separate"/>
            </w:r>
            <w:r w:rsidR="002A3A71">
              <w:rPr>
                <w:noProof/>
                <w:webHidden/>
              </w:rPr>
              <w:t>81</w:t>
            </w:r>
            <w:r w:rsidR="002A3A71">
              <w:rPr>
                <w:noProof/>
                <w:webHidden/>
              </w:rPr>
              <w:fldChar w:fldCharType="end"/>
            </w:r>
          </w:hyperlink>
        </w:p>
        <w:p w14:paraId="3B75B32C" w14:textId="37E38B7E" w:rsidR="002A3A71" w:rsidRDefault="002B1FC8">
          <w:pPr>
            <w:pStyle w:val="Kazalovsebine4"/>
            <w:tabs>
              <w:tab w:val="right" w:leader="dot" w:pos="9062"/>
            </w:tabs>
            <w:rPr>
              <w:noProof/>
              <w:sz w:val="22"/>
              <w:szCs w:val="22"/>
              <w:lang w:eastAsia="sl-SI"/>
            </w:rPr>
          </w:pPr>
          <w:hyperlink w:anchor="_Toc89335555" w:history="1">
            <w:r w:rsidR="002A3A71" w:rsidRPr="004C28AF">
              <w:rPr>
                <w:rStyle w:val="Hiperpovezava"/>
                <w:noProof/>
                <w:lang w:eastAsia="sl-SI"/>
              </w:rPr>
              <w:t>Predlogi</w:t>
            </w:r>
            <w:r w:rsidR="002A3A71">
              <w:rPr>
                <w:noProof/>
                <w:webHidden/>
              </w:rPr>
              <w:tab/>
            </w:r>
            <w:r w:rsidR="002A3A71">
              <w:rPr>
                <w:noProof/>
                <w:webHidden/>
              </w:rPr>
              <w:fldChar w:fldCharType="begin"/>
            </w:r>
            <w:r w:rsidR="002A3A71">
              <w:rPr>
                <w:noProof/>
                <w:webHidden/>
              </w:rPr>
              <w:instrText xml:space="preserve"> PAGEREF _Toc89335555 \h </w:instrText>
            </w:r>
            <w:r w:rsidR="002A3A71">
              <w:rPr>
                <w:noProof/>
                <w:webHidden/>
              </w:rPr>
            </w:r>
            <w:r w:rsidR="002A3A71">
              <w:rPr>
                <w:noProof/>
                <w:webHidden/>
              </w:rPr>
              <w:fldChar w:fldCharType="separate"/>
            </w:r>
            <w:r w:rsidR="002A3A71">
              <w:rPr>
                <w:noProof/>
                <w:webHidden/>
              </w:rPr>
              <w:t>82</w:t>
            </w:r>
            <w:r w:rsidR="002A3A71">
              <w:rPr>
                <w:noProof/>
                <w:webHidden/>
              </w:rPr>
              <w:fldChar w:fldCharType="end"/>
            </w:r>
          </w:hyperlink>
        </w:p>
        <w:p w14:paraId="2D677FCB" w14:textId="23EFFF1E" w:rsidR="002A3A71" w:rsidRDefault="002B1FC8">
          <w:pPr>
            <w:pStyle w:val="Kazalovsebine5"/>
            <w:tabs>
              <w:tab w:val="right" w:leader="dot" w:pos="9062"/>
            </w:tabs>
            <w:rPr>
              <w:noProof/>
              <w:sz w:val="22"/>
              <w:szCs w:val="22"/>
              <w:lang w:eastAsia="sl-SI"/>
            </w:rPr>
          </w:pPr>
          <w:hyperlink w:anchor="_Toc89335556"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556 \h </w:instrText>
            </w:r>
            <w:r w:rsidR="002A3A71">
              <w:rPr>
                <w:noProof/>
                <w:webHidden/>
              </w:rPr>
            </w:r>
            <w:r w:rsidR="002A3A71">
              <w:rPr>
                <w:noProof/>
                <w:webHidden/>
              </w:rPr>
              <w:fldChar w:fldCharType="separate"/>
            </w:r>
            <w:r w:rsidR="002A3A71">
              <w:rPr>
                <w:noProof/>
                <w:webHidden/>
              </w:rPr>
              <w:t>82</w:t>
            </w:r>
            <w:r w:rsidR="002A3A71">
              <w:rPr>
                <w:noProof/>
                <w:webHidden/>
              </w:rPr>
              <w:fldChar w:fldCharType="end"/>
            </w:r>
          </w:hyperlink>
        </w:p>
        <w:p w14:paraId="769E5C4B" w14:textId="06FC953A" w:rsidR="002A3A71" w:rsidRDefault="002B1FC8">
          <w:pPr>
            <w:pStyle w:val="Kazalovsebine4"/>
            <w:tabs>
              <w:tab w:val="right" w:leader="dot" w:pos="9062"/>
            </w:tabs>
            <w:rPr>
              <w:noProof/>
              <w:sz w:val="22"/>
              <w:szCs w:val="22"/>
              <w:lang w:eastAsia="sl-SI"/>
            </w:rPr>
          </w:pPr>
          <w:hyperlink w:anchor="_Toc89335557" w:history="1">
            <w:r w:rsidR="002A3A71" w:rsidRPr="004C28AF">
              <w:rPr>
                <w:rStyle w:val="Hiperpovezava"/>
                <w:noProof/>
                <w:lang w:eastAsia="sl-SI"/>
              </w:rPr>
              <w:t>Mnenja javnosti</w:t>
            </w:r>
            <w:r w:rsidR="002A3A71">
              <w:rPr>
                <w:noProof/>
                <w:webHidden/>
              </w:rPr>
              <w:tab/>
            </w:r>
            <w:r w:rsidR="002A3A71">
              <w:rPr>
                <w:noProof/>
                <w:webHidden/>
              </w:rPr>
              <w:fldChar w:fldCharType="begin"/>
            </w:r>
            <w:r w:rsidR="002A3A71">
              <w:rPr>
                <w:noProof/>
                <w:webHidden/>
              </w:rPr>
              <w:instrText xml:space="preserve"> PAGEREF _Toc89335557 \h </w:instrText>
            </w:r>
            <w:r w:rsidR="002A3A71">
              <w:rPr>
                <w:noProof/>
                <w:webHidden/>
              </w:rPr>
            </w:r>
            <w:r w:rsidR="002A3A71">
              <w:rPr>
                <w:noProof/>
                <w:webHidden/>
              </w:rPr>
              <w:fldChar w:fldCharType="separate"/>
            </w:r>
            <w:r w:rsidR="002A3A71">
              <w:rPr>
                <w:noProof/>
                <w:webHidden/>
              </w:rPr>
              <w:t>82</w:t>
            </w:r>
            <w:r w:rsidR="002A3A71">
              <w:rPr>
                <w:noProof/>
                <w:webHidden/>
              </w:rPr>
              <w:fldChar w:fldCharType="end"/>
            </w:r>
          </w:hyperlink>
        </w:p>
        <w:p w14:paraId="3447A960" w14:textId="688B12F1" w:rsidR="002A3A71" w:rsidRDefault="002B1FC8">
          <w:pPr>
            <w:pStyle w:val="Kazalovsebine5"/>
            <w:tabs>
              <w:tab w:val="right" w:leader="dot" w:pos="9062"/>
            </w:tabs>
            <w:rPr>
              <w:noProof/>
              <w:sz w:val="22"/>
              <w:szCs w:val="22"/>
              <w:lang w:eastAsia="sl-SI"/>
            </w:rPr>
          </w:pPr>
          <w:hyperlink w:anchor="_Toc89335558"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558 \h </w:instrText>
            </w:r>
            <w:r w:rsidR="002A3A71">
              <w:rPr>
                <w:noProof/>
                <w:webHidden/>
              </w:rPr>
            </w:r>
            <w:r w:rsidR="002A3A71">
              <w:rPr>
                <w:noProof/>
                <w:webHidden/>
              </w:rPr>
              <w:fldChar w:fldCharType="separate"/>
            </w:r>
            <w:r w:rsidR="002A3A71">
              <w:rPr>
                <w:noProof/>
                <w:webHidden/>
              </w:rPr>
              <w:t>82</w:t>
            </w:r>
            <w:r w:rsidR="002A3A71">
              <w:rPr>
                <w:noProof/>
                <w:webHidden/>
              </w:rPr>
              <w:fldChar w:fldCharType="end"/>
            </w:r>
          </w:hyperlink>
        </w:p>
        <w:p w14:paraId="3C3992BB" w14:textId="06A290D0" w:rsidR="002A3A71" w:rsidRDefault="002B1FC8">
          <w:pPr>
            <w:pStyle w:val="Kazalovsebine3"/>
            <w:tabs>
              <w:tab w:val="right" w:leader="dot" w:pos="9062"/>
            </w:tabs>
            <w:rPr>
              <w:noProof/>
              <w:sz w:val="22"/>
              <w:szCs w:val="22"/>
              <w:lang w:eastAsia="sl-SI"/>
            </w:rPr>
          </w:pPr>
          <w:hyperlink w:anchor="_Toc89335559" w:history="1">
            <w:r w:rsidR="002A3A71" w:rsidRPr="004C28AF">
              <w:rPr>
                <w:rStyle w:val="Hiperpovezava"/>
                <w:noProof/>
              </w:rPr>
              <w:t>Delo s paketom SLP/SDP</w:t>
            </w:r>
            <w:r w:rsidR="002A3A71">
              <w:rPr>
                <w:noProof/>
                <w:webHidden/>
              </w:rPr>
              <w:tab/>
            </w:r>
            <w:r w:rsidR="002A3A71">
              <w:rPr>
                <w:noProof/>
                <w:webHidden/>
              </w:rPr>
              <w:fldChar w:fldCharType="begin"/>
            </w:r>
            <w:r w:rsidR="002A3A71">
              <w:rPr>
                <w:noProof/>
                <w:webHidden/>
              </w:rPr>
              <w:instrText xml:space="preserve"> PAGEREF _Toc89335559 \h </w:instrText>
            </w:r>
            <w:r w:rsidR="002A3A71">
              <w:rPr>
                <w:noProof/>
                <w:webHidden/>
              </w:rPr>
            </w:r>
            <w:r w:rsidR="002A3A71">
              <w:rPr>
                <w:noProof/>
                <w:webHidden/>
              </w:rPr>
              <w:fldChar w:fldCharType="separate"/>
            </w:r>
            <w:r w:rsidR="002A3A71">
              <w:rPr>
                <w:noProof/>
                <w:webHidden/>
              </w:rPr>
              <w:t>82</w:t>
            </w:r>
            <w:r w:rsidR="002A3A71">
              <w:rPr>
                <w:noProof/>
                <w:webHidden/>
              </w:rPr>
              <w:fldChar w:fldCharType="end"/>
            </w:r>
          </w:hyperlink>
        </w:p>
        <w:p w14:paraId="07BED505" w14:textId="0DDB20D3" w:rsidR="002A3A71" w:rsidRDefault="002B1FC8">
          <w:pPr>
            <w:pStyle w:val="Kazalovsebine4"/>
            <w:tabs>
              <w:tab w:val="right" w:leader="dot" w:pos="9062"/>
            </w:tabs>
            <w:rPr>
              <w:noProof/>
              <w:sz w:val="22"/>
              <w:szCs w:val="22"/>
              <w:lang w:eastAsia="sl-SI"/>
            </w:rPr>
          </w:pPr>
          <w:hyperlink w:anchor="_Toc89335560" w:history="1">
            <w:r w:rsidR="002A3A71" w:rsidRPr="004C28AF">
              <w:rPr>
                <w:rStyle w:val="Hiperpovezava"/>
                <w:noProof/>
              </w:rPr>
              <w:t>Faza priprave</w:t>
            </w:r>
            <w:r w:rsidR="002A3A71">
              <w:rPr>
                <w:noProof/>
                <w:webHidden/>
              </w:rPr>
              <w:tab/>
            </w:r>
            <w:r w:rsidR="002A3A71">
              <w:rPr>
                <w:noProof/>
                <w:webHidden/>
              </w:rPr>
              <w:fldChar w:fldCharType="begin"/>
            </w:r>
            <w:r w:rsidR="002A3A71">
              <w:rPr>
                <w:noProof/>
                <w:webHidden/>
              </w:rPr>
              <w:instrText xml:space="preserve"> PAGEREF _Toc89335560 \h </w:instrText>
            </w:r>
            <w:r w:rsidR="002A3A71">
              <w:rPr>
                <w:noProof/>
                <w:webHidden/>
              </w:rPr>
            </w:r>
            <w:r w:rsidR="002A3A71">
              <w:rPr>
                <w:noProof/>
                <w:webHidden/>
              </w:rPr>
              <w:fldChar w:fldCharType="separate"/>
            </w:r>
            <w:r w:rsidR="002A3A71">
              <w:rPr>
                <w:noProof/>
                <w:webHidden/>
              </w:rPr>
              <w:t>82</w:t>
            </w:r>
            <w:r w:rsidR="002A3A71">
              <w:rPr>
                <w:noProof/>
                <w:webHidden/>
              </w:rPr>
              <w:fldChar w:fldCharType="end"/>
            </w:r>
          </w:hyperlink>
        </w:p>
        <w:p w14:paraId="3EFEE66D" w14:textId="33E3707E" w:rsidR="002A3A71" w:rsidRDefault="002B1FC8">
          <w:pPr>
            <w:pStyle w:val="Kazalovsebine5"/>
            <w:tabs>
              <w:tab w:val="right" w:leader="dot" w:pos="9062"/>
            </w:tabs>
            <w:rPr>
              <w:noProof/>
              <w:sz w:val="22"/>
              <w:szCs w:val="22"/>
              <w:lang w:eastAsia="sl-SI"/>
            </w:rPr>
          </w:pPr>
          <w:hyperlink w:anchor="_Toc89335561" w:history="1">
            <w:r w:rsidR="002A3A71" w:rsidRPr="004C28AF">
              <w:rPr>
                <w:rStyle w:val="Hiperpovezava"/>
                <w:noProof/>
                <w:lang w:eastAsia="sl-SI"/>
              </w:rPr>
              <w:t>Dodajanje novega paketa</w:t>
            </w:r>
            <w:r w:rsidR="002A3A71">
              <w:rPr>
                <w:noProof/>
                <w:webHidden/>
              </w:rPr>
              <w:tab/>
            </w:r>
            <w:r w:rsidR="002A3A71">
              <w:rPr>
                <w:noProof/>
                <w:webHidden/>
              </w:rPr>
              <w:fldChar w:fldCharType="begin"/>
            </w:r>
            <w:r w:rsidR="002A3A71">
              <w:rPr>
                <w:noProof/>
                <w:webHidden/>
              </w:rPr>
              <w:instrText xml:space="preserve"> PAGEREF _Toc89335561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53DAB39F" w14:textId="31BDF549" w:rsidR="002A3A71" w:rsidRDefault="002B1FC8">
          <w:pPr>
            <w:pStyle w:val="Kazalovsebine5"/>
            <w:tabs>
              <w:tab w:val="right" w:leader="dot" w:pos="9062"/>
            </w:tabs>
            <w:rPr>
              <w:noProof/>
              <w:sz w:val="22"/>
              <w:szCs w:val="22"/>
              <w:lang w:eastAsia="sl-SI"/>
            </w:rPr>
          </w:pPr>
          <w:hyperlink w:anchor="_Toc89335562" w:history="1">
            <w:r w:rsidR="002A3A71" w:rsidRPr="004C28AF">
              <w:rPr>
                <w:rStyle w:val="Hiperpovezava"/>
                <w:noProof/>
                <w:lang w:eastAsia="sl-SI"/>
              </w:rPr>
              <w:t>Določitev nosilca paketa</w:t>
            </w:r>
            <w:r w:rsidR="002A3A71">
              <w:rPr>
                <w:noProof/>
                <w:webHidden/>
              </w:rPr>
              <w:tab/>
            </w:r>
            <w:r w:rsidR="002A3A71">
              <w:rPr>
                <w:noProof/>
                <w:webHidden/>
              </w:rPr>
              <w:fldChar w:fldCharType="begin"/>
            </w:r>
            <w:r w:rsidR="002A3A71">
              <w:rPr>
                <w:noProof/>
                <w:webHidden/>
              </w:rPr>
              <w:instrText xml:space="preserve"> PAGEREF _Toc89335562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0829B44E" w14:textId="1BA5F2DD" w:rsidR="002A3A71" w:rsidRDefault="002B1FC8">
          <w:pPr>
            <w:pStyle w:val="Kazalovsebine5"/>
            <w:tabs>
              <w:tab w:val="right" w:leader="dot" w:pos="9062"/>
            </w:tabs>
            <w:rPr>
              <w:noProof/>
              <w:sz w:val="22"/>
              <w:szCs w:val="22"/>
              <w:lang w:eastAsia="sl-SI"/>
            </w:rPr>
          </w:pPr>
          <w:hyperlink w:anchor="_Toc89335563" w:history="1">
            <w:r w:rsidR="002A3A71" w:rsidRPr="004C28AF">
              <w:rPr>
                <w:rStyle w:val="Hiperpovezava"/>
                <w:noProof/>
                <w:lang w:eastAsia="sl-SI"/>
              </w:rPr>
              <w:t>Dodajanje predloga v paket</w:t>
            </w:r>
            <w:r w:rsidR="002A3A71">
              <w:rPr>
                <w:noProof/>
                <w:webHidden/>
              </w:rPr>
              <w:tab/>
            </w:r>
            <w:r w:rsidR="002A3A71">
              <w:rPr>
                <w:noProof/>
                <w:webHidden/>
              </w:rPr>
              <w:fldChar w:fldCharType="begin"/>
            </w:r>
            <w:r w:rsidR="002A3A71">
              <w:rPr>
                <w:noProof/>
                <w:webHidden/>
              </w:rPr>
              <w:instrText xml:space="preserve"> PAGEREF _Toc89335563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42F6CA22" w14:textId="4751C4DC" w:rsidR="002A3A71" w:rsidRDefault="002B1FC8">
          <w:pPr>
            <w:pStyle w:val="Kazalovsebine6"/>
            <w:tabs>
              <w:tab w:val="right" w:leader="dot" w:pos="9062"/>
            </w:tabs>
            <w:rPr>
              <w:noProof/>
              <w:sz w:val="22"/>
              <w:szCs w:val="22"/>
              <w:lang w:eastAsia="sl-SI"/>
            </w:rPr>
          </w:pPr>
          <w:hyperlink w:anchor="_Toc89335564" w:history="1">
            <w:r w:rsidR="002A3A71" w:rsidRPr="004C28AF">
              <w:rPr>
                <w:rStyle w:val="Hiperpovezava"/>
                <w:noProof/>
                <w:lang w:eastAsia="sl-SI"/>
              </w:rPr>
              <w:t>Kdo lahko dodaja predloge v paket?</w:t>
            </w:r>
            <w:r w:rsidR="002A3A71">
              <w:rPr>
                <w:noProof/>
                <w:webHidden/>
              </w:rPr>
              <w:tab/>
            </w:r>
            <w:r w:rsidR="002A3A71">
              <w:rPr>
                <w:noProof/>
                <w:webHidden/>
              </w:rPr>
              <w:fldChar w:fldCharType="begin"/>
            </w:r>
            <w:r w:rsidR="002A3A71">
              <w:rPr>
                <w:noProof/>
                <w:webHidden/>
              </w:rPr>
              <w:instrText xml:space="preserve"> PAGEREF _Toc89335564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10B5643A" w14:textId="3C9F5BBA" w:rsidR="002A3A71" w:rsidRDefault="002B1FC8">
          <w:pPr>
            <w:pStyle w:val="Kazalovsebine6"/>
            <w:tabs>
              <w:tab w:val="right" w:leader="dot" w:pos="9062"/>
            </w:tabs>
            <w:rPr>
              <w:noProof/>
              <w:sz w:val="22"/>
              <w:szCs w:val="22"/>
              <w:lang w:eastAsia="sl-SI"/>
            </w:rPr>
          </w:pPr>
          <w:hyperlink w:anchor="_Toc89335565" w:history="1">
            <w:r w:rsidR="002A3A71" w:rsidRPr="004C28AF">
              <w:rPr>
                <w:rStyle w:val="Hiperpovezava"/>
                <w:noProof/>
                <w:lang w:eastAsia="sl-SI"/>
              </w:rPr>
              <w:t>Kako najdem predloge, ki jih lahko dodam v paket SLP?</w:t>
            </w:r>
            <w:r w:rsidR="002A3A71">
              <w:rPr>
                <w:noProof/>
                <w:webHidden/>
              </w:rPr>
              <w:tab/>
            </w:r>
            <w:r w:rsidR="002A3A71">
              <w:rPr>
                <w:noProof/>
                <w:webHidden/>
              </w:rPr>
              <w:fldChar w:fldCharType="begin"/>
            </w:r>
            <w:r w:rsidR="002A3A71">
              <w:rPr>
                <w:noProof/>
                <w:webHidden/>
              </w:rPr>
              <w:instrText xml:space="preserve"> PAGEREF _Toc89335565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19D2D1CD" w14:textId="7459D62B" w:rsidR="002A3A71" w:rsidRDefault="002B1FC8">
          <w:pPr>
            <w:pStyle w:val="Kazalovsebine5"/>
            <w:tabs>
              <w:tab w:val="right" w:leader="dot" w:pos="9062"/>
            </w:tabs>
            <w:rPr>
              <w:noProof/>
              <w:sz w:val="22"/>
              <w:szCs w:val="22"/>
              <w:lang w:eastAsia="sl-SI"/>
            </w:rPr>
          </w:pPr>
          <w:hyperlink w:anchor="_Toc89335566" w:history="1">
            <w:r w:rsidR="002A3A71" w:rsidRPr="004C28AF">
              <w:rPr>
                <w:rStyle w:val="Hiperpovezava"/>
                <w:noProof/>
                <w:lang w:eastAsia="sl-SI"/>
              </w:rPr>
              <w:t>Odstranitev predloga iz paketa</w:t>
            </w:r>
            <w:r w:rsidR="002A3A71">
              <w:rPr>
                <w:noProof/>
                <w:webHidden/>
              </w:rPr>
              <w:tab/>
            </w:r>
            <w:r w:rsidR="002A3A71">
              <w:rPr>
                <w:noProof/>
                <w:webHidden/>
              </w:rPr>
              <w:fldChar w:fldCharType="begin"/>
            </w:r>
            <w:r w:rsidR="002A3A71">
              <w:rPr>
                <w:noProof/>
                <w:webHidden/>
              </w:rPr>
              <w:instrText xml:space="preserve"> PAGEREF _Toc89335566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47C758F3" w14:textId="236B9E22" w:rsidR="002A3A71" w:rsidRDefault="002B1FC8">
          <w:pPr>
            <w:pStyle w:val="Kazalovsebine6"/>
            <w:tabs>
              <w:tab w:val="right" w:leader="dot" w:pos="9062"/>
            </w:tabs>
            <w:rPr>
              <w:noProof/>
              <w:sz w:val="22"/>
              <w:szCs w:val="22"/>
              <w:lang w:eastAsia="sl-SI"/>
            </w:rPr>
          </w:pPr>
          <w:hyperlink w:anchor="_Toc89335567" w:history="1">
            <w:r w:rsidR="002A3A71" w:rsidRPr="004C28AF">
              <w:rPr>
                <w:rStyle w:val="Hiperpovezava"/>
                <w:noProof/>
                <w:lang w:eastAsia="sl-SI"/>
              </w:rPr>
              <w:t>Kdo lahko odstrani predlog iz paketa?</w:t>
            </w:r>
            <w:r w:rsidR="002A3A71">
              <w:rPr>
                <w:noProof/>
                <w:webHidden/>
              </w:rPr>
              <w:tab/>
            </w:r>
            <w:r w:rsidR="002A3A71">
              <w:rPr>
                <w:noProof/>
                <w:webHidden/>
              </w:rPr>
              <w:fldChar w:fldCharType="begin"/>
            </w:r>
            <w:r w:rsidR="002A3A71">
              <w:rPr>
                <w:noProof/>
                <w:webHidden/>
              </w:rPr>
              <w:instrText xml:space="preserve"> PAGEREF _Toc89335567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45AC33F3" w14:textId="41C9B47F" w:rsidR="002A3A71" w:rsidRDefault="002B1FC8">
          <w:pPr>
            <w:pStyle w:val="Kazalovsebine6"/>
            <w:tabs>
              <w:tab w:val="right" w:leader="dot" w:pos="9062"/>
            </w:tabs>
            <w:rPr>
              <w:noProof/>
              <w:sz w:val="22"/>
              <w:szCs w:val="22"/>
              <w:lang w:eastAsia="sl-SI"/>
            </w:rPr>
          </w:pPr>
          <w:hyperlink w:anchor="_Toc89335568" w:history="1">
            <w:r w:rsidR="002A3A71" w:rsidRPr="004C28AF">
              <w:rPr>
                <w:rStyle w:val="Hiperpovezava"/>
                <w:noProof/>
                <w:lang w:eastAsia="sl-SI"/>
              </w:rPr>
              <w:t>Kako lahko odstranim predlog iz paketa?</w:t>
            </w:r>
            <w:r w:rsidR="002A3A71">
              <w:rPr>
                <w:noProof/>
                <w:webHidden/>
              </w:rPr>
              <w:tab/>
            </w:r>
            <w:r w:rsidR="002A3A71">
              <w:rPr>
                <w:noProof/>
                <w:webHidden/>
              </w:rPr>
              <w:fldChar w:fldCharType="begin"/>
            </w:r>
            <w:r w:rsidR="002A3A71">
              <w:rPr>
                <w:noProof/>
                <w:webHidden/>
              </w:rPr>
              <w:instrText xml:space="preserve"> PAGEREF _Toc89335568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7A51CAAA" w14:textId="6B36C1B1" w:rsidR="002A3A71" w:rsidRDefault="002B1FC8">
          <w:pPr>
            <w:pStyle w:val="Kazalovsebine5"/>
            <w:tabs>
              <w:tab w:val="right" w:leader="dot" w:pos="9062"/>
            </w:tabs>
            <w:rPr>
              <w:noProof/>
              <w:sz w:val="22"/>
              <w:szCs w:val="22"/>
              <w:lang w:eastAsia="sl-SI"/>
            </w:rPr>
          </w:pPr>
          <w:hyperlink w:anchor="_Toc89335569" w:history="1">
            <w:r w:rsidR="002A3A71" w:rsidRPr="004C28AF">
              <w:rPr>
                <w:rStyle w:val="Hiperpovezava"/>
                <w:noProof/>
                <w:lang w:eastAsia="sl-SI"/>
              </w:rPr>
              <w:t>Dopolnitev predlogov paketa</w:t>
            </w:r>
            <w:r w:rsidR="002A3A71">
              <w:rPr>
                <w:noProof/>
                <w:webHidden/>
              </w:rPr>
              <w:tab/>
            </w:r>
            <w:r w:rsidR="002A3A71">
              <w:rPr>
                <w:noProof/>
                <w:webHidden/>
              </w:rPr>
              <w:fldChar w:fldCharType="begin"/>
            </w:r>
            <w:r w:rsidR="002A3A71">
              <w:rPr>
                <w:noProof/>
                <w:webHidden/>
              </w:rPr>
              <w:instrText xml:space="preserve"> PAGEREF _Toc89335569 \h </w:instrText>
            </w:r>
            <w:r w:rsidR="002A3A71">
              <w:rPr>
                <w:noProof/>
                <w:webHidden/>
              </w:rPr>
            </w:r>
            <w:r w:rsidR="002A3A71">
              <w:rPr>
                <w:noProof/>
                <w:webHidden/>
              </w:rPr>
              <w:fldChar w:fldCharType="separate"/>
            </w:r>
            <w:r w:rsidR="002A3A71">
              <w:rPr>
                <w:noProof/>
                <w:webHidden/>
              </w:rPr>
              <w:t>83</w:t>
            </w:r>
            <w:r w:rsidR="002A3A71">
              <w:rPr>
                <w:noProof/>
                <w:webHidden/>
              </w:rPr>
              <w:fldChar w:fldCharType="end"/>
            </w:r>
          </w:hyperlink>
        </w:p>
        <w:p w14:paraId="2ED8D059" w14:textId="0AED59B9" w:rsidR="002A3A71" w:rsidRDefault="002B1FC8">
          <w:pPr>
            <w:pStyle w:val="Kazalovsebine6"/>
            <w:tabs>
              <w:tab w:val="right" w:leader="dot" w:pos="9062"/>
            </w:tabs>
            <w:rPr>
              <w:noProof/>
              <w:sz w:val="22"/>
              <w:szCs w:val="22"/>
              <w:lang w:eastAsia="sl-SI"/>
            </w:rPr>
          </w:pPr>
          <w:hyperlink w:anchor="_Toc89335570" w:history="1">
            <w:r w:rsidR="002A3A71" w:rsidRPr="004C28AF">
              <w:rPr>
                <w:rStyle w:val="Hiperpovezava"/>
                <w:noProof/>
                <w:lang w:eastAsia="sl-SI"/>
              </w:rPr>
              <w:t>Kdo lahko zahteva dopolnitev predlogov?</w:t>
            </w:r>
            <w:r w:rsidR="002A3A71">
              <w:rPr>
                <w:noProof/>
                <w:webHidden/>
              </w:rPr>
              <w:tab/>
            </w:r>
            <w:r w:rsidR="002A3A71">
              <w:rPr>
                <w:noProof/>
                <w:webHidden/>
              </w:rPr>
              <w:fldChar w:fldCharType="begin"/>
            </w:r>
            <w:r w:rsidR="002A3A71">
              <w:rPr>
                <w:noProof/>
                <w:webHidden/>
              </w:rPr>
              <w:instrText xml:space="preserve"> PAGEREF _Toc89335570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4EBDB215" w14:textId="4DA540C4" w:rsidR="002A3A71" w:rsidRDefault="002B1FC8">
          <w:pPr>
            <w:pStyle w:val="Kazalovsebine6"/>
            <w:tabs>
              <w:tab w:val="right" w:leader="dot" w:pos="9062"/>
            </w:tabs>
            <w:rPr>
              <w:noProof/>
              <w:sz w:val="22"/>
              <w:szCs w:val="22"/>
              <w:lang w:eastAsia="sl-SI"/>
            </w:rPr>
          </w:pPr>
          <w:hyperlink w:anchor="_Toc89335571" w:history="1">
            <w:r w:rsidR="002A3A71" w:rsidRPr="004C28AF">
              <w:rPr>
                <w:rStyle w:val="Hiperpovezava"/>
                <w:noProof/>
                <w:lang w:eastAsia="sl-SI"/>
              </w:rPr>
              <w:t>Kako lahko zahtevam dopolnitev predloga?</w:t>
            </w:r>
            <w:r w:rsidR="002A3A71">
              <w:rPr>
                <w:noProof/>
                <w:webHidden/>
              </w:rPr>
              <w:tab/>
            </w:r>
            <w:r w:rsidR="002A3A71">
              <w:rPr>
                <w:noProof/>
                <w:webHidden/>
              </w:rPr>
              <w:fldChar w:fldCharType="begin"/>
            </w:r>
            <w:r w:rsidR="002A3A71">
              <w:rPr>
                <w:noProof/>
                <w:webHidden/>
              </w:rPr>
              <w:instrText xml:space="preserve"> PAGEREF _Toc89335571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5E65C1F8" w14:textId="7664280D" w:rsidR="002A3A71" w:rsidRDefault="002B1FC8">
          <w:pPr>
            <w:pStyle w:val="Kazalovsebine5"/>
            <w:tabs>
              <w:tab w:val="right" w:leader="dot" w:pos="9062"/>
            </w:tabs>
            <w:rPr>
              <w:noProof/>
              <w:sz w:val="22"/>
              <w:szCs w:val="22"/>
              <w:lang w:eastAsia="sl-SI"/>
            </w:rPr>
          </w:pPr>
          <w:hyperlink w:anchor="_Toc89335572" w:history="1">
            <w:r w:rsidR="002A3A71" w:rsidRPr="004C28AF">
              <w:rPr>
                <w:rStyle w:val="Hiperpovezava"/>
                <w:noProof/>
                <w:lang w:eastAsia="sl-SI"/>
              </w:rPr>
              <w:t>Nadaljujte, kot je opisano v poglavju »</w:t>
            </w:r>
            <w:r w:rsidR="002A3A71" w:rsidRPr="004C28AF">
              <w:rPr>
                <w:rStyle w:val="Hiperpovezava"/>
                <w:noProof/>
              </w:rPr>
              <w:t>Pregled predloga na OE</w:t>
            </w:r>
            <w:r w:rsidR="002A3A71">
              <w:rPr>
                <w:noProof/>
                <w:webHidden/>
              </w:rPr>
              <w:tab/>
            </w:r>
            <w:r w:rsidR="002A3A71">
              <w:rPr>
                <w:noProof/>
                <w:webHidden/>
              </w:rPr>
              <w:fldChar w:fldCharType="begin"/>
            </w:r>
            <w:r w:rsidR="002A3A71">
              <w:rPr>
                <w:noProof/>
                <w:webHidden/>
              </w:rPr>
              <w:instrText xml:space="preserve"> PAGEREF _Toc89335572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00CF27FB" w14:textId="143A1A77" w:rsidR="002A3A71" w:rsidRDefault="002B1FC8">
          <w:pPr>
            <w:pStyle w:val="Kazalovsebine5"/>
            <w:tabs>
              <w:tab w:val="right" w:leader="dot" w:pos="9062"/>
            </w:tabs>
            <w:rPr>
              <w:noProof/>
              <w:sz w:val="22"/>
              <w:szCs w:val="22"/>
              <w:lang w:eastAsia="sl-SI"/>
            </w:rPr>
          </w:pPr>
          <w:hyperlink w:anchor="_Toc89335573" w:history="1">
            <w:r w:rsidR="002A3A71" w:rsidRPr="004C28AF">
              <w:rPr>
                <w:rStyle w:val="Hiperpovezava"/>
                <w:noProof/>
                <w:lang w:eastAsia="sl-SI"/>
              </w:rPr>
              <w:t>Urejanje paketa</w:t>
            </w:r>
            <w:r w:rsidR="002A3A71">
              <w:rPr>
                <w:noProof/>
                <w:webHidden/>
              </w:rPr>
              <w:tab/>
            </w:r>
            <w:r w:rsidR="002A3A71">
              <w:rPr>
                <w:noProof/>
                <w:webHidden/>
              </w:rPr>
              <w:fldChar w:fldCharType="begin"/>
            </w:r>
            <w:r w:rsidR="002A3A71">
              <w:rPr>
                <w:noProof/>
                <w:webHidden/>
              </w:rPr>
              <w:instrText xml:space="preserve"> PAGEREF _Toc89335573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263D7657" w14:textId="401EBC04" w:rsidR="002A3A71" w:rsidRDefault="002B1FC8">
          <w:pPr>
            <w:pStyle w:val="Kazalovsebine6"/>
            <w:tabs>
              <w:tab w:val="right" w:leader="dot" w:pos="9062"/>
            </w:tabs>
            <w:rPr>
              <w:noProof/>
              <w:sz w:val="22"/>
              <w:szCs w:val="22"/>
              <w:lang w:eastAsia="sl-SI"/>
            </w:rPr>
          </w:pPr>
          <w:hyperlink w:anchor="_Toc89335574" w:history="1">
            <w:r w:rsidR="002A3A71" w:rsidRPr="004C28AF">
              <w:rPr>
                <w:rStyle w:val="Hiperpovezava"/>
                <w:noProof/>
                <w:lang w:eastAsia="sl-SI"/>
              </w:rPr>
              <w:t>Kdo lahko ureja paket in kdaj?</w:t>
            </w:r>
            <w:r w:rsidR="002A3A71">
              <w:rPr>
                <w:noProof/>
                <w:webHidden/>
              </w:rPr>
              <w:tab/>
            </w:r>
            <w:r w:rsidR="002A3A71">
              <w:rPr>
                <w:noProof/>
                <w:webHidden/>
              </w:rPr>
              <w:fldChar w:fldCharType="begin"/>
            </w:r>
            <w:r w:rsidR="002A3A71">
              <w:rPr>
                <w:noProof/>
                <w:webHidden/>
              </w:rPr>
              <w:instrText xml:space="preserve"> PAGEREF _Toc89335574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1EF1BD41" w14:textId="7588900C" w:rsidR="002A3A71" w:rsidRDefault="002B1FC8">
          <w:pPr>
            <w:pStyle w:val="Kazalovsebine6"/>
            <w:tabs>
              <w:tab w:val="right" w:leader="dot" w:pos="9062"/>
            </w:tabs>
            <w:rPr>
              <w:noProof/>
              <w:sz w:val="22"/>
              <w:szCs w:val="22"/>
              <w:lang w:eastAsia="sl-SI"/>
            </w:rPr>
          </w:pPr>
          <w:hyperlink w:anchor="_Toc89335575" w:history="1">
            <w:r w:rsidR="002A3A71" w:rsidRPr="004C28AF">
              <w:rPr>
                <w:rStyle w:val="Hiperpovezava"/>
                <w:noProof/>
                <w:lang w:eastAsia="sl-SI"/>
              </w:rPr>
              <w:t>Kako urejam paket?</w:t>
            </w:r>
            <w:r w:rsidR="002A3A71">
              <w:rPr>
                <w:noProof/>
                <w:webHidden/>
              </w:rPr>
              <w:tab/>
            </w:r>
            <w:r w:rsidR="002A3A71">
              <w:rPr>
                <w:noProof/>
                <w:webHidden/>
              </w:rPr>
              <w:fldChar w:fldCharType="begin"/>
            </w:r>
            <w:r w:rsidR="002A3A71">
              <w:rPr>
                <w:noProof/>
                <w:webHidden/>
              </w:rPr>
              <w:instrText xml:space="preserve"> PAGEREF _Toc89335575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3AF616D5" w14:textId="4AB73526" w:rsidR="002A3A71" w:rsidRDefault="002B1FC8">
          <w:pPr>
            <w:pStyle w:val="Kazalovsebine5"/>
            <w:tabs>
              <w:tab w:val="right" w:leader="dot" w:pos="9062"/>
            </w:tabs>
            <w:rPr>
              <w:noProof/>
              <w:sz w:val="22"/>
              <w:szCs w:val="22"/>
              <w:lang w:eastAsia="sl-SI"/>
            </w:rPr>
          </w:pPr>
          <w:hyperlink w:anchor="_Toc89335576" w:history="1">
            <w:r w:rsidR="002A3A71" w:rsidRPr="004C28AF">
              <w:rPr>
                <w:rStyle w:val="Hiperpovezava"/>
                <w:noProof/>
                <w:lang w:eastAsia="sl-SI"/>
              </w:rPr>
              <w:t>Pošiljanje paketa v usklajevanje</w:t>
            </w:r>
            <w:r w:rsidR="002A3A71">
              <w:rPr>
                <w:noProof/>
                <w:webHidden/>
              </w:rPr>
              <w:tab/>
            </w:r>
            <w:r w:rsidR="002A3A71">
              <w:rPr>
                <w:noProof/>
                <w:webHidden/>
              </w:rPr>
              <w:fldChar w:fldCharType="begin"/>
            </w:r>
            <w:r w:rsidR="002A3A71">
              <w:rPr>
                <w:noProof/>
                <w:webHidden/>
              </w:rPr>
              <w:instrText xml:space="preserve"> PAGEREF _Toc89335576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0DD6ABA8" w14:textId="53D5DD3C" w:rsidR="002A3A71" w:rsidRDefault="002B1FC8">
          <w:pPr>
            <w:pStyle w:val="Kazalovsebine6"/>
            <w:tabs>
              <w:tab w:val="right" w:leader="dot" w:pos="9062"/>
            </w:tabs>
            <w:rPr>
              <w:noProof/>
              <w:sz w:val="22"/>
              <w:szCs w:val="22"/>
              <w:lang w:eastAsia="sl-SI"/>
            </w:rPr>
          </w:pPr>
          <w:hyperlink w:anchor="_Toc89335577" w:history="1">
            <w:r w:rsidR="002A3A71" w:rsidRPr="004C28AF">
              <w:rPr>
                <w:rStyle w:val="Hiperpovezava"/>
                <w:noProof/>
                <w:lang w:eastAsia="sl-SI"/>
              </w:rPr>
              <w:t xml:space="preserve">Pošiljanje paketa </w:t>
            </w:r>
            <w:r w:rsidR="002A3A71" w:rsidRPr="004C28AF">
              <w:rPr>
                <w:rStyle w:val="Hiperpovezava"/>
                <w:b/>
                <w:noProof/>
                <w:lang w:eastAsia="sl-SI"/>
              </w:rPr>
              <w:t>SLP</w:t>
            </w:r>
            <w:r w:rsidR="002A3A71" w:rsidRPr="004C28AF">
              <w:rPr>
                <w:rStyle w:val="Hiperpovezava"/>
                <w:noProof/>
                <w:lang w:eastAsia="sl-SI"/>
              </w:rPr>
              <w:t xml:space="preserve"> v usklajevanje z občino</w:t>
            </w:r>
            <w:r w:rsidR="002A3A71">
              <w:rPr>
                <w:noProof/>
                <w:webHidden/>
              </w:rPr>
              <w:tab/>
            </w:r>
            <w:r w:rsidR="002A3A71">
              <w:rPr>
                <w:noProof/>
                <w:webHidden/>
              </w:rPr>
              <w:fldChar w:fldCharType="begin"/>
            </w:r>
            <w:r w:rsidR="002A3A71">
              <w:rPr>
                <w:noProof/>
                <w:webHidden/>
              </w:rPr>
              <w:instrText xml:space="preserve"> PAGEREF _Toc89335577 \h </w:instrText>
            </w:r>
            <w:r w:rsidR="002A3A71">
              <w:rPr>
                <w:noProof/>
                <w:webHidden/>
              </w:rPr>
            </w:r>
            <w:r w:rsidR="002A3A71">
              <w:rPr>
                <w:noProof/>
                <w:webHidden/>
              </w:rPr>
              <w:fldChar w:fldCharType="separate"/>
            </w:r>
            <w:r w:rsidR="002A3A71">
              <w:rPr>
                <w:noProof/>
                <w:webHidden/>
              </w:rPr>
              <w:t>84</w:t>
            </w:r>
            <w:r w:rsidR="002A3A71">
              <w:rPr>
                <w:noProof/>
                <w:webHidden/>
              </w:rPr>
              <w:fldChar w:fldCharType="end"/>
            </w:r>
          </w:hyperlink>
        </w:p>
        <w:p w14:paraId="7F8405B9" w14:textId="644306A7" w:rsidR="002A3A71" w:rsidRDefault="002B1FC8">
          <w:pPr>
            <w:pStyle w:val="Kazalovsebine6"/>
            <w:tabs>
              <w:tab w:val="right" w:leader="dot" w:pos="9062"/>
            </w:tabs>
            <w:rPr>
              <w:noProof/>
              <w:sz w:val="22"/>
              <w:szCs w:val="22"/>
              <w:lang w:eastAsia="sl-SI"/>
            </w:rPr>
          </w:pPr>
          <w:hyperlink w:anchor="_Toc89335578" w:history="1">
            <w:r w:rsidR="002A3A71" w:rsidRPr="004C28AF">
              <w:rPr>
                <w:rStyle w:val="Hiperpovezava"/>
                <w:noProof/>
                <w:lang w:eastAsia="sl-SI"/>
              </w:rPr>
              <w:t xml:space="preserve">Pošiljanje paketa </w:t>
            </w:r>
            <w:r w:rsidR="002A3A71" w:rsidRPr="004C28AF">
              <w:rPr>
                <w:rStyle w:val="Hiperpovezava"/>
                <w:b/>
                <w:noProof/>
                <w:lang w:eastAsia="sl-SI"/>
              </w:rPr>
              <w:t>SDP</w:t>
            </w:r>
            <w:r w:rsidR="002A3A71" w:rsidRPr="004C28AF">
              <w:rPr>
                <w:rStyle w:val="Hiperpovezava"/>
                <w:noProof/>
                <w:lang w:eastAsia="sl-SI"/>
              </w:rPr>
              <w:t xml:space="preserve"> v usklajevanje z MK</w:t>
            </w:r>
            <w:r w:rsidR="002A3A71">
              <w:rPr>
                <w:noProof/>
                <w:webHidden/>
              </w:rPr>
              <w:tab/>
            </w:r>
            <w:r w:rsidR="002A3A71">
              <w:rPr>
                <w:noProof/>
                <w:webHidden/>
              </w:rPr>
              <w:fldChar w:fldCharType="begin"/>
            </w:r>
            <w:r w:rsidR="002A3A71">
              <w:rPr>
                <w:noProof/>
                <w:webHidden/>
              </w:rPr>
              <w:instrText xml:space="preserve"> PAGEREF _Toc89335578 \h </w:instrText>
            </w:r>
            <w:r w:rsidR="002A3A71">
              <w:rPr>
                <w:noProof/>
                <w:webHidden/>
              </w:rPr>
            </w:r>
            <w:r w:rsidR="002A3A71">
              <w:rPr>
                <w:noProof/>
                <w:webHidden/>
              </w:rPr>
              <w:fldChar w:fldCharType="separate"/>
            </w:r>
            <w:r w:rsidR="002A3A71">
              <w:rPr>
                <w:noProof/>
                <w:webHidden/>
              </w:rPr>
              <w:t>85</w:t>
            </w:r>
            <w:r w:rsidR="002A3A71">
              <w:rPr>
                <w:noProof/>
                <w:webHidden/>
              </w:rPr>
              <w:fldChar w:fldCharType="end"/>
            </w:r>
          </w:hyperlink>
        </w:p>
        <w:p w14:paraId="06DC852B" w14:textId="1DF3E3B3" w:rsidR="002A3A71" w:rsidRDefault="002B1FC8">
          <w:pPr>
            <w:pStyle w:val="Kazalovsebine4"/>
            <w:tabs>
              <w:tab w:val="right" w:leader="dot" w:pos="9062"/>
            </w:tabs>
            <w:rPr>
              <w:noProof/>
              <w:sz w:val="22"/>
              <w:szCs w:val="22"/>
              <w:lang w:eastAsia="sl-SI"/>
            </w:rPr>
          </w:pPr>
          <w:hyperlink w:anchor="_Toc89335579" w:history="1">
            <w:r w:rsidR="002A3A71" w:rsidRPr="004C28AF">
              <w:rPr>
                <w:rStyle w:val="Hiperpovezava"/>
                <w:noProof/>
              </w:rPr>
              <w:t>Faza usklajevanja</w:t>
            </w:r>
            <w:r w:rsidR="002A3A71">
              <w:rPr>
                <w:noProof/>
                <w:webHidden/>
              </w:rPr>
              <w:tab/>
            </w:r>
            <w:r w:rsidR="002A3A71">
              <w:rPr>
                <w:noProof/>
                <w:webHidden/>
              </w:rPr>
              <w:fldChar w:fldCharType="begin"/>
            </w:r>
            <w:r w:rsidR="002A3A71">
              <w:rPr>
                <w:noProof/>
                <w:webHidden/>
              </w:rPr>
              <w:instrText xml:space="preserve"> PAGEREF _Toc89335579 \h </w:instrText>
            </w:r>
            <w:r w:rsidR="002A3A71">
              <w:rPr>
                <w:noProof/>
                <w:webHidden/>
              </w:rPr>
            </w:r>
            <w:r w:rsidR="002A3A71">
              <w:rPr>
                <w:noProof/>
                <w:webHidden/>
              </w:rPr>
              <w:fldChar w:fldCharType="separate"/>
            </w:r>
            <w:r w:rsidR="002A3A71">
              <w:rPr>
                <w:noProof/>
                <w:webHidden/>
              </w:rPr>
              <w:t>85</w:t>
            </w:r>
            <w:r w:rsidR="002A3A71">
              <w:rPr>
                <w:noProof/>
                <w:webHidden/>
              </w:rPr>
              <w:fldChar w:fldCharType="end"/>
            </w:r>
          </w:hyperlink>
        </w:p>
        <w:p w14:paraId="54ED78F1" w14:textId="224C61D9" w:rsidR="002A3A71" w:rsidRDefault="002B1FC8">
          <w:pPr>
            <w:pStyle w:val="Kazalovsebine5"/>
            <w:tabs>
              <w:tab w:val="right" w:leader="dot" w:pos="9062"/>
            </w:tabs>
            <w:rPr>
              <w:noProof/>
              <w:sz w:val="22"/>
              <w:szCs w:val="22"/>
              <w:lang w:eastAsia="sl-SI"/>
            </w:rPr>
          </w:pPr>
          <w:hyperlink w:anchor="_Toc89335580" w:history="1">
            <w:r w:rsidR="002A3A71" w:rsidRPr="004C28AF">
              <w:rPr>
                <w:rStyle w:val="Hiperpovezava"/>
                <w:noProof/>
              </w:rPr>
              <w:t>Dodajanje predlogov v paket</w:t>
            </w:r>
            <w:r w:rsidR="002A3A71">
              <w:rPr>
                <w:noProof/>
                <w:webHidden/>
              </w:rPr>
              <w:tab/>
            </w:r>
            <w:r w:rsidR="002A3A71">
              <w:rPr>
                <w:noProof/>
                <w:webHidden/>
              </w:rPr>
              <w:fldChar w:fldCharType="begin"/>
            </w:r>
            <w:r w:rsidR="002A3A71">
              <w:rPr>
                <w:noProof/>
                <w:webHidden/>
              </w:rPr>
              <w:instrText xml:space="preserve"> PAGEREF _Toc89335580 \h </w:instrText>
            </w:r>
            <w:r w:rsidR="002A3A71">
              <w:rPr>
                <w:noProof/>
                <w:webHidden/>
              </w:rPr>
            </w:r>
            <w:r w:rsidR="002A3A71">
              <w:rPr>
                <w:noProof/>
                <w:webHidden/>
              </w:rPr>
              <w:fldChar w:fldCharType="separate"/>
            </w:r>
            <w:r w:rsidR="002A3A71">
              <w:rPr>
                <w:noProof/>
                <w:webHidden/>
              </w:rPr>
              <w:t>85</w:t>
            </w:r>
            <w:r w:rsidR="002A3A71">
              <w:rPr>
                <w:noProof/>
                <w:webHidden/>
              </w:rPr>
              <w:fldChar w:fldCharType="end"/>
            </w:r>
          </w:hyperlink>
        </w:p>
        <w:p w14:paraId="3545A9D7" w14:textId="5ABBFAD8" w:rsidR="002A3A71" w:rsidRDefault="002B1FC8">
          <w:pPr>
            <w:pStyle w:val="Kazalovsebine5"/>
            <w:tabs>
              <w:tab w:val="right" w:leader="dot" w:pos="9062"/>
            </w:tabs>
            <w:rPr>
              <w:noProof/>
              <w:sz w:val="22"/>
              <w:szCs w:val="22"/>
              <w:lang w:eastAsia="sl-SI"/>
            </w:rPr>
          </w:pPr>
          <w:hyperlink w:anchor="_Toc89335581" w:history="1">
            <w:r w:rsidR="002A3A71" w:rsidRPr="004C28AF">
              <w:rPr>
                <w:rStyle w:val="Hiperpovezava"/>
                <w:noProof/>
              </w:rPr>
              <w:t>Odstranitev predlogov iz paketa</w:t>
            </w:r>
            <w:r w:rsidR="002A3A71">
              <w:rPr>
                <w:noProof/>
                <w:webHidden/>
              </w:rPr>
              <w:tab/>
            </w:r>
            <w:r w:rsidR="002A3A71">
              <w:rPr>
                <w:noProof/>
                <w:webHidden/>
              </w:rPr>
              <w:fldChar w:fldCharType="begin"/>
            </w:r>
            <w:r w:rsidR="002A3A71">
              <w:rPr>
                <w:noProof/>
                <w:webHidden/>
              </w:rPr>
              <w:instrText xml:space="preserve"> PAGEREF _Toc89335581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4C917359" w14:textId="4665F091" w:rsidR="002A3A71" w:rsidRDefault="002B1FC8">
          <w:pPr>
            <w:pStyle w:val="Kazalovsebine5"/>
            <w:tabs>
              <w:tab w:val="right" w:leader="dot" w:pos="9062"/>
            </w:tabs>
            <w:rPr>
              <w:noProof/>
              <w:sz w:val="22"/>
              <w:szCs w:val="22"/>
              <w:lang w:eastAsia="sl-SI"/>
            </w:rPr>
          </w:pPr>
          <w:hyperlink w:anchor="_Toc89335582" w:history="1">
            <w:r w:rsidR="002A3A71" w:rsidRPr="004C28AF">
              <w:rPr>
                <w:rStyle w:val="Hiperpovezava"/>
                <w:noProof/>
              </w:rPr>
              <w:t>Dopolnitev predlogov paketa</w:t>
            </w:r>
            <w:r w:rsidR="002A3A71">
              <w:rPr>
                <w:noProof/>
                <w:webHidden/>
              </w:rPr>
              <w:tab/>
            </w:r>
            <w:r w:rsidR="002A3A71">
              <w:rPr>
                <w:noProof/>
                <w:webHidden/>
              </w:rPr>
              <w:fldChar w:fldCharType="begin"/>
            </w:r>
            <w:r w:rsidR="002A3A71">
              <w:rPr>
                <w:noProof/>
                <w:webHidden/>
              </w:rPr>
              <w:instrText xml:space="preserve"> PAGEREF _Toc89335582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0302F9CC" w14:textId="679C690A" w:rsidR="002A3A71" w:rsidRDefault="002B1FC8">
          <w:pPr>
            <w:pStyle w:val="Kazalovsebine5"/>
            <w:tabs>
              <w:tab w:val="right" w:leader="dot" w:pos="9062"/>
            </w:tabs>
            <w:rPr>
              <w:noProof/>
              <w:sz w:val="22"/>
              <w:szCs w:val="22"/>
              <w:lang w:eastAsia="sl-SI"/>
            </w:rPr>
          </w:pPr>
          <w:hyperlink w:anchor="_Toc89335583" w:history="1">
            <w:r w:rsidR="002A3A71" w:rsidRPr="004C28AF">
              <w:rPr>
                <w:rStyle w:val="Hiperpovezava"/>
                <w:noProof/>
              </w:rPr>
              <w:t>Urejanje paketa</w:t>
            </w:r>
            <w:r w:rsidR="002A3A71">
              <w:rPr>
                <w:noProof/>
                <w:webHidden/>
              </w:rPr>
              <w:tab/>
            </w:r>
            <w:r w:rsidR="002A3A71">
              <w:rPr>
                <w:noProof/>
                <w:webHidden/>
              </w:rPr>
              <w:fldChar w:fldCharType="begin"/>
            </w:r>
            <w:r w:rsidR="002A3A71">
              <w:rPr>
                <w:noProof/>
                <w:webHidden/>
              </w:rPr>
              <w:instrText xml:space="preserve"> PAGEREF _Toc89335583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2435C022" w14:textId="009C5865" w:rsidR="002A3A71" w:rsidRDefault="002B1FC8">
          <w:pPr>
            <w:pStyle w:val="Kazalovsebine5"/>
            <w:tabs>
              <w:tab w:val="right" w:leader="dot" w:pos="9062"/>
            </w:tabs>
            <w:rPr>
              <w:noProof/>
              <w:sz w:val="22"/>
              <w:szCs w:val="22"/>
              <w:lang w:eastAsia="sl-SI"/>
            </w:rPr>
          </w:pPr>
          <w:hyperlink w:anchor="_Toc89335584" w:history="1">
            <w:r w:rsidR="002A3A71" w:rsidRPr="004C28AF">
              <w:rPr>
                <w:rStyle w:val="Hiperpovezava"/>
                <w:noProof/>
              </w:rPr>
              <w:t>Izdelava osnutka odloka</w:t>
            </w:r>
            <w:r w:rsidR="002A3A71">
              <w:rPr>
                <w:noProof/>
                <w:webHidden/>
              </w:rPr>
              <w:tab/>
            </w:r>
            <w:r w:rsidR="002A3A71">
              <w:rPr>
                <w:noProof/>
                <w:webHidden/>
              </w:rPr>
              <w:fldChar w:fldCharType="begin"/>
            </w:r>
            <w:r w:rsidR="002A3A71">
              <w:rPr>
                <w:noProof/>
                <w:webHidden/>
              </w:rPr>
              <w:instrText xml:space="preserve"> PAGEREF _Toc89335584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3D189499" w14:textId="5C16ED62" w:rsidR="002A3A71" w:rsidRDefault="002B1FC8">
          <w:pPr>
            <w:pStyle w:val="Kazalovsebine6"/>
            <w:tabs>
              <w:tab w:val="right" w:leader="dot" w:pos="9062"/>
            </w:tabs>
            <w:rPr>
              <w:noProof/>
              <w:sz w:val="22"/>
              <w:szCs w:val="22"/>
              <w:lang w:eastAsia="sl-SI"/>
            </w:rPr>
          </w:pPr>
          <w:hyperlink w:anchor="_Toc89335585" w:history="1">
            <w:r w:rsidR="002A3A71" w:rsidRPr="004C28AF">
              <w:rPr>
                <w:rStyle w:val="Hiperpovezava"/>
                <w:noProof/>
              </w:rPr>
              <w:t>Kdo lahko izdela osnutek odloka?</w:t>
            </w:r>
            <w:r w:rsidR="002A3A71">
              <w:rPr>
                <w:noProof/>
                <w:webHidden/>
              </w:rPr>
              <w:tab/>
            </w:r>
            <w:r w:rsidR="002A3A71">
              <w:rPr>
                <w:noProof/>
                <w:webHidden/>
              </w:rPr>
              <w:fldChar w:fldCharType="begin"/>
            </w:r>
            <w:r w:rsidR="002A3A71">
              <w:rPr>
                <w:noProof/>
                <w:webHidden/>
              </w:rPr>
              <w:instrText xml:space="preserve"> PAGEREF _Toc89335585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73097D8E" w14:textId="2C27C3E2" w:rsidR="002A3A71" w:rsidRDefault="002B1FC8">
          <w:pPr>
            <w:pStyle w:val="Kazalovsebine6"/>
            <w:tabs>
              <w:tab w:val="right" w:leader="dot" w:pos="9062"/>
            </w:tabs>
            <w:rPr>
              <w:noProof/>
              <w:sz w:val="22"/>
              <w:szCs w:val="22"/>
              <w:lang w:eastAsia="sl-SI"/>
            </w:rPr>
          </w:pPr>
          <w:hyperlink w:anchor="_Toc89335586" w:history="1">
            <w:r w:rsidR="002A3A71" w:rsidRPr="004C28AF">
              <w:rPr>
                <w:rStyle w:val="Hiperpovezava"/>
                <w:noProof/>
              </w:rPr>
              <w:t>Kako izdelam osnutek odloka?</w:t>
            </w:r>
            <w:r w:rsidR="002A3A71">
              <w:rPr>
                <w:noProof/>
                <w:webHidden/>
              </w:rPr>
              <w:tab/>
            </w:r>
            <w:r w:rsidR="002A3A71">
              <w:rPr>
                <w:noProof/>
                <w:webHidden/>
              </w:rPr>
              <w:fldChar w:fldCharType="begin"/>
            </w:r>
            <w:r w:rsidR="002A3A71">
              <w:rPr>
                <w:noProof/>
                <w:webHidden/>
              </w:rPr>
              <w:instrText xml:space="preserve"> PAGEREF _Toc89335586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4E22B7D5" w14:textId="2153606B" w:rsidR="002A3A71" w:rsidRDefault="002B1FC8">
          <w:pPr>
            <w:pStyle w:val="Kazalovsebine5"/>
            <w:tabs>
              <w:tab w:val="right" w:leader="dot" w:pos="9062"/>
            </w:tabs>
            <w:rPr>
              <w:noProof/>
              <w:sz w:val="22"/>
              <w:szCs w:val="22"/>
              <w:lang w:eastAsia="sl-SI"/>
            </w:rPr>
          </w:pPr>
          <w:hyperlink w:anchor="_Toc89335587" w:history="1">
            <w:r w:rsidR="002A3A71" w:rsidRPr="004C28AF">
              <w:rPr>
                <w:rStyle w:val="Hiperpovezava"/>
                <w:noProof/>
              </w:rPr>
              <w:t>Pošiljanje paketa v potrditev vodji OE</w:t>
            </w:r>
            <w:r w:rsidR="002A3A71">
              <w:rPr>
                <w:noProof/>
                <w:webHidden/>
              </w:rPr>
              <w:tab/>
            </w:r>
            <w:r w:rsidR="002A3A71">
              <w:rPr>
                <w:noProof/>
                <w:webHidden/>
              </w:rPr>
              <w:fldChar w:fldCharType="begin"/>
            </w:r>
            <w:r w:rsidR="002A3A71">
              <w:rPr>
                <w:noProof/>
                <w:webHidden/>
              </w:rPr>
              <w:instrText xml:space="preserve"> PAGEREF _Toc89335587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24F33AFA" w14:textId="799AF772" w:rsidR="002A3A71" w:rsidRDefault="002B1FC8">
          <w:pPr>
            <w:pStyle w:val="Kazalovsebine6"/>
            <w:tabs>
              <w:tab w:val="right" w:leader="dot" w:pos="9062"/>
            </w:tabs>
            <w:rPr>
              <w:noProof/>
              <w:sz w:val="22"/>
              <w:szCs w:val="22"/>
              <w:lang w:eastAsia="sl-SI"/>
            </w:rPr>
          </w:pPr>
          <w:hyperlink w:anchor="_Toc89335588" w:history="1">
            <w:r w:rsidR="002A3A71" w:rsidRPr="004C28AF">
              <w:rPr>
                <w:rStyle w:val="Hiperpovezava"/>
                <w:noProof/>
              </w:rPr>
              <w:t xml:space="preserve">Pošiljanje paketa </w:t>
            </w:r>
            <w:r w:rsidR="002A3A71" w:rsidRPr="004C28AF">
              <w:rPr>
                <w:rStyle w:val="Hiperpovezava"/>
                <w:b/>
                <w:noProof/>
              </w:rPr>
              <w:t>SLP</w:t>
            </w:r>
            <w:r w:rsidR="002A3A71" w:rsidRPr="004C28AF">
              <w:rPr>
                <w:rStyle w:val="Hiperpovezava"/>
                <w:noProof/>
              </w:rPr>
              <w:t xml:space="preserve"> v potrditev vodji OE</w:t>
            </w:r>
            <w:r w:rsidR="002A3A71">
              <w:rPr>
                <w:noProof/>
                <w:webHidden/>
              </w:rPr>
              <w:tab/>
            </w:r>
            <w:r w:rsidR="002A3A71">
              <w:rPr>
                <w:noProof/>
                <w:webHidden/>
              </w:rPr>
              <w:fldChar w:fldCharType="begin"/>
            </w:r>
            <w:r w:rsidR="002A3A71">
              <w:rPr>
                <w:noProof/>
                <w:webHidden/>
              </w:rPr>
              <w:instrText xml:space="preserve"> PAGEREF _Toc89335588 \h </w:instrText>
            </w:r>
            <w:r w:rsidR="002A3A71">
              <w:rPr>
                <w:noProof/>
                <w:webHidden/>
              </w:rPr>
            </w:r>
            <w:r w:rsidR="002A3A71">
              <w:rPr>
                <w:noProof/>
                <w:webHidden/>
              </w:rPr>
              <w:fldChar w:fldCharType="separate"/>
            </w:r>
            <w:r w:rsidR="002A3A71">
              <w:rPr>
                <w:noProof/>
                <w:webHidden/>
              </w:rPr>
              <w:t>86</w:t>
            </w:r>
            <w:r w:rsidR="002A3A71">
              <w:rPr>
                <w:noProof/>
                <w:webHidden/>
              </w:rPr>
              <w:fldChar w:fldCharType="end"/>
            </w:r>
          </w:hyperlink>
        </w:p>
        <w:p w14:paraId="222A3F12" w14:textId="02DB74F2" w:rsidR="002A3A71" w:rsidRDefault="002B1FC8">
          <w:pPr>
            <w:pStyle w:val="Kazalovsebine6"/>
            <w:tabs>
              <w:tab w:val="right" w:leader="dot" w:pos="9062"/>
            </w:tabs>
            <w:rPr>
              <w:noProof/>
              <w:sz w:val="22"/>
              <w:szCs w:val="22"/>
              <w:lang w:eastAsia="sl-SI"/>
            </w:rPr>
          </w:pPr>
          <w:hyperlink w:anchor="_Toc89335589" w:history="1">
            <w:r w:rsidR="002A3A71" w:rsidRPr="004C28AF">
              <w:rPr>
                <w:rStyle w:val="Hiperpovezava"/>
                <w:noProof/>
              </w:rPr>
              <w:t xml:space="preserve">Pošiljanje paketa </w:t>
            </w:r>
            <w:r w:rsidR="002A3A71" w:rsidRPr="004C28AF">
              <w:rPr>
                <w:rStyle w:val="Hiperpovezava"/>
                <w:b/>
                <w:noProof/>
              </w:rPr>
              <w:t>SDP</w:t>
            </w:r>
            <w:r w:rsidR="002A3A71" w:rsidRPr="004C28AF">
              <w:rPr>
                <w:rStyle w:val="Hiperpovezava"/>
                <w:noProof/>
              </w:rPr>
              <w:t xml:space="preserve"> v potrditev vodji OE</w:t>
            </w:r>
            <w:r w:rsidR="002A3A71">
              <w:rPr>
                <w:noProof/>
                <w:webHidden/>
              </w:rPr>
              <w:tab/>
            </w:r>
            <w:r w:rsidR="002A3A71">
              <w:rPr>
                <w:noProof/>
                <w:webHidden/>
              </w:rPr>
              <w:fldChar w:fldCharType="begin"/>
            </w:r>
            <w:r w:rsidR="002A3A71">
              <w:rPr>
                <w:noProof/>
                <w:webHidden/>
              </w:rPr>
              <w:instrText xml:space="preserve"> PAGEREF _Toc89335589 \h </w:instrText>
            </w:r>
            <w:r w:rsidR="002A3A71">
              <w:rPr>
                <w:noProof/>
                <w:webHidden/>
              </w:rPr>
            </w:r>
            <w:r w:rsidR="002A3A71">
              <w:rPr>
                <w:noProof/>
                <w:webHidden/>
              </w:rPr>
              <w:fldChar w:fldCharType="separate"/>
            </w:r>
            <w:r w:rsidR="002A3A71">
              <w:rPr>
                <w:noProof/>
                <w:webHidden/>
              </w:rPr>
              <w:t>87</w:t>
            </w:r>
            <w:r w:rsidR="002A3A71">
              <w:rPr>
                <w:noProof/>
                <w:webHidden/>
              </w:rPr>
              <w:fldChar w:fldCharType="end"/>
            </w:r>
          </w:hyperlink>
        </w:p>
        <w:p w14:paraId="49C25C7F" w14:textId="372C2CCF" w:rsidR="002A3A71" w:rsidRDefault="002B1FC8">
          <w:pPr>
            <w:pStyle w:val="Kazalovsebine5"/>
            <w:tabs>
              <w:tab w:val="right" w:leader="dot" w:pos="9062"/>
            </w:tabs>
            <w:rPr>
              <w:noProof/>
              <w:sz w:val="22"/>
              <w:szCs w:val="22"/>
              <w:lang w:eastAsia="sl-SI"/>
            </w:rPr>
          </w:pPr>
          <w:hyperlink w:anchor="_Toc89335590" w:history="1">
            <w:r w:rsidR="002A3A71" w:rsidRPr="004C28AF">
              <w:rPr>
                <w:rStyle w:val="Hiperpovezava"/>
                <w:noProof/>
              </w:rPr>
              <w:t>Preklic paketa</w:t>
            </w:r>
            <w:r w:rsidR="002A3A71">
              <w:rPr>
                <w:noProof/>
                <w:webHidden/>
              </w:rPr>
              <w:tab/>
            </w:r>
            <w:r w:rsidR="002A3A71">
              <w:rPr>
                <w:noProof/>
                <w:webHidden/>
              </w:rPr>
              <w:fldChar w:fldCharType="begin"/>
            </w:r>
            <w:r w:rsidR="002A3A71">
              <w:rPr>
                <w:noProof/>
                <w:webHidden/>
              </w:rPr>
              <w:instrText xml:space="preserve"> PAGEREF _Toc89335590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40634E80" w14:textId="03771150" w:rsidR="002A3A71" w:rsidRDefault="002B1FC8">
          <w:pPr>
            <w:pStyle w:val="Kazalovsebine6"/>
            <w:tabs>
              <w:tab w:val="right" w:leader="dot" w:pos="9062"/>
            </w:tabs>
            <w:rPr>
              <w:noProof/>
              <w:sz w:val="22"/>
              <w:szCs w:val="22"/>
              <w:lang w:eastAsia="sl-SI"/>
            </w:rPr>
          </w:pPr>
          <w:hyperlink w:anchor="_Toc89335591" w:history="1">
            <w:r w:rsidR="002A3A71" w:rsidRPr="004C28AF">
              <w:rPr>
                <w:rStyle w:val="Hiperpovezava"/>
                <w:noProof/>
              </w:rPr>
              <w:t>Kdo lahko prekliče paket in kdaj?</w:t>
            </w:r>
            <w:r w:rsidR="002A3A71">
              <w:rPr>
                <w:noProof/>
                <w:webHidden/>
              </w:rPr>
              <w:tab/>
            </w:r>
            <w:r w:rsidR="002A3A71">
              <w:rPr>
                <w:noProof/>
                <w:webHidden/>
              </w:rPr>
              <w:fldChar w:fldCharType="begin"/>
            </w:r>
            <w:r w:rsidR="002A3A71">
              <w:rPr>
                <w:noProof/>
                <w:webHidden/>
              </w:rPr>
              <w:instrText xml:space="preserve"> PAGEREF _Toc89335591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3CC76096" w14:textId="74C9397C" w:rsidR="002A3A71" w:rsidRDefault="002B1FC8">
          <w:pPr>
            <w:pStyle w:val="Kazalovsebine6"/>
            <w:tabs>
              <w:tab w:val="right" w:leader="dot" w:pos="9062"/>
            </w:tabs>
            <w:rPr>
              <w:noProof/>
              <w:sz w:val="22"/>
              <w:szCs w:val="22"/>
              <w:lang w:eastAsia="sl-SI"/>
            </w:rPr>
          </w:pPr>
          <w:hyperlink w:anchor="_Toc89335592" w:history="1">
            <w:r w:rsidR="002A3A71" w:rsidRPr="004C28AF">
              <w:rPr>
                <w:rStyle w:val="Hiperpovezava"/>
                <w:noProof/>
              </w:rPr>
              <w:t>Kako prekličem paket?</w:t>
            </w:r>
            <w:r w:rsidR="002A3A71">
              <w:rPr>
                <w:noProof/>
                <w:webHidden/>
              </w:rPr>
              <w:tab/>
            </w:r>
            <w:r w:rsidR="002A3A71">
              <w:rPr>
                <w:noProof/>
                <w:webHidden/>
              </w:rPr>
              <w:fldChar w:fldCharType="begin"/>
            </w:r>
            <w:r w:rsidR="002A3A71">
              <w:rPr>
                <w:noProof/>
                <w:webHidden/>
              </w:rPr>
              <w:instrText xml:space="preserve"> PAGEREF _Toc89335592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47D13D66" w14:textId="114D1856" w:rsidR="002A3A71" w:rsidRDefault="002B1FC8">
          <w:pPr>
            <w:pStyle w:val="Kazalovsebine4"/>
            <w:tabs>
              <w:tab w:val="right" w:leader="dot" w:pos="9062"/>
            </w:tabs>
            <w:rPr>
              <w:noProof/>
              <w:sz w:val="22"/>
              <w:szCs w:val="22"/>
              <w:lang w:eastAsia="sl-SI"/>
            </w:rPr>
          </w:pPr>
          <w:hyperlink w:anchor="_Toc89335593" w:history="1">
            <w:r w:rsidR="002A3A71" w:rsidRPr="004C28AF">
              <w:rPr>
                <w:rStyle w:val="Hiperpovezava"/>
                <w:noProof/>
              </w:rPr>
              <w:t>Faza seznanitve javnosti</w:t>
            </w:r>
            <w:r w:rsidR="002A3A71">
              <w:rPr>
                <w:noProof/>
                <w:webHidden/>
              </w:rPr>
              <w:tab/>
            </w:r>
            <w:r w:rsidR="002A3A71">
              <w:rPr>
                <w:noProof/>
                <w:webHidden/>
              </w:rPr>
              <w:fldChar w:fldCharType="begin"/>
            </w:r>
            <w:r w:rsidR="002A3A71">
              <w:rPr>
                <w:noProof/>
                <w:webHidden/>
              </w:rPr>
              <w:instrText xml:space="preserve"> PAGEREF _Toc89335593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412D42E7" w14:textId="04714AA5" w:rsidR="002A3A71" w:rsidRDefault="002B1FC8">
          <w:pPr>
            <w:pStyle w:val="Kazalovsebine5"/>
            <w:tabs>
              <w:tab w:val="right" w:leader="dot" w:pos="9062"/>
            </w:tabs>
            <w:rPr>
              <w:noProof/>
              <w:sz w:val="22"/>
              <w:szCs w:val="22"/>
              <w:lang w:eastAsia="sl-SI"/>
            </w:rPr>
          </w:pPr>
          <w:hyperlink w:anchor="_Toc89335594" w:history="1">
            <w:r w:rsidR="002A3A71" w:rsidRPr="004C28AF">
              <w:rPr>
                <w:rStyle w:val="Hiperpovezava"/>
                <w:noProof/>
              </w:rPr>
              <w:t>Pridobivanje seznama lastnikov</w:t>
            </w:r>
            <w:r w:rsidR="002A3A71">
              <w:rPr>
                <w:noProof/>
                <w:webHidden/>
              </w:rPr>
              <w:tab/>
            </w:r>
            <w:r w:rsidR="002A3A71">
              <w:rPr>
                <w:noProof/>
                <w:webHidden/>
              </w:rPr>
              <w:fldChar w:fldCharType="begin"/>
            </w:r>
            <w:r w:rsidR="002A3A71">
              <w:rPr>
                <w:noProof/>
                <w:webHidden/>
              </w:rPr>
              <w:instrText xml:space="preserve"> PAGEREF _Toc89335594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006C7163" w14:textId="317DE546" w:rsidR="002A3A71" w:rsidRDefault="002B1FC8">
          <w:pPr>
            <w:pStyle w:val="Kazalovsebine6"/>
            <w:tabs>
              <w:tab w:val="right" w:leader="dot" w:pos="9062"/>
            </w:tabs>
            <w:rPr>
              <w:noProof/>
              <w:sz w:val="22"/>
              <w:szCs w:val="22"/>
              <w:lang w:eastAsia="sl-SI"/>
            </w:rPr>
          </w:pPr>
          <w:hyperlink w:anchor="_Toc89335595" w:history="1">
            <w:r w:rsidR="002A3A71" w:rsidRPr="004C28AF">
              <w:rPr>
                <w:rStyle w:val="Hiperpovezava"/>
                <w:noProof/>
              </w:rPr>
              <w:t>Kdo lahko pridobi seznam lastnikov in kdaj?</w:t>
            </w:r>
            <w:r w:rsidR="002A3A71">
              <w:rPr>
                <w:noProof/>
                <w:webHidden/>
              </w:rPr>
              <w:tab/>
            </w:r>
            <w:r w:rsidR="002A3A71">
              <w:rPr>
                <w:noProof/>
                <w:webHidden/>
              </w:rPr>
              <w:fldChar w:fldCharType="begin"/>
            </w:r>
            <w:r w:rsidR="002A3A71">
              <w:rPr>
                <w:noProof/>
                <w:webHidden/>
              </w:rPr>
              <w:instrText xml:space="preserve"> PAGEREF _Toc89335595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5B4691CB" w14:textId="4F80B3BE" w:rsidR="002A3A71" w:rsidRDefault="002B1FC8">
          <w:pPr>
            <w:pStyle w:val="Kazalovsebine6"/>
            <w:tabs>
              <w:tab w:val="right" w:leader="dot" w:pos="9062"/>
            </w:tabs>
            <w:rPr>
              <w:noProof/>
              <w:sz w:val="22"/>
              <w:szCs w:val="22"/>
              <w:lang w:eastAsia="sl-SI"/>
            </w:rPr>
          </w:pPr>
          <w:hyperlink w:anchor="_Toc89335596" w:history="1">
            <w:r w:rsidR="002A3A71" w:rsidRPr="004C28AF">
              <w:rPr>
                <w:rStyle w:val="Hiperpovezava"/>
                <w:noProof/>
              </w:rPr>
              <w:t>Kako pridobim seznam lastnikov?</w:t>
            </w:r>
            <w:r w:rsidR="002A3A71">
              <w:rPr>
                <w:noProof/>
                <w:webHidden/>
              </w:rPr>
              <w:tab/>
            </w:r>
            <w:r w:rsidR="002A3A71">
              <w:rPr>
                <w:noProof/>
                <w:webHidden/>
              </w:rPr>
              <w:fldChar w:fldCharType="begin"/>
            </w:r>
            <w:r w:rsidR="002A3A71">
              <w:rPr>
                <w:noProof/>
                <w:webHidden/>
              </w:rPr>
              <w:instrText xml:space="preserve"> PAGEREF _Toc89335596 \h </w:instrText>
            </w:r>
            <w:r w:rsidR="002A3A71">
              <w:rPr>
                <w:noProof/>
                <w:webHidden/>
              </w:rPr>
            </w:r>
            <w:r w:rsidR="002A3A71">
              <w:rPr>
                <w:noProof/>
                <w:webHidden/>
              </w:rPr>
              <w:fldChar w:fldCharType="separate"/>
            </w:r>
            <w:r w:rsidR="002A3A71">
              <w:rPr>
                <w:noProof/>
                <w:webHidden/>
              </w:rPr>
              <w:t>88</w:t>
            </w:r>
            <w:r w:rsidR="002A3A71">
              <w:rPr>
                <w:noProof/>
                <w:webHidden/>
              </w:rPr>
              <w:fldChar w:fldCharType="end"/>
            </w:r>
          </w:hyperlink>
        </w:p>
        <w:p w14:paraId="3D5406BE" w14:textId="53442D43" w:rsidR="002A3A71" w:rsidRDefault="002B1FC8">
          <w:pPr>
            <w:pStyle w:val="Kazalovsebine5"/>
            <w:tabs>
              <w:tab w:val="right" w:leader="dot" w:pos="9062"/>
            </w:tabs>
            <w:rPr>
              <w:noProof/>
              <w:sz w:val="22"/>
              <w:szCs w:val="22"/>
              <w:lang w:eastAsia="sl-SI"/>
            </w:rPr>
          </w:pPr>
          <w:hyperlink w:anchor="_Toc89335597" w:history="1">
            <w:r w:rsidR="002A3A71" w:rsidRPr="004C28AF">
              <w:rPr>
                <w:rStyle w:val="Hiperpovezava"/>
                <w:noProof/>
              </w:rPr>
              <w:t>Določitev trajanje javne obravnave</w:t>
            </w:r>
            <w:r w:rsidR="002A3A71">
              <w:rPr>
                <w:noProof/>
                <w:webHidden/>
              </w:rPr>
              <w:tab/>
            </w:r>
            <w:r w:rsidR="002A3A71">
              <w:rPr>
                <w:noProof/>
                <w:webHidden/>
              </w:rPr>
              <w:fldChar w:fldCharType="begin"/>
            </w:r>
            <w:r w:rsidR="002A3A71">
              <w:rPr>
                <w:noProof/>
                <w:webHidden/>
              </w:rPr>
              <w:instrText xml:space="preserve"> PAGEREF _Toc89335597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5B937ED7" w14:textId="64570CF0" w:rsidR="002A3A71" w:rsidRDefault="002B1FC8">
          <w:pPr>
            <w:pStyle w:val="Kazalovsebine6"/>
            <w:tabs>
              <w:tab w:val="right" w:leader="dot" w:pos="9062"/>
            </w:tabs>
            <w:rPr>
              <w:noProof/>
              <w:sz w:val="22"/>
              <w:szCs w:val="22"/>
              <w:lang w:eastAsia="sl-SI"/>
            </w:rPr>
          </w:pPr>
          <w:hyperlink w:anchor="_Toc89335598" w:history="1">
            <w:r w:rsidR="002A3A71" w:rsidRPr="004C28AF">
              <w:rPr>
                <w:rStyle w:val="Hiperpovezava"/>
                <w:noProof/>
              </w:rPr>
              <w:t>Kdo lahko določi datumsko obdobje trajanja javne obravnave?</w:t>
            </w:r>
            <w:r w:rsidR="002A3A71">
              <w:rPr>
                <w:noProof/>
                <w:webHidden/>
              </w:rPr>
              <w:tab/>
            </w:r>
            <w:r w:rsidR="002A3A71">
              <w:rPr>
                <w:noProof/>
                <w:webHidden/>
              </w:rPr>
              <w:fldChar w:fldCharType="begin"/>
            </w:r>
            <w:r w:rsidR="002A3A71">
              <w:rPr>
                <w:noProof/>
                <w:webHidden/>
              </w:rPr>
              <w:instrText xml:space="preserve"> PAGEREF _Toc89335598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4475D373" w14:textId="06110F7C" w:rsidR="002A3A71" w:rsidRDefault="002B1FC8">
          <w:pPr>
            <w:pStyle w:val="Kazalovsebine6"/>
            <w:tabs>
              <w:tab w:val="right" w:leader="dot" w:pos="9062"/>
            </w:tabs>
            <w:rPr>
              <w:noProof/>
              <w:sz w:val="22"/>
              <w:szCs w:val="22"/>
              <w:lang w:eastAsia="sl-SI"/>
            </w:rPr>
          </w:pPr>
          <w:hyperlink w:anchor="_Toc89335599" w:history="1">
            <w:r w:rsidR="002A3A71" w:rsidRPr="004C28AF">
              <w:rPr>
                <w:rStyle w:val="Hiperpovezava"/>
                <w:noProof/>
              </w:rPr>
              <w:t>Kako določim datumsko območje trajanja javne obravnave?</w:t>
            </w:r>
            <w:r w:rsidR="002A3A71">
              <w:rPr>
                <w:noProof/>
                <w:webHidden/>
              </w:rPr>
              <w:tab/>
            </w:r>
            <w:r w:rsidR="002A3A71">
              <w:rPr>
                <w:noProof/>
                <w:webHidden/>
              </w:rPr>
              <w:fldChar w:fldCharType="begin"/>
            </w:r>
            <w:r w:rsidR="002A3A71">
              <w:rPr>
                <w:noProof/>
                <w:webHidden/>
              </w:rPr>
              <w:instrText xml:space="preserve"> PAGEREF _Toc89335599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773DB858" w14:textId="19BB5914" w:rsidR="002A3A71" w:rsidRDefault="002B1FC8">
          <w:pPr>
            <w:pStyle w:val="Kazalovsebine6"/>
            <w:tabs>
              <w:tab w:val="right" w:leader="dot" w:pos="9062"/>
            </w:tabs>
            <w:rPr>
              <w:noProof/>
              <w:sz w:val="22"/>
              <w:szCs w:val="22"/>
              <w:lang w:eastAsia="sl-SI"/>
            </w:rPr>
          </w:pPr>
          <w:hyperlink w:anchor="_Toc89335600" w:history="1">
            <w:r w:rsidR="002A3A71" w:rsidRPr="004C28AF">
              <w:rPr>
                <w:rStyle w:val="Hiperpovezava"/>
                <w:noProof/>
              </w:rPr>
              <w:t>Ali lahko spremenim datume trajanja javne obravnave?</w:t>
            </w:r>
            <w:r w:rsidR="002A3A71">
              <w:rPr>
                <w:noProof/>
                <w:webHidden/>
              </w:rPr>
              <w:tab/>
            </w:r>
            <w:r w:rsidR="002A3A71">
              <w:rPr>
                <w:noProof/>
                <w:webHidden/>
              </w:rPr>
              <w:fldChar w:fldCharType="begin"/>
            </w:r>
            <w:r w:rsidR="002A3A71">
              <w:rPr>
                <w:noProof/>
                <w:webHidden/>
              </w:rPr>
              <w:instrText xml:space="preserve"> PAGEREF _Toc89335600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15D5F272" w14:textId="1B521B0B" w:rsidR="002A3A71" w:rsidRDefault="002B1FC8">
          <w:pPr>
            <w:pStyle w:val="Kazalovsebine5"/>
            <w:tabs>
              <w:tab w:val="right" w:leader="dot" w:pos="9062"/>
            </w:tabs>
            <w:rPr>
              <w:noProof/>
              <w:sz w:val="22"/>
              <w:szCs w:val="22"/>
              <w:lang w:eastAsia="sl-SI"/>
            </w:rPr>
          </w:pPr>
          <w:hyperlink w:anchor="_Toc89335601" w:history="1">
            <w:r w:rsidR="002A3A71" w:rsidRPr="004C28AF">
              <w:rPr>
                <w:rStyle w:val="Hiperpovezava"/>
                <w:noProof/>
              </w:rPr>
              <w:t>Objava javne obravnave</w:t>
            </w:r>
            <w:r w:rsidR="002A3A71">
              <w:rPr>
                <w:noProof/>
                <w:webHidden/>
              </w:rPr>
              <w:tab/>
            </w:r>
            <w:r w:rsidR="002A3A71">
              <w:rPr>
                <w:noProof/>
                <w:webHidden/>
              </w:rPr>
              <w:fldChar w:fldCharType="begin"/>
            </w:r>
            <w:r w:rsidR="002A3A71">
              <w:rPr>
                <w:noProof/>
                <w:webHidden/>
              </w:rPr>
              <w:instrText xml:space="preserve"> PAGEREF _Toc89335601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4BC2B73C" w14:textId="7D5CE455" w:rsidR="002A3A71" w:rsidRDefault="002B1FC8">
          <w:pPr>
            <w:pStyle w:val="Kazalovsebine6"/>
            <w:tabs>
              <w:tab w:val="right" w:leader="dot" w:pos="9062"/>
            </w:tabs>
            <w:rPr>
              <w:noProof/>
              <w:sz w:val="22"/>
              <w:szCs w:val="22"/>
              <w:lang w:eastAsia="sl-SI"/>
            </w:rPr>
          </w:pPr>
          <w:hyperlink w:anchor="_Toc89335602" w:history="1">
            <w:r w:rsidR="002A3A71" w:rsidRPr="004C28AF">
              <w:rPr>
                <w:rStyle w:val="Hiperpovezava"/>
                <w:noProof/>
              </w:rPr>
              <w:t>Kdo lahko objavi javno obravnavo in kdaj?</w:t>
            </w:r>
            <w:r w:rsidR="002A3A71">
              <w:rPr>
                <w:noProof/>
                <w:webHidden/>
              </w:rPr>
              <w:tab/>
            </w:r>
            <w:r w:rsidR="002A3A71">
              <w:rPr>
                <w:noProof/>
                <w:webHidden/>
              </w:rPr>
              <w:fldChar w:fldCharType="begin"/>
            </w:r>
            <w:r w:rsidR="002A3A71">
              <w:rPr>
                <w:noProof/>
                <w:webHidden/>
              </w:rPr>
              <w:instrText xml:space="preserve"> PAGEREF _Toc89335602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07FC5F01" w14:textId="0F1A3D67" w:rsidR="002A3A71" w:rsidRDefault="002B1FC8">
          <w:pPr>
            <w:pStyle w:val="Kazalovsebine6"/>
            <w:tabs>
              <w:tab w:val="right" w:leader="dot" w:pos="9062"/>
            </w:tabs>
            <w:rPr>
              <w:noProof/>
              <w:sz w:val="22"/>
              <w:szCs w:val="22"/>
              <w:lang w:eastAsia="sl-SI"/>
            </w:rPr>
          </w:pPr>
          <w:hyperlink w:anchor="_Toc89335603" w:history="1">
            <w:r w:rsidR="002A3A71" w:rsidRPr="004C28AF">
              <w:rPr>
                <w:rStyle w:val="Hiperpovezava"/>
                <w:noProof/>
              </w:rPr>
              <w:t>Kako objavim javno obravnavo?</w:t>
            </w:r>
            <w:r w:rsidR="002A3A71">
              <w:rPr>
                <w:noProof/>
                <w:webHidden/>
              </w:rPr>
              <w:tab/>
            </w:r>
            <w:r w:rsidR="002A3A71">
              <w:rPr>
                <w:noProof/>
                <w:webHidden/>
              </w:rPr>
              <w:fldChar w:fldCharType="begin"/>
            </w:r>
            <w:r w:rsidR="002A3A71">
              <w:rPr>
                <w:noProof/>
                <w:webHidden/>
              </w:rPr>
              <w:instrText xml:space="preserve"> PAGEREF _Toc89335603 \h </w:instrText>
            </w:r>
            <w:r w:rsidR="002A3A71">
              <w:rPr>
                <w:noProof/>
                <w:webHidden/>
              </w:rPr>
            </w:r>
            <w:r w:rsidR="002A3A71">
              <w:rPr>
                <w:noProof/>
                <w:webHidden/>
              </w:rPr>
              <w:fldChar w:fldCharType="separate"/>
            </w:r>
            <w:r w:rsidR="002A3A71">
              <w:rPr>
                <w:noProof/>
                <w:webHidden/>
              </w:rPr>
              <w:t>89</w:t>
            </w:r>
            <w:r w:rsidR="002A3A71">
              <w:rPr>
                <w:noProof/>
                <w:webHidden/>
              </w:rPr>
              <w:fldChar w:fldCharType="end"/>
            </w:r>
          </w:hyperlink>
        </w:p>
        <w:p w14:paraId="77D5538B" w14:textId="4F44FDF7" w:rsidR="002A3A71" w:rsidRDefault="002B1FC8">
          <w:pPr>
            <w:pStyle w:val="Kazalovsebine5"/>
            <w:tabs>
              <w:tab w:val="right" w:leader="dot" w:pos="9062"/>
            </w:tabs>
            <w:rPr>
              <w:noProof/>
              <w:sz w:val="22"/>
              <w:szCs w:val="22"/>
              <w:lang w:eastAsia="sl-SI"/>
            </w:rPr>
          </w:pPr>
          <w:hyperlink w:anchor="_Toc89335604" w:history="1">
            <w:r w:rsidR="002A3A71" w:rsidRPr="004C28AF">
              <w:rPr>
                <w:rStyle w:val="Hiperpovezava"/>
                <w:noProof/>
              </w:rPr>
              <w:t>Vnos mnenj prispelih po pošti</w:t>
            </w:r>
            <w:r w:rsidR="002A3A71">
              <w:rPr>
                <w:noProof/>
                <w:webHidden/>
              </w:rPr>
              <w:tab/>
            </w:r>
            <w:r w:rsidR="002A3A71">
              <w:rPr>
                <w:noProof/>
                <w:webHidden/>
              </w:rPr>
              <w:fldChar w:fldCharType="begin"/>
            </w:r>
            <w:r w:rsidR="002A3A71">
              <w:rPr>
                <w:noProof/>
                <w:webHidden/>
              </w:rPr>
              <w:instrText xml:space="preserve"> PAGEREF _Toc89335604 \h </w:instrText>
            </w:r>
            <w:r w:rsidR="002A3A71">
              <w:rPr>
                <w:noProof/>
                <w:webHidden/>
              </w:rPr>
            </w:r>
            <w:r w:rsidR="002A3A71">
              <w:rPr>
                <w:noProof/>
                <w:webHidden/>
              </w:rPr>
              <w:fldChar w:fldCharType="separate"/>
            </w:r>
            <w:r w:rsidR="002A3A71">
              <w:rPr>
                <w:noProof/>
                <w:webHidden/>
              </w:rPr>
              <w:t>90</w:t>
            </w:r>
            <w:r w:rsidR="002A3A71">
              <w:rPr>
                <w:noProof/>
                <w:webHidden/>
              </w:rPr>
              <w:fldChar w:fldCharType="end"/>
            </w:r>
          </w:hyperlink>
        </w:p>
        <w:p w14:paraId="4DF305D0" w14:textId="333E5EBD" w:rsidR="002A3A71" w:rsidRDefault="002B1FC8">
          <w:pPr>
            <w:pStyle w:val="Kazalovsebine6"/>
            <w:tabs>
              <w:tab w:val="right" w:leader="dot" w:pos="9062"/>
            </w:tabs>
            <w:rPr>
              <w:noProof/>
              <w:sz w:val="22"/>
              <w:szCs w:val="22"/>
              <w:lang w:eastAsia="sl-SI"/>
            </w:rPr>
          </w:pPr>
          <w:hyperlink w:anchor="_Toc89335605" w:history="1">
            <w:r w:rsidR="002A3A71" w:rsidRPr="004C28AF">
              <w:rPr>
                <w:rStyle w:val="Hiperpovezava"/>
                <w:noProof/>
              </w:rPr>
              <w:t>Kdo lahko vnese mnenje in kdaj?</w:t>
            </w:r>
            <w:r w:rsidR="002A3A71">
              <w:rPr>
                <w:noProof/>
                <w:webHidden/>
              </w:rPr>
              <w:tab/>
            </w:r>
            <w:r w:rsidR="002A3A71">
              <w:rPr>
                <w:noProof/>
                <w:webHidden/>
              </w:rPr>
              <w:fldChar w:fldCharType="begin"/>
            </w:r>
            <w:r w:rsidR="002A3A71">
              <w:rPr>
                <w:noProof/>
                <w:webHidden/>
              </w:rPr>
              <w:instrText xml:space="preserve"> PAGEREF _Toc89335605 \h </w:instrText>
            </w:r>
            <w:r w:rsidR="002A3A71">
              <w:rPr>
                <w:noProof/>
                <w:webHidden/>
              </w:rPr>
            </w:r>
            <w:r w:rsidR="002A3A71">
              <w:rPr>
                <w:noProof/>
                <w:webHidden/>
              </w:rPr>
              <w:fldChar w:fldCharType="separate"/>
            </w:r>
            <w:r w:rsidR="002A3A71">
              <w:rPr>
                <w:noProof/>
                <w:webHidden/>
              </w:rPr>
              <w:t>90</w:t>
            </w:r>
            <w:r w:rsidR="002A3A71">
              <w:rPr>
                <w:noProof/>
                <w:webHidden/>
              </w:rPr>
              <w:fldChar w:fldCharType="end"/>
            </w:r>
          </w:hyperlink>
        </w:p>
        <w:p w14:paraId="7F32E263" w14:textId="0D19ABFF" w:rsidR="002A3A71" w:rsidRDefault="002B1FC8">
          <w:pPr>
            <w:pStyle w:val="Kazalovsebine6"/>
            <w:tabs>
              <w:tab w:val="right" w:leader="dot" w:pos="9062"/>
            </w:tabs>
            <w:rPr>
              <w:noProof/>
              <w:sz w:val="22"/>
              <w:szCs w:val="22"/>
              <w:lang w:eastAsia="sl-SI"/>
            </w:rPr>
          </w:pPr>
          <w:hyperlink w:anchor="_Toc89335606" w:history="1">
            <w:r w:rsidR="002A3A71" w:rsidRPr="004C28AF">
              <w:rPr>
                <w:rStyle w:val="Hiperpovezava"/>
                <w:noProof/>
              </w:rPr>
              <w:t>Kako vnesem mnenje?</w:t>
            </w:r>
            <w:r w:rsidR="002A3A71">
              <w:rPr>
                <w:noProof/>
                <w:webHidden/>
              </w:rPr>
              <w:tab/>
            </w:r>
            <w:r w:rsidR="002A3A71">
              <w:rPr>
                <w:noProof/>
                <w:webHidden/>
              </w:rPr>
              <w:fldChar w:fldCharType="begin"/>
            </w:r>
            <w:r w:rsidR="002A3A71">
              <w:rPr>
                <w:noProof/>
                <w:webHidden/>
              </w:rPr>
              <w:instrText xml:space="preserve"> PAGEREF _Toc89335606 \h </w:instrText>
            </w:r>
            <w:r w:rsidR="002A3A71">
              <w:rPr>
                <w:noProof/>
                <w:webHidden/>
              </w:rPr>
            </w:r>
            <w:r w:rsidR="002A3A71">
              <w:rPr>
                <w:noProof/>
                <w:webHidden/>
              </w:rPr>
              <w:fldChar w:fldCharType="separate"/>
            </w:r>
            <w:r w:rsidR="002A3A71">
              <w:rPr>
                <w:noProof/>
                <w:webHidden/>
              </w:rPr>
              <w:t>90</w:t>
            </w:r>
            <w:r w:rsidR="002A3A71">
              <w:rPr>
                <w:noProof/>
                <w:webHidden/>
              </w:rPr>
              <w:fldChar w:fldCharType="end"/>
            </w:r>
          </w:hyperlink>
        </w:p>
        <w:p w14:paraId="5E23EA65" w14:textId="698C8BC4" w:rsidR="002A3A71" w:rsidRDefault="002B1FC8">
          <w:pPr>
            <w:pStyle w:val="Kazalovsebine5"/>
            <w:tabs>
              <w:tab w:val="right" w:leader="dot" w:pos="9062"/>
            </w:tabs>
            <w:rPr>
              <w:noProof/>
              <w:sz w:val="22"/>
              <w:szCs w:val="22"/>
              <w:lang w:eastAsia="sl-SI"/>
            </w:rPr>
          </w:pPr>
          <w:hyperlink w:anchor="_Toc89335607" w:history="1">
            <w:r w:rsidR="002A3A71" w:rsidRPr="004C28AF">
              <w:rPr>
                <w:rStyle w:val="Hiperpovezava"/>
                <w:noProof/>
              </w:rPr>
              <w:t>Začetek opredelitve do mnenj</w:t>
            </w:r>
            <w:r w:rsidR="002A3A71">
              <w:rPr>
                <w:noProof/>
                <w:webHidden/>
              </w:rPr>
              <w:tab/>
            </w:r>
            <w:r w:rsidR="002A3A71">
              <w:rPr>
                <w:noProof/>
                <w:webHidden/>
              </w:rPr>
              <w:fldChar w:fldCharType="begin"/>
            </w:r>
            <w:r w:rsidR="002A3A71">
              <w:rPr>
                <w:noProof/>
                <w:webHidden/>
              </w:rPr>
              <w:instrText xml:space="preserve"> PAGEREF _Toc89335607 \h </w:instrText>
            </w:r>
            <w:r w:rsidR="002A3A71">
              <w:rPr>
                <w:noProof/>
                <w:webHidden/>
              </w:rPr>
            </w:r>
            <w:r w:rsidR="002A3A71">
              <w:rPr>
                <w:noProof/>
                <w:webHidden/>
              </w:rPr>
              <w:fldChar w:fldCharType="separate"/>
            </w:r>
            <w:r w:rsidR="002A3A71">
              <w:rPr>
                <w:noProof/>
                <w:webHidden/>
              </w:rPr>
              <w:t>90</w:t>
            </w:r>
            <w:r w:rsidR="002A3A71">
              <w:rPr>
                <w:noProof/>
                <w:webHidden/>
              </w:rPr>
              <w:fldChar w:fldCharType="end"/>
            </w:r>
          </w:hyperlink>
        </w:p>
        <w:p w14:paraId="22E41D67" w14:textId="37DD8348" w:rsidR="002A3A71" w:rsidRDefault="002B1FC8">
          <w:pPr>
            <w:pStyle w:val="Kazalovsebine6"/>
            <w:tabs>
              <w:tab w:val="right" w:leader="dot" w:pos="9062"/>
            </w:tabs>
            <w:rPr>
              <w:noProof/>
              <w:sz w:val="22"/>
              <w:szCs w:val="22"/>
              <w:lang w:eastAsia="sl-SI"/>
            </w:rPr>
          </w:pPr>
          <w:hyperlink w:anchor="_Toc89335608" w:history="1">
            <w:r w:rsidR="002A3A71" w:rsidRPr="004C28AF">
              <w:rPr>
                <w:rStyle w:val="Hiperpovezava"/>
                <w:noProof/>
              </w:rPr>
              <w:t>Kdo lahko označi začetek opredelitev do mnenj in kdaj?</w:t>
            </w:r>
            <w:r w:rsidR="002A3A71">
              <w:rPr>
                <w:noProof/>
                <w:webHidden/>
              </w:rPr>
              <w:tab/>
            </w:r>
            <w:r w:rsidR="002A3A71">
              <w:rPr>
                <w:noProof/>
                <w:webHidden/>
              </w:rPr>
              <w:fldChar w:fldCharType="begin"/>
            </w:r>
            <w:r w:rsidR="002A3A71">
              <w:rPr>
                <w:noProof/>
                <w:webHidden/>
              </w:rPr>
              <w:instrText xml:space="preserve"> PAGEREF _Toc89335608 \h </w:instrText>
            </w:r>
            <w:r w:rsidR="002A3A71">
              <w:rPr>
                <w:noProof/>
                <w:webHidden/>
              </w:rPr>
            </w:r>
            <w:r w:rsidR="002A3A71">
              <w:rPr>
                <w:noProof/>
                <w:webHidden/>
              </w:rPr>
              <w:fldChar w:fldCharType="separate"/>
            </w:r>
            <w:r w:rsidR="002A3A71">
              <w:rPr>
                <w:noProof/>
                <w:webHidden/>
              </w:rPr>
              <w:t>90</w:t>
            </w:r>
            <w:r w:rsidR="002A3A71">
              <w:rPr>
                <w:noProof/>
                <w:webHidden/>
              </w:rPr>
              <w:fldChar w:fldCharType="end"/>
            </w:r>
          </w:hyperlink>
        </w:p>
        <w:p w14:paraId="2448C3CC" w14:textId="7EABC35F" w:rsidR="002A3A71" w:rsidRDefault="002B1FC8">
          <w:pPr>
            <w:pStyle w:val="Kazalovsebine6"/>
            <w:tabs>
              <w:tab w:val="right" w:leader="dot" w:pos="9062"/>
            </w:tabs>
            <w:rPr>
              <w:noProof/>
              <w:sz w:val="22"/>
              <w:szCs w:val="22"/>
              <w:lang w:eastAsia="sl-SI"/>
            </w:rPr>
          </w:pPr>
          <w:hyperlink w:anchor="_Toc89335609" w:history="1">
            <w:r w:rsidR="002A3A71" w:rsidRPr="004C28AF">
              <w:rPr>
                <w:rStyle w:val="Hiperpovezava"/>
                <w:noProof/>
              </w:rPr>
              <w:t>Kako začnem opredelitev do mnenj?</w:t>
            </w:r>
            <w:r w:rsidR="002A3A71">
              <w:rPr>
                <w:noProof/>
                <w:webHidden/>
              </w:rPr>
              <w:tab/>
            </w:r>
            <w:r w:rsidR="002A3A71">
              <w:rPr>
                <w:noProof/>
                <w:webHidden/>
              </w:rPr>
              <w:fldChar w:fldCharType="begin"/>
            </w:r>
            <w:r w:rsidR="002A3A71">
              <w:rPr>
                <w:noProof/>
                <w:webHidden/>
              </w:rPr>
              <w:instrText xml:space="preserve"> PAGEREF _Toc89335609 \h </w:instrText>
            </w:r>
            <w:r w:rsidR="002A3A71">
              <w:rPr>
                <w:noProof/>
                <w:webHidden/>
              </w:rPr>
            </w:r>
            <w:r w:rsidR="002A3A71">
              <w:rPr>
                <w:noProof/>
                <w:webHidden/>
              </w:rPr>
              <w:fldChar w:fldCharType="separate"/>
            </w:r>
            <w:r w:rsidR="002A3A71">
              <w:rPr>
                <w:noProof/>
                <w:webHidden/>
              </w:rPr>
              <w:t>90</w:t>
            </w:r>
            <w:r w:rsidR="002A3A71">
              <w:rPr>
                <w:noProof/>
                <w:webHidden/>
              </w:rPr>
              <w:fldChar w:fldCharType="end"/>
            </w:r>
          </w:hyperlink>
        </w:p>
        <w:p w14:paraId="168C389C" w14:textId="31D16503" w:rsidR="002A3A71" w:rsidRDefault="002B1FC8">
          <w:pPr>
            <w:pStyle w:val="Kazalovsebine5"/>
            <w:tabs>
              <w:tab w:val="right" w:leader="dot" w:pos="9062"/>
            </w:tabs>
            <w:rPr>
              <w:noProof/>
              <w:sz w:val="22"/>
              <w:szCs w:val="22"/>
              <w:lang w:eastAsia="sl-SI"/>
            </w:rPr>
          </w:pPr>
          <w:hyperlink w:anchor="_Toc89335610" w:history="1">
            <w:r w:rsidR="002A3A71" w:rsidRPr="004C28AF">
              <w:rPr>
                <w:rStyle w:val="Hiperpovezava"/>
                <w:noProof/>
              </w:rPr>
              <w:t>Opredelitev do mnenj</w:t>
            </w:r>
            <w:r w:rsidR="002A3A71">
              <w:rPr>
                <w:noProof/>
                <w:webHidden/>
              </w:rPr>
              <w:tab/>
            </w:r>
            <w:r w:rsidR="002A3A71">
              <w:rPr>
                <w:noProof/>
                <w:webHidden/>
              </w:rPr>
              <w:fldChar w:fldCharType="begin"/>
            </w:r>
            <w:r w:rsidR="002A3A71">
              <w:rPr>
                <w:noProof/>
                <w:webHidden/>
              </w:rPr>
              <w:instrText xml:space="preserve"> PAGEREF _Toc89335610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1C6487CC" w14:textId="56D5D174" w:rsidR="002A3A71" w:rsidRDefault="002B1FC8">
          <w:pPr>
            <w:pStyle w:val="Kazalovsebine6"/>
            <w:tabs>
              <w:tab w:val="right" w:leader="dot" w:pos="9062"/>
            </w:tabs>
            <w:rPr>
              <w:noProof/>
              <w:sz w:val="22"/>
              <w:szCs w:val="22"/>
              <w:lang w:eastAsia="sl-SI"/>
            </w:rPr>
          </w:pPr>
          <w:hyperlink w:anchor="_Toc89335611" w:history="1">
            <w:r w:rsidR="002A3A71" w:rsidRPr="004C28AF">
              <w:rPr>
                <w:rStyle w:val="Hiperpovezava"/>
                <w:noProof/>
              </w:rPr>
              <w:t>Kako preverim, ali vsa mnenja imajo odgovor?</w:t>
            </w:r>
            <w:r w:rsidR="002A3A71">
              <w:rPr>
                <w:noProof/>
                <w:webHidden/>
              </w:rPr>
              <w:tab/>
            </w:r>
            <w:r w:rsidR="002A3A71">
              <w:rPr>
                <w:noProof/>
                <w:webHidden/>
              </w:rPr>
              <w:fldChar w:fldCharType="begin"/>
            </w:r>
            <w:r w:rsidR="002A3A71">
              <w:rPr>
                <w:noProof/>
                <w:webHidden/>
              </w:rPr>
              <w:instrText xml:space="preserve"> PAGEREF _Toc89335611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57BA6FC1" w14:textId="36517C57" w:rsidR="002A3A71" w:rsidRDefault="002B1FC8">
          <w:pPr>
            <w:pStyle w:val="Kazalovsebine5"/>
            <w:tabs>
              <w:tab w:val="right" w:leader="dot" w:pos="9062"/>
            </w:tabs>
            <w:rPr>
              <w:noProof/>
              <w:sz w:val="22"/>
              <w:szCs w:val="22"/>
              <w:lang w:eastAsia="sl-SI"/>
            </w:rPr>
          </w:pPr>
          <w:hyperlink w:anchor="_Toc89335612" w:history="1">
            <w:r w:rsidR="002A3A71" w:rsidRPr="004C28AF">
              <w:rPr>
                <w:rStyle w:val="Hiperpovezava"/>
                <w:noProof/>
              </w:rPr>
              <w:t>Opredelitev do predlogov</w:t>
            </w:r>
            <w:r w:rsidR="002A3A71">
              <w:rPr>
                <w:noProof/>
                <w:webHidden/>
              </w:rPr>
              <w:tab/>
            </w:r>
            <w:r w:rsidR="002A3A71">
              <w:rPr>
                <w:noProof/>
                <w:webHidden/>
              </w:rPr>
              <w:fldChar w:fldCharType="begin"/>
            </w:r>
            <w:r w:rsidR="002A3A71">
              <w:rPr>
                <w:noProof/>
                <w:webHidden/>
              </w:rPr>
              <w:instrText xml:space="preserve"> PAGEREF _Toc89335612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265E265E" w14:textId="75F936A9" w:rsidR="002A3A71" w:rsidRDefault="002B1FC8">
          <w:pPr>
            <w:pStyle w:val="Kazalovsebine6"/>
            <w:tabs>
              <w:tab w:val="right" w:leader="dot" w:pos="9062"/>
            </w:tabs>
            <w:rPr>
              <w:noProof/>
              <w:sz w:val="22"/>
              <w:szCs w:val="22"/>
              <w:lang w:eastAsia="sl-SI"/>
            </w:rPr>
          </w:pPr>
          <w:hyperlink w:anchor="_Toc89335613" w:history="1">
            <w:r w:rsidR="002A3A71" w:rsidRPr="004C28AF">
              <w:rPr>
                <w:rStyle w:val="Hiperpovezava"/>
                <w:noProof/>
              </w:rPr>
              <w:t>Kako preverim, ali je podana opredelitev do vseh predlogov?</w:t>
            </w:r>
            <w:r w:rsidR="002A3A71">
              <w:rPr>
                <w:noProof/>
                <w:webHidden/>
              </w:rPr>
              <w:tab/>
            </w:r>
            <w:r w:rsidR="002A3A71">
              <w:rPr>
                <w:noProof/>
                <w:webHidden/>
              </w:rPr>
              <w:fldChar w:fldCharType="begin"/>
            </w:r>
            <w:r w:rsidR="002A3A71">
              <w:rPr>
                <w:noProof/>
                <w:webHidden/>
              </w:rPr>
              <w:instrText xml:space="preserve"> PAGEREF _Toc89335613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04F2A32B" w14:textId="349FF54C" w:rsidR="002A3A71" w:rsidRDefault="002B1FC8">
          <w:pPr>
            <w:pStyle w:val="Kazalovsebine6"/>
            <w:tabs>
              <w:tab w:val="right" w:leader="dot" w:pos="9062"/>
            </w:tabs>
            <w:rPr>
              <w:noProof/>
              <w:sz w:val="22"/>
              <w:szCs w:val="22"/>
              <w:lang w:eastAsia="sl-SI"/>
            </w:rPr>
          </w:pPr>
          <w:hyperlink w:anchor="_Toc89335614" w:history="1">
            <w:r w:rsidR="002A3A71" w:rsidRPr="004C28AF">
              <w:rPr>
                <w:rStyle w:val="Hiperpovezava"/>
                <w:noProof/>
              </w:rPr>
              <w:t>Kako se opredelim do predlogov paketa?</w:t>
            </w:r>
            <w:r w:rsidR="002A3A71">
              <w:rPr>
                <w:noProof/>
                <w:webHidden/>
              </w:rPr>
              <w:tab/>
            </w:r>
            <w:r w:rsidR="002A3A71">
              <w:rPr>
                <w:noProof/>
                <w:webHidden/>
              </w:rPr>
              <w:fldChar w:fldCharType="begin"/>
            </w:r>
            <w:r w:rsidR="002A3A71">
              <w:rPr>
                <w:noProof/>
                <w:webHidden/>
              </w:rPr>
              <w:instrText xml:space="preserve"> PAGEREF _Toc89335614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6B6A52E1" w14:textId="6ED02D55" w:rsidR="002A3A71" w:rsidRDefault="002B1FC8">
          <w:pPr>
            <w:pStyle w:val="Kazalovsebine5"/>
            <w:tabs>
              <w:tab w:val="right" w:leader="dot" w:pos="9062"/>
            </w:tabs>
            <w:rPr>
              <w:noProof/>
              <w:sz w:val="22"/>
              <w:szCs w:val="22"/>
              <w:lang w:eastAsia="sl-SI"/>
            </w:rPr>
          </w:pPr>
          <w:hyperlink w:anchor="_Toc89335615" w:history="1">
            <w:r w:rsidR="002A3A71" w:rsidRPr="004C28AF">
              <w:rPr>
                <w:rStyle w:val="Hiperpovezava"/>
                <w:noProof/>
              </w:rPr>
              <w:t>Treba se je opredeliti do vseh predlogov v paketu. Preberite poglavje »Objava odgovora za posamezno mnenje</w:t>
            </w:r>
            <w:r w:rsidR="002A3A71">
              <w:rPr>
                <w:noProof/>
                <w:webHidden/>
              </w:rPr>
              <w:tab/>
            </w:r>
            <w:r w:rsidR="002A3A71">
              <w:rPr>
                <w:noProof/>
                <w:webHidden/>
              </w:rPr>
              <w:fldChar w:fldCharType="begin"/>
            </w:r>
            <w:r w:rsidR="002A3A71">
              <w:rPr>
                <w:noProof/>
                <w:webHidden/>
              </w:rPr>
              <w:instrText xml:space="preserve"> PAGEREF _Toc89335615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68FA6CA9" w14:textId="37C97E53" w:rsidR="002A3A71" w:rsidRDefault="002B1FC8">
          <w:pPr>
            <w:pStyle w:val="Kazalovsebine6"/>
            <w:tabs>
              <w:tab w:val="right" w:leader="dot" w:pos="9062"/>
            </w:tabs>
            <w:rPr>
              <w:noProof/>
              <w:sz w:val="22"/>
              <w:szCs w:val="22"/>
              <w:lang w:eastAsia="sl-SI"/>
            </w:rPr>
          </w:pPr>
          <w:hyperlink w:anchor="_Toc89335616" w:history="1">
            <w:r w:rsidR="002A3A71" w:rsidRPr="004C28AF">
              <w:rPr>
                <w:rStyle w:val="Hiperpovezava"/>
                <w:noProof/>
              </w:rPr>
              <w:t>Kdo lahko objavi odgovor?</w:t>
            </w:r>
            <w:r w:rsidR="002A3A71">
              <w:rPr>
                <w:noProof/>
                <w:webHidden/>
              </w:rPr>
              <w:tab/>
            </w:r>
            <w:r w:rsidR="002A3A71">
              <w:rPr>
                <w:noProof/>
                <w:webHidden/>
              </w:rPr>
              <w:fldChar w:fldCharType="begin"/>
            </w:r>
            <w:r w:rsidR="002A3A71">
              <w:rPr>
                <w:noProof/>
                <w:webHidden/>
              </w:rPr>
              <w:instrText xml:space="preserve"> PAGEREF _Toc89335616 \h </w:instrText>
            </w:r>
            <w:r w:rsidR="002A3A71">
              <w:rPr>
                <w:noProof/>
                <w:webHidden/>
              </w:rPr>
            </w:r>
            <w:r w:rsidR="002A3A71">
              <w:rPr>
                <w:noProof/>
                <w:webHidden/>
              </w:rPr>
              <w:fldChar w:fldCharType="separate"/>
            </w:r>
            <w:r w:rsidR="002A3A71">
              <w:rPr>
                <w:noProof/>
                <w:webHidden/>
              </w:rPr>
              <w:t>91</w:t>
            </w:r>
            <w:r w:rsidR="002A3A71">
              <w:rPr>
                <w:noProof/>
                <w:webHidden/>
              </w:rPr>
              <w:fldChar w:fldCharType="end"/>
            </w:r>
          </w:hyperlink>
        </w:p>
        <w:p w14:paraId="6A277106" w14:textId="6A573A0F" w:rsidR="002A3A71" w:rsidRDefault="002B1FC8">
          <w:pPr>
            <w:pStyle w:val="Kazalovsebine6"/>
            <w:tabs>
              <w:tab w:val="right" w:leader="dot" w:pos="9062"/>
            </w:tabs>
            <w:rPr>
              <w:noProof/>
              <w:sz w:val="22"/>
              <w:szCs w:val="22"/>
              <w:lang w:eastAsia="sl-SI"/>
            </w:rPr>
          </w:pPr>
          <w:hyperlink w:anchor="_Toc89335617" w:history="1">
            <w:r w:rsidR="002A3A71" w:rsidRPr="004C28AF">
              <w:rPr>
                <w:rStyle w:val="Hiperpovezava"/>
                <w:noProof/>
              </w:rPr>
              <w:t>Kako objavim odgovor?</w:t>
            </w:r>
            <w:r w:rsidR="002A3A71">
              <w:rPr>
                <w:noProof/>
                <w:webHidden/>
              </w:rPr>
              <w:tab/>
            </w:r>
            <w:r w:rsidR="002A3A71">
              <w:rPr>
                <w:noProof/>
                <w:webHidden/>
              </w:rPr>
              <w:fldChar w:fldCharType="begin"/>
            </w:r>
            <w:r w:rsidR="002A3A71">
              <w:rPr>
                <w:noProof/>
                <w:webHidden/>
              </w:rPr>
              <w:instrText xml:space="preserve"> PAGEREF _Toc89335617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0627E706" w14:textId="66CEE301" w:rsidR="002A3A71" w:rsidRDefault="002B1FC8">
          <w:pPr>
            <w:pStyle w:val="Kazalovsebine6"/>
            <w:tabs>
              <w:tab w:val="right" w:leader="dot" w:pos="9062"/>
            </w:tabs>
            <w:rPr>
              <w:noProof/>
              <w:sz w:val="22"/>
              <w:szCs w:val="22"/>
              <w:lang w:eastAsia="sl-SI"/>
            </w:rPr>
          </w:pPr>
          <w:hyperlink w:anchor="_Toc89335618" w:history="1">
            <w:r w:rsidR="002A3A71" w:rsidRPr="004C28AF">
              <w:rPr>
                <w:rStyle w:val="Hiperpovezava"/>
                <w:noProof/>
              </w:rPr>
              <w:t>Ali lahko popravim objavljen odgovor?</w:t>
            </w:r>
            <w:r w:rsidR="002A3A71">
              <w:rPr>
                <w:noProof/>
                <w:webHidden/>
              </w:rPr>
              <w:tab/>
            </w:r>
            <w:r w:rsidR="002A3A71">
              <w:rPr>
                <w:noProof/>
                <w:webHidden/>
              </w:rPr>
              <w:fldChar w:fldCharType="begin"/>
            </w:r>
            <w:r w:rsidR="002A3A71">
              <w:rPr>
                <w:noProof/>
                <w:webHidden/>
              </w:rPr>
              <w:instrText xml:space="preserve"> PAGEREF _Toc89335618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43D67D9D" w14:textId="3A00BD80" w:rsidR="002A3A71" w:rsidRDefault="002B1FC8">
          <w:pPr>
            <w:pStyle w:val="Kazalovsebine5"/>
            <w:tabs>
              <w:tab w:val="right" w:leader="dot" w:pos="9062"/>
            </w:tabs>
            <w:rPr>
              <w:noProof/>
              <w:sz w:val="22"/>
              <w:szCs w:val="22"/>
              <w:lang w:eastAsia="sl-SI"/>
            </w:rPr>
          </w:pPr>
          <w:hyperlink w:anchor="_Toc89335619" w:history="1">
            <w:r w:rsidR="002A3A71" w:rsidRPr="004C28AF">
              <w:rPr>
                <w:rStyle w:val="Hiperpovezava"/>
                <w:noProof/>
              </w:rPr>
              <w:t>Umik mnenja s spleta</w:t>
            </w:r>
            <w:r w:rsidR="002A3A71">
              <w:rPr>
                <w:noProof/>
                <w:webHidden/>
              </w:rPr>
              <w:tab/>
            </w:r>
            <w:r w:rsidR="002A3A71">
              <w:rPr>
                <w:noProof/>
                <w:webHidden/>
              </w:rPr>
              <w:fldChar w:fldCharType="begin"/>
            </w:r>
            <w:r w:rsidR="002A3A71">
              <w:rPr>
                <w:noProof/>
                <w:webHidden/>
              </w:rPr>
              <w:instrText xml:space="preserve"> PAGEREF _Toc89335619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169DBEDD" w14:textId="2FF03861" w:rsidR="002A3A71" w:rsidRDefault="002B1FC8">
          <w:pPr>
            <w:pStyle w:val="Kazalovsebine6"/>
            <w:tabs>
              <w:tab w:val="right" w:leader="dot" w:pos="9062"/>
            </w:tabs>
            <w:rPr>
              <w:noProof/>
              <w:sz w:val="22"/>
              <w:szCs w:val="22"/>
              <w:lang w:eastAsia="sl-SI"/>
            </w:rPr>
          </w:pPr>
          <w:hyperlink w:anchor="_Toc89335620" w:history="1">
            <w:r w:rsidR="002A3A71" w:rsidRPr="004C28AF">
              <w:rPr>
                <w:rStyle w:val="Hiperpovezava"/>
                <w:noProof/>
              </w:rPr>
              <w:t>Kdo lahko umakne mnenje s spleta in kdaj?</w:t>
            </w:r>
            <w:r w:rsidR="002A3A71">
              <w:rPr>
                <w:noProof/>
                <w:webHidden/>
              </w:rPr>
              <w:tab/>
            </w:r>
            <w:r w:rsidR="002A3A71">
              <w:rPr>
                <w:noProof/>
                <w:webHidden/>
              </w:rPr>
              <w:fldChar w:fldCharType="begin"/>
            </w:r>
            <w:r w:rsidR="002A3A71">
              <w:rPr>
                <w:noProof/>
                <w:webHidden/>
              </w:rPr>
              <w:instrText xml:space="preserve"> PAGEREF _Toc89335620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3CAFDB0F" w14:textId="522C21BF" w:rsidR="002A3A71" w:rsidRDefault="002B1FC8">
          <w:pPr>
            <w:pStyle w:val="Kazalovsebine6"/>
            <w:tabs>
              <w:tab w:val="right" w:leader="dot" w:pos="9062"/>
            </w:tabs>
            <w:rPr>
              <w:noProof/>
              <w:sz w:val="22"/>
              <w:szCs w:val="22"/>
              <w:lang w:eastAsia="sl-SI"/>
            </w:rPr>
          </w:pPr>
          <w:hyperlink w:anchor="_Toc89335621" w:history="1">
            <w:r w:rsidR="002A3A71" w:rsidRPr="004C28AF">
              <w:rPr>
                <w:rStyle w:val="Hiperpovezava"/>
                <w:noProof/>
              </w:rPr>
              <w:t>Kako umaknem mnenje s spleta?</w:t>
            </w:r>
            <w:r w:rsidR="002A3A71">
              <w:rPr>
                <w:noProof/>
                <w:webHidden/>
              </w:rPr>
              <w:tab/>
            </w:r>
            <w:r w:rsidR="002A3A71">
              <w:rPr>
                <w:noProof/>
                <w:webHidden/>
              </w:rPr>
              <w:fldChar w:fldCharType="begin"/>
            </w:r>
            <w:r w:rsidR="002A3A71">
              <w:rPr>
                <w:noProof/>
                <w:webHidden/>
              </w:rPr>
              <w:instrText xml:space="preserve"> PAGEREF _Toc89335621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41739FD2" w14:textId="55472CB0" w:rsidR="002A3A71" w:rsidRDefault="002B1FC8">
          <w:pPr>
            <w:pStyle w:val="Kazalovsebine5"/>
            <w:tabs>
              <w:tab w:val="right" w:leader="dot" w:pos="9062"/>
            </w:tabs>
            <w:rPr>
              <w:noProof/>
              <w:sz w:val="22"/>
              <w:szCs w:val="22"/>
              <w:lang w:eastAsia="sl-SI"/>
            </w:rPr>
          </w:pPr>
          <w:hyperlink w:anchor="_Toc89335622" w:history="1">
            <w:r w:rsidR="002A3A71" w:rsidRPr="004C28AF">
              <w:rPr>
                <w:rStyle w:val="Hiperpovezava"/>
                <w:noProof/>
              </w:rPr>
              <w:t>Zaključek faze seznanitve javnosti</w:t>
            </w:r>
            <w:r w:rsidR="002A3A71">
              <w:rPr>
                <w:noProof/>
                <w:webHidden/>
              </w:rPr>
              <w:tab/>
            </w:r>
            <w:r w:rsidR="002A3A71">
              <w:rPr>
                <w:noProof/>
                <w:webHidden/>
              </w:rPr>
              <w:fldChar w:fldCharType="begin"/>
            </w:r>
            <w:r w:rsidR="002A3A71">
              <w:rPr>
                <w:noProof/>
                <w:webHidden/>
              </w:rPr>
              <w:instrText xml:space="preserve"> PAGEREF _Toc89335622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0BC71F2C" w14:textId="01A15022" w:rsidR="002A3A71" w:rsidRDefault="002B1FC8">
          <w:pPr>
            <w:pStyle w:val="Kazalovsebine6"/>
            <w:tabs>
              <w:tab w:val="right" w:leader="dot" w:pos="9062"/>
            </w:tabs>
            <w:rPr>
              <w:noProof/>
              <w:sz w:val="22"/>
              <w:szCs w:val="22"/>
              <w:lang w:eastAsia="sl-SI"/>
            </w:rPr>
          </w:pPr>
          <w:hyperlink w:anchor="_Toc89335623" w:history="1">
            <w:r w:rsidR="002A3A71" w:rsidRPr="004C28AF">
              <w:rPr>
                <w:rStyle w:val="Hiperpovezava"/>
                <w:noProof/>
              </w:rPr>
              <w:t>Kdo lahko zaključi fazo seznanitve javnosti in kdaj?</w:t>
            </w:r>
            <w:r w:rsidR="002A3A71">
              <w:rPr>
                <w:noProof/>
                <w:webHidden/>
              </w:rPr>
              <w:tab/>
            </w:r>
            <w:r w:rsidR="002A3A71">
              <w:rPr>
                <w:noProof/>
                <w:webHidden/>
              </w:rPr>
              <w:fldChar w:fldCharType="begin"/>
            </w:r>
            <w:r w:rsidR="002A3A71">
              <w:rPr>
                <w:noProof/>
                <w:webHidden/>
              </w:rPr>
              <w:instrText xml:space="preserve"> PAGEREF _Toc89335623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71039354" w14:textId="22EC022B" w:rsidR="002A3A71" w:rsidRDefault="002B1FC8">
          <w:pPr>
            <w:pStyle w:val="Kazalovsebine6"/>
            <w:tabs>
              <w:tab w:val="right" w:leader="dot" w:pos="9062"/>
            </w:tabs>
            <w:rPr>
              <w:noProof/>
              <w:sz w:val="22"/>
              <w:szCs w:val="22"/>
              <w:lang w:eastAsia="sl-SI"/>
            </w:rPr>
          </w:pPr>
          <w:hyperlink w:anchor="_Toc89335624" w:history="1">
            <w:r w:rsidR="002A3A71" w:rsidRPr="004C28AF">
              <w:rPr>
                <w:rStyle w:val="Hiperpovezava"/>
                <w:noProof/>
              </w:rPr>
              <w:t>Kako zaključim fazo seznanitev javnosti?</w:t>
            </w:r>
            <w:r w:rsidR="002A3A71">
              <w:rPr>
                <w:noProof/>
                <w:webHidden/>
              </w:rPr>
              <w:tab/>
            </w:r>
            <w:r w:rsidR="002A3A71">
              <w:rPr>
                <w:noProof/>
                <w:webHidden/>
              </w:rPr>
              <w:fldChar w:fldCharType="begin"/>
            </w:r>
            <w:r w:rsidR="002A3A71">
              <w:rPr>
                <w:noProof/>
                <w:webHidden/>
              </w:rPr>
              <w:instrText xml:space="preserve"> PAGEREF _Toc89335624 \h </w:instrText>
            </w:r>
            <w:r w:rsidR="002A3A71">
              <w:rPr>
                <w:noProof/>
                <w:webHidden/>
              </w:rPr>
            </w:r>
            <w:r w:rsidR="002A3A71">
              <w:rPr>
                <w:noProof/>
                <w:webHidden/>
              </w:rPr>
              <w:fldChar w:fldCharType="separate"/>
            </w:r>
            <w:r w:rsidR="002A3A71">
              <w:rPr>
                <w:noProof/>
                <w:webHidden/>
              </w:rPr>
              <w:t>92</w:t>
            </w:r>
            <w:r w:rsidR="002A3A71">
              <w:rPr>
                <w:noProof/>
                <w:webHidden/>
              </w:rPr>
              <w:fldChar w:fldCharType="end"/>
            </w:r>
          </w:hyperlink>
        </w:p>
        <w:p w14:paraId="3137EE22" w14:textId="4FABDC99" w:rsidR="002A3A71" w:rsidRDefault="002B1FC8">
          <w:pPr>
            <w:pStyle w:val="Kazalovsebine4"/>
            <w:tabs>
              <w:tab w:val="right" w:leader="dot" w:pos="9062"/>
            </w:tabs>
            <w:rPr>
              <w:noProof/>
              <w:sz w:val="22"/>
              <w:szCs w:val="22"/>
              <w:lang w:eastAsia="sl-SI"/>
            </w:rPr>
          </w:pPr>
          <w:hyperlink w:anchor="_Toc89335625" w:history="1">
            <w:r w:rsidR="002A3A71" w:rsidRPr="004C28AF">
              <w:rPr>
                <w:rStyle w:val="Hiperpovezava"/>
                <w:noProof/>
              </w:rPr>
              <w:t>Faza sprejetja in objave paketa SLP</w:t>
            </w:r>
            <w:r w:rsidR="002A3A71">
              <w:rPr>
                <w:noProof/>
                <w:webHidden/>
              </w:rPr>
              <w:tab/>
            </w:r>
            <w:r w:rsidR="002A3A71">
              <w:rPr>
                <w:noProof/>
                <w:webHidden/>
              </w:rPr>
              <w:fldChar w:fldCharType="begin"/>
            </w:r>
            <w:r w:rsidR="002A3A71">
              <w:rPr>
                <w:noProof/>
                <w:webHidden/>
              </w:rPr>
              <w:instrText xml:space="preserve"> PAGEREF _Toc89335625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49B7687D" w14:textId="2B6A6302" w:rsidR="002A3A71" w:rsidRDefault="002B1FC8">
          <w:pPr>
            <w:pStyle w:val="Kazalovsebine5"/>
            <w:tabs>
              <w:tab w:val="right" w:leader="dot" w:pos="9062"/>
            </w:tabs>
            <w:rPr>
              <w:noProof/>
              <w:sz w:val="22"/>
              <w:szCs w:val="22"/>
              <w:lang w:eastAsia="sl-SI"/>
            </w:rPr>
          </w:pPr>
          <w:hyperlink w:anchor="_Toc89335626" w:history="1">
            <w:r w:rsidR="002A3A71" w:rsidRPr="004C28AF">
              <w:rPr>
                <w:rStyle w:val="Hiperpovezava"/>
                <w:noProof/>
              </w:rPr>
              <w:t>Umik paketa</w:t>
            </w:r>
            <w:r w:rsidR="002A3A71">
              <w:rPr>
                <w:noProof/>
                <w:webHidden/>
              </w:rPr>
              <w:tab/>
            </w:r>
            <w:r w:rsidR="002A3A71">
              <w:rPr>
                <w:noProof/>
                <w:webHidden/>
              </w:rPr>
              <w:fldChar w:fldCharType="begin"/>
            </w:r>
            <w:r w:rsidR="002A3A71">
              <w:rPr>
                <w:noProof/>
                <w:webHidden/>
              </w:rPr>
              <w:instrText xml:space="preserve"> PAGEREF _Toc89335626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1C3070F5" w14:textId="769714F1" w:rsidR="002A3A71" w:rsidRDefault="002B1FC8">
          <w:pPr>
            <w:pStyle w:val="Kazalovsebine6"/>
            <w:tabs>
              <w:tab w:val="right" w:leader="dot" w:pos="9062"/>
            </w:tabs>
            <w:rPr>
              <w:noProof/>
              <w:sz w:val="22"/>
              <w:szCs w:val="22"/>
              <w:lang w:eastAsia="sl-SI"/>
            </w:rPr>
          </w:pPr>
          <w:hyperlink w:anchor="_Toc89335627" w:history="1">
            <w:r w:rsidR="002A3A71" w:rsidRPr="004C28AF">
              <w:rPr>
                <w:rStyle w:val="Hiperpovezava"/>
                <w:noProof/>
              </w:rPr>
              <w:t>Kdo lahko umakne paket SLP in kdaj?</w:t>
            </w:r>
            <w:r w:rsidR="002A3A71">
              <w:rPr>
                <w:noProof/>
                <w:webHidden/>
              </w:rPr>
              <w:tab/>
            </w:r>
            <w:r w:rsidR="002A3A71">
              <w:rPr>
                <w:noProof/>
                <w:webHidden/>
              </w:rPr>
              <w:fldChar w:fldCharType="begin"/>
            </w:r>
            <w:r w:rsidR="002A3A71">
              <w:rPr>
                <w:noProof/>
                <w:webHidden/>
              </w:rPr>
              <w:instrText xml:space="preserve"> PAGEREF _Toc89335627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096A2FEA" w14:textId="6112682A" w:rsidR="002A3A71" w:rsidRDefault="002B1FC8">
          <w:pPr>
            <w:pStyle w:val="Kazalovsebine6"/>
            <w:tabs>
              <w:tab w:val="right" w:leader="dot" w:pos="9062"/>
            </w:tabs>
            <w:rPr>
              <w:noProof/>
              <w:sz w:val="22"/>
              <w:szCs w:val="22"/>
              <w:lang w:eastAsia="sl-SI"/>
            </w:rPr>
          </w:pPr>
          <w:hyperlink w:anchor="_Toc89335628" w:history="1">
            <w:r w:rsidR="002A3A71" w:rsidRPr="004C28AF">
              <w:rPr>
                <w:rStyle w:val="Hiperpovezava"/>
                <w:noProof/>
              </w:rPr>
              <w:t>Kako umaknem paket?</w:t>
            </w:r>
            <w:r w:rsidR="002A3A71">
              <w:rPr>
                <w:noProof/>
                <w:webHidden/>
              </w:rPr>
              <w:tab/>
            </w:r>
            <w:r w:rsidR="002A3A71">
              <w:rPr>
                <w:noProof/>
                <w:webHidden/>
              </w:rPr>
              <w:fldChar w:fldCharType="begin"/>
            </w:r>
            <w:r w:rsidR="002A3A71">
              <w:rPr>
                <w:noProof/>
                <w:webHidden/>
              </w:rPr>
              <w:instrText xml:space="preserve"> PAGEREF _Toc89335628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49BCCD5E" w14:textId="7CFDA292" w:rsidR="002A3A71" w:rsidRDefault="002B1FC8">
          <w:pPr>
            <w:pStyle w:val="Kazalovsebine5"/>
            <w:tabs>
              <w:tab w:val="right" w:leader="dot" w:pos="9062"/>
            </w:tabs>
            <w:rPr>
              <w:noProof/>
              <w:sz w:val="22"/>
              <w:szCs w:val="22"/>
              <w:lang w:eastAsia="sl-SI"/>
            </w:rPr>
          </w:pPr>
          <w:hyperlink w:anchor="_Toc89335629" w:history="1">
            <w:r w:rsidR="002A3A71" w:rsidRPr="004C28AF">
              <w:rPr>
                <w:rStyle w:val="Hiperpovezava"/>
                <w:noProof/>
              </w:rPr>
              <w:t>Seznanitev lastnikov</w:t>
            </w:r>
            <w:r w:rsidR="002A3A71">
              <w:rPr>
                <w:noProof/>
                <w:webHidden/>
              </w:rPr>
              <w:tab/>
            </w:r>
            <w:r w:rsidR="002A3A71">
              <w:rPr>
                <w:noProof/>
                <w:webHidden/>
              </w:rPr>
              <w:fldChar w:fldCharType="begin"/>
            </w:r>
            <w:r w:rsidR="002A3A71">
              <w:rPr>
                <w:noProof/>
                <w:webHidden/>
              </w:rPr>
              <w:instrText xml:space="preserve"> PAGEREF _Toc89335629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6B1F732D" w14:textId="6B307B39" w:rsidR="002A3A71" w:rsidRDefault="002B1FC8">
          <w:pPr>
            <w:pStyle w:val="Kazalovsebine6"/>
            <w:tabs>
              <w:tab w:val="right" w:leader="dot" w:pos="9062"/>
            </w:tabs>
            <w:rPr>
              <w:noProof/>
              <w:sz w:val="22"/>
              <w:szCs w:val="22"/>
              <w:lang w:eastAsia="sl-SI"/>
            </w:rPr>
          </w:pPr>
          <w:hyperlink w:anchor="_Toc89335630" w:history="1">
            <w:r w:rsidR="002A3A71" w:rsidRPr="004C28AF">
              <w:rPr>
                <w:rStyle w:val="Hiperpovezava"/>
                <w:noProof/>
              </w:rPr>
              <w:t>Kdo določi, da je potrebna seznanitev lastnikov in kdaj?</w:t>
            </w:r>
            <w:r w:rsidR="002A3A71">
              <w:rPr>
                <w:noProof/>
                <w:webHidden/>
              </w:rPr>
              <w:tab/>
            </w:r>
            <w:r w:rsidR="002A3A71">
              <w:rPr>
                <w:noProof/>
                <w:webHidden/>
              </w:rPr>
              <w:fldChar w:fldCharType="begin"/>
            </w:r>
            <w:r w:rsidR="002A3A71">
              <w:rPr>
                <w:noProof/>
                <w:webHidden/>
              </w:rPr>
              <w:instrText xml:space="preserve"> PAGEREF _Toc89335630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309271FF" w14:textId="5BD936B4" w:rsidR="002A3A71" w:rsidRDefault="002B1FC8">
          <w:pPr>
            <w:pStyle w:val="Kazalovsebine6"/>
            <w:tabs>
              <w:tab w:val="right" w:leader="dot" w:pos="9062"/>
            </w:tabs>
            <w:rPr>
              <w:noProof/>
              <w:sz w:val="22"/>
              <w:szCs w:val="22"/>
              <w:lang w:eastAsia="sl-SI"/>
            </w:rPr>
          </w:pPr>
          <w:hyperlink w:anchor="_Toc89335631" w:history="1">
            <w:r w:rsidR="002A3A71" w:rsidRPr="004C28AF">
              <w:rPr>
                <w:rStyle w:val="Hiperpovezava"/>
                <w:noProof/>
              </w:rPr>
              <w:t>Kako sprožim seznanitev lastnikov?</w:t>
            </w:r>
            <w:r w:rsidR="002A3A71">
              <w:rPr>
                <w:noProof/>
                <w:webHidden/>
              </w:rPr>
              <w:tab/>
            </w:r>
            <w:r w:rsidR="002A3A71">
              <w:rPr>
                <w:noProof/>
                <w:webHidden/>
              </w:rPr>
              <w:fldChar w:fldCharType="begin"/>
            </w:r>
            <w:r w:rsidR="002A3A71">
              <w:rPr>
                <w:noProof/>
                <w:webHidden/>
              </w:rPr>
              <w:instrText xml:space="preserve"> PAGEREF _Toc89335631 \h </w:instrText>
            </w:r>
            <w:r w:rsidR="002A3A71">
              <w:rPr>
                <w:noProof/>
                <w:webHidden/>
              </w:rPr>
            </w:r>
            <w:r w:rsidR="002A3A71">
              <w:rPr>
                <w:noProof/>
                <w:webHidden/>
              </w:rPr>
              <w:fldChar w:fldCharType="separate"/>
            </w:r>
            <w:r w:rsidR="002A3A71">
              <w:rPr>
                <w:noProof/>
                <w:webHidden/>
              </w:rPr>
              <w:t>93</w:t>
            </w:r>
            <w:r w:rsidR="002A3A71">
              <w:rPr>
                <w:noProof/>
                <w:webHidden/>
              </w:rPr>
              <w:fldChar w:fldCharType="end"/>
            </w:r>
          </w:hyperlink>
        </w:p>
        <w:p w14:paraId="7D2C05CC" w14:textId="123759F4" w:rsidR="002A3A71" w:rsidRDefault="002B1FC8">
          <w:pPr>
            <w:pStyle w:val="Kazalovsebine5"/>
            <w:tabs>
              <w:tab w:val="right" w:leader="dot" w:pos="9062"/>
            </w:tabs>
            <w:rPr>
              <w:noProof/>
              <w:sz w:val="22"/>
              <w:szCs w:val="22"/>
              <w:lang w:eastAsia="sl-SI"/>
            </w:rPr>
          </w:pPr>
          <w:hyperlink w:anchor="_Toc89335632" w:history="1">
            <w:r w:rsidR="002A3A71" w:rsidRPr="004C28AF">
              <w:rPr>
                <w:rStyle w:val="Hiperpovezava"/>
                <w:noProof/>
              </w:rPr>
              <w:t>Potrditev paketa</w:t>
            </w:r>
            <w:r w:rsidR="002A3A71">
              <w:rPr>
                <w:noProof/>
                <w:webHidden/>
              </w:rPr>
              <w:tab/>
            </w:r>
            <w:r w:rsidR="002A3A71">
              <w:rPr>
                <w:noProof/>
                <w:webHidden/>
              </w:rPr>
              <w:fldChar w:fldCharType="begin"/>
            </w:r>
            <w:r w:rsidR="002A3A71">
              <w:rPr>
                <w:noProof/>
                <w:webHidden/>
              </w:rPr>
              <w:instrText xml:space="preserve"> PAGEREF _Toc89335632 \h </w:instrText>
            </w:r>
            <w:r w:rsidR="002A3A71">
              <w:rPr>
                <w:noProof/>
                <w:webHidden/>
              </w:rPr>
            </w:r>
            <w:r w:rsidR="002A3A71">
              <w:rPr>
                <w:noProof/>
                <w:webHidden/>
              </w:rPr>
              <w:fldChar w:fldCharType="separate"/>
            </w:r>
            <w:r w:rsidR="002A3A71">
              <w:rPr>
                <w:noProof/>
                <w:webHidden/>
              </w:rPr>
              <w:t>94</w:t>
            </w:r>
            <w:r w:rsidR="002A3A71">
              <w:rPr>
                <w:noProof/>
                <w:webHidden/>
              </w:rPr>
              <w:fldChar w:fldCharType="end"/>
            </w:r>
          </w:hyperlink>
        </w:p>
        <w:p w14:paraId="1CE74BDD" w14:textId="4D1B061A" w:rsidR="002A3A71" w:rsidRDefault="002B1FC8">
          <w:pPr>
            <w:pStyle w:val="Kazalovsebine6"/>
            <w:tabs>
              <w:tab w:val="right" w:leader="dot" w:pos="9062"/>
            </w:tabs>
            <w:rPr>
              <w:noProof/>
              <w:sz w:val="22"/>
              <w:szCs w:val="22"/>
              <w:lang w:eastAsia="sl-SI"/>
            </w:rPr>
          </w:pPr>
          <w:hyperlink w:anchor="_Toc89335633" w:history="1">
            <w:r w:rsidR="002A3A71" w:rsidRPr="004C28AF">
              <w:rPr>
                <w:rStyle w:val="Hiperpovezava"/>
                <w:noProof/>
              </w:rPr>
              <w:t>Kdo lahko potrdi paket SLP in kdaj?</w:t>
            </w:r>
            <w:r w:rsidR="002A3A71">
              <w:rPr>
                <w:noProof/>
                <w:webHidden/>
              </w:rPr>
              <w:tab/>
            </w:r>
            <w:r w:rsidR="002A3A71">
              <w:rPr>
                <w:noProof/>
                <w:webHidden/>
              </w:rPr>
              <w:fldChar w:fldCharType="begin"/>
            </w:r>
            <w:r w:rsidR="002A3A71">
              <w:rPr>
                <w:noProof/>
                <w:webHidden/>
              </w:rPr>
              <w:instrText xml:space="preserve"> PAGEREF _Toc89335633 \h </w:instrText>
            </w:r>
            <w:r w:rsidR="002A3A71">
              <w:rPr>
                <w:noProof/>
                <w:webHidden/>
              </w:rPr>
            </w:r>
            <w:r w:rsidR="002A3A71">
              <w:rPr>
                <w:noProof/>
                <w:webHidden/>
              </w:rPr>
              <w:fldChar w:fldCharType="separate"/>
            </w:r>
            <w:r w:rsidR="002A3A71">
              <w:rPr>
                <w:noProof/>
                <w:webHidden/>
              </w:rPr>
              <w:t>94</w:t>
            </w:r>
            <w:r w:rsidR="002A3A71">
              <w:rPr>
                <w:noProof/>
                <w:webHidden/>
              </w:rPr>
              <w:fldChar w:fldCharType="end"/>
            </w:r>
          </w:hyperlink>
        </w:p>
        <w:p w14:paraId="70560E5C" w14:textId="47785E90" w:rsidR="002A3A71" w:rsidRDefault="002B1FC8">
          <w:pPr>
            <w:pStyle w:val="Kazalovsebine6"/>
            <w:tabs>
              <w:tab w:val="right" w:leader="dot" w:pos="9062"/>
            </w:tabs>
            <w:rPr>
              <w:noProof/>
              <w:sz w:val="22"/>
              <w:szCs w:val="22"/>
              <w:lang w:eastAsia="sl-SI"/>
            </w:rPr>
          </w:pPr>
          <w:hyperlink w:anchor="_Toc89335634" w:history="1">
            <w:r w:rsidR="002A3A71" w:rsidRPr="004C28AF">
              <w:rPr>
                <w:rStyle w:val="Hiperpovezava"/>
                <w:noProof/>
              </w:rPr>
              <w:t>Kako potrdim paket SLP?</w:t>
            </w:r>
            <w:r w:rsidR="002A3A71">
              <w:rPr>
                <w:noProof/>
                <w:webHidden/>
              </w:rPr>
              <w:tab/>
            </w:r>
            <w:r w:rsidR="002A3A71">
              <w:rPr>
                <w:noProof/>
                <w:webHidden/>
              </w:rPr>
              <w:fldChar w:fldCharType="begin"/>
            </w:r>
            <w:r w:rsidR="002A3A71">
              <w:rPr>
                <w:noProof/>
                <w:webHidden/>
              </w:rPr>
              <w:instrText xml:space="preserve"> PAGEREF _Toc89335634 \h </w:instrText>
            </w:r>
            <w:r w:rsidR="002A3A71">
              <w:rPr>
                <w:noProof/>
                <w:webHidden/>
              </w:rPr>
            </w:r>
            <w:r w:rsidR="002A3A71">
              <w:rPr>
                <w:noProof/>
                <w:webHidden/>
              </w:rPr>
              <w:fldChar w:fldCharType="separate"/>
            </w:r>
            <w:r w:rsidR="002A3A71">
              <w:rPr>
                <w:noProof/>
                <w:webHidden/>
              </w:rPr>
              <w:t>94</w:t>
            </w:r>
            <w:r w:rsidR="002A3A71">
              <w:rPr>
                <w:noProof/>
                <w:webHidden/>
              </w:rPr>
              <w:fldChar w:fldCharType="end"/>
            </w:r>
          </w:hyperlink>
        </w:p>
        <w:p w14:paraId="3071DEA7" w14:textId="1FCE091F" w:rsidR="002A3A71" w:rsidRDefault="002B1FC8">
          <w:pPr>
            <w:pStyle w:val="Kazalovsebine5"/>
            <w:tabs>
              <w:tab w:val="right" w:leader="dot" w:pos="9062"/>
            </w:tabs>
            <w:rPr>
              <w:noProof/>
              <w:sz w:val="22"/>
              <w:szCs w:val="22"/>
              <w:lang w:eastAsia="sl-SI"/>
            </w:rPr>
          </w:pPr>
          <w:hyperlink w:anchor="_Toc89335635" w:history="1">
            <w:r w:rsidR="002A3A71" w:rsidRPr="004C28AF">
              <w:rPr>
                <w:rStyle w:val="Hiperpovezava"/>
                <w:noProof/>
              </w:rPr>
              <w:t>Objava odloka</w:t>
            </w:r>
            <w:r w:rsidR="002A3A71">
              <w:rPr>
                <w:noProof/>
                <w:webHidden/>
              </w:rPr>
              <w:tab/>
            </w:r>
            <w:r w:rsidR="002A3A71">
              <w:rPr>
                <w:noProof/>
                <w:webHidden/>
              </w:rPr>
              <w:fldChar w:fldCharType="begin"/>
            </w:r>
            <w:r w:rsidR="002A3A71">
              <w:rPr>
                <w:noProof/>
                <w:webHidden/>
              </w:rPr>
              <w:instrText xml:space="preserve"> PAGEREF _Toc89335635 \h </w:instrText>
            </w:r>
            <w:r w:rsidR="002A3A71">
              <w:rPr>
                <w:noProof/>
                <w:webHidden/>
              </w:rPr>
            </w:r>
            <w:r w:rsidR="002A3A71">
              <w:rPr>
                <w:noProof/>
                <w:webHidden/>
              </w:rPr>
              <w:fldChar w:fldCharType="separate"/>
            </w:r>
            <w:r w:rsidR="002A3A71">
              <w:rPr>
                <w:noProof/>
                <w:webHidden/>
              </w:rPr>
              <w:t>94</w:t>
            </w:r>
            <w:r w:rsidR="002A3A71">
              <w:rPr>
                <w:noProof/>
                <w:webHidden/>
              </w:rPr>
              <w:fldChar w:fldCharType="end"/>
            </w:r>
          </w:hyperlink>
        </w:p>
        <w:p w14:paraId="1B7770A1" w14:textId="6952C404" w:rsidR="002A3A71" w:rsidRDefault="002B1FC8">
          <w:pPr>
            <w:pStyle w:val="Kazalovsebine6"/>
            <w:tabs>
              <w:tab w:val="right" w:leader="dot" w:pos="9062"/>
            </w:tabs>
            <w:rPr>
              <w:noProof/>
              <w:sz w:val="22"/>
              <w:szCs w:val="22"/>
              <w:lang w:eastAsia="sl-SI"/>
            </w:rPr>
          </w:pPr>
          <w:hyperlink w:anchor="_Toc89335636" w:history="1">
            <w:r w:rsidR="002A3A71" w:rsidRPr="004C28AF">
              <w:rPr>
                <w:rStyle w:val="Hiperpovezava"/>
                <w:noProof/>
              </w:rPr>
              <w:t>Kdo lahko vpiše, da je odlok paketa SLP objavljen in kdaj?</w:t>
            </w:r>
            <w:r w:rsidR="002A3A71">
              <w:rPr>
                <w:noProof/>
                <w:webHidden/>
              </w:rPr>
              <w:tab/>
            </w:r>
            <w:r w:rsidR="002A3A71">
              <w:rPr>
                <w:noProof/>
                <w:webHidden/>
              </w:rPr>
              <w:fldChar w:fldCharType="begin"/>
            </w:r>
            <w:r w:rsidR="002A3A71">
              <w:rPr>
                <w:noProof/>
                <w:webHidden/>
              </w:rPr>
              <w:instrText xml:space="preserve"> PAGEREF _Toc89335636 \h </w:instrText>
            </w:r>
            <w:r w:rsidR="002A3A71">
              <w:rPr>
                <w:noProof/>
                <w:webHidden/>
              </w:rPr>
            </w:r>
            <w:r w:rsidR="002A3A71">
              <w:rPr>
                <w:noProof/>
                <w:webHidden/>
              </w:rPr>
              <w:fldChar w:fldCharType="separate"/>
            </w:r>
            <w:r w:rsidR="002A3A71">
              <w:rPr>
                <w:noProof/>
                <w:webHidden/>
              </w:rPr>
              <w:t>94</w:t>
            </w:r>
            <w:r w:rsidR="002A3A71">
              <w:rPr>
                <w:noProof/>
                <w:webHidden/>
              </w:rPr>
              <w:fldChar w:fldCharType="end"/>
            </w:r>
          </w:hyperlink>
        </w:p>
        <w:p w14:paraId="5028A0A9" w14:textId="3895BB34" w:rsidR="002A3A71" w:rsidRDefault="002B1FC8">
          <w:pPr>
            <w:pStyle w:val="Kazalovsebine6"/>
            <w:tabs>
              <w:tab w:val="right" w:leader="dot" w:pos="9062"/>
            </w:tabs>
            <w:rPr>
              <w:noProof/>
              <w:sz w:val="22"/>
              <w:szCs w:val="22"/>
              <w:lang w:eastAsia="sl-SI"/>
            </w:rPr>
          </w:pPr>
          <w:hyperlink w:anchor="_Toc89335637" w:history="1">
            <w:r w:rsidR="002A3A71" w:rsidRPr="004C28AF">
              <w:rPr>
                <w:rStyle w:val="Hiperpovezava"/>
                <w:noProof/>
              </w:rPr>
              <w:t>Kako vpišem, da je odlok paketa SLP objavljen?</w:t>
            </w:r>
            <w:r w:rsidR="002A3A71">
              <w:rPr>
                <w:noProof/>
                <w:webHidden/>
              </w:rPr>
              <w:tab/>
            </w:r>
            <w:r w:rsidR="002A3A71">
              <w:rPr>
                <w:noProof/>
                <w:webHidden/>
              </w:rPr>
              <w:fldChar w:fldCharType="begin"/>
            </w:r>
            <w:r w:rsidR="002A3A71">
              <w:rPr>
                <w:noProof/>
                <w:webHidden/>
              </w:rPr>
              <w:instrText xml:space="preserve"> PAGEREF _Toc89335637 \h </w:instrText>
            </w:r>
            <w:r w:rsidR="002A3A71">
              <w:rPr>
                <w:noProof/>
                <w:webHidden/>
              </w:rPr>
            </w:r>
            <w:r w:rsidR="002A3A71">
              <w:rPr>
                <w:noProof/>
                <w:webHidden/>
              </w:rPr>
              <w:fldChar w:fldCharType="separate"/>
            </w:r>
            <w:r w:rsidR="002A3A71">
              <w:rPr>
                <w:noProof/>
                <w:webHidden/>
              </w:rPr>
              <w:t>94</w:t>
            </w:r>
            <w:r w:rsidR="002A3A71">
              <w:rPr>
                <w:noProof/>
                <w:webHidden/>
              </w:rPr>
              <w:fldChar w:fldCharType="end"/>
            </w:r>
          </w:hyperlink>
        </w:p>
        <w:p w14:paraId="41A85ADF" w14:textId="4AC12EB5" w:rsidR="002A3A71" w:rsidRDefault="002B1FC8">
          <w:pPr>
            <w:pStyle w:val="Kazalovsebine6"/>
            <w:tabs>
              <w:tab w:val="right" w:leader="dot" w:pos="9062"/>
            </w:tabs>
            <w:rPr>
              <w:noProof/>
              <w:sz w:val="22"/>
              <w:szCs w:val="22"/>
              <w:lang w:eastAsia="sl-SI"/>
            </w:rPr>
          </w:pPr>
          <w:hyperlink w:anchor="_Toc89335638" w:history="1">
            <w:r w:rsidR="002A3A71" w:rsidRPr="004C28AF">
              <w:rPr>
                <w:rStyle w:val="Hiperpovezava"/>
                <w:noProof/>
              </w:rPr>
              <w:t>Kako vpišem, da je paket SLP nerealiziran?</w:t>
            </w:r>
            <w:r w:rsidR="002A3A71">
              <w:rPr>
                <w:noProof/>
                <w:webHidden/>
              </w:rPr>
              <w:tab/>
            </w:r>
            <w:r w:rsidR="002A3A71">
              <w:rPr>
                <w:noProof/>
                <w:webHidden/>
              </w:rPr>
              <w:fldChar w:fldCharType="begin"/>
            </w:r>
            <w:r w:rsidR="002A3A71">
              <w:rPr>
                <w:noProof/>
                <w:webHidden/>
              </w:rPr>
              <w:instrText xml:space="preserve"> PAGEREF _Toc89335638 \h </w:instrText>
            </w:r>
            <w:r w:rsidR="002A3A71">
              <w:rPr>
                <w:noProof/>
                <w:webHidden/>
              </w:rPr>
            </w:r>
            <w:r w:rsidR="002A3A71">
              <w:rPr>
                <w:noProof/>
                <w:webHidden/>
              </w:rPr>
              <w:fldChar w:fldCharType="separate"/>
            </w:r>
            <w:r w:rsidR="002A3A71">
              <w:rPr>
                <w:noProof/>
                <w:webHidden/>
              </w:rPr>
              <w:t>95</w:t>
            </w:r>
            <w:r w:rsidR="002A3A71">
              <w:rPr>
                <w:noProof/>
                <w:webHidden/>
              </w:rPr>
              <w:fldChar w:fldCharType="end"/>
            </w:r>
          </w:hyperlink>
        </w:p>
        <w:p w14:paraId="72B2F0EE" w14:textId="38A685B5" w:rsidR="002A3A71" w:rsidRDefault="002B1FC8">
          <w:pPr>
            <w:pStyle w:val="Kazalovsebine4"/>
            <w:tabs>
              <w:tab w:val="right" w:leader="dot" w:pos="9062"/>
            </w:tabs>
            <w:rPr>
              <w:noProof/>
              <w:sz w:val="22"/>
              <w:szCs w:val="22"/>
              <w:lang w:eastAsia="sl-SI"/>
            </w:rPr>
          </w:pPr>
          <w:hyperlink w:anchor="_Toc89335639" w:history="1">
            <w:r w:rsidR="002A3A71" w:rsidRPr="004C28AF">
              <w:rPr>
                <w:rStyle w:val="Hiperpovezava"/>
                <w:noProof/>
              </w:rPr>
              <w:t>Faza sprejetja in objave paketa SDP</w:t>
            </w:r>
            <w:r w:rsidR="002A3A71">
              <w:rPr>
                <w:noProof/>
                <w:webHidden/>
              </w:rPr>
              <w:tab/>
            </w:r>
            <w:r w:rsidR="002A3A71">
              <w:rPr>
                <w:noProof/>
                <w:webHidden/>
              </w:rPr>
              <w:fldChar w:fldCharType="begin"/>
            </w:r>
            <w:r w:rsidR="002A3A71">
              <w:rPr>
                <w:noProof/>
                <w:webHidden/>
              </w:rPr>
              <w:instrText xml:space="preserve"> PAGEREF _Toc89335639 \h </w:instrText>
            </w:r>
            <w:r w:rsidR="002A3A71">
              <w:rPr>
                <w:noProof/>
                <w:webHidden/>
              </w:rPr>
            </w:r>
            <w:r w:rsidR="002A3A71">
              <w:rPr>
                <w:noProof/>
                <w:webHidden/>
              </w:rPr>
              <w:fldChar w:fldCharType="separate"/>
            </w:r>
            <w:r w:rsidR="002A3A71">
              <w:rPr>
                <w:noProof/>
                <w:webHidden/>
              </w:rPr>
              <w:t>95</w:t>
            </w:r>
            <w:r w:rsidR="002A3A71">
              <w:rPr>
                <w:noProof/>
                <w:webHidden/>
              </w:rPr>
              <w:fldChar w:fldCharType="end"/>
            </w:r>
          </w:hyperlink>
        </w:p>
        <w:p w14:paraId="55D1C515" w14:textId="1781B5CA" w:rsidR="002A3A71" w:rsidRDefault="002B1FC8">
          <w:pPr>
            <w:pStyle w:val="Kazalovsebine5"/>
            <w:tabs>
              <w:tab w:val="right" w:leader="dot" w:pos="9062"/>
            </w:tabs>
            <w:rPr>
              <w:noProof/>
              <w:sz w:val="22"/>
              <w:szCs w:val="22"/>
              <w:lang w:eastAsia="sl-SI"/>
            </w:rPr>
          </w:pPr>
          <w:hyperlink w:anchor="_Toc89335640" w:history="1">
            <w:r w:rsidR="002A3A71" w:rsidRPr="004C28AF">
              <w:rPr>
                <w:rStyle w:val="Hiperpovezava"/>
                <w:noProof/>
              </w:rPr>
              <w:t>Pošiljanje paketa v potrditev MK</w:t>
            </w:r>
            <w:r w:rsidR="002A3A71">
              <w:rPr>
                <w:noProof/>
                <w:webHidden/>
              </w:rPr>
              <w:tab/>
            </w:r>
            <w:r w:rsidR="002A3A71">
              <w:rPr>
                <w:noProof/>
                <w:webHidden/>
              </w:rPr>
              <w:fldChar w:fldCharType="begin"/>
            </w:r>
            <w:r w:rsidR="002A3A71">
              <w:rPr>
                <w:noProof/>
                <w:webHidden/>
              </w:rPr>
              <w:instrText xml:space="preserve"> PAGEREF _Toc89335640 \h </w:instrText>
            </w:r>
            <w:r w:rsidR="002A3A71">
              <w:rPr>
                <w:noProof/>
                <w:webHidden/>
              </w:rPr>
            </w:r>
            <w:r w:rsidR="002A3A71">
              <w:rPr>
                <w:noProof/>
                <w:webHidden/>
              </w:rPr>
              <w:fldChar w:fldCharType="separate"/>
            </w:r>
            <w:r w:rsidR="002A3A71">
              <w:rPr>
                <w:noProof/>
                <w:webHidden/>
              </w:rPr>
              <w:t>95</w:t>
            </w:r>
            <w:r w:rsidR="002A3A71">
              <w:rPr>
                <w:noProof/>
                <w:webHidden/>
              </w:rPr>
              <w:fldChar w:fldCharType="end"/>
            </w:r>
          </w:hyperlink>
        </w:p>
        <w:p w14:paraId="6B82A2C0" w14:textId="4779BBED" w:rsidR="002A3A71" w:rsidRDefault="002B1FC8">
          <w:pPr>
            <w:pStyle w:val="Kazalovsebine6"/>
            <w:tabs>
              <w:tab w:val="right" w:leader="dot" w:pos="9062"/>
            </w:tabs>
            <w:rPr>
              <w:noProof/>
              <w:sz w:val="22"/>
              <w:szCs w:val="22"/>
              <w:lang w:eastAsia="sl-SI"/>
            </w:rPr>
          </w:pPr>
          <w:hyperlink w:anchor="_Toc89335641" w:history="1">
            <w:r w:rsidR="002A3A71" w:rsidRPr="004C28AF">
              <w:rPr>
                <w:rStyle w:val="Hiperpovezava"/>
                <w:noProof/>
              </w:rPr>
              <w:t>Kdo lahko pošlje paket SDP v potrditev MK in kdaj?</w:t>
            </w:r>
            <w:r w:rsidR="002A3A71">
              <w:rPr>
                <w:noProof/>
                <w:webHidden/>
              </w:rPr>
              <w:tab/>
            </w:r>
            <w:r w:rsidR="002A3A71">
              <w:rPr>
                <w:noProof/>
                <w:webHidden/>
              </w:rPr>
              <w:fldChar w:fldCharType="begin"/>
            </w:r>
            <w:r w:rsidR="002A3A71">
              <w:rPr>
                <w:noProof/>
                <w:webHidden/>
              </w:rPr>
              <w:instrText xml:space="preserve"> PAGEREF _Toc89335641 \h </w:instrText>
            </w:r>
            <w:r w:rsidR="002A3A71">
              <w:rPr>
                <w:noProof/>
                <w:webHidden/>
              </w:rPr>
            </w:r>
            <w:r w:rsidR="002A3A71">
              <w:rPr>
                <w:noProof/>
                <w:webHidden/>
              </w:rPr>
              <w:fldChar w:fldCharType="separate"/>
            </w:r>
            <w:r w:rsidR="002A3A71">
              <w:rPr>
                <w:noProof/>
                <w:webHidden/>
              </w:rPr>
              <w:t>95</w:t>
            </w:r>
            <w:r w:rsidR="002A3A71">
              <w:rPr>
                <w:noProof/>
                <w:webHidden/>
              </w:rPr>
              <w:fldChar w:fldCharType="end"/>
            </w:r>
          </w:hyperlink>
        </w:p>
        <w:p w14:paraId="0DAA7DB7" w14:textId="3626BB97" w:rsidR="002A3A71" w:rsidRDefault="002B1FC8">
          <w:pPr>
            <w:pStyle w:val="Kazalovsebine6"/>
            <w:tabs>
              <w:tab w:val="right" w:leader="dot" w:pos="9062"/>
            </w:tabs>
            <w:rPr>
              <w:noProof/>
              <w:sz w:val="22"/>
              <w:szCs w:val="22"/>
              <w:lang w:eastAsia="sl-SI"/>
            </w:rPr>
          </w:pPr>
          <w:hyperlink w:anchor="_Toc89335642" w:history="1">
            <w:r w:rsidR="002A3A71" w:rsidRPr="004C28AF">
              <w:rPr>
                <w:rStyle w:val="Hiperpovezava"/>
                <w:noProof/>
              </w:rPr>
              <w:t>Kako pošljem paket SDP v potrditev MK?</w:t>
            </w:r>
            <w:r w:rsidR="002A3A71">
              <w:rPr>
                <w:noProof/>
                <w:webHidden/>
              </w:rPr>
              <w:tab/>
            </w:r>
            <w:r w:rsidR="002A3A71">
              <w:rPr>
                <w:noProof/>
                <w:webHidden/>
              </w:rPr>
              <w:fldChar w:fldCharType="begin"/>
            </w:r>
            <w:r w:rsidR="002A3A71">
              <w:rPr>
                <w:noProof/>
                <w:webHidden/>
              </w:rPr>
              <w:instrText xml:space="preserve"> PAGEREF _Toc89335642 \h </w:instrText>
            </w:r>
            <w:r w:rsidR="002A3A71">
              <w:rPr>
                <w:noProof/>
                <w:webHidden/>
              </w:rPr>
            </w:r>
            <w:r w:rsidR="002A3A71">
              <w:rPr>
                <w:noProof/>
                <w:webHidden/>
              </w:rPr>
              <w:fldChar w:fldCharType="separate"/>
            </w:r>
            <w:r w:rsidR="002A3A71">
              <w:rPr>
                <w:noProof/>
                <w:webHidden/>
              </w:rPr>
              <w:t>95</w:t>
            </w:r>
            <w:r w:rsidR="002A3A71">
              <w:rPr>
                <w:noProof/>
                <w:webHidden/>
              </w:rPr>
              <w:fldChar w:fldCharType="end"/>
            </w:r>
          </w:hyperlink>
        </w:p>
        <w:p w14:paraId="60A58090" w14:textId="4FAE2691" w:rsidR="002A3A71" w:rsidRDefault="002B1FC8">
          <w:pPr>
            <w:pStyle w:val="Kazalovsebine5"/>
            <w:tabs>
              <w:tab w:val="right" w:leader="dot" w:pos="9062"/>
            </w:tabs>
            <w:rPr>
              <w:noProof/>
              <w:sz w:val="22"/>
              <w:szCs w:val="22"/>
              <w:lang w:eastAsia="sl-SI"/>
            </w:rPr>
          </w:pPr>
          <w:hyperlink w:anchor="_Toc89335643" w:history="1">
            <w:r w:rsidR="002A3A71" w:rsidRPr="004C28AF">
              <w:rPr>
                <w:rStyle w:val="Hiperpovezava"/>
                <w:noProof/>
              </w:rPr>
              <w:t>Umik paketa</w:t>
            </w:r>
            <w:r w:rsidR="002A3A71">
              <w:rPr>
                <w:noProof/>
                <w:webHidden/>
              </w:rPr>
              <w:tab/>
            </w:r>
            <w:r w:rsidR="002A3A71">
              <w:rPr>
                <w:noProof/>
                <w:webHidden/>
              </w:rPr>
              <w:fldChar w:fldCharType="begin"/>
            </w:r>
            <w:r w:rsidR="002A3A71">
              <w:rPr>
                <w:noProof/>
                <w:webHidden/>
              </w:rPr>
              <w:instrText xml:space="preserve"> PAGEREF _Toc89335643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4841FF29" w14:textId="6CE6B0E4" w:rsidR="002A3A71" w:rsidRDefault="002B1FC8">
          <w:pPr>
            <w:pStyle w:val="Kazalovsebine6"/>
            <w:tabs>
              <w:tab w:val="right" w:leader="dot" w:pos="9062"/>
            </w:tabs>
            <w:rPr>
              <w:noProof/>
              <w:sz w:val="22"/>
              <w:szCs w:val="22"/>
              <w:lang w:eastAsia="sl-SI"/>
            </w:rPr>
          </w:pPr>
          <w:hyperlink w:anchor="_Toc89335644" w:history="1">
            <w:r w:rsidR="002A3A71" w:rsidRPr="004C28AF">
              <w:rPr>
                <w:rStyle w:val="Hiperpovezava"/>
                <w:noProof/>
              </w:rPr>
              <w:t>Kdo lahko umakne paket in kdaj?</w:t>
            </w:r>
            <w:r w:rsidR="002A3A71">
              <w:rPr>
                <w:noProof/>
                <w:webHidden/>
              </w:rPr>
              <w:tab/>
            </w:r>
            <w:r w:rsidR="002A3A71">
              <w:rPr>
                <w:noProof/>
                <w:webHidden/>
              </w:rPr>
              <w:fldChar w:fldCharType="begin"/>
            </w:r>
            <w:r w:rsidR="002A3A71">
              <w:rPr>
                <w:noProof/>
                <w:webHidden/>
              </w:rPr>
              <w:instrText xml:space="preserve"> PAGEREF _Toc89335644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26E6A27C" w14:textId="63FA2650" w:rsidR="002A3A71" w:rsidRDefault="002B1FC8">
          <w:pPr>
            <w:pStyle w:val="Kazalovsebine6"/>
            <w:tabs>
              <w:tab w:val="right" w:leader="dot" w:pos="9062"/>
            </w:tabs>
            <w:rPr>
              <w:noProof/>
              <w:sz w:val="22"/>
              <w:szCs w:val="22"/>
              <w:lang w:eastAsia="sl-SI"/>
            </w:rPr>
          </w:pPr>
          <w:hyperlink w:anchor="_Toc89335645" w:history="1">
            <w:r w:rsidR="002A3A71" w:rsidRPr="004C28AF">
              <w:rPr>
                <w:rStyle w:val="Hiperpovezava"/>
                <w:noProof/>
              </w:rPr>
              <w:t>Kako umaknem paket?</w:t>
            </w:r>
            <w:r w:rsidR="002A3A71">
              <w:rPr>
                <w:noProof/>
                <w:webHidden/>
              </w:rPr>
              <w:tab/>
            </w:r>
            <w:r w:rsidR="002A3A71">
              <w:rPr>
                <w:noProof/>
                <w:webHidden/>
              </w:rPr>
              <w:fldChar w:fldCharType="begin"/>
            </w:r>
            <w:r w:rsidR="002A3A71">
              <w:rPr>
                <w:noProof/>
                <w:webHidden/>
              </w:rPr>
              <w:instrText xml:space="preserve"> PAGEREF _Toc89335645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78F439AC" w14:textId="19AC52F2" w:rsidR="002A3A71" w:rsidRDefault="002B1FC8">
          <w:pPr>
            <w:pStyle w:val="Kazalovsebine5"/>
            <w:tabs>
              <w:tab w:val="right" w:leader="dot" w:pos="9062"/>
            </w:tabs>
            <w:rPr>
              <w:noProof/>
              <w:sz w:val="22"/>
              <w:szCs w:val="22"/>
              <w:lang w:eastAsia="sl-SI"/>
            </w:rPr>
          </w:pPr>
          <w:hyperlink w:anchor="_Toc89335646" w:history="1">
            <w:r w:rsidR="002A3A71" w:rsidRPr="004C28AF">
              <w:rPr>
                <w:rStyle w:val="Hiperpovezava"/>
                <w:noProof/>
              </w:rPr>
              <w:t>Seznanitev lastnikov</w:t>
            </w:r>
            <w:r w:rsidR="002A3A71">
              <w:rPr>
                <w:noProof/>
                <w:webHidden/>
              </w:rPr>
              <w:tab/>
            </w:r>
            <w:r w:rsidR="002A3A71">
              <w:rPr>
                <w:noProof/>
                <w:webHidden/>
              </w:rPr>
              <w:fldChar w:fldCharType="begin"/>
            </w:r>
            <w:r w:rsidR="002A3A71">
              <w:rPr>
                <w:noProof/>
                <w:webHidden/>
              </w:rPr>
              <w:instrText xml:space="preserve"> PAGEREF _Toc89335646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4C557864" w14:textId="68766441" w:rsidR="002A3A71" w:rsidRDefault="002B1FC8">
          <w:pPr>
            <w:pStyle w:val="Kazalovsebine6"/>
            <w:tabs>
              <w:tab w:val="right" w:leader="dot" w:pos="9062"/>
            </w:tabs>
            <w:rPr>
              <w:noProof/>
              <w:sz w:val="22"/>
              <w:szCs w:val="22"/>
              <w:lang w:eastAsia="sl-SI"/>
            </w:rPr>
          </w:pPr>
          <w:hyperlink w:anchor="_Toc89335647" w:history="1">
            <w:r w:rsidR="002A3A71" w:rsidRPr="004C28AF">
              <w:rPr>
                <w:rStyle w:val="Hiperpovezava"/>
                <w:noProof/>
              </w:rPr>
              <w:t>Kdo določi, da je potrebna seznanitev lastnikov in kdaj?</w:t>
            </w:r>
            <w:r w:rsidR="002A3A71">
              <w:rPr>
                <w:noProof/>
                <w:webHidden/>
              </w:rPr>
              <w:tab/>
            </w:r>
            <w:r w:rsidR="002A3A71">
              <w:rPr>
                <w:noProof/>
                <w:webHidden/>
              </w:rPr>
              <w:fldChar w:fldCharType="begin"/>
            </w:r>
            <w:r w:rsidR="002A3A71">
              <w:rPr>
                <w:noProof/>
                <w:webHidden/>
              </w:rPr>
              <w:instrText xml:space="preserve"> PAGEREF _Toc89335647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05F86661" w14:textId="3FFEF551" w:rsidR="002A3A71" w:rsidRDefault="002B1FC8">
          <w:pPr>
            <w:pStyle w:val="Kazalovsebine6"/>
            <w:tabs>
              <w:tab w:val="right" w:leader="dot" w:pos="9062"/>
            </w:tabs>
            <w:rPr>
              <w:noProof/>
              <w:sz w:val="22"/>
              <w:szCs w:val="22"/>
              <w:lang w:eastAsia="sl-SI"/>
            </w:rPr>
          </w:pPr>
          <w:hyperlink w:anchor="_Toc89335648" w:history="1">
            <w:r w:rsidR="002A3A71" w:rsidRPr="004C28AF">
              <w:rPr>
                <w:rStyle w:val="Hiperpovezava"/>
                <w:noProof/>
              </w:rPr>
              <w:t>Kako sprožim seznanitev lastnikov?</w:t>
            </w:r>
            <w:r w:rsidR="002A3A71">
              <w:rPr>
                <w:noProof/>
                <w:webHidden/>
              </w:rPr>
              <w:tab/>
            </w:r>
            <w:r w:rsidR="002A3A71">
              <w:rPr>
                <w:noProof/>
                <w:webHidden/>
              </w:rPr>
              <w:fldChar w:fldCharType="begin"/>
            </w:r>
            <w:r w:rsidR="002A3A71">
              <w:rPr>
                <w:noProof/>
                <w:webHidden/>
              </w:rPr>
              <w:instrText xml:space="preserve"> PAGEREF _Toc89335648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257C46BF" w14:textId="66D5D290" w:rsidR="002A3A71" w:rsidRDefault="002B1FC8">
          <w:pPr>
            <w:pStyle w:val="Kazalovsebine5"/>
            <w:tabs>
              <w:tab w:val="right" w:leader="dot" w:pos="9062"/>
            </w:tabs>
            <w:rPr>
              <w:noProof/>
              <w:sz w:val="22"/>
              <w:szCs w:val="22"/>
              <w:lang w:eastAsia="sl-SI"/>
            </w:rPr>
          </w:pPr>
          <w:hyperlink w:anchor="_Toc89335649" w:history="1">
            <w:r w:rsidR="002A3A71" w:rsidRPr="004C28AF">
              <w:rPr>
                <w:rStyle w:val="Hiperpovezava"/>
                <w:noProof/>
              </w:rPr>
              <w:t>Potrditev paketa</w:t>
            </w:r>
            <w:r w:rsidR="002A3A71">
              <w:rPr>
                <w:noProof/>
                <w:webHidden/>
              </w:rPr>
              <w:tab/>
            </w:r>
            <w:r w:rsidR="002A3A71">
              <w:rPr>
                <w:noProof/>
                <w:webHidden/>
              </w:rPr>
              <w:fldChar w:fldCharType="begin"/>
            </w:r>
            <w:r w:rsidR="002A3A71">
              <w:rPr>
                <w:noProof/>
                <w:webHidden/>
              </w:rPr>
              <w:instrText xml:space="preserve"> PAGEREF _Toc89335649 \h </w:instrText>
            </w:r>
            <w:r w:rsidR="002A3A71">
              <w:rPr>
                <w:noProof/>
                <w:webHidden/>
              </w:rPr>
            </w:r>
            <w:r w:rsidR="002A3A71">
              <w:rPr>
                <w:noProof/>
                <w:webHidden/>
              </w:rPr>
              <w:fldChar w:fldCharType="separate"/>
            </w:r>
            <w:r w:rsidR="002A3A71">
              <w:rPr>
                <w:noProof/>
                <w:webHidden/>
              </w:rPr>
              <w:t>96</w:t>
            </w:r>
            <w:r w:rsidR="002A3A71">
              <w:rPr>
                <w:noProof/>
                <w:webHidden/>
              </w:rPr>
              <w:fldChar w:fldCharType="end"/>
            </w:r>
          </w:hyperlink>
        </w:p>
        <w:p w14:paraId="2BB2C702" w14:textId="3924B600" w:rsidR="002A3A71" w:rsidRDefault="002B1FC8">
          <w:pPr>
            <w:pStyle w:val="Kazalovsebine6"/>
            <w:tabs>
              <w:tab w:val="right" w:leader="dot" w:pos="9062"/>
            </w:tabs>
            <w:rPr>
              <w:noProof/>
              <w:sz w:val="22"/>
              <w:szCs w:val="22"/>
              <w:lang w:eastAsia="sl-SI"/>
            </w:rPr>
          </w:pPr>
          <w:hyperlink w:anchor="_Toc89335650" w:history="1">
            <w:r w:rsidR="002A3A71" w:rsidRPr="004C28AF">
              <w:rPr>
                <w:rStyle w:val="Hiperpovezava"/>
                <w:noProof/>
              </w:rPr>
              <w:t>Kdo lahko potrdi paket SDP in kdaj?</w:t>
            </w:r>
            <w:r w:rsidR="002A3A71">
              <w:rPr>
                <w:noProof/>
                <w:webHidden/>
              </w:rPr>
              <w:tab/>
            </w:r>
            <w:r w:rsidR="002A3A71">
              <w:rPr>
                <w:noProof/>
                <w:webHidden/>
              </w:rPr>
              <w:fldChar w:fldCharType="begin"/>
            </w:r>
            <w:r w:rsidR="002A3A71">
              <w:rPr>
                <w:noProof/>
                <w:webHidden/>
              </w:rPr>
              <w:instrText xml:space="preserve"> PAGEREF _Toc89335650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0489655B" w14:textId="1717E16D" w:rsidR="002A3A71" w:rsidRDefault="002B1FC8">
          <w:pPr>
            <w:pStyle w:val="Kazalovsebine6"/>
            <w:tabs>
              <w:tab w:val="right" w:leader="dot" w:pos="9062"/>
            </w:tabs>
            <w:rPr>
              <w:noProof/>
              <w:sz w:val="22"/>
              <w:szCs w:val="22"/>
              <w:lang w:eastAsia="sl-SI"/>
            </w:rPr>
          </w:pPr>
          <w:hyperlink w:anchor="_Toc89335651" w:history="1">
            <w:r w:rsidR="002A3A71" w:rsidRPr="004C28AF">
              <w:rPr>
                <w:rStyle w:val="Hiperpovezava"/>
                <w:noProof/>
              </w:rPr>
              <w:t>Kako potrdim paket SDP?</w:t>
            </w:r>
            <w:r w:rsidR="002A3A71">
              <w:rPr>
                <w:noProof/>
                <w:webHidden/>
              </w:rPr>
              <w:tab/>
            </w:r>
            <w:r w:rsidR="002A3A71">
              <w:rPr>
                <w:noProof/>
                <w:webHidden/>
              </w:rPr>
              <w:fldChar w:fldCharType="begin"/>
            </w:r>
            <w:r w:rsidR="002A3A71">
              <w:rPr>
                <w:noProof/>
                <w:webHidden/>
              </w:rPr>
              <w:instrText xml:space="preserve"> PAGEREF _Toc89335651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26020E6E" w14:textId="6BFFB668" w:rsidR="002A3A71" w:rsidRDefault="002B1FC8">
          <w:pPr>
            <w:pStyle w:val="Kazalovsebine5"/>
            <w:tabs>
              <w:tab w:val="right" w:leader="dot" w:pos="9062"/>
            </w:tabs>
            <w:rPr>
              <w:noProof/>
              <w:sz w:val="22"/>
              <w:szCs w:val="22"/>
              <w:lang w:eastAsia="sl-SI"/>
            </w:rPr>
          </w:pPr>
          <w:hyperlink w:anchor="_Toc89335652" w:history="1">
            <w:r w:rsidR="002A3A71" w:rsidRPr="004C28AF">
              <w:rPr>
                <w:rStyle w:val="Hiperpovezava"/>
                <w:noProof/>
              </w:rPr>
              <w:t>Priprava vladnega gradiva</w:t>
            </w:r>
            <w:r w:rsidR="002A3A71">
              <w:rPr>
                <w:noProof/>
                <w:webHidden/>
              </w:rPr>
              <w:tab/>
            </w:r>
            <w:r w:rsidR="002A3A71">
              <w:rPr>
                <w:noProof/>
                <w:webHidden/>
              </w:rPr>
              <w:fldChar w:fldCharType="begin"/>
            </w:r>
            <w:r w:rsidR="002A3A71">
              <w:rPr>
                <w:noProof/>
                <w:webHidden/>
              </w:rPr>
              <w:instrText xml:space="preserve"> PAGEREF _Toc89335652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37F0588B" w14:textId="74A2669B" w:rsidR="002A3A71" w:rsidRDefault="002B1FC8">
          <w:pPr>
            <w:pStyle w:val="Kazalovsebine5"/>
            <w:tabs>
              <w:tab w:val="right" w:leader="dot" w:pos="9062"/>
            </w:tabs>
            <w:rPr>
              <w:noProof/>
              <w:sz w:val="22"/>
              <w:szCs w:val="22"/>
              <w:lang w:eastAsia="sl-SI"/>
            </w:rPr>
          </w:pPr>
          <w:hyperlink w:anchor="_Toc89335653" w:history="1">
            <w:r w:rsidR="002A3A71" w:rsidRPr="004C28AF">
              <w:rPr>
                <w:rStyle w:val="Hiperpovezava"/>
                <w:noProof/>
              </w:rPr>
              <w:t>Pošiljanje gradiva na vlado</w:t>
            </w:r>
            <w:r w:rsidR="002A3A71">
              <w:rPr>
                <w:noProof/>
                <w:webHidden/>
              </w:rPr>
              <w:tab/>
            </w:r>
            <w:r w:rsidR="002A3A71">
              <w:rPr>
                <w:noProof/>
                <w:webHidden/>
              </w:rPr>
              <w:fldChar w:fldCharType="begin"/>
            </w:r>
            <w:r w:rsidR="002A3A71">
              <w:rPr>
                <w:noProof/>
                <w:webHidden/>
              </w:rPr>
              <w:instrText xml:space="preserve"> PAGEREF _Toc89335653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1A81AA62" w14:textId="273A829E" w:rsidR="002A3A71" w:rsidRDefault="002B1FC8">
          <w:pPr>
            <w:pStyle w:val="Kazalovsebine6"/>
            <w:tabs>
              <w:tab w:val="right" w:leader="dot" w:pos="9062"/>
            </w:tabs>
            <w:rPr>
              <w:noProof/>
              <w:sz w:val="22"/>
              <w:szCs w:val="22"/>
              <w:lang w:eastAsia="sl-SI"/>
            </w:rPr>
          </w:pPr>
          <w:hyperlink w:anchor="_Toc89335654" w:history="1">
            <w:r w:rsidR="002A3A71" w:rsidRPr="004C28AF">
              <w:rPr>
                <w:rStyle w:val="Hiperpovezava"/>
                <w:noProof/>
              </w:rPr>
              <w:t>Kdo označi, da je gradivo poslano na vlado in kdaj?</w:t>
            </w:r>
            <w:r w:rsidR="002A3A71">
              <w:rPr>
                <w:noProof/>
                <w:webHidden/>
              </w:rPr>
              <w:tab/>
            </w:r>
            <w:r w:rsidR="002A3A71">
              <w:rPr>
                <w:noProof/>
                <w:webHidden/>
              </w:rPr>
              <w:fldChar w:fldCharType="begin"/>
            </w:r>
            <w:r w:rsidR="002A3A71">
              <w:rPr>
                <w:noProof/>
                <w:webHidden/>
              </w:rPr>
              <w:instrText xml:space="preserve"> PAGEREF _Toc89335654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7B723BED" w14:textId="7E714584" w:rsidR="002A3A71" w:rsidRDefault="002B1FC8">
          <w:pPr>
            <w:pStyle w:val="Kazalovsebine6"/>
            <w:tabs>
              <w:tab w:val="right" w:leader="dot" w:pos="9062"/>
            </w:tabs>
            <w:rPr>
              <w:noProof/>
              <w:sz w:val="22"/>
              <w:szCs w:val="22"/>
              <w:lang w:eastAsia="sl-SI"/>
            </w:rPr>
          </w:pPr>
          <w:hyperlink w:anchor="_Toc89335655" w:history="1">
            <w:r w:rsidR="002A3A71" w:rsidRPr="004C28AF">
              <w:rPr>
                <w:rStyle w:val="Hiperpovezava"/>
                <w:noProof/>
              </w:rPr>
              <w:t>Kako označim, da je paket poslan na vlado?</w:t>
            </w:r>
            <w:r w:rsidR="002A3A71">
              <w:rPr>
                <w:noProof/>
                <w:webHidden/>
              </w:rPr>
              <w:tab/>
            </w:r>
            <w:r w:rsidR="002A3A71">
              <w:rPr>
                <w:noProof/>
                <w:webHidden/>
              </w:rPr>
              <w:fldChar w:fldCharType="begin"/>
            </w:r>
            <w:r w:rsidR="002A3A71">
              <w:rPr>
                <w:noProof/>
                <w:webHidden/>
              </w:rPr>
              <w:instrText xml:space="preserve"> PAGEREF _Toc89335655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6871FA7E" w14:textId="74021031" w:rsidR="002A3A71" w:rsidRDefault="002B1FC8">
          <w:pPr>
            <w:pStyle w:val="Kazalovsebine5"/>
            <w:tabs>
              <w:tab w:val="right" w:leader="dot" w:pos="9062"/>
            </w:tabs>
            <w:rPr>
              <w:noProof/>
              <w:sz w:val="22"/>
              <w:szCs w:val="22"/>
              <w:lang w:eastAsia="sl-SI"/>
            </w:rPr>
          </w:pPr>
          <w:hyperlink w:anchor="_Toc89335656" w:history="1">
            <w:r w:rsidR="002A3A71" w:rsidRPr="004C28AF">
              <w:rPr>
                <w:rStyle w:val="Hiperpovezava"/>
                <w:noProof/>
              </w:rPr>
              <w:t>Vrnitev v pripravo vladnega gradiva</w:t>
            </w:r>
            <w:r w:rsidR="002A3A71">
              <w:rPr>
                <w:noProof/>
                <w:webHidden/>
              </w:rPr>
              <w:tab/>
            </w:r>
            <w:r w:rsidR="002A3A71">
              <w:rPr>
                <w:noProof/>
                <w:webHidden/>
              </w:rPr>
              <w:fldChar w:fldCharType="begin"/>
            </w:r>
            <w:r w:rsidR="002A3A71">
              <w:rPr>
                <w:noProof/>
                <w:webHidden/>
              </w:rPr>
              <w:instrText xml:space="preserve"> PAGEREF _Toc89335656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77A3964D" w14:textId="2C672224" w:rsidR="002A3A71" w:rsidRDefault="002B1FC8">
          <w:pPr>
            <w:pStyle w:val="Kazalovsebine6"/>
            <w:tabs>
              <w:tab w:val="right" w:leader="dot" w:pos="9062"/>
            </w:tabs>
            <w:rPr>
              <w:noProof/>
              <w:sz w:val="22"/>
              <w:szCs w:val="22"/>
              <w:lang w:eastAsia="sl-SI"/>
            </w:rPr>
          </w:pPr>
          <w:hyperlink w:anchor="_Toc89335657" w:history="1">
            <w:r w:rsidR="002A3A71" w:rsidRPr="004C28AF">
              <w:rPr>
                <w:rStyle w:val="Hiperpovezava"/>
                <w:noProof/>
              </w:rPr>
              <w:t>Kdo označi, da je vladno gradivo ponovno v pripravi in kdaj?</w:t>
            </w:r>
            <w:r w:rsidR="002A3A71">
              <w:rPr>
                <w:noProof/>
                <w:webHidden/>
              </w:rPr>
              <w:tab/>
            </w:r>
            <w:r w:rsidR="002A3A71">
              <w:rPr>
                <w:noProof/>
                <w:webHidden/>
              </w:rPr>
              <w:fldChar w:fldCharType="begin"/>
            </w:r>
            <w:r w:rsidR="002A3A71">
              <w:rPr>
                <w:noProof/>
                <w:webHidden/>
              </w:rPr>
              <w:instrText xml:space="preserve"> PAGEREF _Toc89335657 \h </w:instrText>
            </w:r>
            <w:r w:rsidR="002A3A71">
              <w:rPr>
                <w:noProof/>
                <w:webHidden/>
              </w:rPr>
            </w:r>
            <w:r w:rsidR="002A3A71">
              <w:rPr>
                <w:noProof/>
                <w:webHidden/>
              </w:rPr>
              <w:fldChar w:fldCharType="separate"/>
            </w:r>
            <w:r w:rsidR="002A3A71">
              <w:rPr>
                <w:noProof/>
                <w:webHidden/>
              </w:rPr>
              <w:t>97</w:t>
            </w:r>
            <w:r w:rsidR="002A3A71">
              <w:rPr>
                <w:noProof/>
                <w:webHidden/>
              </w:rPr>
              <w:fldChar w:fldCharType="end"/>
            </w:r>
          </w:hyperlink>
        </w:p>
        <w:p w14:paraId="59CA02B4" w14:textId="4B3716D8" w:rsidR="002A3A71" w:rsidRDefault="002B1FC8">
          <w:pPr>
            <w:pStyle w:val="Kazalovsebine6"/>
            <w:tabs>
              <w:tab w:val="right" w:leader="dot" w:pos="9062"/>
            </w:tabs>
            <w:rPr>
              <w:noProof/>
              <w:sz w:val="22"/>
              <w:szCs w:val="22"/>
              <w:lang w:eastAsia="sl-SI"/>
            </w:rPr>
          </w:pPr>
          <w:hyperlink w:anchor="_Toc89335658" w:history="1">
            <w:r w:rsidR="002A3A71" w:rsidRPr="004C28AF">
              <w:rPr>
                <w:rStyle w:val="Hiperpovezava"/>
                <w:noProof/>
              </w:rPr>
              <w:t>Kako označim, da je vladno gradivo ponovno v pripravi?</w:t>
            </w:r>
            <w:r w:rsidR="002A3A71">
              <w:rPr>
                <w:noProof/>
                <w:webHidden/>
              </w:rPr>
              <w:tab/>
            </w:r>
            <w:r w:rsidR="002A3A71">
              <w:rPr>
                <w:noProof/>
                <w:webHidden/>
              </w:rPr>
              <w:fldChar w:fldCharType="begin"/>
            </w:r>
            <w:r w:rsidR="002A3A71">
              <w:rPr>
                <w:noProof/>
                <w:webHidden/>
              </w:rPr>
              <w:instrText xml:space="preserve"> PAGEREF _Toc89335658 \h </w:instrText>
            </w:r>
            <w:r w:rsidR="002A3A71">
              <w:rPr>
                <w:noProof/>
                <w:webHidden/>
              </w:rPr>
            </w:r>
            <w:r w:rsidR="002A3A71">
              <w:rPr>
                <w:noProof/>
                <w:webHidden/>
              </w:rPr>
              <w:fldChar w:fldCharType="separate"/>
            </w:r>
            <w:r w:rsidR="002A3A71">
              <w:rPr>
                <w:noProof/>
                <w:webHidden/>
              </w:rPr>
              <w:t>98</w:t>
            </w:r>
            <w:r w:rsidR="002A3A71">
              <w:rPr>
                <w:noProof/>
                <w:webHidden/>
              </w:rPr>
              <w:fldChar w:fldCharType="end"/>
            </w:r>
          </w:hyperlink>
        </w:p>
        <w:p w14:paraId="35D6A19C" w14:textId="2CCCE759" w:rsidR="002A3A71" w:rsidRDefault="002B1FC8">
          <w:pPr>
            <w:pStyle w:val="Kazalovsebine5"/>
            <w:tabs>
              <w:tab w:val="right" w:leader="dot" w:pos="9062"/>
            </w:tabs>
            <w:rPr>
              <w:noProof/>
              <w:sz w:val="22"/>
              <w:szCs w:val="22"/>
              <w:lang w:eastAsia="sl-SI"/>
            </w:rPr>
          </w:pPr>
          <w:hyperlink w:anchor="_Toc89335659" w:history="1">
            <w:r w:rsidR="002A3A71" w:rsidRPr="004C28AF">
              <w:rPr>
                <w:rStyle w:val="Hiperpovezava"/>
                <w:noProof/>
              </w:rPr>
              <w:t>Objava odloka</w:t>
            </w:r>
            <w:r w:rsidR="002A3A71">
              <w:rPr>
                <w:noProof/>
                <w:webHidden/>
              </w:rPr>
              <w:tab/>
            </w:r>
            <w:r w:rsidR="002A3A71">
              <w:rPr>
                <w:noProof/>
                <w:webHidden/>
              </w:rPr>
              <w:fldChar w:fldCharType="begin"/>
            </w:r>
            <w:r w:rsidR="002A3A71">
              <w:rPr>
                <w:noProof/>
                <w:webHidden/>
              </w:rPr>
              <w:instrText xml:space="preserve"> PAGEREF _Toc89335659 \h </w:instrText>
            </w:r>
            <w:r w:rsidR="002A3A71">
              <w:rPr>
                <w:noProof/>
                <w:webHidden/>
              </w:rPr>
            </w:r>
            <w:r w:rsidR="002A3A71">
              <w:rPr>
                <w:noProof/>
                <w:webHidden/>
              </w:rPr>
              <w:fldChar w:fldCharType="separate"/>
            </w:r>
            <w:r w:rsidR="002A3A71">
              <w:rPr>
                <w:noProof/>
                <w:webHidden/>
              </w:rPr>
              <w:t>98</w:t>
            </w:r>
            <w:r w:rsidR="002A3A71">
              <w:rPr>
                <w:noProof/>
                <w:webHidden/>
              </w:rPr>
              <w:fldChar w:fldCharType="end"/>
            </w:r>
          </w:hyperlink>
        </w:p>
        <w:p w14:paraId="0602BEEF" w14:textId="58E7660C" w:rsidR="002A3A71" w:rsidRDefault="002B1FC8">
          <w:pPr>
            <w:pStyle w:val="Kazalovsebine6"/>
            <w:tabs>
              <w:tab w:val="right" w:leader="dot" w:pos="9062"/>
            </w:tabs>
            <w:rPr>
              <w:noProof/>
              <w:sz w:val="22"/>
              <w:szCs w:val="22"/>
              <w:lang w:eastAsia="sl-SI"/>
            </w:rPr>
          </w:pPr>
          <w:hyperlink w:anchor="_Toc89335660" w:history="1">
            <w:r w:rsidR="002A3A71" w:rsidRPr="004C28AF">
              <w:rPr>
                <w:rStyle w:val="Hiperpovezava"/>
                <w:noProof/>
              </w:rPr>
              <w:t>Kdo lahko vpiše, da je odlok paketa objavljen in kdaj?</w:t>
            </w:r>
            <w:r w:rsidR="002A3A71">
              <w:rPr>
                <w:noProof/>
                <w:webHidden/>
              </w:rPr>
              <w:tab/>
            </w:r>
            <w:r w:rsidR="002A3A71">
              <w:rPr>
                <w:noProof/>
                <w:webHidden/>
              </w:rPr>
              <w:fldChar w:fldCharType="begin"/>
            </w:r>
            <w:r w:rsidR="002A3A71">
              <w:rPr>
                <w:noProof/>
                <w:webHidden/>
              </w:rPr>
              <w:instrText xml:space="preserve"> PAGEREF _Toc89335660 \h </w:instrText>
            </w:r>
            <w:r w:rsidR="002A3A71">
              <w:rPr>
                <w:noProof/>
                <w:webHidden/>
              </w:rPr>
            </w:r>
            <w:r w:rsidR="002A3A71">
              <w:rPr>
                <w:noProof/>
                <w:webHidden/>
              </w:rPr>
              <w:fldChar w:fldCharType="separate"/>
            </w:r>
            <w:r w:rsidR="002A3A71">
              <w:rPr>
                <w:noProof/>
                <w:webHidden/>
              </w:rPr>
              <w:t>98</w:t>
            </w:r>
            <w:r w:rsidR="002A3A71">
              <w:rPr>
                <w:noProof/>
                <w:webHidden/>
              </w:rPr>
              <w:fldChar w:fldCharType="end"/>
            </w:r>
          </w:hyperlink>
        </w:p>
        <w:p w14:paraId="32638176" w14:textId="58D92DE9" w:rsidR="002A3A71" w:rsidRDefault="002B1FC8">
          <w:pPr>
            <w:pStyle w:val="Kazalovsebine6"/>
            <w:tabs>
              <w:tab w:val="right" w:leader="dot" w:pos="9062"/>
            </w:tabs>
            <w:rPr>
              <w:noProof/>
              <w:sz w:val="22"/>
              <w:szCs w:val="22"/>
              <w:lang w:eastAsia="sl-SI"/>
            </w:rPr>
          </w:pPr>
          <w:hyperlink w:anchor="_Toc89335661" w:history="1">
            <w:r w:rsidR="002A3A71" w:rsidRPr="004C28AF">
              <w:rPr>
                <w:rStyle w:val="Hiperpovezava"/>
                <w:noProof/>
              </w:rPr>
              <w:t>Kako vpišem, da je odlok paketa objavljen?</w:t>
            </w:r>
            <w:r w:rsidR="002A3A71">
              <w:rPr>
                <w:noProof/>
                <w:webHidden/>
              </w:rPr>
              <w:tab/>
            </w:r>
            <w:r w:rsidR="002A3A71">
              <w:rPr>
                <w:noProof/>
                <w:webHidden/>
              </w:rPr>
              <w:fldChar w:fldCharType="begin"/>
            </w:r>
            <w:r w:rsidR="002A3A71">
              <w:rPr>
                <w:noProof/>
                <w:webHidden/>
              </w:rPr>
              <w:instrText xml:space="preserve"> PAGEREF _Toc89335661 \h </w:instrText>
            </w:r>
            <w:r w:rsidR="002A3A71">
              <w:rPr>
                <w:noProof/>
                <w:webHidden/>
              </w:rPr>
            </w:r>
            <w:r w:rsidR="002A3A71">
              <w:rPr>
                <w:noProof/>
                <w:webHidden/>
              </w:rPr>
              <w:fldChar w:fldCharType="separate"/>
            </w:r>
            <w:r w:rsidR="002A3A71">
              <w:rPr>
                <w:noProof/>
                <w:webHidden/>
              </w:rPr>
              <w:t>98</w:t>
            </w:r>
            <w:r w:rsidR="002A3A71">
              <w:rPr>
                <w:noProof/>
                <w:webHidden/>
              </w:rPr>
              <w:fldChar w:fldCharType="end"/>
            </w:r>
          </w:hyperlink>
        </w:p>
        <w:p w14:paraId="2E6A4CE8" w14:textId="76B2EBF0" w:rsidR="002A3A71" w:rsidRDefault="002B1FC8">
          <w:pPr>
            <w:pStyle w:val="Kazalovsebine6"/>
            <w:tabs>
              <w:tab w:val="right" w:leader="dot" w:pos="9062"/>
            </w:tabs>
            <w:rPr>
              <w:noProof/>
              <w:sz w:val="22"/>
              <w:szCs w:val="22"/>
              <w:lang w:eastAsia="sl-SI"/>
            </w:rPr>
          </w:pPr>
          <w:hyperlink w:anchor="_Toc89335662" w:history="1">
            <w:r w:rsidR="002A3A71" w:rsidRPr="004C28AF">
              <w:rPr>
                <w:rStyle w:val="Hiperpovezava"/>
                <w:noProof/>
              </w:rPr>
              <w:t>Kako vpišem, da je paketa SDP nerealiziran?</w:t>
            </w:r>
            <w:r w:rsidR="002A3A71">
              <w:rPr>
                <w:noProof/>
                <w:webHidden/>
              </w:rPr>
              <w:tab/>
            </w:r>
            <w:r w:rsidR="002A3A71">
              <w:rPr>
                <w:noProof/>
                <w:webHidden/>
              </w:rPr>
              <w:fldChar w:fldCharType="begin"/>
            </w:r>
            <w:r w:rsidR="002A3A71">
              <w:rPr>
                <w:noProof/>
                <w:webHidden/>
              </w:rPr>
              <w:instrText xml:space="preserve"> PAGEREF _Toc89335662 \h </w:instrText>
            </w:r>
            <w:r w:rsidR="002A3A71">
              <w:rPr>
                <w:noProof/>
                <w:webHidden/>
              </w:rPr>
            </w:r>
            <w:r w:rsidR="002A3A71">
              <w:rPr>
                <w:noProof/>
                <w:webHidden/>
              </w:rPr>
              <w:fldChar w:fldCharType="separate"/>
            </w:r>
            <w:r w:rsidR="002A3A71">
              <w:rPr>
                <w:noProof/>
                <w:webHidden/>
              </w:rPr>
              <w:t>98</w:t>
            </w:r>
            <w:r w:rsidR="002A3A71">
              <w:rPr>
                <w:noProof/>
                <w:webHidden/>
              </w:rPr>
              <w:fldChar w:fldCharType="end"/>
            </w:r>
          </w:hyperlink>
        </w:p>
        <w:p w14:paraId="3F152D3C" w14:textId="7AF4EF64" w:rsidR="002A3A71" w:rsidRDefault="002B1FC8">
          <w:pPr>
            <w:pStyle w:val="Kazalovsebine4"/>
            <w:tabs>
              <w:tab w:val="right" w:leader="dot" w:pos="9062"/>
            </w:tabs>
            <w:rPr>
              <w:noProof/>
              <w:sz w:val="22"/>
              <w:szCs w:val="22"/>
              <w:lang w:eastAsia="sl-SI"/>
            </w:rPr>
          </w:pPr>
          <w:hyperlink w:anchor="_Toc89335663" w:history="1">
            <w:r w:rsidR="002A3A71" w:rsidRPr="004C28AF">
              <w:rPr>
                <w:rStyle w:val="Hiperpovezava"/>
                <w:noProof/>
              </w:rPr>
              <w:t>Faza »1. faza« prenosa v register</w:t>
            </w:r>
            <w:r w:rsidR="002A3A71">
              <w:rPr>
                <w:noProof/>
                <w:webHidden/>
              </w:rPr>
              <w:tab/>
            </w:r>
            <w:r w:rsidR="002A3A71">
              <w:rPr>
                <w:noProof/>
                <w:webHidden/>
              </w:rPr>
              <w:fldChar w:fldCharType="begin"/>
            </w:r>
            <w:r w:rsidR="002A3A71">
              <w:rPr>
                <w:noProof/>
                <w:webHidden/>
              </w:rPr>
              <w:instrText xml:space="preserve"> PAGEREF _Toc89335663 \h </w:instrText>
            </w:r>
            <w:r w:rsidR="002A3A71">
              <w:rPr>
                <w:noProof/>
                <w:webHidden/>
              </w:rPr>
            </w:r>
            <w:r w:rsidR="002A3A71">
              <w:rPr>
                <w:noProof/>
                <w:webHidden/>
              </w:rPr>
              <w:fldChar w:fldCharType="separate"/>
            </w:r>
            <w:r w:rsidR="002A3A71">
              <w:rPr>
                <w:noProof/>
                <w:webHidden/>
              </w:rPr>
              <w:t>98</w:t>
            </w:r>
            <w:r w:rsidR="002A3A71">
              <w:rPr>
                <w:noProof/>
                <w:webHidden/>
              </w:rPr>
              <w:fldChar w:fldCharType="end"/>
            </w:r>
          </w:hyperlink>
        </w:p>
        <w:p w14:paraId="2A751F2E" w14:textId="19D18B1D" w:rsidR="002A3A71" w:rsidRDefault="002B1FC8">
          <w:pPr>
            <w:pStyle w:val="Kazalovsebine5"/>
            <w:tabs>
              <w:tab w:val="right" w:leader="dot" w:pos="9062"/>
            </w:tabs>
            <w:rPr>
              <w:noProof/>
              <w:sz w:val="22"/>
              <w:szCs w:val="22"/>
              <w:lang w:eastAsia="sl-SI"/>
            </w:rPr>
          </w:pPr>
          <w:hyperlink w:anchor="_Toc89335664" w:history="1">
            <w:r w:rsidR="002A3A71" w:rsidRPr="004C28AF">
              <w:rPr>
                <w:rStyle w:val="Hiperpovezava"/>
                <w:noProof/>
              </w:rPr>
              <w:t>Izločitev predloga iz paketa po objavi</w:t>
            </w:r>
            <w:r w:rsidR="002A3A71">
              <w:rPr>
                <w:noProof/>
                <w:webHidden/>
              </w:rPr>
              <w:tab/>
            </w:r>
            <w:r w:rsidR="002A3A71">
              <w:rPr>
                <w:noProof/>
                <w:webHidden/>
              </w:rPr>
              <w:fldChar w:fldCharType="begin"/>
            </w:r>
            <w:r w:rsidR="002A3A71">
              <w:rPr>
                <w:noProof/>
                <w:webHidden/>
              </w:rPr>
              <w:instrText xml:space="preserve"> PAGEREF _Toc89335664 \h </w:instrText>
            </w:r>
            <w:r w:rsidR="002A3A71">
              <w:rPr>
                <w:noProof/>
                <w:webHidden/>
              </w:rPr>
            </w:r>
            <w:r w:rsidR="002A3A71">
              <w:rPr>
                <w:noProof/>
                <w:webHidden/>
              </w:rPr>
              <w:fldChar w:fldCharType="separate"/>
            </w:r>
            <w:r w:rsidR="002A3A71">
              <w:rPr>
                <w:noProof/>
                <w:webHidden/>
              </w:rPr>
              <w:t>99</w:t>
            </w:r>
            <w:r w:rsidR="002A3A71">
              <w:rPr>
                <w:noProof/>
                <w:webHidden/>
              </w:rPr>
              <w:fldChar w:fldCharType="end"/>
            </w:r>
          </w:hyperlink>
        </w:p>
        <w:p w14:paraId="6A39ED04" w14:textId="27E936BC" w:rsidR="002A3A71" w:rsidRDefault="002B1FC8">
          <w:pPr>
            <w:pStyle w:val="Kazalovsebine6"/>
            <w:tabs>
              <w:tab w:val="right" w:leader="dot" w:pos="9062"/>
            </w:tabs>
            <w:rPr>
              <w:noProof/>
              <w:sz w:val="22"/>
              <w:szCs w:val="22"/>
              <w:lang w:eastAsia="sl-SI"/>
            </w:rPr>
          </w:pPr>
          <w:hyperlink w:anchor="_Toc89335665" w:history="1">
            <w:r w:rsidR="002A3A71" w:rsidRPr="004C28AF">
              <w:rPr>
                <w:rStyle w:val="Hiperpovezava"/>
                <w:noProof/>
              </w:rPr>
              <w:t>Kdo lahko odstrani predlog iz paketa?</w:t>
            </w:r>
            <w:r w:rsidR="002A3A71">
              <w:rPr>
                <w:noProof/>
                <w:webHidden/>
              </w:rPr>
              <w:tab/>
            </w:r>
            <w:r w:rsidR="002A3A71">
              <w:rPr>
                <w:noProof/>
                <w:webHidden/>
              </w:rPr>
              <w:fldChar w:fldCharType="begin"/>
            </w:r>
            <w:r w:rsidR="002A3A71">
              <w:rPr>
                <w:noProof/>
                <w:webHidden/>
              </w:rPr>
              <w:instrText xml:space="preserve"> PAGEREF _Toc89335665 \h </w:instrText>
            </w:r>
            <w:r w:rsidR="002A3A71">
              <w:rPr>
                <w:noProof/>
                <w:webHidden/>
              </w:rPr>
            </w:r>
            <w:r w:rsidR="002A3A71">
              <w:rPr>
                <w:noProof/>
                <w:webHidden/>
              </w:rPr>
              <w:fldChar w:fldCharType="separate"/>
            </w:r>
            <w:r w:rsidR="002A3A71">
              <w:rPr>
                <w:noProof/>
                <w:webHidden/>
              </w:rPr>
              <w:t>99</w:t>
            </w:r>
            <w:r w:rsidR="002A3A71">
              <w:rPr>
                <w:noProof/>
                <w:webHidden/>
              </w:rPr>
              <w:fldChar w:fldCharType="end"/>
            </w:r>
          </w:hyperlink>
        </w:p>
        <w:p w14:paraId="4B46B354" w14:textId="6F08C8E3" w:rsidR="002A3A71" w:rsidRDefault="002B1FC8">
          <w:pPr>
            <w:pStyle w:val="Kazalovsebine6"/>
            <w:tabs>
              <w:tab w:val="right" w:leader="dot" w:pos="9062"/>
            </w:tabs>
            <w:rPr>
              <w:noProof/>
              <w:sz w:val="22"/>
              <w:szCs w:val="22"/>
              <w:lang w:eastAsia="sl-SI"/>
            </w:rPr>
          </w:pPr>
          <w:hyperlink w:anchor="_Toc89335666" w:history="1">
            <w:r w:rsidR="002A3A71" w:rsidRPr="004C28AF">
              <w:rPr>
                <w:rStyle w:val="Hiperpovezava"/>
                <w:noProof/>
              </w:rPr>
              <w:t>Kako odstranim predlog iz paketa?</w:t>
            </w:r>
            <w:r w:rsidR="002A3A71">
              <w:rPr>
                <w:noProof/>
                <w:webHidden/>
              </w:rPr>
              <w:tab/>
            </w:r>
            <w:r w:rsidR="002A3A71">
              <w:rPr>
                <w:noProof/>
                <w:webHidden/>
              </w:rPr>
              <w:fldChar w:fldCharType="begin"/>
            </w:r>
            <w:r w:rsidR="002A3A71">
              <w:rPr>
                <w:noProof/>
                <w:webHidden/>
              </w:rPr>
              <w:instrText xml:space="preserve"> PAGEREF _Toc89335666 \h </w:instrText>
            </w:r>
            <w:r w:rsidR="002A3A71">
              <w:rPr>
                <w:noProof/>
                <w:webHidden/>
              </w:rPr>
            </w:r>
            <w:r w:rsidR="002A3A71">
              <w:rPr>
                <w:noProof/>
                <w:webHidden/>
              </w:rPr>
              <w:fldChar w:fldCharType="separate"/>
            </w:r>
            <w:r w:rsidR="002A3A71">
              <w:rPr>
                <w:noProof/>
                <w:webHidden/>
              </w:rPr>
              <w:t>99</w:t>
            </w:r>
            <w:r w:rsidR="002A3A71">
              <w:rPr>
                <w:noProof/>
                <w:webHidden/>
              </w:rPr>
              <w:fldChar w:fldCharType="end"/>
            </w:r>
          </w:hyperlink>
        </w:p>
        <w:p w14:paraId="725A8789" w14:textId="4A4BF804" w:rsidR="002A3A71" w:rsidRDefault="002B1FC8">
          <w:pPr>
            <w:pStyle w:val="Kazalovsebine5"/>
            <w:tabs>
              <w:tab w:val="right" w:leader="dot" w:pos="9062"/>
            </w:tabs>
            <w:rPr>
              <w:noProof/>
              <w:sz w:val="22"/>
              <w:szCs w:val="22"/>
              <w:lang w:eastAsia="sl-SI"/>
            </w:rPr>
          </w:pPr>
          <w:hyperlink w:anchor="_Toc89335667" w:history="1">
            <w:r w:rsidR="002A3A71" w:rsidRPr="004C28AF">
              <w:rPr>
                <w:rStyle w:val="Hiperpovezava"/>
                <w:noProof/>
              </w:rPr>
              <w:t>Potrditev 1. faze</w:t>
            </w:r>
            <w:r w:rsidR="002A3A71">
              <w:rPr>
                <w:noProof/>
                <w:webHidden/>
              </w:rPr>
              <w:tab/>
            </w:r>
            <w:r w:rsidR="002A3A71">
              <w:rPr>
                <w:noProof/>
                <w:webHidden/>
              </w:rPr>
              <w:fldChar w:fldCharType="begin"/>
            </w:r>
            <w:r w:rsidR="002A3A71">
              <w:rPr>
                <w:noProof/>
                <w:webHidden/>
              </w:rPr>
              <w:instrText xml:space="preserve"> PAGEREF _Toc89335667 \h </w:instrText>
            </w:r>
            <w:r w:rsidR="002A3A71">
              <w:rPr>
                <w:noProof/>
                <w:webHidden/>
              </w:rPr>
            </w:r>
            <w:r w:rsidR="002A3A71">
              <w:rPr>
                <w:noProof/>
                <w:webHidden/>
              </w:rPr>
              <w:fldChar w:fldCharType="separate"/>
            </w:r>
            <w:r w:rsidR="002A3A71">
              <w:rPr>
                <w:noProof/>
                <w:webHidden/>
              </w:rPr>
              <w:t>99</w:t>
            </w:r>
            <w:r w:rsidR="002A3A71">
              <w:rPr>
                <w:noProof/>
                <w:webHidden/>
              </w:rPr>
              <w:fldChar w:fldCharType="end"/>
            </w:r>
          </w:hyperlink>
        </w:p>
        <w:p w14:paraId="160E93CD" w14:textId="5E799E1C" w:rsidR="002A3A71" w:rsidRDefault="002B1FC8">
          <w:pPr>
            <w:pStyle w:val="Kazalovsebine6"/>
            <w:tabs>
              <w:tab w:val="right" w:leader="dot" w:pos="9062"/>
            </w:tabs>
            <w:rPr>
              <w:noProof/>
              <w:sz w:val="22"/>
              <w:szCs w:val="22"/>
              <w:lang w:eastAsia="sl-SI"/>
            </w:rPr>
          </w:pPr>
          <w:hyperlink w:anchor="_Toc89335668" w:history="1">
            <w:r w:rsidR="002A3A71" w:rsidRPr="004C28AF">
              <w:rPr>
                <w:rStyle w:val="Hiperpovezava"/>
                <w:noProof/>
              </w:rPr>
              <w:t>Kdo lahko potrdi 1. fazo in kdaj?</w:t>
            </w:r>
            <w:r w:rsidR="002A3A71">
              <w:rPr>
                <w:noProof/>
                <w:webHidden/>
              </w:rPr>
              <w:tab/>
            </w:r>
            <w:r w:rsidR="002A3A71">
              <w:rPr>
                <w:noProof/>
                <w:webHidden/>
              </w:rPr>
              <w:fldChar w:fldCharType="begin"/>
            </w:r>
            <w:r w:rsidR="002A3A71">
              <w:rPr>
                <w:noProof/>
                <w:webHidden/>
              </w:rPr>
              <w:instrText xml:space="preserve"> PAGEREF _Toc89335668 \h </w:instrText>
            </w:r>
            <w:r w:rsidR="002A3A71">
              <w:rPr>
                <w:noProof/>
                <w:webHidden/>
              </w:rPr>
            </w:r>
            <w:r w:rsidR="002A3A71">
              <w:rPr>
                <w:noProof/>
                <w:webHidden/>
              </w:rPr>
              <w:fldChar w:fldCharType="separate"/>
            </w:r>
            <w:r w:rsidR="002A3A71">
              <w:rPr>
                <w:noProof/>
                <w:webHidden/>
              </w:rPr>
              <w:t>99</w:t>
            </w:r>
            <w:r w:rsidR="002A3A71">
              <w:rPr>
                <w:noProof/>
                <w:webHidden/>
              </w:rPr>
              <w:fldChar w:fldCharType="end"/>
            </w:r>
          </w:hyperlink>
        </w:p>
        <w:p w14:paraId="4848CADB" w14:textId="5038EAD8" w:rsidR="002A3A71" w:rsidRDefault="002B1FC8">
          <w:pPr>
            <w:pStyle w:val="Kazalovsebine6"/>
            <w:tabs>
              <w:tab w:val="right" w:leader="dot" w:pos="9062"/>
            </w:tabs>
            <w:rPr>
              <w:noProof/>
              <w:sz w:val="22"/>
              <w:szCs w:val="22"/>
              <w:lang w:eastAsia="sl-SI"/>
            </w:rPr>
          </w:pPr>
          <w:hyperlink w:anchor="_Toc89335669" w:history="1">
            <w:r w:rsidR="002A3A71" w:rsidRPr="004C28AF">
              <w:rPr>
                <w:rStyle w:val="Hiperpovezava"/>
                <w:noProof/>
              </w:rPr>
              <w:t>Kako potrdim 1. fazo?</w:t>
            </w:r>
            <w:r w:rsidR="002A3A71">
              <w:rPr>
                <w:noProof/>
                <w:webHidden/>
              </w:rPr>
              <w:tab/>
            </w:r>
            <w:r w:rsidR="002A3A71">
              <w:rPr>
                <w:noProof/>
                <w:webHidden/>
              </w:rPr>
              <w:fldChar w:fldCharType="begin"/>
            </w:r>
            <w:r w:rsidR="002A3A71">
              <w:rPr>
                <w:noProof/>
                <w:webHidden/>
              </w:rPr>
              <w:instrText xml:space="preserve"> PAGEREF _Toc89335669 \h </w:instrText>
            </w:r>
            <w:r w:rsidR="002A3A71">
              <w:rPr>
                <w:noProof/>
                <w:webHidden/>
              </w:rPr>
            </w:r>
            <w:r w:rsidR="002A3A71">
              <w:rPr>
                <w:noProof/>
                <w:webHidden/>
              </w:rPr>
              <w:fldChar w:fldCharType="separate"/>
            </w:r>
            <w:r w:rsidR="002A3A71">
              <w:rPr>
                <w:noProof/>
                <w:webHidden/>
              </w:rPr>
              <w:t>99</w:t>
            </w:r>
            <w:r w:rsidR="002A3A71">
              <w:rPr>
                <w:noProof/>
                <w:webHidden/>
              </w:rPr>
              <w:fldChar w:fldCharType="end"/>
            </w:r>
          </w:hyperlink>
        </w:p>
        <w:p w14:paraId="2B9B13EB" w14:textId="79A7507B" w:rsidR="002A3A71" w:rsidRDefault="002B1FC8">
          <w:pPr>
            <w:pStyle w:val="Kazalovsebine5"/>
            <w:tabs>
              <w:tab w:val="right" w:leader="dot" w:pos="9062"/>
            </w:tabs>
            <w:rPr>
              <w:noProof/>
              <w:sz w:val="22"/>
              <w:szCs w:val="22"/>
              <w:lang w:eastAsia="sl-SI"/>
            </w:rPr>
          </w:pPr>
          <w:hyperlink w:anchor="_Toc89335670" w:history="1">
            <w:r w:rsidR="002A3A71" w:rsidRPr="004C28AF">
              <w:rPr>
                <w:rStyle w:val="Hiperpovezava"/>
                <w:noProof/>
              </w:rPr>
              <w:t>Pošlji v preverjanje 2. faze paket SDP</w:t>
            </w:r>
            <w:r w:rsidR="002A3A71">
              <w:rPr>
                <w:noProof/>
                <w:webHidden/>
              </w:rPr>
              <w:tab/>
            </w:r>
            <w:r w:rsidR="002A3A71">
              <w:rPr>
                <w:noProof/>
                <w:webHidden/>
              </w:rPr>
              <w:fldChar w:fldCharType="begin"/>
            </w:r>
            <w:r w:rsidR="002A3A71">
              <w:rPr>
                <w:noProof/>
                <w:webHidden/>
              </w:rPr>
              <w:instrText xml:space="preserve"> PAGEREF _Toc89335670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7757E879" w14:textId="351EFED6" w:rsidR="002A3A71" w:rsidRDefault="002B1FC8">
          <w:pPr>
            <w:pStyle w:val="Kazalovsebine6"/>
            <w:tabs>
              <w:tab w:val="right" w:leader="dot" w:pos="9062"/>
            </w:tabs>
            <w:rPr>
              <w:noProof/>
              <w:sz w:val="22"/>
              <w:szCs w:val="22"/>
              <w:lang w:eastAsia="sl-SI"/>
            </w:rPr>
          </w:pPr>
          <w:hyperlink w:anchor="_Toc89335671" w:history="1">
            <w:r w:rsidR="002A3A71" w:rsidRPr="004C28AF">
              <w:rPr>
                <w:rStyle w:val="Hiperpovezava"/>
                <w:noProof/>
              </w:rPr>
              <w:t>Kdo lahko pošlje paket v preverjanje 2. faze in kdaj?</w:t>
            </w:r>
            <w:r w:rsidR="002A3A71">
              <w:rPr>
                <w:noProof/>
                <w:webHidden/>
              </w:rPr>
              <w:tab/>
            </w:r>
            <w:r w:rsidR="002A3A71">
              <w:rPr>
                <w:noProof/>
                <w:webHidden/>
              </w:rPr>
              <w:fldChar w:fldCharType="begin"/>
            </w:r>
            <w:r w:rsidR="002A3A71">
              <w:rPr>
                <w:noProof/>
                <w:webHidden/>
              </w:rPr>
              <w:instrText xml:space="preserve"> PAGEREF _Toc89335671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027E5C74" w14:textId="5E507033" w:rsidR="002A3A71" w:rsidRDefault="002B1FC8">
          <w:pPr>
            <w:pStyle w:val="Kazalovsebine6"/>
            <w:tabs>
              <w:tab w:val="right" w:leader="dot" w:pos="9062"/>
            </w:tabs>
            <w:rPr>
              <w:noProof/>
              <w:sz w:val="22"/>
              <w:szCs w:val="22"/>
              <w:lang w:eastAsia="sl-SI"/>
            </w:rPr>
          </w:pPr>
          <w:hyperlink w:anchor="_Toc89335672" w:history="1">
            <w:r w:rsidR="002A3A71" w:rsidRPr="004C28AF">
              <w:rPr>
                <w:rStyle w:val="Hiperpovezava"/>
                <w:noProof/>
              </w:rPr>
              <w:t>Kako pošljem paket v preverjanje 2. faze?</w:t>
            </w:r>
            <w:r w:rsidR="002A3A71">
              <w:rPr>
                <w:noProof/>
                <w:webHidden/>
              </w:rPr>
              <w:tab/>
            </w:r>
            <w:r w:rsidR="002A3A71">
              <w:rPr>
                <w:noProof/>
                <w:webHidden/>
              </w:rPr>
              <w:fldChar w:fldCharType="begin"/>
            </w:r>
            <w:r w:rsidR="002A3A71">
              <w:rPr>
                <w:noProof/>
                <w:webHidden/>
              </w:rPr>
              <w:instrText xml:space="preserve"> PAGEREF _Toc89335672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44AD703C" w14:textId="496492BA" w:rsidR="002A3A71" w:rsidRDefault="002B1FC8">
          <w:pPr>
            <w:pStyle w:val="Kazalovsebine5"/>
            <w:tabs>
              <w:tab w:val="right" w:leader="dot" w:pos="9062"/>
            </w:tabs>
            <w:rPr>
              <w:noProof/>
              <w:sz w:val="22"/>
              <w:szCs w:val="22"/>
              <w:lang w:eastAsia="sl-SI"/>
            </w:rPr>
          </w:pPr>
          <w:hyperlink w:anchor="_Toc89335673" w:history="1">
            <w:r w:rsidR="002A3A71" w:rsidRPr="004C28AF">
              <w:rPr>
                <w:rStyle w:val="Hiperpovezava"/>
                <w:noProof/>
              </w:rPr>
              <w:t>Pošlji v preverjanje 2. faze paket SLP</w:t>
            </w:r>
            <w:r w:rsidR="002A3A71">
              <w:rPr>
                <w:noProof/>
                <w:webHidden/>
              </w:rPr>
              <w:tab/>
            </w:r>
            <w:r w:rsidR="002A3A71">
              <w:rPr>
                <w:noProof/>
                <w:webHidden/>
              </w:rPr>
              <w:fldChar w:fldCharType="begin"/>
            </w:r>
            <w:r w:rsidR="002A3A71">
              <w:rPr>
                <w:noProof/>
                <w:webHidden/>
              </w:rPr>
              <w:instrText xml:space="preserve"> PAGEREF _Toc89335673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4CB77A13" w14:textId="0B043B50" w:rsidR="002A3A71" w:rsidRDefault="002B1FC8">
          <w:pPr>
            <w:pStyle w:val="Kazalovsebine6"/>
            <w:tabs>
              <w:tab w:val="right" w:leader="dot" w:pos="9062"/>
            </w:tabs>
            <w:rPr>
              <w:noProof/>
              <w:sz w:val="22"/>
              <w:szCs w:val="22"/>
              <w:lang w:eastAsia="sl-SI"/>
            </w:rPr>
          </w:pPr>
          <w:hyperlink w:anchor="_Toc89335674" w:history="1">
            <w:r w:rsidR="002A3A71" w:rsidRPr="004C28AF">
              <w:rPr>
                <w:rStyle w:val="Hiperpovezava"/>
                <w:noProof/>
              </w:rPr>
              <w:t>Kdo lahko pošlje paket v preverjanje 2. faze in kdaj?</w:t>
            </w:r>
            <w:r w:rsidR="002A3A71">
              <w:rPr>
                <w:noProof/>
                <w:webHidden/>
              </w:rPr>
              <w:tab/>
            </w:r>
            <w:r w:rsidR="002A3A71">
              <w:rPr>
                <w:noProof/>
                <w:webHidden/>
              </w:rPr>
              <w:fldChar w:fldCharType="begin"/>
            </w:r>
            <w:r w:rsidR="002A3A71">
              <w:rPr>
                <w:noProof/>
                <w:webHidden/>
              </w:rPr>
              <w:instrText xml:space="preserve"> PAGEREF _Toc89335674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35D3184C" w14:textId="1FBBC975" w:rsidR="002A3A71" w:rsidRDefault="002B1FC8">
          <w:pPr>
            <w:pStyle w:val="Kazalovsebine6"/>
            <w:tabs>
              <w:tab w:val="right" w:leader="dot" w:pos="9062"/>
            </w:tabs>
            <w:rPr>
              <w:noProof/>
              <w:sz w:val="22"/>
              <w:szCs w:val="22"/>
              <w:lang w:eastAsia="sl-SI"/>
            </w:rPr>
          </w:pPr>
          <w:hyperlink w:anchor="_Toc89335675" w:history="1">
            <w:r w:rsidR="002A3A71" w:rsidRPr="004C28AF">
              <w:rPr>
                <w:rStyle w:val="Hiperpovezava"/>
                <w:noProof/>
              </w:rPr>
              <w:t>Kako pošljem paket v preverjanje 2. faze na OE?</w:t>
            </w:r>
            <w:r w:rsidR="002A3A71">
              <w:rPr>
                <w:noProof/>
                <w:webHidden/>
              </w:rPr>
              <w:tab/>
            </w:r>
            <w:r w:rsidR="002A3A71">
              <w:rPr>
                <w:noProof/>
                <w:webHidden/>
              </w:rPr>
              <w:fldChar w:fldCharType="begin"/>
            </w:r>
            <w:r w:rsidR="002A3A71">
              <w:rPr>
                <w:noProof/>
                <w:webHidden/>
              </w:rPr>
              <w:instrText xml:space="preserve"> PAGEREF _Toc89335675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7E57FCF0" w14:textId="6401538E" w:rsidR="002A3A71" w:rsidRDefault="002B1FC8">
          <w:pPr>
            <w:pStyle w:val="Kazalovsebine6"/>
            <w:tabs>
              <w:tab w:val="right" w:leader="dot" w:pos="9062"/>
            </w:tabs>
            <w:rPr>
              <w:noProof/>
              <w:sz w:val="22"/>
              <w:szCs w:val="22"/>
              <w:lang w:eastAsia="sl-SI"/>
            </w:rPr>
          </w:pPr>
          <w:hyperlink w:anchor="_Toc89335676" w:history="1">
            <w:r w:rsidR="002A3A71" w:rsidRPr="004C28AF">
              <w:rPr>
                <w:rStyle w:val="Hiperpovezava"/>
                <w:noProof/>
              </w:rPr>
              <w:t>Kako pošljem paket v preverjanje 2. faze samo na MK?</w:t>
            </w:r>
            <w:r w:rsidR="002A3A71">
              <w:rPr>
                <w:noProof/>
                <w:webHidden/>
              </w:rPr>
              <w:tab/>
            </w:r>
            <w:r w:rsidR="002A3A71">
              <w:rPr>
                <w:noProof/>
                <w:webHidden/>
              </w:rPr>
              <w:fldChar w:fldCharType="begin"/>
            </w:r>
            <w:r w:rsidR="002A3A71">
              <w:rPr>
                <w:noProof/>
                <w:webHidden/>
              </w:rPr>
              <w:instrText xml:space="preserve"> PAGEREF _Toc89335676 \h </w:instrText>
            </w:r>
            <w:r w:rsidR="002A3A71">
              <w:rPr>
                <w:noProof/>
                <w:webHidden/>
              </w:rPr>
            </w:r>
            <w:r w:rsidR="002A3A71">
              <w:rPr>
                <w:noProof/>
                <w:webHidden/>
              </w:rPr>
              <w:fldChar w:fldCharType="separate"/>
            </w:r>
            <w:r w:rsidR="002A3A71">
              <w:rPr>
                <w:noProof/>
                <w:webHidden/>
              </w:rPr>
              <w:t>100</w:t>
            </w:r>
            <w:r w:rsidR="002A3A71">
              <w:rPr>
                <w:noProof/>
                <w:webHidden/>
              </w:rPr>
              <w:fldChar w:fldCharType="end"/>
            </w:r>
          </w:hyperlink>
        </w:p>
        <w:p w14:paraId="108F8185" w14:textId="67CEB3E1" w:rsidR="002A3A71" w:rsidRDefault="002B1FC8">
          <w:pPr>
            <w:pStyle w:val="Kazalovsebine4"/>
            <w:tabs>
              <w:tab w:val="right" w:leader="dot" w:pos="9062"/>
            </w:tabs>
            <w:rPr>
              <w:noProof/>
              <w:sz w:val="22"/>
              <w:szCs w:val="22"/>
              <w:lang w:eastAsia="sl-SI"/>
            </w:rPr>
          </w:pPr>
          <w:hyperlink w:anchor="_Toc89335677" w:history="1">
            <w:r w:rsidR="002A3A71" w:rsidRPr="004C28AF">
              <w:rPr>
                <w:rStyle w:val="Hiperpovezava"/>
                <w:noProof/>
              </w:rPr>
              <w:t>Faza »2. faza« prenosa v register</w:t>
            </w:r>
            <w:r w:rsidR="002A3A71">
              <w:rPr>
                <w:noProof/>
                <w:webHidden/>
              </w:rPr>
              <w:tab/>
            </w:r>
            <w:r w:rsidR="002A3A71">
              <w:rPr>
                <w:noProof/>
                <w:webHidden/>
              </w:rPr>
              <w:fldChar w:fldCharType="begin"/>
            </w:r>
            <w:r w:rsidR="002A3A71">
              <w:rPr>
                <w:noProof/>
                <w:webHidden/>
              </w:rPr>
              <w:instrText xml:space="preserve"> PAGEREF _Toc89335677 \h </w:instrText>
            </w:r>
            <w:r w:rsidR="002A3A71">
              <w:rPr>
                <w:noProof/>
                <w:webHidden/>
              </w:rPr>
            </w:r>
            <w:r w:rsidR="002A3A71">
              <w:rPr>
                <w:noProof/>
                <w:webHidden/>
              </w:rPr>
              <w:fldChar w:fldCharType="separate"/>
            </w:r>
            <w:r w:rsidR="002A3A71">
              <w:rPr>
                <w:noProof/>
                <w:webHidden/>
              </w:rPr>
              <w:t>101</w:t>
            </w:r>
            <w:r w:rsidR="002A3A71">
              <w:rPr>
                <w:noProof/>
                <w:webHidden/>
              </w:rPr>
              <w:fldChar w:fldCharType="end"/>
            </w:r>
          </w:hyperlink>
        </w:p>
        <w:p w14:paraId="6C688861" w14:textId="516BE725" w:rsidR="002A3A71" w:rsidRDefault="002B1FC8">
          <w:pPr>
            <w:pStyle w:val="Kazalovsebine2"/>
            <w:tabs>
              <w:tab w:val="right" w:leader="dot" w:pos="9062"/>
            </w:tabs>
            <w:rPr>
              <w:noProof/>
              <w:sz w:val="22"/>
              <w:szCs w:val="22"/>
              <w:lang w:eastAsia="sl-SI"/>
            </w:rPr>
          </w:pPr>
          <w:hyperlink w:anchor="_Toc89335678" w:history="1">
            <w:r w:rsidR="002A3A71" w:rsidRPr="004C28AF">
              <w:rPr>
                <w:rStyle w:val="Hiperpovezava"/>
                <w:noProof/>
              </w:rPr>
              <w:t>Predpisi</w:t>
            </w:r>
            <w:r w:rsidR="002A3A71">
              <w:rPr>
                <w:noProof/>
                <w:webHidden/>
              </w:rPr>
              <w:tab/>
            </w:r>
            <w:r w:rsidR="002A3A71">
              <w:rPr>
                <w:noProof/>
                <w:webHidden/>
              </w:rPr>
              <w:fldChar w:fldCharType="begin"/>
            </w:r>
            <w:r w:rsidR="002A3A71">
              <w:rPr>
                <w:noProof/>
                <w:webHidden/>
              </w:rPr>
              <w:instrText xml:space="preserve"> PAGEREF _Toc89335678 \h </w:instrText>
            </w:r>
            <w:r w:rsidR="002A3A71">
              <w:rPr>
                <w:noProof/>
                <w:webHidden/>
              </w:rPr>
            </w:r>
            <w:r w:rsidR="002A3A71">
              <w:rPr>
                <w:noProof/>
                <w:webHidden/>
              </w:rPr>
              <w:fldChar w:fldCharType="separate"/>
            </w:r>
            <w:r w:rsidR="002A3A71">
              <w:rPr>
                <w:noProof/>
                <w:webHidden/>
              </w:rPr>
              <w:t>101</w:t>
            </w:r>
            <w:r w:rsidR="002A3A71">
              <w:rPr>
                <w:noProof/>
                <w:webHidden/>
              </w:rPr>
              <w:fldChar w:fldCharType="end"/>
            </w:r>
          </w:hyperlink>
        </w:p>
        <w:p w14:paraId="0144F2DE" w14:textId="68678D2B" w:rsidR="002A3A71" w:rsidRDefault="002B1FC8">
          <w:pPr>
            <w:pStyle w:val="Kazalovsebine3"/>
            <w:tabs>
              <w:tab w:val="right" w:leader="dot" w:pos="9062"/>
            </w:tabs>
            <w:rPr>
              <w:noProof/>
              <w:sz w:val="22"/>
              <w:szCs w:val="22"/>
              <w:lang w:eastAsia="sl-SI"/>
            </w:rPr>
          </w:pPr>
          <w:hyperlink w:anchor="_Toc89335679" w:history="1">
            <w:r w:rsidR="002A3A71" w:rsidRPr="004C28AF">
              <w:rPr>
                <w:rStyle w:val="Hiperpovezava"/>
                <w:noProof/>
                <w:lang w:eastAsia="sl-SI"/>
              </w:rPr>
              <w:t>Iskalnik predpisov</w:t>
            </w:r>
            <w:r w:rsidR="002A3A71">
              <w:rPr>
                <w:noProof/>
                <w:webHidden/>
              </w:rPr>
              <w:tab/>
            </w:r>
            <w:r w:rsidR="002A3A71">
              <w:rPr>
                <w:noProof/>
                <w:webHidden/>
              </w:rPr>
              <w:fldChar w:fldCharType="begin"/>
            </w:r>
            <w:r w:rsidR="002A3A71">
              <w:rPr>
                <w:noProof/>
                <w:webHidden/>
              </w:rPr>
              <w:instrText xml:space="preserve"> PAGEREF _Toc89335679 \h </w:instrText>
            </w:r>
            <w:r w:rsidR="002A3A71">
              <w:rPr>
                <w:noProof/>
                <w:webHidden/>
              </w:rPr>
            </w:r>
            <w:r w:rsidR="002A3A71">
              <w:rPr>
                <w:noProof/>
                <w:webHidden/>
              </w:rPr>
              <w:fldChar w:fldCharType="separate"/>
            </w:r>
            <w:r w:rsidR="002A3A71">
              <w:rPr>
                <w:noProof/>
                <w:webHidden/>
              </w:rPr>
              <w:t>101</w:t>
            </w:r>
            <w:r w:rsidR="002A3A71">
              <w:rPr>
                <w:noProof/>
                <w:webHidden/>
              </w:rPr>
              <w:fldChar w:fldCharType="end"/>
            </w:r>
          </w:hyperlink>
        </w:p>
        <w:p w14:paraId="4D25EB6A" w14:textId="3C02815C" w:rsidR="002A3A71" w:rsidRDefault="002B1FC8">
          <w:pPr>
            <w:pStyle w:val="Kazalovsebine4"/>
            <w:tabs>
              <w:tab w:val="right" w:leader="dot" w:pos="9062"/>
            </w:tabs>
            <w:rPr>
              <w:noProof/>
              <w:sz w:val="22"/>
              <w:szCs w:val="22"/>
              <w:lang w:eastAsia="sl-SI"/>
            </w:rPr>
          </w:pPr>
          <w:hyperlink w:anchor="_Toc89335680" w:history="1">
            <w:r w:rsidR="002A3A71" w:rsidRPr="004C28AF">
              <w:rPr>
                <w:rStyle w:val="Hiperpovezava"/>
                <w:noProof/>
                <w:lang w:eastAsia="sl-SI"/>
              </w:rPr>
              <w:t>Omejitev rezultatov iskanja s filtri</w:t>
            </w:r>
            <w:r w:rsidR="002A3A71">
              <w:rPr>
                <w:noProof/>
                <w:webHidden/>
              </w:rPr>
              <w:tab/>
            </w:r>
            <w:r w:rsidR="002A3A71">
              <w:rPr>
                <w:noProof/>
                <w:webHidden/>
              </w:rPr>
              <w:fldChar w:fldCharType="begin"/>
            </w:r>
            <w:r w:rsidR="002A3A71">
              <w:rPr>
                <w:noProof/>
                <w:webHidden/>
              </w:rPr>
              <w:instrText xml:space="preserve"> PAGEREF _Toc89335680 \h </w:instrText>
            </w:r>
            <w:r w:rsidR="002A3A71">
              <w:rPr>
                <w:noProof/>
                <w:webHidden/>
              </w:rPr>
            </w:r>
            <w:r w:rsidR="002A3A71">
              <w:rPr>
                <w:noProof/>
                <w:webHidden/>
              </w:rPr>
              <w:fldChar w:fldCharType="separate"/>
            </w:r>
            <w:r w:rsidR="002A3A71">
              <w:rPr>
                <w:noProof/>
                <w:webHidden/>
              </w:rPr>
              <w:t>101</w:t>
            </w:r>
            <w:r w:rsidR="002A3A71">
              <w:rPr>
                <w:noProof/>
                <w:webHidden/>
              </w:rPr>
              <w:fldChar w:fldCharType="end"/>
            </w:r>
          </w:hyperlink>
        </w:p>
        <w:p w14:paraId="42C52743" w14:textId="2C597C06" w:rsidR="002A3A71" w:rsidRDefault="002B1FC8">
          <w:pPr>
            <w:pStyle w:val="Kazalovsebine3"/>
            <w:tabs>
              <w:tab w:val="right" w:leader="dot" w:pos="9062"/>
            </w:tabs>
            <w:rPr>
              <w:noProof/>
              <w:sz w:val="22"/>
              <w:szCs w:val="22"/>
              <w:lang w:eastAsia="sl-SI"/>
            </w:rPr>
          </w:pPr>
          <w:hyperlink w:anchor="_Toc89335681" w:history="1">
            <w:r w:rsidR="002A3A71" w:rsidRPr="004C28AF">
              <w:rPr>
                <w:rStyle w:val="Hiperpovezava"/>
                <w:noProof/>
                <w:lang w:eastAsia="sl-SI"/>
              </w:rPr>
              <w:t>Vpogled v predpis</w:t>
            </w:r>
            <w:r w:rsidR="002A3A71">
              <w:rPr>
                <w:noProof/>
                <w:webHidden/>
              </w:rPr>
              <w:tab/>
            </w:r>
            <w:r w:rsidR="002A3A71">
              <w:rPr>
                <w:noProof/>
                <w:webHidden/>
              </w:rPr>
              <w:fldChar w:fldCharType="begin"/>
            </w:r>
            <w:r w:rsidR="002A3A71">
              <w:rPr>
                <w:noProof/>
                <w:webHidden/>
              </w:rPr>
              <w:instrText xml:space="preserve"> PAGEREF _Toc89335681 \h </w:instrText>
            </w:r>
            <w:r w:rsidR="002A3A71">
              <w:rPr>
                <w:noProof/>
                <w:webHidden/>
              </w:rPr>
            </w:r>
            <w:r w:rsidR="002A3A71">
              <w:rPr>
                <w:noProof/>
                <w:webHidden/>
              </w:rPr>
              <w:fldChar w:fldCharType="separate"/>
            </w:r>
            <w:r w:rsidR="002A3A71">
              <w:rPr>
                <w:noProof/>
                <w:webHidden/>
              </w:rPr>
              <w:t>101</w:t>
            </w:r>
            <w:r w:rsidR="002A3A71">
              <w:rPr>
                <w:noProof/>
                <w:webHidden/>
              </w:rPr>
              <w:fldChar w:fldCharType="end"/>
            </w:r>
          </w:hyperlink>
        </w:p>
        <w:p w14:paraId="20800DE8" w14:textId="0EA615D8" w:rsidR="002A3A71" w:rsidRDefault="002B1FC8">
          <w:pPr>
            <w:pStyle w:val="Kazalovsebine4"/>
            <w:tabs>
              <w:tab w:val="right" w:leader="dot" w:pos="9062"/>
            </w:tabs>
            <w:rPr>
              <w:noProof/>
              <w:sz w:val="22"/>
              <w:szCs w:val="22"/>
              <w:lang w:eastAsia="sl-SI"/>
            </w:rPr>
          </w:pPr>
          <w:hyperlink w:anchor="_Toc89335682" w:history="1">
            <w:r w:rsidR="002A3A71" w:rsidRPr="004C28AF">
              <w:rPr>
                <w:rStyle w:val="Hiperpovezava"/>
                <w:noProof/>
                <w:lang w:eastAsia="sl-SI"/>
              </w:rPr>
              <w:t>Vpogled v celoten predpis</w:t>
            </w:r>
            <w:r w:rsidR="002A3A71">
              <w:rPr>
                <w:noProof/>
                <w:webHidden/>
              </w:rPr>
              <w:tab/>
            </w:r>
            <w:r w:rsidR="002A3A71">
              <w:rPr>
                <w:noProof/>
                <w:webHidden/>
              </w:rPr>
              <w:fldChar w:fldCharType="begin"/>
            </w:r>
            <w:r w:rsidR="002A3A71">
              <w:rPr>
                <w:noProof/>
                <w:webHidden/>
              </w:rPr>
              <w:instrText xml:space="preserve"> PAGEREF _Toc89335682 \h </w:instrText>
            </w:r>
            <w:r w:rsidR="002A3A71">
              <w:rPr>
                <w:noProof/>
                <w:webHidden/>
              </w:rPr>
            </w:r>
            <w:r w:rsidR="002A3A71">
              <w:rPr>
                <w:noProof/>
                <w:webHidden/>
              </w:rPr>
              <w:fldChar w:fldCharType="separate"/>
            </w:r>
            <w:r w:rsidR="002A3A71">
              <w:rPr>
                <w:noProof/>
                <w:webHidden/>
              </w:rPr>
              <w:t>102</w:t>
            </w:r>
            <w:r w:rsidR="002A3A71">
              <w:rPr>
                <w:noProof/>
                <w:webHidden/>
              </w:rPr>
              <w:fldChar w:fldCharType="end"/>
            </w:r>
          </w:hyperlink>
        </w:p>
        <w:p w14:paraId="6BA24B94" w14:textId="70255FFA" w:rsidR="002A3A71" w:rsidRDefault="002B1FC8">
          <w:pPr>
            <w:pStyle w:val="Kazalovsebine5"/>
            <w:tabs>
              <w:tab w:val="right" w:leader="dot" w:pos="9062"/>
            </w:tabs>
            <w:rPr>
              <w:noProof/>
              <w:sz w:val="22"/>
              <w:szCs w:val="22"/>
              <w:lang w:eastAsia="sl-SI"/>
            </w:rPr>
          </w:pPr>
          <w:hyperlink w:anchor="_Toc89335683" w:history="1">
            <w:r w:rsidR="002A3A71" w:rsidRPr="004C28AF">
              <w:rPr>
                <w:rStyle w:val="Hiperpovezava"/>
                <w:noProof/>
                <w:lang w:eastAsia="sl-SI"/>
              </w:rPr>
              <w:t>Poudarjena vsebina o predpisu</w:t>
            </w:r>
            <w:r w:rsidR="002A3A71">
              <w:rPr>
                <w:noProof/>
                <w:webHidden/>
              </w:rPr>
              <w:tab/>
            </w:r>
            <w:r w:rsidR="002A3A71">
              <w:rPr>
                <w:noProof/>
                <w:webHidden/>
              </w:rPr>
              <w:fldChar w:fldCharType="begin"/>
            </w:r>
            <w:r w:rsidR="002A3A71">
              <w:rPr>
                <w:noProof/>
                <w:webHidden/>
              </w:rPr>
              <w:instrText xml:space="preserve"> PAGEREF _Toc89335683 \h </w:instrText>
            </w:r>
            <w:r w:rsidR="002A3A71">
              <w:rPr>
                <w:noProof/>
                <w:webHidden/>
              </w:rPr>
            </w:r>
            <w:r w:rsidR="002A3A71">
              <w:rPr>
                <w:noProof/>
                <w:webHidden/>
              </w:rPr>
              <w:fldChar w:fldCharType="separate"/>
            </w:r>
            <w:r w:rsidR="002A3A71">
              <w:rPr>
                <w:noProof/>
                <w:webHidden/>
              </w:rPr>
              <w:t>102</w:t>
            </w:r>
            <w:r w:rsidR="002A3A71">
              <w:rPr>
                <w:noProof/>
                <w:webHidden/>
              </w:rPr>
              <w:fldChar w:fldCharType="end"/>
            </w:r>
          </w:hyperlink>
        </w:p>
        <w:p w14:paraId="4C3A65D9" w14:textId="1B487098" w:rsidR="002A3A71" w:rsidRDefault="002B1FC8">
          <w:pPr>
            <w:pStyle w:val="Kazalovsebine5"/>
            <w:tabs>
              <w:tab w:val="right" w:leader="dot" w:pos="9062"/>
            </w:tabs>
            <w:rPr>
              <w:noProof/>
              <w:sz w:val="22"/>
              <w:szCs w:val="22"/>
              <w:lang w:eastAsia="sl-SI"/>
            </w:rPr>
          </w:pPr>
          <w:hyperlink w:anchor="_Toc89335684" w:history="1">
            <w:r w:rsidR="002A3A71" w:rsidRPr="004C28AF">
              <w:rPr>
                <w:rStyle w:val="Hiperpovezava"/>
                <w:noProof/>
                <w:lang w:eastAsia="sl-SI"/>
              </w:rPr>
              <w:t>Vsebina celotnega predpisa</w:t>
            </w:r>
            <w:r w:rsidR="002A3A71">
              <w:rPr>
                <w:noProof/>
                <w:webHidden/>
              </w:rPr>
              <w:tab/>
            </w:r>
            <w:r w:rsidR="002A3A71">
              <w:rPr>
                <w:noProof/>
                <w:webHidden/>
              </w:rPr>
              <w:fldChar w:fldCharType="begin"/>
            </w:r>
            <w:r w:rsidR="002A3A71">
              <w:rPr>
                <w:noProof/>
                <w:webHidden/>
              </w:rPr>
              <w:instrText xml:space="preserve"> PAGEREF _Toc89335684 \h </w:instrText>
            </w:r>
            <w:r w:rsidR="002A3A71">
              <w:rPr>
                <w:noProof/>
                <w:webHidden/>
              </w:rPr>
            </w:r>
            <w:r w:rsidR="002A3A71">
              <w:rPr>
                <w:noProof/>
                <w:webHidden/>
              </w:rPr>
              <w:fldChar w:fldCharType="separate"/>
            </w:r>
            <w:r w:rsidR="002A3A71">
              <w:rPr>
                <w:noProof/>
                <w:webHidden/>
              </w:rPr>
              <w:t>102</w:t>
            </w:r>
            <w:r w:rsidR="002A3A71">
              <w:rPr>
                <w:noProof/>
                <w:webHidden/>
              </w:rPr>
              <w:fldChar w:fldCharType="end"/>
            </w:r>
          </w:hyperlink>
        </w:p>
        <w:p w14:paraId="7762240C" w14:textId="01C7FC9F" w:rsidR="002A3A71" w:rsidRDefault="002B1FC8">
          <w:pPr>
            <w:pStyle w:val="Kazalovsebine6"/>
            <w:tabs>
              <w:tab w:val="right" w:leader="dot" w:pos="9062"/>
            </w:tabs>
            <w:rPr>
              <w:noProof/>
              <w:sz w:val="22"/>
              <w:szCs w:val="22"/>
              <w:lang w:eastAsia="sl-SI"/>
            </w:rPr>
          </w:pPr>
          <w:hyperlink w:anchor="_Toc89335685" w:history="1">
            <w:r w:rsidR="002A3A71" w:rsidRPr="004C28AF">
              <w:rPr>
                <w:rStyle w:val="Hiperpovezava"/>
                <w:noProof/>
                <w:lang w:eastAsia="sl-SI"/>
              </w:rPr>
              <w:t>Celoten predpis</w:t>
            </w:r>
            <w:r w:rsidR="002A3A71">
              <w:rPr>
                <w:noProof/>
                <w:webHidden/>
              </w:rPr>
              <w:tab/>
            </w:r>
            <w:r w:rsidR="002A3A71">
              <w:rPr>
                <w:noProof/>
                <w:webHidden/>
              </w:rPr>
              <w:fldChar w:fldCharType="begin"/>
            </w:r>
            <w:r w:rsidR="002A3A71">
              <w:rPr>
                <w:noProof/>
                <w:webHidden/>
              </w:rPr>
              <w:instrText xml:space="preserve"> PAGEREF _Toc89335685 \h </w:instrText>
            </w:r>
            <w:r w:rsidR="002A3A71">
              <w:rPr>
                <w:noProof/>
                <w:webHidden/>
              </w:rPr>
            </w:r>
            <w:r w:rsidR="002A3A71">
              <w:rPr>
                <w:noProof/>
                <w:webHidden/>
              </w:rPr>
              <w:fldChar w:fldCharType="separate"/>
            </w:r>
            <w:r w:rsidR="002A3A71">
              <w:rPr>
                <w:noProof/>
                <w:webHidden/>
              </w:rPr>
              <w:t>102</w:t>
            </w:r>
            <w:r w:rsidR="002A3A71">
              <w:rPr>
                <w:noProof/>
                <w:webHidden/>
              </w:rPr>
              <w:fldChar w:fldCharType="end"/>
            </w:r>
          </w:hyperlink>
        </w:p>
        <w:p w14:paraId="0B0DE7FC" w14:textId="7E1E6651" w:rsidR="002A3A71" w:rsidRDefault="002B1FC8">
          <w:pPr>
            <w:pStyle w:val="Kazalovsebine6"/>
            <w:tabs>
              <w:tab w:val="right" w:leader="dot" w:pos="9062"/>
            </w:tabs>
            <w:rPr>
              <w:noProof/>
              <w:sz w:val="22"/>
              <w:szCs w:val="22"/>
              <w:lang w:eastAsia="sl-SI"/>
            </w:rPr>
          </w:pPr>
          <w:hyperlink w:anchor="_Toc89335686" w:history="1">
            <w:r w:rsidR="002A3A71" w:rsidRPr="004C28AF">
              <w:rPr>
                <w:rStyle w:val="Hiperpovezava"/>
                <w:noProof/>
                <w:lang w:eastAsia="sl-SI"/>
              </w:rPr>
              <w:t>Objave celotnega predpisa</w:t>
            </w:r>
            <w:r w:rsidR="002A3A71">
              <w:rPr>
                <w:noProof/>
                <w:webHidden/>
              </w:rPr>
              <w:tab/>
            </w:r>
            <w:r w:rsidR="002A3A71">
              <w:rPr>
                <w:noProof/>
                <w:webHidden/>
              </w:rPr>
              <w:fldChar w:fldCharType="begin"/>
            </w:r>
            <w:r w:rsidR="002A3A71">
              <w:rPr>
                <w:noProof/>
                <w:webHidden/>
              </w:rPr>
              <w:instrText xml:space="preserve"> PAGEREF _Toc89335686 \h </w:instrText>
            </w:r>
            <w:r w:rsidR="002A3A71">
              <w:rPr>
                <w:noProof/>
                <w:webHidden/>
              </w:rPr>
            </w:r>
            <w:r w:rsidR="002A3A71">
              <w:rPr>
                <w:noProof/>
                <w:webHidden/>
              </w:rPr>
              <w:fldChar w:fldCharType="separate"/>
            </w:r>
            <w:r w:rsidR="002A3A71">
              <w:rPr>
                <w:noProof/>
                <w:webHidden/>
              </w:rPr>
              <w:t>102</w:t>
            </w:r>
            <w:r w:rsidR="002A3A71">
              <w:rPr>
                <w:noProof/>
                <w:webHidden/>
              </w:rPr>
              <w:fldChar w:fldCharType="end"/>
            </w:r>
          </w:hyperlink>
        </w:p>
        <w:p w14:paraId="2F895955" w14:textId="146F543C" w:rsidR="002A3A71" w:rsidRDefault="002B1FC8">
          <w:pPr>
            <w:pStyle w:val="Kazalovsebine6"/>
            <w:tabs>
              <w:tab w:val="right" w:leader="dot" w:pos="9062"/>
            </w:tabs>
            <w:rPr>
              <w:noProof/>
              <w:sz w:val="22"/>
              <w:szCs w:val="22"/>
              <w:lang w:eastAsia="sl-SI"/>
            </w:rPr>
          </w:pPr>
          <w:hyperlink w:anchor="_Toc89335687" w:history="1">
            <w:r w:rsidR="002A3A71" w:rsidRPr="004C28AF">
              <w:rPr>
                <w:rStyle w:val="Hiperpovezava"/>
                <w:noProof/>
              </w:rPr>
              <w:t>Dodatni podatki o predpisu</w:t>
            </w:r>
            <w:r w:rsidR="002A3A71">
              <w:rPr>
                <w:noProof/>
                <w:webHidden/>
              </w:rPr>
              <w:tab/>
            </w:r>
            <w:r w:rsidR="002A3A71">
              <w:rPr>
                <w:noProof/>
                <w:webHidden/>
              </w:rPr>
              <w:fldChar w:fldCharType="begin"/>
            </w:r>
            <w:r w:rsidR="002A3A71">
              <w:rPr>
                <w:noProof/>
                <w:webHidden/>
              </w:rPr>
              <w:instrText xml:space="preserve"> PAGEREF _Toc89335687 \h </w:instrText>
            </w:r>
            <w:r w:rsidR="002A3A71">
              <w:rPr>
                <w:noProof/>
                <w:webHidden/>
              </w:rPr>
            </w:r>
            <w:r w:rsidR="002A3A71">
              <w:rPr>
                <w:noProof/>
                <w:webHidden/>
              </w:rPr>
              <w:fldChar w:fldCharType="separate"/>
            </w:r>
            <w:r w:rsidR="002A3A71">
              <w:rPr>
                <w:noProof/>
                <w:webHidden/>
              </w:rPr>
              <w:t>103</w:t>
            </w:r>
            <w:r w:rsidR="002A3A71">
              <w:rPr>
                <w:noProof/>
                <w:webHidden/>
              </w:rPr>
              <w:fldChar w:fldCharType="end"/>
            </w:r>
          </w:hyperlink>
        </w:p>
        <w:p w14:paraId="4334E0DA" w14:textId="78EDBB02" w:rsidR="002A3A71" w:rsidRDefault="002B1FC8">
          <w:pPr>
            <w:pStyle w:val="Kazalovsebine6"/>
            <w:tabs>
              <w:tab w:val="right" w:leader="dot" w:pos="9062"/>
            </w:tabs>
            <w:rPr>
              <w:noProof/>
              <w:sz w:val="22"/>
              <w:szCs w:val="22"/>
              <w:lang w:eastAsia="sl-SI"/>
            </w:rPr>
          </w:pPr>
          <w:hyperlink w:anchor="_Toc89335688" w:history="1">
            <w:r w:rsidR="002A3A71" w:rsidRPr="004C28AF">
              <w:rPr>
                <w:rStyle w:val="Hiperpovezava"/>
                <w:noProof/>
              </w:rPr>
              <w:t>Delni predpisi</w:t>
            </w:r>
            <w:r w:rsidR="002A3A71">
              <w:rPr>
                <w:noProof/>
                <w:webHidden/>
              </w:rPr>
              <w:tab/>
            </w:r>
            <w:r w:rsidR="002A3A71">
              <w:rPr>
                <w:noProof/>
                <w:webHidden/>
              </w:rPr>
              <w:fldChar w:fldCharType="begin"/>
            </w:r>
            <w:r w:rsidR="002A3A71">
              <w:rPr>
                <w:noProof/>
                <w:webHidden/>
              </w:rPr>
              <w:instrText xml:space="preserve"> PAGEREF _Toc89335688 \h </w:instrText>
            </w:r>
            <w:r w:rsidR="002A3A71">
              <w:rPr>
                <w:noProof/>
                <w:webHidden/>
              </w:rPr>
            </w:r>
            <w:r w:rsidR="002A3A71">
              <w:rPr>
                <w:noProof/>
                <w:webHidden/>
              </w:rPr>
              <w:fldChar w:fldCharType="separate"/>
            </w:r>
            <w:r w:rsidR="002A3A71">
              <w:rPr>
                <w:noProof/>
                <w:webHidden/>
              </w:rPr>
              <w:t>103</w:t>
            </w:r>
            <w:r w:rsidR="002A3A71">
              <w:rPr>
                <w:noProof/>
                <w:webHidden/>
              </w:rPr>
              <w:fldChar w:fldCharType="end"/>
            </w:r>
          </w:hyperlink>
        </w:p>
        <w:p w14:paraId="5EA2F644" w14:textId="4EDDDB8D" w:rsidR="002A3A71" w:rsidRDefault="002B1FC8">
          <w:pPr>
            <w:pStyle w:val="Kazalovsebine6"/>
            <w:tabs>
              <w:tab w:val="right" w:leader="dot" w:pos="9062"/>
            </w:tabs>
            <w:rPr>
              <w:noProof/>
              <w:sz w:val="22"/>
              <w:szCs w:val="22"/>
              <w:lang w:eastAsia="sl-SI"/>
            </w:rPr>
          </w:pPr>
          <w:hyperlink w:anchor="_Toc89335689" w:history="1">
            <w:r w:rsidR="002A3A71" w:rsidRPr="004C28AF">
              <w:rPr>
                <w:rStyle w:val="Hiperpovezava"/>
                <w:noProof/>
              </w:rPr>
              <w:t>Predpisi, v katere ta predpis posega</w:t>
            </w:r>
            <w:r w:rsidR="002A3A71">
              <w:rPr>
                <w:noProof/>
                <w:webHidden/>
              </w:rPr>
              <w:tab/>
            </w:r>
            <w:r w:rsidR="002A3A71">
              <w:rPr>
                <w:noProof/>
                <w:webHidden/>
              </w:rPr>
              <w:fldChar w:fldCharType="begin"/>
            </w:r>
            <w:r w:rsidR="002A3A71">
              <w:rPr>
                <w:noProof/>
                <w:webHidden/>
              </w:rPr>
              <w:instrText xml:space="preserve"> PAGEREF _Toc89335689 \h </w:instrText>
            </w:r>
            <w:r w:rsidR="002A3A71">
              <w:rPr>
                <w:noProof/>
                <w:webHidden/>
              </w:rPr>
            </w:r>
            <w:r w:rsidR="002A3A71">
              <w:rPr>
                <w:noProof/>
                <w:webHidden/>
              </w:rPr>
              <w:fldChar w:fldCharType="separate"/>
            </w:r>
            <w:r w:rsidR="002A3A71">
              <w:rPr>
                <w:noProof/>
                <w:webHidden/>
              </w:rPr>
              <w:t>103</w:t>
            </w:r>
            <w:r w:rsidR="002A3A71">
              <w:rPr>
                <w:noProof/>
                <w:webHidden/>
              </w:rPr>
              <w:fldChar w:fldCharType="end"/>
            </w:r>
          </w:hyperlink>
        </w:p>
        <w:p w14:paraId="2CCE7E33" w14:textId="4A10E331" w:rsidR="002A3A71" w:rsidRDefault="002B1FC8">
          <w:pPr>
            <w:pStyle w:val="Kazalovsebine6"/>
            <w:tabs>
              <w:tab w:val="right" w:leader="dot" w:pos="9062"/>
            </w:tabs>
            <w:rPr>
              <w:noProof/>
              <w:sz w:val="22"/>
              <w:szCs w:val="22"/>
              <w:lang w:eastAsia="sl-SI"/>
            </w:rPr>
          </w:pPr>
          <w:hyperlink w:anchor="_Toc89335690" w:history="1">
            <w:r w:rsidR="002A3A71" w:rsidRPr="004C28AF">
              <w:rPr>
                <w:rStyle w:val="Hiperpovezava"/>
                <w:noProof/>
              </w:rPr>
              <w:t>Predpisi, ki posegajo v ta predpis</w:t>
            </w:r>
            <w:r w:rsidR="002A3A71">
              <w:rPr>
                <w:noProof/>
                <w:webHidden/>
              </w:rPr>
              <w:tab/>
            </w:r>
            <w:r w:rsidR="002A3A71">
              <w:rPr>
                <w:noProof/>
                <w:webHidden/>
              </w:rPr>
              <w:fldChar w:fldCharType="begin"/>
            </w:r>
            <w:r w:rsidR="002A3A71">
              <w:rPr>
                <w:noProof/>
                <w:webHidden/>
              </w:rPr>
              <w:instrText xml:space="preserve"> PAGEREF _Toc89335690 \h </w:instrText>
            </w:r>
            <w:r w:rsidR="002A3A71">
              <w:rPr>
                <w:noProof/>
                <w:webHidden/>
              </w:rPr>
            </w:r>
            <w:r w:rsidR="002A3A71">
              <w:rPr>
                <w:noProof/>
                <w:webHidden/>
              </w:rPr>
              <w:fldChar w:fldCharType="separate"/>
            </w:r>
            <w:r w:rsidR="002A3A71">
              <w:rPr>
                <w:noProof/>
                <w:webHidden/>
              </w:rPr>
              <w:t>103</w:t>
            </w:r>
            <w:r w:rsidR="002A3A71">
              <w:rPr>
                <w:noProof/>
                <w:webHidden/>
              </w:rPr>
              <w:fldChar w:fldCharType="end"/>
            </w:r>
          </w:hyperlink>
        </w:p>
        <w:p w14:paraId="08CC28CC" w14:textId="2285BC56" w:rsidR="002A3A71" w:rsidRDefault="002B1FC8">
          <w:pPr>
            <w:pStyle w:val="Kazalovsebine5"/>
            <w:tabs>
              <w:tab w:val="right" w:leader="dot" w:pos="9062"/>
            </w:tabs>
            <w:rPr>
              <w:noProof/>
              <w:sz w:val="22"/>
              <w:szCs w:val="22"/>
              <w:lang w:eastAsia="sl-SI"/>
            </w:rPr>
          </w:pPr>
          <w:hyperlink w:anchor="_Toc89335691" w:history="1">
            <w:r w:rsidR="002A3A71" w:rsidRPr="004C28AF">
              <w:rPr>
                <w:rStyle w:val="Hiperpovezava"/>
                <w:noProof/>
                <w:lang w:eastAsia="sl-SI"/>
              </w:rPr>
              <w:t>Razglasitve predpisa</w:t>
            </w:r>
            <w:r w:rsidR="002A3A71">
              <w:rPr>
                <w:noProof/>
                <w:webHidden/>
              </w:rPr>
              <w:tab/>
            </w:r>
            <w:r w:rsidR="002A3A71">
              <w:rPr>
                <w:noProof/>
                <w:webHidden/>
              </w:rPr>
              <w:fldChar w:fldCharType="begin"/>
            </w:r>
            <w:r w:rsidR="002A3A71">
              <w:rPr>
                <w:noProof/>
                <w:webHidden/>
              </w:rPr>
              <w:instrText xml:space="preserve"> PAGEREF _Toc89335691 \h </w:instrText>
            </w:r>
            <w:r w:rsidR="002A3A71">
              <w:rPr>
                <w:noProof/>
                <w:webHidden/>
              </w:rPr>
            </w:r>
            <w:r w:rsidR="002A3A71">
              <w:rPr>
                <w:noProof/>
                <w:webHidden/>
              </w:rPr>
              <w:fldChar w:fldCharType="separate"/>
            </w:r>
            <w:r w:rsidR="002A3A71">
              <w:rPr>
                <w:noProof/>
                <w:webHidden/>
              </w:rPr>
              <w:t>103</w:t>
            </w:r>
            <w:r w:rsidR="002A3A71">
              <w:rPr>
                <w:noProof/>
                <w:webHidden/>
              </w:rPr>
              <w:fldChar w:fldCharType="end"/>
            </w:r>
          </w:hyperlink>
        </w:p>
        <w:p w14:paraId="1B45CB6A" w14:textId="66FDFA66" w:rsidR="002A3A71" w:rsidRDefault="002B1FC8">
          <w:pPr>
            <w:pStyle w:val="Kazalovsebine4"/>
            <w:tabs>
              <w:tab w:val="right" w:leader="dot" w:pos="9062"/>
            </w:tabs>
            <w:rPr>
              <w:noProof/>
              <w:sz w:val="22"/>
              <w:szCs w:val="22"/>
              <w:lang w:eastAsia="sl-SI"/>
            </w:rPr>
          </w:pPr>
          <w:hyperlink w:anchor="_Toc89335692" w:history="1">
            <w:r w:rsidR="002A3A71" w:rsidRPr="004C28AF">
              <w:rPr>
                <w:rStyle w:val="Hiperpovezava"/>
                <w:noProof/>
                <w:lang w:eastAsia="sl-SI"/>
              </w:rPr>
              <w:t>Vpogled v delni predpis</w:t>
            </w:r>
            <w:r w:rsidR="002A3A71">
              <w:rPr>
                <w:noProof/>
                <w:webHidden/>
              </w:rPr>
              <w:tab/>
            </w:r>
            <w:r w:rsidR="002A3A71">
              <w:rPr>
                <w:noProof/>
                <w:webHidden/>
              </w:rPr>
              <w:fldChar w:fldCharType="begin"/>
            </w:r>
            <w:r w:rsidR="002A3A71">
              <w:rPr>
                <w:noProof/>
                <w:webHidden/>
              </w:rPr>
              <w:instrText xml:space="preserve"> PAGEREF _Toc89335692 \h </w:instrText>
            </w:r>
            <w:r w:rsidR="002A3A71">
              <w:rPr>
                <w:noProof/>
                <w:webHidden/>
              </w:rPr>
            </w:r>
            <w:r w:rsidR="002A3A71">
              <w:rPr>
                <w:noProof/>
                <w:webHidden/>
              </w:rPr>
              <w:fldChar w:fldCharType="separate"/>
            </w:r>
            <w:r w:rsidR="002A3A71">
              <w:rPr>
                <w:noProof/>
                <w:webHidden/>
              </w:rPr>
              <w:t>103</w:t>
            </w:r>
            <w:r w:rsidR="002A3A71">
              <w:rPr>
                <w:noProof/>
                <w:webHidden/>
              </w:rPr>
              <w:fldChar w:fldCharType="end"/>
            </w:r>
          </w:hyperlink>
        </w:p>
        <w:p w14:paraId="5F9968EA" w14:textId="2F85006D" w:rsidR="002A3A71" w:rsidRDefault="002B1FC8">
          <w:pPr>
            <w:pStyle w:val="Kazalovsebine5"/>
            <w:tabs>
              <w:tab w:val="right" w:leader="dot" w:pos="9062"/>
            </w:tabs>
            <w:rPr>
              <w:noProof/>
              <w:sz w:val="22"/>
              <w:szCs w:val="22"/>
              <w:lang w:eastAsia="sl-SI"/>
            </w:rPr>
          </w:pPr>
          <w:hyperlink w:anchor="_Toc89335693" w:history="1">
            <w:r w:rsidR="002A3A71" w:rsidRPr="004C28AF">
              <w:rPr>
                <w:rStyle w:val="Hiperpovezava"/>
                <w:noProof/>
                <w:lang w:eastAsia="sl-SI"/>
              </w:rPr>
              <w:t>Poudarjena vsebina o predpisu</w:t>
            </w:r>
            <w:r w:rsidR="002A3A71">
              <w:rPr>
                <w:noProof/>
                <w:webHidden/>
              </w:rPr>
              <w:tab/>
            </w:r>
            <w:r w:rsidR="002A3A71">
              <w:rPr>
                <w:noProof/>
                <w:webHidden/>
              </w:rPr>
              <w:fldChar w:fldCharType="begin"/>
            </w:r>
            <w:r w:rsidR="002A3A71">
              <w:rPr>
                <w:noProof/>
                <w:webHidden/>
              </w:rPr>
              <w:instrText xml:space="preserve"> PAGEREF _Toc89335693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1B5AB6D2" w14:textId="43F97561" w:rsidR="002A3A71" w:rsidRDefault="002B1FC8">
          <w:pPr>
            <w:pStyle w:val="Kazalovsebine5"/>
            <w:tabs>
              <w:tab w:val="right" w:leader="dot" w:pos="9062"/>
            </w:tabs>
            <w:rPr>
              <w:noProof/>
              <w:sz w:val="22"/>
              <w:szCs w:val="22"/>
              <w:lang w:eastAsia="sl-SI"/>
            </w:rPr>
          </w:pPr>
          <w:hyperlink w:anchor="_Toc89335694" w:history="1">
            <w:r w:rsidR="002A3A71" w:rsidRPr="004C28AF">
              <w:rPr>
                <w:rStyle w:val="Hiperpovezava"/>
                <w:noProof/>
                <w:lang w:eastAsia="sl-SI"/>
              </w:rPr>
              <w:t>Vsebina delnega predpisa</w:t>
            </w:r>
            <w:r w:rsidR="002A3A71">
              <w:rPr>
                <w:noProof/>
                <w:webHidden/>
              </w:rPr>
              <w:tab/>
            </w:r>
            <w:r w:rsidR="002A3A71">
              <w:rPr>
                <w:noProof/>
                <w:webHidden/>
              </w:rPr>
              <w:fldChar w:fldCharType="begin"/>
            </w:r>
            <w:r w:rsidR="002A3A71">
              <w:rPr>
                <w:noProof/>
                <w:webHidden/>
              </w:rPr>
              <w:instrText xml:space="preserve"> PAGEREF _Toc89335694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022459A7" w14:textId="79E09682" w:rsidR="002A3A71" w:rsidRDefault="002B1FC8">
          <w:pPr>
            <w:pStyle w:val="Kazalovsebine6"/>
            <w:tabs>
              <w:tab w:val="right" w:leader="dot" w:pos="9062"/>
            </w:tabs>
            <w:rPr>
              <w:noProof/>
              <w:sz w:val="22"/>
              <w:szCs w:val="22"/>
              <w:lang w:eastAsia="sl-SI"/>
            </w:rPr>
          </w:pPr>
          <w:hyperlink w:anchor="_Toc89335695" w:history="1">
            <w:r w:rsidR="002A3A71" w:rsidRPr="004C28AF">
              <w:rPr>
                <w:rStyle w:val="Hiperpovezava"/>
                <w:noProof/>
                <w:lang w:eastAsia="sl-SI"/>
              </w:rPr>
              <w:t>Identifikacija delnega predpisa</w:t>
            </w:r>
            <w:r w:rsidR="002A3A71">
              <w:rPr>
                <w:noProof/>
                <w:webHidden/>
              </w:rPr>
              <w:tab/>
            </w:r>
            <w:r w:rsidR="002A3A71">
              <w:rPr>
                <w:noProof/>
                <w:webHidden/>
              </w:rPr>
              <w:fldChar w:fldCharType="begin"/>
            </w:r>
            <w:r w:rsidR="002A3A71">
              <w:rPr>
                <w:noProof/>
                <w:webHidden/>
              </w:rPr>
              <w:instrText xml:space="preserve"> PAGEREF _Toc89335695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47901A75" w14:textId="635734E1" w:rsidR="002A3A71" w:rsidRDefault="002B1FC8">
          <w:pPr>
            <w:pStyle w:val="Kazalovsebine6"/>
            <w:tabs>
              <w:tab w:val="right" w:leader="dot" w:pos="9062"/>
            </w:tabs>
            <w:rPr>
              <w:noProof/>
              <w:sz w:val="22"/>
              <w:szCs w:val="22"/>
              <w:lang w:eastAsia="sl-SI"/>
            </w:rPr>
          </w:pPr>
          <w:hyperlink w:anchor="_Toc89335696" w:history="1">
            <w:r w:rsidR="002A3A71" w:rsidRPr="004C28AF">
              <w:rPr>
                <w:rStyle w:val="Hiperpovezava"/>
                <w:noProof/>
                <w:lang w:eastAsia="sl-SI"/>
              </w:rPr>
              <w:t>Objave delnega predpisa</w:t>
            </w:r>
            <w:r w:rsidR="002A3A71">
              <w:rPr>
                <w:noProof/>
                <w:webHidden/>
              </w:rPr>
              <w:tab/>
            </w:r>
            <w:r w:rsidR="002A3A71">
              <w:rPr>
                <w:noProof/>
                <w:webHidden/>
              </w:rPr>
              <w:fldChar w:fldCharType="begin"/>
            </w:r>
            <w:r w:rsidR="002A3A71">
              <w:rPr>
                <w:noProof/>
                <w:webHidden/>
              </w:rPr>
              <w:instrText xml:space="preserve"> PAGEREF _Toc89335696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7E53DC95" w14:textId="40A79BF3" w:rsidR="002A3A71" w:rsidRDefault="002B1FC8">
          <w:pPr>
            <w:pStyle w:val="Kazalovsebine6"/>
            <w:tabs>
              <w:tab w:val="right" w:leader="dot" w:pos="9062"/>
            </w:tabs>
            <w:rPr>
              <w:noProof/>
              <w:sz w:val="22"/>
              <w:szCs w:val="22"/>
              <w:lang w:eastAsia="sl-SI"/>
            </w:rPr>
          </w:pPr>
          <w:hyperlink w:anchor="_Toc89335697" w:history="1">
            <w:r w:rsidR="002A3A71" w:rsidRPr="004C28AF">
              <w:rPr>
                <w:rStyle w:val="Hiperpovezava"/>
                <w:noProof/>
                <w:lang w:eastAsia="sl-SI"/>
              </w:rPr>
              <w:t>Celoten predpis</w:t>
            </w:r>
            <w:r w:rsidR="002A3A71">
              <w:rPr>
                <w:noProof/>
                <w:webHidden/>
              </w:rPr>
              <w:tab/>
            </w:r>
            <w:r w:rsidR="002A3A71">
              <w:rPr>
                <w:noProof/>
                <w:webHidden/>
              </w:rPr>
              <w:fldChar w:fldCharType="begin"/>
            </w:r>
            <w:r w:rsidR="002A3A71">
              <w:rPr>
                <w:noProof/>
                <w:webHidden/>
              </w:rPr>
              <w:instrText xml:space="preserve"> PAGEREF _Toc89335697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72424E6A" w14:textId="447D9558" w:rsidR="002A3A71" w:rsidRDefault="002B1FC8">
          <w:pPr>
            <w:pStyle w:val="Kazalovsebine5"/>
            <w:tabs>
              <w:tab w:val="right" w:leader="dot" w:pos="9062"/>
            </w:tabs>
            <w:rPr>
              <w:noProof/>
              <w:sz w:val="22"/>
              <w:szCs w:val="22"/>
              <w:lang w:eastAsia="sl-SI"/>
            </w:rPr>
          </w:pPr>
          <w:hyperlink w:anchor="_Toc89335698" w:history="1">
            <w:r w:rsidR="002A3A71" w:rsidRPr="004C28AF">
              <w:rPr>
                <w:rStyle w:val="Hiperpovezava"/>
                <w:noProof/>
                <w:lang w:eastAsia="sl-SI"/>
              </w:rPr>
              <w:t>Povezani posegi</w:t>
            </w:r>
            <w:r w:rsidR="002A3A71">
              <w:rPr>
                <w:noProof/>
                <w:webHidden/>
              </w:rPr>
              <w:tab/>
            </w:r>
            <w:r w:rsidR="002A3A71">
              <w:rPr>
                <w:noProof/>
                <w:webHidden/>
              </w:rPr>
              <w:fldChar w:fldCharType="begin"/>
            </w:r>
            <w:r w:rsidR="002A3A71">
              <w:rPr>
                <w:noProof/>
                <w:webHidden/>
              </w:rPr>
              <w:instrText xml:space="preserve"> PAGEREF _Toc89335698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74C7364F" w14:textId="418A3CB5" w:rsidR="002A3A71" w:rsidRDefault="002B1FC8">
          <w:pPr>
            <w:pStyle w:val="Kazalovsebine3"/>
            <w:tabs>
              <w:tab w:val="right" w:leader="dot" w:pos="9062"/>
            </w:tabs>
            <w:rPr>
              <w:noProof/>
              <w:sz w:val="22"/>
              <w:szCs w:val="22"/>
              <w:lang w:eastAsia="sl-SI"/>
            </w:rPr>
          </w:pPr>
          <w:hyperlink w:anchor="_Toc89335699" w:history="1">
            <w:r w:rsidR="002A3A71" w:rsidRPr="004C28AF">
              <w:rPr>
                <w:rStyle w:val="Hiperpovezava"/>
                <w:noProof/>
                <w:lang w:eastAsia="sl-SI"/>
              </w:rPr>
              <w:t>Delo s predpisom</w:t>
            </w:r>
            <w:r w:rsidR="002A3A71">
              <w:rPr>
                <w:noProof/>
                <w:webHidden/>
              </w:rPr>
              <w:tab/>
            </w:r>
            <w:r w:rsidR="002A3A71">
              <w:rPr>
                <w:noProof/>
                <w:webHidden/>
              </w:rPr>
              <w:fldChar w:fldCharType="begin"/>
            </w:r>
            <w:r w:rsidR="002A3A71">
              <w:rPr>
                <w:noProof/>
                <w:webHidden/>
              </w:rPr>
              <w:instrText xml:space="preserve"> PAGEREF _Toc89335699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197B7401" w14:textId="64D6D83D" w:rsidR="002A3A71" w:rsidRDefault="002B1FC8">
          <w:pPr>
            <w:pStyle w:val="Kazalovsebine4"/>
            <w:tabs>
              <w:tab w:val="right" w:leader="dot" w:pos="9062"/>
            </w:tabs>
            <w:rPr>
              <w:noProof/>
              <w:sz w:val="22"/>
              <w:szCs w:val="22"/>
              <w:lang w:eastAsia="sl-SI"/>
            </w:rPr>
          </w:pPr>
          <w:hyperlink w:anchor="_Toc89335700" w:history="1">
            <w:r w:rsidR="002A3A71" w:rsidRPr="004C28AF">
              <w:rPr>
                <w:rStyle w:val="Hiperpovezava"/>
                <w:noProof/>
                <w:lang w:eastAsia="sl-SI"/>
              </w:rPr>
              <w:t>Dodajanje novega predpisa</w:t>
            </w:r>
            <w:r w:rsidR="002A3A71">
              <w:rPr>
                <w:noProof/>
                <w:webHidden/>
              </w:rPr>
              <w:tab/>
            </w:r>
            <w:r w:rsidR="002A3A71">
              <w:rPr>
                <w:noProof/>
                <w:webHidden/>
              </w:rPr>
              <w:fldChar w:fldCharType="begin"/>
            </w:r>
            <w:r w:rsidR="002A3A71">
              <w:rPr>
                <w:noProof/>
                <w:webHidden/>
              </w:rPr>
              <w:instrText xml:space="preserve"> PAGEREF _Toc89335700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301E1538" w14:textId="29F1FFBE" w:rsidR="002A3A71" w:rsidRDefault="002B1FC8">
          <w:pPr>
            <w:pStyle w:val="Kazalovsebine5"/>
            <w:tabs>
              <w:tab w:val="right" w:leader="dot" w:pos="9062"/>
            </w:tabs>
            <w:rPr>
              <w:noProof/>
              <w:sz w:val="22"/>
              <w:szCs w:val="22"/>
              <w:lang w:eastAsia="sl-SI"/>
            </w:rPr>
          </w:pPr>
          <w:hyperlink w:anchor="_Toc89335701" w:history="1">
            <w:r w:rsidR="002A3A71" w:rsidRPr="004C28AF">
              <w:rPr>
                <w:rStyle w:val="Hiperpovezava"/>
                <w:noProof/>
                <w:lang w:eastAsia="sl-SI"/>
              </w:rPr>
              <w:t>Kdo lahko doda nov predpis in kdaj?</w:t>
            </w:r>
            <w:r w:rsidR="002A3A71">
              <w:rPr>
                <w:noProof/>
                <w:webHidden/>
              </w:rPr>
              <w:tab/>
            </w:r>
            <w:r w:rsidR="002A3A71">
              <w:rPr>
                <w:noProof/>
                <w:webHidden/>
              </w:rPr>
              <w:fldChar w:fldCharType="begin"/>
            </w:r>
            <w:r w:rsidR="002A3A71">
              <w:rPr>
                <w:noProof/>
                <w:webHidden/>
              </w:rPr>
              <w:instrText xml:space="preserve"> PAGEREF _Toc89335701 \h </w:instrText>
            </w:r>
            <w:r w:rsidR="002A3A71">
              <w:rPr>
                <w:noProof/>
                <w:webHidden/>
              </w:rPr>
            </w:r>
            <w:r w:rsidR="002A3A71">
              <w:rPr>
                <w:noProof/>
                <w:webHidden/>
              </w:rPr>
              <w:fldChar w:fldCharType="separate"/>
            </w:r>
            <w:r w:rsidR="002A3A71">
              <w:rPr>
                <w:noProof/>
                <w:webHidden/>
              </w:rPr>
              <w:t>104</w:t>
            </w:r>
            <w:r w:rsidR="002A3A71">
              <w:rPr>
                <w:noProof/>
                <w:webHidden/>
              </w:rPr>
              <w:fldChar w:fldCharType="end"/>
            </w:r>
          </w:hyperlink>
        </w:p>
        <w:p w14:paraId="0D20CA6E" w14:textId="5F893FF6" w:rsidR="002A3A71" w:rsidRDefault="002B1FC8">
          <w:pPr>
            <w:pStyle w:val="Kazalovsebine5"/>
            <w:tabs>
              <w:tab w:val="right" w:leader="dot" w:pos="9062"/>
            </w:tabs>
            <w:rPr>
              <w:noProof/>
              <w:sz w:val="22"/>
              <w:szCs w:val="22"/>
              <w:lang w:eastAsia="sl-SI"/>
            </w:rPr>
          </w:pPr>
          <w:hyperlink w:anchor="_Toc89335702" w:history="1">
            <w:r w:rsidR="002A3A71" w:rsidRPr="004C28AF">
              <w:rPr>
                <w:rStyle w:val="Hiperpovezava"/>
                <w:noProof/>
                <w:lang w:eastAsia="sl-SI"/>
              </w:rPr>
              <w:t>Kako dodam nov predpis?</w:t>
            </w:r>
            <w:r w:rsidR="002A3A71">
              <w:rPr>
                <w:noProof/>
                <w:webHidden/>
              </w:rPr>
              <w:tab/>
            </w:r>
            <w:r w:rsidR="002A3A71">
              <w:rPr>
                <w:noProof/>
                <w:webHidden/>
              </w:rPr>
              <w:fldChar w:fldCharType="begin"/>
            </w:r>
            <w:r w:rsidR="002A3A71">
              <w:rPr>
                <w:noProof/>
                <w:webHidden/>
              </w:rPr>
              <w:instrText xml:space="preserve"> PAGEREF _Toc89335702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3E02A392" w14:textId="78CBDD73" w:rsidR="002A3A71" w:rsidRDefault="002B1FC8">
          <w:pPr>
            <w:pStyle w:val="Kazalovsebine6"/>
            <w:tabs>
              <w:tab w:val="right" w:leader="dot" w:pos="9062"/>
            </w:tabs>
            <w:rPr>
              <w:noProof/>
              <w:sz w:val="22"/>
              <w:szCs w:val="22"/>
              <w:lang w:eastAsia="sl-SI"/>
            </w:rPr>
          </w:pPr>
          <w:hyperlink w:anchor="_Toc89335703" w:history="1">
            <w:r w:rsidR="002A3A71" w:rsidRPr="004C28AF">
              <w:rPr>
                <w:rStyle w:val="Hiperpovezava"/>
                <w:noProof/>
                <w:lang w:eastAsia="sl-SI"/>
              </w:rPr>
              <w:t>Dodajanje novega predpisa iz iskalnika predpisov</w:t>
            </w:r>
            <w:r w:rsidR="002A3A71">
              <w:rPr>
                <w:noProof/>
                <w:webHidden/>
              </w:rPr>
              <w:tab/>
            </w:r>
            <w:r w:rsidR="002A3A71">
              <w:rPr>
                <w:noProof/>
                <w:webHidden/>
              </w:rPr>
              <w:fldChar w:fldCharType="begin"/>
            </w:r>
            <w:r w:rsidR="002A3A71">
              <w:rPr>
                <w:noProof/>
                <w:webHidden/>
              </w:rPr>
              <w:instrText xml:space="preserve"> PAGEREF _Toc89335703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0649E811" w14:textId="1AB7EC54" w:rsidR="002A3A71" w:rsidRDefault="002B1FC8">
          <w:pPr>
            <w:pStyle w:val="Kazalovsebine6"/>
            <w:tabs>
              <w:tab w:val="right" w:leader="dot" w:pos="9062"/>
            </w:tabs>
            <w:rPr>
              <w:noProof/>
              <w:sz w:val="22"/>
              <w:szCs w:val="22"/>
              <w:lang w:eastAsia="sl-SI"/>
            </w:rPr>
          </w:pPr>
          <w:hyperlink w:anchor="_Toc89335704" w:history="1">
            <w:r w:rsidR="002A3A71" w:rsidRPr="004C28AF">
              <w:rPr>
                <w:rStyle w:val="Hiperpovezava"/>
                <w:noProof/>
                <w:lang w:eastAsia="sl-SI"/>
              </w:rPr>
              <w:t>Dodajanje novega predpisa iz paketa</w:t>
            </w:r>
            <w:r w:rsidR="002A3A71">
              <w:rPr>
                <w:noProof/>
                <w:webHidden/>
              </w:rPr>
              <w:tab/>
            </w:r>
            <w:r w:rsidR="002A3A71">
              <w:rPr>
                <w:noProof/>
                <w:webHidden/>
              </w:rPr>
              <w:fldChar w:fldCharType="begin"/>
            </w:r>
            <w:r w:rsidR="002A3A71">
              <w:rPr>
                <w:noProof/>
                <w:webHidden/>
              </w:rPr>
              <w:instrText xml:space="preserve"> PAGEREF _Toc89335704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5C58875A" w14:textId="1A056842" w:rsidR="002A3A71" w:rsidRDefault="002B1FC8">
          <w:pPr>
            <w:pStyle w:val="Kazalovsebine4"/>
            <w:tabs>
              <w:tab w:val="right" w:leader="dot" w:pos="9062"/>
            </w:tabs>
            <w:rPr>
              <w:noProof/>
              <w:sz w:val="22"/>
              <w:szCs w:val="22"/>
              <w:lang w:eastAsia="sl-SI"/>
            </w:rPr>
          </w:pPr>
          <w:hyperlink w:anchor="_Toc89335705" w:history="1">
            <w:r w:rsidR="002A3A71" w:rsidRPr="004C28AF">
              <w:rPr>
                <w:rStyle w:val="Hiperpovezava"/>
                <w:noProof/>
                <w:lang w:eastAsia="sl-SI"/>
              </w:rPr>
              <w:t>Dodajanje spremembe predpisa</w:t>
            </w:r>
            <w:r w:rsidR="002A3A71">
              <w:rPr>
                <w:noProof/>
                <w:webHidden/>
              </w:rPr>
              <w:tab/>
            </w:r>
            <w:r w:rsidR="002A3A71">
              <w:rPr>
                <w:noProof/>
                <w:webHidden/>
              </w:rPr>
              <w:fldChar w:fldCharType="begin"/>
            </w:r>
            <w:r w:rsidR="002A3A71">
              <w:rPr>
                <w:noProof/>
                <w:webHidden/>
              </w:rPr>
              <w:instrText xml:space="preserve"> PAGEREF _Toc89335705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4B4D63DB" w14:textId="38DD737C" w:rsidR="002A3A71" w:rsidRDefault="002B1FC8">
          <w:pPr>
            <w:pStyle w:val="Kazalovsebine5"/>
            <w:tabs>
              <w:tab w:val="right" w:leader="dot" w:pos="9062"/>
            </w:tabs>
            <w:rPr>
              <w:noProof/>
              <w:sz w:val="22"/>
              <w:szCs w:val="22"/>
              <w:lang w:eastAsia="sl-SI"/>
            </w:rPr>
          </w:pPr>
          <w:hyperlink w:anchor="_Toc89335706" w:history="1">
            <w:r w:rsidR="002A3A71" w:rsidRPr="004C28AF">
              <w:rPr>
                <w:rStyle w:val="Hiperpovezava"/>
                <w:noProof/>
                <w:lang w:eastAsia="sl-SI"/>
              </w:rPr>
              <w:t>Kdo lahko doda spremembo predpisa in kdaj?</w:t>
            </w:r>
            <w:r w:rsidR="002A3A71">
              <w:rPr>
                <w:noProof/>
                <w:webHidden/>
              </w:rPr>
              <w:tab/>
            </w:r>
            <w:r w:rsidR="002A3A71">
              <w:rPr>
                <w:noProof/>
                <w:webHidden/>
              </w:rPr>
              <w:fldChar w:fldCharType="begin"/>
            </w:r>
            <w:r w:rsidR="002A3A71">
              <w:rPr>
                <w:noProof/>
                <w:webHidden/>
              </w:rPr>
              <w:instrText xml:space="preserve"> PAGEREF _Toc89335706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72FCB26E" w14:textId="5B9F5083" w:rsidR="002A3A71" w:rsidRDefault="002B1FC8">
          <w:pPr>
            <w:pStyle w:val="Kazalovsebine5"/>
            <w:tabs>
              <w:tab w:val="right" w:leader="dot" w:pos="9062"/>
            </w:tabs>
            <w:rPr>
              <w:noProof/>
              <w:sz w:val="22"/>
              <w:szCs w:val="22"/>
              <w:lang w:eastAsia="sl-SI"/>
            </w:rPr>
          </w:pPr>
          <w:hyperlink w:anchor="_Toc89335707" w:history="1">
            <w:r w:rsidR="002A3A71" w:rsidRPr="004C28AF">
              <w:rPr>
                <w:rStyle w:val="Hiperpovezava"/>
                <w:noProof/>
                <w:lang w:eastAsia="sl-SI"/>
              </w:rPr>
              <w:t>Kako dodam spremembo predpisa?</w:t>
            </w:r>
            <w:r w:rsidR="002A3A71">
              <w:rPr>
                <w:noProof/>
                <w:webHidden/>
              </w:rPr>
              <w:tab/>
            </w:r>
            <w:r w:rsidR="002A3A71">
              <w:rPr>
                <w:noProof/>
                <w:webHidden/>
              </w:rPr>
              <w:fldChar w:fldCharType="begin"/>
            </w:r>
            <w:r w:rsidR="002A3A71">
              <w:rPr>
                <w:noProof/>
                <w:webHidden/>
              </w:rPr>
              <w:instrText xml:space="preserve"> PAGEREF _Toc89335707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6356190D" w14:textId="52ECB384" w:rsidR="002A3A71" w:rsidRDefault="002B1FC8">
          <w:pPr>
            <w:pStyle w:val="Kazalovsebine6"/>
            <w:tabs>
              <w:tab w:val="right" w:leader="dot" w:pos="9062"/>
            </w:tabs>
            <w:rPr>
              <w:noProof/>
              <w:sz w:val="22"/>
              <w:szCs w:val="22"/>
              <w:lang w:eastAsia="sl-SI"/>
            </w:rPr>
          </w:pPr>
          <w:hyperlink w:anchor="_Toc89335708" w:history="1">
            <w:r w:rsidR="002A3A71" w:rsidRPr="004C28AF">
              <w:rPr>
                <w:rStyle w:val="Hiperpovezava"/>
                <w:noProof/>
                <w:lang w:eastAsia="sl-SI"/>
              </w:rPr>
              <w:t>Dodajanje spremembe predpisa na predpisu</w:t>
            </w:r>
            <w:r w:rsidR="002A3A71">
              <w:rPr>
                <w:noProof/>
                <w:webHidden/>
              </w:rPr>
              <w:tab/>
            </w:r>
            <w:r w:rsidR="002A3A71">
              <w:rPr>
                <w:noProof/>
                <w:webHidden/>
              </w:rPr>
              <w:fldChar w:fldCharType="begin"/>
            </w:r>
            <w:r w:rsidR="002A3A71">
              <w:rPr>
                <w:noProof/>
                <w:webHidden/>
              </w:rPr>
              <w:instrText xml:space="preserve"> PAGEREF _Toc89335708 \h </w:instrText>
            </w:r>
            <w:r w:rsidR="002A3A71">
              <w:rPr>
                <w:noProof/>
                <w:webHidden/>
              </w:rPr>
            </w:r>
            <w:r w:rsidR="002A3A71">
              <w:rPr>
                <w:noProof/>
                <w:webHidden/>
              </w:rPr>
              <w:fldChar w:fldCharType="separate"/>
            </w:r>
            <w:r w:rsidR="002A3A71">
              <w:rPr>
                <w:noProof/>
                <w:webHidden/>
              </w:rPr>
              <w:t>105</w:t>
            </w:r>
            <w:r w:rsidR="002A3A71">
              <w:rPr>
                <w:noProof/>
                <w:webHidden/>
              </w:rPr>
              <w:fldChar w:fldCharType="end"/>
            </w:r>
          </w:hyperlink>
        </w:p>
        <w:p w14:paraId="790BE18F" w14:textId="3CA44352" w:rsidR="002A3A71" w:rsidRDefault="002B1FC8">
          <w:pPr>
            <w:pStyle w:val="Kazalovsebine6"/>
            <w:tabs>
              <w:tab w:val="right" w:leader="dot" w:pos="9062"/>
            </w:tabs>
            <w:rPr>
              <w:noProof/>
              <w:sz w:val="22"/>
              <w:szCs w:val="22"/>
              <w:lang w:eastAsia="sl-SI"/>
            </w:rPr>
          </w:pPr>
          <w:hyperlink w:anchor="_Toc89335709" w:history="1">
            <w:r w:rsidR="002A3A71" w:rsidRPr="004C28AF">
              <w:rPr>
                <w:rStyle w:val="Hiperpovezava"/>
                <w:noProof/>
                <w:lang w:eastAsia="sl-SI"/>
              </w:rPr>
              <w:t>Dodajanje spremembe predpisa iz paketa</w:t>
            </w:r>
            <w:r w:rsidR="002A3A71">
              <w:rPr>
                <w:noProof/>
                <w:webHidden/>
              </w:rPr>
              <w:tab/>
            </w:r>
            <w:r w:rsidR="002A3A71">
              <w:rPr>
                <w:noProof/>
                <w:webHidden/>
              </w:rPr>
              <w:fldChar w:fldCharType="begin"/>
            </w:r>
            <w:r w:rsidR="002A3A71">
              <w:rPr>
                <w:noProof/>
                <w:webHidden/>
              </w:rPr>
              <w:instrText xml:space="preserve"> PAGEREF _Toc89335709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57D922FC" w14:textId="5981E25F" w:rsidR="002A3A71" w:rsidRDefault="002B1FC8">
          <w:pPr>
            <w:pStyle w:val="Kazalovsebine4"/>
            <w:tabs>
              <w:tab w:val="right" w:leader="dot" w:pos="9062"/>
            </w:tabs>
            <w:rPr>
              <w:noProof/>
              <w:sz w:val="22"/>
              <w:szCs w:val="22"/>
              <w:lang w:eastAsia="sl-SI"/>
            </w:rPr>
          </w:pPr>
          <w:hyperlink w:anchor="_Toc89335710" w:history="1">
            <w:r w:rsidR="002A3A71" w:rsidRPr="004C28AF">
              <w:rPr>
                <w:rStyle w:val="Hiperpovezava"/>
                <w:noProof/>
                <w:lang w:eastAsia="sl-SI"/>
              </w:rPr>
              <w:t>Popravljanje atributnih podatkov predpisa</w:t>
            </w:r>
            <w:r w:rsidR="002A3A71">
              <w:rPr>
                <w:noProof/>
                <w:webHidden/>
              </w:rPr>
              <w:tab/>
            </w:r>
            <w:r w:rsidR="002A3A71">
              <w:rPr>
                <w:noProof/>
                <w:webHidden/>
              </w:rPr>
              <w:fldChar w:fldCharType="begin"/>
            </w:r>
            <w:r w:rsidR="002A3A71">
              <w:rPr>
                <w:noProof/>
                <w:webHidden/>
              </w:rPr>
              <w:instrText xml:space="preserve"> PAGEREF _Toc89335710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401FF716" w14:textId="71160A37" w:rsidR="002A3A71" w:rsidRDefault="002B1FC8">
          <w:pPr>
            <w:pStyle w:val="Kazalovsebine5"/>
            <w:tabs>
              <w:tab w:val="right" w:leader="dot" w:pos="9062"/>
            </w:tabs>
            <w:rPr>
              <w:noProof/>
              <w:sz w:val="22"/>
              <w:szCs w:val="22"/>
              <w:lang w:eastAsia="sl-SI"/>
            </w:rPr>
          </w:pPr>
          <w:hyperlink w:anchor="_Toc89335711" w:history="1">
            <w:r w:rsidR="002A3A71" w:rsidRPr="004C28AF">
              <w:rPr>
                <w:rStyle w:val="Hiperpovezava"/>
                <w:noProof/>
                <w:lang w:eastAsia="sl-SI"/>
              </w:rPr>
              <w:t>Kako popravim celoten predpis?</w:t>
            </w:r>
            <w:r w:rsidR="002A3A71">
              <w:rPr>
                <w:noProof/>
                <w:webHidden/>
              </w:rPr>
              <w:tab/>
            </w:r>
            <w:r w:rsidR="002A3A71">
              <w:rPr>
                <w:noProof/>
                <w:webHidden/>
              </w:rPr>
              <w:fldChar w:fldCharType="begin"/>
            </w:r>
            <w:r w:rsidR="002A3A71">
              <w:rPr>
                <w:noProof/>
                <w:webHidden/>
              </w:rPr>
              <w:instrText xml:space="preserve"> PAGEREF _Toc89335711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2556E328" w14:textId="341C26BA" w:rsidR="002A3A71" w:rsidRDefault="002B1FC8">
          <w:pPr>
            <w:pStyle w:val="Kazalovsebine5"/>
            <w:tabs>
              <w:tab w:val="right" w:leader="dot" w:pos="9062"/>
            </w:tabs>
            <w:rPr>
              <w:noProof/>
              <w:sz w:val="22"/>
              <w:szCs w:val="22"/>
              <w:lang w:eastAsia="sl-SI"/>
            </w:rPr>
          </w:pPr>
          <w:hyperlink w:anchor="_Toc89335712" w:history="1">
            <w:r w:rsidR="002A3A71" w:rsidRPr="004C28AF">
              <w:rPr>
                <w:rStyle w:val="Hiperpovezava"/>
                <w:noProof/>
                <w:lang w:eastAsia="sl-SI"/>
              </w:rPr>
              <w:t>Kako popravim delni predpis?</w:t>
            </w:r>
            <w:r w:rsidR="002A3A71">
              <w:rPr>
                <w:noProof/>
                <w:webHidden/>
              </w:rPr>
              <w:tab/>
            </w:r>
            <w:r w:rsidR="002A3A71">
              <w:rPr>
                <w:noProof/>
                <w:webHidden/>
              </w:rPr>
              <w:fldChar w:fldCharType="begin"/>
            </w:r>
            <w:r w:rsidR="002A3A71">
              <w:rPr>
                <w:noProof/>
                <w:webHidden/>
              </w:rPr>
              <w:instrText xml:space="preserve"> PAGEREF _Toc89335712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1155390B" w14:textId="0F7F2E1F" w:rsidR="002A3A71" w:rsidRDefault="002B1FC8">
          <w:pPr>
            <w:pStyle w:val="Kazalovsebine4"/>
            <w:tabs>
              <w:tab w:val="right" w:leader="dot" w:pos="9062"/>
            </w:tabs>
            <w:rPr>
              <w:noProof/>
              <w:sz w:val="22"/>
              <w:szCs w:val="22"/>
              <w:lang w:eastAsia="sl-SI"/>
            </w:rPr>
          </w:pPr>
          <w:hyperlink w:anchor="_Toc89335713" w:history="1">
            <w:r w:rsidR="002A3A71" w:rsidRPr="004C28AF">
              <w:rPr>
                <w:rStyle w:val="Hiperpovezava"/>
                <w:noProof/>
                <w:lang w:eastAsia="sl-SI"/>
              </w:rPr>
              <w:t>Dodajanje objave</w:t>
            </w:r>
            <w:r w:rsidR="002A3A71">
              <w:rPr>
                <w:noProof/>
                <w:webHidden/>
              </w:rPr>
              <w:tab/>
            </w:r>
            <w:r w:rsidR="002A3A71">
              <w:rPr>
                <w:noProof/>
                <w:webHidden/>
              </w:rPr>
              <w:fldChar w:fldCharType="begin"/>
            </w:r>
            <w:r w:rsidR="002A3A71">
              <w:rPr>
                <w:noProof/>
                <w:webHidden/>
              </w:rPr>
              <w:instrText xml:space="preserve"> PAGEREF _Toc89335713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0D7A27BA" w14:textId="46903F05" w:rsidR="002A3A71" w:rsidRDefault="002B1FC8">
          <w:pPr>
            <w:pStyle w:val="Kazalovsebine5"/>
            <w:tabs>
              <w:tab w:val="right" w:leader="dot" w:pos="9062"/>
            </w:tabs>
            <w:rPr>
              <w:noProof/>
              <w:sz w:val="22"/>
              <w:szCs w:val="22"/>
              <w:lang w:eastAsia="sl-SI"/>
            </w:rPr>
          </w:pPr>
          <w:hyperlink w:anchor="_Toc89335714" w:history="1">
            <w:r w:rsidR="002A3A71" w:rsidRPr="004C28AF">
              <w:rPr>
                <w:rStyle w:val="Hiperpovezava"/>
                <w:noProof/>
                <w:lang w:eastAsia="sl-SI"/>
              </w:rPr>
              <w:t>Kje lahko dodam PISRS objavo?</w:t>
            </w:r>
            <w:r w:rsidR="002A3A71">
              <w:rPr>
                <w:noProof/>
                <w:webHidden/>
              </w:rPr>
              <w:tab/>
            </w:r>
            <w:r w:rsidR="002A3A71">
              <w:rPr>
                <w:noProof/>
                <w:webHidden/>
              </w:rPr>
              <w:fldChar w:fldCharType="begin"/>
            </w:r>
            <w:r w:rsidR="002A3A71">
              <w:rPr>
                <w:noProof/>
                <w:webHidden/>
              </w:rPr>
              <w:instrText xml:space="preserve"> PAGEREF _Toc89335714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2252BE0C" w14:textId="6D6C4666" w:rsidR="002A3A71" w:rsidRDefault="002B1FC8">
          <w:pPr>
            <w:pStyle w:val="Kazalovsebine5"/>
            <w:tabs>
              <w:tab w:val="right" w:leader="dot" w:pos="9062"/>
            </w:tabs>
            <w:rPr>
              <w:noProof/>
              <w:sz w:val="22"/>
              <w:szCs w:val="22"/>
              <w:lang w:eastAsia="sl-SI"/>
            </w:rPr>
          </w:pPr>
          <w:hyperlink w:anchor="_Toc89335715" w:history="1">
            <w:r w:rsidR="002A3A71" w:rsidRPr="004C28AF">
              <w:rPr>
                <w:rStyle w:val="Hiperpovezava"/>
                <w:noProof/>
                <w:lang w:eastAsia="sl-SI"/>
              </w:rPr>
              <w:t>Kako dodam novo objavo celotnega predpisa?</w:t>
            </w:r>
            <w:r w:rsidR="002A3A71">
              <w:rPr>
                <w:noProof/>
                <w:webHidden/>
              </w:rPr>
              <w:tab/>
            </w:r>
            <w:r w:rsidR="002A3A71">
              <w:rPr>
                <w:noProof/>
                <w:webHidden/>
              </w:rPr>
              <w:fldChar w:fldCharType="begin"/>
            </w:r>
            <w:r w:rsidR="002A3A71">
              <w:rPr>
                <w:noProof/>
                <w:webHidden/>
              </w:rPr>
              <w:instrText xml:space="preserve"> PAGEREF _Toc89335715 \h </w:instrText>
            </w:r>
            <w:r w:rsidR="002A3A71">
              <w:rPr>
                <w:noProof/>
                <w:webHidden/>
              </w:rPr>
            </w:r>
            <w:r w:rsidR="002A3A71">
              <w:rPr>
                <w:noProof/>
                <w:webHidden/>
              </w:rPr>
              <w:fldChar w:fldCharType="separate"/>
            </w:r>
            <w:r w:rsidR="002A3A71">
              <w:rPr>
                <w:noProof/>
                <w:webHidden/>
              </w:rPr>
              <w:t>106</w:t>
            </w:r>
            <w:r w:rsidR="002A3A71">
              <w:rPr>
                <w:noProof/>
                <w:webHidden/>
              </w:rPr>
              <w:fldChar w:fldCharType="end"/>
            </w:r>
          </w:hyperlink>
        </w:p>
        <w:p w14:paraId="5B51A408" w14:textId="3791AC56" w:rsidR="002A3A71" w:rsidRDefault="002B1FC8">
          <w:pPr>
            <w:pStyle w:val="Kazalovsebine5"/>
            <w:tabs>
              <w:tab w:val="right" w:leader="dot" w:pos="9062"/>
            </w:tabs>
            <w:rPr>
              <w:noProof/>
              <w:sz w:val="22"/>
              <w:szCs w:val="22"/>
              <w:lang w:eastAsia="sl-SI"/>
            </w:rPr>
          </w:pPr>
          <w:hyperlink w:anchor="_Toc89335716" w:history="1">
            <w:r w:rsidR="002A3A71" w:rsidRPr="004C28AF">
              <w:rPr>
                <w:rStyle w:val="Hiperpovezava"/>
                <w:noProof/>
                <w:lang w:eastAsia="sl-SI"/>
              </w:rPr>
              <w:t>Kje lahko dodam objavo odloka v uradnem glasilu?</w:t>
            </w:r>
            <w:r w:rsidR="002A3A71">
              <w:rPr>
                <w:noProof/>
                <w:webHidden/>
              </w:rPr>
              <w:tab/>
            </w:r>
            <w:r w:rsidR="002A3A71">
              <w:rPr>
                <w:noProof/>
                <w:webHidden/>
              </w:rPr>
              <w:fldChar w:fldCharType="begin"/>
            </w:r>
            <w:r w:rsidR="002A3A71">
              <w:rPr>
                <w:noProof/>
                <w:webHidden/>
              </w:rPr>
              <w:instrText xml:space="preserve"> PAGEREF _Toc89335716 \h </w:instrText>
            </w:r>
            <w:r w:rsidR="002A3A71">
              <w:rPr>
                <w:noProof/>
                <w:webHidden/>
              </w:rPr>
            </w:r>
            <w:r w:rsidR="002A3A71">
              <w:rPr>
                <w:noProof/>
                <w:webHidden/>
              </w:rPr>
              <w:fldChar w:fldCharType="separate"/>
            </w:r>
            <w:r w:rsidR="002A3A71">
              <w:rPr>
                <w:noProof/>
                <w:webHidden/>
              </w:rPr>
              <w:t>107</w:t>
            </w:r>
            <w:r w:rsidR="002A3A71">
              <w:rPr>
                <w:noProof/>
                <w:webHidden/>
              </w:rPr>
              <w:fldChar w:fldCharType="end"/>
            </w:r>
          </w:hyperlink>
        </w:p>
        <w:p w14:paraId="660EA04B" w14:textId="16A36AD1" w:rsidR="002A3A71" w:rsidRDefault="002B1FC8">
          <w:pPr>
            <w:pStyle w:val="Kazalovsebine5"/>
            <w:tabs>
              <w:tab w:val="right" w:leader="dot" w:pos="9062"/>
            </w:tabs>
            <w:rPr>
              <w:noProof/>
              <w:sz w:val="22"/>
              <w:szCs w:val="22"/>
              <w:lang w:eastAsia="sl-SI"/>
            </w:rPr>
          </w:pPr>
          <w:hyperlink w:anchor="_Toc89335717" w:history="1">
            <w:r w:rsidR="002A3A71" w:rsidRPr="004C28AF">
              <w:rPr>
                <w:rStyle w:val="Hiperpovezava"/>
                <w:noProof/>
                <w:lang w:eastAsia="sl-SI"/>
              </w:rPr>
              <w:t xml:space="preserve">Kako </w:t>
            </w:r>
            <w:r w:rsidR="002A3A71" w:rsidRPr="004C28AF">
              <w:rPr>
                <w:rStyle w:val="Hiperpovezava"/>
                <w:noProof/>
              </w:rPr>
              <w:t>dodam</w:t>
            </w:r>
            <w:r w:rsidR="002A3A71" w:rsidRPr="004C28AF">
              <w:rPr>
                <w:rStyle w:val="Hiperpovezava"/>
                <w:noProof/>
                <w:lang w:eastAsia="sl-SI"/>
              </w:rPr>
              <w:t xml:space="preserve"> novo objavo delnega predpisa?</w:t>
            </w:r>
            <w:r w:rsidR="002A3A71">
              <w:rPr>
                <w:noProof/>
                <w:webHidden/>
              </w:rPr>
              <w:tab/>
            </w:r>
            <w:r w:rsidR="002A3A71">
              <w:rPr>
                <w:noProof/>
                <w:webHidden/>
              </w:rPr>
              <w:fldChar w:fldCharType="begin"/>
            </w:r>
            <w:r w:rsidR="002A3A71">
              <w:rPr>
                <w:noProof/>
                <w:webHidden/>
              </w:rPr>
              <w:instrText xml:space="preserve"> PAGEREF _Toc89335717 \h </w:instrText>
            </w:r>
            <w:r w:rsidR="002A3A71">
              <w:rPr>
                <w:noProof/>
                <w:webHidden/>
              </w:rPr>
            </w:r>
            <w:r w:rsidR="002A3A71">
              <w:rPr>
                <w:noProof/>
                <w:webHidden/>
              </w:rPr>
              <w:fldChar w:fldCharType="separate"/>
            </w:r>
            <w:r w:rsidR="002A3A71">
              <w:rPr>
                <w:noProof/>
                <w:webHidden/>
              </w:rPr>
              <w:t>107</w:t>
            </w:r>
            <w:r w:rsidR="002A3A71">
              <w:rPr>
                <w:noProof/>
                <w:webHidden/>
              </w:rPr>
              <w:fldChar w:fldCharType="end"/>
            </w:r>
          </w:hyperlink>
        </w:p>
        <w:p w14:paraId="5A2851D5" w14:textId="0E00C700" w:rsidR="002A3A71" w:rsidRDefault="002B1FC8">
          <w:pPr>
            <w:pStyle w:val="Kazalovsebine3"/>
            <w:tabs>
              <w:tab w:val="right" w:leader="dot" w:pos="9062"/>
            </w:tabs>
            <w:rPr>
              <w:noProof/>
              <w:sz w:val="22"/>
              <w:szCs w:val="22"/>
              <w:lang w:eastAsia="sl-SI"/>
            </w:rPr>
          </w:pPr>
          <w:hyperlink w:anchor="_Toc89335718" w:history="1">
            <w:r w:rsidR="002A3A71" w:rsidRPr="004C28AF">
              <w:rPr>
                <w:rStyle w:val="Hiperpovezava"/>
                <w:noProof/>
                <w:lang w:eastAsia="sl-SI"/>
              </w:rPr>
              <w:t>Postopki »za nazaj« (RNPD)</w:t>
            </w:r>
            <w:r w:rsidR="002A3A71">
              <w:rPr>
                <w:noProof/>
                <w:webHidden/>
              </w:rPr>
              <w:tab/>
            </w:r>
            <w:r w:rsidR="002A3A71">
              <w:rPr>
                <w:noProof/>
                <w:webHidden/>
              </w:rPr>
              <w:fldChar w:fldCharType="begin"/>
            </w:r>
            <w:r w:rsidR="002A3A71">
              <w:rPr>
                <w:noProof/>
                <w:webHidden/>
              </w:rPr>
              <w:instrText xml:space="preserve"> PAGEREF _Toc89335718 \h </w:instrText>
            </w:r>
            <w:r w:rsidR="002A3A71">
              <w:rPr>
                <w:noProof/>
                <w:webHidden/>
              </w:rPr>
            </w:r>
            <w:r w:rsidR="002A3A71">
              <w:rPr>
                <w:noProof/>
                <w:webHidden/>
              </w:rPr>
              <w:fldChar w:fldCharType="separate"/>
            </w:r>
            <w:r w:rsidR="002A3A71">
              <w:rPr>
                <w:noProof/>
                <w:webHidden/>
              </w:rPr>
              <w:t>107</w:t>
            </w:r>
            <w:r w:rsidR="002A3A71">
              <w:rPr>
                <w:noProof/>
                <w:webHidden/>
              </w:rPr>
              <w:fldChar w:fldCharType="end"/>
            </w:r>
          </w:hyperlink>
        </w:p>
        <w:p w14:paraId="57D84A7E" w14:textId="607D5C21" w:rsidR="002A3A71" w:rsidRDefault="002B1FC8">
          <w:pPr>
            <w:pStyle w:val="Kazalovsebine4"/>
            <w:tabs>
              <w:tab w:val="right" w:leader="dot" w:pos="9062"/>
            </w:tabs>
            <w:rPr>
              <w:noProof/>
              <w:sz w:val="22"/>
              <w:szCs w:val="22"/>
              <w:lang w:eastAsia="sl-SI"/>
            </w:rPr>
          </w:pPr>
          <w:hyperlink w:anchor="_Toc89335719" w:history="1">
            <w:r w:rsidR="002A3A71" w:rsidRPr="004C28AF">
              <w:rPr>
                <w:rStyle w:val="Hiperpovezava"/>
                <w:noProof/>
                <w:lang w:eastAsia="sl-SI"/>
              </w:rPr>
              <w:t>Kako začnem postopek za nazaj?</w:t>
            </w:r>
            <w:r w:rsidR="002A3A71">
              <w:rPr>
                <w:noProof/>
                <w:webHidden/>
              </w:rPr>
              <w:tab/>
            </w:r>
            <w:r w:rsidR="002A3A71">
              <w:rPr>
                <w:noProof/>
                <w:webHidden/>
              </w:rPr>
              <w:fldChar w:fldCharType="begin"/>
            </w:r>
            <w:r w:rsidR="002A3A71">
              <w:rPr>
                <w:noProof/>
                <w:webHidden/>
              </w:rPr>
              <w:instrText xml:space="preserve"> PAGEREF _Toc89335719 \h </w:instrText>
            </w:r>
            <w:r w:rsidR="002A3A71">
              <w:rPr>
                <w:noProof/>
                <w:webHidden/>
              </w:rPr>
            </w:r>
            <w:r w:rsidR="002A3A71">
              <w:rPr>
                <w:noProof/>
                <w:webHidden/>
              </w:rPr>
              <w:fldChar w:fldCharType="separate"/>
            </w:r>
            <w:r w:rsidR="002A3A71">
              <w:rPr>
                <w:noProof/>
                <w:webHidden/>
              </w:rPr>
              <w:t>107</w:t>
            </w:r>
            <w:r w:rsidR="002A3A71">
              <w:rPr>
                <w:noProof/>
                <w:webHidden/>
              </w:rPr>
              <w:fldChar w:fldCharType="end"/>
            </w:r>
          </w:hyperlink>
        </w:p>
        <w:p w14:paraId="1FAEB61E" w14:textId="0C7F4C6E" w:rsidR="002A3A71" w:rsidRDefault="002B1FC8">
          <w:pPr>
            <w:pStyle w:val="Kazalovsebine4"/>
            <w:tabs>
              <w:tab w:val="right" w:leader="dot" w:pos="9062"/>
            </w:tabs>
            <w:rPr>
              <w:noProof/>
              <w:sz w:val="22"/>
              <w:szCs w:val="22"/>
              <w:lang w:eastAsia="sl-SI"/>
            </w:rPr>
          </w:pPr>
          <w:hyperlink w:anchor="_Toc89335720" w:history="1">
            <w:r w:rsidR="002A3A71" w:rsidRPr="004C28AF">
              <w:rPr>
                <w:rStyle w:val="Hiperpovezava"/>
                <w:noProof/>
                <w:lang w:eastAsia="sl-SI"/>
              </w:rPr>
              <w:t>Kako poteka postopek »za nazaj«?</w:t>
            </w:r>
            <w:r w:rsidR="002A3A71">
              <w:rPr>
                <w:noProof/>
                <w:webHidden/>
              </w:rPr>
              <w:tab/>
            </w:r>
            <w:r w:rsidR="002A3A71">
              <w:rPr>
                <w:noProof/>
                <w:webHidden/>
              </w:rPr>
              <w:fldChar w:fldCharType="begin"/>
            </w:r>
            <w:r w:rsidR="002A3A71">
              <w:rPr>
                <w:noProof/>
                <w:webHidden/>
              </w:rPr>
              <w:instrText xml:space="preserve"> PAGEREF _Toc89335720 \h </w:instrText>
            </w:r>
            <w:r w:rsidR="002A3A71">
              <w:rPr>
                <w:noProof/>
                <w:webHidden/>
              </w:rPr>
            </w:r>
            <w:r w:rsidR="002A3A71">
              <w:rPr>
                <w:noProof/>
                <w:webHidden/>
              </w:rPr>
              <w:fldChar w:fldCharType="separate"/>
            </w:r>
            <w:r w:rsidR="002A3A71">
              <w:rPr>
                <w:noProof/>
                <w:webHidden/>
              </w:rPr>
              <w:t>108</w:t>
            </w:r>
            <w:r w:rsidR="002A3A71">
              <w:rPr>
                <w:noProof/>
                <w:webHidden/>
              </w:rPr>
              <w:fldChar w:fldCharType="end"/>
            </w:r>
          </w:hyperlink>
        </w:p>
        <w:p w14:paraId="0C8D576C" w14:textId="2221799F" w:rsidR="002A3A71" w:rsidRDefault="002B1FC8">
          <w:pPr>
            <w:pStyle w:val="Kazalovsebine5"/>
            <w:tabs>
              <w:tab w:val="right" w:leader="dot" w:pos="9062"/>
            </w:tabs>
            <w:rPr>
              <w:noProof/>
              <w:sz w:val="22"/>
              <w:szCs w:val="22"/>
              <w:lang w:eastAsia="sl-SI"/>
            </w:rPr>
          </w:pPr>
          <w:hyperlink w:anchor="_Toc89335721" w:history="1">
            <w:r w:rsidR="002A3A71" w:rsidRPr="004C28AF">
              <w:rPr>
                <w:rStyle w:val="Hiperpovezava"/>
                <w:noProof/>
                <w:lang w:eastAsia="sl-SI"/>
              </w:rPr>
              <w:t>Dodajanje novega paketa</w:t>
            </w:r>
            <w:r w:rsidR="002A3A71">
              <w:rPr>
                <w:noProof/>
                <w:webHidden/>
              </w:rPr>
              <w:tab/>
            </w:r>
            <w:r w:rsidR="002A3A71">
              <w:rPr>
                <w:noProof/>
                <w:webHidden/>
              </w:rPr>
              <w:fldChar w:fldCharType="begin"/>
            </w:r>
            <w:r w:rsidR="002A3A71">
              <w:rPr>
                <w:noProof/>
                <w:webHidden/>
              </w:rPr>
              <w:instrText xml:space="preserve"> PAGEREF _Toc89335721 \h </w:instrText>
            </w:r>
            <w:r w:rsidR="002A3A71">
              <w:rPr>
                <w:noProof/>
                <w:webHidden/>
              </w:rPr>
            </w:r>
            <w:r w:rsidR="002A3A71">
              <w:rPr>
                <w:noProof/>
                <w:webHidden/>
              </w:rPr>
              <w:fldChar w:fldCharType="separate"/>
            </w:r>
            <w:r w:rsidR="002A3A71">
              <w:rPr>
                <w:noProof/>
                <w:webHidden/>
              </w:rPr>
              <w:t>108</w:t>
            </w:r>
            <w:r w:rsidR="002A3A71">
              <w:rPr>
                <w:noProof/>
                <w:webHidden/>
              </w:rPr>
              <w:fldChar w:fldCharType="end"/>
            </w:r>
          </w:hyperlink>
        </w:p>
        <w:p w14:paraId="255F7864" w14:textId="5F91A13B" w:rsidR="002A3A71" w:rsidRDefault="002B1FC8">
          <w:pPr>
            <w:pStyle w:val="Kazalovsebine5"/>
            <w:tabs>
              <w:tab w:val="right" w:leader="dot" w:pos="9062"/>
            </w:tabs>
            <w:rPr>
              <w:noProof/>
              <w:sz w:val="22"/>
              <w:szCs w:val="22"/>
              <w:lang w:eastAsia="sl-SI"/>
            </w:rPr>
          </w:pPr>
          <w:hyperlink w:anchor="_Toc89335722" w:history="1">
            <w:r w:rsidR="002A3A71" w:rsidRPr="004C28AF">
              <w:rPr>
                <w:rStyle w:val="Hiperpovezava"/>
                <w:noProof/>
                <w:lang w:eastAsia="sl-SI"/>
              </w:rPr>
              <w:t>Generiranje predlogov</w:t>
            </w:r>
            <w:r w:rsidR="002A3A71">
              <w:rPr>
                <w:noProof/>
                <w:webHidden/>
              </w:rPr>
              <w:tab/>
            </w:r>
            <w:r w:rsidR="002A3A71">
              <w:rPr>
                <w:noProof/>
                <w:webHidden/>
              </w:rPr>
              <w:fldChar w:fldCharType="begin"/>
            </w:r>
            <w:r w:rsidR="002A3A71">
              <w:rPr>
                <w:noProof/>
                <w:webHidden/>
              </w:rPr>
              <w:instrText xml:space="preserve"> PAGEREF _Toc89335722 \h </w:instrText>
            </w:r>
            <w:r w:rsidR="002A3A71">
              <w:rPr>
                <w:noProof/>
                <w:webHidden/>
              </w:rPr>
            </w:r>
            <w:r w:rsidR="002A3A71">
              <w:rPr>
                <w:noProof/>
                <w:webHidden/>
              </w:rPr>
              <w:fldChar w:fldCharType="separate"/>
            </w:r>
            <w:r w:rsidR="002A3A71">
              <w:rPr>
                <w:noProof/>
                <w:webHidden/>
              </w:rPr>
              <w:t>108</w:t>
            </w:r>
            <w:r w:rsidR="002A3A71">
              <w:rPr>
                <w:noProof/>
                <w:webHidden/>
              </w:rPr>
              <w:fldChar w:fldCharType="end"/>
            </w:r>
          </w:hyperlink>
        </w:p>
        <w:p w14:paraId="5A9A69F8" w14:textId="0952513E" w:rsidR="002A3A71" w:rsidRDefault="002B1FC8">
          <w:pPr>
            <w:pStyle w:val="Kazalovsebine5"/>
            <w:tabs>
              <w:tab w:val="right" w:leader="dot" w:pos="9062"/>
            </w:tabs>
            <w:rPr>
              <w:noProof/>
              <w:sz w:val="22"/>
              <w:szCs w:val="22"/>
              <w:lang w:eastAsia="sl-SI"/>
            </w:rPr>
          </w:pPr>
          <w:hyperlink w:anchor="_Toc89335723" w:history="1">
            <w:r w:rsidR="002A3A71" w:rsidRPr="004C28AF">
              <w:rPr>
                <w:rStyle w:val="Hiperpovezava"/>
                <w:noProof/>
                <w:lang w:eastAsia="sl-SI"/>
              </w:rPr>
              <w:t>Urejanje in preverjanje predlogov (1. faza)</w:t>
            </w:r>
            <w:r w:rsidR="002A3A71">
              <w:rPr>
                <w:noProof/>
                <w:webHidden/>
              </w:rPr>
              <w:tab/>
            </w:r>
            <w:r w:rsidR="002A3A71">
              <w:rPr>
                <w:noProof/>
                <w:webHidden/>
              </w:rPr>
              <w:fldChar w:fldCharType="begin"/>
            </w:r>
            <w:r w:rsidR="002A3A71">
              <w:rPr>
                <w:noProof/>
                <w:webHidden/>
              </w:rPr>
              <w:instrText xml:space="preserve"> PAGEREF _Toc89335723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70E04088" w14:textId="56B512B9" w:rsidR="002A3A71" w:rsidRDefault="002B1FC8">
          <w:pPr>
            <w:pStyle w:val="Kazalovsebine5"/>
            <w:tabs>
              <w:tab w:val="right" w:leader="dot" w:pos="9062"/>
            </w:tabs>
            <w:rPr>
              <w:noProof/>
              <w:sz w:val="22"/>
              <w:szCs w:val="22"/>
              <w:lang w:eastAsia="sl-SI"/>
            </w:rPr>
          </w:pPr>
          <w:hyperlink w:anchor="_Toc89335724" w:history="1">
            <w:r w:rsidR="002A3A71" w:rsidRPr="004C28AF">
              <w:rPr>
                <w:rStyle w:val="Hiperpovezava"/>
                <w:noProof/>
                <w:lang w:eastAsia="sl-SI"/>
              </w:rPr>
              <w:t>Potrditev 1. faze</w:t>
            </w:r>
            <w:r w:rsidR="002A3A71">
              <w:rPr>
                <w:noProof/>
                <w:webHidden/>
              </w:rPr>
              <w:tab/>
            </w:r>
            <w:r w:rsidR="002A3A71">
              <w:rPr>
                <w:noProof/>
                <w:webHidden/>
              </w:rPr>
              <w:fldChar w:fldCharType="begin"/>
            </w:r>
            <w:r w:rsidR="002A3A71">
              <w:rPr>
                <w:noProof/>
                <w:webHidden/>
              </w:rPr>
              <w:instrText xml:space="preserve"> PAGEREF _Toc89335724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6618A1C2" w14:textId="2AA8B4DB" w:rsidR="002A3A71" w:rsidRDefault="002B1FC8">
          <w:pPr>
            <w:pStyle w:val="Kazalovsebine5"/>
            <w:tabs>
              <w:tab w:val="right" w:leader="dot" w:pos="9062"/>
            </w:tabs>
            <w:rPr>
              <w:noProof/>
              <w:sz w:val="22"/>
              <w:szCs w:val="22"/>
              <w:lang w:eastAsia="sl-SI"/>
            </w:rPr>
          </w:pPr>
          <w:hyperlink w:anchor="_Toc89335725" w:history="1">
            <w:r w:rsidR="002A3A71" w:rsidRPr="004C28AF">
              <w:rPr>
                <w:rStyle w:val="Hiperpovezava"/>
                <w:noProof/>
                <w:lang w:eastAsia="sl-SI"/>
              </w:rPr>
              <w:t>Začetek 2. faze</w:t>
            </w:r>
            <w:r w:rsidR="002A3A71">
              <w:rPr>
                <w:noProof/>
                <w:webHidden/>
              </w:rPr>
              <w:tab/>
            </w:r>
            <w:r w:rsidR="002A3A71">
              <w:rPr>
                <w:noProof/>
                <w:webHidden/>
              </w:rPr>
              <w:fldChar w:fldCharType="begin"/>
            </w:r>
            <w:r w:rsidR="002A3A71">
              <w:rPr>
                <w:noProof/>
                <w:webHidden/>
              </w:rPr>
              <w:instrText xml:space="preserve"> PAGEREF _Toc89335725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5A026F29" w14:textId="70481A58" w:rsidR="002A3A71" w:rsidRDefault="002B1FC8">
          <w:pPr>
            <w:pStyle w:val="Kazalovsebine5"/>
            <w:tabs>
              <w:tab w:val="right" w:leader="dot" w:pos="9062"/>
            </w:tabs>
            <w:rPr>
              <w:noProof/>
              <w:sz w:val="22"/>
              <w:szCs w:val="22"/>
              <w:lang w:eastAsia="sl-SI"/>
            </w:rPr>
          </w:pPr>
          <w:hyperlink w:anchor="_Toc89335726" w:history="1">
            <w:r w:rsidR="002A3A71" w:rsidRPr="004C28AF">
              <w:rPr>
                <w:rStyle w:val="Hiperpovezava"/>
                <w:noProof/>
                <w:lang w:eastAsia="sl-SI"/>
              </w:rPr>
              <w:t>Urejanje in preverjanje predlogov (2. faza)</w:t>
            </w:r>
            <w:r w:rsidR="002A3A71">
              <w:rPr>
                <w:noProof/>
                <w:webHidden/>
              </w:rPr>
              <w:tab/>
            </w:r>
            <w:r w:rsidR="002A3A71">
              <w:rPr>
                <w:noProof/>
                <w:webHidden/>
              </w:rPr>
              <w:fldChar w:fldCharType="begin"/>
            </w:r>
            <w:r w:rsidR="002A3A71">
              <w:rPr>
                <w:noProof/>
                <w:webHidden/>
              </w:rPr>
              <w:instrText xml:space="preserve"> PAGEREF _Toc89335726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2A6F5003" w14:textId="1D2EA930" w:rsidR="002A3A71" w:rsidRDefault="002B1FC8">
          <w:pPr>
            <w:pStyle w:val="Kazalovsebine5"/>
            <w:tabs>
              <w:tab w:val="right" w:leader="dot" w:pos="9062"/>
            </w:tabs>
            <w:rPr>
              <w:noProof/>
              <w:sz w:val="22"/>
              <w:szCs w:val="22"/>
              <w:lang w:eastAsia="sl-SI"/>
            </w:rPr>
          </w:pPr>
          <w:hyperlink w:anchor="_Toc89335727" w:history="1">
            <w:r w:rsidR="002A3A71" w:rsidRPr="004C28AF">
              <w:rPr>
                <w:rStyle w:val="Hiperpovezava"/>
                <w:noProof/>
                <w:lang w:eastAsia="sl-SI"/>
              </w:rPr>
              <w:t>Potrditev 2. faze</w:t>
            </w:r>
            <w:r w:rsidR="002A3A71">
              <w:rPr>
                <w:noProof/>
                <w:webHidden/>
              </w:rPr>
              <w:tab/>
            </w:r>
            <w:r w:rsidR="002A3A71">
              <w:rPr>
                <w:noProof/>
                <w:webHidden/>
              </w:rPr>
              <w:fldChar w:fldCharType="begin"/>
            </w:r>
            <w:r w:rsidR="002A3A71">
              <w:rPr>
                <w:noProof/>
                <w:webHidden/>
              </w:rPr>
              <w:instrText xml:space="preserve"> PAGEREF _Toc89335727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0B5D4DF2" w14:textId="47E9C97D" w:rsidR="002A3A71" w:rsidRDefault="002B1FC8">
          <w:pPr>
            <w:pStyle w:val="Kazalovsebine4"/>
            <w:tabs>
              <w:tab w:val="right" w:leader="dot" w:pos="9062"/>
            </w:tabs>
            <w:rPr>
              <w:noProof/>
              <w:sz w:val="22"/>
              <w:szCs w:val="22"/>
              <w:lang w:eastAsia="sl-SI"/>
            </w:rPr>
          </w:pPr>
          <w:hyperlink w:anchor="_Toc89335728" w:history="1">
            <w:r w:rsidR="002A3A71" w:rsidRPr="004C28AF">
              <w:rPr>
                <w:rStyle w:val="Hiperpovezava"/>
                <w:noProof/>
                <w:lang w:eastAsia="sl-SI"/>
              </w:rPr>
              <w:t>Posebnosti paketov za nazaj</w:t>
            </w:r>
            <w:r w:rsidR="002A3A71">
              <w:rPr>
                <w:noProof/>
                <w:webHidden/>
              </w:rPr>
              <w:tab/>
            </w:r>
            <w:r w:rsidR="002A3A71">
              <w:rPr>
                <w:noProof/>
                <w:webHidden/>
              </w:rPr>
              <w:fldChar w:fldCharType="begin"/>
            </w:r>
            <w:r w:rsidR="002A3A71">
              <w:rPr>
                <w:noProof/>
                <w:webHidden/>
              </w:rPr>
              <w:instrText xml:space="preserve"> PAGEREF _Toc89335728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15840200" w14:textId="76A029F7" w:rsidR="002A3A71" w:rsidRDefault="002B1FC8">
          <w:pPr>
            <w:pStyle w:val="Kazalovsebine5"/>
            <w:tabs>
              <w:tab w:val="right" w:leader="dot" w:pos="9062"/>
            </w:tabs>
            <w:rPr>
              <w:noProof/>
              <w:sz w:val="22"/>
              <w:szCs w:val="22"/>
              <w:lang w:eastAsia="sl-SI"/>
            </w:rPr>
          </w:pPr>
          <w:hyperlink w:anchor="_Toc89335729" w:history="1">
            <w:r w:rsidR="002A3A71" w:rsidRPr="004C28AF">
              <w:rPr>
                <w:rStyle w:val="Hiperpovezava"/>
                <w:noProof/>
                <w:lang w:eastAsia="sl-SI"/>
              </w:rPr>
              <w:t>Čarovnik za paketni vnos razglasitev</w:t>
            </w:r>
            <w:r w:rsidR="002A3A71">
              <w:rPr>
                <w:noProof/>
                <w:webHidden/>
              </w:rPr>
              <w:tab/>
            </w:r>
            <w:r w:rsidR="002A3A71">
              <w:rPr>
                <w:noProof/>
                <w:webHidden/>
              </w:rPr>
              <w:fldChar w:fldCharType="begin"/>
            </w:r>
            <w:r w:rsidR="002A3A71">
              <w:rPr>
                <w:noProof/>
                <w:webHidden/>
              </w:rPr>
              <w:instrText xml:space="preserve"> PAGEREF _Toc89335729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044D7F9D" w14:textId="7B919E37" w:rsidR="002A3A71" w:rsidRDefault="002B1FC8">
          <w:pPr>
            <w:pStyle w:val="Kazalovsebine5"/>
            <w:tabs>
              <w:tab w:val="right" w:leader="dot" w:pos="9062"/>
            </w:tabs>
            <w:rPr>
              <w:noProof/>
              <w:sz w:val="22"/>
              <w:szCs w:val="22"/>
              <w:lang w:eastAsia="sl-SI"/>
            </w:rPr>
          </w:pPr>
          <w:hyperlink w:anchor="_Toc89335730" w:history="1">
            <w:r w:rsidR="002A3A71" w:rsidRPr="004C28AF">
              <w:rPr>
                <w:rStyle w:val="Hiperpovezava"/>
                <w:noProof/>
                <w:lang w:eastAsia="sl-SI"/>
              </w:rPr>
              <w:t>Čarovnik za paketno spremembo razglasitev</w:t>
            </w:r>
            <w:r w:rsidR="002A3A71">
              <w:rPr>
                <w:noProof/>
                <w:webHidden/>
              </w:rPr>
              <w:tab/>
            </w:r>
            <w:r w:rsidR="002A3A71">
              <w:rPr>
                <w:noProof/>
                <w:webHidden/>
              </w:rPr>
              <w:fldChar w:fldCharType="begin"/>
            </w:r>
            <w:r w:rsidR="002A3A71">
              <w:rPr>
                <w:noProof/>
                <w:webHidden/>
              </w:rPr>
              <w:instrText xml:space="preserve"> PAGEREF _Toc89335730 \h </w:instrText>
            </w:r>
            <w:r w:rsidR="002A3A71">
              <w:rPr>
                <w:noProof/>
                <w:webHidden/>
              </w:rPr>
            </w:r>
            <w:r w:rsidR="002A3A71">
              <w:rPr>
                <w:noProof/>
                <w:webHidden/>
              </w:rPr>
              <w:fldChar w:fldCharType="separate"/>
            </w:r>
            <w:r w:rsidR="002A3A71">
              <w:rPr>
                <w:noProof/>
                <w:webHidden/>
              </w:rPr>
              <w:t>109</w:t>
            </w:r>
            <w:r w:rsidR="002A3A71">
              <w:rPr>
                <w:noProof/>
                <w:webHidden/>
              </w:rPr>
              <w:fldChar w:fldCharType="end"/>
            </w:r>
          </w:hyperlink>
        </w:p>
        <w:p w14:paraId="2C2553B2" w14:textId="4B8F5325" w:rsidR="002A3A71" w:rsidRDefault="002B1FC8">
          <w:pPr>
            <w:pStyle w:val="Kazalovsebine5"/>
            <w:tabs>
              <w:tab w:val="right" w:leader="dot" w:pos="9062"/>
            </w:tabs>
            <w:rPr>
              <w:noProof/>
              <w:sz w:val="22"/>
              <w:szCs w:val="22"/>
              <w:lang w:eastAsia="sl-SI"/>
            </w:rPr>
          </w:pPr>
          <w:hyperlink w:anchor="_Toc89335731" w:history="1">
            <w:r w:rsidR="002A3A71" w:rsidRPr="004C28AF">
              <w:rPr>
                <w:rStyle w:val="Hiperpovezava"/>
                <w:noProof/>
                <w:lang w:eastAsia="sl-SI"/>
              </w:rPr>
              <w:t>Čarovnik za paketni preklic razglasitev</w:t>
            </w:r>
            <w:r w:rsidR="002A3A71">
              <w:rPr>
                <w:noProof/>
                <w:webHidden/>
              </w:rPr>
              <w:tab/>
            </w:r>
            <w:r w:rsidR="002A3A71">
              <w:rPr>
                <w:noProof/>
                <w:webHidden/>
              </w:rPr>
              <w:fldChar w:fldCharType="begin"/>
            </w:r>
            <w:r w:rsidR="002A3A71">
              <w:rPr>
                <w:noProof/>
                <w:webHidden/>
              </w:rPr>
              <w:instrText xml:space="preserve"> PAGEREF _Toc89335731 \h </w:instrText>
            </w:r>
            <w:r w:rsidR="002A3A71">
              <w:rPr>
                <w:noProof/>
                <w:webHidden/>
              </w:rPr>
            </w:r>
            <w:r w:rsidR="002A3A71">
              <w:rPr>
                <w:noProof/>
                <w:webHidden/>
              </w:rPr>
              <w:fldChar w:fldCharType="separate"/>
            </w:r>
            <w:r w:rsidR="002A3A71">
              <w:rPr>
                <w:noProof/>
                <w:webHidden/>
              </w:rPr>
              <w:t>110</w:t>
            </w:r>
            <w:r w:rsidR="002A3A71">
              <w:rPr>
                <w:noProof/>
                <w:webHidden/>
              </w:rPr>
              <w:fldChar w:fldCharType="end"/>
            </w:r>
          </w:hyperlink>
        </w:p>
        <w:p w14:paraId="2F08AD34" w14:textId="61F1B5CA" w:rsidR="002A3A71" w:rsidRDefault="002B1FC8">
          <w:pPr>
            <w:pStyle w:val="Kazalovsebine5"/>
            <w:tabs>
              <w:tab w:val="right" w:leader="dot" w:pos="9062"/>
            </w:tabs>
            <w:rPr>
              <w:noProof/>
              <w:sz w:val="22"/>
              <w:szCs w:val="22"/>
              <w:lang w:eastAsia="sl-SI"/>
            </w:rPr>
          </w:pPr>
          <w:hyperlink w:anchor="_Toc89335732" w:history="1">
            <w:r w:rsidR="002A3A71" w:rsidRPr="004C28AF">
              <w:rPr>
                <w:rStyle w:val="Hiperpovezava"/>
                <w:noProof/>
                <w:lang w:eastAsia="sl-SI"/>
              </w:rPr>
              <w:t>Prenos varstvenih podatkov iz čarovnika paketa na predloge</w:t>
            </w:r>
            <w:r w:rsidR="002A3A71">
              <w:rPr>
                <w:noProof/>
                <w:webHidden/>
              </w:rPr>
              <w:tab/>
            </w:r>
            <w:r w:rsidR="002A3A71">
              <w:rPr>
                <w:noProof/>
                <w:webHidden/>
              </w:rPr>
              <w:fldChar w:fldCharType="begin"/>
            </w:r>
            <w:r w:rsidR="002A3A71">
              <w:rPr>
                <w:noProof/>
                <w:webHidden/>
              </w:rPr>
              <w:instrText xml:space="preserve"> PAGEREF _Toc89335732 \h </w:instrText>
            </w:r>
            <w:r w:rsidR="002A3A71">
              <w:rPr>
                <w:noProof/>
                <w:webHidden/>
              </w:rPr>
            </w:r>
            <w:r w:rsidR="002A3A71">
              <w:rPr>
                <w:noProof/>
                <w:webHidden/>
              </w:rPr>
              <w:fldChar w:fldCharType="separate"/>
            </w:r>
            <w:r w:rsidR="002A3A71">
              <w:rPr>
                <w:noProof/>
                <w:webHidden/>
              </w:rPr>
              <w:t>110</w:t>
            </w:r>
            <w:r w:rsidR="002A3A71">
              <w:rPr>
                <w:noProof/>
                <w:webHidden/>
              </w:rPr>
              <w:fldChar w:fldCharType="end"/>
            </w:r>
          </w:hyperlink>
        </w:p>
        <w:p w14:paraId="7AE9800D" w14:textId="46DEF3FB" w:rsidR="002A3A71" w:rsidRDefault="002B1FC8">
          <w:pPr>
            <w:pStyle w:val="Kazalovsebine2"/>
            <w:tabs>
              <w:tab w:val="right" w:leader="dot" w:pos="9062"/>
            </w:tabs>
            <w:rPr>
              <w:noProof/>
              <w:sz w:val="22"/>
              <w:szCs w:val="22"/>
              <w:lang w:eastAsia="sl-SI"/>
            </w:rPr>
          </w:pPr>
          <w:hyperlink w:anchor="_Toc89335733" w:history="1">
            <w:r w:rsidR="002A3A71" w:rsidRPr="004C28AF">
              <w:rPr>
                <w:rStyle w:val="Hiperpovezava"/>
                <w:noProof/>
              </w:rPr>
              <w:t>Pobude</w:t>
            </w:r>
            <w:r w:rsidR="002A3A71">
              <w:rPr>
                <w:noProof/>
                <w:webHidden/>
              </w:rPr>
              <w:tab/>
            </w:r>
            <w:r w:rsidR="002A3A71">
              <w:rPr>
                <w:noProof/>
                <w:webHidden/>
              </w:rPr>
              <w:fldChar w:fldCharType="begin"/>
            </w:r>
            <w:r w:rsidR="002A3A71">
              <w:rPr>
                <w:noProof/>
                <w:webHidden/>
              </w:rPr>
              <w:instrText xml:space="preserve"> PAGEREF _Toc89335733 \h </w:instrText>
            </w:r>
            <w:r w:rsidR="002A3A71">
              <w:rPr>
                <w:noProof/>
                <w:webHidden/>
              </w:rPr>
            </w:r>
            <w:r w:rsidR="002A3A71">
              <w:rPr>
                <w:noProof/>
                <w:webHidden/>
              </w:rPr>
              <w:fldChar w:fldCharType="separate"/>
            </w:r>
            <w:r w:rsidR="002A3A71">
              <w:rPr>
                <w:noProof/>
                <w:webHidden/>
              </w:rPr>
              <w:t>110</w:t>
            </w:r>
            <w:r w:rsidR="002A3A71">
              <w:rPr>
                <w:noProof/>
                <w:webHidden/>
              </w:rPr>
              <w:fldChar w:fldCharType="end"/>
            </w:r>
          </w:hyperlink>
        </w:p>
        <w:p w14:paraId="6AE25C98" w14:textId="67D74D37" w:rsidR="002A3A71" w:rsidRDefault="002B1FC8">
          <w:pPr>
            <w:pStyle w:val="Kazalovsebine3"/>
            <w:tabs>
              <w:tab w:val="right" w:leader="dot" w:pos="9062"/>
            </w:tabs>
            <w:rPr>
              <w:noProof/>
              <w:sz w:val="22"/>
              <w:szCs w:val="22"/>
              <w:lang w:eastAsia="sl-SI"/>
            </w:rPr>
          </w:pPr>
          <w:hyperlink w:anchor="_Toc89335734" w:history="1">
            <w:r w:rsidR="002A3A71" w:rsidRPr="004C28AF">
              <w:rPr>
                <w:rStyle w:val="Hiperpovezava"/>
                <w:noProof/>
              </w:rPr>
              <w:t>Iskalnik pobud</w:t>
            </w:r>
            <w:r w:rsidR="002A3A71">
              <w:rPr>
                <w:noProof/>
                <w:webHidden/>
              </w:rPr>
              <w:tab/>
            </w:r>
            <w:r w:rsidR="002A3A71">
              <w:rPr>
                <w:noProof/>
                <w:webHidden/>
              </w:rPr>
              <w:fldChar w:fldCharType="begin"/>
            </w:r>
            <w:r w:rsidR="002A3A71">
              <w:rPr>
                <w:noProof/>
                <w:webHidden/>
              </w:rPr>
              <w:instrText xml:space="preserve"> PAGEREF _Toc89335734 \h </w:instrText>
            </w:r>
            <w:r w:rsidR="002A3A71">
              <w:rPr>
                <w:noProof/>
                <w:webHidden/>
              </w:rPr>
            </w:r>
            <w:r w:rsidR="002A3A71">
              <w:rPr>
                <w:noProof/>
                <w:webHidden/>
              </w:rPr>
              <w:fldChar w:fldCharType="separate"/>
            </w:r>
            <w:r w:rsidR="002A3A71">
              <w:rPr>
                <w:noProof/>
                <w:webHidden/>
              </w:rPr>
              <w:t>110</w:t>
            </w:r>
            <w:r w:rsidR="002A3A71">
              <w:rPr>
                <w:noProof/>
                <w:webHidden/>
              </w:rPr>
              <w:fldChar w:fldCharType="end"/>
            </w:r>
          </w:hyperlink>
        </w:p>
        <w:p w14:paraId="09072663" w14:textId="43A2AE96" w:rsidR="002A3A71" w:rsidRDefault="002B1FC8">
          <w:pPr>
            <w:pStyle w:val="Kazalovsebine3"/>
            <w:tabs>
              <w:tab w:val="right" w:leader="dot" w:pos="9062"/>
            </w:tabs>
            <w:rPr>
              <w:noProof/>
              <w:sz w:val="22"/>
              <w:szCs w:val="22"/>
              <w:lang w:eastAsia="sl-SI"/>
            </w:rPr>
          </w:pPr>
          <w:hyperlink w:anchor="_Toc89335735" w:history="1">
            <w:r w:rsidR="002A3A71" w:rsidRPr="004C28AF">
              <w:rPr>
                <w:rStyle w:val="Hiperpovezava"/>
                <w:noProof/>
                <w:lang w:eastAsia="sl-SI"/>
              </w:rPr>
              <w:t>Vpogled v pobudo</w:t>
            </w:r>
            <w:r w:rsidR="002A3A71">
              <w:rPr>
                <w:noProof/>
                <w:webHidden/>
              </w:rPr>
              <w:tab/>
            </w:r>
            <w:r w:rsidR="002A3A71">
              <w:rPr>
                <w:noProof/>
                <w:webHidden/>
              </w:rPr>
              <w:fldChar w:fldCharType="begin"/>
            </w:r>
            <w:r w:rsidR="002A3A71">
              <w:rPr>
                <w:noProof/>
                <w:webHidden/>
              </w:rPr>
              <w:instrText xml:space="preserve"> PAGEREF _Toc89335735 \h </w:instrText>
            </w:r>
            <w:r w:rsidR="002A3A71">
              <w:rPr>
                <w:noProof/>
                <w:webHidden/>
              </w:rPr>
            </w:r>
            <w:r w:rsidR="002A3A71">
              <w:rPr>
                <w:noProof/>
                <w:webHidden/>
              </w:rPr>
              <w:fldChar w:fldCharType="separate"/>
            </w:r>
            <w:r w:rsidR="002A3A71">
              <w:rPr>
                <w:noProof/>
                <w:webHidden/>
              </w:rPr>
              <w:t>110</w:t>
            </w:r>
            <w:r w:rsidR="002A3A71">
              <w:rPr>
                <w:noProof/>
                <w:webHidden/>
              </w:rPr>
              <w:fldChar w:fldCharType="end"/>
            </w:r>
          </w:hyperlink>
        </w:p>
        <w:p w14:paraId="0F6FF7A9" w14:textId="409FFFD5" w:rsidR="00351DE8" w:rsidRDefault="009801B6">
          <w:r>
            <w:fldChar w:fldCharType="end"/>
          </w:r>
        </w:p>
      </w:sdtContent>
    </w:sdt>
    <w:p w14:paraId="4F7AB99E" w14:textId="6BB72FD3" w:rsidR="003808E4" w:rsidRDefault="00723840" w:rsidP="003808E4">
      <w:r>
        <w:br w:type="page"/>
      </w:r>
    </w:p>
    <w:p w14:paraId="4D39815C" w14:textId="77777777" w:rsidR="00B846EB" w:rsidRDefault="00B846EB" w:rsidP="00B846EB">
      <w:pPr>
        <w:pStyle w:val="Naslov1"/>
      </w:pPr>
      <w:bookmarkStart w:id="0" w:name="_Toc84507655"/>
      <w:bookmarkStart w:id="1" w:name="_Toc86324058"/>
      <w:bookmarkStart w:id="2" w:name="_Toc89335313"/>
      <w:r>
        <w:lastRenderedPageBreak/>
        <w:t>Uvod</w:t>
      </w:r>
      <w:bookmarkStart w:id="3" w:name="_Toc84507656"/>
      <w:bookmarkEnd w:id="0"/>
      <w:bookmarkEnd w:id="1"/>
      <w:bookmarkEnd w:id="2"/>
    </w:p>
    <w:p w14:paraId="322484C2" w14:textId="77777777" w:rsidR="00B846EB" w:rsidRDefault="00B846EB" w:rsidP="00B846EB">
      <w:r>
        <w:t>Informacijski sistem e-Dediščina (v nadaljevanju ISeD) je namenjen podpori procesom varstva kulturne dediščine</w:t>
      </w:r>
      <w:r w:rsidRPr="00C00960">
        <w:t xml:space="preserve"> </w:t>
      </w:r>
      <w:r>
        <w:t>ISeD, ki zajema podporo procesom:</w:t>
      </w:r>
    </w:p>
    <w:p w14:paraId="3E05D441" w14:textId="4A0956EC" w:rsidR="00B846EB" w:rsidRDefault="00B846EB" w:rsidP="00B846EB">
      <w:pPr>
        <w:pStyle w:val="Odstavekseznama"/>
        <w:numPr>
          <w:ilvl w:val="0"/>
          <w:numId w:val="1"/>
        </w:numPr>
      </w:pPr>
      <w:r>
        <w:t xml:space="preserve">registra nepremične kulturne dediščine – aplikacija </w:t>
      </w:r>
      <w:proofErr w:type="spellStart"/>
      <w:r>
        <w:t>eR</w:t>
      </w:r>
      <w:r w:rsidR="00C32CE3">
        <w:t>NP</w:t>
      </w:r>
      <w:r>
        <w:t>D</w:t>
      </w:r>
      <w:proofErr w:type="spellEnd"/>
      <w:r>
        <w:t>,</w:t>
      </w:r>
    </w:p>
    <w:p w14:paraId="00AC89EC" w14:textId="5FBA1C15" w:rsidR="00B846EB" w:rsidRDefault="00B846EB" w:rsidP="00B846EB">
      <w:pPr>
        <w:pStyle w:val="Odstavekseznama"/>
        <w:numPr>
          <w:ilvl w:val="0"/>
          <w:numId w:val="1"/>
        </w:numPr>
      </w:pPr>
      <w:r>
        <w:t xml:space="preserve">registra nesnovne kulturne dediščine – aplikacija </w:t>
      </w:r>
      <w:proofErr w:type="spellStart"/>
      <w:r>
        <w:t>eR</w:t>
      </w:r>
      <w:r w:rsidR="00C32CE3">
        <w:t>NS</w:t>
      </w:r>
      <w:r>
        <w:t>D</w:t>
      </w:r>
      <w:proofErr w:type="spellEnd"/>
      <w:r>
        <w:t>,</w:t>
      </w:r>
    </w:p>
    <w:p w14:paraId="7633E112" w14:textId="77777777" w:rsidR="00B846EB" w:rsidRDefault="00B846EB" w:rsidP="00B846EB">
      <w:pPr>
        <w:pStyle w:val="Odstavekseznama"/>
        <w:numPr>
          <w:ilvl w:val="0"/>
          <w:numId w:val="1"/>
        </w:numPr>
      </w:pPr>
      <w:r>
        <w:t xml:space="preserve">določitve varstvenih območij dediščine – aplikacija </w:t>
      </w:r>
      <w:proofErr w:type="spellStart"/>
      <w:r>
        <w:t>eVOD</w:t>
      </w:r>
      <w:proofErr w:type="spellEnd"/>
      <w:r>
        <w:t>,</w:t>
      </w:r>
    </w:p>
    <w:p w14:paraId="3F4E748A" w14:textId="1C93C598" w:rsidR="00B846EB" w:rsidRDefault="00B846EB" w:rsidP="00B846EB">
      <w:pPr>
        <w:pStyle w:val="Odstavekseznama"/>
        <w:numPr>
          <w:ilvl w:val="0"/>
          <w:numId w:val="1"/>
        </w:numPr>
      </w:pPr>
      <w:r>
        <w:t>evidence arheoloških soglasij in raziskav – aplikacija eArheo</w:t>
      </w:r>
      <w:r w:rsidR="0019552E">
        <w:t>logija</w:t>
      </w:r>
      <w:r>
        <w:t>.</w:t>
      </w:r>
    </w:p>
    <w:p w14:paraId="3FD9A108" w14:textId="46CF108B" w:rsidR="00B846EB" w:rsidRDefault="00B846EB" w:rsidP="00B846EB">
      <w:r>
        <w:t xml:space="preserve">Spletni naslov ISeD je </w:t>
      </w:r>
      <w:r w:rsidRPr="00B01A0C">
        <w:rPr>
          <w:rFonts w:ascii="Courier New" w:hAnsi="Courier New" w:cs="Courier New"/>
          <w:highlight w:val="yellow"/>
        </w:rPr>
        <w:t>https://ised.gov.si</w:t>
      </w:r>
      <w:r>
        <w:rPr>
          <w:rFonts w:ascii="Courier New" w:hAnsi="Courier New" w:cs="Courier New"/>
        </w:rPr>
        <w:t xml:space="preserve">; </w:t>
      </w:r>
      <w:r w:rsidRPr="00723840">
        <w:t xml:space="preserve">s klikom na </w:t>
      </w:r>
      <w:r w:rsidR="005E37A9">
        <w:t>ikon</w:t>
      </w:r>
      <w:r w:rsidRPr="00723840">
        <w:t>o izberite modul</w:t>
      </w:r>
      <w:r w:rsidR="00BB0B4B" w:rsidRPr="00723840">
        <w:t>, v</w:t>
      </w:r>
      <w:r w:rsidRPr="00723840">
        <w:t xml:space="preserve"> kateri se želite prijaviti</w:t>
      </w:r>
      <w:r>
        <w:t>. Po uspešni prijavi boste preusmerjeni na domačo ploščo izbranega modula.</w:t>
      </w:r>
    </w:p>
    <w:p w14:paraId="1B039403" w14:textId="01560059" w:rsidR="00B846EB" w:rsidRDefault="00C32CE3" w:rsidP="00B846EB">
      <w:r w:rsidRPr="005E2B8F">
        <w:rPr>
          <w:noProof/>
        </w:rPr>
        <w:drawing>
          <wp:inline distT="0" distB="0" distL="0" distR="0" wp14:anchorId="5B580888" wp14:editId="1FED95B2">
            <wp:extent cx="5760720" cy="2717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717165"/>
                    </a:xfrm>
                    <a:prstGeom prst="rect">
                      <a:avLst/>
                    </a:prstGeom>
                  </pic:spPr>
                </pic:pic>
              </a:graphicData>
            </a:graphic>
          </wp:inline>
        </w:drawing>
      </w:r>
    </w:p>
    <w:p w14:paraId="73520457" w14:textId="77777777" w:rsidR="00B846EB" w:rsidRPr="00C00960" w:rsidRDefault="00B846EB" w:rsidP="00B846EB">
      <w:r>
        <w:br w:type="page"/>
      </w:r>
    </w:p>
    <w:p w14:paraId="2C7D61DC" w14:textId="77777777" w:rsidR="00B846EB" w:rsidRDefault="00B846EB" w:rsidP="00B846EB">
      <w:pPr>
        <w:pStyle w:val="Naslov1"/>
      </w:pPr>
      <w:bookmarkStart w:id="4" w:name="_Toc86324059"/>
      <w:bookmarkStart w:id="5" w:name="_Toc89335314"/>
      <w:r w:rsidRPr="007E025E">
        <w:lastRenderedPageBreak/>
        <w:t>Register nepremične kulturne dediščin</w:t>
      </w:r>
      <w:bookmarkEnd w:id="3"/>
      <w:r>
        <w:t>e</w:t>
      </w:r>
      <w:bookmarkEnd w:id="4"/>
      <w:bookmarkEnd w:id="5"/>
    </w:p>
    <w:p w14:paraId="61201042" w14:textId="6A287014" w:rsidR="00B846EB" w:rsidRDefault="00B846EB" w:rsidP="00B846EB">
      <w:r>
        <w:t xml:space="preserve">Aplikacija </w:t>
      </w:r>
      <w:proofErr w:type="spellStart"/>
      <w:r>
        <w:t>eRKD</w:t>
      </w:r>
      <w:proofErr w:type="spellEnd"/>
      <w:r>
        <w:t xml:space="preserve"> je sestavljena iz naslednjih sklopov: </w:t>
      </w:r>
      <w:r w:rsidR="00971D3E">
        <w:t>»</w:t>
      </w:r>
      <w:r w:rsidRPr="00251B3B">
        <w:rPr>
          <w:b/>
        </w:rPr>
        <w:t>Domača plošča uporabnika</w:t>
      </w:r>
      <w:r w:rsidR="00971D3E" w:rsidRPr="00971D3E">
        <w:t>«</w:t>
      </w:r>
      <w:r>
        <w:t xml:space="preserve">, </w:t>
      </w:r>
      <w:r w:rsidR="00971D3E">
        <w:t>»</w:t>
      </w:r>
      <w:r w:rsidRPr="00251B3B">
        <w:rPr>
          <w:b/>
        </w:rPr>
        <w:t>Pobude</w:t>
      </w:r>
      <w:r w:rsidR="00971D3E" w:rsidRPr="00971D3E">
        <w:t>«</w:t>
      </w:r>
      <w:r w:rsidRPr="00971D3E">
        <w:t>,</w:t>
      </w:r>
      <w:r>
        <w:t xml:space="preserve"> </w:t>
      </w:r>
      <w:r w:rsidR="00971D3E" w:rsidRPr="00971D3E">
        <w:t>»</w:t>
      </w:r>
      <w:r w:rsidRPr="00251B3B">
        <w:rPr>
          <w:b/>
        </w:rPr>
        <w:t>Predlogi</w:t>
      </w:r>
      <w:r w:rsidR="00971D3E" w:rsidRPr="00971D3E">
        <w:t>«</w:t>
      </w:r>
      <w:r w:rsidRPr="00971D3E">
        <w:t>,</w:t>
      </w:r>
      <w:r>
        <w:t xml:space="preserve"> </w:t>
      </w:r>
      <w:r w:rsidR="00971D3E">
        <w:t>»</w:t>
      </w:r>
      <w:r w:rsidRPr="00251B3B">
        <w:rPr>
          <w:b/>
        </w:rPr>
        <w:t>Predlogi VP</w:t>
      </w:r>
      <w:r w:rsidR="00971D3E" w:rsidRPr="00971D3E">
        <w:t>«</w:t>
      </w:r>
      <w:r w:rsidRPr="00971D3E">
        <w:t>,</w:t>
      </w:r>
      <w:r>
        <w:t xml:space="preserve"> </w:t>
      </w:r>
      <w:r w:rsidR="00971D3E" w:rsidRPr="00971D3E">
        <w:t>»</w:t>
      </w:r>
      <w:r w:rsidRPr="00251B3B">
        <w:rPr>
          <w:b/>
        </w:rPr>
        <w:t>Paketi</w:t>
      </w:r>
      <w:r w:rsidR="00971D3E" w:rsidRPr="00971D3E">
        <w:t>«</w:t>
      </w:r>
      <w:r w:rsidRPr="00971D3E">
        <w:t>,</w:t>
      </w:r>
      <w:r>
        <w:t xml:space="preserve"> </w:t>
      </w:r>
      <w:r w:rsidR="00971D3E">
        <w:t>»</w:t>
      </w:r>
      <w:r w:rsidRPr="00251B3B">
        <w:rPr>
          <w:b/>
        </w:rPr>
        <w:t>Enote</w:t>
      </w:r>
      <w:r w:rsidR="00971D3E" w:rsidRPr="00971D3E">
        <w:t>«</w:t>
      </w:r>
      <w:r w:rsidRPr="00971D3E">
        <w:t>,</w:t>
      </w:r>
      <w:r>
        <w:t xml:space="preserve"> </w:t>
      </w:r>
      <w:r w:rsidR="0019552E">
        <w:t>»</w:t>
      </w:r>
      <w:r w:rsidR="0019552E" w:rsidRPr="0019552E">
        <w:rPr>
          <w:b/>
          <w:bCs/>
        </w:rPr>
        <w:t>VOD</w:t>
      </w:r>
      <w:r w:rsidR="0019552E">
        <w:t xml:space="preserve">«, </w:t>
      </w:r>
      <w:r w:rsidR="00971D3E">
        <w:t>»</w:t>
      </w:r>
      <w:r w:rsidRPr="00251B3B">
        <w:rPr>
          <w:b/>
        </w:rPr>
        <w:t>Razglasitve</w:t>
      </w:r>
      <w:r w:rsidR="00971D3E" w:rsidRPr="00971D3E">
        <w:t>«</w:t>
      </w:r>
      <w:r>
        <w:t xml:space="preserve"> in </w:t>
      </w:r>
      <w:r w:rsidR="00971D3E">
        <w:t>»</w:t>
      </w:r>
      <w:r w:rsidRPr="00251B3B">
        <w:rPr>
          <w:b/>
        </w:rPr>
        <w:t>Predpisi</w:t>
      </w:r>
      <w:r w:rsidR="00971D3E" w:rsidRPr="00971D3E">
        <w:t>«</w:t>
      </w:r>
      <w:r>
        <w:t xml:space="preserve">. Do posameznega sklopa lahko dostopate s klikom na izbrano </w:t>
      </w:r>
      <w:r w:rsidR="005E37A9">
        <w:t>ikon</w:t>
      </w:r>
      <w:r>
        <w:t xml:space="preserve">o v </w:t>
      </w:r>
      <w:r w:rsidR="00971D3E">
        <w:t>»</w:t>
      </w:r>
      <w:r w:rsidRPr="000B1073">
        <w:rPr>
          <w:b/>
        </w:rPr>
        <w:t>Levem meniju</w:t>
      </w:r>
      <w:r w:rsidR="00971D3E" w:rsidRPr="00971D3E">
        <w:t>«</w:t>
      </w:r>
      <w:r>
        <w:t xml:space="preserve">. </w:t>
      </w:r>
    </w:p>
    <w:p w14:paraId="261C9DED" w14:textId="73638BB9" w:rsidR="00B846EB" w:rsidRDefault="00717377" w:rsidP="00971D3E">
      <w:pPr>
        <w:pStyle w:val="Brezrazmikov"/>
        <w:keepNext/>
        <w:spacing w:after="200" w:line="276" w:lineRule="auto"/>
        <w:rPr>
          <w:noProof/>
          <w:lang w:eastAsia="sl-SI"/>
        </w:rPr>
      </w:pPr>
      <w:r w:rsidRPr="00717377">
        <w:rPr>
          <w:noProof/>
          <w:lang w:eastAsia="sl-SI"/>
        </w:rPr>
        <w:drawing>
          <wp:inline distT="0" distB="0" distL="0" distR="0" wp14:anchorId="4CF42501" wp14:editId="790738F1">
            <wp:extent cx="533400" cy="44450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581" cy="4479842"/>
                    </a:xfrm>
                    <a:prstGeom prst="rect">
                      <a:avLst/>
                    </a:prstGeom>
                  </pic:spPr>
                </pic:pic>
              </a:graphicData>
            </a:graphic>
          </wp:inline>
        </w:drawing>
      </w:r>
    </w:p>
    <w:p w14:paraId="32E360CB" w14:textId="252062BA" w:rsidR="00B846EB" w:rsidRDefault="00971D3E" w:rsidP="00B846EB">
      <w:r>
        <w:t>»</w:t>
      </w:r>
      <w:r w:rsidR="00B846EB" w:rsidRPr="00971D3E">
        <w:rPr>
          <w:b/>
        </w:rPr>
        <w:t>Levi meni</w:t>
      </w:r>
      <w:r>
        <w:t>«</w:t>
      </w:r>
      <w:r w:rsidR="00B846EB">
        <w:t xml:space="preserve"> je skoraj vedno </w:t>
      </w:r>
      <w:r>
        <w:t>dostopen</w:t>
      </w:r>
      <w:r w:rsidR="00B846EB">
        <w:t xml:space="preserve"> in ga lahko uporabljate za navigacijo po aplikaciji. Več o posameznih sklopih bo predstavljeno v nadaljevanju teh navodil.</w:t>
      </w:r>
    </w:p>
    <w:p w14:paraId="667836A3" w14:textId="2A93BCCA" w:rsidR="00717377" w:rsidRDefault="00717377" w:rsidP="00B846EB">
      <w:r>
        <w:t xml:space="preserve">Preko menija je dostopna tudi aplikacija </w:t>
      </w:r>
      <w:proofErr w:type="spellStart"/>
      <w:r w:rsidRPr="00717377">
        <w:rPr>
          <w:b/>
        </w:rPr>
        <w:t>eVOD</w:t>
      </w:r>
      <w:proofErr w:type="spellEnd"/>
      <w:r>
        <w:t>.</w:t>
      </w:r>
    </w:p>
    <w:p w14:paraId="58052177" w14:textId="77777777" w:rsidR="00B846EB" w:rsidRDefault="00B846EB" w:rsidP="00B846EB">
      <w:pPr>
        <w:pStyle w:val="Naslov2"/>
      </w:pPr>
      <w:bookmarkStart w:id="6" w:name="_Toc86324060"/>
      <w:bookmarkStart w:id="7" w:name="_Toc89335315"/>
      <w:r>
        <w:t>Domača plošča uporabnika</w:t>
      </w:r>
      <w:bookmarkEnd w:id="6"/>
      <w:bookmarkEnd w:id="7"/>
    </w:p>
    <w:p w14:paraId="57E1A447" w14:textId="77777777" w:rsidR="00B846EB" w:rsidRDefault="00B846EB" w:rsidP="00B846EB">
      <w:r>
        <w:t>Vsak uporabnik ima ob vstopu v aplikacijo prikazano domačo ploščo.</w:t>
      </w:r>
    </w:p>
    <w:p w14:paraId="06680DAA" w14:textId="6F8FDA32" w:rsidR="00B846EB" w:rsidRDefault="00B846EB" w:rsidP="00B846EB">
      <w:pPr>
        <w:rPr>
          <w:lang w:eastAsia="sl-SI"/>
        </w:rPr>
      </w:pPr>
      <w:r>
        <w:rPr>
          <w:lang w:eastAsia="sl-SI"/>
        </w:rPr>
        <w:t xml:space="preserve">Domača plošča je sestavljena iz naslednjih sklopov: </w:t>
      </w:r>
      <w:r w:rsidR="00971D3E">
        <w:rPr>
          <w:lang w:eastAsia="sl-SI"/>
        </w:rPr>
        <w:t>»</w:t>
      </w:r>
      <w:r w:rsidR="00DF13F3">
        <w:rPr>
          <w:b/>
          <w:lang w:eastAsia="sl-SI"/>
        </w:rPr>
        <w:t>Aktivne zadeve</w:t>
      </w:r>
      <w:r w:rsidR="00971D3E" w:rsidRPr="00971D3E">
        <w:rPr>
          <w:lang w:eastAsia="sl-SI"/>
        </w:rPr>
        <w:t>«</w:t>
      </w:r>
      <w:r w:rsidRPr="00971D3E">
        <w:rPr>
          <w:lang w:eastAsia="sl-SI"/>
        </w:rPr>
        <w:t>,</w:t>
      </w:r>
      <w:r w:rsidRPr="00971D3E">
        <w:rPr>
          <w:b/>
          <w:lang w:eastAsia="sl-SI"/>
        </w:rPr>
        <w:t xml:space="preserve"> </w:t>
      </w:r>
      <w:r w:rsidR="00971D3E" w:rsidRPr="00971D3E">
        <w:rPr>
          <w:lang w:eastAsia="sl-SI"/>
        </w:rPr>
        <w:t>»</w:t>
      </w:r>
      <w:r w:rsidRPr="00B702B5">
        <w:rPr>
          <w:b/>
          <w:lang w:eastAsia="sl-SI"/>
        </w:rPr>
        <w:t>Zadnja obvestila</w:t>
      </w:r>
      <w:r w:rsidR="00971D3E" w:rsidRPr="00971D3E">
        <w:rPr>
          <w:lang w:eastAsia="sl-SI"/>
        </w:rPr>
        <w:t>«</w:t>
      </w:r>
      <w:r w:rsidRPr="00971D3E">
        <w:rPr>
          <w:lang w:eastAsia="sl-SI"/>
        </w:rPr>
        <w:t>,</w:t>
      </w:r>
      <w:r>
        <w:rPr>
          <w:lang w:eastAsia="sl-SI"/>
        </w:rPr>
        <w:t xml:space="preserve"> </w:t>
      </w:r>
      <w:r w:rsidR="00971D3E">
        <w:rPr>
          <w:lang w:eastAsia="sl-SI"/>
        </w:rPr>
        <w:t>»</w:t>
      </w:r>
      <w:r w:rsidRPr="00B702B5">
        <w:rPr>
          <w:b/>
          <w:lang w:eastAsia="sl-SI"/>
        </w:rPr>
        <w:t>Bližnjice</w:t>
      </w:r>
      <w:r w:rsidR="00971D3E" w:rsidRPr="00971D3E">
        <w:rPr>
          <w:lang w:eastAsia="sl-SI"/>
        </w:rPr>
        <w:t>«</w:t>
      </w:r>
      <w:r>
        <w:rPr>
          <w:lang w:eastAsia="sl-SI"/>
        </w:rPr>
        <w:t xml:space="preserve"> in </w:t>
      </w:r>
      <w:r w:rsidR="00971D3E">
        <w:rPr>
          <w:lang w:eastAsia="sl-SI"/>
        </w:rPr>
        <w:t>»</w:t>
      </w:r>
      <w:r w:rsidRPr="00B702B5">
        <w:rPr>
          <w:b/>
          <w:lang w:eastAsia="sl-SI"/>
        </w:rPr>
        <w:t>Koristne povezave</w:t>
      </w:r>
      <w:r w:rsidR="00971D3E" w:rsidRPr="00971D3E">
        <w:rPr>
          <w:lang w:eastAsia="sl-SI"/>
        </w:rPr>
        <w:t>«</w:t>
      </w:r>
      <w:r w:rsidRPr="00971D3E">
        <w:rPr>
          <w:lang w:eastAsia="sl-SI"/>
        </w:rPr>
        <w:t>.</w:t>
      </w:r>
    </w:p>
    <w:p w14:paraId="60E0EC60" w14:textId="1453620A" w:rsidR="00B846EB" w:rsidRDefault="000A5384" w:rsidP="00B846EB">
      <w:pPr>
        <w:pStyle w:val="Naslov3"/>
        <w:rPr>
          <w:lang w:eastAsia="sl-SI"/>
        </w:rPr>
      </w:pPr>
      <w:bookmarkStart w:id="8" w:name="_Toc89335316"/>
      <w:r>
        <w:rPr>
          <w:lang w:eastAsia="sl-SI"/>
        </w:rPr>
        <w:t>Aktivne zadeve</w:t>
      </w:r>
      <w:bookmarkEnd w:id="8"/>
    </w:p>
    <w:p w14:paraId="2FD912DE" w14:textId="7B6638D6" w:rsidR="00B846EB" w:rsidRPr="00EA126D" w:rsidRDefault="00B846EB" w:rsidP="00B846EB">
      <w:pPr>
        <w:rPr>
          <w:lang w:eastAsia="sl-SI"/>
        </w:rPr>
      </w:pPr>
      <w:r>
        <w:t xml:space="preserve">Sekcija </w:t>
      </w:r>
      <w:r w:rsidR="00DF13F3">
        <w:t>»</w:t>
      </w:r>
      <w:r w:rsidR="00DF13F3">
        <w:rPr>
          <w:b/>
        </w:rPr>
        <w:t>Aktivne</w:t>
      </w:r>
      <w:r w:rsidRPr="00EA126D">
        <w:rPr>
          <w:b/>
        </w:rPr>
        <w:t xml:space="preserve"> zadev</w:t>
      </w:r>
      <w:r w:rsidR="00DF13F3">
        <w:rPr>
          <w:b/>
        </w:rPr>
        <w:t>e«</w:t>
      </w:r>
      <w:r>
        <w:t xml:space="preserve"> </w:t>
      </w:r>
      <w:r w:rsidR="00DF13F3">
        <w:t xml:space="preserve">omogoča </w:t>
      </w:r>
      <w:r w:rsidR="00C6356C">
        <w:t xml:space="preserve">uporabniku </w:t>
      </w:r>
      <w:r>
        <w:t xml:space="preserve">splošen pregled nad zadevami, v katerih je uporabnik udeležen </w:t>
      </w:r>
      <w:r w:rsidR="00565E59">
        <w:t>oz.</w:t>
      </w:r>
      <w:r>
        <w:t xml:space="preserve"> ima pravico do vpogleda. Uporabnik vidi, v kateri fazi </w:t>
      </w:r>
      <w:r w:rsidR="00565E59">
        <w:t>oz.</w:t>
      </w:r>
      <w:r>
        <w:t xml:space="preserve"> statusu </w:t>
      </w:r>
      <w:r w:rsidR="00DF13F3">
        <w:t>so</w:t>
      </w:r>
      <w:r>
        <w:t xml:space="preserve"> njegove zadeve</w:t>
      </w:r>
      <w:r w:rsidR="00DF13F3">
        <w:t>. Ker</w:t>
      </w:r>
      <w:r>
        <w:t xml:space="preserve"> </w:t>
      </w:r>
      <w:r w:rsidR="00561DEB">
        <w:t xml:space="preserve">ima </w:t>
      </w:r>
      <w:r w:rsidR="00DF13F3">
        <w:t xml:space="preserve">aplikacija </w:t>
      </w:r>
      <w:proofErr w:type="spellStart"/>
      <w:r w:rsidR="00DF13F3">
        <w:t>eRNPD</w:t>
      </w:r>
      <w:proofErr w:type="spellEnd"/>
      <w:r w:rsidR="00DF13F3">
        <w:t xml:space="preserve"> veliko število postopkov</w:t>
      </w:r>
      <w:r>
        <w:t>, je pregled razdeljen na več zavihkov.</w:t>
      </w:r>
    </w:p>
    <w:p w14:paraId="35B58905" w14:textId="486CD126" w:rsidR="00B846EB" w:rsidRDefault="00B846EB" w:rsidP="00B846EB">
      <w:pPr>
        <w:rPr>
          <w:lang w:eastAsia="sl-SI"/>
        </w:rPr>
      </w:pPr>
      <w:r>
        <w:rPr>
          <w:lang w:eastAsia="sl-SI"/>
        </w:rPr>
        <w:t>1. Uporabnik najprej izbere skupino procesov, ki jo želi pregledati. Procesi</w:t>
      </w:r>
      <w:r w:rsidR="003862E9">
        <w:rPr>
          <w:lang w:eastAsia="sl-SI"/>
        </w:rPr>
        <w:t>, ki so podprti v ISeD,</w:t>
      </w:r>
      <w:r>
        <w:rPr>
          <w:lang w:eastAsia="sl-SI"/>
        </w:rPr>
        <w:t xml:space="preserve"> so razdeljeni </w:t>
      </w:r>
      <w:r w:rsidR="003862E9">
        <w:rPr>
          <w:lang w:eastAsia="sl-SI"/>
        </w:rPr>
        <w:t>v skupine, prikazane</w:t>
      </w:r>
      <w:r>
        <w:rPr>
          <w:lang w:eastAsia="sl-SI"/>
        </w:rPr>
        <w:t xml:space="preserve"> v tabeli spodaj. </w:t>
      </w:r>
    </w:p>
    <w:tbl>
      <w:tblPr>
        <w:tblStyle w:val="Tabelabarvnamrea6poudarek2"/>
        <w:tblW w:w="0" w:type="auto"/>
        <w:tblInd w:w="-5" w:type="dxa"/>
        <w:tblLook w:val="04A0" w:firstRow="1" w:lastRow="0" w:firstColumn="1" w:lastColumn="0" w:noHBand="0" w:noVBand="1"/>
      </w:tblPr>
      <w:tblGrid>
        <w:gridCol w:w="2405"/>
        <w:gridCol w:w="6657"/>
      </w:tblGrid>
      <w:tr w:rsidR="00B846EB" w14:paraId="202E98E2" w14:textId="77777777" w:rsidTr="00D66B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0564B67" w14:textId="77777777" w:rsidR="00B846EB" w:rsidRDefault="00B846EB" w:rsidP="00D66BEF">
            <w:pPr>
              <w:rPr>
                <w:lang w:eastAsia="sl-SI"/>
              </w:rPr>
            </w:pPr>
            <w:r>
              <w:rPr>
                <w:lang w:eastAsia="sl-SI"/>
              </w:rPr>
              <w:lastRenderedPageBreak/>
              <w:t>Skupina procesov</w:t>
            </w:r>
          </w:p>
        </w:tc>
        <w:tc>
          <w:tcPr>
            <w:tcW w:w="6657" w:type="dxa"/>
          </w:tcPr>
          <w:p w14:paraId="599765F0" w14:textId="77777777" w:rsidR="00B846EB" w:rsidRDefault="00B846EB" w:rsidP="00D66BEF">
            <w:pPr>
              <w:cnfStyle w:val="100000000000" w:firstRow="1" w:lastRow="0" w:firstColumn="0" w:lastColumn="0" w:oddVBand="0" w:evenVBand="0" w:oddHBand="0" w:evenHBand="0" w:firstRowFirstColumn="0" w:firstRowLastColumn="0" w:lastRowFirstColumn="0" w:lastRowLastColumn="0"/>
              <w:rPr>
                <w:lang w:eastAsia="sl-SI"/>
              </w:rPr>
            </w:pPr>
            <w:r>
              <w:rPr>
                <w:lang w:eastAsia="sl-SI"/>
              </w:rPr>
              <w:t>Proces</w:t>
            </w:r>
          </w:p>
        </w:tc>
      </w:tr>
      <w:tr w:rsidR="00B846EB" w14:paraId="3A5BCB95"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ABD0C5" w14:textId="77777777" w:rsidR="00B846EB" w:rsidRDefault="00B846EB" w:rsidP="00D66BEF">
            <w:pPr>
              <w:rPr>
                <w:lang w:eastAsia="sl-SI"/>
              </w:rPr>
            </w:pPr>
            <w:r>
              <w:rPr>
                <w:lang w:eastAsia="sl-SI"/>
              </w:rPr>
              <w:t>Pobude</w:t>
            </w:r>
          </w:p>
        </w:tc>
        <w:tc>
          <w:tcPr>
            <w:tcW w:w="6657" w:type="dxa"/>
          </w:tcPr>
          <w:p w14:paraId="7874F805"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Pobuda za vpis enote</w:t>
            </w:r>
          </w:p>
        </w:tc>
      </w:tr>
      <w:tr w:rsidR="00B846EB" w14:paraId="4DA5C3EE"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6E9DDF07" w14:textId="77777777" w:rsidR="00B846EB" w:rsidRDefault="00B846EB" w:rsidP="00D66BEF">
            <w:pPr>
              <w:rPr>
                <w:lang w:eastAsia="sl-SI"/>
              </w:rPr>
            </w:pPr>
          </w:p>
        </w:tc>
        <w:tc>
          <w:tcPr>
            <w:tcW w:w="6657" w:type="dxa"/>
          </w:tcPr>
          <w:p w14:paraId="39820FD2"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Pobuda za spremembo enote</w:t>
            </w:r>
          </w:p>
        </w:tc>
      </w:tr>
      <w:tr w:rsidR="00B846EB" w14:paraId="2DD9DA14"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B5A56BA" w14:textId="77777777" w:rsidR="00B846EB" w:rsidRDefault="00B846EB" w:rsidP="00D66BEF">
            <w:pPr>
              <w:rPr>
                <w:lang w:eastAsia="sl-SI"/>
              </w:rPr>
            </w:pPr>
          </w:p>
        </w:tc>
        <w:tc>
          <w:tcPr>
            <w:tcW w:w="6657" w:type="dxa"/>
          </w:tcPr>
          <w:p w14:paraId="03BE128A"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Pobuda za izbris enote</w:t>
            </w:r>
          </w:p>
        </w:tc>
      </w:tr>
      <w:tr w:rsidR="00B846EB" w14:paraId="79536632"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198FEF9C" w14:textId="77777777" w:rsidR="00B846EB" w:rsidRDefault="00B846EB" w:rsidP="00D66BEF">
            <w:pPr>
              <w:rPr>
                <w:lang w:eastAsia="sl-SI"/>
              </w:rPr>
            </w:pPr>
          </w:p>
        </w:tc>
        <w:tc>
          <w:tcPr>
            <w:tcW w:w="6657" w:type="dxa"/>
          </w:tcPr>
          <w:p w14:paraId="41E7EBF1"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Pobuda za razglasitev spomenika</w:t>
            </w:r>
          </w:p>
        </w:tc>
      </w:tr>
      <w:tr w:rsidR="00B846EB" w14:paraId="6CA10635"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F8490B7" w14:textId="77777777" w:rsidR="00B846EB" w:rsidRDefault="00B846EB" w:rsidP="00D66BEF">
            <w:pPr>
              <w:rPr>
                <w:lang w:eastAsia="sl-SI"/>
              </w:rPr>
            </w:pPr>
          </w:p>
        </w:tc>
        <w:tc>
          <w:tcPr>
            <w:tcW w:w="6657" w:type="dxa"/>
          </w:tcPr>
          <w:p w14:paraId="6BB07C64"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Pobuda za spremembo razglasitve spomenika</w:t>
            </w:r>
          </w:p>
        </w:tc>
      </w:tr>
      <w:tr w:rsidR="00B846EB" w14:paraId="45D9CFEB"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7877FF16" w14:textId="77777777" w:rsidR="00B846EB" w:rsidRDefault="00B846EB" w:rsidP="00D66BEF">
            <w:pPr>
              <w:rPr>
                <w:lang w:eastAsia="sl-SI"/>
              </w:rPr>
            </w:pPr>
          </w:p>
        </w:tc>
        <w:tc>
          <w:tcPr>
            <w:tcW w:w="6657" w:type="dxa"/>
          </w:tcPr>
          <w:p w14:paraId="2E81D51F"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Pobuda za izbris razglasitve spomenika</w:t>
            </w:r>
          </w:p>
        </w:tc>
      </w:tr>
      <w:tr w:rsidR="00B846EB" w14:paraId="0F8D4050"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00A330D" w14:textId="77777777" w:rsidR="00B846EB" w:rsidRDefault="00B846EB" w:rsidP="00D66BEF">
            <w:pPr>
              <w:rPr>
                <w:lang w:eastAsia="sl-SI"/>
              </w:rPr>
            </w:pPr>
            <w:r>
              <w:rPr>
                <w:lang w:eastAsia="sl-SI"/>
              </w:rPr>
              <w:t>Osnovni podatki</w:t>
            </w:r>
          </w:p>
        </w:tc>
        <w:tc>
          <w:tcPr>
            <w:tcW w:w="6657" w:type="dxa"/>
          </w:tcPr>
          <w:p w14:paraId="32555AE8"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 xml:space="preserve">Vpis enote </w:t>
            </w:r>
          </w:p>
        </w:tc>
      </w:tr>
      <w:tr w:rsidR="00B846EB" w14:paraId="502EE96C"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38E90239" w14:textId="77777777" w:rsidR="00B846EB" w:rsidRDefault="00B846EB" w:rsidP="00D66BEF">
            <w:pPr>
              <w:rPr>
                <w:lang w:eastAsia="sl-SI"/>
              </w:rPr>
            </w:pPr>
          </w:p>
        </w:tc>
        <w:tc>
          <w:tcPr>
            <w:tcW w:w="6657" w:type="dxa"/>
          </w:tcPr>
          <w:p w14:paraId="5E071148"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 xml:space="preserve">Sprememba enote </w:t>
            </w:r>
          </w:p>
        </w:tc>
      </w:tr>
      <w:tr w:rsidR="00B846EB" w14:paraId="63B9AAAE"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BDAE26" w14:textId="77777777" w:rsidR="00B846EB" w:rsidRDefault="00B846EB" w:rsidP="00D66BEF">
            <w:pPr>
              <w:rPr>
                <w:lang w:eastAsia="sl-SI"/>
              </w:rPr>
            </w:pPr>
          </w:p>
        </w:tc>
        <w:tc>
          <w:tcPr>
            <w:tcW w:w="6657" w:type="dxa"/>
          </w:tcPr>
          <w:p w14:paraId="31CEC072"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Izbris enote</w:t>
            </w:r>
          </w:p>
        </w:tc>
      </w:tr>
      <w:tr w:rsidR="00B846EB" w14:paraId="0F1C5381"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64D5CA2C" w14:textId="77777777" w:rsidR="00B846EB" w:rsidRDefault="00B846EB" w:rsidP="00D66BEF">
            <w:pPr>
              <w:rPr>
                <w:lang w:eastAsia="sl-SI"/>
              </w:rPr>
            </w:pPr>
            <w:r>
              <w:rPr>
                <w:lang w:eastAsia="sl-SI"/>
              </w:rPr>
              <w:t>Varstveni podatki SLP</w:t>
            </w:r>
          </w:p>
        </w:tc>
        <w:tc>
          <w:tcPr>
            <w:tcW w:w="6657" w:type="dxa"/>
          </w:tcPr>
          <w:p w14:paraId="78B9E893"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Razglasitev SLP</w:t>
            </w:r>
          </w:p>
        </w:tc>
      </w:tr>
      <w:tr w:rsidR="00B846EB" w14:paraId="3A739610"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BC3854" w14:textId="77777777" w:rsidR="00B846EB" w:rsidRDefault="00B846EB" w:rsidP="00D66BEF">
            <w:pPr>
              <w:rPr>
                <w:lang w:eastAsia="sl-SI"/>
              </w:rPr>
            </w:pPr>
          </w:p>
        </w:tc>
        <w:tc>
          <w:tcPr>
            <w:tcW w:w="6657" w:type="dxa"/>
          </w:tcPr>
          <w:p w14:paraId="6BC9DEC1"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Sprememba SLP</w:t>
            </w:r>
          </w:p>
        </w:tc>
      </w:tr>
      <w:tr w:rsidR="00B846EB" w14:paraId="3CAF7336"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7F50B8B4" w14:textId="77777777" w:rsidR="00B846EB" w:rsidRDefault="00B846EB" w:rsidP="00D66BEF">
            <w:pPr>
              <w:rPr>
                <w:lang w:eastAsia="sl-SI"/>
              </w:rPr>
            </w:pPr>
          </w:p>
        </w:tc>
        <w:tc>
          <w:tcPr>
            <w:tcW w:w="6657" w:type="dxa"/>
          </w:tcPr>
          <w:p w14:paraId="56CAC9E0"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Izbris SLP</w:t>
            </w:r>
          </w:p>
        </w:tc>
      </w:tr>
      <w:tr w:rsidR="00B846EB" w14:paraId="2A86ECC9"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1E3BA7B" w14:textId="77777777" w:rsidR="00B846EB" w:rsidRDefault="00B846EB" w:rsidP="00D66BEF">
            <w:pPr>
              <w:rPr>
                <w:lang w:eastAsia="sl-SI"/>
              </w:rPr>
            </w:pPr>
            <w:r>
              <w:rPr>
                <w:lang w:eastAsia="sl-SI"/>
              </w:rPr>
              <w:t>Varstveni podatki SDP</w:t>
            </w:r>
          </w:p>
        </w:tc>
        <w:tc>
          <w:tcPr>
            <w:tcW w:w="6657" w:type="dxa"/>
          </w:tcPr>
          <w:p w14:paraId="0875CEB0"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Razglasitev SDP</w:t>
            </w:r>
          </w:p>
        </w:tc>
      </w:tr>
      <w:tr w:rsidR="00B846EB" w14:paraId="7FF2B3CB"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1536B35D" w14:textId="77777777" w:rsidR="00B846EB" w:rsidRDefault="00B846EB" w:rsidP="00D66BEF">
            <w:pPr>
              <w:rPr>
                <w:lang w:eastAsia="sl-SI"/>
              </w:rPr>
            </w:pPr>
          </w:p>
        </w:tc>
        <w:tc>
          <w:tcPr>
            <w:tcW w:w="6657" w:type="dxa"/>
          </w:tcPr>
          <w:p w14:paraId="6E8BB02D"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Sprememba SDP</w:t>
            </w:r>
          </w:p>
        </w:tc>
      </w:tr>
      <w:tr w:rsidR="00B846EB" w14:paraId="3DA7044F"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CE85FEB" w14:textId="77777777" w:rsidR="00B846EB" w:rsidRDefault="00B846EB" w:rsidP="00D66BEF">
            <w:pPr>
              <w:rPr>
                <w:lang w:eastAsia="sl-SI"/>
              </w:rPr>
            </w:pPr>
          </w:p>
        </w:tc>
        <w:tc>
          <w:tcPr>
            <w:tcW w:w="6657" w:type="dxa"/>
          </w:tcPr>
          <w:p w14:paraId="19B486E0"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Izbris SDP</w:t>
            </w:r>
          </w:p>
        </w:tc>
      </w:tr>
      <w:tr w:rsidR="00B846EB" w14:paraId="5A4D491A"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4B5D28BC" w14:textId="77777777" w:rsidR="00B846EB" w:rsidRDefault="00B846EB" w:rsidP="00D66BEF">
            <w:pPr>
              <w:rPr>
                <w:lang w:eastAsia="sl-SI"/>
              </w:rPr>
            </w:pPr>
            <w:r>
              <w:rPr>
                <w:lang w:eastAsia="sl-SI"/>
              </w:rPr>
              <w:t>Neposredne spremembe</w:t>
            </w:r>
          </w:p>
        </w:tc>
        <w:tc>
          <w:tcPr>
            <w:tcW w:w="6657" w:type="dxa"/>
          </w:tcPr>
          <w:p w14:paraId="4FF08C90"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Neposredna sprememba osnovnih podatkov (MK)</w:t>
            </w:r>
          </w:p>
        </w:tc>
      </w:tr>
      <w:tr w:rsidR="00B846EB" w14:paraId="3F96C386"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1FA4DA6" w14:textId="77777777" w:rsidR="00B846EB" w:rsidRDefault="00B846EB" w:rsidP="00D66BEF">
            <w:pPr>
              <w:rPr>
                <w:lang w:eastAsia="sl-SI"/>
              </w:rPr>
            </w:pPr>
          </w:p>
        </w:tc>
        <w:tc>
          <w:tcPr>
            <w:tcW w:w="6657" w:type="dxa"/>
          </w:tcPr>
          <w:p w14:paraId="5A81C606"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Neposredna sprememba varstvenih podatkov (MK)</w:t>
            </w:r>
          </w:p>
        </w:tc>
      </w:tr>
      <w:tr w:rsidR="00B846EB" w14:paraId="28BF73E5"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15D7C260" w14:textId="77777777" w:rsidR="00B846EB" w:rsidRDefault="00B846EB" w:rsidP="00D66BEF">
            <w:pPr>
              <w:rPr>
                <w:lang w:eastAsia="sl-SI"/>
              </w:rPr>
            </w:pPr>
            <w:r>
              <w:rPr>
                <w:lang w:eastAsia="sl-SI"/>
              </w:rPr>
              <w:t>Paketi za nazaj</w:t>
            </w:r>
          </w:p>
        </w:tc>
        <w:tc>
          <w:tcPr>
            <w:tcW w:w="6657" w:type="dxa"/>
          </w:tcPr>
          <w:p w14:paraId="1148966C"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Vnos razglasitev za nazaj* (MK)</w:t>
            </w:r>
          </w:p>
        </w:tc>
      </w:tr>
      <w:tr w:rsidR="00B846EB" w14:paraId="2FCA8310"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3CDD6AE" w14:textId="77777777" w:rsidR="00B846EB" w:rsidRDefault="00B846EB" w:rsidP="00D66BEF">
            <w:pPr>
              <w:rPr>
                <w:lang w:eastAsia="sl-SI"/>
              </w:rPr>
            </w:pPr>
          </w:p>
        </w:tc>
        <w:tc>
          <w:tcPr>
            <w:tcW w:w="6657" w:type="dxa"/>
          </w:tcPr>
          <w:p w14:paraId="1AB1BDC9" w14:textId="77777777"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Vnos sprememb razglasitev za nazaj* (MK)</w:t>
            </w:r>
          </w:p>
        </w:tc>
      </w:tr>
      <w:tr w:rsidR="00B846EB" w14:paraId="00658190"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0712DBC0" w14:textId="77777777" w:rsidR="00B846EB" w:rsidRDefault="00B846EB" w:rsidP="00D66BEF">
            <w:pPr>
              <w:rPr>
                <w:lang w:eastAsia="sl-SI"/>
              </w:rPr>
            </w:pPr>
          </w:p>
        </w:tc>
        <w:tc>
          <w:tcPr>
            <w:tcW w:w="6657" w:type="dxa"/>
          </w:tcPr>
          <w:p w14:paraId="79850D8B" w14:textId="77777777"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Vnos preklica razglasitev za nazaj* (MK)</w:t>
            </w:r>
          </w:p>
        </w:tc>
      </w:tr>
    </w:tbl>
    <w:p w14:paraId="512832B9" w14:textId="77777777" w:rsidR="00B846EB" w:rsidRPr="0082630C" w:rsidRDefault="00B846EB" w:rsidP="00B846EB">
      <w:pPr>
        <w:rPr>
          <w:color w:val="3476B1" w:themeColor="accent2" w:themeShade="BF"/>
          <w:lang w:eastAsia="sl-SI"/>
        </w:rPr>
      </w:pPr>
      <w:r w:rsidRPr="0082630C">
        <w:rPr>
          <w:color w:val="3476B1" w:themeColor="accent2" w:themeShade="BF"/>
          <w:lang w:eastAsia="sl-SI"/>
        </w:rPr>
        <w:t xml:space="preserve">* </w:t>
      </w:r>
      <w:r>
        <w:rPr>
          <w:color w:val="3476B1" w:themeColor="accent2" w:themeShade="BF"/>
          <w:lang w:eastAsia="sl-SI"/>
        </w:rPr>
        <w:t>V</w:t>
      </w:r>
      <w:r w:rsidRPr="0082630C">
        <w:rPr>
          <w:color w:val="3476B1" w:themeColor="accent2" w:themeShade="BF"/>
          <w:lang w:eastAsia="sl-SI"/>
        </w:rPr>
        <w:t>nos podatkov v ISeD na osnovi sprejetih odlokov izven ISeD</w:t>
      </w:r>
      <w:r>
        <w:rPr>
          <w:color w:val="3476B1" w:themeColor="accent2" w:themeShade="BF"/>
          <w:lang w:eastAsia="sl-SI"/>
        </w:rPr>
        <w:t>.</w:t>
      </w:r>
    </w:p>
    <w:p w14:paraId="0E2ED301" w14:textId="61AA9253" w:rsidR="00B846EB" w:rsidRDefault="00B846EB" w:rsidP="00B846EB">
      <w:pPr>
        <w:rPr>
          <w:lang w:eastAsia="sl-SI"/>
        </w:rPr>
      </w:pPr>
      <w:r>
        <w:rPr>
          <w:lang w:eastAsia="sl-SI"/>
        </w:rPr>
        <w:t xml:space="preserve">2. Ko je izbrana skupina, se prikažejo faze tega procesa (npr. </w:t>
      </w:r>
      <w:r w:rsidR="00971D3E">
        <w:rPr>
          <w:lang w:eastAsia="sl-SI"/>
        </w:rPr>
        <w:t>»P</w:t>
      </w:r>
      <w:r>
        <w:rPr>
          <w:lang w:eastAsia="sl-SI"/>
        </w:rPr>
        <w:t>riprava</w:t>
      </w:r>
      <w:r w:rsidR="00971D3E">
        <w:rPr>
          <w:lang w:eastAsia="sl-SI"/>
        </w:rPr>
        <w:t>«</w:t>
      </w:r>
      <w:r>
        <w:rPr>
          <w:lang w:eastAsia="sl-SI"/>
        </w:rPr>
        <w:t xml:space="preserve">, </w:t>
      </w:r>
      <w:r w:rsidR="00971D3E">
        <w:rPr>
          <w:lang w:eastAsia="sl-SI"/>
        </w:rPr>
        <w:t>»U</w:t>
      </w:r>
      <w:r>
        <w:rPr>
          <w:lang w:eastAsia="sl-SI"/>
        </w:rPr>
        <w:t>sklajevanje</w:t>
      </w:r>
      <w:r w:rsidR="00971D3E">
        <w:rPr>
          <w:lang w:eastAsia="sl-SI"/>
        </w:rPr>
        <w:t>«</w:t>
      </w:r>
      <w:r>
        <w:rPr>
          <w:lang w:eastAsia="sl-SI"/>
        </w:rPr>
        <w:t xml:space="preserve">, </w:t>
      </w:r>
      <w:r w:rsidR="00971D3E">
        <w:rPr>
          <w:lang w:eastAsia="sl-SI"/>
        </w:rPr>
        <w:t>»S</w:t>
      </w:r>
      <w:r>
        <w:rPr>
          <w:lang w:eastAsia="sl-SI"/>
        </w:rPr>
        <w:t>eznanitev javnosti</w:t>
      </w:r>
      <w:r w:rsidR="00971D3E">
        <w:rPr>
          <w:lang w:eastAsia="sl-SI"/>
        </w:rPr>
        <w:t>«</w:t>
      </w:r>
      <w:r>
        <w:rPr>
          <w:lang w:eastAsia="sl-SI"/>
        </w:rPr>
        <w:t xml:space="preserve">, </w:t>
      </w:r>
      <w:r w:rsidR="00720F47">
        <w:rPr>
          <w:lang w:eastAsia="sl-SI"/>
        </w:rPr>
        <w:t>»</w:t>
      </w:r>
      <w:r>
        <w:rPr>
          <w:lang w:eastAsia="sl-SI"/>
        </w:rPr>
        <w:t>1.</w:t>
      </w:r>
      <w:r w:rsidR="00971D3E">
        <w:rPr>
          <w:lang w:eastAsia="sl-SI"/>
        </w:rPr>
        <w:t xml:space="preserve"> </w:t>
      </w:r>
      <w:r w:rsidR="00881FBD">
        <w:rPr>
          <w:lang w:eastAsia="sl-SI"/>
        </w:rPr>
        <w:t>faza</w:t>
      </w:r>
      <w:r w:rsidR="00720F47">
        <w:rPr>
          <w:lang w:eastAsia="sl-SI"/>
        </w:rPr>
        <w:t>«</w:t>
      </w:r>
      <w:r>
        <w:rPr>
          <w:lang w:eastAsia="sl-SI"/>
        </w:rPr>
        <w:t xml:space="preserve">, </w:t>
      </w:r>
      <w:r w:rsidR="00720F47">
        <w:rPr>
          <w:lang w:eastAsia="sl-SI"/>
        </w:rPr>
        <w:t>»</w:t>
      </w:r>
      <w:r>
        <w:rPr>
          <w:lang w:eastAsia="sl-SI"/>
        </w:rPr>
        <w:t>2. faza</w:t>
      </w:r>
      <w:r w:rsidR="00720F47">
        <w:rPr>
          <w:lang w:eastAsia="sl-SI"/>
        </w:rPr>
        <w:t>«</w:t>
      </w:r>
      <w:r>
        <w:rPr>
          <w:lang w:eastAsia="sl-SI"/>
        </w:rPr>
        <w:t xml:space="preserve">). Nabor faz je odvisen od izbrane skupine. </w:t>
      </w:r>
    </w:p>
    <w:p w14:paraId="35618F87" w14:textId="1D45C631" w:rsidR="00B846EB" w:rsidRDefault="00B846EB" w:rsidP="00B846EB">
      <w:pPr>
        <w:rPr>
          <w:lang w:eastAsia="sl-SI"/>
        </w:rPr>
      </w:pPr>
      <w:r>
        <w:rPr>
          <w:lang w:eastAsia="sl-SI"/>
        </w:rPr>
        <w:t>Številke zraven skupin/</w:t>
      </w:r>
      <w:r w:rsidR="00C6356C">
        <w:rPr>
          <w:lang w:eastAsia="sl-SI"/>
        </w:rPr>
        <w:t xml:space="preserve">faz </w:t>
      </w:r>
      <w:r>
        <w:rPr>
          <w:lang w:eastAsia="sl-SI"/>
        </w:rPr>
        <w:t xml:space="preserve">predstavljajo število aktivnih zadev (predlogov ali paketov) za </w:t>
      </w:r>
      <w:r w:rsidR="00C6356C">
        <w:rPr>
          <w:lang w:eastAsia="sl-SI"/>
        </w:rPr>
        <w:t xml:space="preserve">izbrane </w:t>
      </w:r>
      <w:r>
        <w:rPr>
          <w:lang w:eastAsia="sl-SI"/>
        </w:rPr>
        <w:t xml:space="preserve">parametre. Če ima proces pakete in predloge, sta prikazani dve številki; prva predstavlja št. paketov, druga št. predlogov. </w:t>
      </w:r>
    </w:p>
    <w:p w14:paraId="7ACBF06D" w14:textId="7E6CC0E0" w:rsidR="00B846EB" w:rsidRDefault="00B846EB" w:rsidP="00B846EB">
      <w:pPr>
        <w:rPr>
          <w:lang w:eastAsia="sl-SI"/>
        </w:rPr>
      </w:pPr>
      <w:r>
        <w:rPr>
          <w:lang w:eastAsia="sl-SI"/>
        </w:rPr>
        <w:t xml:space="preserve">3. Ko sta izbrana skupina in faza, </w:t>
      </w:r>
      <w:r w:rsidR="00D66BEF">
        <w:rPr>
          <w:lang w:eastAsia="sl-SI"/>
        </w:rPr>
        <w:t>aplikacija</w:t>
      </w:r>
      <w:r>
        <w:rPr>
          <w:lang w:eastAsia="sl-SI"/>
        </w:rPr>
        <w:t xml:space="preserve"> prikaže kartice. Vsaka kartica predstavlja </w:t>
      </w:r>
      <w:r w:rsidR="00C6356C">
        <w:rPr>
          <w:lang w:eastAsia="sl-SI"/>
        </w:rPr>
        <w:t>neki</w:t>
      </w:r>
      <w:r>
        <w:rPr>
          <w:lang w:eastAsia="sl-SI"/>
        </w:rPr>
        <w:t xml:space="preserve"> status in na njej </w:t>
      </w:r>
      <w:r w:rsidR="00561DEB">
        <w:rPr>
          <w:lang w:eastAsia="sl-SI"/>
        </w:rPr>
        <w:t xml:space="preserve">je </w:t>
      </w:r>
      <w:r>
        <w:rPr>
          <w:lang w:eastAsia="sl-SI"/>
        </w:rPr>
        <w:t xml:space="preserve">prikazano število paketov/predlogov, ki </w:t>
      </w:r>
      <w:r w:rsidR="00C6356C">
        <w:rPr>
          <w:lang w:eastAsia="sl-SI"/>
        </w:rPr>
        <w:t>so</w:t>
      </w:r>
      <w:r>
        <w:rPr>
          <w:lang w:eastAsia="sl-SI"/>
        </w:rPr>
        <w:t xml:space="preserve"> v določenem statusu.</w:t>
      </w:r>
    </w:p>
    <w:p w14:paraId="7CD38340" w14:textId="77777777" w:rsidR="00B846EB" w:rsidRDefault="00B846EB" w:rsidP="00B846EB">
      <w:pPr>
        <w:keepNext/>
      </w:pPr>
      <w:r w:rsidRPr="004C73A5">
        <w:rPr>
          <w:noProof/>
          <w:lang w:eastAsia="sl-SI"/>
        </w:rPr>
        <w:lastRenderedPageBreak/>
        <w:drawing>
          <wp:inline distT="0" distB="0" distL="0" distR="0" wp14:anchorId="38E0AB77" wp14:editId="1C4B20E3">
            <wp:extent cx="5760720" cy="1455420"/>
            <wp:effectExtent l="0" t="0" r="0" b="0"/>
            <wp:docPr id="1" name="Picture 1" descr="Pregled aktivnih zadev na plošč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455420"/>
                    </a:xfrm>
                    <a:prstGeom prst="rect">
                      <a:avLst/>
                    </a:prstGeom>
                  </pic:spPr>
                </pic:pic>
              </a:graphicData>
            </a:graphic>
          </wp:inline>
        </w:drawing>
      </w:r>
    </w:p>
    <w:p w14:paraId="595F1F9E" w14:textId="43727DBE" w:rsidR="00B846EB" w:rsidRDefault="00B846EB" w:rsidP="00B846EB">
      <w:pPr>
        <w:keepNext/>
      </w:pPr>
      <w:r>
        <w:t xml:space="preserve">Kartice predloga in paketa so poravnane tako, da </w:t>
      </w:r>
      <w:r w:rsidR="00561DEB">
        <w:t xml:space="preserve">so </w:t>
      </w:r>
      <w:r w:rsidR="00C6356C">
        <w:t xml:space="preserve">pod kartico paketa </w:t>
      </w:r>
      <w:r>
        <w:t xml:space="preserve">samo kartice predloga v statusih, ki so smiselni za izbrani status paketa. Na sliki zgoraj je to prikazano z rumenimi puščicami. </w:t>
      </w:r>
    </w:p>
    <w:p w14:paraId="314CC37F" w14:textId="2B4EBCCF" w:rsidR="00B846EB" w:rsidRDefault="00B846EB" w:rsidP="00B846EB">
      <w:pPr>
        <w:keepNext/>
      </w:pPr>
      <w:r>
        <w:t xml:space="preserve">Na vsaki kartici je prikazano le število zadev v izbranem statusu; če uporabnik klikne na kartico, ga aplikacija </w:t>
      </w:r>
      <w:r w:rsidR="00D66BEF">
        <w:t>preusmeri</w:t>
      </w:r>
      <w:r>
        <w:t xml:space="preserve"> na pregled zadev (paketov/predlogov) v izbranem statusu, kjer je prikazano več podatkov.</w:t>
      </w:r>
    </w:p>
    <w:p w14:paraId="68F4A378" w14:textId="44B85578" w:rsidR="00B846EB" w:rsidRDefault="00B846EB" w:rsidP="00B846EB">
      <w:pPr>
        <w:keepNext/>
      </w:pPr>
      <w:r w:rsidRPr="00C17C07">
        <w:rPr>
          <w:rStyle w:val="Poudarek"/>
        </w:rPr>
        <w:t>Pozor!</w:t>
      </w:r>
      <w:r>
        <w:t xml:space="preserve"> Na število zadev </w:t>
      </w:r>
      <w:r w:rsidR="00D66BEF">
        <w:t>vpliva</w:t>
      </w:r>
      <w:r>
        <w:t xml:space="preserve"> tudi uporaba </w:t>
      </w:r>
      <w:r w:rsidR="00D66BEF">
        <w:t>dodatnih</w:t>
      </w:r>
      <w:r>
        <w:t xml:space="preserve"> filtrov na vrhu strani.</w:t>
      </w:r>
    </w:p>
    <w:p w14:paraId="0C30259D" w14:textId="77777777" w:rsidR="00B846EB" w:rsidRDefault="00B846EB" w:rsidP="00B846EB">
      <w:r>
        <w:br w:type="page"/>
      </w:r>
    </w:p>
    <w:p w14:paraId="2E1FA48B" w14:textId="77777777" w:rsidR="00B846EB" w:rsidRDefault="00B846EB" w:rsidP="00B846EB">
      <w:pPr>
        <w:pStyle w:val="Naslov4"/>
      </w:pPr>
      <w:bookmarkStart w:id="9" w:name="_Toc86324062"/>
      <w:bookmarkStart w:id="10" w:name="_Toc89335317"/>
      <w:r>
        <w:lastRenderedPageBreak/>
        <w:t>Dodatni filtri za omejitev števila zadev</w:t>
      </w:r>
      <w:bookmarkEnd w:id="9"/>
      <w:bookmarkEnd w:id="10"/>
    </w:p>
    <w:p w14:paraId="0EF83E4B" w14:textId="77777777" w:rsidR="00B846EB" w:rsidRDefault="00B846EB" w:rsidP="00B846EB">
      <w:pPr>
        <w:keepNext/>
      </w:pPr>
      <w:r>
        <w:t>Uporabnik lahko omeji število zadev, ki so prikazane na domači plošči z uporabo dodatnih filtrov:</w:t>
      </w:r>
    </w:p>
    <w:p w14:paraId="647A75E5" w14:textId="77777777" w:rsidR="00B846EB" w:rsidRDefault="00B846EB" w:rsidP="00B846EB">
      <w:pPr>
        <w:pStyle w:val="Odstavekseznama"/>
        <w:keepNext/>
        <w:numPr>
          <w:ilvl w:val="0"/>
          <w:numId w:val="2"/>
        </w:numPr>
      </w:pPr>
      <w:r>
        <w:t>Datum zadnje spremembe (paketa ali predloga),</w:t>
      </w:r>
    </w:p>
    <w:p w14:paraId="4909CA4D" w14:textId="77777777" w:rsidR="00B846EB" w:rsidRDefault="00B846EB" w:rsidP="00B846EB">
      <w:pPr>
        <w:pStyle w:val="Odstavekseznama"/>
        <w:keepNext/>
        <w:numPr>
          <w:ilvl w:val="0"/>
          <w:numId w:val="2"/>
        </w:numPr>
      </w:pPr>
      <w:r>
        <w:t>Moji paketi (uporabnik je nosilec paketa),</w:t>
      </w:r>
    </w:p>
    <w:p w14:paraId="17A2CC55" w14:textId="77777777" w:rsidR="00B846EB" w:rsidRDefault="00B846EB" w:rsidP="00B846EB">
      <w:pPr>
        <w:pStyle w:val="Odstavekseznama"/>
        <w:keepNext/>
        <w:numPr>
          <w:ilvl w:val="0"/>
          <w:numId w:val="2"/>
        </w:numPr>
      </w:pPr>
      <w:r>
        <w:t>Moji predlogi (uporabnik je nosilec predloga),</w:t>
      </w:r>
    </w:p>
    <w:p w14:paraId="5B85A2FB" w14:textId="77777777" w:rsidR="00B846EB" w:rsidRDefault="00B846EB" w:rsidP="00B846EB">
      <w:pPr>
        <w:pStyle w:val="Odstavekseznama"/>
        <w:keepNext/>
        <w:numPr>
          <w:ilvl w:val="0"/>
          <w:numId w:val="2"/>
        </w:numPr>
      </w:pPr>
      <w:r>
        <w:t>Poslano meni v urejanje (uporabnik je trenutni urejevalec predloga),</w:t>
      </w:r>
    </w:p>
    <w:p w14:paraId="30CA69AD" w14:textId="0628416A" w:rsidR="00B846EB" w:rsidRDefault="00B846EB" w:rsidP="00B846EB">
      <w:pPr>
        <w:pStyle w:val="Odstavekseznama"/>
        <w:keepNext/>
        <w:numPr>
          <w:ilvl w:val="0"/>
          <w:numId w:val="2"/>
        </w:numPr>
      </w:pPr>
      <w:r>
        <w:t>Poslano meni v potrditev (filter</w:t>
      </w:r>
      <w:r w:rsidR="00C6356C">
        <w:t>, primeren</w:t>
      </w:r>
      <w:r>
        <w:t xml:space="preserve"> za vodjo OE ali MK).</w:t>
      </w:r>
    </w:p>
    <w:p w14:paraId="6044DA4D" w14:textId="77777777" w:rsidR="00B846EB" w:rsidRDefault="00B846EB" w:rsidP="00B846EB">
      <w:pPr>
        <w:keepNext/>
      </w:pPr>
      <w:r w:rsidRPr="00131202">
        <w:rPr>
          <w:noProof/>
          <w:lang w:eastAsia="sl-SI"/>
        </w:rPr>
        <w:drawing>
          <wp:inline distT="0" distB="0" distL="0" distR="0" wp14:anchorId="1F86A933" wp14:editId="093973AB">
            <wp:extent cx="5760720" cy="241935"/>
            <wp:effectExtent l="0" t="0" r="0" b="5715"/>
            <wp:docPr id="2" name="Picture 2" descr="Drobtinice in filtri na plošč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41935"/>
                    </a:xfrm>
                    <a:prstGeom prst="rect">
                      <a:avLst/>
                    </a:prstGeom>
                  </pic:spPr>
                </pic:pic>
              </a:graphicData>
            </a:graphic>
          </wp:inline>
        </w:drawing>
      </w:r>
    </w:p>
    <w:p w14:paraId="4C77AE9D" w14:textId="77777777" w:rsidR="00B846EB" w:rsidRDefault="00B846EB" w:rsidP="00B846EB">
      <w:pPr>
        <w:pStyle w:val="Naslov4"/>
      </w:pPr>
      <w:bookmarkStart w:id="11" w:name="_Toc86324063"/>
      <w:bookmarkStart w:id="12" w:name="_Toc89335318"/>
      <w:r>
        <w:t>Osvežitev plošče</w:t>
      </w:r>
      <w:bookmarkEnd w:id="11"/>
      <w:bookmarkEnd w:id="12"/>
    </w:p>
    <w:p w14:paraId="2672936E" w14:textId="12DF6FCA" w:rsidR="00B846EB" w:rsidRPr="009F2224" w:rsidRDefault="00B846EB" w:rsidP="00B846EB">
      <w:r>
        <w:t xml:space="preserve">Ploščo lahko osvežite s klikom na </w:t>
      </w:r>
      <w:r w:rsidR="005E37A9">
        <w:t>ikon</w:t>
      </w:r>
      <w:r w:rsidR="00C6356C">
        <w:t xml:space="preserve">o </w:t>
      </w:r>
      <w:r>
        <w:t xml:space="preserve">zgoraj desno. </w:t>
      </w:r>
      <w:r w:rsidR="00F96841" w:rsidRPr="009F2224">
        <w:rPr>
          <w:noProof/>
          <w:lang w:eastAsia="sl-SI"/>
        </w:rPr>
        <w:drawing>
          <wp:inline distT="0" distB="0" distL="0" distR="0" wp14:anchorId="2EB95756" wp14:editId="7C171A5E">
            <wp:extent cx="274320" cy="245745"/>
            <wp:effectExtent l="0" t="0" r="0" b="1905"/>
            <wp:docPr id="4" name="Picture 4" descr="Ikona za osvežitev plošč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 cy="245745"/>
                    </a:xfrm>
                    <a:prstGeom prst="rect">
                      <a:avLst/>
                    </a:prstGeom>
                  </pic:spPr>
                </pic:pic>
              </a:graphicData>
            </a:graphic>
          </wp:inline>
        </w:drawing>
      </w:r>
    </w:p>
    <w:p w14:paraId="148EA700" w14:textId="77777777" w:rsidR="00B846EB" w:rsidRDefault="00B846EB" w:rsidP="00B846EB">
      <w:pPr>
        <w:rPr>
          <w:caps/>
          <w:color w:val="243255" w:themeColor="accent1" w:themeShade="7F"/>
          <w:spacing w:val="15"/>
        </w:rPr>
      </w:pPr>
      <w:r>
        <w:br w:type="page"/>
      </w:r>
    </w:p>
    <w:p w14:paraId="3FA95BC7" w14:textId="77777777" w:rsidR="00B846EB" w:rsidRDefault="00B846EB" w:rsidP="00B846EB">
      <w:pPr>
        <w:pStyle w:val="Naslov3"/>
      </w:pPr>
      <w:bookmarkStart w:id="13" w:name="_Toc86324064"/>
      <w:bookmarkStart w:id="14" w:name="_Toc89335319"/>
      <w:r>
        <w:lastRenderedPageBreak/>
        <w:t>Zadnja o</w:t>
      </w:r>
      <w:r w:rsidRPr="00D07B70">
        <w:t>bvestila</w:t>
      </w:r>
      <w:bookmarkEnd w:id="13"/>
      <w:bookmarkEnd w:id="14"/>
    </w:p>
    <w:p w14:paraId="5F32C4A5" w14:textId="77777777" w:rsidR="00B846EB" w:rsidRDefault="00B846EB" w:rsidP="00B846EB">
      <w:r>
        <w:t>V sekciji so prikazana obvestila, ki jih ISeD pošlje uporabnikom ob določenih dogodkih v procesu. Prikazani podatki so:</w:t>
      </w:r>
    </w:p>
    <w:p w14:paraId="39AEE89A" w14:textId="77777777" w:rsidR="00B846EB" w:rsidRDefault="00B846EB" w:rsidP="00B846EB">
      <w:pPr>
        <w:pStyle w:val="Odstavekseznama"/>
        <w:numPr>
          <w:ilvl w:val="0"/>
          <w:numId w:val="3"/>
        </w:numPr>
      </w:pPr>
      <w:r>
        <w:t>dogodek – zelo kratko besedilo, ki opisuje dogodek;</w:t>
      </w:r>
    </w:p>
    <w:p w14:paraId="061E1CB0" w14:textId="77777777" w:rsidR="00B846EB" w:rsidRDefault="00B846EB" w:rsidP="00B846EB">
      <w:pPr>
        <w:pStyle w:val="Odstavekseznama"/>
        <w:numPr>
          <w:ilvl w:val="0"/>
          <w:numId w:val="3"/>
        </w:numPr>
      </w:pPr>
      <w:r>
        <w:t xml:space="preserve">povezava na zadevo – s klikom na povezavo bo preusmerjen na ustrezno zadevo; </w:t>
      </w:r>
    </w:p>
    <w:p w14:paraId="4C3F3D04" w14:textId="77777777" w:rsidR="00B846EB" w:rsidRDefault="00B846EB" w:rsidP="00B846EB">
      <w:pPr>
        <w:pStyle w:val="Odstavekseznama"/>
        <w:numPr>
          <w:ilvl w:val="0"/>
          <w:numId w:val="3"/>
        </w:numPr>
      </w:pPr>
      <w:r>
        <w:t>datum dogodka;</w:t>
      </w:r>
    </w:p>
    <w:p w14:paraId="31149B52" w14:textId="77777777" w:rsidR="00B846EB" w:rsidRDefault="00B846EB" w:rsidP="00B846EB">
      <w:pPr>
        <w:pStyle w:val="Odstavekseznama"/>
        <w:numPr>
          <w:ilvl w:val="0"/>
          <w:numId w:val="3"/>
        </w:numPr>
      </w:pPr>
      <w:r>
        <w:t>pošiljatelj – ime in priimek uporabnika, ki je nazadnje obdeloval zadevo.</w:t>
      </w:r>
    </w:p>
    <w:p w14:paraId="7E975C98" w14:textId="77777777" w:rsidR="00B846EB" w:rsidRDefault="00B846EB" w:rsidP="00B846EB">
      <w:pPr>
        <w:pStyle w:val="Naslov4"/>
      </w:pPr>
      <w:bookmarkStart w:id="15" w:name="_Toc86324065"/>
      <w:bookmarkStart w:id="16" w:name="_Toc89335320"/>
      <w:r>
        <w:t>Iskanje po obvestilih</w:t>
      </w:r>
      <w:bookmarkEnd w:id="15"/>
      <w:bookmarkEnd w:id="16"/>
    </w:p>
    <w:p w14:paraId="0FC8422F" w14:textId="3F5B2A67" w:rsidR="00B846EB" w:rsidRDefault="00B846EB" w:rsidP="00B846EB">
      <w:r>
        <w:t xml:space="preserve">Uporabnik lahko filtrira obvestila. S klikom na </w:t>
      </w:r>
      <w:r w:rsidR="005E37A9">
        <w:t>ikon</w:t>
      </w:r>
      <w:r>
        <w:t xml:space="preserve">o </w:t>
      </w:r>
      <w:r w:rsidR="00720F47">
        <w:t>»</w:t>
      </w:r>
      <w:r w:rsidRPr="004A1F1B">
        <w:rPr>
          <w:b/>
        </w:rPr>
        <w:t>lijak</w:t>
      </w:r>
      <w:r w:rsidR="00720F47">
        <w:t>«</w:t>
      </w:r>
      <w:r>
        <w:t xml:space="preserve"> lahko izbere datumsko območje; s klikom na </w:t>
      </w:r>
      <w:r w:rsidR="005E37A9">
        <w:t>ikon</w:t>
      </w:r>
      <w:r>
        <w:t xml:space="preserve">o </w:t>
      </w:r>
      <w:r w:rsidR="00720F47">
        <w:t>»</w:t>
      </w:r>
      <w:r w:rsidRPr="004A1F1B">
        <w:rPr>
          <w:b/>
        </w:rPr>
        <w:t>povečevalno steklo</w:t>
      </w:r>
      <w:r w:rsidR="00720F47">
        <w:t>«</w:t>
      </w:r>
      <w:r>
        <w:t xml:space="preserve"> pa lahko išče po dogodku, EID ali pošiljatelju.</w:t>
      </w:r>
    </w:p>
    <w:p w14:paraId="109FCE6F" w14:textId="77777777" w:rsidR="00B846EB" w:rsidRDefault="00B846EB" w:rsidP="00B846EB">
      <w:pPr>
        <w:keepNext/>
      </w:pPr>
      <w:r w:rsidRPr="00EB5B9D">
        <w:rPr>
          <w:noProof/>
          <w:lang w:eastAsia="sl-SI"/>
        </w:rPr>
        <w:drawing>
          <wp:inline distT="0" distB="0" distL="0" distR="0" wp14:anchorId="7D186E25" wp14:editId="1D5B91A5">
            <wp:extent cx="2133785" cy="3345470"/>
            <wp:effectExtent l="0" t="0" r="0" b="7620"/>
            <wp:docPr id="6" name="Picture 6" descr="Zadnja obvest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33785" cy="3345470"/>
                    </a:xfrm>
                    <a:prstGeom prst="rect">
                      <a:avLst/>
                    </a:prstGeom>
                  </pic:spPr>
                </pic:pic>
              </a:graphicData>
            </a:graphic>
          </wp:inline>
        </w:drawing>
      </w:r>
    </w:p>
    <w:p w14:paraId="5DBF2521" w14:textId="77777777" w:rsidR="00B846EB" w:rsidRDefault="00B846EB" w:rsidP="00B846EB">
      <w:pPr>
        <w:pStyle w:val="Naslov4"/>
      </w:pPr>
      <w:bookmarkStart w:id="17" w:name="_Toc86324066"/>
      <w:bookmarkStart w:id="18" w:name="_Toc89335321"/>
      <w:r>
        <w:t>Neprebrana obvestila</w:t>
      </w:r>
      <w:bookmarkEnd w:id="17"/>
      <w:bookmarkEnd w:id="18"/>
    </w:p>
    <w:p w14:paraId="090054A8" w14:textId="77777777" w:rsidR="00B846EB" w:rsidRDefault="00B846EB" w:rsidP="00B846EB">
      <w:r>
        <w:t>Obvestilo je odebeljeno, dokler uporabnik ne klikne nanj.</w:t>
      </w:r>
    </w:p>
    <w:p w14:paraId="1DAF1208" w14:textId="1EBE67FA" w:rsidR="00011B79" w:rsidRDefault="00B846EB" w:rsidP="00B846EB">
      <w:r>
        <w:t xml:space="preserve">Uporabnik lahko dostopa do vseh neprebranih obvestil kjerkoli iz aplikacije, če klikne na </w:t>
      </w:r>
      <w:r w:rsidR="00720F47">
        <w:t>»</w:t>
      </w:r>
      <w:r w:rsidRPr="004A1F1B">
        <w:rPr>
          <w:b/>
        </w:rPr>
        <w:t>zvonček</w:t>
      </w:r>
      <w:r w:rsidR="00720F47">
        <w:t>«</w:t>
      </w:r>
      <w:r>
        <w:t xml:space="preserve"> v glavi aplikacije; tam lahko tudi označi, da so vsa obvestila prebrana. </w:t>
      </w:r>
    </w:p>
    <w:p w14:paraId="6CBC798F" w14:textId="6C9B523E" w:rsidR="00B846EB" w:rsidRDefault="00011B79" w:rsidP="00B846EB">
      <w:r w:rsidRPr="00EB5B9D">
        <w:rPr>
          <w:noProof/>
          <w:lang w:eastAsia="sl-SI"/>
        </w:rPr>
        <w:lastRenderedPageBreak/>
        <w:drawing>
          <wp:inline distT="0" distB="0" distL="0" distR="0" wp14:anchorId="24701267" wp14:editId="5CEF2667">
            <wp:extent cx="2575560" cy="2675255"/>
            <wp:effectExtent l="0" t="0" r="0" b="0"/>
            <wp:docPr id="7" name="Picture 7" descr="Obvest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5560" cy="2675255"/>
                    </a:xfrm>
                    <a:prstGeom prst="rect">
                      <a:avLst/>
                    </a:prstGeom>
                  </pic:spPr>
                </pic:pic>
              </a:graphicData>
            </a:graphic>
          </wp:inline>
        </w:drawing>
      </w:r>
    </w:p>
    <w:p w14:paraId="15905C90" w14:textId="77777777" w:rsidR="00B846EB" w:rsidRPr="00906BF1" w:rsidRDefault="00B846EB" w:rsidP="00B846EB"/>
    <w:p w14:paraId="5E3BAC4B" w14:textId="77777777" w:rsidR="00B846EB" w:rsidRDefault="00B846EB" w:rsidP="00B846EB">
      <w:pPr>
        <w:pStyle w:val="Naslov3"/>
      </w:pPr>
      <w:bookmarkStart w:id="19" w:name="_Toc86324067"/>
      <w:bookmarkStart w:id="20" w:name="_Toc89335322"/>
      <w:r w:rsidRPr="00D07B70">
        <w:t>Bližnjice</w:t>
      </w:r>
      <w:bookmarkEnd w:id="19"/>
      <w:bookmarkEnd w:id="20"/>
    </w:p>
    <w:p w14:paraId="324DAAFD" w14:textId="77777777" w:rsidR="00B846EB" w:rsidRPr="00A951BC" w:rsidRDefault="00B846EB" w:rsidP="00B846EB">
      <w:r>
        <w:t>V sekciji je nabor akcij za začetek novih postopkov.</w:t>
      </w:r>
    </w:p>
    <w:p w14:paraId="68A57B68" w14:textId="77777777" w:rsidR="00B846EB" w:rsidRDefault="00B846EB" w:rsidP="00B846EB">
      <w:pPr>
        <w:pStyle w:val="Naslov3"/>
      </w:pPr>
      <w:bookmarkStart w:id="21" w:name="_Toc86324068"/>
      <w:bookmarkStart w:id="22" w:name="_Toc89335323"/>
      <w:r w:rsidRPr="00D07B70">
        <w:t>Koristne povezave</w:t>
      </w:r>
      <w:bookmarkEnd w:id="21"/>
      <w:bookmarkEnd w:id="22"/>
    </w:p>
    <w:p w14:paraId="2F7C3A45" w14:textId="77777777" w:rsidR="00B846EB" w:rsidRPr="00946864" w:rsidRDefault="00B846EB" w:rsidP="00B846EB">
      <w:pPr>
        <w:rPr>
          <w:lang w:eastAsia="sl-SI"/>
        </w:rPr>
      </w:pPr>
      <w:r>
        <w:t>V sekciji je nabor povezav do drugih aplikacij.</w:t>
      </w:r>
    </w:p>
    <w:p w14:paraId="4BD43BB6" w14:textId="77777777" w:rsidR="00B846EB" w:rsidRDefault="00B846EB" w:rsidP="00B846EB">
      <w:pPr>
        <w:rPr>
          <w:caps/>
          <w:spacing w:val="15"/>
        </w:rPr>
      </w:pPr>
      <w:bookmarkStart w:id="23" w:name="_Toc84507675"/>
      <w:r>
        <w:br w:type="page"/>
      </w:r>
    </w:p>
    <w:p w14:paraId="28039C5F" w14:textId="77777777" w:rsidR="00B846EB" w:rsidRDefault="00B846EB" w:rsidP="00B846EB">
      <w:pPr>
        <w:pStyle w:val="Naslov2"/>
      </w:pPr>
      <w:bookmarkStart w:id="24" w:name="_Toc86324069"/>
      <w:bookmarkStart w:id="25" w:name="_Toc89335324"/>
      <w:r>
        <w:lastRenderedPageBreak/>
        <w:t>Enote</w:t>
      </w:r>
      <w:bookmarkEnd w:id="23"/>
      <w:bookmarkEnd w:id="24"/>
      <w:bookmarkEnd w:id="25"/>
    </w:p>
    <w:p w14:paraId="2D92A787" w14:textId="06F1F55F" w:rsidR="00B846EB" w:rsidRDefault="00B846EB" w:rsidP="00B846EB">
      <w:r>
        <w:t xml:space="preserve">Do enot kulturne dediščine lahko dostopate s klikom na </w:t>
      </w:r>
      <w:r w:rsidR="005E37A9">
        <w:t>ikon</w:t>
      </w:r>
      <w:r>
        <w:t xml:space="preserve">o </w:t>
      </w:r>
      <w:r w:rsidR="00B7177E">
        <w:t>»</w:t>
      </w:r>
      <w:r w:rsidRPr="009F65A9">
        <w:rPr>
          <w:b/>
        </w:rPr>
        <w:t>Enote</w:t>
      </w:r>
      <w:r w:rsidR="00B7177E" w:rsidRPr="00B7177E">
        <w:t>«</w:t>
      </w:r>
      <w:r>
        <w:t xml:space="preserve"> v </w:t>
      </w:r>
      <w:r w:rsidR="00B7177E">
        <w:t>»</w:t>
      </w:r>
      <w:r w:rsidRPr="009F65A9">
        <w:rPr>
          <w:b/>
        </w:rPr>
        <w:t>Levem meniju</w:t>
      </w:r>
      <w:r w:rsidR="00B7177E" w:rsidRPr="00B7177E">
        <w:t>«</w:t>
      </w:r>
      <w:r w:rsidRPr="00B7177E">
        <w:t>.</w:t>
      </w:r>
      <w:r>
        <w:t xml:space="preserve"> Aplikacija vas bo preusmerila na iskalnik enot.</w:t>
      </w:r>
    </w:p>
    <w:p w14:paraId="6E31B6AA" w14:textId="77777777" w:rsidR="00B846EB" w:rsidRPr="0003441E" w:rsidRDefault="00B846EB" w:rsidP="00B846EB">
      <w:r w:rsidRPr="0003441E">
        <w:rPr>
          <w:noProof/>
          <w:lang w:eastAsia="sl-SI"/>
        </w:rPr>
        <w:drawing>
          <wp:inline distT="0" distB="0" distL="0" distR="0" wp14:anchorId="5AF990A7" wp14:editId="5DA137D9">
            <wp:extent cx="807058" cy="2746550"/>
            <wp:effectExtent l="0" t="0" r="0" b="0"/>
            <wp:docPr id="22" name="Picture 22" descr="Levi m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1168" cy="2794567"/>
                    </a:xfrm>
                    <a:prstGeom prst="rect">
                      <a:avLst/>
                    </a:prstGeom>
                  </pic:spPr>
                </pic:pic>
              </a:graphicData>
            </a:graphic>
          </wp:inline>
        </w:drawing>
      </w:r>
    </w:p>
    <w:p w14:paraId="043982AF" w14:textId="00A0A67E" w:rsidR="00B846EB" w:rsidRDefault="007522BE" w:rsidP="00B846EB">
      <w:pPr>
        <w:pStyle w:val="Naslov3"/>
        <w:rPr>
          <w:lang w:eastAsia="sl-SI"/>
        </w:rPr>
      </w:pPr>
      <w:bookmarkStart w:id="26" w:name="_Toc86324070"/>
      <w:bookmarkStart w:id="27" w:name="_Toc89335325"/>
      <w:r>
        <w:rPr>
          <w:lang w:eastAsia="sl-SI"/>
        </w:rPr>
        <w:t>Iskalnik</w:t>
      </w:r>
      <w:r w:rsidR="00B846EB">
        <w:rPr>
          <w:lang w:eastAsia="sl-SI"/>
        </w:rPr>
        <w:t xml:space="preserve"> enot kulturne dediščine</w:t>
      </w:r>
      <w:bookmarkEnd w:id="26"/>
      <w:bookmarkEnd w:id="27"/>
    </w:p>
    <w:p w14:paraId="2D572ED8" w14:textId="77777777" w:rsidR="00B846EB" w:rsidRDefault="00B846EB" w:rsidP="00B846EB">
      <w:pPr>
        <w:rPr>
          <w:lang w:eastAsia="sl-SI"/>
        </w:rPr>
      </w:pPr>
      <w:r>
        <w:rPr>
          <w:lang w:eastAsia="sl-SI"/>
        </w:rPr>
        <w:t xml:space="preserve">Stran je namenjena iskanju in prikazovanju seznama enot kulturne dediščine. </w:t>
      </w:r>
    </w:p>
    <w:p w14:paraId="04ACE1F3" w14:textId="77777777" w:rsidR="00B846EB" w:rsidRDefault="00B846EB" w:rsidP="00B846EB">
      <w:pPr>
        <w:rPr>
          <w:lang w:eastAsia="sl-SI"/>
        </w:rPr>
      </w:pPr>
      <w:r>
        <w:rPr>
          <w:lang w:eastAsia="sl-SI"/>
        </w:rPr>
        <w:t xml:space="preserve">V tabeli je prikazano le nekaj osnovnih podatkov o enoti; če uporabnik klikne na posamezno enoto, ga bo aplikacija preusmerila na stran za vpogled v enoto, na kateri so prikazani vsi podatki, ki so v registru. </w:t>
      </w:r>
    </w:p>
    <w:p w14:paraId="7764D3B5" w14:textId="55444097" w:rsidR="00B846EB" w:rsidRDefault="00B846EB" w:rsidP="00B846EB">
      <w:pPr>
        <w:rPr>
          <w:lang w:eastAsia="sl-SI"/>
        </w:rPr>
      </w:pPr>
      <w:r>
        <w:rPr>
          <w:lang w:eastAsia="sl-SI"/>
        </w:rPr>
        <w:t xml:space="preserve">Za </w:t>
      </w:r>
      <w:r w:rsidR="005E37A9">
        <w:rPr>
          <w:lang w:eastAsia="sl-SI"/>
        </w:rPr>
        <w:t>ikon</w:t>
      </w:r>
      <w:r>
        <w:rPr>
          <w:lang w:eastAsia="sl-SI"/>
        </w:rPr>
        <w:t xml:space="preserve">o </w:t>
      </w:r>
      <w:r w:rsidR="00971D3E">
        <w:rPr>
          <w:lang w:eastAsia="sl-SI"/>
        </w:rPr>
        <w:t>»</w:t>
      </w:r>
      <w:r w:rsidRPr="00BD5F94">
        <w:rPr>
          <w:b/>
          <w:lang w:eastAsia="sl-SI"/>
        </w:rPr>
        <w:t>tri pikice</w:t>
      </w:r>
      <w:r w:rsidR="00971D3E" w:rsidRPr="00971D3E">
        <w:rPr>
          <w:lang w:eastAsia="sl-SI"/>
        </w:rPr>
        <w:t>«</w:t>
      </w:r>
      <w:r>
        <w:rPr>
          <w:lang w:eastAsia="sl-SI"/>
        </w:rPr>
        <w:t xml:space="preserve"> je na voljo bližnjica – odpre se meni, v katerem so nekatere akcije za delo z enoto.</w:t>
      </w:r>
    </w:p>
    <w:p w14:paraId="721ABBF0" w14:textId="77777777" w:rsidR="00B846EB" w:rsidRDefault="00B846EB" w:rsidP="00B846EB">
      <w:pPr>
        <w:keepNext/>
      </w:pPr>
      <w:r w:rsidRPr="006256F9">
        <w:rPr>
          <w:noProof/>
          <w:lang w:eastAsia="sl-SI"/>
        </w:rPr>
        <w:drawing>
          <wp:inline distT="0" distB="0" distL="0" distR="0" wp14:anchorId="385B6F3F" wp14:editId="0CE87865">
            <wp:extent cx="5760720" cy="1299292"/>
            <wp:effectExtent l="0" t="0" r="0" b="0"/>
            <wp:docPr id="8" name="Picture 8" descr="Rezultati iskal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1299292"/>
                    </a:xfrm>
                    <a:prstGeom prst="rect">
                      <a:avLst/>
                    </a:prstGeom>
                  </pic:spPr>
                </pic:pic>
              </a:graphicData>
            </a:graphic>
          </wp:inline>
        </w:drawing>
      </w:r>
    </w:p>
    <w:p w14:paraId="06A8E9B1" w14:textId="1347F2D0" w:rsidR="00B846EB" w:rsidRDefault="00B846EB" w:rsidP="00B846EB">
      <w:pPr>
        <w:rPr>
          <w:lang w:eastAsia="sl-SI"/>
        </w:rPr>
      </w:pPr>
      <w:r>
        <w:rPr>
          <w:lang w:eastAsia="sl-SI"/>
        </w:rPr>
        <w:t xml:space="preserve">Seznam se lahko </w:t>
      </w:r>
      <w:r w:rsidR="00C6356C">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1919D663" w14:textId="5CDEE2D8" w:rsidR="00B846EB" w:rsidRPr="00106DE7" w:rsidRDefault="00B846EB" w:rsidP="00B846EB">
      <w:r w:rsidRPr="00C17C07">
        <w:rPr>
          <w:rStyle w:val="Poudarek"/>
        </w:rPr>
        <w:t>Pozor!</w:t>
      </w:r>
      <w:r>
        <w:t xml:space="preserve"> Na število zadetkov vpliva tudi uporaba filtrov za omejitev </w:t>
      </w:r>
      <w:r w:rsidR="00D66BEF">
        <w:t>iskanja</w:t>
      </w:r>
      <w:r>
        <w:t>.</w:t>
      </w:r>
    </w:p>
    <w:p w14:paraId="0F425874" w14:textId="77777777" w:rsidR="00B846EB" w:rsidRDefault="00B846EB" w:rsidP="00B846EB">
      <w:pPr>
        <w:pStyle w:val="Naslov4"/>
        <w:rPr>
          <w:lang w:eastAsia="sl-SI"/>
        </w:rPr>
      </w:pPr>
      <w:bookmarkStart w:id="28" w:name="_Toc86324071"/>
      <w:bookmarkStart w:id="29" w:name="_Toc89335326"/>
      <w:r w:rsidRPr="002331FF">
        <w:rPr>
          <w:lang w:eastAsia="sl-SI"/>
        </w:rPr>
        <w:t>Omejitev rezultatov iskanja s filtri</w:t>
      </w:r>
      <w:bookmarkEnd w:id="28"/>
      <w:bookmarkEnd w:id="29"/>
      <w:r w:rsidRPr="002331FF">
        <w:rPr>
          <w:lang w:eastAsia="sl-SI"/>
        </w:rPr>
        <w:t xml:space="preserve"> </w:t>
      </w:r>
    </w:p>
    <w:p w14:paraId="7F480E5D" w14:textId="77777777" w:rsidR="00B846EB" w:rsidRDefault="00B846EB" w:rsidP="00B846EB">
      <w:pPr>
        <w:rPr>
          <w:lang w:eastAsia="sl-SI"/>
        </w:rPr>
      </w:pPr>
      <w:r>
        <w:rPr>
          <w:lang w:eastAsia="sl-SI"/>
        </w:rPr>
        <w:t>Uporabnik lahko omeji seznam z uporabo dodatnih filtrov:</w:t>
      </w:r>
    </w:p>
    <w:p w14:paraId="0A5BF6C8" w14:textId="77777777" w:rsidR="00B846EB" w:rsidRDefault="00B846EB" w:rsidP="00B846EB">
      <w:pPr>
        <w:pStyle w:val="Odstavekseznama"/>
        <w:numPr>
          <w:ilvl w:val="0"/>
          <w:numId w:val="4"/>
        </w:numPr>
        <w:rPr>
          <w:lang w:eastAsia="sl-SI"/>
        </w:rPr>
      </w:pPr>
      <w:r>
        <w:rPr>
          <w:lang w:eastAsia="sl-SI"/>
        </w:rPr>
        <w:t>iskanje po EID ali nazivu enote;</w:t>
      </w:r>
    </w:p>
    <w:p w14:paraId="051706D7" w14:textId="4B135510" w:rsidR="00B846EB" w:rsidRDefault="00B846EB" w:rsidP="00B846EB">
      <w:pPr>
        <w:pStyle w:val="Odstavekseznama"/>
        <w:numPr>
          <w:ilvl w:val="0"/>
          <w:numId w:val="4"/>
        </w:numPr>
        <w:rPr>
          <w:lang w:eastAsia="sl-SI"/>
        </w:rPr>
      </w:pPr>
      <w:r>
        <w:rPr>
          <w:lang w:eastAsia="sl-SI"/>
        </w:rPr>
        <w:t xml:space="preserve">izbira občine, </w:t>
      </w:r>
      <w:r w:rsidR="00C6356C">
        <w:rPr>
          <w:lang w:eastAsia="sl-SI"/>
        </w:rPr>
        <w:t>ki ji</w:t>
      </w:r>
      <w:r>
        <w:rPr>
          <w:lang w:eastAsia="sl-SI"/>
        </w:rPr>
        <w:t xml:space="preserve"> enota pripada;</w:t>
      </w:r>
    </w:p>
    <w:p w14:paraId="5F6E11B6" w14:textId="77777777" w:rsidR="00B846EB" w:rsidRDefault="00B846EB" w:rsidP="00B846EB">
      <w:pPr>
        <w:pStyle w:val="Odstavekseznama"/>
        <w:numPr>
          <w:ilvl w:val="0"/>
          <w:numId w:val="4"/>
        </w:numPr>
        <w:rPr>
          <w:lang w:eastAsia="sl-SI"/>
        </w:rPr>
      </w:pPr>
      <w:r>
        <w:rPr>
          <w:lang w:eastAsia="sl-SI"/>
        </w:rPr>
        <w:t>izbira organizacijske enote ZVKD, ki je pristojna;</w:t>
      </w:r>
    </w:p>
    <w:p w14:paraId="1CAA6862" w14:textId="77777777" w:rsidR="00B846EB" w:rsidRDefault="00B846EB" w:rsidP="00B846EB">
      <w:pPr>
        <w:pStyle w:val="Odstavekseznama"/>
        <w:numPr>
          <w:ilvl w:val="0"/>
          <w:numId w:val="4"/>
        </w:numPr>
        <w:rPr>
          <w:lang w:eastAsia="sl-SI"/>
        </w:rPr>
      </w:pPr>
      <w:r>
        <w:rPr>
          <w:lang w:eastAsia="sl-SI"/>
        </w:rPr>
        <w:t>izbira ene ali več zvrsti.</w:t>
      </w:r>
    </w:p>
    <w:p w14:paraId="50733558" w14:textId="77777777" w:rsidR="00B846EB" w:rsidRDefault="00B846EB" w:rsidP="00B846EB">
      <w:pPr>
        <w:pStyle w:val="Odstavekseznama"/>
        <w:rPr>
          <w:lang w:eastAsia="sl-SI"/>
        </w:rPr>
      </w:pPr>
    </w:p>
    <w:p w14:paraId="6ED23E38" w14:textId="5748C935"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občini in po zvrsti) velja, da bodo prikazane le enote, ki </w:t>
      </w:r>
      <w:r w:rsidR="00C6356C">
        <w:rPr>
          <w:lang w:eastAsia="sl-SI"/>
        </w:rPr>
        <w:t xml:space="preserve">izpolnjujejo </w:t>
      </w:r>
      <w:r>
        <w:rPr>
          <w:lang w:eastAsia="sl-SI"/>
        </w:rPr>
        <w:t xml:space="preserve">vse pogoje. </w:t>
      </w:r>
    </w:p>
    <w:p w14:paraId="12A9CE9A" w14:textId="77777777" w:rsidR="00B846EB" w:rsidRDefault="00B846EB" w:rsidP="00B846EB">
      <w:pPr>
        <w:rPr>
          <w:caps/>
          <w:color w:val="243255" w:themeColor="accent1" w:themeShade="7F"/>
          <w:spacing w:val="15"/>
          <w:lang w:eastAsia="sl-SI"/>
        </w:rPr>
      </w:pPr>
      <w:bookmarkStart w:id="30" w:name="_Toc84507677"/>
      <w:r>
        <w:rPr>
          <w:lang w:eastAsia="sl-SI"/>
        </w:rPr>
        <w:br w:type="page"/>
      </w:r>
    </w:p>
    <w:p w14:paraId="17679EEC" w14:textId="77777777" w:rsidR="00B846EB" w:rsidRDefault="00B846EB" w:rsidP="00B846EB">
      <w:pPr>
        <w:pStyle w:val="Naslov3"/>
        <w:rPr>
          <w:lang w:eastAsia="sl-SI"/>
        </w:rPr>
      </w:pPr>
      <w:bookmarkStart w:id="31" w:name="_Ref85633531"/>
      <w:bookmarkStart w:id="32" w:name="_Toc86324072"/>
      <w:bookmarkStart w:id="33" w:name="_Toc89335327"/>
      <w:bookmarkEnd w:id="30"/>
      <w:r>
        <w:rPr>
          <w:lang w:eastAsia="sl-SI"/>
        </w:rPr>
        <w:lastRenderedPageBreak/>
        <w:t>Vpogled v osnovne podatke enote kulturne dediščine</w:t>
      </w:r>
      <w:bookmarkEnd w:id="31"/>
      <w:bookmarkEnd w:id="32"/>
      <w:bookmarkEnd w:id="33"/>
    </w:p>
    <w:p w14:paraId="7D488751" w14:textId="3B5F6C1C" w:rsidR="00B846EB" w:rsidRDefault="00C6356C" w:rsidP="00B846EB">
      <w:pPr>
        <w:rPr>
          <w:lang w:eastAsia="sl-SI"/>
        </w:rPr>
      </w:pPr>
      <w:r>
        <w:rPr>
          <w:lang w:eastAsia="sl-SI"/>
        </w:rPr>
        <w:t xml:space="preserve">Stran </w:t>
      </w:r>
      <w:r w:rsidR="00B846EB">
        <w:rPr>
          <w:lang w:eastAsia="sl-SI"/>
        </w:rPr>
        <w:t xml:space="preserve">je namenjena pregledu vseh podatkov o enoti, ki se hranijo v </w:t>
      </w:r>
      <w:proofErr w:type="spellStart"/>
      <w:r w:rsidR="00B846EB">
        <w:rPr>
          <w:lang w:eastAsia="sl-SI"/>
        </w:rPr>
        <w:t>eRNPD</w:t>
      </w:r>
      <w:proofErr w:type="spellEnd"/>
      <w:r w:rsidR="00B846EB">
        <w:rPr>
          <w:lang w:eastAsia="sl-SI"/>
        </w:rPr>
        <w:t xml:space="preserve">. </w:t>
      </w:r>
    </w:p>
    <w:p w14:paraId="627C287B" w14:textId="77777777" w:rsidR="00B846EB" w:rsidRDefault="00B846EB" w:rsidP="00B846EB">
      <w:pPr>
        <w:keepNext/>
      </w:pPr>
      <w:r>
        <w:rPr>
          <w:noProof/>
          <w:lang w:eastAsia="sl-SI"/>
        </w:rPr>
        <w:drawing>
          <wp:inline distT="0" distB="0" distL="0" distR="0" wp14:anchorId="535F55B7" wp14:editId="4D5F7822">
            <wp:extent cx="5760720" cy="2666519"/>
            <wp:effectExtent l="0" t="0" r="0" b="635"/>
            <wp:docPr id="23" name="Picture 23" descr="Vpogled v osnovne podatke e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21-10-13 15_28_57-Adobe X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2666519"/>
                    </a:xfrm>
                    <a:prstGeom prst="rect">
                      <a:avLst/>
                    </a:prstGeom>
                  </pic:spPr>
                </pic:pic>
              </a:graphicData>
            </a:graphic>
          </wp:inline>
        </w:drawing>
      </w:r>
    </w:p>
    <w:p w14:paraId="5029F2D7" w14:textId="77777777" w:rsidR="00B846EB" w:rsidRDefault="00B846EB" w:rsidP="00B846EB">
      <w:pPr>
        <w:rPr>
          <w:lang w:eastAsia="sl-SI"/>
        </w:rPr>
      </w:pPr>
      <w:r>
        <w:rPr>
          <w:lang w:eastAsia="sl-SI"/>
        </w:rPr>
        <w:t>Legenda:</w:t>
      </w:r>
    </w:p>
    <w:p w14:paraId="7455FB1E" w14:textId="199C1739" w:rsidR="00B846EB" w:rsidRDefault="002C768D" w:rsidP="00A80464">
      <w:pPr>
        <w:pStyle w:val="Odstavekseznama"/>
        <w:numPr>
          <w:ilvl w:val="0"/>
          <w:numId w:val="230"/>
        </w:numPr>
        <w:rPr>
          <w:lang w:eastAsia="sl-SI"/>
        </w:rPr>
      </w:pPr>
      <w:r>
        <w:rPr>
          <w:lang w:eastAsia="sl-SI"/>
        </w:rPr>
        <w:t>poudarjena vsebina</w:t>
      </w:r>
      <w:r w:rsidR="00B846EB">
        <w:rPr>
          <w:lang w:eastAsia="sl-SI"/>
        </w:rPr>
        <w:t xml:space="preserve"> o enoti in</w:t>
      </w:r>
    </w:p>
    <w:p w14:paraId="218FA603" w14:textId="77777777" w:rsidR="00B846EB" w:rsidRDefault="00B846EB" w:rsidP="00A80464">
      <w:pPr>
        <w:pStyle w:val="Odstavekseznama"/>
        <w:numPr>
          <w:ilvl w:val="0"/>
          <w:numId w:val="230"/>
        </w:numPr>
        <w:rPr>
          <w:lang w:eastAsia="sl-SI"/>
        </w:rPr>
      </w:pPr>
      <w:r>
        <w:rPr>
          <w:lang w:eastAsia="sl-SI"/>
        </w:rPr>
        <w:t>glavna vsebina razdeljena na več zavihkov.</w:t>
      </w:r>
    </w:p>
    <w:p w14:paraId="1EE07B29" w14:textId="77777777" w:rsidR="00B846EB" w:rsidRDefault="00B846EB" w:rsidP="00B846EB">
      <w:pPr>
        <w:pStyle w:val="Odstavekseznama"/>
        <w:ind w:left="360"/>
        <w:rPr>
          <w:lang w:eastAsia="sl-SI"/>
        </w:rPr>
      </w:pPr>
    </w:p>
    <w:p w14:paraId="24E1A4F8" w14:textId="502B39C7" w:rsidR="00B846EB" w:rsidRDefault="00B846EB" w:rsidP="00B846EB">
      <w:pPr>
        <w:pStyle w:val="Odstavekseznama"/>
        <w:ind w:left="0"/>
        <w:rPr>
          <w:lang w:eastAsia="sl-SI"/>
        </w:rPr>
      </w:pPr>
      <w:r>
        <w:rPr>
          <w:lang w:eastAsia="sl-SI"/>
        </w:rPr>
        <w:t xml:space="preserve"> S klikom na </w:t>
      </w:r>
      <w:r w:rsidR="005E37A9">
        <w:rPr>
          <w:lang w:eastAsia="sl-SI"/>
        </w:rPr>
        <w:t>ikon</w:t>
      </w:r>
      <w:r>
        <w:rPr>
          <w:lang w:eastAsia="sl-SI"/>
        </w:rPr>
        <w:t>o ali ime zavihka lahko uporabnik pregleduje različne vsebine; siva puščica in/ali drobtinice na vrhu strani kažejo</w:t>
      </w:r>
      <w:r w:rsidR="00C6356C">
        <w:rPr>
          <w:lang w:eastAsia="sl-SI"/>
        </w:rPr>
        <w:t>, katera</w:t>
      </w:r>
      <w:r>
        <w:rPr>
          <w:lang w:eastAsia="sl-SI"/>
        </w:rPr>
        <w:t xml:space="preserve"> vsebina je trenutno prikazana (na sliki zgoraj označeno s številko 3).</w:t>
      </w:r>
    </w:p>
    <w:p w14:paraId="7F828619" w14:textId="718DAB29" w:rsidR="00B846EB" w:rsidRDefault="002C768D" w:rsidP="00B846EB">
      <w:pPr>
        <w:pStyle w:val="Naslov4"/>
        <w:rPr>
          <w:lang w:eastAsia="sl-SI"/>
        </w:rPr>
      </w:pPr>
      <w:bookmarkStart w:id="34" w:name="_Ref85100742"/>
      <w:bookmarkStart w:id="35" w:name="_Toc86324073"/>
      <w:bookmarkStart w:id="36" w:name="_Toc89335328"/>
      <w:r>
        <w:rPr>
          <w:lang w:eastAsia="sl-SI"/>
        </w:rPr>
        <w:t>Poudarjena vsebina</w:t>
      </w:r>
      <w:r w:rsidR="00B846EB">
        <w:rPr>
          <w:lang w:eastAsia="sl-SI"/>
        </w:rPr>
        <w:t xml:space="preserve"> o enoti</w:t>
      </w:r>
      <w:bookmarkEnd w:id="34"/>
      <w:bookmarkEnd w:id="35"/>
      <w:bookmarkEnd w:id="36"/>
    </w:p>
    <w:p w14:paraId="4F8C7A3F" w14:textId="77777777" w:rsidR="00011B79" w:rsidRDefault="00011B79" w:rsidP="00B846EB">
      <w:pPr>
        <w:rPr>
          <w:lang w:eastAsia="sl-SI"/>
        </w:rPr>
      </w:pPr>
      <w:r w:rsidRPr="00036C58">
        <w:rPr>
          <w:noProof/>
          <w:lang w:eastAsia="sl-SI"/>
        </w:rPr>
        <w:drawing>
          <wp:inline distT="0" distB="0" distL="0" distR="0" wp14:anchorId="0D9475C2" wp14:editId="62908817">
            <wp:extent cx="2799080" cy="2729865"/>
            <wp:effectExtent l="0" t="0" r="1270" b="0"/>
            <wp:docPr id="5" name="Picture 5" descr="Izpostavljena vseb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799080" cy="2729865"/>
                    </a:xfrm>
                    <a:prstGeom prst="rect">
                      <a:avLst/>
                    </a:prstGeom>
                  </pic:spPr>
                </pic:pic>
              </a:graphicData>
            </a:graphic>
          </wp:inline>
        </w:drawing>
      </w:r>
    </w:p>
    <w:p w14:paraId="4D5F5C46" w14:textId="2F28385D" w:rsidR="00B846EB" w:rsidRDefault="00B846EB" w:rsidP="00B846EB">
      <w:pPr>
        <w:rPr>
          <w:lang w:eastAsia="sl-SI"/>
        </w:rPr>
      </w:pPr>
      <w:r>
        <w:rPr>
          <w:lang w:eastAsia="sl-SI"/>
        </w:rPr>
        <w:t xml:space="preserve">Na desni strani </w:t>
      </w:r>
      <w:r w:rsidR="00C6356C">
        <w:rPr>
          <w:lang w:eastAsia="sl-SI"/>
        </w:rPr>
        <w:t>je</w:t>
      </w:r>
      <w:r>
        <w:rPr>
          <w:lang w:eastAsia="sl-SI"/>
        </w:rPr>
        <w:t xml:space="preserve"> </w:t>
      </w:r>
      <w:r w:rsidR="00720F47">
        <w:rPr>
          <w:lang w:eastAsia="sl-SI"/>
        </w:rPr>
        <w:t>»</w:t>
      </w:r>
      <w:r w:rsidR="00C6356C" w:rsidRPr="00FE529C">
        <w:rPr>
          <w:b/>
          <w:lang w:eastAsia="sl-SI"/>
        </w:rPr>
        <w:t>Poudarjena</w:t>
      </w:r>
      <w:r w:rsidRPr="00FE529C">
        <w:rPr>
          <w:b/>
          <w:lang w:eastAsia="sl-SI"/>
        </w:rPr>
        <w:t xml:space="preserve"> vsebina</w:t>
      </w:r>
      <w:r w:rsidR="001F740F">
        <w:rPr>
          <w:b/>
          <w:lang w:eastAsia="sl-SI"/>
        </w:rPr>
        <w:t xml:space="preserve"> o enoti</w:t>
      </w:r>
      <w:r w:rsidR="00720F47">
        <w:rPr>
          <w:lang w:eastAsia="sl-SI"/>
        </w:rPr>
        <w:t>«</w:t>
      </w:r>
      <w:r>
        <w:rPr>
          <w:lang w:eastAsia="sl-SI"/>
        </w:rPr>
        <w:t>:</w:t>
      </w:r>
    </w:p>
    <w:p w14:paraId="5E63D88C" w14:textId="77777777" w:rsidR="00B846EB" w:rsidRDefault="00B846EB" w:rsidP="00B846EB">
      <w:pPr>
        <w:pStyle w:val="Odstavekseznama"/>
        <w:numPr>
          <w:ilvl w:val="0"/>
          <w:numId w:val="5"/>
        </w:numPr>
        <w:rPr>
          <w:lang w:eastAsia="sl-SI"/>
        </w:rPr>
      </w:pPr>
      <w:r>
        <w:rPr>
          <w:b/>
          <w:lang w:eastAsia="sl-SI"/>
        </w:rPr>
        <w:t>S</w:t>
      </w:r>
      <w:r w:rsidRPr="002C0767">
        <w:rPr>
          <w:b/>
          <w:lang w:eastAsia="sl-SI"/>
        </w:rPr>
        <w:t>tatusne informacije enote</w:t>
      </w:r>
      <w:r>
        <w:rPr>
          <w:lang w:eastAsia="sl-SI"/>
        </w:rPr>
        <w:t>, kot so:</w:t>
      </w:r>
    </w:p>
    <w:p w14:paraId="37775B03" w14:textId="77777777" w:rsidR="00B846EB" w:rsidRDefault="00B846EB" w:rsidP="00B846EB">
      <w:pPr>
        <w:pStyle w:val="Odstavekseznama"/>
        <w:numPr>
          <w:ilvl w:val="1"/>
          <w:numId w:val="5"/>
        </w:numPr>
        <w:rPr>
          <w:lang w:eastAsia="sl-SI"/>
        </w:rPr>
      </w:pPr>
      <w:r>
        <w:rPr>
          <w:lang w:eastAsia="sl-SI"/>
        </w:rPr>
        <w:t>status enote,</w:t>
      </w:r>
    </w:p>
    <w:p w14:paraId="78EB47FF" w14:textId="77777777" w:rsidR="00B846EB" w:rsidRDefault="00B846EB" w:rsidP="00B846EB">
      <w:pPr>
        <w:pStyle w:val="Odstavekseznama"/>
        <w:numPr>
          <w:ilvl w:val="1"/>
          <w:numId w:val="5"/>
        </w:numPr>
        <w:rPr>
          <w:lang w:eastAsia="sl-SI"/>
        </w:rPr>
      </w:pPr>
      <w:r>
        <w:rPr>
          <w:lang w:eastAsia="sl-SI"/>
        </w:rPr>
        <w:t>datum vpisa in</w:t>
      </w:r>
    </w:p>
    <w:p w14:paraId="7535ED88" w14:textId="77777777" w:rsidR="00B846EB" w:rsidRDefault="00B846EB" w:rsidP="00B846EB">
      <w:pPr>
        <w:pStyle w:val="Odstavekseznama"/>
        <w:numPr>
          <w:ilvl w:val="1"/>
          <w:numId w:val="5"/>
        </w:numPr>
        <w:rPr>
          <w:lang w:eastAsia="sl-SI"/>
        </w:rPr>
      </w:pPr>
      <w:r>
        <w:rPr>
          <w:lang w:eastAsia="sl-SI"/>
        </w:rPr>
        <w:t>datum zadnje spremembe.</w:t>
      </w:r>
    </w:p>
    <w:p w14:paraId="30E669D3" w14:textId="77777777" w:rsidR="00B846EB" w:rsidRDefault="00B846EB" w:rsidP="00B846EB">
      <w:pPr>
        <w:pStyle w:val="Odstavekseznama"/>
        <w:numPr>
          <w:ilvl w:val="0"/>
          <w:numId w:val="5"/>
        </w:numPr>
        <w:rPr>
          <w:lang w:eastAsia="sl-SI"/>
        </w:rPr>
      </w:pPr>
      <w:r>
        <w:rPr>
          <w:b/>
          <w:lang w:eastAsia="sl-SI"/>
        </w:rPr>
        <w:lastRenderedPageBreak/>
        <w:t>D</w:t>
      </w:r>
      <w:r w:rsidRPr="002C0767">
        <w:rPr>
          <w:b/>
          <w:lang w:eastAsia="sl-SI"/>
        </w:rPr>
        <w:t>odatne statusne informacije</w:t>
      </w:r>
      <w:r>
        <w:rPr>
          <w:lang w:eastAsia="sl-SI"/>
        </w:rPr>
        <w:t xml:space="preserve">, kot so: </w:t>
      </w:r>
    </w:p>
    <w:p w14:paraId="1276A164" w14:textId="77777777" w:rsidR="00B846EB" w:rsidRDefault="00B846EB" w:rsidP="00B846EB">
      <w:pPr>
        <w:pStyle w:val="Odstavekseznama"/>
        <w:numPr>
          <w:ilvl w:val="1"/>
          <w:numId w:val="5"/>
        </w:numPr>
        <w:rPr>
          <w:lang w:eastAsia="sl-SI"/>
        </w:rPr>
      </w:pPr>
      <w:r>
        <w:rPr>
          <w:lang w:eastAsia="sl-SI"/>
        </w:rPr>
        <w:t>ali je enota razglašena za SLP,</w:t>
      </w:r>
    </w:p>
    <w:p w14:paraId="6C1A35B8" w14:textId="77777777" w:rsidR="00B846EB" w:rsidRDefault="00B846EB" w:rsidP="00B846EB">
      <w:pPr>
        <w:pStyle w:val="Odstavekseznama"/>
        <w:numPr>
          <w:ilvl w:val="1"/>
          <w:numId w:val="5"/>
        </w:numPr>
        <w:rPr>
          <w:lang w:eastAsia="sl-SI"/>
        </w:rPr>
      </w:pPr>
      <w:r>
        <w:rPr>
          <w:lang w:eastAsia="sl-SI"/>
        </w:rPr>
        <w:t>ali je enota razglašena za SDP,</w:t>
      </w:r>
    </w:p>
    <w:p w14:paraId="448BBD1E" w14:textId="77777777" w:rsidR="00B846EB" w:rsidRDefault="00B846EB" w:rsidP="00B846EB">
      <w:pPr>
        <w:pStyle w:val="Odstavekseznama"/>
        <w:numPr>
          <w:ilvl w:val="1"/>
          <w:numId w:val="5"/>
        </w:numPr>
        <w:rPr>
          <w:lang w:eastAsia="sl-SI"/>
        </w:rPr>
      </w:pPr>
      <w:r>
        <w:rPr>
          <w:lang w:eastAsia="sl-SI"/>
        </w:rPr>
        <w:t>ali je za enoto določen VOD in</w:t>
      </w:r>
    </w:p>
    <w:p w14:paraId="3FE309AE" w14:textId="77777777" w:rsidR="00B846EB" w:rsidRDefault="00B846EB" w:rsidP="00B846EB">
      <w:pPr>
        <w:pStyle w:val="Odstavekseznama"/>
        <w:numPr>
          <w:ilvl w:val="1"/>
          <w:numId w:val="5"/>
        </w:numPr>
        <w:rPr>
          <w:lang w:eastAsia="sl-SI"/>
        </w:rPr>
      </w:pPr>
      <w:r>
        <w:rPr>
          <w:lang w:eastAsia="sl-SI"/>
        </w:rPr>
        <w:t>ali je enota vidna za javnost (za omejitev vidnosti glej točko 6).</w:t>
      </w:r>
    </w:p>
    <w:p w14:paraId="03F733A1" w14:textId="340144FA" w:rsidR="00B846EB" w:rsidRDefault="00B846EB" w:rsidP="00B846EB">
      <w:pPr>
        <w:pStyle w:val="Odstavekseznama"/>
        <w:numPr>
          <w:ilvl w:val="0"/>
          <w:numId w:val="5"/>
        </w:numPr>
        <w:rPr>
          <w:lang w:eastAsia="sl-SI"/>
        </w:rPr>
      </w:pPr>
      <w:r>
        <w:rPr>
          <w:b/>
          <w:lang w:eastAsia="sl-SI"/>
        </w:rPr>
        <w:t>N</w:t>
      </w:r>
      <w:r w:rsidRPr="002C0767">
        <w:rPr>
          <w:b/>
          <w:lang w:eastAsia="sl-SI"/>
        </w:rPr>
        <w:t>amera</w:t>
      </w:r>
      <w:r>
        <w:rPr>
          <w:lang w:eastAsia="sl-SI"/>
        </w:rPr>
        <w:t xml:space="preserve">; namero lahko določite z akcijo, ki je na voljo, če </w:t>
      </w:r>
      <w:r w:rsidR="009B6F54">
        <w:rPr>
          <w:lang w:eastAsia="sl-SI"/>
        </w:rPr>
        <w:t>kliknete</w:t>
      </w:r>
      <w:r>
        <w:rPr>
          <w:lang w:eastAsia="sl-SI"/>
        </w:rPr>
        <w:t xml:space="preserve"> na meni (glej točko 6).</w:t>
      </w:r>
    </w:p>
    <w:p w14:paraId="3D844BAE" w14:textId="78B24561" w:rsidR="00B846EB" w:rsidRDefault="00B846EB" w:rsidP="00B846EB">
      <w:pPr>
        <w:pStyle w:val="Odstavekseznama"/>
        <w:numPr>
          <w:ilvl w:val="0"/>
          <w:numId w:val="5"/>
        </w:numPr>
        <w:rPr>
          <w:lang w:eastAsia="sl-SI"/>
        </w:rPr>
      </w:pPr>
      <w:r>
        <w:rPr>
          <w:b/>
          <w:lang w:eastAsia="sl-SI"/>
        </w:rPr>
        <w:t>V</w:t>
      </w:r>
      <w:r w:rsidRPr="002C0767">
        <w:rPr>
          <w:b/>
          <w:lang w:eastAsia="sl-SI"/>
        </w:rPr>
        <w:t>erzije enote</w:t>
      </w:r>
      <w:r>
        <w:rPr>
          <w:lang w:eastAsia="sl-SI"/>
        </w:rPr>
        <w:t xml:space="preserve">; sekcijo lahko razgrnete in dobite seznam vseh verzij te enote; če kliknete na verzijo, boste preusmerjeni na zgodovinski pregled enote;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Pr>
          <w:lang w:eastAsia="sl-SI"/>
        </w:rPr>
        <w:t>Zapusti pregled zgodovine</w:t>
      </w:r>
      <w:r w:rsidR="00720F47">
        <w:rPr>
          <w:lang w:eastAsia="sl-SI"/>
        </w:rPr>
        <w:t>«</w:t>
      </w:r>
      <w:r>
        <w:rPr>
          <w:lang w:eastAsia="sl-SI"/>
        </w:rPr>
        <w:t>.</w:t>
      </w:r>
    </w:p>
    <w:p w14:paraId="175821CA" w14:textId="631D2D32" w:rsidR="00B846EB" w:rsidRDefault="00011B79" w:rsidP="00011B79">
      <w:pPr>
        <w:pStyle w:val="Odstavekseznama"/>
        <w:ind w:left="360"/>
        <w:rPr>
          <w:lang w:eastAsia="sl-SI"/>
        </w:rPr>
      </w:pPr>
      <w:r>
        <w:rPr>
          <w:b/>
          <w:noProof/>
          <w:lang w:eastAsia="sl-SI"/>
        </w:rPr>
        <mc:AlternateContent>
          <mc:Choice Requires="wpg">
            <w:drawing>
              <wp:inline distT="0" distB="0" distL="0" distR="0" wp14:anchorId="715BCF0C" wp14:editId="5E12D7C3">
                <wp:extent cx="4243070" cy="1068070"/>
                <wp:effectExtent l="0" t="0" r="5080" b="0"/>
                <wp:docPr id="224" name="Group 224" descr="Izbira verzije enote."/>
                <wp:cNvGraphicFramePr/>
                <a:graphic xmlns:a="http://schemas.openxmlformats.org/drawingml/2006/main">
                  <a:graphicData uri="http://schemas.microsoft.com/office/word/2010/wordprocessingGroup">
                    <wpg:wgp>
                      <wpg:cNvGrpSpPr/>
                      <wpg:grpSpPr>
                        <a:xfrm>
                          <a:off x="0" y="0"/>
                          <a:ext cx="4243070" cy="1068070"/>
                          <a:chOff x="0" y="0"/>
                          <a:chExt cx="4243070" cy="1068070"/>
                        </a:xfrm>
                      </wpg:grpSpPr>
                      <pic:pic xmlns:pic="http://schemas.openxmlformats.org/drawingml/2006/picture">
                        <pic:nvPicPr>
                          <pic:cNvPr id="12" name="Picture 12" descr="Verzije enote."/>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8575"/>
                            <a:ext cx="2143125" cy="977900"/>
                          </a:xfrm>
                          <a:prstGeom prst="rect">
                            <a:avLst/>
                          </a:prstGeom>
                        </pic:spPr>
                      </pic:pic>
                      <pic:pic xmlns:pic="http://schemas.openxmlformats.org/drawingml/2006/picture">
                        <pic:nvPicPr>
                          <pic:cNvPr id="21" name="Picture 21" descr="Zgodovina enot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409825" y="0"/>
                            <a:ext cx="1833245" cy="1068070"/>
                          </a:xfrm>
                          <a:prstGeom prst="rect">
                            <a:avLst/>
                          </a:prstGeom>
                        </pic:spPr>
                      </pic:pic>
                    </wpg:wgp>
                  </a:graphicData>
                </a:graphic>
              </wp:inline>
            </w:drawing>
          </mc:Choice>
          <mc:Fallback>
            <w:pict>
              <v:group w14:anchorId="7CC64CAD" id="Group 224" o:spid="_x0000_s1026" alt="Izbira verzije enote." style="width:334.1pt;height:84.1pt;mso-position-horizontal-relative:char;mso-position-vertical-relative:line" coordsize="42430,10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Verzije enote." style="position:absolute;top:285;width:21431;height:9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">
                  <v:imagedata r:id="rId24" o:title="Verzije enote"/>
                </v:shape>
                <v:shape id="Picture 21" o:spid="_x0000_s1028" type="#_x0000_t75" alt="Zgodovina enote." style="position:absolute;left:24098;width:18332;height:10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">
                  <v:imagedata r:id="rId25" o:title="Zgodovina enote"/>
                </v:shape>
                <w10:anchorlock/>
              </v:group>
            </w:pict>
          </mc:Fallback>
        </mc:AlternateContent>
      </w:r>
    </w:p>
    <w:p w14:paraId="2B14F21D" w14:textId="45B44FD3" w:rsidR="00B846EB" w:rsidRDefault="00B846EB" w:rsidP="00B846EB">
      <w:pPr>
        <w:pStyle w:val="Odstavekseznama"/>
        <w:numPr>
          <w:ilvl w:val="0"/>
          <w:numId w:val="5"/>
        </w:numPr>
        <w:rPr>
          <w:lang w:eastAsia="sl-SI"/>
        </w:rPr>
      </w:pPr>
      <w:r>
        <w:rPr>
          <w:b/>
          <w:lang w:eastAsia="sl-SI"/>
        </w:rPr>
        <w:t>A</w:t>
      </w:r>
      <w:r w:rsidRPr="002C0767">
        <w:rPr>
          <w:b/>
          <w:lang w:eastAsia="sl-SI"/>
        </w:rPr>
        <w:t>ktivnosti</w:t>
      </w:r>
      <w:r>
        <w:rPr>
          <w:lang w:eastAsia="sl-SI"/>
        </w:rPr>
        <w:t xml:space="preserve">; sekcijo lahko razgrnete in dobite seznam vseh aktivnosti, ki trenutno potekajo na tej enoti; če kliknete na povezavo </w:t>
      </w:r>
      <w:r w:rsidR="00720F47">
        <w:rPr>
          <w:lang w:eastAsia="sl-SI"/>
        </w:rPr>
        <w:t>»</w:t>
      </w:r>
      <w:r>
        <w:rPr>
          <w:lang w:eastAsia="sl-SI"/>
        </w:rPr>
        <w:t>Poglej predlog</w:t>
      </w:r>
      <w:r w:rsidR="00720F47">
        <w:rPr>
          <w:lang w:eastAsia="sl-SI"/>
        </w:rPr>
        <w:t>«</w:t>
      </w:r>
      <w:r>
        <w:rPr>
          <w:lang w:eastAsia="sl-SI"/>
        </w:rPr>
        <w:t xml:space="preserve">, boste </w:t>
      </w:r>
      <w:r w:rsidR="00D66BEF">
        <w:rPr>
          <w:lang w:eastAsia="sl-SI"/>
        </w:rPr>
        <w:t>preusmerjeni</w:t>
      </w:r>
      <w:r>
        <w:rPr>
          <w:lang w:eastAsia="sl-SI"/>
        </w:rPr>
        <w:t xml:space="preserve"> na izbrani predlog.</w:t>
      </w:r>
    </w:p>
    <w:p w14:paraId="5D99110F" w14:textId="77777777" w:rsidR="00B846EB" w:rsidRDefault="00B846EB" w:rsidP="00B846EB">
      <w:pPr>
        <w:pStyle w:val="Odstavekseznama"/>
        <w:numPr>
          <w:ilvl w:val="0"/>
          <w:numId w:val="5"/>
        </w:numPr>
        <w:rPr>
          <w:lang w:eastAsia="sl-SI"/>
        </w:rPr>
      </w:pPr>
      <w:r>
        <w:rPr>
          <w:b/>
          <w:lang w:eastAsia="sl-SI"/>
        </w:rPr>
        <w:t>M</w:t>
      </w:r>
      <w:r w:rsidRPr="002C0767">
        <w:rPr>
          <w:b/>
          <w:lang w:eastAsia="sl-SI"/>
        </w:rPr>
        <w:t>eni</w:t>
      </w:r>
      <w:r>
        <w:rPr>
          <w:lang w:eastAsia="sl-SI"/>
        </w:rPr>
        <w:t>; v meniju so na voljo vse akcije, ki se lahko izvajajo nad enoto:</w:t>
      </w:r>
    </w:p>
    <w:p w14:paraId="54305413" w14:textId="77777777" w:rsidR="00B846EB" w:rsidRDefault="00B846EB" w:rsidP="00B846EB">
      <w:pPr>
        <w:pStyle w:val="Odstavekseznama"/>
        <w:numPr>
          <w:ilvl w:val="1"/>
          <w:numId w:val="5"/>
        </w:numPr>
        <w:rPr>
          <w:lang w:eastAsia="sl-SI"/>
        </w:rPr>
      </w:pPr>
      <w:r>
        <w:rPr>
          <w:lang w:eastAsia="sl-SI"/>
        </w:rPr>
        <w:t>Zaznamki</w:t>
      </w:r>
    </w:p>
    <w:p w14:paraId="5D163EC2" w14:textId="77777777" w:rsidR="00B846EB" w:rsidRDefault="00B846EB" w:rsidP="00B846EB">
      <w:pPr>
        <w:pStyle w:val="Odstavekseznama"/>
        <w:numPr>
          <w:ilvl w:val="2"/>
          <w:numId w:val="5"/>
        </w:numPr>
        <w:rPr>
          <w:lang w:eastAsia="sl-SI"/>
        </w:rPr>
      </w:pPr>
      <w:r>
        <w:rPr>
          <w:lang w:eastAsia="sl-SI"/>
        </w:rPr>
        <w:t>dodajanje literature,</w:t>
      </w:r>
    </w:p>
    <w:p w14:paraId="39727ADC" w14:textId="77777777" w:rsidR="00B846EB" w:rsidRDefault="00B846EB" w:rsidP="00B846EB">
      <w:pPr>
        <w:pStyle w:val="Odstavekseznama"/>
        <w:numPr>
          <w:ilvl w:val="2"/>
          <w:numId w:val="5"/>
        </w:numPr>
        <w:rPr>
          <w:lang w:eastAsia="sl-SI"/>
        </w:rPr>
      </w:pPr>
      <w:r>
        <w:rPr>
          <w:lang w:eastAsia="sl-SI"/>
        </w:rPr>
        <w:t>dodajanje splošne opombe,</w:t>
      </w:r>
    </w:p>
    <w:p w14:paraId="77E0105A" w14:textId="77777777" w:rsidR="00B846EB" w:rsidRDefault="00B846EB" w:rsidP="00B846EB">
      <w:pPr>
        <w:pStyle w:val="Odstavekseznama"/>
        <w:numPr>
          <w:ilvl w:val="2"/>
          <w:numId w:val="5"/>
        </w:numPr>
        <w:rPr>
          <w:lang w:eastAsia="sl-SI"/>
        </w:rPr>
      </w:pPr>
      <w:r>
        <w:rPr>
          <w:lang w:eastAsia="sl-SI"/>
        </w:rPr>
        <w:t>dodajanje namere in</w:t>
      </w:r>
    </w:p>
    <w:p w14:paraId="69E04301" w14:textId="77777777" w:rsidR="00B846EB" w:rsidRDefault="00B846EB" w:rsidP="00B846EB">
      <w:pPr>
        <w:pStyle w:val="Odstavekseznama"/>
        <w:numPr>
          <w:ilvl w:val="2"/>
          <w:numId w:val="5"/>
        </w:numPr>
        <w:rPr>
          <w:lang w:eastAsia="sl-SI"/>
        </w:rPr>
      </w:pPr>
      <w:r>
        <w:rPr>
          <w:lang w:eastAsia="sl-SI"/>
        </w:rPr>
        <w:t>omejevanje prikaza (nastavljanje vidnosti za javnost).</w:t>
      </w:r>
    </w:p>
    <w:p w14:paraId="5B77765F" w14:textId="77777777" w:rsidR="00B846EB" w:rsidRDefault="00B846EB" w:rsidP="00B846EB">
      <w:pPr>
        <w:pStyle w:val="Odstavekseznama"/>
        <w:numPr>
          <w:ilvl w:val="1"/>
          <w:numId w:val="5"/>
        </w:numPr>
        <w:rPr>
          <w:lang w:eastAsia="sl-SI"/>
        </w:rPr>
      </w:pPr>
      <w:r>
        <w:rPr>
          <w:lang w:eastAsia="sl-SI"/>
        </w:rPr>
        <w:t>Povezave</w:t>
      </w:r>
    </w:p>
    <w:p w14:paraId="110501C4" w14:textId="77777777" w:rsidR="00B846EB" w:rsidRDefault="00B846EB" w:rsidP="00B846EB">
      <w:pPr>
        <w:pStyle w:val="Odstavekseznama"/>
        <w:numPr>
          <w:ilvl w:val="2"/>
          <w:numId w:val="5"/>
        </w:numPr>
        <w:rPr>
          <w:lang w:eastAsia="sl-SI"/>
        </w:rPr>
      </w:pPr>
      <w:r>
        <w:rPr>
          <w:lang w:eastAsia="sl-SI"/>
        </w:rPr>
        <w:t>povezovanje z enoto RNPD,</w:t>
      </w:r>
    </w:p>
    <w:p w14:paraId="08217B39" w14:textId="77777777" w:rsidR="00B846EB" w:rsidRDefault="00B846EB" w:rsidP="00B846EB">
      <w:pPr>
        <w:pStyle w:val="Odstavekseznama"/>
        <w:numPr>
          <w:ilvl w:val="2"/>
          <w:numId w:val="5"/>
        </w:numPr>
        <w:rPr>
          <w:lang w:eastAsia="sl-SI"/>
        </w:rPr>
      </w:pPr>
      <w:r>
        <w:rPr>
          <w:lang w:eastAsia="sl-SI"/>
        </w:rPr>
        <w:t>povezovanje z enoto RNSD in</w:t>
      </w:r>
    </w:p>
    <w:p w14:paraId="0780E3F8" w14:textId="77777777" w:rsidR="00B846EB" w:rsidRDefault="00B846EB" w:rsidP="00B846EB">
      <w:pPr>
        <w:pStyle w:val="Odstavekseznama"/>
        <w:numPr>
          <w:ilvl w:val="2"/>
          <w:numId w:val="5"/>
        </w:numPr>
        <w:rPr>
          <w:lang w:eastAsia="sl-SI"/>
        </w:rPr>
      </w:pPr>
      <w:r>
        <w:rPr>
          <w:lang w:eastAsia="sl-SI"/>
        </w:rPr>
        <w:t>povezovanje z muzejem.</w:t>
      </w:r>
    </w:p>
    <w:p w14:paraId="76B665A6" w14:textId="77777777" w:rsidR="00B846EB" w:rsidRDefault="00B846EB" w:rsidP="00B846EB">
      <w:pPr>
        <w:pStyle w:val="Odstavekseznama"/>
        <w:numPr>
          <w:ilvl w:val="1"/>
          <w:numId w:val="5"/>
        </w:numPr>
        <w:rPr>
          <w:lang w:eastAsia="sl-SI"/>
        </w:rPr>
      </w:pPr>
      <w:r>
        <w:rPr>
          <w:lang w:eastAsia="sl-SI"/>
        </w:rPr>
        <w:t>Ogroženost</w:t>
      </w:r>
    </w:p>
    <w:p w14:paraId="4E669939" w14:textId="77777777" w:rsidR="00B846EB" w:rsidRDefault="00B846EB" w:rsidP="00B846EB">
      <w:pPr>
        <w:pStyle w:val="Odstavekseznama"/>
        <w:numPr>
          <w:ilvl w:val="2"/>
          <w:numId w:val="5"/>
        </w:numPr>
        <w:rPr>
          <w:lang w:eastAsia="sl-SI"/>
        </w:rPr>
      </w:pPr>
      <w:r>
        <w:rPr>
          <w:lang w:eastAsia="sl-SI"/>
        </w:rPr>
        <w:t>dodajanje ocene ogroženosti.</w:t>
      </w:r>
    </w:p>
    <w:p w14:paraId="51110CBA" w14:textId="54BCA35A" w:rsidR="00B846EB" w:rsidRDefault="00B846EB" w:rsidP="00B846EB">
      <w:pPr>
        <w:pStyle w:val="Odstavekseznama"/>
        <w:numPr>
          <w:ilvl w:val="1"/>
          <w:numId w:val="5"/>
        </w:numPr>
        <w:rPr>
          <w:lang w:eastAsia="sl-SI"/>
        </w:rPr>
      </w:pPr>
      <w:r>
        <w:rPr>
          <w:lang w:eastAsia="sl-SI"/>
        </w:rPr>
        <w:t>Postopki; seznam postopkov, ki so na voljo</w:t>
      </w:r>
      <w:r w:rsidR="009B6F54">
        <w:rPr>
          <w:lang w:eastAsia="sl-SI"/>
        </w:rPr>
        <w:t>, je</w:t>
      </w:r>
      <w:r>
        <w:rPr>
          <w:lang w:eastAsia="sl-SI"/>
        </w:rPr>
        <w:t xml:space="preserve"> odvisen od pravic uporabnika:</w:t>
      </w:r>
    </w:p>
    <w:p w14:paraId="1622206D" w14:textId="77777777" w:rsidR="00B846EB" w:rsidRDefault="00B846EB" w:rsidP="00B846EB">
      <w:pPr>
        <w:pStyle w:val="Odstavekseznama"/>
        <w:numPr>
          <w:ilvl w:val="2"/>
          <w:numId w:val="5"/>
        </w:numPr>
        <w:rPr>
          <w:lang w:eastAsia="sl-SI"/>
        </w:rPr>
      </w:pPr>
      <w:r>
        <w:rPr>
          <w:lang w:eastAsia="sl-SI"/>
        </w:rPr>
        <w:t>sprememba enote (uporabniki zavoda),</w:t>
      </w:r>
    </w:p>
    <w:p w14:paraId="3642BBCE" w14:textId="77777777" w:rsidR="00B846EB" w:rsidRDefault="00B846EB" w:rsidP="00B846EB">
      <w:pPr>
        <w:pStyle w:val="Odstavekseznama"/>
        <w:numPr>
          <w:ilvl w:val="2"/>
          <w:numId w:val="5"/>
        </w:numPr>
        <w:rPr>
          <w:lang w:eastAsia="sl-SI"/>
        </w:rPr>
      </w:pPr>
      <w:r>
        <w:rPr>
          <w:lang w:eastAsia="sl-SI"/>
        </w:rPr>
        <w:t>izbris enote (uporabniki zavoda) in</w:t>
      </w:r>
    </w:p>
    <w:p w14:paraId="392BAF3E" w14:textId="77777777" w:rsidR="00B846EB" w:rsidRDefault="00B846EB" w:rsidP="00B846EB">
      <w:pPr>
        <w:pStyle w:val="Odstavekseznama"/>
        <w:numPr>
          <w:ilvl w:val="2"/>
          <w:numId w:val="5"/>
        </w:numPr>
        <w:rPr>
          <w:lang w:eastAsia="sl-SI"/>
        </w:rPr>
      </w:pPr>
      <w:r>
        <w:rPr>
          <w:lang w:eastAsia="sl-SI"/>
        </w:rPr>
        <w:t>neposredna sprememba enote (uporabniki MK).</w:t>
      </w:r>
    </w:p>
    <w:p w14:paraId="5BEEBC75" w14:textId="4C6D83F2" w:rsidR="00B846EB" w:rsidRDefault="00D66BEF" w:rsidP="00B846EB">
      <w:pPr>
        <w:ind w:left="360"/>
        <w:rPr>
          <w:lang w:eastAsia="sl-SI"/>
        </w:rPr>
      </w:pPr>
      <w:r>
        <w:rPr>
          <w:lang w:eastAsia="sl-SI"/>
        </w:rPr>
        <w:t>Akcije</w:t>
      </w:r>
      <w:r w:rsidR="00B846EB">
        <w:rPr>
          <w:lang w:eastAsia="sl-SI"/>
        </w:rPr>
        <w:t xml:space="preserve"> iz skupin</w:t>
      </w:r>
      <w:r w:rsidR="009B6F54">
        <w:rPr>
          <w:lang w:eastAsia="sl-SI"/>
        </w:rPr>
        <w:t xml:space="preserve"> </w:t>
      </w:r>
      <w:r w:rsidR="00D90F5C">
        <w:rPr>
          <w:lang w:eastAsia="sl-SI"/>
        </w:rPr>
        <w:t>»</w:t>
      </w:r>
      <w:r w:rsidR="009B6F54">
        <w:rPr>
          <w:lang w:eastAsia="sl-SI"/>
        </w:rPr>
        <w:t>a</w:t>
      </w:r>
      <w:r w:rsidR="00D90F5C">
        <w:rPr>
          <w:lang w:eastAsia="sl-SI"/>
        </w:rPr>
        <w:t>«</w:t>
      </w:r>
      <w:r w:rsidR="00B846EB">
        <w:rPr>
          <w:lang w:eastAsia="sl-SI"/>
        </w:rPr>
        <w:t xml:space="preserve">, </w:t>
      </w:r>
      <w:r w:rsidR="00D90F5C">
        <w:rPr>
          <w:lang w:eastAsia="sl-SI"/>
        </w:rPr>
        <w:t>»</w:t>
      </w:r>
      <w:r w:rsidR="00B846EB">
        <w:rPr>
          <w:lang w:eastAsia="sl-SI"/>
        </w:rPr>
        <w:t>b</w:t>
      </w:r>
      <w:r w:rsidR="00D90F5C">
        <w:rPr>
          <w:lang w:eastAsia="sl-SI"/>
        </w:rPr>
        <w:t>«</w:t>
      </w:r>
      <w:r w:rsidR="00B846EB">
        <w:rPr>
          <w:lang w:eastAsia="sl-SI"/>
        </w:rPr>
        <w:t xml:space="preserve"> in </w:t>
      </w:r>
      <w:r w:rsidR="00D90F5C">
        <w:rPr>
          <w:lang w:eastAsia="sl-SI"/>
        </w:rPr>
        <w:t>»</w:t>
      </w:r>
      <w:r w:rsidR="00B846EB">
        <w:rPr>
          <w:lang w:eastAsia="sl-SI"/>
        </w:rPr>
        <w:t>c</w:t>
      </w:r>
      <w:r w:rsidR="00D90F5C">
        <w:rPr>
          <w:lang w:eastAsia="sl-SI"/>
        </w:rPr>
        <w:t>«</w:t>
      </w:r>
      <w:r w:rsidR="00B846EB">
        <w:rPr>
          <w:lang w:eastAsia="sl-SI"/>
        </w:rPr>
        <w:t xml:space="preserve"> so na voljo že na seznamu enot (bližnjica na tri pikice).</w:t>
      </w:r>
    </w:p>
    <w:p w14:paraId="70C0B3A9" w14:textId="77777777" w:rsidR="00B846EB" w:rsidRDefault="00B846EB" w:rsidP="00B846EB">
      <w:pPr>
        <w:ind w:left="360"/>
        <w:rPr>
          <w:lang w:eastAsia="sl-SI"/>
        </w:rPr>
      </w:pPr>
      <w:r w:rsidRPr="00C42015">
        <w:rPr>
          <w:noProof/>
          <w:lang w:eastAsia="sl-SI"/>
        </w:rPr>
        <w:lastRenderedPageBreak/>
        <w:drawing>
          <wp:inline distT="0" distB="0" distL="0" distR="0" wp14:anchorId="06C7BD24" wp14:editId="585BF09B">
            <wp:extent cx="3099435" cy="2575560"/>
            <wp:effectExtent l="0" t="0" r="5715" b="0"/>
            <wp:docPr id="10" name="Picture 10" descr="Desni m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099435" cy="2575560"/>
                    </a:xfrm>
                    <a:prstGeom prst="rect">
                      <a:avLst/>
                    </a:prstGeom>
                  </pic:spPr>
                </pic:pic>
              </a:graphicData>
            </a:graphic>
          </wp:inline>
        </w:drawing>
      </w:r>
    </w:p>
    <w:p w14:paraId="2BB94E76" w14:textId="77777777" w:rsidR="00B846EB" w:rsidRDefault="00B846EB" w:rsidP="00B846EB">
      <w:pPr>
        <w:pStyle w:val="Odstavekseznama"/>
        <w:rPr>
          <w:lang w:eastAsia="sl-SI"/>
        </w:rPr>
      </w:pPr>
    </w:p>
    <w:p w14:paraId="7F03C647" w14:textId="77777777" w:rsidR="00B846EB" w:rsidRDefault="00B846EB" w:rsidP="00B846EB">
      <w:pPr>
        <w:pStyle w:val="Naslov4"/>
        <w:rPr>
          <w:lang w:eastAsia="sl-SI"/>
        </w:rPr>
      </w:pPr>
      <w:bookmarkStart w:id="37" w:name="_Toc86324074"/>
      <w:bookmarkStart w:id="38" w:name="_Toc89335329"/>
      <w:r>
        <w:rPr>
          <w:lang w:eastAsia="sl-SI"/>
        </w:rPr>
        <w:t>Osnovni podatki enote</w:t>
      </w:r>
      <w:bookmarkEnd w:id="37"/>
      <w:bookmarkEnd w:id="38"/>
    </w:p>
    <w:p w14:paraId="4EDA8196" w14:textId="02107278" w:rsidR="00B846EB" w:rsidRDefault="00B846EB" w:rsidP="00B846EB">
      <w:pPr>
        <w:rPr>
          <w:lang w:eastAsia="sl-SI"/>
        </w:rPr>
      </w:pPr>
      <w:r>
        <w:rPr>
          <w:lang w:eastAsia="sl-SI"/>
        </w:rPr>
        <w:t xml:space="preserve">Zavihek </w:t>
      </w:r>
      <w:r w:rsidR="00B12226">
        <w:rPr>
          <w:lang w:eastAsia="sl-SI"/>
        </w:rPr>
        <w:t>»</w:t>
      </w:r>
      <w:r w:rsidRPr="00524D53">
        <w:rPr>
          <w:b/>
          <w:lang w:eastAsia="sl-SI"/>
        </w:rPr>
        <w:t>Enota</w:t>
      </w:r>
      <w:r w:rsidR="00B12226" w:rsidRPr="00B12226">
        <w:rPr>
          <w:lang w:eastAsia="sl-SI"/>
        </w:rPr>
        <w:t>«</w:t>
      </w:r>
      <w:r>
        <w:rPr>
          <w:lang w:eastAsia="sl-SI"/>
        </w:rPr>
        <w:t xml:space="preserve"> prikazuje osnovne podatke o enoti, ki se vodijo v registru. </w:t>
      </w:r>
    </w:p>
    <w:p w14:paraId="49476D68" w14:textId="77777777" w:rsidR="005E7FF5" w:rsidRDefault="00B846EB" w:rsidP="00B846EB">
      <w:pPr>
        <w:rPr>
          <w:lang w:eastAsia="sl-SI"/>
        </w:rPr>
      </w:pPr>
      <w:r>
        <w:rPr>
          <w:lang w:eastAsia="sl-SI"/>
        </w:rPr>
        <w:t xml:space="preserve">Osnovni podatki enote so razdeljeni na sklope: </w:t>
      </w:r>
    </w:p>
    <w:p w14:paraId="46BC93B3" w14:textId="1B3A5A94" w:rsidR="005E7FF5" w:rsidRDefault="00B846EB" w:rsidP="00A80464">
      <w:pPr>
        <w:pStyle w:val="Odstavekseznama"/>
        <w:numPr>
          <w:ilvl w:val="0"/>
          <w:numId w:val="226"/>
        </w:numPr>
        <w:rPr>
          <w:lang w:eastAsia="sl-SI"/>
        </w:rPr>
      </w:pPr>
      <w:r w:rsidRPr="005E7FF5">
        <w:rPr>
          <w:b/>
          <w:lang w:eastAsia="sl-SI"/>
        </w:rPr>
        <w:t>Identifikacija enote</w:t>
      </w:r>
      <w:r>
        <w:rPr>
          <w:lang w:eastAsia="sl-SI"/>
        </w:rPr>
        <w:t xml:space="preserve"> (ime enote, EID in sinonimi imena enote)</w:t>
      </w:r>
      <w:r w:rsidR="005E7FF5">
        <w:rPr>
          <w:lang w:eastAsia="sl-SI"/>
        </w:rPr>
        <w:t>;</w:t>
      </w:r>
      <w:r>
        <w:rPr>
          <w:lang w:eastAsia="sl-SI"/>
        </w:rPr>
        <w:t xml:space="preserve"> </w:t>
      </w:r>
    </w:p>
    <w:p w14:paraId="4979F70E" w14:textId="79F43C60" w:rsidR="005E7FF5" w:rsidRDefault="00B846EB" w:rsidP="00A80464">
      <w:pPr>
        <w:pStyle w:val="Odstavekseznama"/>
        <w:numPr>
          <w:ilvl w:val="0"/>
          <w:numId w:val="226"/>
        </w:numPr>
        <w:rPr>
          <w:lang w:eastAsia="sl-SI"/>
        </w:rPr>
      </w:pPr>
      <w:r w:rsidRPr="005E7FF5">
        <w:rPr>
          <w:b/>
          <w:lang w:eastAsia="sl-SI"/>
        </w:rPr>
        <w:t xml:space="preserve">Klasifikacija dediščine </w:t>
      </w:r>
      <w:r>
        <w:rPr>
          <w:lang w:eastAsia="sl-SI"/>
        </w:rPr>
        <w:t>(zvrst, podzvrst, tip, obseg, strokovna področja in pristojna OE)</w:t>
      </w:r>
      <w:r w:rsidR="005E7FF5">
        <w:rPr>
          <w:lang w:eastAsia="sl-SI"/>
        </w:rPr>
        <w:t>;</w:t>
      </w:r>
    </w:p>
    <w:p w14:paraId="2EC1B696" w14:textId="64FFDF58" w:rsidR="005E7FF5" w:rsidRDefault="00B846EB" w:rsidP="00A80464">
      <w:pPr>
        <w:pStyle w:val="Odstavekseznama"/>
        <w:numPr>
          <w:ilvl w:val="0"/>
          <w:numId w:val="226"/>
        </w:numPr>
        <w:rPr>
          <w:lang w:eastAsia="sl-SI"/>
        </w:rPr>
      </w:pPr>
      <w:r w:rsidRPr="005E7FF5">
        <w:rPr>
          <w:b/>
          <w:lang w:eastAsia="sl-SI"/>
        </w:rPr>
        <w:t>Opis</w:t>
      </w:r>
      <w:r>
        <w:rPr>
          <w:lang w:eastAsia="sl-SI"/>
        </w:rPr>
        <w:t xml:space="preserve"> (tipološka gesla, kratek opis, dolg opis, datacija in avtorji)</w:t>
      </w:r>
      <w:r w:rsidR="005E7FF5">
        <w:rPr>
          <w:lang w:eastAsia="sl-SI"/>
        </w:rPr>
        <w:t>;</w:t>
      </w:r>
    </w:p>
    <w:p w14:paraId="384A5F26" w14:textId="22968812" w:rsidR="005E7FF5" w:rsidRDefault="00B846EB" w:rsidP="00A80464">
      <w:pPr>
        <w:pStyle w:val="Odstavekseznama"/>
        <w:numPr>
          <w:ilvl w:val="0"/>
          <w:numId w:val="226"/>
        </w:numPr>
        <w:rPr>
          <w:lang w:eastAsia="sl-SI"/>
        </w:rPr>
      </w:pPr>
      <w:r w:rsidRPr="005E7FF5">
        <w:rPr>
          <w:b/>
          <w:lang w:eastAsia="sl-SI"/>
        </w:rPr>
        <w:t>Lokacija</w:t>
      </w:r>
      <w:r>
        <w:rPr>
          <w:lang w:eastAsia="sl-SI"/>
        </w:rPr>
        <w:t xml:space="preserve"> (poligon, naselje, občina, opis lokacije, opomba, naslovi, </w:t>
      </w:r>
      <w:proofErr w:type="spellStart"/>
      <w:r>
        <w:rPr>
          <w:lang w:eastAsia="sl-SI"/>
        </w:rPr>
        <w:t>centroid</w:t>
      </w:r>
      <w:proofErr w:type="spellEnd"/>
      <w:r>
        <w:rPr>
          <w:lang w:eastAsia="sl-SI"/>
        </w:rPr>
        <w:t>, površina, natančnost območja in meja)</w:t>
      </w:r>
      <w:r w:rsidR="005E7FF5">
        <w:rPr>
          <w:lang w:eastAsia="sl-SI"/>
        </w:rPr>
        <w:t>;</w:t>
      </w:r>
      <w:r>
        <w:rPr>
          <w:lang w:eastAsia="sl-SI"/>
        </w:rPr>
        <w:t xml:space="preserve"> </w:t>
      </w:r>
    </w:p>
    <w:p w14:paraId="29FAE4EC" w14:textId="7EFCF79C" w:rsidR="005E7FF5" w:rsidRDefault="00B846EB" w:rsidP="00A80464">
      <w:pPr>
        <w:pStyle w:val="Odstavekseznama"/>
        <w:numPr>
          <w:ilvl w:val="0"/>
          <w:numId w:val="226"/>
        </w:numPr>
        <w:rPr>
          <w:lang w:eastAsia="sl-SI"/>
        </w:rPr>
      </w:pPr>
      <w:r w:rsidRPr="005E7FF5">
        <w:rPr>
          <w:b/>
          <w:lang w:eastAsia="sl-SI"/>
        </w:rPr>
        <w:t>Varstvo</w:t>
      </w:r>
      <w:r>
        <w:rPr>
          <w:lang w:eastAsia="sl-SI"/>
        </w:rPr>
        <w:t xml:space="preserve"> (kategorija režima, usmeritve in mednarodno varstvo)</w:t>
      </w:r>
      <w:r w:rsidR="005E7FF5">
        <w:rPr>
          <w:lang w:eastAsia="sl-SI"/>
        </w:rPr>
        <w:t>;</w:t>
      </w:r>
    </w:p>
    <w:p w14:paraId="09D0B7DE" w14:textId="49B408EB" w:rsidR="005E7FF5" w:rsidRDefault="00B846EB" w:rsidP="00A80464">
      <w:pPr>
        <w:pStyle w:val="Odstavekseznama"/>
        <w:numPr>
          <w:ilvl w:val="0"/>
          <w:numId w:val="226"/>
        </w:numPr>
        <w:rPr>
          <w:lang w:eastAsia="sl-SI"/>
        </w:rPr>
      </w:pPr>
      <w:r w:rsidRPr="005E7FF5">
        <w:rPr>
          <w:b/>
          <w:lang w:eastAsia="sl-SI"/>
        </w:rPr>
        <w:t>Materiali in tehnike</w:t>
      </w:r>
      <w:r w:rsidR="005E7FF5" w:rsidRPr="005E7FF5">
        <w:rPr>
          <w:lang w:eastAsia="sl-SI"/>
        </w:rPr>
        <w:t>;</w:t>
      </w:r>
      <w:r>
        <w:rPr>
          <w:lang w:eastAsia="sl-SI"/>
        </w:rPr>
        <w:t xml:space="preserve"> </w:t>
      </w:r>
    </w:p>
    <w:p w14:paraId="2FAA31A2" w14:textId="3B215BEF" w:rsidR="00B846EB" w:rsidRPr="005E7FF5" w:rsidRDefault="00B846EB" w:rsidP="00A80464">
      <w:pPr>
        <w:pStyle w:val="Odstavekseznama"/>
        <w:numPr>
          <w:ilvl w:val="0"/>
          <w:numId w:val="226"/>
        </w:numPr>
        <w:rPr>
          <w:b/>
          <w:lang w:eastAsia="sl-SI"/>
        </w:rPr>
      </w:pPr>
      <w:r w:rsidRPr="005E7FF5">
        <w:rPr>
          <w:b/>
          <w:lang w:eastAsia="sl-SI"/>
        </w:rPr>
        <w:t>Karakteristična fotografija</w:t>
      </w:r>
      <w:r>
        <w:rPr>
          <w:lang w:eastAsia="sl-SI"/>
        </w:rPr>
        <w:t>.</w:t>
      </w:r>
    </w:p>
    <w:p w14:paraId="317349AE" w14:textId="31FB9D56" w:rsidR="00497C13" w:rsidRDefault="00B846EB" w:rsidP="00497C13">
      <w:pPr>
        <w:rPr>
          <w:lang w:eastAsia="sl-SI"/>
        </w:rPr>
      </w:pPr>
      <w:r w:rsidRPr="006623B4">
        <w:rPr>
          <w:rStyle w:val="Poudarek"/>
        </w:rPr>
        <w:t>Pozor!</w:t>
      </w:r>
      <w:r>
        <w:rPr>
          <w:lang w:eastAsia="sl-SI"/>
        </w:rPr>
        <w:t xml:space="preserve"> Na tej strani ne morete spremeniti podatkov. Za spreminjanje podatkov morate narediti predlog za spremembo ali izbris </w:t>
      </w:r>
      <w:r w:rsidR="00565E59">
        <w:rPr>
          <w:lang w:eastAsia="sl-SI"/>
        </w:rPr>
        <w:t>oz.</w:t>
      </w:r>
      <w:r>
        <w:rPr>
          <w:lang w:eastAsia="sl-SI"/>
        </w:rPr>
        <w:t xml:space="preserve"> neposredno spremembo; za izdelavo predloga poglejte poglavje </w:t>
      </w:r>
      <w:r w:rsidR="00830120">
        <w:rPr>
          <w:lang w:eastAsia="sl-SI"/>
        </w:rPr>
        <w:t>»</w:t>
      </w:r>
      <w:r w:rsidR="00830120" w:rsidRPr="00830120">
        <w:rPr>
          <w:rStyle w:val="DocReferenceChar"/>
        </w:rPr>
        <w:fldChar w:fldCharType="begin"/>
      </w:r>
      <w:r w:rsidR="00830120" w:rsidRPr="00830120">
        <w:rPr>
          <w:rStyle w:val="DocReferenceChar"/>
        </w:rPr>
        <w:instrText xml:space="preserve"> REF _Ref85702811 \h </w:instrText>
      </w:r>
      <w:r w:rsidR="00830120">
        <w:rPr>
          <w:rStyle w:val="DocReferenceChar"/>
        </w:rPr>
        <w:instrText xml:space="preserve"> \* MERGEFORMAT </w:instrText>
      </w:r>
      <w:r w:rsidR="00830120" w:rsidRPr="00830120">
        <w:rPr>
          <w:rStyle w:val="DocReferenceChar"/>
        </w:rPr>
      </w:r>
      <w:r w:rsidR="00830120" w:rsidRPr="00830120">
        <w:rPr>
          <w:rStyle w:val="DocReferenceChar"/>
        </w:rPr>
        <w:fldChar w:fldCharType="separate"/>
      </w:r>
      <w:r w:rsidR="00830120" w:rsidRPr="00830120">
        <w:rPr>
          <w:rStyle w:val="DocReferenceChar"/>
        </w:rPr>
        <w:t>Delo s predlogom</w:t>
      </w:r>
      <w:r w:rsidR="00830120" w:rsidRPr="00830120">
        <w:rPr>
          <w:rStyle w:val="DocReferenceChar"/>
        </w:rPr>
        <w:fldChar w:fldCharType="end"/>
      </w:r>
      <w:r w:rsidR="00830120">
        <w:rPr>
          <w:lang w:eastAsia="sl-SI"/>
        </w:rPr>
        <w:t>«.</w:t>
      </w:r>
    </w:p>
    <w:p w14:paraId="2855A9B9" w14:textId="77777777" w:rsidR="00A866B7" w:rsidRDefault="00A866B7" w:rsidP="00A866B7">
      <w:pPr>
        <w:pStyle w:val="Naslov4"/>
        <w:rPr>
          <w:lang w:eastAsia="sl-SI"/>
        </w:rPr>
      </w:pPr>
      <w:bookmarkStart w:id="39" w:name="_Toc86324075"/>
      <w:bookmarkStart w:id="40" w:name="_Toc88575471"/>
      <w:bookmarkStart w:id="41" w:name="_Toc89335330"/>
      <w:r>
        <w:rPr>
          <w:lang w:eastAsia="sl-SI"/>
        </w:rPr>
        <w:t>Ogroženost enote</w:t>
      </w:r>
      <w:bookmarkEnd w:id="39"/>
      <w:bookmarkEnd w:id="40"/>
      <w:bookmarkEnd w:id="41"/>
    </w:p>
    <w:p w14:paraId="795CF4E5" w14:textId="77777777" w:rsidR="00A866B7" w:rsidRDefault="00A866B7" w:rsidP="00A866B7">
      <w:pPr>
        <w:rPr>
          <w:lang w:eastAsia="sl-SI"/>
        </w:rPr>
      </w:pPr>
      <w:r>
        <w:rPr>
          <w:lang w:eastAsia="sl-SI"/>
        </w:rPr>
        <w:t>Zavihek »</w:t>
      </w:r>
      <w:r>
        <w:rPr>
          <w:b/>
          <w:lang w:eastAsia="sl-SI"/>
        </w:rPr>
        <w:t>Ogroženost</w:t>
      </w:r>
      <w:r w:rsidRPr="00B12226">
        <w:rPr>
          <w:lang w:eastAsia="sl-SI"/>
        </w:rPr>
        <w:t>«</w:t>
      </w:r>
      <w:r>
        <w:rPr>
          <w:lang w:eastAsia="sl-SI"/>
        </w:rPr>
        <w:t xml:space="preserve"> prikazuje seznam ocen ogroženosti.</w:t>
      </w:r>
    </w:p>
    <w:p w14:paraId="7E2BFB76" w14:textId="77777777" w:rsidR="00A866B7" w:rsidRDefault="00A866B7" w:rsidP="00A866B7">
      <w:pPr>
        <w:rPr>
          <w:lang w:eastAsia="sl-SI"/>
        </w:rPr>
      </w:pPr>
      <w:r>
        <w:rPr>
          <w:lang w:eastAsia="sl-SI"/>
        </w:rPr>
        <w:t xml:space="preserve">Ocen je lahko več. Posamezna ocena je prikazana na eni kartici. </w:t>
      </w:r>
    </w:p>
    <w:p w14:paraId="785ACAE2" w14:textId="77777777" w:rsidR="00A866B7" w:rsidRDefault="00A866B7" w:rsidP="00A866B7">
      <w:pPr>
        <w:keepNext/>
      </w:pPr>
      <w:r w:rsidRPr="000B7A74">
        <w:rPr>
          <w:noProof/>
          <w:lang w:eastAsia="sl-SI"/>
        </w:rPr>
        <w:lastRenderedPageBreak/>
        <w:drawing>
          <wp:inline distT="0" distB="0" distL="0" distR="0" wp14:anchorId="6A0F2547" wp14:editId="6216082E">
            <wp:extent cx="5760720" cy="1948180"/>
            <wp:effectExtent l="0" t="0" r="0" b="0"/>
            <wp:docPr id="28" name="Picture 28" descr="Ogroženost e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948180"/>
                    </a:xfrm>
                    <a:prstGeom prst="rect">
                      <a:avLst/>
                    </a:prstGeom>
                  </pic:spPr>
                </pic:pic>
              </a:graphicData>
            </a:graphic>
          </wp:inline>
        </w:drawing>
      </w:r>
    </w:p>
    <w:p w14:paraId="4E264B65" w14:textId="77777777" w:rsidR="00A866B7" w:rsidRDefault="00A866B7" w:rsidP="00A866B7">
      <w:pPr>
        <w:rPr>
          <w:lang w:eastAsia="sl-SI"/>
        </w:rPr>
      </w:pPr>
      <w:r>
        <w:rPr>
          <w:lang w:eastAsia="sl-SI"/>
        </w:rPr>
        <w:t xml:space="preserve">Pri ocenjevanju imate možnosti dodajanja, popravljanja ali brisanja ocene. </w:t>
      </w:r>
    </w:p>
    <w:p w14:paraId="2E272EF2" w14:textId="77777777" w:rsidR="00A866B7" w:rsidRDefault="00A866B7" w:rsidP="00A866B7">
      <w:pPr>
        <w:rPr>
          <w:lang w:eastAsia="sl-SI"/>
        </w:rPr>
      </w:pPr>
      <w:r w:rsidRPr="00DF04D6">
        <w:rPr>
          <w:rStyle w:val="Poudarek"/>
        </w:rPr>
        <w:t>Pozor!</w:t>
      </w:r>
      <w:r>
        <w:rPr>
          <w:lang w:eastAsia="sl-SI"/>
        </w:rPr>
        <w:t xml:space="preserve"> Prva ocena ogroženosti je sestavni del predloga za vpis enote. Ta se prenese v register. Kasnejše spremembe ocene ogroženosti se ne izvajajo s predlogi, temveč neposredno na tej strani.</w:t>
      </w:r>
    </w:p>
    <w:p w14:paraId="3040B7CE" w14:textId="77777777" w:rsidR="00A866B7" w:rsidRDefault="00A866B7" w:rsidP="00A866B7">
      <w:pPr>
        <w:pStyle w:val="Naslov5"/>
        <w:rPr>
          <w:lang w:eastAsia="sl-SI"/>
        </w:rPr>
      </w:pPr>
      <w:bookmarkStart w:id="42" w:name="_Toc86324076"/>
      <w:bookmarkStart w:id="43" w:name="_Toc88575472"/>
      <w:bookmarkStart w:id="44" w:name="_Toc89335331"/>
      <w:r>
        <w:rPr>
          <w:lang w:eastAsia="sl-SI"/>
        </w:rPr>
        <w:t>Kako dodam novo oceno ogroženosti?</w:t>
      </w:r>
      <w:bookmarkEnd w:id="42"/>
      <w:bookmarkEnd w:id="43"/>
      <w:bookmarkEnd w:id="44"/>
    </w:p>
    <w:p w14:paraId="3DD83506" w14:textId="77777777" w:rsidR="00A866B7" w:rsidRDefault="00A866B7" w:rsidP="00A866B7">
      <w:pPr>
        <w:pStyle w:val="Odstavekseznama"/>
        <w:ind w:left="360"/>
        <w:rPr>
          <w:lang w:eastAsia="sl-SI"/>
        </w:rPr>
      </w:pPr>
    </w:p>
    <w:p w14:paraId="2A770331" w14:textId="30251247" w:rsidR="00A866B7" w:rsidRDefault="00A866B7" w:rsidP="009F0205">
      <w:pPr>
        <w:pStyle w:val="Odstavekseznama"/>
        <w:numPr>
          <w:ilvl w:val="0"/>
          <w:numId w:val="25"/>
        </w:numPr>
        <w:rPr>
          <w:lang w:eastAsia="sl-SI"/>
        </w:rPr>
      </w:pPr>
      <w:r>
        <w:rPr>
          <w:lang w:eastAsia="sl-SI"/>
        </w:rPr>
        <w:t xml:space="preserve">Kliknite na </w:t>
      </w:r>
      <w:r w:rsidR="005E37A9">
        <w:rPr>
          <w:lang w:eastAsia="sl-SI"/>
        </w:rPr>
        <w:t>ikon</w:t>
      </w:r>
      <w:r>
        <w:rPr>
          <w:lang w:eastAsia="sl-SI"/>
        </w:rPr>
        <w:t>o »</w:t>
      </w:r>
      <w:r w:rsidRPr="006703C7">
        <w:rPr>
          <w:b/>
          <w:lang w:eastAsia="sl-SI"/>
        </w:rPr>
        <w:t>plus</w:t>
      </w:r>
      <w:r>
        <w:rPr>
          <w:b/>
          <w:lang w:eastAsia="sl-SI"/>
        </w:rPr>
        <w:t>«</w:t>
      </w:r>
      <w:r>
        <w:rPr>
          <w:lang w:eastAsia="sl-SI"/>
        </w:rPr>
        <w:t xml:space="preserve"> (oznaka 1 na sliki zgoraj).</w:t>
      </w:r>
    </w:p>
    <w:p w14:paraId="32C24ABD" w14:textId="77777777" w:rsidR="00A866B7" w:rsidRDefault="00A866B7" w:rsidP="009F0205">
      <w:pPr>
        <w:pStyle w:val="Odstavekseznama"/>
        <w:numPr>
          <w:ilvl w:val="0"/>
          <w:numId w:val="25"/>
        </w:numPr>
        <w:rPr>
          <w:lang w:eastAsia="sl-SI"/>
        </w:rPr>
      </w:pPr>
      <w:r>
        <w:rPr>
          <w:lang w:eastAsia="sl-SI"/>
        </w:rPr>
        <w:t>Izpolnite obrazec (slika spodaj).</w:t>
      </w:r>
    </w:p>
    <w:p w14:paraId="62BA09A1" w14:textId="77777777" w:rsidR="00A866B7" w:rsidRDefault="00A866B7" w:rsidP="009F0205">
      <w:pPr>
        <w:pStyle w:val="Odstavekseznama"/>
        <w:numPr>
          <w:ilvl w:val="0"/>
          <w:numId w:val="25"/>
        </w:numPr>
        <w:rPr>
          <w:lang w:eastAsia="sl-SI"/>
        </w:rPr>
      </w:pPr>
      <w:r>
        <w:rPr>
          <w:lang w:eastAsia="sl-SI"/>
        </w:rPr>
        <w:t>Kliknite »</w:t>
      </w:r>
      <w:r w:rsidRPr="006703C7">
        <w:rPr>
          <w:b/>
          <w:lang w:eastAsia="sl-SI"/>
        </w:rPr>
        <w:t>Shrani</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podatki ne bodo shranjeni.</w:t>
      </w:r>
    </w:p>
    <w:p w14:paraId="16103E95" w14:textId="77777777" w:rsidR="00A866B7" w:rsidRDefault="00A866B7" w:rsidP="00A866B7">
      <w:pPr>
        <w:pStyle w:val="Odstavekseznama"/>
        <w:ind w:left="360"/>
        <w:rPr>
          <w:lang w:eastAsia="sl-SI"/>
        </w:rPr>
      </w:pPr>
    </w:p>
    <w:p w14:paraId="083D8C7C" w14:textId="77777777" w:rsidR="00A866B7" w:rsidRDefault="00A866B7" w:rsidP="00A866B7">
      <w:pPr>
        <w:pStyle w:val="Naslov5"/>
        <w:rPr>
          <w:lang w:eastAsia="sl-SI"/>
        </w:rPr>
      </w:pPr>
      <w:bookmarkStart w:id="45" w:name="_Toc86324077"/>
      <w:bookmarkStart w:id="46" w:name="_Toc88575473"/>
      <w:bookmarkStart w:id="47" w:name="_Toc89335332"/>
      <w:r>
        <w:rPr>
          <w:lang w:eastAsia="sl-SI"/>
        </w:rPr>
        <w:t>Kako popravim oceno ogroženosti?</w:t>
      </w:r>
      <w:bookmarkEnd w:id="45"/>
      <w:bookmarkEnd w:id="46"/>
      <w:bookmarkEnd w:id="47"/>
    </w:p>
    <w:p w14:paraId="3C4326EC" w14:textId="77777777" w:rsidR="00A866B7" w:rsidRDefault="00A866B7" w:rsidP="00A866B7">
      <w:pPr>
        <w:pStyle w:val="Odstavekseznama"/>
        <w:ind w:left="360"/>
        <w:rPr>
          <w:lang w:eastAsia="sl-SI"/>
        </w:rPr>
      </w:pPr>
    </w:p>
    <w:p w14:paraId="7738F636" w14:textId="04CC6FA1" w:rsidR="00A866B7" w:rsidRDefault="00A866B7" w:rsidP="009F0205">
      <w:pPr>
        <w:pStyle w:val="Odstavekseznama"/>
        <w:numPr>
          <w:ilvl w:val="0"/>
          <w:numId w:val="27"/>
        </w:numPr>
        <w:rPr>
          <w:lang w:eastAsia="sl-SI"/>
        </w:rPr>
      </w:pPr>
      <w:r>
        <w:rPr>
          <w:lang w:eastAsia="sl-SI"/>
        </w:rPr>
        <w:t xml:space="preserve">Kliknite na </w:t>
      </w:r>
      <w:r w:rsidR="005E37A9">
        <w:rPr>
          <w:lang w:eastAsia="sl-SI"/>
        </w:rPr>
        <w:t>ikon</w:t>
      </w:r>
      <w:r>
        <w:rPr>
          <w:lang w:eastAsia="sl-SI"/>
        </w:rPr>
        <w:t>o »</w:t>
      </w:r>
      <w:r w:rsidRPr="006703C7">
        <w:rPr>
          <w:b/>
          <w:lang w:eastAsia="sl-SI"/>
        </w:rPr>
        <w:t>tri pikice</w:t>
      </w:r>
      <w:r w:rsidRPr="00D90F5C">
        <w:rPr>
          <w:lang w:eastAsia="sl-SI"/>
        </w:rPr>
        <w:t>«</w:t>
      </w:r>
      <w:r>
        <w:rPr>
          <w:lang w:eastAsia="sl-SI"/>
        </w:rPr>
        <w:t xml:space="preserve"> na posamezni kartici (oznaka 2 na sliki zgoraj).</w:t>
      </w:r>
    </w:p>
    <w:p w14:paraId="5F4A6496" w14:textId="77777777" w:rsidR="00A866B7" w:rsidRDefault="00A866B7" w:rsidP="009F0205">
      <w:pPr>
        <w:pStyle w:val="Odstavekseznama"/>
        <w:numPr>
          <w:ilvl w:val="0"/>
          <w:numId w:val="27"/>
        </w:numPr>
        <w:rPr>
          <w:lang w:eastAsia="sl-SI"/>
        </w:rPr>
      </w:pPr>
      <w:r>
        <w:rPr>
          <w:lang w:eastAsia="sl-SI"/>
        </w:rPr>
        <w:t>Izberite »</w:t>
      </w:r>
      <w:r w:rsidRPr="006703C7">
        <w:rPr>
          <w:b/>
          <w:lang w:eastAsia="sl-SI"/>
        </w:rPr>
        <w:t>Popravi oceno</w:t>
      </w:r>
      <w:r w:rsidRPr="00D90F5C">
        <w:rPr>
          <w:lang w:eastAsia="sl-SI"/>
        </w:rPr>
        <w:t>«.</w:t>
      </w:r>
    </w:p>
    <w:p w14:paraId="4401A8C8" w14:textId="77777777" w:rsidR="00A866B7" w:rsidRDefault="00A866B7" w:rsidP="009F0205">
      <w:pPr>
        <w:pStyle w:val="Odstavekseznama"/>
        <w:numPr>
          <w:ilvl w:val="0"/>
          <w:numId w:val="27"/>
        </w:numPr>
        <w:rPr>
          <w:lang w:eastAsia="sl-SI"/>
        </w:rPr>
      </w:pPr>
      <w:r>
        <w:rPr>
          <w:lang w:eastAsia="sl-SI"/>
        </w:rPr>
        <w:t>Podatke popravite (slika spodaj).</w:t>
      </w:r>
    </w:p>
    <w:p w14:paraId="0EB4D5C7" w14:textId="77777777" w:rsidR="00A866B7" w:rsidRDefault="00A866B7" w:rsidP="009F0205">
      <w:pPr>
        <w:pStyle w:val="Odstavekseznama"/>
        <w:numPr>
          <w:ilvl w:val="0"/>
          <w:numId w:val="27"/>
        </w:numPr>
        <w:rPr>
          <w:lang w:eastAsia="sl-SI"/>
        </w:rPr>
      </w:pPr>
      <w:r>
        <w:rPr>
          <w:lang w:eastAsia="sl-SI"/>
        </w:rPr>
        <w:t>Kliknete »</w:t>
      </w:r>
      <w:r w:rsidRPr="006703C7">
        <w:rPr>
          <w:b/>
          <w:lang w:eastAsia="sl-SI"/>
        </w:rPr>
        <w:t>Shrani</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podatki ne bodo shranjeni.</w:t>
      </w:r>
    </w:p>
    <w:p w14:paraId="4A79F3F5" w14:textId="77777777" w:rsidR="00A866B7" w:rsidRDefault="00A866B7" w:rsidP="00A866B7">
      <w:pPr>
        <w:pStyle w:val="Odstavekseznama"/>
        <w:ind w:left="360"/>
        <w:rPr>
          <w:lang w:eastAsia="sl-SI"/>
        </w:rPr>
      </w:pPr>
    </w:p>
    <w:p w14:paraId="4390CE7A" w14:textId="77777777" w:rsidR="00A866B7" w:rsidRDefault="00A866B7" w:rsidP="00A866B7">
      <w:pPr>
        <w:pStyle w:val="Naslov5"/>
        <w:rPr>
          <w:lang w:eastAsia="sl-SI"/>
        </w:rPr>
      </w:pPr>
      <w:bookmarkStart w:id="48" w:name="_Toc86324078"/>
      <w:bookmarkStart w:id="49" w:name="_Toc88575474"/>
      <w:bookmarkStart w:id="50" w:name="_Toc89335333"/>
      <w:r>
        <w:rPr>
          <w:lang w:eastAsia="sl-SI"/>
        </w:rPr>
        <w:t>Kako izbrišem oceno ogroženosti?</w:t>
      </w:r>
      <w:bookmarkEnd w:id="48"/>
      <w:bookmarkEnd w:id="49"/>
      <w:bookmarkEnd w:id="50"/>
    </w:p>
    <w:p w14:paraId="254DFB4F" w14:textId="77777777" w:rsidR="00A866B7" w:rsidRDefault="00A866B7" w:rsidP="00A866B7">
      <w:pPr>
        <w:pStyle w:val="Odstavekseznama"/>
        <w:ind w:left="360"/>
        <w:rPr>
          <w:lang w:eastAsia="sl-SI"/>
        </w:rPr>
      </w:pPr>
    </w:p>
    <w:p w14:paraId="3BAEC923" w14:textId="702A1C9E" w:rsidR="00A866B7" w:rsidRDefault="00A866B7" w:rsidP="009F0205">
      <w:pPr>
        <w:pStyle w:val="Odstavekseznama"/>
        <w:numPr>
          <w:ilvl w:val="0"/>
          <w:numId w:val="26"/>
        </w:numPr>
        <w:rPr>
          <w:lang w:eastAsia="sl-SI"/>
        </w:rPr>
      </w:pPr>
      <w:r>
        <w:rPr>
          <w:lang w:eastAsia="sl-SI"/>
        </w:rPr>
        <w:t xml:space="preserve">Kliknite na </w:t>
      </w:r>
      <w:r w:rsidR="005E37A9">
        <w:rPr>
          <w:lang w:eastAsia="sl-SI"/>
        </w:rPr>
        <w:t>ikon</w:t>
      </w:r>
      <w:r>
        <w:rPr>
          <w:lang w:eastAsia="sl-SI"/>
        </w:rPr>
        <w:t>o »</w:t>
      </w:r>
      <w:r w:rsidRPr="006703C7">
        <w:rPr>
          <w:b/>
          <w:lang w:eastAsia="sl-SI"/>
        </w:rPr>
        <w:t>tri pikice</w:t>
      </w:r>
      <w:r w:rsidRPr="00D90F5C">
        <w:rPr>
          <w:lang w:eastAsia="sl-SI"/>
        </w:rPr>
        <w:t>«</w:t>
      </w:r>
      <w:r>
        <w:rPr>
          <w:lang w:eastAsia="sl-SI"/>
        </w:rPr>
        <w:t xml:space="preserve"> na posamezni kartici (oznaka 3 na sliki zgoraj).</w:t>
      </w:r>
    </w:p>
    <w:p w14:paraId="3B670979" w14:textId="77777777" w:rsidR="00A866B7" w:rsidRDefault="00A866B7" w:rsidP="009F0205">
      <w:pPr>
        <w:pStyle w:val="Odstavekseznama"/>
        <w:numPr>
          <w:ilvl w:val="0"/>
          <w:numId w:val="26"/>
        </w:numPr>
        <w:rPr>
          <w:lang w:eastAsia="sl-SI"/>
        </w:rPr>
      </w:pPr>
      <w:r>
        <w:rPr>
          <w:lang w:eastAsia="sl-SI"/>
        </w:rPr>
        <w:t>Izberite »</w:t>
      </w:r>
      <w:r>
        <w:rPr>
          <w:b/>
          <w:lang w:eastAsia="sl-SI"/>
        </w:rPr>
        <w:t>Briši</w:t>
      </w:r>
      <w:r w:rsidRPr="006703C7">
        <w:rPr>
          <w:b/>
          <w:lang w:eastAsia="sl-SI"/>
        </w:rPr>
        <w:t xml:space="preserve"> oceno</w:t>
      </w:r>
      <w:r w:rsidRPr="00D90F5C">
        <w:rPr>
          <w:lang w:eastAsia="sl-SI"/>
        </w:rPr>
        <w:t>«.</w:t>
      </w:r>
    </w:p>
    <w:p w14:paraId="7AE344EA" w14:textId="77777777" w:rsidR="00A866B7" w:rsidRDefault="00A866B7" w:rsidP="009F0205">
      <w:pPr>
        <w:pStyle w:val="Odstavekseznama"/>
        <w:numPr>
          <w:ilvl w:val="0"/>
          <w:numId w:val="26"/>
        </w:numPr>
        <w:rPr>
          <w:lang w:eastAsia="sl-SI"/>
        </w:rPr>
      </w:pPr>
      <w:r>
        <w:rPr>
          <w:lang w:eastAsia="sl-SI"/>
        </w:rPr>
        <w:t>Kliknete »</w:t>
      </w:r>
      <w:r w:rsidRPr="006703C7">
        <w:rPr>
          <w:b/>
          <w:lang w:eastAsia="sl-SI"/>
        </w:rPr>
        <w:t>Shrani</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ocena ne bo izbrisana.</w:t>
      </w:r>
    </w:p>
    <w:p w14:paraId="7BD7BCAA" w14:textId="77777777" w:rsidR="00A866B7" w:rsidRDefault="00A866B7" w:rsidP="00A866B7">
      <w:pPr>
        <w:keepNext/>
        <w:jc w:val="center"/>
      </w:pPr>
      <w:r w:rsidRPr="000B7A74">
        <w:rPr>
          <w:noProof/>
          <w:lang w:eastAsia="sl-SI"/>
        </w:rPr>
        <w:lastRenderedPageBreak/>
        <w:drawing>
          <wp:inline distT="0" distB="0" distL="0" distR="0" wp14:anchorId="0244C26D" wp14:editId="22E390CA">
            <wp:extent cx="5489548" cy="6132780"/>
            <wp:effectExtent l="0" t="0" r="0" b="1905"/>
            <wp:docPr id="27" name="Picture 27" descr="Ocena ogroženosti e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9548" cy="6132780"/>
                    </a:xfrm>
                    <a:prstGeom prst="rect">
                      <a:avLst/>
                    </a:prstGeom>
                  </pic:spPr>
                </pic:pic>
              </a:graphicData>
            </a:graphic>
          </wp:inline>
        </w:drawing>
      </w:r>
    </w:p>
    <w:p w14:paraId="1E6DC91C" w14:textId="77777777" w:rsidR="00A866B7" w:rsidRPr="007D49F9" w:rsidRDefault="00A866B7" w:rsidP="00A866B7">
      <w:pPr>
        <w:rPr>
          <w:b/>
          <w:bCs/>
          <w:color w:val="374C80" w:themeColor="accent1" w:themeShade="BF"/>
          <w:sz w:val="16"/>
          <w:szCs w:val="16"/>
        </w:rPr>
      </w:pPr>
    </w:p>
    <w:p w14:paraId="74C8FAAE" w14:textId="77777777" w:rsidR="00A866B7" w:rsidRDefault="00A866B7" w:rsidP="00A866B7">
      <w:pPr>
        <w:pStyle w:val="Naslov4"/>
        <w:rPr>
          <w:lang w:eastAsia="sl-SI"/>
        </w:rPr>
      </w:pPr>
      <w:bookmarkStart w:id="51" w:name="_Toc86324079"/>
      <w:bookmarkStart w:id="52" w:name="_Toc88575475"/>
      <w:bookmarkStart w:id="53" w:name="_Toc89335334"/>
      <w:r>
        <w:rPr>
          <w:lang w:eastAsia="sl-SI"/>
        </w:rPr>
        <w:t>Zaznamki enote</w:t>
      </w:r>
      <w:bookmarkEnd w:id="51"/>
      <w:bookmarkEnd w:id="52"/>
      <w:bookmarkEnd w:id="53"/>
    </w:p>
    <w:p w14:paraId="5D45D84D" w14:textId="77777777" w:rsidR="00A866B7" w:rsidRDefault="00A866B7" w:rsidP="00A866B7">
      <w:pPr>
        <w:rPr>
          <w:lang w:eastAsia="sl-SI"/>
        </w:rPr>
      </w:pPr>
      <w:r>
        <w:rPr>
          <w:lang w:eastAsia="sl-SI"/>
        </w:rPr>
        <w:t>Zavihek »</w:t>
      </w:r>
      <w:r>
        <w:rPr>
          <w:b/>
          <w:lang w:eastAsia="sl-SI"/>
        </w:rPr>
        <w:t>Zaznamki</w:t>
      </w:r>
      <w:r w:rsidRPr="00B12226">
        <w:rPr>
          <w:lang w:eastAsia="sl-SI"/>
        </w:rPr>
        <w:t>«</w:t>
      </w:r>
      <w:r>
        <w:rPr>
          <w:b/>
          <w:lang w:eastAsia="sl-SI"/>
        </w:rPr>
        <w:t xml:space="preserve"> </w:t>
      </w:r>
      <w:r>
        <w:rPr>
          <w:lang w:eastAsia="sl-SI"/>
        </w:rPr>
        <w:t xml:space="preserve">prikazuje seznam zaznamkov. </w:t>
      </w:r>
    </w:p>
    <w:p w14:paraId="5B87DBCF" w14:textId="77777777" w:rsidR="00A866B7" w:rsidRDefault="00A866B7" w:rsidP="00A866B7">
      <w:pPr>
        <w:rPr>
          <w:lang w:eastAsia="sl-SI"/>
        </w:rPr>
      </w:pPr>
      <w:r>
        <w:rPr>
          <w:lang w:eastAsia="sl-SI"/>
        </w:rPr>
        <w:t xml:space="preserve">Zaznamek je lahko </w:t>
      </w:r>
      <w:r w:rsidRPr="00A36613">
        <w:rPr>
          <w:b/>
          <w:lang w:eastAsia="sl-SI"/>
        </w:rPr>
        <w:t>Literatura</w:t>
      </w:r>
      <w:r>
        <w:rPr>
          <w:lang w:eastAsia="sl-SI"/>
        </w:rPr>
        <w:t xml:space="preserve"> ali </w:t>
      </w:r>
      <w:r>
        <w:rPr>
          <w:b/>
          <w:lang w:eastAsia="sl-SI"/>
        </w:rPr>
        <w:t>Splošno.</w:t>
      </w:r>
    </w:p>
    <w:p w14:paraId="06088C3D" w14:textId="77777777" w:rsidR="00A866B7" w:rsidRDefault="00A866B7" w:rsidP="00A866B7">
      <w:pPr>
        <w:keepNext/>
      </w:pPr>
      <w:r w:rsidRPr="00A36613">
        <w:rPr>
          <w:noProof/>
          <w:lang w:eastAsia="sl-SI"/>
        </w:rPr>
        <w:lastRenderedPageBreak/>
        <w:drawing>
          <wp:inline distT="0" distB="0" distL="0" distR="0" wp14:anchorId="0F3649EA" wp14:editId="30BE46CA">
            <wp:extent cx="5746331" cy="1736090"/>
            <wp:effectExtent l="0" t="0" r="6985" b="0"/>
            <wp:docPr id="3" name="Picture 3" descr="Zaznam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46331" cy="1736090"/>
                    </a:xfrm>
                    <a:prstGeom prst="rect">
                      <a:avLst/>
                    </a:prstGeom>
                  </pic:spPr>
                </pic:pic>
              </a:graphicData>
            </a:graphic>
          </wp:inline>
        </w:drawing>
      </w:r>
    </w:p>
    <w:p w14:paraId="10F8B331" w14:textId="77777777" w:rsidR="00A866B7" w:rsidRDefault="00A866B7" w:rsidP="00A866B7">
      <w:pPr>
        <w:rPr>
          <w:lang w:eastAsia="sl-SI"/>
        </w:rPr>
      </w:pPr>
      <w:r>
        <w:rPr>
          <w:lang w:eastAsia="sl-SI"/>
        </w:rPr>
        <w:t>Pri delu z zaznamki imate možnosti:</w:t>
      </w:r>
    </w:p>
    <w:p w14:paraId="2FFF06AA" w14:textId="77777777" w:rsidR="00A866B7" w:rsidRDefault="00A866B7" w:rsidP="009F0205">
      <w:pPr>
        <w:pStyle w:val="Odstavekseznama"/>
        <w:numPr>
          <w:ilvl w:val="0"/>
          <w:numId w:val="28"/>
        </w:numPr>
        <w:rPr>
          <w:lang w:eastAsia="sl-SI"/>
        </w:rPr>
      </w:pPr>
      <w:r>
        <w:rPr>
          <w:lang w:eastAsia="sl-SI"/>
        </w:rPr>
        <w:t>dodajanja, popravljanja ali brisanja literature ter</w:t>
      </w:r>
    </w:p>
    <w:p w14:paraId="65AF7382" w14:textId="77777777" w:rsidR="00A866B7" w:rsidRDefault="00A866B7" w:rsidP="009F0205">
      <w:pPr>
        <w:pStyle w:val="Odstavekseznama"/>
        <w:numPr>
          <w:ilvl w:val="0"/>
          <w:numId w:val="28"/>
        </w:numPr>
        <w:rPr>
          <w:lang w:eastAsia="sl-SI"/>
        </w:rPr>
      </w:pPr>
      <w:r>
        <w:rPr>
          <w:lang w:eastAsia="sl-SI"/>
        </w:rPr>
        <w:t>dodajanja, popravljanja ali brisanja splošne opombe.</w:t>
      </w:r>
    </w:p>
    <w:p w14:paraId="16EF3492" w14:textId="77777777" w:rsidR="00A866B7" w:rsidRDefault="00A866B7" w:rsidP="00A866B7">
      <w:pPr>
        <w:pStyle w:val="Odstavekseznama"/>
        <w:ind w:left="360"/>
        <w:rPr>
          <w:lang w:eastAsia="sl-SI"/>
        </w:rPr>
      </w:pPr>
    </w:p>
    <w:p w14:paraId="71C07F8E" w14:textId="77777777" w:rsidR="00A866B7" w:rsidRDefault="00A866B7" w:rsidP="00A866B7">
      <w:pPr>
        <w:pStyle w:val="Naslov5"/>
        <w:rPr>
          <w:lang w:eastAsia="sl-SI"/>
        </w:rPr>
      </w:pPr>
      <w:bookmarkStart w:id="54" w:name="_Toc86324080"/>
      <w:bookmarkStart w:id="55" w:name="_Toc88575476"/>
      <w:bookmarkStart w:id="56" w:name="_Toc89335335"/>
      <w:r>
        <w:rPr>
          <w:lang w:eastAsia="sl-SI"/>
        </w:rPr>
        <w:t>Kako dodam novo literaturo?</w:t>
      </w:r>
      <w:bookmarkEnd w:id="54"/>
      <w:bookmarkEnd w:id="55"/>
      <w:bookmarkEnd w:id="56"/>
    </w:p>
    <w:p w14:paraId="00EA6579" w14:textId="77777777" w:rsidR="00A866B7" w:rsidRDefault="00A866B7" w:rsidP="00A866B7">
      <w:pPr>
        <w:pStyle w:val="Odstavekseznama"/>
        <w:ind w:left="360"/>
        <w:rPr>
          <w:lang w:eastAsia="sl-SI"/>
        </w:rPr>
      </w:pPr>
    </w:p>
    <w:p w14:paraId="3B43823D" w14:textId="7481DF08" w:rsidR="00A866B7" w:rsidRDefault="00A866B7" w:rsidP="009F0205">
      <w:pPr>
        <w:pStyle w:val="Odstavekseznama"/>
        <w:numPr>
          <w:ilvl w:val="0"/>
          <w:numId w:val="6"/>
        </w:numPr>
        <w:rPr>
          <w:lang w:eastAsia="sl-SI"/>
        </w:rPr>
      </w:pPr>
      <w:r>
        <w:rPr>
          <w:lang w:eastAsia="sl-SI"/>
        </w:rPr>
        <w:t xml:space="preserve">Kliknite na </w:t>
      </w:r>
      <w:r w:rsidR="005E37A9">
        <w:rPr>
          <w:lang w:eastAsia="sl-SI"/>
        </w:rPr>
        <w:t>ikon</w:t>
      </w:r>
      <w:r>
        <w:rPr>
          <w:lang w:eastAsia="sl-SI"/>
        </w:rPr>
        <w:t>o »</w:t>
      </w:r>
      <w:r w:rsidRPr="002A5FB5">
        <w:rPr>
          <w:b/>
          <w:lang w:eastAsia="sl-SI"/>
        </w:rPr>
        <w:t>plus</w:t>
      </w:r>
      <w:r>
        <w:rPr>
          <w:b/>
          <w:lang w:eastAsia="sl-SI"/>
        </w:rPr>
        <w:t>«</w:t>
      </w:r>
      <w:r w:rsidRPr="002A5FB5">
        <w:rPr>
          <w:b/>
          <w:lang w:eastAsia="sl-SI"/>
        </w:rPr>
        <w:t xml:space="preserve"> </w:t>
      </w:r>
      <w:r>
        <w:rPr>
          <w:lang w:eastAsia="sl-SI"/>
        </w:rPr>
        <w:t>(oznaka 1 na sliki zgoraj).</w:t>
      </w:r>
    </w:p>
    <w:p w14:paraId="27E8293E" w14:textId="77777777" w:rsidR="00A866B7" w:rsidRDefault="00A866B7" w:rsidP="009F0205">
      <w:pPr>
        <w:pStyle w:val="Odstavekseznama"/>
        <w:numPr>
          <w:ilvl w:val="0"/>
          <w:numId w:val="6"/>
        </w:numPr>
        <w:rPr>
          <w:lang w:eastAsia="sl-SI"/>
        </w:rPr>
      </w:pPr>
      <w:r>
        <w:rPr>
          <w:lang w:eastAsia="sl-SI"/>
        </w:rPr>
        <w:t>Izpolnite obrazec (slika spodaj).</w:t>
      </w:r>
    </w:p>
    <w:p w14:paraId="1082EE9E" w14:textId="77777777" w:rsidR="00A866B7" w:rsidRDefault="00A866B7" w:rsidP="009F0205">
      <w:pPr>
        <w:pStyle w:val="Odstavekseznama"/>
        <w:numPr>
          <w:ilvl w:val="0"/>
          <w:numId w:val="6"/>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0A08D4A1" w14:textId="77777777" w:rsidR="00A866B7" w:rsidRDefault="00A866B7" w:rsidP="00A866B7">
      <w:pPr>
        <w:keepNext/>
      </w:pPr>
      <w:r w:rsidRPr="00DD50F0">
        <w:rPr>
          <w:noProof/>
          <w:lang w:eastAsia="sl-SI"/>
        </w:rPr>
        <w:drawing>
          <wp:inline distT="0" distB="0" distL="0" distR="0" wp14:anchorId="0EAE7061" wp14:editId="5519E72B">
            <wp:extent cx="5760720" cy="2790825"/>
            <wp:effectExtent l="0" t="0" r="0" b="9525"/>
            <wp:docPr id="9" name="Picture 9" descr="Dodajanje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790825"/>
                    </a:xfrm>
                    <a:prstGeom prst="rect">
                      <a:avLst/>
                    </a:prstGeom>
                  </pic:spPr>
                </pic:pic>
              </a:graphicData>
            </a:graphic>
          </wp:inline>
        </w:drawing>
      </w:r>
    </w:p>
    <w:p w14:paraId="0FD1E4EE" w14:textId="77777777" w:rsidR="00A866B7" w:rsidRDefault="00A866B7" w:rsidP="00A866B7">
      <w:pPr>
        <w:pStyle w:val="Naslov5"/>
        <w:rPr>
          <w:lang w:eastAsia="sl-SI"/>
        </w:rPr>
      </w:pPr>
      <w:bookmarkStart w:id="57" w:name="_Toc86324081"/>
      <w:bookmarkStart w:id="58" w:name="_Toc88575477"/>
      <w:bookmarkStart w:id="59" w:name="_Toc89335336"/>
      <w:r>
        <w:rPr>
          <w:lang w:eastAsia="sl-SI"/>
        </w:rPr>
        <w:t>Kako popravim literaturo?</w:t>
      </w:r>
      <w:bookmarkEnd w:id="57"/>
      <w:bookmarkEnd w:id="58"/>
      <w:bookmarkEnd w:id="59"/>
    </w:p>
    <w:p w14:paraId="02483A08" w14:textId="46CE48D9" w:rsidR="00A866B7" w:rsidRDefault="00A866B7" w:rsidP="009F0205">
      <w:pPr>
        <w:pStyle w:val="Odstavekseznama"/>
        <w:numPr>
          <w:ilvl w:val="0"/>
          <w:numId w:val="29"/>
        </w:numPr>
        <w:rPr>
          <w:lang w:eastAsia="sl-SI"/>
        </w:rPr>
      </w:pPr>
      <w:r>
        <w:rPr>
          <w:lang w:eastAsia="sl-SI"/>
        </w:rPr>
        <w:t xml:space="preserve">Kliknite na </w:t>
      </w:r>
      <w:r w:rsidR="005E37A9">
        <w:rPr>
          <w:lang w:eastAsia="sl-SI"/>
        </w:rPr>
        <w:t>ikon</w:t>
      </w:r>
      <w:r>
        <w:rPr>
          <w:lang w:eastAsia="sl-SI"/>
        </w:rPr>
        <w:t>o »</w:t>
      </w:r>
      <w:r w:rsidRPr="002A5FB5">
        <w:rPr>
          <w:b/>
          <w:lang w:eastAsia="sl-SI"/>
        </w:rPr>
        <w:t>tri pikice</w:t>
      </w:r>
      <w:r w:rsidRPr="00D90F5C">
        <w:rPr>
          <w:lang w:eastAsia="sl-SI"/>
        </w:rPr>
        <w:t>«</w:t>
      </w:r>
      <w:r w:rsidRPr="002A5FB5">
        <w:rPr>
          <w:b/>
          <w:lang w:eastAsia="sl-SI"/>
        </w:rPr>
        <w:t xml:space="preserve"> </w:t>
      </w:r>
      <w:r>
        <w:rPr>
          <w:lang w:eastAsia="sl-SI"/>
        </w:rPr>
        <w:t>(oznaka 2 na sliki zgoraj) » na posamezni kartici.</w:t>
      </w:r>
    </w:p>
    <w:p w14:paraId="27E707E5" w14:textId="77777777" w:rsidR="00A866B7" w:rsidRDefault="00A866B7" w:rsidP="009F0205">
      <w:pPr>
        <w:pStyle w:val="Odstavekseznama"/>
        <w:numPr>
          <w:ilvl w:val="0"/>
          <w:numId w:val="29"/>
        </w:numPr>
        <w:rPr>
          <w:lang w:eastAsia="sl-SI"/>
        </w:rPr>
      </w:pPr>
      <w:r>
        <w:rPr>
          <w:lang w:eastAsia="sl-SI"/>
        </w:rPr>
        <w:t>Izberite »</w:t>
      </w:r>
      <w:r>
        <w:rPr>
          <w:b/>
          <w:lang w:eastAsia="sl-SI"/>
        </w:rPr>
        <w:t>Uredi</w:t>
      </w:r>
      <w:r w:rsidRPr="00D90F5C">
        <w:rPr>
          <w:lang w:eastAsia="sl-SI"/>
        </w:rPr>
        <w:t>«.</w:t>
      </w:r>
    </w:p>
    <w:p w14:paraId="65269E81" w14:textId="77777777" w:rsidR="00A866B7" w:rsidRDefault="00A866B7" w:rsidP="009F0205">
      <w:pPr>
        <w:pStyle w:val="Odstavekseznama"/>
        <w:numPr>
          <w:ilvl w:val="0"/>
          <w:numId w:val="29"/>
        </w:numPr>
        <w:rPr>
          <w:lang w:eastAsia="sl-SI"/>
        </w:rPr>
      </w:pPr>
      <w:r>
        <w:rPr>
          <w:lang w:eastAsia="sl-SI"/>
        </w:rPr>
        <w:t>Podatke popravite.</w:t>
      </w:r>
    </w:p>
    <w:p w14:paraId="159BA231" w14:textId="77777777" w:rsidR="00A866B7" w:rsidRPr="002A5FB5" w:rsidRDefault="00A866B7" w:rsidP="009F0205">
      <w:pPr>
        <w:pStyle w:val="Odstavekseznama"/>
        <w:numPr>
          <w:ilvl w:val="0"/>
          <w:numId w:val="29"/>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0EA9F7CA" w14:textId="77777777" w:rsidR="00A866B7" w:rsidRDefault="00A866B7" w:rsidP="00A866B7">
      <w:pPr>
        <w:pStyle w:val="Naslov5"/>
        <w:rPr>
          <w:lang w:eastAsia="sl-SI"/>
        </w:rPr>
      </w:pPr>
      <w:bookmarkStart w:id="60" w:name="_Toc86324082"/>
      <w:bookmarkStart w:id="61" w:name="_Toc88575478"/>
      <w:bookmarkStart w:id="62" w:name="_Toc89335337"/>
      <w:r>
        <w:rPr>
          <w:lang w:eastAsia="sl-SI"/>
        </w:rPr>
        <w:t>Kako izbrišem literaturo?</w:t>
      </w:r>
      <w:bookmarkEnd w:id="60"/>
      <w:bookmarkEnd w:id="61"/>
      <w:bookmarkEnd w:id="62"/>
    </w:p>
    <w:p w14:paraId="2993A686" w14:textId="77777777" w:rsidR="00A866B7" w:rsidRDefault="00A866B7" w:rsidP="00A866B7">
      <w:pPr>
        <w:pStyle w:val="Odstavekseznama"/>
        <w:ind w:left="360"/>
        <w:rPr>
          <w:lang w:eastAsia="sl-SI"/>
        </w:rPr>
      </w:pPr>
    </w:p>
    <w:p w14:paraId="2068279E" w14:textId="51F6632E" w:rsidR="00A866B7" w:rsidRDefault="00A866B7" w:rsidP="009F0205">
      <w:pPr>
        <w:pStyle w:val="Odstavekseznama"/>
        <w:numPr>
          <w:ilvl w:val="0"/>
          <w:numId w:val="30"/>
        </w:numPr>
        <w:rPr>
          <w:lang w:eastAsia="sl-SI"/>
        </w:rPr>
      </w:pPr>
      <w:r>
        <w:rPr>
          <w:lang w:eastAsia="sl-SI"/>
        </w:rPr>
        <w:t xml:space="preserve">Kliknite na </w:t>
      </w:r>
      <w:r w:rsidR="005E37A9">
        <w:rPr>
          <w:lang w:eastAsia="sl-SI"/>
        </w:rPr>
        <w:t>ikon</w:t>
      </w:r>
      <w:r>
        <w:rPr>
          <w:lang w:eastAsia="sl-SI"/>
        </w:rPr>
        <w:t>o »</w:t>
      </w:r>
      <w:r w:rsidRPr="002A5FB5">
        <w:rPr>
          <w:b/>
          <w:lang w:eastAsia="sl-SI"/>
        </w:rPr>
        <w:t>tri pikice</w:t>
      </w:r>
      <w:r w:rsidRPr="00D90F5C">
        <w:rPr>
          <w:lang w:eastAsia="sl-SI"/>
        </w:rPr>
        <w:t>«</w:t>
      </w:r>
      <w:r w:rsidRPr="002A5FB5">
        <w:rPr>
          <w:b/>
          <w:lang w:eastAsia="sl-SI"/>
        </w:rPr>
        <w:t xml:space="preserve"> </w:t>
      </w:r>
      <w:r>
        <w:rPr>
          <w:lang w:eastAsia="sl-SI"/>
        </w:rPr>
        <w:t xml:space="preserve">(oznaka 3 na sliki zgoraj) na posamezni kartici. </w:t>
      </w:r>
    </w:p>
    <w:p w14:paraId="56C49012" w14:textId="77777777" w:rsidR="00A866B7" w:rsidRDefault="00A866B7" w:rsidP="009F0205">
      <w:pPr>
        <w:pStyle w:val="Odstavekseznama"/>
        <w:numPr>
          <w:ilvl w:val="0"/>
          <w:numId w:val="30"/>
        </w:numPr>
        <w:rPr>
          <w:lang w:eastAsia="sl-SI"/>
        </w:rPr>
      </w:pPr>
      <w:r>
        <w:rPr>
          <w:lang w:eastAsia="sl-SI"/>
        </w:rPr>
        <w:t>Izberite »</w:t>
      </w:r>
      <w:r>
        <w:rPr>
          <w:b/>
          <w:lang w:eastAsia="sl-SI"/>
        </w:rPr>
        <w:t>Briši</w:t>
      </w:r>
      <w:r w:rsidRPr="00D90F5C">
        <w:rPr>
          <w:lang w:eastAsia="sl-SI"/>
        </w:rPr>
        <w:t>«.</w:t>
      </w:r>
    </w:p>
    <w:p w14:paraId="4DD7DACE" w14:textId="77777777" w:rsidR="00A866B7" w:rsidRPr="002A5FB5" w:rsidRDefault="00A866B7" w:rsidP="009F0205">
      <w:pPr>
        <w:pStyle w:val="Odstavekseznama"/>
        <w:numPr>
          <w:ilvl w:val="0"/>
          <w:numId w:val="30"/>
        </w:numPr>
        <w:rPr>
          <w:lang w:eastAsia="sl-SI"/>
        </w:rPr>
      </w:pPr>
      <w:r>
        <w:rPr>
          <w:lang w:eastAsia="sl-SI"/>
        </w:rPr>
        <w:lastRenderedPageBreak/>
        <w:t>Kliknite »</w:t>
      </w:r>
      <w:r w:rsidRPr="002A5FB5">
        <w:rPr>
          <w:b/>
          <w:lang w:eastAsia="sl-SI"/>
        </w:rPr>
        <w:t>Shrani</w:t>
      </w:r>
      <w:r w:rsidRPr="00D90F5C">
        <w:rPr>
          <w:lang w:eastAsia="sl-SI"/>
        </w:rPr>
        <w:t>«;</w:t>
      </w:r>
      <w:r>
        <w:rPr>
          <w:lang w:eastAsia="sl-SI"/>
        </w:rPr>
        <w:t xml:space="preserve"> če kliknete »</w:t>
      </w:r>
      <w:r w:rsidRPr="002A5FB5">
        <w:rPr>
          <w:b/>
          <w:lang w:eastAsia="sl-SI"/>
        </w:rPr>
        <w:t>Prekliči</w:t>
      </w:r>
      <w:r w:rsidRPr="00D90F5C">
        <w:rPr>
          <w:lang w:eastAsia="sl-SI"/>
        </w:rPr>
        <w:t>«,</w:t>
      </w:r>
      <w:r>
        <w:rPr>
          <w:lang w:eastAsia="sl-SI"/>
        </w:rPr>
        <w:t xml:space="preserve"> literatura ne bo izbrisana.</w:t>
      </w:r>
    </w:p>
    <w:p w14:paraId="6CF1E9A0" w14:textId="77777777" w:rsidR="00A866B7" w:rsidRDefault="00A866B7" w:rsidP="00A866B7">
      <w:pPr>
        <w:pStyle w:val="Naslov5"/>
        <w:rPr>
          <w:lang w:eastAsia="sl-SI"/>
        </w:rPr>
      </w:pPr>
      <w:bookmarkStart w:id="63" w:name="_Toc86324083"/>
      <w:bookmarkStart w:id="64" w:name="_Toc88575479"/>
      <w:bookmarkStart w:id="65" w:name="_Toc89335338"/>
      <w:r>
        <w:rPr>
          <w:lang w:eastAsia="sl-SI"/>
        </w:rPr>
        <w:t>Kako dodam novo splošno opombo?</w:t>
      </w:r>
      <w:bookmarkEnd w:id="63"/>
      <w:bookmarkEnd w:id="64"/>
      <w:bookmarkEnd w:id="65"/>
    </w:p>
    <w:p w14:paraId="179C8255" w14:textId="77777777" w:rsidR="00A866B7" w:rsidRDefault="00A866B7" w:rsidP="00A866B7">
      <w:pPr>
        <w:pStyle w:val="Odstavekseznama"/>
        <w:ind w:left="360"/>
        <w:rPr>
          <w:lang w:eastAsia="sl-SI"/>
        </w:rPr>
      </w:pPr>
    </w:p>
    <w:p w14:paraId="6A40BD3C" w14:textId="0109517F" w:rsidR="00A866B7" w:rsidRDefault="00A866B7" w:rsidP="009F0205">
      <w:pPr>
        <w:pStyle w:val="Odstavekseznama"/>
        <w:numPr>
          <w:ilvl w:val="0"/>
          <w:numId w:val="31"/>
        </w:numPr>
        <w:rPr>
          <w:lang w:eastAsia="sl-SI"/>
        </w:rPr>
      </w:pPr>
      <w:r>
        <w:rPr>
          <w:lang w:eastAsia="sl-SI"/>
        </w:rPr>
        <w:t xml:space="preserve">Kliknite na </w:t>
      </w:r>
      <w:r w:rsidR="005E37A9">
        <w:rPr>
          <w:lang w:eastAsia="sl-SI"/>
        </w:rPr>
        <w:t>ikon</w:t>
      </w:r>
      <w:r>
        <w:rPr>
          <w:lang w:eastAsia="sl-SI"/>
        </w:rPr>
        <w:t>o »</w:t>
      </w:r>
      <w:r w:rsidRPr="007F766C">
        <w:rPr>
          <w:b/>
          <w:lang w:eastAsia="sl-SI"/>
        </w:rPr>
        <w:t>plus</w:t>
      </w:r>
      <w:r w:rsidRPr="00D90F5C">
        <w:rPr>
          <w:lang w:eastAsia="sl-SI"/>
        </w:rPr>
        <w:t>«</w:t>
      </w:r>
      <w:r w:rsidRPr="007F766C">
        <w:rPr>
          <w:b/>
          <w:lang w:eastAsia="sl-SI"/>
        </w:rPr>
        <w:t xml:space="preserve"> </w:t>
      </w:r>
      <w:r>
        <w:rPr>
          <w:lang w:eastAsia="sl-SI"/>
        </w:rPr>
        <w:t>(oznaka 4 na sliki zgoraj).</w:t>
      </w:r>
    </w:p>
    <w:p w14:paraId="50A89624" w14:textId="77777777" w:rsidR="00A866B7" w:rsidRDefault="00A866B7" w:rsidP="009F0205">
      <w:pPr>
        <w:pStyle w:val="Odstavekseznama"/>
        <w:numPr>
          <w:ilvl w:val="0"/>
          <w:numId w:val="31"/>
        </w:numPr>
        <w:rPr>
          <w:lang w:eastAsia="sl-SI"/>
        </w:rPr>
      </w:pPr>
      <w:r>
        <w:rPr>
          <w:lang w:eastAsia="sl-SI"/>
        </w:rPr>
        <w:t>Izpolnite obrazec (slika spodaj).</w:t>
      </w:r>
    </w:p>
    <w:p w14:paraId="6E94B9C5" w14:textId="77777777" w:rsidR="00A866B7" w:rsidRDefault="00A866B7" w:rsidP="009F0205">
      <w:pPr>
        <w:pStyle w:val="Odstavekseznama"/>
        <w:numPr>
          <w:ilvl w:val="0"/>
          <w:numId w:val="31"/>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5AA79A79" w14:textId="77777777" w:rsidR="00A866B7" w:rsidRDefault="00A866B7" w:rsidP="00A866B7">
      <w:pPr>
        <w:pStyle w:val="Odstavekseznama"/>
        <w:ind w:left="360"/>
        <w:rPr>
          <w:lang w:eastAsia="sl-SI"/>
        </w:rPr>
      </w:pPr>
    </w:p>
    <w:p w14:paraId="6ADE00FA" w14:textId="77777777" w:rsidR="00A866B7" w:rsidRDefault="00A866B7" w:rsidP="00A866B7">
      <w:pPr>
        <w:keepNext/>
      </w:pPr>
      <w:r w:rsidRPr="00DD50F0">
        <w:rPr>
          <w:noProof/>
          <w:lang w:eastAsia="sl-SI"/>
        </w:rPr>
        <w:drawing>
          <wp:inline distT="0" distB="0" distL="0" distR="0" wp14:anchorId="5DC643B9" wp14:editId="1A20E7A7">
            <wp:extent cx="5760720" cy="2172335"/>
            <wp:effectExtent l="0" t="0" r="0" b="0"/>
            <wp:docPr id="11" name="Picture 11" descr="Dodajanje splošne opo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172335"/>
                    </a:xfrm>
                    <a:prstGeom prst="rect">
                      <a:avLst/>
                    </a:prstGeom>
                  </pic:spPr>
                </pic:pic>
              </a:graphicData>
            </a:graphic>
          </wp:inline>
        </w:drawing>
      </w:r>
    </w:p>
    <w:p w14:paraId="61D85BAC" w14:textId="77777777" w:rsidR="00A866B7" w:rsidRDefault="00A866B7" w:rsidP="00A866B7">
      <w:pPr>
        <w:pStyle w:val="Naslov5"/>
        <w:rPr>
          <w:lang w:eastAsia="sl-SI"/>
        </w:rPr>
      </w:pPr>
      <w:bookmarkStart w:id="66" w:name="_Toc86324084"/>
      <w:bookmarkStart w:id="67" w:name="_Toc88575480"/>
      <w:bookmarkStart w:id="68" w:name="_Toc89335339"/>
      <w:r>
        <w:rPr>
          <w:lang w:eastAsia="sl-SI"/>
        </w:rPr>
        <w:t>Kako popravim splošno opombo?</w:t>
      </w:r>
      <w:bookmarkEnd w:id="66"/>
      <w:bookmarkEnd w:id="67"/>
      <w:bookmarkEnd w:id="68"/>
    </w:p>
    <w:p w14:paraId="4441C235" w14:textId="77777777" w:rsidR="00A866B7" w:rsidRDefault="00A866B7" w:rsidP="00A866B7">
      <w:pPr>
        <w:pStyle w:val="Odstavekseznama"/>
        <w:ind w:left="360"/>
        <w:rPr>
          <w:lang w:eastAsia="sl-SI"/>
        </w:rPr>
      </w:pPr>
    </w:p>
    <w:p w14:paraId="29C4343C" w14:textId="4DEC454A" w:rsidR="00A866B7" w:rsidRDefault="00A866B7" w:rsidP="009F0205">
      <w:pPr>
        <w:pStyle w:val="Odstavekseznama"/>
        <w:numPr>
          <w:ilvl w:val="0"/>
          <w:numId w:val="32"/>
        </w:numPr>
        <w:rPr>
          <w:lang w:eastAsia="sl-SI"/>
        </w:rPr>
      </w:pPr>
      <w:r>
        <w:rPr>
          <w:lang w:eastAsia="sl-SI"/>
        </w:rPr>
        <w:t xml:space="preserve">Kliknite na </w:t>
      </w:r>
      <w:r w:rsidR="005E37A9">
        <w:rPr>
          <w:lang w:eastAsia="sl-SI"/>
        </w:rPr>
        <w:t>ikon</w:t>
      </w:r>
      <w:r>
        <w:rPr>
          <w:lang w:eastAsia="sl-SI"/>
        </w:rPr>
        <w:t>o »</w:t>
      </w:r>
      <w:r w:rsidRPr="007F766C">
        <w:rPr>
          <w:b/>
          <w:lang w:eastAsia="sl-SI"/>
        </w:rPr>
        <w:t>tri pikice</w:t>
      </w:r>
      <w:r w:rsidRPr="00D90F5C">
        <w:rPr>
          <w:lang w:eastAsia="sl-SI"/>
        </w:rPr>
        <w:t>«</w:t>
      </w:r>
      <w:r w:rsidRPr="007F766C">
        <w:rPr>
          <w:b/>
          <w:lang w:eastAsia="sl-SI"/>
        </w:rPr>
        <w:t xml:space="preserve"> </w:t>
      </w:r>
      <w:r>
        <w:rPr>
          <w:lang w:eastAsia="sl-SI"/>
        </w:rPr>
        <w:t>(oznaka 5 na sliki zgoraj) » na posamezni kartici.</w:t>
      </w:r>
    </w:p>
    <w:p w14:paraId="6714B87D" w14:textId="77777777" w:rsidR="00A866B7" w:rsidRDefault="00A866B7" w:rsidP="009F0205">
      <w:pPr>
        <w:pStyle w:val="Odstavekseznama"/>
        <w:numPr>
          <w:ilvl w:val="0"/>
          <w:numId w:val="32"/>
        </w:numPr>
        <w:rPr>
          <w:lang w:eastAsia="sl-SI"/>
        </w:rPr>
      </w:pPr>
      <w:r>
        <w:rPr>
          <w:lang w:eastAsia="sl-SI"/>
        </w:rPr>
        <w:t>Izberite »</w:t>
      </w:r>
      <w:r w:rsidRPr="007F766C">
        <w:rPr>
          <w:b/>
          <w:lang w:eastAsia="sl-SI"/>
        </w:rPr>
        <w:t>Uredi</w:t>
      </w:r>
      <w:r w:rsidRPr="00D90F5C">
        <w:rPr>
          <w:lang w:eastAsia="sl-SI"/>
        </w:rPr>
        <w:t>«.</w:t>
      </w:r>
    </w:p>
    <w:p w14:paraId="20F67352" w14:textId="77777777" w:rsidR="00A866B7" w:rsidRDefault="00A866B7" w:rsidP="009F0205">
      <w:pPr>
        <w:pStyle w:val="Odstavekseznama"/>
        <w:numPr>
          <w:ilvl w:val="0"/>
          <w:numId w:val="32"/>
        </w:numPr>
        <w:rPr>
          <w:lang w:eastAsia="sl-SI"/>
        </w:rPr>
      </w:pPr>
      <w:r>
        <w:rPr>
          <w:lang w:eastAsia="sl-SI"/>
        </w:rPr>
        <w:t>Podatke popravite.</w:t>
      </w:r>
    </w:p>
    <w:p w14:paraId="29B2D773" w14:textId="77777777" w:rsidR="00A866B7" w:rsidRPr="002A5FB5" w:rsidRDefault="00A866B7" w:rsidP="009F0205">
      <w:pPr>
        <w:pStyle w:val="Odstavekseznama"/>
        <w:numPr>
          <w:ilvl w:val="0"/>
          <w:numId w:val="32"/>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4D001544" w14:textId="77777777" w:rsidR="00A866B7" w:rsidRPr="007F766C" w:rsidRDefault="00A866B7" w:rsidP="00A866B7">
      <w:pPr>
        <w:pStyle w:val="Brezrazmikov"/>
        <w:spacing w:after="200" w:line="276" w:lineRule="auto"/>
        <w:rPr>
          <w:lang w:eastAsia="sl-SI"/>
        </w:rPr>
      </w:pPr>
    </w:p>
    <w:p w14:paraId="173CBE47" w14:textId="77777777" w:rsidR="00A866B7" w:rsidRDefault="00A866B7" w:rsidP="00A866B7">
      <w:pPr>
        <w:pStyle w:val="Naslov5"/>
        <w:rPr>
          <w:lang w:eastAsia="sl-SI"/>
        </w:rPr>
      </w:pPr>
      <w:bookmarkStart w:id="69" w:name="_Toc86324085"/>
      <w:bookmarkStart w:id="70" w:name="_Toc88575481"/>
      <w:bookmarkStart w:id="71" w:name="_Toc89335340"/>
      <w:r>
        <w:rPr>
          <w:lang w:eastAsia="sl-SI"/>
        </w:rPr>
        <w:t>Kako izbrišem splošno opombo?</w:t>
      </w:r>
      <w:bookmarkEnd w:id="69"/>
      <w:bookmarkEnd w:id="70"/>
      <w:bookmarkEnd w:id="71"/>
    </w:p>
    <w:p w14:paraId="105C64D7" w14:textId="77777777" w:rsidR="00A866B7" w:rsidRDefault="00A866B7" w:rsidP="00A866B7">
      <w:pPr>
        <w:pStyle w:val="Odstavekseznama"/>
        <w:ind w:left="360"/>
        <w:rPr>
          <w:lang w:eastAsia="sl-SI"/>
        </w:rPr>
      </w:pPr>
    </w:p>
    <w:p w14:paraId="439544AD" w14:textId="1BE1E5DE" w:rsidR="00A866B7" w:rsidRDefault="00A866B7" w:rsidP="009F0205">
      <w:pPr>
        <w:pStyle w:val="Odstavekseznama"/>
        <w:numPr>
          <w:ilvl w:val="0"/>
          <w:numId w:val="33"/>
        </w:numPr>
        <w:rPr>
          <w:lang w:eastAsia="sl-SI"/>
        </w:rPr>
      </w:pPr>
      <w:r>
        <w:rPr>
          <w:lang w:eastAsia="sl-SI"/>
        </w:rPr>
        <w:t xml:space="preserve">Kliknite na </w:t>
      </w:r>
      <w:r w:rsidR="005E37A9">
        <w:rPr>
          <w:lang w:eastAsia="sl-SI"/>
        </w:rPr>
        <w:t>ikon</w:t>
      </w:r>
      <w:r>
        <w:rPr>
          <w:lang w:eastAsia="sl-SI"/>
        </w:rPr>
        <w:t>o »</w:t>
      </w:r>
      <w:r w:rsidRPr="007F766C">
        <w:rPr>
          <w:b/>
          <w:lang w:eastAsia="sl-SI"/>
        </w:rPr>
        <w:t>tri pikice</w:t>
      </w:r>
      <w:r w:rsidRPr="00D90F5C">
        <w:rPr>
          <w:lang w:eastAsia="sl-SI"/>
        </w:rPr>
        <w:t>«</w:t>
      </w:r>
      <w:r w:rsidRPr="007F766C">
        <w:rPr>
          <w:b/>
          <w:lang w:eastAsia="sl-SI"/>
        </w:rPr>
        <w:t xml:space="preserve"> </w:t>
      </w:r>
      <w:r>
        <w:rPr>
          <w:lang w:eastAsia="sl-SI"/>
        </w:rPr>
        <w:t xml:space="preserve">(oznaka 6 na sliki zgoraj) na posamezni kartici. </w:t>
      </w:r>
    </w:p>
    <w:p w14:paraId="50788002" w14:textId="77777777" w:rsidR="00A866B7" w:rsidRDefault="00A866B7" w:rsidP="009F0205">
      <w:pPr>
        <w:pStyle w:val="Odstavekseznama"/>
        <w:numPr>
          <w:ilvl w:val="0"/>
          <w:numId w:val="33"/>
        </w:numPr>
        <w:rPr>
          <w:lang w:eastAsia="sl-SI"/>
        </w:rPr>
      </w:pPr>
      <w:r>
        <w:rPr>
          <w:lang w:eastAsia="sl-SI"/>
        </w:rPr>
        <w:t>Izberite »</w:t>
      </w:r>
      <w:r w:rsidRPr="007F766C">
        <w:rPr>
          <w:b/>
          <w:lang w:eastAsia="sl-SI"/>
        </w:rPr>
        <w:t>Briši</w:t>
      </w:r>
      <w:r w:rsidRPr="00D90F5C">
        <w:rPr>
          <w:lang w:eastAsia="sl-SI"/>
        </w:rPr>
        <w:t>«.</w:t>
      </w:r>
    </w:p>
    <w:p w14:paraId="39D39A6E" w14:textId="77777777" w:rsidR="00A866B7" w:rsidRPr="007F766C" w:rsidRDefault="00A866B7" w:rsidP="009F0205">
      <w:pPr>
        <w:pStyle w:val="Odstavekseznama"/>
        <w:numPr>
          <w:ilvl w:val="0"/>
          <w:numId w:val="33"/>
        </w:numPr>
        <w:rPr>
          <w:lang w:eastAsia="sl-SI"/>
        </w:rPr>
      </w:pPr>
      <w:r>
        <w:rPr>
          <w:lang w:eastAsia="sl-SI"/>
        </w:rPr>
        <w:t>Kliknite »</w:t>
      </w:r>
      <w:r w:rsidRPr="007F766C">
        <w:rPr>
          <w:b/>
          <w:lang w:eastAsia="sl-SI"/>
        </w:rPr>
        <w:t>Shrani</w:t>
      </w:r>
      <w:r w:rsidRPr="00D90F5C">
        <w:rPr>
          <w:lang w:eastAsia="sl-SI"/>
        </w:rPr>
        <w:t>«;</w:t>
      </w:r>
      <w:r>
        <w:rPr>
          <w:lang w:eastAsia="sl-SI"/>
        </w:rPr>
        <w:t xml:space="preserve"> če kliknete »</w:t>
      </w:r>
      <w:r w:rsidRPr="007F766C">
        <w:rPr>
          <w:b/>
          <w:lang w:eastAsia="sl-SI"/>
        </w:rPr>
        <w:t>Prekliči</w:t>
      </w:r>
      <w:r w:rsidRPr="00D90F5C">
        <w:rPr>
          <w:lang w:eastAsia="sl-SI"/>
        </w:rPr>
        <w:t>«,</w:t>
      </w:r>
      <w:r>
        <w:rPr>
          <w:lang w:eastAsia="sl-SI"/>
        </w:rPr>
        <w:t xml:space="preserve"> splošna opomba ne bo izbrisana.</w:t>
      </w:r>
      <w:r>
        <w:br w:type="page"/>
      </w:r>
    </w:p>
    <w:p w14:paraId="05D82F4D" w14:textId="77777777" w:rsidR="00A866B7" w:rsidRDefault="00A866B7" w:rsidP="00A866B7">
      <w:pPr>
        <w:pStyle w:val="Naslov4"/>
        <w:rPr>
          <w:lang w:eastAsia="sl-SI"/>
        </w:rPr>
      </w:pPr>
      <w:bookmarkStart w:id="72" w:name="_Toc86324086"/>
      <w:bookmarkStart w:id="73" w:name="_Toc88575482"/>
      <w:bookmarkStart w:id="74" w:name="_Toc89335341"/>
      <w:r>
        <w:rPr>
          <w:lang w:eastAsia="sl-SI"/>
        </w:rPr>
        <w:lastRenderedPageBreak/>
        <w:t>Povezave z drugimi enotami dediščine in muzeji</w:t>
      </w:r>
      <w:bookmarkEnd w:id="72"/>
      <w:bookmarkEnd w:id="73"/>
      <w:bookmarkEnd w:id="74"/>
    </w:p>
    <w:p w14:paraId="519B5F6F" w14:textId="77777777" w:rsidR="00A866B7" w:rsidRDefault="00A866B7" w:rsidP="00A866B7">
      <w:pPr>
        <w:rPr>
          <w:lang w:eastAsia="sl-SI"/>
        </w:rPr>
      </w:pPr>
      <w:r>
        <w:rPr>
          <w:lang w:eastAsia="sl-SI"/>
        </w:rPr>
        <w:t>Zavihek »</w:t>
      </w:r>
      <w:r>
        <w:rPr>
          <w:b/>
          <w:lang w:eastAsia="sl-SI"/>
        </w:rPr>
        <w:t>Povezave</w:t>
      </w:r>
      <w:r w:rsidRPr="00B12226">
        <w:rPr>
          <w:lang w:eastAsia="sl-SI"/>
        </w:rPr>
        <w:t>«</w:t>
      </w:r>
      <w:r>
        <w:rPr>
          <w:b/>
          <w:lang w:eastAsia="sl-SI"/>
        </w:rPr>
        <w:t xml:space="preserve"> </w:t>
      </w:r>
      <w:r>
        <w:rPr>
          <w:lang w:eastAsia="sl-SI"/>
        </w:rPr>
        <w:t xml:space="preserve">prikazuje seznam povezav enote z drugimi enotami kulturne dediščine ali muzeji. </w:t>
      </w:r>
    </w:p>
    <w:p w14:paraId="50A90395" w14:textId="77777777" w:rsidR="00A866B7" w:rsidRDefault="00A866B7" w:rsidP="00A866B7">
      <w:pPr>
        <w:rPr>
          <w:lang w:eastAsia="sl-SI"/>
        </w:rPr>
      </w:pPr>
      <w:r>
        <w:rPr>
          <w:lang w:eastAsia="sl-SI"/>
        </w:rPr>
        <w:t>Povezave so ločene po sklopih »</w:t>
      </w:r>
      <w:r>
        <w:rPr>
          <w:b/>
          <w:lang w:eastAsia="sl-SI"/>
        </w:rPr>
        <w:t>Povezane enote RNPD</w:t>
      </w:r>
      <w:r w:rsidRPr="00D90F5C">
        <w:rPr>
          <w:lang w:eastAsia="sl-SI"/>
        </w:rPr>
        <w:t>«,</w:t>
      </w:r>
      <w:r>
        <w:rPr>
          <w:b/>
          <w:lang w:eastAsia="sl-SI"/>
        </w:rPr>
        <w:t xml:space="preserve"> </w:t>
      </w:r>
      <w:r w:rsidRPr="00D90F5C">
        <w:rPr>
          <w:lang w:eastAsia="sl-SI"/>
        </w:rPr>
        <w:t>»</w:t>
      </w:r>
      <w:r>
        <w:rPr>
          <w:b/>
          <w:lang w:eastAsia="sl-SI"/>
        </w:rPr>
        <w:t>Povezane enote RNSD</w:t>
      </w:r>
      <w:r w:rsidRPr="00D90F5C">
        <w:rPr>
          <w:lang w:eastAsia="sl-SI"/>
        </w:rPr>
        <w:t>«</w:t>
      </w:r>
      <w:r>
        <w:rPr>
          <w:b/>
          <w:lang w:eastAsia="sl-SI"/>
        </w:rPr>
        <w:t xml:space="preserve"> </w:t>
      </w:r>
      <w:r w:rsidRPr="00D90F5C">
        <w:rPr>
          <w:lang w:eastAsia="sl-SI"/>
        </w:rPr>
        <w:t>ali</w:t>
      </w:r>
      <w:r>
        <w:rPr>
          <w:b/>
          <w:lang w:eastAsia="sl-SI"/>
        </w:rPr>
        <w:t xml:space="preserve"> »Povezani muzeji</w:t>
      </w:r>
      <w:r w:rsidRPr="00D90F5C">
        <w:rPr>
          <w:lang w:eastAsia="sl-SI"/>
        </w:rPr>
        <w:t>«.</w:t>
      </w:r>
    </w:p>
    <w:p w14:paraId="7EFB584C" w14:textId="77777777" w:rsidR="00A866B7" w:rsidRDefault="00A866B7" w:rsidP="00A866B7">
      <w:pPr>
        <w:rPr>
          <w:lang w:eastAsia="sl-SI"/>
        </w:rPr>
      </w:pPr>
      <w:r>
        <w:rPr>
          <w:lang w:eastAsia="sl-SI"/>
        </w:rPr>
        <w:t>Vsaka povezava je predstavljena na posebni kartici; prikazani so le osnovni podatki; če želite pogledati več podatkov o enoti RNPD ali RNSD, kliknite na povezavo EID; več podatkov o muzeju ne obstaja.</w:t>
      </w:r>
    </w:p>
    <w:p w14:paraId="0B774E67" w14:textId="77777777" w:rsidR="00A866B7" w:rsidRDefault="00A866B7" w:rsidP="00A866B7">
      <w:pPr>
        <w:keepNext/>
      </w:pPr>
      <w:r w:rsidRPr="00AA722A">
        <w:rPr>
          <w:noProof/>
          <w:lang w:eastAsia="sl-SI"/>
        </w:rPr>
        <w:drawing>
          <wp:inline distT="0" distB="0" distL="0" distR="0" wp14:anchorId="7B63A42B" wp14:editId="389DEFCC">
            <wp:extent cx="5760720" cy="1998980"/>
            <wp:effectExtent l="0" t="0" r="0" b="1270"/>
            <wp:docPr id="14" name="Picture 14" descr="Povez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998980"/>
                    </a:xfrm>
                    <a:prstGeom prst="rect">
                      <a:avLst/>
                    </a:prstGeom>
                  </pic:spPr>
                </pic:pic>
              </a:graphicData>
            </a:graphic>
          </wp:inline>
        </w:drawing>
      </w:r>
    </w:p>
    <w:p w14:paraId="7B078361" w14:textId="77777777" w:rsidR="00A866B7" w:rsidRDefault="00A866B7" w:rsidP="00A866B7">
      <w:pPr>
        <w:rPr>
          <w:lang w:eastAsia="sl-SI"/>
        </w:rPr>
      </w:pPr>
      <w:r>
        <w:rPr>
          <w:lang w:eastAsia="sl-SI"/>
        </w:rPr>
        <w:t>Pri delu s povezavami imate možnosti:</w:t>
      </w:r>
    </w:p>
    <w:p w14:paraId="6A4828C1" w14:textId="77777777" w:rsidR="00A866B7" w:rsidRDefault="00A866B7" w:rsidP="009F0205">
      <w:pPr>
        <w:pStyle w:val="Odstavekseznama"/>
        <w:numPr>
          <w:ilvl w:val="0"/>
          <w:numId w:val="34"/>
        </w:numPr>
        <w:rPr>
          <w:lang w:eastAsia="sl-SI"/>
        </w:rPr>
      </w:pPr>
      <w:r>
        <w:rPr>
          <w:lang w:eastAsia="sl-SI"/>
        </w:rPr>
        <w:t>povezovanje z enoto RNPD,</w:t>
      </w:r>
    </w:p>
    <w:p w14:paraId="6D507284" w14:textId="77777777" w:rsidR="00A866B7" w:rsidRDefault="00A866B7" w:rsidP="009F0205">
      <w:pPr>
        <w:pStyle w:val="Odstavekseznama"/>
        <w:numPr>
          <w:ilvl w:val="0"/>
          <w:numId w:val="34"/>
        </w:numPr>
        <w:rPr>
          <w:lang w:eastAsia="sl-SI"/>
        </w:rPr>
      </w:pPr>
      <w:r>
        <w:rPr>
          <w:lang w:eastAsia="sl-SI"/>
        </w:rPr>
        <w:t>povezovanje z enoto RNSD ali</w:t>
      </w:r>
    </w:p>
    <w:p w14:paraId="42461C34" w14:textId="77777777" w:rsidR="00A866B7" w:rsidRDefault="00A866B7" w:rsidP="009F0205">
      <w:pPr>
        <w:pStyle w:val="Odstavekseznama"/>
        <w:numPr>
          <w:ilvl w:val="0"/>
          <w:numId w:val="34"/>
        </w:numPr>
        <w:rPr>
          <w:lang w:eastAsia="sl-SI"/>
        </w:rPr>
      </w:pPr>
      <w:r>
        <w:rPr>
          <w:lang w:eastAsia="sl-SI"/>
        </w:rPr>
        <w:t>povezovanje z muzejem.</w:t>
      </w:r>
    </w:p>
    <w:p w14:paraId="16B4C040" w14:textId="77777777" w:rsidR="00A866B7" w:rsidRPr="00326D53" w:rsidRDefault="00A866B7" w:rsidP="00A866B7">
      <w:pPr>
        <w:pStyle w:val="Odstavekseznama"/>
        <w:ind w:left="360"/>
        <w:rPr>
          <w:rStyle w:val="Poudarek"/>
          <w:caps w:val="0"/>
          <w:lang w:eastAsia="sl-SI"/>
        </w:rPr>
      </w:pPr>
    </w:p>
    <w:p w14:paraId="2F40040F" w14:textId="77777777" w:rsidR="00A866B7" w:rsidRPr="00EE3DE5" w:rsidRDefault="00A866B7" w:rsidP="00A866B7">
      <w:pPr>
        <w:rPr>
          <w:lang w:eastAsia="sl-SI"/>
        </w:rPr>
      </w:pPr>
      <w:r w:rsidRPr="00950667">
        <w:rPr>
          <w:rStyle w:val="Poudarek"/>
        </w:rPr>
        <w:t>Pozor!</w:t>
      </w:r>
      <w:r>
        <w:rPr>
          <w:lang w:eastAsia="sl-SI"/>
        </w:rPr>
        <w:t xml:space="preserve"> Če enoto povežete z drugimi enotami RNPD ali RNSD, boste povezavo videli tudi na pregledu teh drugih enot (ni pomembno, na kateri strani dodate povezavo).</w:t>
      </w:r>
    </w:p>
    <w:p w14:paraId="45E87EC1" w14:textId="77777777" w:rsidR="00A866B7" w:rsidRDefault="00A866B7" w:rsidP="00A866B7">
      <w:pPr>
        <w:pStyle w:val="Odstavekseznama"/>
        <w:ind w:left="360"/>
        <w:rPr>
          <w:lang w:eastAsia="sl-SI"/>
        </w:rPr>
      </w:pPr>
    </w:p>
    <w:p w14:paraId="03537AA6" w14:textId="77777777" w:rsidR="00A866B7" w:rsidRDefault="00A866B7" w:rsidP="00A866B7">
      <w:pPr>
        <w:pStyle w:val="Naslov5"/>
        <w:rPr>
          <w:lang w:eastAsia="sl-SI"/>
        </w:rPr>
      </w:pPr>
      <w:bookmarkStart w:id="75" w:name="_Toc86324087"/>
      <w:bookmarkStart w:id="76" w:name="_Toc88575483"/>
      <w:bookmarkStart w:id="77" w:name="_Toc89335342"/>
      <w:r>
        <w:rPr>
          <w:lang w:eastAsia="sl-SI"/>
        </w:rPr>
        <w:t>Kako povežem enoto z drugo enoto RNPD?</w:t>
      </w:r>
      <w:bookmarkEnd w:id="75"/>
      <w:bookmarkEnd w:id="76"/>
      <w:bookmarkEnd w:id="77"/>
    </w:p>
    <w:p w14:paraId="3494DF30" w14:textId="77777777" w:rsidR="00A866B7" w:rsidRDefault="00A866B7" w:rsidP="00A866B7">
      <w:pPr>
        <w:pStyle w:val="Odstavekseznama"/>
        <w:ind w:left="360"/>
        <w:rPr>
          <w:lang w:eastAsia="sl-SI"/>
        </w:rPr>
      </w:pPr>
    </w:p>
    <w:p w14:paraId="4E4306B6" w14:textId="57411169" w:rsidR="00A866B7" w:rsidRDefault="00A866B7" w:rsidP="009F0205">
      <w:pPr>
        <w:pStyle w:val="Odstavekseznama"/>
        <w:numPr>
          <w:ilvl w:val="0"/>
          <w:numId w:val="35"/>
        </w:numPr>
        <w:rPr>
          <w:lang w:eastAsia="sl-SI"/>
        </w:rPr>
      </w:pPr>
      <w:r>
        <w:rPr>
          <w:lang w:eastAsia="sl-SI"/>
        </w:rPr>
        <w:t xml:space="preserve">Kliknite na </w:t>
      </w:r>
      <w:r w:rsidR="005E37A9">
        <w:rPr>
          <w:lang w:eastAsia="sl-SI"/>
        </w:rPr>
        <w:t>ikon</w:t>
      </w:r>
      <w:r>
        <w:rPr>
          <w:lang w:eastAsia="sl-SI"/>
        </w:rPr>
        <w:t>o »</w:t>
      </w:r>
      <w:r w:rsidRPr="007C305D">
        <w:rPr>
          <w:b/>
          <w:lang w:eastAsia="sl-SI"/>
        </w:rPr>
        <w:t>plus</w:t>
      </w:r>
      <w:r w:rsidRPr="00D90F5C">
        <w:rPr>
          <w:lang w:eastAsia="sl-SI"/>
        </w:rPr>
        <w:t>«</w:t>
      </w:r>
      <w:r>
        <w:rPr>
          <w:lang w:eastAsia="sl-SI"/>
        </w:rPr>
        <w:t xml:space="preserve"> (oznaka 1 na sliki zgoraj</w:t>
      </w:r>
      <w:r w:rsidRPr="00BC6A8B">
        <w:rPr>
          <w:lang w:eastAsia="sl-SI"/>
        </w:rPr>
        <w:t>).</w:t>
      </w:r>
    </w:p>
    <w:p w14:paraId="7C654F87" w14:textId="77777777" w:rsidR="00A866B7" w:rsidRDefault="00A866B7" w:rsidP="009F0205">
      <w:pPr>
        <w:pStyle w:val="Odstavekseznama"/>
        <w:numPr>
          <w:ilvl w:val="0"/>
          <w:numId w:val="35"/>
        </w:numPr>
        <w:rPr>
          <w:lang w:eastAsia="sl-SI"/>
        </w:rPr>
      </w:pPr>
      <w:r>
        <w:rPr>
          <w:lang w:eastAsia="sl-SI"/>
        </w:rPr>
        <w:t>Izberite enoto RNPD in po želji vpišite opombo.</w:t>
      </w:r>
    </w:p>
    <w:p w14:paraId="55A8DEF5" w14:textId="77777777" w:rsidR="00A866B7" w:rsidRDefault="00A866B7" w:rsidP="009F0205">
      <w:pPr>
        <w:pStyle w:val="Odstavekseznama"/>
        <w:numPr>
          <w:ilvl w:val="0"/>
          <w:numId w:val="35"/>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4A7E5304" w14:textId="77777777" w:rsidR="00A866B7" w:rsidRDefault="00A866B7" w:rsidP="00A866B7">
      <w:pPr>
        <w:pStyle w:val="Naslov5"/>
        <w:rPr>
          <w:lang w:eastAsia="sl-SI"/>
        </w:rPr>
      </w:pPr>
      <w:bookmarkStart w:id="78" w:name="_Toc86324088"/>
      <w:bookmarkStart w:id="79" w:name="_Toc88575484"/>
      <w:bookmarkStart w:id="80" w:name="_Toc89335343"/>
      <w:r>
        <w:rPr>
          <w:lang w:eastAsia="sl-SI"/>
        </w:rPr>
        <w:t>Kako popravim opombo glede povezave z drugo enoto RNPD?</w:t>
      </w:r>
      <w:bookmarkEnd w:id="78"/>
      <w:bookmarkEnd w:id="79"/>
      <w:bookmarkEnd w:id="80"/>
    </w:p>
    <w:p w14:paraId="6B439D83" w14:textId="77777777" w:rsidR="00A866B7" w:rsidRDefault="00A866B7" w:rsidP="00A866B7">
      <w:pPr>
        <w:pStyle w:val="Odstavekseznama"/>
        <w:ind w:left="360"/>
        <w:rPr>
          <w:lang w:eastAsia="sl-SI"/>
        </w:rPr>
      </w:pPr>
    </w:p>
    <w:p w14:paraId="1BFE9B5C" w14:textId="6F8975DE" w:rsidR="00A866B7" w:rsidRDefault="00A866B7" w:rsidP="009F0205">
      <w:pPr>
        <w:pStyle w:val="Odstavekseznama"/>
        <w:numPr>
          <w:ilvl w:val="0"/>
          <w:numId w:val="36"/>
        </w:numPr>
        <w:rPr>
          <w:lang w:eastAsia="sl-SI"/>
        </w:rPr>
      </w:pPr>
      <w:r>
        <w:rPr>
          <w:lang w:eastAsia="sl-SI"/>
        </w:rPr>
        <w:t xml:space="preserve">Kliknite na </w:t>
      </w:r>
      <w:r w:rsidR="005E37A9">
        <w:rPr>
          <w:lang w:eastAsia="sl-SI"/>
        </w:rPr>
        <w:t>ikon</w:t>
      </w:r>
      <w:r>
        <w:rPr>
          <w:lang w:eastAsia="sl-SI"/>
        </w:rPr>
        <w:t>o »</w:t>
      </w:r>
      <w:r w:rsidRPr="007C305D">
        <w:rPr>
          <w:b/>
          <w:lang w:eastAsia="sl-SI"/>
        </w:rPr>
        <w:t>tri pikice</w:t>
      </w:r>
      <w:r w:rsidRPr="00D90F5C">
        <w:rPr>
          <w:lang w:eastAsia="sl-SI"/>
        </w:rPr>
        <w:t>«</w:t>
      </w:r>
      <w:r w:rsidRPr="007C305D">
        <w:rPr>
          <w:b/>
          <w:lang w:eastAsia="sl-SI"/>
        </w:rPr>
        <w:t xml:space="preserve"> </w:t>
      </w:r>
      <w:r>
        <w:rPr>
          <w:lang w:eastAsia="sl-SI"/>
        </w:rPr>
        <w:t>(oznaka 2 na sliki zgoraj).</w:t>
      </w:r>
    </w:p>
    <w:p w14:paraId="119ADA23" w14:textId="77777777" w:rsidR="00A866B7" w:rsidRDefault="00A866B7" w:rsidP="009F0205">
      <w:pPr>
        <w:pStyle w:val="Odstavekseznama"/>
        <w:numPr>
          <w:ilvl w:val="0"/>
          <w:numId w:val="36"/>
        </w:numPr>
        <w:rPr>
          <w:lang w:eastAsia="sl-SI"/>
        </w:rPr>
      </w:pPr>
      <w:r>
        <w:rPr>
          <w:lang w:eastAsia="sl-SI"/>
        </w:rPr>
        <w:t>Kliknite »</w:t>
      </w:r>
      <w:r w:rsidRPr="007C305D">
        <w:rPr>
          <w:b/>
          <w:lang w:eastAsia="sl-SI"/>
        </w:rPr>
        <w:t>Uredi</w:t>
      </w:r>
      <w:r w:rsidRPr="00D90F5C">
        <w:rPr>
          <w:lang w:eastAsia="sl-SI"/>
        </w:rPr>
        <w:t>«.</w:t>
      </w:r>
    </w:p>
    <w:p w14:paraId="7CAF2FA7" w14:textId="77777777" w:rsidR="00A866B7" w:rsidRDefault="00A866B7" w:rsidP="009F0205">
      <w:pPr>
        <w:pStyle w:val="Odstavekseznama"/>
        <w:numPr>
          <w:ilvl w:val="0"/>
          <w:numId w:val="36"/>
        </w:numPr>
        <w:rPr>
          <w:lang w:eastAsia="sl-SI"/>
        </w:rPr>
      </w:pPr>
      <w:r>
        <w:rPr>
          <w:lang w:eastAsia="sl-SI"/>
        </w:rPr>
        <w:t>Popravite opombo.</w:t>
      </w:r>
    </w:p>
    <w:p w14:paraId="67C409AF" w14:textId="77777777" w:rsidR="00A866B7" w:rsidRDefault="00A866B7" w:rsidP="009F0205">
      <w:pPr>
        <w:pStyle w:val="Odstavekseznama"/>
        <w:numPr>
          <w:ilvl w:val="0"/>
          <w:numId w:val="36"/>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66B46DB1" w14:textId="77777777" w:rsidR="00A866B7" w:rsidRDefault="00A866B7" w:rsidP="00A866B7">
      <w:pPr>
        <w:pStyle w:val="Naslov5"/>
        <w:rPr>
          <w:lang w:eastAsia="sl-SI"/>
        </w:rPr>
      </w:pPr>
      <w:bookmarkStart w:id="81" w:name="_Toc86324089"/>
      <w:bookmarkStart w:id="82" w:name="_Toc88575485"/>
      <w:bookmarkStart w:id="83" w:name="_Toc89335344"/>
      <w:r>
        <w:rPr>
          <w:lang w:eastAsia="sl-SI"/>
        </w:rPr>
        <w:t>Kako odstranim povezavo z drugo enoto RNPD?</w:t>
      </w:r>
      <w:bookmarkEnd w:id="81"/>
      <w:bookmarkEnd w:id="82"/>
      <w:bookmarkEnd w:id="83"/>
    </w:p>
    <w:p w14:paraId="32E10774" w14:textId="77777777" w:rsidR="00A866B7" w:rsidRDefault="00A866B7" w:rsidP="00A866B7">
      <w:pPr>
        <w:pStyle w:val="Odstavekseznama"/>
        <w:ind w:left="360"/>
        <w:rPr>
          <w:lang w:eastAsia="sl-SI"/>
        </w:rPr>
      </w:pPr>
    </w:p>
    <w:p w14:paraId="7DE7B30C" w14:textId="32061215" w:rsidR="00A866B7" w:rsidRDefault="00A866B7" w:rsidP="009F0205">
      <w:pPr>
        <w:pStyle w:val="Odstavekseznama"/>
        <w:numPr>
          <w:ilvl w:val="0"/>
          <w:numId w:val="37"/>
        </w:numPr>
        <w:rPr>
          <w:lang w:eastAsia="sl-SI"/>
        </w:rPr>
      </w:pPr>
      <w:r>
        <w:rPr>
          <w:lang w:eastAsia="sl-SI"/>
        </w:rPr>
        <w:t xml:space="preserve">Kliknite na </w:t>
      </w:r>
      <w:r w:rsidR="005E37A9">
        <w:rPr>
          <w:lang w:eastAsia="sl-SI"/>
        </w:rPr>
        <w:t>ikon</w:t>
      </w:r>
      <w:r>
        <w:rPr>
          <w:lang w:eastAsia="sl-SI"/>
        </w:rPr>
        <w:t>o »</w:t>
      </w:r>
      <w:r w:rsidRPr="007C305D">
        <w:rPr>
          <w:b/>
          <w:lang w:eastAsia="sl-SI"/>
        </w:rPr>
        <w:t>tri pikice</w:t>
      </w:r>
      <w:r w:rsidRPr="00D90F5C">
        <w:rPr>
          <w:lang w:eastAsia="sl-SI"/>
        </w:rPr>
        <w:t>«</w:t>
      </w:r>
      <w:r w:rsidRPr="007C305D">
        <w:rPr>
          <w:b/>
          <w:lang w:eastAsia="sl-SI"/>
        </w:rPr>
        <w:t xml:space="preserve"> </w:t>
      </w:r>
      <w:r>
        <w:rPr>
          <w:lang w:eastAsia="sl-SI"/>
        </w:rPr>
        <w:t>(oznaka 3 na sliki zgoraj).</w:t>
      </w:r>
    </w:p>
    <w:p w14:paraId="3CCCBF42" w14:textId="77777777" w:rsidR="00A866B7" w:rsidRDefault="00A866B7" w:rsidP="009F0205">
      <w:pPr>
        <w:pStyle w:val="Odstavekseznama"/>
        <w:numPr>
          <w:ilvl w:val="0"/>
          <w:numId w:val="37"/>
        </w:numPr>
        <w:rPr>
          <w:lang w:eastAsia="sl-SI"/>
        </w:rPr>
      </w:pPr>
      <w:r>
        <w:rPr>
          <w:lang w:eastAsia="sl-SI"/>
        </w:rPr>
        <w:t>Kliknite »</w:t>
      </w:r>
      <w:r w:rsidRPr="007C305D">
        <w:rPr>
          <w:b/>
          <w:lang w:eastAsia="sl-SI"/>
        </w:rPr>
        <w:t>Briši</w:t>
      </w:r>
      <w:r w:rsidRPr="00D90F5C">
        <w:rPr>
          <w:lang w:eastAsia="sl-SI"/>
        </w:rPr>
        <w:t>«.</w:t>
      </w:r>
    </w:p>
    <w:p w14:paraId="15D21009" w14:textId="77777777" w:rsidR="00A866B7" w:rsidRDefault="00A866B7" w:rsidP="009F0205">
      <w:pPr>
        <w:pStyle w:val="Odstavekseznama"/>
        <w:numPr>
          <w:ilvl w:val="0"/>
          <w:numId w:val="37"/>
        </w:numPr>
        <w:rPr>
          <w:lang w:eastAsia="sl-SI"/>
        </w:rPr>
      </w:pPr>
      <w:r>
        <w:rPr>
          <w:lang w:eastAsia="sl-SI"/>
        </w:rPr>
        <w:t>Kliknite »</w:t>
      </w:r>
      <w:r w:rsidRPr="007C305D">
        <w:rPr>
          <w:b/>
          <w:lang w:eastAsia="sl-SI"/>
        </w:rPr>
        <w:t>Shrani</w:t>
      </w:r>
      <w:r w:rsidRPr="00D90F5C">
        <w:rPr>
          <w:lang w:eastAsia="sl-SI"/>
        </w:rPr>
        <w:t>«;</w:t>
      </w:r>
      <w:r>
        <w:rPr>
          <w:lang w:eastAsia="sl-SI"/>
        </w:rPr>
        <w:t xml:space="preserve"> če kliknete »</w:t>
      </w:r>
      <w:r w:rsidRPr="007C305D">
        <w:rPr>
          <w:b/>
          <w:lang w:eastAsia="sl-SI"/>
        </w:rPr>
        <w:t>Prekliči</w:t>
      </w:r>
      <w:r w:rsidRPr="00D90F5C">
        <w:rPr>
          <w:lang w:eastAsia="sl-SI"/>
        </w:rPr>
        <w:t>«,</w:t>
      </w:r>
      <w:r>
        <w:rPr>
          <w:lang w:eastAsia="sl-SI"/>
        </w:rPr>
        <w:t xml:space="preserve"> povezava ne bo izbrisana.</w:t>
      </w:r>
    </w:p>
    <w:p w14:paraId="36BDE091" w14:textId="77777777" w:rsidR="00A866B7" w:rsidRDefault="00A866B7" w:rsidP="00A866B7">
      <w:pPr>
        <w:pStyle w:val="Odstavekseznama"/>
        <w:ind w:left="360"/>
        <w:rPr>
          <w:lang w:eastAsia="sl-SI"/>
        </w:rPr>
      </w:pPr>
    </w:p>
    <w:p w14:paraId="2D5CF677" w14:textId="77777777" w:rsidR="00A866B7" w:rsidRDefault="00A866B7" w:rsidP="00A866B7">
      <w:pPr>
        <w:pStyle w:val="Naslov5"/>
        <w:rPr>
          <w:lang w:eastAsia="sl-SI"/>
        </w:rPr>
      </w:pPr>
      <w:bookmarkStart w:id="84" w:name="_Toc86324090"/>
      <w:bookmarkStart w:id="85" w:name="_Toc88575486"/>
      <w:bookmarkStart w:id="86" w:name="_Toc89335345"/>
      <w:r>
        <w:rPr>
          <w:lang w:eastAsia="sl-SI"/>
        </w:rPr>
        <w:t>Kako povežem enoto z enoto RNSD?</w:t>
      </w:r>
      <w:bookmarkEnd w:id="84"/>
      <w:bookmarkEnd w:id="85"/>
      <w:bookmarkEnd w:id="86"/>
    </w:p>
    <w:p w14:paraId="6267FA43" w14:textId="77777777" w:rsidR="00A866B7" w:rsidRDefault="00A866B7" w:rsidP="00A866B7">
      <w:pPr>
        <w:pStyle w:val="Odstavekseznama"/>
        <w:ind w:left="360"/>
        <w:rPr>
          <w:lang w:eastAsia="sl-SI"/>
        </w:rPr>
      </w:pPr>
    </w:p>
    <w:p w14:paraId="49F8BDAC" w14:textId="7D94CC42" w:rsidR="00A866B7" w:rsidRDefault="00A866B7" w:rsidP="009F0205">
      <w:pPr>
        <w:pStyle w:val="Odstavekseznama"/>
        <w:numPr>
          <w:ilvl w:val="0"/>
          <w:numId w:val="38"/>
        </w:numPr>
        <w:rPr>
          <w:lang w:eastAsia="sl-SI"/>
        </w:rPr>
      </w:pPr>
      <w:r>
        <w:rPr>
          <w:lang w:eastAsia="sl-SI"/>
        </w:rPr>
        <w:t xml:space="preserve">Kliknite na </w:t>
      </w:r>
      <w:r w:rsidR="005E37A9">
        <w:rPr>
          <w:lang w:eastAsia="sl-SI"/>
        </w:rPr>
        <w:t>ikon</w:t>
      </w:r>
      <w:r>
        <w:rPr>
          <w:lang w:eastAsia="sl-SI"/>
        </w:rPr>
        <w:t>o »</w:t>
      </w:r>
      <w:r w:rsidRPr="007C305D">
        <w:rPr>
          <w:b/>
          <w:lang w:eastAsia="sl-SI"/>
        </w:rPr>
        <w:t>plus</w:t>
      </w:r>
      <w:r w:rsidRPr="00D90F5C">
        <w:rPr>
          <w:lang w:eastAsia="sl-SI"/>
        </w:rPr>
        <w:t>«</w:t>
      </w:r>
      <w:r>
        <w:rPr>
          <w:lang w:eastAsia="sl-SI"/>
        </w:rPr>
        <w:t xml:space="preserve"> (oznaka 4 na sliki zgoraj).</w:t>
      </w:r>
    </w:p>
    <w:p w14:paraId="66914773" w14:textId="77777777" w:rsidR="00A866B7" w:rsidRDefault="00A866B7" w:rsidP="009F0205">
      <w:pPr>
        <w:pStyle w:val="Odstavekseznama"/>
        <w:numPr>
          <w:ilvl w:val="0"/>
          <w:numId w:val="38"/>
        </w:numPr>
        <w:rPr>
          <w:lang w:eastAsia="sl-SI"/>
        </w:rPr>
      </w:pPr>
      <w:r>
        <w:rPr>
          <w:lang w:eastAsia="sl-SI"/>
        </w:rPr>
        <w:t>Izberite enoto RNSD in po želji vpišite opombo.</w:t>
      </w:r>
    </w:p>
    <w:p w14:paraId="6E6EEA0E" w14:textId="77777777" w:rsidR="00A866B7" w:rsidRDefault="00A866B7" w:rsidP="009F0205">
      <w:pPr>
        <w:pStyle w:val="Odstavekseznama"/>
        <w:numPr>
          <w:ilvl w:val="0"/>
          <w:numId w:val="38"/>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30160EC7" w14:textId="77777777" w:rsidR="00A866B7" w:rsidRDefault="00A866B7" w:rsidP="00A866B7">
      <w:pPr>
        <w:pStyle w:val="Naslov5"/>
        <w:rPr>
          <w:lang w:eastAsia="sl-SI"/>
        </w:rPr>
      </w:pPr>
      <w:bookmarkStart w:id="87" w:name="_Toc86324091"/>
      <w:bookmarkStart w:id="88" w:name="_Toc88575487"/>
      <w:bookmarkStart w:id="89" w:name="_Toc89335346"/>
      <w:r>
        <w:rPr>
          <w:lang w:eastAsia="sl-SI"/>
        </w:rPr>
        <w:t>Kako popravim opombo glede povezave z enoto RNSD?</w:t>
      </w:r>
      <w:bookmarkEnd w:id="87"/>
      <w:bookmarkEnd w:id="88"/>
      <w:bookmarkEnd w:id="89"/>
    </w:p>
    <w:p w14:paraId="5941AD27" w14:textId="77777777" w:rsidR="00A866B7" w:rsidRDefault="00A866B7" w:rsidP="00A866B7">
      <w:pPr>
        <w:pStyle w:val="Odstavekseznama"/>
        <w:ind w:left="360"/>
        <w:rPr>
          <w:lang w:eastAsia="sl-SI"/>
        </w:rPr>
      </w:pPr>
    </w:p>
    <w:p w14:paraId="479C883C" w14:textId="7E42B22F" w:rsidR="00A866B7" w:rsidRDefault="00A866B7" w:rsidP="009F0205">
      <w:pPr>
        <w:pStyle w:val="Odstavekseznama"/>
        <w:numPr>
          <w:ilvl w:val="0"/>
          <w:numId w:val="39"/>
        </w:numPr>
        <w:rPr>
          <w:lang w:eastAsia="sl-SI"/>
        </w:rPr>
      </w:pPr>
      <w:r>
        <w:rPr>
          <w:lang w:eastAsia="sl-SI"/>
        </w:rPr>
        <w:t xml:space="preserve">Kliknite na </w:t>
      </w:r>
      <w:r w:rsidR="005E37A9">
        <w:rPr>
          <w:lang w:eastAsia="sl-SI"/>
        </w:rPr>
        <w:t>ikon</w:t>
      </w:r>
      <w:r>
        <w:rPr>
          <w:lang w:eastAsia="sl-SI"/>
        </w:rPr>
        <w:t>o »</w:t>
      </w:r>
      <w:r w:rsidRPr="007C305D">
        <w:rPr>
          <w:b/>
          <w:lang w:eastAsia="sl-SI"/>
        </w:rPr>
        <w:t>tri pikice</w:t>
      </w:r>
      <w:r w:rsidRPr="00D90F5C">
        <w:rPr>
          <w:lang w:eastAsia="sl-SI"/>
        </w:rPr>
        <w:t>«.</w:t>
      </w:r>
    </w:p>
    <w:p w14:paraId="5B23422F" w14:textId="77777777" w:rsidR="00A866B7" w:rsidRDefault="00A866B7" w:rsidP="009F0205">
      <w:pPr>
        <w:pStyle w:val="Odstavekseznama"/>
        <w:numPr>
          <w:ilvl w:val="0"/>
          <w:numId w:val="39"/>
        </w:numPr>
        <w:rPr>
          <w:lang w:eastAsia="sl-SI"/>
        </w:rPr>
      </w:pPr>
      <w:r>
        <w:rPr>
          <w:lang w:eastAsia="sl-SI"/>
        </w:rPr>
        <w:t>Kliknite »</w:t>
      </w:r>
      <w:r w:rsidRPr="007C305D">
        <w:rPr>
          <w:b/>
          <w:lang w:eastAsia="sl-SI"/>
        </w:rPr>
        <w:t>Uredi</w:t>
      </w:r>
      <w:r w:rsidRPr="00D90F5C">
        <w:rPr>
          <w:lang w:eastAsia="sl-SI"/>
        </w:rPr>
        <w:t>«.</w:t>
      </w:r>
    </w:p>
    <w:p w14:paraId="72AEDD7D" w14:textId="77777777" w:rsidR="00A866B7" w:rsidRDefault="00A866B7" w:rsidP="009F0205">
      <w:pPr>
        <w:pStyle w:val="Odstavekseznama"/>
        <w:numPr>
          <w:ilvl w:val="0"/>
          <w:numId w:val="39"/>
        </w:numPr>
        <w:rPr>
          <w:lang w:eastAsia="sl-SI"/>
        </w:rPr>
      </w:pPr>
      <w:r>
        <w:rPr>
          <w:lang w:eastAsia="sl-SI"/>
        </w:rPr>
        <w:t>Popravite opombo.</w:t>
      </w:r>
    </w:p>
    <w:p w14:paraId="3973EB23" w14:textId="77777777" w:rsidR="00A866B7" w:rsidRDefault="00A866B7" w:rsidP="009F0205">
      <w:pPr>
        <w:pStyle w:val="Odstavekseznama"/>
        <w:numPr>
          <w:ilvl w:val="0"/>
          <w:numId w:val="39"/>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2F1078C1" w14:textId="77777777" w:rsidR="00A866B7" w:rsidRDefault="00A866B7" w:rsidP="00A866B7">
      <w:pPr>
        <w:pStyle w:val="Naslov5"/>
        <w:rPr>
          <w:lang w:eastAsia="sl-SI"/>
        </w:rPr>
      </w:pPr>
      <w:bookmarkStart w:id="90" w:name="_Toc86324092"/>
      <w:bookmarkStart w:id="91" w:name="_Toc88575488"/>
      <w:bookmarkStart w:id="92" w:name="_Toc89335347"/>
      <w:r>
        <w:rPr>
          <w:lang w:eastAsia="sl-SI"/>
        </w:rPr>
        <w:t>Kako odstranim povezavo z enoto RNSD?</w:t>
      </w:r>
      <w:bookmarkEnd w:id="90"/>
      <w:bookmarkEnd w:id="91"/>
      <w:bookmarkEnd w:id="92"/>
    </w:p>
    <w:p w14:paraId="25F55231" w14:textId="77777777" w:rsidR="00A866B7" w:rsidRDefault="00A866B7" w:rsidP="00A866B7">
      <w:pPr>
        <w:pStyle w:val="Odstavekseznama"/>
        <w:ind w:left="360"/>
        <w:rPr>
          <w:lang w:eastAsia="sl-SI"/>
        </w:rPr>
      </w:pPr>
    </w:p>
    <w:p w14:paraId="4F5EDF9E" w14:textId="1944D10E" w:rsidR="00A866B7" w:rsidRDefault="00A866B7" w:rsidP="009F0205">
      <w:pPr>
        <w:pStyle w:val="Odstavekseznama"/>
        <w:numPr>
          <w:ilvl w:val="0"/>
          <w:numId w:val="40"/>
        </w:numPr>
        <w:rPr>
          <w:lang w:eastAsia="sl-SI"/>
        </w:rPr>
      </w:pPr>
      <w:r>
        <w:rPr>
          <w:lang w:eastAsia="sl-SI"/>
        </w:rPr>
        <w:t xml:space="preserve">Kliknite na </w:t>
      </w:r>
      <w:r w:rsidR="005E37A9">
        <w:rPr>
          <w:lang w:eastAsia="sl-SI"/>
        </w:rPr>
        <w:t>ikon</w:t>
      </w:r>
      <w:r>
        <w:rPr>
          <w:lang w:eastAsia="sl-SI"/>
        </w:rPr>
        <w:t>o »</w:t>
      </w:r>
      <w:r>
        <w:rPr>
          <w:b/>
          <w:lang w:eastAsia="sl-SI"/>
        </w:rPr>
        <w:t>tri pikice</w:t>
      </w:r>
      <w:r w:rsidRPr="00D90F5C">
        <w:rPr>
          <w:lang w:eastAsia="sl-SI"/>
        </w:rPr>
        <w:t>«.</w:t>
      </w:r>
    </w:p>
    <w:p w14:paraId="05B5849F" w14:textId="77777777" w:rsidR="00A866B7" w:rsidRDefault="00A866B7" w:rsidP="009F0205">
      <w:pPr>
        <w:pStyle w:val="Odstavekseznama"/>
        <w:numPr>
          <w:ilvl w:val="0"/>
          <w:numId w:val="40"/>
        </w:numPr>
        <w:rPr>
          <w:lang w:eastAsia="sl-SI"/>
        </w:rPr>
      </w:pPr>
      <w:r>
        <w:rPr>
          <w:lang w:eastAsia="sl-SI"/>
        </w:rPr>
        <w:t>Kliknite »</w:t>
      </w:r>
      <w:r w:rsidRPr="007C305D">
        <w:rPr>
          <w:b/>
          <w:lang w:eastAsia="sl-SI"/>
        </w:rPr>
        <w:t>Briši</w:t>
      </w:r>
      <w:r w:rsidRPr="00D90F5C">
        <w:rPr>
          <w:lang w:eastAsia="sl-SI"/>
        </w:rPr>
        <w:t>«.</w:t>
      </w:r>
    </w:p>
    <w:p w14:paraId="1FAD8189" w14:textId="77777777" w:rsidR="00A866B7" w:rsidRDefault="00A866B7" w:rsidP="009F0205">
      <w:pPr>
        <w:pStyle w:val="Odstavekseznama"/>
        <w:numPr>
          <w:ilvl w:val="0"/>
          <w:numId w:val="40"/>
        </w:numPr>
        <w:rPr>
          <w:lang w:eastAsia="sl-SI"/>
        </w:rPr>
      </w:pPr>
      <w:r>
        <w:rPr>
          <w:lang w:eastAsia="sl-SI"/>
        </w:rPr>
        <w:t>Kliknite »</w:t>
      </w:r>
      <w:r w:rsidRPr="007C305D">
        <w:rPr>
          <w:b/>
          <w:lang w:eastAsia="sl-SI"/>
        </w:rPr>
        <w:t>Shrani</w:t>
      </w:r>
      <w:r w:rsidRPr="00D90F5C">
        <w:rPr>
          <w:lang w:eastAsia="sl-SI"/>
        </w:rPr>
        <w:t>«;</w:t>
      </w:r>
      <w:r>
        <w:rPr>
          <w:lang w:eastAsia="sl-SI"/>
        </w:rPr>
        <w:t xml:space="preserve"> če kliknete »</w:t>
      </w:r>
      <w:r w:rsidRPr="007C305D">
        <w:rPr>
          <w:b/>
          <w:lang w:eastAsia="sl-SI"/>
        </w:rPr>
        <w:t>Prekliči</w:t>
      </w:r>
      <w:r w:rsidRPr="00D90F5C">
        <w:rPr>
          <w:lang w:eastAsia="sl-SI"/>
        </w:rPr>
        <w:t>«,</w:t>
      </w:r>
      <w:r>
        <w:rPr>
          <w:lang w:eastAsia="sl-SI"/>
        </w:rPr>
        <w:t xml:space="preserve"> povezava ne bo izbrisana.</w:t>
      </w:r>
    </w:p>
    <w:p w14:paraId="5E4F19F8" w14:textId="77777777" w:rsidR="00A866B7" w:rsidRDefault="00A866B7" w:rsidP="00A866B7">
      <w:pPr>
        <w:pStyle w:val="Naslov5"/>
        <w:rPr>
          <w:lang w:eastAsia="sl-SI"/>
        </w:rPr>
      </w:pPr>
      <w:bookmarkStart w:id="93" w:name="_Toc86324093"/>
      <w:bookmarkStart w:id="94" w:name="_Toc88575489"/>
      <w:bookmarkStart w:id="95" w:name="_Toc89335348"/>
      <w:r>
        <w:rPr>
          <w:lang w:eastAsia="sl-SI"/>
        </w:rPr>
        <w:t>Kako povežem enoto z muzejem?</w:t>
      </w:r>
      <w:bookmarkEnd w:id="93"/>
      <w:bookmarkEnd w:id="94"/>
      <w:bookmarkEnd w:id="95"/>
    </w:p>
    <w:p w14:paraId="1BA41796" w14:textId="77777777" w:rsidR="00A866B7" w:rsidRDefault="00A866B7" w:rsidP="00A866B7">
      <w:pPr>
        <w:pStyle w:val="Odstavekseznama"/>
        <w:ind w:left="360"/>
        <w:rPr>
          <w:lang w:eastAsia="sl-SI"/>
        </w:rPr>
      </w:pPr>
    </w:p>
    <w:p w14:paraId="01299CD4" w14:textId="3A558A7D" w:rsidR="00A866B7" w:rsidRDefault="00A866B7" w:rsidP="009F0205">
      <w:pPr>
        <w:pStyle w:val="Odstavekseznama"/>
        <w:numPr>
          <w:ilvl w:val="0"/>
          <w:numId w:val="41"/>
        </w:numPr>
        <w:rPr>
          <w:lang w:eastAsia="sl-SI"/>
        </w:rPr>
      </w:pPr>
      <w:r>
        <w:rPr>
          <w:lang w:eastAsia="sl-SI"/>
        </w:rPr>
        <w:t xml:space="preserve">Kliknite na </w:t>
      </w:r>
      <w:r w:rsidR="005E37A9">
        <w:rPr>
          <w:lang w:eastAsia="sl-SI"/>
        </w:rPr>
        <w:t>ikon</w:t>
      </w:r>
      <w:r>
        <w:rPr>
          <w:lang w:eastAsia="sl-SI"/>
        </w:rPr>
        <w:t>o »</w:t>
      </w:r>
      <w:r w:rsidRPr="00326D53">
        <w:rPr>
          <w:b/>
          <w:lang w:eastAsia="sl-SI"/>
        </w:rPr>
        <w:t>plus</w:t>
      </w:r>
      <w:r w:rsidRPr="00D90F5C">
        <w:rPr>
          <w:lang w:eastAsia="sl-SI"/>
        </w:rPr>
        <w:t>«</w:t>
      </w:r>
      <w:r>
        <w:rPr>
          <w:lang w:eastAsia="sl-SI"/>
        </w:rPr>
        <w:t xml:space="preserve"> (oznaka 7 na sliki zgoraj).</w:t>
      </w:r>
    </w:p>
    <w:p w14:paraId="3472217F" w14:textId="77777777" w:rsidR="00A866B7" w:rsidRDefault="00A866B7" w:rsidP="009F0205">
      <w:pPr>
        <w:pStyle w:val="Odstavekseznama"/>
        <w:numPr>
          <w:ilvl w:val="0"/>
          <w:numId w:val="41"/>
        </w:numPr>
        <w:rPr>
          <w:lang w:eastAsia="sl-SI"/>
        </w:rPr>
      </w:pPr>
      <w:r>
        <w:rPr>
          <w:lang w:eastAsia="sl-SI"/>
        </w:rPr>
        <w:t>Izberite muzej in po želji vpišite opombo.</w:t>
      </w:r>
    </w:p>
    <w:p w14:paraId="197BCC9F" w14:textId="77777777" w:rsidR="00A866B7" w:rsidRDefault="00A866B7" w:rsidP="009F0205">
      <w:pPr>
        <w:pStyle w:val="Odstavekseznama"/>
        <w:numPr>
          <w:ilvl w:val="0"/>
          <w:numId w:val="41"/>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3D65B9AE" w14:textId="77777777" w:rsidR="00A866B7" w:rsidRDefault="00A866B7" w:rsidP="00A866B7">
      <w:pPr>
        <w:pStyle w:val="Naslov5"/>
        <w:rPr>
          <w:lang w:eastAsia="sl-SI"/>
        </w:rPr>
      </w:pPr>
      <w:bookmarkStart w:id="96" w:name="_Toc86324094"/>
      <w:bookmarkStart w:id="97" w:name="_Toc88575490"/>
      <w:bookmarkStart w:id="98" w:name="_Toc89335349"/>
      <w:r>
        <w:rPr>
          <w:lang w:eastAsia="sl-SI"/>
        </w:rPr>
        <w:t>Kako popravim opombo glede povezave z muzejem?</w:t>
      </w:r>
      <w:bookmarkEnd w:id="96"/>
      <w:bookmarkEnd w:id="97"/>
      <w:bookmarkEnd w:id="98"/>
    </w:p>
    <w:p w14:paraId="0291161A" w14:textId="77777777" w:rsidR="00A866B7" w:rsidRDefault="00A866B7" w:rsidP="00A866B7">
      <w:pPr>
        <w:pStyle w:val="Odstavekseznama"/>
        <w:ind w:left="360"/>
        <w:rPr>
          <w:lang w:eastAsia="sl-SI"/>
        </w:rPr>
      </w:pPr>
    </w:p>
    <w:p w14:paraId="1309A2FD" w14:textId="0E06E517" w:rsidR="00A866B7" w:rsidRDefault="00A866B7" w:rsidP="009F0205">
      <w:pPr>
        <w:pStyle w:val="Odstavekseznama"/>
        <w:numPr>
          <w:ilvl w:val="0"/>
          <w:numId w:val="42"/>
        </w:numPr>
        <w:rPr>
          <w:lang w:eastAsia="sl-SI"/>
        </w:rPr>
      </w:pPr>
      <w:r>
        <w:rPr>
          <w:lang w:eastAsia="sl-SI"/>
        </w:rPr>
        <w:t xml:space="preserve">Kliknite na </w:t>
      </w:r>
      <w:r w:rsidR="005E37A9">
        <w:rPr>
          <w:lang w:eastAsia="sl-SI"/>
        </w:rPr>
        <w:t>ikon</w:t>
      </w:r>
      <w:r>
        <w:rPr>
          <w:lang w:eastAsia="sl-SI"/>
        </w:rPr>
        <w:t>o »</w:t>
      </w:r>
      <w:r w:rsidRPr="00326D53">
        <w:rPr>
          <w:b/>
          <w:lang w:eastAsia="sl-SI"/>
        </w:rPr>
        <w:t>tri pikice</w:t>
      </w:r>
      <w:r w:rsidRPr="00D90F5C">
        <w:rPr>
          <w:lang w:eastAsia="sl-SI"/>
        </w:rPr>
        <w:t>«</w:t>
      </w:r>
      <w:r w:rsidRPr="00326D53">
        <w:rPr>
          <w:b/>
          <w:lang w:eastAsia="sl-SI"/>
        </w:rPr>
        <w:t xml:space="preserve"> </w:t>
      </w:r>
      <w:r>
        <w:rPr>
          <w:lang w:eastAsia="sl-SI"/>
        </w:rPr>
        <w:t>(oznaka 8 na sliki zgoraj).</w:t>
      </w:r>
    </w:p>
    <w:p w14:paraId="73BE7896" w14:textId="77777777" w:rsidR="00A866B7" w:rsidRDefault="00A866B7" w:rsidP="009F0205">
      <w:pPr>
        <w:pStyle w:val="Odstavekseznama"/>
        <w:numPr>
          <w:ilvl w:val="0"/>
          <w:numId w:val="42"/>
        </w:numPr>
        <w:rPr>
          <w:lang w:eastAsia="sl-SI"/>
        </w:rPr>
      </w:pPr>
      <w:r>
        <w:rPr>
          <w:lang w:eastAsia="sl-SI"/>
        </w:rPr>
        <w:t>Kliknite »</w:t>
      </w:r>
      <w:r w:rsidRPr="00326D53">
        <w:rPr>
          <w:b/>
          <w:lang w:eastAsia="sl-SI"/>
        </w:rPr>
        <w:t>Uredi</w:t>
      </w:r>
      <w:r w:rsidRPr="00D90F5C">
        <w:rPr>
          <w:lang w:eastAsia="sl-SI"/>
        </w:rPr>
        <w:t>«.</w:t>
      </w:r>
    </w:p>
    <w:p w14:paraId="6D24F791" w14:textId="77777777" w:rsidR="00A866B7" w:rsidRDefault="00A866B7" w:rsidP="009F0205">
      <w:pPr>
        <w:pStyle w:val="Odstavekseznama"/>
        <w:numPr>
          <w:ilvl w:val="0"/>
          <w:numId w:val="42"/>
        </w:numPr>
        <w:rPr>
          <w:lang w:eastAsia="sl-SI"/>
        </w:rPr>
      </w:pPr>
      <w:r>
        <w:rPr>
          <w:lang w:eastAsia="sl-SI"/>
        </w:rPr>
        <w:t>Popravite opombo.</w:t>
      </w:r>
    </w:p>
    <w:p w14:paraId="3E3A773A" w14:textId="77777777" w:rsidR="00A866B7" w:rsidRDefault="00A866B7" w:rsidP="009F0205">
      <w:pPr>
        <w:pStyle w:val="Odstavekseznama"/>
        <w:numPr>
          <w:ilvl w:val="0"/>
          <w:numId w:val="42"/>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63FCC828" w14:textId="77777777" w:rsidR="00A866B7" w:rsidRDefault="00A866B7" w:rsidP="00A866B7">
      <w:pPr>
        <w:pStyle w:val="Naslov5"/>
        <w:rPr>
          <w:lang w:eastAsia="sl-SI"/>
        </w:rPr>
      </w:pPr>
      <w:bookmarkStart w:id="99" w:name="_Toc86324095"/>
      <w:bookmarkStart w:id="100" w:name="_Toc88575491"/>
      <w:bookmarkStart w:id="101" w:name="_Toc89335350"/>
      <w:r>
        <w:rPr>
          <w:lang w:eastAsia="sl-SI"/>
        </w:rPr>
        <w:t>Kako odstranim povezavo z muzejem?</w:t>
      </w:r>
      <w:bookmarkEnd w:id="99"/>
      <w:bookmarkEnd w:id="100"/>
      <w:bookmarkEnd w:id="101"/>
    </w:p>
    <w:p w14:paraId="7397896F" w14:textId="77777777" w:rsidR="00A866B7" w:rsidRDefault="00A866B7" w:rsidP="00A866B7">
      <w:pPr>
        <w:pStyle w:val="Odstavekseznama"/>
        <w:ind w:left="360"/>
        <w:rPr>
          <w:lang w:eastAsia="sl-SI"/>
        </w:rPr>
      </w:pPr>
    </w:p>
    <w:p w14:paraId="17805E8A" w14:textId="4C8FA934" w:rsidR="00A866B7" w:rsidRDefault="00A866B7" w:rsidP="009F0205">
      <w:pPr>
        <w:pStyle w:val="Odstavekseznama"/>
        <w:numPr>
          <w:ilvl w:val="0"/>
          <w:numId w:val="43"/>
        </w:numPr>
        <w:rPr>
          <w:lang w:eastAsia="sl-SI"/>
        </w:rPr>
      </w:pPr>
      <w:r>
        <w:rPr>
          <w:lang w:eastAsia="sl-SI"/>
        </w:rPr>
        <w:t xml:space="preserve">Kliknite na </w:t>
      </w:r>
      <w:r w:rsidR="005E37A9">
        <w:rPr>
          <w:lang w:eastAsia="sl-SI"/>
        </w:rPr>
        <w:t>ikon</w:t>
      </w:r>
      <w:r>
        <w:rPr>
          <w:lang w:eastAsia="sl-SI"/>
        </w:rPr>
        <w:t>o »</w:t>
      </w:r>
      <w:r w:rsidRPr="00326D53">
        <w:rPr>
          <w:b/>
          <w:lang w:eastAsia="sl-SI"/>
        </w:rPr>
        <w:t>tri pikice</w:t>
      </w:r>
      <w:r w:rsidRPr="00D90F5C">
        <w:rPr>
          <w:lang w:eastAsia="sl-SI"/>
        </w:rPr>
        <w:t>«</w:t>
      </w:r>
      <w:r w:rsidRPr="00326D53">
        <w:rPr>
          <w:b/>
          <w:lang w:eastAsia="sl-SI"/>
        </w:rPr>
        <w:t xml:space="preserve"> </w:t>
      </w:r>
      <w:r>
        <w:rPr>
          <w:lang w:eastAsia="sl-SI"/>
        </w:rPr>
        <w:t>(oznaka 9 na sliki zgoraj).</w:t>
      </w:r>
    </w:p>
    <w:p w14:paraId="32B7874F" w14:textId="77777777" w:rsidR="00A866B7" w:rsidRDefault="00A866B7" w:rsidP="009F0205">
      <w:pPr>
        <w:pStyle w:val="Odstavekseznama"/>
        <w:numPr>
          <w:ilvl w:val="0"/>
          <w:numId w:val="43"/>
        </w:numPr>
        <w:rPr>
          <w:lang w:eastAsia="sl-SI"/>
        </w:rPr>
      </w:pPr>
      <w:r>
        <w:rPr>
          <w:lang w:eastAsia="sl-SI"/>
        </w:rPr>
        <w:t>Kliknite »</w:t>
      </w:r>
      <w:r w:rsidRPr="00326D53">
        <w:rPr>
          <w:b/>
          <w:lang w:eastAsia="sl-SI"/>
        </w:rPr>
        <w:t>Briši</w:t>
      </w:r>
      <w:r w:rsidRPr="00D90F5C">
        <w:rPr>
          <w:lang w:eastAsia="sl-SI"/>
        </w:rPr>
        <w:t>«.</w:t>
      </w:r>
    </w:p>
    <w:p w14:paraId="45CEBDDC" w14:textId="77777777" w:rsidR="00A866B7" w:rsidRDefault="00A866B7" w:rsidP="009F0205">
      <w:pPr>
        <w:pStyle w:val="Odstavekseznama"/>
        <w:numPr>
          <w:ilvl w:val="0"/>
          <w:numId w:val="43"/>
        </w:numPr>
        <w:rPr>
          <w:lang w:eastAsia="sl-SI"/>
        </w:rPr>
      </w:pPr>
      <w:r>
        <w:rPr>
          <w:lang w:eastAsia="sl-SI"/>
        </w:rPr>
        <w:t>Kliknite »</w:t>
      </w:r>
      <w:r w:rsidRPr="00326D53">
        <w:rPr>
          <w:b/>
          <w:lang w:eastAsia="sl-SI"/>
        </w:rPr>
        <w:t>Shrani</w:t>
      </w:r>
      <w:r w:rsidRPr="00D90F5C">
        <w:rPr>
          <w:lang w:eastAsia="sl-SI"/>
        </w:rPr>
        <w:t>«;</w:t>
      </w:r>
      <w:r>
        <w:rPr>
          <w:lang w:eastAsia="sl-SI"/>
        </w:rPr>
        <w:t xml:space="preserve"> če kliknete »</w:t>
      </w:r>
      <w:r w:rsidRPr="00326D53">
        <w:rPr>
          <w:b/>
          <w:lang w:eastAsia="sl-SI"/>
        </w:rPr>
        <w:t>Prekliči</w:t>
      </w:r>
      <w:r w:rsidRPr="00D90F5C">
        <w:rPr>
          <w:lang w:eastAsia="sl-SI"/>
        </w:rPr>
        <w:t>«,</w:t>
      </w:r>
      <w:r>
        <w:rPr>
          <w:lang w:eastAsia="sl-SI"/>
        </w:rPr>
        <w:t xml:space="preserve"> povezava ne bo izbrisana.</w:t>
      </w:r>
    </w:p>
    <w:p w14:paraId="27568ACC" w14:textId="77777777" w:rsidR="00A866B7" w:rsidRDefault="00A866B7" w:rsidP="00A866B7">
      <w:pPr>
        <w:pStyle w:val="Odstavekseznama"/>
        <w:ind w:left="360"/>
        <w:rPr>
          <w:lang w:eastAsia="sl-SI"/>
        </w:rPr>
      </w:pPr>
    </w:p>
    <w:p w14:paraId="3E1780D6" w14:textId="77777777" w:rsidR="00A866B7" w:rsidRDefault="00A866B7" w:rsidP="00A866B7">
      <w:pPr>
        <w:pStyle w:val="Naslov4"/>
        <w:rPr>
          <w:lang w:eastAsia="sl-SI"/>
        </w:rPr>
      </w:pPr>
      <w:bookmarkStart w:id="102" w:name="_Toc86324096"/>
      <w:bookmarkStart w:id="103" w:name="_Toc88575492"/>
      <w:bookmarkStart w:id="104" w:name="_Toc89335351"/>
      <w:r>
        <w:rPr>
          <w:lang w:eastAsia="sl-SI"/>
        </w:rPr>
        <w:t>Zgodovina posegov nad osnovnimi podatki enote</w:t>
      </w:r>
      <w:bookmarkEnd w:id="102"/>
      <w:bookmarkEnd w:id="103"/>
      <w:bookmarkEnd w:id="104"/>
    </w:p>
    <w:p w14:paraId="26B66B95" w14:textId="77777777" w:rsidR="00A866B7" w:rsidRDefault="00A866B7" w:rsidP="00A866B7">
      <w:pPr>
        <w:rPr>
          <w:lang w:eastAsia="sl-SI"/>
        </w:rPr>
      </w:pPr>
      <w:r>
        <w:rPr>
          <w:lang w:eastAsia="sl-SI"/>
        </w:rPr>
        <w:t>Zavihek »</w:t>
      </w:r>
      <w:r>
        <w:rPr>
          <w:b/>
          <w:lang w:eastAsia="sl-SI"/>
        </w:rPr>
        <w:t>Zgodovina</w:t>
      </w:r>
      <w:r w:rsidRPr="00B12226">
        <w:rPr>
          <w:lang w:eastAsia="sl-SI"/>
        </w:rPr>
        <w:t>«</w:t>
      </w:r>
      <w:r>
        <w:rPr>
          <w:b/>
          <w:lang w:eastAsia="sl-SI"/>
        </w:rPr>
        <w:t xml:space="preserve"> </w:t>
      </w:r>
      <w:r>
        <w:rPr>
          <w:lang w:eastAsia="sl-SI"/>
        </w:rPr>
        <w:t xml:space="preserve">prikazuje seznam vseh posegov nad osnovnimi podatki enote. </w:t>
      </w:r>
    </w:p>
    <w:p w14:paraId="3F4A04CD" w14:textId="77777777" w:rsidR="00A866B7" w:rsidRDefault="00A866B7" w:rsidP="00A866B7">
      <w:pPr>
        <w:rPr>
          <w:lang w:eastAsia="sl-SI"/>
        </w:rPr>
      </w:pPr>
      <w:r>
        <w:rPr>
          <w:lang w:eastAsia="sl-SI"/>
        </w:rPr>
        <w:t xml:space="preserve">Osnovni podatki enote se lahko vpišejo v register samo s predlogom za vpis. Podatki se lahko spreminjajo samo s predlogom za spremembo. Predlog je lahko navadna sprememba (postopek vodi zavod) ali neposredna sprememba (postopek vodi MK). Podatki se lahko izbrišejo iz registra samo s predlogom za izbris. Poseg v registru je izveden šele po potrditvi predloga. </w:t>
      </w:r>
    </w:p>
    <w:p w14:paraId="15A705DD" w14:textId="77777777" w:rsidR="00A866B7" w:rsidRDefault="00A866B7" w:rsidP="00A866B7">
      <w:pPr>
        <w:rPr>
          <w:lang w:eastAsia="sl-SI"/>
        </w:rPr>
      </w:pPr>
      <w:r>
        <w:rPr>
          <w:lang w:eastAsia="sl-SI"/>
        </w:rPr>
        <w:lastRenderedPageBreak/>
        <w:t xml:space="preserve">Na seznamu je prikazana kronologija teh posegov. Podatki so v tabeli in se lahko uredijo po vrsti predloga ali datumu spremembe. </w:t>
      </w:r>
    </w:p>
    <w:p w14:paraId="4398BD83" w14:textId="77777777" w:rsidR="00A866B7" w:rsidRDefault="00A866B7" w:rsidP="00A866B7">
      <w:pPr>
        <w:rPr>
          <w:lang w:eastAsia="sl-SI"/>
        </w:rPr>
      </w:pPr>
      <w:r>
        <w:rPr>
          <w:lang w:eastAsia="sl-SI"/>
        </w:rPr>
        <w:t>Za vsak predlog so prikazani naslednji podatki:</w:t>
      </w:r>
    </w:p>
    <w:p w14:paraId="55AB1657" w14:textId="77777777" w:rsidR="00A866B7" w:rsidRDefault="00A866B7" w:rsidP="00A80464">
      <w:pPr>
        <w:pStyle w:val="Odstavekseznama"/>
        <w:numPr>
          <w:ilvl w:val="0"/>
          <w:numId w:val="228"/>
        </w:numPr>
        <w:rPr>
          <w:lang w:eastAsia="sl-SI"/>
        </w:rPr>
      </w:pPr>
      <w:r>
        <w:rPr>
          <w:lang w:eastAsia="sl-SI"/>
        </w:rPr>
        <w:t xml:space="preserve">vrsta predloga; </w:t>
      </w:r>
    </w:p>
    <w:p w14:paraId="1F84F9F3" w14:textId="77777777" w:rsidR="00A866B7" w:rsidRDefault="00A866B7" w:rsidP="00A80464">
      <w:pPr>
        <w:pStyle w:val="Odstavekseznama"/>
        <w:numPr>
          <w:ilvl w:val="0"/>
          <w:numId w:val="228"/>
        </w:numPr>
        <w:rPr>
          <w:lang w:eastAsia="sl-SI"/>
        </w:rPr>
      </w:pPr>
      <w:r>
        <w:rPr>
          <w:lang w:eastAsia="sl-SI"/>
        </w:rPr>
        <w:t xml:space="preserve">datum spremembe; </w:t>
      </w:r>
    </w:p>
    <w:p w14:paraId="4B7599CC" w14:textId="77777777" w:rsidR="00A866B7" w:rsidRDefault="00A866B7" w:rsidP="00A80464">
      <w:pPr>
        <w:pStyle w:val="Odstavekseznama"/>
        <w:numPr>
          <w:ilvl w:val="0"/>
          <w:numId w:val="228"/>
        </w:numPr>
        <w:rPr>
          <w:lang w:eastAsia="sl-SI"/>
        </w:rPr>
      </w:pPr>
      <w:r>
        <w:rPr>
          <w:lang w:eastAsia="sl-SI"/>
        </w:rPr>
        <w:t xml:space="preserve">razlog posega; </w:t>
      </w:r>
    </w:p>
    <w:p w14:paraId="7999FBA0" w14:textId="77777777" w:rsidR="00A866B7" w:rsidRDefault="00A866B7" w:rsidP="00A80464">
      <w:pPr>
        <w:pStyle w:val="Odstavekseznama"/>
        <w:numPr>
          <w:ilvl w:val="0"/>
          <w:numId w:val="228"/>
        </w:numPr>
        <w:rPr>
          <w:lang w:eastAsia="sl-SI"/>
        </w:rPr>
      </w:pPr>
      <w:r>
        <w:rPr>
          <w:lang w:eastAsia="sl-SI"/>
        </w:rPr>
        <w:t xml:space="preserve">nosilec predloga; </w:t>
      </w:r>
    </w:p>
    <w:p w14:paraId="23572522" w14:textId="77777777" w:rsidR="00A866B7" w:rsidRDefault="00A866B7" w:rsidP="00A80464">
      <w:pPr>
        <w:pStyle w:val="Odstavekseznama"/>
        <w:numPr>
          <w:ilvl w:val="0"/>
          <w:numId w:val="228"/>
        </w:numPr>
        <w:rPr>
          <w:lang w:eastAsia="sl-SI"/>
        </w:rPr>
      </w:pPr>
      <w:r>
        <w:rPr>
          <w:lang w:eastAsia="sl-SI"/>
        </w:rPr>
        <w:t xml:space="preserve">št. zadeve; </w:t>
      </w:r>
    </w:p>
    <w:p w14:paraId="61385481" w14:textId="77777777" w:rsidR="00A866B7" w:rsidRDefault="00A866B7" w:rsidP="00A80464">
      <w:pPr>
        <w:pStyle w:val="Odstavekseznama"/>
        <w:numPr>
          <w:ilvl w:val="0"/>
          <w:numId w:val="228"/>
        </w:numPr>
        <w:rPr>
          <w:lang w:eastAsia="sl-SI"/>
        </w:rPr>
      </w:pPr>
      <w:r>
        <w:rPr>
          <w:lang w:eastAsia="sl-SI"/>
        </w:rPr>
        <w:t xml:space="preserve">verzija enote, ki je nastala s tem posegom; </w:t>
      </w:r>
    </w:p>
    <w:p w14:paraId="490EB9D2" w14:textId="77777777" w:rsidR="00A866B7" w:rsidRDefault="00A866B7" w:rsidP="00A80464">
      <w:pPr>
        <w:pStyle w:val="Odstavekseznama"/>
        <w:numPr>
          <w:ilvl w:val="0"/>
          <w:numId w:val="228"/>
        </w:numPr>
        <w:rPr>
          <w:lang w:eastAsia="sl-SI"/>
        </w:rPr>
      </w:pPr>
      <w:r>
        <w:rPr>
          <w:lang w:eastAsia="sl-SI"/>
        </w:rPr>
        <w:t xml:space="preserve">status. </w:t>
      </w:r>
    </w:p>
    <w:p w14:paraId="54FB88C7" w14:textId="77777777" w:rsidR="00A866B7" w:rsidRDefault="00A866B7" w:rsidP="00A866B7">
      <w:pPr>
        <w:rPr>
          <w:lang w:eastAsia="sl-SI"/>
        </w:rPr>
      </w:pPr>
      <w:r>
        <w:rPr>
          <w:lang w:eastAsia="sl-SI"/>
        </w:rPr>
        <w:t>Če želite pogledati podrobnosti predloga, kliknite na vrstico.</w:t>
      </w:r>
    </w:p>
    <w:p w14:paraId="50BB0BD0" w14:textId="77777777" w:rsidR="00A866B7" w:rsidRPr="003808E4" w:rsidRDefault="00A866B7" w:rsidP="00A866B7">
      <w:pPr>
        <w:keepNext/>
      </w:pPr>
      <w:r w:rsidRPr="001D42D2">
        <w:rPr>
          <w:noProof/>
          <w:lang w:eastAsia="sl-SI"/>
        </w:rPr>
        <w:drawing>
          <wp:inline distT="0" distB="0" distL="0" distR="0" wp14:anchorId="1E05276C" wp14:editId="46C62A8F">
            <wp:extent cx="5760720" cy="2243455"/>
            <wp:effectExtent l="0" t="0" r="0" b="4445"/>
            <wp:docPr id="15" name="Picture 15" descr="Zgodovina e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243455"/>
                    </a:xfrm>
                    <a:prstGeom prst="rect">
                      <a:avLst/>
                    </a:prstGeom>
                  </pic:spPr>
                </pic:pic>
              </a:graphicData>
            </a:graphic>
          </wp:inline>
        </w:drawing>
      </w:r>
    </w:p>
    <w:p w14:paraId="32C11C61" w14:textId="77777777" w:rsidR="00A866B7" w:rsidRDefault="00A866B7" w:rsidP="00A866B7">
      <w:pPr>
        <w:pStyle w:val="Naslov4"/>
        <w:rPr>
          <w:lang w:eastAsia="sl-SI"/>
        </w:rPr>
      </w:pPr>
      <w:bookmarkStart w:id="105" w:name="_Toc86324097"/>
      <w:bookmarkStart w:id="106" w:name="_Toc88575493"/>
      <w:bookmarkStart w:id="107" w:name="_Toc89335352"/>
      <w:r>
        <w:rPr>
          <w:lang w:eastAsia="sl-SI"/>
        </w:rPr>
        <w:t>Vrednotenje enote</w:t>
      </w:r>
      <w:bookmarkEnd w:id="105"/>
      <w:bookmarkEnd w:id="106"/>
      <w:bookmarkEnd w:id="107"/>
    </w:p>
    <w:p w14:paraId="5AB953DD" w14:textId="13425E03" w:rsidR="00921632" w:rsidRDefault="00921632" w:rsidP="00921632">
      <w:pPr>
        <w:rPr>
          <w:lang w:eastAsia="sl-SI"/>
        </w:rPr>
      </w:pPr>
      <w:r>
        <w:rPr>
          <w:lang w:eastAsia="sl-SI"/>
        </w:rPr>
        <w:t>Zavihek »</w:t>
      </w:r>
      <w:r>
        <w:rPr>
          <w:b/>
          <w:lang w:eastAsia="sl-SI"/>
        </w:rPr>
        <w:t>Vrednotenje</w:t>
      </w:r>
      <w:r w:rsidRPr="00B12226">
        <w:rPr>
          <w:lang w:eastAsia="sl-SI"/>
        </w:rPr>
        <w:t>«</w:t>
      </w:r>
      <w:r>
        <w:rPr>
          <w:lang w:eastAsia="sl-SI"/>
        </w:rPr>
        <w:t xml:space="preserve"> prikazuje seznam vrednotenj.</w:t>
      </w:r>
    </w:p>
    <w:p w14:paraId="12D336E1" w14:textId="0777CF1D" w:rsidR="00921632" w:rsidRDefault="00921632" w:rsidP="00921632">
      <w:pPr>
        <w:rPr>
          <w:lang w:eastAsia="sl-SI"/>
        </w:rPr>
      </w:pPr>
      <w:r>
        <w:rPr>
          <w:lang w:eastAsia="sl-SI"/>
        </w:rPr>
        <w:t>Vrednotenj je lahko več. Povzetek enega vrednotenja je prikazan na eni kartici. Če kliknete na povezavo polja »Vrednotenje ID«, bo prikazan obrazec za vrednotenje.</w:t>
      </w:r>
    </w:p>
    <w:p w14:paraId="4BED174D" w14:textId="24EF8C4D" w:rsidR="00921632" w:rsidRDefault="00921632" w:rsidP="00921632">
      <w:pPr>
        <w:keepNext/>
      </w:pPr>
      <w:r w:rsidRPr="00921632">
        <w:rPr>
          <w:noProof/>
        </w:rPr>
        <w:lastRenderedPageBreak/>
        <w:drawing>
          <wp:inline distT="0" distB="0" distL="0" distR="0" wp14:anchorId="14E626DD" wp14:editId="510398D3">
            <wp:extent cx="5760720" cy="307149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3071495"/>
                    </a:xfrm>
                    <a:prstGeom prst="rect">
                      <a:avLst/>
                    </a:prstGeom>
                  </pic:spPr>
                </pic:pic>
              </a:graphicData>
            </a:graphic>
          </wp:inline>
        </w:drawing>
      </w:r>
    </w:p>
    <w:p w14:paraId="196147CC" w14:textId="77907EC1" w:rsidR="00921632" w:rsidRDefault="00921632" w:rsidP="00921632">
      <w:pPr>
        <w:pStyle w:val="Naslov5"/>
        <w:rPr>
          <w:lang w:eastAsia="sl-SI"/>
        </w:rPr>
      </w:pPr>
      <w:r>
        <w:rPr>
          <w:lang w:eastAsia="sl-SI"/>
        </w:rPr>
        <w:t>Kako dodam novo vrednotenje?</w:t>
      </w:r>
    </w:p>
    <w:p w14:paraId="440C1EF9" w14:textId="77777777" w:rsidR="00921632" w:rsidRDefault="00921632" w:rsidP="00921632">
      <w:pPr>
        <w:pStyle w:val="Odstavekseznama"/>
        <w:ind w:left="360"/>
        <w:rPr>
          <w:lang w:eastAsia="sl-SI"/>
        </w:rPr>
      </w:pPr>
    </w:p>
    <w:p w14:paraId="3D7A0D8A" w14:textId="1FA7289E" w:rsidR="00921D61" w:rsidRDefault="00921D61" w:rsidP="003A2742">
      <w:pPr>
        <w:pStyle w:val="Odstavekseznama"/>
        <w:numPr>
          <w:ilvl w:val="0"/>
          <w:numId w:val="246"/>
        </w:numPr>
        <w:rPr>
          <w:lang w:eastAsia="sl-SI"/>
        </w:rPr>
      </w:pPr>
      <w:r>
        <w:rPr>
          <w:lang w:eastAsia="sl-SI"/>
        </w:rPr>
        <w:t>Odprite stran »</w:t>
      </w:r>
      <w:r w:rsidRPr="00921D61">
        <w:rPr>
          <w:b/>
          <w:lang w:eastAsia="sl-SI"/>
        </w:rPr>
        <w:t>Vpogled v enoto</w:t>
      </w:r>
      <w:r>
        <w:rPr>
          <w:lang w:eastAsia="sl-SI"/>
        </w:rPr>
        <w:t>«, kliknite na zavihek »</w:t>
      </w:r>
      <w:r w:rsidRPr="00921D61">
        <w:rPr>
          <w:b/>
          <w:lang w:eastAsia="sl-SI"/>
        </w:rPr>
        <w:t>Vrednotenje</w:t>
      </w:r>
      <w:r>
        <w:rPr>
          <w:lang w:eastAsia="sl-SI"/>
        </w:rPr>
        <w:t>«.</w:t>
      </w:r>
    </w:p>
    <w:p w14:paraId="200D0356" w14:textId="468291BE" w:rsidR="00921632" w:rsidRDefault="00921632" w:rsidP="003A2742">
      <w:pPr>
        <w:pStyle w:val="Odstavekseznama"/>
        <w:numPr>
          <w:ilvl w:val="0"/>
          <w:numId w:val="246"/>
        </w:numPr>
        <w:rPr>
          <w:lang w:eastAsia="sl-SI"/>
        </w:rPr>
      </w:pPr>
      <w:r>
        <w:rPr>
          <w:lang w:eastAsia="sl-SI"/>
        </w:rPr>
        <w:t xml:space="preserve">Kliknite na </w:t>
      </w:r>
      <w:r w:rsidR="005E37A9">
        <w:rPr>
          <w:lang w:eastAsia="sl-SI"/>
        </w:rPr>
        <w:t>ikon</w:t>
      </w:r>
      <w:r>
        <w:rPr>
          <w:lang w:eastAsia="sl-SI"/>
        </w:rPr>
        <w:t>o »</w:t>
      </w:r>
      <w:r w:rsidRPr="006703C7">
        <w:rPr>
          <w:b/>
          <w:lang w:eastAsia="sl-SI"/>
        </w:rPr>
        <w:t>plus</w:t>
      </w:r>
      <w:r>
        <w:rPr>
          <w:b/>
          <w:lang w:eastAsia="sl-SI"/>
        </w:rPr>
        <w:t>«</w:t>
      </w:r>
      <w:r>
        <w:rPr>
          <w:lang w:eastAsia="sl-SI"/>
        </w:rPr>
        <w:t xml:space="preserve"> (</w:t>
      </w:r>
      <w:r w:rsidR="00921D61">
        <w:rPr>
          <w:lang w:eastAsia="sl-SI"/>
        </w:rPr>
        <w:t xml:space="preserve">glej sliko </w:t>
      </w:r>
      <w:r>
        <w:rPr>
          <w:lang w:eastAsia="sl-SI"/>
        </w:rPr>
        <w:t>zgoraj).</w:t>
      </w:r>
    </w:p>
    <w:p w14:paraId="2E45BBA8" w14:textId="4CC2B389" w:rsidR="00921632" w:rsidRDefault="00921632" w:rsidP="003A2742">
      <w:pPr>
        <w:pStyle w:val="Odstavekseznama"/>
        <w:numPr>
          <w:ilvl w:val="0"/>
          <w:numId w:val="246"/>
        </w:numPr>
        <w:rPr>
          <w:lang w:eastAsia="sl-SI"/>
        </w:rPr>
      </w:pPr>
      <w:r>
        <w:rPr>
          <w:lang w:eastAsia="sl-SI"/>
        </w:rPr>
        <w:t>Izpolnite obrazec.</w:t>
      </w:r>
    </w:p>
    <w:p w14:paraId="356A8BB5" w14:textId="47854B88" w:rsidR="00A866B7" w:rsidRDefault="00921632" w:rsidP="003A2742">
      <w:pPr>
        <w:pStyle w:val="Odstavekseznama"/>
        <w:numPr>
          <w:ilvl w:val="0"/>
          <w:numId w:val="246"/>
        </w:numPr>
        <w:rPr>
          <w:lang w:eastAsia="sl-SI"/>
        </w:rPr>
      </w:pPr>
      <w:r>
        <w:rPr>
          <w:lang w:eastAsia="sl-SI"/>
        </w:rPr>
        <w:t>Kliknite »</w:t>
      </w:r>
      <w:r w:rsidRPr="006703C7">
        <w:rPr>
          <w:b/>
          <w:lang w:eastAsia="sl-SI"/>
        </w:rPr>
        <w:t>Shrani</w:t>
      </w:r>
      <w:r w:rsidR="00921D61">
        <w:rPr>
          <w:b/>
          <w:lang w:eastAsia="sl-SI"/>
        </w:rPr>
        <w:t xml:space="preserve"> vrednotenje</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podatki ne bodo shranjeni.</w:t>
      </w:r>
      <w:r w:rsidR="00921D61" w:rsidRPr="00921D61">
        <w:rPr>
          <w:noProof/>
        </w:rPr>
        <w:t xml:space="preserve"> </w:t>
      </w:r>
    </w:p>
    <w:p w14:paraId="5FAF8662" w14:textId="63BA1193" w:rsidR="00921D61" w:rsidRDefault="00921D61" w:rsidP="00921D61">
      <w:pPr>
        <w:rPr>
          <w:lang w:eastAsia="sl-SI"/>
        </w:rPr>
      </w:pPr>
      <w:r w:rsidRPr="00921D61">
        <w:rPr>
          <w:rStyle w:val="Poudarek"/>
        </w:rPr>
        <w:t xml:space="preserve">Pozor! </w:t>
      </w:r>
      <w:r>
        <w:rPr>
          <w:lang w:eastAsia="sl-SI"/>
        </w:rPr>
        <w:t>Novo vrednotenje lahko dodate tudi ob izdelavi predloga. Namesto, da izberete obstoječe vrednotenje, kliknete na povezavo »</w:t>
      </w:r>
      <w:r w:rsidRPr="00921D61">
        <w:rPr>
          <w:b/>
          <w:lang w:eastAsia="sl-SI"/>
        </w:rPr>
        <w:t>Dodaj novo vrednotenje</w:t>
      </w:r>
      <w:r>
        <w:rPr>
          <w:lang w:eastAsia="sl-SI"/>
        </w:rPr>
        <w:t>«.</w:t>
      </w:r>
    </w:p>
    <w:p w14:paraId="7EB81319" w14:textId="0EE4A2C8" w:rsidR="006739EC" w:rsidRDefault="006739EC" w:rsidP="006739EC">
      <w:pPr>
        <w:pStyle w:val="Naslov5"/>
        <w:rPr>
          <w:lang w:eastAsia="sl-SI"/>
        </w:rPr>
      </w:pPr>
      <w:bookmarkStart w:id="108" w:name="_Toc91846617"/>
      <w:r>
        <w:rPr>
          <w:lang w:eastAsia="sl-SI"/>
        </w:rPr>
        <w:t xml:space="preserve">Obrazec </w:t>
      </w:r>
      <w:bookmarkEnd w:id="108"/>
      <w:r>
        <w:rPr>
          <w:lang w:eastAsia="sl-SI"/>
        </w:rPr>
        <w:t>za vrednotenje</w:t>
      </w:r>
    </w:p>
    <w:p w14:paraId="76C19C64" w14:textId="319A2474" w:rsidR="006739EC" w:rsidRDefault="006739EC" w:rsidP="006739EC">
      <w:pPr>
        <w:rPr>
          <w:lang w:eastAsia="sl-SI"/>
        </w:rPr>
      </w:pPr>
      <w:r>
        <w:rPr>
          <w:lang w:eastAsia="sl-SI"/>
        </w:rPr>
        <w:t>Obrazec je namenjen vrednotenju enote dediščine. Obrazec je dostopen iz enote ter čarovnika in strani za vpogled v predlog.</w:t>
      </w:r>
    </w:p>
    <w:p w14:paraId="0764EB78" w14:textId="447E84D2" w:rsidR="006739EC" w:rsidRDefault="006739EC" w:rsidP="006739EC">
      <w:pPr>
        <w:pStyle w:val="Naslov6"/>
      </w:pPr>
      <w:bookmarkStart w:id="109" w:name="_Toc91846619"/>
      <w:r>
        <w:t>Kdo lahko ureja obrazec za vrednotenje in kdaj?</w:t>
      </w:r>
      <w:bookmarkEnd w:id="109"/>
    </w:p>
    <w:p w14:paraId="45AA08F9" w14:textId="77777777" w:rsidR="006739EC" w:rsidRDefault="006739EC" w:rsidP="006739EC">
      <w:r>
        <w:t>Obrazec se lahko ureja:</w:t>
      </w:r>
    </w:p>
    <w:p w14:paraId="27272302" w14:textId="77777777" w:rsidR="006739EC" w:rsidRDefault="006739EC" w:rsidP="003A2742">
      <w:pPr>
        <w:pStyle w:val="Odstavekseznama"/>
        <w:numPr>
          <w:ilvl w:val="0"/>
          <w:numId w:val="247"/>
        </w:numPr>
      </w:pPr>
      <w:r>
        <w:t xml:space="preserve">če ste </w:t>
      </w:r>
      <w:r w:rsidRPr="00A4234A">
        <w:rPr>
          <w:b/>
        </w:rPr>
        <w:t>nosilec predloga OE</w:t>
      </w:r>
      <w:r>
        <w:t xml:space="preserve"> in</w:t>
      </w:r>
    </w:p>
    <w:p w14:paraId="2376C272" w14:textId="77777777" w:rsidR="006739EC" w:rsidRPr="00A4234A" w:rsidRDefault="006739EC" w:rsidP="003A2742">
      <w:pPr>
        <w:pStyle w:val="Odstavekseznama"/>
        <w:numPr>
          <w:ilvl w:val="0"/>
          <w:numId w:val="247"/>
        </w:numPr>
      </w:pPr>
      <w:r>
        <w:t>če je status obrazca »</w:t>
      </w:r>
      <w:r w:rsidRPr="00A4234A">
        <w:rPr>
          <w:b/>
        </w:rPr>
        <w:t>V delu</w:t>
      </w:r>
      <w:r>
        <w:t>«.</w:t>
      </w:r>
    </w:p>
    <w:p w14:paraId="1AB3FD81" w14:textId="5B50BF8B" w:rsidR="006739EC" w:rsidRDefault="006739EC" w:rsidP="006739EC">
      <w:pPr>
        <w:pStyle w:val="Naslov6"/>
      </w:pPr>
      <w:bookmarkStart w:id="110" w:name="_Toc91846620"/>
      <w:r w:rsidRPr="001056D2">
        <w:t xml:space="preserve">Kako urejam obrazec za </w:t>
      </w:r>
      <w:r>
        <w:t>vrednotenje</w:t>
      </w:r>
      <w:r w:rsidRPr="001056D2">
        <w:t>?</w:t>
      </w:r>
      <w:bookmarkEnd w:id="110"/>
    </w:p>
    <w:p w14:paraId="0610F41D" w14:textId="44F8DB26" w:rsidR="006739EC" w:rsidRDefault="006739EC" w:rsidP="006739EC">
      <w:r>
        <w:t>Sklop »</w:t>
      </w:r>
      <w:r w:rsidRPr="00B2512A">
        <w:rPr>
          <w:b/>
        </w:rPr>
        <w:t>Vrednotenje</w:t>
      </w:r>
      <w:r>
        <w:t>« je sestavljen samodejno, glede na izbrane kategorije.</w:t>
      </w:r>
    </w:p>
    <w:p w14:paraId="0791D0B4" w14:textId="6266D95C" w:rsidR="006739EC" w:rsidRDefault="006739EC" w:rsidP="006739EC">
      <w:r>
        <w:t>Seznam je sestavljen iz pregleda meril. Vrstni red je določil administrator in ga ne morete spremeniti. Za vsako obvezno merilo podajte oceno in vpišite utemeljitev.</w:t>
      </w:r>
    </w:p>
    <w:p w14:paraId="000041A8" w14:textId="77777777" w:rsidR="006739EC" w:rsidRDefault="006739EC" w:rsidP="006739EC">
      <w:pPr>
        <w:pStyle w:val="Naslov6"/>
      </w:pPr>
      <w:bookmarkStart w:id="111" w:name="_Toc91846621"/>
      <w:r>
        <w:t>Kako shranim obrazec?</w:t>
      </w:r>
      <w:bookmarkEnd w:id="111"/>
    </w:p>
    <w:p w14:paraId="24E37E10" w14:textId="5052C3E8" w:rsidR="006739EC" w:rsidRPr="001056D2" w:rsidRDefault="006739EC" w:rsidP="006739EC">
      <w:r w:rsidRPr="006739EC">
        <w:rPr>
          <w:noProof/>
        </w:rPr>
        <w:drawing>
          <wp:inline distT="0" distB="0" distL="0" distR="0" wp14:anchorId="12328D53" wp14:editId="40F52244">
            <wp:extent cx="5760720" cy="279400"/>
            <wp:effectExtent l="0" t="0" r="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79400"/>
                    </a:xfrm>
                    <a:prstGeom prst="rect">
                      <a:avLst/>
                    </a:prstGeom>
                  </pic:spPr>
                </pic:pic>
              </a:graphicData>
            </a:graphic>
          </wp:inline>
        </w:drawing>
      </w:r>
    </w:p>
    <w:p w14:paraId="4667E8F2" w14:textId="0BB9D54A" w:rsidR="006739EC" w:rsidRDefault="006739EC" w:rsidP="006739EC">
      <w:r>
        <w:t xml:space="preserve">Obrazec lahko shranite s klikom na </w:t>
      </w:r>
      <w:r w:rsidR="005E37A9">
        <w:t>ikon</w:t>
      </w:r>
      <w:r>
        <w:t>o »</w:t>
      </w:r>
      <w:r w:rsidRPr="001056D2">
        <w:rPr>
          <w:b/>
        </w:rPr>
        <w:t>Shrani</w:t>
      </w:r>
      <w:r>
        <w:t>« - obrazec bo ostal zaprt.</w:t>
      </w:r>
    </w:p>
    <w:p w14:paraId="1B606CB0" w14:textId="67AFC758" w:rsidR="006739EC" w:rsidRDefault="006739EC" w:rsidP="006739EC">
      <w:r w:rsidRPr="006739EC">
        <w:rPr>
          <w:noProof/>
        </w:rPr>
        <w:lastRenderedPageBreak/>
        <w:drawing>
          <wp:inline distT="0" distB="0" distL="0" distR="0" wp14:anchorId="5D7F69B6" wp14:editId="53128CA5">
            <wp:extent cx="5760720" cy="28702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87020"/>
                    </a:xfrm>
                    <a:prstGeom prst="rect">
                      <a:avLst/>
                    </a:prstGeom>
                  </pic:spPr>
                </pic:pic>
              </a:graphicData>
            </a:graphic>
          </wp:inline>
        </w:drawing>
      </w:r>
    </w:p>
    <w:p w14:paraId="5D3652C9" w14:textId="6647E25B" w:rsidR="006739EC" w:rsidRDefault="006739EC" w:rsidP="006739EC">
      <w:r>
        <w:t>Obrazec lahko shranite s klikom na gumb »</w:t>
      </w:r>
      <w:r w:rsidRPr="001056D2">
        <w:rPr>
          <w:b/>
        </w:rPr>
        <w:t xml:space="preserve">Shrani </w:t>
      </w:r>
      <w:r>
        <w:rPr>
          <w:b/>
        </w:rPr>
        <w:t>vrednotenje</w:t>
      </w:r>
      <w:r>
        <w:t>« - obrazec bo zaprt.</w:t>
      </w:r>
    </w:p>
    <w:p w14:paraId="5024A5D7" w14:textId="413515D6" w:rsidR="006739EC" w:rsidRDefault="006739EC" w:rsidP="006739EC">
      <w:pPr>
        <w:pStyle w:val="Naslov6"/>
      </w:pPr>
      <w:bookmarkStart w:id="112" w:name="_Toc91846623"/>
      <w:r w:rsidRPr="00A4234A">
        <w:t xml:space="preserve">Kako </w:t>
      </w:r>
      <w:r>
        <w:t>dodam novo kategorijo na obrazec?</w:t>
      </w:r>
      <w:bookmarkEnd w:id="112"/>
    </w:p>
    <w:p w14:paraId="517AFCD4" w14:textId="4C713F44" w:rsidR="006739EC" w:rsidRDefault="00B2512A" w:rsidP="003A2742">
      <w:pPr>
        <w:pStyle w:val="Odstavekseznama"/>
        <w:numPr>
          <w:ilvl w:val="0"/>
          <w:numId w:val="248"/>
        </w:numPr>
      </w:pPr>
      <w:r>
        <w:t>V sekciji »</w:t>
      </w:r>
      <w:r w:rsidRPr="00B2512A">
        <w:rPr>
          <w:b/>
        </w:rPr>
        <w:t>Kategorije vrednotenja</w:t>
      </w:r>
      <w:r>
        <w:t xml:space="preserve">« kliknite na </w:t>
      </w:r>
      <w:r w:rsidR="005E37A9">
        <w:t>ikon</w:t>
      </w:r>
      <w:r>
        <w:t>o »</w:t>
      </w:r>
      <w:r w:rsidRPr="00B2512A">
        <w:rPr>
          <w:b/>
        </w:rPr>
        <w:t>plus</w:t>
      </w:r>
      <w:r>
        <w:t>«.</w:t>
      </w:r>
    </w:p>
    <w:p w14:paraId="4CD2E7EA" w14:textId="6E69883A" w:rsidR="00B2512A" w:rsidRDefault="00B2512A" w:rsidP="003A2742">
      <w:pPr>
        <w:pStyle w:val="Odstavekseznama"/>
        <w:numPr>
          <w:ilvl w:val="0"/>
          <w:numId w:val="248"/>
        </w:numPr>
      </w:pPr>
      <w:r>
        <w:t>Izberite kategorijo.</w:t>
      </w:r>
    </w:p>
    <w:p w14:paraId="164BCF85" w14:textId="4FD533E7" w:rsidR="00B2512A" w:rsidRDefault="00B2512A" w:rsidP="003A2742">
      <w:pPr>
        <w:pStyle w:val="Odstavekseznama"/>
        <w:numPr>
          <w:ilvl w:val="0"/>
          <w:numId w:val="248"/>
        </w:numPr>
        <w:rPr>
          <w:lang w:eastAsia="sl-SI"/>
        </w:rPr>
      </w:pPr>
      <w:r>
        <w:rPr>
          <w:lang w:eastAsia="sl-SI"/>
        </w:rPr>
        <w:t>Kliknite »</w:t>
      </w:r>
      <w:r>
        <w:rPr>
          <w:b/>
          <w:lang w:eastAsia="sl-SI"/>
        </w:rPr>
        <w:t>Potrdi</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podatki ne bodo shranjeni.</w:t>
      </w:r>
      <w:r w:rsidRPr="00921D61">
        <w:rPr>
          <w:noProof/>
        </w:rPr>
        <w:t xml:space="preserve"> </w:t>
      </w:r>
    </w:p>
    <w:p w14:paraId="4FC2FDA3" w14:textId="6EB05842" w:rsidR="00B2512A" w:rsidRDefault="00B2512A" w:rsidP="00B2512A">
      <w:pPr>
        <w:pStyle w:val="Naslov6"/>
      </w:pPr>
      <w:r w:rsidRPr="00A4234A">
        <w:t xml:space="preserve">Kako </w:t>
      </w:r>
      <w:r>
        <w:t>določim, ali je kategorija glavna?</w:t>
      </w:r>
    </w:p>
    <w:p w14:paraId="31FB3385" w14:textId="0E120E1C" w:rsidR="00B2512A" w:rsidRDefault="00B2512A" w:rsidP="006739EC">
      <w:pPr>
        <w:rPr>
          <w:lang w:eastAsia="sl-SI"/>
        </w:rPr>
      </w:pPr>
      <w:r>
        <w:t>V sekciji »</w:t>
      </w:r>
      <w:r w:rsidRPr="00B2512A">
        <w:rPr>
          <w:b/>
        </w:rPr>
        <w:t>Kategorije vrednotenja</w:t>
      </w:r>
      <w:r>
        <w:t>« zraven vsake kategorije je v stolpcu »</w:t>
      </w:r>
      <w:r w:rsidRPr="00B2512A">
        <w:rPr>
          <w:b/>
        </w:rPr>
        <w:t>Glavna kategorija</w:t>
      </w:r>
      <w:r>
        <w:t>« izborno polje, kjer lahko označite, ali je kategorija glavna ali ne.</w:t>
      </w:r>
    </w:p>
    <w:p w14:paraId="65B40277" w14:textId="36871C08" w:rsidR="00B2512A" w:rsidRDefault="00B2512A" w:rsidP="006739EC">
      <w:pPr>
        <w:rPr>
          <w:lang w:eastAsia="sl-SI"/>
        </w:rPr>
      </w:pPr>
      <w:r w:rsidRPr="00B2512A">
        <w:rPr>
          <w:rStyle w:val="Poudarek"/>
        </w:rPr>
        <w:t>Pozor!</w:t>
      </w:r>
      <w:r>
        <w:rPr>
          <w:lang w:eastAsia="sl-SI"/>
        </w:rPr>
        <w:t xml:space="preserve"> Pri kategorijah, ki izhajajo iz zvrsti, tega ne morete spremeniti.</w:t>
      </w:r>
    </w:p>
    <w:p w14:paraId="784B41E2" w14:textId="3A49530F" w:rsidR="00B2512A" w:rsidRDefault="00B2512A" w:rsidP="00B2512A">
      <w:pPr>
        <w:pStyle w:val="Naslov6"/>
      </w:pPr>
      <w:r w:rsidRPr="00A4234A">
        <w:t xml:space="preserve">Kako </w:t>
      </w:r>
      <w:r>
        <w:t>odstranim kategorijo iz obrazca?</w:t>
      </w:r>
    </w:p>
    <w:p w14:paraId="50DCB2C5" w14:textId="5359D553" w:rsidR="00B2512A" w:rsidRDefault="00B2512A" w:rsidP="00B2512A">
      <w:pPr>
        <w:rPr>
          <w:lang w:eastAsia="sl-SI"/>
        </w:rPr>
      </w:pPr>
      <w:r>
        <w:t>V sekciji »</w:t>
      </w:r>
      <w:r w:rsidRPr="00B2512A">
        <w:rPr>
          <w:b/>
        </w:rPr>
        <w:t>Kategorije vrednotenja</w:t>
      </w:r>
      <w:r>
        <w:t xml:space="preserve">« zraven vsake kategorije je </w:t>
      </w:r>
      <w:r w:rsidR="005E37A9">
        <w:t>ikon</w:t>
      </w:r>
      <w:r>
        <w:t>a »</w:t>
      </w:r>
      <w:r w:rsidRPr="00B2512A">
        <w:rPr>
          <w:b/>
        </w:rPr>
        <w:t>koš</w:t>
      </w:r>
      <w:r>
        <w:t xml:space="preserve">«. Če kliknete na </w:t>
      </w:r>
      <w:r w:rsidR="005E37A9">
        <w:t>ikon</w:t>
      </w:r>
      <w:r>
        <w:t>o, bo kategorija izbrisana.</w:t>
      </w:r>
    </w:p>
    <w:p w14:paraId="3DC30D61" w14:textId="5DD53BB1" w:rsidR="00B2512A" w:rsidRDefault="00B2512A" w:rsidP="00B2512A">
      <w:pPr>
        <w:rPr>
          <w:lang w:eastAsia="sl-SI"/>
        </w:rPr>
      </w:pPr>
      <w:r w:rsidRPr="00B2512A">
        <w:rPr>
          <w:rStyle w:val="Poudarek"/>
        </w:rPr>
        <w:t>Pozor!</w:t>
      </w:r>
      <w:r>
        <w:rPr>
          <w:lang w:eastAsia="sl-SI"/>
        </w:rPr>
        <w:t xml:space="preserve"> Glavne kategorije ne morete izbrisati.  </w:t>
      </w:r>
    </w:p>
    <w:p w14:paraId="61E916F2" w14:textId="2C938251" w:rsidR="006739EC" w:rsidRDefault="006739EC" w:rsidP="006739EC">
      <w:pPr>
        <w:rPr>
          <w:caps/>
          <w:color w:val="243255" w:themeColor="accent1" w:themeShade="7F"/>
          <w:spacing w:val="5"/>
        </w:rPr>
      </w:pPr>
      <w:r>
        <w:rPr>
          <w:caps/>
          <w:color w:val="243255" w:themeColor="accent1" w:themeShade="7F"/>
          <w:spacing w:val="5"/>
        </w:rPr>
        <w:t>Kaj pomeni oznaka »Izbrisana kategorija«?</w:t>
      </w:r>
    </w:p>
    <w:p w14:paraId="462236E1" w14:textId="56FBC3EE" w:rsidR="006739EC" w:rsidRDefault="006739EC" w:rsidP="006739EC">
      <w:r>
        <w:t>Če ste odstranili kategorij</w:t>
      </w:r>
      <w:r w:rsidR="00B2512A">
        <w:t>o, to vpliva na nabor meril.</w:t>
      </w:r>
    </w:p>
    <w:p w14:paraId="29A01DF9" w14:textId="56F1B958" w:rsidR="006739EC" w:rsidRDefault="006739EC" w:rsidP="006739EC">
      <w:r>
        <w:t xml:space="preserve">Rumena oznaka vas opozori, da je kategorija izbrisana, toda </w:t>
      </w:r>
      <w:r w:rsidR="00B2512A">
        <w:t>merilo</w:t>
      </w:r>
      <w:r>
        <w:t xml:space="preserve"> ostane, ker se uporablja pri drugih kategorijah. Preverite ustreznost besedila.</w:t>
      </w:r>
    </w:p>
    <w:p w14:paraId="7EAA90D3" w14:textId="359624EE" w:rsidR="006739EC" w:rsidRDefault="006739EC" w:rsidP="006739EC">
      <w:r>
        <w:t xml:space="preserve">Rdeča oznaka vas opozori, da je </w:t>
      </w:r>
      <w:r w:rsidR="00B2512A">
        <w:t>merilo izbrisano</w:t>
      </w:r>
      <w:r>
        <w:t xml:space="preserve">, ker se uporablja samo pri izbrisani kategoriji – zato </w:t>
      </w:r>
      <w:r w:rsidR="00B2512A">
        <w:t>ocena ne bo del skupnega števila točk.</w:t>
      </w:r>
    </w:p>
    <w:p w14:paraId="7082F7C5" w14:textId="055B6C7B" w:rsidR="006739EC" w:rsidRDefault="00B2512A" w:rsidP="006739EC">
      <w:pPr>
        <w:rPr>
          <w:caps/>
          <w:color w:val="243255" w:themeColor="accent1" w:themeShade="7F"/>
          <w:spacing w:val="5"/>
        </w:rPr>
      </w:pPr>
      <w:r w:rsidRPr="00B2512A">
        <w:rPr>
          <w:caps/>
          <w:noProof/>
          <w:color w:val="243255" w:themeColor="accent1" w:themeShade="7F"/>
          <w:spacing w:val="5"/>
        </w:rPr>
        <w:drawing>
          <wp:inline distT="0" distB="0" distL="0" distR="0" wp14:anchorId="1F5D644E" wp14:editId="1D95A96E">
            <wp:extent cx="5760720" cy="2740660"/>
            <wp:effectExtent l="0" t="0" r="0" b="254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740660"/>
                    </a:xfrm>
                    <a:prstGeom prst="rect">
                      <a:avLst/>
                    </a:prstGeom>
                  </pic:spPr>
                </pic:pic>
              </a:graphicData>
            </a:graphic>
          </wp:inline>
        </w:drawing>
      </w:r>
    </w:p>
    <w:p w14:paraId="6B6829FD" w14:textId="64FE6D0D" w:rsidR="006739EC" w:rsidRDefault="006739EC" w:rsidP="006739EC">
      <w:r w:rsidRPr="003E7491">
        <w:rPr>
          <w:rStyle w:val="Poudarek"/>
        </w:rPr>
        <w:t>Pozor!</w:t>
      </w:r>
      <w:r>
        <w:t xml:space="preserve"> </w:t>
      </w:r>
      <w:r w:rsidR="00B2512A">
        <w:t>Merilo</w:t>
      </w:r>
      <w:r>
        <w:t xml:space="preserve"> ne bo samodejno pobrisan</w:t>
      </w:r>
      <w:r w:rsidR="00B2512A">
        <w:t>o</w:t>
      </w:r>
      <w:r>
        <w:t xml:space="preserve">. Ko kliknete na </w:t>
      </w:r>
      <w:r w:rsidR="005E37A9">
        <w:t>ikon</w:t>
      </w:r>
      <w:r>
        <w:t>o »</w:t>
      </w:r>
      <w:r w:rsidRPr="003E7491">
        <w:rPr>
          <w:b/>
        </w:rPr>
        <w:t>Shrani</w:t>
      </w:r>
      <w:r>
        <w:t>« ali gumb »</w:t>
      </w:r>
      <w:r w:rsidRPr="003E7491">
        <w:rPr>
          <w:b/>
        </w:rPr>
        <w:t xml:space="preserve">Shrani </w:t>
      </w:r>
      <w:r w:rsidR="00B2512A">
        <w:rPr>
          <w:b/>
        </w:rPr>
        <w:t>vrednotenje</w:t>
      </w:r>
      <w:r>
        <w:t>«, vas bo aplikacija vprašala, ali želite odstraniti izbrisan</w:t>
      </w:r>
      <w:r w:rsidR="00B2512A">
        <w:t>a merila</w:t>
      </w:r>
      <w:r>
        <w:t xml:space="preserve"> iz obrazca. </w:t>
      </w:r>
    </w:p>
    <w:p w14:paraId="161FBEA2" w14:textId="09D7042D" w:rsidR="006739EC" w:rsidRDefault="006739EC" w:rsidP="006739EC">
      <w:pPr>
        <w:pStyle w:val="Naslov6"/>
      </w:pPr>
      <w:bookmarkStart w:id="113" w:name="_Toc91846624"/>
      <w:r>
        <w:lastRenderedPageBreak/>
        <w:t xml:space="preserve">Kako odstranim </w:t>
      </w:r>
      <w:r w:rsidR="00B2512A">
        <w:t>izbrisana merila</w:t>
      </w:r>
      <w:r>
        <w:t xml:space="preserve"> iz obrazca?</w:t>
      </w:r>
      <w:bookmarkEnd w:id="113"/>
    </w:p>
    <w:p w14:paraId="5AE0F9BB" w14:textId="1CA17674" w:rsidR="006739EC" w:rsidRDefault="006739EC" w:rsidP="003A2742">
      <w:pPr>
        <w:pStyle w:val="Odstavekseznama"/>
        <w:numPr>
          <w:ilvl w:val="0"/>
          <w:numId w:val="249"/>
        </w:numPr>
      </w:pPr>
      <w:r>
        <w:t xml:space="preserve">Na obrazcu kliknete na </w:t>
      </w:r>
      <w:r w:rsidR="005E37A9">
        <w:t>ikon</w:t>
      </w:r>
      <w:r>
        <w:t>o »</w:t>
      </w:r>
      <w:r w:rsidRPr="003E7491">
        <w:rPr>
          <w:b/>
        </w:rPr>
        <w:t>Shrani</w:t>
      </w:r>
      <w:r>
        <w:t>« ali gumb »</w:t>
      </w:r>
      <w:r w:rsidRPr="003E7491">
        <w:rPr>
          <w:b/>
        </w:rPr>
        <w:t xml:space="preserve">Shrani </w:t>
      </w:r>
      <w:r w:rsidR="00B2512A">
        <w:rPr>
          <w:b/>
        </w:rPr>
        <w:t>vrednotenje</w:t>
      </w:r>
      <w:r>
        <w:t>«.</w:t>
      </w:r>
    </w:p>
    <w:p w14:paraId="03D97392" w14:textId="57220663" w:rsidR="006739EC" w:rsidRDefault="006739EC" w:rsidP="003A2742">
      <w:pPr>
        <w:pStyle w:val="Odstavekseznama"/>
        <w:numPr>
          <w:ilvl w:val="0"/>
          <w:numId w:val="249"/>
        </w:numPr>
      </w:pPr>
      <w:r>
        <w:t xml:space="preserve">Aplikacija vas bo vprašala, ali želite odstraniti </w:t>
      </w:r>
      <w:r w:rsidR="00B2512A">
        <w:t>izbrisana merila</w:t>
      </w:r>
      <w:r>
        <w:t xml:space="preserve"> iz obrazca.</w:t>
      </w:r>
    </w:p>
    <w:p w14:paraId="48336C73" w14:textId="77777777" w:rsidR="006739EC" w:rsidRPr="003E7491" w:rsidRDefault="006739EC" w:rsidP="003A2742">
      <w:pPr>
        <w:pStyle w:val="Odstavekseznama"/>
        <w:numPr>
          <w:ilvl w:val="0"/>
          <w:numId w:val="249"/>
        </w:numPr>
      </w:pPr>
      <w:r>
        <w:t>Obkljukate izbiro in kliknite gumb »</w:t>
      </w:r>
      <w:r w:rsidRPr="003E7491">
        <w:rPr>
          <w:b/>
        </w:rPr>
        <w:t>Potrdi</w:t>
      </w:r>
      <w:r>
        <w:t>«.</w:t>
      </w:r>
    </w:p>
    <w:p w14:paraId="77D44B65" w14:textId="4565C2C1" w:rsidR="006739EC" w:rsidRDefault="00B2512A" w:rsidP="006739EC">
      <w:r w:rsidRPr="00B2512A">
        <w:rPr>
          <w:noProof/>
        </w:rPr>
        <w:drawing>
          <wp:inline distT="0" distB="0" distL="0" distR="0" wp14:anchorId="6BED49EA" wp14:editId="6A16FEDE">
            <wp:extent cx="5760720" cy="215582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155825"/>
                    </a:xfrm>
                    <a:prstGeom prst="rect">
                      <a:avLst/>
                    </a:prstGeom>
                  </pic:spPr>
                </pic:pic>
              </a:graphicData>
            </a:graphic>
          </wp:inline>
        </w:drawing>
      </w:r>
    </w:p>
    <w:p w14:paraId="265D56CE" w14:textId="1BE34FB2" w:rsidR="006739EC" w:rsidRDefault="006739EC" w:rsidP="006739EC">
      <w:pPr>
        <w:pStyle w:val="Naslov6"/>
      </w:pPr>
      <w:bookmarkStart w:id="114" w:name="_Toc91846625"/>
      <w:r>
        <w:t xml:space="preserve">Kako vrnem </w:t>
      </w:r>
      <w:r w:rsidR="00B2512A">
        <w:t>merila</w:t>
      </w:r>
      <w:r>
        <w:t>, če sem se zmotil z izbrisom kategorije?</w:t>
      </w:r>
      <w:bookmarkEnd w:id="114"/>
    </w:p>
    <w:p w14:paraId="5A642B3F" w14:textId="4AD8A609" w:rsidR="006739EC" w:rsidRDefault="00B2512A" w:rsidP="00B2512A">
      <w:r>
        <w:t>Merilo</w:t>
      </w:r>
      <w:r w:rsidR="006739EC">
        <w:t xml:space="preserve"> lahko vrnete, če niste potrdili izbrisa (poglej prejšnje poglavje). Ponovno </w:t>
      </w:r>
      <w:r>
        <w:t>dodajte izbrisano kategorijo</w:t>
      </w:r>
      <w:r w:rsidR="006739EC">
        <w:t xml:space="preserve"> – rdečih oznak ne bo več.</w:t>
      </w:r>
    </w:p>
    <w:p w14:paraId="74410DB7" w14:textId="74668E71" w:rsidR="006739EC" w:rsidRPr="003808E4" w:rsidRDefault="006739EC" w:rsidP="00921D61">
      <w:r w:rsidRPr="00B2512A">
        <w:rPr>
          <w:rStyle w:val="Poudarek"/>
        </w:rPr>
        <w:t>Pozor!</w:t>
      </w:r>
      <w:r>
        <w:t xml:space="preserve"> Postopek lahko izvedete kadar</w:t>
      </w:r>
      <w:r w:rsidR="00B2512A">
        <w:t xml:space="preserve"> </w:t>
      </w:r>
      <w:r>
        <w:t xml:space="preserve">koli, tudi če ste potrdili odstranitev </w:t>
      </w:r>
      <w:r w:rsidR="00B2512A">
        <w:t>meril</w:t>
      </w:r>
      <w:r>
        <w:t xml:space="preserve"> s to razliko, da boste v tem primeru morali še enkrat vpisati </w:t>
      </w:r>
      <w:r w:rsidR="00B2512A">
        <w:t>ocene in utemeljitve</w:t>
      </w:r>
      <w:r>
        <w:t>.</w:t>
      </w:r>
    </w:p>
    <w:p w14:paraId="537E69C2" w14:textId="7B4F36A5" w:rsidR="00A866B7" w:rsidRDefault="00921D61" w:rsidP="00A866B7">
      <w:pPr>
        <w:pStyle w:val="Naslov4"/>
        <w:rPr>
          <w:lang w:eastAsia="sl-SI"/>
        </w:rPr>
      </w:pPr>
      <w:r>
        <w:rPr>
          <w:lang w:eastAsia="sl-SI"/>
        </w:rPr>
        <w:t>VOD</w:t>
      </w:r>
    </w:p>
    <w:p w14:paraId="6AFD0DA7" w14:textId="12515DDA" w:rsidR="00921D61" w:rsidRDefault="00921D61" w:rsidP="00921D61">
      <w:pPr>
        <w:rPr>
          <w:lang w:eastAsia="sl-SI"/>
        </w:rPr>
      </w:pPr>
      <w:r>
        <w:rPr>
          <w:lang w:eastAsia="sl-SI"/>
        </w:rPr>
        <w:t>Zavihek »</w:t>
      </w:r>
      <w:r>
        <w:rPr>
          <w:b/>
          <w:lang w:eastAsia="sl-SI"/>
        </w:rPr>
        <w:t>VOD</w:t>
      </w:r>
      <w:r w:rsidRPr="00B12226">
        <w:rPr>
          <w:lang w:eastAsia="sl-SI"/>
        </w:rPr>
        <w:t>«</w:t>
      </w:r>
      <w:r>
        <w:rPr>
          <w:b/>
          <w:lang w:eastAsia="sl-SI"/>
        </w:rPr>
        <w:t xml:space="preserve"> </w:t>
      </w:r>
      <w:r>
        <w:rPr>
          <w:lang w:eastAsia="sl-SI"/>
        </w:rPr>
        <w:t>prikazuje seznam vseh določenih varstvenih območij za enoto dediščine.</w:t>
      </w:r>
    </w:p>
    <w:p w14:paraId="0901C0A0" w14:textId="6F5EDD6C" w:rsidR="00921D61" w:rsidRDefault="00921D61" w:rsidP="00921D61">
      <w:pPr>
        <w:rPr>
          <w:lang w:eastAsia="sl-SI"/>
        </w:rPr>
      </w:pPr>
      <w:r>
        <w:rPr>
          <w:lang w:eastAsia="sl-SI"/>
        </w:rPr>
        <w:t xml:space="preserve">VOD-ov je lahko več. Vsak VOD je prikazan na ločeni kartici. Prikazani so samo osnovni podatki: šifra, akt, datum in status določitve. </w:t>
      </w:r>
    </w:p>
    <w:p w14:paraId="23475E78" w14:textId="3DEAC13F" w:rsidR="00921D61" w:rsidRDefault="00921D61" w:rsidP="00921D61">
      <w:pPr>
        <w:keepNext/>
      </w:pPr>
      <w:r w:rsidRPr="00921D61">
        <w:rPr>
          <w:noProof/>
          <w:lang w:eastAsia="sl-SI"/>
        </w:rPr>
        <w:drawing>
          <wp:inline distT="0" distB="0" distL="0" distR="0" wp14:anchorId="2A19675D" wp14:editId="3AA097C2">
            <wp:extent cx="5760720" cy="189420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1894205"/>
                    </a:xfrm>
                    <a:prstGeom prst="rect">
                      <a:avLst/>
                    </a:prstGeom>
                  </pic:spPr>
                </pic:pic>
              </a:graphicData>
            </a:graphic>
          </wp:inline>
        </w:drawing>
      </w:r>
    </w:p>
    <w:p w14:paraId="03FFD8BF" w14:textId="77777777" w:rsidR="00921D61" w:rsidRPr="00404387" w:rsidRDefault="00921D61" w:rsidP="00921D61">
      <w:r>
        <w:t>Legenda:</w:t>
      </w:r>
    </w:p>
    <w:p w14:paraId="092ABEE1" w14:textId="07D393E0" w:rsidR="00921D61" w:rsidRDefault="00921D61" w:rsidP="00921D61">
      <w:pPr>
        <w:pStyle w:val="Odstavekseznama"/>
        <w:numPr>
          <w:ilvl w:val="0"/>
          <w:numId w:val="7"/>
        </w:numPr>
        <w:rPr>
          <w:lang w:eastAsia="sl-SI"/>
        </w:rPr>
      </w:pPr>
      <w:r>
        <w:rPr>
          <w:lang w:eastAsia="sl-SI"/>
        </w:rPr>
        <w:t>Če želite pogledati podrobnosti VOD-a, kliknite na VOD ID.</w:t>
      </w:r>
    </w:p>
    <w:p w14:paraId="47E966A6" w14:textId="77777777" w:rsidR="00921D61" w:rsidRDefault="00921D61" w:rsidP="00921D61">
      <w:pPr>
        <w:pStyle w:val="Odstavekseznama"/>
        <w:numPr>
          <w:ilvl w:val="0"/>
          <w:numId w:val="7"/>
        </w:numPr>
        <w:rPr>
          <w:lang w:eastAsia="sl-SI"/>
        </w:rPr>
      </w:pPr>
      <w:r>
        <w:rPr>
          <w:lang w:eastAsia="sl-SI"/>
        </w:rPr>
        <w:t>Če želite pogledati podrobnosti akta, kliknite na naziv predpisa.</w:t>
      </w:r>
    </w:p>
    <w:p w14:paraId="6013CEE3" w14:textId="37E90581" w:rsidR="00921D61" w:rsidRDefault="00921D61" w:rsidP="00921D61">
      <w:pPr>
        <w:pStyle w:val="Odstavekseznama"/>
        <w:numPr>
          <w:ilvl w:val="0"/>
          <w:numId w:val="7"/>
        </w:numPr>
        <w:rPr>
          <w:lang w:eastAsia="sl-SI"/>
        </w:rPr>
      </w:pPr>
      <w:r>
        <w:rPr>
          <w:lang w:eastAsia="sl-SI"/>
        </w:rPr>
        <w:t xml:space="preserve">Status VOD je predstavljena z </w:t>
      </w:r>
      <w:r w:rsidR="005E37A9">
        <w:rPr>
          <w:lang w:eastAsia="sl-SI"/>
        </w:rPr>
        <w:t>ikon</w:t>
      </w:r>
      <w:r>
        <w:rPr>
          <w:lang w:eastAsia="sl-SI"/>
        </w:rPr>
        <w:t xml:space="preserve">o. Siva barva pomeni, da je VOD neveljaven, zelena, da je veljaven. Vidnost VOD-a (za javnost) je prav tako predstavljena z </w:t>
      </w:r>
      <w:r w:rsidR="005E37A9">
        <w:rPr>
          <w:lang w:eastAsia="sl-SI"/>
        </w:rPr>
        <w:t>ikon</w:t>
      </w:r>
      <w:r>
        <w:rPr>
          <w:lang w:eastAsia="sl-SI"/>
        </w:rPr>
        <w:t>o. Siva barva pomeni, da razglasitev ni vidna za javnost, zelena, da je vidna.</w:t>
      </w:r>
    </w:p>
    <w:p w14:paraId="33AC0A80" w14:textId="1261A861" w:rsidR="00A866B7" w:rsidRPr="003808E4" w:rsidRDefault="00921D61" w:rsidP="00A866B7">
      <w:pPr>
        <w:rPr>
          <w:lang w:eastAsia="sl-SI"/>
        </w:rPr>
      </w:pPr>
      <w:r w:rsidRPr="00AF5D0F">
        <w:rPr>
          <w:rStyle w:val="Poudarek"/>
        </w:rPr>
        <w:lastRenderedPageBreak/>
        <w:t>Pozor!</w:t>
      </w:r>
      <w:r>
        <w:t xml:space="preserve"> Podatkov na tej strani ne morete urejati. Za dodajanje novih VOD-ov in/ali popravljanje podatkov morate narediti ustrezen predlog; za izdelavo predloga poglejte navodila za delo z VOD-om.</w:t>
      </w:r>
    </w:p>
    <w:p w14:paraId="6A1B8DDD" w14:textId="77777777" w:rsidR="00A866B7" w:rsidRDefault="00A866B7" w:rsidP="00A866B7">
      <w:pPr>
        <w:pStyle w:val="Naslov4"/>
        <w:rPr>
          <w:lang w:eastAsia="sl-SI"/>
        </w:rPr>
      </w:pPr>
      <w:bookmarkStart w:id="115" w:name="_Toc86324099"/>
      <w:bookmarkStart w:id="116" w:name="_Toc88575495"/>
      <w:bookmarkStart w:id="117" w:name="_Toc89335354"/>
      <w:r>
        <w:rPr>
          <w:lang w:eastAsia="sl-SI"/>
        </w:rPr>
        <w:t>Razglasitve enote za spomenik</w:t>
      </w:r>
      <w:bookmarkEnd w:id="115"/>
      <w:bookmarkEnd w:id="116"/>
      <w:bookmarkEnd w:id="117"/>
    </w:p>
    <w:p w14:paraId="3E1E4E6C" w14:textId="77777777" w:rsidR="00A866B7" w:rsidRDefault="00A866B7" w:rsidP="00A866B7">
      <w:pPr>
        <w:rPr>
          <w:lang w:eastAsia="sl-SI"/>
        </w:rPr>
      </w:pPr>
      <w:r>
        <w:rPr>
          <w:lang w:eastAsia="sl-SI"/>
        </w:rPr>
        <w:t>Zavihek »</w:t>
      </w:r>
      <w:r>
        <w:rPr>
          <w:b/>
          <w:lang w:eastAsia="sl-SI"/>
        </w:rPr>
        <w:t>Razglasitve</w:t>
      </w:r>
      <w:r w:rsidRPr="00B12226">
        <w:rPr>
          <w:lang w:eastAsia="sl-SI"/>
        </w:rPr>
        <w:t>«</w:t>
      </w:r>
      <w:r>
        <w:rPr>
          <w:b/>
          <w:lang w:eastAsia="sl-SI"/>
        </w:rPr>
        <w:t xml:space="preserve"> </w:t>
      </w:r>
      <w:r>
        <w:rPr>
          <w:lang w:eastAsia="sl-SI"/>
        </w:rPr>
        <w:t>prikazuje seznam vseh razglasitev enote za spomenik lokalnega ali državnega pomena.</w:t>
      </w:r>
    </w:p>
    <w:p w14:paraId="2BB357BB" w14:textId="77777777" w:rsidR="00A866B7" w:rsidRDefault="00A866B7" w:rsidP="00A866B7">
      <w:pPr>
        <w:rPr>
          <w:lang w:eastAsia="sl-SI"/>
        </w:rPr>
      </w:pPr>
      <w:r>
        <w:rPr>
          <w:lang w:eastAsia="sl-SI"/>
        </w:rPr>
        <w:t xml:space="preserve">Razglasitev je lahko več. Vsaka razglasitev je prikazana na ločeni kartici. Prikazani so samo osnovni podatki: šifra, akt, datum in status razglasitve. </w:t>
      </w:r>
    </w:p>
    <w:p w14:paraId="1A397A40" w14:textId="77777777" w:rsidR="00A866B7" w:rsidRDefault="00A866B7" w:rsidP="00A866B7">
      <w:pPr>
        <w:keepNext/>
      </w:pPr>
      <w:r w:rsidRPr="00404387">
        <w:rPr>
          <w:noProof/>
          <w:lang w:eastAsia="sl-SI"/>
        </w:rPr>
        <w:drawing>
          <wp:inline distT="0" distB="0" distL="0" distR="0" wp14:anchorId="3B5B7F00" wp14:editId="4023EEAE">
            <wp:extent cx="5760720" cy="1084580"/>
            <wp:effectExtent l="0" t="0" r="0" b="1270"/>
            <wp:docPr id="16" name="Picture 16" descr="Razglasit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1084580"/>
                    </a:xfrm>
                    <a:prstGeom prst="rect">
                      <a:avLst/>
                    </a:prstGeom>
                  </pic:spPr>
                </pic:pic>
              </a:graphicData>
            </a:graphic>
          </wp:inline>
        </w:drawing>
      </w:r>
    </w:p>
    <w:p w14:paraId="2A13B082" w14:textId="77777777" w:rsidR="00A866B7" w:rsidRPr="00404387" w:rsidRDefault="00A866B7" w:rsidP="00A866B7">
      <w:r>
        <w:t>Legenda:</w:t>
      </w:r>
    </w:p>
    <w:p w14:paraId="50673B19" w14:textId="77777777" w:rsidR="00A866B7" w:rsidRDefault="00A866B7" w:rsidP="009F0205">
      <w:pPr>
        <w:pStyle w:val="Odstavekseznama"/>
        <w:numPr>
          <w:ilvl w:val="0"/>
          <w:numId w:val="7"/>
        </w:numPr>
        <w:rPr>
          <w:lang w:eastAsia="sl-SI"/>
        </w:rPr>
      </w:pPr>
      <w:r>
        <w:rPr>
          <w:lang w:eastAsia="sl-SI"/>
        </w:rPr>
        <w:t>Če želite pogledati podrobnosti razglasitve, kliknite na šifro razglasitve.</w:t>
      </w:r>
    </w:p>
    <w:p w14:paraId="2353200D" w14:textId="77777777" w:rsidR="00A866B7" w:rsidRDefault="00A866B7" w:rsidP="009F0205">
      <w:pPr>
        <w:pStyle w:val="Odstavekseznama"/>
        <w:numPr>
          <w:ilvl w:val="0"/>
          <w:numId w:val="7"/>
        </w:numPr>
        <w:rPr>
          <w:lang w:eastAsia="sl-SI"/>
        </w:rPr>
      </w:pPr>
      <w:r>
        <w:rPr>
          <w:lang w:eastAsia="sl-SI"/>
        </w:rPr>
        <w:t>Če želite pogledati podrobnosti akta, kliknite na naziv predpisa.</w:t>
      </w:r>
    </w:p>
    <w:p w14:paraId="470150C3" w14:textId="47A54B97" w:rsidR="00A866B7" w:rsidRDefault="00A866B7" w:rsidP="009F0205">
      <w:pPr>
        <w:pStyle w:val="Odstavekseznama"/>
        <w:numPr>
          <w:ilvl w:val="0"/>
          <w:numId w:val="7"/>
        </w:numPr>
        <w:rPr>
          <w:lang w:eastAsia="sl-SI"/>
        </w:rPr>
      </w:pPr>
      <w:r>
        <w:rPr>
          <w:lang w:eastAsia="sl-SI"/>
        </w:rPr>
        <w:t xml:space="preserve">Status razglasitve je predstavljena z </w:t>
      </w:r>
      <w:r w:rsidR="005E37A9">
        <w:rPr>
          <w:lang w:eastAsia="sl-SI"/>
        </w:rPr>
        <w:t>ikon</w:t>
      </w:r>
      <w:r>
        <w:rPr>
          <w:lang w:eastAsia="sl-SI"/>
        </w:rPr>
        <w:t xml:space="preserve">ami (SDP ali SLP). Siva barva pomeni, da je razglasitev neveljavna, modra, da je veljavna. Vidnost razglasitve (za javnost) je prav tako predstavljena z </w:t>
      </w:r>
      <w:r w:rsidR="005E37A9">
        <w:rPr>
          <w:lang w:eastAsia="sl-SI"/>
        </w:rPr>
        <w:t>ikon</w:t>
      </w:r>
      <w:r>
        <w:rPr>
          <w:lang w:eastAsia="sl-SI"/>
        </w:rPr>
        <w:t>o. Siva barva pomeni, da razglasitev ni vidna za javnost, zelena, da je vidna.</w:t>
      </w:r>
    </w:p>
    <w:p w14:paraId="188431F8" w14:textId="77777777" w:rsidR="00A866B7" w:rsidRPr="00404387" w:rsidRDefault="00A866B7" w:rsidP="00A866B7">
      <w:r w:rsidRPr="00AF5D0F">
        <w:rPr>
          <w:rStyle w:val="Poudarek"/>
        </w:rPr>
        <w:t>Pozor!</w:t>
      </w:r>
      <w:r>
        <w:t xml:space="preserve"> Podatkov na tej strani ne morete urejati. Za dodajanje novih razglasitev in/ali popravljanje podatkov morate narediti ustrezen predlog; za izdelavo predloga poglejte poglavje »</w:t>
      </w:r>
      <w:r w:rsidRPr="007B1E43">
        <w:rPr>
          <w:rStyle w:val="DocReferenceChar"/>
        </w:rPr>
        <w:fldChar w:fldCharType="begin"/>
      </w:r>
      <w:r w:rsidRPr="007B1E43">
        <w:rPr>
          <w:rStyle w:val="DocReferenceChar"/>
        </w:rPr>
        <w:instrText xml:space="preserve"> REF _Ref85100920 \h </w:instrText>
      </w:r>
      <w:r>
        <w:rPr>
          <w:rStyle w:val="DocReferenceChar"/>
        </w:rPr>
        <w:instrText xml:space="preserve"> \* MERGEFORMAT </w:instrText>
      </w:r>
      <w:r w:rsidRPr="007B1E43">
        <w:rPr>
          <w:rStyle w:val="DocReferenceChar"/>
        </w:rPr>
      </w:r>
      <w:r w:rsidRPr="007B1E43">
        <w:rPr>
          <w:rStyle w:val="DocReferenceChar"/>
        </w:rPr>
        <w:fldChar w:fldCharType="separate"/>
      </w:r>
      <w:r w:rsidRPr="00CD0F51">
        <w:rPr>
          <w:rStyle w:val="DocReferenceChar"/>
        </w:rPr>
        <w:t>Predlogi za varstvene podatke</w:t>
      </w:r>
      <w:r w:rsidRPr="007B1E43">
        <w:rPr>
          <w:rStyle w:val="DocReferenceChar"/>
        </w:rPr>
        <w:fldChar w:fldCharType="end"/>
      </w:r>
      <w:r w:rsidRPr="007B1E43">
        <w:t>«.</w:t>
      </w:r>
      <w:r>
        <w:t xml:space="preserve"> Za urejanje vidnosti razglasitev poglejte poglavje »</w:t>
      </w:r>
      <w:r w:rsidRPr="007B1E43">
        <w:rPr>
          <w:rStyle w:val="DocReferenceChar"/>
        </w:rPr>
        <w:fldChar w:fldCharType="begin"/>
      </w:r>
      <w:r w:rsidRPr="007B1E43">
        <w:rPr>
          <w:rStyle w:val="DocReferenceChar"/>
        </w:rPr>
        <w:instrText xml:space="preserve"> REF _Ref87001820 \h </w:instrText>
      </w:r>
      <w:r>
        <w:rPr>
          <w:rStyle w:val="DocReferenceChar"/>
        </w:rPr>
        <w:instrText xml:space="preserve"> \* MERGEFORMAT </w:instrText>
      </w:r>
      <w:r w:rsidRPr="007B1E43">
        <w:rPr>
          <w:rStyle w:val="DocReferenceChar"/>
        </w:rPr>
      </w:r>
      <w:r w:rsidRPr="007B1E43">
        <w:rPr>
          <w:rStyle w:val="DocReferenceChar"/>
        </w:rPr>
        <w:fldChar w:fldCharType="separate"/>
      </w:r>
      <w:r w:rsidRPr="00CD0F51">
        <w:rPr>
          <w:rStyle w:val="DocReferenceChar"/>
        </w:rPr>
        <w:t>Poudarjena vsebina o razglasitvi</w:t>
      </w:r>
      <w:r w:rsidRPr="007B1E43">
        <w:rPr>
          <w:rStyle w:val="DocReferenceChar"/>
        </w:rPr>
        <w:fldChar w:fldCharType="end"/>
      </w:r>
      <w:r>
        <w:t>«.</w:t>
      </w:r>
    </w:p>
    <w:p w14:paraId="227DA481" w14:textId="77777777" w:rsidR="00A866B7" w:rsidRDefault="00A866B7" w:rsidP="00A866B7">
      <w:pPr>
        <w:pStyle w:val="Naslov3"/>
        <w:rPr>
          <w:lang w:eastAsia="sl-SI"/>
        </w:rPr>
      </w:pPr>
      <w:bookmarkStart w:id="118" w:name="_Toc86324100"/>
      <w:bookmarkStart w:id="119" w:name="_Toc88575496"/>
      <w:bookmarkStart w:id="120" w:name="_Toc89335355"/>
      <w:r>
        <w:rPr>
          <w:lang w:eastAsia="sl-SI"/>
        </w:rPr>
        <w:t>Postopki za osnovne podatke</w:t>
      </w:r>
      <w:bookmarkEnd w:id="118"/>
      <w:bookmarkEnd w:id="119"/>
      <w:bookmarkEnd w:id="120"/>
    </w:p>
    <w:p w14:paraId="491C9F30" w14:textId="77777777" w:rsidR="00A866B7" w:rsidRDefault="00A866B7" w:rsidP="00A866B7">
      <w:pPr>
        <w:pStyle w:val="Naslov4"/>
        <w:rPr>
          <w:lang w:eastAsia="sl-SI"/>
        </w:rPr>
      </w:pPr>
      <w:bookmarkStart w:id="121" w:name="_Toc86324101"/>
      <w:bookmarkStart w:id="122" w:name="_Toc88575497"/>
      <w:bookmarkStart w:id="123" w:name="_Toc89335356"/>
      <w:r>
        <w:rPr>
          <w:lang w:eastAsia="sl-SI"/>
        </w:rPr>
        <w:t>Kateri postopki za posodabljanje osnovnih podatkov enote so podprti?</w:t>
      </w:r>
      <w:bookmarkEnd w:id="121"/>
      <w:bookmarkEnd w:id="122"/>
      <w:bookmarkEnd w:id="123"/>
    </w:p>
    <w:p w14:paraId="6A13C25C" w14:textId="77777777" w:rsidR="00A866B7" w:rsidRDefault="00A866B7" w:rsidP="00A866B7">
      <w:pPr>
        <w:rPr>
          <w:lang w:eastAsia="sl-SI"/>
        </w:rPr>
      </w:pPr>
      <w:r>
        <w:rPr>
          <w:lang w:eastAsia="sl-SI"/>
        </w:rPr>
        <w:t xml:space="preserve">ISeD podpira postopke za vpis, spremembo ali izbris osnovnih podatkov enote ter neposredno spremembo podatkov. </w:t>
      </w:r>
    </w:p>
    <w:p w14:paraId="13144008" w14:textId="77777777" w:rsidR="00A866B7" w:rsidRPr="006A731A" w:rsidRDefault="00A866B7" w:rsidP="00A866B7">
      <w:pPr>
        <w:rPr>
          <w:lang w:eastAsia="sl-SI"/>
        </w:rPr>
      </w:pPr>
      <w:r w:rsidRPr="006A527F">
        <w:rPr>
          <w:rStyle w:val="Poudarek"/>
        </w:rPr>
        <w:t>Pozor!</w:t>
      </w:r>
      <w:r>
        <w:rPr>
          <w:lang w:eastAsia="sl-SI"/>
        </w:rPr>
        <w:t xml:space="preserve"> Posodobljenje dodatnih podatkov o enoti (ogroženost, zaznamki, povezave ...), je opisano v temu namenjenih poglavjih.</w:t>
      </w:r>
    </w:p>
    <w:p w14:paraId="0AE92902" w14:textId="77777777" w:rsidR="00A866B7" w:rsidRDefault="00A866B7" w:rsidP="00A866B7">
      <w:pPr>
        <w:pStyle w:val="Naslov5"/>
        <w:rPr>
          <w:lang w:eastAsia="sl-SI"/>
        </w:rPr>
      </w:pPr>
      <w:bookmarkStart w:id="124" w:name="_Toc86324102"/>
      <w:bookmarkStart w:id="125" w:name="_Toc88575498"/>
      <w:bookmarkStart w:id="126" w:name="_Toc89335357"/>
      <w:r w:rsidRPr="006A731A">
        <w:t>Vpis</w:t>
      </w:r>
      <w:r>
        <w:rPr>
          <w:lang w:eastAsia="sl-SI"/>
        </w:rPr>
        <w:t>, sprememba ali izbris osnovnih podatkov enote</w:t>
      </w:r>
      <w:bookmarkEnd w:id="124"/>
      <w:bookmarkEnd w:id="125"/>
      <w:bookmarkEnd w:id="126"/>
    </w:p>
    <w:p w14:paraId="2DD6EAC0" w14:textId="77777777" w:rsidR="00A866B7" w:rsidRDefault="00A866B7" w:rsidP="00A866B7">
      <w:pPr>
        <w:rPr>
          <w:lang w:eastAsia="sl-SI"/>
        </w:rPr>
      </w:pPr>
      <w:r>
        <w:rPr>
          <w:lang w:eastAsia="sl-SI"/>
        </w:rPr>
        <w:t>Postopek za vpis, spremembo ali izbris enote lahko začnejo le uporabniki zavoda.</w:t>
      </w:r>
    </w:p>
    <w:p w14:paraId="28F883FE" w14:textId="77777777" w:rsidR="00A866B7" w:rsidRDefault="00A866B7" w:rsidP="00A866B7">
      <w:pPr>
        <w:rPr>
          <w:lang w:eastAsia="sl-SI"/>
        </w:rPr>
      </w:pPr>
      <w:r>
        <w:rPr>
          <w:lang w:eastAsia="sl-SI"/>
        </w:rPr>
        <w:t xml:space="preserve">Nov postopek se začne z dodajanjem novega predloga. Postopek lahko začnete na plošči, iskalniku predlogov, v meniju enote ali iz pobude. Ko uporabnik nastavi obvezne parametre za začetek postopka, je preusmerjen v </w:t>
      </w:r>
      <w:r w:rsidRPr="00474BDF">
        <w:rPr>
          <w:color w:val="3476B1" w:themeColor="accent2" w:themeShade="BF"/>
          <w:lang w:eastAsia="sl-SI"/>
        </w:rPr>
        <w:fldChar w:fldCharType="begin"/>
      </w:r>
      <w:r w:rsidRPr="00474BDF">
        <w:rPr>
          <w:color w:val="3476B1" w:themeColor="accent2" w:themeShade="BF"/>
          <w:lang w:eastAsia="sl-SI"/>
        </w:rPr>
        <w:instrText xml:space="preserve"> REF _Ref85702266 \h </w:instrText>
      </w:r>
      <w:r w:rsidRPr="00474BDF">
        <w:rPr>
          <w:color w:val="3476B1" w:themeColor="accent2" w:themeShade="BF"/>
          <w:lang w:eastAsia="sl-SI"/>
        </w:rPr>
      </w:r>
      <w:r w:rsidRPr="00474BDF">
        <w:rPr>
          <w:color w:val="3476B1" w:themeColor="accent2" w:themeShade="BF"/>
          <w:lang w:eastAsia="sl-SI"/>
        </w:rPr>
        <w:fldChar w:fldCharType="separate"/>
      </w:r>
      <w:r w:rsidRPr="00676203">
        <w:rPr>
          <w:lang w:eastAsia="sl-SI"/>
        </w:rPr>
        <w:t>Čarovnik za urejanje podatkov</w:t>
      </w:r>
      <w:r w:rsidRPr="00474BDF">
        <w:rPr>
          <w:color w:val="3476B1" w:themeColor="accent2" w:themeShade="BF"/>
          <w:lang w:eastAsia="sl-SI"/>
        </w:rPr>
        <w:fldChar w:fldCharType="end"/>
      </w:r>
      <w:r>
        <w:rPr>
          <w:lang w:eastAsia="sl-SI"/>
        </w:rPr>
        <w:t xml:space="preserve">. Na strani za </w:t>
      </w:r>
      <w:r w:rsidRPr="00474BDF">
        <w:rPr>
          <w:color w:val="3476B1" w:themeColor="accent2" w:themeShade="BF"/>
          <w:lang w:eastAsia="sl-SI"/>
        </w:rPr>
        <w:fldChar w:fldCharType="begin"/>
      </w:r>
      <w:r w:rsidRPr="00474BDF">
        <w:rPr>
          <w:color w:val="3476B1" w:themeColor="accent2" w:themeShade="BF"/>
          <w:lang w:eastAsia="sl-SI"/>
        </w:rPr>
        <w:instrText xml:space="preserve"> REF _Ref85633531 \h </w:instrText>
      </w:r>
      <w:r w:rsidRPr="00474BDF">
        <w:rPr>
          <w:color w:val="3476B1" w:themeColor="accent2" w:themeShade="BF"/>
          <w:lang w:eastAsia="sl-SI"/>
        </w:rPr>
      </w:r>
      <w:r w:rsidRPr="00474BDF">
        <w:rPr>
          <w:color w:val="3476B1" w:themeColor="accent2" w:themeShade="BF"/>
          <w:lang w:eastAsia="sl-SI"/>
        </w:rPr>
        <w:fldChar w:fldCharType="separate"/>
      </w:r>
      <w:r>
        <w:rPr>
          <w:lang w:eastAsia="sl-SI"/>
        </w:rPr>
        <w:t>Vpogled v osnovne podatke enote kulturne dediščine</w:t>
      </w:r>
      <w:r w:rsidRPr="00474BDF">
        <w:rPr>
          <w:color w:val="3476B1" w:themeColor="accent2" w:themeShade="BF"/>
          <w:lang w:eastAsia="sl-SI"/>
        </w:rPr>
        <w:fldChar w:fldCharType="end"/>
      </w:r>
      <w:r>
        <w:rPr>
          <w:lang w:eastAsia="sl-SI"/>
        </w:rPr>
        <w:t xml:space="preserve"> je v sekciji </w:t>
      </w:r>
      <w:r w:rsidRPr="00086BD2">
        <w:rPr>
          <w:b/>
          <w:lang w:eastAsia="sl-SI"/>
        </w:rPr>
        <w:t>Aktivnosti</w:t>
      </w:r>
      <w:r>
        <w:rPr>
          <w:lang w:eastAsia="sl-SI"/>
        </w:rPr>
        <w:t xml:space="preserve"> razvidno, da poteka nova aktivnost.</w:t>
      </w:r>
    </w:p>
    <w:p w14:paraId="60EC829C" w14:textId="77777777" w:rsidR="00A866B7" w:rsidRDefault="00A866B7" w:rsidP="00A866B7">
      <w:pPr>
        <w:rPr>
          <w:lang w:eastAsia="sl-SI"/>
        </w:rPr>
      </w:pPr>
      <w:r>
        <w:rPr>
          <w:lang w:eastAsia="sl-SI"/>
        </w:rPr>
        <w:t>Postopek potrjevanja predloga poteka v več fazah: priprava, potrjevanje OE in potrjevanje MK. O delu s predlogom preberite v poglavju »</w:t>
      </w:r>
      <w:r w:rsidRPr="00474BDF">
        <w:rPr>
          <w:bCs/>
          <w:color w:val="3476B1" w:themeColor="accent2" w:themeShade="BF"/>
          <w:lang w:eastAsia="sl-SI"/>
        </w:rPr>
        <w:fldChar w:fldCharType="begin"/>
      </w:r>
      <w:r w:rsidRPr="00474BDF">
        <w:rPr>
          <w:bCs/>
          <w:color w:val="3476B1" w:themeColor="accent2" w:themeShade="BF"/>
          <w:lang w:eastAsia="sl-SI"/>
        </w:rPr>
        <w:instrText xml:space="preserve"> REF _Ref85536007 \h  \* MERGEFORMAT </w:instrText>
      </w:r>
      <w:r w:rsidRPr="00474BDF">
        <w:rPr>
          <w:bCs/>
          <w:color w:val="3476B1" w:themeColor="accent2" w:themeShade="BF"/>
          <w:lang w:eastAsia="sl-SI"/>
        </w:rPr>
      </w:r>
      <w:r w:rsidRPr="00474BDF">
        <w:rPr>
          <w:bCs/>
          <w:color w:val="3476B1" w:themeColor="accent2" w:themeShade="BF"/>
          <w:lang w:eastAsia="sl-SI"/>
        </w:rPr>
        <w:fldChar w:fldCharType="separate"/>
      </w:r>
      <w:r w:rsidRPr="00CD0F51">
        <w:rPr>
          <w:bCs/>
          <w:color w:val="3476B1" w:themeColor="accent2" w:themeShade="BF"/>
          <w:lang w:eastAsia="sl-SI"/>
        </w:rPr>
        <w:t>Delo s predlogom</w:t>
      </w:r>
      <w:r w:rsidRPr="00474BDF">
        <w:rPr>
          <w:bCs/>
          <w:color w:val="3476B1" w:themeColor="accent2" w:themeShade="BF"/>
          <w:lang w:eastAsia="sl-SI"/>
        </w:rPr>
        <w:fldChar w:fldCharType="end"/>
      </w:r>
      <w:r>
        <w:rPr>
          <w:bCs/>
          <w:color w:val="3476B1" w:themeColor="accent2" w:themeShade="BF"/>
          <w:lang w:eastAsia="sl-SI"/>
        </w:rPr>
        <w:t>»</w:t>
      </w:r>
      <w:r w:rsidRPr="00474BDF">
        <w:rPr>
          <w:bCs/>
          <w:color w:val="3476B1" w:themeColor="accent2" w:themeShade="BF"/>
          <w:lang w:eastAsia="sl-SI"/>
        </w:rPr>
        <w:t>.</w:t>
      </w:r>
    </w:p>
    <w:p w14:paraId="6C5B849E" w14:textId="77777777" w:rsidR="00A866B7" w:rsidRDefault="00A866B7" w:rsidP="00A866B7">
      <w:pPr>
        <w:rPr>
          <w:lang w:eastAsia="sl-SI"/>
        </w:rPr>
      </w:pPr>
      <w:r>
        <w:rPr>
          <w:lang w:eastAsia="sl-SI"/>
        </w:rPr>
        <w:t xml:space="preserve">Predloga ne morete vedno začeti. Poslovna pravila onemogočajo npr., da hkrati začnete dve spremembi. Če postopka, ne morete začeti, vas bo aplikacija o tem obvestila z napako. </w:t>
      </w:r>
    </w:p>
    <w:p w14:paraId="0DFB9B76" w14:textId="77777777" w:rsidR="00A866B7" w:rsidRDefault="00A866B7" w:rsidP="00A866B7">
      <w:pPr>
        <w:rPr>
          <w:lang w:eastAsia="sl-SI"/>
        </w:rPr>
      </w:pPr>
      <w:r w:rsidRPr="00932A2C">
        <w:rPr>
          <w:rStyle w:val="Poudarek"/>
        </w:rPr>
        <w:lastRenderedPageBreak/>
        <w:t>Pozor!</w:t>
      </w:r>
      <w:r>
        <w:rPr>
          <w:lang w:eastAsia="sl-SI"/>
        </w:rPr>
        <w:t xml:space="preserve"> Uporabniki MK lahko začnejo neposredno spremembo, čeprav poteka postopek za spremembo enote. Neposredne spremembe se praviloma hitro zaključijo in prenesejo v register. Nosilci (navadnega) predloga za spremembo morajo biti pozorni, če se med trajanjem postopka zaključi predlog za neposredno spremembo in vse izvedene spremembe ročno vpisati tudi v svoj predlog (sicer jih bo sistem povozil ob naslednjem prenosu v register).</w:t>
      </w:r>
    </w:p>
    <w:p w14:paraId="0887AD4D" w14:textId="77777777" w:rsidR="00A866B7" w:rsidRDefault="00A866B7" w:rsidP="00A866B7">
      <w:pPr>
        <w:pStyle w:val="Naslov5"/>
        <w:rPr>
          <w:lang w:eastAsia="sl-SI"/>
        </w:rPr>
      </w:pPr>
      <w:bookmarkStart w:id="127" w:name="_Toc86324103"/>
      <w:bookmarkStart w:id="128" w:name="_Toc88575499"/>
      <w:bookmarkStart w:id="129" w:name="_Toc89335358"/>
      <w:r>
        <w:rPr>
          <w:lang w:eastAsia="sl-SI"/>
        </w:rPr>
        <w:t>Neposredna sprememba osnovnih podatkov enote</w:t>
      </w:r>
      <w:bookmarkEnd w:id="127"/>
      <w:bookmarkEnd w:id="128"/>
      <w:bookmarkEnd w:id="129"/>
    </w:p>
    <w:p w14:paraId="5810159F" w14:textId="77777777" w:rsidR="00A866B7" w:rsidRDefault="00A866B7" w:rsidP="00A866B7">
      <w:pPr>
        <w:rPr>
          <w:lang w:eastAsia="sl-SI"/>
        </w:rPr>
      </w:pPr>
      <w:r>
        <w:rPr>
          <w:lang w:eastAsia="sl-SI"/>
        </w:rPr>
        <w:t>Postopek za neposredno spremembo osnovnih podatkov enote lahko začnejo le uporabniki MK.</w:t>
      </w:r>
    </w:p>
    <w:p w14:paraId="7C1A6CDE" w14:textId="77777777" w:rsidR="00A866B7" w:rsidRDefault="00A866B7" w:rsidP="00A866B7">
      <w:pPr>
        <w:rPr>
          <w:lang w:eastAsia="sl-SI"/>
        </w:rPr>
      </w:pPr>
      <w:r>
        <w:rPr>
          <w:lang w:eastAsia="sl-SI"/>
        </w:rPr>
        <w:t>Nov postopek se začne z dodajanjem novega predloga. Postopek lahko začnete na plošči, iskalniku predlogov ali v meniju enote.</w:t>
      </w:r>
    </w:p>
    <w:p w14:paraId="1CCF875F" w14:textId="77777777" w:rsidR="00A866B7" w:rsidRDefault="00A866B7" w:rsidP="00A866B7">
      <w:pPr>
        <w:rPr>
          <w:lang w:eastAsia="sl-SI"/>
        </w:rPr>
      </w:pPr>
      <w:r>
        <w:rPr>
          <w:lang w:eastAsia="sl-SI"/>
        </w:rPr>
        <w:t xml:space="preserve">Postopek potrjevanja predloga nima več faz – poteka samo na MK.  </w:t>
      </w:r>
    </w:p>
    <w:p w14:paraId="608911C4" w14:textId="77777777" w:rsidR="00A866B7" w:rsidRDefault="00A866B7" w:rsidP="00A866B7">
      <w:pPr>
        <w:pStyle w:val="Naslov4"/>
        <w:rPr>
          <w:lang w:eastAsia="sl-SI"/>
        </w:rPr>
      </w:pPr>
      <w:bookmarkStart w:id="130" w:name="_Toc86324104"/>
      <w:bookmarkStart w:id="131" w:name="_Toc88575500"/>
      <w:bookmarkStart w:id="132" w:name="_Toc89335359"/>
      <w:r>
        <w:rPr>
          <w:lang w:eastAsia="sl-SI"/>
        </w:rPr>
        <w:t>Kako začnem nov postopek?</w:t>
      </w:r>
      <w:bookmarkEnd w:id="130"/>
      <w:bookmarkEnd w:id="131"/>
      <w:bookmarkEnd w:id="132"/>
    </w:p>
    <w:p w14:paraId="057B6645" w14:textId="114241BB" w:rsidR="00A866B7" w:rsidRDefault="00A866B7" w:rsidP="00A866B7">
      <w:pPr>
        <w:rPr>
          <w:lang w:eastAsia="sl-SI"/>
        </w:rPr>
      </w:pPr>
      <w:r>
        <w:rPr>
          <w:lang w:eastAsia="sl-SI"/>
        </w:rPr>
        <w:t>Postopek začnete z dodajanjem novega predloga. Poglejte poglavje »</w:t>
      </w:r>
      <w:r w:rsidRPr="00D53C6D">
        <w:rPr>
          <w:rStyle w:val="DocReferenceChar"/>
        </w:rPr>
        <w:fldChar w:fldCharType="begin"/>
      </w:r>
      <w:r w:rsidRPr="00D53C6D">
        <w:rPr>
          <w:rStyle w:val="DocReferenceChar"/>
        </w:rPr>
        <w:instrText xml:space="preserve"> REF _Ref85799042 \h </w:instrText>
      </w:r>
      <w:r>
        <w:rPr>
          <w:rStyle w:val="DocReferenceChar"/>
        </w:rPr>
        <w:instrText xml:space="preserve"> \* MERGEFORMAT </w:instrText>
      </w:r>
      <w:r w:rsidRPr="00D53C6D">
        <w:rPr>
          <w:rStyle w:val="DocReferenceChar"/>
        </w:rPr>
      </w:r>
      <w:r w:rsidRPr="00D53C6D">
        <w:rPr>
          <w:rStyle w:val="DocReferenceChar"/>
        </w:rPr>
        <w:fldChar w:fldCharType="separate"/>
      </w:r>
      <w:r w:rsidRPr="00CD0F51">
        <w:rPr>
          <w:rStyle w:val="DocReferenceChar"/>
        </w:rPr>
        <w:t>Kako dodam nov predlog?</w:t>
      </w:r>
      <w:r w:rsidRPr="00D53C6D">
        <w:rPr>
          <w:rStyle w:val="DocReferenceChar"/>
        </w:rPr>
        <w:fldChar w:fldCharType="end"/>
      </w:r>
      <w:r w:rsidR="009D7A45">
        <w:rPr>
          <w:lang w:eastAsia="sl-SI"/>
        </w:rPr>
        <w:t>«.</w:t>
      </w:r>
    </w:p>
    <w:p w14:paraId="35E06E03" w14:textId="12CF5903" w:rsidR="009D7A45" w:rsidRDefault="009D7A45" w:rsidP="009D7A45">
      <w:pPr>
        <w:pStyle w:val="Naslov4"/>
        <w:rPr>
          <w:lang w:eastAsia="sl-SI"/>
        </w:rPr>
      </w:pPr>
      <w:bookmarkStart w:id="133" w:name="_Toc89335360"/>
      <w:r>
        <w:rPr>
          <w:lang w:eastAsia="sl-SI"/>
        </w:rPr>
        <w:t>Kako poteka potrjevanje predloga?</w:t>
      </w:r>
      <w:bookmarkEnd w:id="133"/>
    </w:p>
    <w:p w14:paraId="256DC010" w14:textId="77777777" w:rsidR="00414E4D" w:rsidRDefault="00414E4D" w:rsidP="00414E4D">
      <w:pPr>
        <w:rPr>
          <w:lang w:eastAsia="sl-SI"/>
        </w:rPr>
      </w:pPr>
      <w:r>
        <w:rPr>
          <w:lang w:eastAsia="sl-SI"/>
        </w:rPr>
        <w:t>Postopek poteka tako da:</w:t>
      </w:r>
    </w:p>
    <w:p w14:paraId="7E6DE5A6" w14:textId="50F3D4D7" w:rsidR="00414E4D" w:rsidRDefault="00414E4D" w:rsidP="00A80464">
      <w:pPr>
        <w:pStyle w:val="Odstavekseznama"/>
        <w:numPr>
          <w:ilvl w:val="0"/>
          <w:numId w:val="232"/>
        </w:numPr>
        <w:rPr>
          <w:lang w:eastAsia="sl-SI"/>
        </w:rPr>
      </w:pPr>
      <w:r>
        <w:rPr>
          <w:lang w:eastAsia="sl-SI"/>
        </w:rPr>
        <w:t>Nosilec predloga OE pripravi predlog in ga pošlje v potrditev vodji OE.</w:t>
      </w:r>
    </w:p>
    <w:p w14:paraId="59100837" w14:textId="3708606E" w:rsidR="00414E4D" w:rsidRDefault="00414E4D" w:rsidP="00A80464">
      <w:pPr>
        <w:pStyle w:val="Odstavekseznama"/>
        <w:numPr>
          <w:ilvl w:val="0"/>
          <w:numId w:val="232"/>
        </w:numPr>
        <w:rPr>
          <w:lang w:eastAsia="sl-SI"/>
        </w:rPr>
      </w:pPr>
      <w:r>
        <w:rPr>
          <w:lang w:eastAsia="sl-SI"/>
        </w:rPr>
        <w:t>Vodja OE lahko:</w:t>
      </w:r>
    </w:p>
    <w:p w14:paraId="57180A02" w14:textId="77777777" w:rsidR="00414E4D" w:rsidRDefault="00414E4D" w:rsidP="00A80464">
      <w:pPr>
        <w:pStyle w:val="Odstavekseznama"/>
        <w:numPr>
          <w:ilvl w:val="1"/>
          <w:numId w:val="232"/>
        </w:numPr>
        <w:rPr>
          <w:lang w:eastAsia="sl-SI"/>
        </w:rPr>
      </w:pPr>
      <w:r>
        <w:rPr>
          <w:lang w:eastAsia="sl-SI"/>
        </w:rPr>
        <w:t>predlog pošlje na MK,</w:t>
      </w:r>
    </w:p>
    <w:p w14:paraId="5044DB5F" w14:textId="3AAE0DA7" w:rsidR="00414E4D" w:rsidRDefault="00414E4D" w:rsidP="00A80464">
      <w:pPr>
        <w:pStyle w:val="Odstavekseznama"/>
        <w:numPr>
          <w:ilvl w:val="1"/>
          <w:numId w:val="232"/>
        </w:numPr>
        <w:rPr>
          <w:lang w:eastAsia="sl-SI"/>
        </w:rPr>
      </w:pPr>
      <w:r>
        <w:rPr>
          <w:lang w:eastAsia="sl-SI"/>
        </w:rPr>
        <w:t>zahteva dopolnitev od nosilca predloga OE ali</w:t>
      </w:r>
    </w:p>
    <w:p w14:paraId="7CA0B3E2" w14:textId="77777777" w:rsidR="00414E4D" w:rsidRDefault="00414E4D" w:rsidP="00A80464">
      <w:pPr>
        <w:pStyle w:val="Odstavekseznama"/>
        <w:numPr>
          <w:ilvl w:val="1"/>
          <w:numId w:val="232"/>
        </w:numPr>
        <w:rPr>
          <w:lang w:eastAsia="sl-SI"/>
        </w:rPr>
      </w:pPr>
      <w:r>
        <w:rPr>
          <w:lang w:eastAsia="sl-SI"/>
        </w:rPr>
        <w:t>zavrne predlog.</w:t>
      </w:r>
    </w:p>
    <w:p w14:paraId="3C21E647" w14:textId="77777777" w:rsidR="00414E4D" w:rsidRDefault="00414E4D" w:rsidP="00A80464">
      <w:pPr>
        <w:pStyle w:val="Odstavekseznama"/>
        <w:numPr>
          <w:ilvl w:val="0"/>
          <w:numId w:val="232"/>
        </w:numPr>
        <w:rPr>
          <w:lang w:eastAsia="sl-SI"/>
        </w:rPr>
      </w:pPr>
      <w:r>
        <w:rPr>
          <w:lang w:eastAsia="sl-SI"/>
        </w:rPr>
        <w:t>Če je predlog zavrnjen, je postopek končan.</w:t>
      </w:r>
    </w:p>
    <w:p w14:paraId="7B8C1153" w14:textId="5E8D92B2" w:rsidR="00414E4D" w:rsidRDefault="00414E4D" w:rsidP="00A80464">
      <w:pPr>
        <w:pStyle w:val="Odstavekseznama"/>
        <w:numPr>
          <w:ilvl w:val="0"/>
          <w:numId w:val="232"/>
        </w:numPr>
        <w:rPr>
          <w:lang w:eastAsia="sl-SI"/>
        </w:rPr>
      </w:pPr>
      <w:r>
        <w:rPr>
          <w:lang w:eastAsia="sl-SI"/>
        </w:rPr>
        <w:t>Če vodja OE zahteva dopolnitev, nosilec OE popravi predlog in ga ponovno pošlje v potrditev vodji OE.</w:t>
      </w:r>
    </w:p>
    <w:p w14:paraId="47818DB2" w14:textId="4486CE02" w:rsidR="00414E4D" w:rsidRDefault="00414E4D" w:rsidP="00A80464">
      <w:pPr>
        <w:pStyle w:val="Odstavekseznama"/>
        <w:numPr>
          <w:ilvl w:val="0"/>
          <w:numId w:val="232"/>
        </w:numPr>
        <w:rPr>
          <w:lang w:eastAsia="sl-SI"/>
        </w:rPr>
      </w:pPr>
      <w:r>
        <w:rPr>
          <w:lang w:eastAsia="sl-SI"/>
        </w:rPr>
        <w:t>Če vodja OE pošlje predlog na MK, se določi nosilec predloga MK, tako da:</w:t>
      </w:r>
    </w:p>
    <w:p w14:paraId="5025B8E9" w14:textId="77777777" w:rsidR="00414E4D" w:rsidRDefault="00414E4D" w:rsidP="00A80464">
      <w:pPr>
        <w:pStyle w:val="Odstavekseznama"/>
        <w:numPr>
          <w:ilvl w:val="1"/>
          <w:numId w:val="232"/>
        </w:numPr>
        <w:rPr>
          <w:lang w:eastAsia="sl-SI"/>
        </w:rPr>
      </w:pPr>
      <w:r>
        <w:rPr>
          <w:lang w:eastAsia="sl-SI"/>
        </w:rPr>
        <w:t>uporabnik MK sam prevzame predlog ali</w:t>
      </w:r>
    </w:p>
    <w:p w14:paraId="523394EA" w14:textId="77777777" w:rsidR="00414E4D" w:rsidRDefault="00414E4D" w:rsidP="00A80464">
      <w:pPr>
        <w:pStyle w:val="Odstavekseznama"/>
        <w:numPr>
          <w:ilvl w:val="1"/>
          <w:numId w:val="232"/>
        </w:numPr>
        <w:rPr>
          <w:lang w:eastAsia="sl-SI"/>
        </w:rPr>
      </w:pPr>
      <w:r>
        <w:rPr>
          <w:lang w:eastAsia="sl-SI"/>
        </w:rPr>
        <w:t xml:space="preserve">ga določi vodja MK.  </w:t>
      </w:r>
    </w:p>
    <w:p w14:paraId="1C39C1B1" w14:textId="77777777" w:rsidR="00414E4D" w:rsidRDefault="00414E4D" w:rsidP="00A80464">
      <w:pPr>
        <w:pStyle w:val="Odstavekseznama"/>
        <w:numPr>
          <w:ilvl w:val="0"/>
          <w:numId w:val="232"/>
        </w:numPr>
        <w:rPr>
          <w:lang w:eastAsia="sl-SI"/>
        </w:rPr>
      </w:pPr>
      <w:r>
        <w:rPr>
          <w:lang w:eastAsia="sl-SI"/>
        </w:rPr>
        <w:t>Nosilec MK pregleda predlog in lahko:</w:t>
      </w:r>
    </w:p>
    <w:p w14:paraId="2C78E924" w14:textId="3EEEAB81" w:rsidR="00414E4D" w:rsidRDefault="00414E4D" w:rsidP="00A80464">
      <w:pPr>
        <w:pStyle w:val="Odstavekseznama"/>
        <w:numPr>
          <w:ilvl w:val="1"/>
          <w:numId w:val="232"/>
        </w:numPr>
        <w:rPr>
          <w:lang w:eastAsia="sl-SI"/>
        </w:rPr>
      </w:pPr>
      <w:r>
        <w:rPr>
          <w:lang w:eastAsia="sl-SI"/>
        </w:rPr>
        <w:t>popravi predlog,</w:t>
      </w:r>
    </w:p>
    <w:p w14:paraId="0F2819EB" w14:textId="2B24590C" w:rsidR="00414E4D" w:rsidRDefault="00414E4D" w:rsidP="00A80464">
      <w:pPr>
        <w:pStyle w:val="Odstavekseznama"/>
        <w:numPr>
          <w:ilvl w:val="1"/>
          <w:numId w:val="232"/>
        </w:numPr>
        <w:rPr>
          <w:lang w:eastAsia="sl-SI"/>
        </w:rPr>
      </w:pPr>
      <w:r>
        <w:rPr>
          <w:lang w:eastAsia="sl-SI"/>
        </w:rPr>
        <w:t>pošlje predlog v potrditev vodji MK ali</w:t>
      </w:r>
    </w:p>
    <w:p w14:paraId="1D740A5D" w14:textId="76DC3BFE" w:rsidR="00414E4D" w:rsidRDefault="00414E4D" w:rsidP="00A80464">
      <w:pPr>
        <w:pStyle w:val="Odstavekseznama"/>
        <w:numPr>
          <w:ilvl w:val="1"/>
          <w:numId w:val="232"/>
        </w:numPr>
        <w:rPr>
          <w:lang w:eastAsia="sl-SI"/>
        </w:rPr>
      </w:pPr>
      <w:r>
        <w:rPr>
          <w:lang w:eastAsia="sl-SI"/>
        </w:rPr>
        <w:t>zahteva dopolnitev od OE.</w:t>
      </w:r>
    </w:p>
    <w:p w14:paraId="79F66F37" w14:textId="495A2812" w:rsidR="00414E4D" w:rsidRDefault="00414E4D" w:rsidP="00A80464">
      <w:pPr>
        <w:pStyle w:val="Odstavekseznama"/>
        <w:numPr>
          <w:ilvl w:val="0"/>
          <w:numId w:val="232"/>
        </w:numPr>
        <w:rPr>
          <w:lang w:eastAsia="sl-SI"/>
        </w:rPr>
      </w:pPr>
      <w:r>
        <w:rPr>
          <w:lang w:eastAsia="sl-SI"/>
        </w:rPr>
        <w:t>Če je nosilec predloga MK zahteval dopolnitev od OE, predlog se pošlje nosilcu predloga OE, ki predlog dopolni in ga ponovno pošlje v potrditev vodji OE.</w:t>
      </w:r>
    </w:p>
    <w:p w14:paraId="07BE603D" w14:textId="59FA6C63" w:rsidR="00414E4D" w:rsidRDefault="00414E4D" w:rsidP="00A80464">
      <w:pPr>
        <w:pStyle w:val="Odstavekseznama"/>
        <w:numPr>
          <w:ilvl w:val="0"/>
          <w:numId w:val="232"/>
        </w:numPr>
        <w:rPr>
          <w:lang w:eastAsia="sl-SI"/>
        </w:rPr>
      </w:pPr>
      <w:r>
        <w:rPr>
          <w:lang w:eastAsia="sl-SI"/>
        </w:rPr>
        <w:t>Če je predlog dopolnjen in poslan v potrditev vodji OE, vodja lahko:</w:t>
      </w:r>
    </w:p>
    <w:p w14:paraId="2D7EBE75" w14:textId="77777777" w:rsidR="00414E4D" w:rsidRDefault="00414E4D" w:rsidP="00A80464">
      <w:pPr>
        <w:pStyle w:val="Odstavekseznama"/>
        <w:numPr>
          <w:ilvl w:val="1"/>
          <w:numId w:val="232"/>
        </w:numPr>
        <w:rPr>
          <w:lang w:eastAsia="sl-SI"/>
        </w:rPr>
      </w:pPr>
      <w:r>
        <w:rPr>
          <w:lang w:eastAsia="sl-SI"/>
        </w:rPr>
        <w:t>dopolnitev pošlje na MK,</w:t>
      </w:r>
    </w:p>
    <w:p w14:paraId="725D4E1E" w14:textId="093CF7EB" w:rsidR="00414E4D" w:rsidRDefault="00414E4D" w:rsidP="00A80464">
      <w:pPr>
        <w:pStyle w:val="Odstavekseznama"/>
        <w:numPr>
          <w:ilvl w:val="1"/>
          <w:numId w:val="232"/>
        </w:numPr>
        <w:rPr>
          <w:lang w:eastAsia="sl-SI"/>
        </w:rPr>
      </w:pPr>
      <w:r>
        <w:rPr>
          <w:lang w:eastAsia="sl-SI"/>
        </w:rPr>
        <w:t>zahteva dopolnitev od nosilca OE ali</w:t>
      </w:r>
    </w:p>
    <w:p w14:paraId="008AB6E9" w14:textId="77777777" w:rsidR="00414E4D" w:rsidRDefault="00414E4D" w:rsidP="00A80464">
      <w:pPr>
        <w:pStyle w:val="Odstavekseznama"/>
        <w:numPr>
          <w:ilvl w:val="1"/>
          <w:numId w:val="232"/>
        </w:numPr>
        <w:rPr>
          <w:lang w:eastAsia="sl-SI"/>
        </w:rPr>
      </w:pPr>
      <w:r>
        <w:rPr>
          <w:lang w:eastAsia="sl-SI"/>
        </w:rPr>
        <w:t>umakne predlog.</w:t>
      </w:r>
    </w:p>
    <w:p w14:paraId="6497AC3C" w14:textId="77777777" w:rsidR="00414E4D" w:rsidRDefault="00414E4D" w:rsidP="00A80464">
      <w:pPr>
        <w:pStyle w:val="Odstavekseznama"/>
        <w:numPr>
          <w:ilvl w:val="0"/>
          <w:numId w:val="232"/>
        </w:numPr>
        <w:rPr>
          <w:lang w:eastAsia="sl-SI"/>
        </w:rPr>
      </w:pPr>
      <w:r>
        <w:rPr>
          <w:lang w:eastAsia="sl-SI"/>
        </w:rPr>
        <w:t>Če je dopolnjen predlog umaknjen, je postopek končan.</w:t>
      </w:r>
    </w:p>
    <w:p w14:paraId="29B75E5A" w14:textId="490FCAD7" w:rsidR="00414E4D" w:rsidRDefault="00414E4D" w:rsidP="00A80464">
      <w:pPr>
        <w:pStyle w:val="Odstavekseznama"/>
        <w:numPr>
          <w:ilvl w:val="0"/>
          <w:numId w:val="232"/>
        </w:numPr>
        <w:rPr>
          <w:lang w:eastAsia="sl-SI"/>
        </w:rPr>
      </w:pPr>
      <w:r>
        <w:rPr>
          <w:lang w:eastAsia="sl-SI"/>
        </w:rPr>
        <w:t>Če vodja OE zahteva dopolnitev, nosilec predloga OE popravi predlog in ga ponovno pošlje v potrditev vodji OE.</w:t>
      </w:r>
    </w:p>
    <w:p w14:paraId="115FA61B" w14:textId="6E25790A" w:rsidR="00414E4D" w:rsidRDefault="00414E4D" w:rsidP="00A80464">
      <w:pPr>
        <w:pStyle w:val="Odstavekseznama"/>
        <w:numPr>
          <w:ilvl w:val="0"/>
          <w:numId w:val="232"/>
        </w:numPr>
        <w:rPr>
          <w:lang w:eastAsia="sl-SI"/>
        </w:rPr>
      </w:pPr>
      <w:r>
        <w:rPr>
          <w:lang w:eastAsia="sl-SI"/>
        </w:rPr>
        <w:t>Če vodja OE pošlje dopolnjen predlog na MK, nosilec predloga MK nadaljuje, kot je opisano v točki 6.</w:t>
      </w:r>
    </w:p>
    <w:p w14:paraId="259E2F47" w14:textId="29EC6D2F" w:rsidR="00414E4D" w:rsidRDefault="00414E4D" w:rsidP="00A80464">
      <w:pPr>
        <w:pStyle w:val="Odstavekseznama"/>
        <w:numPr>
          <w:ilvl w:val="0"/>
          <w:numId w:val="232"/>
        </w:numPr>
        <w:rPr>
          <w:lang w:eastAsia="sl-SI"/>
        </w:rPr>
      </w:pPr>
      <w:r>
        <w:rPr>
          <w:lang w:eastAsia="sl-SI"/>
        </w:rPr>
        <w:t>Predlog poslan v potrditev vodji MK, vodja MK lahko:</w:t>
      </w:r>
    </w:p>
    <w:p w14:paraId="4088858B" w14:textId="77777777" w:rsidR="00414E4D" w:rsidRDefault="00414E4D" w:rsidP="00A80464">
      <w:pPr>
        <w:pStyle w:val="Odstavekseznama"/>
        <w:numPr>
          <w:ilvl w:val="1"/>
          <w:numId w:val="232"/>
        </w:numPr>
        <w:rPr>
          <w:lang w:eastAsia="sl-SI"/>
        </w:rPr>
      </w:pPr>
      <w:r>
        <w:rPr>
          <w:lang w:eastAsia="sl-SI"/>
        </w:rPr>
        <w:t>potrdi predlog,</w:t>
      </w:r>
    </w:p>
    <w:p w14:paraId="5077FBAA" w14:textId="77777777" w:rsidR="00414E4D" w:rsidRDefault="00414E4D" w:rsidP="00A80464">
      <w:pPr>
        <w:pStyle w:val="Odstavekseznama"/>
        <w:numPr>
          <w:ilvl w:val="1"/>
          <w:numId w:val="232"/>
        </w:numPr>
        <w:rPr>
          <w:lang w:eastAsia="sl-SI"/>
        </w:rPr>
      </w:pPr>
      <w:r>
        <w:rPr>
          <w:lang w:eastAsia="sl-SI"/>
        </w:rPr>
        <w:t>potrdi zavrnitev predloga ali</w:t>
      </w:r>
    </w:p>
    <w:p w14:paraId="25FE7E41" w14:textId="6E213807" w:rsidR="00414E4D" w:rsidRDefault="00414E4D" w:rsidP="00A80464">
      <w:pPr>
        <w:pStyle w:val="Odstavekseznama"/>
        <w:numPr>
          <w:ilvl w:val="1"/>
          <w:numId w:val="232"/>
        </w:numPr>
        <w:rPr>
          <w:lang w:eastAsia="sl-SI"/>
        </w:rPr>
      </w:pPr>
      <w:r>
        <w:rPr>
          <w:lang w:eastAsia="sl-SI"/>
        </w:rPr>
        <w:t>zahteva dopolnitev.</w:t>
      </w:r>
    </w:p>
    <w:p w14:paraId="2F3E40C2" w14:textId="77777777" w:rsidR="00414E4D" w:rsidRDefault="00414E4D" w:rsidP="00A80464">
      <w:pPr>
        <w:pStyle w:val="Odstavekseznama"/>
        <w:numPr>
          <w:ilvl w:val="0"/>
          <w:numId w:val="232"/>
        </w:numPr>
        <w:rPr>
          <w:lang w:eastAsia="sl-SI"/>
        </w:rPr>
      </w:pPr>
      <w:r>
        <w:rPr>
          <w:lang w:eastAsia="sl-SI"/>
        </w:rPr>
        <w:t>Če je predlog zavrnjen, je postopek končan.</w:t>
      </w:r>
    </w:p>
    <w:p w14:paraId="02470E59" w14:textId="77777777" w:rsidR="00414E4D" w:rsidRDefault="00414E4D" w:rsidP="00A80464">
      <w:pPr>
        <w:pStyle w:val="Odstavekseznama"/>
        <w:numPr>
          <w:ilvl w:val="0"/>
          <w:numId w:val="232"/>
        </w:numPr>
        <w:rPr>
          <w:lang w:eastAsia="sl-SI"/>
        </w:rPr>
      </w:pPr>
      <w:r>
        <w:rPr>
          <w:lang w:eastAsia="sl-SI"/>
        </w:rPr>
        <w:t>Če je predlog potrjen, izvede se prenos podatkov v register RNSD.</w:t>
      </w:r>
    </w:p>
    <w:p w14:paraId="37968B60" w14:textId="0A424381" w:rsidR="00414E4D" w:rsidRPr="00414E4D" w:rsidRDefault="00414E4D" w:rsidP="00A80464">
      <w:pPr>
        <w:pStyle w:val="Odstavekseznama"/>
        <w:numPr>
          <w:ilvl w:val="0"/>
          <w:numId w:val="232"/>
        </w:numPr>
        <w:rPr>
          <w:lang w:eastAsia="sl-SI"/>
        </w:rPr>
      </w:pPr>
      <w:r>
        <w:rPr>
          <w:lang w:eastAsia="sl-SI"/>
        </w:rPr>
        <w:lastRenderedPageBreak/>
        <w:t>Če vodja MK zahteva dopolnitev, predlog je poslan nosilcu predloga MK, ki nadaljuje, kot je opisano v točki 6.</w:t>
      </w:r>
    </w:p>
    <w:p w14:paraId="65927042" w14:textId="3FB39643" w:rsidR="009D7A45" w:rsidRPr="009D7A45" w:rsidRDefault="009D7A45" w:rsidP="009D7A45">
      <w:pPr>
        <w:rPr>
          <w:lang w:eastAsia="sl-SI"/>
        </w:rPr>
      </w:pPr>
      <w:r>
        <w:rPr>
          <w:noProof/>
          <w:lang w:eastAsia="sl-SI"/>
        </w:rPr>
        <w:drawing>
          <wp:inline distT="0" distB="0" distL="0" distR="0" wp14:anchorId="6798579D" wp14:editId="1CD3757B">
            <wp:extent cx="5760719" cy="3105000"/>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NPD Flow.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19" cy="3105000"/>
                    </a:xfrm>
                    <a:prstGeom prst="rect">
                      <a:avLst/>
                    </a:prstGeom>
                  </pic:spPr>
                </pic:pic>
              </a:graphicData>
            </a:graphic>
          </wp:inline>
        </w:drawing>
      </w:r>
    </w:p>
    <w:p w14:paraId="3DFBC03D" w14:textId="77777777" w:rsidR="00B846EB" w:rsidRDefault="00B846EB" w:rsidP="00B846EB">
      <w:pPr>
        <w:pStyle w:val="Naslov2"/>
      </w:pPr>
      <w:bookmarkStart w:id="134" w:name="_Toc86324105"/>
      <w:bookmarkStart w:id="135" w:name="_Toc89335361"/>
      <w:bookmarkStart w:id="136" w:name="_Toc84507663"/>
      <w:bookmarkStart w:id="137" w:name="_Ref85100817"/>
      <w:r>
        <w:t>Razglasitve</w:t>
      </w:r>
      <w:bookmarkEnd w:id="134"/>
      <w:bookmarkEnd w:id="135"/>
    </w:p>
    <w:p w14:paraId="7E0AAAAA" w14:textId="777368AC" w:rsidR="00B846EB" w:rsidRDefault="00B846EB" w:rsidP="00B846EB">
      <w:r>
        <w:t xml:space="preserve">Do razglasitev </w:t>
      </w:r>
      <w:r w:rsidR="00D66BEF">
        <w:t>kulturnih</w:t>
      </w:r>
      <w:r>
        <w:t xml:space="preserve"> spomenikov lahko dostopate s klikom na </w:t>
      </w:r>
      <w:r w:rsidR="005E37A9">
        <w:t>ikon</w:t>
      </w:r>
      <w:r>
        <w:t xml:space="preserve">o </w:t>
      </w:r>
      <w:r w:rsidR="007B1E43">
        <w:t>»</w:t>
      </w:r>
      <w:r>
        <w:rPr>
          <w:b/>
        </w:rPr>
        <w:t>Razglasitve</w:t>
      </w:r>
      <w:r w:rsidR="007B1E43" w:rsidRPr="007B1E43">
        <w:t>«</w:t>
      </w:r>
      <w:r>
        <w:t xml:space="preserve"> v </w:t>
      </w:r>
      <w:r w:rsidR="007B1E43">
        <w:t>»</w:t>
      </w:r>
      <w:r w:rsidRPr="009F65A9">
        <w:rPr>
          <w:b/>
        </w:rPr>
        <w:t>Levem meniju</w:t>
      </w:r>
      <w:r w:rsidR="007B1E43" w:rsidRPr="007B1E43">
        <w:t>«</w:t>
      </w:r>
      <w:r w:rsidRPr="007B1E43">
        <w:t>.</w:t>
      </w:r>
      <w:r>
        <w:t xml:space="preserve"> Aplikacija vas bo preusmerila na iskalnik razglasitev.</w:t>
      </w:r>
    </w:p>
    <w:p w14:paraId="7A423909" w14:textId="77777777" w:rsidR="00B846EB" w:rsidRPr="0003441E" w:rsidRDefault="00B846EB" w:rsidP="00B846EB">
      <w:r w:rsidRPr="00F47911">
        <w:rPr>
          <w:noProof/>
          <w:lang w:eastAsia="sl-SI"/>
        </w:rPr>
        <w:drawing>
          <wp:inline distT="0" distB="0" distL="0" distR="0" wp14:anchorId="61E30628" wp14:editId="21733AAB">
            <wp:extent cx="875896" cy="3006862"/>
            <wp:effectExtent l="0" t="0" r="635" b="3175"/>
            <wp:docPr id="118" name="Picture 118" descr="Levi m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92834" cy="3065010"/>
                    </a:xfrm>
                    <a:prstGeom prst="rect">
                      <a:avLst/>
                    </a:prstGeom>
                  </pic:spPr>
                </pic:pic>
              </a:graphicData>
            </a:graphic>
          </wp:inline>
        </w:drawing>
      </w:r>
    </w:p>
    <w:p w14:paraId="59930315" w14:textId="378D8A00" w:rsidR="00B846EB" w:rsidRDefault="007522BE" w:rsidP="00B846EB">
      <w:pPr>
        <w:pStyle w:val="Naslov3"/>
        <w:rPr>
          <w:lang w:eastAsia="sl-SI"/>
        </w:rPr>
      </w:pPr>
      <w:bookmarkStart w:id="138" w:name="_Toc86324106"/>
      <w:bookmarkStart w:id="139" w:name="_Toc89335362"/>
      <w:r>
        <w:rPr>
          <w:lang w:eastAsia="sl-SI"/>
        </w:rPr>
        <w:t>I</w:t>
      </w:r>
      <w:r w:rsidR="00D53C6D">
        <w:rPr>
          <w:lang w:eastAsia="sl-SI"/>
        </w:rPr>
        <w:t>skalnik</w:t>
      </w:r>
      <w:r w:rsidR="00B846EB">
        <w:rPr>
          <w:lang w:eastAsia="sl-SI"/>
        </w:rPr>
        <w:t xml:space="preserve"> razglasitev kulturnih spomenikov</w:t>
      </w:r>
      <w:bookmarkEnd w:id="138"/>
      <w:bookmarkEnd w:id="139"/>
    </w:p>
    <w:p w14:paraId="77EA1D5C" w14:textId="074EA594" w:rsidR="00B846EB" w:rsidRDefault="00B846EB" w:rsidP="00B846EB">
      <w:pPr>
        <w:rPr>
          <w:lang w:eastAsia="sl-SI"/>
        </w:rPr>
      </w:pPr>
      <w:r>
        <w:rPr>
          <w:lang w:eastAsia="sl-SI"/>
        </w:rPr>
        <w:t xml:space="preserve">Stran je namenjena iskanju in prikazovanju seznama </w:t>
      </w:r>
      <w:r w:rsidR="00D66BEF">
        <w:rPr>
          <w:lang w:eastAsia="sl-SI"/>
        </w:rPr>
        <w:t>razglasitev</w:t>
      </w:r>
      <w:r>
        <w:rPr>
          <w:lang w:eastAsia="sl-SI"/>
        </w:rPr>
        <w:t xml:space="preserve"> enot za kulturne spomenike. </w:t>
      </w:r>
    </w:p>
    <w:p w14:paraId="6B753F5E" w14:textId="4AC7B35E" w:rsidR="00B846EB" w:rsidRDefault="00B846EB" w:rsidP="00B846EB">
      <w:pPr>
        <w:rPr>
          <w:lang w:eastAsia="sl-SI"/>
        </w:rPr>
      </w:pPr>
      <w:r>
        <w:rPr>
          <w:lang w:eastAsia="sl-SI"/>
        </w:rPr>
        <w:t>V tabeli je prikazano le nekaj osnovnih podatkov o razglasitvi; če uporabnik klikne na posamezno razglasitev</w:t>
      </w:r>
      <w:r w:rsidR="00D53C6D">
        <w:rPr>
          <w:lang w:eastAsia="sl-SI"/>
        </w:rPr>
        <w:t>, ga</w:t>
      </w:r>
      <w:r>
        <w:rPr>
          <w:lang w:eastAsia="sl-SI"/>
        </w:rPr>
        <w:t xml:space="preserve"> bo aplikacija preusmerila na stran </w:t>
      </w:r>
      <w:r w:rsidR="00B12226">
        <w:rPr>
          <w:lang w:eastAsia="sl-SI"/>
        </w:rPr>
        <w:t>»</w:t>
      </w:r>
      <w:r w:rsidR="00B12226" w:rsidRPr="00B12226">
        <w:rPr>
          <w:b/>
          <w:lang w:eastAsia="sl-SI"/>
        </w:rPr>
        <w:t>V</w:t>
      </w:r>
      <w:r w:rsidRPr="00B12226">
        <w:rPr>
          <w:b/>
          <w:lang w:eastAsia="sl-SI"/>
        </w:rPr>
        <w:t>pogled v razglasitev</w:t>
      </w:r>
      <w:r w:rsidR="00B12226">
        <w:rPr>
          <w:lang w:eastAsia="sl-SI"/>
        </w:rPr>
        <w:t>«</w:t>
      </w:r>
      <w:r>
        <w:rPr>
          <w:lang w:eastAsia="sl-SI"/>
        </w:rPr>
        <w:t xml:space="preserve">, na kateri so prikazani vsi podatki, ki so v registru. </w:t>
      </w:r>
    </w:p>
    <w:p w14:paraId="0C0CD730" w14:textId="4D5F3A9F" w:rsidR="00B846EB" w:rsidRDefault="00B846EB" w:rsidP="00B846EB">
      <w:pPr>
        <w:rPr>
          <w:lang w:eastAsia="sl-SI"/>
        </w:rPr>
      </w:pPr>
      <w:r>
        <w:rPr>
          <w:lang w:eastAsia="sl-SI"/>
        </w:rPr>
        <w:lastRenderedPageBreak/>
        <w:t xml:space="preserve">Za </w:t>
      </w:r>
      <w:r w:rsidR="005E37A9">
        <w:rPr>
          <w:lang w:eastAsia="sl-SI"/>
        </w:rPr>
        <w:t>ikon</w:t>
      </w:r>
      <w:r>
        <w:rPr>
          <w:lang w:eastAsia="sl-SI"/>
        </w:rPr>
        <w:t xml:space="preserve">o </w:t>
      </w:r>
      <w:r w:rsidR="007B1E43">
        <w:rPr>
          <w:lang w:eastAsia="sl-SI"/>
        </w:rPr>
        <w:t>»</w:t>
      </w:r>
      <w:r w:rsidRPr="00BD5F94">
        <w:rPr>
          <w:b/>
          <w:lang w:eastAsia="sl-SI"/>
        </w:rPr>
        <w:t>tri pikice</w:t>
      </w:r>
      <w:r w:rsidR="007B1E43" w:rsidRPr="007B1E43">
        <w:rPr>
          <w:lang w:eastAsia="sl-SI"/>
        </w:rPr>
        <w:t>«</w:t>
      </w:r>
      <w:r>
        <w:rPr>
          <w:lang w:eastAsia="sl-SI"/>
        </w:rPr>
        <w:t xml:space="preserve"> je na voljo bližnjica – odpre se meni, v katerem so nekatere akcije za delo </w:t>
      </w:r>
      <w:r w:rsidR="00D53C6D">
        <w:rPr>
          <w:lang w:eastAsia="sl-SI"/>
        </w:rPr>
        <w:t>z</w:t>
      </w:r>
      <w:r>
        <w:rPr>
          <w:lang w:eastAsia="sl-SI"/>
        </w:rPr>
        <w:t xml:space="preserve"> </w:t>
      </w:r>
      <w:r w:rsidR="00D66BEF">
        <w:rPr>
          <w:lang w:eastAsia="sl-SI"/>
        </w:rPr>
        <w:t>razglasitvijo</w:t>
      </w:r>
      <w:r>
        <w:rPr>
          <w:lang w:eastAsia="sl-SI"/>
        </w:rPr>
        <w:t>.</w:t>
      </w:r>
    </w:p>
    <w:p w14:paraId="63A7FE6A" w14:textId="77777777" w:rsidR="00B846EB" w:rsidRDefault="00B846EB" w:rsidP="00B846EB">
      <w:pPr>
        <w:keepNext/>
      </w:pPr>
      <w:r w:rsidRPr="00F47911">
        <w:rPr>
          <w:noProof/>
          <w:lang w:eastAsia="sl-SI"/>
        </w:rPr>
        <w:drawing>
          <wp:inline distT="0" distB="0" distL="0" distR="0" wp14:anchorId="326E459C" wp14:editId="23C1F15C">
            <wp:extent cx="5760720" cy="838835"/>
            <wp:effectExtent l="0" t="0" r="0" b="0"/>
            <wp:docPr id="125" name="Picture 125" descr="Rezultati iskal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5981" cy="843969"/>
                    </a:xfrm>
                    <a:prstGeom prst="rect">
                      <a:avLst/>
                    </a:prstGeom>
                  </pic:spPr>
                </pic:pic>
              </a:graphicData>
            </a:graphic>
          </wp:inline>
        </w:drawing>
      </w:r>
    </w:p>
    <w:p w14:paraId="3ED80844" w14:textId="53E89A48" w:rsidR="00B846EB" w:rsidRDefault="00B846EB" w:rsidP="00B846EB">
      <w:pPr>
        <w:rPr>
          <w:lang w:eastAsia="sl-SI"/>
        </w:rPr>
      </w:pPr>
      <w:r>
        <w:rPr>
          <w:lang w:eastAsia="sl-SI"/>
        </w:rPr>
        <w:t xml:space="preserve">Seznam se lahko </w:t>
      </w:r>
      <w:r w:rsidR="00D53C6D">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00C1F7CB" w14:textId="652E4FF2" w:rsidR="00B846EB" w:rsidRPr="00106DE7" w:rsidRDefault="00B846EB" w:rsidP="00B846EB">
      <w:r w:rsidRPr="00C17C07">
        <w:rPr>
          <w:rStyle w:val="Poudarek"/>
        </w:rPr>
        <w:t>Pozor!</w:t>
      </w:r>
      <w:r>
        <w:t xml:space="preserve"> Na število zadetkov vpliva tudi uporaba filtrov za omejitev </w:t>
      </w:r>
      <w:r w:rsidR="00D66BEF">
        <w:t>iskanja</w:t>
      </w:r>
      <w:r>
        <w:t>.</w:t>
      </w:r>
    </w:p>
    <w:p w14:paraId="2C4BC71E" w14:textId="77777777" w:rsidR="00B846EB" w:rsidRDefault="00B846EB" w:rsidP="00B846EB">
      <w:pPr>
        <w:pStyle w:val="Naslov4"/>
        <w:rPr>
          <w:lang w:eastAsia="sl-SI"/>
        </w:rPr>
      </w:pPr>
      <w:bookmarkStart w:id="140" w:name="_Toc86324107"/>
      <w:bookmarkStart w:id="141" w:name="_Toc89335363"/>
      <w:r w:rsidRPr="002331FF">
        <w:rPr>
          <w:lang w:eastAsia="sl-SI"/>
        </w:rPr>
        <w:t>Omejitev rezultatov iskanja s filtri</w:t>
      </w:r>
      <w:bookmarkEnd w:id="140"/>
      <w:bookmarkEnd w:id="141"/>
      <w:r w:rsidRPr="002331FF">
        <w:rPr>
          <w:lang w:eastAsia="sl-SI"/>
        </w:rPr>
        <w:t xml:space="preserve"> </w:t>
      </w:r>
    </w:p>
    <w:p w14:paraId="72228F5B" w14:textId="77777777" w:rsidR="00B846EB" w:rsidRDefault="00B846EB" w:rsidP="00B846EB">
      <w:pPr>
        <w:rPr>
          <w:lang w:eastAsia="sl-SI"/>
        </w:rPr>
      </w:pPr>
      <w:r>
        <w:rPr>
          <w:lang w:eastAsia="sl-SI"/>
        </w:rPr>
        <w:t>Uporabnik lahko omeji seznam z uporabo dodatnih filtrov:</w:t>
      </w:r>
    </w:p>
    <w:p w14:paraId="32E28A03" w14:textId="77777777" w:rsidR="00B846EB" w:rsidRDefault="00B846EB" w:rsidP="009F0205">
      <w:pPr>
        <w:pStyle w:val="Odstavekseznama"/>
        <w:numPr>
          <w:ilvl w:val="0"/>
          <w:numId w:val="44"/>
        </w:numPr>
        <w:rPr>
          <w:lang w:eastAsia="sl-SI"/>
        </w:rPr>
      </w:pPr>
      <w:r>
        <w:rPr>
          <w:lang w:eastAsia="sl-SI"/>
        </w:rPr>
        <w:t>iskanje po EID ali nazivu enote;</w:t>
      </w:r>
    </w:p>
    <w:p w14:paraId="37D55F32" w14:textId="77777777" w:rsidR="00B846EB" w:rsidRDefault="00B846EB" w:rsidP="009F0205">
      <w:pPr>
        <w:pStyle w:val="Odstavekseznama"/>
        <w:numPr>
          <w:ilvl w:val="0"/>
          <w:numId w:val="44"/>
        </w:numPr>
        <w:rPr>
          <w:lang w:eastAsia="sl-SI"/>
        </w:rPr>
      </w:pPr>
      <w:r>
        <w:rPr>
          <w:lang w:eastAsia="sl-SI"/>
        </w:rPr>
        <w:t>iskanje po šifri razglasitve;</w:t>
      </w:r>
    </w:p>
    <w:p w14:paraId="0FB1CD4B" w14:textId="59C4A4DC" w:rsidR="00B846EB" w:rsidRDefault="00B846EB" w:rsidP="009F0205">
      <w:pPr>
        <w:pStyle w:val="Odstavekseznama"/>
        <w:numPr>
          <w:ilvl w:val="0"/>
          <w:numId w:val="44"/>
        </w:numPr>
        <w:rPr>
          <w:lang w:eastAsia="sl-SI"/>
        </w:rPr>
      </w:pPr>
      <w:r>
        <w:rPr>
          <w:lang w:eastAsia="sl-SI"/>
        </w:rPr>
        <w:t xml:space="preserve">izbira akta o </w:t>
      </w:r>
      <w:r w:rsidR="00D66BEF">
        <w:rPr>
          <w:lang w:eastAsia="sl-SI"/>
        </w:rPr>
        <w:t>razglasitvi</w:t>
      </w:r>
      <w:r>
        <w:rPr>
          <w:lang w:eastAsia="sl-SI"/>
        </w:rPr>
        <w:t>;</w:t>
      </w:r>
    </w:p>
    <w:p w14:paraId="331D7EB4" w14:textId="77777777" w:rsidR="00B846EB" w:rsidRDefault="00B846EB" w:rsidP="009F0205">
      <w:pPr>
        <w:pStyle w:val="Odstavekseznama"/>
        <w:numPr>
          <w:ilvl w:val="0"/>
          <w:numId w:val="44"/>
        </w:numPr>
        <w:rPr>
          <w:lang w:eastAsia="sl-SI"/>
        </w:rPr>
      </w:pPr>
      <w:r>
        <w:rPr>
          <w:lang w:eastAsia="sl-SI"/>
        </w:rPr>
        <w:t>izbira enega ali več tipov razglasitve</w:t>
      </w:r>
    </w:p>
    <w:p w14:paraId="0D928BAC" w14:textId="77777777" w:rsidR="00B846EB" w:rsidRDefault="00B846EB" w:rsidP="009F0205">
      <w:pPr>
        <w:pStyle w:val="Odstavekseznama"/>
        <w:numPr>
          <w:ilvl w:val="0"/>
          <w:numId w:val="44"/>
        </w:numPr>
        <w:rPr>
          <w:lang w:eastAsia="sl-SI"/>
        </w:rPr>
      </w:pPr>
      <w:r>
        <w:rPr>
          <w:lang w:eastAsia="sl-SI"/>
        </w:rPr>
        <w:t>izbira ene ali več vrst spomenika</w:t>
      </w:r>
    </w:p>
    <w:p w14:paraId="4A04F583" w14:textId="77777777" w:rsidR="00B846EB" w:rsidRDefault="00B846EB" w:rsidP="009F0205">
      <w:pPr>
        <w:pStyle w:val="Odstavekseznama"/>
        <w:numPr>
          <w:ilvl w:val="0"/>
          <w:numId w:val="44"/>
        </w:numPr>
        <w:rPr>
          <w:lang w:eastAsia="sl-SI"/>
        </w:rPr>
      </w:pPr>
      <w:r>
        <w:rPr>
          <w:lang w:eastAsia="sl-SI"/>
        </w:rPr>
        <w:t>izbira statusa razglasitve</w:t>
      </w:r>
    </w:p>
    <w:p w14:paraId="3B4B8CFD" w14:textId="77777777" w:rsidR="00B846EB" w:rsidRDefault="00B846EB" w:rsidP="009F0205">
      <w:pPr>
        <w:pStyle w:val="Odstavekseznama"/>
        <w:numPr>
          <w:ilvl w:val="0"/>
          <w:numId w:val="44"/>
        </w:numPr>
        <w:rPr>
          <w:lang w:eastAsia="sl-SI"/>
        </w:rPr>
      </w:pPr>
      <w:r>
        <w:rPr>
          <w:lang w:eastAsia="sl-SI"/>
        </w:rPr>
        <w:t>izbira organizacijske enote ZVKD, ki je pristojna;</w:t>
      </w:r>
    </w:p>
    <w:p w14:paraId="5C6C9D0D" w14:textId="77777777" w:rsidR="00B846EB" w:rsidRDefault="00B846EB" w:rsidP="009F0205">
      <w:pPr>
        <w:pStyle w:val="Odstavekseznama"/>
        <w:numPr>
          <w:ilvl w:val="0"/>
          <w:numId w:val="44"/>
        </w:numPr>
        <w:rPr>
          <w:lang w:eastAsia="sl-SI"/>
        </w:rPr>
      </w:pPr>
      <w:r>
        <w:rPr>
          <w:lang w:eastAsia="sl-SI"/>
        </w:rPr>
        <w:t>izbira razglasitev, ki imajo zaznambo o napaki</w:t>
      </w:r>
    </w:p>
    <w:p w14:paraId="4DD1DF14" w14:textId="77777777" w:rsidR="00B846EB" w:rsidRDefault="00B846EB" w:rsidP="00B846EB">
      <w:pPr>
        <w:pStyle w:val="Odstavekseznama"/>
        <w:rPr>
          <w:lang w:eastAsia="sl-SI"/>
        </w:rPr>
      </w:pPr>
    </w:p>
    <w:p w14:paraId="0767D690" w14:textId="6693590E"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tipu </w:t>
      </w:r>
      <w:r w:rsidR="00D66BEF">
        <w:rPr>
          <w:lang w:eastAsia="sl-SI"/>
        </w:rPr>
        <w:t>razglasitve</w:t>
      </w:r>
      <w:r>
        <w:rPr>
          <w:lang w:eastAsia="sl-SI"/>
        </w:rPr>
        <w:t xml:space="preserve"> in pristojni ZVKD) velja, da bodo prikazane le enote, ki </w:t>
      </w:r>
      <w:r w:rsidR="00D53C6D">
        <w:rPr>
          <w:lang w:eastAsia="sl-SI"/>
        </w:rPr>
        <w:t xml:space="preserve">izpolnjujejo </w:t>
      </w:r>
      <w:r>
        <w:rPr>
          <w:lang w:eastAsia="sl-SI"/>
        </w:rPr>
        <w:t xml:space="preserve">vse pogoje. </w:t>
      </w:r>
    </w:p>
    <w:p w14:paraId="359F130D" w14:textId="77777777" w:rsidR="00B846EB" w:rsidRDefault="00B846EB" w:rsidP="00B846EB">
      <w:pPr>
        <w:pStyle w:val="Naslov3"/>
        <w:rPr>
          <w:lang w:eastAsia="sl-SI"/>
        </w:rPr>
      </w:pPr>
      <w:bookmarkStart w:id="142" w:name="_Toc86324108"/>
      <w:bookmarkStart w:id="143" w:name="_Toc89335364"/>
      <w:r>
        <w:rPr>
          <w:lang w:eastAsia="sl-SI"/>
        </w:rPr>
        <w:t>Vpogled v razglasitev</w:t>
      </w:r>
      <w:bookmarkEnd w:id="142"/>
      <w:bookmarkEnd w:id="143"/>
    </w:p>
    <w:p w14:paraId="32AAB12A" w14:textId="243210AC" w:rsidR="00B846EB" w:rsidRDefault="00D53C6D" w:rsidP="00B846EB">
      <w:pPr>
        <w:rPr>
          <w:lang w:eastAsia="sl-SI"/>
        </w:rPr>
      </w:pPr>
      <w:r>
        <w:rPr>
          <w:lang w:eastAsia="sl-SI"/>
        </w:rPr>
        <w:t xml:space="preserve">Stran </w:t>
      </w:r>
      <w:r w:rsidR="00B846EB">
        <w:rPr>
          <w:lang w:eastAsia="sl-SI"/>
        </w:rPr>
        <w:t xml:space="preserve">je namenjena pregledu vseh podatkov o razglasitvi, ki se hranijo v </w:t>
      </w:r>
      <w:proofErr w:type="spellStart"/>
      <w:r w:rsidR="00B846EB">
        <w:rPr>
          <w:lang w:eastAsia="sl-SI"/>
        </w:rPr>
        <w:t>eRNPD</w:t>
      </w:r>
      <w:proofErr w:type="spellEnd"/>
      <w:r w:rsidR="00B846EB">
        <w:rPr>
          <w:lang w:eastAsia="sl-SI"/>
        </w:rPr>
        <w:t xml:space="preserve">. </w:t>
      </w:r>
    </w:p>
    <w:p w14:paraId="595B711F" w14:textId="77777777" w:rsidR="00B846EB" w:rsidRDefault="00B846EB" w:rsidP="00B846EB">
      <w:pPr>
        <w:keepNext/>
      </w:pPr>
      <w:r w:rsidRPr="00B00A84">
        <w:rPr>
          <w:noProof/>
          <w:lang w:eastAsia="sl-SI"/>
        </w:rPr>
        <w:drawing>
          <wp:inline distT="0" distB="0" distL="0" distR="0" wp14:anchorId="5270C906" wp14:editId="74D72C7D">
            <wp:extent cx="5760720" cy="2825750"/>
            <wp:effectExtent l="0" t="0" r="0" b="0"/>
            <wp:docPr id="127" name="Picture 127" descr="Vpogled v razglasit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2825750"/>
                    </a:xfrm>
                    <a:prstGeom prst="rect">
                      <a:avLst/>
                    </a:prstGeom>
                  </pic:spPr>
                </pic:pic>
              </a:graphicData>
            </a:graphic>
          </wp:inline>
        </w:drawing>
      </w:r>
    </w:p>
    <w:p w14:paraId="240F9C70" w14:textId="77777777" w:rsidR="00B846EB" w:rsidRDefault="00B846EB" w:rsidP="00B846EB">
      <w:pPr>
        <w:rPr>
          <w:lang w:eastAsia="sl-SI"/>
        </w:rPr>
      </w:pPr>
      <w:r>
        <w:rPr>
          <w:lang w:eastAsia="sl-SI"/>
        </w:rPr>
        <w:t>Legenda:</w:t>
      </w:r>
    </w:p>
    <w:p w14:paraId="05F136EE" w14:textId="19B5B710" w:rsidR="00B846EB" w:rsidRDefault="002C768D" w:rsidP="009F0205">
      <w:pPr>
        <w:pStyle w:val="Odstavekseznama"/>
        <w:numPr>
          <w:ilvl w:val="0"/>
          <w:numId w:val="45"/>
        </w:numPr>
        <w:rPr>
          <w:lang w:eastAsia="sl-SI"/>
        </w:rPr>
      </w:pPr>
      <w:r>
        <w:rPr>
          <w:lang w:eastAsia="sl-SI"/>
        </w:rPr>
        <w:lastRenderedPageBreak/>
        <w:t>Poudarjena vsebina</w:t>
      </w:r>
      <w:r w:rsidR="00B846EB">
        <w:rPr>
          <w:lang w:eastAsia="sl-SI"/>
        </w:rPr>
        <w:t xml:space="preserve"> o razglasitvi in</w:t>
      </w:r>
    </w:p>
    <w:p w14:paraId="11D4EB75" w14:textId="77777777" w:rsidR="00B846EB" w:rsidRDefault="00B846EB" w:rsidP="009F0205">
      <w:pPr>
        <w:pStyle w:val="Odstavekseznama"/>
        <w:numPr>
          <w:ilvl w:val="0"/>
          <w:numId w:val="45"/>
        </w:numPr>
        <w:rPr>
          <w:lang w:eastAsia="sl-SI"/>
        </w:rPr>
      </w:pPr>
      <w:r>
        <w:rPr>
          <w:lang w:eastAsia="sl-SI"/>
        </w:rPr>
        <w:t>glavna vsebina razdeljena na več zavihkov.</w:t>
      </w:r>
    </w:p>
    <w:p w14:paraId="30599450" w14:textId="77777777" w:rsidR="00B846EB" w:rsidRDefault="00B846EB" w:rsidP="00B846EB">
      <w:pPr>
        <w:pStyle w:val="Odstavekseznama"/>
        <w:ind w:left="360"/>
        <w:rPr>
          <w:lang w:eastAsia="sl-SI"/>
        </w:rPr>
      </w:pPr>
    </w:p>
    <w:p w14:paraId="779B8C5D" w14:textId="3B76773B" w:rsidR="00B846EB" w:rsidRDefault="00B846EB" w:rsidP="00B846EB">
      <w:pPr>
        <w:pStyle w:val="Odstavekseznama"/>
        <w:ind w:left="0"/>
        <w:rPr>
          <w:lang w:eastAsia="sl-SI"/>
        </w:rPr>
      </w:pPr>
      <w:r>
        <w:rPr>
          <w:lang w:eastAsia="sl-SI"/>
        </w:rPr>
        <w:t xml:space="preserve">S klikom na </w:t>
      </w:r>
      <w:r w:rsidR="005E37A9">
        <w:rPr>
          <w:lang w:eastAsia="sl-SI"/>
        </w:rPr>
        <w:t>ikon</w:t>
      </w:r>
      <w:r>
        <w:rPr>
          <w:lang w:eastAsia="sl-SI"/>
        </w:rPr>
        <w:t>o ali ime zavihka uporabnik lahko pregleduje različne vsebine; siva puščica in/ali drobtinice na vrhu strani kažejo</w:t>
      </w:r>
      <w:r w:rsidR="00D53C6D">
        <w:rPr>
          <w:lang w:eastAsia="sl-SI"/>
        </w:rPr>
        <w:t>, katera</w:t>
      </w:r>
      <w:r>
        <w:rPr>
          <w:lang w:eastAsia="sl-SI"/>
        </w:rPr>
        <w:t xml:space="preserve"> vsebina je trenutno prikazana (na sliki zgoraj označeno s številko 3).</w:t>
      </w:r>
    </w:p>
    <w:p w14:paraId="2564BAAE" w14:textId="0DDDEEE3" w:rsidR="00B846EB" w:rsidRDefault="002C768D" w:rsidP="00B846EB">
      <w:pPr>
        <w:pStyle w:val="Naslov4"/>
        <w:rPr>
          <w:lang w:eastAsia="sl-SI"/>
        </w:rPr>
      </w:pPr>
      <w:bookmarkStart w:id="144" w:name="_Toc86324109"/>
      <w:bookmarkStart w:id="145" w:name="_Ref87001820"/>
      <w:bookmarkStart w:id="146" w:name="_Toc89335365"/>
      <w:r>
        <w:rPr>
          <w:lang w:eastAsia="sl-SI"/>
        </w:rPr>
        <w:t>Poudarjena vsebina</w:t>
      </w:r>
      <w:r w:rsidR="00B846EB">
        <w:rPr>
          <w:lang w:eastAsia="sl-SI"/>
        </w:rPr>
        <w:t xml:space="preserve"> o razglasitvi</w:t>
      </w:r>
      <w:bookmarkEnd w:id="144"/>
      <w:bookmarkEnd w:id="145"/>
      <w:bookmarkEnd w:id="146"/>
    </w:p>
    <w:p w14:paraId="245A7875" w14:textId="0A5867C6" w:rsidR="00B846EB" w:rsidRDefault="00B846EB" w:rsidP="00B846EB">
      <w:pPr>
        <w:rPr>
          <w:lang w:eastAsia="sl-SI"/>
        </w:rPr>
      </w:pPr>
      <w:r>
        <w:rPr>
          <w:lang w:eastAsia="sl-SI"/>
        </w:rPr>
        <w:t xml:space="preserve">Na desni strani </w:t>
      </w:r>
      <w:r w:rsidR="00D53C6D">
        <w:rPr>
          <w:lang w:eastAsia="sl-SI"/>
        </w:rPr>
        <w:t>je</w:t>
      </w:r>
      <w:r>
        <w:rPr>
          <w:lang w:eastAsia="sl-SI"/>
        </w:rPr>
        <w:t xml:space="preserve"> </w:t>
      </w:r>
      <w:r w:rsidR="00720F47">
        <w:rPr>
          <w:lang w:eastAsia="sl-SI"/>
        </w:rPr>
        <w:t>»</w:t>
      </w:r>
      <w:r w:rsidR="002C768D" w:rsidRPr="00D53C6D">
        <w:rPr>
          <w:b/>
          <w:lang w:eastAsia="sl-SI"/>
        </w:rPr>
        <w:t>Poudarjena vsebina</w:t>
      </w:r>
      <w:r w:rsidR="001F740F">
        <w:rPr>
          <w:b/>
          <w:lang w:eastAsia="sl-SI"/>
        </w:rPr>
        <w:t xml:space="preserve"> o razglasitvi</w:t>
      </w:r>
      <w:r w:rsidR="00720F47">
        <w:rPr>
          <w:lang w:eastAsia="sl-SI"/>
        </w:rPr>
        <w:t>«</w:t>
      </w:r>
      <w:r>
        <w:rPr>
          <w:lang w:eastAsia="sl-SI"/>
        </w:rPr>
        <w:t>:</w:t>
      </w:r>
    </w:p>
    <w:p w14:paraId="3DCBF2C7" w14:textId="77777777" w:rsidR="00B846EB" w:rsidRDefault="00B846EB" w:rsidP="009F0205">
      <w:pPr>
        <w:pStyle w:val="Odstavekseznama"/>
        <w:numPr>
          <w:ilvl w:val="0"/>
          <w:numId w:val="46"/>
        </w:numPr>
        <w:rPr>
          <w:lang w:eastAsia="sl-SI"/>
        </w:rPr>
      </w:pPr>
      <w:r w:rsidRPr="00455A19">
        <w:rPr>
          <w:b/>
          <w:lang w:eastAsia="sl-SI"/>
        </w:rPr>
        <w:t>Statusne informacije enote</w:t>
      </w:r>
      <w:r>
        <w:rPr>
          <w:lang w:eastAsia="sl-SI"/>
        </w:rPr>
        <w:t>, kot so:</w:t>
      </w:r>
    </w:p>
    <w:p w14:paraId="542D80B4" w14:textId="77777777" w:rsidR="00B846EB" w:rsidRDefault="00B846EB" w:rsidP="009F0205">
      <w:pPr>
        <w:pStyle w:val="Odstavekseznama"/>
        <w:numPr>
          <w:ilvl w:val="1"/>
          <w:numId w:val="46"/>
        </w:numPr>
        <w:rPr>
          <w:lang w:eastAsia="sl-SI"/>
        </w:rPr>
      </w:pPr>
      <w:r>
        <w:rPr>
          <w:lang w:eastAsia="sl-SI"/>
        </w:rPr>
        <w:t>status razglasitve,</w:t>
      </w:r>
    </w:p>
    <w:p w14:paraId="70AF4D02" w14:textId="77777777" w:rsidR="00B846EB" w:rsidRDefault="00B846EB" w:rsidP="009F0205">
      <w:pPr>
        <w:pStyle w:val="Odstavekseznama"/>
        <w:numPr>
          <w:ilvl w:val="1"/>
          <w:numId w:val="46"/>
        </w:numPr>
        <w:rPr>
          <w:lang w:eastAsia="sl-SI"/>
        </w:rPr>
      </w:pPr>
      <w:r>
        <w:rPr>
          <w:lang w:eastAsia="sl-SI"/>
        </w:rPr>
        <w:t>datum zadnje spremembe.</w:t>
      </w:r>
    </w:p>
    <w:p w14:paraId="102A3AD8" w14:textId="77777777" w:rsidR="00B846EB" w:rsidRDefault="00B846EB" w:rsidP="009F0205">
      <w:pPr>
        <w:pStyle w:val="Odstavekseznama"/>
        <w:numPr>
          <w:ilvl w:val="0"/>
          <w:numId w:val="46"/>
        </w:numPr>
        <w:rPr>
          <w:lang w:eastAsia="sl-SI"/>
        </w:rPr>
      </w:pPr>
      <w:r w:rsidRPr="00455A19">
        <w:rPr>
          <w:b/>
          <w:lang w:eastAsia="sl-SI"/>
        </w:rPr>
        <w:t>Dodatne statusne informacije</w:t>
      </w:r>
      <w:r>
        <w:rPr>
          <w:lang w:eastAsia="sl-SI"/>
        </w:rPr>
        <w:t xml:space="preserve">, kot so: </w:t>
      </w:r>
    </w:p>
    <w:p w14:paraId="3F202059" w14:textId="77777777" w:rsidR="00B846EB" w:rsidRDefault="00B846EB" w:rsidP="009F0205">
      <w:pPr>
        <w:pStyle w:val="Odstavekseznama"/>
        <w:numPr>
          <w:ilvl w:val="1"/>
          <w:numId w:val="46"/>
        </w:numPr>
        <w:rPr>
          <w:lang w:eastAsia="sl-SI"/>
        </w:rPr>
      </w:pPr>
      <w:r>
        <w:rPr>
          <w:lang w:eastAsia="sl-SI"/>
        </w:rPr>
        <w:t>ali je enota razglašena za SLP,</w:t>
      </w:r>
    </w:p>
    <w:p w14:paraId="4E85D2CB" w14:textId="77777777" w:rsidR="00B846EB" w:rsidRDefault="00B846EB" w:rsidP="009F0205">
      <w:pPr>
        <w:pStyle w:val="Odstavekseznama"/>
        <w:numPr>
          <w:ilvl w:val="1"/>
          <w:numId w:val="46"/>
        </w:numPr>
        <w:rPr>
          <w:lang w:eastAsia="sl-SI"/>
        </w:rPr>
      </w:pPr>
      <w:r>
        <w:rPr>
          <w:lang w:eastAsia="sl-SI"/>
        </w:rPr>
        <w:t>ali je enota razglašena za SDP,</w:t>
      </w:r>
    </w:p>
    <w:p w14:paraId="7EF49520" w14:textId="77777777" w:rsidR="00B846EB" w:rsidRDefault="00B846EB" w:rsidP="009F0205">
      <w:pPr>
        <w:pStyle w:val="Odstavekseznama"/>
        <w:numPr>
          <w:ilvl w:val="1"/>
          <w:numId w:val="46"/>
        </w:numPr>
        <w:rPr>
          <w:lang w:eastAsia="sl-SI"/>
        </w:rPr>
      </w:pPr>
      <w:r>
        <w:rPr>
          <w:lang w:eastAsia="sl-SI"/>
        </w:rPr>
        <w:t>ali je razglasitev vidna za javnost (za omejitev vidnosti glej točko 5).</w:t>
      </w:r>
    </w:p>
    <w:p w14:paraId="0809F599" w14:textId="4060E38D" w:rsidR="00B846EB" w:rsidRDefault="00B846EB" w:rsidP="009F0205">
      <w:pPr>
        <w:pStyle w:val="Odstavekseznama"/>
        <w:numPr>
          <w:ilvl w:val="0"/>
          <w:numId w:val="46"/>
        </w:numPr>
        <w:rPr>
          <w:lang w:eastAsia="sl-SI"/>
        </w:rPr>
      </w:pPr>
      <w:r w:rsidRPr="00455A19">
        <w:rPr>
          <w:b/>
          <w:lang w:eastAsia="sl-SI"/>
        </w:rPr>
        <w:t xml:space="preserve">Verzije </w:t>
      </w:r>
      <w:r>
        <w:rPr>
          <w:b/>
          <w:lang w:eastAsia="sl-SI"/>
        </w:rPr>
        <w:t>razglasitve</w:t>
      </w:r>
      <w:r>
        <w:rPr>
          <w:lang w:eastAsia="sl-SI"/>
        </w:rPr>
        <w:t xml:space="preserve">; sekcijo lahko razgrnete in dobite seznam vseh verzij te razglasitve; če kliknete na verzijo, boste preusmerjeni na zgodovinski pregled razglasitve;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Pr>
          <w:lang w:eastAsia="sl-SI"/>
        </w:rPr>
        <w:t>Zapusti pregled zgodovine</w:t>
      </w:r>
      <w:r w:rsidR="00720F47">
        <w:rPr>
          <w:lang w:eastAsia="sl-SI"/>
        </w:rPr>
        <w:t>«</w:t>
      </w:r>
      <w:r>
        <w:rPr>
          <w:lang w:eastAsia="sl-SI"/>
        </w:rPr>
        <w:t>.</w:t>
      </w:r>
    </w:p>
    <w:p w14:paraId="011FA38F" w14:textId="6EA4DC1B" w:rsidR="00B846EB" w:rsidRDefault="00B846EB" w:rsidP="009F0205">
      <w:pPr>
        <w:pStyle w:val="Odstavekseznama"/>
        <w:numPr>
          <w:ilvl w:val="0"/>
          <w:numId w:val="46"/>
        </w:numPr>
        <w:rPr>
          <w:lang w:eastAsia="sl-SI"/>
        </w:rPr>
      </w:pPr>
      <w:r w:rsidRPr="00455A19">
        <w:rPr>
          <w:b/>
          <w:lang w:eastAsia="sl-SI"/>
        </w:rPr>
        <w:t>Aktivnosti</w:t>
      </w:r>
      <w:r>
        <w:rPr>
          <w:lang w:eastAsia="sl-SI"/>
        </w:rPr>
        <w:t xml:space="preserve">; sekcijo lahko razgrnete in dobite seznam vseh aktivnosti, ki trenutno potekajo na tej razglasitvi; če kliknete na povezavo </w:t>
      </w:r>
      <w:r w:rsidR="00720F47">
        <w:rPr>
          <w:lang w:eastAsia="sl-SI"/>
        </w:rPr>
        <w:t>»</w:t>
      </w:r>
      <w:r>
        <w:rPr>
          <w:lang w:eastAsia="sl-SI"/>
        </w:rPr>
        <w:t>Poglej predlog</w:t>
      </w:r>
      <w:r w:rsidR="00720F47">
        <w:rPr>
          <w:lang w:eastAsia="sl-SI"/>
        </w:rPr>
        <w:t>«</w:t>
      </w:r>
      <w:r>
        <w:rPr>
          <w:lang w:eastAsia="sl-SI"/>
        </w:rPr>
        <w:t xml:space="preserve"> boste </w:t>
      </w:r>
      <w:r w:rsidR="00D66BEF">
        <w:rPr>
          <w:lang w:eastAsia="sl-SI"/>
        </w:rPr>
        <w:t>preusmerjeni</w:t>
      </w:r>
      <w:r>
        <w:rPr>
          <w:lang w:eastAsia="sl-SI"/>
        </w:rPr>
        <w:t xml:space="preserve"> na izbrani predlog.</w:t>
      </w:r>
    </w:p>
    <w:p w14:paraId="35D26889" w14:textId="3A5547FF" w:rsidR="00B846EB" w:rsidRDefault="00B846EB" w:rsidP="009F0205">
      <w:pPr>
        <w:pStyle w:val="Odstavekseznama"/>
        <w:numPr>
          <w:ilvl w:val="0"/>
          <w:numId w:val="46"/>
        </w:numPr>
        <w:rPr>
          <w:lang w:eastAsia="sl-SI"/>
        </w:rPr>
      </w:pPr>
      <w:r w:rsidRPr="00455A19">
        <w:rPr>
          <w:b/>
          <w:lang w:eastAsia="sl-SI"/>
        </w:rPr>
        <w:t>Meni</w:t>
      </w:r>
      <w:r>
        <w:rPr>
          <w:lang w:eastAsia="sl-SI"/>
        </w:rPr>
        <w:t xml:space="preserve">; v meniju so na voljo vse akcije, ki se lahko izvajajo nad </w:t>
      </w:r>
      <w:r w:rsidR="00D66BEF">
        <w:rPr>
          <w:lang w:eastAsia="sl-SI"/>
        </w:rPr>
        <w:t>razglasitvijo</w:t>
      </w:r>
      <w:r>
        <w:rPr>
          <w:lang w:eastAsia="sl-SI"/>
        </w:rPr>
        <w:t>:</w:t>
      </w:r>
    </w:p>
    <w:p w14:paraId="64012377" w14:textId="77777777" w:rsidR="00B846EB" w:rsidRPr="00552FA0" w:rsidRDefault="00B846EB" w:rsidP="009F0205">
      <w:pPr>
        <w:pStyle w:val="Odstavekseznama"/>
        <w:numPr>
          <w:ilvl w:val="1"/>
          <w:numId w:val="46"/>
        </w:numPr>
        <w:rPr>
          <w:b/>
          <w:lang w:eastAsia="sl-SI"/>
        </w:rPr>
      </w:pPr>
      <w:r w:rsidRPr="00552FA0">
        <w:rPr>
          <w:b/>
          <w:lang w:eastAsia="sl-SI"/>
        </w:rPr>
        <w:t>Zaznamki</w:t>
      </w:r>
    </w:p>
    <w:p w14:paraId="1ABA6D6A" w14:textId="77777777" w:rsidR="00B846EB" w:rsidRDefault="00B846EB" w:rsidP="009F0205">
      <w:pPr>
        <w:pStyle w:val="Odstavekseznama"/>
        <w:numPr>
          <w:ilvl w:val="2"/>
          <w:numId w:val="46"/>
        </w:numPr>
        <w:rPr>
          <w:lang w:eastAsia="sl-SI"/>
        </w:rPr>
      </w:pPr>
      <w:r>
        <w:rPr>
          <w:lang w:eastAsia="sl-SI"/>
        </w:rPr>
        <w:t>omejevanje prikaza (nastavljanje vidnosti za javnost);</w:t>
      </w:r>
    </w:p>
    <w:p w14:paraId="7D044589" w14:textId="77777777" w:rsidR="00B846EB" w:rsidRDefault="00B846EB" w:rsidP="009F0205">
      <w:pPr>
        <w:pStyle w:val="Odstavekseznama"/>
        <w:numPr>
          <w:ilvl w:val="2"/>
          <w:numId w:val="46"/>
        </w:numPr>
        <w:rPr>
          <w:lang w:eastAsia="sl-SI"/>
        </w:rPr>
      </w:pPr>
      <w:r>
        <w:rPr>
          <w:lang w:eastAsia="sl-SI"/>
        </w:rPr>
        <w:t>dodajanje zaznamka.</w:t>
      </w:r>
    </w:p>
    <w:p w14:paraId="27EC844B" w14:textId="797D08A7" w:rsidR="00B846EB" w:rsidRDefault="00B846EB" w:rsidP="009F0205">
      <w:pPr>
        <w:pStyle w:val="Odstavekseznama"/>
        <w:numPr>
          <w:ilvl w:val="1"/>
          <w:numId w:val="46"/>
        </w:numPr>
        <w:rPr>
          <w:lang w:eastAsia="sl-SI"/>
        </w:rPr>
      </w:pPr>
      <w:r w:rsidRPr="00552FA0">
        <w:rPr>
          <w:b/>
          <w:lang w:eastAsia="sl-SI"/>
        </w:rPr>
        <w:t>Postopki</w:t>
      </w:r>
      <w:r>
        <w:rPr>
          <w:lang w:eastAsia="sl-SI"/>
        </w:rPr>
        <w:t xml:space="preserve"> - seznam postopkov, ki so na voljo</w:t>
      </w:r>
      <w:r w:rsidR="00D53C6D">
        <w:rPr>
          <w:lang w:eastAsia="sl-SI"/>
        </w:rPr>
        <w:t>, je</w:t>
      </w:r>
      <w:r>
        <w:rPr>
          <w:lang w:eastAsia="sl-SI"/>
        </w:rPr>
        <w:t xml:space="preserve"> odvisen od pravic uporabnika in tipa razglasitve:</w:t>
      </w:r>
    </w:p>
    <w:p w14:paraId="379BFDE6" w14:textId="77777777" w:rsidR="00B846EB" w:rsidRDefault="00B846EB" w:rsidP="009F0205">
      <w:pPr>
        <w:pStyle w:val="Odstavekseznama"/>
        <w:numPr>
          <w:ilvl w:val="2"/>
          <w:numId w:val="46"/>
        </w:numPr>
        <w:rPr>
          <w:lang w:eastAsia="sl-SI"/>
        </w:rPr>
      </w:pPr>
      <w:r>
        <w:rPr>
          <w:lang w:eastAsia="sl-SI"/>
        </w:rPr>
        <w:t>sprememba razglasitve SLP ali sprememba razglasitve SDP (uporabniki zavoda),</w:t>
      </w:r>
    </w:p>
    <w:p w14:paraId="7668336C" w14:textId="77777777" w:rsidR="00B846EB" w:rsidRDefault="00B846EB" w:rsidP="009F0205">
      <w:pPr>
        <w:pStyle w:val="Odstavekseznama"/>
        <w:numPr>
          <w:ilvl w:val="2"/>
          <w:numId w:val="46"/>
        </w:numPr>
        <w:rPr>
          <w:lang w:eastAsia="sl-SI"/>
        </w:rPr>
      </w:pPr>
      <w:r>
        <w:rPr>
          <w:lang w:eastAsia="sl-SI"/>
        </w:rPr>
        <w:t>izbris razglasitve SLP ali izbris razglasitve SDP (uporabniki zavoda) in</w:t>
      </w:r>
    </w:p>
    <w:p w14:paraId="1689B265" w14:textId="77777777" w:rsidR="00B846EB" w:rsidRDefault="00B846EB" w:rsidP="009F0205">
      <w:pPr>
        <w:pStyle w:val="Odstavekseznama"/>
        <w:numPr>
          <w:ilvl w:val="2"/>
          <w:numId w:val="46"/>
        </w:numPr>
        <w:rPr>
          <w:lang w:eastAsia="sl-SI"/>
        </w:rPr>
      </w:pPr>
      <w:r>
        <w:rPr>
          <w:lang w:eastAsia="sl-SI"/>
        </w:rPr>
        <w:t>neposredna sprememba razglasitve (uporabniki MK).</w:t>
      </w:r>
      <w:r>
        <w:rPr>
          <w:lang w:eastAsia="sl-SI"/>
        </w:rPr>
        <w:br/>
      </w:r>
    </w:p>
    <w:p w14:paraId="3B8D7F6B" w14:textId="77777777" w:rsidR="00B846EB" w:rsidRDefault="00B846EB" w:rsidP="00B846EB">
      <w:pPr>
        <w:pStyle w:val="Odstavekseznama"/>
        <w:keepNext/>
        <w:ind w:left="0"/>
      </w:pPr>
      <w:r w:rsidRPr="005D4FFF">
        <w:rPr>
          <w:noProof/>
          <w:lang w:eastAsia="sl-SI"/>
        </w:rPr>
        <w:drawing>
          <wp:inline distT="0" distB="0" distL="0" distR="0" wp14:anchorId="6EE3E978" wp14:editId="4FB57F82">
            <wp:extent cx="2467958" cy="1716224"/>
            <wp:effectExtent l="0" t="0" r="8890" b="0"/>
            <wp:docPr id="140" name="Picture 140" descr="Izpostavljena vsebina o razglasit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79871" cy="1724508"/>
                    </a:xfrm>
                    <a:prstGeom prst="rect">
                      <a:avLst/>
                    </a:prstGeom>
                  </pic:spPr>
                </pic:pic>
              </a:graphicData>
            </a:graphic>
          </wp:inline>
        </w:drawing>
      </w:r>
    </w:p>
    <w:p w14:paraId="3E5E0496" w14:textId="77777777" w:rsidR="00B846EB" w:rsidRDefault="00B846EB" w:rsidP="00B846EB">
      <w:pPr>
        <w:pStyle w:val="Naslov4"/>
        <w:rPr>
          <w:lang w:eastAsia="sl-SI"/>
        </w:rPr>
      </w:pPr>
      <w:bookmarkStart w:id="147" w:name="_Toc86324110"/>
      <w:bookmarkStart w:id="148" w:name="_Toc89335366"/>
      <w:r>
        <w:rPr>
          <w:lang w:eastAsia="sl-SI"/>
        </w:rPr>
        <w:t>Razglasitev – varstveni podatki enote</w:t>
      </w:r>
      <w:bookmarkEnd w:id="147"/>
      <w:bookmarkEnd w:id="148"/>
    </w:p>
    <w:p w14:paraId="37E2CABB" w14:textId="71905D21" w:rsidR="00B846EB" w:rsidRDefault="00B846EB" w:rsidP="00B846EB">
      <w:pPr>
        <w:rPr>
          <w:lang w:eastAsia="sl-SI"/>
        </w:rPr>
      </w:pPr>
      <w:r>
        <w:rPr>
          <w:lang w:eastAsia="sl-SI"/>
        </w:rPr>
        <w:t xml:space="preserve">Zavihek </w:t>
      </w:r>
      <w:r w:rsidR="00B12226">
        <w:rPr>
          <w:lang w:eastAsia="sl-SI"/>
        </w:rPr>
        <w:t>»</w:t>
      </w:r>
      <w:r>
        <w:rPr>
          <w:b/>
          <w:lang w:eastAsia="sl-SI"/>
        </w:rPr>
        <w:t>Razglasitev</w:t>
      </w:r>
      <w:r w:rsidR="00B12226" w:rsidRPr="00B12226">
        <w:rPr>
          <w:lang w:eastAsia="sl-SI"/>
        </w:rPr>
        <w:t>«</w:t>
      </w:r>
      <w:r>
        <w:rPr>
          <w:lang w:eastAsia="sl-SI"/>
        </w:rPr>
        <w:t xml:space="preserve"> prikazuje podatke o razglasitvi </w:t>
      </w:r>
      <w:r w:rsidR="00565E59">
        <w:rPr>
          <w:lang w:eastAsia="sl-SI"/>
        </w:rPr>
        <w:t>oz.</w:t>
      </w:r>
      <w:r>
        <w:rPr>
          <w:lang w:eastAsia="sl-SI"/>
        </w:rPr>
        <w:t xml:space="preserve"> varstvene podatke enote, ki se vodijo v registru. </w:t>
      </w:r>
    </w:p>
    <w:p w14:paraId="72BC1606" w14:textId="77777777" w:rsidR="007B1E43" w:rsidRDefault="00B846EB" w:rsidP="00B846EB">
      <w:pPr>
        <w:rPr>
          <w:lang w:eastAsia="sl-SI"/>
        </w:rPr>
      </w:pPr>
      <w:r>
        <w:rPr>
          <w:lang w:eastAsia="sl-SI"/>
        </w:rPr>
        <w:t xml:space="preserve">Varstveni podatki enote so razdeljeni na sklope: </w:t>
      </w:r>
    </w:p>
    <w:p w14:paraId="5B17B6B2" w14:textId="70F91EEA" w:rsidR="007B1E43" w:rsidRPr="007B1E43" w:rsidRDefault="00B846EB" w:rsidP="00A80464">
      <w:pPr>
        <w:pStyle w:val="Odstavekseznama"/>
        <w:numPr>
          <w:ilvl w:val="0"/>
          <w:numId w:val="225"/>
        </w:numPr>
        <w:rPr>
          <w:lang w:eastAsia="sl-SI"/>
        </w:rPr>
      </w:pPr>
      <w:r w:rsidRPr="007B1E43">
        <w:rPr>
          <w:b/>
          <w:lang w:eastAsia="sl-SI"/>
        </w:rPr>
        <w:t>Identifikacija razglasitve</w:t>
      </w:r>
      <w:r w:rsidRPr="007B1E43">
        <w:rPr>
          <w:lang w:eastAsia="sl-SI"/>
        </w:rPr>
        <w:t xml:space="preserve"> (šifra razglasitve</w:t>
      </w:r>
      <w:r w:rsidR="007B1E43">
        <w:rPr>
          <w:lang w:eastAsia="sl-SI"/>
        </w:rPr>
        <w:t>,</w:t>
      </w:r>
      <w:r w:rsidRPr="007B1E43">
        <w:rPr>
          <w:lang w:eastAsia="sl-SI"/>
        </w:rPr>
        <w:t xml:space="preserve"> ime enote</w:t>
      </w:r>
      <w:r w:rsidR="007B1E43">
        <w:rPr>
          <w:lang w:eastAsia="sl-SI"/>
        </w:rPr>
        <w:t>,</w:t>
      </w:r>
      <w:r w:rsidR="007B1E43" w:rsidRPr="007B1E43">
        <w:rPr>
          <w:lang w:eastAsia="sl-SI"/>
        </w:rPr>
        <w:t xml:space="preserve"> </w:t>
      </w:r>
      <w:r w:rsidRPr="007B1E43">
        <w:rPr>
          <w:lang w:eastAsia="sl-SI"/>
        </w:rPr>
        <w:t>EID</w:t>
      </w:r>
      <w:r w:rsidR="007B1E43">
        <w:rPr>
          <w:lang w:eastAsia="sl-SI"/>
        </w:rPr>
        <w:t>,</w:t>
      </w:r>
      <w:r w:rsidRPr="007B1E43">
        <w:rPr>
          <w:lang w:eastAsia="sl-SI"/>
        </w:rPr>
        <w:t xml:space="preserve"> akt </w:t>
      </w:r>
      <w:r w:rsidR="007B1E43" w:rsidRPr="007B1E43">
        <w:rPr>
          <w:lang w:eastAsia="sl-SI"/>
        </w:rPr>
        <w:t>razglasitve</w:t>
      </w:r>
      <w:r w:rsidR="007B1E43">
        <w:rPr>
          <w:lang w:eastAsia="sl-SI"/>
        </w:rPr>
        <w:t>,</w:t>
      </w:r>
      <w:r w:rsidR="007B1E43" w:rsidRPr="007B1E43">
        <w:rPr>
          <w:lang w:eastAsia="sl-SI"/>
        </w:rPr>
        <w:t xml:space="preserve"> </w:t>
      </w:r>
      <w:r w:rsidRPr="007B1E43">
        <w:rPr>
          <w:lang w:eastAsia="sl-SI"/>
        </w:rPr>
        <w:t>datum razglasitve</w:t>
      </w:r>
      <w:r w:rsidR="007B1E43">
        <w:rPr>
          <w:lang w:eastAsia="sl-SI"/>
        </w:rPr>
        <w:t xml:space="preserve">, </w:t>
      </w:r>
      <w:r w:rsidRPr="007B1E43">
        <w:rPr>
          <w:lang w:eastAsia="sl-SI"/>
        </w:rPr>
        <w:t>akt in datum prenehanja)</w:t>
      </w:r>
      <w:r w:rsidR="007B1E43" w:rsidRPr="007B1E43">
        <w:rPr>
          <w:lang w:eastAsia="sl-SI"/>
        </w:rPr>
        <w:t xml:space="preserve">; </w:t>
      </w:r>
    </w:p>
    <w:p w14:paraId="2855CF49" w14:textId="1CE13A9C" w:rsidR="007B1E43" w:rsidRPr="007B1E43" w:rsidRDefault="00B846EB" w:rsidP="00A80464">
      <w:pPr>
        <w:pStyle w:val="Odstavekseznama"/>
        <w:numPr>
          <w:ilvl w:val="0"/>
          <w:numId w:val="225"/>
        </w:numPr>
        <w:rPr>
          <w:lang w:eastAsia="sl-SI"/>
        </w:rPr>
      </w:pPr>
      <w:r w:rsidRPr="007B1E43">
        <w:rPr>
          <w:b/>
          <w:lang w:eastAsia="sl-SI"/>
        </w:rPr>
        <w:lastRenderedPageBreak/>
        <w:t>Osnovne varstvene podatke</w:t>
      </w:r>
      <w:r w:rsidRPr="007B1E43">
        <w:rPr>
          <w:lang w:eastAsia="sl-SI"/>
        </w:rPr>
        <w:t xml:space="preserve"> (vrsta spomenika, tip in obseg razglasitve, varstvena skupina, opis spomenika, vrednote, varovane sestavine, ali so premičnine sestavni del spomenika)</w:t>
      </w:r>
      <w:r w:rsidR="007B1E43" w:rsidRPr="007B1E43">
        <w:rPr>
          <w:lang w:eastAsia="sl-SI"/>
        </w:rPr>
        <w:t xml:space="preserve">; </w:t>
      </w:r>
    </w:p>
    <w:p w14:paraId="6EDF7BC2" w14:textId="1085C6AC" w:rsidR="007B1E43" w:rsidRPr="007B1E43" w:rsidRDefault="00B846EB" w:rsidP="00A80464">
      <w:pPr>
        <w:pStyle w:val="Odstavekseznama"/>
        <w:numPr>
          <w:ilvl w:val="0"/>
          <w:numId w:val="225"/>
        </w:numPr>
        <w:rPr>
          <w:lang w:eastAsia="sl-SI"/>
        </w:rPr>
      </w:pPr>
      <w:r w:rsidRPr="007B1E43">
        <w:rPr>
          <w:b/>
          <w:lang w:eastAsia="sl-SI"/>
        </w:rPr>
        <w:t>Lokacijske in varstvene podatke spomenika</w:t>
      </w:r>
      <w:r w:rsidRPr="007B1E43">
        <w:rPr>
          <w:lang w:eastAsia="sl-SI"/>
        </w:rPr>
        <w:t xml:space="preserve"> (varstveni režim spomenika, seznam parcel in stavb, predkupne pravice, opombe varstva, podobmočja)</w:t>
      </w:r>
      <w:r w:rsidR="007B1E43" w:rsidRPr="007B1E43">
        <w:rPr>
          <w:lang w:eastAsia="sl-SI"/>
        </w:rPr>
        <w:t>;</w:t>
      </w:r>
      <w:r w:rsidRPr="007B1E43">
        <w:rPr>
          <w:lang w:eastAsia="sl-SI"/>
        </w:rPr>
        <w:t xml:space="preserve"> </w:t>
      </w:r>
    </w:p>
    <w:p w14:paraId="065C993D" w14:textId="26D35D76" w:rsidR="007B1E43" w:rsidRPr="007B1E43" w:rsidRDefault="00B846EB" w:rsidP="00A80464">
      <w:pPr>
        <w:pStyle w:val="Odstavekseznama"/>
        <w:numPr>
          <w:ilvl w:val="0"/>
          <w:numId w:val="225"/>
        </w:numPr>
        <w:rPr>
          <w:lang w:eastAsia="sl-SI"/>
        </w:rPr>
      </w:pPr>
      <w:r w:rsidRPr="007B1E43">
        <w:rPr>
          <w:b/>
          <w:lang w:eastAsia="sl-SI"/>
        </w:rPr>
        <w:t>Lokacijske in varstvene podatke vplivnega območja</w:t>
      </w:r>
      <w:r w:rsidRPr="007B1E43">
        <w:rPr>
          <w:lang w:eastAsia="sl-SI"/>
        </w:rPr>
        <w:t xml:space="preserve"> (varstveni režim vplivnega območja, seznam parcel, predkupne pravice, podobmočja)</w:t>
      </w:r>
      <w:r w:rsidR="007B1E43" w:rsidRPr="007B1E43">
        <w:rPr>
          <w:lang w:eastAsia="sl-SI"/>
        </w:rPr>
        <w:t xml:space="preserve">; </w:t>
      </w:r>
    </w:p>
    <w:p w14:paraId="358FF964" w14:textId="02DB2980" w:rsidR="007B1E43" w:rsidRPr="007B1E43" w:rsidRDefault="00B846EB" w:rsidP="00A80464">
      <w:pPr>
        <w:pStyle w:val="Odstavekseznama"/>
        <w:numPr>
          <w:ilvl w:val="0"/>
          <w:numId w:val="225"/>
        </w:numPr>
        <w:rPr>
          <w:lang w:eastAsia="sl-SI"/>
        </w:rPr>
      </w:pPr>
      <w:r w:rsidRPr="007B1E43">
        <w:rPr>
          <w:b/>
          <w:lang w:eastAsia="sl-SI"/>
        </w:rPr>
        <w:t>Premičnine, ki so sestavni del spomenika</w:t>
      </w:r>
      <w:r w:rsidR="007B1E43" w:rsidRPr="007B1E43">
        <w:rPr>
          <w:lang w:eastAsia="sl-SI"/>
        </w:rPr>
        <w:t xml:space="preserve">; </w:t>
      </w:r>
    </w:p>
    <w:p w14:paraId="36C7D74D" w14:textId="560359C8" w:rsidR="007B1E43" w:rsidRPr="007B1E43" w:rsidRDefault="00B846EB" w:rsidP="00A80464">
      <w:pPr>
        <w:pStyle w:val="Odstavekseznama"/>
        <w:numPr>
          <w:ilvl w:val="0"/>
          <w:numId w:val="225"/>
        </w:numPr>
        <w:rPr>
          <w:lang w:eastAsia="sl-SI"/>
        </w:rPr>
      </w:pPr>
      <w:r w:rsidRPr="007B1E43">
        <w:rPr>
          <w:b/>
          <w:lang w:eastAsia="sl-SI"/>
        </w:rPr>
        <w:t>Upravljanje spomenika</w:t>
      </w:r>
      <w:r w:rsidRPr="007B1E43">
        <w:rPr>
          <w:lang w:eastAsia="sl-SI"/>
        </w:rPr>
        <w:t xml:space="preserve"> (javna dostopnost, načrt upravljanja, označitev spomenika)</w:t>
      </w:r>
      <w:r w:rsidR="007B1E43" w:rsidRPr="007B1E43">
        <w:rPr>
          <w:lang w:eastAsia="sl-SI"/>
        </w:rPr>
        <w:t>;</w:t>
      </w:r>
      <w:r w:rsidRPr="007B1E43">
        <w:rPr>
          <w:lang w:eastAsia="sl-SI"/>
        </w:rPr>
        <w:t xml:space="preserve"> </w:t>
      </w:r>
    </w:p>
    <w:p w14:paraId="068DCC8D" w14:textId="417173CB" w:rsidR="007B1E43" w:rsidRPr="007B1E43" w:rsidRDefault="00B846EB" w:rsidP="00A80464">
      <w:pPr>
        <w:pStyle w:val="Odstavekseznama"/>
        <w:numPr>
          <w:ilvl w:val="0"/>
          <w:numId w:val="225"/>
        </w:numPr>
        <w:rPr>
          <w:lang w:eastAsia="sl-SI"/>
        </w:rPr>
      </w:pPr>
      <w:r w:rsidRPr="007B1E43">
        <w:rPr>
          <w:b/>
          <w:lang w:eastAsia="sl-SI"/>
        </w:rPr>
        <w:t>Ohranjanje narave</w:t>
      </w:r>
      <w:r w:rsidR="007B1E43" w:rsidRPr="007B1E43">
        <w:rPr>
          <w:lang w:eastAsia="sl-SI"/>
        </w:rPr>
        <w:t>;</w:t>
      </w:r>
      <w:r w:rsidRPr="007B1E43">
        <w:rPr>
          <w:lang w:eastAsia="sl-SI"/>
        </w:rPr>
        <w:t xml:space="preserve"> </w:t>
      </w:r>
    </w:p>
    <w:p w14:paraId="0342A711" w14:textId="58A8F5EE" w:rsidR="007B1E43" w:rsidRPr="007B1E43" w:rsidRDefault="00B846EB" w:rsidP="00A80464">
      <w:pPr>
        <w:pStyle w:val="Odstavekseznama"/>
        <w:numPr>
          <w:ilvl w:val="0"/>
          <w:numId w:val="225"/>
        </w:numPr>
        <w:rPr>
          <w:lang w:eastAsia="sl-SI"/>
        </w:rPr>
      </w:pPr>
      <w:r w:rsidRPr="007B1E43">
        <w:rPr>
          <w:b/>
          <w:lang w:eastAsia="sl-SI"/>
        </w:rPr>
        <w:t>Zaznambe o usklajenosti z odlokom</w:t>
      </w:r>
      <w:r w:rsidR="007B1E43" w:rsidRPr="007B1E43">
        <w:rPr>
          <w:lang w:eastAsia="sl-SI"/>
        </w:rPr>
        <w:t xml:space="preserve">; </w:t>
      </w:r>
    </w:p>
    <w:p w14:paraId="1288326A" w14:textId="52F0D71E" w:rsidR="00B846EB" w:rsidRPr="007B1E43" w:rsidRDefault="00B846EB" w:rsidP="00A80464">
      <w:pPr>
        <w:pStyle w:val="Odstavekseznama"/>
        <w:numPr>
          <w:ilvl w:val="0"/>
          <w:numId w:val="225"/>
        </w:numPr>
        <w:rPr>
          <w:lang w:eastAsia="sl-SI"/>
        </w:rPr>
      </w:pPr>
      <w:r w:rsidRPr="007B1E43">
        <w:rPr>
          <w:b/>
          <w:lang w:eastAsia="sl-SI"/>
        </w:rPr>
        <w:t>Seznam predpisov, ki vplivajo na razglasitev</w:t>
      </w:r>
      <w:r w:rsidRPr="007B1E43">
        <w:rPr>
          <w:lang w:eastAsia="sl-SI"/>
        </w:rPr>
        <w:t>.</w:t>
      </w:r>
    </w:p>
    <w:p w14:paraId="0E02D51E" w14:textId="37FD2248" w:rsidR="00B846EB" w:rsidRPr="00117695" w:rsidRDefault="00B846EB" w:rsidP="00B846EB">
      <w:pPr>
        <w:rPr>
          <w:lang w:eastAsia="sl-SI"/>
        </w:rPr>
      </w:pPr>
      <w:r>
        <w:rPr>
          <w:lang w:eastAsia="sl-SI"/>
        </w:rPr>
        <w:t xml:space="preserve">Nekatere razglasitve nimajo </w:t>
      </w:r>
      <w:r w:rsidR="00D53C6D">
        <w:rPr>
          <w:lang w:eastAsia="sl-SI"/>
        </w:rPr>
        <w:t>vpisanih podatkov</w:t>
      </w:r>
      <w:r>
        <w:rPr>
          <w:lang w:eastAsia="sl-SI"/>
        </w:rPr>
        <w:t xml:space="preserve"> za vse sklope podatkov – nekateri sklopi so opcijski. Toda, za spomenike, ki so razglašeni pred uvedbo sistema ISeD, vsi obvezni sklopi niso vpisani. Ob naslednji spremembi teh razglasitev bo ISeD zahteval, da vpišete vse obvezne podatke.</w:t>
      </w:r>
    </w:p>
    <w:p w14:paraId="1DB693C0" w14:textId="56ABA316" w:rsidR="00B846EB" w:rsidRDefault="00B846EB" w:rsidP="00B846EB">
      <w:pPr>
        <w:rPr>
          <w:lang w:eastAsia="sl-SI"/>
        </w:rPr>
      </w:pPr>
      <w:r w:rsidRPr="006623B4">
        <w:rPr>
          <w:rStyle w:val="Poudarek"/>
        </w:rPr>
        <w:t>Pozor!</w:t>
      </w:r>
      <w:r>
        <w:rPr>
          <w:lang w:eastAsia="sl-SI"/>
        </w:rPr>
        <w:t xml:space="preserve"> Na tej strani ne morete spremeniti podatkov. Za spreminjanje podatkov morate narediti predlog za spremembo ali izbris </w:t>
      </w:r>
      <w:r w:rsidR="00565E59">
        <w:rPr>
          <w:lang w:eastAsia="sl-SI"/>
        </w:rPr>
        <w:t>oz.</w:t>
      </w:r>
      <w:r>
        <w:rPr>
          <w:lang w:eastAsia="sl-SI"/>
        </w:rPr>
        <w:t xml:space="preserve"> neposredno spremembo; za izdelavo predloga poglejte poglavje</w:t>
      </w:r>
      <w:r w:rsidR="00685E25">
        <w:rPr>
          <w:lang w:eastAsia="sl-SI"/>
        </w:rPr>
        <w:t xml:space="preserve"> »</w:t>
      </w:r>
      <w:r w:rsidR="00685E25" w:rsidRPr="00685E25">
        <w:rPr>
          <w:rStyle w:val="DocReferenceChar"/>
        </w:rPr>
        <w:fldChar w:fldCharType="begin"/>
      </w:r>
      <w:r w:rsidR="00685E25" w:rsidRPr="00685E25">
        <w:rPr>
          <w:rStyle w:val="DocReferenceChar"/>
        </w:rPr>
        <w:instrText xml:space="preserve"> REF _Ref88643276 \h </w:instrText>
      </w:r>
      <w:r w:rsidR="00685E25">
        <w:rPr>
          <w:rStyle w:val="DocReferenceChar"/>
        </w:rPr>
        <w:instrText xml:space="preserve"> \* MERGEFORMAT </w:instrText>
      </w:r>
      <w:r w:rsidR="00685E25" w:rsidRPr="00685E25">
        <w:rPr>
          <w:rStyle w:val="DocReferenceChar"/>
        </w:rPr>
      </w:r>
      <w:r w:rsidR="00685E25" w:rsidRPr="00685E25">
        <w:rPr>
          <w:rStyle w:val="DocReferenceChar"/>
        </w:rPr>
        <w:fldChar w:fldCharType="separate"/>
      </w:r>
      <w:r w:rsidR="00685E25" w:rsidRPr="00685E25">
        <w:rPr>
          <w:rStyle w:val="DocReferenceChar"/>
        </w:rPr>
        <w:t>Dodajanje novega predloga</w:t>
      </w:r>
      <w:r w:rsidR="00685E25" w:rsidRPr="00685E25">
        <w:rPr>
          <w:rStyle w:val="DocReferenceChar"/>
        </w:rPr>
        <w:fldChar w:fldCharType="end"/>
      </w:r>
      <w:r w:rsidR="00685E25">
        <w:rPr>
          <w:lang w:eastAsia="sl-SI"/>
        </w:rPr>
        <w:t xml:space="preserve">«. </w:t>
      </w:r>
      <w:r>
        <w:rPr>
          <w:lang w:eastAsia="sl-SI"/>
        </w:rPr>
        <w:t>Po potrditvi predloga bo v registru ustvarjena nova verzija razglasitve. Na tej strani je vedno prikazana zadnja verzija; za dostop do starejših verzij poglejte poglavje</w:t>
      </w:r>
      <w:r w:rsidR="00685E25">
        <w:rPr>
          <w:lang w:eastAsia="sl-SI"/>
        </w:rPr>
        <w:t xml:space="preserve"> »</w:t>
      </w:r>
      <w:r w:rsidR="00685E25" w:rsidRPr="00685E25">
        <w:rPr>
          <w:rStyle w:val="DocReferenceChar"/>
        </w:rPr>
        <w:fldChar w:fldCharType="begin"/>
      </w:r>
      <w:r w:rsidR="00685E25" w:rsidRPr="00685E25">
        <w:rPr>
          <w:rStyle w:val="DocReferenceChar"/>
        </w:rPr>
        <w:instrText xml:space="preserve"> REF _Ref88643341 \h </w:instrText>
      </w:r>
      <w:r w:rsidR="00685E25">
        <w:rPr>
          <w:rStyle w:val="DocReferenceChar"/>
        </w:rPr>
        <w:instrText xml:space="preserve"> \* MERGEFORMAT </w:instrText>
      </w:r>
      <w:r w:rsidR="00685E25" w:rsidRPr="00685E25">
        <w:rPr>
          <w:rStyle w:val="DocReferenceChar"/>
        </w:rPr>
      </w:r>
      <w:r w:rsidR="00685E25" w:rsidRPr="00685E25">
        <w:rPr>
          <w:rStyle w:val="DocReferenceChar"/>
        </w:rPr>
        <w:fldChar w:fldCharType="separate"/>
      </w:r>
      <w:r w:rsidR="00685E25" w:rsidRPr="00685E25">
        <w:rPr>
          <w:rStyle w:val="DocReferenceChar"/>
        </w:rPr>
        <w:t>Poudarjena vsebina o razglasitvi</w:t>
      </w:r>
      <w:r w:rsidR="00685E25" w:rsidRPr="00685E25">
        <w:rPr>
          <w:rStyle w:val="DocReferenceChar"/>
        </w:rPr>
        <w:fldChar w:fldCharType="end"/>
      </w:r>
      <w:r w:rsidR="00685E25">
        <w:rPr>
          <w:lang w:eastAsia="sl-SI"/>
        </w:rPr>
        <w:t>«</w:t>
      </w:r>
      <w:r>
        <w:rPr>
          <w:lang w:eastAsia="sl-SI"/>
        </w:rPr>
        <w:t>.</w:t>
      </w:r>
    </w:p>
    <w:p w14:paraId="004EFAE8" w14:textId="77777777" w:rsidR="00B846EB" w:rsidRDefault="00B846EB" w:rsidP="00B846EB">
      <w:pPr>
        <w:pStyle w:val="Naslov4"/>
        <w:rPr>
          <w:lang w:eastAsia="sl-SI"/>
        </w:rPr>
      </w:pPr>
      <w:bookmarkStart w:id="149" w:name="_Toc86324111"/>
      <w:bookmarkStart w:id="150" w:name="_Toc89335367"/>
      <w:r>
        <w:rPr>
          <w:lang w:eastAsia="sl-SI"/>
        </w:rPr>
        <w:t>Zaznamki razglasitve</w:t>
      </w:r>
      <w:bookmarkEnd w:id="149"/>
      <w:bookmarkEnd w:id="150"/>
    </w:p>
    <w:p w14:paraId="70FC34B3" w14:textId="0EA77BA2" w:rsidR="00B846EB" w:rsidRDefault="00B846EB" w:rsidP="00B846EB">
      <w:pPr>
        <w:rPr>
          <w:lang w:eastAsia="sl-SI"/>
        </w:rPr>
      </w:pPr>
      <w:r>
        <w:rPr>
          <w:lang w:eastAsia="sl-SI"/>
        </w:rPr>
        <w:t xml:space="preserve">Zavihek </w:t>
      </w:r>
      <w:r w:rsidR="00B12226">
        <w:rPr>
          <w:lang w:eastAsia="sl-SI"/>
        </w:rPr>
        <w:t>»</w:t>
      </w:r>
      <w:r>
        <w:rPr>
          <w:b/>
          <w:lang w:eastAsia="sl-SI"/>
        </w:rPr>
        <w:t>Zaznamki</w:t>
      </w:r>
      <w:r w:rsidR="00B12226" w:rsidRPr="00B12226">
        <w:rPr>
          <w:lang w:eastAsia="sl-SI"/>
        </w:rPr>
        <w:t>«</w:t>
      </w:r>
      <w:r>
        <w:rPr>
          <w:b/>
          <w:lang w:eastAsia="sl-SI"/>
        </w:rPr>
        <w:t xml:space="preserve"> </w:t>
      </w:r>
      <w:r>
        <w:rPr>
          <w:lang w:eastAsia="sl-SI"/>
        </w:rPr>
        <w:t xml:space="preserve">prikazuje seznam zaznamkov. </w:t>
      </w:r>
    </w:p>
    <w:p w14:paraId="167EAD7E" w14:textId="77777777" w:rsidR="00B846EB" w:rsidRDefault="00B846EB" w:rsidP="00B846EB">
      <w:pPr>
        <w:keepNext/>
      </w:pPr>
      <w:r w:rsidRPr="00FD079F">
        <w:rPr>
          <w:noProof/>
          <w:lang w:eastAsia="sl-SI"/>
        </w:rPr>
        <w:drawing>
          <wp:inline distT="0" distB="0" distL="0" distR="0" wp14:anchorId="386F11D3" wp14:editId="58FF8C53">
            <wp:extent cx="5760720" cy="2877820"/>
            <wp:effectExtent l="0" t="0" r="0" b="0"/>
            <wp:docPr id="145" name="Picture 145" descr="Zaznamki razglasit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2877820"/>
                    </a:xfrm>
                    <a:prstGeom prst="rect">
                      <a:avLst/>
                    </a:prstGeom>
                  </pic:spPr>
                </pic:pic>
              </a:graphicData>
            </a:graphic>
          </wp:inline>
        </w:drawing>
      </w:r>
    </w:p>
    <w:p w14:paraId="14D28362" w14:textId="77777777" w:rsidR="00B846EB" w:rsidRDefault="00B846EB" w:rsidP="00B846EB">
      <w:pPr>
        <w:rPr>
          <w:lang w:eastAsia="sl-SI"/>
        </w:rPr>
      </w:pPr>
      <w:r>
        <w:rPr>
          <w:lang w:eastAsia="sl-SI"/>
        </w:rPr>
        <w:t xml:space="preserve">Zaznamek je lahko </w:t>
      </w:r>
      <w:r>
        <w:rPr>
          <w:b/>
          <w:lang w:eastAsia="sl-SI"/>
        </w:rPr>
        <w:t>Splošna</w:t>
      </w:r>
      <w:r>
        <w:rPr>
          <w:lang w:eastAsia="sl-SI"/>
        </w:rPr>
        <w:t xml:space="preserve"> ali </w:t>
      </w:r>
      <w:r>
        <w:rPr>
          <w:b/>
          <w:lang w:eastAsia="sl-SI"/>
        </w:rPr>
        <w:t>ZK opomba</w:t>
      </w:r>
      <w:r w:rsidRPr="00DD50F0">
        <w:rPr>
          <w:lang w:eastAsia="sl-SI"/>
        </w:rPr>
        <w:t>.</w:t>
      </w:r>
    </w:p>
    <w:p w14:paraId="6B06FA73" w14:textId="77777777" w:rsidR="00B846EB" w:rsidRDefault="00B846EB" w:rsidP="00B846EB">
      <w:pPr>
        <w:pStyle w:val="Naslov5"/>
        <w:rPr>
          <w:lang w:eastAsia="sl-SI"/>
        </w:rPr>
      </w:pPr>
      <w:bookmarkStart w:id="151" w:name="_Toc86324112"/>
      <w:bookmarkStart w:id="152" w:name="_Toc89335368"/>
      <w:r>
        <w:rPr>
          <w:lang w:eastAsia="sl-SI"/>
        </w:rPr>
        <w:t>Kako dodam novo splošno opombo?</w:t>
      </w:r>
      <w:bookmarkEnd w:id="151"/>
      <w:bookmarkEnd w:id="152"/>
    </w:p>
    <w:p w14:paraId="05C3024B" w14:textId="77777777" w:rsidR="00B846EB" w:rsidRDefault="00B846EB" w:rsidP="00B846EB">
      <w:pPr>
        <w:pStyle w:val="Odstavekseznama"/>
        <w:ind w:left="360"/>
        <w:rPr>
          <w:lang w:eastAsia="sl-SI"/>
        </w:rPr>
      </w:pPr>
    </w:p>
    <w:p w14:paraId="253BBC1B" w14:textId="19D7E2B3" w:rsidR="00B846EB" w:rsidRDefault="00B846EB" w:rsidP="009F0205">
      <w:pPr>
        <w:pStyle w:val="Odstavekseznama"/>
        <w:numPr>
          <w:ilvl w:val="0"/>
          <w:numId w:val="47"/>
        </w:numPr>
        <w:rPr>
          <w:lang w:eastAsia="sl-SI"/>
        </w:rPr>
      </w:pPr>
      <w:r>
        <w:rPr>
          <w:lang w:eastAsia="sl-SI"/>
        </w:rPr>
        <w:t xml:space="preserve">Na </w:t>
      </w:r>
      <w:r w:rsidR="00FB3D3B">
        <w:rPr>
          <w:lang w:eastAsia="sl-SI"/>
        </w:rPr>
        <w:t>zavihku</w:t>
      </w:r>
      <w:r>
        <w:rPr>
          <w:lang w:eastAsia="sl-SI"/>
        </w:rPr>
        <w:t xml:space="preserve"> </w:t>
      </w:r>
      <w:r w:rsidR="00FB3D3B">
        <w:rPr>
          <w:lang w:eastAsia="sl-SI"/>
        </w:rPr>
        <w:t>»</w:t>
      </w:r>
      <w:r w:rsidRPr="00FD079F">
        <w:rPr>
          <w:b/>
          <w:lang w:eastAsia="sl-SI"/>
        </w:rPr>
        <w:t>Zaznamki</w:t>
      </w:r>
      <w:r w:rsidR="00FB3D3B">
        <w:rPr>
          <w:b/>
          <w:lang w:eastAsia="sl-SI"/>
        </w:rPr>
        <w:t>«</w:t>
      </w:r>
      <w:r>
        <w:rPr>
          <w:lang w:eastAsia="sl-SI"/>
        </w:rPr>
        <w:t xml:space="preserve"> razglasitve kliknite na </w:t>
      </w:r>
      <w:r w:rsidR="005E37A9">
        <w:rPr>
          <w:lang w:eastAsia="sl-SI"/>
        </w:rPr>
        <w:t>ikon</w:t>
      </w:r>
      <w:r>
        <w:rPr>
          <w:lang w:eastAsia="sl-SI"/>
        </w:rPr>
        <w:t xml:space="preserve">o </w:t>
      </w:r>
      <w:r w:rsidR="00720F47">
        <w:rPr>
          <w:lang w:eastAsia="sl-SI"/>
        </w:rPr>
        <w:t>»</w:t>
      </w:r>
      <w:r w:rsidRPr="00FD079F">
        <w:rPr>
          <w:b/>
          <w:lang w:eastAsia="sl-SI"/>
        </w:rPr>
        <w:t>plus</w:t>
      </w:r>
      <w:r w:rsidR="00720F47">
        <w:rPr>
          <w:b/>
          <w:lang w:eastAsia="sl-SI"/>
        </w:rPr>
        <w:t>«</w:t>
      </w:r>
      <w:r>
        <w:rPr>
          <w:lang w:eastAsia="sl-SI"/>
        </w:rPr>
        <w:t xml:space="preserve"> (oznaka 1 na sliki zgoraj).</w:t>
      </w:r>
    </w:p>
    <w:p w14:paraId="7FAC2EDF" w14:textId="6DF31D1B" w:rsidR="00B846EB" w:rsidRDefault="00B846EB" w:rsidP="009F0205">
      <w:pPr>
        <w:pStyle w:val="Odstavekseznama"/>
        <w:numPr>
          <w:ilvl w:val="0"/>
          <w:numId w:val="47"/>
        </w:numPr>
        <w:rPr>
          <w:lang w:eastAsia="sl-SI"/>
        </w:rPr>
      </w:pPr>
      <w:r>
        <w:rPr>
          <w:lang w:eastAsia="sl-SI"/>
        </w:rPr>
        <w:t xml:space="preserve">Vpišite datum in izberite vrsto zaznamka </w:t>
      </w:r>
      <w:r w:rsidR="00720F47">
        <w:rPr>
          <w:lang w:eastAsia="sl-SI"/>
        </w:rPr>
        <w:t>»</w:t>
      </w:r>
      <w:r w:rsidRPr="005955F6">
        <w:rPr>
          <w:b/>
          <w:lang w:eastAsia="sl-SI"/>
        </w:rPr>
        <w:t>Splošna opomba</w:t>
      </w:r>
      <w:r w:rsidR="00720F47">
        <w:rPr>
          <w:b/>
          <w:lang w:eastAsia="sl-SI"/>
        </w:rPr>
        <w:t>«</w:t>
      </w:r>
      <w:r>
        <w:rPr>
          <w:lang w:eastAsia="sl-SI"/>
        </w:rPr>
        <w:t>; vpišite opombo (slika spodaj).</w:t>
      </w:r>
    </w:p>
    <w:p w14:paraId="0B8F23C4" w14:textId="1489C7F5" w:rsidR="00B846EB" w:rsidRDefault="00B846EB" w:rsidP="009F0205">
      <w:pPr>
        <w:pStyle w:val="Odstavekseznama"/>
        <w:numPr>
          <w:ilvl w:val="0"/>
          <w:numId w:val="47"/>
        </w:numPr>
        <w:rPr>
          <w:lang w:eastAsia="sl-SI"/>
        </w:rPr>
      </w:pPr>
      <w:r>
        <w:rPr>
          <w:lang w:eastAsia="sl-SI"/>
        </w:rPr>
        <w:t xml:space="preserve">Kliknite </w:t>
      </w:r>
      <w:r w:rsidR="00720F47">
        <w:rPr>
          <w:lang w:eastAsia="sl-SI"/>
        </w:rPr>
        <w:t>»</w:t>
      </w:r>
      <w:r>
        <w:rPr>
          <w:b/>
          <w:lang w:eastAsia="sl-SI"/>
        </w:rPr>
        <w:t>Ustvari</w:t>
      </w:r>
      <w:r w:rsidR="00720F47" w:rsidRPr="00FB3D3B">
        <w:rPr>
          <w:lang w:eastAsia="sl-SI"/>
        </w:rPr>
        <w:t>«</w:t>
      </w:r>
      <w:r w:rsidRPr="00FB3D3B">
        <w:rPr>
          <w:lang w:eastAsia="sl-SI"/>
        </w:rPr>
        <w:t>;</w:t>
      </w:r>
      <w:r>
        <w:rPr>
          <w:lang w:eastAsia="sl-SI"/>
        </w:rPr>
        <w:t xml:space="preserve"> če kliknete </w:t>
      </w:r>
      <w:r w:rsidR="00720F47">
        <w:rPr>
          <w:lang w:eastAsia="sl-SI"/>
        </w:rPr>
        <w:t>»</w:t>
      </w:r>
      <w:r w:rsidRPr="00FD079F">
        <w:rPr>
          <w:b/>
          <w:lang w:eastAsia="sl-SI"/>
        </w:rPr>
        <w:t>Prekliči</w:t>
      </w:r>
      <w:r w:rsidR="00720F47" w:rsidRPr="00FB3D3B">
        <w:rPr>
          <w:lang w:eastAsia="sl-SI"/>
        </w:rPr>
        <w:t>«</w:t>
      </w:r>
      <w:r w:rsidRPr="00FB3D3B">
        <w:rPr>
          <w:lang w:eastAsia="sl-SI"/>
        </w:rPr>
        <w:t>,</w:t>
      </w:r>
      <w:r>
        <w:rPr>
          <w:lang w:eastAsia="sl-SI"/>
        </w:rPr>
        <w:t xml:space="preserve"> podatki ne bodo shranjeni.</w:t>
      </w:r>
    </w:p>
    <w:p w14:paraId="0D5BC855" w14:textId="77777777" w:rsidR="00B846EB" w:rsidRDefault="00B846EB" w:rsidP="00B846EB">
      <w:pPr>
        <w:pStyle w:val="Odstavekseznama"/>
        <w:ind w:left="360"/>
        <w:rPr>
          <w:lang w:eastAsia="sl-SI"/>
        </w:rPr>
      </w:pPr>
    </w:p>
    <w:p w14:paraId="15212C37" w14:textId="77777777" w:rsidR="00B846EB" w:rsidRDefault="00B846EB" w:rsidP="00B846EB">
      <w:r w:rsidRPr="00FD079F">
        <w:rPr>
          <w:noProof/>
          <w:lang w:eastAsia="sl-SI"/>
        </w:rPr>
        <w:lastRenderedPageBreak/>
        <w:drawing>
          <wp:inline distT="0" distB="0" distL="0" distR="0" wp14:anchorId="10885394" wp14:editId="0DA82AE5">
            <wp:extent cx="5760720" cy="3060700"/>
            <wp:effectExtent l="0" t="0" r="0" b="6350"/>
            <wp:docPr id="143" name="Picture 143" descr="Dodajanje zaznam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3060700"/>
                    </a:xfrm>
                    <a:prstGeom prst="rect">
                      <a:avLst/>
                    </a:prstGeom>
                  </pic:spPr>
                </pic:pic>
              </a:graphicData>
            </a:graphic>
          </wp:inline>
        </w:drawing>
      </w:r>
    </w:p>
    <w:p w14:paraId="34A9EA76" w14:textId="77777777" w:rsidR="00B846EB" w:rsidRDefault="00B846EB" w:rsidP="00B846EB">
      <w:pPr>
        <w:pStyle w:val="Naslov5"/>
        <w:rPr>
          <w:lang w:eastAsia="sl-SI"/>
        </w:rPr>
      </w:pPr>
      <w:bookmarkStart w:id="153" w:name="_Toc86324113"/>
      <w:bookmarkStart w:id="154" w:name="_Toc89335369"/>
      <w:r>
        <w:rPr>
          <w:lang w:eastAsia="sl-SI"/>
        </w:rPr>
        <w:t>Kako popravim splošno opombo?</w:t>
      </w:r>
      <w:bookmarkEnd w:id="153"/>
      <w:bookmarkEnd w:id="154"/>
    </w:p>
    <w:p w14:paraId="75947859" w14:textId="77777777" w:rsidR="00B846EB" w:rsidRDefault="00B846EB" w:rsidP="00B846EB">
      <w:pPr>
        <w:pStyle w:val="Odstavekseznama"/>
        <w:ind w:left="360"/>
        <w:rPr>
          <w:lang w:eastAsia="sl-SI"/>
        </w:rPr>
      </w:pPr>
    </w:p>
    <w:p w14:paraId="5BD9D31C" w14:textId="20C2E626" w:rsidR="00B846EB" w:rsidRDefault="00B846EB" w:rsidP="009F0205">
      <w:pPr>
        <w:pStyle w:val="Odstavekseznama"/>
        <w:numPr>
          <w:ilvl w:val="0"/>
          <w:numId w:val="48"/>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5955F6">
        <w:rPr>
          <w:b/>
          <w:lang w:eastAsia="sl-SI"/>
        </w:rPr>
        <w:t>tri pikice</w:t>
      </w:r>
      <w:r w:rsidR="00720F47" w:rsidRPr="004C0923">
        <w:rPr>
          <w:lang w:eastAsia="sl-SI"/>
        </w:rPr>
        <w:t>«</w:t>
      </w:r>
      <w:r w:rsidRPr="005955F6">
        <w:rPr>
          <w:b/>
          <w:lang w:eastAsia="sl-SI"/>
        </w:rPr>
        <w:t xml:space="preserve"> </w:t>
      </w:r>
      <w:r>
        <w:rPr>
          <w:lang w:eastAsia="sl-SI"/>
        </w:rPr>
        <w:t xml:space="preserve">(oznaka 2 na sliki zgoraj) </w:t>
      </w:r>
      <w:r w:rsidR="00720F47">
        <w:rPr>
          <w:lang w:eastAsia="sl-SI"/>
        </w:rPr>
        <w:t>»</w:t>
      </w:r>
      <w:r>
        <w:rPr>
          <w:lang w:eastAsia="sl-SI"/>
        </w:rPr>
        <w:t xml:space="preserve"> na posamezni kartici.</w:t>
      </w:r>
    </w:p>
    <w:p w14:paraId="4E84BED9" w14:textId="5218CCB3" w:rsidR="00B846EB" w:rsidRDefault="00B846EB" w:rsidP="009F0205">
      <w:pPr>
        <w:pStyle w:val="Odstavekseznama"/>
        <w:numPr>
          <w:ilvl w:val="0"/>
          <w:numId w:val="48"/>
        </w:numPr>
        <w:rPr>
          <w:lang w:eastAsia="sl-SI"/>
        </w:rPr>
      </w:pPr>
      <w:r>
        <w:rPr>
          <w:lang w:eastAsia="sl-SI"/>
        </w:rPr>
        <w:t xml:space="preserve">Izberite </w:t>
      </w:r>
      <w:r w:rsidR="00720F47">
        <w:rPr>
          <w:lang w:eastAsia="sl-SI"/>
        </w:rPr>
        <w:t>»</w:t>
      </w:r>
      <w:r w:rsidRPr="005955F6">
        <w:rPr>
          <w:b/>
          <w:lang w:eastAsia="sl-SI"/>
        </w:rPr>
        <w:t>Uredi</w:t>
      </w:r>
      <w:r w:rsidR="00720F47" w:rsidRPr="004C0923">
        <w:rPr>
          <w:lang w:eastAsia="sl-SI"/>
        </w:rPr>
        <w:t>«</w:t>
      </w:r>
      <w:r w:rsidRPr="004C0923">
        <w:rPr>
          <w:lang w:eastAsia="sl-SI"/>
        </w:rPr>
        <w:t>.</w:t>
      </w:r>
    </w:p>
    <w:p w14:paraId="559A7754" w14:textId="77777777" w:rsidR="00B846EB" w:rsidRDefault="00B846EB" w:rsidP="009F0205">
      <w:pPr>
        <w:pStyle w:val="Odstavekseznama"/>
        <w:numPr>
          <w:ilvl w:val="0"/>
          <w:numId w:val="48"/>
        </w:numPr>
        <w:rPr>
          <w:lang w:eastAsia="sl-SI"/>
        </w:rPr>
      </w:pPr>
      <w:r>
        <w:rPr>
          <w:lang w:eastAsia="sl-SI"/>
        </w:rPr>
        <w:t>Podatke popravite.</w:t>
      </w:r>
    </w:p>
    <w:p w14:paraId="21E0ABF5" w14:textId="445CE9A0" w:rsidR="00B846EB" w:rsidRPr="002A5FB5" w:rsidRDefault="00D53C6D" w:rsidP="009F0205">
      <w:pPr>
        <w:pStyle w:val="Odstavekseznama"/>
        <w:numPr>
          <w:ilvl w:val="0"/>
          <w:numId w:val="48"/>
        </w:numPr>
        <w:rPr>
          <w:lang w:eastAsia="sl-SI"/>
        </w:rPr>
      </w:pPr>
      <w:r>
        <w:rPr>
          <w:lang w:eastAsia="sl-SI"/>
        </w:rPr>
        <w:t xml:space="preserve">Kliknite </w:t>
      </w:r>
      <w:r w:rsidR="00720F47">
        <w:rPr>
          <w:lang w:eastAsia="sl-SI"/>
        </w:rPr>
        <w:t>»</w:t>
      </w:r>
      <w:r w:rsidRPr="00D53C6D">
        <w:rPr>
          <w:b/>
          <w:lang w:eastAsia="sl-SI"/>
        </w:rPr>
        <w:t>Shrani</w:t>
      </w:r>
      <w:r w:rsidR="00720F47">
        <w:rPr>
          <w:lang w:eastAsia="sl-SI"/>
        </w:rPr>
        <w:t>«</w:t>
      </w:r>
      <w:r>
        <w:rPr>
          <w:lang w:eastAsia="sl-SI"/>
        </w:rPr>
        <w:t xml:space="preserve">; če kliknete </w:t>
      </w:r>
      <w:r w:rsidR="00720F47">
        <w:rPr>
          <w:lang w:eastAsia="sl-SI"/>
        </w:rPr>
        <w:t>»</w:t>
      </w:r>
      <w:r w:rsidRPr="00D53C6D">
        <w:rPr>
          <w:b/>
          <w:lang w:eastAsia="sl-SI"/>
        </w:rPr>
        <w:t>Prekliči</w:t>
      </w:r>
      <w:r w:rsidR="00720F47">
        <w:rPr>
          <w:lang w:eastAsia="sl-SI"/>
        </w:rPr>
        <w:t>«</w:t>
      </w:r>
      <w:r>
        <w:rPr>
          <w:lang w:eastAsia="sl-SI"/>
        </w:rPr>
        <w:t>, podatki ne bodo shranjeni.</w:t>
      </w:r>
    </w:p>
    <w:p w14:paraId="433192B2" w14:textId="77777777" w:rsidR="00B846EB" w:rsidRPr="007F766C" w:rsidRDefault="00B846EB" w:rsidP="00B846EB">
      <w:pPr>
        <w:rPr>
          <w:lang w:eastAsia="sl-SI"/>
        </w:rPr>
      </w:pPr>
    </w:p>
    <w:p w14:paraId="5FD59572" w14:textId="77777777" w:rsidR="00B846EB" w:rsidRDefault="00B846EB" w:rsidP="00B846EB">
      <w:pPr>
        <w:pStyle w:val="Naslov5"/>
        <w:rPr>
          <w:lang w:eastAsia="sl-SI"/>
        </w:rPr>
      </w:pPr>
      <w:bookmarkStart w:id="155" w:name="_Toc86324114"/>
      <w:bookmarkStart w:id="156" w:name="_Toc89335370"/>
      <w:r>
        <w:rPr>
          <w:lang w:eastAsia="sl-SI"/>
        </w:rPr>
        <w:t>Kako izbrišem splošno opombo?</w:t>
      </w:r>
      <w:bookmarkEnd w:id="155"/>
      <w:bookmarkEnd w:id="156"/>
    </w:p>
    <w:p w14:paraId="1FD32E00" w14:textId="77777777" w:rsidR="00B846EB" w:rsidRDefault="00B846EB" w:rsidP="00B846EB">
      <w:pPr>
        <w:pStyle w:val="Odstavekseznama"/>
        <w:ind w:left="360"/>
        <w:rPr>
          <w:lang w:eastAsia="sl-SI"/>
        </w:rPr>
      </w:pPr>
    </w:p>
    <w:p w14:paraId="03988BF2" w14:textId="666D16BA" w:rsidR="00B846EB" w:rsidRDefault="00B846EB" w:rsidP="009F0205">
      <w:pPr>
        <w:pStyle w:val="Odstavekseznama"/>
        <w:numPr>
          <w:ilvl w:val="0"/>
          <w:numId w:val="49"/>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5955F6">
        <w:rPr>
          <w:b/>
          <w:lang w:eastAsia="sl-SI"/>
        </w:rPr>
        <w:t>tri pikice</w:t>
      </w:r>
      <w:r w:rsidR="00720F47" w:rsidRPr="004C0923">
        <w:rPr>
          <w:lang w:eastAsia="sl-SI"/>
        </w:rPr>
        <w:t>«</w:t>
      </w:r>
      <w:r w:rsidRPr="005955F6">
        <w:rPr>
          <w:b/>
          <w:lang w:eastAsia="sl-SI"/>
        </w:rPr>
        <w:t xml:space="preserve"> </w:t>
      </w:r>
      <w:r>
        <w:rPr>
          <w:lang w:eastAsia="sl-SI"/>
        </w:rPr>
        <w:t xml:space="preserve">(oznaka 3 na sliki zgoraj) na posamezni kartici. </w:t>
      </w:r>
    </w:p>
    <w:p w14:paraId="0E3D8381" w14:textId="5FE552AA" w:rsidR="00B846EB" w:rsidRDefault="00B846EB" w:rsidP="009F0205">
      <w:pPr>
        <w:pStyle w:val="Odstavekseznama"/>
        <w:numPr>
          <w:ilvl w:val="0"/>
          <w:numId w:val="49"/>
        </w:numPr>
        <w:rPr>
          <w:lang w:eastAsia="sl-SI"/>
        </w:rPr>
      </w:pPr>
      <w:r>
        <w:rPr>
          <w:lang w:eastAsia="sl-SI"/>
        </w:rPr>
        <w:t xml:space="preserve">Izberite </w:t>
      </w:r>
      <w:r w:rsidR="00720F47">
        <w:rPr>
          <w:lang w:eastAsia="sl-SI"/>
        </w:rPr>
        <w:t>»</w:t>
      </w:r>
      <w:r w:rsidRPr="005955F6">
        <w:rPr>
          <w:b/>
          <w:lang w:eastAsia="sl-SI"/>
        </w:rPr>
        <w:t>Briši</w:t>
      </w:r>
      <w:r w:rsidR="00720F47" w:rsidRPr="004C0923">
        <w:rPr>
          <w:lang w:eastAsia="sl-SI"/>
        </w:rPr>
        <w:t>«</w:t>
      </w:r>
      <w:r w:rsidRPr="004C0923">
        <w:rPr>
          <w:lang w:eastAsia="sl-SI"/>
        </w:rPr>
        <w:t>.</w:t>
      </w:r>
    </w:p>
    <w:p w14:paraId="68EAB55E" w14:textId="4F233413" w:rsidR="00B846EB" w:rsidRDefault="00B846EB" w:rsidP="00B846EB">
      <w:pPr>
        <w:rPr>
          <w:lang w:eastAsia="sl-SI"/>
        </w:rPr>
      </w:pPr>
      <w:r>
        <w:rPr>
          <w:lang w:eastAsia="sl-SI"/>
        </w:rPr>
        <w:t xml:space="preserve">Kliknite </w:t>
      </w:r>
      <w:r w:rsidR="00720F47">
        <w:rPr>
          <w:lang w:eastAsia="sl-SI"/>
        </w:rPr>
        <w:t>»</w:t>
      </w:r>
      <w:r w:rsidRPr="007F766C">
        <w:rPr>
          <w:b/>
          <w:lang w:eastAsia="sl-SI"/>
        </w:rPr>
        <w:t>Shrani</w:t>
      </w:r>
      <w:r w:rsidR="00720F47" w:rsidRPr="004C0923">
        <w:rPr>
          <w:lang w:eastAsia="sl-SI"/>
        </w:rPr>
        <w:t>«</w:t>
      </w:r>
      <w:r w:rsidRPr="004C0923">
        <w:rPr>
          <w:lang w:eastAsia="sl-SI"/>
        </w:rPr>
        <w:t>;</w:t>
      </w:r>
      <w:r>
        <w:rPr>
          <w:lang w:eastAsia="sl-SI"/>
        </w:rPr>
        <w:t xml:space="preserve"> če kliknete </w:t>
      </w:r>
      <w:r w:rsidR="00720F47">
        <w:rPr>
          <w:lang w:eastAsia="sl-SI"/>
        </w:rPr>
        <w:t>»</w:t>
      </w:r>
      <w:r w:rsidRPr="007F766C">
        <w:rPr>
          <w:b/>
          <w:lang w:eastAsia="sl-SI"/>
        </w:rPr>
        <w:t>Prekliči</w:t>
      </w:r>
      <w:r w:rsidR="00720F47" w:rsidRPr="004C0923">
        <w:rPr>
          <w:lang w:eastAsia="sl-SI"/>
        </w:rPr>
        <w:t>«</w:t>
      </w:r>
      <w:r w:rsidRPr="004C0923">
        <w:rPr>
          <w:lang w:eastAsia="sl-SI"/>
        </w:rPr>
        <w:t>,</w:t>
      </w:r>
      <w:r>
        <w:rPr>
          <w:lang w:eastAsia="sl-SI"/>
        </w:rPr>
        <w:t xml:space="preserve"> splošna opomba ne bo izbrisana.</w:t>
      </w:r>
    </w:p>
    <w:p w14:paraId="0F3CB842" w14:textId="77777777" w:rsidR="00B846EB" w:rsidRDefault="00B846EB" w:rsidP="00B846EB">
      <w:pPr>
        <w:pStyle w:val="Naslov5"/>
        <w:rPr>
          <w:lang w:eastAsia="sl-SI"/>
        </w:rPr>
      </w:pPr>
      <w:bookmarkStart w:id="157" w:name="_Toc86324115"/>
      <w:bookmarkStart w:id="158" w:name="_Toc89335371"/>
      <w:r>
        <w:rPr>
          <w:lang w:eastAsia="sl-SI"/>
        </w:rPr>
        <w:t>Kako dodam novo ZK opombo?</w:t>
      </w:r>
      <w:bookmarkEnd w:id="157"/>
      <w:bookmarkEnd w:id="158"/>
    </w:p>
    <w:p w14:paraId="27757F0A" w14:textId="77777777" w:rsidR="00B846EB" w:rsidRDefault="00B846EB" w:rsidP="00B846EB">
      <w:pPr>
        <w:pStyle w:val="Odstavekseznama"/>
        <w:ind w:left="360"/>
        <w:rPr>
          <w:lang w:eastAsia="sl-SI"/>
        </w:rPr>
      </w:pPr>
    </w:p>
    <w:p w14:paraId="61976BE9" w14:textId="6552F105" w:rsidR="00B846EB" w:rsidRDefault="00B846EB" w:rsidP="009F0205">
      <w:pPr>
        <w:pStyle w:val="Odstavekseznama"/>
        <w:numPr>
          <w:ilvl w:val="0"/>
          <w:numId w:val="50"/>
        </w:numPr>
        <w:rPr>
          <w:lang w:eastAsia="sl-SI"/>
        </w:rPr>
      </w:pPr>
      <w:r>
        <w:rPr>
          <w:lang w:eastAsia="sl-SI"/>
        </w:rPr>
        <w:t xml:space="preserve">Na </w:t>
      </w:r>
      <w:r w:rsidR="004C0923">
        <w:rPr>
          <w:lang w:eastAsia="sl-SI"/>
        </w:rPr>
        <w:t>zavihku</w:t>
      </w:r>
      <w:r>
        <w:rPr>
          <w:lang w:eastAsia="sl-SI"/>
        </w:rPr>
        <w:t xml:space="preserve"> </w:t>
      </w:r>
      <w:r w:rsidR="004C0923">
        <w:rPr>
          <w:lang w:eastAsia="sl-SI"/>
        </w:rPr>
        <w:t>»</w:t>
      </w:r>
      <w:r w:rsidRPr="005955F6">
        <w:rPr>
          <w:b/>
          <w:lang w:eastAsia="sl-SI"/>
        </w:rPr>
        <w:t>Zaznamki</w:t>
      </w:r>
      <w:r w:rsidR="004C0923" w:rsidRPr="004C0923">
        <w:rPr>
          <w:lang w:eastAsia="sl-SI"/>
        </w:rPr>
        <w:t>«</w:t>
      </w:r>
      <w:r>
        <w:rPr>
          <w:lang w:eastAsia="sl-SI"/>
        </w:rPr>
        <w:t xml:space="preserve"> razglasitve kliknite na </w:t>
      </w:r>
      <w:r w:rsidR="005E37A9">
        <w:rPr>
          <w:lang w:eastAsia="sl-SI"/>
        </w:rPr>
        <w:t>ikon</w:t>
      </w:r>
      <w:r>
        <w:rPr>
          <w:lang w:eastAsia="sl-SI"/>
        </w:rPr>
        <w:t xml:space="preserve">o </w:t>
      </w:r>
      <w:r w:rsidR="00720F47">
        <w:rPr>
          <w:lang w:eastAsia="sl-SI"/>
        </w:rPr>
        <w:t>»</w:t>
      </w:r>
      <w:r w:rsidRPr="005955F6">
        <w:rPr>
          <w:b/>
          <w:lang w:eastAsia="sl-SI"/>
        </w:rPr>
        <w:t>plus</w:t>
      </w:r>
      <w:r w:rsidR="00720F47" w:rsidRPr="004C0923">
        <w:rPr>
          <w:lang w:eastAsia="sl-SI"/>
        </w:rPr>
        <w:t>«</w:t>
      </w:r>
      <w:r>
        <w:rPr>
          <w:lang w:eastAsia="sl-SI"/>
        </w:rPr>
        <w:t xml:space="preserve"> (oznaka 1 na sliki zgoraj).</w:t>
      </w:r>
    </w:p>
    <w:p w14:paraId="0913BC37" w14:textId="717056E8" w:rsidR="00B846EB" w:rsidRDefault="00B846EB" w:rsidP="009F0205">
      <w:pPr>
        <w:pStyle w:val="Odstavekseznama"/>
        <w:numPr>
          <w:ilvl w:val="0"/>
          <w:numId w:val="50"/>
        </w:numPr>
        <w:rPr>
          <w:lang w:eastAsia="sl-SI"/>
        </w:rPr>
      </w:pPr>
      <w:r>
        <w:rPr>
          <w:lang w:eastAsia="sl-SI"/>
        </w:rPr>
        <w:t xml:space="preserve">Vpišite datum in izberite vrsto zaznamka </w:t>
      </w:r>
      <w:r>
        <w:rPr>
          <w:b/>
          <w:lang w:eastAsia="sl-SI"/>
        </w:rPr>
        <w:t>ZK</w:t>
      </w:r>
      <w:r>
        <w:rPr>
          <w:lang w:eastAsia="sl-SI"/>
        </w:rPr>
        <w:t>; izberite</w:t>
      </w:r>
      <w:r w:rsidR="00D53C6D">
        <w:rPr>
          <w:lang w:eastAsia="sl-SI"/>
        </w:rPr>
        <w:t>, ali</w:t>
      </w:r>
      <w:r>
        <w:rPr>
          <w:lang w:eastAsia="sl-SI"/>
        </w:rPr>
        <w:t xml:space="preserve"> je vpisano v ZK ali ne.</w:t>
      </w:r>
    </w:p>
    <w:p w14:paraId="5528330A" w14:textId="17B11F06" w:rsidR="00B846EB" w:rsidRDefault="00B846EB" w:rsidP="009F0205">
      <w:pPr>
        <w:pStyle w:val="Odstavekseznama"/>
        <w:numPr>
          <w:ilvl w:val="0"/>
          <w:numId w:val="50"/>
        </w:numPr>
        <w:rPr>
          <w:lang w:eastAsia="sl-SI"/>
        </w:rPr>
      </w:pPr>
      <w:r>
        <w:rPr>
          <w:lang w:eastAsia="sl-SI"/>
        </w:rPr>
        <w:t xml:space="preserve">Kliknite </w:t>
      </w:r>
      <w:r w:rsidR="00720F47">
        <w:rPr>
          <w:lang w:eastAsia="sl-SI"/>
        </w:rPr>
        <w:t>»</w:t>
      </w:r>
      <w:r w:rsidRPr="005955F6">
        <w:rPr>
          <w:b/>
          <w:lang w:eastAsia="sl-SI"/>
        </w:rPr>
        <w:t>Ustvari</w:t>
      </w:r>
      <w:r w:rsidR="00720F47" w:rsidRPr="004C0923">
        <w:rPr>
          <w:lang w:eastAsia="sl-SI"/>
        </w:rPr>
        <w:t>«</w:t>
      </w:r>
      <w:r w:rsidRPr="004C0923">
        <w:rPr>
          <w:lang w:eastAsia="sl-SI"/>
        </w:rPr>
        <w:t>;</w:t>
      </w:r>
      <w:r>
        <w:rPr>
          <w:lang w:eastAsia="sl-SI"/>
        </w:rPr>
        <w:t xml:space="preserve"> če kliknete </w:t>
      </w:r>
      <w:r w:rsidR="00720F47">
        <w:rPr>
          <w:lang w:eastAsia="sl-SI"/>
        </w:rPr>
        <w:t>»</w:t>
      </w:r>
      <w:r w:rsidRPr="005955F6">
        <w:rPr>
          <w:b/>
          <w:lang w:eastAsia="sl-SI"/>
        </w:rPr>
        <w:t>Prekliči</w:t>
      </w:r>
      <w:r w:rsidR="00720F47" w:rsidRPr="004C0923">
        <w:rPr>
          <w:lang w:eastAsia="sl-SI"/>
        </w:rPr>
        <w:t>«</w:t>
      </w:r>
      <w:r w:rsidRPr="004C0923">
        <w:rPr>
          <w:lang w:eastAsia="sl-SI"/>
        </w:rPr>
        <w:t>,</w:t>
      </w:r>
      <w:r>
        <w:rPr>
          <w:lang w:eastAsia="sl-SI"/>
        </w:rPr>
        <w:t xml:space="preserve"> podatki ne bodo shranjeni.</w:t>
      </w:r>
    </w:p>
    <w:p w14:paraId="023AF528" w14:textId="77777777" w:rsidR="00B846EB" w:rsidRDefault="00B846EB" w:rsidP="00B846EB">
      <w:pPr>
        <w:pStyle w:val="Naslov5"/>
        <w:rPr>
          <w:lang w:eastAsia="sl-SI"/>
        </w:rPr>
      </w:pPr>
      <w:bookmarkStart w:id="159" w:name="_Toc86324116"/>
      <w:bookmarkStart w:id="160" w:name="_Toc89335372"/>
      <w:r>
        <w:rPr>
          <w:lang w:eastAsia="sl-SI"/>
        </w:rPr>
        <w:t>Kako popravim ZK opombo?</w:t>
      </w:r>
      <w:bookmarkEnd w:id="159"/>
      <w:bookmarkEnd w:id="160"/>
    </w:p>
    <w:p w14:paraId="2ADBAFF0" w14:textId="77777777" w:rsidR="00B846EB" w:rsidRDefault="00B846EB" w:rsidP="00B846EB">
      <w:pPr>
        <w:pStyle w:val="Odstavekseznama"/>
        <w:ind w:left="360"/>
        <w:rPr>
          <w:lang w:eastAsia="sl-SI"/>
        </w:rPr>
      </w:pPr>
    </w:p>
    <w:p w14:paraId="48F94AB4" w14:textId="0E2094F7" w:rsidR="00B846EB" w:rsidRDefault="00B846EB" w:rsidP="009F0205">
      <w:pPr>
        <w:pStyle w:val="Odstavekseznama"/>
        <w:numPr>
          <w:ilvl w:val="0"/>
          <w:numId w:val="51"/>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5955F6">
        <w:rPr>
          <w:b/>
          <w:lang w:eastAsia="sl-SI"/>
        </w:rPr>
        <w:t>tri pikice</w:t>
      </w:r>
      <w:r w:rsidR="00720F47" w:rsidRPr="004C0923">
        <w:rPr>
          <w:lang w:eastAsia="sl-SI"/>
        </w:rPr>
        <w:t>«</w:t>
      </w:r>
      <w:r w:rsidRPr="005955F6">
        <w:rPr>
          <w:b/>
          <w:lang w:eastAsia="sl-SI"/>
        </w:rPr>
        <w:t xml:space="preserve"> </w:t>
      </w:r>
      <w:r>
        <w:rPr>
          <w:lang w:eastAsia="sl-SI"/>
        </w:rPr>
        <w:t xml:space="preserve">(oznaka 4 na sliki zgoraj) </w:t>
      </w:r>
      <w:r w:rsidR="00720F47">
        <w:rPr>
          <w:lang w:eastAsia="sl-SI"/>
        </w:rPr>
        <w:t>»</w:t>
      </w:r>
      <w:r>
        <w:rPr>
          <w:lang w:eastAsia="sl-SI"/>
        </w:rPr>
        <w:t xml:space="preserve"> na posamezni kartici.</w:t>
      </w:r>
    </w:p>
    <w:p w14:paraId="1EB3B4EF" w14:textId="10CECD7D" w:rsidR="00B846EB" w:rsidRDefault="00B846EB" w:rsidP="009F0205">
      <w:pPr>
        <w:pStyle w:val="Odstavekseznama"/>
        <w:numPr>
          <w:ilvl w:val="0"/>
          <w:numId w:val="51"/>
        </w:numPr>
        <w:rPr>
          <w:lang w:eastAsia="sl-SI"/>
        </w:rPr>
      </w:pPr>
      <w:r>
        <w:rPr>
          <w:lang w:eastAsia="sl-SI"/>
        </w:rPr>
        <w:t xml:space="preserve">Izberite </w:t>
      </w:r>
      <w:r w:rsidR="00720F47">
        <w:rPr>
          <w:lang w:eastAsia="sl-SI"/>
        </w:rPr>
        <w:t>»</w:t>
      </w:r>
      <w:r w:rsidRPr="005955F6">
        <w:rPr>
          <w:b/>
          <w:lang w:eastAsia="sl-SI"/>
        </w:rPr>
        <w:t>Uredi</w:t>
      </w:r>
      <w:r w:rsidR="00720F47" w:rsidRPr="004C0923">
        <w:rPr>
          <w:lang w:eastAsia="sl-SI"/>
        </w:rPr>
        <w:t>«</w:t>
      </w:r>
      <w:r w:rsidRPr="004C0923">
        <w:rPr>
          <w:lang w:eastAsia="sl-SI"/>
        </w:rPr>
        <w:t>.</w:t>
      </w:r>
    </w:p>
    <w:p w14:paraId="6F30EA9F" w14:textId="77777777" w:rsidR="00B846EB" w:rsidRDefault="00B846EB" w:rsidP="009F0205">
      <w:pPr>
        <w:pStyle w:val="Odstavekseznama"/>
        <w:numPr>
          <w:ilvl w:val="0"/>
          <w:numId w:val="51"/>
        </w:numPr>
        <w:rPr>
          <w:lang w:eastAsia="sl-SI"/>
        </w:rPr>
      </w:pPr>
      <w:r>
        <w:rPr>
          <w:lang w:eastAsia="sl-SI"/>
        </w:rPr>
        <w:t>Podatke popravite.</w:t>
      </w:r>
    </w:p>
    <w:p w14:paraId="42A5BFA3" w14:textId="53631808" w:rsidR="00B846EB" w:rsidRPr="002A5FB5" w:rsidRDefault="00D53C6D" w:rsidP="009F0205">
      <w:pPr>
        <w:pStyle w:val="Odstavekseznama"/>
        <w:numPr>
          <w:ilvl w:val="0"/>
          <w:numId w:val="51"/>
        </w:numPr>
        <w:rPr>
          <w:lang w:eastAsia="sl-SI"/>
        </w:rPr>
      </w:pPr>
      <w:r>
        <w:rPr>
          <w:lang w:eastAsia="sl-SI"/>
        </w:rPr>
        <w:t xml:space="preserve">Kliknite </w:t>
      </w:r>
      <w:r w:rsidR="00720F47">
        <w:rPr>
          <w:lang w:eastAsia="sl-SI"/>
        </w:rPr>
        <w:t>»</w:t>
      </w:r>
      <w:r w:rsidRPr="00D53C6D">
        <w:rPr>
          <w:b/>
          <w:lang w:eastAsia="sl-SI"/>
        </w:rPr>
        <w:t>Shrani</w:t>
      </w:r>
      <w:r w:rsidR="00720F47">
        <w:rPr>
          <w:lang w:eastAsia="sl-SI"/>
        </w:rPr>
        <w:t>«</w:t>
      </w:r>
      <w:r>
        <w:rPr>
          <w:lang w:eastAsia="sl-SI"/>
        </w:rPr>
        <w:t xml:space="preserve">; če kliknete </w:t>
      </w:r>
      <w:r w:rsidR="00720F47">
        <w:rPr>
          <w:lang w:eastAsia="sl-SI"/>
        </w:rPr>
        <w:t>»</w:t>
      </w:r>
      <w:r w:rsidRPr="00D53C6D">
        <w:rPr>
          <w:b/>
          <w:lang w:eastAsia="sl-SI"/>
        </w:rPr>
        <w:t>Prekliči</w:t>
      </w:r>
      <w:r w:rsidR="00720F47">
        <w:rPr>
          <w:lang w:eastAsia="sl-SI"/>
        </w:rPr>
        <w:t>«</w:t>
      </w:r>
      <w:r>
        <w:rPr>
          <w:lang w:eastAsia="sl-SI"/>
        </w:rPr>
        <w:t>, podatki ne bodo shranjeni.</w:t>
      </w:r>
    </w:p>
    <w:p w14:paraId="38996EE4" w14:textId="4DA3A4F1" w:rsidR="00B846EB" w:rsidRDefault="00B846EB" w:rsidP="007E353C">
      <w:pPr>
        <w:pStyle w:val="Naslov5"/>
        <w:rPr>
          <w:lang w:eastAsia="sl-SI"/>
        </w:rPr>
      </w:pPr>
      <w:bookmarkStart w:id="161" w:name="_Toc86324117"/>
      <w:bookmarkStart w:id="162" w:name="_Toc89335373"/>
      <w:r>
        <w:rPr>
          <w:lang w:eastAsia="sl-SI"/>
        </w:rPr>
        <w:t>Kako izbrišem ZK opombo?</w:t>
      </w:r>
      <w:bookmarkEnd w:id="161"/>
      <w:bookmarkEnd w:id="162"/>
    </w:p>
    <w:p w14:paraId="713FFA97" w14:textId="710EF06D" w:rsidR="00B846EB" w:rsidRDefault="00B846EB" w:rsidP="009F0205">
      <w:pPr>
        <w:pStyle w:val="Odstavekseznama"/>
        <w:numPr>
          <w:ilvl w:val="0"/>
          <w:numId w:val="52"/>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5955F6">
        <w:rPr>
          <w:b/>
          <w:lang w:eastAsia="sl-SI"/>
        </w:rPr>
        <w:t>tri pikice</w:t>
      </w:r>
      <w:r w:rsidR="00720F47" w:rsidRPr="007E353C">
        <w:rPr>
          <w:lang w:eastAsia="sl-SI"/>
        </w:rPr>
        <w:t>«</w:t>
      </w:r>
      <w:r w:rsidRPr="005955F6">
        <w:rPr>
          <w:b/>
          <w:lang w:eastAsia="sl-SI"/>
        </w:rPr>
        <w:t xml:space="preserve"> </w:t>
      </w:r>
      <w:r>
        <w:rPr>
          <w:lang w:eastAsia="sl-SI"/>
        </w:rPr>
        <w:t xml:space="preserve">(oznaka 5 na sliki zgoraj) na posamezni kartici. </w:t>
      </w:r>
    </w:p>
    <w:p w14:paraId="3E7D63EC" w14:textId="473AD2A8" w:rsidR="00B846EB" w:rsidRDefault="00B846EB" w:rsidP="009F0205">
      <w:pPr>
        <w:pStyle w:val="Odstavekseznama"/>
        <w:numPr>
          <w:ilvl w:val="0"/>
          <w:numId w:val="52"/>
        </w:numPr>
        <w:rPr>
          <w:lang w:eastAsia="sl-SI"/>
        </w:rPr>
      </w:pPr>
      <w:r>
        <w:rPr>
          <w:lang w:eastAsia="sl-SI"/>
        </w:rPr>
        <w:lastRenderedPageBreak/>
        <w:t xml:space="preserve">Izberite </w:t>
      </w:r>
      <w:r w:rsidR="00720F47">
        <w:rPr>
          <w:lang w:eastAsia="sl-SI"/>
        </w:rPr>
        <w:t>»</w:t>
      </w:r>
      <w:r w:rsidRPr="005955F6">
        <w:rPr>
          <w:b/>
          <w:lang w:eastAsia="sl-SI"/>
        </w:rPr>
        <w:t>Briši</w:t>
      </w:r>
      <w:r w:rsidR="00720F47" w:rsidRPr="007E353C">
        <w:rPr>
          <w:lang w:eastAsia="sl-SI"/>
        </w:rPr>
        <w:t>«</w:t>
      </w:r>
      <w:r w:rsidRPr="007E353C">
        <w:rPr>
          <w:lang w:eastAsia="sl-SI"/>
        </w:rPr>
        <w:t>.</w:t>
      </w:r>
    </w:p>
    <w:p w14:paraId="4C5E756A" w14:textId="5ECB3E8B" w:rsidR="0039274A" w:rsidRDefault="00B846EB" w:rsidP="00B846EB">
      <w:pPr>
        <w:rPr>
          <w:lang w:eastAsia="sl-SI"/>
        </w:rPr>
      </w:pPr>
      <w:r>
        <w:rPr>
          <w:lang w:eastAsia="sl-SI"/>
        </w:rPr>
        <w:t xml:space="preserve">Kliknite </w:t>
      </w:r>
      <w:r w:rsidR="00720F47">
        <w:rPr>
          <w:lang w:eastAsia="sl-SI"/>
        </w:rPr>
        <w:t>»</w:t>
      </w:r>
      <w:r w:rsidRPr="007F766C">
        <w:rPr>
          <w:b/>
          <w:lang w:eastAsia="sl-SI"/>
        </w:rPr>
        <w:t>Shrani</w:t>
      </w:r>
      <w:r w:rsidR="00720F47" w:rsidRPr="007E353C">
        <w:rPr>
          <w:lang w:eastAsia="sl-SI"/>
        </w:rPr>
        <w:t>«</w:t>
      </w:r>
      <w:r w:rsidRPr="007E353C">
        <w:rPr>
          <w:lang w:eastAsia="sl-SI"/>
        </w:rPr>
        <w:t>;</w:t>
      </w:r>
      <w:r>
        <w:rPr>
          <w:lang w:eastAsia="sl-SI"/>
        </w:rPr>
        <w:t xml:space="preserve"> če kliknete </w:t>
      </w:r>
      <w:r w:rsidR="00720F47">
        <w:rPr>
          <w:lang w:eastAsia="sl-SI"/>
        </w:rPr>
        <w:t>»</w:t>
      </w:r>
      <w:r w:rsidRPr="007F766C">
        <w:rPr>
          <w:b/>
          <w:lang w:eastAsia="sl-SI"/>
        </w:rPr>
        <w:t>Prekliči</w:t>
      </w:r>
      <w:r w:rsidR="00720F47" w:rsidRPr="007E353C">
        <w:rPr>
          <w:lang w:eastAsia="sl-SI"/>
        </w:rPr>
        <w:t>«</w:t>
      </w:r>
      <w:r w:rsidRPr="007E353C">
        <w:rPr>
          <w:lang w:eastAsia="sl-SI"/>
        </w:rPr>
        <w:t>,</w:t>
      </w:r>
      <w:r>
        <w:rPr>
          <w:lang w:eastAsia="sl-SI"/>
        </w:rPr>
        <w:t xml:space="preserve"> splošna opomba ne bo izbrisana.</w:t>
      </w:r>
    </w:p>
    <w:p w14:paraId="23EA489C" w14:textId="77777777" w:rsidR="00B846EB" w:rsidRDefault="00B846EB" w:rsidP="00B846EB">
      <w:pPr>
        <w:pStyle w:val="Naslov4"/>
        <w:rPr>
          <w:lang w:eastAsia="sl-SI"/>
        </w:rPr>
      </w:pPr>
      <w:bookmarkStart w:id="163" w:name="_Toc86324118"/>
      <w:bookmarkStart w:id="164" w:name="_Toc89335374"/>
      <w:r>
        <w:rPr>
          <w:lang w:eastAsia="sl-SI"/>
        </w:rPr>
        <w:t>Zgodovina posegov nad varstvenimi podatki enote</w:t>
      </w:r>
      <w:bookmarkEnd w:id="163"/>
      <w:bookmarkEnd w:id="164"/>
    </w:p>
    <w:p w14:paraId="6DF053D3" w14:textId="5396B05F" w:rsidR="00B846EB" w:rsidRDefault="00B846EB" w:rsidP="00B846EB">
      <w:pPr>
        <w:rPr>
          <w:lang w:eastAsia="sl-SI"/>
        </w:rPr>
      </w:pPr>
      <w:r>
        <w:rPr>
          <w:lang w:eastAsia="sl-SI"/>
        </w:rPr>
        <w:t xml:space="preserve">Zavihek </w:t>
      </w:r>
      <w:r w:rsidR="00B12226">
        <w:rPr>
          <w:lang w:eastAsia="sl-SI"/>
        </w:rPr>
        <w:t>»</w:t>
      </w:r>
      <w:r>
        <w:rPr>
          <w:b/>
          <w:lang w:eastAsia="sl-SI"/>
        </w:rPr>
        <w:t>Zgodovina</w:t>
      </w:r>
      <w:r w:rsidR="00B12226" w:rsidRPr="00B12226">
        <w:rPr>
          <w:lang w:eastAsia="sl-SI"/>
        </w:rPr>
        <w:t>«</w:t>
      </w:r>
      <w:r>
        <w:rPr>
          <w:b/>
          <w:lang w:eastAsia="sl-SI"/>
        </w:rPr>
        <w:t xml:space="preserve"> </w:t>
      </w:r>
      <w:r>
        <w:rPr>
          <w:lang w:eastAsia="sl-SI"/>
        </w:rPr>
        <w:t xml:space="preserve">prikazuje seznam vseh posegov nad varstvenimi podatki enote. </w:t>
      </w:r>
    </w:p>
    <w:p w14:paraId="37CCA69C" w14:textId="77777777" w:rsidR="00B846EB" w:rsidRDefault="00B846EB" w:rsidP="00B846EB">
      <w:pPr>
        <w:rPr>
          <w:lang w:eastAsia="sl-SI"/>
        </w:rPr>
      </w:pPr>
      <w:r>
        <w:rPr>
          <w:lang w:eastAsia="sl-SI"/>
        </w:rPr>
        <w:t xml:space="preserve">Varstveni podatki enote se lahko vpišejo, spremenijo ali izbrišejo s pomočjo ustreznega predloga. Poseg v registru je izveden šele po potrditvi predloga. </w:t>
      </w:r>
    </w:p>
    <w:p w14:paraId="628C1AA1" w14:textId="77777777" w:rsidR="008E2DC1" w:rsidRDefault="00B846EB" w:rsidP="00B846EB">
      <w:pPr>
        <w:rPr>
          <w:lang w:eastAsia="sl-SI"/>
        </w:rPr>
      </w:pPr>
      <w:r>
        <w:rPr>
          <w:lang w:eastAsia="sl-SI"/>
        </w:rPr>
        <w:t xml:space="preserve">Na seznamu je prikazana kronologija teh posegov. Podatki so v tabeli in se lahko </w:t>
      </w:r>
      <w:r w:rsidR="00D53C6D">
        <w:rPr>
          <w:lang w:eastAsia="sl-SI"/>
        </w:rPr>
        <w:t>uredijo</w:t>
      </w:r>
      <w:r>
        <w:rPr>
          <w:lang w:eastAsia="sl-SI"/>
        </w:rPr>
        <w:t xml:space="preserve"> po vrsti predloga ali datumu spremembe</w:t>
      </w:r>
      <w:r w:rsidR="00D53C6D">
        <w:rPr>
          <w:lang w:eastAsia="sl-SI"/>
        </w:rPr>
        <w:t xml:space="preserve">. </w:t>
      </w:r>
    </w:p>
    <w:p w14:paraId="2A665DB9" w14:textId="77777777" w:rsidR="008E2DC1" w:rsidRDefault="00B846EB" w:rsidP="00B846EB">
      <w:pPr>
        <w:rPr>
          <w:lang w:eastAsia="sl-SI"/>
        </w:rPr>
      </w:pPr>
      <w:r>
        <w:rPr>
          <w:lang w:eastAsia="sl-SI"/>
        </w:rPr>
        <w:t xml:space="preserve">Za vsak predlog so prikazani naslednji podatki: </w:t>
      </w:r>
    </w:p>
    <w:p w14:paraId="3C72A361" w14:textId="2BD5336C" w:rsidR="008E2DC1" w:rsidRDefault="00B846EB" w:rsidP="00A80464">
      <w:pPr>
        <w:pStyle w:val="Odstavekseznama"/>
        <w:numPr>
          <w:ilvl w:val="0"/>
          <w:numId w:val="229"/>
        </w:numPr>
        <w:rPr>
          <w:lang w:eastAsia="sl-SI"/>
        </w:rPr>
      </w:pPr>
      <w:r>
        <w:rPr>
          <w:lang w:eastAsia="sl-SI"/>
        </w:rPr>
        <w:t>vrsta predloga</w:t>
      </w:r>
      <w:r w:rsidR="008E2DC1">
        <w:rPr>
          <w:lang w:eastAsia="sl-SI"/>
        </w:rPr>
        <w:t>;</w:t>
      </w:r>
      <w:r>
        <w:rPr>
          <w:lang w:eastAsia="sl-SI"/>
        </w:rPr>
        <w:t xml:space="preserve"> </w:t>
      </w:r>
    </w:p>
    <w:p w14:paraId="3A4D0018" w14:textId="34101A4B" w:rsidR="008E2DC1" w:rsidRDefault="00B846EB" w:rsidP="00A80464">
      <w:pPr>
        <w:pStyle w:val="Odstavekseznama"/>
        <w:numPr>
          <w:ilvl w:val="0"/>
          <w:numId w:val="229"/>
        </w:numPr>
        <w:rPr>
          <w:lang w:eastAsia="sl-SI"/>
        </w:rPr>
      </w:pPr>
      <w:r>
        <w:rPr>
          <w:lang w:eastAsia="sl-SI"/>
        </w:rPr>
        <w:t>datum spremembe</w:t>
      </w:r>
      <w:r w:rsidR="008E2DC1">
        <w:rPr>
          <w:lang w:eastAsia="sl-SI"/>
        </w:rPr>
        <w:t>;</w:t>
      </w:r>
      <w:r>
        <w:rPr>
          <w:lang w:eastAsia="sl-SI"/>
        </w:rPr>
        <w:t xml:space="preserve"> </w:t>
      </w:r>
    </w:p>
    <w:p w14:paraId="7E54C273" w14:textId="540DCF0A" w:rsidR="008E2DC1" w:rsidRDefault="00B846EB" w:rsidP="00A80464">
      <w:pPr>
        <w:pStyle w:val="Odstavekseznama"/>
        <w:numPr>
          <w:ilvl w:val="0"/>
          <w:numId w:val="229"/>
        </w:numPr>
        <w:rPr>
          <w:lang w:eastAsia="sl-SI"/>
        </w:rPr>
      </w:pPr>
      <w:r>
        <w:rPr>
          <w:lang w:eastAsia="sl-SI"/>
        </w:rPr>
        <w:t>predpis na osnovi katerega se spreminjajo podatki</w:t>
      </w:r>
      <w:r w:rsidR="008E2DC1">
        <w:rPr>
          <w:lang w:eastAsia="sl-SI"/>
        </w:rPr>
        <w:t>;</w:t>
      </w:r>
    </w:p>
    <w:p w14:paraId="717D0989" w14:textId="67048E33" w:rsidR="008E2DC1" w:rsidRDefault="00B846EB" w:rsidP="00A80464">
      <w:pPr>
        <w:pStyle w:val="Odstavekseznama"/>
        <w:numPr>
          <w:ilvl w:val="0"/>
          <w:numId w:val="229"/>
        </w:numPr>
        <w:rPr>
          <w:lang w:eastAsia="sl-SI"/>
        </w:rPr>
      </w:pPr>
      <w:r>
        <w:rPr>
          <w:lang w:eastAsia="sl-SI"/>
        </w:rPr>
        <w:t>št. zadeve</w:t>
      </w:r>
      <w:r w:rsidR="008E2DC1">
        <w:rPr>
          <w:lang w:eastAsia="sl-SI"/>
        </w:rPr>
        <w:t>;</w:t>
      </w:r>
      <w:r>
        <w:rPr>
          <w:lang w:eastAsia="sl-SI"/>
        </w:rPr>
        <w:t xml:space="preserve"> </w:t>
      </w:r>
    </w:p>
    <w:p w14:paraId="0F024340" w14:textId="120303C5" w:rsidR="008E2DC1" w:rsidRDefault="00B846EB" w:rsidP="00A80464">
      <w:pPr>
        <w:pStyle w:val="Odstavekseznama"/>
        <w:numPr>
          <w:ilvl w:val="0"/>
          <w:numId w:val="229"/>
        </w:numPr>
        <w:rPr>
          <w:lang w:eastAsia="sl-SI"/>
        </w:rPr>
      </w:pPr>
      <w:r>
        <w:rPr>
          <w:lang w:eastAsia="sl-SI"/>
        </w:rPr>
        <w:t>verzija enote</w:t>
      </w:r>
      <w:r w:rsidR="008E2DC1">
        <w:rPr>
          <w:lang w:eastAsia="sl-SI"/>
        </w:rPr>
        <w:t>,</w:t>
      </w:r>
      <w:r>
        <w:rPr>
          <w:lang w:eastAsia="sl-SI"/>
        </w:rPr>
        <w:t xml:space="preserve"> </w:t>
      </w:r>
      <w:r w:rsidR="008E2DC1">
        <w:rPr>
          <w:lang w:eastAsia="sl-SI"/>
        </w:rPr>
        <w:t xml:space="preserve">ki </w:t>
      </w:r>
      <w:r>
        <w:rPr>
          <w:lang w:eastAsia="sl-SI"/>
        </w:rPr>
        <w:t>je nastala s tem posegom</w:t>
      </w:r>
      <w:r w:rsidR="008E2DC1">
        <w:rPr>
          <w:lang w:eastAsia="sl-SI"/>
        </w:rPr>
        <w:t>;</w:t>
      </w:r>
    </w:p>
    <w:p w14:paraId="316FDA45" w14:textId="77777777" w:rsidR="008E2DC1" w:rsidRDefault="00B846EB" w:rsidP="00A80464">
      <w:pPr>
        <w:pStyle w:val="Odstavekseznama"/>
        <w:numPr>
          <w:ilvl w:val="0"/>
          <w:numId w:val="229"/>
        </w:numPr>
        <w:rPr>
          <w:lang w:eastAsia="sl-SI"/>
        </w:rPr>
      </w:pPr>
      <w:r>
        <w:rPr>
          <w:lang w:eastAsia="sl-SI"/>
        </w:rPr>
        <w:t xml:space="preserve">status. </w:t>
      </w:r>
    </w:p>
    <w:p w14:paraId="41208A4F" w14:textId="64DA9AC1" w:rsidR="00B846EB" w:rsidRDefault="00B846EB" w:rsidP="00B846EB">
      <w:pPr>
        <w:rPr>
          <w:lang w:eastAsia="sl-SI"/>
        </w:rPr>
      </w:pPr>
      <w:r>
        <w:rPr>
          <w:lang w:eastAsia="sl-SI"/>
        </w:rPr>
        <w:t>Če želite pogledati podrobnosti predloga, kliknite na vrstico.</w:t>
      </w:r>
    </w:p>
    <w:p w14:paraId="1866D829" w14:textId="503C66C4" w:rsidR="00B846EB" w:rsidRDefault="00B846EB" w:rsidP="00B846EB">
      <w:pPr>
        <w:rPr>
          <w:lang w:eastAsia="sl-SI"/>
        </w:rPr>
      </w:pPr>
      <w:r w:rsidRPr="002A5E5A">
        <w:rPr>
          <w:rStyle w:val="Poudarek"/>
        </w:rPr>
        <w:t>Pozor!</w:t>
      </w:r>
      <w:r>
        <w:rPr>
          <w:lang w:eastAsia="sl-SI"/>
        </w:rPr>
        <w:t xml:space="preserve"> Za razglasitve, ki so nastale pred </w:t>
      </w:r>
      <w:r w:rsidR="00D66BEF">
        <w:rPr>
          <w:lang w:eastAsia="sl-SI"/>
        </w:rPr>
        <w:t>uvedbo</w:t>
      </w:r>
      <w:r>
        <w:rPr>
          <w:lang w:eastAsia="sl-SI"/>
        </w:rPr>
        <w:t xml:space="preserve"> sistema ISeD</w:t>
      </w:r>
      <w:r w:rsidR="00D53C6D">
        <w:rPr>
          <w:lang w:eastAsia="sl-SI"/>
        </w:rPr>
        <w:t>,</w:t>
      </w:r>
      <w:r>
        <w:rPr>
          <w:lang w:eastAsia="sl-SI"/>
        </w:rPr>
        <w:t xml:space="preserve"> ne obstajajo predlogi. Na sliki je primer take razglasitve – v rdečem okviru ne piše za katero vrsto predloga. </w:t>
      </w:r>
    </w:p>
    <w:p w14:paraId="3C7F601B" w14:textId="77777777" w:rsidR="00B846EB" w:rsidRDefault="00B846EB" w:rsidP="00B846EB">
      <w:pPr>
        <w:keepNext/>
      </w:pPr>
      <w:r w:rsidRPr="002A5E5A">
        <w:rPr>
          <w:noProof/>
          <w:lang w:eastAsia="sl-SI"/>
        </w:rPr>
        <w:drawing>
          <wp:inline distT="0" distB="0" distL="0" distR="0" wp14:anchorId="34AB3F57" wp14:editId="63303CBB">
            <wp:extent cx="5760720" cy="2551430"/>
            <wp:effectExtent l="0" t="0" r="0" b="1270"/>
            <wp:docPr id="148" name="Picture 148" descr="Zgodovina razglasit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2551430"/>
                    </a:xfrm>
                    <a:prstGeom prst="rect">
                      <a:avLst/>
                    </a:prstGeom>
                  </pic:spPr>
                </pic:pic>
              </a:graphicData>
            </a:graphic>
          </wp:inline>
        </w:drawing>
      </w:r>
    </w:p>
    <w:p w14:paraId="7D96C306" w14:textId="77777777" w:rsidR="00B846EB" w:rsidRDefault="00B846EB" w:rsidP="00B846EB">
      <w:pPr>
        <w:pStyle w:val="Naslov3"/>
        <w:rPr>
          <w:lang w:eastAsia="sl-SI"/>
        </w:rPr>
      </w:pPr>
      <w:bookmarkStart w:id="165" w:name="_Toc86324119"/>
      <w:bookmarkStart w:id="166" w:name="_Toc89335375"/>
      <w:r>
        <w:rPr>
          <w:lang w:eastAsia="sl-SI"/>
        </w:rPr>
        <w:t>Postopki za varstvene podatke</w:t>
      </w:r>
      <w:bookmarkEnd w:id="165"/>
      <w:bookmarkEnd w:id="166"/>
    </w:p>
    <w:p w14:paraId="1BC4A781" w14:textId="2451D9E2" w:rsidR="00B846EB" w:rsidRDefault="00B846EB" w:rsidP="00B846EB">
      <w:pPr>
        <w:rPr>
          <w:lang w:eastAsia="sl-SI"/>
        </w:rPr>
      </w:pPr>
      <w:r>
        <w:rPr>
          <w:lang w:eastAsia="sl-SI"/>
        </w:rPr>
        <w:t xml:space="preserve">ISeD podpira dve </w:t>
      </w:r>
      <w:r w:rsidR="00D53C6D">
        <w:rPr>
          <w:lang w:eastAsia="sl-SI"/>
        </w:rPr>
        <w:t>vrsti</w:t>
      </w:r>
      <w:r>
        <w:rPr>
          <w:lang w:eastAsia="sl-SI"/>
        </w:rPr>
        <w:t xml:space="preserve"> procesov – </w:t>
      </w:r>
      <w:r w:rsidR="00720F47">
        <w:rPr>
          <w:lang w:eastAsia="sl-SI"/>
        </w:rPr>
        <w:t>»</w:t>
      </w:r>
      <w:r w:rsidRPr="00A93E70">
        <w:rPr>
          <w:b/>
          <w:lang w:eastAsia="sl-SI"/>
        </w:rPr>
        <w:t>klasične</w:t>
      </w:r>
      <w:r w:rsidR="00720F47">
        <w:rPr>
          <w:lang w:eastAsia="sl-SI"/>
        </w:rPr>
        <w:t>«</w:t>
      </w:r>
      <w:r>
        <w:rPr>
          <w:lang w:eastAsia="sl-SI"/>
        </w:rPr>
        <w:t xml:space="preserve"> in </w:t>
      </w:r>
      <w:r w:rsidR="00720F47">
        <w:rPr>
          <w:lang w:eastAsia="sl-SI"/>
        </w:rPr>
        <w:t>»</w:t>
      </w:r>
      <w:r w:rsidRPr="00A93E70">
        <w:rPr>
          <w:b/>
          <w:lang w:eastAsia="sl-SI"/>
        </w:rPr>
        <w:t>za nazaj</w:t>
      </w:r>
      <w:r w:rsidR="00720F47">
        <w:rPr>
          <w:lang w:eastAsia="sl-SI"/>
        </w:rPr>
        <w:t>«</w:t>
      </w:r>
      <w:r>
        <w:rPr>
          <w:lang w:eastAsia="sl-SI"/>
        </w:rPr>
        <w:t xml:space="preserve">. </w:t>
      </w:r>
    </w:p>
    <w:p w14:paraId="625AD01C" w14:textId="10B6CAD9" w:rsidR="00B846EB" w:rsidRPr="00036116" w:rsidRDefault="00B846EB" w:rsidP="00B846EB">
      <w:pPr>
        <w:rPr>
          <w:i/>
          <w:lang w:eastAsia="sl-SI"/>
        </w:rPr>
      </w:pPr>
      <w:r w:rsidRPr="00036116">
        <w:rPr>
          <w:i/>
          <w:lang w:eastAsia="sl-SI"/>
        </w:rPr>
        <w:t xml:space="preserve">ISeD je pri </w:t>
      </w:r>
      <w:r w:rsidR="00720F47">
        <w:rPr>
          <w:i/>
          <w:lang w:eastAsia="sl-SI"/>
        </w:rPr>
        <w:t>»</w:t>
      </w:r>
      <w:r w:rsidRPr="00036116">
        <w:rPr>
          <w:i/>
          <w:lang w:eastAsia="sl-SI"/>
        </w:rPr>
        <w:t>klasičnih procesih</w:t>
      </w:r>
      <w:r w:rsidR="00720F47">
        <w:rPr>
          <w:i/>
          <w:lang w:eastAsia="sl-SI"/>
        </w:rPr>
        <w:t>«</w:t>
      </w:r>
      <w:r w:rsidRPr="00036116">
        <w:rPr>
          <w:i/>
          <w:lang w:eastAsia="sl-SI"/>
        </w:rPr>
        <w:t xml:space="preserve"> omogoča postopek priprave in sprejetja odloka, pri </w:t>
      </w:r>
      <w:r w:rsidR="00720F47">
        <w:rPr>
          <w:i/>
          <w:lang w:eastAsia="sl-SI"/>
        </w:rPr>
        <w:t>»</w:t>
      </w:r>
      <w:r w:rsidRPr="00036116">
        <w:rPr>
          <w:i/>
          <w:lang w:eastAsia="sl-SI"/>
        </w:rPr>
        <w:t>procesih za nazaj</w:t>
      </w:r>
      <w:r w:rsidR="00720F47">
        <w:rPr>
          <w:i/>
          <w:lang w:eastAsia="sl-SI"/>
        </w:rPr>
        <w:t>«</w:t>
      </w:r>
      <w:r w:rsidRPr="00036116">
        <w:rPr>
          <w:i/>
          <w:lang w:eastAsia="sl-SI"/>
        </w:rPr>
        <w:t xml:space="preserve"> pa omogoča vnos varstvenih podatkov v register na osnovi že veljavnih odlokov, ki so pripravljeni in sprejeti mimo ISeD.</w:t>
      </w:r>
    </w:p>
    <w:p w14:paraId="50EEB09E" w14:textId="7D147B54" w:rsidR="00B846EB" w:rsidRDefault="00B846EB" w:rsidP="00B846EB">
      <w:pPr>
        <w:rPr>
          <w:lang w:eastAsia="sl-SI"/>
        </w:rPr>
      </w:pPr>
      <w:r>
        <w:rPr>
          <w:lang w:eastAsia="sl-SI"/>
        </w:rPr>
        <w:t xml:space="preserve">Pri </w:t>
      </w:r>
      <w:r w:rsidR="00720F47">
        <w:rPr>
          <w:lang w:eastAsia="sl-SI"/>
        </w:rPr>
        <w:t>»</w:t>
      </w:r>
      <w:r w:rsidRPr="004C2890">
        <w:rPr>
          <w:b/>
          <w:lang w:eastAsia="sl-SI"/>
        </w:rPr>
        <w:t>klasičnem procesu</w:t>
      </w:r>
      <w:r w:rsidR="00720F47">
        <w:rPr>
          <w:b/>
          <w:lang w:eastAsia="sl-SI"/>
        </w:rPr>
        <w:t>«</w:t>
      </w:r>
      <w:r>
        <w:rPr>
          <w:lang w:eastAsia="sl-SI"/>
        </w:rPr>
        <w:t xml:space="preserve"> se postopek začne na zavodu z izdelavo predloga </w:t>
      </w:r>
      <w:r w:rsidR="00565E59">
        <w:rPr>
          <w:lang w:eastAsia="sl-SI"/>
        </w:rPr>
        <w:t>oz.</w:t>
      </w:r>
      <w:r>
        <w:rPr>
          <w:lang w:eastAsia="sl-SI"/>
        </w:rPr>
        <w:t xml:space="preserve"> paketa za vpis, spremembo ali izbris razglasitve. Postopek ima več faz: priprava, usklajevanje, seznanitev javnosti, sprejetje in objava odloka in </w:t>
      </w:r>
      <w:r>
        <w:rPr>
          <w:lang w:eastAsia="sl-SI"/>
        </w:rPr>
        <w:lastRenderedPageBreak/>
        <w:t xml:space="preserve">dvofazno primerjanje podatkov predloga in odloka ter potrditev prenosa v register. To je naraven proces, ki se bo uporabljal ob vzpostavitvi ISeD. </w:t>
      </w:r>
    </w:p>
    <w:p w14:paraId="6FFA6D32" w14:textId="043EDDE1" w:rsidR="00B846EB" w:rsidRDefault="00B846EB" w:rsidP="00B846EB">
      <w:pPr>
        <w:rPr>
          <w:lang w:eastAsia="sl-SI"/>
        </w:rPr>
      </w:pPr>
      <w:r>
        <w:rPr>
          <w:lang w:eastAsia="sl-SI"/>
        </w:rPr>
        <w:t xml:space="preserve">Proces </w:t>
      </w:r>
      <w:r w:rsidR="00720F47">
        <w:rPr>
          <w:b/>
          <w:lang w:eastAsia="sl-SI"/>
        </w:rPr>
        <w:t>»</w:t>
      </w:r>
      <w:r w:rsidRPr="004C2890">
        <w:rPr>
          <w:b/>
          <w:lang w:eastAsia="sl-SI"/>
        </w:rPr>
        <w:t>za nazaj</w:t>
      </w:r>
      <w:r w:rsidR="00720F47">
        <w:rPr>
          <w:b/>
          <w:lang w:eastAsia="sl-SI"/>
        </w:rPr>
        <w:t>«</w:t>
      </w:r>
      <w:r>
        <w:rPr>
          <w:lang w:eastAsia="sl-SI"/>
        </w:rPr>
        <w:t xml:space="preserve"> poteka samo na MK. Ta je namenjen primerom, ko so predpisi sprejeti in objavljeni mimo sistema ISeD in jih je potem treba vpisati v ISeD zaradi popolnosti podatkov o kulturni dediščini. Postopki </w:t>
      </w:r>
      <w:r w:rsidR="00720F47">
        <w:rPr>
          <w:lang w:eastAsia="sl-SI"/>
        </w:rPr>
        <w:t>»</w:t>
      </w:r>
      <w:r>
        <w:rPr>
          <w:lang w:eastAsia="sl-SI"/>
        </w:rPr>
        <w:t>za nazaj</w:t>
      </w:r>
      <w:r w:rsidR="00720F47">
        <w:rPr>
          <w:lang w:eastAsia="sl-SI"/>
        </w:rPr>
        <w:t>«</w:t>
      </w:r>
      <w:r>
        <w:rPr>
          <w:lang w:eastAsia="sl-SI"/>
        </w:rPr>
        <w:t xml:space="preserve"> </w:t>
      </w:r>
      <w:r w:rsidR="0039274A">
        <w:rPr>
          <w:lang w:eastAsia="sl-SI"/>
        </w:rPr>
        <w:t xml:space="preserve">so sestavljeni iz dveh faz </w:t>
      </w:r>
      <w:r>
        <w:rPr>
          <w:lang w:eastAsia="sl-SI"/>
        </w:rPr>
        <w:t>vpis</w:t>
      </w:r>
      <w:r w:rsidR="0039274A">
        <w:rPr>
          <w:lang w:eastAsia="sl-SI"/>
        </w:rPr>
        <w:t>a</w:t>
      </w:r>
      <w:r>
        <w:rPr>
          <w:lang w:eastAsia="sl-SI"/>
        </w:rPr>
        <w:t xml:space="preserve"> podatkov v register</w:t>
      </w:r>
      <w:r w:rsidR="0039274A">
        <w:rPr>
          <w:lang w:eastAsia="sl-SI"/>
        </w:rPr>
        <w:t>.</w:t>
      </w:r>
      <w:r>
        <w:rPr>
          <w:lang w:eastAsia="sl-SI"/>
        </w:rPr>
        <w:t xml:space="preserve"> </w:t>
      </w:r>
      <w:r w:rsidR="0039274A">
        <w:rPr>
          <w:lang w:eastAsia="sl-SI"/>
        </w:rPr>
        <w:t>Na</w:t>
      </w:r>
      <w:r>
        <w:rPr>
          <w:lang w:eastAsia="sl-SI"/>
        </w:rPr>
        <w:t xml:space="preserve">jprej </w:t>
      </w:r>
      <w:r w:rsidR="0039274A">
        <w:rPr>
          <w:lang w:eastAsia="sl-SI"/>
        </w:rPr>
        <w:t xml:space="preserve">se vpišejo samo </w:t>
      </w:r>
      <w:r>
        <w:rPr>
          <w:lang w:eastAsia="sl-SI"/>
        </w:rPr>
        <w:t xml:space="preserve">osnovni podatki o razglasitvi, nato še varstveni podatki. </w:t>
      </w:r>
    </w:p>
    <w:p w14:paraId="753C0229" w14:textId="280C24A0" w:rsidR="00B846EB" w:rsidRDefault="00B846EB" w:rsidP="00B846EB">
      <w:pPr>
        <w:rPr>
          <w:rStyle w:val="Poudarek"/>
          <w:caps w:val="0"/>
          <w:color w:val="auto"/>
          <w:spacing w:val="0"/>
          <w:lang w:eastAsia="sl-SI"/>
        </w:rPr>
      </w:pPr>
      <w:r>
        <w:rPr>
          <w:rStyle w:val="Poudarek"/>
          <w:caps w:val="0"/>
          <w:color w:val="auto"/>
          <w:spacing w:val="0"/>
          <w:lang w:eastAsia="sl-SI"/>
        </w:rPr>
        <w:t xml:space="preserve">Pri obeh procesih </w:t>
      </w:r>
      <w:r w:rsidR="00720F47">
        <w:rPr>
          <w:rStyle w:val="Poudarek"/>
          <w:caps w:val="0"/>
          <w:color w:val="auto"/>
          <w:spacing w:val="0"/>
          <w:lang w:eastAsia="sl-SI"/>
        </w:rPr>
        <w:t>»</w:t>
      </w:r>
      <w:r>
        <w:rPr>
          <w:rStyle w:val="Poudarek"/>
          <w:caps w:val="0"/>
          <w:color w:val="auto"/>
          <w:spacing w:val="0"/>
          <w:lang w:eastAsia="sl-SI"/>
        </w:rPr>
        <w:t>klasičnem</w:t>
      </w:r>
      <w:r w:rsidR="00720F47">
        <w:rPr>
          <w:rStyle w:val="Poudarek"/>
          <w:caps w:val="0"/>
          <w:color w:val="auto"/>
          <w:spacing w:val="0"/>
          <w:lang w:eastAsia="sl-SI"/>
        </w:rPr>
        <w:t>«</w:t>
      </w:r>
      <w:r>
        <w:rPr>
          <w:rStyle w:val="Poudarek"/>
          <w:caps w:val="0"/>
          <w:color w:val="auto"/>
          <w:spacing w:val="0"/>
          <w:lang w:eastAsia="sl-SI"/>
        </w:rPr>
        <w:t xml:space="preserve"> in </w:t>
      </w:r>
      <w:r w:rsidR="00720F47">
        <w:rPr>
          <w:rStyle w:val="Poudarek"/>
          <w:caps w:val="0"/>
          <w:color w:val="auto"/>
          <w:spacing w:val="0"/>
          <w:lang w:eastAsia="sl-SI"/>
        </w:rPr>
        <w:t>»</w:t>
      </w:r>
      <w:r>
        <w:rPr>
          <w:rStyle w:val="Poudarek"/>
          <w:caps w:val="0"/>
          <w:color w:val="auto"/>
          <w:spacing w:val="0"/>
          <w:lang w:eastAsia="sl-SI"/>
        </w:rPr>
        <w:t>za nazaj</w:t>
      </w:r>
      <w:r w:rsidR="00720F47">
        <w:rPr>
          <w:rStyle w:val="Poudarek"/>
          <w:caps w:val="0"/>
          <w:color w:val="auto"/>
          <w:spacing w:val="0"/>
          <w:lang w:eastAsia="sl-SI"/>
        </w:rPr>
        <w:t>«</w:t>
      </w:r>
      <w:r>
        <w:rPr>
          <w:rStyle w:val="Poudarek"/>
          <w:caps w:val="0"/>
          <w:color w:val="auto"/>
          <w:spacing w:val="0"/>
          <w:lang w:eastAsia="sl-SI"/>
        </w:rPr>
        <w:t xml:space="preserve"> delo poteka hkrati na predlogih in paketih. </w:t>
      </w:r>
    </w:p>
    <w:p w14:paraId="1A2BC76C" w14:textId="5ABC0D76" w:rsidR="00B846EB" w:rsidRDefault="00B846EB" w:rsidP="00B846EB">
      <w:pPr>
        <w:pStyle w:val="Naslov4"/>
        <w:rPr>
          <w:lang w:eastAsia="sl-SI"/>
        </w:rPr>
      </w:pPr>
      <w:bookmarkStart w:id="167" w:name="_Toc86324120"/>
      <w:bookmarkStart w:id="168" w:name="_Toc89335376"/>
      <w:r>
        <w:rPr>
          <w:lang w:eastAsia="sl-SI"/>
        </w:rPr>
        <w:t xml:space="preserve">Kateri postopki za </w:t>
      </w:r>
      <w:r w:rsidR="00D53C6D">
        <w:rPr>
          <w:lang w:eastAsia="sl-SI"/>
        </w:rPr>
        <w:t>posodabljanje</w:t>
      </w:r>
      <w:r>
        <w:rPr>
          <w:lang w:eastAsia="sl-SI"/>
        </w:rPr>
        <w:t xml:space="preserve"> varstvenih podatkov enote so podprti?</w:t>
      </w:r>
      <w:bookmarkEnd w:id="167"/>
      <w:bookmarkEnd w:id="168"/>
    </w:p>
    <w:p w14:paraId="1C8E3CB3" w14:textId="100F2DD3" w:rsidR="00B846EB" w:rsidRDefault="00B846EB" w:rsidP="00B846EB">
      <w:pPr>
        <w:rPr>
          <w:lang w:eastAsia="sl-SI"/>
        </w:rPr>
      </w:pPr>
      <w:r>
        <w:rPr>
          <w:lang w:eastAsia="sl-SI"/>
        </w:rPr>
        <w:t xml:space="preserve">Pri </w:t>
      </w:r>
      <w:r w:rsidR="00720F47">
        <w:rPr>
          <w:lang w:eastAsia="sl-SI"/>
        </w:rPr>
        <w:t>»</w:t>
      </w:r>
      <w:r w:rsidRPr="00A93E70">
        <w:rPr>
          <w:b/>
          <w:lang w:eastAsia="sl-SI"/>
        </w:rPr>
        <w:t>klasičnih procesih</w:t>
      </w:r>
      <w:r w:rsidR="00720F47">
        <w:rPr>
          <w:lang w:eastAsia="sl-SI"/>
        </w:rPr>
        <w:t>«</w:t>
      </w:r>
      <w:r>
        <w:rPr>
          <w:lang w:eastAsia="sl-SI"/>
        </w:rPr>
        <w:t xml:space="preserve"> na voljo so predlogi / paketi za:</w:t>
      </w:r>
    </w:p>
    <w:p w14:paraId="17BB56ED" w14:textId="77777777" w:rsidR="00B846EB" w:rsidRDefault="00B846EB" w:rsidP="009F0205">
      <w:pPr>
        <w:pStyle w:val="Odstavekseznama"/>
        <w:numPr>
          <w:ilvl w:val="0"/>
          <w:numId w:val="15"/>
        </w:numPr>
        <w:rPr>
          <w:lang w:eastAsia="sl-SI"/>
        </w:rPr>
      </w:pPr>
      <w:r>
        <w:rPr>
          <w:lang w:eastAsia="sl-SI"/>
        </w:rPr>
        <w:t>razglasitev SLP,</w:t>
      </w:r>
    </w:p>
    <w:p w14:paraId="090288E9" w14:textId="77777777" w:rsidR="00B846EB" w:rsidRDefault="00B846EB" w:rsidP="009F0205">
      <w:pPr>
        <w:pStyle w:val="Odstavekseznama"/>
        <w:numPr>
          <w:ilvl w:val="0"/>
          <w:numId w:val="15"/>
        </w:numPr>
        <w:rPr>
          <w:lang w:eastAsia="sl-SI"/>
        </w:rPr>
      </w:pPr>
      <w:r>
        <w:rPr>
          <w:lang w:eastAsia="sl-SI"/>
        </w:rPr>
        <w:t>spremembo razglasitve SLP,</w:t>
      </w:r>
    </w:p>
    <w:p w14:paraId="414AF8B5" w14:textId="77777777" w:rsidR="00B846EB" w:rsidRDefault="00B846EB" w:rsidP="009F0205">
      <w:pPr>
        <w:pStyle w:val="Odstavekseznama"/>
        <w:numPr>
          <w:ilvl w:val="0"/>
          <w:numId w:val="15"/>
        </w:numPr>
        <w:rPr>
          <w:lang w:eastAsia="sl-SI"/>
        </w:rPr>
      </w:pPr>
      <w:r>
        <w:rPr>
          <w:lang w:eastAsia="sl-SI"/>
        </w:rPr>
        <w:t>izbris SLP,</w:t>
      </w:r>
    </w:p>
    <w:p w14:paraId="74341C14" w14:textId="77777777" w:rsidR="00B846EB" w:rsidRDefault="00B846EB" w:rsidP="00B846EB">
      <w:pPr>
        <w:pStyle w:val="Odstavekseznama"/>
        <w:ind w:left="360"/>
        <w:rPr>
          <w:lang w:eastAsia="sl-SI"/>
        </w:rPr>
      </w:pPr>
    </w:p>
    <w:p w14:paraId="0E2633CA" w14:textId="77777777" w:rsidR="00B846EB" w:rsidRDefault="00B846EB" w:rsidP="009F0205">
      <w:pPr>
        <w:pStyle w:val="Odstavekseznama"/>
        <w:numPr>
          <w:ilvl w:val="0"/>
          <w:numId w:val="15"/>
        </w:numPr>
        <w:rPr>
          <w:lang w:eastAsia="sl-SI"/>
        </w:rPr>
      </w:pPr>
      <w:r>
        <w:rPr>
          <w:lang w:eastAsia="sl-SI"/>
        </w:rPr>
        <w:t>razglasitev SDP,</w:t>
      </w:r>
    </w:p>
    <w:p w14:paraId="6A9D7E0F" w14:textId="77777777" w:rsidR="00B846EB" w:rsidRDefault="00B846EB" w:rsidP="009F0205">
      <w:pPr>
        <w:pStyle w:val="Odstavekseznama"/>
        <w:numPr>
          <w:ilvl w:val="0"/>
          <w:numId w:val="15"/>
        </w:numPr>
        <w:rPr>
          <w:lang w:eastAsia="sl-SI"/>
        </w:rPr>
      </w:pPr>
      <w:r>
        <w:rPr>
          <w:lang w:eastAsia="sl-SI"/>
        </w:rPr>
        <w:t>spremembo razglasitve SDP in</w:t>
      </w:r>
    </w:p>
    <w:p w14:paraId="36F9EFB3" w14:textId="77777777" w:rsidR="00B846EB" w:rsidRDefault="00B846EB" w:rsidP="009F0205">
      <w:pPr>
        <w:pStyle w:val="Odstavekseznama"/>
        <w:numPr>
          <w:ilvl w:val="0"/>
          <w:numId w:val="15"/>
        </w:numPr>
        <w:rPr>
          <w:lang w:eastAsia="sl-SI"/>
        </w:rPr>
      </w:pPr>
      <w:r>
        <w:rPr>
          <w:lang w:eastAsia="sl-SI"/>
        </w:rPr>
        <w:t>izbris SDP.</w:t>
      </w:r>
    </w:p>
    <w:p w14:paraId="2D6D6F3C" w14:textId="77777777" w:rsidR="00B846EB" w:rsidRDefault="00B846EB" w:rsidP="00B846EB">
      <w:pPr>
        <w:pStyle w:val="Odstavekseznama"/>
        <w:ind w:left="0"/>
        <w:rPr>
          <w:lang w:eastAsia="sl-SI"/>
        </w:rPr>
      </w:pPr>
    </w:p>
    <w:p w14:paraId="5A511608" w14:textId="0183D3EB" w:rsidR="00B846EB" w:rsidRDefault="00B846EB" w:rsidP="00B846EB">
      <w:pPr>
        <w:pStyle w:val="Odstavekseznama"/>
        <w:ind w:left="0"/>
        <w:rPr>
          <w:lang w:eastAsia="sl-SI"/>
        </w:rPr>
      </w:pPr>
      <w:r>
        <w:rPr>
          <w:lang w:eastAsia="sl-SI"/>
        </w:rPr>
        <w:t>Razlika med SLP / SDP predlog</w:t>
      </w:r>
      <w:r w:rsidR="0039274A">
        <w:rPr>
          <w:lang w:eastAsia="sl-SI"/>
        </w:rPr>
        <w:t>om ali</w:t>
      </w:r>
      <w:r>
        <w:rPr>
          <w:lang w:eastAsia="sl-SI"/>
        </w:rPr>
        <w:t xml:space="preserve"> pake</w:t>
      </w:r>
      <w:r w:rsidR="0039274A">
        <w:rPr>
          <w:lang w:eastAsia="sl-SI"/>
        </w:rPr>
        <w:t>tom je</w:t>
      </w:r>
      <w:r>
        <w:rPr>
          <w:lang w:eastAsia="sl-SI"/>
        </w:rPr>
        <w:t xml:space="preserve"> v procesu potrditve.</w:t>
      </w:r>
      <w:r w:rsidR="0039274A">
        <w:rPr>
          <w:lang w:eastAsia="sl-SI"/>
        </w:rPr>
        <w:t xml:space="preserve"> Podatki se ne razlikujejo.</w:t>
      </w:r>
    </w:p>
    <w:p w14:paraId="73C70473" w14:textId="0EA99027" w:rsidR="00B846EB" w:rsidRPr="00A93E70" w:rsidRDefault="00B846EB" w:rsidP="00B846EB">
      <w:pPr>
        <w:rPr>
          <w:lang w:eastAsia="sl-SI"/>
        </w:rPr>
      </w:pPr>
      <w:r>
        <w:rPr>
          <w:rStyle w:val="Poudarek"/>
          <w:caps w:val="0"/>
          <w:color w:val="auto"/>
          <w:spacing w:val="0"/>
          <w:lang w:eastAsia="sl-SI"/>
        </w:rPr>
        <w:t xml:space="preserve">Poleg tega obstaja tudi </w:t>
      </w:r>
      <w:r w:rsidRPr="00A54D87">
        <w:rPr>
          <w:rStyle w:val="Poudarek"/>
          <w:b/>
          <w:caps w:val="0"/>
          <w:color w:val="auto"/>
          <w:spacing w:val="0"/>
          <w:lang w:eastAsia="sl-SI"/>
        </w:rPr>
        <w:t>n</w:t>
      </w:r>
      <w:r>
        <w:rPr>
          <w:rStyle w:val="Poudarek"/>
          <w:b/>
          <w:caps w:val="0"/>
          <w:color w:val="auto"/>
          <w:spacing w:val="0"/>
          <w:lang w:eastAsia="sl-SI"/>
        </w:rPr>
        <w:t>eposredna</w:t>
      </w:r>
      <w:r w:rsidRPr="00D52DFA">
        <w:rPr>
          <w:rStyle w:val="Poudarek"/>
          <w:b/>
          <w:caps w:val="0"/>
          <w:color w:val="auto"/>
          <w:spacing w:val="0"/>
          <w:lang w:eastAsia="sl-SI"/>
        </w:rPr>
        <w:t xml:space="preserve"> sprememb</w:t>
      </w:r>
      <w:r>
        <w:rPr>
          <w:rStyle w:val="Poudarek"/>
          <w:b/>
          <w:caps w:val="0"/>
          <w:color w:val="auto"/>
          <w:spacing w:val="0"/>
          <w:lang w:eastAsia="sl-SI"/>
        </w:rPr>
        <w:t xml:space="preserve">a </w:t>
      </w:r>
      <w:r w:rsidRPr="00D52DFA">
        <w:rPr>
          <w:rStyle w:val="Poudarek"/>
          <w:b/>
          <w:caps w:val="0"/>
          <w:color w:val="auto"/>
          <w:spacing w:val="0"/>
          <w:lang w:eastAsia="sl-SI"/>
        </w:rPr>
        <w:t>varstvenih podatkov</w:t>
      </w:r>
      <w:r>
        <w:rPr>
          <w:rStyle w:val="Poudarek"/>
          <w:caps w:val="0"/>
          <w:color w:val="auto"/>
          <w:spacing w:val="0"/>
          <w:lang w:eastAsia="sl-SI"/>
        </w:rPr>
        <w:t xml:space="preserve">. Ta postopek vsebuje le predlog in je na voljo samo za </w:t>
      </w:r>
      <w:r w:rsidR="00D66BEF">
        <w:rPr>
          <w:rStyle w:val="Poudarek"/>
          <w:caps w:val="0"/>
          <w:color w:val="auto"/>
          <w:spacing w:val="0"/>
          <w:lang w:eastAsia="sl-SI"/>
        </w:rPr>
        <w:t>uporabnike</w:t>
      </w:r>
      <w:r>
        <w:rPr>
          <w:rStyle w:val="Poudarek"/>
          <w:caps w:val="0"/>
          <w:color w:val="auto"/>
          <w:spacing w:val="0"/>
          <w:lang w:eastAsia="sl-SI"/>
        </w:rPr>
        <w:t xml:space="preserve"> MK.</w:t>
      </w:r>
    </w:p>
    <w:p w14:paraId="35029DEC" w14:textId="77777777" w:rsidR="00B846EB" w:rsidRDefault="00B846EB" w:rsidP="00B846EB">
      <w:pPr>
        <w:pStyle w:val="Odstavekseznama"/>
        <w:ind w:left="0"/>
        <w:rPr>
          <w:lang w:eastAsia="sl-SI"/>
        </w:rPr>
      </w:pPr>
    </w:p>
    <w:p w14:paraId="4071412C" w14:textId="0B0D4B1A" w:rsidR="00B846EB" w:rsidRDefault="00B846EB" w:rsidP="00B846EB">
      <w:pPr>
        <w:rPr>
          <w:lang w:eastAsia="sl-SI"/>
        </w:rPr>
      </w:pPr>
      <w:r>
        <w:rPr>
          <w:lang w:eastAsia="sl-SI"/>
        </w:rPr>
        <w:t xml:space="preserve">Pri </w:t>
      </w:r>
      <w:r w:rsidR="00720F47">
        <w:rPr>
          <w:lang w:eastAsia="sl-SI"/>
        </w:rPr>
        <w:t>»</w:t>
      </w:r>
      <w:r w:rsidRPr="00A93E70">
        <w:rPr>
          <w:b/>
          <w:lang w:eastAsia="sl-SI"/>
        </w:rPr>
        <w:t>procesu za nazaj</w:t>
      </w:r>
      <w:r w:rsidR="00720F47">
        <w:rPr>
          <w:lang w:eastAsia="sl-SI"/>
        </w:rPr>
        <w:t>«</w:t>
      </w:r>
      <w:r>
        <w:rPr>
          <w:lang w:eastAsia="sl-SI"/>
        </w:rPr>
        <w:t xml:space="preserve"> na voljo so predlogi / paketi za:</w:t>
      </w:r>
    </w:p>
    <w:p w14:paraId="53DE180A" w14:textId="77777777" w:rsidR="00B846EB" w:rsidRDefault="00B846EB" w:rsidP="009F0205">
      <w:pPr>
        <w:pStyle w:val="Odstavekseznama"/>
        <w:numPr>
          <w:ilvl w:val="0"/>
          <w:numId w:val="15"/>
        </w:numPr>
        <w:rPr>
          <w:rStyle w:val="Poudarek"/>
          <w:caps w:val="0"/>
          <w:color w:val="auto"/>
          <w:spacing w:val="0"/>
          <w:lang w:eastAsia="sl-SI"/>
        </w:rPr>
      </w:pPr>
      <w:r>
        <w:rPr>
          <w:rStyle w:val="Poudarek"/>
          <w:caps w:val="0"/>
          <w:color w:val="auto"/>
          <w:spacing w:val="0"/>
          <w:lang w:eastAsia="sl-SI"/>
        </w:rPr>
        <w:t>paketni vpis razglasitve,</w:t>
      </w:r>
    </w:p>
    <w:p w14:paraId="0A4D166C" w14:textId="77777777" w:rsidR="00B846EB" w:rsidRDefault="00B846EB" w:rsidP="009F0205">
      <w:pPr>
        <w:pStyle w:val="Odstavekseznama"/>
        <w:numPr>
          <w:ilvl w:val="0"/>
          <w:numId w:val="15"/>
        </w:numPr>
        <w:rPr>
          <w:rStyle w:val="Poudarek"/>
          <w:caps w:val="0"/>
          <w:color w:val="auto"/>
          <w:spacing w:val="0"/>
          <w:lang w:eastAsia="sl-SI"/>
        </w:rPr>
      </w:pPr>
      <w:r>
        <w:rPr>
          <w:rStyle w:val="Poudarek"/>
          <w:caps w:val="0"/>
          <w:color w:val="auto"/>
          <w:spacing w:val="0"/>
          <w:lang w:eastAsia="sl-SI"/>
        </w:rPr>
        <w:t>paketno spremembo razglasitve,</w:t>
      </w:r>
    </w:p>
    <w:p w14:paraId="4A61D818" w14:textId="77777777" w:rsidR="00B846EB" w:rsidRDefault="00B846EB" w:rsidP="009F0205">
      <w:pPr>
        <w:pStyle w:val="Odstavekseznama"/>
        <w:numPr>
          <w:ilvl w:val="0"/>
          <w:numId w:val="15"/>
        </w:numPr>
        <w:rPr>
          <w:rStyle w:val="Poudarek"/>
          <w:caps w:val="0"/>
          <w:color w:val="auto"/>
          <w:spacing w:val="0"/>
          <w:lang w:eastAsia="sl-SI"/>
        </w:rPr>
      </w:pPr>
      <w:r>
        <w:rPr>
          <w:rStyle w:val="Poudarek"/>
          <w:caps w:val="0"/>
          <w:color w:val="auto"/>
          <w:spacing w:val="0"/>
          <w:lang w:eastAsia="sl-SI"/>
        </w:rPr>
        <w:t>paketni izbris razglasitve.</w:t>
      </w:r>
    </w:p>
    <w:p w14:paraId="26ABE6AA" w14:textId="4D5BCF30" w:rsidR="00B846EB" w:rsidRPr="006A731A" w:rsidRDefault="00B846EB" w:rsidP="00B846EB">
      <w:pPr>
        <w:rPr>
          <w:lang w:eastAsia="sl-SI"/>
        </w:rPr>
      </w:pPr>
      <w:r w:rsidRPr="006A527F">
        <w:rPr>
          <w:rStyle w:val="Poudarek"/>
        </w:rPr>
        <w:t>Pozor!</w:t>
      </w:r>
      <w:r>
        <w:rPr>
          <w:lang w:eastAsia="sl-SI"/>
        </w:rPr>
        <w:t xml:space="preserve"> </w:t>
      </w:r>
      <w:r w:rsidR="00AC7C79">
        <w:rPr>
          <w:lang w:eastAsia="sl-SI"/>
        </w:rPr>
        <w:t>Posodabljanje</w:t>
      </w:r>
      <w:r>
        <w:rPr>
          <w:lang w:eastAsia="sl-SI"/>
        </w:rPr>
        <w:t xml:space="preserve"> dodatnih podatkov o razglasitvah (zaznamki npr.) je opisano v temu namenjenem poglavju.</w:t>
      </w:r>
    </w:p>
    <w:p w14:paraId="2BBCC859" w14:textId="39A933A2" w:rsidR="00B846EB" w:rsidRDefault="00B846EB" w:rsidP="00B846EB">
      <w:pPr>
        <w:pStyle w:val="Naslov5"/>
        <w:rPr>
          <w:lang w:eastAsia="sl-SI"/>
        </w:rPr>
      </w:pPr>
      <w:bookmarkStart w:id="169" w:name="_Toc86324121"/>
      <w:bookmarkStart w:id="170" w:name="_Toc89335377"/>
      <w:r>
        <w:t>Razglasitev</w:t>
      </w:r>
      <w:r>
        <w:rPr>
          <w:lang w:eastAsia="sl-SI"/>
        </w:rPr>
        <w:t xml:space="preserve">, </w:t>
      </w:r>
      <w:r w:rsidR="00AC7C79">
        <w:rPr>
          <w:lang w:eastAsia="sl-SI"/>
        </w:rPr>
        <w:t xml:space="preserve">sprememba </w:t>
      </w:r>
      <w:r>
        <w:rPr>
          <w:lang w:eastAsia="sl-SI"/>
        </w:rPr>
        <w:t xml:space="preserve">ali izbris </w:t>
      </w:r>
      <w:r w:rsidR="00AC7C79">
        <w:rPr>
          <w:lang w:eastAsia="sl-SI"/>
        </w:rPr>
        <w:t>varstvenih</w:t>
      </w:r>
      <w:r>
        <w:rPr>
          <w:lang w:eastAsia="sl-SI"/>
        </w:rPr>
        <w:t xml:space="preserve"> podatkov enote (</w:t>
      </w:r>
      <w:r w:rsidR="00720F47">
        <w:rPr>
          <w:lang w:eastAsia="sl-SI"/>
        </w:rPr>
        <w:t>»</w:t>
      </w:r>
      <w:r>
        <w:rPr>
          <w:lang w:eastAsia="sl-SI"/>
        </w:rPr>
        <w:t>klasičen proces</w:t>
      </w:r>
      <w:r w:rsidR="00720F47">
        <w:rPr>
          <w:lang w:eastAsia="sl-SI"/>
        </w:rPr>
        <w:t>«</w:t>
      </w:r>
      <w:r>
        <w:rPr>
          <w:lang w:eastAsia="sl-SI"/>
        </w:rPr>
        <w:t>)</w:t>
      </w:r>
      <w:bookmarkEnd w:id="169"/>
      <w:bookmarkEnd w:id="170"/>
    </w:p>
    <w:p w14:paraId="045EC7D7" w14:textId="77777777" w:rsidR="00B846EB" w:rsidRDefault="00B846EB" w:rsidP="00B846EB">
      <w:pPr>
        <w:rPr>
          <w:lang w:eastAsia="sl-SI"/>
        </w:rPr>
      </w:pPr>
      <w:r>
        <w:rPr>
          <w:lang w:eastAsia="sl-SI"/>
        </w:rPr>
        <w:t xml:space="preserve">Klasičen postopek za </w:t>
      </w:r>
      <w:r w:rsidRPr="009D74AA">
        <w:rPr>
          <w:b/>
          <w:lang w:eastAsia="sl-SI"/>
        </w:rPr>
        <w:t>razglasitev</w:t>
      </w:r>
      <w:r>
        <w:rPr>
          <w:lang w:eastAsia="sl-SI"/>
        </w:rPr>
        <w:t xml:space="preserve">, </w:t>
      </w:r>
      <w:r w:rsidRPr="009D74AA">
        <w:rPr>
          <w:b/>
          <w:lang w:eastAsia="sl-SI"/>
        </w:rPr>
        <w:t>spremembo</w:t>
      </w:r>
      <w:r>
        <w:rPr>
          <w:lang w:eastAsia="sl-SI"/>
        </w:rPr>
        <w:t xml:space="preserve"> ali </w:t>
      </w:r>
      <w:r w:rsidRPr="009D74AA">
        <w:rPr>
          <w:b/>
          <w:lang w:eastAsia="sl-SI"/>
        </w:rPr>
        <w:t>izbris varstvenih podatkov enote</w:t>
      </w:r>
      <w:r>
        <w:rPr>
          <w:lang w:eastAsia="sl-SI"/>
        </w:rPr>
        <w:t xml:space="preserve"> lahko začnejo le uporabniki zavoda.</w:t>
      </w:r>
    </w:p>
    <w:p w14:paraId="43253DD9" w14:textId="77777777" w:rsidR="00B846EB" w:rsidRDefault="00B846EB" w:rsidP="00B846EB">
      <w:pPr>
        <w:rPr>
          <w:lang w:eastAsia="sl-SI"/>
        </w:rPr>
      </w:pPr>
      <w:r>
        <w:rPr>
          <w:lang w:eastAsia="sl-SI"/>
        </w:rPr>
        <w:t xml:space="preserve">Nov postopek se začne z dodajanjem enega ali več novih predlogov in z dodajanjem novega paketa, ki združuje te predloge v en odlok. </w:t>
      </w:r>
    </w:p>
    <w:p w14:paraId="06C29743" w14:textId="77777777" w:rsidR="00B846EB" w:rsidRDefault="00B846EB" w:rsidP="00B846EB">
      <w:pPr>
        <w:rPr>
          <w:lang w:eastAsia="sl-SI"/>
        </w:rPr>
      </w:pPr>
      <w:r>
        <w:rPr>
          <w:lang w:eastAsia="sl-SI"/>
        </w:rPr>
        <w:t xml:space="preserve">Dodajanje novega predloga lahko začnete na plošči, iskalniku predlogov, v meniju razglasitve ali iz pobude. Ko uporabnik nastavi obvezne parametre za začetek postopka je preusmerjen v čarovnik za urejanje varstvenih (atributnih) podatkov. Na strani za vpogled v razglasitev je v sekciji </w:t>
      </w:r>
      <w:r w:rsidRPr="00086BD2">
        <w:rPr>
          <w:b/>
          <w:lang w:eastAsia="sl-SI"/>
        </w:rPr>
        <w:t>Aktivnosti</w:t>
      </w:r>
      <w:r>
        <w:rPr>
          <w:lang w:eastAsia="sl-SI"/>
        </w:rPr>
        <w:t xml:space="preserve"> razvidno, da poteka nova aktivnost.</w:t>
      </w:r>
    </w:p>
    <w:p w14:paraId="72318841" w14:textId="77777777" w:rsidR="00B846EB" w:rsidRDefault="00B846EB" w:rsidP="00B846EB">
      <w:pPr>
        <w:rPr>
          <w:lang w:eastAsia="sl-SI"/>
        </w:rPr>
      </w:pPr>
      <w:r>
        <w:rPr>
          <w:lang w:eastAsia="sl-SI"/>
        </w:rPr>
        <w:t>Dodajanje novega paketa lahko začnete na plošči ali na iskalniku paketov. Ko uporabnik nastavi obvezne parametre za začetek postopka, je preusmerjen v čarovnik za urejanje podatkov paketa.</w:t>
      </w:r>
    </w:p>
    <w:p w14:paraId="7145182D" w14:textId="6B4F2005" w:rsidR="00B846EB" w:rsidRDefault="00B846EB" w:rsidP="00B846EB">
      <w:pPr>
        <w:rPr>
          <w:lang w:eastAsia="sl-SI"/>
        </w:rPr>
      </w:pPr>
      <w:r>
        <w:rPr>
          <w:lang w:eastAsia="sl-SI"/>
        </w:rPr>
        <w:lastRenderedPageBreak/>
        <w:t xml:space="preserve">Priprava in potrjevanje predloga / paketa poteka v več fazah: priprava, usklajevanje, seznanitev javnosti, sprejetje in objava, 1. in 2. faza. O delu s predlogom preberite v poglavju </w:t>
      </w:r>
      <w:r w:rsidR="00720F47">
        <w:rPr>
          <w:lang w:eastAsia="sl-SI"/>
        </w:rPr>
        <w:t>»</w:t>
      </w:r>
      <w:r w:rsidRPr="009D74AA">
        <w:rPr>
          <w:color w:val="3476B1" w:themeColor="accent2" w:themeShade="BF"/>
          <w:lang w:eastAsia="sl-SI"/>
        </w:rPr>
        <w:fldChar w:fldCharType="begin"/>
      </w:r>
      <w:r w:rsidRPr="009D74AA">
        <w:rPr>
          <w:color w:val="3476B1" w:themeColor="accent2" w:themeShade="BF"/>
          <w:lang w:eastAsia="sl-SI"/>
        </w:rPr>
        <w:instrText xml:space="preserve"> REF _Ref85702811 \h </w:instrText>
      </w:r>
      <w:r w:rsidRPr="009D74AA">
        <w:rPr>
          <w:color w:val="3476B1" w:themeColor="accent2" w:themeShade="BF"/>
          <w:lang w:eastAsia="sl-SI"/>
        </w:rPr>
      </w:r>
      <w:r w:rsidRPr="009D74AA">
        <w:rPr>
          <w:color w:val="3476B1" w:themeColor="accent2" w:themeShade="BF"/>
          <w:lang w:eastAsia="sl-SI"/>
        </w:rPr>
        <w:fldChar w:fldCharType="separate"/>
      </w:r>
      <w:r w:rsidR="00CD0F51">
        <w:rPr>
          <w:lang w:eastAsia="sl-SI"/>
        </w:rPr>
        <w:t>Delo s predlogom</w:t>
      </w:r>
      <w:r w:rsidRPr="009D74AA">
        <w:rPr>
          <w:color w:val="3476B1" w:themeColor="accent2" w:themeShade="BF"/>
          <w:lang w:eastAsia="sl-SI"/>
        </w:rPr>
        <w:fldChar w:fldCharType="end"/>
      </w:r>
      <w:r w:rsidR="00720F47">
        <w:rPr>
          <w:lang w:eastAsia="sl-SI"/>
        </w:rPr>
        <w:t>»</w:t>
      </w:r>
      <w:r w:rsidRPr="00086BD2">
        <w:rPr>
          <w:rStyle w:val="Neensklic"/>
          <w:b w:val="0"/>
          <w:color w:val="auto"/>
        </w:rPr>
        <w:t>.</w:t>
      </w:r>
      <w:r>
        <w:rPr>
          <w:rStyle w:val="Neensklic"/>
          <w:b w:val="0"/>
          <w:color w:val="auto"/>
        </w:rPr>
        <w:t xml:space="preserve"> O delu s paketom preberite v poglavju </w:t>
      </w:r>
      <w:r w:rsidR="00720F47">
        <w:rPr>
          <w:rStyle w:val="Neensklic"/>
          <w:b w:val="0"/>
          <w:color w:val="auto"/>
        </w:rPr>
        <w:t>»</w:t>
      </w:r>
      <w:r w:rsidRPr="009D74AA">
        <w:rPr>
          <w:rStyle w:val="Neensklic"/>
          <w:b w:val="0"/>
          <w:color w:val="3476B1" w:themeColor="accent2" w:themeShade="BF"/>
        </w:rPr>
        <w:fldChar w:fldCharType="begin"/>
      </w:r>
      <w:r w:rsidRPr="009D74AA">
        <w:rPr>
          <w:rStyle w:val="Neensklic"/>
          <w:b w:val="0"/>
          <w:color w:val="3476B1" w:themeColor="accent2" w:themeShade="BF"/>
        </w:rPr>
        <w:instrText xml:space="preserve"> REF _Ref85799967 \h </w:instrText>
      </w:r>
      <w:r w:rsidRPr="009D74AA">
        <w:rPr>
          <w:rStyle w:val="Neensklic"/>
          <w:b w:val="0"/>
          <w:color w:val="3476B1" w:themeColor="accent2" w:themeShade="BF"/>
        </w:rPr>
      </w:r>
      <w:r w:rsidRPr="009D74AA">
        <w:rPr>
          <w:rStyle w:val="Neensklic"/>
          <w:b w:val="0"/>
          <w:color w:val="3476B1" w:themeColor="accent2" w:themeShade="BF"/>
        </w:rPr>
        <w:fldChar w:fldCharType="separate"/>
      </w:r>
      <w:r w:rsidR="00CD0F51">
        <w:rPr>
          <w:lang w:eastAsia="sl-SI"/>
        </w:rPr>
        <w:t>Delo s paketom</w:t>
      </w:r>
      <w:r w:rsidRPr="009D74AA">
        <w:rPr>
          <w:rStyle w:val="Neensklic"/>
          <w:b w:val="0"/>
          <w:color w:val="3476B1" w:themeColor="accent2" w:themeShade="BF"/>
        </w:rPr>
        <w:fldChar w:fldCharType="end"/>
      </w:r>
      <w:r w:rsidR="00720F47">
        <w:rPr>
          <w:rStyle w:val="Neensklic"/>
          <w:b w:val="0"/>
          <w:color w:val="auto"/>
        </w:rPr>
        <w:t>»</w:t>
      </w:r>
      <w:r>
        <w:rPr>
          <w:rStyle w:val="Neensklic"/>
          <w:b w:val="0"/>
          <w:color w:val="auto"/>
        </w:rPr>
        <w:t>.</w:t>
      </w:r>
    </w:p>
    <w:p w14:paraId="02BD6C37" w14:textId="77777777" w:rsidR="00B846EB" w:rsidRDefault="00B846EB" w:rsidP="00B846EB">
      <w:pPr>
        <w:rPr>
          <w:lang w:eastAsia="sl-SI"/>
        </w:rPr>
      </w:pPr>
      <w:r>
        <w:rPr>
          <w:lang w:eastAsia="sl-SI"/>
        </w:rPr>
        <w:t xml:space="preserve">Predloga ne morete vedno začeti. Poslovna pravila onemogočajo npr., da hkrati začnete dve spremembi. Če postopka ne morete začeti, vas bo aplikacija o tem obvestila z napako. </w:t>
      </w:r>
    </w:p>
    <w:p w14:paraId="37ED22D1" w14:textId="4E0162BE" w:rsidR="00B846EB" w:rsidRDefault="00B846EB" w:rsidP="00B846EB">
      <w:pPr>
        <w:rPr>
          <w:lang w:eastAsia="sl-SI"/>
        </w:rPr>
      </w:pPr>
      <w:r w:rsidRPr="00932A2C">
        <w:rPr>
          <w:rStyle w:val="Poudarek"/>
        </w:rPr>
        <w:t>Pozor!</w:t>
      </w:r>
      <w:r>
        <w:rPr>
          <w:lang w:eastAsia="sl-SI"/>
        </w:rPr>
        <w:t xml:space="preserve"> Uporabniki MK lahko začnejo neposredno spremembo, </w:t>
      </w:r>
      <w:r w:rsidR="00AC7C79">
        <w:rPr>
          <w:lang w:eastAsia="sl-SI"/>
        </w:rPr>
        <w:t>čeprav</w:t>
      </w:r>
      <w:r>
        <w:rPr>
          <w:lang w:eastAsia="sl-SI"/>
        </w:rPr>
        <w:t xml:space="preserve"> poteka postopek za spremembo </w:t>
      </w:r>
      <w:r w:rsidR="00D66BEF">
        <w:rPr>
          <w:lang w:eastAsia="sl-SI"/>
        </w:rPr>
        <w:t>razglasitve</w:t>
      </w:r>
      <w:r>
        <w:rPr>
          <w:lang w:eastAsia="sl-SI"/>
        </w:rPr>
        <w:t>. Neposredne spremembe se praviloma hitro zaključijo in prenesejo v register. Nosilci (navadnega) predloga za spremembo morajo biti pozorni, če se med trajanjem postopka zaključi predlog za neposredno spremembo in vse izvedene spremembe ročno vpisati tudi v svoj predlog (sicer jih bo sistem povozil ob naslednjem prenosu v register).</w:t>
      </w:r>
    </w:p>
    <w:p w14:paraId="1F5D858B" w14:textId="77777777" w:rsidR="00B846EB" w:rsidRDefault="00B846EB" w:rsidP="00B846EB">
      <w:pPr>
        <w:pStyle w:val="Naslov5"/>
        <w:rPr>
          <w:lang w:eastAsia="sl-SI"/>
        </w:rPr>
      </w:pPr>
      <w:bookmarkStart w:id="171" w:name="_Toc86324122"/>
      <w:bookmarkStart w:id="172" w:name="_Toc89335378"/>
      <w:r>
        <w:rPr>
          <w:lang w:eastAsia="sl-SI"/>
        </w:rPr>
        <w:t>Neposredna sprememba varstvenih podatkov enote</w:t>
      </w:r>
      <w:bookmarkEnd w:id="171"/>
      <w:bookmarkEnd w:id="172"/>
    </w:p>
    <w:p w14:paraId="61D8F944" w14:textId="77777777" w:rsidR="00B846EB" w:rsidRDefault="00B846EB" w:rsidP="00B846EB">
      <w:pPr>
        <w:rPr>
          <w:lang w:eastAsia="sl-SI"/>
        </w:rPr>
      </w:pPr>
      <w:r>
        <w:rPr>
          <w:lang w:eastAsia="sl-SI"/>
        </w:rPr>
        <w:t>Postopek za neposredno spremembo varstvenih podatkov enote lahko začnejo le uporabniki MK.</w:t>
      </w:r>
    </w:p>
    <w:p w14:paraId="5BDF8263" w14:textId="77777777" w:rsidR="00B846EB" w:rsidRDefault="00B846EB" w:rsidP="00B846EB">
      <w:pPr>
        <w:rPr>
          <w:lang w:eastAsia="sl-SI"/>
        </w:rPr>
      </w:pPr>
      <w:r>
        <w:rPr>
          <w:lang w:eastAsia="sl-SI"/>
        </w:rPr>
        <w:t>Nov postopek se začne z dodajanjem novega predloga. Postopek lahko začnete na plošči, iskalniku predlogov ali v meniju enote.</w:t>
      </w:r>
    </w:p>
    <w:p w14:paraId="289A0441" w14:textId="77777777" w:rsidR="00B846EB" w:rsidRDefault="00B846EB" w:rsidP="00B846EB">
      <w:pPr>
        <w:rPr>
          <w:lang w:eastAsia="sl-SI"/>
        </w:rPr>
      </w:pPr>
      <w:r>
        <w:rPr>
          <w:lang w:eastAsia="sl-SI"/>
        </w:rPr>
        <w:t xml:space="preserve">Postopek potrjevanja predloga nima več faz – poteka samo na MK.  </w:t>
      </w:r>
    </w:p>
    <w:p w14:paraId="37A207DB" w14:textId="0BAC7821" w:rsidR="00B846EB" w:rsidRDefault="00B846EB" w:rsidP="00B846EB">
      <w:pPr>
        <w:pStyle w:val="Naslov5"/>
        <w:rPr>
          <w:lang w:eastAsia="sl-SI"/>
        </w:rPr>
      </w:pPr>
      <w:bookmarkStart w:id="173" w:name="_Toc86324123"/>
      <w:bookmarkStart w:id="174" w:name="_Toc89335379"/>
      <w:r>
        <w:rPr>
          <w:lang w:eastAsia="sl-SI"/>
        </w:rPr>
        <w:t xml:space="preserve">Razglasitev, </w:t>
      </w:r>
      <w:r w:rsidR="00AC7C79">
        <w:rPr>
          <w:lang w:eastAsia="sl-SI"/>
        </w:rPr>
        <w:t>sprememba</w:t>
      </w:r>
      <w:r>
        <w:rPr>
          <w:lang w:eastAsia="sl-SI"/>
        </w:rPr>
        <w:t xml:space="preserve"> ali izbris varstvenih podatkov (</w:t>
      </w:r>
      <w:r w:rsidR="00720F47">
        <w:rPr>
          <w:lang w:eastAsia="sl-SI"/>
        </w:rPr>
        <w:t>»</w:t>
      </w:r>
      <w:r>
        <w:rPr>
          <w:lang w:eastAsia="sl-SI"/>
        </w:rPr>
        <w:t>proces za nazaj</w:t>
      </w:r>
      <w:r w:rsidR="00720F47">
        <w:rPr>
          <w:lang w:eastAsia="sl-SI"/>
        </w:rPr>
        <w:t>«</w:t>
      </w:r>
      <w:r>
        <w:rPr>
          <w:lang w:eastAsia="sl-SI"/>
        </w:rPr>
        <w:t>)</w:t>
      </w:r>
      <w:bookmarkEnd w:id="173"/>
      <w:bookmarkEnd w:id="174"/>
    </w:p>
    <w:p w14:paraId="5E143905" w14:textId="77777777" w:rsidR="00B846EB" w:rsidRDefault="00B846EB" w:rsidP="00B846EB">
      <w:pPr>
        <w:rPr>
          <w:lang w:eastAsia="sl-SI"/>
        </w:rPr>
      </w:pPr>
      <w:r>
        <w:rPr>
          <w:lang w:eastAsia="sl-SI"/>
        </w:rPr>
        <w:t xml:space="preserve">Postopek za nazaj za </w:t>
      </w:r>
      <w:r w:rsidRPr="00647198">
        <w:rPr>
          <w:b/>
          <w:lang w:eastAsia="sl-SI"/>
        </w:rPr>
        <w:t>vnos</w:t>
      </w:r>
      <w:r>
        <w:rPr>
          <w:lang w:eastAsia="sl-SI"/>
        </w:rPr>
        <w:t xml:space="preserve"> </w:t>
      </w:r>
      <w:r>
        <w:rPr>
          <w:b/>
          <w:lang w:eastAsia="sl-SI"/>
        </w:rPr>
        <w:t>razglasit</w:t>
      </w:r>
      <w:r w:rsidRPr="009D74AA">
        <w:rPr>
          <w:b/>
          <w:lang w:eastAsia="sl-SI"/>
        </w:rPr>
        <w:t>v</w:t>
      </w:r>
      <w:r>
        <w:rPr>
          <w:b/>
          <w:lang w:eastAsia="sl-SI"/>
        </w:rPr>
        <w:t>e</w:t>
      </w:r>
      <w:r>
        <w:rPr>
          <w:lang w:eastAsia="sl-SI"/>
        </w:rPr>
        <w:t xml:space="preserve">, </w:t>
      </w:r>
      <w:r>
        <w:rPr>
          <w:b/>
          <w:lang w:eastAsia="sl-SI"/>
        </w:rPr>
        <w:t>spremembe</w:t>
      </w:r>
      <w:r>
        <w:rPr>
          <w:lang w:eastAsia="sl-SI"/>
        </w:rPr>
        <w:t xml:space="preserve"> ali </w:t>
      </w:r>
      <w:r w:rsidRPr="009D74AA">
        <w:rPr>
          <w:b/>
          <w:lang w:eastAsia="sl-SI"/>
        </w:rPr>
        <w:t>izbris</w:t>
      </w:r>
      <w:r>
        <w:rPr>
          <w:b/>
          <w:lang w:eastAsia="sl-SI"/>
        </w:rPr>
        <w:t>a</w:t>
      </w:r>
      <w:r w:rsidRPr="009D74AA">
        <w:rPr>
          <w:b/>
          <w:lang w:eastAsia="sl-SI"/>
        </w:rPr>
        <w:t xml:space="preserve"> varstvenih podatkov enote</w:t>
      </w:r>
      <w:r>
        <w:rPr>
          <w:lang w:eastAsia="sl-SI"/>
        </w:rPr>
        <w:t xml:space="preserve"> na osnovi že veljavnega odloka lahko začnejo le uporabniki MK.</w:t>
      </w:r>
    </w:p>
    <w:p w14:paraId="48DC5433" w14:textId="77777777" w:rsidR="00B846EB" w:rsidRPr="00647198" w:rsidRDefault="00B846EB" w:rsidP="00B846EB">
      <w:pPr>
        <w:rPr>
          <w:lang w:eastAsia="sl-SI"/>
        </w:rPr>
      </w:pPr>
      <w:r>
        <w:rPr>
          <w:lang w:eastAsia="sl-SI"/>
        </w:rPr>
        <w:t xml:space="preserve">Proces se začne z dodajanjem novega predpisa. </w:t>
      </w:r>
    </w:p>
    <w:p w14:paraId="47970B22" w14:textId="5D901346" w:rsidR="00B846EB" w:rsidRDefault="00B846EB" w:rsidP="00B846EB">
      <w:pPr>
        <w:pStyle w:val="Naslov4"/>
        <w:rPr>
          <w:lang w:eastAsia="sl-SI"/>
        </w:rPr>
      </w:pPr>
      <w:bookmarkStart w:id="175" w:name="_Toc86324124"/>
      <w:bookmarkStart w:id="176" w:name="_Toc89335380"/>
      <w:r>
        <w:rPr>
          <w:lang w:eastAsia="sl-SI"/>
        </w:rPr>
        <w:t xml:space="preserve">Kako začnem nov </w:t>
      </w:r>
      <w:r w:rsidR="00720F47">
        <w:rPr>
          <w:lang w:eastAsia="sl-SI"/>
        </w:rPr>
        <w:t>»</w:t>
      </w:r>
      <w:r>
        <w:rPr>
          <w:lang w:eastAsia="sl-SI"/>
        </w:rPr>
        <w:t>klasičen</w:t>
      </w:r>
      <w:r w:rsidR="00720F47">
        <w:rPr>
          <w:lang w:eastAsia="sl-SI"/>
        </w:rPr>
        <w:t>«</w:t>
      </w:r>
      <w:r>
        <w:rPr>
          <w:lang w:eastAsia="sl-SI"/>
        </w:rPr>
        <w:t xml:space="preserve"> postopek?</w:t>
      </w:r>
      <w:bookmarkEnd w:id="175"/>
      <w:bookmarkEnd w:id="176"/>
    </w:p>
    <w:p w14:paraId="0892F2B1" w14:textId="77777777" w:rsidR="00B846EB" w:rsidRDefault="00B846EB" w:rsidP="00B846EB">
      <w:pPr>
        <w:rPr>
          <w:lang w:eastAsia="sl-SI"/>
        </w:rPr>
      </w:pPr>
      <w:r>
        <w:rPr>
          <w:lang w:eastAsia="sl-SI"/>
        </w:rPr>
        <w:t>Postopek začnete z dodajanjem novega predloga in/ali paketa.</w:t>
      </w:r>
    </w:p>
    <w:p w14:paraId="087533E4" w14:textId="7071BCE8" w:rsidR="00B846EB" w:rsidRPr="00DE268A" w:rsidRDefault="00B846EB" w:rsidP="00B846EB">
      <w:pPr>
        <w:rPr>
          <w:lang w:eastAsia="sl-SI"/>
        </w:rPr>
      </w:pPr>
      <w:r w:rsidRPr="005433BA">
        <w:rPr>
          <w:rStyle w:val="Poudarek"/>
        </w:rPr>
        <w:t>Pozor!</w:t>
      </w:r>
      <w:r>
        <w:rPr>
          <w:lang w:eastAsia="sl-SI"/>
        </w:rPr>
        <w:t xml:space="preserve"> Pri začetku postopka se je treba takoj na začetku odločiti</w:t>
      </w:r>
      <w:r w:rsidR="00AC7C79">
        <w:rPr>
          <w:lang w:eastAsia="sl-SI"/>
        </w:rPr>
        <w:t>, ali</w:t>
      </w:r>
      <w:r>
        <w:rPr>
          <w:lang w:eastAsia="sl-SI"/>
        </w:rPr>
        <w:t xml:space="preserve"> gre za SLP ali SDP. Od tega podatka je odvisno, kakšen je proces usklajevanja in potrjevanja in zato tega podatka kasneje ne morete spremeniti.</w:t>
      </w:r>
    </w:p>
    <w:p w14:paraId="13545F2A" w14:textId="77777777" w:rsidR="00B846EB" w:rsidRDefault="00B846EB" w:rsidP="00B846EB">
      <w:pPr>
        <w:pStyle w:val="Naslov5"/>
        <w:rPr>
          <w:lang w:eastAsia="sl-SI"/>
        </w:rPr>
      </w:pPr>
      <w:bookmarkStart w:id="177" w:name="_Toc86324125"/>
      <w:bookmarkStart w:id="178" w:name="_Toc89335381"/>
      <w:r>
        <w:rPr>
          <w:lang w:eastAsia="sl-SI"/>
        </w:rPr>
        <w:t>Dodajanje novega predloga iz domače plošče</w:t>
      </w:r>
      <w:bookmarkEnd w:id="177"/>
      <w:bookmarkEnd w:id="178"/>
    </w:p>
    <w:p w14:paraId="26D37D9D" w14:textId="62A38EAD" w:rsidR="00B846EB" w:rsidRDefault="00B846EB" w:rsidP="009F0205">
      <w:pPr>
        <w:pStyle w:val="Odstavekseznama"/>
        <w:numPr>
          <w:ilvl w:val="0"/>
          <w:numId w:val="53"/>
        </w:numPr>
        <w:rPr>
          <w:lang w:eastAsia="sl-SI"/>
        </w:rPr>
      </w:pPr>
      <w:r>
        <w:rPr>
          <w:lang w:eastAsia="sl-SI"/>
        </w:rPr>
        <w:t xml:space="preserve">Na </w:t>
      </w:r>
      <w:r w:rsidR="00720F47">
        <w:rPr>
          <w:lang w:eastAsia="sl-SI"/>
        </w:rPr>
        <w:t>»</w:t>
      </w:r>
      <w:r w:rsidRPr="004B0179">
        <w:rPr>
          <w:b/>
          <w:lang w:eastAsia="sl-SI"/>
        </w:rPr>
        <w:t>Domači plošči</w:t>
      </w:r>
      <w:r w:rsidR="00720F47" w:rsidRPr="0039274A">
        <w:rPr>
          <w:lang w:eastAsia="sl-SI"/>
        </w:rPr>
        <w:t>«</w:t>
      </w:r>
      <w:r>
        <w:rPr>
          <w:lang w:eastAsia="sl-SI"/>
        </w:rPr>
        <w:t xml:space="preserve"> v sekciji </w:t>
      </w:r>
      <w:r w:rsidR="00720F47">
        <w:rPr>
          <w:lang w:eastAsia="sl-SI"/>
        </w:rPr>
        <w:t>»</w:t>
      </w:r>
      <w:r w:rsidRPr="004B0179">
        <w:rPr>
          <w:b/>
          <w:lang w:eastAsia="sl-SI"/>
        </w:rPr>
        <w:t>Bližnjice</w:t>
      </w:r>
      <w:r w:rsidR="00720F47" w:rsidRPr="0039274A">
        <w:rPr>
          <w:lang w:eastAsia="sl-SI"/>
        </w:rPr>
        <w:t>«</w:t>
      </w:r>
      <w:r>
        <w:rPr>
          <w:lang w:eastAsia="sl-SI"/>
        </w:rPr>
        <w:t xml:space="preserve"> kliknite na </w:t>
      </w:r>
      <w:r w:rsidR="00720F47">
        <w:rPr>
          <w:lang w:eastAsia="sl-SI"/>
        </w:rPr>
        <w:t>»</w:t>
      </w:r>
      <w:r w:rsidR="00A70AA8" w:rsidRPr="004B0179">
        <w:rPr>
          <w:b/>
          <w:lang w:eastAsia="sl-SI"/>
        </w:rPr>
        <w:t>Nov</w:t>
      </w:r>
      <w:r w:rsidRPr="004B0179">
        <w:rPr>
          <w:b/>
          <w:lang w:eastAsia="sl-SI"/>
        </w:rPr>
        <w:t xml:space="preserve"> predlog</w:t>
      </w:r>
      <w:r>
        <w:rPr>
          <w:b/>
          <w:lang w:eastAsia="sl-SI"/>
        </w:rPr>
        <w:t xml:space="preserve"> VP</w:t>
      </w:r>
      <w:r w:rsidR="00720F47" w:rsidRPr="0039274A">
        <w:rPr>
          <w:lang w:eastAsia="sl-SI"/>
        </w:rPr>
        <w:t>«</w:t>
      </w:r>
      <w:r w:rsidRPr="0039274A">
        <w:rPr>
          <w:lang w:eastAsia="sl-SI"/>
        </w:rPr>
        <w:t>.</w:t>
      </w:r>
    </w:p>
    <w:p w14:paraId="1A86C216" w14:textId="234F8527" w:rsidR="00B846EB" w:rsidRDefault="00B846EB" w:rsidP="009F0205">
      <w:pPr>
        <w:pStyle w:val="Odstavekseznama"/>
        <w:numPr>
          <w:ilvl w:val="0"/>
          <w:numId w:val="53"/>
        </w:numPr>
        <w:rPr>
          <w:lang w:eastAsia="sl-SI"/>
        </w:rPr>
      </w:pPr>
      <w:r>
        <w:rPr>
          <w:lang w:eastAsia="sl-SI"/>
        </w:rPr>
        <w:t xml:space="preserve">Izberite vrsto predloga; seznam je prilagojen glede na </w:t>
      </w:r>
      <w:r w:rsidR="00AC7C79">
        <w:rPr>
          <w:lang w:eastAsia="sl-SI"/>
        </w:rPr>
        <w:t xml:space="preserve">uporabniške </w:t>
      </w:r>
      <w:r>
        <w:rPr>
          <w:lang w:eastAsia="sl-SI"/>
        </w:rPr>
        <w:t>pravice (uporabniki zavoda imajo razglasitev SLP/SDP, spremembo SLP/SDP ali izbris SLP/SDP, uporabniki MK neposredno spremembo).</w:t>
      </w:r>
    </w:p>
    <w:p w14:paraId="3ED0757F" w14:textId="67B64DFB" w:rsidR="00B846EB" w:rsidRDefault="001F0DBE" w:rsidP="009F0205">
      <w:pPr>
        <w:pStyle w:val="Odstavekseznama"/>
        <w:numPr>
          <w:ilvl w:val="0"/>
          <w:numId w:val="53"/>
        </w:numPr>
        <w:rPr>
          <w:lang w:eastAsia="sl-SI"/>
        </w:rPr>
      </w:pPr>
      <w:r>
        <w:rPr>
          <w:lang w:eastAsia="sl-SI"/>
        </w:rPr>
        <w:t>I</w:t>
      </w:r>
      <w:r w:rsidR="00B846EB">
        <w:rPr>
          <w:lang w:eastAsia="sl-SI"/>
        </w:rPr>
        <w:t xml:space="preserve">zberite </w:t>
      </w:r>
      <w:r w:rsidR="00D66BEF">
        <w:rPr>
          <w:lang w:eastAsia="sl-SI"/>
        </w:rPr>
        <w:t>razglasitev</w:t>
      </w:r>
      <w:r w:rsidR="00B846EB">
        <w:rPr>
          <w:lang w:eastAsia="sl-SI"/>
        </w:rPr>
        <w:t>, ki jo želite spremeniti</w:t>
      </w:r>
      <w:r>
        <w:rPr>
          <w:lang w:eastAsia="sl-SI"/>
        </w:rPr>
        <w:t xml:space="preserve"> (razen v primeru postopka za novo razglasitev).</w:t>
      </w:r>
    </w:p>
    <w:p w14:paraId="5E38691E" w14:textId="7D97D758" w:rsidR="00B846EB" w:rsidRDefault="00B846EB" w:rsidP="009F0205">
      <w:pPr>
        <w:pStyle w:val="Odstavekseznama"/>
        <w:numPr>
          <w:ilvl w:val="0"/>
          <w:numId w:val="53"/>
        </w:numPr>
        <w:rPr>
          <w:lang w:eastAsia="sl-SI"/>
        </w:rPr>
      </w:pPr>
      <w:r>
        <w:rPr>
          <w:lang w:eastAsia="sl-SI"/>
        </w:rPr>
        <w:t>Preusmerjeni boste na čarovnik za urejanje varstvenih (atributnih) podatkov.</w:t>
      </w:r>
    </w:p>
    <w:p w14:paraId="352597E3" w14:textId="77777777" w:rsidR="00B846EB" w:rsidRDefault="00B846EB" w:rsidP="00B846EB">
      <w:pPr>
        <w:pStyle w:val="Naslov5"/>
        <w:rPr>
          <w:lang w:eastAsia="sl-SI"/>
        </w:rPr>
      </w:pPr>
      <w:bookmarkStart w:id="179" w:name="_Toc86324126"/>
      <w:bookmarkStart w:id="180" w:name="_Toc89335382"/>
      <w:r>
        <w:rPr>
          <w:lang w:eastAsia="sl-SI"/>
        </w:rPr>
        <w:t>Dodajanje novega predloga iz iskalnika predlogov</w:t>
      </w:r>
      <w:bookmarkEnd w:id="179"/>
      <w:bookmarkEnd w:id="180"/>
    </w:p>
    <w:p w14:paraId="7E40C032" w14:textId="2C503027" w:rsidR="00B846EB" w:rsidRDefault="00B846EB" w:rsidP="009F0205">
      <w:pPr>
        <w:pStyle w:val="Odstavekseznama"/>
        <w:numPr>
          <w:ilvl w:val="0"/>
          <w:numId w:val="54"/>
        </w:numPr>
        <w:rPr>
          <w:lang w:eastAsia="sl-SI"/>
        </w:rPr>
      </w:pPr>
      <w:r>
        <w:rPr>
          <w:lang w:eastAsia="sl-SI"/>
        </w:rPr>
        <w:t xml:space="preserve">Na strani </w:t>
      </w:r>
      <w:r w:rsidR="00720F47">
        <w:rPr>
          <w:lang w:eastAsia="sl-SI"/>
        </w:rPr>
        <w:t>»</w:t>
      </w:r>
      <w:r w:rsidRPr="004B0179">
        <w:rPr>
          <w:b/>
          <w:lang w:eastAsia="sl-SI"/>
        </w:rPr>
        <w:t>Iskalnik predlogov</w:t>
      </w:r>
      <w:r>
        <w:rPr>
          <w:b/>
          <w:lang w:eastAsia="sl-SI"/>
        </w:rPr>
        <w:t xml:space="preserve"> VP</w:t>
      </w:r>
      <w:r w:rsidR="00720F47" w:rsidRPr="0039274A">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4B0179">
        <w:rPr>
          <w:b/>
          <w:lang w:eastAsia="sl-SI"/>
        </w:rPr>
        <w:t>plus</w:t>
      </w:r>
      <w:r w:rsidR="00720F47">
        <w:rPr>
          <w:b/>
          <w:lang w:eastAsia="sl-SI"/>
        </w:rPr>
        <w:t>«</w:t>
      </w:r>
      <w:r>
        <w:rPr>
          <w:lang w:eastAsia="sl-SI"/>
        </w:rPr>
        <w:t>.</w:t>
      </w:r>
    </w:p>
    <w:p w14:paraId="151A2B1D" w14:textId="2B8B18E1" w:rsidR="00B846EB" w:rsidRDefault="00B846EB" w:rsidP="009F0205">
      <w:pPr>
        <w:pStyle w:val="Odstavekseznama"/>
        <w:numPr>
          <w:ilvl w:val="0"/>
          <w:numId w:val="54"/>
        </w:numPr>
        <w:rPr>
          <w:lang w:eastAsia="sl-SI"/>
        </w:rPr>
      </w:pPr>
      <w:r>
        <w:rPr>
          <w:lang w:eastAsia="sl-SI"/>
        </w:rPr>
        <w:t xml:space="preserve">Izberite vrsto predloga; seznam je prilagojen glede na </w:t>
      </w:r>
      <w:r w:rsidR="00621C1A">
        <w:rPr>
          <w:lang w:eastAsia="sl-SI"/>
        </w:rPr>
        <w:t xml:space="preserve">uporabniške </w:t>
      </w:r>
      <w:r>
        <w:rPr>
          <w:lang w:eastAsia="sl-SI"/>
        </w:rPr>
        <w:t>pravice (uporabniki zavoda imajo razglasitev SLP/SDP, spremembo SLP/SDP ali izbris SLP/SDP, uporabniki MK neposredno spremembo).</w:t>
      </w:r>
    </w:p>
    <w:p w14:paraId="183F9622" w14:textId="77777777" w:rsidR="00621C1A" w:rsidRDefault="00621C1A" w:rsidP="009F0205">
      <w:pPr>
        <w:pStyle w:val="Odstavekseznama"/>
        <w:numPr>
          <w:ilvl w:val="0"/>
          <w:numId w:val="54"/>
        </w:numPr>
        <w:rPr>
          <w:lang w:eastAsia="sl-SI"/>
        </w:rPr>
      </w:pPr>
      <w:r>
        <w:rPr>
          <w:lang w:eastAsia="sl-SI"/>
        </w:rPr>
        <w:t>Izberite razglasitev, ki jo želite spremeniti (razen v primeru postopka za novo razglasitev).</w:t>
      </w:r>
    </w:p>
    <w:p w14:paraId="70F25C84" w14:textId="77777777" w:rsidR="00B846EB" w:rsidRDefault="00B846EB" w:rsidP="009F0205">
      <w:pPr>
        <w:pStyle w:val="Odstavekseznama"/>
        <w:numPr>
          <w:ilvl w:val="0"/>
          <w:numId w:val="54"/>
        </w:numPr>
        <w:rPr>
          <w:lang w:eastAsia="sl-SI"/>
        </w:rPr>
      </w:pPr>
      <w:r>
        <w:rPr>
          <w:lang w:eastAsia="sl-SI"/>
        </w:rPr>
        <w:t>Preusmerjeni boste na čarovnik za urejanje varstvenih (atributnih) podatkov.</w:t>
      </w:r>
    </w:p>
    <w:p w14:paraId="1CD4331C" w14:textId="77777777" w:rsidR="00B846EB" w:rsidRDefault="00B846EB" w:rsidP="00B846EB">
      <w:pPr>
        <w:pStyle w:val="Naslov5"/>
        <w:rPr>
          <w:lang w:eastAsia="sl-SI"/>
        </w:rPr>
      </w:pPr>
      <w:bookmarkStart w:id="181" w:name="_Toc86324127"/>
      <w:bookmarkStart w:id="182" w:name="_Toc89335383"/>
      <w:r>
        <w:rPr>
          <w:lang w:eastAsia="sl-SI"/>
        </w:rPr>
        <w:t>Dodajanje novega predloga iz enote</w:t>
      </w:r>
      <w:bookmarkEnd w:id="181"/>
      <w:bookmarkEnd w:id="182"/>
    </w:p>
    <w:p w14:paraId="13B97617" w14:textId="3CB9D289" w:rsidR="00B846EB" w:rsidRDefault="00B846EB" w:rsidP="009F0205">
      <w:pPr>
        <w:pStyle w:val="Odstavekseznama"/>
        <w:numPr>
          <w:ilvl w:val="0"/>
          <w:numId w:val="55"/>
        </w:numPr>
        <w:rPr>
          <w:lang w:eastAsia="sl-SI"/>
        </w:rPr>
      </w:pPr>
      <w:r>
        <w:rPr>
          <w:lang w:eastAsia="sl-SI"/>
        </w:rPr>
        <w:t xml:space="preserve">Na </w:t>
      </w:r>
      <w:r w:rsidR="00621C1A">
        <w:rPr>
          <w:lang w:eastAsia="sl-SI"/>
        </w:rPr>
        <w:t xml:space="preserve">strani </w:t>
      </w:r>
      <w:r w:rsidR="00720F47">
        <w:rPr>
          <w:lang w:eastAsia="sl-SI"/>
        </w:rPr>
        <w:t>»</w:t>
      </w:r>
      <w:r w:rsidRPr="004B0179">
        <w:rPr>
          <w:b/>
          <w:lang w:eastAsia="sl-SI"/>
        </w:rPr>
        <w:t xml:space="preserve">Vpogled v </w:t>
      </w:r>
      <w:r>
        <w:rPr>
          <w:b/>
          <w:lang w:eastAsia="sl-SI"/>
        </w:rPr>
        <w:t>razglasitev</w:t>
      </w:r>
      <w:r w:rsidR="00720F47" w:rsidRPr="00335654">
        <w:rPr>
          <w:lang w:eastAsia="sl-SI"/>
        </w:rPr>
        <w:t>«</w:t>
      </w:r>
      <w:r>
        <w:rPr>
          <w:lang w:eastAsia="sl-SI"/>
        </w:rPr>
        <w:t xml:space="preserve"> kliknite na </w:t>
      </w:r>
      <w:r w:rsidR="00720F47">
        <w:rPr>
          <w:lang w:eastAsia="sl-SI"/>
        </w:rPr>
        <w:t>»</w:t>
      </w:r>
      <w:r w:rsidR="00621C1A" w:rsidRPr="004B0179">
        <w:rPr>
          <w:b/>
          <w:lang w:eastAsia="sl-SI"/>
        </w:rPr>
        <w:t>meni</w:t>
      </w:r>
      <w:r w:rsidR="00720F47" w:rsidRPr="00335654">
        <w:rPr>
          <w:lang w:eastAsia="sl-SI"/>
        </w:rPr>
        <w:t>«</w:t>
      </w:r>
      <w:r w:rsidRPr="00335654">
        <w:rPr>
          <w:lang w:eastAsia="sl-SI"/>
        </w:rPr>
        <w:t>.</w:t>
      </w:r>
    </w:p>
    <w:p w14:paraId="4CF41DAE" w14:textId="53225F84" w:rsidR="00B846EB" w:rsidRDefault="00B846EB" w:rsidP="009F0205">
      <w:pPr>
        <w:pStyle w:val="Odstavekseznama"/>
        <w:numPr>
          <w:ilvl w:val="0"/>
          <w:numId w:val="55"/>
        </w:numPr>
        <w:rPr>
          <w:lang w:eastAsia="sl-SI"/>
        </w:rPr>
      </w:pPr>
      <w:r>
        <w:rPr>
          <w:lang w:eastAsia="sl-SI"/>
        </w:rPr>
        <w:lastRenderedPageBreak/>
        <w:t xml:space="preserve">Izberite vrsto predloga; seznam je prilagojen glede na </w:t>
      </w:r>
      <w:r w:rsidR="00621C1A">
        <w:rPr>
          <w:lang w:eastAsia="sl-SI"/>
        </w:rPr>
        <w:t xml:space="preserve">uporabniške </w:t>
      </w:r>
      <w:r>
        <w:rPr>
          <w:lang w:eastAsia="sl-SI"/>
        </w:rPr>
        <w:t>pravice (uporabniki zavoda imajo spremembo ali izbris, uporabniki MK neposredno spremembo).</w:t>
      </w:r>
    </w:p>
    <w:p w14:paraId="4C23876F" w14:textId="77777777" w:rsidR="00B846EB" w:rsidRDefault="00B846EB" w:rsidP="009F0205">
      <w:pPr>
        <w:pStyle w:val="Odstavekseznama"/>
        <w:numPr>
          <w:ilvl w:val="0"/>
          <w:numId w:val="55"/>
        </w:numPr>
        <w:rPr>
          <w:lang w:eastAsia="sl-SI"/>
        </w:rPr>
      </w:pPr>
      <w:r>
        <w:rPr>
          <w:lang w:eastAsia="sl-SI"/>
        </w:rPr>
        <w:t>Preusmerjeni boste na čarovnik za urejanje varstvenih (atributnih) podatkov.</w:t>
      </w:r>
    </w:p>
    <w:p w14:paraId="0A0F8465" w14:textId="77777777" w:rsidR="00B846EB" w:rsidRDefault="00B846EB" w:rsidP="00B846EB">
      <w:pPr>
        <w:pStyle w:val="Naslov5"/>
        <w:rPr>
          <w:lang w:eastAsia="sl-SI"/>
        </w:rPr>
      </w:pPr>
      <w:bookmarkStart w:id="183" w:name="_Toc86324128"/>
      <w:bookmarkStart w:id="184" w:name="_Toc89335384"/>
      <w:r>
        <w:rPr>
          <w:lang w:eastAsia="sl-SI"/>
        </w:rPr>
        <w:t>Dodajanje novega predloga iz pobude</w:t>
      </w:r>
      <w:bookmarkEnd w:id="183"/>
      <w:bookmarkEnd w:id="184"/>
    </w:p>
    <w:p w14:paraId="1056CCB8" w14:textId="18790840" w:rsidR="00B846EB" w:rsidRDefault="00B846EB" w:rsidP="009F0205">
      <w:pPr>
        <w:pStyle w:val="Odstavekseznama"/>
        <w:numPr>
          <w:ilvl w:val="0"/>
          <w:numId w:val="56"/>
        </w:numPr>
        <w:rPr>
          <w:lang w:eastAsia="sl-SI"/>
        </w:rPr>
      </w:pPr>
      <w:r>
        <w:rPr>
          <w:lang w:eastAsia="sl-SI"/>
        </w:rPr>
        <w:t xml:space="preserve">Na strani </w:t>
      </w:r>
      <w:r w:rsidR="00720F47">
        <w:rPr>
          <w:lang w:eastAsia="sl-SI"/>
        </w:rPr>
        <w:t>»</w:t>
      </w:r>
      <w:r w:rsidRPr="004B0179">
        <w:rPr>
          <w:b/>
          <w:lang w:eastAsia="sl-SI"/>
        </w:rPr>
        <w:t>Vpogled v pobudo</w:t>
      </w:r>
      <w:r w:rsidR="00720F47" w:rsidRPr="00335654">
        <w:rPr>
          <w:lang w:eastAsia="sl-SI"/>
        </w:rPr>
        <w:t>«</w:t>
      </w:r>
      <w:r>
        <w:rPr>
          <w:lang w:eastAsia="sl-SI"/>
        </w:rPr>
        <w:t xml:space="preserve"> kliknite na gumb </w:t>
      </w:r>
      <w:r w:rsidR="00720F47" w:rsidRPr="00335654">
        <w:rPr>
          <w:lang w:eastAsia="sl-SI"/>
        </w:rPr>
        <w:t>»</w:t>
      </w:r>
      <w:r w:rsidR="00621C1A">
        <w:rPr>
          <w:b/>
          <w:lang w:eastAsia="sl-SI"/>
        </w:rPr>
        <w:t>Nov predlog iz pobude</w:t>
      </w:r>
      <w:r w:rsidR="00720F47" w:rsidRPr="00335654">
        <w:rPr>
          <w:lang w:eastAsia="sl-SI"/>
        </w:rPr>
        <w:t>«</w:t>
      </w:r>
      <w:r w:rsidRPr="00335654">
        <w:rPr>
          <w:lang w:eastAsia="sl-SI"/>
        </w:rPr>
        <w:t>.</w:t>
      </w:r>
    </w:p>
    <w:p w14:paraId="6CF860E5" w14:textId="7456FF08" w:rsidR="00B846EB" w:rsidRDefault="00B846EB" w:rsidP="009F0205">
      <w:pPr>
        <w:pStyle w:val="Odstavekseznama"/>
        <w:numPr>
          <w:ilvl w:val="0"/>
          <w:numId w:val="56"/>
        </w:numPr>
        <w:rPr>
          <w:lang w:eastAsia="sl-SI"/>
        </w:rPr>
      </w:pPr>
      <w:r>
        <w:rPr>
          <w:lang w:eastAsia="sl-SI"/>
        </w:rPr>
        <w:t xml:space="preserve">Kliknite gumb </w:t>
      </w:r>
      <w:r w:rsidR="00720F47">
        <w:rPr>
          <w:lang w:eastAsia="sl-SI"/>
        </w:rPr>
        <w:t>»</w:t>
      </w:r>
      <w:r w:rsidRPr="004B0179">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B0179">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0FAA17EC" w14:textId="77777777" w:rsidR="00B846EB" w:rsidRDefault="00B846EB" w:rsidP="009F0205">
      <w:pPr>
        <w:pStyle w:val="Odstavekseznama"/>
        <w:numPr>
          <w:ilvl w:val="0"/>
          <w:numId w:val="56"/>
        </w:numPr>
        <w:rPr>
          <w:lang w:eastAsia="sl-SI"/>
        </w:rPr>
      </w:pPr>
      <w:r>
        <w:rPr>
          <w:lang w:eastAsia="sl-SI"/>
        </w:rPr>
        <w:t>Preusmerjeni boste na čarovnik za urejanje varstvenih (atributnih) podatkov.</w:t>
      </w:r>
    </w:p>
    <w:p w14:paraId="0B646D6A" w14:textId="4E78625B" w:rsidR="00B846EB" w:rsidRDefault="00B846EB" w:rsidP="00B846EB">
      <w:pPr>
        <w:rPr>
          <w:lang w:eastAsia="sl-SI"/>
        </w:rPr>
      </w:pPr>
      <w:r w:rsidRPr="00676203">
        <w:rPr>
          <w:rStyle w:val="Poudarek"/>
        </w:rPr>
        <w:t>Pozor!</w:t>
      </w:r>
      <w:r>
        <w:rPr>
          <w:lang w:eastAsia="sl-SI"/>
        </w:rPr>
        <w:t xml:space="preserve"> ISeD bo </w:t>
      </w:r>
      <w:r w:rsidR="00621C1A">
        <w:rPr>
          <w:lang w:eastAsia="sl-SI"/>
        </w:rPr>
        <w:t>samodejno</w:t>
      </w:r>
      <w:r>
        <w:rPr>
          <w:lang w:eastAsia="sl-SI"/>
        </w:rPr>
        <w:t xml:space="preserve"> določil vrsto predloga na osnovi vrste pobude.</w:t>
      </w:r>
    </w:p>
    <w:p w14:paraId="26C62339" w14:textId="77777777" w:rsidR="00B846EB" w:rsidRDefault="00B846EB" w:rsidP="00B846EB">
      <w:pPr>
        <w:pStyle w:val="Naslov5"/>
        <w:rPr>
          <w:lang w:eastAsia="sl-SI"/>
        </w:rPr>
      </w:pPr>
      <w:bookmarkStart w:id="185" w:name="_Toc86324129"/>
      <w:bookmarkStart w:id="186" w:name="_Toc89335385"/>
      <w:r>
        <w:rPr>
          <w:lang w:eastAsia="sl-SI"/>
        </w:rPr>
        <w:t>Dodajanje novega paketa iz domače plošče</w:t>
      </w:r>
      <w:bookmarkEnd w:id="185"/>
      <w:bookmarkEnd w:id="186"/>
    </w:p>
    <w:p w14:paraId="1A41FF87" w14:textId="47499C19" w:rsidR="00B846EB" w:rsidRDefault="00B846EB" w:rsidP="009F0205">
      <w:pPr>
        <w:pStyle w:val="Odstavekseznama"/>
        <w:numPr>
          <w:ilvl w:val="0"/>
          <w:numId w:val="57"/>
        </w:numPr>
        <w:rPr>
          <w:lang w:eastAsia="sl-SI"/>
        </w:rPr>
      </w:pPr>
      <w:r>
        <w:rPr>
          <w:lang w:eastAsia="sl-SI"/>
        </w:rPr>
        <w:t xml:space="preserve">Na </w:t>
      </w:r>
      <w:r w:rsidR="00720F47">
        <w:rPr>
          <w:lang w:eastAsia="sl-SI"/>
        </w:rPr>
        <w:t>»</w:t>
      </w:r>
      <w:r w:rsidRPr="006225F8">
        <w:rPr>
          <w:b/>
          <w:lang w:eastAsia="sl-SI"/>
        </w:rPr>
        <w:t>Domači plošči</w:t>
      </w:r>
      <w:r w:rsidR="00720F47" w:rsidRPr="00335654">
        <w:rPr>
          <w:lang w:eastAsia="sl-SI"/>
        </w:rPr>
        <w:t>«</w:t>
      </w:r>
      <w:r>
        <w:rPr>
          <w:lang w:eastAsia="sl-SI"/>
        </w:rPr>
        <w:t xml:space="preserve"> v sekciji </w:t>
      </w:r>
      <w:r w:rsidR="00720F47">
        <w:rPr>
          <w:lang w:eastAsia="sl-SI"/>
        </w:rPr>
        <w:t>»</w:t>
      </w:r>
      <w:r w:rsidRPr="006225F8">
        <w:rPr>
          <w:b/>
          <w:lang w:eastAsia="sl-SI"/>
        </w:rPr>
        <w:t>Bližnjice</w:t>
      </w:r>
      <w:r w:rsidR="00720F47" w:rsidRPr="0039274A">
        <w:rPr>
          <w:lang w:eastAsia="sl-SI"/>
        </w:rPr>
        <w:t>«</w:t>
      </w:r>
      <w:r>
        <w:rPr>
          <w:lang w:eastAsia="sl-SI"/>
        </w:rPr>
        <w:t xml:space="preserve"> kliknite na </w:t>
      </w:r>
      <w:r w:rsidR="00720F47">
        <w:rPr>
          <w:lang w:eastAsia="sl-SI"/>
        </w:rPr>
        <w:t>»</w:t>
      </w:r>
      <w:r w:rsidRPr="006225F8">
        <w:rPr>
          <w:b/>
          <w:lang w:eastAsia="sl-SI"/>
        </w:rPr>
        <w:t xml:space="preserve">Nov </w:t>
      </w:r>
      <w:r>
        <w:rPr>
          <w:b/>
          <w:lang w:eastAsia="sl-SI"/>
        </w:rPr>
        <w:t>paket</w:t>
      </w:r>
      <w:r w:rsidR="00720F47" w:rsidRPr="0039274A">
        <w:rPr>
          <w:lang w:eastAsia="sl-SI"/>
        </w:rPr>
        <w:t>«</w:t>
      </w:r>
      <w:r w:rsidRPr="0039274A">
        <w:rPr>
          <w:lang w:eastAsia="sl-SI"/>
        </w:rPr>
        <w:t>.</w:t>
      </w:r>
    </w:p>
    <w:p w14:paraId="70F48BE5" w14:textId="77777777" w:rsidR="00B846EB" w:rsidRDefault="00B846EB" w:rsidP="009F0205">
      <w:pPr>
        <w:pStyle w:val="Odstavekseznama"/>
        <w:numPr>
          <w:ilvl w:val="0"/>
          <w:numId w:val="57"/>
        </w:numPr>
        <w:rPr>
          <w:lang w:eastAsia="sl-SI"/>
        </w:rPr>
      </w:pPr>
      <w:r>
        <w:rPr>
          <w:lang w:eastAsia="sl-SI"/>
        </w:rPr>
        <w:t>Preusmerjeni boste na čarovnik za urejanje paketa.</w:t>
      </w:r>
    </w:p>
    <w:p w14:paraId="70A7D6AF" w14:textId="77777777" w:rsidR="00B846EB" w:rsidRDefault="00B846EB" w:rsidP="00B846EB">
      <w:pPr>
        <w:pStyle w:val="Naslov5"/>
        <w:rPr>
          <w:lang w:eastAsia="sl-SI"/>
        </w:rPr>
      </w:pPr>
      <w:bookmarkStart w:id="187" w:name="_Toc86324130"/>
      <w:bookmarkStart w:id="188" w:name="_Toc89335386"/>
      <w:r>
        <w:rPr>
          <w:lang w:eastAsia="sl-SI"/>
        </w:rPr>
        <w:t>Dodajanje novega paketa iz iskalnika paketov</w:t>
      </w:r>
      <w:bookmarkEnd w:id="187"/>
      <w:bookmarkEnd w:id="188"/>
    </w:p>
    <w:p w14:paraId="71E3F992" w14:textId="04D7A1D8" w:rsidR="00B846EB" w:rsidRDefault="00B846EB" w:rsidP="009F0205">
      <w:pPr>
        <w:pStyle w:val="Odstavekseznama"/>
        <w:numPr>
          <w:ilvl w:val="0"/>
          <w:numId w:val="58"/>
        </w:numPr>
        <w:rPr>
          <w:lang w:eastAsia="sl-SI"/>
        </w:rPr>
      </w:pPr>
      <w:r>
        <w:rPr>
          <w:lang w:eastAsia="sl-SI"/>
        </w:rPr>
        <w:t xml:space="preserve">Na strani </w:t>
      </w:r>
      <w:r w:rsidR="00720F47">
        <w:rPr>
          <w:lang w:eastAsia="sl-SI"/>
        </w:rPr>
        <w:t>»</w:t>
      </w:r>
      <w:r>
        <w:rPr>
          <w:b/>
          <w:lang w:eastAsia="sl-SI"/>
        </w:rPr>
        <w:t>Iskalnik paketov</w:t>
      </w:r>
      <w:r w:rsidR="00720F47" w:rsidRPr="00335654">
        <w:rPr>
          <w:lang w:eastAsia="sl-SI"/>
        </w:rPr>
        <w:t>«</w:t>
      </w:r>
      <w:r>
        <w:rPr>
          <w:b/>
          <w:lang w:eastAsia="sl-SI"/>
        </w:rPr>
        <w:t xml:space="preserve"> </w:t>
      </w:r>
      <w:r>
        <w:rPr>
          <w:lang w:eastAsia="sl-SI"/>
        </w:rPr>
        <w:t xml:space="preserve">kliknite na </w:t>
      </w:r>
      <w:r w:rsidR="005E37A9">
        <w:rPr>
          <w:lang w:eastAsia="sl-SI"/>
        </w:rPr>
        <w:t>ikon</w:t>
      </w:r>
      <w:r>
        <w:rPr>
          <w:lang w:eastAsia="sl-SI"/>
        </w:rPr>
        <w:t xml:space="preserve">o </w:t>
      </w:r>
      <w:r w:rsidR="00720F47">
        <w:rPr>
          <w:lang w:eastAsia="sl-SI"/>
        </w:rPr>
        <w:t>»</w:t>
      </w:r>
      <w:r w:rsidRPr="004B0179">
        <w:rPr>
          <w:b/>
          <w:lang w:eastAsia="sl-SI"/>
        </w:rPr>
        <w:t>plus</w:t>
      </w:r>
      <w:r w:rsidR="00720F47" w:rsidRPr="00335654">
        <w:rPr>
          <w:lang w:eastAsia="sl-SI"/>
        </w:rPr>
        <w:t>«</w:t>
      </w:r>
      <w:r w:rsidRPr="00335654">
        <w:rPr>
          <w:lang w:eastAsia="sl-SI"/>
        </w:rPr>
        <w:t>.</w:t>
      </w:r>
    </w:p>
    <w:p w14:paraId="51EA5BEF" w14:textId="045A7268" w:rsidR="00B846EB" w:rsidRDefault="00B846EB" w:rsidP="009F0205">
      <w:pPr>
        <w:pStyle w:val="Odstavekseznama"/>
        <w:numPr>
          <w:ilvl w:val="0"/>
          <w:numId w:val="58"/>
        </w:numPr>
        <w:rPr>
          <w:lang w:eastAsia="sl-SI"/>
        </w:rPr>
      </w:pPr>
      <w:r>
        <w:rPr>
          <w:lang w:eastAsia="sl-SI"/>
        </w:rPr>
        <w:t>Preusmerjeni boste na čarovnik za urejanje paketa.</w:t>
      </w:r>
    </w:p>
    <w:p w14:paraId="3074EB1D" w14:textId="536E7B0E" w:rsidR="00E37CC4" w:rsidRDefault="00E37CC4" w:rsidP="009258FB">
      <w:pPr>
        <w:pStyle w:val="Naslov4"/>
        <w:rPr>
          <w:lang w:eastAsia="sl-SI"/>
        </w:rPr>
      </w:pPr>
      <w:r>
        <w:rPr>
          <w:lang w:eastAsia="sl-SI"/>
        </w:rPr>
        <w:t>Kako poteka postopek potrjevanja za predloge in pakete SLP?</w:t>
      </w:r>
    </w:p>
    <w:p w14:paraId="5073B3D5" w14:textId="406C36CC" w:rsidR="00D565A9" w:rsidRDefault="00D565A9" w:rsidP="00D565A9">
      <w:pPr>
        <w:rPr>
          <w:lang w:eastAsia="sl-SI"/>
        </w:rPr>
      </w:pPr>
      <w:r>
        <w:rPr>
          <w:lang w:eastAsia="sl-SI"/>
        </w:rPr>
        <w:t>Postopek poteka hkrati na paketu in predlogih. Vpletenih je več uporabnikov, ki včasih čakajo, da svoje delo opravijo ostali udeleženci v postopku. V spodnji tabeli je predstavljen potek postopka, tako da se lahko primerja delo na predlogih in na paketu.</w:t>
      </w:r>
    </w:p>
    <w:p w14:paraId="122AB802" w14:textId="77777777" w:rsidR="00EF2206" w:rsidRDefault="00EF2206" w:rsidP="00EF2206">
      <w:pPr>
        <w:rPr>
          <w:lang w:eastAsia="sl-SI"/>
        </w:rPr>
      </w:pPr>
      <w:r>
        <w:rPr>
          <w:lang w:eastAsia="sl-SI"/>
        </w:rPr>
        <w:t>Za lažje razumevanje poteka je tabela pobarvana:</w:t>
      </w:r>
    </w:p>
    <w:tbl>
      <w:tblPr>
        <w:tblStyle w:val="Tabelamrea"/>
        <w:tblW w:w="0" w:type="auto"/>
        <w:tblLook w:val="04A0" w:firstRow="1" w:lastRow="0" w:firstColumn="1" w:lastColumn="0" w:noHBand="0" w:noVBand="1"/>
      </w:tblPr>
      <w:tblGrid>
        <w:gridCol w:w="4531"/>
        <w:gridCol w:w="4531"/>
      </w:tblGrid>
      <w:tr w:rsidR="00EF2206" w14:paraId="0ABC47CC" w14:textId="77777777" w:rsidTr="00EF2206">
        <w:tc>
          <w:tcPr>
            <w:tcW w:w="4531" w:type="dxa"/>
            <w:shd w:val="clear" w:color="auto" w:fill="E5F4D4"/>
          </w:tcPr>
          <w:p w14:paraId="6BE75FEB" w14:textId="2F37DF9B" w:rsidR="00EF2206" w:rsidRDefault="00EF2206" w:rsidP="00EF2206">
            <w:pPr>
              <w:rPr>
                <w:lang w:eastAsia="sl-SI"/>
              </w:rPr>
            </w:pPr>
            <w:r>
              <w:rPr>
                <w:lang w:eastAsia="sl-SI"/>
              </w:rPr>
              <w:t>delo na predlogu</w:t>
            </w:r>
          </w:p>
        </w:tc>
        <w:tc>
          <w:tcPr>
            <w:tcW w:w="4531" w:type="dxa"/>
            <w:shd w:val="clear" w:color="auto" w:fill="C1D8ED"/>
          </w:tcPr>
          <w:p w14:paraId="2657A0B0" w14:textId="2AA31CAF" w:rsidR="00EF2206" w:rsidRDefault="00EF2206" w:rsidP="00EF2206">
            <w:pPr>
              <w:rPr>
                <w:lang w:eastAsia="sl-SI"/>
              </w:rPr>
            </w:pPr>
            <w:r>
              <w:rPr>
                <w:lang w:eastAsia="sl-SI"/>
              </w:rPr>
              <w:t>delo na paketu</w:t>
            </w:r>
          </w:p>
        </w:tc>
      </w:tr>
      <w:tr w:rsidR="00EF2206" w14:paraId="005FA97A" w14:textId="77777777" w:rsidTr="00EF2206">
        <w:tc>
          <w:tcPr>
            <w:tcW w:w="4531" w:type="dxa"/>
            <w:shd w:val="clear" w:color="auto" w:fill="F4F7B7"/>
          </w:tcPr>
          <w:p w14:paraId="17C432C2" w14:textId="4C2A0A3F" w:rsidR="00EF2206" w:rsidRDefault="00EF2206" w:rsidP="00EF2206">
            <w:pPr>
              <w:rPr>
                <w:lang w:eastAsia="sl-SI"/>
              </w:rPr>
            </w:pPr>
            <w:r>
              <w:rPr>
                <w:lang w:eastAsia="sl-SI"/>
              </w:rPr>
              <w:t>samodejna sprememba statusa predloga, ker je uporabnik izvedel akcijo na paketu</w:t>
            </w:r>
          </w:p>
        </w:tc>
        <w:tc>
          <w:tcPr>
            <w:tcW w:w="4531" w:type="dxa"/>
            <w:shd w:val="clear" w:color="auto" w:fill="FFEAC9"/>
          </w:tcPr>
          <w:p w14:paraId="5CDC095A" w14:textId="15D3068F" w:rsidR="00EF2206" w:rsidRDefault="00EF2206" w:rsidP="00EF2206">
            <w:pPr>
              <w:rPr>
                <w:lang w:eastAsia="sl-SI"/>
              </w:rPr>
            </w:pPr>
            <w:r>
              <w:rPr>
                <w:lang w:eastAsia="sl-SI"/>
              </w:rPr>
              <w:t>sprememba statusa paketa ni možna, dokler predlogi niso urejeni</w:t>
            </w:r>
          </w:p>
        </w:tc>
      </w:tr>
    </w:tbl>
    <w:p w14:paraId="10A3C1F7" w14:textId="7D71CF4D" w:rsidR="00EF2206" w:rsidRPr="00D565A9" w:rsidRDefault="00EF2206" w:rsidP="00EF2206">
      <w:pPr>
        <w:rPr>
          <w:lang w:eastAsia="sl-SI"/>
        </w:rPr>
      </w:pPr>
      <w:r w:rsidRPr="00D565A9">
        <w:rPr>
          <w:lang w:eastAsia="sl-SI"/>
        </w:rPr>
        <w:t xml:space="preserve"> </w:t>
      </w:r>
    </w:p>
    <w:tbl>
      <w:tblPr>
        <w:tblStyle w:val="Tabelamrea"/>
        <w:tblW w:w="0" w:type="auto"/>
        <w:tblLook w:val="04A0" w:firstRow="1" w:lastRow="0" w:firstColumn="1" w:lastColumn="0" w:noHBand="0" w:noVBand="1"/>
      </w:tblPr>
      <w:tblGrid>
        <w:gridCol w:w="2265"/>
        <w:gridCol w:w="2266"/>
        <w:gridCol w:w="4531"/>
      </w:tblGrid>
      <w:tr w:rsidR="00E37CC4" w14:paraId="14280D23" w14:textId="77777777" w:rsidTr="00205BF7">
        <w:tc>
          <w:tcPr>
            <w:tcW w:w="4531" w:type="dxa"/>
            <w:gridSpan w:val="2"/>
            <w:shd w:val="clear" w:color="auto" w:fill="92D050"/>
          </w:tcPr>
          <w:p w14:paraId="7276ABB9" w14:textId="7EE90FCC" w:rsidR="00E37CC4" w:rsidRPr="00205BF7" w:rsidRDefault="00E37CC4" w:rsidP="00E37CC4">
            <w:pPr>
              <w:rPr>
                <w:b/>
                <w:lang w:eastAsia="sl-SI"/>
              </w:rPr>
            </w:pPr>
            <w:r w:rsidRPr="00205BF7">
              <w:rPr>
                <w:b/>
                <w:color w:val="FFFFFF" w:themeColor="background1"/>
                <w:lang w:eastAsia="sl-SI"/>
              </w:rPr>
              <w:t>Predlog SLP</w:t>
            </w:r>
            <w:r w:rsidR="00D565A9">
              <w:rPr>
                <w:b/>
                <w:color w:val="FFFFFF" w:themeColor="background1"/>
                <w:lang w:eastAsia="sl-SI"/>
              </w:rPr>
              <w:t xml:space="preserve"> (velja za vse predloge paketa)</w:t>
            </w:r>
          </w:p>
        </w:tc>
        <w:tc>
          <w:tcPr>
            <w:tcW w:w="4531" w:type="dxa"/>
            <w:shd w:val="clear" w:color="auto" w:fill="629DD1" w:themeFill="accent2"/>
          </w:tcPr>
          <w:p w14:paraId="4DA6D436" w14:textId="4550C74C" w:rsidR="00E37CC4" w:rsidRPr="00205BF7" w:rsidRDefault="00E37CC4" w:rsidP="00E37CC4">
            <w:pPr>
              <w:rPr>
                <w:b/>
                <w:lang w:eastAsia="sl-SI"/>
              </w:rPr>
            </w:pPr>
            <w:r w:rsidRPr="00205BF7">
              <w:rPr>
                <w:b/>
                <w:color w:val="FFFFFF" w:themeColor="background1"/>
                <w:lang w:eastAsia="sl-SI"/>
              </w:rPr>
              <w:t>Paket SLP</w:t>
            </w:r>
          </w:p>
        </w:tc>
      </w:tr>
      <w:tr w:rsidR="00205BF7" w14:paraId="2406DF31" w14:textId="77777777" w:rsidTr="00205BF7">
        <w:tc>
          <w:tcPr>
            <w:tcW w:w="9062" w:type="dxa"/>
            <w:gridSpan w:val="3"/>
          </w:tcPr>
          <w:p w14:paraId="6DA66894" w14:textId="739595C0" w:rsidR="00205BF7" w:rsidRPr="00DC3834" w:rsidRDefault="00205BF7" w:rsidP="00205BF7">
            <w:pPr>
              <w:jc w:val="center"/>
              <w:rPr>
                <w:b/>
                <w:lang w:eastAsia="sl-SI"/>
              </w:rPr>
            </w:pPr>
            <w:r w:rsidRPr="00DC3834">
              <w:rPr>
                <w:b/>
                <w:lang w:eastAsia="sl-SI"/>
              </w:rPr>
              <w:t>Priprava</w:t>
            </w:r>
          </w:p>
        </w:tc>
      </w:tr>
      <w:tr w:rsidR="00E37CC4" w14:paraId="505A6EF5" w14:textId="77777777" w:rsidTr="00205BF7">
        <w:tc>
          <w:tcPr>
            <w:tcW w:w="4531" w:type="dxa"/>
            <w:gridSpan w:val="2"/>
            <w:shd w:val="clear" w:color="auto" w:fill="E5F4D4"/>
          </w:tcPr>
          <w:p w14:paraId="5F8CB24F" w14:textId="153A732E" w:rsidR="009258FB" w:rsidRDefault="00E37CC4" w:rsidP="001A4A3A">
            <w:pPr>
              <w:rPr>
                <w:lang w:eastAsia="sl-SI"/>
              </w:rPr>
            </w:pPr>
            <w:r w:rsidRPr="001664C3">
              <w:rPr>
                <w:b/>
                <w:lang w:eastAsia="sl-SI"/>
              </w:rPr>
              <w:t>Nosilec predloga OE</w:t>
            </w:r>
            <w:r>
              <w:rPr>
                <w:lang w:eastAsia="sl-SI"/>
              </w:rPr>
              <w:t xml:space="preserve"> </w:t>
            </w:r>
            <w:r w:rsidR="009258FB">
              <w:rPr>
                <w:lang w:eastAsia="sl-SI"/>
              </w:rPr>
              <w:t>začne pripravo novega predloga SLP</w:t>
            </w:r>
            <w:r>
              <w:rPr>
                <w:lang w:eastAsia="sl-SI"/>
              </w:rPr>
              <w:t>.</w:t>
            </w:r>
          </w:p>
        </w:tc>
        <w:tc>
          <w:tcPr>
            <w:tcW w:w="4531" w:type="dxa"/>
            <w:shd w:val="clear" w:color="auto" w:fill="C1D8ED"/>
          </w:tcPr>
          <w:p w14:paraId="33A15C30" w14:textId="2A892703" w:rsidR="00E37CC4" w:rsidRDefault="009258FB" w:rsidP="00E37CC4">
            <w:pPr>
              <w:rPr>
                <w:lang w:eastAsia="sl-SI"/>
              </w:rPr>
            </w:pPr>
            <w:r w:rsidRPr="001664C3">
              <w:rPr>
                <w:b/>
                <w:lang w:eastAsia="sl-SI"/>
              </w:rPr>
              <w:t>Vodja OE</w:t>
            </w:r>
            <w:r>
              <w:rPr>
                <w:lang w:eastAsia="sl-SI"/>
              </w:rPr>
              <w:t xml:space="preserve"> odpre novi paket SLP in določi nosilca paketa.</w:t>
            </w:r>
          </w:p>
        </w:tc>
      </w:tr>
      <w:tr w:rsidR="001A4A3A" w14:paraId="54154E56" w14:textId="77777777" w:rsidTr="00205BF7">
        <w:tc>
          <w:tcPr>
            <w:tcW w:w="4531" w:type="dxa"/>
            <w:gridSpan w:val="2"/>
            <w:shd w:val="clear" w:color="auto" w:fill="E5F4D4"/>
          </w:tcPr>
          <w:p w14:paraId="6D5118FB" w14:textId="77777777" w:rsidR="001A4A3A" w:rsidRDefault="001A4A3A" w:rsidP="001A4A3A">
            <w:pPr>
              <w:rPr>
                <w:lang w:eastAsia="sl-SI"/>
              </w:rPr>
            </w:pPr>
            <w:r w:rsidRPr="001664C3">
              <w:rPr>
                <w:b/>
                <w:lang w:eastAsia="sl-SI"/>
              </w:rPr>
              <w:t>Nosilec predloga OE</w:t>
            </w:r>
            <w:r>
              <w:rPr>
                <w:b/>
                <w:lang w:eastAsia="sl-SI"/>
              </w:rPr>
              <w:t xml:space="preserve"> </w:t>
            </w:r>
            <w:r w:rsidRPr="001A4A3A">
              <w:rPr>
                <w:lang w:eastAsia="sl-SI"/>
              </w:rPr>
              <w:t>lahko</w:t>
            </w:r>
            <w:r>
              <w:rPr>
                <w:lang w:eastAsia="sl-SI"/>
              </w:rPr>
              <w:t>:</w:t>
            </w:r>
          </w:p>
          <w:p w14:paraId="436705F8" w14:textId="77777777" w:rsidR="001A4A3A" w:rsidRPr="001A4A3A" w:rsidRDefault="001A4A3A" w:rsidP="00A80464">
            <w:pPr>
              <w:pStyle w:val="Odstavekseznama"/>
              <w:numPr>
                <w:ilvl w:val="0"/>
                <w:numId w:val="237"/>
              </w:numPr>
              <w:spacing w:before="100" w:after="200" w:line="276" w:lineRule="auto"/>
              <w:rPr>
                <w:b/>
                <w:lang w:eastAsia="sl-SI"/>
              </w:rPr>
            </w:pPr>
            <w:r>
              <w:rPr>
                <w:lang w:eastAsia="sl-SI"/>
              </w:rPr>
              <w:t>pošlje predlog v pregled OE ali</w:t>
            </w:r>
          </w:p>
          <w:p w14:paraId="0F28BE0C" w14:textId="30067518" w:rsidR="001A4A3A" w:rsidRPr="001664C3" w:rsidRDefault="001A4A3A" w:rsidP="00A80464">
            <w:pPr>
              <w:pStyle w:val="Odstavekseznama"/>
              <w:numPr>
                <w:ilvl w:val="0"/>
                <w:numId w:val="237"/>
              </w:numPr>
              <w:spacing w:before="100" w:after="200" w:line="276" w:lineRule="auto"/>
              <w:rPr>
                <w:b/>
                <w:lang w:eastAsia="sl-SI"/>
              </w:rPr>
            </w:pPr>
            <w:r>
              <w:rPr>
                <w:lang w:eastAsia="sl-SI"/>
              </w:rPr>
              <w:t>stornira</w:t>
            </w:r>
            <w:r w:rsidR="00205BF7">
              <w:rPr>
                <w:lang w:eastAsia="sl-SI"/>
              </w:rPr>
              <w:t xml:space="preserve"> p</w:t>
            </w:r>
            <w:r>
              <w:rPr>
                <w:lang w:eastAsia="sl-SI"/>
              </w:rPr>
              <w:t>redlog.</w:t>
            </w:r>
          </w:p>
        </w:tc>
        <w:tc>
          <w:tcPr>
            <w:tcW w:w="4531" w:type="dxa"/>
          </w:tcPr>
          <w:p w14:paraId="290F895C" w14:textId="77777777" w:rsidR="001A4A3A" w:rsidRPr="001664C3" w:rsidRDefault="001A4A3A" w:rsidP="00E37CC4">
            <w:pPr>
              <w:rPr>
                <w:b/>
                <w:lang w:eastAsia="sl-SI"/>
              </w:rPr>
            </w:pPr>
          </w:p>
        </w:tc>
      </w:tr>
      <w:tr w:rsidR="00205BF7" w14:paraId="0477FF21" w14:textId="77777777" w:rsidTr="00205BF7">
        <w:tc>
          <w:tcPr>
            <w:tcW w:w="4531" w:type="dxa"/>
            <w:gridSpan w:val="2"/>
            <w:shd w:val="clear" w:color="auto" w:fill="E5F4D4"/>
          </w:tcPr>
          <w:p w14:paraId="51F6D4F1" w14:textId="3DAB6F04" w:rsidR="00205BF7" w:rsidRPr="00205BF7" w:rsidRDefault="00205BF7" w:rsidP="00205BF7">
            <w:pPr>
              <w:pStyle w:val="Brezrazmikov"/>
              <w:rPr>
                <w:lang w:eastAsia="sl-SI"/>
              </w:rPr>
            </w:pPr>
            <w:r>
              <w:rPr>
                <w:lang w:eastAsia="sl-SI"/>
              </w:rPr>
              <w:t>Če je predlog storniran, se ne more več uporabiti.</w:t>
            </w:r>
          </w:p>
        </w:tc>
        <w:tc>
          <w:tcPr>
            <w:tcW w:w="4531" w:type="dxa"/>
          </w:tcPr>
          <w:p w14:paraId="05540CB4" w14:textId="77777777" w:rsidR="00205BF7" w:rsidRPr="001664C3" w:rsidRDefault="00205BF7" w:rsidP="00E37CC4">
            <w:pPr>
              <w:rPr>
                <w:b/>
                <w:lang w:eastAsia="sl-SI"/>
              </w:rPr>
            </w:pPr>
          </w:p>
        </w:tc>
      </w:tr>
      <w:tr w:rsidR="001A4A3A" w14:paraId="5540A4EA" w14:textId="77777777" w:rsidTr="00205BF7">
        <w:tc>
          <w:tcPr>
            <w:tcW w:w="4531" w:type="dxa"/>
            <w:gridSpan w:val="2"/>
            <w:shd w:val="clear" w:color="auto" w:fill="E5F4D4"/>
          </w:tcPr>
          <w:p w14:paraId="1FFC7C9B" w14:textId="4B7BFA2F" w:rsidR="001A4A3A" w:rsidRDefault="00CE5C9C" w:rsidP="00CE5C9C">
            <w:pPr>
              <w:rPr>
                <w:lang w:eastAsia="sl-SI"/>
              </w:rPr>
            </w:pPr>
            <w:r>
              <w:rPr>
                <w:lang w:eastAsia="sl-SI"/>
              </w:rPr>
              <w:t>Če je predlog poslan v pregled na OE</w:t>
            </w:r>
            <w:r w:rsidR="0010539E">
              <w:rPr>
                <w:lang w:eastAsia="sl-SI"/>
              </w:rPr>
              <w:t xml:space="preserve">, ga bosta pregledala </w:t>
            </w:r>
            <w:r w:rsidR="0010539E" w:rsidRPr="00205BF7">
              <w:rPr>
                <w:b/>
                <w:lang w:eastAsia="sl-SI"/>
              </w:rPr>
              <w:t>vodja OE</w:t>
            </w:r>
            <w:r w:rsidR="0010539E">
              <w:rPr>
                <w:lang w:eastAsia="sl-SI"/>
              </w:rPr>
              <w:t xml:space="preserve"> ali </w:t>
            </w:r>
            <w:r w:rsidR="0010539E" w:rsidRPr="00205BF7">
              <w:rPr>
                <w:b/>
                <w:lang w:eastAsia="sl-SI"/>
              </w:rPr>
              <w:t>nosilec paketa OE</w:t>
            </w:r>
            <w:r w:rsidR="0010539E">
              <w:rPr>
                <w:lang w:eastAsia="sl-SI"/>
              </w:rPr>
              <w:t>.</w:t>
            </w:r>
          </w:p>
        </w:tc>
        <w:tc>
          <w:tcPr>
            <w:tcW w:w="4531" w:type="dxa"/>
          </w:tcPr>
          <w:p w14:paraId="3444FA3C" w14:textId="436E7654" w:rsidR="001A4A3A" w:rsidRDefault="001A4A3A" w:rsidP="001A4A3A">
            <w:pPr>
              <w:pStyle w:val="Odstavekseznama"/>
              <w:ind w:left="360"/>
              <w:rPr>
                <w:lang w:eastAsia="sl-SI"/>
              </w:rPr>
            </w:pPr>
          </w:p>
        </w:tc>
      </w:tr>
      <w:tr w:rsidR="001A4A3A" w14:paraId="6606CD11" w14:textId="77777777" w:rsidTr="00205BF7">
        <w:tc>
          <w:tcPr>
            <w:tcW w:w="2265" w:type="dxa"/>
            <w:shd w:val="clear" w:color="auto" w:fill="E5F4D4"/>
          </w:tcPr>
          <w:p w14:paraId="2D9856F3" w14:textId="77777777" w:rsidR="001A4A3A" w:rsidRDefault="001A4A3A" w:rsidP="001A4A3A">
            <w:pPr>
              <w:rPr>
                <w:lang w:eastAsia="sl-SI"/>
              </w:rPr>
            </w:pPr>
            <w:r w:rsidRPr="00A40476">
              <w:rPr>
                <w:b/>
                <w:lang w:eastAsia="sl-SI"/>
              </w:rPr>
              <w:t>Vodja OE</w:t>
            </w:r>
            <w:r>
              <w:rPr>
                <w:lang w:eastAsia="sl-SI"/>
              </w:rPr>
              <w:t xml:space="preserve"> lahko:</w:t>
            </w:r>
          </w:p>
          <w:p w14:paraId="484C78C0" w14:textId="77777777" w:rsidR="001A4A3A" w:rsidRDefault="001A4A3A" w:rsidP="00A80464">
            <w:pPr>
              <w:pStyle w:val="Odstavekseznama"/>
              <w:numPr>
                <w:ilvl w:val="0"/>
                <w:numId w:val="233"/>
              </w:numPr>
              <w:spacing w:before="100" w:after="200" w:line="276" w:lineRule="auto"/>
              <w:rPr>
                <w:lang w:eastAsia="sl-SI"/>
              </w:rPr>
            </w:pPr>
            <w:r>
              <w:rPr>
                <w:lang w:eastAsia="sl-SI"/>
              </w:rPr>
              <w:t>doda predlog v paket ali</w:t>
            </w:r>
          </w:p>
          <w:p w14:paraId="6E71442A" w14:textId="77777777" w:rsidR="001A4A3A" w:rsidRPr="001A4A3A" w:rsidRDefault="001A4A3A" w:rsidP="00A80464">
            <w:pPr>
              <w:pStyle w:val="Odstavekseznama"/>
              <w:numPr>
                <w:ilvl w:val="0"/>
                <w:numId w:val="233"/>
              </w:numPr>
              <w:spacing w:before="100" w:after="200" w:line="276" w:lineRule="auto"/>
              <w:rPr>
                <w:b/>
                <w:lang w:eastAsia="sl-SI"/>
              </w:rPr>
            </w:pPr>
            <w:r>
              <w:rPr>
                <w:lang w:eastAsia="sl-SI"/>
              </w:rPr>
              <w:t>zahteva dopolnitev predloga ali</w:t>
            </w:r>
          </w:p>
          <w:p w14:paraId="4B17BDB6" w14:textId="7A8F81BE" w:rsidR="001A4A3A" w:rsidRPr="001664C3" w:rsidRDefault="001A4A3A" w:rsidP="00A80464">
            <w:pPr>
              <w:pStyle w:val="Odstavekseznama"/>
              <w:numPr>
                <w:ilvl w:val="0"/>
                <w:numId w:val="233"/>
              </w:numPr>
              <w:spacing w:before="100" w:after="200" w:line="276" w:lineRule="auto"/>
              <w:rPr>
                <w:b/>
                <w:lang w:eastAsia="sl-SI"/>
              </w:rPr>
            </w:pPr>
            <w:r>
              <w:rPr>
                <w:lang w:eastAsia="sl-SI"/>
              </w:rPr>
              <w:t>zavrne predlog.</w:t>
            </w:r>
          </w:p>
        </w:tc>
        <w:tc>
          <w:tcPr>
            <w:tcW w:w="2266" w:type="dxa"/>
            <w:shd w:val="clear" w:color="auto" w:fill="E5F4D4"/>
          </w:tcPr>
          <w:p w14:paraId="6983346A" w14:textId="77777777" w:rsidR="001A4A3A" w:rsidRDefault="001A4A3A" w:rsidP="001A4A3A">
            <w:pPr>
              <w:rPr>
                <w:lang w:eastAsia="sl-SI"/>
              </w:rPr>
            </w:pPr>
            <w:r w:rsidRPr="00A40476">
              <w:rPr>
                <w:b/>
                <w:lang w:eastAsia="sl-SI"/>
              </w:rPr>
              <w:t>Nosilec paketa OE</w:t>
            </w:r>
            <w:r>
              <w:rPr>
                <w:lang w:eastAsia="sl-SI"/>
              </w:rPr>
              <w:t xml:space="preserve"> lahko:</w:t>
            </w:r>
          </w:p>
          <w:p w14:paraId="25FCB3A0" w14:textId="77777777" w:rsidR="001A4A3A" w:rsidRDefault="001A4A3A" w:rsidP="00A80464">
            <w:pPr>
              <w:pStyle w:val="Odstavekseznama"/>
              <w:numPr>
                <w:ilvl w:val="0"/>
                <w:numId w:val="234"/>
              </w:numPr>
              <w:rPr>
                <w:lang w:eastAsia="sl-SI"/>
              </w:rPr>
            </w:pPr>
            <w:r>
              <w:rPr>
                <w:lang w:eastAsia="sl-SI"/>
              </w:rPr>
              <w:t>doda predlog v paket;</w:t>
            </w:r>
          </w:p>
          <w:p w14:paraId="30E18C21" w14:textId="01432E53" w:rsidR="001A4A3A" w:rsidRPr="001A4A3A" w:rsidRDefault="001A4A3A" w:rsidP="00A80464">
            <w:pPr>
              <w:pStyle w:val="Odstavekseznama"/>
              <w:numPr>
                <w:ilvl w:val="0"/>
                <w:numId w:val="234"/>
              </w:numPr>
              <w:rPr>
                <w:lang w:eastAsia="sl-SI"/>
              </w:rPr>
            </w:pPr>
            <w:r>
              <w:rPr>
                <w:lang w:eastAsia="sl-SI"/>
              </w:rPr>
              <w:t>zahteva dopolnitev predloga</w:t>
            </w:r>
            <w:r w:rsidR="00205BF7">
              <w:rPr>
                <w:lang w:eastAsia="sl-SI"/>
              </w:rPr>
              <w:t>, ko doda predlog v svoj paket</w:t>
            </w:r>
            <w:r>
              <w:rPr>
                <w:lang w:eastAsia="sl-SI"/>
              </w:rPr>
              <w:t>.</w:t>
            </w:r>
          </w:p>
        </w:tc>
        <w:tc>
          <w:tcPr>
            <w:tcW w:w="4531" w:type="dxa"/>
          </w:tcPr>
          <w:p w14:paraId="6BE25C96" w14:textId="77777777" w:rsidR="001A4A3A" w:rsidRPr="00A40476" w:rsidRDefault="001A4A3A" w:rsidP="001A4A3A">
            <w:pPr>
              <w:rPr>
                <w:b/>
                <w:lang w:eastAsia="sl-SI"/>
              </w:rPr>
            </w:pPr>
          </w:p>
        </w:tc>
      </w:tr>
      <w:tr w:rsidR="001A4A3A" w14:paraId="490C9E8E" w14:textId="77777777" w:rsidTr="00205BF7">
        <w:tc>
          <w:tcPr>
            <w:tcW w:w="4531" w:type="dxa"/>
            <w:gridSpan w:val="2"/>
            <w:shd w:val="clear" w:color="auto" w:fill="E5F4D4"/>
          </w:tcPr>
          <w:p w14:paraId="66AA8BB0" w14:textId="77777777" w:rsidR="00205BF7" w:rsidRDefault="001A4A3A" w:rsidP="001A4A3A">
            <w:pPr>
              <w:pStyle w:val="Brezrazmikov"/>
              <w:rPr>
                <w:lang w:eastAsia="sl-SI"/>
              </w:rPr>
            </w:pPr>
            <w:r>
              <w:rPr>
                <w:lang w:eastAsia="sl-SI"/>
              </w:rPr>
              <w:t xml:space="preserve">Če je zahtevana dopolnitev predloga, </w:t>
            </w:r>
            <w:r w:rsidRPr="001664C3">
              <w:rPr>
                <w:b/>
                <w:lang w:eastAsia="sl-SI"/>
              </w:rPr>
              <w:t>nosilec predloga OE</w:t>
            </w:r>
            <w:r>
              <w:rPr>
                <w:lang w:eastAsia="sl-SI"/>
              </w:rPr>
              <w:t xml:space="preserve"> </w:t>
            </w:r>
            <w:r w:rsidR="00205BF7">
              <w:rPr>
                <w:lang w:eastAsia="sl-SI"/>
              </w:rPr>
              <w:t>lahko:</w:t>
            </w:r>
          </w:p>
          <w:p w14:paraId="62C7662F" w14:textId="40CFC3EF" w:rsidR="00205BF7" w:rsidRDefault="00205BF7" w:rsidP="00A80464">
            <w:pPr>
              <w:pStyle w:val="Brezrazmikov"/>
              <w:numPr>
                <w:ilvl w:val="0"/>
                <w:numId w:val="238"/>
              </w:numPr>
              <w:rPr>
                <w:lang w:eastAsia="sl-SI"/>
              </w:rPr>
            </w:pPr>
            <w:r>
              <w:rPr>
                <w:lang w:eastAsia="sl-SI"/>
              </w:rPr>
              <w:lastRenderedPageBreak/>
              <w:t>stornira predlog,</w:t>
            </w:r>
          </w:p>
          <w:p w14:paraId="6B43CCCD" w14:textId="79189D90" w:rsidR="00205BF7" w:rsidRDefault="001A4A3A" w:rsidP="00A80464">
            <w:pPr>
              <w:pStyle w:val="Brezrazmikov"/>
              <w:numPr>
                <w:ilvl w:val="0"/>
                <w:numId w:val="238"/>
              </w:numPr>
              <w:rPr>
                <w:lang w:eastAsia="sl-SI"/>
              </w:rPr>
            </w:pPr>
            <w:r>
              <w:rPr>
                <w:lang w:eastAsia="sl-SI"/>
              </w:rPr>
              <w:t>dopolni predlog</w:t>
            </w:r>
            <w:r w:rsidR="00205BF7">
              <w:rPr>
                <w:lang w:eastAsia="sl-SI"/>
              </w:rPr>
              <w:t>,</w:t>
            </w:r>
          </w:p>
          <w:p w14:paraId="4E95A4EB" w14:textId="73AF1EAA" w:rsidR="00205BF7" w:rsidRDefault="00205BF7" w:rsidP="00A80464">
            <w:pPr>
              <w:pStyle w:val="Brezrazmikov"/>
              <w:numPr>
                <w:ilvl w:val="0"/>
                <w:numId w:val="238"/>
              </w:numPr>
              <w:rPr>
                <w:lang w:eastAsia="sl-SI"/>
              </w:rPr>
            </w:pPr>
            <w:r>
              <w:rPr>
                <w:lang w:eastAsia="sl-SI"/>
              </w:rPr>
              <w:t xml:space="preserve">predlog </w:t>
            </w:r>
            <w:r w:rsidR="001A4A3A">
              <w:rPr>
                <w:lang w:eastAsia="sl-SI"/>
              </w:rPr>
              <w:t>ponovno pošlje v pregled na OE</w:t>
            </w:r>
            <w:r>
              <w:rPr>
                <w:lang w:eastAsia="sl-SI"/>
              </w:rPr>
              <w:t>, če paket še ni določen</w:t>
            </w:r>
            <w:r w:rsidR="001A4A3A">
              <w:rPr>
                <w:lang w:eastAsia="sl-SI"/>
              </w:rPr>
              <w:t xml:space="preserve"> oz. </w:t>
            </w:r>
          </w:p>
          <w:p w14:paraId="397657D3" w14:textId="2038601D" w:rsidR="001A4A3A" w:rsidRDefault="001A4A3A" w:rsidP="00A80464">
            <w:pPr>
              <w:pStyle w:val="Brezrazmikov"/>
              <w:numPr>
                <w:ilvl w:val="0"/>
                <w:numId w:val="238"/>
              </w:numPr>
              <w:rPr>
                <w:lang w:eastAsia="sl-SI"/>
              </w:rPr>
            </w:pPr>
            <w:r>
              <w:rPr>
                <w:lang w:eastAsia="sl-SI"/>
              </w:rPr>
              <w:t xml:space="preserve">ga pošlje nosilcu paketa OE, če je </w:t>
            </w:r>
            <w:r w:rsidR="00205BF7">
              <w:rPr>
                <w:lang w:eastAsia="sl-SI"/>
              </w:rPr>
              <w:t xml:space="preserve">paket </w:t>
            </w:r>
            <w:r>
              <w:rPr>
                <w:lang w:eastAsia="sl-SI"/>
              </w:rPr>
              <w:t>že določen.</w:t>
            </w:r>
            <w:r w:rsidR="00335111">
              <w:rPr>
                <w:lang w:eastAsia="sl-SI"/>
              </w:rPr>
              <w:t xml:space="preserve"> </w:t>
            </w:r>
          </w:p>
        </w:tc>
        <w:tc>
          <w:tcPr>
            <w:tcW w:w="4531" w:type="dxa"/>
          </w:tcPr>
          <w:p w14:paraId="7590A4BB" w14:textId="6861A8A1" w:rsidR="001A4A3A" w:rsidRDefault="001A4A3A" w:rsidP="001A4A3A">
            <w:pPr>
              <w:rPr>
                <w:lang w:eastAsia="sl-SI"/>
              </w:rPr>
            </w:pPr>
          </w:p>
        </w:tc>
      </w:tr>
      <w:tr w:rsidR="001A4A3A" w14:paraId="4BB6F13F" w14:textId="77777777" w:rsidTr="00205BF7">
        <w:tc>
          <w:tcPr>
            <w:tcW w:w="4531" w:type="dxa"/>
            <w:gridSpan w:val="2"/>
            <w:shd w:val="clear" w:color="auto" w:fill="F4F7B7"/>
          </w:tcPr>
          <w:p w14:paraId="17203F59" w14:textId="3EFABC2F" w:rsidR="001A4A3A" w:rsidRDefault="00DC3834" w:rsidP="001A4A3A">
            <w:pPr>
              <w:pStyle w:val="Brezrazmikov"/>
              <w:rPr>
                <w:lang w:eastAsia="sl-SI"/>
              </w:rPr>
            </w:pPr>
            <w:r>
              <w:rPr>
                <w:lang w:eastAsia="sl-SI"/>
              </w:rPr>
              <w:t>Predlog samodejno spremeni status, ki je usklajen s statusom paketa.</w:t>
            </w:r>
          </w:p>
        </w:tc>
        <w:tc>
          <w:tcPr>
            <w:tcW w:w="4531" w:type="dxa"/>
            <w:shd w:val="clear" w:color="auto" w:fill="C1D8ED"/>
          </w:tcPr>
          <w:p w14:paraId="4B2B004A" w14:textId="49E7EEAD" w:rsidR="001A4A3A" w:rsidRDefault="001A4A3A" w:rsidP="001A4A3A">
            <w:pPr>
              <w:rPr>
                <w:lang w:eastAsia="sl-SI"/>
              </w:rPr>
            </w:pPr>
            <w:r>
              <w:rPr>
                <w:lang w:eastAsia="sl-SI"/>
              </w:rPr>
              <w:t xml:space="preserve">Ko so vsi predlogi pripravljeni, </w:t>
            </w:r>
            <w:r w:rsidRPr="00A40476">
              <w:rPr>
                <w:b/>
                <w:lang w:eastAsia="sl-SI"/>
              </w:rPr>
              <w:t>nosilec paketa OE</w:t>
            </w:r>
            <w:r>
              <w:rPr>
                <w:lang w:eastAsia="sl-SI"/>
              </w:rPr>
              <w:t xml:space="preserve"> pošlje paket v usklajevanje z občino</w:t>
            </w:r>
            <w:r w:rsidR="008E4784">
              <w:rPr>
                <w:lang w:eastAsia="sl-SI"/>
              </w:rPr>
              <w:t>.</w:t>
            </w:r>
          </w:p>
        </w:tc>
      </w:tr>
      <w:tr w:rsidR="00205BF7" w14:paraId="17AE3F56" w14:textId="77777777" w:rsidTr="00205BF7">
        <w:tc>
          <w:tcPr>
            <w:tcW w:w="9062" w:type="dxa"/>
            <w:gridSpan w:val="3"/>
            <w:shd w:val="clear" w:color="auto" w:fill="auto"/>
          </w:tcPr>
          <w:p w14:paraId="7D288CCB" w14:textId="131A1889" w:rsidR="00205BF7" w:rsidRPr="00DC3834" w:rsidRDefault="00205BF7" w:rsidP="00205BF7">
            <w:pPr>
              <w:jc w:val="center"/>
              <w:rPr>
                <w:b/>
                <w:lang w:eastAsia="sl-SI"/>
              </w:rPr>
            </w:pPr>
            <w:r w:rsidRPr="00DC3834">
              <w:rPr>
                <w:b/>
                <w:lang w:eastAsia="sl-SI"/>
              </w:rPr>
              <w:t>Usklajevanje</w:t>
            </w:r>
          </w:p>
        </w:tc>
      </w:tr>
      <w:tr w:rsidR="001A4A3A" w14:paraId="305A297B" w14:textId="77777777" w:rsidTr="00205BF7">
        <w:tc>
          <w:tcPr>
            <w:tcW w:w="4531" w:type="dxa"/>
            <w:gridSpan w:val="2"/>
            <w:shd w:val="clear" w:color="auto" w:fill="E5F4D4"/>
          </w:tcPr>
          <w:p w14:paraId="460B1838" w14:textId="4AA25A09" w:rsidR="001A4A3A" w:rsidRDefault="001A4A3A" w:rsidP="001A4A3A">
            <w:pPr>
              <w:pStyle w:val="Brezrazmikov"/>
              <w:rPr>
                <w:lang w:eastAsia="sl-SI"/>
              </w:rPr>
            </w:pPr>
            <w:r w:rsidRPr="00A40476">
              <w:rPr>
                <w:b/>
                <w:lang w:eastAsia="sl-SI"/>
              </w:rPr>
              <w:t>Nosilec predloga OE</w:t>
            </w:r>
            <w:r>
              <w:rPr>
                <w:lang w:eastAsia="sl-SI"/>
              </w:rPr>
              <w:t xml:space="preserve"> lahko označi:</w:t>
            </w:r>
          </w:p>
          <w:p w14:paraId="6E2EC591" w14:textId="77777777" w:rsidR="001A4A3A" w:rsidRDefault="001A4A3A" w:rsidP="00A80464">
            <w:pPr>
              <w:pStyle w:val="Brezrazmikov"/>
              <w:numPr>
                <w:ilvl w:val="0"/>
                <w:numId w:val="235"/>
              </w:numPr>
              <w:rPr>
                <w:lang w:eastAsia="sl-SI"/>
              </w:rPr>
            </w:pPr>
            <w:r>
              <w:rPr>
                <w:lang w:eastAsia="sl-SI"/>
              </w:rPr>
              <w:t>da je predlog usklajen z občino ali</w:t>
            </w:r>
          </w:p>
          <w:p w14:paraId="42359133" w14:textId="4EFDFF9D" w:rsidR="001A4A3A" w:rsidRDefault="001A4A3A" w:rsidP="00A80464">
            <w:pPr>
              <w:pStyle w:val="Brezrazmikov"/>
              <w:numPr>
                <w:ilvl w:val="0"/>
                <w:numId w:val="235"/>
              </w:numPr>
              <w:rPr>
                <w:lang w:eastAsia="sl-SI"/>
              </w:rPr>
            </w:pPr>
            <w:r>
              <w:rPr>
                <w:lang w:eastAsia="sl-SI"/>
              </w:rPr>
              <w:t>da predlog ni usklajen z občino (predlog bo umaknjen v tem primeru).</w:t>
            </w:r>
          </w:p>
        </w:tc>
        <w:tc>
          <w:tcPr>
            <w:tcW w:w="4531" w:type="dxa"/>
            <w:shd w:val="clear" w:color="auto" w:fill="FFEAC9"/>
          </w:tcPr>
          <w:p w14:paraId="0C9716E0" w14:textId="55B6683F" w:rsidR="001A4A3A" w:rsidRDefault="001A4A3A" w:rsidP="001A4A3A">
            <w:pPr>
              <w:rPr>
                <w:lang w:eastAsia="sl-SI"/>
              </w:rPr>
            </w:pPr>
            <w:r w:rsidRPr="00A40476">
              <w:rPr>
                <w:b/>
                <w:lang w:eastAsia="sl-SI"/>
              </w:rPr>
              <w:t>Nosilec paketa OE</w:t>
            </w:r>
            <w:r>
              <w:rPr>
                <w:lang w:eastAsia="sl-SI"/>
              </w:rPr>
              <w:t xml:space="preserve"> čaka, da nosilci predloga OE označijo, ali so predlogi usklajeni ali ne.</w:t>
            </w:r>
          </w:p>
          <w:p w14:paraId="1C10174A" w14:textId="27A11EF4" w:rsidR="001A4A3A" w:rsidRDefault="001A4A3A" w:rsidP="001A4A3A">
            <w:pPr>
              <w:pStyle w:val="Odstavekseznama"/>
              <w:ind w:left="360"/>
              <w:rPr>
                <w:lang w:eastAsia="sl-SI"/>
              </w:rPr>
            </w:pPr>
          </w:p>
        </w:tc>
      </w:tr>
      <w:tr w:rsidR="0001319E" w14:paraId="0331CD9F" w14:textId="77777777" w:rsidTr="0001319E">
        <w:tc>
          <w:tcPr>
            <w:tcW w:w="4531" w:type="dxa"/>
            <w:gridSpan w:val="2"/>
            <w:shd w:val="clear" w:color="auto" w:fill="E5F4D4"/>
          </w:tcPr>
          <w:p w14:paraId="7644E98D" w14:textId="19443B5D" w:rsidR="0001319E" w:rsidRDefault="0001319E" w:rsidP="001A4A3A">
            <w:pPr>
              <w:rPr>
                <w:lang w:eastAsia="sl-SI"/>
              </w:rPr>
            </w:pPr>
            <w:r>
              <w:rPr>
                <w:lang w:eastAsia="sl-SI"/>
              </w:rPr>
              <w:t xml:space="preserve">Ko nosilec predloga OE označi, da je predlog usklajen ali neusklajen, </w:t>
            </w:r>
            <w:r>
              <w:rPr>
                <w:b/>
                <w:lang w:eastAsia="sl-SI"/>
              </w:rPr>
              <w:t>n</w:t>
            </w:r>
            <w:r w:rsidRPr="00A40476">
              <w:rPr>
                <w:b/>
                <w:lang w:eastAsia="sl-SI"/>
              </w:rPr>
              <w:t>osilec paketa OE</w:t>
            </w:r>
            <w:r w:rsidRPr="00A40476">
              <w:rPr>
                <w:lang w:eastAsia="sl-SI"/>
              </w:rPr>
              <w:t xml:space="preserve"> lahko</w:t>
            </w:r>
            <w:r>
              <w:rPr>
                <w:lang w:eastAsia="sl-SI"/>
              </w:rPr>
              <w:t>:</w:t>
            </w:r>
          </w:p>
          <w:p w14:paraId="4CC0B232" w14:textId="77777777" w:rsidR="0001319E" w:rsidRDefault="0001319E" w:rsidP="00A80464">
            <w:pPr>
              <w:pStyle w:val="Odstavekseznama"/>
              <w:numPr>
                <w:ilvl w:val="0"/>
                <w:numId w:val="236"/>
              </w:numPr>
              <w:spacing w:before="100" w:after="200" w:line="276" w:lineRule="auto"/>
              <w:rPr>
                <w:lang w:eastAsia="sl-SI"/>
              </w:rPr>
            </w:pPr>
            <w:r>
              <w:rPr>
                <w:lang w:eastAsia="sl-SI"/>
              </w:rPr>
              <w:t>odstrani predlog iz paketa ali</w:t>
            </w:r>
          </w:p>
          <w:p w14:paraId="48C499BA" w14:textId="7335FDBC" w:rsidR="0001319E" w:rsidRDefault="0001319E" w:rsidP="00A80464">
            <w:pPr>
              <w:pStyle w:val="Odstavekseznama"/>
              <w:numPr>
                <w:ilvl w:val="0"/>
                <w:numId w:val="236"/>
              </w:numPr>
              <w:spacing w:before="100" w:after="200" w:line="276" w:lineRule="auto"/>
              <w:rPr>
                <w:b/>
                <w:lang w:eastAsia="sl-SI"/>
              </w:rPr>
            </w:pPr>
            <w:r>
              <w:rPr>
                <w:lang w:eastAsia="sl-SI"/>
              </w:rPr>
              <w:t>vrne predlog v usklajevanje.</w:t>
            </w:r>
          </w:p>
          <w:p w14:paraId="394A51EF" w14:textId="77777777" w:rsidR="00EF2206" w:rsidRDefault="00EF2206" w:rsidP="00EF2206">
            <w:pPr>
              <w:pStyle w:val="Brezrazmikov"/>
              <w:rPr>
                <w:lang w:eastAsia="sl-SI"/>
              </w:rPr>
            </w:pPr>
            <w:r w:rsidRPr="00EF2206">
              <w:rPr>
                <w:b/>
                <w:lang w:eastAsia="sl-SI"/>
              </w:rPr>
              <w:t>Nosilec paketa OE</w:t>
            </w:r>
            <w:r>
              <w:rPr>
                <w:lang w:eastAsia="sl-SI"/>
              </w:rPr>
              <w:t xml:space="preserve"> lahko tudi doda nov predlog (predlog, ki je v pregledu na OE) v paket.</w:t>
            </w:r>
          </w:p>
          <w:p w14:paraId="01ABD896" w14:textId="0E936CE1" w:rsidR="00EF2206" w:rsidRPr="00EF2206" w:rsidRDefault="00EF2206" w:rsidP="00EF2206">
            <w:pPr>
              <w:rPr>
                <w:b/>
                <w:lang w:eastAsia="sl-SI"/>
              </w:rPr>
            </w:pPr>
          </w:p>
        </w:tc>
        <w:tc>
          <w:tcPr>
            <w:tcW w:w="4531" w:type="dxa"/>
            <w:vMerge w:val="restart"/>
            <w:shd w:val="clear" w:color="auto" w:fill="C1D8ED"/>
          </w:tcPr>
          <w:p w14:paraId="1359C2FA" w14:textId="77777777" w:rsidR="0001319E" w:rsidRDefault="0001319E" w:rsidP="0001319E">
            <w:pPr>
              <w:rPr>
                <w:lang w:eastAsia="sl-SI"/>
              </w:rPr>
            </w:pPr>
            <w:r>
              <w:rPr>
                <w:lang w:eastAsia="sl-SI"/>
              </w:rPr>
              <w:t xml:space="preserve">Ko so vsi predlogi v paketu označeni kot usklajeni ali neusklajeni </w:t>
            </w:r>
            <w:r w:rsidRPr="0001319E">
              <w:rPr>
                <w:b/>
                <w:lang w:eastAsia="sl-SI"/>
              </w:rPr>
              <w:t>n</w:t>
            </w:r>
            <w:r w:rsidRPr="00A40476">
              <w:rPr>
                <w:b/>
                <w:lang w:eastAsia="sl-SI"/>
              </w:rPr>
              <w:t>osilec paketa OE</w:t>
            </w:r>
            <w:r>
              <w:rPr>
                <w:lang w:eastAsia="sl-SI"/>
              </w:rPr>
              <w:t xml:space="preserve"> lahko:</w:t>
            </w:r>
          </w:p>
          <w:p w14:paraId="6B48D897" w14:textId="77777777" w:rsidR="0001319E" w:rsidRDefault="0001319E" w:rsidP="00A80464">
            <w:pPr>
              <w:pStyle w:val="Odstavekseznama"/>
              <w:numPr>
                <w:ilvl w:val="0"/>
                <w:numId w:val="236"/>
              </w:numPr>
              <w:spacing w:before="100" w:after="200" w:line="276" w:lineRule="auto"/>
              <w:rPr>
                <w:lang w:eastAsia="sl-SI"/>
              </w:rPr>
            </w:pPr>
            <w:r>
              <w:rPr>
                <w:lang w:eastAsia="sl-SI"/>
              </w:rPr>
              <w:t>pošlje paket v potrditev vodji OE ali</w:t>
            </w:r>
          </w:p>
          <w:p w14:paraId="38A092F0" w14:textId="79D13E1D" w:rsidR="0001319E" w:rsidRPr="001A4A3A" w:rsidRDefault="0001319E" w:rsidP="00A80464">
            <w:pPr>
              <w:pStyle w:val="Odstavekseznama"/>
              <w:numPr>
                <w:ilvl w:val="0"/>
                <w:numId w:val="236"/>
              </w:numPr>
              <w:spacing w:before="100" w:after="200" w:line="276" w:lineRule="auto"/>
              <w:rPr>
                <w:lang w:eastAsia="sl-SI"/>
              </w:rPr>
            </w:pPr>
            <w:r>
              <w:rPr>
                <w:lang w:eastAsia="sl-SI"/>
              </w:rPr>
              <w:t>prekliče paket in hkrati vse predloge v njem.</w:t>
            </w:r>
          </w:p>
        </w:tc>
      </w:tr>
      <w:tr w:rsidR="0001319E" w14:paraId="6A89FF47" w14:textId="77777777" w:rsidTr="0001319E">
        <w:tc>
          <w:tcPr>
            <w:tcW w:w="4531" w:type="dxa"/>
            <w:gridSpan w:val="2"/>
            <w:shd w:val="clear" w:color="auto" w:fill="F4F7B7"/>
          </w:tcPr>
          <w:p w14:paraId="3711DE2D" w14:textId="04769D63" w:rsidR="0001319E" w:rsidRDefault="00DC3834" w:rsidP="001A4A3A">
            <w:pPr>
              <w:rPr>
                <w:lang w:eastAsia="sl-SI"/>
              </w:rPr>
            </w:pPr>
            <w:r>
              <w:rPr>
                <w:lang w:eastAsia="sl-SI"/>
              </w:rPr>
              <w:t>Predlog samodejno spremeni status, ki je usklajen s statusom paketa.</w:t>
            </w:r>
          </w:p>
        </w:tc>
        <w:tc>
          <w:tcPr>
            <w:tcW w:w="4531" w:type="dxa"/>
            <w:vMerge/>
            <w:shd w:val="clear" w:color="auto" w:fill="C1D8ED"/>
          </w:tcPr>
          <w:p w14:paraId="438543E2" w14:textId="7C278657" w:rsidR="0001319E" w:rsidRDefault="0001319E" w:rsidP="0001319E">
            <w:pPr>
              <w:rPr>
                <w:lang w:eastAsia="sl-SI"/>
              </w:rPr>
            </w:pPr>
          </w:p>
        </w:tc>
      </w:tr>
      <w:tr w:rsidR="0001319E" w14:paraId="327B946D" w14:textId="77777777" w:rsidTr="00921632">
        <w:tc>
          <w:tcPr>
            <w:tcW w:w="9062" w:type="dxa"/>
            <w:gridSpan w:val="3"/>
          </w:tcPr>
          <w:p w14:paraId="770C6B41" w14:textId="7949B441" w:rsidR="0001319E" w:rsidRPr="00DC3834" w:rsidRDefault="0001319E" w:rsidP="0001319E">
            <w:pPr>
              <w:jc w:val="center"/>
              <w:rPr>
                <w:b/>
                <w:lang w:eastAsia="sl-SI"/>
              </w:rPr>
            </w:pPr>
            <w:r w:rsidRPr="00DC3834">
              <w:rPr>
                <w:b/>
                <w:lang w:eastAsia="sl-SI"/>
              </w:rPr>
              <w:t>Sprejetje in objava</w:t>
            </w:r>
          </w:p>
        </w:tc>
      </w:tr>
      <w:tr w:rsidR="001A4A3A" w14:paraId="26A83179" w14:textId="77777777" w:rsidTr="0001319E">
        <w:tc>
          <w:tcPr>
            <w:tcW w:w="4531" w:type="dxa"/>
            <w:gridSpan w:val="2"/>
            <w:shd w:val="clear" w:color="auto" w:fill="F4F7B7"/>
          </w:tcPr>
          <w:p w14:paraId="126D2CAF" w14:textId="46920356" w:rsidR="001A4A3A" w:rsidRPr="00A40476" w:rsidRDefault="0001319E" w:rsidP="001A4A3A">
            <w:pPr>
              <w:pStyle w:val="Brezrazmikov"/>
              <w:rPr>
                <w:b/>
                <w:lang w:eastAsia="sl-SI"/>
              </w:rPr>
            </w:pPr>
            <w:r>
              <w:rPr>
                <w:lang w:eastAsia="sl-SI"/>
              </w:rPr>
              <w:t>Predlog samodejno spremeni status, ki je usklajen s statusom paketa.</w:t>
            </w:r>
          </w:p>
        </w:tc>
        <w:tc>
          <w:tcPr>
            <w:tcW w:w="4531" w:type="dxa"/>
            <w:shd w:val="clear" w:color="auto" w:fill="C1D8ED"/>
          </w:tcPr>
          <w:p w14:paraId="71F1CC83" w14:textId="2A3E17A1" w:rsidR="001A4A3A" w:rsidRDefault="0001319E" w:rsidP="001A4A3A">
            <w:pPr>
              <w:rPr>
                <w:lang w:eastAsia="sl-SI"/>
              </w:rPr>
            </w:pPr>
            <w:r>
              <w:rPr>
                <w:lang w:eastAsia="sl-SI"/>
              </w:rPr>
              <w:t xml:space="preserve">Ko nosilec paketa OE pošlje paket v potrditev, </w:t>
            </w:r>
            <w:r w:rsidRPr="0001319E">
              <w:rPr>
                <w:b/>
                <w:lang w:eastAsia="sl-SI"/>
              </w:rPr>
              <w:t>v</w:t>
            </w:r>
            <w:r w:rsidR="001A4A3A">
              <w:rPr>
                <w:b/>
                <w:lang w:eastAsia="sl-SI"/>
              </w:rPr>
              <w:t xml:space="preserve">odja OE </w:t>
            </w:r>
            <w:r w:rsidR="001A4A3A">
              <w:rPr>
                <w:lang w:eastAsia="sl-SI"/>
              </w:rPr>
              <w:t>lahko:</w:t>
            </w:r>
          </w:p>
          <w:p w14:paraId="63CF7404" w14:textId="16D50614" w:rsidR="001A4A3A" w:rsidRDefault="001A4A3A" w:rsidP="00A80464">
            <w:pPr>
              <w:pStyle w:val="Odstavekseznama"/>
              <w:numPr>
                <w:ilvl w:val="0"/>
                <w:numId w:val="236"/>
              </w:numPr>
              <w:rPr>
                <w:lang w:eastAsia="sl-SI"/>
              </w:rPr>
            </w:pPr>
            <w:r>
              <w:rPr>
                <w:lang w:eastAsia="sl-SI"/>
              </w:rPr>
              <w:t>umakne paket in hkrati vse predloge v njem;</w:t>
            </w:r>
          </w:p>
          <w:p w14:paraId="000D8671" w14:textId="411098CA" w:rsidR="001A4A3A" w:rsidRDefault="001A4A3A" w:rsidP="00A80464">
            <w:pPr>
              <w:pStyle w:val="Odstavekseznama"/>
              <w:numPr>
                <w:ilvl w:val="0"/>
                <w:numId w:val="236"/>
              </w:numPr>
              <w:rPr>
                <w:lang w:eastAsia="sl-SI"/>
              </w:rPr>
            </w:pPr>
            <w:r>
              <w:rPr>
                <w:lang w:eastAsia="sl-SI"/>
              </w:rPr>
              <w:t>začne postopek seznanitve javnosti, pri tem določi, ali je potrebna javna obravnava ali seznanitev lastnikov ali</w:t>
            </w:r>
          </w:p>
          <w:p w14:paraId="0157F6EA" w14:textId="1000CB76" w:rsidR="001A4A3A" w:rsidRPr="00AB15D1" w:rsidRDefault="001A4A3A" w:rsidP="00A80464">
            <w:pPr>
              <w:pStyle w:val="Odstavekseznama"/>
              <w:numPr>
                <w:ilvl w:val="0"/>
                <w:numId w:val="236"/>
              </w:numPr>
              <w:rPr>
                <w:lang w:eastAsia="sl-SI"/>
              </w:rPr>
            </w:pPr>
            <w:r>
              <w:rPr>
                <w:lang w:eastAsia="sl-SI"/>
              </w:rPr>
              <w:t>potrdi odlok paketa.</w:t>
            </w:r>
          </w:p>
        </w:tc>
      </w:tr>
      <w:tr w:rsidR="007C6A28" w14:paraId="68E43A2A" w14:textId="77777777" w:rsidTr="0001319E">
        <w:tc>
          <w:tcPr>
            <w:tcW w:w="4531" w:type="dxa"/>
            <w:gridSpan w:val="2"/>
            <w:shd w:val="clear" w:color="auto" w:fill="F4F7B7"/>
          </w:tcPr>
          <w:p w14:paraId="05570F99" w14:textId="7C2A8AB2" w:rsidR="007C6A28" w:rsidRDefault="007C6A28" w:rsidP="001A4A3A">
            <w:pPr>
              <w:pStyle w:val="Brezrazmikov"/>
              <w:rPr>
                <w:lang w:eastAsia="sl-SI"/>
              </w:rPr>
            </w:pPr>
            <w:r>
              <w:rPr>
                <w:lang w:eastAsia="sl-SI"/>
              </w:rPr>
              <w:t>Predlog samodejno spremeni status, ki je usklajen s statusom paketa.</w:t>
            </w:r>
          </w:p>
        </w:tc>
        <w:tc>
          <w:tcPr>
            <w:tcW w:w="4531" w:type="dxa"/>
            <w:shd w:val="clear" w:color="auto" w:fill="C1D8ED"/>
          </w:tcPr>
          <w:p w14:paraId="56815436" w14:textId="77777777" w:rsidR="007C6A28" w:rsidRDefault="007C6A28" w:rsidP="001A4A3A">
            <w:pPr>
              <w:rPr>
                <w:lang w:eastAsia="sl-SI"/>
              </w:rPr>
            </w:pPr>
            <w:r>
              <w:rPr>
                <w:lang w:eastAsia="sl-SI"/>
              </w:rPr>
              <w:t xml:space="preserve">Ko vodja OE potrdi odlok paketa, </w:t>
            </w:r>
            <w:r w:rsidRPr="007C6A28">
              <w:rPr>
                <w:b/>
                <w:lang w:eastAsia="sl-SI"/>
              </w:rPr>
              <w:t>nosilec paketa OE</w:t>
            </w:r>
            <w:r>
              <w:rPr>
                <w:lang w:eastAsia="sl-SI"/>
              </w:rPr>
              <w:t xml:space="preserve"> lahko:</w:t>
            </w:r>
          </w:p>
          <w:p w14:paraId="2714EBFE" w14:textId="77777777" w:rsidR="007C6A28" w:rsidRDefault="007C6A28" w:rsidP="00A80464">
            <w:pPr>
              <w:pStyle w:val="Odstavekseznama"/>
              <w:numPr>
                <w:ilvl w:val="0"/>
                <w:numId w:val="242"/>
              </w:numPr>
              <w:rPr>
                <w:lang w:eastAsia="sl-SI"/>
              </w:rPr>
            </w:pPr>
            <w:r>
              <w:rPr>
                <w:lang w:eastAsia="sl-SI"/>
              </w:rPr>
              <w:t>označi, da je odlok objavljen ali</w:t>
            </w:r>
          </w:p>
          <w:p w14:paraId="77FE1122" w14:textId="0F108660" w:rsidR="007C6A28" w:rsidRDefault="007C6A28" w:rsidP="00A80464">
            <w:pPr>
              <w:pStyle w:val="Odstavekseznama"/>
              <w:numPr>
                <w:ilvl w:val="0"/>
                <w:numId w:val="242"/>
              </w:numPr>
              <w:rPr>
                <w:lang w:eastAsia="sl-SI"/>
              </w:rPr>
            </w:pPr>
            <w:r>
              <w:rPr>
                <w:lang w:eastAsia="sl-SI"/>
              </w:rPr>
              <w:t>da paket ni bil realiziran.</w:t>
            </w:r>
          </w:p>
        </w:tc>
      </w:tr>
      <w:tr w:rsidR="0001319E" w14:paraId="66E0BF33" w14:textId="77777777" w:rsidTr="00921632">
        <w:tc>
          <w:tcPr>
            <w:tcW w:w="9062" w:type="dxa"/>
            <w:gridSpan w:val="3"/>
          </w:tcPr>
          <w:p w14:paraId="4C8A0B4F" w14:textId="41378866" w:rsidR="0001319E" w:rsidRPr="00DC3834" w:rsidRDefault="0001319E" w:rsidP="0001319E">
            <w:pPr>
              <w:pStyle w:val="Brezrazmikov"/>
              <w:jc w:val="center"/>
              <w:rPr>
                <w:b/>
                <w:lang w:eastAsia="sl-SI"/>
              </w:rPr>
            </w:pPr>
            <w:r w:rsidRPr="00DC3834">
              <w:rPr>
                <w:b/>
                <w:lang w:eastAsia="sl-SI"/>
              </w:rPr>
              <w:t>Seznanitev javnosti</w:t>
            </w:r>
          </w:p>
        </w:tc>
      </w:tr>
      <w:tr w:rsidR="001A4A3A" w14:paraId="6A63CFB7" w14:textId="77777777" w:rsidTr="0001319E">
        <w:tc>
          <w:tcPr>
            <w:tcW w:w="4531" w:type="dxa"/>
            <w:gridSpan w:val="2"/>
            <w:shd w:val="clear" w:color="auto" w:fill="F4F7B7"/>
          </w:tcPr>
          <w:p w14:paraId="70745DDD" w14:textId="1B2F0D83" w:rsidR="001A4A3A" w:rsidRPr="00A40476" w:rsidRDefault="0001319E" w:rsidP="001A4A3A">
            <w:pPr>
              <w:pStyle w:val="Brezrazmikov"/>
              <w:rPr>
                <w:b/>
                <w:lang w:eastAsia="sl-SI"/>
              </w:rPr>
            </w:pPr>
            <w:r>
              <w:rPr>
                <w:lang w:eastAsia="sl-SI"/>
              </w:rPr>
              <w:t>Predlog samodejno spremeni status, ki je usklajen s statusom paketa.</w:t>
            </w:r>
          </w:p>
        </w:tc>
        <w:tc>
          <w:tcPr>
            <w:tcW w:w="4531" w:type="dxa"/>
            <w:shd w:val="clear" w:color="auto" w:fill="C1D8ED"/>
          </w:tcPr>
          <w:p w14:paraId="3B41E7BB" w14:textId="5484976F" w:rsidR="001A4A3A" w:rsidRPr="00AB15D1" w:rsidRDefault="001A4A3A" w:rsidP="001A4A3A">
            <w:pPr>
              <w:pStyle w:val="Brezrazmikov"/>
              <w:rPr>
                <w:lang w:eastAsia="sl-SI"/>
              </w:rPr>
            </w:pPr>
            <w:r>
              <w:rPr>
                <w:lang w:eastAsia="sl-SI"/>
              </w:rPr>
              <w:t xml:space="preserve">Če je vodja OE začel postopek seznanitve javnosti, </w:t>
            </w:r>
            <w:r w:rsidRPr="00AB15D1">
              <w:rPr>
                <w:b/>
                <w:lang w:eastAsia="sl-SI"/>
              </w:rPr>
              <w:t>nosilec paketa OE</w:t>
            </w:r>
            <w:r>
              <w:rPr>
                <w:lang w:eastAsia="sl-SI"/>
              </w:rPr>
              <w:t xml:space="preserve"> pripravi podatke za javno oz. individualno obravnavo in jo objavi.</w:t>
            </w:r>
            <w:r w:rsidR="0001319E">
              <w:rPr>
                <w:lang w:eastAsia="sl-SI"/>
              </w:rPr>
              <w:t xml:space="preserve"> Podatki so objavljeni na javnem delu.</w:t>
            </w:r>
            <w:r>
              <w:rPr>
                <w:lang w:eastAsia="sl-SI"/>
              </w:rPr>
              <w:t xml:space="preserve"> </w:t>
            </w:r>
          </w:p>
        </w:tc>
      </w:tr>
      <w:tr w:rsidR="001A4A3A" w14:paraId="5A2701B0" w14:textId="77777777" w:rsidTr="0001319E">
        <w:tc>
          <w:tcPr>
            <w:tcW w:w="4531" w:type="dxa"/>
            <w:gridSpan w:val="2"/>
            <w:shd w:val="clear" w:color="auto" w:fill="E5F4D4"/>
          </w:tcPr>
          <w:p w14:paraId="0A558F29" w14:textId="30A36A24" w:rsidR="001A4A3A" w:rsidRDefault="001A4A3A" w:rsidP="001A4A3A">
            <w:pPr>
              <w:pStyle w:val="Brezrazmikov"/>
              <w:rPr>
                <w:lang w:eastAsia="sl-SI"/>
              </w:rPr>
            </w:pPr>
            <w:r>
              <w:rPr>
                <w:lang w:eastAsia="sl-SI"/>
              </w:rPr>
              <w:t xml:space="preserve">Med fazo seznanitve javnosti </w:t>
            </w:r>
            <w:r w:rsidRPr="00AB15D1">
              <w:rPr>
                <w:b/>
                <w:lang w:eastAsia="sl-SI"/>
              </w:rPr>
              <w:t xml:space="preserve">nosilec </w:t>
            </w:r>
            <w:r>
              <w:rPr>
                <w:b/>
                <w:lang w:eastAsia="sl-SI"/>
              </w:rPr>
              <w:t>predloga</w:t>
            </w:r>
            <w:r w:rsidRPr="00AB15D1">
              <w:rPr>
                <w:b/>
                <w:lang w:eastAsia="sl-SI"/>
              </w:rPr>
              <w:t xml:space="preserve"> OE</w:t>
            </w:r>
            <w:r>
              <w:rPr>
                <w:lang w:eastAsia="sl-SI"/>
              </w:rPr>
              <w:t xml:space="preserve"> lahko:</w:t>
            </w:r>
          </w:p>
          <w:p w14:paraId="0F61BB1D" w14:textId="73C4D3AD" w:rsidR="001A4A3A" w:rsidRDefault="001A4A3A" w:rsidP="00A80464">
            <w:pPr>
              <w:pStyle w:val="Brezrazmikov"/>
              <w:numPr>
                <w:ilvl w:val="0"/>
                <w:numId w:val="236"/>
              </w:numPr>
              <w:rPr>
                <w:lang w:eastAsia="sl-SI"/>
              </w:rPr>
            </w:pPr>
            <w:r>
              <w:rPr>
                <w:lang w:eastAsia="sl-SI"/>
              </w:rPr>
              <w:t>pregleduje oddana mnenja;</w:t>
            </w:r>
          </w:p>
          <w:p w14:paraId="60F98C8E" w14:textId="2DA2B3E8" w:rsidR="0001319E" w:rsidRDefault="0001319E" w:rsidP="00A80464">
            <w:pPr>
              <w:pStyle w:val="Brezrazmikov"/>
              <w:numPr>
                <w:ilvl w:val="0"/>
                <w:numId w:val="236"/>
              </w:numPr>
              <w:rPr>
                <w:lang w:eastAsia="sl-SI"/>
              </w:rPr>
            </w:pPr>
            <w:r>
              <w:rPr>
                <w:lang w:eastAsia="sl-SI"/>
              </w:rPr>
              <w:t xml:space="preserve">umakne mnenja s spleta; </w:t>
            </w:r>
          </w:p>
          <w:p w14:paraId="105B3474" w14:textId="77777777" w:rsidR="001A4A3A" w:rsidRDefault="001A4A3A" w:rsidP="00A80464">
            <w:pPr>
              <w:pStyle w:val="Brezrazmikov"/>
              <w:numPr>
                <w:ilvl w:val="0"/>
                <w:numId w:val="236"/>
              </w:numPr>
              <w:rPr>
                <w:lang w:eastAsia="sl-SI"/>
              </w:rPr>
            </w:pPr>
            <w:r>
              <w:rPr>
                <w:lang w:eastAsia="sl-SI"/>
              </w:rPr>
              <w:t>vnaša mnenja, ki so oddana po pošti;</w:t>
            </w:r>
          </w:p>
          <w:p w14:paraId="329C97F5" w14:textId="34C9B8E7" w:rsidR="001A4A3A" w:rsidRPr="000F40C1" w:rsidRDefault="001A4A3A" w:rsidP="00A80464">
            <w:pPr>
              <w:pStyle w:val="Brezrazmikov"/>
              <w:numPr>
                <w:ilvl w:val="0"/>
                <w:numId w:val="236"/>
              </w:numPr>
              <w:rPr>
                <w:lang w:eastAsia="sl-SI"/>
              </w:rPr>
            </w:pPr>
            <w:r>
              <w:rPr>
                <w:lang w:eastAsia="sl-SI"/>
              </w:rPr>
              <w:t>pripravlja odgovore na mnenja, ki se nanašajo na njegov predlog.</w:t>
            </w:r>
          </w:p>
        </w:tc>
        <w:tc>
          <w:tcPr>
            <w:tcW w:w="4531" w:type="dxa"/>
            <w:shd w:val="clear" w:color="auto" w:fill="C1D8ED"/>
          </w:tcPr>
          <w:p w14:paraId="3B00EEAF" w14:textId="6FED4372" w:rsidR="001A4A3A" w:rsidRDefault="001A4A3A" w:rsidP="001A4A3A">
            <w:pPr>
              <w:pStyle w:val="Brezrazmikov"/>
              <w:rPr>
                <w:lang w:eastAsia="sl-SI"/>
              </w:rPr>
            </w:pPr>
            <w:r>
              <w:rPr>
                <w:lang w:eastAsia="sl-SI"/>
              </w:rPr>
              <w:t xml:space="preserve">Med fazo seznanitve javnosti </w:t>
            </w:r>
            <w:r w:rsidRPr="00AB15D1">
              <w:rPr>
                <w:b/>
                <w:lang w:eastAsia="sl-SI"/>
              </w:rPr>
              <w:t>nosilec paketa OE</w:t>
            </w:r>
            <w:r>
              <w:rPr>
                <w:lang w:eastAsia="sl-SI"/>
              </w:rPr>
              <w:t xml:space="preserve"> lahko:</w:t>
            </w:r>
          </w:p>
          <w:p w14:paraId="7B98A855" w14:textId="55DCA725" w:rsidR="001A4A3A" w:rsidRDefault="001A4A3A" w:rsidP="00A80464">
            <w:pPr>
              <w:pStyle w:val="Brezrazmikov"/>
              <w:numPr>
                <w:ilvl w:val="0"/>
                <w:numId w:val="236"/>
              </w:numPr>
              <w:rPr>
                <w:lang w:eastAsia="sl-SI"/>
              </w:rPr>
            </w:pPr>
            <w:r>
              <w:rPr>
                <w:lang w:eastAsia="sl-SI"/>
              </w:rPr>
              <w:t>pregleduje oddana mnenja;</w:t>
            </w:r>
          </w:p>
          <w:p w14:paraId="0D050FF2" w14:textId="484D3C01" w:rsidR="0001319E" w:rsidRDefault="0001319E" w:rsidP="00A80464">
            <w:pPr>
              <w:pStyle w:val="Brezrazmikov"/>
              <w:numPr>
                <w:ilvl w:val="0"/>
                <w:numId w:val="236"/>
              </w:numPr>
              <w:rPr>
                <w:lang w:eastAsia="sl-SI"/>
              </w:rPr>
            </w:pPr>
            <w:r>
              <w:rPr>
                <w:lang w:eastAsia="sl-SI"/>
              </w:rPr>
              <w:t xml:space="preserve">umakne mnenja s spleta; </w:t>
            </w:r>
          </w:p>
          <w:p w14:paraId="37649B64" w14:textId="510F1803" w:rsidR="001A4A3A" w:rsidRDefault="001A4A3A" w:rsidP="00A80464">
            <w:pPr>
              <w:pStyle w:val="Brezrazmikov"/>
              <w:numPr>
                <w:ilvl w:val="0"/>
                <w:numId w:val="236"/>
              </w:numPr>
              <w:rPr>
                <w:lang w:eastAsia="sl-SI"/>
              </w:rPr>
            </w:pPr>
            <w:r>
              <w:rPr>
                <w:lang w:eastAsia="sl-SI"/>
              </w:rPr>
              <w:t>vnaša mnenja, ki so oddana po pošti;</w:t>
            </w:r>
          </w:p>
          <w:p w14:paraId="3C7E73A3" w14:textId="7645AC98" w:rsidR="001A4A3A" w:rsidRDefault="001A4A3A" w:rsidP="00A80464">
            <w:pPr>
              <w:pStyle w:val="Brezrazmikov"/>
              <w:numPr>
                <w:ilvl w:val="0"/>
                <w:numId w:val="236"/>
              </w:numPr>
              <w:rPr>
                <w:lang w:eastAsia="sl-SI"/>
              </w:rPr>
            </w:pPr>
            <w:r>
              <w:rPr>
                <w:lang w:eastAsia="sl-SI"/>
              </w:rPr>
              <w:t>pripravlja odgovore.</w:t>
            </w:r>
          </w:p>
        </w:tc>
      </w:tr>
      <w:tr w:rsidR="001A4A3A" w14:paraId="17CA89C9" w14:textId="77777777" w:rsidTr="0001319E">
        <w:tc>
          <w:tcPr>
            <w:tcW w:w="4531" w:type="dxa"/>
            <w:gridSpan w:val="2"/>
            <w:shd w:val="clear" w:color="auto" w:fill="F4F7B7"/>
          </w:tcPr>
          <w:p w14:paraId="4524526E" w14:textId="4632AC43" w:rsidR="001A4A3A" w:rsidRDefault="0001319E" w:rsidP="001A4A3A">
            <w:pPr>
              <w:pStyle w:val="Brezrazmikov"/>
              <w:rPr>
                <w:lang w:eastAsia="sl-SI"/>
              </w:rPr>
            </w:pPr>
            <w:r>
              <w:rPr>
                <w:lang w:eastAsia="sl-SI"/>
              </w:rPr>
              <w:t>Predlog samodejno spremeni status, ki je usklajen s statusom paketa.</w:t>
            </w:r>
          </w:p>
        </w:tc>
        <w:tc>
          <w:tcPr>
            <w:tcW w:w="4531" w:type="dxa"/>
            <w:shd w:val="clear" w:color="auto" w:fill="C1D8ED"/>
          </w:tcPr>
          <w:p w14:paraId="1D7B21C0" w14:textId="2BAED64C" w:rsidR="001A4A3A" w:rsidRDefault="0001319E" w:rsidP="001A4A3A">
            <w:pPr>
              <w:pStyle w:val="Brezrazmikov"/>
              <w:rPr>
                <w:lang w:eastAsia="sl-SI"/>
              </w:rPr>
            </w:pPr>
            <w:r>
              <w:rPr>
                <w:lang w:eastAsia="sl-SI"/>
              </w:rPr>
              <w:t xml:space="preserve">Ko poteče rok za oddajo mnenja, </w:t>
            </w:r>
            <w:r w:rsidRPr="0001319E">
              <w:rPr>
                <w:b/>
                <w:lang w:eastAsia="sl-SI"/>
              </w:rPr>
              <w:t>n</w:t>
            </w:r>
            <w:r w:rsidR="001A4A3A" w:rsidRPr="001A4A3A">
              <w:rPr>
                <w:b/>
                <w:lang w:eastAsia="sl-SI"/>
              </w:rPr>
              <w:t>osilec paketa OE</w:t>
            </w:r>
            <w:r w:rsidR="001A4A3A">
              <w:rPr>
                <w:lang w:eastAsia="sl-SI"/>
              </w:rPr>
              <w:t xml:space="preserve"> začne fazo opredelitve do mnenja javnosti.</w:t>
            </w:r>
          </w:p>
        </w:tc>
      </w:tr>
      <w:tr w:rsidR="002873E5" w14:paraId="667BC320" w14:textId="77777777" w:rsidTr="00921632">
        <w:tc>
          <w:tcPr>
            <w:tcW w:w="2265" w:type="dxa"/>
            <w:shd w:val="clear" w:color="auto" w:fill="E5F4D4"/>
          </w:tcPr>
          <w:p w14:paraId="10C32506" w14:textId="2A4910F5" w:rsidR="002873E5" w:rsidRDefault="002873E5" w:rsidP="0001319E">
            <w:pPr>
              <w:pStyle w:val="Brezrazmikov"/>
              <w:rPr>
                <w:lang w:eastAsia="sl-SI"/>
              </w:rPr>
            </w:pPr>
            <w:r>
              <w:rPr>
                <w:lang w:eastAsia="sl-SI"/>
              </w:rPr>
              <w:t xml:space="preserve">V fazi opredelitve do mnenj </w:t>
            </w:r>
            <w:r w:rsidRPr="0001319E">
              <w:rPr>
                <w:b/>
                <w:lang w:eastAsia="sl-SI"/>
              </w:rPr>
              <w:t>nosilec predloga OE</w:t>
            </w:r>
            <w:r>
              <w:rPr>
                <w:lang w:eastAsia="sl-SI"/>
              </w:rPr>
              <w:t xml:space="preserve"> lahko:</w:t>
            </w:r>
          </w:p>
          <w:p w14:paraId="0EC712D1" w14:textId="2BE79DD6" w:rsidR="002873E5" w:rsidRDefault="002873E5" w:rsidP="00A80464">
            <w:pPr>
              <w:pStyle w:val="Brezrazmikov"/>
              <w:numPr>
                <w:ilvl w:val="0"/>
                <w:numId w:val="239"/>
              </w:numPr>
              <w:rPr>
                <w:lang w:eastAsia="sl-SI"/>
              </w:rPr>
            </w:pPr>
            <w:r>
              <w:rPr>
                <w:lang w:eastAsia="sl-SI"/>
              </w:rPr>
              <w:t>popravlja odgovore,</w:t>
            </w:r>
          </w:p>
          <w:p w14:paraId="41F62829" w14:textId="77777777" w:rsidR="002873E5" w:rsidRDefault="002873E5" w:rsidP="00A80464">
            <w:pPr>
              <w:pStyle w:val="Brezrazmikov"/>
              <w:numPr>
                <w:ilvl w:val="0"/>
                <w:numId w:val="239"/>
              </w:numPr>
              <w:rPr>
                <w:lang w:eastAsia="sl-SI"/>
              </w:rPr>
            </w:pPr>
            <w:r>
              <w:rPr>
                <w:lang w:eastAsia="sl-SI"/>
              </w:rPr>
              <w:t>objavi vse pripravljene odgovore ali</w:t>
            </w:r>
          </w:p>
          <w:p w14:paraId="3D9C6928" w14:textId="77777777" w:rsidR="007C6A28" w:rsidRDefault="002873E5" w:rsidP="00A80464">
            <w:pPr>
              <w:pStyle w:val="Brezrazmikov"/>
              <w:numPr>
                <w:ilvl w:val="0"/>
                <w:numId w:val="239"/>
              </w:numPr>
              <w:rPr>
                <w:lang w:eastAsia="sl-SI"/>
              </w:rPr>
            </w:pPr>
            <w:r>
              <w:rPr>
                <w:lang w:eastAsia="sl-SI"/>
              </w:rPr>
              <w:lastRenderedPageBreak/>
              <w:t>umakne mnenje s spleta.</w:t>
            </w:r>
          </w:p>
          <w:p w14:paraId="6F176302" w14:textId="77777777" w:rsidR="007C6A28" w:rsidRDefault="007C6A28" w:rsidP="007C6A28">
            <w:pPr>
              <w:pStyle w:val="Brezrazmikov"/>
              <w:rPr>
                <w:lang w:eastAsia="sl-SI"/>
              </w:rPr>
            </w:pPr>
          </w:p>
          <w:p w14:paraId="41C4D2C1" w14:textId="6E123150" w:rsidR="002873E5" w:rsidRDefault="007C6A28" w:rsidP="007C6A28">
            <w:pPr>
              <w:pStyle w:val="Brezrazmikov"/>
              <w:rPr>
                <w:lang w:eastAsia="sl-SI"/>
              </w:rPr>
            </w:pPr>
            <w:r>
              <w:rPr>
                <w:lang w:eastAsia="sl-SI"/>
              </w:rPr>
              <w:t xml:space="preserve">Če je potrebna sprememba predloga, </w:t>
            </w:r>
            <w:r w:rsidRPr="00EF2206">
              <w:rPr>
                <w:b/>
                <w:lang w:eastAsia="sl-SI"/>
              </w:rPr>
              <w:t>nosilec predloga OE</w:t>
            </w:r>
            <w:r>
              <w:rPr>
                <w:lang w:eastAsia="sl-SI"/>
              </w:rPr>
              <w:t xml:space="preserve"> popravi predlog in označi, da je predlog spremenjen.</w:t>
            </w:r>
            <w:r w:rsidR="002873E5">
              <w:rPr>
                <w:lang w:eastAsia="sl-SI"/>
              </w:rPr>
              <w:br/>
            </w:r>
          </w:p>
        </w:tc>
        <w:tc>
          <w:tcPr>
            <w:tcW w:w="2266" w:type="dxa"/>
            <w:shd w:val="clear" w:color="auto" w:fill="E5F4D4"/>
          </w:tcPr>
          <w:p w14:paraId="39ECF9F1" w14:textId="4A37FDB2" w:rsidR="002873E5" w:rsidRDefault="002873E5" w:rsidP="002873E5">
            <w:pPr>
              <w:pStyle w:val="Brezrazmikov"/>
              <w:rPr>
                <w:lang w:eastAsia="sl-SI"/>
              </w:rPr>
            </w:pPr>
            <w:r>
              <w:rPr>
                <w:lang w:eastAsia="sl-SI"/>
              </w:rPr>
              <w:lastRenderedPageBreak/>
              <w:t xml:space="preserve">V fazi opredelitve do mnenj </w:t>
            </w:r>
            <w:r w:rsidRPr="0001319E">
              <w:rPr>
                <w:b/>
                <w:lang w:eastAsia="sl-SI"/>
              </w:rPr>
              <w:t xml:space="preserve">nosilec </w:t>
            </w:r>
            <w:r>
              <w:rPr>
                <w:b/>
                <w:lang w:eastAsia="sl-SI"/>
              </w:rPr>
              <w:t>paketa</w:t>
            </w:r>
            <w:r w:rsidRPr="0001319E">
              <w:rPr>
                <w:b/>
                <w:lang w:eastAsia="sl-SI"/>
              </w:rPr>
              <w:t xml:space="preserve"> OE</w:t>
            </w:r>
            <w:r>
              <w:rPr>
                <w:lang w:eastAsia="sl-SI"/>
              </w:rPr>
              <w:t xml:space="preserve"> na lahko:</w:t>
            </w:r>
          </w:p>
          <w:p w14:paraId="62F7D422" w14:textId="77777777" w:rsidR="002873E5" w:rsidRDefault="002873E5" w:rsidP="00A80464">
            <w:pPr>
              <w:pStyle w:val="Brezrazmikov"/>
              <w:numPr>
                <w:ilvl w:val="0"/>
                <w:numId w:val="241"/>
              </w:numPr>
              <w:rPr>
                <w:lang w:eastAsia="sl-SI"/>
              </w:rPr>
            </w:pPr>
            <w:r>
              <w:rPr>
                <w:lang w:eastAsia="sl-SI"/>
              </w:rPr>
              <w:t>označi, da je potrebna sprememba predloga oz.</w:t>
            </w:r>
          </w:p>
          <w:p w14:paraId="45DEC8AD" w14:textId="292747BD" w:rsidR="002873E5" w:rsidRDefault="002873E5" w:rsidP="00A80464">
            <w:pPr>
              <w:pStyle w:val="Brezrazmikov"/>
              <w:numPr>
                <w:ilvl w:val="0"/>
                <w:numId w:val="241"/>
              </w:numPr>
              <w:rPr>
                <w:lang w:eastAsia="sl-SI"/>
              </w:rPr>
            </w:pPr>
            <w:r>
              <w:rPr>
                <w:lang w:eastAsia="sl-SI"/>
              </w:rPr>
              <w:lastRenderedPageBreak/>
              <w:t>označi, da sprememba predloga ni potrebna;</w:t>
            </w:r>
          </w:p>
          <w:p w14:paraId="4482EB89" w14:textId="55BC0D03" w:rsidR="002873E5" w:rsidRDefault="002873E5" w:rsidP="00A80464">
            <w:pPr>
              <w:pStyle w:val="Brezrazmikov"/>
              <w:numPr>
                <w:ilvl w:val="0"/>
                <w:numId w:val="240"/>
              </w:numPr>
              <w:rPr>
                <w:lang w:eastAsia="sl-SI"/>
              </w:rPr>
            </w:pPr>
            <w:r>
              <w:rPr>
                <w:lang w:eastAsia="sl-SI"/>
              </w:rPr>
              <w:t>predlog odstrani iz paketa.</w:t>
            </w:r>
          </w:p>
          <w:p w14:paraId="64702CC3" w14:textId="77777777" w:rsidR="002873E5" w:rsidRDefault="002873E5" w:rsidP="002873E5">
            <w:pPr>
              <w:pStyle w:val="Brezrazmikov"/>
              <w:rPr>
                <w:lang w:eastAsia="sl-SI"/>
              </w:rPr>
            </w:pPr>
          </w:p>
          <w:p w14:paraId="7128CA91" w14:textId="3E0F1854" w:rsidR="002873E5" w:rsidRDefault="002873E5" w:rsidP="002873E5">
            <w:pPr>
              <w:pStyle w:val="Brezrazmikov"/>
              <w:rPr>
                <w:lang w:eastAsia="sl-SI"/>
              </w:rPr>
            </w:pPr>
            <w:r w:rsidRPr="00EF2206">
              <w:rPr>
                <w:b/>
                <w:lang w:eastAsia="sl-SI"/>
              </w:rPr>
              <w:t>Nosilec paketa OE</w:t>
            </w:r>
            <w:r>
              <w:rPr>
                <w:lang w:eastAsia="sl-SI"/>
              </w:rPr>
              <w:t xml:space="preserve"> lahko tudi doda nov predlog (predlog, ki je v pregledu na OE) v paket.</w:t>
            </w:r>
          </w:p>
          <w:p w14:paraId="2BC38549" w14:textId="4264D4E9" w:rsidR="002873E5" w:rsidRDefault="002873E5" w:rsidP="0001319E">
            <w:pPr>
              <w:pStyle w:val="Brezrazmikov"/>
              <w:rPr>
                <w:lang w:eastAsia="sl-SI"/>
              </w:rPr>
            </w:pPr>
          </w:p>
        </w:tc>
        <w:tc>
          <w:tcPr>
            <w:tcW w:w="4531" w:type="dxa"/>
            <w:shd w:val="clear" w:color="auto" w:fill="C1D8ED"/>
          </w:tcPr>
          <w:p w14:paraId="6331E08E" w14:textId="77777777" w:rsidR="002873E5" w:rsidRDefault="002873E5" w:rsidP="0001319E">
            <w:pPr>
              <w:pStyle w:val="Brezrazmikov"/>
              <w:rPr>
                <w:lang w:eastAsia="sl-SI"/>
              </w:rPr>
            </w:pPr>
            <w:r>
              <w:rPr>
                <w:lang w:eastAsia="sl-SI"/>
              </w:rPr>
              <w:lastRenderedPageBreak/>
              <w:t xml:space="preserve"> V fazi opredelitve do mnenj </w:t>
            </w:r>
            <w:r w:rsidRPr="0001319E">
              <w:rPr>
                <w:b/>
                <w:lang w:eastAsia="sl-SI"/>
              </w:rPr>
              <w:t>nosilec paketa OE</w:t>
            </w:r>
            <w:r>
              <w:rPr>
                <w:lang w:eastAsia="sl-SI"/>
              </w:rPr>
              <w:t xml:space="preserve"> lahko:</w:t>
            </w:r>
          </w:p>
          <w:p w14:paraId="0B809AD4" w14:textId="77777777" w:rsidR="002873E5" w:rsidRDefault="002873E5" w:rsidP="00A80464">
            <w:pPr>
              <w:pStyle w:val="Brezrazmikov"/>
              <w:numPr>
                <w:ilvl w:val="0"/>
                <w:numId w:val="239"/>
              </w:numPr>
              <w:spacing w:before="100"/>
              <w:rPr>
                <w:lang w:eastAsia="sl-SI"/>
              </w:rPr>
            </w:pPr>
            <w:r>
              <w:rPr>
                <w:lang w:eastAsia="sl-SI"/>
              </w:rPr>
              <w:t>popravlja odgovore,</w:t>
            </w:r>
          </w:p>
          <w:p w14:paraId="36FE74C8" w14:textId="77777777" w:rsidR="002873E5" w:rsidRDefault="002873E5" w:rsidP="00A80464">
            <w:pPr>
              <w:pStyle w:val="Brezrazmikov"/>
              <w:numPr>
                <w:ilvl w:val="0"/>
                <w:numId w:val="239"/>
              </w:numPr>
              <w:spacing w:before="100"/>
              <w:rPr>
                <w:lang w:eastAsia="sl-SI"/>
              </w:rPr>
            </w:pPr>
            <w:r>
              <w:rPr>
                <w:lang w:eastAsia="sl-SI"/>
              </w:rPr>
              <w:t>objavi vse pripravljene odgovore ali</w:t>
            </w:r>
          </w:p>
          <w:p w14:paraId="06DCFA52" w14:textId="439B46F8" w:rsidR="002873E5" w:rsidRDefault="002873E5" w:rsidP="00A80464">
            <w:pPr>
              <w:pStyle w:val="Brezrazmikov"/>
              <w:numPr>
                <w:ilvl w:val="0"/>
                <w:numId w:val="239"/>
              </w:numPr>
              <w:spacing w:before="100"/>
              <w:rPr>
                <w:lang w:eastAsia="sl-SI"/>
              </w:rPr>
            </w:pPr>
            <w:r>
              <w:rPr>
                <w:lang w:eastAsia="sl-SI"/>
              </w:rPr>
              <w:t>umakne mnenje s spleta.</w:t>
            </w:r>
          </w:p>
        </w:tc>
      </w:tr>
      <w:tr w:rsidR="007C6A28" w14:paraId="11768962" w14:textId="77777777" w:rsidTr="007C6A28">
        <w:tc>
          <w:tcPr>
            <w:tcW w:w="4531" w:type="dxa"/>
            <w:gridSpan w:val="2"/>
            <w:shd w:val="clear" w:color="auto" w:fill="F4F7B7"/>
          </w:tcPr>
          <w:p w14:paraId="3BF06325" w14:textId="031B2C88" w:rsidR="007C6A28" w:rsidRPr="007C6A28" w:rsidRDefault="007C6A28" w:rsidP="007C6A28">
            <w:pPr>
              <w:pStyle w:val="Brezrazmikov"/>
              <w:rPr>
                <w:color w:val="F4F7B7"/>
                <w:lang w:eastAsia="sl-SI"/>
              </w:rPr>
            </w:pPr>
            <w:r>
              <w:rPr>
                <w:lang w:eastAsia="sl-SI"/>
              </w:rPr>
              <w:t>Predlog samodejno spremeni status, ki je usklajen s statusom paketa.</w:t>
            </w:r>
          </w:p>
        </w:tc>
        <w:tc>
          <w:tcPr>
            <w:tcW w:w="4531" w:type="dxa"/>
            <w:shd w:val="clear" w:color="auto" w:fill="C1D8ED"/>
          </w:tcPr>
          <w:p w14:paraId="10185B62" w14:textId="1980D0B6" w:rsidR="007C6A28" w:rsidRDefault="007C6A28" w:rsidP="007C6A28">
            <w:pPr>
              <w:pStyle w:val="Brezrazmikov"/>
              <w:rPr>
                <w:lang w:eastAsia="sl-SI"/>
              </w:rPr>
            </w:pPr>
            <w:r>
              <w:rPr>
                <w:lang w:eastAsia="sl-SI"/>
              </w:rPr>
              <w:t xml:space="preserve">Ko so vsa mnenja objavljena in vsi predlogi v ustreznem statusu (»Sprememba ni potrebna« ali »Predlog spremenjen), </w:t>
            </w:r>
            <w:r w:rsidRPr="0001319E">
              <w:rPr>
                <w:b/>
                <w:lang w:eastAsia="sl-SI"/>
              </w:rPr>
              <w:t>n</w:t>
            </w:r>
            <w:r w:rsidRPr="001A4A3A">
              <w:rPr>
                <w:b/>
                <w:lang w:eastAsia="sl-SI"/>
              </w:rPr>
              <w:t>osilec paketa OE</w:t>
            </w:r>
            <w:r>
              <w:rPr>
                <w:lang w:eastAsia="sl-SI"/>
              </w:rPr>
              <w:t xml:space="preserve"> zaključi fazo seznanitve javnosti. Paket je ponovno poslan v potrditev vodji OE.</w:t>
            </w:r>
          </w:p>
        </w:tc>
      </w:tr>
      <w:tr w:rsidR="007C6A28" w14:paraId="79EDB15F" w14:textId="77777777" w:rsidTr="007C6A28">
        <w:tc>
          <w:tcPr>
            <w:tcW w:w="9062" w:type="dxa"/>
            <w:gridSpan w:val="3"/>
            <w:shd w:val="clear" w:color="auto" w:fill="auto"/>
          </w:tcPr>
          <w:p w14:paraId="299CA835" w14:textId="58D679F3" w:rsidR="007C6A28" w:rsidRPr="00DC3834" w:rsidRDefault="00DC3834" w:rsidP="00DC3834">
            <w:pPr>
              <w:pStyle w:val="Brezrazmikov"/>
              <w:jc w:val="center"/>
              <w:rPr>
                <w:b/>
                <w:lang w:eastAsia="sl-SI"/>
              </w:rPr>
            </w:pPr>
            <w:r w:rsidRPr="00DC3834">
              <w:rPr>
                <w:b/>
                <w:lang w:eastAsia="sl-SI"/>
              </w:rPr>
              <w:t xml:space="preserve">Prva </w:t>
            </w:r>
            <w:r w:rsidR="007C6A28" w:rsidRPr="00DC3834">
              <w:rPr>
                <w:b/>
                <w:lang w:eastAsia="sl-SI"/>
              </w:rPr>
              <w:t>faza</w:t>
            </w:r>
          </w:p>
        </w:tc>
      </w:tr>
      <w:tr w:rsidR="00DC3834" w14:paraId="341C6653" w14:textId="77777777" w:rsidTr="00DC3834">
        <w:trPr>
          <w:trHeight w:val="418"/>
        </w:trPr>
        <w:tc>
          <w:tcPr>
            <w:tcW w:w="4531" w:type="dxa"/>
            <w:gridSpan w:val="2"/>
            <w:shd w:val="clear" w:color="auto" w:fill="E5F4D4"/>
          </w:tcPr>
          <w:p w14:paraId="55601FD3" w14:textId="0BC7931C" w:rsidR="00DC3834" w:rsidRDefault="00DC3834" w:rsidP="007C6A28">
            <w:pPr>
              <w:pStyle w:val="Brezrazmikov"/>
              <w:rPr>
                <w:lang w:eastAsia="sl-SI"/>
              </w:rPr>
            </w:pPr>
            <w:r w:rsidRPr="00DC3834">
              <w:rPr>
                <w:b/>
                <w:lang w:eastAsia="sl-SI"/>
              </w:rPr>
              <w:t>Nosilec paketa MK</w:t>
            </w:r>
            <w:r>
              <w:rPr>
                <w:lang w:eastAsia="sl-SI"/>
              </w:rPr>
              <w:t xml:space="preserve"> lahko izloči predlog iz paketa, če predloga ni v odloku.</w:t>
            </w:r>
          </w:p>
        </w:tc>
        <w:tc>
          <w:tcPr>
            <w:tcW w:w="4531" w:type="dxa"/>
            <w:vMerge w:val="restart"/>
            <w:shd w:val="clear" w:color="auto" w:fill="C1D8ED"/>
          </w:tcPr>
          <w:p w14:paraId="0A20F968" w14:textId="77777777" w:rsidR="00DC3834" w:rsidRDefault="00DC3834" w:rsidP="007C6A28">
            <w:pPr>
              <w:pStyle w:val="Brezrazmikov"/>
              <w:rPr>
                <w:lang w:eastAsia="sl-SI"/>
              </w:rPr>
            </w:pPr>
            <w:r>
              <w:rPr>
                <w:lang w:eastAsia="sl-SI"/>
              </w:rPr>
              <w:t xml:space="preserve">Ko </w:t>
            </w:r>
            <w:r w:rsidRPr="00DC3834">
              <w:rPr>
                <w:lang w:eastAsia="sl-SI"/>
              </w:rPr>
              <w:t>nosilec paketa</w:t>
            </w:r>
            <w:r w:rsidRPr="00DC3834">
              <w:rPr>
                <w:b/>
                <w:lang w:eastAsia="sl-SI"/>
              </w:rPr>
              <w:t xml:space="preserve"> </w:t>
            </w:r>
            <w:r>
              <w:rPr>
                <w:lang w:eastAsia="sl-SI"/>
              </w:rPr>
              <w:t xml:space="preserve">OE označi, da je odlok objavljen, </w:t>
            </w:r>
            <w:r w:rsidRPr="00DC3834">
              <w:rPr>
                <w:b/>
                <w:lang w:eastAsia="sl-SI"/>
              </w:rPr>
              <w:t>nosilec paketa MK</w:t>
            </w:r>
            <w:r>
              <w:rPr>
                <w:lang w:eastAsia="sl-SI"/>
              </w:rPr>
              <w:t xml:space="preserve"> lahko:</w:t>
            </w:r>
          </w:p>
          <w:p w14:paraId="1F8A36C0" w14:textId="77777777" w:rsidR="00DC3834" w:rsidRDefault="00DC3834" w:rsidP="00A80464">
            <w:pPr>
              <w:pStyle w:val="Brezrazmikov"/>
              <w:numPr>
                <w:ilvl w:val="0"/>
                <w:numId w:val="243"/>
              </w:numPr>
              <w:rPr>
                <w:lang w:eastAsia="sl-SI"/>
              </w:rPr>
            </w:pPr>
            <w:r>
              <w:rPr>
                <w:lang w:eastAsia="sl-SI"/>
              </w:rPr>
              <w:t>preveri seznam predlog in osnovne podatke glede razglasitve in</w:t>
            </w:r>
          </w:p>
          <w:p w14:paraId="63B1B93E" w14:textId="5A5510A4" w:rsidR="00DC3834" w:rsidRDefault="00DC3834" w:rsidP="00A80464">
            <w:pPr>
              <w:pStyle w:val="Brezrazmikov"/>
              <w:numPr>
                <w:ilvl w:val="0"/>
                <w:numId w:val="243"/>
              </w:numPr>
              <w:rPr>
                <w:lang w:eastAsia="sl-SI"/>
              </w:rPr>
            </w:pPr>
            <w:r>
              <w:rPr>
                <w:lang w:eastAsia="sl-SI"/>
              </w:rPr>
              <w:t>potrdi prvo fazo prenosa v register.</w:t>
            </w:r>
          </w:p>
        </w:tc>
      </w:tr>
      <w:tr w:rsidR="00DC3834" w14:paraId="467ABBD1" w14:textId="77777777" w:rsidTr="00DC3834">
        <w:trPr>
          <w:trHeight w:val="417"/>
        </w:trPr>
        <w:tc>
          <w:tcPr>
            <w:tcW w:w="4531" w:type="dxa"/>
            <w:gridSpan w:val="2"/>
            <w:shd w:val="clear" w:color="auto" w:fill="F4F7B7"/>
          </w:tcPr>
          <w:p w14:paraId="31CC62C1" w14:textId="14CCB2AF" w:rsidR="00DC3834" w:rsidRPr="00DC3834" w:rsidRDefault="00DC3834" w:rsidP="007C6A28">
            <w:pPr>
              <w:pStyle w:val="Brezrazmikov"/>
              <w:rPr>
                <w:b/>
                <w:lang w:eastAsia="sl-SI"/>
              </w:rPr>
            </w:pPr>
            <w:r>
              <w:rPr>
                <w:lang w:eastAsia="sl-SI"/>
              </w:rPr>
              <w:t>Predlog samodejno spremeni status, ki je usklajen s statusom paketa.</w:t>
            </w:r>
          </w:p>
        </w:tc>
        <w:tc>
          <w:tcPr>
            <w:tcW w:w="4531" w:type="dxa"/>
            <w:vMerge/>
            <w:shd w:val="clear" w:color="auto" w:fill="C1D8ED"/>
          </w:tcPr>
          <w:p w14:paraId="08F552EB" w14:textId="77777777" w:rsidR="00DC3834" w:rsidRDefault="00DC3834" w:rsidP="007C6A28">
            <w:pPr>
              <w:pStyle w:val="Brezrazmikov"/>
              <w:rPr>
                <w:lang w:eastAsia="sl-SI"/>
              </w:rPr>
            </w:pPr>
          </w:p>
        </w:tc>
      </w:tr>
      <w:tr w:rsidR="00DC3834" w14:paraId="3520D06E" w14:textId="77777777" w:rsidTr="00DC3834">
        <w:trPr>
          <w:trHeight w:val="417"/>
        </w:trPr>
        <w:tc>
          <w:tcPr>
            <w:tcW w:w="4531" w:type="dxa"/>
            <w:gridSpan w:val="2"/>
            <w:shd w:val="clear" w:color="auto" w:fill="D9D9D9" w:themeFill="background1" w:themeFillShade="D9"/>
          </w:tcPr>
          <w:p w14:paraId="4905C123" w14:textId="78EC66A2" w:rsidR="00DC3834" w:rsidRPr="00DC3834" w:rsidRDefault="00DC3834" w:rsidP="007C6A28">
            <w:pPr>
              <w:pStyle w:val="Brezrazmikov"/>
              <w:rPr>
                <w:color w:val="BFBFBF" w:themeColor="background1" w:themeShade="BF"/>
                <w:lang w:eastAsia="sl-SI"/>
              </w:rPr>
            </w:pPr>
            <w:r>
              <w:rPr>
                <w:lang w:eastAsia="sl-SI"/>
              </w:rPr>
              <w:t>Ko je potrjena prva faza, se predlog prenese v register.</w:t>
            </w:r>
          </w:p>
        </w:tc>
        <w:tc>
          <w:tcPr>
            <w:tcW w:w="4531" w:type="dxa"/>
            <w:shd w:val="clear" w:color="auto" w:fill="FFEAC9"/>
          </w:tcPr>
          <w:p w14:paraId="566A1B0C" w14:textId="0155EF8B" w:rsidR="00DC3834" w:rsidRDefault="00DC3834" w:rsidP="00DC3834">
            <w:pPr>
              <w:rPr>
                <w:lang w:eastAsia="sl-SI"/>
              </w:rPr>
            </w:pPr>
            <w:r w:rsidRPr="00A40476">
              <w:rPr>
                <w:b/>
                <w:lang w:eastAsia="sl-SI"/>
              </w:rPr>
              <w:t xml:space="preserve">Nosilec paketa </w:t>
            </w:r>
            <w:r>
              <w:rPr>
                <w:b/>
                <w:lang w:eastAsia="sl-SI"/>
              </w:rPr>
              <w:t>MK</w:t>
            </w:r>
            <w:r>
              <w:rPr>
                <w:lang w:eastAsia="sl-SI"/>
              </w:rPr>
              <w:t xml:space="preserve"> </w:t>
            </w:r>
            <w:r w:rsidR="00FA78AB">
              <w:rPr>
                <w:lang w:eastAsia="sl-SI"/>
              </w:rPr>
              <w:t>po</w:t>
            </w:r>
            <w:r>
              <w:rPr>
                <w:lang w:eastAsia="sl-SI"/>
              </w:rPr>
              <w:t>čaka, da so vsi predlogi preneseni v register.</w:t>
            </w:r>
          </w:p>
          <w:p w14:paraId="7CCF3B3F" w14:textId="77777777" w:rsidR="00DC3834" w:rsidRDefault="00DC3834" w:rsidP="007C6A28">
            <w:pPr>
              <w:pStyle w:val="Brezrazmikov"/>
              <w:rPr>
                <w:lang w:eastAsia="sl-SI"/>
              </w:rPr>
            </w:pPr>
          </w:p>
        </w:tc>
      </w:tr>
      <w:tr w:rsidR="00DC3834" w14:paraId="0DCEC8BE" w14:textId="77777777" w:rsidTr="00DC3834">
        <w:trPr>
          <w:trHeight w:val="417"/>
        </w:trPr>
        <w:tc>
          <w:tcPr>
            <w:tcW w:w="9062" w:type="dxa"/>
            <w:gridSpan w:val="3"/>
            <w:shd w:val="clear" w:color="auto" w:fill="auto"/>
          </w:tcPr>
          <w:p w14:paraId="131AFFAA" w14:textId="47DD4F30" w:rsidR="00DC3834" w:rsidRPr="00DC3834" w:rsidRDefault="00DC3834" w:rsidP="00DC3834">
            <w:pPr>
              <w:jc w:val="center"/>
              <w:rPr>
                <w:b/>
                <w:lang w:eastAsia="sl-SI"/>
              </w:rPr>
            </w:pPr>
            <w:r w:rsidRPr="00DC3834">
              <w:rPr>
                <w:b/>
                <w:lang w:eastAsia="sl-SI"/>
              </w:rPr>
              <w:t>Druga faza</w:t>
            </w:r>
          </w:p>
        </w:tc>
      </w:tr>
      <w:tr w:rsidR="00DC3834" w14:paraId="30E2E4D6" w14:textId="77777777" w:rsidTr="00DC3834">
        <w:trPr>
          <w:trHeight w:val="417"/>
        </w:trPr>
        <w:tc>
          <w:tcPr>
            <w:tcW w:w="4531" w:type="dxa"/>
            <w:gridSpan w:val="2"/>
            <w:shd w:val="clear" w:color="auto" w:fill="F4F7B7"/>
          </w:tcPr>
          <w:p w14:paraId="0F5AC1ED" w14:textId="228DEE4F" w:rsidR="00DC3834" w:rsidRDefault="00DC3834" w:rsidP="007C6A28">
            <w:pPr>
              <w:pStyle w:val="Brezrazmikov"/>
              <w:rPr>
                <w:lang w:eastAsia="sl-SI"/>
              </w:rPr>
            </w:pPr>
            <w:r>
              <w:rPr>
                <w:lang w:eastAsia="sl-SI"/>
              </w:rPr>
              <w:t>Predlog samodejno spremeni status, ki je usklajen s statusom paketa.</w:t>
            </w:r>
          </w:p>
        </w:tc>
        <w:tc>
          <w:tcPr>
            <w:tcW w:w="4531" w:type="dxa"/>
            <w:shd w:val="clear" w:color="auto" w:fill="C1D8ED"/>
          </w:tcPr>
          <w:p w14:paraId="610FBF50" w14:textId="13586EB7" w:rsidR="00DC3834" w:rsidRDefault="00DC3834" w:rsidP="00DC3834">
            <w:pPr>
              <w:rPr>
                <w:lang w:eastAsia="sl-SI"/>
              </w:rPr>
            </w:pPr>
            <w:r>
              <w:rPr>
                <w:lang w:eastAsia="sl-SI"/>
              </w:rPr>
              <w:t xml:space="preserve">Ko je za vse predloge v paketu končan prenos 1. faze, </w:t>
            </w:r>
            <w:r w:rsidRPr="00E06659">
              <w:rPr>
                <w:b/>
                <w:lang w:eastAsia="sl-SI"/>
              </w:rPr>
              <w:t>nosilec paketa MK</w:t>
            </w:r>
            <w:r>
              <w:rPr>
                <w:lang w:eastAsia="sl-SI"/>
              </w:rPr>
              <w:t xml:space="preserve"> lahko izbere:</w:t>
            </w:r>
          </w:p>
          <w:p w14:paraId="4E02055A" w14:textId="77777777" w:rsidR="00DC3834" w:rsidRDefault="00DC3834" w:rsidP="00DC3834">
            <w:pPr>
              <w:pStyle w:val="Odstavekseznama"/>
              <w:numPr>
                <w:ilvl w:val="0"/>
                <w:numId w:val="5"/>
              </w:numPr>
              <w:rPr>
                <w:lang w:eastAsia="sl-SI"/>
              </w:rPr>
            </w:pPr>
            <w:r>
              <w:rPr>
                <w:lang w:eastAsia="sl-SI"/>
              </w:rPr>
              <w:t>da bo preverjanje druge faze samo na MK ali</w:t>
            </w:r>
          </w:p>
          <w:p w14:paraId="27CE5014" w14:textId="2301D1C1" w:rsidR="00DC3834" w:rsidRPr="00DC3834" w:rsidRDefault="00DC3834" w:rsidP="00DC3834">
            <w:pPr>
              <w:pStyle w:val="Odstavekseznama"/>
              <w:numPr>
                <w:ilvl w:val="0"/>
                <w:numId w:val="5"/>
              </w:numPr>
              <w:rPr>
                <w:lang w:eastAsia="sl-SI"/>
              </w:rPr>
            </w:pPr>
            <w:r>
              <w:rPr>
                <w:lang w:eastAsia="sl-SI"/>
              </w:rPr>
              <w:t>da bo preverjanje druge faze na OE, nato še na MK.</w:t>
            </w:r>
          </w:p>
        </w:tc>
      </w:tr>
      <w:tr w:rsidR="00DC3834" w14:paraId="40346148" w14:textId="77777777" w:rsidTr="00DC3834">
        <w:trPr>
          <w:trHeight w:val="417"/>
        </w:trPr>
        <w:tc>
          <w:tcPr>
            <w:tcW w:w="2265" w:type="dxa"/>
            <w:shd w:val="clear" w:color="auto" w:fill="E5F4D4"/>
          </w:tcPr>
          <w:p w14:paraId="6AB7B33E" w14:textId="411E0FF1" w:rsidR="00DC3834" w:rsidRDefault="00DC3834" w:rsidP="007C6A28">
            <w:pPr>
              <w:pStyle w:val="Brezrazmikov"/>
              <w:rPr>
                <w:lang w:eastAsia="sl-SI"/>
              </w:rPr>
            </w:pPr>
            <w:r>
              <w:rPr>
                <w:lang w:eastAsia="sl-SI"/>
              </w:rPr>
              <w:t xml:space="preserve">Če je nosilec paketa MK označil, da bo preverjanje 2. faze na OE, </w:t>
            </w:r>
            <w:r w:rsidRPr="00DC3834">
              <w:rPr>
                <w:b/>
                <w:lang w:eastAsia="sl-SI"/>
              </w:rPr>
              <w:t>nosilec predloga OE</w:t>
            </w:r>
            <w:r>
              <w:rPr>
                <w:lang w:eastAsia="sl-SI"/>
              </w:rPr>
              <w:t xml:space="preserve"> lahko:</w:t>
            </w:r>
          </w:p>
          <w:p w14:paraId="0CA667E0" w14:textId="77777777" w:rsidR="00DC3834" w:rsidRDefault="00DC3834" w:rsidP="00A80464">
            <w:pPr>
              <w:pStyle w:val="Brezrazmikov"/>
              <w:numPr>
                <w:ilvl w:val="0"/>
                <w:numId w:val="244"/>
              </w:numPr>
              <w:rPr>
                <w:lang w:eastAsia="sl-SI"/>
              </w:rPr>
            </w:pPr>
            <w:r>
              <w:rPr>
                <w:lang w:eastAsia="sl-SI"/>
              </w:rPr>
              <w:t>označi skladnost predloga in odloka,</w:t>
            </w:r>
          </w:p>
          <w:p w14:paraId="66EBBA0A" w14:textId="77777777" w:rsidR="00DC3834" w:rsidRDefault="00DC3834" w:rsidP="00A80464">
            <w:pPr>
              <w:pStyle w:val="Brezrazmikov"/>
              <w:numPr>
                <w:ilvl w:val="0"/>
                <w:numId w:val="244"/>
              </w:numPr>
              <w:spacing w:before="100"/>
              <w:rPr>
                <w:lang w:eastAsia="sl-SI"/>
              </w:rPr>
            </w:pPr>
            <w:r>
              <w:rPr>
                <w:lang w:eastAsia="sl-SI"/>
              </w:rPr>
              <w:t>po potrebi popravi predlog in</w:t>
            </w:r>
          </w:p>
          <w:p w14:paraId="3F2126E0" w14:textId="7C4CFE47" w:rsidR="00DC3834" w:rsidRDefault="00DC3834" w:rsidP="00A80464">
            <w:pPr>
              <w:pStyle w:val="Brezrazmikov"/>
              <w:numPr>
                <w:ilvl w:val="0"/>
                <w:numId w:val="244"/>
              </w:numPr>
              <w:rPr>
                <w:lang w:eastAsia="sl-SI"/>
              </w:rPr>
            </w:pPr>
            <w:r>
              <w:rPr>
                <w:lang w:eastAsia="sl-SI"/>
              </w:rPr>
              <w:t>označi, da je predlog preverjen na OE.</w:t>
            </w:r>
          </w:p>
        </w:tc>
        <w:tc>
          <w:tcPr>
            <w:tcW w:w="2266" w:type="dxa"/>
            <w:shd w:val="clear" w:color="auto" w:fill="FFEAC9"/>
          </w:tcPr>
          <w:p w14:paraId="3AF2302D" w14:textId="15061471" w:rsidR="00DC3834" w:rsidRDefault="00DC3834" w:rsidP="00DC3834">
            <w:pPr>
              <w:pStyle w:val="Brezrazmikov"/>
              <w:rPr>
                <w:lang w:eastAsia="sl-SI"/>
              </w:rPr>
            </w:pPr>
            <w:r w:rsidRPr="00DC3834">
              <w:rPr>
                <w:b/>
                <w:lang w:eastAsia="sl-SI"/>
              </w:rPr>
              <w:t>Nosilec predloga MK</w:t>
            </w:r>
            <w:r>
              <w:rPr>
                <w:lang w:eastAsia="sl-SI"/>
              </w:rPr>
              <w:t xml:space="preserve"> čaka, da nosilec predloga OE konča preverjanje.</w:t>
            </w:r>
          </w:p>
        </w:tc>
        <w:tc>
          <w:tcPr>
            <w:tcW w:w="4531" w:type="dxa"/>
            <w:shd w:val="clear" w:color="auto" w:fill="FFEAC9"/>
          </w:tcPr>
          <w:p w14:paraId="782F0DE1" w14:textId="77777777" w:rsidR="00DC3834" w:rsidRDefault="00DC3834" w:rsidP="00DC3834">
            <w:pPr>
              <w:rPr>
                <w:lang w:eastAsia="sl-SI"/>
              </w:rPr>
            </w:pPr>
          </w:p>
        </w:tc>
      </w:tr>
      <w:tr w:rsidR="00DC3834" w14:paraId="45A6CD24" w14:textId="77777777" w:rsidTr="00921632">
        <w:trPr>
          <w:trHeight w:val="417"/>
        </w:trPr>
        <w:tc>
          <w:tcPr>
            <w:tcW w:w="4531" w:type="dxa"/>
            <w:gridSpan w:val="2"/>
            <w:shd w:val="clear" w:color="auto" w:fill="E5F4D4"/>
          </w:tcPr>
          <w:p w14:paraId="795D4812" w14:textId="77777777" w:rsidR="00DC3834" w:rsidRDefault="00DC3834" w:rsidP="007C6A28">
            <w:pPr>
              <w:pStyle w:val="Brezrazmikov"/>
              <w:rPr>
                <w:lang w:eastAsia="sl-SI"/>
              </w:rPr>
            </w:pPr>
            <w:r>
              <w:rPr>
                <w:lang w:eastAsia="sl-SI"/>
              </w:rPr>
              <w:t xml:space="preserve">Če je nosilec predloga OE označil, da je predlog preverjen na OE, </w:t>
            </w:r>
            <w:r w:rsidRPr="00DC3834">
              <w:rPr>
                <w:b/>
                <w:lang w:eastAsia="sl-SI"/>
              </w:rPr>
              <w:t>nosilec predloga MK</w:t>
            </w:r>
            <w:r>
              <w:rPr>
                <w:lang w:eastAsia="sl-SI"/>
              </w:rPr>
              <w:t xml:space="preserve"> lahko:</w:t>
            </w:r>
          </w:p>
          <w:p w14:paraId="30FFA177" w14:textId="77777777" w:rsidR="00DC3834" w:rsidRDefault="00DC3834" w:rsidP="00A80464">
            <w:pPr>
              <w:pStyle w:val="Brezrazmikov"/>
              <w:numPr>
                <w:ilvl w:val="0"/>
                <w:numId w:val="244"/>
              </w:numPr>
              <w:rPr>
                <w:lang w:eastAsia="sl-SI"/>
              </w:rPr>
            </w:pPr>
            <w:r>
              <w:rPr>
                <w:lang w:eastAsia="sl-SI"/>
              </w:rPr>
              <w:t>po potrebi popravi predlog in</w:t>
            </w:r>
          </w:p>
          <w:p w14:paraId="74170702" w14:textId="3A38D2E6" w:rsidR="00DC3834" w:rsidRDefault="00DC3834" w:rsidP="00A80464">
            <w:pPr>
              <w:pStyle w:val="Brezrazmikov"/>
              <w:numPr>
                <w:ilvl w:val="0"/>
                <w:numId w:val="244"/>
              </w:numPr>
              <w:rPr>
                <w:lang w:eastAsia="sl-SI"/>
              </w:rPr>
            </w:pPr>
            <w:r>
              <w:rPr>
                <w:lang w:eastAsia="sl-SI"/>
              </w:rPr>
              <w:t>označi, da je predlog preverjen na MK.</w:t>
            </w:r>
          </w:p>
        </w:tc>
        <w:tc>
          <w:tcPr>
            <w:tcW w:w="4531" w:type="dxa"/>
            <w:shd w:val="clear" w:color="auto" w:fill="FFEAC9"/>
          </w:tcPr>
          <w:p w14:paraId="3274CB44" w14:textId="77777777" w:rsidR="00DC3834" w:rsidRDefault="00DC3834" w:rsidP="00DC3834">
            <w:pPr>
              <w:rPr>
                <w:lang w:eastAsia="sl-SI"/>
              </w:rPr>
            </w:pPr>
          </w:p>
        </w:tc>
      </w:tr>
      <w:tr w:rsidR="00DC3834" w14:paraId="1EC41BB2" w14:textId="77777777" w:rsidTr="00921632">
        <w:trPr>
          <w:trHeight w:val="417"/>
        </w:trPr>
        <w:tc>
          <w:tcPr>
            <w:tcW w:w="4531" w:type="dxa"/>
            <w:gridSpan w:val="2"/>
            <w:shd w:val="clear" w:color="auto" w:fill="E5F4D4"/>
          </w:tcPr>
          <w:p w14:paraId="63D9C0D4" w14:textId="026C8456" w:rsidR="00DC3834" w:rsidRDefault="00DC3834" w:rsidP="00DC3834">
            <w:pPr>
              <w:pStyle w:val="Brezrazmikov"/>
              <w:rPr>
                <w:lang w:eastAsia="sl-SI"/>
              </w:rPr>
            </w:pPr>
            <w:r>
              <w:rPr>
                <w:lang w:eastAsia="sl-SI"/>
              </w:rPr>
              <w:t xml:space="preserve">Če je nosilec paketa MK označil, da bo preverjanje 2. faze brez OE, </w:t>
            </w:r>
            <w:r w:rsidRPr="00DC3834">
              <w:rPr>
                <w:b/>
                <w:lang w:eastAsia="sl-SI"/>
              </w:rPr>
              <w:t xml:space="preserve">nosilec predloga </w:t>
            </w:r>
            <w:r>
              <w:rPr>
                <w:b/>
                <w:lang w:eastAsia="sl-SI"/>
              </w:rPr>
              <w:t>MK</w:t>
            </w:r>
            <w:r>
              <w:rPr>
                <w:lang w:eastAsia="sl-SI"/>
              </w:rPr>
              <w:t xml:space="preserve"> lahko:</w:t>
            </w:r>
          </w:p>
          <w:p w14:paraId="33C77542" w14:textId="77777777" w:rsidR="00DC3834" w:rsidRDefault="00DC3834" w:rsidP="00A80464">
            <w:pPr>
              <w:pStyle w:val="Brezrazmikov"/>
              <w:numPr>
                <w:ilvl w:val="0"/>
                <w:numId w:val="244"/>
              </w:numPr>
              <w:spacing w:before="100"/>
              <w:rPr>
                <w:lang w:eastAsia="sl-SI"/>
              </w:rPr>
            </w:pPr>
            <w:r>
              <w:rPr>
                <w:lang w:eastAsia="sl-SI"/>
              </w:rPr>
              <w:t>označi skladnost predloga in odloka,</w:t>
            </w:r>
          </w:p>
          <w:p w14:paraId="049A6135" w14:textId="77777777" w:rsidR="00DC3834" w:rsidRDefault="00DC3834" w:rsidP="00A80464">
            <w:pPr>
              <w:pStyle w:val="Brezrazmikov"/>
              <w:numPr>
                <w:ilvl w:val="0"/>
                <w:numId w:val="244"/>
              </w:numPr>
              <w:spacing w:before="100"/>
              <w:rPr>
                <w:lang w:eastAsia="sl-SI"/>
              </w:rPr>
            </w:pPr>
            <w:r>
              <w:rPr>
                <w:lang w:eastAsia="sl-SI"/>
              </w:rPr>
              <w:t>po potrebi popravi predlog in</w:t>
            </w:r>
          </w:p>
          <w:p w14:paraId="0F6313C4" w14:textId="3804CAAF" w:rsidR="00DC3834" w:rsidRDefault="00DC3834" w:rsidP="00A80464">
            <w:pPr>
              <w:pStyle w:val="Brezrazmikov"/>
              <w:numPr>
                <w:ilvl w:val="0"/>
                <w:numId w:val="244"/>
              </w:numPr>
              <w:spacing w:before="100"/>
              <w:rPr>
                <w:lang w:eastAsia="sl-SI"/>
              </w:rPr>
            </w:pPr>
            <w:r>
              <w:rPr>
                <w:lang w:eastAsia="sl-SI"/>
              </w:rPr>
              <w:t xml:space="preserve">označi, da je predlog preverjen na </w:t>
            </w:r>
            <w:r w:rsidR="00E06659">
              <w:rPr>
                <w:lang w:eastAsia="sl-SI"/>
              </w:rPr>
              <w:t>MK</w:t>
            </w:r>
            <w:r>
              <w:rPr>
                <w:lang w:eastAsia="sl-SI"/>
              </w:rPr>
              <w:t>.</w:t>
            </w:r>
          </w:p>
        </w:tc>
        <w:tc>
          <w:tcPr>
            <w:tcW w:w="4531" w:type="dxa"/>
            <w:shd w:val="clear" w:color="auto" w:fill="FFEAC9"/>
          </w:tcPr>
          <w:p w14:paraId="66F9F8A1" w14:textId="77777777" w:rsidR="00DC3834" w:rsidRDefault="00DC3834" w:rsidP="00DC3834">
            <w:pPr>
              <w:rPr>
                <w:lang w:eastAsia="sl-SI"/>
              </w:rPr>
            </w:pPr>
          </w:p>
        </w:tc>
      </w:tr>
      <w:tr w:rsidR="00DC3834" w14:paraId="431338BE" w14:textId="77777777" w:rsidTr="00DC3834">
        <w:trPr>
          <w:trHeight w:val="417"/>
        </w:trPr>
        <w:tc>
          <w:tcPr>
            <w:tcW w:w="4531" w:type="dxa"/>
            <w:gridSpan w:val="2"/>
            <w:shd w:val="clear" w:color="auto" w:fill="auto"/>
          </w:tcPr>
          <w:p w14:paraId="4D1B1D79" w14:textId="77777777" w:rsidR="00DC3834" w:rsidRDefault="00DC3834" w:rsidP="007C6A28">
            <w:pPr>
              <w:pStyle w:val="Brezrazmikov"/>
              <w:rPr>
                <w:lang w:eastAsia="sl-SI"/>
              </w:rPr>
            </w:pPr>
          </w:p>
        </w:tc>
        <w:tc>
          <w:tcPr>
            <w:tcW w:w="4531" w:type="dxa"/>
            <w:shd w:val="clear" w:color="auto" w:fill="D9D9D9" w:themeFill="background1" w:themeFillShade="D9"/>
          </w:tcPr>
          <w:p w14:paraId="244696C8" w14:textId="653315CB" w:rsidR="00DC3834" w:rsidRDefault="00DC3834" w:rsidP="00DC3834">
            <w:pPr>
              <w:rPr>
                <w:lang w:eastAsia="sl-SI"/>
              </w:rPr>
            </w:pPr>
            <w:r>
              <w:rPr>
                <w:lang w:eastAsia="sl-SI"/>
              </w:rPr>
              <w:t xml:space="preserve">Ko </w:t>
            </w:r>
            <w:r w:rsidR="00EF2206">
              <w:rPr>
                <w:lang w:eastAsia="sl-SI"/>
              </w:rPr>
              <w:t>so vsi predlogi vpisani v register</w:t>
            </w:r>
            <w:r>
              <w:rPr>
                <w:lang w:eastAsia="sl-SI"/>
              </w:rPr>
              <w:t xml:space="preserve">, </w:t>
            </w:r>
            <w:r w:rsidR="00EF2206">
              <w:rPr>
                <w:lang w:eastAsia="sl-SI"/>
              </w:rPr>
              <w:t>sistem označi paket</w:t>
            </w:r>
            <w:r>
              <w:rPr>
                <w:lang w:eastAsia="sl-SI"/>
              </w:rPr>
              <w:t xml:space="preserve"> kot zaključen.</w:t>
            </w:r>
          </w:p>
        </w:tc>
      </w:tr>
    </w:tbl>
    <w:p w14:paraId="4547B47E" w14:textId="4FD76BCA" w:rsidR="00E37CC4" w:rsidRDefault="00E37CC4" w:rsidP="00E37CC4">
      <w:pPr>
        <w:rPr>
          <w:lang w:eastAsia="sl-SI"/>
        </w:rPr>
      </w:pPr>
      <w:r>
        <w:rPr>
          <w:noProof/>
          <w:lang w:eastAsia="sl-SI"/>
        </w:rPr>
        <w:lastRenderedPageBreak/>
        <w:drawing>
          <wp:inline distT="0" distB="0" distL="0" distR="0" wp14:anchorId="5ECE9F6E" wp14:editId="00A4DDA3">
            <wp:extent cx="5760720" cy="77565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NPD Paket SLP  Flow  D1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60720" cy="7756525"/>
                    </a:xfrm>
                    <a:prstGeom prst="rect">
                      <a:avLst/>
                    </a:prstGeom>
                  </pic:spPr>
                </pic:pic>
              </a:graphicData>
            </a:graphic>
          </wp:inline>
        </w:drawing>
      </w:r>
    </w:p>
    <w:p w14:paraId="164EF95B" w14:textId="77777777" w:rsidR="00E37CC4" w:rsidRPr="00E37CC4" w:rsidRDefault="00E37CC4" w:rsidP="00E37CC4">
      <w:pPr>
        <w:rPr>
          <w:lang w:eastAsia="sl-SI"/>
        </w:rPr>
      </w:pPr>
      <w:r>
        <w:rPr>
          <w:noProof/>
          <w:lang w:eastAsia="sl-SI"/>
        </w:rPr>
        <w:lastRenderedPageBreak/>
        <w:drawing>
          <wp:inline distT="0" distB="0" distL="0" distR="0" wp14:anchorId="7E21188C" wp14:editId="4C36876A">
            <wp:extent cx="5034915" cy="889254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NPD Predlog SLP  Flow  D1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34915" cy="8892540"/>
                    </a:xfrm>
                    <a:prstGeom prst="rect">
                      <a:avLst/>
                    </a:prstGeom>
                  </pic:spPr>
                </pic:pic>
              </a:graphicData>
            </a:graphic>
          </wp:inline>
        </w:drawing>
      </w:r>
    </w:p>
    <w:p w14:paraId="2F5E1898" w14:textId="30DFD713" w:rsidR="00E37CC4" w:rsidRDefault="00E37CC4" w:rsidP="00E37CC4">
      <w:pPr>
        <w:pStyle w:val="Naslov4"/>
        <w:rPr>
          <w:lang w:eastAsia="sl-SI"/>
        </w:rPr>
      </w:pPr>
      <w:r>
        <w:rPr>
          <w:lang w:eastAsia="sl-SI"/>
        </w:rPr>
        <w:lastRenderedPageBreak/>
        <w:t>Kako poteka postopek potrjevanja za predloge in pakete SDP?</w:t>
      </w:r>
    </w:p>
    <w:p w14:paraId="695F36BE" w14:textId="77777777" w:rsidR="00C847CF" w:rsidRDefault="00C847CF" w:rsidP="00C847CF">
      <w:pPr>
        <w:rPr>
          <w:lang w:eastAsia="sl-SI"/>
        </w:rPr>
      </w:pPr>
      <w:r>
        <w:rPr>
          <w:lang w:eastAsia="sl-SI"/>
        </w:rPr>
        <w:t>Postopek poteka hkrati na paketu in predlogih. Vpletenih je več uporabnikov, ki včasih čakajo, da svoje delo opravijo ostali udeleženci v postopku. V spodnji tabeli je predstavljen potek postopka, tako da se lahko primerja delo na predlogih in na paketu.</w:t>
      </w:r>
    </w:p>
    <w:p w14:paraId="04C3F6B6" w14:textId="77777777" w:rsidR="00C847CF" w:rsidRDefault="00C847CF" w:rsidP="00C847CF">
      <w:pPr>
        <w:rPr>
          <w:lang w:eastAsia="sl-SI"/>
        </w:rPr>
      </w:pPr>
      <w:r>
        <w:rPr>
          <w:lang w:eastAsia="sl-SI"/>
        </w:rPr>
        <w:t>Za lažje razumevanje poteka je tabela pobarvana:</w:t>
      </w:r>
    </w:p>
    <w:tbl>
      <w:tblPr>
        <w:tblStyle w:val="Tabelamrea"/>
        <w:tblW w:w="0" w:type="auto"/>
        <w:tblLook w:val="04A0" w:firstRow="1" w:lastRow="0" w:firstColumn="1" w:lastColumn="0" w:noHBand="0" w:noVBand="1"/>
      </w:tblPr>
      <w:tblGrid>
        <w:gridCol w:w="4531"/>
        <w:gridCol w:w="4531"/>
      </w:tblGrid>
      <w:tr w:rsidR="00C847CF" w14:paraId="659507CE" w14:textId="77777777" w:rsidTr="00921632">
        <w:tc>
          <w:tcPr>
            <w:tcW w:w="4531" w:type="dxa"/>
            <w:shd w:val="clear" w:color="auto" w:fill="E5F4D4"/>
          </w:tcPr>
          <w:p w14:paraId="6CDC55DE" w14:textId="77777777" w:rsidR="00C847CF" w:rsidRDefault="00C847CF" w:rsidP="00921632">
            <w:pPr>
              <w:rPr>
                <w:lang w:eastAsia="sl-SI"/>
              </w:rPr>
            </w:pPr>
            <w:r>
              <w:rPr>
                <w:lang w:eastAsia="sl-SI"/>
              </w:rPr>
              <w:t>delo na predlogu</w:t>
            </w:r>
          </w:p>
        </w:tc>
        <w:tc>
          <w:tcPr>
            <w:tcW w:w="4531" w:type="dxa"/>
            <w:shd w:val="clear" w:color="auto" w:fill="C1D8ED"/>
          </w:tcPr>
          <w:p w14:paraId="5BD716DD" w14:textId="77777777" w:rsidR="00C847CF" w:rsidRDefault="00C847CF" w:rsidP="00921632">
            <w:pPr>
              <w:rPr>
                <w:lang w:eastAsia="sl-SI"/>
              </w:rPr>
            </w:pPr>
            <w:r>
              <w:rPr>
                <w:lang w:eastAsia="sl-SI"/>
              </w:rPr>
              <w:t>delo na paketu</w:t>
            </w:r>
          </w:p>
        </w:tc>
      </w:tr>
      <w:tr w:rsidR="00C847CF" w14:paraId="1918FA15" w14:textId="77777777" w:rsidTr="00921632">
        <w:tc>
          <w:tcPr>
            <w:tcW w:w="4531" w:type="dxa"/>
            <w:shd w:val="clear" w:color="auto" w:fill="F4F7B7"/>
          </w:tcPr>
          <w:p w14:paraId="21595CC7" w14:textId="77777777" w:rsidR="00C847CF" w:rsidRDefault="00C847CF" w:rsidP="00921632">
            <w:pPr>
              <w:rPr>
                <w:lang w:eastAsia="sl-SI"/>
              </w:rPr>
            </w:pPr>
            <w:r>
              <w:rPr>
                <w:lang w:eastAsia="sl-SI"/>
              </w:rPr>
              <w:t>samodejna sprememba statusa predloga, ker je uporabnik izvedel akcijo na paketu</w:t>
            </w:r>
          </w:p>
        </w:tc>
        <w:tc>
          <w:tcPr>
            <w:tcW w:w="4531" w:type="dxa"/>
            <w:shd w:val="clear" w:color="auto" w:fill="FFEAC9"/>
          </w:tcPr>
          <w:p w14:paraId="7C490A31" w14:textId="77777777" w:rsidR="00C847CF" w:rsidRDefault="00C847CF" w:rsidP="00921632">
            <w:pPr>
              <w:rPr>
                <w:lang w:eastAsia="sl-SI"/>
              </w:rPr>
            </w:pPr>
            <w:r>
              <w:rPr>
                <w:lang w:eastAsia="sl-SI"/>
              </w:rPr>
              <w:t>sprememba statusa paketa ni možna, dokler predlogi niso urejeni</w:t>
            </w:r>
          </w:p>
        </w:tc>
      </w:tr>
    </w:tbl>
    <w:p w14:paraId="6E3EA9E7" w14:textId="77777777" w:rsidR="00C847CF" w:rsidRPr="00D565A9" w:rsidRDefault="00C847CF" w:rsidP="00C847CF">
      <w:pPr>
        <w:rPr>
          <w:lang w:eastAsia="sl-SI"/>
        </w:rPr>
      </w:pPr>
      <w:r w:rsidRPr="00D565A9">
        <w:rPr>
          <w:lang w:eastAsia="sl-SI"/>
        </w:rPr>
        <w:t xml:space="preserve"> </w:t>
      </w:r>
    </w:p>
    <w:tbl>
      <w:tblPr>
        <w:tblStyle w:val="Tabelamrea"/>
        <w:tblW w:w="0" w:type="auto"/>
        <w:tblLook w:val="04A0" w:firstRow="1" w:lastRow="0" w:firstColumn="1" w:lastColumn="0" w:noHBand="0" w:noVBand="1"/>
      </w:tblPr>
      <w:tblGrid>
        <w:gridCol w:w="2265"/>
        <w:gridCol w:w="2266"/>
        <w:gridCol w:w="4531"/>
      </w:tblGrid>
      <w:tr w:rsidR="00C847CF" w14:paraId="099567B4" w14:textId="77777777" w:rsidTr="00921632">
        <w:tc>
          <w:tcPr>
            <w:tcW w:w="4531" w:type="dxa"/>
            <w:gridSpan w:val="2"/>
            <w:shd w:val="clear" w:color="auto" w:fill="92D050"/>
          </w:tcPr>
          <w:p w14:paraId="7508FE8C" w14:textId="2974FE93" w:rsidR="00C847CF" w:rsidRPr="00205BF7" w:rsidRDefault="00C847CF" w:rsidP="00921632">
            <w:pPr>
              <w:rPr>
                <w:b/>
                <w:lang w:eastAsia="sl-SI"/>
              </w:rPr>
            </w:pPr>
            <w:r w:rsidRPr="00205BF7">
              <w:rPr>
                <w:b/>
                <w:color w:val="FFFFFF" w:themeColor="background1"/>
                <w:lang w:eastAsia="sl-SI"/>
              </w:rPr>
              <w:t>Predlog S</w:t>
            </w:r>
            <w:r>
              <w:rPr>
                <w:b/>
                <w:color w:val="FFFFFF" w:themeColor="background1"/>
                <w:lang w:eastAsia="sl-SI"/>
              </w:rPr>
              <w:t>D</w:t>
            </w:r>
            <w:r w:rsidRPr="00205BF7">
              <w:rPr>
                <w:b/>
                <w:color w:val="FFFFFF" w:themeColor="background1"/>
                <w:lang w:eastAsia="sl-SI"/>
              </w:rPr>
              <w:t>P</w:t>
            </w:r>
            <w:r>
              <w:rPr>
                <w:b/>
                <w:color w:val="FFFFFF" w:themeColor="background1"/>
                <w:lang w:eastAsia="sl-SI"/>
              </w:rPr>
              <w:t xml:space="preserve"> (velja za vse predloge paketa)</w:t>
            </w:r>
          </w:p>
        </w:tc>
        <w:tc>
          <w:tcPr>
            <w:tcW w:w="4531" w:type="dxa"/>
            <w:shd w:val="clear" w:color="auto" w:fill="629DD1" w:themeFill="accent2"/>
          </w:tcPr>
          <w:p w14:paraId="751A35F8" w14:textId="10785EFF" w:rsidR="00C847CF" w:rsidRPr="00205BF7" w:rsidRDefault="00C847CF" w:rsidP="00921632">
            <w:pPr>
              <w:rPr>
                <w:b/>
                <w:lang w:eastAsia="sl-SI"/>
              </w:rPr>
            </w:pPr>
            <w:r w:rsidRPr="00205BF7">
              <w:rPr>
                <w:b/>
                <w:color w:val="FFFFFF" w:themeColor="background1"/>
                <w:lang w:eastAsia="sl-SI"/>
              </w:rPr>
              <w:t>Paket S</w:t>
            </w:r>
            <w:r>
              <w:rPr>
                <w:b/>
                <w:color w:val="FFFFFF" w:themeColor="background1"/>
                <w:lang w:eastAsia="sl-SI"/>
              </w:rPr>
              <w:t>D</w:t>
            </w:r>
            <w:r w:rsidRPr="00205BF7">
              <w:rPr>
                <w:b/>
                <w:color w:val="FFFFFF" w:themeColor="background1"/>
                <w:lang w:eastAsia="sl-SI"/>
              </w:rPr>
              <w:t>P</w:t>
            </w:r>
          </w:p>
        </w:tc>
      </w:tr>
      <w:tr w:rsidR="00C847CF" w14:paraId="08DFECAB" w14:textId="77777777" w:rsidTr="00921632">
        <w:tc>
          <w:tcPr>
            <w:tcW w:w="9062" w:type="dxa"/>
            <w:gridSpan w:val="3"/>
          </w:tcPr>
          <w:p w14:paraId="43B81A90" w14:textId="77777777" w:rsidR="00C847CF" w:rsidRPr="00DC3834" w:rsidRDefault="00C847CF" w:rsidP="00921632">
            <w:pPr>
              <w:jc w:val="center"/>
              <w:rPr>
                <w:b/>
                <w:lang w:eastAsia="sl-SI"/>
              </w:rPr>
            </w:pPr>
            <w:r w:rsidRPr="00DC3834">
              <w:rPr>
                <w:b/>
                <w:lang w:eastAsia="sl-SI"/>
              </w:rPr>
              <w:t>Priprava</w:t>
            </w:r>
          </w:p>
        </w:tc>
      </w:tr>
      <w:tr w:rsidR="00C847CF" w14:paraId="2498663A" w14:textId="77777777" w:rsidTr="00921632">
        <w:tc>
          <w:tcPr>
            <w:tcW w:w="4531" w:type="dxa"/>
            <w:gridSpan w:val="2"/>
            <w:shd w:val="clear" w:color="auto" w:fill="E5F4D4"/>
          </w:tcPr>
          <w:p w14:paraId="1187143F" w14:textId="77C9CA80" w:rsidR="00C847CF" w:rsidRDefault="00C847CF" w:rsidP="00921632">
            <w:pPr>
              <w:rPr>
                <w:lang w:eastAsia="sl-SI"/>
              </w:rPr>
            </w:pPr>
            <w:r w:rsidRPr="001664C3">
              <w:rPr>
                <w:b/>
                <w:lang w:eastAsia="sl-SI"/>
              </w:rPr>
              <w:t>Nosilec predloga OE</w:t>
            </w:r>
            <w:r>
              <w:rPr>
                <w:lang w:eastAsia="sl-SI"/>
              </w:rPr>
              <w:t xml:space="preserve"> začne pripravo novega predloga SDP.</w:t>
            </w:r>
          </w:p>
        </w:tc>
        <w:tc>
          <w:tcPr>
            <w:tcW w:w="4531" w:type="dxa"/>
            <w:shd w:val="clear" w:color="auto" w:fill="C1D8ED"/>
          </w:tcPr>
          <w:p w14:paraId="06206A3D" w14:textId="7780BAB1" w:rsidR="00C847CF" w:rsidRDefault="00C847CF" w:rsidP="00921632">
            <w:pPr>
              <w:rPr>
                <w:lang w:eastAsia="sl-SI"/>
              </w:rPr>
            </w:pPr>
            <w:r w:rsidRPr="001664C3">
              <w:rPr>
                <w:b/>
                <w:lang w:eastAsia="sl-SI"/>
              </w:rPr>
              <w:t>Vodja OE</w:t>
            </w:r>
            <w:r>
              <w:rPr>
                <w:lang w:eastAsia="sl-SI"/>
              </w:rPr>
              <w:t xml:space="preserve"> odpre novi paket SDP in določi nosilca paketa.</w:t>
            </w:r>
          </w:p>
        </w:tc>
      </w:tr>
      <w:tr w:rsidR="00C847CF" w14:paraId="73208D30" w14:textId="77777777" w:rsidTr="00921632">
        <w:tc>
          <w:tcPr>
            <w:tcW w:w="4531" w:type="dxa"/>
            <w:gridSpan w:val="2"/>
            <w:shd w:val="clear" w:color="auto" w:fill="E5F4D4"/>
          </w:tcPr>
          <w:p w14:paraId="05967E2A" w14:textId="77777777" w:rsidR="00C847CF" w:rsidRDefault="00C847CF" w:rsidP="00921632">
            <w:pPr>
              <w:rPr>
                <w:lang w:eastAsia="sl-SI"/>
              </w:rPr>
            </w:pPr>
            <w:r w:rsidRPr="001664C3">
              <w:rPr>
                <w:b/>
                <w:lang w:eastAsia="sl-SI"/>
              </w:rPr>
              <w:t>Nosilec predloga OE</w:t>
            </w:r>
            <w:r>
              <w:rPr>
                <w:b/>
                <w:lang w:eastAsia="sl-SI"/>
              </w:rPr>
              <w:t xml:space="preserve"> </w:t>
            </w:r>
            <w:r w:rsidRPr="001A4A3A">
              <w:rPr>
                <w:lang w:eastAsia="sl-SI"/>
              </w:rPr>
              <w:t>lahko</w:t>
            </w:r>
            <w:r>
              <w:rPr>
                <w:lang w:eastAsia="sl-SI"/>
              </w:rPr>
              <w:t>:</w:t>
            </w:r>
          </w:p>
          <w:p w14:paraId="7972C27C" w14:textId="77777777" w:rsidR="00C847CF" w:rsidRPr="001A4A3A" w:rsidRDefault="00C847CF" w:rsidP="00C847CF">
            <w:pPr>
              <w:pStyle w:val="Odstavekseznama"/>
              <w:numPr>
                <w:ilvl w:val="0"/>
                <w:numId w:val="237"/>
              </w:numPr>
              <w:spacing w:before="100" w:after="200" w:line="276" w:lineRule="auto"/>
              <w:rPr>
                <w:b/>
                <w:lang w:eastAsia="sl-SI"/>
              </w:rPr>
            </w:pPr>
            <w:r>
              <w:rPr>
                <w:lang w:eastAsia="sl-SI"/>
              </w:rPr>
              <w:t>pošlje predlog v pregled OE ali</w:t>
            </w:r>
          </w:p>
          <w:p w14:paraId="429BF5D9" w14:textId="77777777" w:rsidR="00C847CF" w:rsidRPr="001664C3" w:rsidRDefault="00C847CF" w:rsidP="00C847CF">
            <w:pPr>
              <w:pStyle w:val="Odstavekseznama"/>
              <w:numPr>
                <w:ilvl w:val="0"/>
                <w:numId w:val="237"/>
              </w:numPr>
              <w:spacing w:before="100" w:after="200" w:line="276" w:lineRule="auto"/>
              <w:rPr>
                <w:b/>
                <w:lang w:eastAsia="sl-SI"/>
              </w:rPr>
            </w:pPr>
            <w:r>
              <w:rPr>
                <w:lang w:eastAsia="sl-SI"/>
              </w:rPr>
              <w:t>stornira predlog.</w:t>
            </w:r>
          </w:p>
        </w:tc>
        <w:tc>
          <w:tcPr>
            <w:tcW w:w="4531" w:type="dxa"/>
          </w:tcPr>
          <w:p w14:paraId="743367C3" w14:textId="77777777" w:rsidR="00C847CF" w:rsidRPr="001664C3" w:rsidRDefault="00C847CF" w:rsidP="00921632">
            <w:pPr>
              <w:rPr>
                <w:b/>
                <w:lang w:eastAsia="sl-SI"/>
              </w:rPr>
            </w:pPr>
          </w:p>
        </w:tc>
      </w:tr>
      <w:tr w:rsidR="00C847CF" w14:paraId="3DAE2DA0" w14:textId="77777777" w:rsidTr="00921632">
        <w:tc>
          <w:tcPr>
            <w:tcW w:w="4531" w:type="dxa"/>
            <w:gridSpan w:val="2"/>
            <w:shd w:val="clear" w:color="auto" w:fill="E5F4D4"/>
          </w:tcPr>
          <w:p w14:paraId="42D55343" w14:textId="77777777" w:rsidR="00C847CF" w:rsidRPr="00205BF7" w:rsidRDefault="00C847CF" w:rsidP="00921632">
            <w:pPr>
              <w:pStyle w:val="Brezrazmikov"/>
              <w:rPr>
                <w:lang w:eastAsia="sl-SI"/>
              </w:rPr>
            </w:pPr>
            <w:r>
              <w:rPr>
                <w:lang w:eastAsia="sl-SI"/>
              </w:rPr>
              <w:t>Če je predlog storniran, se ne more več uporabiti.</w:t>
            </w:r>
          </w:p>
        </w:tc>
        <w:tc>
          <w:tcPr>
            <w:tcW w:w="4531" w:type="dxa"/>
          </w:tcPr>
          <w:p w14:paraId="0CE80FAE" w14:textId="77777777" w:rsidR="00C847CF" w:rsidRPr="001664C3" w:rsidRDefault="00C847CF" w:rsidP="00921632">
            <w:pPr>
              <w:rPr>
                <w:b/>
                <w:lang w:eastAsia="sl-SI"/>
              </w:rPr>
            </w:pPr>
          </w:p>
        </w:tc>
      </w:tr>
      <w:tr w:rsidR="00C847CF" w14:paraId="60B76B64" w14:textId="77777777" w:rsidTr="00921632">
        <w:tc>
          <w:tcPr>
            <w:tcW w:w="4531" w:type="dxa"/>
            <w:gridSpan w:val="2"/>
            <w:shd w:val="clear" w:color="auto" w:fill="E5F4D4"/>
          </w:tcPr>
          <w:p w14:paraId="5E191B6E" w14:textId="77777777" w:rsidR="00C847CF" w:rsidRDefault="00C847CF" w:rsidP="00921632">
            <w:pPr>
              <w:rPr>
                <w:lang w:eastAsia="sl-SI"/>
              </w:rPr>
            </w:pPr>
            <w:r>
              <w:rPr>
                <w:lang w:eastAsia="sl-SI"/>
              </w:rPr>
              <w:t xml:space="preserve">Če je predlog poslan v pregled na OE, ga bosta pregledala </w:t>
            </w:r>
            <w:r w:rsidRPr="00205BF7">
              <w:rPr>
                <w:b/>
                <w:lang w:eastAsia="sl-SI"/>
              </w:rPr>
              <w:t>vodja OE</w:t>
            </w:r>
            <w:r>
              <w:rPr>
                <w:lang w:eastAsia="sl-SI"/>
              </w:rPr>
              <w:t xml:space="preserve"> ali </w:t>
            </w:r>
            <w:r w:rsidRPr="00205BF7">
              <w:rPr>
                <w:b/>
                <w:lang w:eastAsia="sl-SI"/>
              </w:rPr>
              <w:t>nosilec paketa OE</w:t>
            </w:r>
            <w:r>
              <w:rPr>
                <w:lang w:eastAsia="sl-SI"/>
              </w:rPr>
              <w:t>.</w:t>
            </w:r>
          </w:p>
        </w:tc>
        <w:tc>
          <w:tcPr>
            <w:tcW w:w="4531" w:type="dxa"/>
          </w:tcPr>
          <w:p w14:paraId="043E2FAB" w14:textId="77777777" w:rsidR="00C847CF" w:rsidRDefault="00C847CF" w:rsidP="00921632">
            <w:pPr>
              <w:pStyle w:val="Odstavekseznama"/>
              <w:ind w:left="360"/>
              <w:rPr>
                <w:lang w:eastAsia="sl-SI"/>
              </w:rPr>
            </w:pPr>
          </w:p>
        </w:tc>
      </w:tr>
      <w:tr w:rsidR="00C847CF" w14:paraId="5FC08EF8" w14:textId="77777777" w:rsidTr="00921632">
        <w:tc>
          <w:tcPr>
            <w:tcW w:w="2265" w:type="dxa"/>
            <w:shd w:val="clear" w:color="auto" w:fill="E5F4D4"/>
          </w:tcPr>
          <w:p w14:paraId="779FC4F9" w14:textId="77777777" w:rsidR="00C847CF" w:rsidRDefault="00C847CF" w:rsidP="00921632">
            <w:pPr>
              <w:rPr>
                <w:lang w:eastAsia="sl-SI"/>
              </w:rPr>
            </w:pPr>
            <w:r w:rsidRPr="00A40476">
              <w:rPr>
                <w:b/>
                <w:lang w:eastAsia="sl-SI"/>
              </w:rPr>
              <w:t>Vodja OE</w:t>
            </w:r>
            <w:r>
              <w:rPr>
                <w:lang w:eastAsia="sl-SI"/>
              </w:rPr>
              <w:t xml:space="preserve"> lahko:</w:t>
            </w:r>
          </w:p>
          <w:p w14:paraId="47548901" w14:textId="77777777" w:rsidR="00C847CF" w:rsidRDefault="00C847CF" w:rsidP="00C847CF">
            <w:pPr>
              <w:pStyle w:val="Odstavekseznama"/>
              <w:numPr>
                <w:ilvl w:val="0"/>
                <w:numId w:val="233"/>
              </w:numPr>
              <w:spacing w:before="100" w:after="200" w:line="276" w:lineRule="auto"/>
              <w:rPr>
                <w:lang w:eastAsia="sl-SI"/>
              </w:rPr>
            </w:pPr>
            <w:r>
              <w:rPr>
                <w:lang w:eastAsia="sl-SI"/>
              </w:rPr>
              <w:t>doda predlog v paket ali</w:t>
            </w:r>
          </w:p>
          <w:p w14:paraId="1118D1A5" w14:textId="77777777" w:rsidR="00C847CF" w:rsidRPr="001A4A3A" w:rsidRDefault="00C847CF" w:rsidP="00C847CF">
            <w:pPr>
              <w:pStyle w:val="Odstavekseznama"/>
              <w:numPr>
                <w:ilvl w:val="0"/>
                <w:numId w:val="233"/>
              </w:numPr>
              <w:spacing w:before="100" w:after="200" w:line="276" w:lineRule="auto"/>
              <w:rPr>
                <w:b/>
                <w:lang w:eastAsia="sl-SI"/>
              </w:rPr>
            </w:pPr>
            <w:r>
              <w:rPr>
                <w:lang w:eastAsia="sl-SI"/>
              </w:rPr>
              <w:t>zahteva dopolnitev predloga ali</w:t>
            </w:r>
          </w:p>
          <w:p w14:paraId="002F5819" w14:textId="77777777" w:rsidR="00C847CF" w:rsidRPr="001664C3" w:rsidRDefault="00C847CF" w:rsidP="00C847CF">
            <w:pPr>
              <w:pStyle w:val="Odstavekseznama"/>
              <w:numPr>
                <w:ilvl w:val="0"/>
                <w:numId w:val="233"/>
              </w:numPr>
              <w:spacing w:before="100" w:after="200" w:line="276" w:lineRule="auto"/>
              <w:rPr>
                <w:b/>
                <w:lang w:eastAsia="sl-SI"/>
              </w:rPr>
            </w:pPr>
            <w:r>
              <w:rPr>
                <w:lang w:eastAsia="sl-SI"/>
              </w:rPr>
              <w:t>zavrne predlog.</w:t>
            </w:r>
          </w:p>
        </w:tc>
        <w:tc>
          <w:tcPr>
            <w:tcW w:w="2266" w:type="dxa"/>
            <w:shd w:val="clear" w:color="auto" w:fill="E5F4D4"/>
          </w:tcPr>
          <w:p w14:paraId="3353708E" w14:textId="77777777" w:rsidR="00C847CF" w:rsidRDefault="00C847CF" w:rsidP="00921632">
            <w:pPr>
              <w:rPr>
                <w:lang w:eastAsia="sl-SI"/>
              </w:rPr>
            </w:pPr>
            <w:r w:rsidRPr="00A40476">
              <w:rPr>
                <w:b/>
                <w:lang w:eastAsia="sl-SI"/>
              </w:rPr>
              <w:t>Nosilec paketa OE</w:t>
            </w:r>
            <w:r>
              <w:rPr>
                <w:lang w:eastAsia="sl-SI"/>
              </w:rPr>
              <w:t xml:space="preserve"> lahko:</w:t>
            </w:r>
          </w:p>
          <w:p w14:paraId="2311B747" w14:textId="77777777" w:rsidR="00C847CF" w:rsidRDefault="00C847CF" w:rsidP="00C847CF">
            <w:pPr>
              <w:pStyle w:val="Odstavekseznama"/>
              <w:numPr>
                <w:ilvl w:val="0"/>
                <w:numId w:val="234"/>
              </w:numPr>
              <w:rPr>
                <w:lang w:eastAsia="sl-SI"/>
              </w:rPr>
            </w:pPr>
            <w:r>
              <w:rPr>
                <w:lang w:eastAsia="sl-SI"/>
              </w:rPr>
              <w:t>doda predlog v paket;</w:t>
            </w:r>
          </w:p>
          <w:p w14:paraId="79B0EFCA" w14:textId="77777777" w:rsidR="00C847CF" w:rsidRPr="001A4A3A" w:rsidRDefault="00C847CF" w:rsidP="00C847CF">
            <w:pPr>
              <w:pStyle w:val="Odstavekseznama"/>
              <w:numPr>
                <w:ilvl w:val="0"/>
                <w:numId w:val="234"/>
              </w:numPr>
              <w:rPr>
                <w:lang w:eastAsia="sl-SI"/>
              </w:rPr>
            </w:pPr>
            <w:r>
              <w:rPr>
                <w:lang w:eastAsia="sl-SI"/>
              </w:rPr>
              <w:t>zahteva dopolnitev predloga, ko doda predlog v svoj paket.</w:t>
            </w:r>
          </w:p>
        </w:tc>
        <w:tc>
          <w:tcPr>
            <w:tcW w:w="4531" w:type="dxa"/>
          </w:tcPr>
          <w:p w14:paraId="13EBFFC9" w14:textId="77777777" w:rsidR="00C847CF" w:rsidRPr="00A40476" w:rsidRDefault="00C847CF" w:rsidP="00921632">
            <w:pPr>
              <w:rPr>
                <w:b/>
                <w:lang w:eastAsia="sl-SI"/>
              </w:rPr>
            </w:pPr>
          </w:p>
        </w:tc>
      </w:tr>
      <w:tr w:rsidR="00C847CF" w14:paraId="66EE830C" w14:textId="77777777" w:rsidTr="00921632">
        <w:tc>
          <w:tcPr>
            <w:tcW w:w="4531" w:type="dxa"/>
            <w:gridSpan w:val="2"/>
            <w:shd w:val="clear" w:color="auto" w:fill="E5F4D4"/>
          </w:tcPr>
          <w:p w14:paraId="7939AED6" w14:textId="77777777" w:rsidR="00C847CF" w:rsidRDefault="00C847CF" w:rsidP="00921632">
            <w:pPr>
              <w:pStyle w:val="Brezrazmikov"/>
              <w:rPr>
                <w:lang w:eastAsia="sl-SI"/>
              </w:rPr>
            </w:pPr>
            <w:r>
              <w:rPr>
                <w:lang w:eastAsia="sl-SI"/>
              </w:rPr>
              <w:t xml:space="preserve">Če je zahtevana dopolnitev predloga, </w:t>
            </w:r>
            <w:r w:rsidRPr="001664C3">
              <w:rPr>
                <w:b/>
                <w:lang w:eastAsia="sl-SI"/>
              </w:rPr>
              <w:t>nosilec predloga OE</w:t>
            </w:r>
            <w:r>
              <w:rPr>
                <w:lang w:eastAsia="sl-SI"/>
              </w:rPr>
              <w:t xml:space="preserve"> lahko:</w:t>
            </w:r>
          </w:p>
          <w:p w14:paraId="34F5336A" w14:textId="77777777" w:rsidR="00C847CF" w:rsidRDefault="00C847CF" w:rsidP="00C847CF">
            <w:pPr>
              <w:pStyle w:val="Brezrazmikov"/>
              <w:numPr>
                <w:ilvl w:val="0"/>
                <w:numId w:val="238"/>
              </w:numPr>
              <w:rPr>
                <w:lang w:eastAsia="sl-SI"/>
              </w:rPr>
            </w:pPr>
            <w:r>
              <w:rPr>
                <w:lang w:eastAsia="sl-SI"/>
              </w:rPr>
              <w:t>stornira predlog,</w:t>
            </w:r>
          </w:p>
          <w:p w14:paraId="3DC24419" w14:textId="77777777" w:rsidR="00C847CF" w:rsidRDefault="00C847CF" w:rsidP="00C847CF">
            <w:pPr>
              <w:pStyle w:val="Brezrazmikov"/>
              <w:numPr>
                <w:ilvl w:val="0"/>
                <w:numId w:val="238"/>
              </w:numPr>
              <w:rPr>
                <w:lang w:eastAsia="sl-SI"/>
              </w:rPr>
            </w:pPr>
            <w:r>
              <w:rPr>
                <w:lang w:eastAsia="sl-SI"/>
              </w:rPr>
              <w:t>dopolni predlog,</w:t>
            </w:r>
          </w:p>
          <w:p w14:paraId="60BB3DB5" w14:textId="77777777" w:rsidR="00C847CF" w:rsidRDefault="00C847CF" w:rsidP="00C847CF">
            <w:pPr>
              <w:pStyle w:val="Brezrazmikov"/>
              <w:numPr>
                <w:ilvl w:val="0"/>
                <w:numId w:val="238"/>
              </w:numPr>
              <w:rPr>
                <w:lang w:eastAsia="sl-SI"/>
              </w:rPr>
            </w:pPr>
            <w:r>
              <w:rPr>
                <w:lang w:eastAsia="sl-SI"/>
              </w:rPr>
              <w:t xml:space="preserve">predlog ponovno pošlje v pregled na OE, če paket še ni določen oz. </w:t>
            </w:r>
          </w:p>
          <w:p w14:paraId="0A3B45AA" w14:textId="77777777" w:rsidR="00C847CF" w:rsidRDefault="00C847CF" w:rsidP="00C847CF">
            <w:pPr>
              <w:pStyle w:val="Brezrazmikov"/>
              <w:numPr>
                <w:ilvl w:val="0"/>
                <w:numId w:val="238"/>
              </w:numPr>
              <w:rPr>
                <w:lang w:eastAsia="sl-SI"/>
              </w:rPr>
            </w:pPr>
            <w:r>
              <w:rPr>
                <w:lang w:eastAsia="sl-SI"/>
              </w:rPr>
              <w:t xml:space="preserve">ga pošlje nosilcu paketa OE, če je paket že določen. </w:t>
            </w:r>
          </w:p>
        </w:tc>
        <w:tc>
          <w:tcPr>
            <w:tcW w:w="4531" w:type="dxa"/>
          </w:tcPr>
          <w:p w14:paraId="1EEC365E" w14:textId="77777777" w:rsidR="00C847CF" w:rsidRDefault="00C847CF" w:rsidP="00921632">
            <w:pPr>
              <w:rPr>
                <w:lang w:eastAsia="sl-SI"/>
              </w:rPr>
            </w:pPr>
          </w:p>
        </w:tc>
      </w:tr>
      <w:tr w:rsidR="00C847CF" w14:paraId="39C4EBF0" w14:textId="77777777" w:rsidTr="00921632">
        <w:tc>
          <w:tcPr>
            <w:tcW w:w="4531" w:type="dxa"/>
            <w:gridSpan w:val="2"/>
            <w:shd w:val="clear" w:color="auto" w:fill="F4F7B7"/>
          </w:tcPr>
          <w:p w14:paraId="67264776" w14:textId="77777777" w:rsidR="00C847CF" w:rsidRDefault="00C847CF" w:rsidP="00921632">
            <w:pPr>
              <w:pStyle w:val="Brezrazmikov"/>
              <w:rPr>
                <w:lang w:eastAsia="sl-SI"/>
              </w:rPr>
            </w:pPr>
            <w:r>
              <w:rPr>
                <w:lang w:eastAsia="sl-SI"/>
              </w:rPr>
              <w:t>Predlog samodejno spremeni status, ki je usklajen s statusom paketa.</w:t>
            </w:r>
          </w:p>
        </w:tc>
        <w:tc>
          <w:tcPr>
            <w:tcW w:w="4531" w:type="dxa"/>
            <w:shd w:val="clear" w:color="auto" w:fill="C1D8ED"/>
          </w:tcPr>
          <w:p w14:paraId="42906D7B" w14:textId="52A57219" w:rsidR="00C847CF" w:rsidRDefault="00C847CF" w:rsidP="00921632">
            <w:pPr>
              <w:rPr>
                <w:lang w:eastAsia="sl-SI"/>
              </w:rPr>
            </w:pPr>
            <w:r>
              <w:rPr>
                <w:lang w:eastAsia="sl-SI"/>
              </w:rPr>
              <w:t xml:space="preserve">Ko so vsi predlogi pripravljeni, </w:t>
            </w:r>
            <w:r w:rsidRPr="00A40476">
              <w:rPr>
                <w:b/>
                <w:lang w:eastAsia="sl-SI"/>
              </w:rPr>
              <w:t>nosilec paketa OE</w:t>
            </w:r>
            <w:r>
              <w:rPr>
                <w:lang w:eastAsia="sl-SI"/>
              </w:rPr>
              <w:t xml:space="preserve"> pošlje paket v usklajevanje z MK.</w:t>
            </w:r>
          </w:p>
        </w:tc>
      </w:tr>
      <w:tr w:rsidR="00C847CF" w14:paraId="4D1F0BE3" w14:textId="77777777" w:rsidTr="00921632">
        <w:tc>
          <w:tcPr>
            <w:tcW w:w="9062" w:type="dxa"/>
            <w:gridSpan w:val="3"/>
            <w:shd w:val="clear" w:color="auto" w:fill="auto"/>
          </w:tcPr>
          <w:p w14:paraId="529C3160" w14:textId="77777777" w:rsidR="00C847CF" w:rsidRPr="00DC3834" w:rsidRDefault="00C847CF" w:rsidP="00921632">
            <w:pPr>
              <w:jc w:val="center"/>
              <w:rPr>
                <w:b/>
                <w:lang w:eastAsia="sl-SI"/>
              </w:rPr>
            </w:pPr>
            <w:r w:rsidRPr="00DC3834">
              <w:rPr>
                <w:b/>
                <w:lang w:eastAsia="sl-SI"/>
              </w:rPr>
              <w:t>Usklajevanje</w:t>
            </w:r>
          </w:p>
        </w:tc>
      </w:tr>
      <w:tr w:rsidR="00C847CF" w14:paraId="3D2C6F99" w14:textId="77777777" w:rsidTr="00921632">
        <w:tc>
          <w:tcPr>
            <w:tcW w:w="4531" w:type="dxa"/>
            <w:gridSpan w:val="2"/>
            <w:shd w:val="clear" w:color="auto" w:fill="E5F4D4"/>
          </w:tcPr>
          <w:p w14:paraId="3B17DF67" w14:textId="77777777" w:rsidR="00C847CF" w:rsidRDefault="00C847CF" w:rsidP="00921632">
            <w:pPr>
              <w:pStyle w:val="Brezrazmikov"/>
              <w:rPr>
                <w:lang w:eastAsia="sl-SI"/>
              </w:rPr>
            </w:pPr>
            <w:r w:rsidRPr="00A40476">
              <w:rPr>
                <w:b/>
                <w:lang w:eastAsia="sl-SI"/>
              </w:rPr>
              <w:t>Nosilec predloga OE</w:t>
            </w:r>
            <w:r>
              <w:rPr>
                <w:lang w:eastAsia="sl-SI"/>
              </w:rPr>
              <w:t xml:space="preserve"> lahko označi:</w:t>
            </w:r>
          </w:p>
          <w:p w14:paraId="1DE24764" w14:textId="2DA3FCDD" w:rsidR="00C847CF" w:rsidRDefault="00C847CF" w:rsidP="00C847CF">
            <w:pPr>
              <w:pStyle w:val="Brezrazmikov"/>
              <w:numPr>
                <w:ilvl w:val="0"/>
                <w:numId w:val="235"/>
              </w:numPr>
              <w:rPr>
                <w:lang w:eastAsia="sl-SI"/>
              </w:rPr>
            </w:pPr>
            <w:r>
              <w:rPr>
                <w:lang w:eastAsia="sl-SI"/>
              </w:rPr>
              <w:t>da je predlog usklajen z MK ali</w:t>
            </w:r>
          </w:p>
          <w:p w14:paraId="0CD97A0F" w14:textId="3769FA48" w:rsidR="00C847CF" w:rsidRDefault="00C847CF" w:rsidP="00C847CF">
            <w:pPr>
              <w:pStyle w:val="Brezrazmikov"/>
              <w:numPr>
                <w:ilvl w:val="0"/>
                <w:numId w:val="235"/>
              </w:numPr>
              <w:rPr>
                <w:lang w:eastAsia="sl-SI"/>
              </w:rPr>
            </w:pPr>
            <w:r>
              <w:rPr>
                <w:lang w:eastAsia="sl-SI"/>
              </w:rPr>
              <w:t>da predlog ni usklajen z MK (predlog bo umaknjen v tem primeru).</w:t>
            </w:r>
          </w:p>
        </w:tc>
        <w:tc>
          <w:tcPr>
            <w:tcW w:w="4531" w:type="dxa"/>
            <w:shd w:val="clear" w:color="auto" w:fill="FFEAC9"/>
          </w:tcPr>
          <w:p w14:paraId="0E2C43CE" w14:textId="77777777" w:rsidR="00C847CF" w:rsidRDefault="00C847CF" w:rsidP="00921632">
            <w:pPr>
              <w:rPr>
                <w:lang w:eastAsia="sl-SI"/>
              </w:rPr>
            </w:pPr>
            <w:r w:rsidRPr="00A40476">
              <w:rPr>
                <w:b/>
                <w:lang w:eastAsia="sl-SI"/>
              </w:rPr>
              <w:t>Nosilec paketa OE</w:t>
            </w:r>
            <w:r>
              <w:rPr>
                <w:lang w:eastAsia="sl-SI"/>
              </w:rPr>
              <w:t xml:space="preserve"> čaka, da nosilci predloga OE označijo, ali so predlogi usklajeni ali ne.</w:t>
            </w:r>
          </w:p>
          <w:p w14:paraId="5331EBB5" w14:textId="77777777" w:rsidR="00C847CF" w:rsidRDefault="00C847CF" w:rsidP="00921632">
            <w:pPr>
              <w:pStyle w:val="Odstavekseznama"/>
              <w:ind w:left="360"/>
              <w:rPr>
                <w:lang w:eastAsia="sl-SI"/>
              </w:rPr>
            </w:pPr>
          </w:p>
        </w:tc>
      </w:tr>
      <w:tr w:rsidR="00C847CF" w14:paraId="497CF028" w14:textId="77777777" w:rsidTr="00921632">
        <w:tc>
          <w:tcPr>
            <w:tcW w:w="4531" w:type="dxa"/>
            <w:gridSpan w:val="2"/>
            <w:shd w:val="clear" w:color="auto" w:fill="E5F4D4"/>
          </w:tcPr>
          <w:p w14:paraId="6CC2092F" w14:textId="77777777" w:rsidR="00C847CF" w:rsidRDefault="00C847CF" w:rsidP="00921632">
            <w:pPr>
              <w:rPr>
                <w:lang w:eastAsia="sl-SI"/>
              </w:rPr>
            </w:pPr>
            <w:r>
              <w:rPr>
                <w:lang w:eastAsia="sl-SI"/>
              </w:rPr>
              <w:t xml:space="preserve">Ko nosilec predloga OE označi, da je predlog usklajen ali neusklajen, </w:t>
            </w:r>
            <w:r>
              <w:rPr>
                <w:b/>
                <w:lang w:eastAsia="sl-SI"/>
              </w:rPr>
              <w:t>n</w:t>
            </w:r>
            <w:r w:rsidRPr="00A40476">
              <w:rPr>
                <w:b/>
                <w:lang w:eastAsia="sl-SI"/>
              </w:rPr>
              <w:t>osilec paketa OE</w:t>
            </w:r>
            <w:r w:rsidRPr="00A40476">
              <w:rPr>
                <w:lang w:eastAsia="sl-SI"/>
              </w:rPr>
              <w:t xml:space="preserve"> lahko</w:t>
            </w:r>
            <w:r>
              <w:rPr>
                <w:lang w:eastAsia="sl-SI"/>
              </w:rPr>
              <w:t>:</w:t>
            </w:r>
          </w:p>
          <w:p w14:paraId="6AE750A6" w14:textId="77777777" w:rsidR="00C847CF" w:rsidRDefault="00C847CF" w:rsidP="00C847CF">
            <w:pPr>
              <w:pStyle w:val="Odstavekseznama"/>
              <w:numPr>
                <w:ilvl w:val="0"/>
                <w:numId w:val="236"/>
              </w:numPr>
              <w:spacing w:before="100" w:after="200" w:line="276" w:lineRule="auto"/>
              <w:rPr>
                <w:lang w:eastAsia="sl-SI"/>
              </w:rPr>
            </w:pPr>
            <w:r>
              <w:rPr>
                <w:lang w:eastAsia="sl-SI"/>
              </w:rPr>
              <w:t>odstrani predlog iz paketa ali</w:t>
            </w:r>
          </w:p>
          <w:p w14:paraId="470DE4D1" w14:textId="77777777" w:rsidR="00C847CF" w:rsidRDefault="00C847CF" w:rsidP="00C847CF">
            <w:pPr>
              <w:pStyle w:val="Odstavekseznama"/>
              <w:numPr>
                <w:ilvl w:val="0"/>
                <w:numId w:val="236"/>
              </w:numPr>
              <w:spacing w:before="100" w:after="200" w:line="276" w:lineRule="auto"/>
              <w:rPr>
                <w:b/>
                <w:lang w:eastAsia="sl-SI"/>
              </w:rPr>
            </w:pPr>
            <w:r>
              <w:rPr>
                <w:lang w:eastAsia="sl-SI"/>
              </w:rPr>
              <w:t>vrne predlog v usklajevanje.</w:t>
            </w:r>
          </w:p>
          <w:p w14:paraId="7B101125" w14:textId="77777777" w:rsidR="00C847CF" w:rsidRDefault="00C847CF" w:rsidP="00921632">
            <w:pPr>
              <w:pStyle w:val="Brezrazmikov"/>
              <w:rPr>
                <w:lang w:eastAsia="sl-SI"/>
              </w:rPr>
            </w:pPr>
            <w:r w:rsidRPr="00EF2206">
              <w:rPr>
                <w:b/>
                <w:lang w:eastAsia="sl-SI"/>
              </w:rPr>
              <w:t>Nosilec paketa OE</w:t>
            </w:r>
            <w:r>
              <w:rPr>
                <w:lang w:eastAsia="sl-SI"/>
              </w:rPr>
              <w:t xml:space="preserve"> lahko tudi doda nov predlog (predlog, ki je v pregledu na OE) v paket.</w:t>
            </w:r>
          </w:p>
          <w:p w14:paraId="326EB5DF" w14:textId="77777777" w:rsidR="00C847CF" w:rsidRPr="00EF2206" w:rsidRDefault="00C847CF" w:rsidP="00921632">
            <w:pPr>
              <w:rPr>
                <w:b/>
                <w:lang w:eastAsia="sl-SI"/>
              </w:rPr>
            </w:pPr>
          </w:p>
        </w:tc>
        <w:tc>
          <w:tcPr>
            <w:tcW w:w="4531" w:type="dxa"/>
            <w:vMerge w:val="restart"/>
            <w:shd w:val="clear" w:color="auto" w:fill="C1D8ED"/>
          </w:tcPr>
          <w:p w14:paraId="5C44088C" w14:textId="77777777" w:rsidR="00C847CF" w:rsidRDefault="00C847CF" w:rsidP="00921632">
            <w:pPr>
              <w:rPr>
                <w:lang w:eastAsia="sl-SI"/>
              </w:rPr>
            </w:pPr>
            <w:r>
              <w:rPr>
                <w:lang w:eastAsia="sl-SI"/>
              </w:rPr>
              <w:t xml:space="preserve">Ko so vsi predlogi v paketu označeni kot usklajeni ali neusklajeni </w:t>
            </w:r>
            <w:r w:rsidRPr="0001319E">
              <w:rPr>
                <w:b/>
                <w:lang w:eastAsia="sl-SI"/>
              </w:rPr>
              <w:t>n</w:t>
            </w:r>
            <w:r w:rsidRPr="00A40476">
              <w:rPr>
                <w:b/>
                <w:lang w:eastAsia="sl-SI"/>
              </w:rPr>
              <w:t>osilec paketa OE</w:t>
            </w:r>
            <w:r>
              <w:rPr>
                <w:lang w:eastAsia="sl-SI"/>
              </w:rPr>
              <w:t xml:space="preserve"> lahko:</w:t>
            </w:r>
          </w:p>
          <w:p w14:paraId="3908C936" w14:textId="77777777" w:rsidR="00C847CF" w:rsidRDefault="00C847CF" w:rsidP="00C847CF">
            <w:pPr>
              <w:pStyle w:val="Odstavekseznama"/>
              <w:numPr>
                <w:ilvl w:val="0"/>
                <w:numId w:val="236"/>
              </w:numPr>
              <w:spacing w:before="100" w:after="200" w:line="276" w:lineRule="auto"/>
              <w:rPr>
                <w:lang w:eastAsia="sl-SI"/>
              </w:rPr>
            </w:pPr>
            <w:r>
              <w:rPr>
                <w:lang w:eastAsia="sl-SI"/>
              </w:rPr>
              <w:t>pošlje paket v potrditev vodji OE ali</w:t>
            </w:r>
          </w:p>
          <w:p w14:paraId="211BFB1B" w14:textId="77777777" w:rsidR="00C847CF" w:rsidRPr="001A4A3A" w:rsidRDefault="00C847CF" w:rsidP="00C847CF">
            <w:pPr>
              <w:pStyle w:val="Odstavekseznama"/>
              <w:numPr>
                <w:ilvl w:val="0"/>
                <w:numId w:val="236"/>
              </w:numPr>
              <w:spacing w:before="100" w:after="200" w:line="276" w:lineRule="auto"/>
              <w:rPr>
                <w:lang w:eastAsia="sl-SI"/>
              </w:rPr>
            </w:pPr>
            <w:r>
              <w:rPr>
                <w:lang w:eastAsia="sl-SI"/>
              </w:rPr>
              <w:t>prekliče paket in hkrati vse predloge v njem.</w:t>
            </w:r>
          </w:p>
        </w:tc>
      </w:tr>
      <w:tr w:rsidR="00C847CF" w14:paraId="0465C019" w14:textId="77777777" w:rsidTr="00921632">
        <w:tc>
          <w:tcPr>
            <w:tcW w:w="4531" w:type="dxa"/>
            <w:gridSpan w:val="2"/>
            <w:shd w:val="clear" w:color="auto" w:fill="F4F7B7"/>
          </w:tcPr>
          <w:p w14:paraId="591614F5" w14:textId="77777777" w:rsidR="00C847CF" w:rsidRDefault="00C847CF" w:rsidP="00921632">
            <w:pPr>
              <w:rPr>
                <w:lang w:eastAsia="sl-SI"/>
              </w:rPr>
            </w:pPr>
            <w:r>
              <w:rPr>
                <w:lang w:eastAsia="sl-SI"/>
              </w:rPr>
              <w:lastRenderedPageBreak/>
              <w:t>Predlog samodejno spremeni status, ki je usklajen s statusom paketa.</w:t>
            </w:r>
          </w:p>
        </w:tc>
        <w:tc>
          <w:tcPr>
            <w:tcW w:w="4531" w:type="dxa"/>
            <w:vMerge/>
            <w:shd w:val="clear" w:color="auto" w:fill="C1D8ED"/>
          </w:tcPr>
          <w:p w14:paraId="3F2EE075" w14:textId="77777777" w:rsidR="00C847CF" w:rsidRDefault="00C847CF" w:rsidP="00921632">
            <w:pPr>
              <w:rPr>
                <w:lang w:eastAsia="sl-SI"/>
              </w:rPr>
            </w:pPr>
          </w:p>
        </w:tc>
      </w:tr>
      <w:tr w:rsidR="00C847CF" w14:paraId="359CB340" w14:textId="77777777" w:rsidTr="00921632">
        <w:tc>
          <w:tcPr>
            <w:tcW w:w="9062" w:type="dxa"/>
            <w:gridSpan w:val="3"/>
          </w:tcPr>
          <w:p w14:paraId="4E873F85" w14:textId="77777777" w:rsidR="00C847CF" w:rsidRPr="00DC3834" w:rsidRDefault="00C847CF" w:rsidP="00921632">
            <w:pPr>
              <w:jc w:val="center"/>
              <w:rPr>
                <w:b/>
                <w:lang w:eastAsia="sl-SI"/>
              </w:rPr>
            </w:pPr>
            <w:r w:rsidRPr="00DC3834">
              <w:rPr>
                <w:b/>
                <w:lang w:eastAsia="sl-SI"/>
              </w:rPr>
              <w:t>Sprejetje in objava</w:t>
            </w:r>
          </w:p>
        </w:tc>
      </w:tr>
      <w:tr w:rsidR="00C847CF" w14:paraId="07644550" w14:textId="77777777" w:rsidTr="00921632">
        <w:tc>
          <w:tcPr>
            <w:tcW w:w="4531" w:type="dxa"/>
            <w:gridSpan w:val="2"/>
            <w:shd w:val="clear" w:color="auto" w:fill="F4F7B7"/>
          </w:tcPr>
          <w:p w14:paraId="4A3AA986" w14:textId="4FBD8175" w:rsidR="00C847CF" w:rsidRDefault="00C847CF" w:rsidP="00921632">
            <w:pPr>
              <w:pStyle w:val="Brezrazmikov"/>
              <w:rPr>
                <w:lang w:eastAsia="sl-SI"/>
              </w:rPr>
            </w:pPr>
            <w:r>
              <w:rPr>
                <w:lang w:eastAsia="sl-SI"/>
              </w:rPr>
              <w:t>Predlog samodejno spremeni status, ki je usklajen s statusom paketa.</w:t>
            </w:r>
          </w:p>
        </w:tc>
        <w:tc>
          <w:tcPr>
            <w:tcW w:w="4531" w:type="dxa"/>
            <w:shd w:val="clear" w:color="auto" w:fill="C1D8ED"/>
          </w:tcPr>
          <w:p w14:paraId="6BF4023D" w14:textId="77777777" w:rsidR="00C847CF" w:rsidRDefault="00C847CF" w:rsidP="00C847CF">
            <w:pPr>
              <w:rPr>
                <w:lang w:eastAsia="sl-SI"/>
              </w:rPr>
            </w:pPr>
            <w:r>
              <w:rPr>
                <w:lang w:eastAsia="sl-SI"/>
              </w:rPr>
              <w:t xml:space="preserve">Ko nosilec paketa OE pošlje paket v potrditev, </w:t>
            </w:r>
            <w:r w:rsidRPr="0001319E">
              <w:rPr>
                <w:b/>
                <w:lang w:eastAsia="sl-SI"/>
              </w:rPr>
              <w:t>v</w:t>
            </w:r>
            <w:r>
              <w:rPr>
                <w:b/>
                <w:lang w:eastAsia="sl-SI"/>
              </w:rPr>
              <w:t xml:space="preserve">odja OE </w:t>
            </w:r>
            <w:r>
              <w:rPr>
                <w:lang w:eastAsia="sl-SI"/>
              </w:rPr>
              <w:t>lahko:</w:t>
            </w:r>
          </w:p>
          <w:p w14:paraId="4C5B8997" w14:textId="4802DF60" w:rsidR="00C847CF" w:rsidRDefault="00C847CF" w:rsidP="00C847CF">
            <w:pPr>
              <w:pStyle w:val="Odstavekseznama"/>
              <w:numPr>
                <w:ilvl w:val="0"/>
                <w:numId w:val="236"/>
              </w:numPr>
              <w:rPr>
                <w:lang w:eastAsia="sl-SI"/>
              </w:rPr>
            </w:pPr>
            <w:r>
              <w:rPr>
                <w:lang w:eastAsia="sl-SI"/>
              </w:rPr>
              <w:t>umakne paket in hkrati vse predloge v njem ali</w:t>
            </w:r>
          </w:p>
          <w:p w14:paraId="314039CC" w14:textId="4560341E" w:rsidR="00C847CF" w:rsidRDefault="00C847CF" w:rsidP="00C847CF">
            <w:pPr>
              <w:pStyle w:val="Odstavekseznama"/>
              <w:numPr>
                <w:ilvl w:val="0"/>
                <w:numId w:val="236"/>
              </w:numPr>
              <w:rPr>
                <w:lang w:eastAsia="sl-SI"/>
              </w:rPr>
            </w:pPr>
            <w:r>
              <w:rPr>
                <w:lang w:eastAsia="sl-SI"/>
              </w:rPr>
              <w:t>pošlje paket potrditev na MK.</w:t>
            </w:r>
          </w:p>
          <w:p w14:paraId="4786547E" w14:textId="77777777" w:rsidR="00C847CF" w:rsidRDefault="00C847CF" w:rsidP="00921632">
            <w:pPr>
              <w:rPr>
                <w:lang w:eastAsia="sl-SI"/>
              </w:rPr>
            </w:pPr>
          </w:p>
        </w:tc>
      </w:tr>
      <w:tr w:rsidR="00C847CF" w14:paraId="6BB94FFB" w14:textId="77777777" w:rsidTr="00921632">
        <w:tc>
          <w:tcPr>
            <w:tcW w:w="4531" w:type="dxa"/>
            <w:gridSpan w:val="2"/>
            <w:shd w:val="clear" w:color="auto" w:fill="F4F7B7"/>
          </w:tcPr>
          <w:p w14:paraId="5795613C" w14:textId="77777777" w:rsidR="00C847CF" w:rsidRPr="00A40476" w:rsidRDefault="00C847CF" w:rsidP="00921632">
            <w:pPr>
              <w:pStyle w:val="Brezrazmikov"/>
              <w:rPr>
                <w:b/>
                <w:lang w:eastAsia="sl-SI"/>
              </w:rPr>
            </w:pPr>
            <w:r>
              <w:rPr>
                <w:lang w:eastAsia="sl-SI"/>
              </w:rPr>
              <w:t>Predlog samodejno spremeni status, ki je usklajen s statusom paketa.</w:t>
            </w:r>
          </w:p>
        </w:tc>
        <w:tc>
          <w:tcPr>
            <w:tcW w:w="4531" w:type="dxa"/>
            <w:shd w:val="clear" w:color="auto" w:fill="C1D8ED"/>
          </w:tcPr>
          <w:p w14:paraId="18C02379" w14:textId="465A2BC0" w:rsidR="00C847CF" w:rsidRDefault="00C847CF" w:rsidP="00921632">
            <w:pPr>
              <w:rPr>
                <w:lang w:eastAsia="sl-SI"/>
              </w:rPr>
            </w:pPr>
            <w:r>
              <w:rPr>
                <w:lang w:eastAsia="sl-SI"/>
              </w:rPr>
              <w:t xml:space="preserve">Ko vodja OE pošlje paket v potrditev na MK, </w:t>
            </w:r>
            <w:r w:rsidRPr="0001319E">
              <w:rPr>
                <w:b/>
                <w:lang w:eastAsia="sl-SI"/>
              </w:rPr>
              <w:t>v</w:t>
            </w:r>
            <w:r>
              <w:rPr>
                <w:b/>
                <w:lang w:eastAsia="sl-SI"/>
              </w:rPr>
              <w:t xml:space="preserve">odja MK </w:t>
            </w:r>
            <w:r>
              <w:rPr>
                <w:lang w:eastAsia="sl-SI"/>
              </w:rPr>
              <w:t>lahko:</w:t>
            </w:r>
          </w:p>
          <w:p w14:paraId="1E1DA948" w14:textId="77777777" w:rsidR="00C847CF" w:rsidRDefault="00C847CF" w:rsidP="00C847CF">
            <w:pPr>
              <w:pStyle w:val="Odstavekseznama"/>
              <w:numPr>
                <w:ilvl w:val="0"/>
                <w:numId w:val="236"/>
              </w:numPr>
              <w:rPr>
                <w:lang w:eastAsia="sl-SI"/>
              </w:rPr>
            </w:pPr>
            <w:r>
              <w:rPr>
                <w:lang w:eastAsia="sl-SI"/>
              </w:rPr>
              <w:t>umakne paket in hkrati vse predloge v njem;</w:t>
            </w:r>
          </w:p>
          <w:p w14:paraId="72F3FE34" w14:textId="77777777" w:rsidR="00C847CF" w:rsidRDefault="00C847CF" w:rsidP="00C847CF">
            <w:pPr>
              <w:pStyle w:val="Odstavekseznama"/>
              <w:numPr>
                <w:ilvl w:val="0"/>
                <w:numId w:val="236"/>
              </w:numPr>
              <w:rPr>
                <w:lang w:eastAsia="sl-SI"/>
              </w:rPr>
            </w:pPr>
            <w:r>
              <w:rPr>
                <w:lang w:eastAsia="sl-SI"/>
              </w:rPr>
              <w:t>začne postopek seznanitve javnosti, pri tem določi, ali je potrebna javna obravnava ali seznanitev lastnikov ali</w:t>
            </w:r>
          </w:p>
          <w:p w14:paraId="156C02EF" w14:textId="77777777" w:rsidR="00C847CF" w:rsidRPr="00AB15D1" w:rsidRDefault="00C847CF" w:rsidP="00C847CF">
            <w:pPr>
              <w:pStyle w:val="Odstavekseznama"/>
              <w:numPr>
                <w:ilvl w:val="0"/>
                <w:numId w:val="236"/>
              </w:numPr>
              <w:rPr>
                <w:lang w:eastAsia="sl-SI"/>
              </w:rPr>
            </w:pPr>
            <w:r>
              <w:rPr>
                <w:lang w:eastAsia="sl-SI"/>
              </w:rPr>
              <w:t>potrdi odlok paketa.</w:t>
            </w:r>
          </w:p>
        </w:tc>
      </w:tr>
      <w:tr w:rsidR="00C847CF" w14:paraId="4BCF7C9D" w14:textId="77777777" w:rsidTr="00921632">
        <w:tc>
          <w:tcPr>
            <w:tcW w:w="4531" w:type="dxa"/>
            <w:gridSpan w:val="2"/>
            <w:shd w:val="clear" w:color="auto" w:fill="F4F7B7"/>
          </w:tcPr>
          <w:p w14:paraId="3F3E4320" w14:textId="77777777" w:rsidR="00C847CF" w:rsidRDefault="00C847CF" w:rsidP="00921632">
            <w:pPr>
              <w:pStyle w:val="Brezrazmikov"/>
              <w:rPr>
                <w:lang w:eastAsia="sl-SI"/>
              </w:rPr>
            </w:pPr>
            <w:r>
              <w:rPr>
                <w:lang w:eastAsia="sl-SI"/>
              </w:rPr>
              <w:t>Predlog samodejno spremeni status, ki je usklajen s statusom paketa.</w:t>
            </w:r>
          </w:p>
        </w:tc>
        <w:tc>
          <w:tcPr>
            <w:tcW w:w="4531" w:type="dxa"/>
            <w:shd w:val="clear" w:color="auto" w:fill="C1D8ED"/>
          </w:tcPr>
          <w:p w14:paraId="3B94856D" w14:textId="71CE6883" w:rsidR="00C847CF" w:rsidRDefault="00C847CF" w:rsidP="00C847CF">
            <w:pPr>
              <w:rPr>
                <w:lang w:eastAsia="sl-SI"/>
              </w:rPr>
            </w:pPr>
            <w:r>
              <w:rPr>
                <w:lang w:eastAsia="sl-SI"/>
              </w:rPr>
              <w:t xml:space="preserve">Ko vodja MK potrdi odlok paketa, se pripravi vladno gradivo (izven ISeD), </w:t>
            </w:r>
            <w:r w:rsidRPr="00C847CF">
              <w:rPr>
                <w:b/>
                <w:lang w:eastAsia="sl-SI"/>
              </w:rPr>
              <w:t>vodja MK</w:t>
            </w:r>
            <w:r>
              <w:rPr>
                <w:lang w:eastAsia="sl-SI"/>
              </w:rPr>
              <w:t xml:space="preserve"> v </w:t>
            </w:r>
            <w:r w:rsidR="00FA78AB">
              <w:rPr>
                <w:lang w:eastAsia="sl-SI"/>
              </w:rPr>
              <w:t>ISeD</w:t>
            </w:r>
            <w:r>
              <w:rPr>
                <w:lang w:eastAsia="sl-SI"/>
              </w:rPr>
              <w:t xml:space="preserve"> označi, da je gradivo pripravljeno.</w:t>
            </w:r>
          </w:p>
        </w:tc>
      </w:tr>
      <w:tr w:rsidR="00C847CF" w14:paraId="25904CC5" w14:textId="77777777" w:rsidTr="00921632">
        <w:tc>
          <w:tcPr>
            <w:tcW w:w="4531" w:type="dxa"/>
            <w:gridSpan w:val="2"/>
            <w:shd w:val="clear" w:color="auto" w:fill="F4F7B7"/>
          </w:tcPr>
          <w:p w14:paraId="437EB963" w14:textId="77777777" w:rsidR="00C847CF" w:rsidRDefault="00C847CF" w:rsidP="00921632">
            <w:pPr>
              <w:pStyle w:val="Brezrazmikov"/>
              <w:rPr>
                <w:lang w:eastAsia="sl-SI"/>
              </w:rPr>
            </w:pPr>
          </w:p>
        </w:tc>
        <w:tc>
          <w:tcPr>
            <w:tcW w:w="4531" w:type="dxa"/>
            <w:shd w:val="clear" w:color="auto" w:fill="C1D8ED"/>
          </w:tcPr>
          <w:p w14:paraId="2C8018F8" w14:textId="0FF9EC3B" w:rsidR="00C847CF" w:rsidRDefault="00C847CF" w:rsidP="00C847CF">
            <w:pPr>
              <w:rPr>
                <w:lang w:eastAsia="sl-SI"/>
              </w:rPr>
            </w:pPr>
            <w:r>
              <w:rPr>
                <w:lang w:eastAsia="sl-SI"/>
              </w:rPr>
              <w:t xml:space="preserve">Ko vodja MK označi, da je gradivo pripravljeno, </w:t>
            </w:r>
            <w:r w:rsidRPr="00FA78AB">
              <w:rPr>
                <w:b/>
                <w:lang w:eastAsia="sl-SI"/>
              </w:rPr>
              <w:t>nosilec paketa MK</w:t>
            </w:r>
            <w:r>
              <w:rPr>
                <w:lang w:eastAsia="sl-SI"/>
              </w:rPr>
              <w:t xml:space="preserve"> lahko:</w:t>
            </w:r>
          </w:p>
          <w:p w14:paraId="063B36B5" w14:textId="77777777" w:rsidR="00C847CF" w:rsidRDefault="00C847CF" w:rsidP="003A2742">
            <w:pPr>
              <w:pStyle w:val="Odstavekseznama"/>
              <w:numPr>
                <w:ilvl w:val="0"/>
                <w:numId w:val="245"/>
              </w:numPr>
              <w:rPr>
                <w:lang w:eastAsia="sl-SI"/>
              </w:rPr>
            </w:pPr>
            <w:r>
              <w:rPr>
                <w:lang w:eastAsia="sl-SI"/>
              </w:rPr>
              <w:t>označi, da je vladno gradivo vrnjeno v pripravo ali</w:t>
            </w:r>
          </w:p>
          <w:p w14:paraId="01E8475D" w14:textId="78D9A056" w:rsidR="00C847CF" w:rsidRDefault="00C847CF" w:rsidP="003A2742">
            <w:pPr>
              <w:pStyle w:val="Odstavekseznama"/>
              <w:numPr>
                <w:ilvl w:val="0"/>
                <w:numId w:val="245"/>
              </w:numPr>
              <w:rPr>
                <w:lang w:eastAsia="sl-SI"/>
              </w:rPr>
            </w:pPr>
            <w:r>
              <w:rPr>
                <w:lang w:eastAsia="sl-SI"/>
              </w:rPr>
              <w:t xml:space="preserve">da je odlok objavljen. </w:t>
            </w:r>
          </w:p>
          <w:p w14:paraId="6F9AED58" w14:textId="49325F55" w:rsidR="00C847CF" w:rsidRDefault="00C847CF" w:rsidP="00C847CF">
            <w:pPr>
              <w:rPr>
                <w:lang w:eastAsia="sl-SI"/>
              </w:rPr>
            </w:pPr>
          </w:p>
        </w:tc>
      </w:tr>
      <w:tr w:rsidR="00C847CF" w14:paraId="191BFC64" w14:textId="77777777" w:rsidTr="00921632">
        <w:tc>
          <w:tcPr>
            <w:tcW w:w="9062" w:type="dxa"/>
            <w:gridSpan w:val="3"/>
          </w:tcPr>
          <w:p w14:paraId="71EC80F4" w14:textId="77777777" w:rsidR="00C847CF" w:rsidRPr="00DC3834" w:rsidRDefault="00C847CF" w:rsidP="00921632">
            <w:pPr>
              <w:pStyle w:val="Brezrazmikov"/>
              <w:jc w:val="center"/>
              <w:rPr>
                <w:b/>
                <w:lang w:eastAsia="sl-SI"/>
              </w:rPr>
            </w:pPr>
            <w:r w:rsidRPr="00DC3834">
              <w:rPr>
                <w:b/>
                <w:lang w:eastAsia="sl-SI"/>
              </w:rPr>
              <w:t>Seznanitev javnosti</w:t>
            </w:r>
          </w:p>
        </w:tc>
      </w:tr>
      <w:tr w:rsidR="00C847CF" w14:paraId="1B159C3F" w14:textId="77777777" w:rsidTr="00921632">
        <w:tc>
          <w:tcPr>
            <w:tcW w:w="4531" w:type="dxa"/>
            <w:gridSpan w:val="2"/>
            <w:shd w:val="clear" w:color="auto" w:fill="F4F7B7"/>
          </w:tcPr>
          <w:p w14:paraId="61AE4398" w14:textId="77777777" w:rsidR="00C847CF" w:rsidRPr="00A40476" w:rsidRDefault="00C847CF" w:rsidP="00921632">
            <w:pPr>
              <w:pStyle w:val="Brezrazmikov"/>
              <w:rPr>
                <w:b/>
                <w:lang w:eastAsia="sl-SI"/>
              </w:rPr>
            </w:pPr>
            <w:r>
              <w:rPr>
                <w:lang w:eastAsia="sl-SI"/>
              </w:rPr>
              <w:t>Predlog samodejno spremeni status, ki je usklajen s statusom paketa.</w:t>
            </w:r>
          </w:p>
        </w:tc>
        <w:tc>
          <w:tcPr>
            <w:tcW w:w="4531" w:type="dxa"/>
            <w:shd w:val="clear" w:color="auto" w:fill="C1D8ED"/>
          </w:tcPr>
          <w:p w14:paraId="7564120E" w14:textId="77777777" w:rsidR="00C847CF" w:rsidRPr="00AB15D1" w:rsidRDefault="00C847CF" w:rsidP="00921632">
            <w:pPr>
              <w:pStyle w:val="Brezrazmikov"/>
              <w:rPr>
                <w:lang w:eastAsia="sl-SI"/>
              </w:rPr>
            </w:pPr>
            <w:r>
              <w:rPr>
                <w:lang w:eastAsia="sl-SI"/>
              </w:rPr>
              <w:t xml:space="preserve">Če je vodja OE začel postopek seznanitve javnosti, </w:t>
            </w:r>
            <w:r w:rsidRPr="00AB15D1">
              <w:rPr>
                <w:b/>
                <w:lang w:eastAsia="sl-SI"/>
              </w:rPr>
              <w:t>nosilec paketa OE</w:t>
            </w:r>
            <w:r>
              <w:rPr>
                <w:lang w:eastAsia="sl-SI"/>
              </w:rPr>
              <w:t xml:space="preserve"> pripravi podatke za javno oz. individualno obravnavo in jo objavi. Podatki so objavljeni na javnem delu. </w:t>
            </w:r>
          </w:p>
        </w:tc>
      </w:tr>
      <w:tr w:rsidR="00C847CF" w14:paraId="3DD1483B" w14:textId="77777777" w:rsidTr="00921632">
        <w:tc>
          <w:tcPr>
            <w:tcW w:w="4531" w:type="dxa"/>
            <w:gridSpan w:val="2"/>
            <w:shd w:val="clear" w:color="auto" w:fill="E5F4D4"/>
          </w:tcPr>
          <w:p w14:paraId="2717EBCA" w14:textId="77777777" w:rsidR="00C847CF" w:rsidRDefault="00C847CF" w:rsidP="00921632">
            <w:pPr>
              <w:pStyle w:val="Brezrazmikov"/>
              <w:rPr>
                <w:lang w:eastAsia="sl-SI"/>
              </w:rPr>
            </w:pPr>
            <w:r>
              <w:rPr>
                <w:lang w:eastAsia="sl-SI"/>
              </w:rPr>
              <w:t xml:space="preserve">Med fazo seznanitve javnosti </w:t>
            </w:r>
            <w:r w:rsidRPr="00AB15D1">
              <w:rPr>
                <w:b/>
                <w:lang w:eastAsia="sl-SI"/>
              </w:rPr>
              <w:t xml:space="preserve">nosilec </w:t>
            </w:r>
            <w:r>
              <w:rPr>
                <w:b/>
                <w:lang w:eastAsia="sl-SI"/>
              </w:rPr>
              <w:t>predloga</w:t>
            </w:r>
            <w:r w:rsidRPr="00AB15D1">
              <w:rPr>
                <w:b/>
                <w:lang w:eastAsia="sl-SI"/>
              </w:rPr>
              <w:t xml:space="preserve"> OE</w:t>
            </w:r>
            <w:r>
              <w:rPr>
                <w:lang w:eastAsia="sl-SI"/>
              </w:rPr>
              <w:t xml:space="preserve"> lahko:</w:t>
            </w:r>
          </w:p>
          <w:p w14:paraId="5BBD621F" w14:textId="77777777" w:rsidR="00C847CF" w:rsidRDefault="00C847CF" w:rsidP="00C847CF">
            <w:pPr>
              <w:pStyle w:val="Brezrazmikov"/>
              <w:numPr>
                <w:ilvl w:val="0"/>
                <w:numId w:val="236"/>
              </w:numPr>
              <w:rPr>
                <w:lang w:eastAsia="sl-SI"/>
              </w:rPr>
            </w:pPr>
            <w:r>
              <w:rPr>
                <w:lang w:eastAsia="sl-SI"/>
              </w:rPr>
              <w:t>pregleduje oddana mnenja;</w:t>
            </w:r>
          </w:p>
          <w:p w14:paraId="0B6A32E1" w14:textId="77777777" w:rsidR="00C847CF" w:rsidRDefault="00C847CF" w:rsidP="00C847CF">
            <w:pPr>
              <w:pStyle w:val="Brezrazmikov"/>
              <w:numPr>
                <w:ilvl w:val="0"/>
                <w:numId w:val="236"/>
              </w:numPr>
              <w:rPr>
                <w:lang w:eastAsia="sl-SI"/>
              </w:rPr>
            </w:pPr>
            <w:r>
              <w:rPr>
                <w:lang w:eastAsia="sl-SI"/>
              </w:rPr>
              <w:t xml:space="preserve">umakne mnenja s spleta; </w:t>
            </w:r>
          </w:p>
          <w:p w14:paraId="042E9FA2" w14:textId="77777777" w:rsidR="00C847CF" w:rsidRDefault="00C847CF" w:rsidP="00C847CF">
            <w:pPr>
              <w:pStyle w:val="Brezrazmikov"/>
              <w:numPr>
                <w:ilvl w:val="0"/>
                <w:numId w:val="236"/>
              </w:numPr>
              <w:rPr>
                <w:lang w:eastAsia="sl-SI"/>
              </w:rPr>
            </w:pPr>
            <w:r>
              <w:rPr>
                <w:lang w:eastAsia="sl-SI"/>
              </w:rPr>
              <w:t>vnaša mnenja, ki so oddana po pošti;</w:t>
            </w:r>
          </w:p>
          <w:p w14:paraId="0BAEBEAE" w14:textId="77777777" w:rsidR="00C847CF" w:rsidRPr="000F40C1" w:rsidRDefault="00C847CF" w:rsidP="00C847CF">
            <w:pPr>
              <w:pStyle w:val="Brezrazmikov"/>
              <w:numPr>
                <w:ilvl w:val="0"/>
                <w:numId w:val="236"/>
              </w:numPr>
              <w:rPr>
                <w:lang w:eastAsia="sl-SI"/>
              </w:rPr>
            </w:pPr>
            <w:r>
              <w:rPr>
                <w:lang w:eastAsia="sl-SI"/>
              </w:rPr>
              <w:t>pripravlja odgovore na mnenja, ki se nanašajo na njegov predlog.</w:t>
            </w:r>
          </w:p>
        </w:tc>
        <w:tc>
          <w:tcPr>
            <w:tcW w:w="4531" w:type="dxa"/>
            <w:shd w:val="clear" w:color="auto" w:fill="C1D8ED"/>
          </w:tcPr>
          <w:p w14:paraId="49D5CEDC" w14:textId="77777777" w:rsidR="00C847CF" w:rsidRDefault="00C847CF" w:rsidP="00921632">
            <w:pPr>
              <w:pStyle w:val="Brezrazmikov"/>
              <w:rPr>
                <w:lang w:eastAsia="sl-SI"/>
              </w:rPr>
            </w:pPr>
            <w:r>
              <w:rPr>
                <w:lang w:eastAsia="sl-SI"/>
              </w:rPr>
              <w:t xml:space="preserve">Med fazo seznanitve javnosti </w:t>
            </w:r>
            <w:r w:rsidRPr="00AB15D1">
              <w:rPr>
                <w:b/>
                <w:lang w:eastAsia="sl-SI"/>
              </w:rPr>
              <w:t>nosilec paketa OE</w:t>
            </w:r>
            <w:r>
              <w:rPr>
                <w:lang w:eastAsia="sl-SI"/>
              </w:rPr>
              <w:t xml:space="preserve"> lahko:</w:t>
            </w:r>
          </w:p>
          <w:p w14:paraId="2A6DA9DC" w14:textId="77777777" w:rsidR="00C847CF" w:rsidRDefault="00C847CF" w:rsidP="00C847CF">
            <w:pPr>
              <w:pStyle w:val="Brezrazmikov"/>
              <w:numPr>
                <w:ilvl w:val="0"/>
                <w:numId w:val="236"/>
              </w:numPr>
              <w:rPr>
                <w:lang w:eastAsia="sl-SI"/>
              </w:rPr>
            </w:pPr>
            <w:r>
              <w:rPr>
                <w:lang w:eastAsia="sl-SI"/>
              </w:rPr>
              <w:t>pregleduje oddana mnenja;</w:t>
            </w:r>
          </w:p>
          <w:p w14:paraId="4C1A31E4" w14:textId="77777777" w:rsidR="00C847CF" w:rsidRDefault="00C847CF" w:rsidP="00C847CF">
            <w:pPr>
              <w:pStyle w:val="Brezrazmikov"/>
              <w:numPr>
                <w:ilvl w:val="0"/>
                <w:numId w:val="236"/>
              </w:numPr>
              <w:rPr>
                <w:lang w:eastAsia="sl-SI"/>
              </w:rPr>
            </w:pPr>
            <w:r>
              <w:rPr>
                <w:lang w:eastAsia="sl-SI"/>
              </w:rPr>
              <w:t xml:space="preserve">umakne mnenja s spleta; </w:t>
            </w:r>
          </w:p>
          <w:p w14:paraId="23F8D0EB" w14:textId="77777777" w:rsidR="00C847CF" w:rsidRDefault="00C847CF" w:rsidP="00C847CF">
            <w:pPr>
              <w:pStyle w:val="Brezrazmikov"/>
              <w:numPr>
                <w:ilvl w:val="0"/>
                <w:numId w:val="236"/>
              </w:numPr>
              <w:rPr>
                <w:lang w:eastAsia="sl-SI"/>
              </w:rPr>
            </w:pPr>
            <w:r>
              <w:rPr>
                <w:lang w:eastAsia="sl-SI"/>
              </w:rPr>
              <w:t>vnaša mnenja, ki so oddana po pošti;</w:t>
            </w:r>
          </w:p>
          <w:p w14:paraId="1B73A017" w14:textId="77777777" w:rsidR="00C847CF" w:rsidRDefault="00C847CF" w:rsidP="00C847CF">
            <w:pPr>
              <w:pStyle w:val="Brezrazmikov"/>
              <w:numPr>
                <w:ilvl w:val="0"/>
                <w:numId w:val="236"/>
              </w:numPr>
              <w:rPr>
                <w:lang w:eastAsia="sl-SI"/>
              </w:rPr>
            </w:pPr>
            <w:r>
              <w:rPr>
                <w:lang w:eastAsia="sl-SI"/>
              </w:rPr>
              <w:t>pripravlja odgovore.</w:t>
            </w:r>
          </w:p>
        </w:tc>
      </w:tr>
      <w:tr w:rsidR="00C847CF" w14:paraId="7DEB073F" w14:textId="77777777" w:rsidTr="00921632">
        <w:tc>
          <w:tcPr>
            <w:tcW w:w="4531" w:type="dxa"/>
            <w:gridSpan w:val="2"/>
            <w:shd w:val="clear" w:color="auto" w:fill="F4F7B7"/>
          </w:tcPr>
          <w:p w14:paraId="20CCC9EA" w14:textId="77777777" w:rsidR="00C847CF" w:rsidRDefault="00C847CF" w:rsidP="00921632">
            <w:pPr>
              <w:pStyle w:val="Brezrazmikov"/>
              <w:rPr>
                <w:lang w:eastAsia="sl-SI"/>
              </w:rPr>
            </w:pPr>
            <w:r>
              <w:rPr>
                <w:lang w:eastAsia="sl-SI"/>
              </w:rPr>
              <w:t>Predlog samodejno spremeni status, ki je usklajen s statusom paketa.</w:t>
            </w:r>
          </w:p>
        </w:tc>
        <w:tc>
          <w:tcPr>
            <w:tcW w:w="4531" w:type="dxa"/>
            <w:shd w:val="clear" w:color="auto" w:fill="C1D8ED"/>
          </w:tcPr>
          <w:p w14:paraId="6B6ADE9C" w14:textId="77777777" w:rsidR="00C847CF" w:rsidRDefault="00C847CF" w:rsidP="00921632">
            <w:pPr>
              <w:pStyle w:val="Brezrazmikov"/>
              <w:rPr>
                <w:lang w:eastAsia="sl-SI"/>
              </w:rPr>
            </w:pPr>
            <w:r>
              <w:rPr>
                <w:lang w:eastAsia="sl-SI"/>
              </w:rPr>
              <w:t xml:space="preserve">Ko poteče rok za oddajo mnenja, </w:t>
            </w:r>
            <w:r w:rsidRPr="0001319E">
              <w:rPr>
                <w:b/>
                <w:lang w:eastAsia="sl-SI"/>
              </w:rPr>
              <w:t>n</w:t>
            </w:r>
            <w:r w:rsidRPr="001A4A3A">
              <w:rPr>
                <w:b/>
                <w:lang w:eastAsia="sl-SI"/>
              </w:rPr>
              <w:t>osilec paketa OE</w:t>
            </w:r>
            <w:r>
              <w:rPr>
                <w:lang w:eastAsia="sl-SI"/>
              </w:rPr>
              <w:t xml:space="preserve"> začne fazo opredelitve do mnenja javnosti.</w:t>
            </w:r>
          </w:p>
        </w:tc>
      </w:tr>
      <w:tr w:rsidR="00C847CF" w14:paraId="2D8E44B1" w14:textId="77777777" w:rsidTr="00921632">
        <w:tc>
          <w:tcPr>
            <w:tcW w:w="2265" w:type="dxa"/>
            <w:shd w:val="clear" w:color="auto" w:fill="E5F4D4"/>
          </w:tcPr>
          <w:p w14:paraId="3C81F067" w14:textId="77777777" w:rsidR="00C847CF" w:rsidRDefault="00C847CF" w:rsidP="00921632">
            <w:pPr>
              <w:pStyle w:val="Brezrazmikov"/>
              <w:rPr>
                <w:lang w:eastAsia="sl-SI"/>
              </w:rPr>
            </w:pPr>
            <w:r>
              <w:rPr>
                <w:lang w:eastAsia="sl-SI"/>
              </w:rPr>
              <w:t xml:space="preserve">V fazi opredelitve do mnenj </w:t>
            </w:r>
            <w:r w:rsidRPr="0001319E">
              <w:rPr>
                <w:b/>
                <w:lang w:eastAsia="sl-SI"/>
              </w:rPr>
              <w:t>nosilec predloga OE</w:t>
            </w:r>
            <w:r>
              <w:rPr>
                <w:lang w:eastAsia="sl-SI"/>
              </w:rPr>
              <w:t xml:space="preserve"> lahko:</w:t>
            </w:r>
          </w:p>
          <w:p w14:paraId="5FF06447" w14:textId="77777777" w:rsidR="00C847CF" w:rsidRDefault="00C847CF" w:rsidP="00C847CF">
            <w:pPr>
              <w:pStyle w:val="Brezrazmikov"/>
              <w:numPr>
                <w:ilvl w:val="0"/>
                <w:numId w:val="239"/>
              </w:numPr>
              <w:rPr>
                <w:lang w:eastAsia="sl-SI"/>
              </w:rPr>
            </w:pPr>
            <w:r>
              <w:rPr>
                <w:lang w:eastAsia="sl-SI"/>
              </w:rPr>
              <w:t>popravlja odgovore,</w:t>
            </w:r>
          </w:p>
          <w:p w14:paraId="2443CEDD" w14:textId="77777777" w:rsidR="00C847CF" w:rsidRDefault="00C847CF" w:rsidP="00C847CF">
            <w:pPr>
              <w:pStyle w:val="Brezrazmikov"/>
              <w:numPr>
                <w:ilvl w:val="0"/>
                <w:numId w:val="239"/>
              </w:numPr>
              <w:rPr>
                <w:lang w:eastAsia="sl-SI"/>
              </w:rPr>
            </w:pPr>
            <w:r>
              <w:rPr>
                <w:lang w:eastAsia="sl-SI"/>
              </w:rPr>
              <w:t>objavi vse pripravljene odgovore ali</w:t>
            </w:r>
          </w:p>
          <w:p w14:paraId="5863AA4F" w14:textId="77777777" w:rsidR="00C847CF" w:rsidRDefault="00C847CF" w:rsidP="00C847CF">
            <w:pPr>
              <w:pStyle w:val="Brezrazmikov"/>
              <w:numPr>
                <w:ilvl w:val="0"/>
                <w:numId w:val="239"/>
              </w:numPr>
              <w:rPr>
                <w:lang w:eastAsia="sl-SI"/>
              </w:rPr>
            </w:pPr>
            <w:r>
              <w:rPr>
                <w:lang w:eastAsia="sl-SI"/>
              </w:rPr>
              <w:t>umakne mnenje s spleta.</w:t>
            </w:r>
          </w:p>
          <w:p w14:paraId="0289711E" w14:textId="77777777" w:rsidR="00C847CF" w:rsidRDefault="00C847CF" w:rsidP="00921632">
            <w:pPr>
              <w:pStyle w:val="Brezrazmikov"/>
              <w:rPr>
                <w:lang w:eastAsia="sl-SI"/>
              </w:rPr>
            </w:pPr>
          </w:p>
          <w:p w14:paraId="6DC54C42" w14:textId="77777777" w:rsidR="00C847CF" w:rsidRDefault="00C847CF" w:rsidP="00921632">
            <w:pPr>
              <w:pStyle w:val="Brezrazmikov"/>
              <w:rPr>
                <w:lang w:eastAsia="sl-SI"/>
              </w:rPr>
            </w:pPr>
            <w:r>
              <w:rPr>
                <w:lang w:eastAsia="sl-SI"/>
              </w:rPr>
              <w:t xml:space="preserve">Če je potrebna sprememba predloga, </w:t>
            </w:r>
            <w:r w:rsidRPr="00EF2206">
              <w:rPr>
                <w:b/>
                <w:lang w:eastAsia="sl-SI"/>
              </w:rPr>
              <w:t>nosilec predloga OE</w:t>
            </w:r>
            <w:r>
              <w:rPr>
                <w:lang w:eastAsia="sl-SI"/>
              </w:rPr>
              <w:t xml:space="preserve"> popravi predlog in označi, da je predlog spremenjen.</w:t>
            </w:r>
            <w:r>
              <w:rPr>
                <w:lang w:eastAsia="sl-SI"/>
              </w:rPr>
              <w:br/>
            </w:r>
          </w:p>
        </w:tc>
        <w:tc>
          <w:tcPr>
            <w:tcW w:w="2266" w:type="dxa"/>
            <w:shd w:val="clear" w:color="auto" w:fill="E5F4D4"/>
          </w:tcPr>
          <w:p w14:paraId="450B814E" w14:textId="77777777" w:rsidR="00C847CF" w:rsidRDefault="00C847CF" w:rsidP="00921632">
            <w:pPr>
              <w:pStyle w:val="Brezrazmikov"/>
              <w:rPr>
                <w:lang w:eastAsia="sl-SI"/>
              </w:rPr>
            </w:pPr>
            <w:r>
              <w:rPr>
                <w:lang w:eastAsia="sl-SI"/>
              </w:rPr>
              <w:t xml:space="preserve">V fazi opredelitve do mnenj </w:t>
            </w:r>
            <w:r w:rsidRPr="0001319E">
              <w:rPr>
                <w:b/>
                <w:lang w:eastAsia="sl-SI"/>
              </w:rPr>
              <w:t xml:space="preserve">nosilec </w:t>
            </w:r>
            <w:r>
              <w:rPr>
                <w:b/>
                <w:lang w:eastAsia="sl-SI"/>
              </w:rPr>
              <w:t>paketa</w:t>
            </w:r>
            <w:r w:rsidRPr="0001319E">
              <w:rPr>
                <w:b/>
                <w:lang w:eastAsia="sl-SI"/>
              </w:rPr>
              <w:t xml:space="preserve"> OE</w:t>
            </w:r>
            <w:r>
              <w:rPr>
                <w:lang w:eastAsia="sl-SI"/>
              </w:rPr>
              <w:t xml:space="preserve"> na lahko:</w:t>
            </w:r>
          </w:p>
          <w:p w14:paraId="656C6B85" w14:textId="77777777" w:rsidR="00C847CF" w:rsidRDefault="00C847CF" w:rsidP="00C847CF">
            <w:pPr>
              <w:pStyle w:val="Brezrazmikov"/>
              <w:numPr>
                <w:ilvl w:val="0"/>
                <w:numId w:val="241"/>
              </w:numPr>
              <w:rPr>
                <w:lang w:eastAsia="sl-SI"/>
              </w:rPr>
            </w:pPr>
            <w:r>
              <w:rPr>
                <w:lang w:eastAsia="sl-SI"/>
              </w:rPr>
              <w:t>označi, da je potrebna sprememba predloga oz.</w:t>
            </w:r>
          </w:p>
          <w:p w14:paraId="0B65B386" w14:textId="77777777" w:rsidR="00C847CF" w:rsidRDefault="00C847CF" w:rsidP="00C847CF">
            <w:pPr>
              <w:pStyle w:val="Brezrazmikov"/>
              <w:numPr>
                <w:ilvl w:val="0"/>
                <w:numId w:val="241"/>
              </w:numPr>
              <w:rPr>
                <w:lang w:eastAsia="sl-SI"/>
              </w:rPr>
            </w:pPr>
            <w:r>
              <w:rPr>
                <w:lang w:eastAsia="sl-SI"/>
              </w:rPr>
              <w:t>označi, da sprememba predloga ni potrebna;</w:t>
            </w:r>
          </w:p>
          <w:p w14:paraId="57A4C5DD" w14:textId="77777777" w:rsidR="00C847CF" w:rsidRDefault="00C847CF" w:rsidP="00C847CF">
            <w:pPr>
              <w:pStyle w:val="Brezrazmikov"/>
              <w:numPr>
                <w:ilvl w:val="0"/>
                <w:numId w:val="240"/>
              </w:numPr>
              <w:rPr>
                <w:lang w:eastAsia="sl-SI"/>
              </w:rPr>
            </w:pPr>
            <w:r>
              <w:rPr>
                <w:lang w:eastAsia="sl-SI"/>
              </w:rPr>
              <w:t>predlog odstrani iz paketa.</w:t>
            </w:r>
          </w:p>
          <w:p w14:paraId="6747933D" w14:textId="77777777" w:rsidR="00C847CF" w:rsidRDefault="00C847CF" w:rsidP="00921632">
            <w:pPr>
              <w:pStyle w:val="Brezrazmikov"/>
              <w:rPr>
                <w:lang w:eastAsia="sl-SI"/>
              </w:rPr>
            </w:pPr>
          </w:p>
          <w:p w14:paraId="3FE870D7" w14:textId="77777777" w:rsidR="00C847CF" w:rsidRDefault="00C847CF" w:rsidP="00921632">
            <w:pPr>
              <w:pStyle w:val="Brezrazmikov"/>
              <w:rPr>
                <w:lang w:eastAsia="sl-SI"/>
              </w:rPr>
            </w:pPr>
            <w:r w:rsidRPr="00EF2206">
              <w:rPr>
                <w:b/>
                <w:lang w:eastAsia="sl-SI"/>
              </w:rPr>
              <w:t>Nosilec paketa OE</w:t>
            </w:r>
            <w:r>
              <w:rPr>
                <w:lang w:eastAsia="sl-SI"/>
              </w:rPr>
              <w:t xml:space="preserve"> lahko tudi doda nov predlog (predlog, ki je v pregledu na OE) v paket.</w:t>
            </w:r>
          </w:p>
          <w:p w14:paraId="533DAE3D" w14:textId="77777777" w:rsidR="00C847CF" w:rsidRDefault="00C847CF" w:rsidP="00921632">
            <w:pPr>
              <w:pStyle w:val="Brezrazmikov"/>
              <w:rPr>
                <w:lang w:eastAsia="sl-SI"/>
              </w:rPr>
            </w:pPr>
          </w:p>
        </w:tc>
        <w:tc>
          <w:tcPr>
            <w:tcW w:w="4531" w:type="dxa"/>
            <w:shd w:val="clear" w:color="auto" w:fill="C1D8ED"/>
          </w:tcPr>
          <w:p w14:paraId="0052349A" w14:textId="77777777" w:rsidR="00C847CF" w:rsidRDefault="00C847CF" w:rsidP="00921632">
            <w:pPr>
              <w:pStyle w:val="Brezrazmikov"/>
              <w:rPr>
                <w:lang w:eastAsia="sl-SI"/>
              </w:rPr>
            </w:pPr>
            <w:r>
              <w:rPr>
                <w:lang w:eastAsia="sl-SI"/>
              </w:rPr>
              <w:lastRenderedPageBreak/>
              <w:t xml:space="preserve"> V fazi opredelitve do mnenj </w:t>
            </w:r>
            <w:r w:rsidRPr="0001319E">
              <w:rPr>
                <w:b/>
                <w:lang w:eastAsia="sl-SI"/>
              </w:rPr>
              <w:t>nosilec paketa OE</w:t>
            </w:r>
            <w:r>
              <w:rPr>
                <w:lang w:eastAsia="sl-SI"/>
              </w:rPr>
              <w:t xml:space="preserve"> lahko:</w:t>
            </w:r>
          </w:p>
          <w:p w14:paraId="6CB8B4A3" w14:textId="77777777" w:rsidR="00C847CF" w:rsidRDefault="00C847CF" w:rsidP="00C847CF">
            <w:pPr>
              <w:pStyle w:val="Brezrazmikov"/>
              <w:numPr>
                <w:ilvl w:val="0"/>
                <w:numId w:val="239"/>
              </w:numPr>
              <w:spacing w:before="100"/>
              <w:rPr>
                <w:lang w:eastAsia="sl-SI"/>
              </w:rPr>
            </w:pPr>
            <w:r>
              <w:rPr>
                <w:lang w:eastAsia="sl-SI"/>
              </w:rPr>
              <w:t>popravlja odgovore,</w:t>
            </w:r>
          </w:p>
          <w:p w14:paraId="04F6B001" w14:textId="77777777" w:rsidR="00C847CF" w:rsidRDefault="00C847CF" w:rsidP="00C847CF">
            <w:pPr>
              <w:pStyle w:val="Brezrazmikov"/>
              <w:numPr>
                <w:ilvl w:val="0"/>
                <w:numId w:val="239"/>
              </w:numPr>
              <w:spacing w:before="100"/>
              <w:rPr>
                <w:lang w:eastAsia="sl-SI"/>
              </w:rPr>
            </w:pPr>
            <w:r>
              <w:rPr>
                <w:lang w:eastAsia="sl-SI"/>
              </w:rPr>
              <w:t>objavi vse pripravljene odgovore ali</w:t>
            </w:r>
          </w:p>
          <w:p w14:paraId="06CACFB0" w14:textId="77777777" w:rsidR="00C847CF" w:rsidRDefault="00C847CF" w:rsidP="00C847CF">
            <w:pPr>
              <w:pStyle w:val="Brezrazmikov"/>
              <w:numPr>
                <w:ilvl w:val="0"/>
                <w:numId w:val="239"/>
              </w:numPr>
              <w:spacing w:before="100"/>
              <w:rPr>
                <w:lang w:eastAsia="sl-SI"/>
              </w:rPr>
            </w:pPr>
            <w:r>
              <w:rPr>
                <w:lang w:eastAsia="sl-SI"/>
              </w:rPr>
              <w:t>umakne mnenje s spleta.</w:t>
            </w:r>
          </w:p>
        </w:tc>
      </w:tr>
      <w:tr w:rsidR="00C847CF" w14:paraId="167A3702" w14:textId="77777777" w:rsidTr="00921632">
        <w:tc>
          <w:tcPr>
            <w:tcW w:w="4531" w:type="dxa"/>
            <w:gridSpan w:val="2"/>
            <w:shd w:val="clear" w:color="auto" w:fill="F4F7B7"/>
          </w:tcPr>
          <w:p w14:paraId="45EE0527" w14:textId="77777777" w:rsidR="00C847CF" w:rsidRPr="007C6A28" w:rsidRDefault="00C847CF" w:rsidP="00921632">
            <w:pPr>
              <w:pStyle w:val="Brezrazmikov"/>
              <w:rPr>
                <w:color w:val="F4F7B7"/>
                <w:lang w:eastAsia="sl-SI"/>
              </w:rPr>
            </w:pPr>
            <w:r>
              <w:rPr>
                <w:lang w:eastAsia="sl-SI"/>
              </w:rPr>
              <w:t>Predlog samodejno spremeni status, ki je usklajen s statusom paketa.</w:t>
            </w:r>
          </w:p>
        </w:tc>
        <w:tc>
          <w:tcPr>
            <w:tcW w:w="4531" w:type="dxa"/>
            <w:shd w:val="clear" w:color="auto" w:fill="C1D8ED"/>
          </w:tcPr>
          <w:p w14:paraId="5748949D" w14:textId="4CA73A5F" w:rsidR="00C847CF" w:rsidRDefault="00C847CF" w:rsidP="00921632">
            <w:pPr>
              <w:pStyle w:val="Brezrazmikov"/>
              <w:rPr>
                <w:lang w:eastAsia="sl-SI"/>
              </w:rPr>
            </w:pPr>
            <w:r>
              <w:rPr>
                <w:lang w:eastAsia="sl-SI"/>
              </w:rPr>
              <w:t xml:space="preserve">Ko so vsa mnenja objavljena in vsi predlogi v ustreznem statusu (»Sprememba ni potrebna« ali »Predlog spremenjen), </w:t>
            </w:r>
            <w:r w:rsidRPr="0001319E">
              <w:rPr>
                <w:b/>
                <w:lang w:eastAsia="sl-SI"/>
              </w:rPr>
              <w:t>n</w:t>
            </w:r>
            <w:r w:rsidRPr="001A4A3A">
              <w:rPr>
                <w:b/>
                <w:lang w:eastAsia="sl-SI"/>
              </w:rPr>
              <w:t>osilec paketa OE</w:t>
            </w:r>
            <w:r>
              <w:rPr>
                <w:lang w:eastAsia="sl-SI"/>
              </w:rPr>
              <w:t xml:space="preserve"> zaključi fazo seznanitve javnosti. Paket je ponovno poslan v potrditev vodji MK.</w:t>
            </w:r>
          </w:p>
        </w:tc>
      </w:tr>
      <w:tr w:rsidR="00C847CF" w14:paraId="4AA4FA4A" w14:textId="77777777" w:rsidTr="00921632">
        <w:tc>
          <w:tcPr>
            <w:tcW w:w="9062" w:type="dxa"/>
            <w:gridSpan w:val="3"/>
            <w:shd w:val="clear" w:color="auto" w:fill="auto"/>
          </w:tcPr>
          <w:p w14:paraId="699D17BF" w14:textId="77777777" w:rsidR="00C847CF" w:rsidRPr="00DC3834" w:rsidRDefault="00C847CF" w:rsidP="00921632">
            <w:pPr>
              <w:pStyle w:val="Brezrazmikov"/>
              <w:jc w:val="center"/>
              <w:rPr>
                <w:b/>
                <w:lang w:eastAsia="sl-SI"/>
              </w:rPr>
            </w:pPr>
            <w:r w:rsidRPr="00DC3834">
              <w:rPr>
                <w:b/>
                <w:lang w:eastAsia="sl-SI"/>
              </w:rPr>
              <w:t>Prva faza</w:t>
            </w:r>
          </w:p>
        </w:tc>
      </w:tr>
      <w:tr w:rsidR="00C847CF" w14:paraId="2827CB2C" w14:textId="77777777" w:rsidTr="00921632">
        <w:trPr>
          <w:trHeight w:val="418"/>
        </w:trPr>
        <w:tc>
          <w:tcPr>
            <w:tcW w:w="4531" w:type="dxa"/>
            <w:gridSpan w:val="2"/>
            <w:shd w:val="clear" w:color="auto" w:fill="E5F4D4"/>
          </w:tcPr>
          <w:p w14:paraId="3622C50C" w14:textId="77777777" w:rsidR="00C847CF" w:rsidRDefault="00C847CF" w:rsidP="00921632">
            <w:pPr>
              <w:pStyle w:val="Brezrazmikov"/>
              <w:rPr>
                <w:lang w:eastAsia="sl-SI"/>
              </w:rPr>
            </w:pPr>
            <w:r w:rsidRPr="00DC3834">
              <w:rPr>
                <w:b/>
                <w:lang w:eastAsia="sl-SI"/>
              </w:rPr>
              <w:t>Nosilec paketa MK</w:t>
            </w:r>
            <w:r>
              <w:rPr>
                <w:lang w:eastAsia="sl-SI"/>
              </w:rPr>
              <w:t xml:space="preserve"> lahko izloči predlog iz paketa, če predloga ni v odloku.</w:t>
            </w:r>
          </w:p>
        </w:tc>
        <w:tc>
          <w:tcPr>
            <w:tcW w:w="4531" w:type="dxa"/>
            <w:vMerge w:val="restart"/>
            <w:shd w:val="clear" w:color="auto" w:fill="C1D8ED"/>
          </w:tcPr>
          <w:p w14:paraId="6EEE20DE" w14:textId="23E37F18" w:rsidR="00C847CF" w:rsidRDefault="00C847CF" w:rsidP="00921632">
            <w:pPr>
              <w:pStyle w:val="Brezrazmikov"/>
              <w:rPr>
                <w:lang w:eastAsia="sl-SI"/>
              </w:rPr>
            </w:pPr>
            <w:r>
              <w:rPr>
                <w:lang w:eastAsia="sl-SI"/>
              </w:rPr>
              <w:t xml:space="preserve">Ko </w:t>
            </w:r>
            <w:r w:rsidRPr="00DC3834">
              <w:rPr>
                <w:lang w:eastAsia="sl-SI"/>
              </w:rPr>
              <w:t>nosilec paketa</w:t>
            </w:r>
            <w:r w:rsidRPr="00DC3834">
              <w:rPr>
                <w:b/>
                <w:lang w:eastAsia="sl-SI"/>
              </w:rPr>
              <w:t xml:space="preserve"> </w:t>
            </w:r>
            <w:r w:rsidR="00FA78AB">
              <w:rPr>
                <w:lang w:eastAsia="sl-SI"/>
              </w:rPr>
              <w:t>MK</w:t>
            </w:r>
            <w:r>
              <w:rPr>
                <w:lang w:eastAsia="sl-SI"/>
              </w:rPr>
              <w:t xml:space="preserve"> označi, da je odlok objavljen, </w:t>
            </w:r>
            <w:r w:rsidRPr="00DC3834">
              <w:rPr>
                <w:b/>
                <w:lang w:eastAsia="sl-SI"/>
              </w:rPr>
              <w:t>nosilec paketa MK</w:t>
            </w:r>
            <w:r>
              <w:rPr>
                <w:lang w:eastAsia="sl-SI"/>
              </w:rPr>
              <w:t xml:space="preserve"> lahko:</w:t>
            </w:r>
          </w:p>
          <w:p w14:paraId="406FD7BD" w14:textId="77777777" w:rsidR="00C847CF" w:rsidRDefault="00C847CF" w:rsidP="00C847CF">
            <w:pPr>
              <w:pStyle w:val="Brezrazmikov"/>
              <w:numPr>
                <w:ilvl w:val="0"/>
                <w:numId w:val="243"/>
              </w:numPr>
              <w:rPr>
                <w:lang w:eastAsia="sl-SI"/>
              </w:rPr>
            </w:pPr>
            <w:r>
              <w:rPr>
                <w:lang w:eastAsia="sl-SI"/>
              </w:rPr>
              <w:t>preveri seznam predlog in osnovne podatke glede razglasitve in</w:t>
            </w:r>
          </w:p>
          <w:p w14:paraId="1DB44780" w14:textId="77777777" w:rsidR="00C847CF" w:rsidRDefault="00C847CF" w:rsidP="00C847CF">
            <w:pPr>
              <w:pStyle w:val="Brezrazmikov"/>
              <w:numPr>
                <w:ilvl w:val="0"/>
                <w:numId w:val="243"/>
              </w:numPr>
              <w:rPr>
                <w:lang w:eastAsia="sl-SI"/>
              </w:rPr>
            </w:pPr>
            <w:r>
              <w:rPr>
                <w:lang w:eastAsia="sl-SI"/>
              </w:rPr>
              <w:t>potrdi prvo fazo prenosa v register.</w:t>
            </w:r>
          </w:p>
        </w:tc>
      </w:tr>
      <w:tr w:rsidR="00C847CF" w14:paraId="19472E33" w14:textId="77777777" w:rsidTr="00921632">
        <w:trPr>
          <w:trHeight w:val="417"/>
        </w:trPr>
        <w:tc>
          <w:tcPr>
            <w:tcW w:w="4531" w:type="dxa"/>
            <w:gridSpan w:val="2"/>
            <w:shd w:val="clear" w:color="auto" w:fill="F4F7B7"/>
          </w:tcPr>
          <w:p w14:paraId="19AA3060" w14:textId="77777777" w:rsidR="00C847CF" w:rsidRPr="00DC3834" w:rsidRDefault="00C847CF" w:rsidP="00921632">
            <w:pPr>
              <w:pStyle w:val="Brezrazmikov"/>
              <w:rPr>
                <w:b/>
                <w:lang w:eastAsia="sl-SI"/>
              </w:rPr>
            </w:pPr>
            <w:r>
              <w:rPr>
                <w:lang w:eastAsia="sl-SI"/>
              </w:rPr>
              <w:t>Predlog samodejno spremeni status, ki je usklajen s statusom paketa.</w:t>
            </w:r>
          </w:p>
        </w:tc>
        <w:tc>
          <w:tcPr>
            <w:tcW w:w="4531" w:type="dxa"/>
            <w:vMerge/>
            <w:shd w:val="clear" w:color="auto" w:fill="C1D8ED"/>
          </w:tcPr>
          <w:p w14:paraId="310EA11A" w14:textId="77777777" w:rsidR="00C847CF" w:rsidRDefault="00C847CF" w:rsidP="00921632">
            <w:pPr>
              <w:pStyle w:val="Brezrazmikov"/>
              <w:rPr>
                <w:lang w:eastAsia="sl-SI"/>
              </w:rPr>
            </w:pPr>
          </w:p>
        </w:tc>
      </w:tr>
      <w:tr w:rsidR="00C847CF" w14:paraId="143FBBED" w14:textId="77777777" w:rsidTr="00921632">
        <w:trPr>
          <w:trHeight w:val="417"/>
        </w:trPr>
        <w:tc>
          <w:tcPr>
            <w:tcW w:w="4531" w:type="dxa"/>
            <w:gridSpan w:val="2"/>
            <w:shd w:val="clear" w:color="auto" w:fill="D9D9D9" w:themeFill="background1" w:themeFillShade="D9"/>
          </w:tcPr>
          <w:p w14:paraId="5AC42681" w14:textId="77777777" w:rsidR="00C847CF" w:rsidRPr="00DC3834" w:rsidRDefault="00C847CF" w:rsidP="00921632">
            <w:pPr>
              <w:pStyle w:val="Brezrazmikov"/>
              <w:rPr>
                <w:color w:val="BFBFBF" w:themeColor="background1" w:themeShade="BF"/>
                <w:lang w:eastAsia="sl-SI"/>
              </w:rPr>
            </w:pPr>
            <w:r>
              <w:rPr>
                <w:lang w:eastAsia="sl-SI"/>
              </w:rPr>
              <w:t>Ko je potrjena prva faza, se predlog prenese v register.</w:t>
            </w:r>
          </w:p>
        </w:tc>
        <w:tc>
          <w:tcPr>
            <w:tcW w:w="4531" w:type="dxa"/>
            <w:shd w:val="clear" w:color="auto" w:fill="FFEAC9"/>
          </w:tcPr>
          <w:p w14:paraId="320603BF" w14:textId="41C2FF24" w:rsidR="00C847CF" w:rsidRDefault="00C847CF" w:rsidP="00921632">
            <w:pPr>
              <w:rPr>
                <w:lang w:eastAsia="sl-SI"/>
              </w:rPr>
            </w:pPr>
            <w:r w:rsidRPr="00A40476">
              <w:rPr>
                <w:b/>
                <w:lang w:eastAsia="sl-SI"/>
              </w:rPr>
              <w:t xml:space="preserve">Nosilec paketa </w:t>
            </w:r>
            <w:r>
              <w:rPr>
                <w:b/>
                <w:lang w:eastAsia="sl-SI"/>
              </w:rPr>
              <w:t>MK</w:t>
            </w:r>
            <w:r>
              <w:rPr>
                <w:lang w:eastAsia="sl-SI"/>
              </w:rPr>
              <w:t xml:space="preserve"> </w:t>
            </w:r>
            <w:r w:rsidR="00FA78AB">
              <w:rPr>
                <w:lang w:eastAsia="sl-SI"/>
              </w:rPr>
              <w:t>po</w:t>
            </w:r>
            <w:r>
              <w:rPr>
                <w:lang w:eastAsia="sl-SI"/>
              </w:rPr>
              <w:t>čaka, da so vsi predlogi preneseni v register.</w:t>
            </w:r>
          </w:p>
          <w:p w14:paraId="2BCA8AE8" w14:textId="77777777" w:rsidR="00C847CF" w:rsidRDefault="00C847CF" w:rsidP="00921632">
            <w:pPr>
              <w:pStyle w:val="Brezrazmikov"/>
              <w:rPr>
                <w:lang w:eastAsia="sl-SI"/>
              </w:rPr>
            </w:pPr>
          </w:p>
        </w:tc>
      </w:tr>
      <w:tr w:rsidR="00C847CF" w14:paraId="1F731E57" w14:textId="77777777" w:rsidTr="00921632">
        <w:trPr>
          <w:trHeight w:val="417"/>
        </w:trPr>
        <w:tc>
          <w:tcPr>
            <w:tcW w:w="9062" w:type="dxa"/>
            <w:gridSpan w:val="3"/>
            <w:shd w:val="clear" w:color="auto" w:fill="auto"/>
          </w:tcPr>
          <w:p w14:paraId="6C193E2C" w14:textId="77777777" w:rsidR="00C847CF" w:rsidRPr="00DC3834" w:rsidRDefault="00C847CF" w:rsidP="00921632">
            <w:pPr>
              <w:jc w:val="center"/>
              <w:rPr>
                <w:b/>
                <w:lang w:eastAsia="sl-SI"/>
              </w:rPr>
            </w:pPr>
            <w:r w:rsidRPr="00DC3834">
              <w:rPr>
                <w:b/>
                <w:lang w:eastAsia="sl-SI"/>
              </w:rPr>
              <w:t>Druga faza</w:t>
            </w:r>
          </w:p>
        </w:tc>
      </w:tr>
      <w:tr w:rsidR="00C847CF" w14:paraId="512784C6" w14:textId="77777777" w:rsidTr="00921632">
        <w:trPr>
          <w:trHeight w:val="417"/>
        </w:trPr>
        <w:tc>
          <w:tcPr>
            <w:tcW w:w="4531" w:type="dxa"/>
            <w:gridSpan w:val="2"/>
            <w:shd w:val="clear" w:color="auto" w:fill="F4F7B7"/>
          </w:tcPr>
          <w:p w14:paraId="1E5FA8EE" w14:textId="77777777" w:rsidR="00C847CF" w:rsidRDefault="00C847CF" w:rsidP="00921632">
            <w:pPr>
              <w:pStyle w:val="Brezrazmikov"/>
              <w:rPr>
                <w:lang w:eastAsia="sl-SI"/>
              </w:rPr>
            </w:pPr>
            <w:r>
              <w:rPr>
                <w:lang w:eastAsia="sl-SI"/>
              </w:rPr>
              <w:t>Predlog samodejno spremeni status, ki je usklajen s statusom paketa.</w:t>
            </w:r>
          </w:p>
        </w:tc>
        <w:tc>
          <w:tcPr>
            <w:tcW w:w="4531" w:type="dxa"/>
            <w:shd w:val="clear" w:color="auto" w:fill="C1D8ED"/>
          </w:tcPr>
          <w:p w14:paraId="0D0342D4" w14:textId="5AEED13C" w:rsidR="00C847CF" w:rsidRPr="00DC3834" w:rsidRDefault="00C847CF" w:rsidP="00FA78AB">
            <w:pPr>
              <w:rPr>
                <w:lang w:eastAsia="sl-SI"/>
              </w:rPr>
            </w:pPr>
            <w:r>
              <w:rPr>
                <w:lang w:eastAsia="sl-SI"/>
              </w:rPr>
              <w:t xml:space="preserve">Ko je za vse predloge v paketu končan prenos 1. faze, </w:t>
            </w:r>
            <w:r w:rsidRPr="00FA78AB">
              <w:rPr>
                <w:b/>
                <w:lang w:eastAsia="sl-SI"/>
              </w:rPr>
              <w:t>nosilec paketa MK</w:t>
            </w:r>
            <w:r>
              <w:rPr>
                <w:lang w:eastAsia="sl-SI"/>
              </w:rPr>
              <w:t xml:space="preserve"> </w:t>
            </w:r>
            <w:r w:rsidR="00FA78AB">
              <w:rPr>
                <w:lang w:eastAsia="sl-SI"/>
              </w:rPr>
              <w:t>začne preverjanje druge faze na MK</w:t>
            </w:r>
            <w:r>
              <w:rPr>
                <w:lang w:eastAsia="sl-SI"/>
              </w:rPr>
              <w:t>.</w:t>
            </w:r>
          </w:p>
        </w:tc>
      </w:tr>
      <w:tr w:rsidR="00C847CF" w14:paraId="03E7473C" w14:textId="77777777" w:rsidTr="00921632">
        <w:trPr>
          <w:trHeight w:val="417"/>
        </w:trPr>
        <w:tc>
          <w:tcPr>
            <w:tcW w:w="4531" w:type="dxa"/>
            <w:gridSpan w:val="2"/>
            <w:shd w:val="clear" w:color="auto" w:fill="E5F4D4"/>
          </w:tcPr>
          <w:p w14:paraId="76F0FDD3" w14:textId="465A3A9E" w:rsidR="00C847CF" w:rsidRDefault="00FA78AB" w:rsidP="00921632">
            <w:pPr>
              <w:pStyle w:val="Brezrazmikov"/>
              <w:rPr>
                <w:lang w:eastAsia="sl-SI"/>
              </w:rPr>
            </w:pPr>
            <w:r>
              <w:rPr>
                <w:lang w:eastAsia="sl-SI"/>
              </w:rPr>
              <w:t>Ko</w:t>
            </w:r>
            <w:r w:rsidR="00C847CF">
              <w:rPr>
                <w:lang w:eastAsia="sl-SI"/>
              </w:rPr>
              <w:t xml:space="preserve"> je nosilec paketa MK označil, da </w:t>
            </w:r>
            <w:r>
              <w:rPr>
                <w:lang w:eastAsia="sl-SI"/>
              </w:rPr>
              <w:t>se začne preverjanje</w:t>
            </w:r>
            <w:r w:rsidR="00C847CF">
              <w:rPr>
                <w:lang w:eastAsia="sl-SI"/>
              </w:rPr>
              <w:t xml:space="preserve"> 2. faz</w:t>
            </w:r>
            <w:r>
              <w:rPr>
                <w:lang w:eastAsia="sl-SI"/>
              </w:rPr>
              <w:t>e</w:t>
            </w:r>
            <w:r w:rsidR="00C847CF">
              <w:rPr>
                <w:lang w:eastAsia="sl-SI"/>
              </w:rPr>
              <w:t xml:space="preserve">, </w:t>
            </w:r>
            <w:r w:rsidR="00C847CF" w:rsidRPr="00DC3834">
              <w:rPr>
                <w:b/>
                <w:lang w:eastAsia="sl-SI"/>
              </w:rPr>
              <w:t xml:space="preserve">nosilec predloga </w:t>
            </w:r>
            <w:r w:rsidR="00C847CF">
              <w:rPr>
                <w:b/>
                <w:lang w:eastAsia="sl-SI"/>
              </w:rPr>
              <w:t>MK</w:t>
            </w:r>
            <w:r w:rsidR="00C847CF">
              <w:rPr>
                <w:lang w:eastAsia="sl-SI"/>
              </w:rPr>
              <w:t xml:space="preserve"> lahko:</w:t>
            </w:r>
          </w:p>
          <w:p w14:paraId="164674AD" w14:textId="77777777" w:rsidR="00C847CF" w:rsidRDefault="00C847CF" w:rsidP="00C847CF">
            <w:pPr>
              <w:pStyle w:val="Brezrazmikov"/>
              <w:numPr>
                <w:ilvl w:val="0"/>
                <w:numId w:val="244"/>
              </w:numPr>
              <w:spacing w:before="100"/>
              <w:rPr>
                <w:lang w:eastAsia="sl-SI"/>
              </w:rPr>
            </w:pPr>
            <w:r>
              <w:rPr>
                <w:lang w:eastAsia="sl-SI"/>
              </w:rPr>
              <w:t>označi skladnost predloga in odloka,</w:t>
            </w:r>
          </w:p>
          <w:p w14:paraId="27F6CF6A" w14:textId="77777777" w:rsidR="00C847CF" w:rsidRDefault="00C847CF" w:rsidP="00C847CF">
            <w:pPr>
              <w:pStyle w:val="Brezrazmikov"/>
              <w:numPr>
                <w:ilvl w:val="0"/>
                <w:numId w:val="244"/>
              </w:numPr>
              <w:spacing w:before="100"/>
              <w:rPr>
                <w:lang w:eastAsia="sl-SI"/>
              </w:rPr>
            </w:pPr>
            <w:r>
              <w:rPr>
                <w:lang w:eastAsia="sl-SI"/>
              </w:rPr>
              <w:t>po potrebi popravi predlog in</w:t>
            </w:r>
          </w:p>
          <w:p w14:paraId="427FE2AF" w14:textId="4270A0F5" w:rsidR="00C847CF" w:rsidRDefault="00C847CF" w:rsidP="00C847CF">
            <w:pPr>
              <w:pStyle w:val="Brezrazmikov"/>
              <w:numPr>
                <w:ilvl w:val="0"/>
                <w:numId w:val="244"/>
              </w:numPr>
              <w:spacing w:before="100"/>
              <w:rPr>
                <w:lang w:eastAsia="sl-SI"/>
              </w:rPr>
            </w:pPr>
            <w:r>
              <w:rPr>
                <w:lang w:eastAsia="sl-SI"/>
              </w:rPr>
              <w:t xml:space="preserve">označi, da je predlog preverjen na </w:t>
            </w:r>
            <w:r w:rsidR="00FA78AB">
              <w:rPr>
                <w:lang w:eastAsia="sl-SI"/>
              </w:rPr>
              <w:t>MK</w:t>
            </w:r>
            <w:r>
              <w:rPr>
                <w:lang w:eastAsia="sl-SI"/>
              </w:rPr>
              <w:t>.</w:t>
            </w:r>
          </w:p>
        </w:tc>
        <w:tc>
          <w:tcPr>
            <w:tcW w:w="4531" w:type="dxa"/>
            <w:shd w:val="clear" w:color="auto" w:fill="FFEAC9"/>
          </w:tcPr>
          <w:p w14:paraId="3F2830DC" w14:textId="77777777" w:rsidR="00C847CF" w:rsidRDefault="00C847CF" w:rsidP="00921632">
            <w:pPr>
              <w:rPr>
                <w:lang w:eastAsia="sl-SI"/>
              </w:rPr>
            </w:pPr>
          </w:p>
        </w:tc>
      </w:tr>
      <w:tr w:rsidR="00C847CF" w14:paraId="5D8DBB36" w14:textId="77777777" w:rsidTr="00921632">
        <w:trPr>
          <w:trHeight w:val="417"/>
        </w:trPr>
        <w:tc>
          <w:tcPr>
            <w:tcW w:w="4531" w:type="dxa"/>
            <w:gridSpan w:val="2"/>
            <w:shd w:val="clear" w:color="auto" w:fill="auto"/>
          </w:tcPr>
          <w:p w14:paraId="5AA47E12" w14:textId="77777777" w:rsidR="00C847CF" w:rsidRDefault="00C847CF" w:rsidP="00921632">
            <w:pPr>
              <w:pStyle w:val="Brezrazmikov"/>
              <w:rPr>
                <w:lang w:eastAsia="sl-SI"/>
              </w:rPr>
            </w:pPr>
          </w:p>
        </w:tc>
        <w:tc>
          <w:tcPr>
            <w:tcW w:w="4531" w:type="dxa"/>
            <w:shd w:val="clear" w:color="auto" w:fill="D9D9D9" w:themeFill="background1" w:themeFillShade="D9"/>
          </w:tcPr>
          <w:p w14:paraId="738557FF" w14:textId="77777777" w:rsidR="00C847CF" w:rsidRDefault="00C847CF" w:rsidP="00921632">
            <w:pPr>
              <w:rPr>
                <w:lang w:eastAsia="sl-SI"/>
              </w:rPr>
            </w:pPr>
            <w:r>
              <w:rPr>
                <w:lang w:eastAsia="sl-SI"/>
              </w:rPr>
              <w:t>Ko so vsi predlogi vpisani v register, sistem označi paket kot zaključen.</w:t>
            </w:r>
          </w:p>
        </w:tc>
      </w:tr>
    </w:tbl>
    <w:p w14:paraId="164AB28C" w14:textId="77777777" w:rsidR="00C847CF" w:rsidRPr="00C847CF" w:rsidRDefault="00C847CF" w:rsidP="00C847CF">
      <w:pPr>
        <w:rPr>
          <w:lang w:eastAsia="sl-SI"/>
        </w:rPr>
      </w:pPr>
    </w:p>
    <w:p w14:paraId="3D1D7D56" w14:textId="42EEAC3E" w:rsidR="00E37CC4" w:rsidRDefault="00E37CC4" w:rsidP="00E37CC4">
      <w:pPr>
        <w:rPr>
          <w:lang w:eastAsia="sl-SI"/>
        </w:rPr>
      </w:pPr>
      <w:r>
        <w:rPr>
          <w:noProof/>
          <w:lang w:eastAsia="sl-SI"/>
        </w:rPr>
        <w:lastRenderedPageBreak/>
        <w:drawing>
          <wp:inline distT="0" distB="0" distL="0" distR="0" wp14:anchorId="581FBB27" wp14:editId="6552B4AE">
            <wp:extent cx="5760720" cy="866317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RNPD Paket SLP  Flow  D1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60720" cy="8663170"/>
                    </a:xfrm>
                    <a:prstGeom prst="rect">
                      <a:avLst/>
                    </a:prstGeom>
                  </pic:spPr>
                </pic:pic>
              </a:graphicData>
            </a:graphic>
          </wp:inline>
        </w:drawing>
      </w:r>
    </w:p>
    <w:p w14:paraId="595295B9" w14:textId="301B9A64" w:rsidR="00E37CC4" w:rsidRPr="00E37CC4" w:rsidRDefault="00E37CC4" w:rsidP="00E37CC4">
      <w:pPr>
        <w:rPr>
          <w:lang w:eastAsia="sl-SI"/>
        </w:rPr>
      </w:pPr>
      <w:r>
        <w:rPr>
          <w:noProof/>
          <w:lang w:eastAsia="sl-SI"/>
        </w:rPr>
        <w:lastRenderedPageBreak/>
        <w:drawing>
          <wp:inline distT="0" distB="0" distL="0" distR="0" wp14:anchorId="2DFEAB65" wp14:editId="617BF91B">
            <wp:extent cx="4611370" cy="8892540"/>
            <wp:effectExtent l="0" t="0" r="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RNPD Predlog SDP  Flow  D17.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611370" cy="8892540"/>
                    </a:xfrm>
                    <a:prstGeom prst="rect">
                      <a:avLst/>
                    </a:prstGeom>
                  </pic:spPr>
                </pic:pic>
              </a:graphicData>
            </a:graphic>
          </wp:inline>
        </w:drawing>
      </w:r>
    </w:p>
    <w:p w14:paraId="26D5D071" w14:textId="1AC357B9" w:rsidR="00B846EB" w:rsidRPr="00117695" w:rsidRDefault="00B846EB" w:rsidP="00B846EB">
      <w:pPr>
        <w:pStyle w:val="Naslov4"/>
        <w:rPr>
          <w:lang w:eastAsia="sl-SI"/>
        </w:rPr>
      </w:pPr>
      <w:bookmarkStart w:id="189" w:name="_Toc86324131"/>
      <w:bookmarkStart w:id="190" w:name="_Toc89335387"/>
      <w:r>
        <w:rPr>
          <w:lang w:eastAsia="sl-SI"/>
        </w:rPr>
        <w:lastRenderedPageBreak/>
        <w:t xml:space="preserve">Kako začnem nov postopek </w:t>
      </w:r>
      <w:r w:rsidR="00720F47">
        <w:rPr>
          <w:lang w:eastAsia="sl-SI"/>
        </w:rPr>
        <w:t>»</w:t>
      </w:r>
      <w:r>
        <w:rPr>
          <w:lang w:eastAsia="sl-SI"/>
        </w:rPr>
        <w:t>za nazaj</w:t>
      </w:r>
      <w:r w:rsidR="00720F47">
        <w:rPr>
          <w:lang w:eastAsia="sl-SI"/>
        </w:rPr>
        <w:t>«</w:t>
      </w:r>
      <w:r>
        <w:rPr>
          <w:lang w:eastAsia="sl-SI"/>
        </w:rPr>
        <w:t>?</w:t>
      </w:r>
      <w:bookmarkEnd w:id="189"/>
      <w:bookmarkEnd w:id="190"/>
    </w:p>
    <w:p w14:paraId="73AA591D" w14:textId="5E32931F" w:rsidR="00B846EB" w:rsidRPr="00DE268A" w:rsidRDefault="00B846EB" w:rsidP="00B846EB">
      <w:pPr>
        <w:rPr>
          <w:lang w:eastAsia="sl-SI"/>
        </w:rPr>
      </w:pPr>
      <w:r>
        <w:rPr>
          <w:lang w:eastAsia="sl-SI"/>
        </w:rPr>
        <w:t xml:space="preserve">Poglejte poglavje </w:t>
      </w:r>
      <w:r w:rsidR="00720F47">
        <w:rPr>
          <w:lang w:eastAsia="sl-SI"/>
        </w:rPr>
        <w:t>»</w:t>
      </w:r>
      <w:r w:rsidRPr="009C77BD">
        <w:rPr>
          <w:rStyle w:val="DocReferenceChar"/>
        </w:rPr>
        <w:fldChar w:fldCharType="begin"/>
      </w:r>
      <w:r w:rsidRPr="009C77BD">
        <w:rPr>
          <w:rStyle w:val="DocReferenceChar"/>
        </w:rPr>
        <w:instrText xml:space="preserve"> REF _Ref86301037 \h </w:instrText>
      </w:r>
      <w:r w:rsidR="009C77BD">
        <w:rPr>
          <w:rStyle w:val="DocReferenceChar"/>
        </w:rPr>
        <w:instrText xml:space="preserve"> \* MERGEFORMAT </w:instrText>
      </w:r>
      <w:r w:rsidRPr="009C77BD">
        <w:rPr>
          <w:rStyle w:val="DocReferenceChar"/>
        </w:rPr>
      </w:r>
      <w:r w:rsidRPr="009C77BD">
        <w:rPr>
          <w:rStyle w:val="DocReferenceChar"/>
        </w:rPr>
        <w:fldChar w:fldCharType="separate"/>
      </w:r>
      <w:r w:rsidR="00CD0F51" w:rsidRPr="009C77BD">
        <w:rPr>
          <w:rStyle w:val="DocReferenceChar"/>
        </w:rPr>
        <w:t>Postopki »za nazaj</w:t>
      </w:r>
      <w:r w:rsidRPr="009C77BD">
        <w:rPr>
          <w:rStyle w:val="DocReferenceChar"/>
        </w:rPr>
        <w:fldChar w:fldCharType="end"/>
      </w:r>
      <w:r w:rsidR="009C77BD">
        <w:rPr>
          <w:lang w:eastAsia="sl-SI"/>
        </w:rPr>
        <w:t>«</w:t>
      </w:r>
      <w:r>
        <w:rPr>
          <w:lang w:eastAsia="sl-SI"/>
        </w:rPr>
        <w:t>.</w:t>
      </w:r>
    </w:p>
    <w:p w14:paraId="6929941C" w14:textId="77777777" w:rsidR="00B846EB" w:rsidRDefault="00B846EB" w:rsidP="00B846EB">
      <w:pPr>
        <w:pStyle w:val="Naslov2"/>
        <w:rPr>
          <w:lang w:eastAsia="sl-SI"/>
        </w:rPr>
      </w:pPr>
      <w:bookmarkStart w:id="191" w:name="_Toc86324132"/>
      <w:bookmarkStart w:id="192" w:name="_Toc89335388"/>
      <w:r>
        <w:rPr>
          <w:lang w:eastAsia="sl-SI"/>
        </w:rPr>
        <w:t>Splošno o predlogih in paketih</w:t>
      </w:r>
      <w:bookmarkEnd w:id="191"/>
      <w:bookmarkEnd w:id="192"/>
    </w:p>
    <w:p w14:paraId="7B23E9A2" w14:textId="7B5B847D" w:rsidR="00B846EB" w:rsidRDefault="00B846EB" w:rsidP="00B846EB">
      <w:r>
        <w:t xml:space="preserve">Predlogi se uporabljajo v postopkih za urejanje osnovnih ali varstvenih podatkov enote. Paketi se uporabljajo za pripravo odloka v postopkih za urejanje varstvenih podatkov. ISeD ima vsebinsko različne vrste predlogov in paketov, a kljub temu so nekatere </w:t>
      </w:r>
      <w:r w:rsidR="00D66BEF">
        <w:t>funkcionalnosti</w:t>
      </w:r>
      <w:r>
        <w:t xml:space="preserve"> </w:t>
      </w:r>
      <w:r w:rsidR="00565E59">
        <w:t>oz.</w:t>
      </w:r>
      <w:r>
        <w:t xml:space="preserve"> način dela z njimi enaki, zato jih bomo </w:t>
      </w:r>
      <w:r w:rsidR="00621C1A">
        <w:t>poudarili</w:t>
      </w:r>
      <w:r>
        <w:t xml:space="preserve"> v tem skupnem poglavju. Za ostale specifike poglejte temu namenjena poglavja.</w:t>
      </w:r>
    </w:p>
    <w:p w14:paraId="2BC6E889" w14:textId="77777777" w:rsidR="00B846EB" w:rsidRDefault="00B846EB" w:rsidP="00B846EB">
      <w:pPr>
        <w:pStyle w:val="Naslov3"/>
        <w:rPr>
          <w:lang w:eastAsia="sl-SI"/>
        </w:rPr>
      </w:pPr>
      <w:bookmarkStart w:id="193" w:name="_Ref85702266"/>
      <w:bookmarkStart w:id="194" w:name="_Toc86324133"/>
      <w:bookmarkStart w:id="195" w:name="_Toc89335389"/>
      <w:r w:rsidRPr="00676203">
        <w:rPr>
          <w:lang w:eastAsia="sl-SI"/>
        </w:rPr>
        <w:t>Čarovnik za urejanje podatkov</w:t>
      </w:r>
      <w:bookmarkEnd w:id="193"/>
      <w:bookmarkEnd w:id="194"/>
      <w:bookmarkEnd w:id="195"/>
    </w:p>
    <w:p w14:paraId="08D38CD7" w14:textId="093E34F9" w:rsidR="00B846EB" w:rsidRDefault="00B846EB" w:rsidP="00B846EB">
      <w:pPr>
        <w:rPr>
          <w:lang w:eastAsia="sl-SI"/>
        </w:rPr>
      </w:pPr>
      <w:r>
        <w:rPr>
          <w:lang w:eastAsia="sl-SI"/>
        </w:rPr>
        <w:t>Podatki se urejajo v čarovniku, ki je razdeljen na korake – kateri koraki so prikazani</w:t>
      </w:r>
      <w:r w:rsidR="00621C1A">
        <w:rPr>
          <w:lang w:eastAsia="sl-SI"/>
        </w:rPr>
        <w:t>,</w:t>
      </w:r>
      <w:r>
        <w:rPr>
          <w:lang w:eastAsia="sl-SI"/>
        </w:rPr>
        <w:t xml:space="preserve"> je dinamično določeno glede na: vrsto predloga, status predloga in pravice uporabnika. Podatki so grupirani v korake na podoben način, kot so grupirani na strani </w:t>
      </w:r>
      <w:r w:rsidR="0039274A">
        <w:rPr>
          <w:lang w:eastAsia="sl-SI"/>
        </w:rPr>
        <w:t>»</w:t>
      </w:r>
      <w:r>
        <w:rPr>
          <w:b/>
          <w:lang w:eastAsia="sl-SI"/>
        </w:rPr>
        <w:t>Vpogled v predlog</w:t>
      </w:r>
      <w:r w:rsidR="0039274A" w:rsidRPr="0039274A">
        <w:rPr>
          <w:lang w:eastAsia="sl-SI"/>
        </w:rPr>
        <w:t>«</w:t>
      </w:r>
      <w:r w:rsidRPr="00724B5F">
        <w:rPr>
          <w:b/>
          <w:lang w:eastAsia="sl-SI"/>
        </w:rPr>
        <w:t xml:space="preserve"> </w:t>
      </w:r>
      <w:r>
        <w:rPr>
          <w:lang w:eastAsia="sl-SI"/>
        </w:rPr>
        <w:t>in v teh navodilih</w:t>
      </w:r>
      <w:r w:rsidR="0039274A">
        <w:rPr>
          <w:lang w:eastAsia="sl-SI"/>
        </w:rPr>
        <w:t>, ne</w:t>
      </w:r>
      <w:r>
        <w:rPr>
          <w:lang w:eastAsia="sl-SI"/>
        </w:rPr>
        <w:t xml:space="preserve"> bodo posebej našteti.</w:t>
      </w:r>
    </w:p>
    <w:p w14:paraId="36CEC901" w14:textId="77777777" w:rsidR="00B846EB" w:rsidRDefault="00B846EB" w:rsidP="0039274A">
      <w:pPr>
        <w:rPr>
          <w:lang w:eastAsia="sl-SI"/>
        </w:rPr>
      </w:pPr>
      <w:r>
        <w:rPr>
          <w:lang w:eastAsia="sl-SI"/>
        </w:rPr>
        <w:t>Uporabnik v čarovniku ima na voljo naslednje akcije:</w:t>
      </w:r>
    </w:p>
    <w:p w14:paraId="36020E58" w14:textId="77777777" w:rsidR="00B846EB" w:rsidRDefault="00B846EB" w:rsidP="009F0205">
      <w:pPr>
        <w:pStyle w:val="Odstavekseznama"/>
        <w:numPr>
          <w:ilvl w:val="0"/>
          <w:numId w:val="24"/>
        </w:numPr>
        <w:rPr>
          <w:lang w:eastAsia="sl-SI"/>
        </w:rPr>
      </w:pPr>
      <w:r w:rsidRPr="008F2699">
        <w:rPr>
          <w:b/>
          <w:lang w:eastAsia="sl-SI"/>
        </w:rPr>
        <w:t>Shrani</w:t>
      </w:r>
      <w:r>
        <w:rPr>
          <w:lang w:eastAsia="sl-SI"/>
        </w:rPr>
        <w:t xml:space="preserve"> – podatki bodo shranjeni; uporabnik ostane na istem koraku.</w:t>
      </w:r>
    </w:p>
    <w:p w14:paraId="07ED1DCA" w14:textId="77777777" w:rsidR="00B846EB" w:rsidRDefault="00B846EB" w:rsidP="009F0205">
      <w:pPr>
        <w:pStyle w:val="Odstavekseznama"/>
        <w:numPr>
          <w:ilvl w:val="0"/>
          <w:numId w:val="24"/>
        </w:numPr>
        <w:rPr>
          <w:lang w:eastAsia="sl-SI"/>
        </w:rPr>
      </w:pPr>
      <w:r w:rsidRPr="008F2699">
        <w:rPr>
          <w:b/>
          <w:lang w:eastAsia="sl-SI"/>
        </w:rPr>
        <w:t>Shrani in zapri</w:t>
      </w:r>
      <w:r>
        <w:rPr>
          <w:lang w:eastAsia="sl-SI"/>
        </w:rPr>
        <w:t xml:space="preserve"> – podatki bodo shranjeni; uporabnik bo preusmerjen na stran za pregled predloga.</w:t>
      </w:r>
    </w:p>
    <w:p w14:paraId="2E9C7D5D" w14:textId="77777777" w:rsidR="00B846EB" w:rsidRDefault="00B846EB" w:rsidP="009F0205">
      <w:pPr>
        <w:pStyle w:val="Odstavekseznama"/>
        <w:numPr>
          <w:ilvl w:val="0"/>
          <w:numId w:val="24"/>
        </w:numPr>
        <w:rPr>
          <w:lang w:eastAsia="sl-SI"/>
        </w:rPr>
      </w:pPr>
      <w:r w:rsidRPr="008F2699">
        <w:rPr>
          <w:b/>
          <w:lang w:eastAsia="sl-SI"/>
        </w:rPr>
        <w:t>Prekliči</w:t>
      </w:r>
      <w:r>
        <w:rPr>
          <w:lang w:eastAsia="sl-SI"/>
        </w:rPr>
        <w:t xml:space="preserve"> – zadnje spremembe ne bodo shranjene; uporabnik bo preusmerjen na stran za pregled predloga.</w:t>
      </w:r>
    </w:p>
    <w:p w14:paraId="44822E5A" w14:textId="6418BBF1" w:rsidR="00B846EB" w:rsidRDefault="00B846EB" w:rsidP="009F0205">
      <w:pPr>
        <w:pStyle w:val="Odstavekseznama"/>
        <w:numPr>
          <w:ilvl w:val="0"/>
          <w:numId w:val="24"/>
        </w:numPr>
        <w:rPr>
          <w:lang w:eastAsia="sl-SI"/>
        </w:rPr>
      </w:pPr>
      <w:r w:rsidRPr="008F2699">
        <w:rPr>
          <w:b/>
          <w:lang w:eastAsia="sl-SI"/>
        </w:rPr>
        <w:t>Preveri podatke</w:t>
      </w:r>
      <w:r>
        <w:rPr>
          <w:lang w:eastAsia="sl-SI"/>
        </w:rPr>
        <w:t xml:space="preserve"> – </w:t>
      </w:r>
      <w:r w:rsidR="007522BE">
        <w:rPr>
          <w:lang w:eastAsia="sl-SI"/>
        </w:rPr>
        <w:t xml:space="preserve">preverjena bo </w:t>
      </w:r>
      <w:r w:rsidR="00B12226">
        <w:rPr>
          <w:lang w:eastAsia="sl-SI"/>
        </w:rPr>
        <w:t>pravilnost podatkov</w:t>
      </w:r>
      <w:r w:rsidR="007522BE">
        <w:rPr>
          <w:lang w:eastAsia="sl-SI"/>
        </w:rPr>
        <w:t xml:space="preserve"> predloga</w:t>
      </w:r>
      <w:r>
        <w:rPr>
          <w:lang w:eastAsia="sl-SI"/>
        </w:rPr>
        <w:t>; prikazan bo seznam napak; napake na koraku so označene z rdečo barvo; z rdečo piko je označen korak, ki vsebuje napake.</w:t>
      </w:r>
    </w:p>
    <w:p w14:paraId="51391D2B" w14:textId="276EF30B" w:rsidR="00B846EB" w:rsidRPr="00BF01D6" w:rsidRDefault="00B846EB" w:rsidP="00B846EB">
      <w:pPr>
        <w:rPr>
          <w:lang w:eastAsia="sl-SI"/>
        </w:rPr>
      </w:pPr>
      <w:r w:rsidRPr="008F2699">
        <w:rPr>
          <w:rStyle w:val="Poudarek"/>
        </w:rPr>
        <w:t>Pozor!</w:t>
      </w:r>
      <w:r>
        <w:rPr>
          <w:lang w:eastAsia="sl-SI"/>
        </w:rPr>
        <w:t xml:space="preserve"> V fazi urejanja predloga (ali paketa) ni nujno, da je predlog </w:t>
      </w:r>
      <w:r w:rsidR="00621C1A">
        <w:rPr>
          <w:lang w:eastAsia="sl-SI"/>
        </w:rPr>
        <w:t>pravilno izpolnjen</w:t>
      </w:r>
      <w:r>
        <w:rPr>
          <w:lang w:eastAsia="sl-SI"/>
        </w:rPr>
        <w:t>, toda za napredovanje postopka (pošiljanje v pregled ali potrjevanje) je obvezno, da najprej uredite predlog (paket), tako da je</w:t>
      </w:r>
      <w:r w:rsidR="00621C1A">
        <w:rPr>
          <w:lang w:eastAsia="sl-SI"/>
        </w:rPr>
        <w:t xml:space="preserve"> pravilen</w:t>
      </w:r>
      <w:r>
        <w:rPr>
          <w:lang w:eastAsia="sl-SI"/>
        </w:rPr>
        <w:t>. Bodite pozorni tudi, da čeprav ni nujno, da takoj izpolnite vseh podatkov, pri podatkih, ki predstavljajo celoto, ne morete shraniti samo del podatkov. Npr. predlog lahko shranite tudi brez datacije, toda če ste se odločili</w:t>
      </w:r>
      <w:r w:rsidR="00621C1A">
        <w:rPr>
          <w:lang w:eastAsia="sl-SI"/>
        </w:rPr>
        <w:t>, da</w:t>
      </w:r>
      <w:r>
        <w:rPr>
          <w:lang w:eastAsia="sl-SI"/>
        </w:rPr>
        <w:t xml:space="preserve"> dodate datacijo, morate vpisati vse obvezne podatke glede posamezne datacije.</w:t>
      </w:r>
    </w:p>
    <w:p w14:paraId="1720D8BC" w14:textId="77777777" w:rsidR="00B846EB" w:rsidRDefault="00B846EB" w:rsidP="00B846EB">
      <w:pPr>
        <w:rPr>
          <w:lang w:eastAsia="sl-SI"/>
        </w:rPr>
      </w:pPr>
      <w:r>
        <w:rPr>
          <w:lang w:eastAsia="sl-SI"/>
        </w:rPr>
        <w:t>Za navigacijo v čarovniku:</w:t>
      </w:r>
    </w:p>
    <w:p w14:paraId="62275D2A" w14:textId="484696D6" w:rsidR="00B846EB" w:rsidRDefault="00B846EB" w:rsidP="009F0205">
      <w:pPr>
        <w:pStyle w:val="Odstavekseznama"/>
        <w:numPr>
          <w:ilvl w:val="0"/>
          <w:numId w:val="24"/>
        </w:numPr>
        <w:rPr>
          <w:lang w:eastAsia="sl-SI"/>
        </w:rPr>
      </w:pPr>
      <w:r>
        <w:rPr>
          <w:lang w:eastAsia="sl-SI"/>
        </w:rPr>
        <w:t xml:space="preserve">kliknite na </w:t>
      </w:r>
      <w:r w:rsidR="005E37A9">
        <w:rPr>
          <w:lang w:eastAsia="sl-SI"/>
        </w:rPr>
        <w:t>ikon</w:t>
      </w:r>
      <w:r>
        <w:rPr>
          <w:lang w:eastAsia="sl-SI"/>
        </w:rPr>
        <w:t>o koraka ali</w:t>
      </w:r>
    </w:p>
    <w:p w14:paraId="1B2E0F4B" w14:textId="7465F414" w:rsidR="00B846EB" w:rsidRDefault="00D66BEF" w:rsidP="009F0205">
      <w:pPr>
        <w:pStyle w:val="Odstavekseznama"/>
        <w:numPr>
          <w:ilvl w:val="0"/>
          <w:numId w:val="24"/>
        </w:numPr>
        <w:rPr>
          <w:lang w:eastAsia="sl-SI"/>
        </w:rPr>
      </w:pPr>
      <w:r>
        <w:rPr>
          <w:lang w:eastAsia="sl-SI"/>
        </w:rPr>
        <w:t>kliknite</w:t>
      </w:r>
      <w:r w:rsidR="00B846EB">
        <w:rPr>
          <w:lang w:eastAsia="sl-SI"/>
        </w:rPr>
        <w:t xml:space="preserve"> na gumbe </w:t>
      </w:r>
      <w:r w:rsidR="00335654">
        <w:rPr>
          <w:lang w:eastAsia="sl-SI"/>
        </w:rPr>
        <w:t>»</w:t>
      </w:r>
      <w:r w:rsidR="00335654" w:rsidRPr="00335654">
        <w:rPr>
          <w:b/>
          <w:lang w:eastAsia="sl-SI"/>
        </w:rPr>
        <w:t>Naprej</w:t>
      </w:r>
      <w:r w:rsidR="00335654">
        <w:rPr>
          <w:lang w:eastAsia="sl-SI"/>
        </w:rPr>
        <w:t>«</w:t>
      </w:r>
      <w:r w:rsidR="00B846EB">
        <w:rPr>
          <w:lang w:eastAsia="sl-SI"/>
        </w:rPr>
        <w:t xml:space="preserve"> ali </w:t>
      </w:r>
      <w:r w:rsidR="00335654">
        <w:rPr>
          <w:lang w:eastAsia="sl-SI"/>
        </w:rPr>
        <w:t>»</w:t>
      </w:r>
      <w:r w:rsidR="00335654" w:rsidRPr="00335654">
        <w:rPr>
          <w:b/>
          <w:lang w:eastAsia="sl-SI"/>
        </w:rPr>
        <w:t>Nazaj</w:t>
      </w:r>
      <w:r w:rsidR="00335654">
        <w:rPr>
          <w:lang w:eastAsia="sl-SI"/>
        </w:rPr>
        <w:t>«</w:t>
      </w:r>
      <w:r w:rsidR="00B846EB">
        <w:rPr>
          <w:lang w:eastAsia="sl-SI"/>
        </w:rPr>
        <w:t xml:space="preserve"> na dnu strani.</w:t>
      </w:r>
    </w:p>
    <w:p w14:paraId="510D6D76" w14:textId="3531ABBA" w:rsidR="00B846EB" w:rsidRDefault="00B846EB" w:rsidP="00B846EB">
      <w:pPr>
        <w:rPr>
          <w:lang w:eastAsia="sl-SI"/>
        </w:rPr>
      </w:pPr>
      <w:r w:rsidRPr="008F2699">
        <w:rPr>
          <w:rStyle w:val="Poudarek"/>
        </w:rPr>
        <w:t>Pozor!</w:t>
      </w:r>
      <w:r>
        <w:rPr>
          <w:lang w:eastAsia="sl-SI"/>
        </w:rPr>
        <w:t xml:space="preserve"> Ob navigaciji na naslednje korake je </w:t>
      </w:r>
      <w:r w:rsidR="00621C1A">
        <w:rPr>
          <w:lang w:eastAsia="sl-SI"/>
        </w:rPr>
        <w:t>samodejno</w:t>
      </w:r>
      <w:r>
        <w:rPr>
          <w:lang w:eastAsia="sl-SI"/>
        </w:rPr>
        <w:t xml:space="preserve"> izvedeno shranjevanje predloga (paketa). To ne velja, če želite iti na prejšnje korake – sistem vas bo opozoril, da bodo vse spremembe </w:t>
      </w:r>
      <w:r w:rsidR="00621C1A">
        <w:rPr>
          <w:lang w:eastAsia="sl-SI"/>
        </w:rPr>
        <w:t>izgubljene</w:t>
      </w:r>
      <w:r>
        <w:rPr>
          <w:lang w:eastAsia="sl-SI"/>
        </w:rPr>
        <w:t>; če jih ne želite izgubiti, najprej ročno shranite predlog.</w:t>
      </w:r>
    </w:p>
    <w:p w14:paraId="0B2D3112" w14:textId="77777777" w:rsidR="00B846EB" w:rsidRDefault="00B846EB" w:rsidP="00B846EB">
      <w:pPr>
        <w:pStyle w:val="Naslov3"/>
        <w:rPr>
          <w:lang w:eastAsia="sl-SI"/>
        </w:rPr>
      </w:pPr>
      <w:bookmarkStart w:id="196" w:name="_Ref85702811"/>
      <w:bookmarkStart w:id="197" w:name="_Toc86324134"/>
      <w:bookmarkStart w:id="198" w:name="_Toc89335390"/>
      <w:r>
        <w:rPr>
          <w:lang w:eastAsia="sl-SI"/>
        </w:rPr>
        <w:t>Delo s predlogom</w:t>
      </w:r>
      <w:bookmarkEnd w:id="196"/>
      <w:bookmarkEnd w:id="197"/>
      <w:bookmarkEnd w:id="198"/>
    </w:p>
    <w:p w14:paraId="5FC033EA" w14:textId="77777777" w:rsidR="00B846EB" w:rsidRDefault="00B846EB" w:rsidP="00B846EB">
      <w:pPr>
        <w:rPr>
          <w:lang w:eastAsia="sl-SI"/>
        </w:rPr>
      </w:pPr>
      <w:r>
        <w:rPr>
          <w:lang w:eastAsia="sl-SI"/>
        </w:rPr>
        <w:t>Kaj lahko uporabnik dela na predlogu je odvisno od več stvari:</w:t>
      </w:r>
    </w:p>
    <w:p w14:paraId="6B947092" w14:textId="77777777" w:rsidR="00B846EB" w:rsidRDefault="00B846EB" w:rsidP="009F0205">
      <w:pPr>
        <w:pStyle w:val="Odstavekseznama"/>
        <w:numPr>
          <w:ilvl w:val="0"/>
          <w:numId w:val="9"/>
        </w:numPr>
        <w:rPr>
          <w:lang w:eastAsia="sl-SI"/>
        </w:rPr>
      </w:pPr>
      <w:r>
        <w:rPr>
          <w:lang w:eastAsia="sl-SI"/>
        </w:rPr>
        <w:t>kakšne so odobrene pravice uporabnika v varnostni shemi;</w:t>
      </w:r>
    </w:p>
    <w:p w14:paraId="38AF85B4" w14:textId="77777777" w:rsidR="00B846EB" w:rsidRDefault="00B846EB" w:rsidP="009F0205">
      <w:pPr>
        <w:pStyle w:val="Odstavekseznama"/>
        <w:numPr>
          <w:ilvl w:val="0"/>
          <w:numId w:val="9"/>
        </w:numPr>
        <w:rPr>
          <w:lang w:eastAsia="sl-SI"/>
        </w:rPr>
      </w:pPr>
      <w:r>
        <w:rPr>
          <w:lang w:eastAsia="sl-SI"/>
        </w:rPr>
        <w:t>kateri organizaciji pripada uporabnik – zavodu ali MK;</w:t>
      </w:r>
    </w:p>
    <w:p w14:paraId="40A91D30" w14:textId="77777777" w:rsidR="00B846EB" w:rsidRDefault="00B846EB" w:rsidP="009F0205">
      <w:pPr>
        <w:pStyle w:val="Odstavekseznama"/>
        <w:numPr>
          <w:ilvl w:val="0"/>
          <w:numId w:val="9"/>
        </w:numPr>
        <w:rPr>
          <w:lang w:eastAsia="sl-SI"/>
        </w:rPr>
      </w:pPr>
      <w:r>
        <w:rPr>
          <w:lang w:eastAsia="sl-SI"/>
        </w:rPr>
        <w:t>katera je vloga uporabnika na posameznem predlogu;</w:t>
      </w:r>
    </w:p>
    <w:p w14:paraId="32D18943" w14:textId="06CA5AC5" w:rsidR="00B846EB" w:rsidRDefault="00B846EB" w:rsidP="009F0205">
      <w:pPr>
        <w:pStyle w:val="Odstavekseznama"/>
        <w:numPr>
          <w:ilvl w:val="0"/>
          <w:numId w:val="9"/>
        </w:numPr>
        <w:rPr>
          <w:lang w:eastAsia="sl-SI"/>
        </w:rPr>
      </w:pPr>
      <w:r>
        <w:rPr>
          <w:lang w:eastAsia="sl-SI"/>
        </w:rPr>
        <w:t xml:space="preserve">v katerem statusu </w:t>
      </w:r>
      <w:r w:rsidR="00621C1A">
        <w:rPr>
          <w:lang w:eastAsia="sl-SI"/>
        </w:rPr>
        <w:t>je</w:t>
      </w:r>
      <w:r>
        <w:rPr>
          <w:lang w:eastAsia="sl-SI"/>
        </w:rPr>
        <w:t xml:space="preserve"> sam predlog.</w:t>
      </w:r>
    </w:p>
    <w:p w14:paraId="2B8BAC7A" w14:textId="77777777" w:rsidR="00B846EB" w:rsidRDefault="00B846EB" w:rsidP="00B846EB">
      <w:pPr>
        <w:pStyle w:val="Odstavekseznama"/>
        <w:ind w:left="360"/>
        <w:rPr>
          <w:lang w:eastAsia="sl-SI"/>
        </w:rPr>
      </w:pPr>
    </w:p>
    <w:p w14:paraId="286495B2" w14:textId="77777777" w:rsidR="00B846EB" w:rsidRPr="00D16609" w:rsidRDefault="00B846EB" w:rsidP="00B846EB">
      <w:pPr>
        <w:pStyle w:val="Naslov4"/>
        <w:rPr>
          <w:lang w:eastAsia="sl-SI"/>
        </w:rPr>
      </w:pPr>
      <w:bookmarkStart w:id="199" w:name="_Toc86324135"/>
      <w:bookmarkStart w:id="200" w:name="_Ref88643276"/>
      <w:bookmarkStart w:id="201" w:name="_Toc89335391"/>
      <w:r>
        <w:rPr>
          <w:lang w:eastAsia="sl-SI"/>
        </w:rPr>
        <w:t>Dodajanje novega predloga</w:t>
      </w:r>
      <w:bookmarkEnd w:id="199"/>
      <w:bookmarkEnd w:id="200"/>
      <w:bookmarkEnd w:id="201"/>
    </w:p>
    <w:p w14:paraId="35CF8B2E" w14:textId="77777777" w:rsidR="00B846EB" w:rsidRDefault="00B846EB" w:rsidP="00B846EB">
      <w:pPr>
        <w:pStyle w:val="Naslov5"/>
        <w:rPr>
          <w:lang w:eastAsia="sl-SI"/>
        </w:rPr>
      </w:pPr>
      <w:bookmarkStart w:id="202" w:name="_Ref85799042"/>
      <w:bookmarkStart w:id="203" w:name="_Toc86324136"/>
      <w:bookmarkStart w:id="204" w:name="_Toc89335392"/>
      <w:r>
        <w:rPr>
          <w:lang w:eastAsia="sl-SI"/>
        </w:rPr>
        <w:t>Kako dodam nov predlog?</w:t>
      </w:r>
      <w:bookmarkEnd w:id="202"/>
      <w:bookmarkEnd w:id="203"/>
      <w:bookmarkEnd w:id="204"/>
    </w:p>
    <w:p w14:paraId="761B426B" w14:textId="77777777" w:rsidR="00B846EB" w:rsidRDefault="00B846EB" w:rsidP="00B846EB">
      <w:pPr>
        <w:rPr>
          <w:lang w:eastAsia="sl-SI"/>
        </w:rPr>
      </w:pPr>
      <w:r>
        <w:rPr>
          <w:lang w:eastAsia="sl-SI"/>
        </w:rPr>
        <w:lastRenderedPageBreak/>
        <w:t>Predlog lahko dodate na več straneh:</w:t>
      </w:r>
    </w:p>
    <w:p w14:paraId="0ECFF37E" w14:textId="77777777" w:rsidR="00B846EB" w:rsidRDefault="00B846EB" w:rsidP="009F0205">
      <w:pPr>
        <w:pStyle w:val="Odstavekseznama"/>
        <w:numPr>
          <w:ilvl w:val="0"/>
          <w:numId w:val="24"/>
        </w:numPr>
        <w:rPr>
          <w:lang w:eastAsia="sl-SI"/>
        </w:rPr>
      </w:pPr>
      <w:r>
        <w:rPr>
          <w:lang w:eastAsia="sl-SI"/>
        </w:rPr>
        <w:t>na domači plošči,</w:t>
      </w:r>
    </w:p>
    <w:p w14:paraId="5ABCDC8C" w14:textId="77777777" w:rsidR="00B846EB" w:rsidRDefault="00B846EB" w:rsidP="009F0205">
      <w:pPr>
        <w:pStyle w:val="Odstavekseznama"/>
        <w:numPr>
          <w:ilvl w:val="0"/>
          <w:numId w:val="24"/>
        </w:numPr>
        <w:rPr>
          <w:lang w:eastAsia="sl-SI"/>
        </w:rPr>
      </w:pPr>
      <w:r>
        <w:rPr>
          <w:lang w:eastAsia="sl-SI"/>
        </w:rPr>
        <w:t>na iskalniku predlogov za osnovne podatke,</w:t>
      </w:r>
    </w:p>
    <w:p w14:paraId="1A65D468" w14:textId="77777777" w:rsidR="00B846EB" w:rsidRDefault="00B846EB" w:rsidP="009F0205">
      <w:pPr>
        <w:pStyle w:val="Odstavekseznama"/>
        <w:numPr>
          <w:ilvl w:val="0"/>
          <w:numId w:val="24"/>
        </w:numPr>
        <w:rPr>
          <w:lang w:eastAsia="sl-SI"/>
        </w:rPr>
      </w:pPr>
      <w:r>
        <w:rPr>
          <w:lang w:eastAsia="sl-SI"/>
        </w:rPr>
        <w:t>na iskalniku predlogov za varstvene podatke,</w:t>
      </w:r>
    </w:p>
    <w:p w14:paraId="4F9262B0" w14:textId="77777777" w:rsidR="00B846EB" w:rsidRDefault="00B846EB" w:rsidP="009F0205">
      <w:pPr>
        <w:pStyle w:val="Odstavekseznama"/>
        <w:numPr>
          <w:ilvl w:val="0"/>
          <w:numId w:val="24"/>
        </w:numPr>
        <w:rPr>
          <w:lang w:eastAsia="sl-SI"/>
        </w:rPr>
      </w:pPr>
      <w:r>
        <w:rPr>
          <w:lang w:eastAsia="sl-SI"/>
        </w:rPr>
        <w:t>na enoti,</w:t>
      </w:r>
    </w:p>
    <w:p w14:paraId="3DE0C9A9" w14:textId="77777777" w:rsidR="00B846EB" w:rsidRDefault="00B846EB" w:rsidP="009F0205">
      <w:pPr>
        <w:pStyle w:val="Odstavekseznama"/>
        <w:numPr>
          <w:ilvl w:val="0"/>
          <w:numId w:val="24"/>
        </w:numPr>
        <w:rPr>
          <w:lang w:eastAsia="sl-SI"/>
        </w:rPr>
      </w:pPr>
      <w:r>
        <w:rPr>
          <w:lang w:eastAsia="sl-SI"/>
        </w:rPr>
        <w:t>na razglasitvi,</w:t>
      </w:r>
    </w:p>
    <w:p w14:paraId="73A53C6C" w14:textId="77777777" w:rsidR="00B846EB" w:rsidRDefault="00B846EB" w:rsidP="009F0205">
      <w:pPr>
        <w:pStyle w:val="Odstavekseznama"/>
        <w:numPr>
          <w:ilvl w:val="0"/>
          <w:numId w:val="24"/>
        </w:numPr>
        <w:rPr>
          <w:lang w:eastAsia="sl-SI"/>
        </w:rPr>
      </w:pPr>
      <w:r>
        <w:rPr>
          <w:lang w:eastAsia="sl-SI"/>
        </w:rPr>
        <w:t>na pobudi.</w:t>
      </w:r>
    </w:p>
    <w:p w14:paraId="250BE7E2" w14:textId="7A97E779" w:rsidR="00B846EB" w:rsidRDefault="00B846EB" w:rsidP="00B846EB">
      <w:pPr>
        <w:rPr>
          <w:lang w:eastAsia="sl-SI"/>
        </w:rPr>
      </w:pPr>
      <w:r>
        <w:rPr>
          <w:lang w:eastAsia="sl-SI"/>
        </w:rPr>
        <w:t>Od vrste predloga je odvisno</w:t>
      </w:r>
      <w:r w:rsidR="00A936B5">
        <w:rPr>
          <w:lang w:eastAsia="sl-SI"/>
        </w:rPr>
        <w:t>,</w:t>
      </w:r>
      <w:r>
        <w:rPr>
          <w:lang w:eastAsia="sl-SI"/>
        </w:rPr>
        <w:t xml:space="preserve"> ali so vse variante podprte - npr. na strani za vpogled v enoto lahko začnete le spremembo ali izbris osnovnih podatkov, na strani za vpogled v razglasitev pa spremembo ali izbris varstvenih podatkov.</w:t>
      </w:r>
    </w:p>
    <w:p w14:paraId="54CB8B43" w14:textId="77777777" w:rsidR="00B846EB" w:rsidRDefault="00B846EB" w:rsidP="00B846EB">
      <w:pPr>
        <w:pStyle w:val="Naslov6"/>
        <w:rPr>
          <w:lang w:eastAsia="sl-SI"/>
        </w:rPr>
      </w:pPr>
      <w:bookmarkStart w:id="205" w:name="_Toc86324137"/>
      <w:bookmarkStart w:id="206" w:name="_Toc89335393"/>
      <w:r>
        <w:rPr>
          <w:lang w:eastAsia="sl-SI"/>
        </w:rPr>
        <w:t>Dodajanje novega predloga iz domače plošče</w:t>
      </w:r>
      <w:bookmarkEnd w:id="205"/>
      <w:bookmarkEnd w:id="206"/>
    </w:p>
    <w:p w14:paraId="1FAA7218" w14:textId="62CE13CF" w:rsidR="00B846EB" w:rsidRDefault="00B846EB" w:rsidP="009F0205">
      <w:pPr>
        <w:pStyle w:val="Odstavekseznama"/>
        <w:numPr>
          <w:ilvl w:val="0"/>
          <w:numId w:val="80"/>
        </w:numPr>
        <w:rPr>
          <w:lang w:eastAsia="sl-SI"/>
        </w:rPr>
      </w:pPr>
      <w:r>
        <w:rPr>
          <w:lang w:eastAsia="sl-SI"/>
        </w:rPr>
        <w:t xml:space="preserve">Na </w:t>
      </w:r>
      <w:r w:rsidR="00720F47">
        <w:rPr>
          <w:lang w:eastAsia="sl-SI"/>
        </w:rPr>
        <w:t>»</w:t>
      </w:r>
      <w:r w:rsidRPr="00B73046">
        <w:rPr>
          <w:b/>
          <w:lang w:eastAsia="sl-SI"/>
        </w:rPr>
        <w:t>Domači plošči</w:t>
      </w:r>
      <w:r w:rsidR="00720F47" w:rsidRPr="0039274A">
        <w:rPr>
          <w:lang w:eastAsia="sl-SI"/>
        </w:rPr>
        <w:t>«</w:t>
      </w:r>
      <w:r>
        <w:rPr>
          <w:lang w:eastAsia="sl-SI"/>
        </w:rPr>
        <w:t xml:space="preserve"> v sekciji </w:t>
      </w:r>
      <w:r w:rsidR="00720F47">
        <w:rPr>
          <w:lang w:eastAsia="sl-SI"/>
        </w:rPr>
        <w:t>»</w:t>
      </w:r>
      <w:r w:rsidRPr="00B73046">
        <w:rPr>
          <w:b/>
          <w:lang w:eastAsia="sl-SI"/>
        </w:rPr>
        <w:t>Bližnjice</w:t>
      </w:r>
      <w:r w:rsidR="00720F47" w:rsidRPr="0039274A">
        <w:rPr>
          <w:lang w:eastAsia="sl-SI"/>
        </w:rPr>
        <w:t>«</w:t>
      </w:r>
      <w:r>
        <w:rPr>
          <w:lang w:eastAsia="sl-SI"/>
        </w:rPr>
        <w:t xml:space="preserve"> kliknite na </w:t>
      </w:r>
      <w:r w:rsidR="00720F47">
        <w:rPr>
          <w:lang w:eastAsia="sl-SI"/>
        </w:rPr>
        <w:t>»</w:t>
      </w:r>
      <w:r w:rsidRPr="00B73046">
        <w:rPr>
          <w:b/>
          <w:lang w:eastAsia="sl-SI"/>
        </w:rPr>
        <w:t>Nov predlog</w:t>
      </w:r>
      <w:r w:rsidR="00720F47">
        <w:rPr>
          <w:lang w:eastAsia="sl-SI"/>
        </w:rPr>
        <w:t>«</w:t>
      </w:r>
      <w:r w:rsidRPr="00A936B5">
        <w:rPr>
          <w:lang w:eastAsia="sl-SI"/>
        </w:rPr>
        <w:t>.</w:t>
      </w:r>
    </w:p>
    <w:p w14:paraId="68E7B3A5" w14:textId="6B769A6C" w:rsidR="00B846EB" w:rsidRDefault="00B846EB" w:rsidP="009F0205">
      <w:pPr>
        <w:pStyle w:val="Odstavekseznama"/>
        <w:numPr>
          <w:ilvl w:val="0"/>
          <w:numId w:val="80"/>
        </w:numPr>
        <w:rPr>
          <w:lang w:eastAsia="sl-SI"/>
        </w:rPr>
      </w:pPr>
      <w:r>
        <w:rPr>
          <w:lang w:eastAsia="sl-SI"/>
        </w:rPr>
        <w:t xml:space="preserve">Izberite vrsto predloga; seznam je prilagojen glede na </w:t>
      </w:r>
      <w:r w:rsidR="00A936B5">
        <w:rPr>
          <w:lang w:eastAsia="sl-SI"/>
        </w:rPr>
        <w:t xml:space="preserve">uporabniške </w:t>
      </w:r>
      <w:r>
        <w:rPr>
          <w:lang w:eastAsia="sl-SI"/>
        </w:rPr>
        <w:t>pravice (uporabniki zavoda imajo vpis, spremembo ali izbris, uporabniki MK neposredno spremembo).</w:t>
      </w:r>
    </w:p>
    <w:p w14:paraId="1BE3B23C" w14:textId="4ABDED28" w:rsidR="00B846EB" w:rsidRDefault="00A936B5" w:rsidP="009F0205">
      <w:pPr>
        <w:pStyle w:val="Odstavekseznama"/>
        <w:numPr>
          <w:ilvl w:val="0"/>
          <w:numId w:val="80"/>
        </w:numPr>
        <w:rPr>
          <w:lang w:eastAsia="sl-SI"/>
        </w:rPr>
      </w:pPr>
      <w:r>
        <w:rPr>
          <w:lang w:eastAsia="sl-SI"/>
        </w:rPr>
        <w:t>Izberite</w:t>
      </w:r>
      <w:r w:rsidR="00B846EB">
        <w:rPr>
          <w:lang w:eastAsia="sl-SI"/>
        </w:rPr>
        <w:t xml:space="preserve"> enoto, ki jo želite spremeniti</w:t>
      </w:r>
      <w:r>
        <w:rPr>
          <w:lang w:eastAsia="sl-SI"/>
        </w:rPr>
        <w:t xml:space="preserve"> (razen v primeru predloga za vpis).</w:t>
      </w:r>
    </w:p>
    <w:p w14:paraId="093973DA" w14:textId="5E27FFD5" w:rsidR="00B846EB" w:rsidRDefault="00B846EB" w:rsidP="009F0205">
      <w:pPr>
        <w:pStyle w:val="Odstavekseznama"/>
        <w:numPr>
          <w:ilvl w:val="0"/>
          <w:numId w:val="80"/>
        </w:numPr>
        <w:rPr>
          <w:lang w:eastAsia="sl-SI"/>
        </w:rPr>
      </w:pPr>
      <w:r>
        <w:rPr>
          <w:lang w:eastAsia="sl-SI"/>
        </w:rPr>
        <w:t>Preusmerjeni boste na</w:t>
      </w:r>
      <w:r>
        <w:rPr>
          <w:rStyle w:val="Neensklic"/>
        </w:rPr>
        <w:t xml:space="preserve"> </w:t>
      </w:r>
      <w:r w:rsidRPr="00B73046">
        <w:rPr>
          <w:rStyle w:val="Neensklic"/>
          <w:color w:val="1E5E9F" w:themeColor="accent3" w:themeShade="BF"/>
        </w:rPr>
        <w:fldChar w:fldCharType="begin"/>
      </w:r>
      <w:r w:rsidRPr="00B73046">
        <w:rPr>
          <w:rStyle w:val="Neensklic"/>
          <w:color w:val="1E5E9F" w:themeColor="accent3" w:themeShade="BF"/>
        </w:rPr>
        <w:instrText xml:space="preserve"> REF _Ref85702266 \h </w:instrText>
      </w:r>
      <w:r w:rsidRPr="00B73046">
        <w:rPr>
          <w:rStyle w:val="Neensklic"/>
          <w:color w:val="1E5E9F" w:themeColor="accent3" w:themeShade="BF"/>
        </w:rPr>
      </w:r>
      <w:r w:rsidRPr="00B73046">
        <w:rPr>
          <w:rStyle w:val="Neensklic"/>
          <w:color w:val="1E5E9F" w:themeColor="accent3" w:themeShade="BF"/>
        </w:rPr>
        <w:fldChar w:fldCharType="separate"/>
      </w:r>
      <w:r w:rsidR="00CD0F51" w:rsidRPr="00676203">
        <w:rPr>
          <w:lang w:eastAsia="sl-SI"/>
        </w:rPr>
        <w:t>Čarovnik za urejanje podatkov</w:t>
      </w:r>
      <w:r w:rsidRPr="00B73046">
        <w:rPr>
          <w:rStyle w:val="Neensklic"/>
          <w:color w:val="1E5E9F" w:themeColor="accent3" w:themeShade="BF"/>
        </w:rPr>
        <w:fldChar w:fldCharType="end"/>
      </w:r>
      <w:r>
        <w:rPr>
          <w:lang w:eastAsia="sl-SI"/>
        </w:rPr>
        <w:t>.</w:t>
      </w:r>
    </w:p>
    <w:p w14:paraId="7C1E33AE" w14:textId="77777777" w:rsidR="00B846EB" w:rsidRDefault="00B846EB" w:rsidP="00B846EB">
      <w:pPr>
        <w:pStyle w:val="Naslov6"/>
        <w:rPr>
          <w:lang w:eastAsia="sl-SI"/>
        </w:rPr>
      </w:pPr>
      <w:bookmarkStart w:id="207" w:name="_Toc86324138"/>
      <w:bookmarkStart w:id="208" w:name="_Toc89335394"/>
      <w:r>
        <w:rPr>
          <w:lang w:eastAsia="sl-SI"/>
        </w:rPr>
        <w:t>Dodajanje novega predloga iz iskalnika predlogov za osnovne podatke</w:t>
      </w:r>
      <w:bookmarkEnd w:id="207"/>
      <w:bookmarkEnd w:id="208"/>
    </w:p>
    <w:p w14:paraId="2DB190F9" w14:textId="6D6BD4AF" w:rsidR="00B846EB" w:rsidRDefault="00B846EB" w:rsidP="009F0205">
      <w:pPr>
        <w:pStyle w:val="Odstavekseznama"/>
        <w:numPr>
          <w:ilvl w:val="0"/>
          <w:numId w:val="81"/>
        </w:numPr>
        <w:rPr>
          <w:lang w:eastAsia="sl-SI"/>
        </w:rPr>
      </w:pPr>
      <w:r>
        <w:rPr>
          <w:lang w:eastAsia="sl-SI"/>
        </w:rPr>
        <w:t xml:space="preserve">Na strani </w:t>
      </w:r>
      <w:r w:rsidR="00720F47">
        <w:rPr>
          <w:lang w:eastAsia="sl-SI"/>
        </w:rPr>
        <w:t>»</w:t>
      </w:r>
      <w:r w:rsidRPr="00B73046">
        <w:rPr>
          <w:b/>
          <w:lang w:eastAsia="sl-SI"/>
        </w:rPr>
        <w:t>Iskalnik predlogov</w:t>
      </w:r>
      <w:r w:rsidR="00720F47" w:rsidRPr="0039274A">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B73046">
        <w:rPr>
          <w:b/>
          <w:lang w:eastAsia="sl-SI"/>
        </w:rPr>
        <w:t>plus</w:t>
      </w:r>
      <w:r w:rsidR="00720F47">
        <w:rPr>
          <w:lang w:eastAsia="sl-SI"/>
        </w:rPr>
        <w:t>«</w:t>
      </w:r>
      <w:r w:rsidRPr="00A936B5">
        <w:rPr>
          <w:lang w:eastAsia="sl-SI"/>
        </w:rPr>
        <w:t>.</w:t>
      </w:r>
    </w:p>
    <w:p w14:paraId="1013768E" w14:textId="06BE39D9" w:rsidR="00B846EB" w:rsidRDefault="00B846EB" w:rsidP="009F0205">
      <w:pPr>
        <w:pStyle w:val="Odstavekseznama"/>
        <w:numPr>
          <w:ilvl w:val="0"/>
          <w:numId w:val="81"/>
        </w:numPr>
        <w:rPr>
          <w:lang w:eastAsia="sl-SI"/>
        </w:rPr>
      </w:pPr>
      <w:r>
        <w:rPr>
          <w:lang w:eastAsia="sl-SI"/>
        </w:rPr>
        <w:t xml:space="preserve">Izberite vrsto predloga; seznam je prilagojen glede na </w:t>
      </w:r>
      <w:r w:rsidR="00A936B5">
        <w:rPr>
          <w:lang w:eastAsia="sl-SI"/>
        </w:rPr>
        <w:t xml:space="preserve">uporabniške </w:t>
      </w:r>
      <w:r>
        <w:rPr>
          <w:lang w:eastAsia="sl-SI"/>
        </w:rPr>
        <w:t>pravice (uporabniki zavoda imajo vpis, spremembo ali izbris, uporabniki MK neposredno spremembo).</w:t>
      </w:r>
    </w:p>
    <w:p w14:paraId="798B5F1E" w14:textId="77777777" w:rsidR="00A936B5" w:rsidRDefault="00A936B5" w:rsidP="009F0205">
      <w:pPr>
        <w:pStyle w:val="Odstavekseznama"/>
        <w:numPr>
          <w:ilvl w:val="0"/>
          <w:numId w:val="81"/>
        </w:numPr>
        <w:rPr>
          <w:lang w:eastAsia="sl-SI"/>
        </w:rPr>
      </w:pPr>
      <w:r>
        <w:rPr>
          <w:lang w:eastAsia="sl-SI"/>
        </w:rPr>
        <w:t>Izberite enoto, ki jo želite spremeniti (razen v primeru predloga za vpis).</w:t>
      </w:r>
    </w:p>
    <w:p w14:paraId="075D0004" w14:textId="3BA319D2" w:rsidR="00B846EB" w:rsidRDefault="00B846EB" w:rsidP="009F0205">
      <w:pPr>
        <w:pStyle w:val="Odstavekseznama"/>
        <w:numPr>
          <w:ilvl w:val="0"/>
          <w:numId w:val="81"/>
        </w:numPr>
        <w:rPr>
          <w:lang w:eastAsia="sl-SI"/>
        </w:rPr>
      </w:pPr>
      <w:r>
        <w:rPr>
          <w:lang w:eastAsia="sl-SI"/>
        </w:rPr>
        <w:t xml:space="preserve">Preusmerjeni boste na </w:t>
      </w:r>
      <w:r w:rsidRPr="00B73046">
        <w:rPr>
          <w:rStyle w:val="Neensklic"/>
          <w:color w:val="1E5E9F" w:themeColor="accent3" w:themeShade="BF"/>
        </w:rPr>
        <w:fldChar w:fldCharType="begin"/>
      </w:r>
      <w:r w:rsidRPr="00B73046">
        <w:rPr>
          <w:rStyle w:val="Neensklic"/>
          <w:color w:val="1E5E9F" w:themeColor="accent3" w:themeShade="BF"/>
        </w:rPr>
        <w:instrText xml:space="preserve"> REF _Ref85702266 \h </w:instrText>
      </w:r>
      <w:r w:rsidRPr="00B73046">
        <w:rPr>
          <w:rStyle w:val="Neensklic"/>
          <w:color w:val="1E5E9F" w:themeColor="accent3" w:themeShade="BF"/>
        </w:rPr>
      </w:r>
      <w:r w:rsidRPr="00B73046">
        <w:rPr>
          <w:rStyle w:val="Neensklic"/>
          <w:color w:val="1E5E9F" w:themeColor="accent3" w:themeShade="BF"/>
        </w:rPr>
        <w:fldChar w:fldCharType="separate"/>
      </w:r>
      <w:r w:rsidR="00CD0F51" w:rsidRPr="00676203">
        <w:rPr>
          <w:lang w:eastAsia="sl-SI"/>
        </w:rPr>
        <w:t>Čarovnik za urejanje podatkov</w:t>
      </w:r>
      <w:r w:rsidRPr="00B73046">
        <w:rPr>
          <w:rStyle w:val="Neensklic"/>
          <w:color w:val="1E5E9F" w:themeColor="accent3" w:themeShade="BF"/>
        </w:rPr>
        <w:fldChar w:fldCharType="end"/>
      </w:r>
      <w:r>
        <w:rPr>
          <w:lang w:eastAsia="sl-SI"/>
        </w:rPr>
        <w:t>.</w:t>
      </w:r>
    </w:p>
    <w:p w14:paraId="15D654F3" w14:textId="77777777" w:rsidR="00B846EB" w:rsidRDefault="00B846EB" w:rsidP="00B846EB">
      <w:pPr>
        <w:pStyle w:val="Naslov6"/>
        <w:rPr>
          <w:lang w:eastAsia="sl-SI"/>
        </w:rPr>
      </w:pPr>
      <w:bookmarkStart w:id="209" w:name="_Toc86324139"/>
      <w:bookmarkStart w:id="210" w:name="_Toc89335395"/>
      <w:r>
        <w:rPr>
          <w:lang w:eastAsia="sl-SI"/>
        </w:rPr>
        <w:t>Dodajanje novega predloga iz iskalnika predlogov za varstvene podatke</w:t>
      </w:r>
      <w:bookmarkEnd w:id="209"/>
      <w:bookmarkEnd w:id="210"/>
    </w:p>
    <w:p w14:paraId="5A85AA4B" w14:textId="79DD462E" w:rsidR="00B846EB" w:rsidRDefault="00B846EB" w:rsidP="009F0205">
      <w:pPr>
        <w:pStyle w:val="Odstavekseznama"/>
        <w:numPr>
          <w:ilvl w:val="0"/>
          <w:numId w:val="84"/>
        </w:numPr>
        <w:rPr>
          <w:lang w:eastAsia="sl-SI"/>
        </w:rPr>
      </w:pPr>
      <w:r>
        <w:rPr>
          <w:lang w:eastAsia="sl-SI"/>
        </w:rPr>
        <w:t xml:space="preserve">Na strani </w:t>
      </w:r>
      <w:r w:rsidR="00720F47">
        <w:rPr>
          <w:lang w:eastAsia="sl-SI"/>
        </w:rPr>
        <w:t>»</w:t>
      </w:r>
      <w:r w:rsidRPr="00B73046">
        <w:rPr>
          <w:b/>
          <w:lang w:eastAsia="sl-SI"/>
        </w:rPr>
        <w:t>Iskalnik predlogov</w:t>
      </w:r>
      <w:r w:rsidR="00720F47" w:rsidRPr="0039274A">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B73046">
        <w:rPr>
          <w:b/>
          <w:lang w:eastAsia="sl-SI"/>
        </w:rPr>
        <w:t>plus</w:t>
      </w:r>
      <w:r w:rsidR="00720F47">
        <w:rPr>
          <w:lang w:eastAsia="sl-SI"/>
        </w:rPr>
        <w:t>«</w:t>
      </w:r>
      <w:r w:rsidRPr="00A936B5">
        <w:rPr>
          <w:lang w:eastAsia="sl-SI"/>
        </w:rPr>
        <w:t>.</w:t>
      </w:r>
    </w:p>
    <w:p w14:paraId="54E2EC0B" w14:textId="1E321DF6" w:rsidR="00B846EB" w:rsidRDefault="00B846EB" w:rsidP="009F0205">
      <w:pPr>
        <w:pStyle w:val="Odstavekseznama"/>
        <w:numPr>
          <w:ilvl w:val="0"/>
          <w:numId w:val="84"/>
        </w:numPr>
        <w:rPr>
          <w:lang w:eastAsia="sl-SI"/>
        </w:rPr>
      </w:pPr>
      <w:r>
        <w:rPr>
          <w:lang w:eastAsia="sl-SI"/>
        </w:rPr>
        <w:t xml:space="preserve">Izberite vrsto predloga; seznam je prilagojen glede na </w:t>
      </w:r>
      <w:r w:rsidR="00A936B5">
        <w:rPr>
          <w:lang w:eastAsia="sl-SI"/>
        </w:rPr>
        <w:t xml:space="preserve">uporabniške </w:t>
      </w:r>
      <w:r>
        <w:rPr>
          <w:lang w:eastAsia="sl-SI"/>
        </w:rPr>
        <w:t>pravice (uporabniki zavoda imajo razglasitev, spremembo ali izbris, uporabniki MK neposredno spremembo).</w:t>
      </w:r>
    </w:p>
    <w:p w14:paraId="31FF463C" w14:textId="77777777" w:rsidR="00A936B5" w:rsidRDefault="00A936B5" w:rsidP="009F0205">
      <w:pPr>
        <w:pStyle w:val="Odstavekseznama"/>
        <w:numPr>
          <w:ilvl w:val="0"/>
          <w:numId w:val="84"/>
        </w:numPr>
        <w:rPr>
          <w:lang w:eastAsia="sl-SI"/>
        </w:rPr>
      </w:pPr>
      <w:r>
        <w:rPr>
          <w:lang w:eastAsia="sl-SI"/>
        </w:rPr>
        <w:t>Izberite enoto, ki jo želite spremeniti (razen v primeru predloga za vpis).</w:t>
      </w:r>
    </w:p>
    <w:p w14:paraId="5736E37C" w14:textId="68D2FBED" w:rsidR="00B846EB" w:rsidRPr="00C660F9" w:rsidRDefault="00B846EB" w:rsidP="009F0205">
      <w:pPr>
        <w:pStyle w:val="Odstavekseznama"/>
        <w:numPr>
          <w:ilvl w:val="0"/>
          <w:numId w:val="84"/>
        </w:numPr>
        <w:rPr>
          <w:lang w:eastAsia="sl-SI"/>
        </w:rPr>
      </w:pPr>
      <w:r>
        <w:rPr>
          <w:lang w:eastAsia="sl-SI"/>
        </w:rPr>
        <w:t xml:space="preserve">Preusmerjeni boste na </w:t>
      </w:r>
      <w:r w:rsidRPr="00B73046">
        <w:rPr>
          <w:rStyle w:val="Neensklic"/>
          <w:color w:val="1E5E9F" w:themeColor="accent3" w:themeShade="BF"/>
        </w:rPr>
        <w:fldChar w:fldCharType="begin"/>
      </w:r>
      <w:r w:rsidRPr="00B73046">
        <w:rPr>
          <w:rStyle w:val="Neensklic"/>
          <w:color w:val="1E5E9F" w:themeColor="accent3" w:themeShade="BF"/>
        </w:rPr>
        <w:instrText xml:space="preserve"> REF _Ref85702266 \h </w:instrText>
      </w:r>
      <w:r w:rsidRPr="00B73046">
        <w:rPr>
          <w:rStyle w:val="Neensklic"/>
          <w:color w:val="1E5E9F" w:themeColor="accent3" w:themeShade="BF"/>
        </w:rPr>
      </w:r>
      <w:r w:rsidRPr="00B73046">
        <w:rPr>
          <w:rStyle w:val="Neensklic"/>
          <w:color w:val="1E5E9F" w:themeColor="accent3" w:themeShade="BF"/>
        </w:rPr>
        <w:fldChar w:fldCharType="separate"/>
      </w:r>
      <w:r w:rsidR="00CD0F51" w:rsidRPr="00676203">
        <w:rPr>
          <w:lang w:eastAsia="sl-SI"/>
        </w:rPr>
        <w:t>Čarovnik za urejanje podatkov</w:t>
      </w:r>
      <w:r w:rsidRPr="00B73046">
        <w:rPr>
          <w:rStyle w:val="Neensklic"/>
          <w:color w:val="1E5E9F" w:themeColor="accent3" w:themeShade="BF"/>
        </w:rPr>
        <w:fldChar w:fldCharType="end"/>
      </w:r>
      <w:r>
        <w:rPr>
          <w:lang w:eastAsia="sl-SI"/>
        </w:rPr>
        <w:t>.</w:t>
      </w:r>
    </w:p>
    <w:p w14:paraId="6FC1EC54" w14:textId="77777777" w:rsidR="00B846EB" w:rsidRDefault="00B846EB" w:rsidP="00B846EB">
      <w:pPr>
        <w:pStyle w:val="Naslov6"/>
        <w:rPr>
          <w:lang w:eastAsia="sl-SI"/>
        </w:rPr>
      </w:pPr>
      <w:bookmarkStart w:id="211" w:name="_Toc86324140"/>
      <w:bookmarkStart w:id="212" w:name="_Toc89335396"/>
      <w:r>
        <w:rPr>
          <w:lang w:eastAsia="sl-SI"/>
        </w:rPr>
        <w:t>Dodajanje novega predloga iz enote</w:t>
      </w:r>
      <w:bookmarkEnd w:id="211"/>
      <w:bookmarkEnd w:id="212"/>
    </w:p>
    <w:p w14:paraId="7D943C03" w14:textId="1404B49E" w:rsidR="00B846EB" w:rsidRDefault="00B846EB" w:rsidP="009F0205">
      <w:pPr>
        <w:pStyle w:val="Odstavekseznama"/>
        <w:numPr>
          <w:ilvl w:val="0"/>
          <w:numId w:val="82"/>
        </w:numPr>
        <w:rPr>
          <w:lang w:eastAsia="sl-SI"/>
        </w:rPr>
      </w:pPr>
      <w:r>
        <w:rPr>
          <w:lang w:eastAsia="sl-SI"/>
        </w:rPr>
        <w:t xml:space="preserve">Na </w:t>
      </w:r>
      <w:r w:rsidR="00A936B5">
        <w:rPr>
          <w:lang w:eastAsia="sl-SI"/>
        </w:rPr>
        <w:t xml:space="preserve">strani </w:t>
      </w:r>
      <w:r w:rsidR="00720F47">
        <w:rPr>
          <w:lang w:eastAsia="sl-SI"/>
        </w:rPr>
        <w:t>»</w:t>
      </w:r>
      <w:r w:rsidRPr="00B73046">
        <w:rPr>
          <w:b/>
          <w:lang w:eastAsia="sl-SI"/>
        </w:rPr>
        <w:t>Vpogled v enoto</w:t>
      </w:r>
      <w:r w:rsidR="00720F47" w:rsidRPr="0039274A">
        <w:rPr>
          <w:lang w:eastAsia="sl-SI"/>
        </w:rPr>
        <w:t>«</w:t>
      </w:r>
      <w:r>
        <w:rPr>
          <w:lang w:eastAsia="sl-SI"/>
        </w:rPr>
        <w:t xml:space="preserve"> kliknite na </w:t>
      </w:r>
      <w:r w:rsidR="00720F47">
        <w:rPr>
          <w:lang w:eastAsia="sl-SI"/>
        </w:rPr>
        <w:t>»</w:t>
      </w:r>
      <w:r w:rsidRPr="00B73046">
        <w:rPr>
          <w:b/>
          <w:lang w:eastAsia="sl-SI"/>
        </w:rPr>
        <w:t>men</w:t>
      </w:r>
      <w:r w:rsidR="00A936B5">
        <w:rPr>
          <w:b/>
          <w:lang w:eastAsia="sl-SI"/>
        </w:rPr>
        <w:t>i</w:t>
      </w:r>
      <w:r w:rsidR="00720F47">
        <w:rPr>
          <w:lang w:eastAsia="sl-SI"/>
        </w:rPr>
        <w:t>«</w:t>
      </w:r>
      <w:r w:rsidRPr="00A936B5">
        <w:rPr>
          <w:lang w:eastAsia="sl-SI"/>
        </w:rPr>
        <w:t>.</w:t>
      </w:r>
    </w:p>
    <w:p w14:paraId="3ACF35B4" w14:textId="0B610700" w:rsidR="00B846EB" w:rsidRDefault="00B846EB" w:rsidP="009F0205">
      <w:pPr>
        <w:pStyle w:val="Odstavekseznama"/>
        <w:numPr>
          <w:ilvl w:val="0"/>
          <w:numId w:val="82"/>
        </w:numPr>
        <w:rPr>
          <w:lang w:eastAsia="sl-SI"/>
        </w:rPr>
      </w:pPr>
      <w:r>
        <w:rPr>
          <w:lang w:eastAsia="sl-SI"/>
        </w:rPr>
        <w:t xml:space="preserve">V sekciji </w:t>
      </w:r>
      <w:r w:rsidR="00720F47">
        <w:rPr>
          <w:lang w:eastAsia="sl-SI"/>
        </w:rPr>
        <w:t>»</w:t>
      </w:r>
      <w:r w:rsidRPr="00B73046">
        <w:rPr>
          <w:b/>
          <w:lang w:eastAsia="sl-SI"/>
        </w:rPr>
        <w:t>Postopki</w:t>
      </w:r>
      <w:r w:rsidR="00720F47" w:rsidRPr="0039274A">
        <w:rPr>
          <w:lang w:eastAsia="sl-SI"/>
        </w:rPr>
        <w:t>«</w:t>
      </w:r>
      <w:r>
        <w:rPr>
          <w:lang w:eastAsia="sl-SI"/>
        </w:rPr>
        <w:t xml:space="preserve"> izberite vrsto predloga; seznam je prilagojen glede na </w:t>
      </w:r>
      <w:r w:rsidR="00A936B5">
        <w:rPr>
          <w:lang w:eastAsia="sl-SI"/>
        </w:rPr>
        <w:t xml:space="preserve">uporabniške </w:t>
      </w:r>
      <w:r>
        <w:rPr>
          <w:lang w:eastAsia="sl-SI"/>
        </w:rPr>
        <w:t>pravice (uporabniki zavoda imajo spremembo ali izbris, uporabniki MK neposredno spremembo).</w:t>
      </w:r>
    </w:p>
    <w:p w14:paraId="3A4C028C" w14:textId="329C2770" w:rsidR="00B846EB" w:rsidRDefault="00B846EB" w:rsidP="009F0205">
      <w:pPr>
        <w:pStyle w:val="Odstavekseznama"/>
        <w:numPr>
          <w:ilvl w:val="0"/>
          <w:numId w:val="82"/>
        </w:numPr>
        <w:rPr>
          <w:lang w:eastAsia="sl-SI"/>
        </w:rPr>
      </w:pPr>
      <w:r>
        <w:rPr>
          <w:lang w:eastAsia="sl-SI"/>
        </w:rPr>
        <w:t xml:space="preserve">Preusmerjeni boste na </w:t>
      </w:r>
      <w:r w:rsidRPr="00B73046">
        <w:rPr>
          <w:rStyle w:val="Neensklic"/>
          <w:color w:val="1E5E9F" w:themeColor="accent3" w:themeShade="BF"/>
        </w:rPr>
        <w:fldChar w:fldCharType="begin"/>
      </w:r>
      <w:r w:rsidRPr="00B73046">
        <w:rPr>
          <w:rStyle w:val="Neensklic"/>
          <w:color w:val="1E5E9F" w:themeColor="accent3" w:themeShade="BF"/>
        </w:rPr>
        <w:instrText xml:space="preserve"> REF _Ref85702266 \h </w:instrText>
      </w:r>
      <w:r w:rsidRPr="00B73046">
        <w:rPr>
          <w:rStyle w:val="Neensklic"/>
          <w:color w:val="1E5E9F" w:themeColor="accent3" w:themeShade="BF"/>
        </w:rPr>
      </w:r>
      <w:r w:rsidRPr="00B73046">
        <w:rPr>
          <w:rStyle w:val="Neensklic"/>
          <w:color w:val="1E5E9F" w:themeColor="accent3" w:themeShade="BF"/>
        </w:rPr>
        <w:fldChar w:fldCharType="separate"/>
      </w:r>
      <w:r w:rsidR="00CD0F51" w:rsidRPr="00676203">
        <w:rPr>
          <w:lang w:eastAsia="sl-SI"/>
        </w:rPr>
        <w:t>Čarovnik za urejanje podatkov</w:t>
      </w:r>
      <w:r w:rsidRPr="00B73046">
        <w:rPr>
          <w:rStyle w:val="Neensklic"/>
          <w:color w:val="1E5E9F" w:themeColor="accent3" w:themeShade="BF"/>
        </w:rPr>
        <w:fldChar w:fldCharType="end"/>
      </w:r>
      <w:r>
        <w:rPr>
          <w:lang w:eastAsia="sl-SI"/>
        </w:rPr>
        <w:t>.</w:t>
      </w:r>
    </w:p>
    <w:p w14:paraId="110A8BA1" w14:textId="77777777" w:rsidR="00B846EB" w:rsidRDefault="00B846EB" w:rsidP="00B846EB">
      <w:pPr>
        <w:pStyle w:val="Naslov6"/>
        <w:rPr>
          <w:lang w:eastAsia="sl-SI"/>
        </w:rPr>
      </w:pPr>
      <w:bookmarkStart w:id="213" w:name="_Toc86324141"/>
      <w:bookmarkStart w:id="214" w:name="_Toc89335397"/>
      <w:r>
        <w:rPr>
          <w:lang w:eastAsia="sl-SI"/>
        </w:rPr>
        <w:t>Dodajanje novega predloga iz razglasitve</w:t>
      </w:r>
      <w:bookmarkEnd w:id="213"/>
      <w:bookmarkEnd w:id="214"/>
    </w:p>
    <w:p w14:paraId="5C9B6000" w14:textId="68C1C33F" w:rsidR="00B846EB" w:rsidRDefault="00B846EB" w:rsidP="009F0205">
      <w:pPr>
        <w:pStyle w:val="Odstavekseznama"/>
        <w:numPr>
          <w:ilvl w:val="0"/>
          <w:numId w:val="85"/>
        </w:numPr>
        <w:rPr>
          <w:lang w:eastAsia="sl-SI"/>
        </w:rPr>
      </w:pPr>
      <w:r>
        <w:rPr>
          <w:lang w:eastAsia="sl-SI"/>
        </w:rPr>
        <w:t xml:space="preserve">Na strani  </w:t>
      </w:r>
      <w:r w:rsidR="00720F47">
        <w:rPr>
          <w:lang w:eastAsia="sl-SI"/>
        </w:rPr>
        <w:t>»</w:t>
      </w:r>
      <w:r w:rsidRPr="00B73046">
        <w:rPr>
          <w:b/>
          <w:lang w:eastAsia="sl-SI"/>
        </w:rPr>
        <w:t xml:space="preserve">Vpogled v </w:t>
      </w:r>
      <w:r>
        <w:rPr>
          <w:b/>
          <w:lang w:eastAsia="sl-SI"/>
        </w:rPr>
        <w:t>razglasitev</w:t>
      </w:r>
      <w:r w:rsidR="00720F47" w:rsidRPr="0039274A">
        <w:rPr>
          <w:lang w:eastAsia="sl-SI"/>
        </w:rPr>
        <w:t>«</w:t>
      </w:r>
      <w:r>
        <w:rPr>
          <w:lang w:eastAsia="sl-SI"/>
        </w:rPr>
        <w:t xml:space="preserve"> kliknite na </w:t>
      </w:r>
      <w:r w:rsidR="00720F47">
        <w:rPr>
          <w:lang w:eastAsia="sl-SI"/>
        </w:rPr>
        <w:t>»</w:t>
      </w:r>
      <w:r w:rsidRPr="00B73046">
        <w:rPr>
          <w:b/>
          <w:lang w:eastAsia="sl-SI"/>
        </w:rPr>
        <w:t>men</w:t>
      </w:r>
      <w:r w:rsidR="00A936B5">
        <w:rPr>
          <w:b/>
          <w:lang w:eastAsia="sl-SI"/>
        </w:rPr>
        <w:t>i</w:t>
      </w:r>
      <w:r w:rsidR="00720F47">
        <w:rPr>
          <w:lang w:eastAsia="sl-SI"/>
        </w:rPr>
        <w:t>«</w:t>
      </w:r>
      <w:r>
        <w:rPr>
          <w:lang w:eastAsia="sl-SI"/>
        </w:rPr>
        <w:t>.</w:t>
      </w:r>
    </w:p>
    <w:p w14:paraId="4FBEC8E6" w14:textId="4E816936" w:rsidR="00B846EB" w:rsidRDefault="00B846EB" w:rsidP="009F0205">
      <w:pPr>
        <w:pStyle w:val="Odstavekseznama"/>
        <w:numPr>
          <w:ilvl w:val="0"/>
          <w:numId w:val="85"/>
        </w:numPr>
        <w:rPr>
          <w:lang w:eastAsia="sl-SI"/>
        </w:rPr>
      </w:pPr>
      <w:r>
        <w:rPr>
          <w:lang w:eastAsia="sl-SI"/>
        </w:rPr>
        <w:t xml:space="preserve">V sekciji </w:t>
      </w:r>
      <w:r w:rsidR="00720F47">
        <w:rPr>
          <w:lang w:eastAsia="sl-SI"/>
        </w:rPr>
        <w:t>»</w:t>
      </w:r>
      <w:r w:rsidRPr="00B73046">
        <w:rPr>
          <w:b/>
          <w:lang w:eastAsia="sl-SI"/>
        </w:rPr>
        <w:t>Postopki</w:t>
      </w:r>
      <w:r w:rsidR="00720F47" w:rsidRPr="0039274A">
        <w:rPr>
          <w:lang w:eastAsia="sl-SI"/>
        </w:rPr>
        <w:t>«</w:t>
      </w:r>
      <w:r>
        <w:rPr>
          <w:lang w:eastAsia="sl-SI"/>
        </w:rPr>
        <w:t xml:space="preserve"> izberite vrsto predloga; seznam je prilagojen glede na </w:t>
      </w:r>
      <w:r w:rsidR="00A936B5">
        <w:rPr>
          <w:lang w:eastAsia="sl-SI"/>
        </w:rPr>
        <w:t xml:space="preserve">uporabniške </w:t>
      </w:r>
      <w:r>
        <w:rPr>
          <w:lang w:eastAsia="sl-SI"/>
        </w:rPr>
        <w:t>pravice (uporabniki zavoda imajo spremembo ali izbris, uporabniki MK neposredno spremembo).</w:t>
      </w:r>
    </w:p>
    <w:p w14:paraId="652E04C8" w14:textId="09AD7F08" w:rsidR="00B846EB" w:rsidRDefault="00B846EB" w:rsidP="009F0205">
      <w:pPr>
        <w:pStyle w:val="Odstavekseznama"/>
        <w:numPr>
          <w:ilvl w:val="0"/>
          <w:numId w:val="85"/>
        </w:numPr>
        <w:rPr>
          <w:lang w:eastAsia="sl-SI"/>
        </w:rPr>
      </w:pPr>
      <w:r>
        <w:rPr>
          <w:lang w:eastAsia="sl-SI"/>
        </w:rPr>
        <w:t xml:space="preserve">Preusmerjeni boste na </w:t>
      </w:r>
      <w:r w:rsidRPr="00B73046">
        <w:rPr>
          <w:rStyle w:val="Neensklic"/>
          <w:color w:val="1E5E9F" w:themeColor="accent3" w:themeShade="BF"/>
        </w:rPr>
        <w:fldChar w:fldCharType="begin"/>
      </w:r>
      <w:r w:rsidRPr="00B73046">
        <w:rPr>
          <w:rStyle w:val="Neensklic"/>
          <w:color w:val="1E5E9F" w:themeColor="accent3" w:themeShade="BF"/>
        </w:rPr>
        <w:instrText xml:space="preserve"> REF _Ref85702266 \h  \* MERGEFORMAT </w:instrText>
      </w:r>
      <w:r w:rsidRPr="00B73046">
        <w:rPr>
          <w:rStyle w:val="Neensklic"/>
          <w:color w:val="1E5E9F" w:themeColor="accent3" w:themeShade="BF"/>
        </w:rPr>
      </w:r>
      <w:r w:rsidRPr="00B73046">
        <w:rPr>
          <w:rStyle w:val="Neensklic"/>
          <w:color w:val="1E5E9F" w:themeColor="accent3" w:themeShade="BF"/>
        </w:rPr>
        <w:fldChar w:fldCharType="separate"/>
      </w:r>
      <w:r w:rsidR="00CD0F51" w:rsidRPr="00CD0F51">
        <w:rPr>
          <w:color w:val="1E5E9F" w:themeColor="accent3" w:themeShade="BF"/>
          <w:lang w:eastAsia="sl-SI"/>
        </w:rPr>
        <w:t>Čarovnik za urejanje podatkov</w:t>
      </w:r>
      <w:r w:rsidRPr="00B73046">
        <w:rPr>
          <w:rStyle w:val="Neensklic"/>
          <w:color w:val="1E5E9F" w:themeColor="accent3" w:themeShade="BF"/>
        </w:rPr>
        <w:fldChar w:fldCharType="end"/>
      </w:r>
      <w:r>
        <w:rPr>
          <w:lang w:eastAsia="sl-SI"/>
        </w:rPr>
        <w:t>.</w:t>
      </w:r>
    </w:p>
    <w:p w14:paraId="317A55B5" w14:textId="77777777" w:rsidR="00B846EB" w:rsidRDefault="00B846EB" w:rsidP="00B846EB">
      <w:pPr>
        <w:pStyle w:val="Naslov6"/>
        <w:rPr>
          <w:lang w:eastAsia="sl-SI"/>
        </w:rPr>
      </w:pPr>
      <w:bookmarkStart w:id="215" w:name="_Toc86324142"/>
      <w:bookmarkStart w:id="216" w:name="_Toc89335398"/>
      <w:r>
        <w:rPr>
          <w:lang w:eastAsia="sl-SI"/>
        </w:rPr>
        <w:t>Dodajanje novega predloga iz pobude</w:t>
      </w:r>
      <w:bookmarkEnd w:id="215"/>
      <w:bookmarkEnd w:id="216"/>
    </w:p>
    <w:p w14:paraId="3D36CD8E" w14:textId="05194E84" w:rsidR="00B846EB" w:rsidRDefault="00B846EB" w:rsidP="009F0205">
      <w:pPr>
        <w:pStyle w:val="Odstavekseznama"/>
        <w:numPr>
          <w:ilvl w:val="0"/>
          <w:numId w:val="83"/>
        </w:numPr>
        <w:rPr>
          <w:lang w:eastAsia="sl-SI"/>
        </w:rPr>
      </w:pPr>
      <w:r>
        <w:rPr>
          <w:lang w:eastAsia="sl-SI"/>
        </w:rPr>
        <w:t xml:space="preserve">Na strani </w:t>
      </w:r>
      <w:r w:rsidR="00720F47">
        <w:rPr>
          <w:lang w:eastAsia="sl-SI"/>
        </w:rPr>
        <w:t>»</w:t>
      </w:r>
      <w:r w:rsidRPr="00B73046">
        <w:rPr>
          <w:b/>
          <w:lang w:eastAsia="sl-SI"/>
        </w:rPr>
        <w:t>Vpogled v pobudo</w:t>
      </w:r>
      <w:r w:rsidR="00720F47" w:rsidRPr="0039274A">
        <w:rPr>
          <w:lang w:eastAsia="sl-SI"/>
        </w:rPr>
        <w:t>«</w:t>
      </w:r>
      <w:r>
        <w:rPr>
          <w:lang w:eastAsia="sl-SI"/>
        </w:rPr>
        <w:t xml:space="preserve"> kliknite na gum</w:t>
      </w:r>
      <w:r w:rsidR="00A936B5">
        <w:rPr>
          <w:lang w:eastAsia="sl-SI"/>
        </w:rPr>
        <w:t xml:space="preserve">b </w:t>
      </w:r>
      <w:r w:rsidR="00720F47">
        <w:rPr>
          <w:lang w:eastAsia="sl-SI"/>
        </w:rPr>
        <w:t>»</w:t>
      </w:r>
      <w:r w:rsidR="00A936B5" w:rsidRPr="00A936B5">
        <w:rPr>
          <w:b/>
          <w:lang w:eastAsia="sl-SI"/>
        </w:rPr>
        <w:t>Nov predlog iz pobude</w:t>
      </w:r>
      <w:r w:rsidR="00720F47" w:rsidRPr="0039274A">
        <w:rPr>
          <w:lang w:eastAsia="sl-SI"/>
        </w:rPr>
        <w:t>«</w:t>
      </w:r>
      <w:r w:rsidR="00A936B5" w:rsidRPr="0039274A">
        <w:rPr>
          <w:lang w:eastAsia="sl-SI"/>
        </w:rPr>
        <w:t>.</w:t>
      </w:r>
    </w:p>
    <w:p w14:paraId="7A78A164" w14:textId="58CB9202" w:rsidR="00B846EB" w:rsidRDefault="00B846EB" w:rsidP="009F0205">
      <w:pPr>
        <w:pStyle w:val="Odstavekseznama"/>
        <w:numPr>
          <w:ilvl w:val="0"/>
          <w:numId w:val="83"/>
        </w:numPr>
        <w:rPr>
          <w:lang w:eastAsia="sl-SI"/>
        </w:rPr>
      </w:pPr>
      <w:r>
        <w:rPr>
          <w:lang w:eastAsia="sl-SI"/>
        </w:rPr>
        <w:t xml:space="preserve">Kliknite gumb </w:t>
      </w:r>
      <w:r w:rsidR="00720F47">
        <w:rPr>
          <w:lang w:eastAsia="sl-SI"/>
        </w:rPr>
        <w:t>»</w:t>
      </w:r>
      <w:r w:rsidRPr="00B73046">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B73046">
        <w:rPr>
          <w:b/>
          <w:lang w:eastAsia="sl-SI"/>
        </w:rPr>
        <w:t>Prekliči</w:t>
      </w:r>
      <w:r w:rsidR="00720F47">
        <w:rPr>
          <w:lang w:eastAsia="sl-SI"/>
        </w:rPr>
        <w:t>«</w:t>
      </w:r>
      <w:r>
        <w:rPr>
          <w:lang w:eastAsia="sl-SI"/>
        </w:rPr>
        <w:t>, če želite prekiniti akcijo.</w:t>
      </w:r>
    </w:p>
    <w:p w14:paraId="00D46D3F" w14:textId="6EA61539" w:rsidR="00B846EB" w:rsidRPr="00C660F9" w:rsidRDefault="00B846EB" w:rsidP="009F0205">
      <w:pPr>
        <w:pStyle w:val="Odstavekseznama"/>
        <w:numPr>
          <w:ilvl w:val="0"/>
          <w:numId w:val="83"/>
        </w:numPr>
        <w:rPr>
          <w:lang w:eastAsia="sl-SI"/>
        </w:rPr>
      </w:pPr>
      <w:r>
        <w:rPr>
          <w:lang w:eastAsia="sl-SI"/>
        </w:rPr>
        <w:lastRenderedPageBreak/>
        <w:t xml:space="preserve">Preusmerjeni boste na </w:t>
      </w:r>
      <w:r w:rsidRPr="00B73046">
        <w:rPr>
          <w:rStyle w:val="Neensklic"/>
          <w:color w:val="1E5E9F" w:themeColor="accent3" w:themeShade="BF"/>
        </w:rPr>
        <w:fldChar w:fldCharType="begin"/>
      </w:r>
      <w:r w:rsidRPr="00B73046">
        <w:rPr>
          <w:rStyle w:val="Neensklic"/>
          <w:color w:val="1E5E9F" w:themeColor="accent3" w:themeShade="BF"/>
        </w:rPr>
        <w:instrText xml:space="preserve"> REF _Ref85702266 \h </w:instrText>
      </w:r>
      <w:r w:rsidRPr="00B73046">
        <w:rPr>
          <w:rStyle w:val="Neensklic"/>
          <w:color w:val="1E5E9F" w:themeColor="accent3" w:themeShade="BF"/>
        </w:rPr>
      </w:r>
      <w:r w:rsidRPr="00B73046">
        <w:rPr>
          <w:rStyle w:val="Neensklic"/>
          <w:color w:val="1E5E9F" w:themeColor="accent3" w:themeShade="BF"/>
        </w:rPr>
        <w:fldChar w:fldCharType="separate"/>
      </w:r>
      <w:r w:rsidR="00CD0F51" w:rsidRPr="00676203">
        <w:rPr>
          <w:lang w:eastAsia="sl-SI"/>
        </w:rPr>
        <w:t>Čarovnik za urejanje podatkov</w:t>
      </w:r>
      <w:r w:rsidRPr="00B73046">
        <w:rPr>
          <w:rStyle w:val="Neensklic"/>
          <w:color w:val="1E5E9F" w:themeColor="accent3" w:themeShade="BF"/>
        </w:rPr>
        <w:fldChar w:fldCharType="end"/>
      </w:r>
      <w:r>
        <w:rPr>
          <w:lang w:eastAsia="sl-SI"/>
        </w:rPr>
        <w:t>.</w:t>
      </w:r>
    </w:p>
    <w:p w14:paraId="706FBD5C" w14:textId="27EA2132" w:rsidR="00B846EB" w:rsidRDefault="00B846EB" w:rsidP="00B846EB">
      <w:pPr>
        <w:rPr>
          <w:lang w:eastAsia="sl-SI"/>
        </w:rPr>
      </w:pPr>
      <w:r w:rsidRPr="00676203">
        <w:rPr>
          <w:rStyle w:val="Poudarek"/>
        </w:rPr>
        <w:t>Pozor!</w:t>
      </w:r>
      <w:r>
        <w:rPr>
          <w:lang w:eastAsia="sl-SI"/>
        </w:rPr>
        <w:t xml:space="preserve"> ISeD bo </w:t>
      </w:r>
      <w:r w:rsidR="00A936B5">
        <w:rPr>
          <w:lang w:eastAsia="sl-SI"/>
        </w:rPr>
        <w:t>samodejno</w:t>
      </w:r>
      <w:r>
        <w:rPr>
          <w:lang w:eastAsia="sl-SI"/>
        </w:rPr>
        <w:t xml:space="preserve"> določil vrsto predloga na osnovi vrste pobude.</w:t>
      </w:r>
    </w:p>
    <w:p w14:paraId="09C06A76" w14:textId="3282E89C" w:rsidR="00B846EB" w:rsidRDefault="00B846EB" w:rsidP="00B846EB">
      <w:pPr>
        <w:pStyle w:val="Odstavekseznama"/>
        <w:ind w:left="0"/>
        <w:rPr>
          <w:lang w:eastAsia="sl-SI"/>
        </w:rPr>
      </w:pPr>
    </w:p>
    <w:p w14:paraId="63226C55" w14:textId="77777777" w:rsidR="0039274A" w:rsidRPr="00FA2C85" w:rsidRDefault="0039274A" w:rsidP="00B846EB">
      <w:pPr>
        <w:pStyle w:val="Odstavekseznama"/>
        <w:ind w:left="0"/>
        <w:rPr>
          <w:lang w:eastAsia="sl-SI"/>
        </w:rPr>
      </w:pPr>
    </w:p>
    <w:p w14:paraId="35C0EF6F" w14:textId="77777777" w:rsidR="00B846EB" w:rsidRDefault="00B846EB" w:rsidP="00B846EB">
      <w:pPr>
        <w:pStyle w:val="Naslov4"/>
        <w:rPr>
          <w:lang w:eastAsia="sl-SI"/>
        </w:rPr>
      </w:pPr>
      <w:bookmarkStart w:id="217" w:name="_Ref85724533"/>
      <w:bookmarkStart w:id="218" w:name="_Toc86324143"/>
      <w:bookmarkStart w:id="219" w:name="_Toc89335399"/>
      <w:r>
        <w:rPr>
          <w:lang w:eastAsia="sl-SI"/>
        </w:rPr>
        <w:t>Urejanje predloga (splošno)</w:t>
      </w:r>
      <w:bookmarkEnd w:id="217"/>
      <w:bookmarkEnd w:id="218"/>
      <w:bookmarkEnd w:id="219"/>
    </w:p>
    <w:p w14:paraId="45AE4280" w14:textId="77777777" w:rsidR="00B846EB" w:rsidRPr="004B5A75" w:rsidRDefault="00B846EB" w:rsidP="00B846EB">
      <w:pPr>
        <w:rPr>
          <w:lang w:eastAsia="sl-SI"/>
        </w:rPr>
      </w:pPr>
      <w:r>
        <w:rPr>
          <w:lang w:eastAsia="sl-SI"/>
        </w:rPr>
        <w:t>Kdaj se predlog lahko ureja, je odvisno od posameznega postopka.</w:t>
      </w:r>
    </w:p>
    <w:p w14:paraId="493A05C9" w14:textId="77777777" w:rsidR="00B846EB" w:rsidRPr="004E2656" w:rsidRDefault="00B846EB" w:rsidP="00B846EB">
      <w:pPr>
        <w:pStyle w:val="Naslov5"/>
        <w:rPr>
          <w:rStyle w:val="Neensklic"/>
          <w:b w:val="0"/>
        </w:rPr>
      </w:pPr>
      <w:bookmarkStart w:id="220" w:name="_Toc86324144"/>
      <w:bookmarkStart w:id="221" w:name="_Toc89335400"/>
      <w:r w:rsidRPr="004E2656">
        <w:rPr>
          <w:rStyle w:val="Neensklic"/>
          <w:b w:val="0"/>
        </w:rPr>
        <w:t>Kdo je trenutni urejevalec predloga?</w:t>
      </w:r>
      <w:bookmarkEnd w:id="220"/>
      <w:bookmarkEnd w:id="221"/>
    </w:p>
    <w:p w14:paraId="51FCCF54" w14:textId="77777777" w:rsidR="00B846EB" w:rsidRDefault="00B846EB" w:rsidP="00B846EB">
      <w:pPr>
        <w:rPr>
          <w:lang w:eastAsia="sl-SI"/>
        </w:rPr>
      </w:pPr>
      <w:r w:rsidRPr="00DE4F2C">
        <w:rPr>
          <w:noProof/>
          <w:lang w:eastAsia="sl-SI"/>
        </w:rPr>
        <w:drawing>
          <wp:inline distT="0" distB="0" distL="0" distR="0" wp14:anchorId="10941E9A" wp14:editId="4A127974">
            <wp:extent cx="1140506" cy="306176"/>
            <wp:effectExtent l="0" t="0" r="2540" b="0"/>
            <wp:docPr id="137" name="Picture 137" descr="Trenutni urejeva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164451" cy="312604"/>
                    </a:xfrm>
                    <a:prstGeom prst="rect">
                      <a:avLst/>
                    </a:prstGeom>
                  </pic:spPr>
                </pic:pic>
              </a:graphicData>
            </a:graphic>
          </wp:inline>
        </w:drawing>
      </w:r>
    </w:p>
    <w:p w14:paraId="6AAAA527" w14:textId="2A4CD119" w:rsidR="00B846EB" w:rsidRDefault="00B846EB" w:rsidP="00B846EB">
      <w:pPr>
        <w:rPr>
          <w:lang w:eastAsia="sl-SI"/>
        </w:rPr>
      </w:pPr>
      <w:r>
        <w:rPr>
          <w:lang w:eastAsia="sl-SI"/>
        </w:rPr>
        <w:t xml:space="preserve">Predlog lahko ureja samo trenutni urejevalec in je ta označen z rdečo </w:t>
      </w:r>
      <w:r w:rsidR="005E37A9">
        <w:rPr>
          <w:lang w:eastAsia="sl-SI"/>
        </w:rPr>
        <w:t>ikon</w:t>
      </w:r>
      <w:r>
        <w:rPr>
          <w:lang w:eastAsia="sl-SI"/>
        </w:rPr>
        <w:t>o zraven imena.</w:t>
      </w:r>
      <w:r w:rsidRPr="00DE4F2C">
        <w:rPr>
          <w:lang w:eastAsia="sl-SI"/>
        </w:rPr>
        <w:t xml:space="preserve"> </w:t>
      </w:r>
    </w:p>
    <w:p w14:paraId="2F8EA8A1" w14:textId="49D7029F" w:rsidR="00B846EB" w:rsidRDefault="00B846EB" w:rsidP="00B846EB">
      <w:pPr>
        <w:rPr>
          <w:lang w:eastAsia="sl-SI"/>
        </w:rPr>
      </w:pPr>
      <w:r w:rsidRPr="00DE4F2C">
        <w:rPr>
          <w:rStyle w:val="Naslovknjige"/>
        </w:rPr>
        <w:t>Trenutni urejevalec</w:t>
      </w:r>
      <w:r w:rsidRPr="00DE4F2C">
        <w:rPr>
          <w:color w:val="FF0000"/>
          <w:lang w:eastAsia="sl-SI"/>
        </w:rPr>
        <w:t xml:space="preserve"> </w:t>
      </w:r>
      <w:r>
        <w:rPr>
          <w:lang w:eastAsia="sl-SI"/>
        </w:rPr>
        <w:t xml:space="preserve">predloga </w:t>
      </w:r>
      <w:r w:rsidRPr="00DE4F2C">
        <w:rPr>
          <w:i/>
          <w:lang w:eastAsia="sl-SI"/>
        </w:rPr>
        <w:t xml:space="preserve">je </w:t>
      </w:r>
      <w:r w:rsidRPr="00DE4F2C">
        <w:rPr>
          <w:rStyle w:val="Naslovknjige"/>
        </w:rPr>
        <w:t>privzeto nosilec</w:t>
      </w:r>
      <w:r w:rsidRPr="00DE4F2C">
        <w:rPr>
          <w:color w:val="FF0000"/>
          <w:lang w:eastAsia="sl-SI"/>
        </w:rPr>
        <w:t xml:space="preserve"> </w:t>
      </w:r>
      <w:r>
        <w:rPr>
          <w:lang w:eastAsia="sl-SI"/>
        </w:rPr>
        <w:t xml:space="preserve">(ko je predlog v fazi priprave ali potrjevanja na OE) ali </w:t>
      </w:r>
      <w:r w:rsidRPr="00DE4F2C">
        <w:rPr>
          <w:rStyle w:val="Naslovknjige"/>
        </w:rPr>
        <w:t xml:space="preserve">nosilec MK </w:t>
      </w:r>
      <w:r>
        <w:rPr>
          <w:lang w:eastAsia="sl-SI"/>
        </w:rPr>
        <w:t xml:space="preserve">(ko je predlog v fazi potrjevanja na MK), </w:t>
      </w:r>
      <w:r w:rsidRPr="00DE4F2C">
        <w:rPr>
          <w:rStyle w:val="Naslovknjige"/>
        </w:rPr>
        <w:t xml:space="preserve">toda oba nosilca (OE in MK), ko imata urejanje predloga pri sebi, lahko odstopita predlog v urejanje </w:t>
      </w:r>
      <w:r w:rsidR="00A936B5" w:rsidRPr="00DE4F2C">
        <w:rPr>
          <w:rStyle w:val="Naslovknjige"/>
        </w:rPr>
        <w:t>dodatnemu</w:t>
      </w:r>
      <w:r w:rsidRPr="00DE4F2C">
        <w:rPr>
          <w:rStyle w:val="Naslovknjige"/>
        </w:rPr>
        <w:t xml:space="preserve"> urejevalcu </w:t>
      </w:r>
      <w:r>
        <w:rPr>
          <w:lang w:eastAsia="sl-SI"/>
        </w:rPr>
        <w:t>(</w:t>
      </w:r>
      <w:r w:rsidR="00A936B5">
        <w:rPr>
          <w:lang w:eastAsia="sl-SI"/>
        </w:rPr>
        <w:t>poglejte poglavje</w:t>
      </w:r>
      <w:r>
        <w:rPr>
          <w:lang w:eastAsia="sl-SI"/>
        </w:rPr>
        <w:t xml:space="preserve"> </w:t>
      </w:r>
      <w:r w:rsidR="00720F47">
        <w:rPr>
          <w:lang w:eastAsia="sl-SI"/>
        </w:rPr>
        <w:t>»</w:t>
      </w:r>
      <w:r>
        <w:rPr>
          <w:b/>
          <w:lang w:eastAsia="sl-SI"/>
        </w:rPr>
        <w:fldChar w:fldCharType="begin"/>
      </w:r>
      <w:r>
        <w:rPr>
          <w:b/>
          <w:lang w:eastAsia="sl-SI"/>
        </w:rPr>
        <w:instrText xml:space="preserve"> REF _Ref85704378 \h </w:instrText>
      </w:r>
      <w:r>
        <w:rPr>
          <w:b/>
          <w:lang w:eastAsia="sl-SI"/>
        </w:rPr>
      </w:r>
      <w:r>
        <w:rPr>
          <w:b/>
          <w:lang w:eastAsia="sl-SI"/>
        </w:rPr>
        <w:fldChar w:fldCharType="separate"/>
      </w:r>
      <w:r w:rsidR="00CD0F51" w:rsidRPr="004E2656">
        <w:rPr>
          <w:rStyle w:val="Neensklic"/>
          <w:b w:val="0"/>
        </w:rPr>
        <w:t>Kako odstopim predlog v urejanje drugemu urejevalcu?</w:t>
      </w:r>
      <w:r>
        <w:rPr>
          <w:b/>
          <w:lang w:eastAsia="sl-SI"/>
        </w:rPr>
        <w:fldChar w:fldCharType="end"/>
      </w:r>
      <w:r w:rsidR="0039274A">
        <w:rPr>
          <w:b/>
          <w:lang w:eastAsia="sl-SI"/>
        </w:rPr>
        <w:t>«</w:t>
      </w:r>
      <w:r>
        <w:rPr>
          <w:lang w:eastAsia="sl-SI"/>
        </w:rPr>
        <w:t xml:space="preserve">). Dodatni urejevalec mora predlog </w:t>
      </w:r>
      <w:r w:rsidR="00D66BEF">
        <w:rPr>
          <w:lang w:eastAsia="sl-SI"/>
        </w:rPr>
        <w:t>obvezno</w:t>
      </w:r>
      <w:r>
        <w:rPr>
          <w:lang w:eastAsia="sl-SI"/>
        </w:rPr>
        <w:t xml:space="preserve"> vrniti nosilcu (</w:t>
      </w:r>
      <w:r w:rsidR="00A936B5">
        <w:rPr>
          <w:lang w:eastAsia="sl-SI"/>
        </w:rPr>
        <w:t xml:space="preserve">poglejte poglavje </w:t>
      </w:r>
      <w:r w:rsidR="00720F47">
        <w:rPr>
          <w:lang w:eastAsia="sl-SI"/>
        </w:rPr>
        <w:t>»</w:t>
      </w:r>
      <w:r>
        <w:rPr>
          <w:b/>
          <w:lang w:eastAsia="sl-SI"/>
        </w:rPr>
        <w:fldChar w:fldCharType="begin"/>
      </w:r>
      <w:r>
        <w:rPr>
          <w:lang w:eastAsia="sl-SI"/>
        </w:rPr>
        <w:instrText xml:space="preserve"> REF _Ref85704398 \h </w:instrText>
      </w:r>
      <w:r>
        <w:rPr>
          <w:b/>
          <w:lang w:eastAsia="sl-SI"/>
        </w:rPr>
      </w:r>
      <w:r>
        <w:rPr>
          <w:b/>
          <w:lang w:eastAsia="sl-SI"/>
        </w:rPr>
        <w:fldChar w:fldCharType="separate"/>
      </w:r>
      <w:r w:rsidR="00CD0F51" w:rsidRPr="004E2656">
        <w:rPr>
          <w:rStyle w:val="Neensklic"/>
          <w:b w:val="0"/>
        </w:rPr>
        <w:t>Kako vrnem predlog nosilcu, ko končam urejanje?</w:t>
      </w:r>
      <w:r>
        <w:rPr>
          <w:b/>
          <w:lang w:eastAsia="sl-SI"/>
        </w:rPr>
        <w:fldChar w:fldCharType="end"/>
      </w:r>
      <w:r w:rsidR="0039274A">
        <w:rPr>
          <w:b/>
          <w:lang w:eastAsia="sl-SI"/>
        </w:rPr>
        <w:t>«</w:t>
      </w:r>
      <w:r>
        <w:rPr>
          <w:lang w:eastAsia="sl-SI"/>
        </w:rPr>
        <w:t xml:space="preserve">). </w:t>
      </w:r>
    </w:p>
    <w:p w14:paraId="0EE7EBB4" w14:textId="77777777" w:rsidR="00B846EB" w:rsidRPr="004E2656" w:rsidRDefault="00B846EB" w:rsidP="00B846EB">
      <w:pPr>
        <w:pStyle w:val="Naslov5"/>
        <w:rPr>
          <w:rStyle w:val="Neensklic"/>
          <w:b w:val="0"/>
        </w:rPr>
      </w:pPr>
      <w:bookmarkStart w:id="222" w:name="_Toc86324145"/>
      <w:bookmarkStart w:id="223" w:name="_Toc89335401"/>
      <w:r w:rsidRPr="004E2656">
        <w:rPr>
          <w:rStyle w:val="Neensklic"/>
          <w:b w:val="0"/>
        </w:rPr>
        <w:t>Kako urejam atributne podatke predloga?</w:t>
      </w:r>
      <w:bookmarkEnd w:id="222"/>
      <w:bookmarkEnd w:id="223"/>
    </w:p>
    <w:p w14:paraId="724A093E" w14:textId="77777777" w:rsidR="00B846EB" w:rsidRDefault="00B846EB" w:rsidP="00B846EB">
      <w:pPr>
        <w:rPr>
          <w:lang w:eastAsia="sl-SI"/>
        </w:rPr>
      </w:pPr>
      <w:r w:rsidRPr="001A441C">
        <w:rPr>
          <w:noProof/>
          <w:lang w:eastAsia="sl-SI"/>
        </w:rPr>
        <w:drawing>
          <wp:inline distT="0" distB="0" distL="0" distR="0" wp14:anchorId="09CC9ABE" wp14:editId="673827BC">
            <wp:extent cx="1791896" cy="295805"/>
            <wp:effectExtent l="0" t="0" r="0" b="9525"/>
            <wp:docPr id="138" name="Picture 13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48823" cy="321710"/>
                    </a:xfrm>
                    <a:prstGeom prst="rect">
                      <a:avLst/>
                    </a:prstGeom>
                  </pic:spPr>
                </pic:pic>
              </a:graphicData>
            </a:graphic>
          </wp:inline>
        </w:drawing>
      </w:r>
    </w:p>
    <w:p w14:paraId="1D5179D9" w14:textId="0A7D97A0" w:rsidR="00B846EB" w:rsidRDefault="00B846EB" w:rsidP="009F0205">
      <w:pPr>
        <w:pStyle w:val="Odstavekseznama"/>
        <w:numPr>
          <w:ilvl w:val="0"/>
          <w:numId w:val="59"/>
        </w:numPr>
      </w:pPr>
      <w:r>
        <w:t xml:space="preserve">Kliknite na gumb </w:t>
      </w:r>
      <w:r w:rsidR="00720F47">
        <w:t>»</w:t>
      </w:r>
      <w:r w:rsidRPr="00E33988">
        <w:rPr>
          <w:b/>
        </w:rPr>
        <w:t>Uredi</w:t>
      </w:r>
      <w:r w:rsidR="00720F47" w:rsidRPr="00335654">
        <w:t>«</w:t>
      </w:r>
      <w:r w:rsidRPr="00335654">
        <w:t>.</w:t>
      </w:r>
    </w:p>
    <w:p w14:paraId="59BC4A14" w14:textId="1810F691" w:rsidR="00B846EB" w:rsidRPr="00E33988" w:rsidRDefault="00B846EB" w:rsidP="009F0205">
      <w:pPr>
        <w:pStyle w:val="Odstavekseznama"/>
        <w:numPr>
          <w:ilvl w:val="0"/>
          <w:numId w:val="59"/>
        </w:numPr>
        <w:rPr>
          <w:rStyle w:val="Neensklic"/>
          <w:b w:val="0"/>
          <w:bCs w:val="0"/>
          <w:color w:val="auto"/>
        </w:rPr>
      </w:pPr>
      <w:r>
        <w:t xml:space="preserve">Preusmerjeni boste v </w:t>
      </w:r>
      <w:r w:rsidRPr="0069791C">
        <w:rPr>
          <w:rStyle w:val="Neensklic"/>
          <w:color w:val="374C80" w:themeColor="accent1" w:themeShade="BF"/>
        </w:rPr>
        <w:fldChar w:fldCharType="begin"/>
      </w:r>
      <w:r w:rsidRPr="0069791C">
        <w:rPr>
          <w:color w:val="374C80" w:themeColor="accent1" w:themeShade="BF"/>
        </w:rPr>
        <w:instrText xml:space="preserve"> REF _Ref85702266 \h </w:instrText>
      </w:r>
      <w:r w:rsidRPr="0069791C">
        <w:rPr>
          <w:rStyle w:val="Neensklic"/>
          <w:color w:val="374C80" w:themeColor="accent1" w:themeShade="BF"/>
        </w:rPr>
      </w:r>
      <w:r w:rsidRPr="0069791C">
        <w:rPr>
          <w:rStyle w:val="Neensklic"/>
          <w:color w:val="374C80" w:themeColor="accent1" w:themeShade="BF"/>
        </w:rPr>
        <w:fldChar w:fldCharType="separate"/>
      </w:r>
      <w:r w:rsidR="00CD0F51" w:rsidRPr="00676203">
        <w:rPr>
          <w:lang w:eastAsia="sl-SI"/>
        </w:rPr>
        <w:t>Čarovnik za urejanje podatkov</w:t>
      </w:r>
      <w:r w:rsidRPr="0069791C">
        <w:rPr>
          <w:rStyle w:val="Neensklic"/>
          <w:color w:val="374C80" w:themeColor="accent1" w:themeShade="BF"/>
        </w:rPr>
        <w:fldChar w:fldCharType="end"/>
      </w:r>
      <w:r w:rsidRPr="00E33988">
        <w:rPr>
          <w:rStyle w:val="Neensklic"/>
          <w:b w:val="0"/>
          <w:color w:val="auto"/>
        </w:rPr>
        <w:t>.</w:t>
      </w:r>
    </w:p>
    <w:p w14:paraId="2772CFB6" w14:textId="45C3CE1C" w:rsidR="00B846EB" w:rsidRDefault="00B846EB" w:rsidP="009F0205">
      <w:pPr>
        <w:pStyle w:val="Odstavekseznama"/>
        <w:numPr>
          <w:ilvl w:val="0"/>
          <w:numId w:val="59"/>
        </w:numPr>
      </w:pPr>
      <w:r>
        <w:t xml:space="preserve">Ko končate z urejanjem atributnih podatkov, kliknite </w:t>
      </w:r>
      <w:r w:rsidR="00720F47">
        <w:t>»</w:t>
      </w:r>
      <w:r w:rsidRPr="00E33988">
        <w:rPr>
          <w:b/>
        </w:rPr>
        <w:t>Shrani in zapri</w:t>
      </w:r>
      <w:r w:rsidR="00720F47">
        <w:t>«</w:t>
      </w:r>
      <w:r w:rsidR="00A936B5">
        <w:t>.</w:t>
      </w:r>
    </w:p>
    <w:p w14:paraId="7A9748EA" w14:textId="6257EEAC" w:rsidR="00B846EB" w:rsidRDefault="00B846EB" w:rsidP="00B846EB">
      <w:pPr>
        <w:rPr>
          <w:lang w:eastAsia="sl-SI"/>
        </w:rPr>
      </w:pPr>
      <w:r>
        <w:rPr>
          <w:lang w:eastAsia="sl-SI"/>
        </w:rPr>
        <w:t xml:space="preserve">Urejanje predloga lahko </w:t>
      </w:r>
      <w:r w:rsidR="00632C60">
        <w:rPr>
          <w:lang w:eastAsia="sl-SI"/>
        </w:rPr>
        <w:t>kadar koli</w:t>
      </w:r>
      <w:r>
        <w:rPr>
          <w:lang w:eastAsia="sl-SI"/>
        </w:rPr>
        <w:t xml:space="preserve"> prekinete in nadaljujete kasneje. Ni potrebno, da vse podatke čarovnika izpolnite hkrati.</w:t>
      </w:r>
    </w:p>
    <w:p w14:paraId="18D52402" w14:textId="77777777" w:rsidR="00B846EB" w:rsidRDefault="00B846EB" w:rsidP="00B846EB">
      <w:pPr>
        <w:rPr>
          <w:lang w:eastAsia="sl-SI"/>
        </w:rPr>
      </w:pPr>
      <w:r w:rsidRPr="00F2348B">
        <w:rPr>
          <w:rStyle w:val="Intenzivenpoudarek"/>
        </w:rPr>
        <w:t>Pozor!</w:t>
      </w:r>
      <w:r>
        <w:rPr>
          <w:lang w:eastAsia="sl-SI"/>
        </w:rPr>
        <w:t xml:space="preserve"> Nekaterih atributnih podatkov ne morete izpolniti, dokler ne uredite grafičnih podatkov.</w:t>
      </w:r>
    </w:p>
    <w:p w14:paraId="43D322E3" w14:textId="77777777" w:rsidR="00B846EB" w:rsidRPr="004E2656" w:rsidRDefault="00B846EB" w:rsidP="00B846EB">
      <w:pPr>
        <w:pStyle w:val="Naslov5"/>
        <w:rPr>
          <w:rStyle w:val="Neensklic"/>
          <w:b w:val="0"/>
        </w:rPr>
      </w:pPr>
      <w:bookmarkStart w:id="224" w:name="_Toc86324146"/>
      <w:bookmarkStart w:id="225" w:name="_Toc89335402"/>
      <w:r w:rsidRPr="004E2656">
        <w:rPr>
          <w:rStyle w:val="Neensklic"/>
          <w:b w:val="0"/>
        </w:rPr>
        <w:t>Kako urejam grafične podatke predloga?</w:t>
      </w:r>
      <w:bookmarkEnd w:id="224"/>
      <w:bookmarkEnd w:id="225"/>
    </w:p>
    <w:p w14:paraId="15EE4738" w14:textId="77777777" w:rsidR="00B846EB" w:rsidRDefault="00B846EB" w:rsidP="00B846EB">
      <w:pPr>
        <w:rPr>
          <w:lang w:eastAsia="sl-SI"/>
        </w:rPr>
      </w:pPr>
      <w:r w:rsidRPr="00F2348B">
        <w:rPr>
          <w:noProof/>
          <w:lang w:eastAsia="sl-SI"/>
        </w:rPr>
        <w:drawing>
          <wp:inline distT="0" distB="0" distL="0" distR="0" wp14:anchorId="3B867F94" wp14:editId="11607740">
            <wp:extent cx="1853403" cy="315854"/>
            <wp:effectExtent l="0" t="0" r="0" b="8255"/>
            <wp:docPr id="139" name="Picture 13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77801" cy="371137"/>
                    </a:xfrm>
                    <a:prstGeom prst="rect">
                      <a:avLst/>
                    </a:prstGeom>
                  </pic:spPr>
                </pic:pic>
              </a:graphicData>
            </a:graphic>
          </wp:inline>
        </w:drawing>
      </w:r>
    </w:p>
    <w:p w14:paraId="712EE045" w14:textId="48793666" w:rsidR="00B846EB" w:rsidRDefault="00D66BEF" w:rsidP="009F0205">
      <w:pPr>
        <w:pStyle w:val="Odstavekseznama"/>
        <w:numPr>
          <w:ilvl w:val="0"/>
          <w:numId w:val="65"/>
        </w:numPr>
        <w:rPr>
          <w:lang w:eastAsia="sl-SI"/>
        </w:rPr>
      </w:pPr>
      <w:r>
        <w:rPr>
          <w:lang w:eastAsia="sl-SI"/>
        </w:rPr>
        <w:t>Kliknite</w:t>
      </w:r>
      <w:r w:rsidR="00B846EB">
        <w:rPr>
          <w:lang w:eastAsia="sl-SI"/>
        </w:rPr>
        <w:t xml:space="preserve"> na gumb </w:t>
      </w:r>
      <w:r w:rsidR="00720F47">
        <w:rPr>
          <w:lang w:eastAsia="sl-SI"/>
        </w:rPr>
        <w:t>»</w:t>
      </w:r>
      <w:r w:rsidR="00B846EB" w:rsidRPr="008F54C1">
        <w:rPr>
          <w:b/>
          <w:lang w:eastAsia="sl-SI"/>
        </w:rPr>
        <w:t>Uredi območje</w:t>
      </w:r>
      <w:r w:rsidR="00720F47">
        <w:rPr>
          <w:lang w:eastAsia="sl-SI"/>
        </w:rPr>
        <w:t>«</w:t>
      </w:r>
      <w:r w:rsidR="00B846EB">
        <w:rPr>
          <w:lang w:eastAsia="sl-SI"/>
        </w:rPr>
        <w:t>.</w:t>
      </w:r>
    </w:p>
    <w:p w14:paraId="2E5EA85C" w14:textId="77777777" w:rsidR="00B846EB" w:rsidRDefault="00B846EB" w:rsidP="009F0205">
      <w:pPr>
        <w:pStyle w:val="Odstavekseznama"/>
        <w:numPr>
          <w:ilvl w:val="0"/>
          <w:numId w:val="65"/>
        </w:numPr>
        <w:rPr>
          <w:lang w:eastAsia="sl-SI"/>
        </w:rPr>
      </w:pPr>
      <w:r>
        <w:rPr>
          <w:lang w:eastAsia="sl-SI"/>
        </w:rPr>
        <w:t xml:space="preserve">Preusmerjeni boste v aplikacijo za urejanje grafičnih podatkov </w:t>
      </w:r>
      <w:r w:rsidRPr="008F54C1">
        <w:rPr>
          <w:b/>
          <w:lang w:eastAsia="sl-SI"/>
        </w:rPr>
        <w:t>ESRI</w:t>
      </w:r>
      <w:r>
        <w:rPr>
          <w:lang w:eastAsia="sl-SI"/>
        </w:rPr>
        <w:t>; aplikacija se vam bo odprla v novem oknu brskalnika.</w:t>
      </w:r>
    </w:p>
    <w:p w14:paraId="006D9D7A" w14:textId="4396DC2A" w:rsidR="00B846EB" w:rsidRDefault="00B846EB" w:rsidP="009F0205">
      <w:pPr>
        <w:pStyle w:val="Odstavekseznama"/>
        <w:numPr>
          <w:ilvl w:val="0"/>
          <w:numId w:val="65"/>
        </w:numPr>
        <w:rPr>
          <w:lang w:eastAsia="sl-SI"/>
        </w:rPr>
      </w:pPr>
      <w:r>
        <w:rPr>
          <w:lang w:eastAsia="sl-SI"/>
        </w:rPr>
        <w:t>Ko končate z urejanjem grafični</w:t>
      </w:r>
      <w:r w:rsidR="00A936B5">
        <w:rPr>
          <w:lang w:eastAsia="sl-SI"/>
        </w:rPr>
        <w:t>h</w:t>
      </w:r>
      <w:r>
        <w:rPr>
          <w:lang w:eastAsia="sl-SI"/>
        </w:rPr>
        <w:t xml:space="preserve"> podatk</w:t>
      </w:r>
      <w:r w:rsidR="00A936B5">
        <w:rPr>
          <w:lang w:eastAsia="sl-SI"/>
        </w:rPr>
        <w:t>ov</w:t>
      </w:r>
      <w:r>
        <w:rPr>
          <w:lang w:eastAsia="sl-SI"/>
        </w:rPr>
        <w:t xml:space="preserve">, kliknite na </w:t>
      </w:r>
      <w:r w:rsidR="00720F47">
        <w:rPr>
          <w:lang w:eastAsia="sl-SI"/>
        </w:rPr>
        <w:t>»</w:t>
      </w:r>
      <w:r w:rsidRPr="008F54C1">
        <w:rPr>
          <w:b/>
          <w:lang w:eastAsia="sl-SI"/>
        </w:rPr>
        <w:t>Zaključi urejanje grafike</w:t>
      </w:r>
      <w:r w:rsidR="00720F47">
        <w:rPr>
          <w:lang w:eastAsia="sl-SI"/>
        </w:rPr>
        <w:t>«</w:t>
      </w:r>
      <w:r>
        <w:rPr>
          <w:lang w:eastAsia="sl-SI"/>
        </w:rPr>
        <w:t>; ko dobite sporočilo, da je shranjevanje grafike uspešno, se vrnite na okno za pregled predloga.</w:t>
      </w:r>
    </w:p>
    <w:p w14:paraId="083F12D0" w14:textId="65098858" w:rsidR="00B846EB" w:rsidRDefault="00B846EB" w:rsidP="009F0205">
      <w:pPr>
        <w:pStyle w:val="Odstavekseznama"/>
        <w:numPr>
          <w:ilvl w:val="0"/>
          <w:numId w:val="65"/>
        </w:numPr>
        <w:rPr>
          <w:lang w:eastAsia="sl-SI"/>
        </w:rPr>
      </w:pPr>
      <w:r>
        <w:rPr>
          <w:lang w:eastAsia="sl-SI"/>
        </w:rPr>
        <w:t>V brskalniku osvežite stran (</w:t>
      </w:r>
      <w:r w:rsidR="0039274A">
        <w:rPr>
          <w:lang w:eastAsia="sl-SI"/>
        </w:rPr>
        <w:t xml:space="preserve">tipka </w:t>
      </w:r>
      <w:r w:rsidRPr="0039274A">
        <w:rPr>
          <w:b/>
          <w:lang w:eastAsia="sl-SI"/>
        </w:rPr>
        <w:t>F5</w:t>
      </w:r>
      <w:r>
        <w:rPr>
          <w:lang w:eastAsia="sl-SI"/>
        </w:rPr>
        <w:t xml:space="preserve">) – če boste urejali podatke, </w:t>
      </w:r>
      <w:r w:rsidR="00A936B5">
        <w:rPr>
          <w:lang w:eastAsia="sl-SI"/>
        </w:rPr>
        <w:t>ne da</w:t>
      </w:r>
      <w:r>
        <w:rPr>
          <w:lang w:eastAsia="sl-SI"/>
        </w:rPr>
        <w:t xml:space="preserve"> bi najprej osvežili stran, boste dobili napako.</w:t>
      </w:r>
    </w:p>
    <w:p w14:paraId="76C15F98" w14:textId="79DC89B7" w:rsidR="00B846EB" w:rsidRPr="004E2656" w:rsidRDefault="00B846EB" w:rsidP="00B846EB">
      <w:pPr>
        <w:pStyle w:val="Naslov5"/>
        <w:rPr>
          <w:rStyle w:val="Neensklic"/>
          <w:b w:val="0"/>
        </w:rPr>
      </w:pPr>
      <w:bookmarkStart w:id="226" w:name="_Toc86324147"/>
      <w:bookmarkStart w:id="227" w:name="_Toc89335403"/>
      <w:r w:rsidRPr="004E2656">
        <w:rPr>
          <w:rStyle w:val="Neensklic"/>
          <w:b w:val="0"/>
        </w:rPr>
        <w:t>Kako preverim</w:t>
      </w:r>
      <w:r w:rsidR="00A936B5">
        <w:rPr>
          <w:rStyle w:val="Neensklic"/>
          <w:b w:val="0"/>
        </w:rPr>
        <w:t>,</w:t>
      </w:r>
      <w:r w:rsidRPr="004E2656">
        <w:rPr>
          <w:rStyle w:val="Neensklic"/>
          <w:b w:val="0"/>
        </w:rPr>
        <w:t xml:space="preserve"> ali je predlog pravilno izpolnjen?</w:t>
      </w:r>
      <w:bookmarkEnd w:id="226"/>
      <w:bookmarkEnd w:id="227"/>
    </w:p>
    <w:p w14:paraId="737D5219" w14:textId="77777777" w:rsidR="00B846EB" w:rsidRDefault="00B846EB" w:rsidP="00B846EB">
      <w:pPr>
        <w:rPr>
          <w:lang w:eastAsia="sl-SI"/>
        </w:rPr>
      </w:pPr>
      <w:r w:rsidRPr="00CA4C84">
        <w:rPr>
          <w:noProof/>
          <w:lang w:eastAsia="sl-SI"/>
        </w:rPr>
        <w:drawing>
          <wp:inline distT="0" distB="0" distL="0" distR="0" wp14:anchorId="7072CE70" wp14:editId="67405D74">
            <wp:extent cx="1828800" cy="285919"/>
            <wp:effectExtent l="0" t="0" r="0" b="0"/>
            <wp:docPr id="141" name="Picture 14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92141" cy="311456"/>
                    </a:xfrm>
                    <a:prstGeom prst="rect">
                      <a:avLst/>
                    </a:prstGeom>
                  </pic:spPr>
                </pic:pic>
              </a:graphicData>
            </a:graphic>
          </wp:inline>
        </w:drawing>
      </w:r>
    </w:p>
    <w:p w14:paraId="29C385B1" w14:textId="0666ACE8" w:rsidR="00B846EB" w:rsidRDefault="00D66BEF" w:rsidP="00B846EB">
      <w:pPr>
        <w:rPr>
          <w:lang w:eastAsia="sl-SI"/>
        </w:rPr>
      </w:pPr>
      <w:r>
        <w:rPr>
          <w:lang w:eastAsia="sl-SI"/>
        </w:rPr>
        <w:lastRenderedPageBreak/>
        <w:t>Kliknite</w:t>
      </w:r>
      <w:r w:rsidR="00B846EB">
        <w:rPr>
          <w:lang w:eastAsia="sl-SI"/>
        </w:rPr>
        <w:t xml:space="preserve"> na gumb </w:t>
      </w:r>
      <w:r w:rsidR="00720F47">
        <w:rPr>
          <w:lang w:eastAsia="sl-SI"/>
        </w:rPr>
        <w:t>»</w:t>
      </w:r>
      <w:r w:rsidR="00B846EB" w:rsidRPr="00A936B5">
        <w:rPr>
          <w:b/>
          <w:lang w:eastAsia="sl-SI"/>
        </w:rPr>
        <w:t>Preveri podatke</w:t>
      </w:r>
      <w:r w:rsidR="00720F47">
        <w:rPr>
          <w:lang w:eastAsia="sl-SI"/>
        </w:rPr>
        <w:t>«</w:t>
      </w:r>
      <w:r w:rsidR="00B846EB">
        <w:rPr>
          <w:lang w:eastAsia="sl-SI"/>
        </w:rPr>
        <w:t xml:space="preserve">. Gumb je na voljo na strani za vpogled v predlog in v čarovniku (samo takrat, ko se predlog lahko ureja). Če predlog ni pravilno izpolnjen, dobili boste seznam napak. Če kliknete na napako, boste preusmerjeni na korak čarovnika, kjer to napako lahko popravite. </w:t>
      </w:r>
    </w:p>
    <w:p w14:paraId="4CEC8D79" w14:textId="0C61A7B2" w:rsidR="00B846EB" w:rsidRDefault="00B846EB" w:rsidP="00B846EB">
      <w:pPr>
        <w:rPr>
          <w:caps/>
          <w:color w:val="374C80" w:themeColor="accent1" w:themeShade="BF"/>
          <w:spacing w:val="10"/>
          <w:lang w:eastAsia="sl-SI"/>
        </w:rPr>
      </w:pPr>
      <w:r w:rsidRPr="00F2348B">
        <w:rPr>
          <w:rStyle w:val="Intenzivenpoudarek"/>
        </w:rPr>
        <w:t>Pozor!</w:t>
      </w:r>
      <w:r>
        <w:rPr>
          <w:lang w:eastAsia="sl-SI"/>
        </w:rPr>
        <w:t xml:space="preserve"> Predlog je lahko nepravilno izpolnjen</w:t>
      </w:r>
      <w:r w:rsidR="00A936B5">
        <w:rPr>
          <w:lang w:eastAsia="sl-SI"/>
        </w:rPr>
        <w:t>, dokler</w:t>
      </w:r>
      <w:r>
        <w:rPr>
          <w:lang w:eastAsia="sl-SI"/>
        </w:rPr>
        <w:t xml:space="preserve"> se ureja, toda ne boste mogli poslati predlog v potrditev, dokler ni pravilno izpolnjen.</w:t>
      </w:r>
    </w:p>
    <w:p w14:paraId="29FC4150" w14:textId="77777777" w:rsidR="00B846EB" w:rsidRDefault="00B846EB" w:rsidP="007D3A03">
      <w:pPr>
        <w:pStyle w:val="Naslov4"/>
        <w:rPr>
          <w:lang w:eastAsia="sl-SI"/>
        </w:rPr>
      </w:pPr>
      <w:bookmarkStart w:id="228" w:name="_Toc86324148"/>
      <w:bookmarkStart w:id="229" w:name="_Toc89335404"/>
      <w:r>
        <w:rPr>
          <w:lang w:eastAsia="sl-SI"/>
        </w:rPr>
        <w:t xml:space="preserve">Dodajanje </w:t>
      </w:r>
      <w:r w:rsidRPr="007A2CD3">
        <w:t>dodatnih</w:t>
      </w:r>
      <w:r>
        <w:rPr>
          <w:lang w:eastAsia="sl-SI"/>
        </w:rPr>
        <w:t xml:space="preserve"> urejevalcev</w:t>
      </w:r>
      <w:bookmarkEnd w:id="228"/>
      <w:bookmarkEnd w:id="229"/>
    </w:p>
    <w:p w14:paraId="4D62522F" w14:textId="77777777" w:rsidR="00B846EB" w:rsidRPr="0012183A" w:rsidRDefault="00B846EB" w:rsidP="00B846EB">
      <w:pPr>
        <w:rPr>
          <w:lang w:eastAsia="sl-SI"/>
        </w:rPr>
      </w:pPr>
      <w:r>
        <w:rPr>
          <w:lang w:eastAsia="sl-SI"/>
        </w:rPr>
        <w:t>Dodatne urejevalce na predlog lahko dodajo: nosilec, vodja OE, nosilec MK ali vodja MK.</w:t>
      </w:r>
    </w:p>
    <w:p w14:paraId="4FF7B0C9" w14:textId="77777777" w:rsidR="00B846EB" w:rsidRPr="004E2656" w:rsidRDefault="00B846EB" w:rsidP="00B846EB">
      <w:pPr>
        <w:pStyle w:val="Naslov5"/>
        <w:rPr>
          <w:rStyle w:val="Neensklic"/>
          <w:b w:val="0"/>
        </w:rPr>
      </w:pPr>
      <w:bookmarkStart w:id="230" w:name="_Toc86324149"/>
      <w:bookmarkStart w:id="231" w:name="_Toc89335405"/>
      <w:r w:rsidRPr="004E2656">
        <w:rPr>
          <w:rStyle w:val="Neensklic"/>
          <w:b w:val="0"/>
        </w:rPr>
        <w:t>Kako dodam dodatnega urejevalca na predlog?</w:t>
      </w:r>
      <w:bookmarkEnd w:id="230"/>
      <w:bookmarkEnd w:id="231"/>
    </w:p>
    <w:p w14:paraId="6C45F572" w14:textId="77777777" w:rsidR="00B846EB" w:rsidRDefault="00B846EB" w:rsidP="00B846EB">
      <w:pPr>
        <w:rPr>
          <w:lang w:eastAsia="sl-SI"/>
        </w:rPr>
      </w:pPr>
      <w:r w:rsidRPr="00F84005">
        <w:rPr>
          <w:noProof/>
          <w:lang w:eastAsia="sl-SI"/>
        </w:rPr>
        <w:drawing>
          <wp:inline distT="0" distB="0" distL="0" distR="0" wp14:anchorId="1EA285E3" wp14:editId="4F62842D">
            <wp:extent cx="1882106" cy="866909"/>
            <wp:effectExtent l="0" t="0" r="4445" b="0"/>
            <wp:docPr id="142" name="Picture 142" descr="Urejeva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53194" cy="899652"/>
                    </a:xfrm>
                    <a:prstGeom prst="rect">
                      <a:avLst/>
                    </a:prstGeom>
                  </pic:spPr>
                </pic:pic>
              </a:graphicData>
            </a:graphic>
          </wp:inline>
        </w:drawing>
      </w:r>
    </w:p>
    <w:p w14:paraId="52E5FBDE" w14:textId="41CC2743" w:rsidR="00B846EB" w:rsidRDefault="00B846EB" w:rsidP="009F0205">
      <w:pPr>
        <w:pStyle w:val="Odstavekseznama"/>
        <w:numPr>
          <w:ilvl w:val="0"/>
          <w:numId w:val="66"/>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F84005">
        <w:rPr>
          <w:b/>
          <w:lang w:eastAsia="sl-SI"/>
        </w:rPr>
        <w:t>plus</w:t>
      </w:r>
      <w:r w:rsidR="00720F47">
        <w:rPr>
          <w:b/>
          <w:lang w:eastAsia="sl-SI"/>
        </w:rPr>
        <w:t>«</w:t>
      </w:r>
      <w:r>
        <w:rPr>
          <w:lang w:eastAsia="sl-SI"/>
        </w:rPr>
        <w:t>.</w:t>
      </w:r>
    </w:p>
    <w:p w14:paraId="5BFC4B63" w14:textId="77777777" w:rsidR="00B846EB" w:rsidRDefault="00B846EB" w:rsidP="009F0205">
      <w:pPr>
        <w:pStyle w:val="Odstavekseznama"/>
        <w:numPr>
          <w:ilvl w:val="0"/>
          <w:numId w:val="66"/>
        </w:numPr>
        <w:rPr>
          <w:lang w:eastAsia="sl-SI"/>
        </w:rPr>
      </w:pPr>
      <w:r>
        <w:rPr>
          <w:lang w:eastAsia="sl-SI"/>
        </w:rPr>
        <w:t>Poiščite uporabnika po imenu ali priimku.</w:t>
      </w:r>
    </w:p>
    <w:p w14:paraId="78E509B3" w14:textId="77777777" w:rsidR="00B846EB" w:rsidRDefault="00B846EB" w:rsidP="009F0205">
      <w:pPr>
        <w:pStyle w:val="Odstavekseznama"/>
        <w:numPr>
          <w:ilvl w:val="0"/>
          <w:numId w:val="66"/>
        </w:numPr>
        <w:rPr>
          <w:lang w:eastAsia="sl-SI"/>
        </w:rPr>
      </w:pPr>
      <w:r>
        <w:rPr>
          <w:lang w:eastAsia="sl-SI"/>
        </w:rPr>
        <w:t>Izberite uporabnika iz seznama.</w:t>
      </w:r>
    </w:p>
    <w:p w14:paraId="05B21815" w14:textId="2483BFBE" w:rsidR="00B846EB" w:rsidRDefault="00B846EB" w:rsidP="009F0205">
      <w:pPr>
        <w:pStyle w:val="Odstavekseznama"/>
        <w:numPr>
          <w:ilvl w:val="0"/>
          <w:numId w:val="66"/>
        </w:numPr>
        <w:rPr>
          <w:lang w:eastAsia="sl-SI"/>
        </w:rPr>
      </w:pPr>
      <w:r>
        <w:rPr>
          <w:lang w:eastAsia="sl-SI"/>
        </w:rPr>
        <w:t xml:space="preserve">Kliknite gumb </w:t>
      </w:r>
      <w:r w:rsidR="00720F47">
        <w:rPr>
          <w:lang w:eastAsia="sl-SI"/>
        </w:rPr>
        <w:t>»</w:t>
      </w:r>
      <w:r w:rsidRPr="00F84005">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F84005">
        <w:rPr>
          <w:b/>
          <w:lang w:eastAsia="sl-SI"/>
        </w:rPr>
        <w:t>Prekliči</w:t>
      </w:r>
      <w:r w:rsidR="00720F47">
        <w:rPr>
          <w:lang w:eastAsia="sl-SI"/>
        </w:rPr>
        <w:t>«</w:t>
      </w:r>
      <w:r>
        <w:rPr>
          <w:lang w:eastAsia="sl-SI"/>
        </w:rPr>
        <w:t>, če želite prekiniti akcijo.</w:t>
      </w:r>
    </w:p>
    <w:p w14:paraId="1C52A171" w14:textId="77777777" w:rsidR="00B846EB" w:rsidRDefault="00B846EB" w:rsidP="00B846EB">
      <w:pPr>
        <w:rPr>
          <w:lang w:eastAsia="sl-SI"/>
        </w:rPr>
      </w:pPr>
      <w:r>
        <w:rPr>
          <w:lang w:eastAsia="sl-SI"/>
        </w:rPr>
        <w:t xml:space="preserve">Po uspešni akciji nov urejevalec bo prikazan na seznamu. </w:t>
      </w:r>
    </w:p>
    <w:p w14:paraId="29082E4A" w14:textId="77777777" w:rsidR="00B846EB" w:rsidRDefault="00B846EB" w:rsidP="00B846EB">
      <w:pPr>
        <w:pStyle w:val="Naslov5"/>
        <w:rPr>
          <w:lang w:eastAsia="sl-SI"/>
        </w:rPr>
      </w:pPr>
      <w:bookmarkStart w:id="232" w:name="_Toc86324150"/>
      <w:bookmarkStart w:id="233" w:name="_Toc89335406"/>
      <w:r>
        <w:rPr>
          <w:lang w:eastAsia="sl-SI"/>
        </w:rPr>
        <w:t>Kako izbrišem dodatnega urejevalca?</w:t>
      </w:r>
      <w:bookmarkEnd w:id="232"/>
      <w:bookmarkEnd w:id="233"/>
    </w:p>
    <w:p w14:paraId="39E4963D" w14:textId="77777777" w:rsidR="00B846EB" w:rsidRDefault="00B846EB" w:rsidP="00B846EB">
      <w:pPr>
        <w:rPr>
          <w:lang w:eastAsia="sl-SI"/>
        </w:rPr>
      </w:pPr>
      <w:r w:rsidRPr="000769C0">
        <w:rPr>
          <w:noProof/>
          <w:lang w:eastAsia="sl-SI"/>
        </w:rPr>
        <w:drawing>
          <wp:inline distT="0" distB="0" distL="0" distR="0" wp14:anchorId="2F5854A3" wp14:editId="661FC201">
            <wp:extent cx="1857503" cy="775462"/>
            <wp:effectExtent l="0" t="0" r="0" b="5715"/>
            <wp:docPr id="144" name="Picture 144" descr="Urejeva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926546" cy="804286"/>
                    </a:xfrm>
                    <a:prstGeom prst="rect">
                      <a:avLst/>
                    </a:prstGeom>
                  </pic:spPr>
                </pic:pic>
              </a:graphicData>
            </a:graphic>
          </wp:inline>
        </w:drawing>
      </w:r>
    </w:p>
    <w:p w14:paraId="11647555" w14:textId="517D9E76" w:rsidR="00B846EB" w:rsidRDefault="00B846EB" w:rsidP="009F0205">
      <w:pPr>
        <w:pStyle w:val="Odstavekseznama"/>
        <w:numPr>
          <w:ilvl w:val="0"/>
          <w:numId w:val="67"/>
        </w:numPr>
        <w:rPr>
          <w:lang w:eastAsia="sl-SI"/>
        </w:rPr>
      </w:pPr>
      <w:r>
        <w:rPr>
          <w:lang w:eastAsia="sl-SI"/>
        </w:rPr>
        <w:t xml:space="preserve">Na seznamu urejevalcev, zraven imena urejevalca kliknite na </w:t>
      </w:r>
      <w:r w:rsidR="005E37A9">
        <w:rPr>
          <w:lang w:eastAsia="sl-SI"/>
        </w:rPr>
        <w:t>ikon</w:t>
      </w:r>
      <w:r>
        <w:rPr>
          <w:lang w:eastAsia="sl-SI"/>
        </w:rPr>
        <w:t xml:space="preserve">o </w:t>
      </w:r>
      <w:r w:rsidR="00720F47">
        <w:rPr>
          <w:lang w:eastAsia="sl-SI"/>
        </w:rPr>
        <w:t>»</w:t>
      </w:r>
      <w:r w:rsidRPr="00A936B5">
        <w:rPr>
          <w:b/>
          <w:lang w:eastAsia="sl-SI"/>
        </w:rPr>
        <w:t>tri pikice</w:t>
      </w:r>
      <w:r w:rsidR="00720F47">
        <w:rPr>
          <w:lang w:eastAsia="sl-SI"/>
        </w:rPr>
        <w:t>«</w:t>
      </w:r>
      <w:r>
        <w:rPr>
          <w:lang w:eastAsia="sl-SI"/>
        </w:rPr>
        <w:t>.</w:t>
      </w:r>
    </w:p>
    <w:p w14:paraId="55F6092E" w14:textId="57299B98" w:rsidR="00B846EB" w:rsidRDefault="00D66BEF" w:rsidP="009F0205">
      <w:pPr>
        <w:pStyle w:val="Odstavekseznama"/>
        <w:numPr>
          <w:ilvl w:val="0"/>
          <w:numId w:val="67"/>
        </w:numPr>
        <w:rPr>
          <w:lang w:eastAsia="sl-SI"/>
        </w:rPr>
      </w:pPr>
      <w:r>
        <w:rPr>
          <w:lang w:eastAsia="sl-SI"/>
        </w:rPr>
        <w:t>Kliknite</w:t>
      </w:r>
      <w:r w:rsidR="00B846EB">
        <w:rPr>
          <w:lang w:eastAsia="sl-SI"/>
        </w:rPr>
        <w:t xml:space="preserve"> na </w:t>
      </w:r>
      <w:r w:rsidR="00720F47">
        <w:rPr>
          <w:lang w:eastAsia="sl-SI"/>
        </w:rPr>
        <w:t>»</w:t>
      </w:r>
      <w:r w:rsidR="00B846EB">
        <w:rPr>
          <w:b/>
          <w:lang w:eastAsia="sl-SI"/>
        </w:rPr>
        <w:t>Odstrani urejevalca</w:t>
      </w:r>
      <w:r w:rsidR="00720F47">
        <w:rPr>
          <w:lang w:eastAsia="sl-SI"/>
        </w:rPr>
        <w:t>«</w:t>
      </w:r>
      <w:r w:rsidR="00A936B5">
        <w:rPr>
          <w:lang w:eastAsia="sl-SI"/>
        </w:rPr>
        <w:t>.</w:t>
      </w:r>
    </w:p>
    <w:p w14:paraId="5ACB189A" w14:textId="77777777" w:rsidR="00B846EB" w:rsidRDefault="00B846EB" w:rsidP="00B846EB">
      <w:pPr>
        <w:rPr>
          <w:lang w:eastAsia="sl-SI"/>
        </w:rPr>
      </w:pPr>
      <w:r>
        <w:rPr>
          <w:lang w:eastAsia="sl-SI"/>
        </w:rPr>
        <w:t>Po uspešni akciji urejevalca ne bo več na seznamu.</w:t>
      </w:r>
    </w:p>
    <w:p w14:paraId="3C7BC58E" w14:textId="77777777" w:rsidR="00B846EB" w:rsidRDefault="00B846EB" w:rsidP="00B846EB">
      <w:pPr>
        <w:rPr>
          <w:lang w:eastAsia="sl-SI"/>
        </w:rPr>
      </w:pPr>
      <w:r>
        <w:rPr>
          <w:lang w:eastAsia="sl-SI"/>
        </w:rPr>
        <w:t>Pozor! Urejevalca ne morete odstraniti, če je trenutni urejevalec.</w:t>
      </w:r>
    </w:p>
    <w:p w14:paraId="7356AADB" w14:textId="77777777" w:rsidR="00B846EB" w:rsidRPr="004E2656" w:rsidRDefault="00B846EB" w:rsidP="00B846EB">
      <w:pPr>
        <w:pStyle w:val="Naslov5"/>
        <w:rPr>
          <w:rStyle w:val="Neensklic"/>
          <w:b w:val="0"/>
        </w:rPr>
      </w:pPr>
      <w:bookmarkStart w:id="234" w:name="_Ref85704378"/>
      <w:bookmarkStart w:id="235" w:name="_Toc86324151"/>
      <w:bookmarkStart w:id="236" w:name="_Toc89335407"/>
      <w:r w:rsidRPr="004E2656">
        <w:rPr>
          <w:rStyle w:val="Neensklic"/>
          <w:b w:val="0"/>
        </w:rPr>
        <w:t>Kako odstopim predlog v urejanje drugemu urejevalcu?</w:t>
      </w:r>
      <w:bookmarkEnd w:id="234"/>
      <w:bookmarkEnd w:id="235"/>
      <w:bookmarkEnd w:id="236"/>
    </w:p>
    <w:p w14:paraId="5EE57E54" w14:textId="77777777" w:rsidR="00B846EB" w:rsidRDefault="00B846EB" w:rsidP="00B846EB">
      <w:pPr>
        <w:rPr>
          <w:lang w:eastAsia="sl-SI"/>
        </w:rPr>
      </w:pPr>
      <w:r w:rsidRPr="000769C0">
        <w:rPr>
          <w:noProof/>
          <w:lang w:eastAsia="sl-SI"/>
        </w:rPr>
        <w:drawing>
          <wp:inline distT="0" distB="0" distL="0" distR="0" wp14:anchorId="0D95F45E" wp14:editId="7A2497D2">
            <wp:extent cx="1786410" cy="745782"/>
            <wp:effectExtent l="0" t="0" r="4445" b="0"/>
            <wp:docPr id="146" name="Picture 146" descr="Urejeva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15808" cy="758055"/>
                    </a:xfrm>
                    <a:prstGeom prst="rect">
                      <a:avLst/>
                    </a:prstGeom>
                  </pic:spPr>
                </pic:pic>
              </a:graphicData>
            </a:graphic>
          </wp:inline>
        </w:drawing>
      </w:r>
    </w:p>
    <w:p w14:paraId="252C5693" w14:textId="1B936673" w:rsidR="00B846EB" w:rsidRDefault="00B846EB" w:rsidP="009F0205">
      <w:pPr>
        <w:pStyle w:val="Odstavekseznama"/>
        <w:numPr>
          <w:ilvl w:val="0"/>
          <w:numId w:val="68"/>
        </w:numPr>
        <w:rPr>
          <w:lang w:eastAsia="sl-SI"/>
        </w:rPr>
      </w:pPr>
      <w:r>
        <w:rPr>
          <w:lang w:eastAsia="sl-SI"/>
        </w:rPr>
        <w:t xml:space="preserve">Na seznamu urejevalcev, zraven imena urejevalca kliknite na </w:t>
      </w:r>
      <w:r w:rsidR="005E37A9">
        <w:rPr>
          <w:lang w:eastAsia="sl-SI"/>
        </w:rPr>
        <w:t>ikon</w:t>
      </w:r>
      <w:r>
        <w:rPr>
          <w:lang w:eastAsia="sl-SI"/>
        </w:rPr>
        <w:t xml:space="preserve">o </w:t>
      </w:r>
      <w:r w:rsidR="00720F47">
        <w:rPr>
          <w:lang w:eastAsia="sl-SI"/>
        </w:rPr>
        <w:t>»</w:t>
      </w:r>
      <w:r w:rsidRPr="00A936B5">
        <w:rPr>
          <w:b/>
          <w:lang w:eastAsia="sl-SI"/>
        </w:rPr>
        <w:t>tri pikice</w:t>
      </w:r>
      <w:r w:rsidR="00720F47">
        <w:rPr>
          <w:lang w:eastAsia="sl-SI"/>
        </w:rPr>
        <w:t>«</w:t>
      </w:r>
      <w:r>
        <w:rPr>
          <w:lang w:eastAsia="sl-SI"/>
        </w:rPr>
        <w:t>; če na seznamu ni urejevalca, najprej ga dodajte.</w:t>
      </w:r>
    </w:p>
    <w:p w14:paraId="31021B1F" w14:textId="0C64D074" w:rsidR="00B846EB" w:rsidRDefault="00D66BEF" w:rsidP="009F0205">
      <w:pPr>
        <w:pStyle w:val="Odstavekseznama"/>
        <w:numPr>
          <w:ilvl w:val="0"/>
          <w:numId w:val="68"/>
        </w:numPr>
        <w:rPr>
          <w:lang w:eastAsia="sl-SI"/>
        </w:rPr>
      </w:pPr>
      <w:r>
        <w:rPr>
          <w:lang w:eastAsia="sl-SI"/>
        </w:rPr>
        <w:t>Kliknite</w:t>
      </w:r>
      <w:r w:rsidR="00B846EB">
        <w:rPr>
          <w:lang w:eastAsia="sl-SI"/>
        </w:rPr>
        <w:t xml:space="preserve"> na </w:t>
      </w:r>
      <w:r w:rsidR="00720F47">
        <w:rPr>
          <w:lang w:eastAsia="sl-SI"/>
        </w:rPr>
        <w:t>»</w:t>
      </w:r>
      <w:r w:rsidR="00B846EB" w:rsidRPr="004A0693">
        <w:rPr>
          <w:b/>
          <w:lang w:eastAsia="sl-SI"/>
        </w:rPr>
        <w:t>Odstopi v urejan</w:t>
      </w:r>
      <w:r w:rsidR="00B846EB" w:rsidRPr="00A936B5">
        <w:rPr>
          <w:b/>
          <w:lang w:eastAsia="sl-SI"/>
        </w:rPr>
        <w:t>je</w:t>
      </w:r>
      <w:r w:rsidR="00720F47">
        <w:rPr>
          <w:lang w:eastAsia="sl-SI"/>
        </w:rPr>
        <w:t>«</w:t>
      </w:r>
      <w:r w:rsidR="00B846EB">
        <w:rPr>
          <w:lang w:eastAsia="sl-SI"/>
        </w:rPr>
        <w:t>.</w:t>
      </w:r>
    </w:p>
    <w:p w14:paraId="38D7464F" w14:textId="77777777" w:rsidR="00B846EB" w:rsidRDefault="00B846EB" w:rsidP="009F0205">
      <w:pPr>
        <w:pStyle w:val="Odstavekseznama"/>
        <w:numPr>
          <w:ilvl w:val="0"/>
          <w:numId w:val="68"/>
        </w:numPr>
        <w:rPr>
          <w:lang w:eastAsia="sl-SI"/>
        </w:rPr>
      </w:pPr>
      <w:r>
        <w:rPr>
          <w:lang w:eastAsia="sl-SI"/>
        </w:rPr>
        <w:t xml:space="preserve">Dodajte komentar, zakaj predlog odstopate v urejanje; komentar bo viden v </w:t>
      </w:r>
      <w:proofErr w:type="spellStart"/>
      <w:r>
        <w:rPr>
          <w:lang w:eastAsia="sl-SI"/>
        </w:rPr>
        <w:t>časovnici</w:t>
      </w:r>
      <w:proofErr w:type="spellEnd"/>
      <w:r>
        <w:rPr>
          <w:lang w:eastAsia="sl-SI"/>
        </w:rPr>
        <w:t xml:space="preserve"> in bo v pomoč urejevalcu.</w:t>
      </w:r>
    </w:p>
    <w:p w14:paraId="35B11A91" w14:textId="351BFF41" w:rsidR="00B846EB" w:rsidRDefault="00B846EB" w:rsidP="009F0205">
      <w:pPr>
        <w:pStyle w:val="Odstavekseznama"/>
        <w:numPr>
          <w:ilvl w:val="0"/>
          <w:numId w:val="68"/>
        </w:numPr>
        <w:rPr>
          <w:lang w:eastAsia="sl-SI"/>
        </w:rPr>
      </w:pPr>
      <w:r>
        <w:rPr>
          <w:lang w:eastAsia="sl-SI"/>
        </w:rPr>
        <w:t xml:space="preserve">Kliknite gumb </w:t>
      </w:r>
      <w:r w:rsidR="00720F47">
        <w:rPr>
          <w:lang w:eastAsia="sl-SI"/>
        </w:rPr>
        <w:t>»</w:t>
      </w:r>
      <w:r w:rsidRPr="00F84005">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F84005">
        <w:rPr>
          <w:b/>
          <w:lang w:eastAsia="sl-SI"/>
        </w:rPr>
        <w:t>Prekliči</w:t>
      </w:r>
      <w:r w:rsidR="00720F47">
        <w:rPr>
          <w:lang w:eastAsia="sl-SI"/>
        </w:rPr>
        <w:t>«</w:t>
      </w:r>
      <w:r w:rsidR="00A936B5">
        <w:rPr>
          <w:lang w:eastAsia="sl-SI"/>
        </w:rPr>
        <w:t>,</w:t>
      </w:r>
      <w:r>
        <w:rPr>
          <w:lang w:eastAsia="sl-SI"/>
        </w:rPr>
        <w:t xml:space="preserve"> če želite prekiniti akcijo.</w:t>
      </w:r>
    </w:p>
    <w:p w14:paraId="66550CA8" w14:textId="7CE630D6" w:rsidR="00B846EB" w:rsidRDefault="00B846EB" w:rsidP="00B846EB">
      <w:pPr>
        <w:rPr>
          <w:lang w:eastAsia="sl-SI"/>
        </w:rPr>
      </w:pPr>
      <w:r>
        <w:rPr>
          <w:lang w:eastAsia="sl-SI"/>
        </w:rPr>
        <w:lastRenderedPageBreak/>
        <w:t xml:space="preserve">Po uspešni akciji bo </w:t>
      </w:r>
      <w:r w:rsidR="005E37A9">
        <w:rPr>
          <w:lang w:eastAsia="sl-SI"/>
        </w:rPr>
        <w:t>ikon</w:t>
      </w:r>
      <w:r>
        <w:rPr>
          <w:lang w:eastAsia="sl-SI"/>
        </w:rPr>
        <w:t>a zraven imena urejevalca pobarvana v rdeče – to pomeni, da je ta oseba trenutni urejevalec.</w:t>
      </w:r>
    </w:p>
    <w:p w14:paraId="67D37D05" w14:textId="77777777" w:rsidR="00B846EB" w:rsidRDefault="00B846EB" w:rsidP="00B846EB">
      <w:pPr>
        <w:pStyle w:val="Naslov4"/>
        <w:rPr>
          <w:lang w:eastAsia="sl-SI"/>
        </w:rPr>
      </w:pPr>
      <w:bookmarkStart w:id="237" w:name="_Toc86324152"/>
      <w:bookmarkStart w:id="238" w:name="_Toc89335408"/>
      <w:r>
        <w:rPr>
          <w:lang w:eastAsia="sl-SI"/>
        </w:rPr>
        <w:t xml:space="preserve">Urejanje </w:t>
      </w:r>
      <w:r w:rsidRPr="007A2CD3">
        <w:t>predloga</w:t>
      </w:r>
      <w:r>
        <w:rPr>
          <w:lang w:eastAsia="sl-SI"/>
        </w:rPr>
        <w:t xml:space="preserve"> (dodatni urejevalci)</w:t>
      </w:r>
      <w:bookmarkEnd w:id="237"/>
      <w:bookmarkEnd w:id="238"/>
    </w:p>
    <w:p w14:paraId="3770098D" w14:textId="27FB781B" w:rsidR="00B846EB" w:rsidRPr="006A12D8" w:rsidRDefault="00B846EB" w:rsidP="00B846EB">
      <w:pPr>
        <w:rPr>
          <w:lang w:eastAsia="sl-SI"/>
        </w:rPr>
      </w:pPr>
      <w:r>
        <w:rPr>
          <w:lang w:eastAsia="sl-SI"/>
        </w:rPr>
        <w:t xml:space="preserve">Za dodatne urejevalce veljajo ista pravila, kot je opisano v </w:t>
      </w:r>
      <w:r w:rsidR="007D3A03">
        <w:rPr>
          <w:lang w:eastAsia="sl-SI"/>
        </w:rPr>
        <w:t>poglavju »</w:t>
      </w:r>
      <w:r w:rsidR="007D3A03" w:rsidRPr="007D3A03">
        <w:rPr>
          <w:rStyle w:val="DocReferenceChar"/>
        </w:rPr>
        <w:fldChar w:fldCharType="begin"/>
      </w:r>
      <w:r w:rsidR="007D3A03" w:rsidRPr="007D3A03">
        <w:rPr>
          <w:rStyle w:val="DocReferenceChar"/>
        </w:rPr>
        <w:instrText xml:space="preserve"> REF _Ref85724533 \h </w:instrText>
      </w:r>
      <w:r w:rsidR="007D3A03">
        <w:rPr>
          <w:rStyle w:val="DocReferenceChar"/>
        </w:rPr>
        <w:instrText xml:space="preserve"> \* MERGEFORMAT </w:instrText>
      </w:r>
      <w:r w:rsidR="007D3A03" w:rsidRPr="007D3A03">
        <w:rPr>
          <w:rStyle w:val="DocReferenceChar"/>
        </w:rPr>
      </w:r>
      <w:r w:rsidR="007D3A03" w:rsidRPr="007D3A03">
        <w:rPr>
          <w:rStyle w:val="DocReferenceChar"/>
        </w:rPr>
        <w:fldChar w:fldCharType="separate"/>
      </w:r>
      <w:r w:rsidR="007D3A03" w:rsidRPr="007D3A03">
        <w:rPr>
          <w:rStyle w:val="DocReferenceChar"/>
        </w:rPr>
        <w:t>Urejanje predloga (splošno)</w:t>
      </w:r>
      <w:r w:rsidR="007D3A03" w:rsidRPr="007D3A03">
        <w:rPr>
          <w:rStyle w:val="DocReferenceChar"/>
        </w:rPr>
        <w:fldChar w:fldCharType="end"/>
      </w:r>
      <w:r w:rsidR="007D3A03">
        <w:rPr>
          <w:lang w:eastAsia="sl-SI"/>
        </w:rPr>
        <w:t>«.</w:t>
      </w:r>
    </w:p>
    <w:p w14:paraId="602B2CCE" w14:textId="7A2AD3F0" w:rsidR="00B846EB" w:rsidRPr="004E2656" w:rsidRDefault="00B846EB" w:rsidP="00B846EB">
      <w:pPr>
        <w:pStyle w:val="Naslov5"/>
        <w:rPr>
          <w:rStyle w:val="Neensklic"/>
          <w:b w:val="0"/>
        </w:rPr>
      </w:pPr>
      <w:bookmarkStart w:id="239" w:name="_Toc86324153"/>
      <w:bookmarkStart w:id="240" w:name="_Toc89335409"/>
      <w:r w:rsidRPr="004E2656">
        <w:rPr>
          <w:rStyle w:val="Neensklic"/>
          <w:b w:val="0"/>
        </w:rPr>
        <w:t>Če nisem nosilec predloga, kako vidim</w:t>
      </w:r>
      <w:r w:rsidR="00A936B5" w:rsidRPr="004E2656">
        <w:rPr>
          <w:rStyle w:val="Neensklic"/>
          <w:b w:val="0"/>
        </w:rPr>
        <w:t xml:space="preserve">, </w:t>
      </w:r>
      <w:r w:rsidR="003E6B63">
        <w:rPr>
          <w:rStyle w:val="Neensklic"/>
          <w:b w:val="0"/>
        </w:rPr>
        <w:t>zakaj</w:t>
      </w:r>
      <w:r w:rsidRPr="004E2656">
        <w:rPr>
          <w:rStyle w:val="Neensklic"/>
          <w:b w:val="0"/>
        </w:rPr>
        <w:t xml:space="preserve"> mi je predlog dodeljen v urejanje?</w:t>
      </w:r>
      <w:bookmarkEnd w:id="239"/>
      <w:bookmarkEnd w:id="240"/>
    </w:p>
    <w:p w14:paraId="7362B8B8" w14:textId="77777777" w:rsidR="00B846EB" w:rsidRDefault="00B846EB" w:rsidP="00B846EB">
      <w:pPr>
        <w:rPr>
          <w:lang w:eastAsia="sl-SI"/>
        </w:rPr>
      </w:pPr>
      <w:r>
        <w:rPr>
          <w:lang w:eastAsia="sl-SI"/>
        </w:rPr>
        <w:t>Odprite časovnico. Nosilec, ki vam je odstopil predlog v urejanje, je podal komentar.</w:t>
      </w:r>
    </w:p>
    <w:p w14:paraId="2D555B8A" w14:textId="77777777" w:rsidR="00B846EB" w:rsidRPr="00E82473" w:rsidRDefault="00B846EB" w:rsidP="00B846EB">
      <w:pPr>
        <w:rPr>
          <w:rStyle w:val="Neensklic"/>
          <w:b w:val="0"/>
          <w:bCs w:val="0"/>
          <w:color w:val="auto"/>
          <w:lang w:eastAsia="sl-SI"/>
        </w:rPr>
      </w:pPr>
      <w:r w:rsidRPr="004A0693">
        <w:rPr>
          <w:rStyle w:val="Neensklic"/>
          <w:b w:val="0"/>
          <w:bCs w:val="0"/>
          <w:noProof/>
          <w:color w:val="auto"/>
          <w:lang w:eastAsia="sl-SI"/>
        </w:rPr>
        <w:drawing>
          <wp:inline distT="0" distB="0" distL="0" distR="0" wp14:anchorId="586B723F" wp14:editId="2D870F7D">
            <wp:extent cx="2107359" cy="1101303"/>
            <wp:effectExtent l="0" t="0" r="7620" b="3810"/>
            <wp:docPr id="147" name="Picture 147" descr="Časov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26313" cy="1111208"/>
                    </a:xfrm>
                    <a:prstGeom prst="rect">
                      <a:avLst/>
                    </a:prstGeom>
                  </pic:spPr>
                </pic:pic>
              </a:graphicData>
            </a:graphic>
          </wp:inline>
        </w:drawing>
      </w:r>
    </w:p>
    <w:p w14:paraId="3EA577CD" w14:textId="77777777" w:rsidR="00B846EB" w:rsidRPr="004E2656" w:rsidRDefault="00B846EB" w:rsidP="00B846EB">
      <w:pPr>
        <w:pStyle w:val="Naslov5"/>
        <w:rPr>
          <w:rStyle w:val="Neensklic"/>
          <w:b w:val="0"/>
        </w:rPr>
      </w:pPr>
      <w:bookmarkStart w:id="241" w:name="_Ref85704398"/>
      <w:bookmarkStart w:id="242" w:name="_Toc86324154"/>
      <w:bookmarkStart w:id="243" w:name="_Toc89335410"/>
      <w:r w:rsidRPr="004E2656">
        <w:rPr>
          <w:rStyle w:val="Neensklic"/>
          <w:b w:val="0"/>
        </w:rPr>
        <w:t>Kako vrnem predlog nosilcu, ko končam urejanje?</w:t>
      </w:r>
      <w:bookmarkEnd w:id="241"/>
      <w:bookmarkEnd w:id="242"/>
      <w:bookmarkEnd w:id="243"/>
    </w:p>
    <w:p w14:paraId="6CF1D5ED" w14:textId="77777777" w:rsidR="00B846EB" w:rsidRDefault="00B846EB" w:rsidP="00B846EB">
      <w:pPr>
        <w:rPr>
          <w:rStyle w:val="Neensklic"/>
        </w:rPr>
      </w:pPr>
      <w:r w:rsidRPr="004A0693">
        <w:rPr>
          <w:rStyle w:val="Neensklic"/>
          <w:noProof/>
          <w:lang w:eastAsia="sl-SI"/>
        </w:rPr>
        <w:drawing>
          <wp:inline distT="0" distB="0" distL="0" distR="0" wp14:anchorId="0FAFCAA4" wp14:editId="46EEA8EB">
            <wp:extent cx="2186082" cy="370281"/>
            <wp:effectExtent l="0" t="0" r="5080" b="0"/>
            <wp:docPr id="149" name="Picture 14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52679" cy="381561"/>
                    </a:xfrm>
                    <a:prstGeom prst="rect">
                      <a:avLst/>
                    </a:prstGeom>
                  </pic:spPr>
                </pic:pic>
              </a:graphicData>
            </a:graphic>
          </wp:inline>
        </w:drawing>
      </w:r>
      <w:r w:rsidRPr="004A0693">
        <w:rPr>
          <w:noProof/>
          <w:lang w:eastAsia="sl-SI"/>
        </w:rPr>
        <w:t xml:space="preserve"> </w:t>
      </w:r>
      <w:r w:rsidRPr="004A0693">
        <w:rPr>
          <w:rStyle w:val="Neensklic"/>
          <w:noProof/>
          <w:lang w:eastAsia="sl-SI"/>
        </w:rPr>
        <w:drawing>
          <wp:inline distT="0" distB="0" distL="0" distR="0" wp14:anchorId="5053C3DC" wp14:editId="5C5DBD0D">
            <wp:extent cx="2190017" cy="369322"/>
            <wp:effectExtent l="0" t="0" r="1270" b="0"/>
            <wp:docPr id="150" name="Picture 15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77342" cy="384048"/>
                    </a:xfrm>
                    <a:prstGeom prst="rect">
                      <a:avLst/>
                    </a:prstGeom>
                  </pic:spPr>
                </pic:pic>
              </a:graphicData>
            </a:graphic>
          </wp:inline>
        </w:drawing>
      </w:r>
    </w:p>
    <w:p w14:paraId="14A8D8DD" w14:textId="78F19CEA" w:rsidR="00B846EB" w:rsidRDefault="00B846EB" w:rsidP="009F0205">
      <w:pPr>
        <w:pStyle w:val="Odstavekseznama"/>
        <w:numPr>
          <w:ilvl w:val="0"/>
          <w:numId w:val="69"/>
        </w:numPr>
        <w:rPr>
          <w:lang w:eastAsia="sl-SI"/>
        </w:rPr>
      </w:pPr>
      <w:r>
        <w:rPr>
          <w:lang w:eastAsia="sl-SI"/>
        </w:rPr>
        <w:t xml:space="preserve">Kliknite na gumb </w:t>
      </w:r>
      <w:r w:rsidR="00720F47">
        <w:rPr>
          <w:lang w:eastAsia="sl-SI"/>
        </w:rPr>
        <w:t>»</w:t>
      </w:r>
      <w:r w:rsidRPr="004A0693">
        <w:rPr>
          <w:b/>
          <w:lang w:eastAsia="sl-SI"/>
        </w:rPr>
        <w:t>Vrni nosilcu</w:t>
      </w:r>
      <w:r w:rsidR="00720F47" w:rsidRPr="0039274A">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A0693">
        <w:rPr>
          <w:b/>
          <w:lang w:eastAsia="sl-SI"/>
        </w:rPr>
        <w:t>Vrni nosilcu na MK</w:t>
      </w:r>
      <w:r w:rsidR="00720F47" w:rsidRPr="00335654">
        <w:rPr>
          <w:lang w:eastAsia="sl-SI"/>
        </w:rPr>
        <w:t>«</w:t>
      </w:r>
      <w:r w:rsidRPr="00335654">
        <w:rPr>
          <w:lang w:eastAsia="sl-SI"/>
        </w:rPr>
        <w:t>;</w:t>
      </w:r>
      <w:r>
        <w:rPr>
          <w:lang w:eastAsia="sl-SI"/>
        </w:rPr>
        <w:t xml:space="preserve"> kateri gumb je na voljo, je odvisno od tega, kateri nosilec vam je odstopil predlog v urejanje.</w:t>
      </w:r>
    </w:p>
    <w:p w14:paraId="2C946230" w14:textId="77777777" w:rsidR="00B846EB" w:rsidRDefault="00B846EB" w:rsidP="009F0205">
      <w:pPr>
        <w:pStyle w:val="Odstavekseznama"/>
        <w:numPr>
          <w:ilvl w:val="0"/>
          <w:numId w:val="69"/>
        </w:numPr>
        <w:rPr>
          <w:lang w:eastAsia="sl-SI"/>
        </w:rPr>
      </w:pPr>
      <w:r>
        <w:rPr>
          <w:lang w:eastAsia="sl-SI"/>
        </w:rPr>
        <w:t xml:space="preserve">Opcijsko podajte komentar; komentar bo prikazan v </w:t>
      </w:r>
      <w:proofErr w:type="spellStart"/>
      <w:r>
        <w:rPr>
          <w:lang w:eastAsia="sl-SI"/>
        </w:rPr>
        <w:t>časovnici</w:t>
      </w:r>
      <w:proofErr w:type="spellEnd"/>
      <w:r>
        <w:rPr>
          <w:lang w:eastAsia="sl-SI"/>
        </w:rPr>
        <w:t>.</w:t>
      </w:r>
    </w:p>
    <w:p w14:paraId="5387A55A" w14:textId="7607BA36" w:rsidR="00B846EB" w:rsidRDefault="00B846EB" w:rsidP="009F0205">
      <w:pPr>
        <w:pStyle w:val="Odstavekseznama"/>
        <w:numPr>
          <w:ilvl w:val="0"/>
          <w:numId w:val="69"/>
        </w:numPr>
        <w:rPr>
          <w:lang w:eastAsia="sl-SI"/>
        </w:rPr>
      </w:pPr>
      <w:r>
        <w:rPr>
          <w:lang w:eastAsia="sl-SI"/>
        </w:rPr>
        <w:t xml:space="preserve">Kliknite gumb </w:t>
      </w:r>
      <w:r w:rsidR="00720F47">
        <w:rPr>
          <w:lang w:eastAsia="sl-SI"/>
        </w:rPr>
        <w:t>»</w:t>
      </w:r>
      <w:r w:rsidRPr="004A0693">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A0693">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5DF4657" w14:textId="77777777" w:rsidR="00B846EB" w:rsidRDefault="00B846EB" w:rsidP="00B846EB">
      <w:pPr>
        <w:rPr>
          <w:rStyle w:val="Neensklic"/>
          <w:b w:val="0"/>
          <w:color w:val="auto"/>
        </w:rPr>
      </w:pPr>
      <w:r w:rsidRPr="004A0693">
        <w:rPr>
          <w:rStyle w:val="Poudarek"/>
        </w:rPr>
        <w:t>Pozor!</w:t>
      </w:r>
      <w:r w:rsidRPr="004A0693">
        <w:rPr>
          <w:rStyle w:val="Neensklic"/>
          <w:b w:val="0"/>
          <w:color w:val="auto"/>
        </w:rPr>
        <w:t xml:space="preserve"> Ko končate z urejanjem predloga, obvezno vrnite predlog nosilcu, ker ste vi edina oseba, ki trenutno lahko ureja predlog.</w:t>
      </w:r>
    </w:p>
    <w:p w14:paraId="319A2683" w14:textId="77777777" w:rsidR="00B846EB" w:rsidRDefault="00B846EB" w:rsidP="00B846EB">
      <w:pPr>
        <w:pStyle w:val="Naslov4"/>
        <w:rPr>
          <w:lang w:eastAsia="sl-SI"/>
        </w:rPr>
      </w:pPr>
      <w:bookmarkStart w:id="244" w:name="_Toc86324155"/>
      <w:bookmarkStart w:id="245" w:name="_Toc89335411"/>
      <w:r>
        <w:rPr>
          <w:lang w:eastAsia="sl-SI"/>
        </w:rPr>
        <w:t>Zamenjava nosilcev predloga</w:t>
      </w:r>
      <w:bookmarkEnd w:id="244"/>
      <w:bookmarkEnd w:id="245"/>
    </w:p>
    <w:p w14:paraId="01C43E32" w14:textId="2D3402AE" w:rsidR="00B846EB" w:rsidRPr="0012183A" w:rsidRDefault="00B846EB" w:rsidP="00B846EB">
      <w:pPr>
        <w:rPr>
          <w:lang w:eastAsia="sl-SI"/>
        </w:rPr>
      </w:pPr>
      <w:r>
        <w:rPr>
          <w:lang w:eastAsia="sl-SI"/>
        </w:rPr>
        <w:t xml:space="preserve">Nosilca predloga lahko zamenja le vodja OE. Nosilca MK lahko zamenja le vodja MK. Nosilca lahko zamenjate, tudi če je predlog trenutno v urejanju pri nosilcu – v tem primeru bo stari nosilec </w:t>
      </w:r>
      <w:r w:rsidR="00A936B5">
        <w:rPr>
          <w:lang w:eastAsia="sl-SI"/>
        </w:rPr>
        <w:t>samodejno</w:t>
      </w:r>
      <w:r>
        <w:rPr>
          <w:lang w:eastAsia="sl-SI"/>
        </w:rPr>
        <w:t xml:space="preserve"> postal dodatni urejevalec. Nosilca lahko zamenjate tudi, ko je predlog v urejanju pri dodatnem urejevalcu. V tem primeru, ko urejevalec vrne predlog nosilcu, bo ta vrnjen </w:t>
      </w:r>
      <w:r w:rsidR="00A936B5">
        <w:rPr>
          <w:lang w:eastAsia="sl-SI"/>
        </w:rPr>
        <w:t>novemu</w:t>
      </w:r>
      <w:r>
        <w:rPr>
          <w:lang w:eastAsia="sl-SI"/>
        </w:rPr>
        <w:t xml:space="preserve"> nosilcu.</w:t>
      </w:r>
    </w:p>
    <w:p w14:paraId="6092A608" w14:textId="77777777" w:rsidR="00B846EB" w:rsidRPr="004E2656" w:rsidRDefault="00B846EB" w:rsidP="00B846EB">
      <w:pPr>
        <w:pStyle w:val="Naslov5"/>
        <w:rPr>
          <w:rStyle w:val="Neensklic"/>
          <w:b w:val="0"/>
        </w:rPr>
      </w:pPr>
      <w:bookmarkStart w:id="246" w:name="_Toc86324156"/>
      <w:bookmarkStart w:id="247" w:name="_Toc89335412"/>
      <w:r w:rsidRPr="004E2656">
        <w:rPr>
          <w:rStyle w:val="Neensklic"/>
          <w:b w:val="0"/>
        </w:rPr>
        <w:t xml:space="preserve">Kako </w:t>
      </w:r>
      <w:r>
        <w:rPr>
          <w:rStyle w:val="Neensklic"/>
          <w:b w:val="0"/>
        </w:rPr>
        <w:t>zamenjam nosilca</w:t>
      </w:r>
      <w:r w:rsidRPr="004E2656">
        <w:rPr>
          <w:rStyle w:val="Neensklic"/>
          <w:b w:val="0"/>
        </w:rPr>
        <w:t>?</w:t>
      </w:r>
      <w:bookmarkEnd w:id="246"/>
      <w:bookmarkEnd w:id="247"/>
    </w:p>
    <w:p w14:paraId="74F85EA4" w14:textId="77777777" w:rsidR="00B846EB" w:rsidRDefault="00B846EB" w:rsidP="00B846EB">
      <w:pPr>
        <w:rPr>
          <w:lang w:eastAsia="sl-SI"/>
        </w:rPr>
      </w:pPr>
      <w:r w:rsidRPr="00835ACA">
        <w:rPr>
          <w:noProof/>
          <w:lang w:eastAsia="sl-SI"/>
        </w:rPr>
        <w:drawing>
          <wp:inline distT="0" distB="0" distL="0" distR="0" wp14:anchorId="2E2B4B88" wp14:editId="555621A9">
            <wp:extent cx="2390727" cy="1185030"/>
            <wp:effectExtent l="0" t="0" r="0" b="0"/>
            <wp:docPr id="151" name="Picture 151" descr="Nosi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63785" cy="1221243"/>
                    </a:xfrm>
                    <a:prstGeom prst="rect">
                      <a:avLst/>
                    </a:prstGeom>
                  </pic:spPr>
                </pic:pic>
              </a:graphicData>
            </a:graphic>
          </wp:inline>
        </w:drawing>
      </w:r>
    </w:p>
    <w:p w14:paraId="7753B355" w14:textId="7E8C8F40" w:rsidR="00B846EB" w:rsidRDefault="00B846EB" w:rsidP="009F0205">
      <w:pPr>
        <w:pStyle w:val="Odstavekseznama"/>
        <w:numPr>
          <w:ilvl w:val="0"/>
          <w:numId w:val="23"/>
        </w:numPr>
        <w:rPr>
          <w:lang w:eastAsia="sl-SI"/>
        </w:rPr>
      </w:pPr>
      <w:r>
        <w:rPr>
          <w:lang w:eastAsia="sl-SI"/>
        </w:rPr>
        <w:t>Zraven imena nosilca, ki ga želite zamenjati</w:t>
      </w:r>
      <w:r w:rsidR="00A936B5">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Pr>
          <w:b/>
          <w:lang w:eastAsia="sl-SI"/>
        </w:rPr>
        <w:t>tri pikice</w:t>
      </w:r>
      <w:r w:rsidR="00720F47" w:rsidRPr="00335654">
        <w:rPr>
          <w:lang w:eastAsia="sl-SI"/>
        </w:rPr>
        <w:t>«</w:t>
      </w:r>
      <w:r w:rsidRPr="00335654">
        <w:rPr>
          <w:lang w:eastAsia="sl-SI"/>
        </w:rPr>
        <w:t>.</w:t>
      </w:r>
    </w:p>
    <w:p w14:paraId="6113CA86" w14:textId="31D061F0" w:rsidR="00B846EB" w:rsidRDefault="00D66BEF" w:rsidP="009F0205">
      <w:pPr>
        <w:pStyle w:val="Odstavekseznama"/>
        <w:numPr>
          <w:ilvl w:val="0"/>
          <w:numId w:val="23"/>
        </w:numPr>
        <w:rPr>
          <w:lang w:eastAsia="sl-SI"/>
        </w:rPr>
      </w:pPr>
      <w:r>
        <w:rPr>
          <w:lang w:eastAsia="sl-SI"/>
        </w:rPr>
        <w:t>Kliknite</w:t>
      </w:r>
      <w:r w:rsidR="00B846EB">
        <w:rPr>
          <w:lang w:eastAsia="sl-SI"/>
        </w:rPr>
        <w:t xml:space="preserve"> </w:t>
      </w:r>
      <w:r w:rsidR="00720F47">
        <w:rPr>
          <w:lang w:eastAsia="sl-SI"/>
        </w:rPr>
        <w:t>»</w:t>
      </w:r>
      <w:r w:rsidR="00B846EB" w:rsidRPr="00835ACA">
        <w:rPr>
          <w:b/>
          <w:lang w:eastAsia="sl-SI"/>
        </w:rPr>
        <w:t>Zamenjaj nosilca</w:t>
      </w:r>
      <w:r w:rsidR="00720F47" w:rsidRPr="00335654">
        <w:rPr>
          <w:lang w:eastAsia="sl-SI"/>
        </w:rPr>
        <w:t>«</w:t>
      </w:r>
      <w:r w:rsidR="00B846EB" w:rsidRPr="00335654">
        <w:rPr>
          <w:lang w:eastAsia="sl-SI"/>
        </w:rPr>
        <w:t>.</w:t>
      </w:r>
    </w:p>
    <w:p w14:paraId="4F4D6041" w14:textId="77777777" w:rsidR="00B846EB" w:rsidRDefault="00B846EB" w:rsidP="009F0205">
      <w:pPr>
        <w:pStyle w:val="Odstavekseznama"/>
        <w:numPr>
          <w:ilvl w:val="0"/>
          <w:numId w:val="23"/>
        </w:numPr>
        <w:rPr>
          <w:lang w:eastAsia="sl-SI"/>
        </w:rPr>
      </w:pPr>
      <w:r>
        <w:rPr>
          <w:lang w:eastAsia="sl-SI"/>
        </w:rPr>
        <w:t>Izberite uporabnika iz seznama.</w:t>
      </w:r>
    </w:p>
    <w:p w14:paraId="667274D4" w14:textId="6B894ED4" w:rsidR="00B846EB" w:rsidRDefault="00B846EB" w:rsidP="009F0205">
      <w:pPr>
        <w:pStyle w:val="Odstavekseznama"/>
        <w:numPr>
          <w:ilvl w:val="0"/>
          <w:numId w:val="23"/>
        </w:numPr>
        <w:rPr>
          <w:lang w:eastAsia="sl-SI"/>
        </w:rPr>
      </w:pPr>
      <w:r>
        <w:rPr>
          <w:lang w:eastAsia="sl-SI"/>
        </w:rPr>
        <w:t xml:space="preserve">Kliknite gumb </w:t>
      </w:r>
      <w:r w:rsidR="00720F47">
        <w:rPr>
          <w:lang w:eastAsia="sl-SI"/>
        </w:rPr>
        <w:t>»</w:t>
      </w:r>
      <w:r w:rsidRPr="00835ACA">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835ACA">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FF8D357" w14:textId="2C8314F7" w:rsidR="00B846EB" w:rsidRDefault="00B846EB" w:rsidP="00B846EB">
      <w:pPr>
        <w:rPr>
          <w:lang w:eastAsia="sl-SI"/>
        </w:rPr>
      </w:pPr>
      <w:r>
        <w:rPr>
          <w:lang w:eastAsia="sl-SI"/>
        </w:rPr>
        <w:t xml:space="preserve">Po uspešni akciji bo stari nosilec </w:t>
      </w:r>
      <w:r w:rsidR="00A936B5">
        <w:rPr>
          <w:lang w:eastAsia="sl-SI"/>
        </w:rPr>
        <w:t>samodejno</w:t>
      </w:r>
      <w:r>
        <w:rPr>
          <w:lang w:eastAsia="sl-SI"/>
        </w:rPr>
        <w:t xml:space="preserve"> dodan med urejevalce. </w:t>
      </w:r>
    </w:p>
    <w:p w14:paraId="17D080C8" w14:textId="06519D7A" w:rsidR="00B846EB" w:rsidRDefault="00B846EB" w:rsidP="00B846EB">
      <w:pPr>
        <w:rPr>
          <w:rStyle w:val="Neensklic"/>
          <w:b w:val="0"/>
          <w:color w:val="auto"/>
        </w:rPr>
      </w:pPr>
      <w:r w:rsidRPr="00835ACA">
        <w:rPr>
          <w:rStyle w:val="Poudarek"/>
        </w:rPr>
        <w:lastRenderedPageBreak/>
        <w:t>Pozor!</w:t>
      </w:r>
      <w:r>
        <w:rPr>
          <w:lang w:eastAsia="sl-SI"/>
        </w:rPr>
        <w:t xml:space="preserve"> Vodja OE lahko zamenja le nosilca, vodja MK le nosilca MK. Na začetku postopka nosilec MK še ni določen.</w:t>
      </w:r>
    </w:p>
    <w:p w14:paraId="34E939C5" w14:textId="77777777" w:rsidR="00B846EB" w:rsidRDefault="00B846EB" w:rsidP="00B846EB">
      <w:pPr>
        <w:pStyle w:val="Naslov3"/>
        <w:rPr>
          <w:lang w:eastAsia="sl-SI"/>
        </w:rPr>
      </w:pPr>
      <w:bookmarkStart w:id="248" w:name="_Ref85799967"/>
      <w:bookmarkStart w:id="249" w:name="_Toc86324157"/>
      <w:bookmarkStart w:id="250" w:name="_Toc89335413"/>
      <w:r>
        <w:rPr>
          <w:lang w:eastAsia="sl-SI"/>
        </w:rPr>
        <w:t>Delo s paketom</w:t>
      </w:r>
      <w:bookmarkEnd w:id="248"/>
      <w:bookmarkEnd w:id="249"/>
      <w:bookmarkEnd w:id="250"/>
    </w:p>
    <w:p w14:paraId="725A0E7C" w14:textId="77777777" w:rsidR="00B846EB" w:rsidRDefault="00B846EB" w:rsidP="00B846EB">
      <w:pPr>
        <w:rPr>
          <w:lang w:eastAsia="sl-SI"/>
        </w:rPr>
      </w:pPr>
      <w:r>
        <w:rPr>
          <w:lang w:eastAsia="sl-SI"/>
        </w:rPr>
        <w:t>Kaj lahko uporabnik dela na paketu je odvisno od več stvari:</w:t>
      </w:r>
    </w:p>
    <w:p w14:paraId="03EA95AD" w14:textId="77777777" w:rsidR="00B846EB" w:rsidRDefault="00B846EB" w:rsidP="009F0205">
      <w:pPr>
        <w:pStyle w:val="Odstavekseznama"/>
        <w:numPr>
          <w:ilvl w:val="0"/>
          <w:numId w:val="9"/>
        </w:numPr>
        <w:rPr>
          <w:lang w:eastAsia="sl-SI"/>
        </w:rPr>
      </w:pPr>
      <w:r>
        <w:rPr>
          <w:lang w:eastAsia="sl-SI"/>
        </w:rPr>
        <w:t>kakšne so odobrene pravice uporabnika v varnostni shemi;</w:t>
      </w:r>
    </w:p>
    <w:p w14:paraId="597CAD3E" w14:textId="77777777" w:rsidR="00B846EB" w:rsidRDefault="00B846EB" w:rsidP="009F0205">
      <w:pPr>
        <w:pStyle w:val="Odstavekseznama"/>
        <w:numPr>
          <w:ilvl w:val="0"/>
          <w:numId w:val="9"/>
        </w:numPr>
        <w:rPr>
          <w:lang w:eastAsia="sl-SI"/>
        </w:rPr>
      </w:pPr>
      <w:r>
        <w:rPr>
          <w:lang w:eastAsia="sl-SI"/>
        </w:rPr>
        <w:t>kateri organizaciji pripada uporabnik – zavodu ali MK;</w:t>
      </w:r>
    </w:p>
    <w:p w14:paraId="1F0F017C" w14:textId="77777777" w:rsidR="00B846EB" w:rsidRDefault="00B846EB" w:rsidP="009F0205">
      <w:pPr>
        <w:pStyle w:val="Odstavekseznama"/>
        <w:numPr>
          <w:ilvl w:val="0"/>
          <w:numId w:val="9"/>
        </w:numPr>
        <w:rPr>
          <w:lang w:eastAsia="sl-SI"/>
        </w:rPr>
      </w:pPr>
      <w:r>
        <w:rPr>
          <w:lang w:eastAsia="sl-SI"/>
        </w:rPr>
        <w:t>katera je vloga uporabnika na posameznem paketu;</w:t>
      </w:r>
    </w:p>
    <w:p w14:paraId="1DB8C359" w14:textId="03DA1C76" w:rsidR="00B846EB" w:rsidRDefault="00B846EB" w:rsidP="009F0205">
      <w:pPr>
        <w:pStyle w:val="Odstavekseznama"/>
        <w:numPr>
          <w:ilvl w:val="0"/>
          <w:numId w:val="9"/>
        </w:numPr>
        <w:rPr>
          <w:lang w:eastAsia="sl-SI"/>
        </w:rPr>
      </w:pPr>
      <w:r>
        <w:rPr>
          <w:lang w:eastAsia="sl-SI"/>
        </w:rPr>
        <w:t xml:space="preserve">v katerem statusu </w:t>
      </w:r>
      <w:r w:rsidR="00A936B5">
        <w:rPr>
          <w:lang w:eastAsia="sl-SI"/>
        </w:rPr>
        <w:t>je</w:t>
      </w:r>
      <w:r>
        <w:rPr>
          <w:lang w:eastAsia="sl-SI"/>
        </w:rPr>
        <w:t xml:space="preserve"> sam paket.</w:t>
      </w:r>
    </w:p>
    <w:p w14:paraId="542AE3E1" w14:textId="77777777" w:rsidR="00B846EB" w:rsidRDefault="00B846EB" w:rsidP="00B846EB">
      <w:pPr>
        <w:pStyle w:val="Naslov4"/>
        <w:rPr>
          <w:lang w:eastAsia="sl-SI"/>
        </w:rPr>
      </w:pPr>
      <w:bookmarkStart w:id="251" w:name="_Toc86324158"/>
      <w:bookmarkStart w:id="252" w:name="_Toc89335414"/>
      <w:r>
        <w:rPr>
          <w:lang w:eastAsia="sl-SI"/>
        </w:rPr>
        <w:t>Dodajanje novega paketa</w:t>
      </w:r>
      <w:bookmarkEnd w:id="251"/>
      <w:bookmarkEnd w:id="252"/>
    </w:p>
    <w:p w14:paraId="0C751192" w14:textId="77777777" w:rsidR="00B846EB" w:rsidRPr="00855D08" w:rsidRDefault="00B846EB" w:rsidP="00B846EB">
      <w:pPr>
        <w:rPr>
          <w:lang w:eastAsia="sl-SI"/>
        </w:rPr>
      </w:pPr>
      <w:r>
        <w:rPr>
          <w:lang w:eastAsia="sl-SI"/>
        </w:rPr>
        <w:t>Nov paket lahko doda samo vodja OE.</w:t>
      </w:r>
    </w:p>
    <w:p w14:paraId="022FD7EC" w14:textId="77777777" w:rsidR="00B846EB" w:rsidRDefault="00B846EB" w:rsidP="00B846EB">
      <w:pPr>
        <w:pStyle w:val="Naslov5"/>
        <w:rPr>
          <w:lang w:eastAsia="sl-SI"/>
        </w:rPr>
      </w:pPr>
      <w:bookmarkStart w:id="253" w:name="_Toc86324159"/>
      <w:bookmarkStart w:id="254" w:name="_Toc89335415"/>
      <w:r>
        <w:rPr>
          <w:lang w:eastAsia="sl-SI"/>
        </w:rPr>
        <w:t>Kako dodam nov paket?</w:t>
      </w:r>
      <w:bookmarkEnd w:id="253"/>
      <w:bookmarkEnd w:id="254"/>
    </w:p>
    <w:p w14:paraId="007B2FF6" w14:textId="77777777" w:rsidR="00B846EB" w:rsidRDefault="00B846EB" w:rsidP="00B846EB">
      <w:pPr>
        <w:rPr>
          <w:lang w:eastAsia="sl-SI"/>
        </w:rPr>
      </w:pPr>
      <w:r>
        <w:rPr>
          <w:lang w:eastAsia="sl-SI"/>
        </w:rPr>
        <w:t>Paket lahko dodate na več straneh:</w:t>
      </w:r>
    </w:p>
    <w:p w14:paraId="10EB9ED4" w14:textId="77777777" w:rsidR="00B846EB" w:rsidRDefault="00B846EB" w:rsidP="009F0205">
      <w:pPr>
        <w:pStyle w:val="Odstavekseznama"/>
        <w:numPr>
          <w:ilvl w:val="0"/>
          <w:numId w:val="24"/>
        </w:numPr>
        <w:rPr>
          <w:lang w:eastAsia="sl-SI"/>
        </w:rPr>
      </w:pPr>
      <w:r>
        <w:rPr>
          <w:lang w:eastAsia="sl-SI"/>
        </w:rPr>
        <w:t>na domači plošči,</w:t>
      </w:r>
    </w:p>
    <w:p w14:paraId="3A38E6CE" w14:textId="77777777" w:rsidR="00B846EB" w:rsidRDefault="00B846EB" w:rsidP="009F0205">
      <w:pPr>
        <w:pStyle w:val="Odstavekseznama"/>
        <w:numPr>
          <w:ilvl w:val="0"/>
          <w:numId w:val="24"/>
        </w:numPr>
        <w:rPr>
          <w:lang w:eastAsia="sl-SI"/>
        </w:rPr>
      </w:pPr>
      <w:r>
        <w:rPr>
          <w:lang w:eastAsia="sl-SI"/>
        </w:rPr>
        <w:t>na iskalniku paketov.</w:t>
      </w:r>
    </w:p>
    <w:p w14:paraId="33FB319A" w14:textId="77777777" w:rsidR="00B846EB" w:rsidRDefault="00B846EB" w:rsidP="00B846EB">
      <w:pPr>
        <w:pStyle w:val="Naslov6"/>
        <w:rPr>
          <w:lang w:eastAsia="sl-SI"/>
        </w:rPr>
      </w:pPr>
      <w:bookmarkStart w:id="255" w:name="_Toc86324160"/>
      <w:bookmarkStart w:id="256" w:name="_Toc89335416"/>
      <w:r>
        <w:rPr>
          <w:lang w:eastAsia="sl-SI"/>
        </w:rPr>
        <w:t>Dodajanje novega paketa iz domače plošče</w:t>
      </w:r>
      <w:bookmarkEnd w:id="255"/>
      <w:bookmarkEnd w:id="256"/>
    </w:p>
    <w:p w14:paraId="46AAB8E9" w14:textId="784DF1E8" w:rsidR="00B846EB" w:rsidRDefault="00B846EB" w:rsidP="009F0205">
      <w:pPr>
        <w:pStyle w:val="Odstavekseznama"/>
        <w:numPr>
          <w:ilvl w:val="0"/>
          <w:numId w:val="86"/>
        </w:numPr>
        <w:rPr>
          <w:lang w:eastAsia="sl-SI"/>
        </w:rPr>
      </w:pPr>
      <w:r>
        <w:rPr>
          <w:lang w:eastAsia="sl-SI"/>
        </w:rPr>
        <w:t xml:space="preserve">Na </w:t>
      </w:r>
      <w:r w:rsidR="00720F47">
        <w:rPr>
          <w:lang w:eastAsia="sl-SI"/>
        </w:rPr>
        <w:t>»</w:t>
      </w:r>
      <w:r w:rsidRPr="00021FEF">
        <w:rPr>
          <w:b/>
          <w:lang w:eastAsia="sl-SI"/>
        </w:rPr>
        <w:t>Domači plošči</w:t>
      </w:r>
      <w:r w:rsidR="00720F47">
        <w:rPr>
          <w:b/>
          <w:lang w:eastAsia="sl-SI"/>
        </w:rPr>
        <w:t>«</w:t>
      </w:r>
      <w:r>
        <w:rPr>
          <w:lang w:eastAsia="sl-SI"/>
        </w:rPr>
        <w:t xml:space="preserve"> v sekciji </w:t>
      </w:r>
      <w:r w:rsidR="00720F47">
        <w:rPr>
          <w:lang w:eastAsia="sl-SI"/>
        </w:rPr>
        <w:t>»</w:t>
      </w:r>
      <w:r w:rsidRPr="00021FEF">
        <w:rPr>
          <w:b/>
          <w:lang w:eastAsia="sl-SI"/>
        </w:rPr>
        <w:t>Bližnjice</w:t>
      </w:r>
      <w:r w:rsidR="00720F47">
        <w:rPr>
          <w:b/>
          <w:lang w:eastAsia="sl-SI"/>
        </w:rPr>
        <w:t>«</w:t>
      </w:r>
      <w:r>
        <w:rPr>
          <w:lang w:eastAsia="sl-SI"/>
        </w:rPr>
        <w:t xml:space="preserve"> kliknite na </w:t>
      </w:r>
      <w:r w:rsidR="00720F47">
        <w:rPr>
          <w:lang w:eastAsia="sl-SI"/>
        </w:rPr>
        <w:t>»</w:t>
      </w:r>
      <w:r w:rsidRPr="00021FEF">
        <w:rPr>
          <w:b/>
          <w:lang w:eastAsia="sl-SI"/>
        </w:rPr>
        <w:t>Nov paket</w:t>
      </w:r>
      <w:r w:rsidR="00720F47">
        <w:rPr>
          <w:b/>
          <w:lang w:eastAsia="sl-SI"/>
        </w:rPr>
        <w:t>«</w:t>
      </w:r>
      <w:r>
        <w:rPr>
          <w:lang w:eastAsia="sl-SI"/>
        </w:rPr>
        <w:t>.</w:t>
      </w:r>
    </w:p>
    <w:p w14:paraId="1E84A5ED" w14:textId="31B8D62D" w:rsidR="00B846EB" w:rsidRDefault="00B846EB" w:rsidP="009F0205">
      <w:pPr>
        <w:pStyle w:val="Odstavekseznama"/>
        <w:numPr>
          <w:ilvl w:val="0"/>
          <w:numId w:val="86"/>
        </w:numPr>
        <w:rPr>
          <w:lang w:eastAsia="sl-SI"/>
        </w:rPr>
      </w:pPr>
      <w:r>
        <w:rPr>
          <w:lang w:eastAsia="sl-SI"/>
        </w:rPr>
        <w:t>Preusmerjeni boste na</w:t>
      </w:r>
      <w:r>
        <w:rPr>
          <w:rStyle w:val="Neensklic"/>
        </w:rPr>
        <w:t xml:space="preserve"> </w:t>
      </w:r>
      <w:r w:rsidRPr="00021FEF">
        <w:rPr>
          <w:rStyle w:val="Neensklic"/>
          <w:color w:val="1E5E9F" w:themeColor="accent3" w:themeShade="BF"/>
        </w:rPr>
        <w:fldChar w:fldCharType="begin"/>
      </w:r>
      <w:r w:rsidRPr="00021FEF">
        <w:rPr>
          <w:rStyle w:val="Neensklic"/>
          <w:color w:val="1E5E9F" w:themeColor="accent3" w:themeShade="BF"/>
        </w:rPr>
        <w:instrText xml:space="preserve"> REF _Ref85702266 \h </w:instrText>
      </w:r>
      <w:r w:rsidRPr="00021FEF">
        <w:rPr>
          <w:rStyle w:val="Neensklic"/>
          <w:color w:val="1E5E9F" w:themeColor="accent3" w:themeShade="BF"/>
        </w:rPr>
      </w:r>
      <w:r w:rsidRPr="00021FEF">
        <w:rPr>
          <w:rStyle w:val="Neensklic"/>
          <w:color w:val="1E5E9F" w:themeColor="accent3" w:themeShade="BF"/>
        </w:rPr>
        <w:fldChar w:fldCharType="separate"/>
      </w:r>
      <w:r w:rsidR="00CD0F51" w:rsidRPr="00676203">
        <w:rPr>
          <w:lang w:eastAsia="sl-SI"/>
        </w:rPr>
        <w:t>Čarovnik za urejanje podatkov</w:t>
      </w:r>
      <w:r w:rsidRPr="00021FEF">
        <w:rPr>
          <w:rStyle w:val="Neensklic"/>
          <w:color w:val="1E5E9F" w:themeColor="accent3" w:themeShade="BF"/>
        </w:rPr>
        <w:fldChar w:fldCharType="end"/>
      </w:r>
      <w:r>
        <w:rPr>
          <w:lang w:eastAsia="sl-SI"/>
        </w:rPr>
        <w:t xml:space="preserve">, kjer morate izpolniti vsaj osnovne podatke, kot so: pomen spomenikov, vrsta paketa, kratek naziv paketa in občina. </w:t>
      </w:r>
    </w:p>
    <w:p w14:paraId="61DE426C" w14:textId="431884D9" w:rsidR="00B846EB" w:rsidRDefault="00B846EB" w:rsidP="009F0205">
      <w:pPr>
        <w:pStyle w:val="Odstavekseznama"/>
        <w:numPr>
          <w:ilvl w:val="0"/>
          <w:numId w:val="86"/>
        </w:numPr>
        <w:rPr>
          <w:lang w:eastAsia="sl-SI"/>
        </w:rPr>
      </w:pPr>
      <w:r>
        <w:rPr>
          <w:lang w:eastAsia="sl-SI"/>
        </w:rPr>
        <w:t xml:space="preserve">Kliknite </w:t>
      </w:r>
      <w:r w:rsidR="00720F47">
        <w:rPr>
          <w:lang w:eastAsia="sl-SI"/>
        </w:rPr>
        <w:t>»</w:t>
      </w:r>
      <w:r w:rsidRPr="00021FEF">
        <w:rPr>
          <w:b/>
          <w:lang w:eastAsia="sl-SI"/>
        </w:rPr>
        <w:t>Shrani in zapri</w:t>
      </w:r>
      <w:r w:rsidR="00720F47">
        <w:rPr>
          <w:b/>
          <w:lang w:eastAsia="sl-SI"/>
        </w:rPr>
        <w:t>«</w:t>
      </w:r>
      <w:r>
        <w:rPr>
          <w:lang w:eastAsia="sl-SI"/>
        </w:rPr>
        <w:t>.</w:t>
      </w:r>
    </w:p>
    <w:p w14:paraId="26A71475" w14:textId="6B685156" w:rsidR="00B846EB" w:rsidRPr="00021FEF" w:rsidRDefault="00B846EB" w:rsidP="00B846EB">
      <w:pPr>
        <w:rPr>
          <w:color w:val="1E5E9F" w:themeColor="accent3" w:themeShade="BF"/>
          <w:lang w:eastAsia="sl-SI"/>
        </w:rPr>
      </w:pPr>
      <w:r>
        <w:rPr>
          <w:lang w:eastAsia="sl-SI"/>
        </w:rPr>
        <w:t xml:space="preserve">Za nadaljevanje dela na paketu, morate najprej določiti nosilca paketa. Poglejte </w:t>
      </w:r>
      <w:r w:rsidR="00720F47">
        <w:rPr>
          <w:lang w:eastAsia="sl-SI"/>
        </w:rPr>
        <w:t>»</w:t>
      </w:r>
      <w:r w:rsidRPr="00021FEF">
        <w:rPr>
          <w:color w:val="1E5E9F" w:themeColor="accent3" w:themeShade="BF"/>
          <w:lang w:eastAsia="sl-SI"/>
        </w:rPr>
        <w:fldChar w:fldCharType="begin"/>
      </w:r>
      <w:r w:rsidRPr="00021FEF">
        <w:rPr>
          <w:color w:val="1E5E9F" w:themeColor="accent3" w:themeShade="BF"/>
          <w:lang w:eastAsia="sl-SI"/>
        </w:rPr>
        <w:instrText xml:space="preserve"> REF _Ref85799506 \h </w:instrText>
      </w:r>
      <w:r w:rsidRPr="00021FEF">
        <w:rPr>
          <w:color w:val="1E5E9F" w:themeColor="accent3" w:themeShade="BF"/>
          <w:lang w:eastAsia="sl-SI"/>
        </w:rPr>
      </w:r>
      <w:r w:rsidRPr="00021FEF">
        <w:rPr>
          <w:color w:val="1E5E9F" w:themeColor="accent3" w:themeShade="BF"/>
          <w:lang w:eastAsia="sl-SI"/>
        </w:rPr>
        <w:fldChar w:fldCharType="separate"/>
      </w:r>
      <w:r w:rsidR="00CD0F51">
        <w:rPr>
          <w:lang w:eastAsia="sl-SI"/>
        </w:rPr>
        <w:t>Kako določim nosilca paketa?</w:t>
      </w:r>
      <w:r w:rsidRPr="00021FEF">
        <w:rPr>
          <w:color w:val="1E5E9F" w:themeColor="accent3" w:themeShade="BF"/>
          <w:lang w:eastAsia="sl-SI"/>
        </w:rPr>
        <w:fldChar w:fldCharType="end"/>
      </w:r>
      <w:r w:rsidR="0039274A">
        <w:rPr>
          <w:lang w:eastAsia="sl-SI"/>
        </w:rPr>
        <w:t>«</w:t>
      </w:r>
      <w:r w:rsidRPr="00021FEF">
        <w:rPr>
          <w:lang w:eastAsia="sl-SI"/>
        </w:rPr>
        <w:t>.</w:t>
      </w:r>
    </w:p>
    <w:p w14:paraId="72C8A391" w14:textId="53277E98" w:rsidR="00B846EB" w:rsidRPr="00021FEF" w:rsidRDefault="00B846EB" w:rsidP="00B846EB">
      <w:pPr>
        <w:rPr>
          <w:color w:val="1E5E9F" w:themeColor="accent3" w:themeShade="BF"/>
          <w:lang w:eastAsia="sl-SI"/>
        </w:rPr>
      </w:pPr>
      <w:r w:rsidRPr="00021FEF">
        <w:rPr>
          <w:rStyle w:val="Poudarek"/>
        </w:rPr>
        <w:t>Pozor!</w:t>
      </w:r>
      <w:r>
        <w:rPr>
          <w:lang w:eastAsia="sl-SI"/>
        </w:rPr>
        <w:t xml:space="preserve"> </w:t>
      </w:r>
      <w:r w:rsidR="00A936B5">
        <w:rPr>
          <w:lang w:eastAsia="sl-SI"/>
        </w:rPr>
        <w:t>Pomena spomenika</w:t>
      </w:r>
      <w:r>
        <w:rPr>
          <w:lang w:eastAsia="sl-SI"/>
        </w:rPr>
        <w:t>, ki ga določite na začetku, ne morete več spremeniti, ker je od tega podatka odvisen potek postopka.</w:t>
      </w:r>
    </w:p>
    <w:p w14:paraId="1637F46E" w14:textId="77777777" w:rsidR="00B846EB" w:rsidRDefault="00B846EB" w:rsidP="00B846EB">
      <w:pPr>
        <w:pStyle w:val="Naslov6"/>
        <w:rPr>
          <w:lang w:eastAsia="sl-SI"/>
        </w:rPr>
      </w:pPr>
      <w:bookmarkStart w:id="257" w:name="_Toc86324161"/>
      <w:bookmarkStart w:id="258" w:name="_Toc89335417"/>
      <w:r>
        <w:rPr>
          <w:lang w:eastAsia="sl-SI"/>
        </w:rPr>
        <w:t>Dodajanje novega paketa iz iskalnika paketov</w:t>
      </w:r>
      <w:bookmarkEnd w:id="257"/>
      <w:bookmarkEnd w:id="258"/>
    </w:p>
    <w:p w14:paraId="7BA8D216" w14:textId="1D6A8FF6" w:rsidR="00B846EB" w:rsidRDefault="00B846EB" w:rsidP="009F0205">
      <w:pPr>
        <w:pStyle w:val="Odstavekseznama"/>
        <w:numPr>
          <w:ilvl w:val="0"/>
          <w:numId w:val="87"/>
        </w:numPr>
        <w:rPr>
          <w:lang w:eastAsia="sl-SI"/>
        </w:rPr>
      </w:pPr>
      <w:r>
        <w:rPr>
          <w:lang w:eastAsia="sl-SI"/>
        </w:rPr>
        <w:t xml:space="preserve">Na strani </w:t>
      </w:r>
      <w:r w:rsidR="00720F47">
        <w:rPr>
          <w:lang w:eastAsia="sl-SI"/>
        </w:rPr>
        <w:t>»</w:t>
      </w:r>
      <w:r w:rsidRPr="00FA50FE">
        <w:rPr>
          <w:b/>
          <w:lang w:eastAsia="sl-SI"/>
        </w:rPr>
        <w:t xml:space="preserve">Iskalnik </w:t>
      </w:r>
      <w:r>
        <w:rPr>
          <w:b/>
          <w:lang w:eastAsia="sl-SI"/>
        </w:rPr>
        <w:t>paketov</w:t>
      </w:r>
      <w:r w:rsidR="00720F47" w:rsidRPr="0039274A">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FA50FE">
        <w:rPr>
          <w:b/>
          <w:lang w:eastAsia="sl-SI"/>
        </w:rPr>
        <w:t>plus</w:t>
      </w:r>
      <w:r w:rsidR="00720F47" w:rsidRPr="0039274A">
        <w:rPr>
          <w:lang w:eastAsia="sl-SI"/>
        </w:rPr>
        <w:t>«</w:t>
      </w:r>
      <w:r w:rsidRPr="0039274A">
        <w:rPr>
          <w:lang w:eastAsia="sl-SI"/>
        </w:rPr>
        <w:t>.</w:t>
      </w:r>
    </w:p>
    <w:p w14:paraId="169083B1" w14:textId="09C309E3" w:rsidR="00B846EB" w:rsidRDefault="00B846EB" w:rsidP="009F0205">
      <w:pPr>
        <w:pStyle w:val="Odstavekseznama"/>
        <w:numPr>
          <w:ilvl w:val="0"/>
          <w:numId w:val="87"/>
        </w:numPr>
        <w:rPr>
          <w:lang w:eastAsia="sl-SI"/>
        </w:rPr>
      </w:pPr>
      <w:r>
        <w:rPr>
          <w:lang w:eastAsia="sl-SI"/>
        </w:rPr>
        <w:t>Preusmerjeni boste na</w:t>
      </w:r>
      <w:r>
        <w:rPr>
          <w:rStyle w:val="Neensklic"/>
        </w:rPr>
        <w:t xml:space="preserve"> </w:t>
      </w:r>
      <w:r w:rsidRPr="00021FEF">
        <w:rPr>
          <w:rStyle w:val="Neensklic"/>
          <w:color w:val="1E5E9F" w:themeColor="accent3" w:themeShade="BF"/>
        </w:rPr>
        <w:fldChar w:fldCharType="begin"/>
      </w:r>
      <w:r w:rsidRPr="00021FEF">
        <w:rPr>
          <w:rStyle w:val="Neensklic"/>
          <w:color w:val="1E5E9F" w:themeColor="accent3" w:themeShade="BF"/>
        </w:rPr>
        <w:instrText xml:space="preserve"> REF _Ref85702266 \h </w:instrText>
      </w:r>
      <w:r w:rsidRPr="00021FEF">
        <w:rPr>
          <w:rStyle w:val="Neensklic"/>
          <w:color w:val="1E5E9F" w:themeColor="accent3" w:themeShade="BF"/>
        </w:rPr>
      </w:r>
      <w:r w:rsidRPr="00021FEF">
        <w:rPr>
          <w:rStyle w:val="Neensklic"/>
          <w:color w:val="1E5E9F" w:themeColor="accent3" w:themeShade="BF"/>
        </w:rPr>
        <w:fldChar w:fldCharType="separate"/>
      </w:r>
      <w:r w:rsidR="00CD0F51" w:rsidRPr="00676203">
        <w:rPr>
          <w:lang w:eastAsia="sl-SI"/>
        </w:rPr>
        <w:t>Čarovnik za urejanje podatkov</w:t>
      </w:r>
      <w:r w:rsidRPr="00021FEF">
        <w:rPr>
          <w:rStyle w:val="Neensklic"/>
          <w:color w:val="1E5E9F" w:themeColor="accent3" w:themeShade="BF"/>
        </w:rPr>
        <w:fldChar w:fldCharType="end"/>
      </w:r>
      <w:r>
        <w:rPr>
          <w:lang w:eastAsia="sl-SI"/>
        </w:rPr>
        <w:t xml:space="preserve">, kjer morate izpolniti vsaj osnovne podatke, kot so: pomen spomenikov, vrsta paketa, kratek naziv paketa in občina. </w:t>
      </w:r>
    </w:p>
    <w:p w14:paraId="4118CDC8" w14:textId="24F904F7" w:rsidR="00B846EB" w:rsidRDefault="00B846EB" w:rsidP="009F0205">
      <w:pPr>
        <w:pStyle w:val="Odstavekseznama"/>
        <w:numPr>
          <w:ilvl w:val="0"/>
          <w:numId w:val="87"/>
        </w:numPr>
        <w:rPr>
          <w:lang w:eastAsia="sl-SI"/>
        </w:rPr>
      </w:pPr>
      <w:r>
        <w:rPr>
          <w:lang w:eastAsia="sl-SI"/>
        </w:rPr>
        <w:t xml:space="preserve">Kliknite </w:t>
      </w:r>
      <w:r w:rsidR="00720F47">
        <w:rPr>
          <w:lang w:eastAsia="sl-SI"/>
        </w:rPr>
        <w:t>»</w:t>
      </w:r>
      <w:r w:rsidRPr="00021FEF">
        <w:rPr>
          <w:b/>
          <w:lang w:eastAsia="sl-SI"/>
        </w:rPr>
        <w:t>Shrani in zapri</w:t>
      </w:r>
      <w:r w:rsidR="00720F47" w:rsidRPr="0039274A">
        <w:rPr>
          <w:lang w:eastAsia="sl-SI"/>
        </w:rPr>
        <w:t>«</w:t>
      </w:r>
      <w:r w:rsidRPr="0039274A">
        <w:rPr>
          <w:lang w:eastAsia="sl-SI"/>
        </w:rPr>
        <w:t>.</w:t>
      </w:r>
    </w:p>
    <w:p w14:paraId="6F9B3923" w14:textId="6D326D10" w:rsidR="00B846EB" w:rsidRPr="00021FEF" w:rsidRDefault="00B846EB" w:rsidP="00B846EB">
      <w:pPr>
        <w:rPr>
          <w:color w:val="1E5E9F" w:themeColor="accent3" w:themeShade="BF"/>
          <w:lang w:eastAsia="sl-SI"/>
        </w:rPr>
      </w:pPr>
      <w:r>
        <w:rPr>
          <w:lang w:eastAsia="sl-SI"/>
        </w:rPr>
        <w:t xml:space="preserve">Za nadaljevanje dela na paketu morate najprej določiti nosilca paketa. Poglejte </w:t>
      </w:r>
      <w:r w:rsidR="00720F47">
        <w:rPr>
          <w:lang w:eastAsia="sl-SI"/>
        </w:rPr>
        <w:t>»</w:t>
      </w:r>
      <w:r w:rsidRPr="00021FEF">
        <w:rPr>
          <w:color w:val="1E5E9F" w:themeColor="accent3" w:themeShade="BF"/>
          <w:lang w:eastAsia="sl-SI"/>
        </w:rPr>
        <w:fldChar w:fldCharType="begin"/>
      </w:r>
      <w:r w:rsidRPr="00021FEF">
        <w:rPr>
          <w:color w:val="1E5E9F" w:themeColor="accent3" w:themeShade="BF"/>
          <w:lang w:eastAsia="sl-SI"/>
        </w:rPr>
        <w:instrText xml:space="preserve"> REF _Ref85799506 \h </w:instrText>
      </w:r>
      <w:r w:rsidRPr="00021FEF">
        <w:rPr>
          <w:color w:val="1E5E9F" w:themeColor="accent3" w:themeShade="BF"/>
          <w:lang w:eastAsia="sl-SI"/>
        </w:rPr>
      </w:r>
      <w:r w:rsidRPr="00021FEF">
        <w:rPr>
          <w:color w:val="1E5E9F" w:themeColor="accent3" w:themeShade="BF"/>
          <w:lang w:eastAsia="sl-SI"/>
        </w:rPr>
        <w:fldChar w:fldCharType="separate"/>
      </w:r>
      <w:r w:rsidR="00CD0F51">
        <w:rPr>
          <w:lang w:eastAsia="sl-SI"/>
        </w:rPr>
        <w:t>Kako določim nosilca paketa?</w:t>
      </w:r>
      <w:r w:rsidRPr="00021FEF">
        <w:rPr>
          <w:color w:val="1E5E9F" w:themeColor="accent3" w:themeShade="BF"/>
          <w:lang w:eastAsia="sl-SI"/>
        </w:rPr>
        <w:fldChar w:fldCharType="end"/>
      </w:r>
      <w:r w:rsidR="0039274A">
        <w:rPr>
          <w:lang w:eastAsia="sl-SI"/>
        </w:rPr>
        <w:t>«</w:t>
      </w:r>
      <w:r w:rsidRPr="00021FEF">
        <w:rPr>
          <w:lang w:eastAsia="sl-SI"/>
        </w:rPr>
        <w:t>.</w:t>
      </w:r>
    </w:p>
    <w:p w14:paraId="30EBD87F" w14:textId="7BAD3D15" w:rsidR="00B846EB" w:rsidRPr="00FA50FE" w:rsidRDefault="00B846EB" w:rsidP="00B846EB">
      <w:pPr>
        <w:rPr>
          <w:color w:val="1E5E9F" w:themeColor="accent3" w:themeShade="BF"/>
          <w:lang w:eastAsia="sl-SI"/>
        </w:rPr>
      </w:pPr>
      <w:r w:rsidRPr="00021FEF">
        <w:rPr>
          <w:rStyle w:val="Poudarek"/>
        </w:rPr>
        <w:t>Pozor!</w:t>
      </w:r>
      <w:r>
        <w:rPr>
          <w:lang w:eastAsia="sl-SI"/>
        </w:rPr>
        <w:t xml:space="preserve"> Pomen</w:t>
      </w:r>
      <w:r w:rsidR="00A936B5">
        <w:rPr>
          <w:lang w:eastAsia="sl-SI"/>
        </w:rPr>
        <w:t>a</w:t>
      </w:r>
      <w:r>
        <w:rPr>
          <w:lang w:eastAsia="sl-SI"/>
        </w:rPr>
        <w:t xml:space="preserve"> spomenika, ki ga določite na začetku, ne morete več spremeniti, ker je od tega podatka odvisen potek postopka.</w:t>
      </w:r>
    </w:p>
    <w:p w14:paraId="62DD3F73" w14:textId="77777777" w:rsidR="00B846EB" w:rsidRDefault="00B846EB" w:rsidP="00B846EB">
      <w:pPr>
        <w:pStyle w:val="Naslov4"/>
        <w:rPr>
          <w:lang w:eastAsia="sl-SI"/>
        </w:rPr>
      </w:pPr>
      <w:bookmarkStart w:id="259" w:name="_Ref85800144"/>
      <w:bookmarkStart w:id="260" w:name="_Toc86324162"/>
      <w:bookmarkStart w:id="261" w:name="_Toc89335418"/>
      <w:r>
        <w:rPr>
          <w:lang w:eastAsia="sl-SI"/>
        </w:rPr>
        <w:t>Urejanje paketa (splošno)</w:t>
      </w:r>
      <w:bookmarkEnd w:id="259"/>
      <w:bookmarkEnd w:id="260"/>
      <w:bookmarkEnd w:id="261"/>
    </w:p>
    <w:p w14:paraId="5CD80B46" w14:textId="4B9E109D" w:rsidR="00B846EB" w:rsidRPr="004B5A75" w:rsidRDefault="00B846EB" w:rsidP="00B846EB">
      <w:pPr>
        <w:rPr>
          <w:lang w:eastAsia="sl-SI"/>
        </w:rPr>
      </w:pPr>
      <w:r>
        <w:rPr>
          <w:lang w:eastAsia="sl-SI"/>
        </w:rPr>
        <w:t>Kdaj se paket lahko ureja</w:t>
      </w:r>
      <w:r w:rsidR="00A936B5">
        <w:rPr>
          <w:lang w:eastAsia="sl-SI"/>
        </w:rPr>
        <w:t>, je</w:t>
      </w:r>
      <w:r>
        <w:rPr>
          <w:lang w:eastAsia="sl-SI"/>
        </w:rPr>
        <w:t xml:space="preserve"> odvisno od posameznega postopka.</w:t>
      </w:r>
    </w:p>
    <w:p w14:paraId="673556DE" w14:textId="77777777" w:rsidR="00B846EB" w:rsidRPr="004E2656" w:rsidRDefault="00B846EB" w:rsidP="00B846EB">
      <w:pPr>
        <w:pStyle w:val="Naslov5"/>
        <w:rPr>
          <w:rStyle w:val="Neensklic"/>
          <w:b w:val="0"/>
        </w:rPr>
      </w:pPr>
      <w:bookmarkStart w:id="262" w:name="_Toc86324163"/>
      <w:bookmarkStart w:id="263" w:name="_Toc89335419"/>
      <w:r w:rsidRPr="004E2656">
        <w:rPr>
          <w:rStyle w:val="Neensklic"/>
          <w:b w:val="0"/>
        </w:rPr>
        <w:t xml:space="preserve">Kdo je </w:t>
      </w:r>
      <w:r w:rsidRPr="007A2CD3">
        <w:rPr>
          <w:rStyle w:val="Neensklic"/>
          <w:b w:val="0"/>
          <w:bCs w:val="0"/>
          <w:color w:val="374C80" w:themeColor="accent1" w:themeShade="BF"/>
        </w:rPr>
        <w:t>trenutni</w:t>
      </w:r>
      <w:r w:rsidRPr="004E2656">
        <w:rPr>
          <w:rStyle w:val="Neensklic"/>
          <w:b w:val="0"/>
        </w:rPr>
        <w:t xml:space="preserve"> urejevalec </w:t>
      </w:r>
      <w:r>
        <w:rPr>
          <w:rStyle w:val="Neensklic"/>
          <w:b w:val="0"/>
        </w:rPr>
        <w:t>paketa</w:t>
      </w:r>
      <w:r w:rsidRPr="004E2656">
        <w:rPr>
          <w:rStyle w:val="Neensklic"/>
          <w:b w:val="0"/>
        </w:rPr>
        <w:t>?</w:t>
      </w:r>
      <w:bookmarkEnd w:id="262"/>
      <w:bookmarkEnd w:id="263"/>
    </w:p>
    <w:p w14:paraId="045265B5" w14:textId="77777777" w:rsidR="00B846EB" w:rsidRDefault="00B846EB" w:rsidP="00B846EB">
      <w:pPr>
        <w:rPr>
          <w:lang w:eastAsia="sl-SI"/>
        </w:rPr>
      </w:pPr>
      <w:r w:rsidRPr="00DE4F2C">
        <w:rPr>
          <w:noProof/>
          <w:lang w:eastAsia="sl-SI"/>
        </w:rPr>
        <w:lastRenderedPageBreak/>
        <w:drawing>
          <wp:inline distT="0" distB="0" distL="0" distR="0" wp14:anchorId="0B9BCA5D" wp14:editId="54D4AD97">
            <wp:extent cx="1140506" cy="306176"/>
            <wp:effectExtent l="0" t="0" r="2540" b="0"/>
            <wp:docPr id="152" name="Picture 152" descr="Trenutni urejeva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164451" cy="312604"/>
                    </a:xfrm>
                    <a:prstGeom prst="rect">
                      <a:avLst/>
                    </a:prstGeom>
                  </pic:spPr>
                </pic:pic>
              </a:graphicData>
            </a:graphic>
          </wp:inline>
        </w:drawing>
      </w:r>
    </w:p>
    <w:p w14:paraId="6814892C" w14:textId="77777777" w:rsidR="00B846EB" w:rsidRDefault="00B846EB" w:rsidP="00B846EB">
      <w:pPr>
        <w:rPr>
          <w:lang w:eastAsia="sl-SI"/>
        </w:rPr>
      </w:pPr>
      <w:r>
        <w:rPr>
          <w:lang w:eastAsia="sl-SI"/>
        </w:rPr>
        <w:t>Paket lahko urejata samo nosilca paketa.</w:t>
      </w:r>
      <w:r w:rsidRPr="00DE4F2C">
        <w:rPr>
          <w:lang w:eastAsia="sl-SI"/>
        </w:rPr>
        <w:t xml:space="preserve"> </w:t>
      </w:r>
    </w:p>
    <w:p w14:paraId="76DF5491" w14:textId="77777777" w:rsidR="00B846EB" w:rsidRPr="004E2656" w:rsidRDefault="00B846EB" w:rsidP="00B846EB">
      <w:pPr>
        <w:pStyle w:val="Naslov5"/>
        <w:rPr>
          <w:rStyle w:val="Neensklic"/>
          <w:b w:val="0"/>
        </w:rPr>
      </w:pPr>
      <w:bookmarkStart w:id="264" w:name="_Toc86324164"/>
      <w:bookmarkStart w:id="265" w:name="_Toc89335420"/>
      <w:r w:rsidRPr="004E2656">
        <w:rPr>
          <w:rStyle w:val="Neensklic"/>
          <w:b w:val="0"/>
        </w:rPr>
        <w:t xml:space="preserve">Kako urejam atributne podatke </w:t>
      </w:r>
      <w:r>
        <w:rPr>
          <w:rStyle w:val="Neensklic"/>
          <w:b w:val="0"/>
        </w:rPr>
        <w:t>paketa</w:t>
      </w:r>
      <w:r w:rsidRPr="004E2656">
        <w:rPr>
          <w:rStyle w:val="Neensklic"/>
          <w:b w:val="0"/>
        </w:rPr>
        <w:t>?</w:t>
      </w:r>
      <w:bookmarkEnd w:id="264"/>
      <w:bookmarkEnd w:id="265"/>
    </w:p>
    <w:p w14:paraId="70BC3AFB" w14:textId="77777777" w:rsidR="00B846EB" w:rsidRDefault="00B846EB" w:rsidP="00B846EB">
      <w:pPr>
        <w:rPr>
          <w:lang w:eastAsia="sl-SI"/>
        </w:rPr>
      </w:pPr>
      <w:r w:rsidRPr="001A441C">
        <w:rPr>
          <w:noProof/>
          <w:lang w:eastAsia="sl-SI"/>
        </w:rPr>
        <w:drawing>
          <wp:inline distT="0" distB="0" distL="0" distR="0" wp14:anchorId="3D8C827B" wp14:editId="6BD8F0F9">
            <wp:extent cx="1791896" cy="295805"/>
            <wp:effectExtent l="0" t="0" r="0" b="9525"/>
            <wp:docPr id="153" name="Picture 15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48823" cy="321710"/>
                    </a:xfrm>
                    <a:prstGeom prst="rect">
                      <a:avLst/>
                    </a:prstGeom>
                  </pic:spPr>
                </pic:pic>
              </a:graphicData>
            </a:graphic>
          </wp:inline>
        </w:drawing>
      </w:r>
    </w:p>
    <w:p w14:paraId="002F9637" w14:textId="06CA8BEB" w:rsidR="00B846EB" w:rsidRDefault="00B846EB" w:rsidP="009F0205">
      <w:pPr>
        <w:pStyle w:val="Odstavekseznama"/>
        <w:numPr>
          <w:ilvl w:val="0"/>
          <w:numId w:val="63"/>
        </w:numPr>
      </w:pPr>
      <w:r>
        <w:t xml:space="preserve">Kliknite na gumb </w:t>
      </w:r>
      <w:r w:rsidR="00720F47">
        <w:t>»</w:t>
      </w:r>
      <w:r w:rsidRPr="007A2CD3">
        <w:rPr>
          <w:b/>
        </w:rPr>
        <w:t>Uredi</w:t>
      </w:r>
      <w:r w:rsidR="00720F47" w:rsidRPr="00335654">
        <w:t>«</w:t>
      </w:r>
      <w:r w:rsidRPr="00335654">
        <w:t>.</w:t>
      </w:r>
    </w:p>
    <w:p w14:paraId="3CA2662A" w14:textId="549811DE" w:rsidR="00B846EB" w:rsidRPr="007A2CD3" w:rsidRDefault="00B846EB" w:rsidP="009F0205">
      <w:pPr>
        <w:pStyle w:val="Odstavekseznama"/>
        <w:numPr>
          <w:ilvl w:val="0"/>
          <w:numId w:val="63"/>
        </w:numPr>
        <w:rPr>
          <w:rStyle w:val="Neensklic"/>
          <w:b w:val="0"/>
          <w:bCs w:val="0"/>
          <w:color w:val="auto"/>
        </w:rPr>
      </w:pPr>
      <w:r>
        <w:t xml:space="preserve">Preusmerjeni boste v </w:t>
      </w:r>
      <w:r w:rsidRPr="007A2CD3">
        <w:rPr>
          <w:color w:val="374C80" w:themeColor="accent1" w:themeShade="BF"/>
        </w:rPr>
        <w:fldChar w:fldCharType="begin"/>
      </w:r>
      <w:r w:rsidRPr="007A2CD3">
        <w:rPr>
          <w:color w:val="374C80" w:themeColor="accent1" w:themeShade="BF"/>
        </w:rPr>
        <w:instrText xml:space="preserve"> REF _Ref85702266 \h </w:instrText>
      </w:r>
      <w:r w:rsidRPr="007A2CD3">
        <w:rPr>
          <w:color w:val="374C80" w:themeColor="accent1" w:themeShade="BF"/>
        </w:rPr>
      </w:r>
      <w:r w:rsidRPr="007A2CD3">
        <w:rPr>
          <w:color w:val="374C80" w:themeColor="accent1" w:themeShade="BF"/>
        </w:rPr>
        <w:fldChar w:fldCharType="separate"/>
      </w:r>
      <w:r w:rsidR="00CD0F51" w:rsidRPr="00676203">
        <w:rPr>
          <w:lang w:eastAsia="sl-SI"/>
        </w:rPr>
        <w:t>Čarovnik za urejanje podatkov</w:t>
      </w:r>
      <w:r w:rsidRPr="007A2CD3">
        <w:rPr>
          <w:color w:val="374C80" w:themeColor="accent1" w:themeShade="BF"/>
        </w:rPr>
        <w:fldChar w:fldCharType="end"/>
      </w:r>
      <w:r>
        <w:t>.</w:t>
      </w:r>
    </w:p>
    <w:p w14:paraId="3D363D37" w14:textId="1E99E77A" w:rsidR="00B846EB" w:rsidRDefault="00B846EB" w:rsidP="009F0205">
      <w:pPr>
        <w:pStyle w:val="Odstavekseznama"/>
        <w:numPr>
          <w:ilvl w:val="0"/>
          <w:numId w:val="63"/>
        </w:numPr>
      </w:pPr>
      <w:r>
        <w:t xml:space="preserve">Ko končate z urejanjem atributnih podatkov, kliknite </w:t>
      </w:r>
      <w:r w:rsidR="00720F47">
        <w:t>»</w:t>
      </w:r>
      <w:r w:rsidRPr="007A2CD3">
        <w:rPr>
          <w:b/>
        </w:rPr>
        <w:t>Shrani in zapri</w:t>
      </w:r>
      <w:r w:rsidR="00720F47" w:rsidRPr="00335654">
        <w:t>«</w:t>
      </w:r>
      <w:r w:rsidRPr="00335654">
        <w:t>.</w:t>
      </w:r>
    </w:p>
    <w:p w14:paraId="64D734AE" w14:textId="6ADD1A93" w:rsidR="00B846EB" w:rsidRDefault="00B846EB" w:rsidP="00B846EB">
      <w:pPr>
        <w:rPr>
          <w:lang w:eastAsia="sl-SI"/>
        </w:rPr>
      </w:pPr>
      <w:r>
        <w:rPr>
          <w:lang w:eastAsia="sl-SI"/>
        </w:rPr>
        <w:t xml:space="preserve">Urejanje paketa lahko </w:t>
      </w:r>
      <w:r w:rsidR="00632C60">
        <w:rPr>
          <w:lang w:eastAsia="sl-SI"/>
        </w:rPr>
        <w:t>kadar koli</w:t>
      </w:r>
      <w:r>
        <w:rPr>
          <w:lang w:eastAsia="sl-SI"/>
        </w:rPr>
        <w:t xml:space="preserve"> prekinete in nadaljujete kasneje. Ni potrebno, da vse podatke čarovnika izpolnite hkrati.</w:t>
      </w:r>
    </w:p>
    <w:p w14:paraId="2F0CDEEA" w14:textId="76311C92" w:rsidR="00B846EB" w:rsidRPr="004E2656" w:rsidRDefault="00B846EB" w:rsidP="00B846EB">
      <w:pPr>
        <w:pStyle w:val="Naslov5"/>
        <w:rPr>
          <w:rStyle w:val="Neensklic"/>
          <w:b w:val="0"/>
        </w:rPr>
      </w:pPr>
      <w:bookmarkStart w:id="266" w:name="_Ref85805756"/>
      <w:bookmarkStart w:id="267" w:name="_Toc86324165"/>
      <w:bookmarkStart w:id="268" w:name="_Toc89335421"/>
      <w:r w:rsidRPr="004E2656">
        <w:rPr>
          <w:rStyle w:val="Neensklic"/>
          <w:b w:val="0"/>
        </w:rPr>
        <w:t>Kako preveri</w:t>
      </w:r>
      <w:r w:rsidR="00A936B5">
        <w:rPr>
          <w:rStyle w:val="Neensklic"/>
          <w:b w:val="0"/>
        </w:rPr>
        <w:t>m,</w:t>
      </w:r>
      <w:r w:rsidRPr="004E2656">
        <w:rPr>
          <w:rStyle w:val="Neensklic"/>
          <w:b w:val="0"/>
        </w:rPr>
        <w:t xml:space="preserve"> ali je </w:t>
      </w:r>
      <w:r>
        <w:rPr>
          <w:rStyle w:val="Neensklic"/>
          <w:b w:val="0"/>
        </w:rPr>
        <w:t>paket</w:t>
      </w:r>
      <w:r w:rsidRPr="004E2656">
        <w:rPr>
          <w:rStyle w:val="Neensklic"/>
          <w:b w:val="0"/>
        </w:rPr>
        <w:t xml:space="preserve"> pravilno izpolnjen?</w:t>
      </w:r>
      <w:bookmarkEnd w:id="266"/>
      <w:bookmarkEnd w:id="267"/>
      <w:bookmarkEnd w:id="268"/>
    </w:p>
    <w:p w14:paraId="1BD07979" w14:textId="77777777" w:rsidR="00B846EB" w:rsidRDefault="00B846EB" w:rsidP="00B846EB">
      <w:pPr>
        <w:rPr>
          <w:lang w:eastAsia="sl-SI"/>
        </w:rPr>
      </w:pPr>
      <w:r w:rsidRPr="00CA4C84">
        <w:rPr>
          <w:noProof/>
          <w:lang w:eastAsia="sl-SI"/>
        </w:rPr>
        <w:drawing>
          <wp:inline distT="0" distB="0" distL="0" distR="0" wp14:anchorId="2671AC40" wp14:editId="58D7BBE7">
            <wp:extent cx="1828800" cy="285919"/>
            <wp:effectExtent l="0" t="0" r="0" b="0"/>
            <wp:docPr id="154" name="Picture 15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92141" cy="311456"/>
                    </a:xfrm>
                    <a:prstGeom prst="rect">
                      <a:avLst/>
                    </a:prstGeom>
                  </pic:spPr>
                </pic:pic>
              </a:graphicData>
            </a:graphic>
          </wp:inline>
        </w:drawing>
      </w:r>
    </w:p>
    <w:p w14:paraId="27D0CEDB" w14:textId="594C9B35" w:rsidR="00B846EB" w:rsidRDefault="00D66BEF" w:rsidP="00B846EB">
      <w:pPr>
        <w:rPr>
          <w:lang w:eastAsia="sl-SI"/>
        </w:rPr>
      </w:pPr>
      <w:r>
        <w:rPr>
          <w:lang w:eastAsia="sl-SI"/>
        </w:rPr>
        <w:t>Kliknite</w:t>
      </w:r>
      <w:r w:rsidR="00B846EB">
        <w:rPr>
          <w:lang w:eastAsia="sl-SI"/>
        </w:rPr>
        <w:t xml:space="preserve"> na gumb </w:t>
      </w:r>
      <w:r w:rsidR="00720F47">
        <w:rPr>
          <w:lang w:eastAsia="sl-SI"/>
        </w:rPr>
        <w:t>»</w:t>
      </w:r>
      <w:r w:rsidR="00B846EB" w:rsidRPr="00A936B5">
        <w:rPr>
          <w:b/>
          <w:lang w:eastAsia="sl-SI"/>
        </w:rPr>
        <w:t>Preveri podatke</w:t>
      </w:r>
      <w:r w:rsidR="00720F47">
        <w:rPr>
          <w:lang w:eastAsia="sl-SI"/>
        </w:rPr>
        <w:t>«</w:t>
      </w:r>
      <w:r w:rsidR="00B846EB">
        <w:rPr>
          <w:lang w:eastAsia="sl-SI"/>
        </w:rPr>
        <w:t xml:space="preserve">. Gumb je na voljo na strani za vpogled v paket in v čarovniku (samo takrat, ko se paket lahko ureja). Če paket ni pravilno izpolnjen, boste dobili seznam napak. Če kliknete na napako, boste preusmerjeni na korak čarovnika, kjer to napako lahko popravite. </w:t>
      </w:r>
    </w:p>
    <w:p w14:paraId="109C6E5E" w14:textId="17C7CC2A" w:rsidR="00B846EB" w:rsidRDefault="00B846EB" w:rsidP="00B846EB">
      <w:pPr>
        <w:rPr>
          <w:caps/>
          <w:color w:val="374C80" w:themeColor="accent1" w:themeShade="BF"/>
          <w:spacing w:val="10"/>
          <w:lang w:eastAsia="sl-SI"/>
        </w:rPr>
      </w:pPr>
      <w:r w:rsidRPr="00F2348B">
        <w:rPr>
          <w:rStyle w:val="Intenzivenpoudarek"/>
        </w:rPr>
        <w:t>Pozor!</w:t>
      </w:r>
      <w:r>
        <w:rPr>
          <w:lang w:eastAsia="sl-SI"/>
        </w:rPr>
        <w:t xml:space="preserve"> Paket je lahko nepravilno izpolnjen</w:t>
      </w:r>
      <w:r w:rsidR="00A936B5">
        <w:rPr>
          <w:lang w:eastAsia="sl-SI"/>
        </w:rPr>
        <w:t>, dokler</w:t>
      </w:r>
      <w:r>
        <w:rPr>
          <w:lang w:eastAsia="sl-SI"/>
        </w:rPr>
        <w:t xml:space="preserve"> se ureja, toda ne boste mogli poslati paketa v potrditev, dokler ni pravilno izpolnjen.</w:t>
      </w:r>
    </w:p>
    <w:p w14:paraId="5C42D893" w14:textId="6CFAC775" w:rsidR="00B846EB" w:rsidRDefault="007522BE" w:rsidP="00B846EB">
      <w:pPr>
        <w:pStyle w:val="Naslov4"/>
        <w:rPr>
          <w:lang w:eastAsia="sl-SI"/>
        </w:rPr>
      </w:pPr>
      <w:bookmarkStart w:id="269" w:name="_Ref85796398"/>
      <w:bookmarkStart w:id="270" w:name="_Toc86324166"/>
      <w:bookmarkStart w:id="271" w:name="_Toc89335422"/>
      <w:r>
        <w:rPr>
          <w:lang w:eastAsia="sl-SI"/>
        </w:rPr>
        <w:t>D</w:t>
      </w:r>
      <w:r w:rsidR="00A60FBD">
        <w:rPr>
          <w:lang w:eastAsia="sl-SI"/>
        </w:rPr>
        <w:t xml:space="preserve">oločitev </w:t>
      </w:r>
      <w:r w:rsidR="00B846EB">
        <w:rPr>
          <w:lang w:eastAsia="sl-SI"/>
        </w:rPr>
        <w:t>nosilca paketa</w:t>
      </w:r>
      <w:bookmarkEnd w:id="269"/>
      <w:bookmarkEnd w:id="270"/>
      <w:bookmarkEnd w:id="271"/>
    </w:p>
    <w:p w14:paraId="0B7B63BC" w14:textId="6425FDF3" w:rsidR="00B846EB" w:rsidRDefault="00B846EB" w:rsidP="00B846EB">
      <w:pPr>
        <w:pStyle w:val="Naslov5"/>
        <w:rPr>
          <w:lang w:eastAsia="sl-SI"/>
        </w:rPr>
      </w:pPr>
      <w:bookmarkStart w:id="272" w:name="_Toc86324167"/>
      <w:bookmarkStart w:id="273" w:name="_Toc89335423"/>
      <w:r>
        <w:rPr>
          <w:lang w:eastAsia="sl-SI"/>
        </w:rPr>
        <w:t>Kdo lahko določi nosilca paketa</w:t>
      </w:r>
      <w:r w:rsidR="00630B58" w:rsidRPr="00630B58">
        <w:rPr>
          <w:lang w:eastAsia="sl-SI"/>
        </w:rPr>
        <w:t xml:space="preserve"> </w:t>
      </w:r>
      <w:r w:rsidR="00630B58">
        <w:rPr>
          <w:lang w:eastAsia="sl-SI"/>
        </w:rPr>
        <w:t>in kdaj</w:t>
      </w:r>
      <w:r>
        <w:rPr>
          <w:lang w:eastAsia="sl-SI"/>
        </w:rPr>
        <w:t>?</w:t>
      </w:r>
      <w:bookmarkEnd w:id="272"/>
      <w:bookmarkEnd w:id="273"/>
    </w:p>
    <w:p w14:paraId="17ADDF18" w14:textId="7EBD551B" w:rsidR="00B846EB" w:rsidRDefault="00B846EB" w:rsidP="00B846EB">
      <w:pPr>
        <w:rPr>
          <w:lang w:eastAsia="sl-SI"/>
        </w:rPr>
      </w:pPr>
      <w:r>
        <w:rPr>
          <w:lang w:eastAsia="sl-SI"/>
        </w:rPr>
        <w:t xml:space="preserve">Nosilca paketa lahko določi le vodja OE, ko je status paketa </w:t>
      </w:r>
      <w:r w:rsidR="00720F47">
        <w:rPr>
          <w:lang w:eastAsia="sl-SI"/>
        </w:rPr>
        <w:t>»</w:t>
      </w:r>
      <w:r w:rsidRPr="0048299E">
        <w:rPr>
          <w:b/>
          <w:lang w:eastAsia="sl-SI"/>
        </w:rPr>
        <w:t>V pripravi</w:t>
      </w:r>
      <w:r w:rsidR="00720F47">
        <w:rPr>
          <w:lang w:eastAsia="sl-SI"/>
        </w:rPr>
        <w:t>«</w:t>
      </w:r>
      <w:r>
        <w:rPr>
          <w:lang w:eastAsia="sl-SI"/>
        </w:rPr>
        <w:t>.</w:t>
      </w:r>
    </w:p>
    <w:p w14:paraId="04544D40" w14:textId="77777777" w:rsidR="00B846EB" w:rsidRDefault="00B846EB" w:rsidP="00B846EB">
      <w:pPr>
        <w:pStyle w:val="Naslov5"/>
        <w:rPr>
          <w:lang w:eastAsia="sl-SI"/>
        </w:rPr>
      </w:pPr>
      <w:bookmarkStart w:id="274" w:name="_Ref85799506"/>
      <w:bookmarkStart w:id="275" w:name="_Toc86324168"/>
      <w:bookmarkStart w:id="276" w:name="_Toc89335424"/>
      <w:r>
        <w:rPr>
          <w:lang w:eastAsia="sl-SI"/>
        </w:rPr>
        <w:t>Kako določim nosilca paketa?</w:t>
      </w:r>
      <w:bookmarkEnd w:id="274"/>
      <w:bookmarkEnd w:id="275"/>
      <w:bookmarkEnd w:id="276"/>
    </w:p>
    <w:p w14:paraId="31244633" w14:textId="77777777" w:rsidR="00B846EB" w:rsidRDefault="00B846EB" w:rsidP="00B846EB">
      <w:pPr>
        <w:rPr>
          <w:lang w:eastAsia="sl-SI"/>
        </w:rPr>
      </w:pPr>
      <w:r w:rsidRPr="00207CA2">
        <w:rPr>
          <w:noProof/>
          <w:lang w:eastAsia="sl-SI"/>
        </w:rPr>
        <w:drawing>
          <wp:inline distT="0" distB="0" distL="0" distR="0" wp14:anchorId="357BA590" wp14:editId="12F5ECFA">
            <wp:extent cx="1932215" cy="323930"/>
            <wp:effectExtent l="0" t="0" r="0" b="0"/>
            <wp:docPr id="111" name="Picture 11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59046" cy="328428"/>
                    </a:xfrm>
                    <a:prstGeom prst="rect">
                      <a:avLst/>
                    </a:prstGeom>
                  </pic:spPr>
                </pic:pic>
              </a:graphicData>
            </a:graphic>
          </wp:inline>
        </w:drawing>
      </w:r>
    </w:p>
    <w:p w14:paraId="57A5E3F9" w14:textId="54478CBE" w:rsidR="00B846EB" w:rsidRPr="00207CA2" w:rsidRDefault="00B846EB" w:rsidP="009F0205">
      <w:pPr>
        <w:pStyle w:val="Odstavekseznama"/>
        <w:numPr>
          <w:ilvl w:val="0"/>
          <w:numId w:val="79"/>
        </w:numPr>
        <w:rPr>
          <w:lang w:eastAsia="sl-SI"/>
        </w:rPr>
      </w:pPr>
      <w:r>
        <w:rPr>
          <w:lang w:eastAsia="sl-SI"/>
        </w:rPr>
        <w:t xml:space="preserve">Kliknite na gumb </w:t>
      </w:r>
      <w:r w:rsidR="00720F47">
        <w:rPr>
          <w:lang w:eastAsia="sl-SI"/>
        </w:rPr>
        <w:t>»</w:t>
      </w:r>
      <w:r w:rsidRPr="00207CA2">
        <w:rPr>
          <w:b/>
          <w:lang w:eastAsia="sl-SI"/>
        </w:rPr>
        <w:t>Določi nosilca paketa</w:t>
      </w:r>
      <w:r w:rsidR="00720F47" w:rsidRPr="0039274A">
        <w:rPr>
          <w:lang w:eastAsia="sl-SI"/>
        </w:rPr>
        <w:t>«</w:t>
      </w:r>
      <w:r w:rsidRPr="0039274A">
        <w:rPr>
          <w:lang w:eastAsia="sl-SI"/>
        </w:rPr>
        <w:t>.</w:t>
      </w:r>
    </w:p>
    <w:p w14:paraId="1227B24F" w14:textId="77777777" w:rsidR="00B846EB" w:rsidRDefault="00B846EB" w:rsidP="009F0205">
      <w:pPr>
        <w:pStyle w:val="Odstavekseznama"/>
        <w:numPr>
          <w:ilvl w:val="0"/>
          <w:numId w:val="79"/>
        </w:numPr>
        <w:rPr>
          <w:lang w:eastAsia="sl-SI"/>
        </w:rPr>
      </w:pPr>
      <w:r>
        <w:rPr>
          <w:lang w:eastAsia="sl-SI"/>
        </w:rPr>
        <w:t>Izberite uporabnika.</w:t>
      </w:r>
    </w:p>
    <w:p w14:paraId="17F034ED" w14:textId="77777777" w:rsidR="00B846EB" w:rsidRDefault="00B846EB" w:rsidP="009F0205">
      <w:pPr>
        <w:pStyle w:val="Odstavekseznama"/>
        <w:numPr>
          <w:ilvl w:val="0"/>
          <w:numId w:val="79"/>
        </w:numPr>
        <w:rPr>
          <w:lang w:eastAsia="sl-SI"/>
        </w:rPr>
      </w:pPr>
      <w:r>
        <w:rPr>
          <w:lang w:eastAsia="sl-SI"/>
        </w:rPr>
        <w:t>Če želite, vpišite komentar.</w:t>
      </w:r>
    </w:p>
    <w:p w14:paraId="752B32B9" w14:textId="3F513300" w:rsidR="00B846EB" w:rsidRDefault="00B846EB" w:rsidP="009F0205">
      <w:pPr>
        <w:pStyle w:val="Odstavekseznama"/>
        <w:numPr>
          <w:ilvl w:val="0"/>
          <w:numId w:val="79"/>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545E01E" w14:textId="77777777" w:rsidR="00B846EB" w:rsidRDefault="00B846EB" w:rsidP="00B846EB">
      <w:pPr>
        <w:pStyle w:val="Odstavekseznama"/>
        <w:ind w:left="360"/>
        <w:rPr>
          <w:lang w:eastAsia="sl-SI"/>
        </w:rPr>
      </w:pPr>
    </w:p>
    <w:p w14:paraId="34B38A95" w14:textId="77777777" w:rsidR="00B846EB" w:rsidRDefault="00B846EB" w:rsidP="00B846EB">
      <w:pPr>
        <w:pStyle w:val="Naslov4"/>
        <w:rPr>
          <w:lang w:eastAsia="sl-SI"/>
        </w:rPr>
      </w:pPr>
      <w:bookmarkStart w:id="277" w:name="_Ref85816082"/>
      <w:bookmarkStart w:id="278" w:name="_Toc86324169"/>
      <w:bookmarkStart w:id="279" w:name="_Toc89335425"/>
      <w:r>
        <w:rPr>
          <w:lang w:eastAsia="sl-SI"/>
        </w:rPr>
        <w:t>Določitev nosilca paketa MK</w:t>
      </w:r>
      <w:bookmarkEnd w:id="277"/>
      <w:bookmarkEnd w:id="278"/>
      <w:bookmarkEnd w:id="279"/>
    </w:p>
    <w:p w14:paraId="66D84BFF" w14:textId="74CEDF8A" w:rsidR="00B846EB" w:rsidRDefault="00B846EB" w:rsidP="00B846EB">
      <w:pPr>
        <w:pStyle w:val="Naslov5"/>
        <w:rPr>
          <w:lang w:eastAsia="sl-SI"/>
        </w:rPr>
      </w:pPr>
      <w:bookmarkStart w:id="280" w:name="_Toc86324170"/>
      <w:bookmarkStart w:id="281" w:name="_Toc89335426"/>
      <w:r>
        <w:rPr>
          <w:lang w:eastAsia="sl-SI"/>
        </w:rPr>
        <w:t>Kdo lahko določi nosilca paketa MK</w:t>
      </w:r>
      <w:r w:rsidR="00630B58" w:rsidRPr="00630B58">
        <w:rPr>
          <w:lang w:eastAsia="sl-SI"/>
        </w:rPr>
        <w:t xml:space="preserve"> </w:t>
      </w:r>
      <w:r w:rsidR="00630B58">
        <w:rPr>
          <w:lang w:eastAsia="sl-SI"/>
        </w:rPr>
        <w:t>in kdaj</w:t>
      </w:r>
      <w:r>
        <w:rPr>
          <w:lang w:eastAsia="sl-SI"/>
        </w:rPr>
        <w:t>?</w:t>
      </w:r>
      <w:bookmarkEnd w:id="280"/>
      <w:bookmarkEnd w:id="281"/>
    </w:p>
    <w:p w14:paraId="12E8559F" w14:textId="77777777" w:rsidR="00B846EB" w:rsidRDefault="00B846EB" w:rsidP="00B846EB">
      <w:pPr>
        <w:rPr>
          <w:lang w:eastAsia="sl-SI"/>
        </w:rPr>
      </w:pPr>
      <w:r>
        <w:rPr>
          <w:lang w:eastAsia="sl-SI"/>
        </w:rPr>
        <w:t xml:space="preserve">Nosilca MK lahko določi vodja MK ali pa paket prevzame sam uporabnik. </w:t>
      </w:r>
    </w:p>
    <w:p w14:paraId="76298262" w14:textId="6DA182B6" w:rsidR="00B846EB" w:rsidRDefault="00B846EB" w:rsidP="00B846EB">
      <w:pPr>
        <w:rPr>
          <w:lang w:eastAsia="sl-SI"/>
        </w:rPr>
      </w:pPr>
      <w:r>
        <w:rPr>
          <w:lang w:eastAsia="sl-SI"/>
        </w:rPr>
        <w:t>Pri paket</w:t>
      </w:r>
      <w:r w:rsidR="00A936B5">
        <w:rPr>
          <w:lang w:eastAsia="sl-SI"/>
        </w:rPr>
        <w:t>ih SDP</w:t>
      </w:r>
      <w:r>
        <w:rPr>
          <w:lang w:eastAsia="sl-SI"/>
        </w:rPr>
        <w:t xml:space="preserve"> se nosilec paketa MK določi, ko je predlog v statusu </w:t>
      </w:r>
      <w:r w:rsidR="00720F47">
        <w:rPr>
          <w:lang w:eastAsia="sl-SI"/>
        </w:rPr>
        <w:t>»</w:t>
      </w:r>
      <w:r w:rsidRPr="0048299E">
        <w:rPr>
          <w:b/>
          <w:lang w:eastAsia="sl-SI"/>
        </w:rPr>
        <w:t>V usklajevanju z MK</w:t>
      </w:r>
      <w:r w:rsidR="00720F47">
        <w:rPr>
          <w:lang w:eastAsia="sl-SI"/>
        </w:rPr>
        <w:t>«</w:t>
      </w:r>
      <w:r>
        <w:rPr>
          <w:lang w:eastAsia="sl-SI"/>
        </w:rPr>
        <w:t>.</w:t>
      </w:r>
    </w:p>
    <w:p w14:paraId="317BF0B3" w14:textId="020D3C2B" w:rsidR="00B846EB" w:rsidRPr="0048299E" w:rsidRDefault="00B846EB" w:rsidP="00B846EB">
      <w:pPr>
        <w:rPr>
          <w:lang w:eastAsia="sl-SI"/>
        </w:rPr>
      </w:pPr>
      <w:r>
        <w:rPr>
          <w:lang w:eastAsia="sl-SI"/>
        </w:rPr>
        <w:t xml:space="preserve">Pri </w:t>
      </w:r>
      <w:r w:rsidR="00A936B5">
        <w:rPr>
          <w:lang w:eastAsia="sl-SI"/>
        </w:rPr>
        <w:t>paketih SLP</w:t>
      </w:r>
      <w:r>
        <w:rPr>
          <w:lang w:eastAsia="sl-SI"/>
        </w:rPr>
        <w:t xml:space="preserve"> se določi </w:t>
      </w:r>
      <w:r w:rsidRPr="0048299E">
        <w:rPr>
          <w:highlight w:val="yellow"/>
          <w:lang w:eastAsia="sl-SI"/>
        </w:rPr>
        <w:t>kasneje</w:t>
      </w:r>
      <w:r w:rsidR="00A936B5">
        <w:rPr>
          <w:highlight w:val="yellow"/>
          <w:lang w:eastAsia="sl-SI"/>
        </w:rPr>
        <w:t>.</w:t>
      </w:r>
    </w:p>
    <w:p w14:paraId="7ACDC9AE" w14:textId="77777777" w:rsidR="00B846EB" w:rsidRDefault="00B846EB" w:rsidP="00B846EB">
      <w:pPr>
        <w:pStyle w:val="Naslov5"/>
        <w:rPr>
          <w:lang w:eastAsia="sl-SI"/>
        </w:rPr>
      </w:pPr>
      <w:bookmarkStart w:id="282" w:name="_Toc86324171"/>
      <w:bookmarkStart w:id="283" w:name="_Toc89335427"/>
      <w:r>
        <w:rPr>
          <w:lang w:eastAsia="sl-SI"/>
        </w:rPr>
        <w:t>Kako določim nosilca paketa MK?</w:t>
      </w:r>
      <w:bookmarkEnd w:id="282"/>
      <w:bookmarkEnd w:id="283"/>
    </w:p>
    <w:p w14:paraId="43BF236E" w14:textId="77777777" w:rsidR="00B846EB" w:rsidRDefault="00B846EB" w:rsidP="00B846EB">
      <w:pPr>
        <w:rPr>
          <w:lang w:eastAsia="sl-SI"/>
        </w:rPr>
      </w:pPr>
      <w:r w:rsidRPr="0048299E">
        <w:rPr>
          <w:noProof/>
          <w:lang w:eastAsia="sl-SI"/>
        </w:rPr>
        <w:lastRenderedPageBreak/>
        <w:drawing>
          <wp:inline distT="0" distB="0" distL="0" distR="0" wp14:anchorId="754127AA" wp14:editId="78D9557F">
            <wp:extent cx="1931670" cy="275953"/>
            <wp:effectExtent l="0" t="0" r="0" b="0"/>
            <wp:docPr id="157" name="Picture 15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74566" cy="282081"/>
                    </a:xfrm>
                    <a:prstGeom prst="rect">
                      <a:avLst/>
                    </a:prstGeom>
                  </pic:spPr>
                </pic:pic>
              </a:graphicData>
            </a:graphic>
          </wp:inline>
        </w:drawing>
      </w:r>
    </w:p>
    <w:p w14:paraId="16BEF952" w14:textId="63B8A1EE" w:rsidR="00B846EB" w:rsidRPr="00207CA2" w:rsidRDefault="00B846EB" w:rsidP="009F0205">
      <w:pPr>
        <w:pStyle w:val="Odstavekseznama"/>
        <w:numPr>
          <w:ilvl w:val="0"/>
          <w:numId w:val="98"/>
        </w:numPr>
        <w:rPr>
          <w:lang w:eastAsia="sl-SI"/>
        </w:rPr>
      </w:pPr>
      <w:r>
        <w:rPr>
          <w:lang w:eastAsia="sl-SI"/>
        </w:rPr>
        <w:t xml:space="preserve">Kliknite na gumb </w:t>
      </w:r>
      <w:r w:rsidR="00720F47">
        <w:rPr>
          <w:lang w:eastAsia="sl-SI"/>
        </w:rPr>
        <w:t>»</w:t>
      </w:r>
      <w:r w:rsidRPr="0048299E">
        <w:rPr>
          <w:b/>
          <w:lang w:eastAsia="sl-SI"/>
        </w:rPr>
        <w:t>Določi nosilca paketa</w:t>
      </w:r>
      <w:r w:rsidR="00720F47" w:rsidRPr="0039274A">
        <w:rPr>
          <w:lang w:eastAsia="sl-SI"/>
        </w:rPr>
        <w:t>«</w:t>
      </w:r>
      <w:r w:rsidRPr="0039274A">
        <w:rPr>
          <w:lang w:eastAsia="sl-SI"/>
        </w:rPr>
        <w:t>.</w:t>
      </w:r>
    </w:p>
    <w:p w14:paraId="376F87C5" w14:textId="77777777" w:rsidR="00B846EB" w:rsidRDefault="00B846EB" w:rsidP="009F0205">
      <w:pPr>
        <w:pStyle w:val="Odstavekseznama"/>
        <w:numPr>
          <w:ilvl w:val="0"/>
          <w:numId w:val="98"/>
        </w:numPr>
        <w:rPr>
          <w:lang w:eastAsia="sl-SI"/>
        </w:rPr>
      </w:pPr>
      <w:r>
        <w:rPr>
          <w:lang w:eastAsia="sl-SI"/>
        </w:rPr>
        <w:t>Izberite uporabnika.</w:t>
      </w:r>
    </w:p>
    <w:p w14:paraId="4CB86742" w14:textId="77777777" w:rsidR="00B846EB" w:rsidRDefault="00B846EB" w:rsidP="009F0205">
      <w:pPr>
        <w:pStyle w:val="Odstavekseznama"/>
        <w:numPr>
          <w:ilvl w:val="0"/>
          <w:numId w:val="98"/>
        </w:numPr>
        <w:rPr>
          <w:lang w:eastAsia="sl-SI"/>
        </w:rPr>
      </w:pPr>
      <w:r>
        <w:rPr>
          <w:lang w:eastAsia="sl-SI"/>
        </w:rPr>
        <w:t>Če želite, vpišite komentar.</w:t>
      </w:r>
    </w:p>
    <w:p w14:paraId="595E2EE2" w14:textId="3845B460" w:rsidR="00B846EB" w:rsidRPr="0048299E" w:rsidRDefault="00B846EB" w:rsidP="009F0205">
      <w:pPr>
        <w:pStyle w:val="Odstavekseznama"/>
        <w:numPr>
          <w:ilvl w:val="0"/>
          <w:numId w:val="98"/>
        </w:numPr>
        <w:rPr>
          <w:lang w:eastAsia="sl-SI"/>
        </w:rPr>
      </w:pPr>
      <w:r>
        <w:rPr>
          <w:lang w:eastAsia="sl-SI"/>
        </w:rPr>
        <w:t xml:space="preserve">Kliknite gumb </w:t>
      </w:r>
      <w:r w:rsidR="00720F47">
        <w:rPr>
          <w:lang w:eastAsia="sl-SI"/>
        </w:rPr>
        <w:t>»</w:t>
      </w:r>
      <w:r w:rsidRPr="0048299E">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8299E">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0D398120" w14:textId="77777777" w:rsidR="00B846EB" w:rsidRDefault="00B846EB" w:rsidP="00B846EB">
      <w:pPr>
        <w:pStyle w:val="Naslov5"/>
        <w:rPr>
          <w:lang w:eastAsia="sl-SI"/>
        </w:rPr>
      </w:pPr>
      <w:bookmarkStart w:id="284" w:name="_Toc86324172"/>
      <w:bookmarkStart w:id="285" w:name="_Toc89335428"/>
      <w:r>
        <w:rPr>
          <w:lang w:eastAsia="sl-SI"/>
        </w:rPr>
        <w:t>Kako prevzamem paket kot nosilec MK?</w:t>
      </w:r>
      <w:bookmarkEnd w:id="284"/>
      <w:bookmarkEnd w:id="285"/>
    </w:p>
    <w:p w14:paraId="721B671D" w14:textId="77777777" w:rsidR="00B846EB" w:rsidRDefault="00B846EB" w:rsidP="00B846EB">
      <w:pPr>
        <w:pStyle w:val="Odstavekseznama"/>
        <w:ind w:left="0"/>
        <w:rPr>
          <w:lang w:eastAsia="sl-SI"/>
        </w:rPr>
      </w:pPr>
      <w:r w:rsidRPr="0048299E">
        <w:rPr>
          <w:noProof/>
          <w:lang w:eastAsia="sl-SI"/>
        </w:rPr>
        <w:drawing>
          <wp:inline distT="0" distB="0" distL="0" distR="0" wp14:anchorId="6F4E178B" wp14:editId="781802F0">
            <wp:extent cx="2041072" cy="307973"/>
            <wp:effectExtent l="0" t="0" r="0" b="0"/>
            <wp:docPr id="159" name="Picture 15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09867" cy="318353"/>
                    </a:xfrm>
                    <a:prstGeom prst="rect">
                      <a:avLst/>
                    </a:prstGeom>
                  </pic:spPr>
                </pic:pic>
              </a:graphicData>
            </a:graphic>
          </wp:inline>
        </w:drawing>
      </w:r>
    </w:p>
    <w:p w14:paraId="204FB01C" w14:textId="7DDFB596" w:rsidR="00B846EB" w:rsidRPr="00207CA2" w:rsidRDefault="00B846EB" w:rsidP="009F0205">
      <w:pPr>
        <w:pStyle w:val="Odstavekseznama"/>
        <w:numPr>
          <w:ilvl w:val="0"/>
          <w:numId w:val="99"/>
        </w:numPr>
        <w:rPr>
          <w:lang w:eastAsia="sl-SI"/>
        </w:rPr>
      </w:pPr>
      <w:r>
        <w:rPr>
          <w:lang w:eastAsia="sl-SI"/>
        </w:rPr>
        <w:t xml:space="preserve">Kliknite na gumb </w:t>
      </w:r>
      <w:r w:rsidR="00335654">
        <w:rPr>
          <w:lang w:eastAsia="sl-SI"/>
        </w:rPr>
        <w:t>»</w:t>
      </w:r>
      <w:r w:rsidRPr="0048299E">
        <w:rPr>
          <w:b/>
          <w:lang w:eastAsia="sl-SI"/>
        </w:rPr>
        <w:t>Prevzemi paket</w:t>
      </w:r>
      <w:r w:rsidR="00335654" w:rsidRPr="00335654">
        <w:rPr>
          <w:lang w:eastAsia="sl-SI"/>
        </w:rPr>
        <w:t>«</w:t>
      </w:r>
      <w:r w:rsidRPr="00335654">
        <w:rPr>
          <w:lang w:eastAsia="sl-SI"/>
        </w:rPr>
        <w:t>.</w:t>
      </w:r>
    </w:p>
    <w:p w14:paraId="2C23DD4B" w14:textId="77777777" w:rsidR="00B846EB" w:rsidRDefault="00B846EB" w:rsidP="00B846EB">
      <w:pPr>
        <w:pStyle w:val="Naslov4"/>
        <w:rPr>
          <w:lang w:eastAsia="sl-SI"/>
        </w:rPr>
      </w:pPr>
      <w:bookmarkStart w:id="286" w:name="_Toc86324173"/>
      <w:bookmarkStart w:id="287" w:name="_Toc89335429"/>
      <w:r>
        <w:rPr>
          <w:lang w:eastAsia="sl-SI"/>
        </w:rPr>
        <w:t>Zamenjava nosilcev paketa</w:t>
      </w:r>
      <w:bookmarkEnd w:id="286"/>
      <w:bookmarkEnd w:id="287"/>
    </w:p>
    <w:p w14:paraId="76ED45C8" w14:textId="77777777" w:rsidR="00B846EB" w:rsidRPr="0012183A" w:rsidRDefault="00B846EB" w:rsidP="00B846EB">
      <w:pPr>
        <w:rPr>
          <w:lang w:eastAsia="sl-SI"/>
        </w:rPr>
      </w:pPr>
      <w:r>
        <w:rPr>
          <w:lang w:eastAsia="sl-SI"/>
        </w:rPr>
        <w:t>Nosilca paketa lahko zamenja le vodja OE. Nosilca MK lahko zamenja le vodja MK.</w:t>
      </w:r>
    </w:p>
    <w:p w14:paraId="079B0B10" w14:textId="77777777" w:rsidR="00B846EB" w:rsidRPr="004E2656" w:rsidRDefault="00B846EB" w:rsidP="00B846EB">
      <w:pPr>
        <w:pStyle w:val="Naslov5"/>
        <w:rPr>
          <w:rStyle w:val="Neensklic"/>
          <w:b w:val="0"/>
        </w:rPr>
      </w:pPr>
      <w:bookmarkStart w:id="288" w:name="_Toc86324174"/>
      <w:bookmarkStart w:id="289" w:name="_Toc89335430"/>
      <w:r w:rsidRPr="004E2656">
        <w:rPr>
          <w:rStyle w:val="Neensklic"/>
          <w:b w:val="0"/>
        </w:rPr>
        <w:t xml:space="preserve">Kako </w:t>
      </w:r>
      <w:r>
        <w:rPr>
          <w:rStyle w:val="Neensklic"/>
          <w:b w:val="0"/>
        </w:rPr>
        <w:t>zamenjam nosilca</w:t>
      </w:r>
      <w:r w:rsidRPr="004E2656">
        <w:rPr>
          <w:rStyle w:val="Neensklic"/>
          <w:b w:val="0"/>
        </w:rPr>
        <w:t>?</w:t>
      </w:r>
      <w:bookmarkEnd w:id="288"/>
      <w:bookmarkEnd w:id="289"/>
    </w:p>
    <w:p w14:paraId="62040C99" w14:textId="77777777" w:rsidR="00B846EB" w:rsidRDefault="00B846EB" w:rsidP="00B846EB">
      <w:pPr>
        <w:rPr>
          <w:lang w:eastAsia="sl-SI"/>
        </w:rPr>
      </w:pPr>
      <w:r w:rsidRPr="00835ACA">
        <w:rPr>
          <w:noProof/>
          <w:lang w:eastAsia="sl-SI"/>
        </w:rPr>
        <w:drawing>
          <wp:inline distT="0" distB="0" distL="0" distR="0" wp14:anchorId="31068E42" wp14:editId="1B7944AD">
            <wp:extent cx="2390727" cy="1185030"/>
            <wp:effectExtent l="0" t="0" r="0" b="0"/>
            <wp:docPr id="155" name="Picture 155" descr="Nosi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63785" cy="1221243"/>
                    </a:xfrm>
                    <a:prstGeom prst="rect">
                      <a:avLst/>
                    </a:prstGeom>
                  </pic:spPr>
                </pic:pic>
              </a:graphicData>
            </a:graphic>
          </wp:inline>
        </w:drawing>
      </w:r>
    </w:p>
    <w:p w14:paraId="506434BB" w14:textId="4C7B4AC3" w:rsidR="00B846EB" w:rsidRDefault="00B846EB" w:rsidP="009F0205">
      <w:pPr>
        <w:pStyle w:val="Odstavekseznama"/>
        <w:numPr>
          <w:ilvl w:val="0"/>
          <w:numId w:val="64"/>
        </w:numPr>
        <w:rPr>
          <w:lang w:eastAsia="sl-SI"/>
        </w:rPr>
      </w:pPr>
      <w:r>
        <w:rPr>
          <w:lang w:eastAsia="sl-SI"/>
        </w:rPr>
        <w:t>Zraven imena nosilca, ki ga želite zamenjati</w:t>
      </w:r>
      <w:r w:rsidR="00A936B5">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020EEC">
        <w:rPr>
          <w:b/>
          <w:lang w:eastAsia="sl-SI"/>
        </w:rPr>
        <w:t>tri pikice</w:t>
      </w:r>
      <w:r w:rsidR="00720F47" w:rsidRPr="00335654">
        <w:rPr>
          <w:lang w:eastAsia="sl-SI"/>
        </w:rPr>
        <w:t>«</w:t>
      </w:r>
      <w:r w:rsidRPr="00335654">
        <w:rPr>
          <w:lang w:eastAsia="sl-SI"/>
        </w:rPr>
        <w:t>.</w:t>
      </w:r>
    </w:p>
    <w:p w14:paraId="2F47BA09" w14:textId="3FAA8316" w:rsidR="00B846EB" w:rsidRDefault="00D66BEF" w:rsidP="009F0205">
      <w:pPr>
        <w:pStyle w:val="Odstavekseznama"/>
        <w:numPr>
          <w:ilvl w:val="0"/>
          <w:numId w:val="64"/>
        </w:numPr>
        <w:rPr>
          <w:lang w:eastAsia="sl-SI"/>
        </w:rPr>
      </w:pPr>
      <w:r>
        <w:rPr>
          <w:lang w:eastAsia="sl-SI"/>
        </w:rPr>
        <w:t>Kliknite</w:t>
      </w:r>
      <w:r w:rsidR="00B846EB">
        <w:rPr>
          <w:lang w:eastAsia="sl-SI"/>
        </w:rPr>
        <w:t xml:space="preserve"> </w:t>
      </w:r>
      <w:r w:rsidR="00720F47">
        <w:rPr>
          <w:lang w:eastAsia="sl-SI"/>
        </w:rPr>
        <w:t>»</w:t>
      </w:r>
      <w:r w:rsidR="00B846EB" w:rsidRPr="00020EEC">
        <w:rPr>
          <w:b/>
          <w:lang w:eastAsia="sl-SI"/>
        </w:rPr>
        <w:t>Zamenjaj nosilca</w:t>
      </w:r>
      <w:r w:rsidR="00720F47" w:rsidRPr="00335654">
        <w:rPr>
          <w:lang w:eastAsia="sl-SI"/>
        </w:rPr>
        <w:t>«</w:t>
      </w:r>
      <w:r w:rsidR="00B846EB" w:rsidRPr="00335654">
        <w:rPr>
          <w:lang w:eastAsia="sl-SI"/>
        </w:rPr>
        <w:t>.</w:t>
      </w:r>
    </w:p>
    <w:p w14:paraId="6DB8A569" w14:textId="77777777" w:rsidR="00B846EB" w:rsidRDefault="00B846EB" w:rsidP="009F0205">
      <w:pPr>
        <w:pStyle w:val="Odstavekseznama"/>
        <w:numPr>
          <w:ilvl w:val="0"/>
          <w:numId w:val="64"/>
        </w:numPr>
        <w:rPr>
          <w:lang w:eastAsia="sl-SI"/>
        </w:rPr>
      </w:pPr>
      <w:r>
        <w:rPr>
          <w:lang w:eastAsia="sl-SI"/>
        </w:rPr>
        <w:t>Izberite uporabnika iz seznama.</w:t>
      </w:r>
    </w:p>
    <w:p w14:paraId="5FAEAB8C" w14:textId="3A7230F1" w:rsidR="00B846EB" w:rsidRDefault="00B846EB" w:rsidP="009F0205">
      <w:pPr>
        <w:pStyle w:val="Odstavekseznama"/>
        <w:numPr>
          <w:ilvl w:val="0"/>
          <w:numId w:val="64"/>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AF8042F" w14:textId="5E5D6195" w:rsidR="00B846EB" w:rsidRDefault="00B846EB" w:rsidP="00B846EB">
      <w:pPr>
        <w:rPr>
          <w:lang w:eastAsia="sl-SI"/>
        </w:rPr>
      </w:pPr>
      <w:r w:rsidRPr="00835ACA">
        <w:rPr>
          <w:rStyle w:val="Poudarek"/>
        </w:rPr>
        <w:t>Pozor!</w:t>
      </w:r>
      <w:r>
        <w:rPr>
          <w:lang w:eastAsia="sl-SI"/>
        </w:rPr>
        <w:t xml:space="preserve"> Vodja OE lahko zamenja le nosilca, vodja MK le nosilca MK. Na začetku postopka </w:t>
      </w:r>
      <w:r w:rsidR="00D66BEF">
        <w:rPr>
          <w:lang w:eastAsia="sl-SI"/>
        </w:rPr>
        <w:t>nosilec</w:t>
      </w:r>
      <w:r>
        <w:rPr>
          <w:lang w:eastAsia="sl-SI"/>
        </w:rPr>
        <w:t xml:space="preserve"> MK še ni določen.</w:t>
      </w:r>
    </w:p>
    <w:p w14:paraId="27C54F40" w14:textId="77777777" w:rsidR="00B846EB" w:rsidRDefault="00B846EB" w:rsidP="00B846EB">
      <w:pPr>
        <w:pStyle w:val="Naslov4"/>
        <w:rPr>
          <w:lang w:eastAsia="sl-SI"/>
        </w:rPr>
      </w:pPr>
      <w:bookmarkStart w:id="290" w:name="_Toc86324175"/>
      <w:bookmarkStart w:id="291" w:name="_Toc89335431"/>
      <w:r>
        <w:rPr>
          <w:lang w:eastAsia="sl-SI"/>
        </w:rPr>
        <w:t>Zamenjava vrste paketa</w:t>
      </w:r>
      <w:bookmarkEnd w:id="290"/>
      <w:bookmarkEnd w:id="291"/>
    </w:p>
    <w:p w14:paraId="577E0B5D" w14:textId="5548F3F9" w:rsidR="00B846EB" w:rsidRDefault="00B846EB" w:rsidP="00B846EB">
      <w:pPr>
        <w:rPr>
          <w:lang w:eastAsia="sl-SI"/>
        </w:rPr>
      </w:pPr>
      <w:r>
        <w:rPr>
          <w:lang w:eastAsia="sl-SI"/>
        </w:rPr>
        <w:t xml:space="preserve">Če ste paket začeli kot </w:t>
      </w:r>
      <w:r w:rsidR="008038C8">
        <w:rPr>
          <w:lang w:eastAsia="sl-SI"/>
        </w:rPr>
        <w:t>spremembo</w:t>
      </w:r>
      <w:r>
        <w:rPr>
          <w:lang w:eastAsia="sl-SI"/>
        </w:rPr>
        <w:t xml:space="preserve"> akta in ste ugotovili, da bi bilo boljše, da postopek vodite kot novi akt, to lahko spremenite. </w:t>
      </w:r>
    </w:p>
    <w:p w14:paraId="1986C2B5" w14:textId="24315C0D" w:rsidR="00B846EB" w:rsidRDefault="00B846EB" w:rsidP="00B846EB">
      <w:pPr>
        <w:rPr>
          <w:lang w:eastAsia="sl-SI"/>
        </w:rPr>
      </w:pPr>
      <w:r>
        <w:rPr>
          <w:lang w:eastAsia="sl-SI"/>
        </w:rPr>
        <w:t xml:space="preserve">Posledica te spremembe je, da bodo vsi predlogi za spremembo razglasitve, </w:t>
      </w:r>
      <w:r w:rsidR="00A936B5">
        <w:rPr>
          <w:lang w:eastAsia="sl-SI"/>
        </w:rPr>
        <w:t>obravnavani</w:t>
      </w:r>
      <w:r>
        <w:rPr>
          <w:lang w:eastAsia="sl-SI"/>
        </w:rPr>
        <w:t xml:space="preserve"> kot predlogi za ponovni vpis. </w:t>
      </w:r>
    </w:p>
    <w:p w14:paraId="61E85E03" w14:textId="77777777" w:rsidR="00B846EB" w:rsidRDefault="00B846EB" w:rsidP="00B846EB">
      <w:pPr>
        <w:rPr>
          <w:lang w:eastAsia="sl-SI"/>
        </w:rPr>
      </w:pPr>
      <w:r>
        <w:rPr>
          <w:lang w:eastAsia="sl-SI"/>
        </w:rPr>
        <w:t>Stara razglasitev, iz katere izhajate, bo preklicana, razen če tega sami ne spremenite.</w:t>
      </w:r>
    </w:p>
    <w:p w14:paraId="2A6B8523" w14:textId="587402DE" w:rsidR="00B846EB" w:rsidRDefault="00B846EB" w:rsidP="00B846EB">
      <w:pPr>
        <w:pStyle w:val="Naslov5"/>
        <w:rPr>
          <w:lang w:eastAsia="sl-SI"/>
        </w:rPr>
      </w:pPr>
      <w:bookmarkStart w:id="292" w:name="_Toc86324176"/>
      <w:bookmarkStart w:id="293" w:name="_Toc89335432"/>
      <w:r>
        <w:rPr>
          <w:lang w:eastAsia="sl-SI"/>
        </w:rPr>
        <w:t>Kdo lahko zamenja vrsto paketa</w:t>
      </w:r>
      <w:r w:rsidR="00630B58" w:rsidRPr="00630B58">
        <w:rPr>
          <w:lang w:eastAsia="sl-SI"/>
        </w:rPr>
        <w:t xml:space="preserve"> </w:t>
      </w:r>
      <w:r w:rsidR="00630B58">
        <w:rPr>
          <w:lang w:eastAsia="sl-SI"/>
        </w:rPr>
        <w:t>in kdaj</w:t>
      </w:r>
      <w:r>
        <w:rPr>
          <w:lang w:eastAsia="sl-SI"/>
        </w:rPr>
        <w:t>?</w:t>
      </w:r>
      <w:bookmarkEnd w:id="292"/>
      <w:bookmarkEnd w:id="293"/>
    </w:p>
    <w:p w14:paraId="79DF66B4" w14:textId="77777777" w:rsidR="00B846EB" w:rsidRDefault="00B846EB" w:rsidP="00B846EB">
      <w:pPr>
        <w:rPr>
          <w:lang w:eastAsia="sl-SI"/>
        </w:rPr>
      </w:pPr>
      <w:r>
        <w:rPr>
          <w:lang w:eastAsia="sl-SI"/>
        </w:rPr>
        <w:t xml:space="preserve">Akcija je na voljo za pakete </w:t>
      </w:r>
      <w:r w:rsidRPr="00FA38C2">
        <w:rPr>
          <w:b/>
          <w:lang w:eastAsia="sl-SI"/>
        </w:rPr>
        <w:t>SLP</w:t>
      </w:r>
      <w:r>
        <w:rPr>
          <w:lang w:eastAsia="sl-SI"/>
        </w:rPr>
        <w:t>:</w:t>
      </w:r>
    </w:p>
    <w:p w14:paraId="0A74032D" w14:textId="77777777" w:rsidR="00B846EB" w:rsidRDefault="00B846EB" w:rsidP="009F0205">
      <w:pPr>
        <w:pStyle w:val="Odstavekseznama"/>
        <w:numPr>
          <w:ilvl w:val="0"/>
          <w:numId w:val="190"/>
        </w:numPr>
        <w:rPr>
          <w:lang w:eastAsia="sl-SI"/>
        </w:rPr>
      </w:pPr>
      <w:r>
        <w:rPr>
          <w:lang w:eastAsia="sl-SI"/>
        </w:rPr>
        <w:t xml:space="preserve">če ste </w:t>
      </w:r>
      <w:r w:rsidRPr="00173301">
        <w:rPr>
          <w:b/>
          <w:lang w:eastAsia="sl-SI"/>
        </w:rPr>
        <w:t>nosilec paketa OE</w:t>
      </w:r>
      <w:r>
        <w:rPr>
          <w:lang w:eastAsia="sl-SI"/>
        </w:rPr>
        <w:t xml:space="preserve"> in</w:t>
      </w:r>
    </w:p>
    <w:p w14:paraId="1FAA8B86" w14:textId="77777777" w:rsidR="00B846EB" w:rsidRDefault="00B846EB" w:rsidP="009F0205">
      <w:pPr>
        <w:pStyle w:val="Odstavekseznama"/>
        <w:numPr>
          <w:ilvl w:val="0"/>
          <w:numId w:val="190"/>
        </w:numPr>
        <w:rPr>
          <w:lang w:eastAsia="sl-SI"/>
        </w:rPr>
      </w:pPr>
      <w:r>
        <w:rPr>
          <w:lang w:eastAsia="sl-SI"/>
        </w:rPr>
        <w:t xml:space="preserve">če je </w:t>
      </w:r>
      <w:r w:rsidRPr="00173301">
        <w:rPr>
          <w:b/>
          <w:lang w:eastAsia="sl-SI"/>
        </w:rPr>
        <w:t>status paketa</w:t>
      </w:r>
      <w:r>
        <w:rPr>
          <w:lang w:eastAsia="sl-SI"/>
        </w:rPr>
        <w:t>:</w:t>
      </w:r>
    </w:p>
    <w:p w14:paraId="6CB753AB" w14:textId="725BD132" w:rsidR="00B846EB" w:rsidRDefault="00720F47" w:rsidP="009F0205">
      <w:pPr>
        <w:pStyle w:val="Odstavekseznama"/>
        <w:numPr>
          <w:ilvl w:val="1"/>
          <w:numId w:val="190"/>
        </w:numPr>
        <w:rPr>
          <w:lang w:eastAsia="sl-SI"/>
        </w:rPr>
      </w:pPr>
      <w:r>
        <w:rPr>
          <w:lang w:eastAsia="sl-SI"/>
        </w:rPr>
        <w:t>»</w:t>
      </w:r>
      <w:r w:rsidR="00B846EB" w:rsidRPr="00173301">
        <w:rPr>
          <w:b/>
          <w:lang w:eastAsia="sl-SI"/>
        </w:rPr>
        <w:t>V pripravi</w:t>
      </w:r>
      <w:r>
        <w:rPr>
          <w:lang w:eastAsia="sl-SI"/>
        </w:rPr>
        <w:t>«</w:t>
      </w:r>
      <w:r w:rsidR="00B846EB">
        <w:rPr>
          <w:lang w:eastAsia="sl-SI"/>
        </w:rPr>
        <w:t>,</w:t>
      </w:r>
    </w:p>
    <w:p w14:paraId="5011A59B" w14:textId="66784560" w:rsidR="00B846EB" w:rsidRDefault="00720F47" w:rsidP="009F0205">
      <w:pPr>
        <w:pStyle w:val="Odstavekseznama"/>
        <w:numPr>
          <w:ilvl w:val="1"/>
          <w:numId w:val="190"/>
        </w:numPr>
        <w:rPr>
          <w:lang w:eastAsia="sl-SI"/>
        </w:rPr>
      </w:pPr>
      <w:r>
        <w:rPr>
          <w:lang w:eastAsia="sl-SI"/>
        </w:rPr>
        <w:t>»</w:t>
      </w:r>
      <w:r w:rsidR="00B846EB" w:rsidRPr="00173301">
        <w:rPr>
          <w:b/>
          <w:lang w:eastAsia="sl-SI"/>
        </w:rPr>
        <w:t>V usklajevanju z občino</w:t>
      </w:r>
      <w:r>
        <w:rPr>
          <w:lang w:eastAsia="sl-SI"/>
        </w:rPr>
        <w:t>«</w:t>
      </w:r>
      <w:r w:rsidR="00B846EB">
        <w:rPr>
          <w:lang w:eastAsia="sl-SI"/>
        </w:rPr>
        <w:t xml:space="preserve"> ali</w:t>
      </w:r>
    </w:p>
    <w:p w14:paraId="500B0718" w14:textId="3F5E039F" w:rsidR="00B846EB" w:rsidRDefault="00720F47" w:rsidP="009F0205">
      <w:pPr>
        <w:pStyle w:val="Odstavekseznama"/>
        <w:numPr>
          <w:ilvl w:val="1"/>
          <w:numId w:val="190"/>
        </w:numPr>
        <w:rPr>
          <w:lang w:eastAsia="sl-SI"/>
        </w:rPr>
      </w:pPr>
      <w:r>
        <w:rPr>
          <w:lang w:eastAsia="sl-SI"/>
        </w:rPr>
        <w:t>»</w:t>
      </w:r>
      <w:r w:rsidR="00B846EB" w:rsidRPr="00173301">
        <w:rPr>
          <w:b/>
          <w:lang w:eastAsia="sl-SI"/>
        </w:rPr>
        <w:t>V fazi opredelitve do mnenja javnosti</w:t>
      </w:r>
      <w:r>
        <w:rPr>
          <w:lang w:eastAsia="sl-SI"/>
        </w:rPr>
        <w:t>«</w:t>
      </w:r>
      <w:r w:rsidR="00B846EB">
        <w:rPr>
          <w:lang w:eastAsia="sl-SI"/>
        </w:rPr>
        <w:t>;</w:t>
      </w:r>
    </w:p>
    <w:p w14:paraId="521C111D" w14:textId="77777777" w:rsidR="00B846EB" w:rsidRDefault="00B846EB" w:rsidP="00B846EB">
      <w:pPr>
        <w:rPr>
          <w:lang w:eastAsia="sl-SI"/>
        </w:rPr>
      </w:pPr>
      <w:r>
        <w:rPr>
          <w:lang w:eastAsia="sl-SI"/>
        </w:rPr>
        <w:lastRenderedPageBreak/>
        <w:t>ali</w:t>
      </w:r>
    </w:p>
    <w:p w14:paraId="19C966DF" w14:textId="77777777" w:rsidR="00B846EB" w:rsidRDefault="00B846EB" w:rsidP="009F0205">
      <w:pPr>
        <w:pStyle w:val="Odstavekseznama"/>
        <w:numPr>
          <w:ilvl w:val="0"/>
          <w:numId w:val="190"/>
        </w:numPr>
        <w:rPr>
          <w:lang w:eastAsia="sl-SI"/>
        </w:rPr>
      </w:pPr>
      <w:r>
        <w:rPr>
          <w:lang w:eastAsia="sl-SI"/>
        </w:rPr>
        <w:t xml:space="preserve">če ste </w:t>
      </w:r>
      <w:r w:rsidRPr="00173301">
        <w:rPr>
          <w:b/>
          <w:lang w:eastAsia="sl-SI"/>
        </w:rPr>
        <w:t>vodja OE</w:t>
      </w:r>
      <w:r>
        <w:rPr>
          <w:lang w:eastAsia="sl-SI"/>
        </w:rPr>
        <w:t xml:space="preserve"> in</w:t>
      </w:r>
    </w:p>
    <w:p w14:paraId="5E7C2A9D" w14:textId="77777777" w:rsidR="00B846EB" w:rsidRDefault="00B846EB" w:rsidP="009F0205">
      <w:pPr>
        <w:pStyle w:val="Odstavekseznama"/>
        <w:numPr>
          <w:ilvl w:val="0"/>
          <w:numId w:val="190"/>
        </w:numPr>
        <w:rPr>
          <w:lang w:eastAsia="sl-SI"/>
        </w:rPr>
      </w:pPr>
      <w:r>
        <w:rPr>
          <w:lang w:eastAsia="sl-SI"/>
        </w:rPr>
        <w:t>če je status paketa:</w:t>
      </w:r>
    </w:p>
    <w:p w14:paraId="5C7BAC50" w14:textId="4AE1AABD" w:rsidR="00B846EB" w:rsidRDefault="00720F47" w:rsidP="009F0205">
      <w:pPr>
        <w:pStyle w:val="Odstavekseznama"/>
        <w:numPr>
          <w:ilvl w:val="1"/>
          <w:numId w:val="190"/>
        </w:numPr>
        <w:rPr>
          <w:lang w:eastAsia="sl-SI"/>
        </w:rPr>
      </w:pPr>
      <w:r>
        <w:rPr>
          <w:lang w:eastAsia="sl-SI"/>
        </w:rPr>
        <w:t>»</w:t>
      </w:r>
      <w:r w:rsidR="00B846EB" w:rsidRPr="00173301">
        <w:rPr>
          <w:b/>
          <w:lang w:eastAsia="sl-SI"/>
        </w:rPr>
        <w:t>Poslan vodji OE</w:t>
      </w:r>
      <w:r>
        <w:rPr>
          <w:lang w:eastAsia="sl-SI"/>
        </w:rPr>
        <w:t>«</w:t>
      </w:r>
      <w:r w:rsidR="00B846EB">
        <w:rPr>
          <w:lang w:eastAsia="sl-SI"/>
        </w:rPr>
        <w:t xml:space="preserve"> ali</w:t>
      </w:r>
    </w:p>
    <w:p w14:paraId="0F8E6CC1" w14:textId="787635E3" w:rsidR="00B846EB" w:rsidRPr="00FA38C2" w:rsidRDefault="00720F47" w:rsidP="009F0205">
      <w:pPr>
        <w:pStyle w:val="Odstavekseznama"/>
        <w:numPr>
          <w:ilvl w:val="1"/>
          <w:numId w:val="190"/>
        </w:numPr>
        <w:rPr>
          <w:highlight w:val="yellow"/>
          <w:lang w:eastAsia="sl-SI"/>
        </w:rPr>
      </w:pPr>
      <w:r>
        <w:rPr>
          <w:highlight w:val="yellow"/>
          <w:lang w:eastAsia="sl-SI"/>
        </w:rPr>
        <w:t>»</w:t>
      </w:r>
      <w:r w:rsidR="00B846EB" w:rsidRPr="00FA38C2">
        <w:rPr>
          <w:b/>
          <w:highlight w:val="yellow"/>
          <w:lang w:eastAsia="sl-SI"/>
        </w:rPr>
        <w:t>Zaključena seznanitev lastnikov</w:t>
      </w:r>
      <w:r>
        <w:rPr>
          <w:highlight w:val="yellow"/>
          <w:lang w:eastAsia="sl-SI"/>
        </w:rPr>
        <w:t>«</w:t>
      </w:r>
      <w:r w:rsidR="00B846EB">
        <w:rPr>
          <w:highlight w:val="yellow"/>
          <w:lang w:eastAsia="sl-SI"/>
        </w:rPr>
        <w:t>;</w:t>
      </w:r>
    </w:p>
    <w:p w14:paraId="65EEECF8" w14:textId="77777777" w:rsidR="00B846EB" w:rsidRDefault="00B846EB" w:rsidP="00B846EB">
      <w:pPr>
        <w:rPr>
          <w:lang w:eastAsia="sl-SI"/>
        </w:rPr>
      </w:pPr>
      <w:r>
        <w:rPr>
          <w:lang w:eastAsia="sl-SI"/>
        </w:rPr>
        <w:t>ali</w:t>
      </w:r>
    </w:p>
    <w:p w14:paraId="1A05E387" w14:textId="77777777" w:rsidR="00B846EB" w:rsidRDefault="00B846EB" w:rsidP="009F0205">
      <w:pPr>
        <w:pStyle w:val="Odstavekseznama"/>
        <w:numPr>
          <w:ilvl w:val="0"/>
          <w:numId w:val="190"/>
        </w:numPr>
        <w:rPr>
          <w:lang w:eastAsia="sl-SI"/>
        </w:rPr>
      </w:pPr>
      <w:r>
        <w:rPr>
          <w:lang w:eastAsia="sl-SI"/>
        </w:rPr>
        <w:t xml:space="preserve">če ste </w:t>
      </w:r>
      <w:r w:rsidRPr="00173301">
        <w:rPr>
          <w:b/>
          <w:lang w:eastAsia="sl-SI"/>
        </w:rPr>
        <w:t xml:space="preserve">vodja </w:t>
      </w:r>
      <w:r>
        <w:rPr>
          <w:b/>
          <w:lang w:eastAsia="sl-SI"/>
        </w:rPr>
        <w:t>MK</w:t>
      </w:r>
      <w:r w:rsidRPr="00173301">
        <w:rPr>
          <w:lang w:eastAsia="sl-SI"/>
        </w:rPr>
        <w:t xml:space="preserve"> in</w:t>
      </w:r>
    </w:p>
    <w:p w14:paraId="6EF66810" w14:textId="63DB5274" w:rsidR="00B846EB" w:rsidRDefault="00B846EB" w:rsidP="009F0205">
      <w:pPr>
        <w:pStyle w:val="Odstavekseznama"/>
        <w:numPr>
          <w:ilvl w:val="0"/>
          <w:numId w:val="190"/>
        </w:numPr>
        <w:rPr>
          <w:lang w:eastAsia="sl-SI"/>
        </w:rPr>
      </w:pPr>
      <w:r>
        <w:rPr>
          <w:lang w:eastAsia="sl-SI"/>
        </w:rPr>
        <w:t xml:space="preserve">če je status paketa </w:t>
      </w:r>
      <w:r w:rsidR="00720F47">
        <w:rPr>
          <w:lang w:eastAsia="sl-SI"/>
        </w:rPr>
        <w:t>»</w:t>
      </w:r>
      <w:r w:rsidRPr="00173301">
        <w:rPr>
          <w:b/>
          <w:lang w:eastAsia="sl-SI"/>
        </w:rPr>
        <w:t>Objavljen</w:t>
      </w:r>
      <w:r w:rsidR="00720F47">
        <w:rPr>
          <w:lang w:eastAsia="sl-SI"/>
        </w:rPr>
        <w:t>«</w:t>
      </w:r>
      <w:r>
        <w:rPr>
          <w:lang w:eastAsia="sl-SI"/>
        </w:rPr>
        <w:t>;</w:t>
      </w:r>
    </w:p>
    <w:p w14:paraId="7E032C96" w14:textId="77777777" w:rsidR="00B846EB" w:rsidRDefault="00B846EB" w:rsidP="00B846EB">
      <w:pPr>
        <w:rPr>
          <w:lang w:eastAsia="sl-SI"/>
        </w:rPr>
      </w:pPr>
    </w:p>
    <w:p w14:paraId="5AD28395" w14:textId="77777777" w:rsidR="00B846EB" w:rsidRDefault="00B846EB" w:rsidP="00B846EB">
      <w:pPr>
        <w:rPr>
          <w:lang w:eastAsia="sl-SI"/>
        </w:rPr>
      </w:pPr>
      <w:r>
        <w:rPr>
          <w:lang w:eastAsia="sl-SI"/>
        </w:rPr>
        <w:t>ali</w:t>
      </w:r>
    </w:p>
    <w:p w14:paraId="590EC62A" w14:textId="77777777" w:rsidR="00B846EB" w:rsidRDefault="00B846EB" w:rsidP="009F0205">
      <w:pPr>
        <w:pStyle w:val="Odstavekseznama"/>
        <w:numPr>
          <w:ilvl w:val="0"/>
          <w:numId w:val="190"/>
        </w:numPr>
        <w:rPr>
          <w:lang w:eastAsia="sl-SI"/>
        </w:rPr>
      </w:pPr>
      <w:r>
        <w:rPr>
          <w:lang w:eastAsia="sl-SI"/>
        </w:rPr>
        <w:t xml:space="preserve">če ste </w:t>
      </w:r>
      <w:r>
        <w:rPr>
          <w:b/>
          <w:lang w:eastAsia="sl-SI"/>
        </w:rPr>
        <w:t xml:space="preserve">nosilec paketa MK </w:t>
      </w:r>
      <w:r w:rsidRPr="00173301">
        <w:rPr>
          <w:lang w:eastAsia="sl-SI"/>
        </w:rPr>
        <w:t>in</w:t>
      </w:r>
    </w:p>
    <w:p w14:paraId="26D52DB3" w14:textId="049EF4F0" w:rsidR="00B846EB" w:rsidRDefault="00B846EB" w:rsidP="009F0205">
      <w:pPr>
        <w:pStyle w:val="Odstavekseznama"/>
        <w:numPr>
          <w:ilvl w:val="0"/>
          <w:numId w:val="190"/>
        </w:numPr>
        <w:rPr>
          <w:lang w:eastAsia="sl-SI"/>
        </w:rPr>
      </w:pPr>
      <w:r>
        <w:rPr>
          <w:lang w:eastAsia="sl-SI"/>
        </w:rPr>
        <w:t xml:space="preserve">če je status paketa </w:t>
      </w:r>
      <w:r w:rsidR="00720F47">
        <w:rPr>
          <w:lang w:eastAsia="sl-SI"/>
        </w:rPr>
        <w:t>»</w:t>
      </w:r>
      <w:r w:rsidRPr="00173301">
        <w:rPr>
          <w:b/>
          <w:lang w:eastAsia="sl-SI"/>
        </w:rPr>
        <w:t>Objavljen</w:t>
      </w:r>
      <w:r w:rsidR="00720F47">
        <w:rPr>
          <w:lang w:eastAsia="sl-SI"/>
        </w:rPr>
        <w:t>«</w:t>
      </w:r>
      <w:r>
        <w:rPr>
          <w:lang w:eastAsia="sl-SI"/>
        </w:rPr>
        <w:t>.</w:t>
      </w:r>
    </w:p>
    <w:p w14:paraId="5B46E9D8" w14:textId="77777777" w:rsidR="00B846EB" w:rsidRDefault="00B846EB" w:rsidP="00B846EB">
      <w:pPr>
        <w:rPr>
          <w:lang w:eastAsia="sl-SI"/>
        </w:rPr>
      </w:pPr>
      <w:r>
        <w:rPr>
          <w:lang w:eastAsia="sl-SI"/>
        </w:rPr>
        <w:t xml:space="preserve">Akcija je na voljo za pakete </w:t>
      </w:r>
      <w:r w:rsidRPr="00FA38C2">
        <w:rPr>
          <w:b/>
          <w:lang w:eastAsia="sl-SI"/>
        </w:rPr>
        <w:t>SDP</w:t>
      </w:r>
      <w:r>
        <w:rPr>
          <w:lang w:eastAsia="sl-SI"/>
        </w:rPr>
        <w:t>:</w:t>
      </w:r>
    </w:p>
    <w:p w14:paraId="4A85D7B0" w14:textId="77777777" w:rsidR="00B846EB" w:rsidRDefault="00B846EB" w:rsidP="009F0205">
      <w:pPr>
        <w:pStyle w:val="Odstavekseznama"/>
        <w:numPr>
          <w:ilvl w:val="0"/>
          <w:numId w:val="190"/>
        </w:numPr>
        <w:rPr>
          <w:lang w:eastAsia="sl-SI"/>
        </w:rPr>
      </w:pPr>
      <w:r>
        <w:rPr>
          <w:lang w:eastAsia="sl-SI"/>
        </w:rPr>
        <w:t xml:space="preserve">če ste </w:t>
      </w:r>
      <w:r w:rsidRPr="00173301">
        <w:rPr>
          <w:b/>
          <w:lang w:eastAsia="sl-SI"/>
        </w:rPr>
        <w:t>nosilec paketa OE</w:t>
      </w:r>
      <w:r>
        <w:rPr>
          <w:lang w:eastAsia="sl-SI"/>
        </w:rPr>
        <w:t xml:space="preserve"> in</w:t>
      </w:r>
    </w:p>
    <w:p w14:paraId="0BB05B13" w14:textId="77777777" w:rsidR="00B846EB" w:rsidRDefault="00B846EB" w:rsidP="009F0205">
      <w:pPr>
        <w:pStyle w:val="Odstavekseznama"/>
        <w:numPr>
          <w:ilvl w:val="0"/>
          <w:numId w:val="190"/>
        </w:numPr>
        <w:rPr>
          <w:lang w:eastAsia="sl-SI"/>
        </w:rPr>
      </w:pPr>
      <w:r>
        <w:rPr>
          <w:lang w:eastAsia="sl-SI"/>
        </w:rPr>
        <w:t xml:space="preserve">če je </w:t>
      </w:r>
      <w:r w:rsidRPr="00173301">
        <w:rPr>
          <w:b/>
          <w:lang w:eastAsia="sl-SI"/>
        </w:rPr>
        <w:t>status paketa</w:t>
      </w:r>
      <w:r>
        <w:rPr>
          <w:lang w:eastAsia="sl-SI"/>
        </w:rPr>
        <w:t>:</w:t>
      </w:r>
    </w:p>
    <w:p w14:paraId="07A29D1B" w14:textId="272DF3B0" w:rsidR="00B846EB" w:rsidRDefault="00720F47" w:rsidP="009F0205">
      <w:pPr>
        <w:pStyle w:val="Odstavekseznama"/>
        <w:numPr>
          <w:ilvl w:val="1"/>
          <w:numId w:val="190"/>
        </w:numPr>
        <w:rPr>
          <w:lang w:eastAsia="sl-SI"/>
        </w:rPr>
      </w:pPr>
      <w:r>
        <w:rPr>
          <w:lang w:eastAsia="sl-SI"/>
        </w:rPr>
        <w:t>»</w:t>
      </w:r>
      <w:r w:rsidR="00B846EB" w:rsidRPr="00173301">
        <w:rPr>
          <w:b/>
          <w:lang w:eastAsia="sl-SI"/>
        </w:rPr>
        <w:t>V pripravi</w:t>
      </w:r>
      <w:r>
        <w:rPr>
          <w:lang w:eastAsia="sl-SI"/>
        </w:rPr>
        <w:t>«</w:t>
      </w:r>
      <w:r w:rsidR="00B846EB">
        <w:rPr>
          <w:lang w:eastAsia="sl-SI"/>
        </w:rPr>
        <w:t>,</w:t>
      </w:r>
    </w:p>
    <w:p w14:paraId="0471C6F1" w14:textId="163BACE4" w:rsidR="00B846EB" w:rsidRDefault="00720F47" w:rsidP="009F0205">
      <w:pPr>
        <w:pStyle w:val="Odstavekseznama"/>
        <w:numPr>
          <w:ilvl w:val="1"/>
          <w:numId w:val="190"/>
        </w:numPr>
        <w:rPr>
          <w:lang w:eastAsia="sl-SI"/>
        </w:rPr>
      </w:pPr>
      <w:r>
        <w:rPr>
          <w:lang w:eastAsia="sl-SI"/>
        </w:rPr>
        <w:t>»</w:t>
      </w:r>
      <w:r w:rsidR="00B846EB" w:rsidRPr="00173301">
        <w:rPr>
          <w:b/>
          <w:lang w:eastAsia="sl-SI"/>
        </w:rPr>
        <w:t xml:space="preserve">V usklajevanju z </w:t>
      </w:r>
      <w:r w:rsidR="00B846EB">
        <w:rPr>
          <w:b/>
          <w:lang w:eastAsia="sl-SI"/>
        </w:rPr>
        <w:t>MK</w:t>
      </w:r>
      <w:r>
        <w:rPr>
          <w:lang w:eastAsia="sl-SI"/>
        </w:rPr>
        <w:t>«</w:t>
      </w:r>
      <w:r w:rsidR="00B846EB">
        <w:rPr>
          <w:lang w:eastAsia="sl-SI"/>
        </w:rPr>
        <w:t xml:space="preserve"> ali</w:t>
      </w:r>
    </w:p>
    <w:p w14:paraId="1BE9AC86" w14:textId="18B7EFF5" w:rsidR="00B846EB" w:rsidRDefault="00720F47" w:rsidP="009F0205">
      <w:pPr>
        <w:pStyle w:val="Odstavekseznama"/>
        <w:numPr>
          <w:ilvl w:val="1"/>
          <w:numId w:val="190"/>
        </w:numPr>
        <w:rPr>
          <w:lang w:eastAsia="sl-SI"/>
        </w:rPr>
      </w:pPr>
      <w:r>
        <w:rPr>
          <w:lang w:eastAsia="sl-SI"/>
        </w:rPr>
        <w:t>»</w:t>
      </w:r>
      <w:r w:rsidR="00B846EB" w:rsidRPr="00173301">
        <w:rPr>
          <w:b/>
          <w:lang w:eastAsia="sl-SI"/>
        </w:rPr>
        <w:t>V fazi opredelitve do mnenja javnosti</w:t>
      </w:r>
      <w:r>
        <w:rPr>
          <w:lang w:eastAsia="sl-SI"/>
        </w:rPr>
        <w:t>«</w:t>
      </w:r>
      <w:r w:rsidR="00B846EB">
        <w:rPr>
          <w:lang w:eastAsia="sl-SI"/>
        </w:rPr>
        <w:t>;</w:t>
      </w:r>
    </w:p>
    <w:p w14:paraId="6E8C4128" w14:textId="77777777" w:rsidR="00B846EB" w:rsidRDefault="00B846EB" w:rsidP="00B846EB">
      <w:pPr>
        <w:rPr>
          <w:lang w:eastAsia="sl-SI"/>
        </w:rPr>
      </w:pPr>
      <w:r>
        <w:rPr>
          <w:lang w:eastAsia="sl-SI"/>
        </w:rPr>
        <w:t>ali</w:t>
      </w:r>
    </w:p>
    <w:p w14:paraId="15AC8961" w14:textId="77777777" w:rsidR="00B846EB" w:rsidRDefault="00B846EB" w:rsidP="009F0205">
      <w:pPr>
        <w:pStyle w:val="Odstavekseznama"/>
        <w:numPr>
          <w:ilvl w:val="0"/>
          <w:numId w:val="190"/>
        </w:numPr>
        <w:rPr>
          <w:lang w:eastAsia="sl-SI"/>
        </w:rPr>
      </w:pPr>
      <w:r>
        <w:rPr>
          <w:lang w:eastAsia="sl-SI"/>
        </w:rPr>
        <w:t xml:space="preserve">če ste </w:t>
      </w:r>
      <w:r w:rsidRPr="00173301">
        <w:rPr>
          <w:b/>
          <w:lang w:eastAsia="sl-SI"/>
        </w:rPr>
        <w:t>vodja OE</w:t>
      </w:r>
      <w:r>
        <w:rPr>
          <w:lang w:eastAsia="sl-SI"/>
        </w:rPr>
        <w:t xml:space="preserve"> in</w:t>
      </w:r>
    </w:p>
    <w:p w14:paraId="171F0CCE" w14:textId="271CE7F6" w:rsidR="00B846EB" w:rsidRDefault="00B846EB" w:rsidP="009F0205">
      <w:pPr>
        <w:pStyle w:val="Odstavekseznama"/>
        <w:numPr>
          <w:ilvl w:val="0"/>
          <w:numId w:val="190"/>
        </w:numPr>
        <w:rPr>
          <w:lang w:eastAsia="sl-SI"/>
        </w:rPr>
      </w:pPr>
      <w:r>
        <w:rPr>
          <w:lang w:eastAsia="sl-SI"/>
        </w:rPr>
        <w:t xml:space="preserve">če je status paketa </w:t>
      </w:r>
      <w:r w:rsidR="00720F47">
        <w:rPr>
          <w:strike/>
          <w:highlight w:val="yellow"/>
          <w:lang w:eastAsia="sl-SI"/>
        </w:rPr>
        <w:t>»</w:t>
      </w:r>
      <w:r w:rsidRPr="00FA38C2">
        <w:rPr>
          <w:b/>
          <w:strike/>
          <w:highlight w:val="yellow"/>
          <w:lang w:eastAsia="sl-SI"/>
        </w:rPr>
        <w:t>V fazi opredelitve do mnenja javnosti</w:t>
      </w:r>
      <w:r w:rsidR="00720F47">
        <w:rPr>
          <w:strike/>
          <w:highlight w:val="yellow"/>
          <w:lang w:eastAsia="sl-SI"/>
        </w:rPr>
        <w:t>«</w:t>
      </w:r>
      <w:r>
        <w:rPr>
          <w:lang w:eastAsia="sl-SI"/>
        </w:rPr>
        <w:t xml:space="preserve"> </w:t>
      </w:r>
      <w:r w:rsidR="00720F47">
        <w:rPr>
          <w:highlight w:val="yellow"/>
          <w:lang w:eastAsia="sl-SI"/>
        </w:rPr>
        <w:t>»</w:t>
      </w:r>
      <w:r>
        <w:rPr>
          <w:b/>
          <w:highlight w:val="yellow"/>
          <w:lang w:eastAsia="sl-SI"/>
        </w:rPr>
        <w:t>Poslan vodji OE</w:t>
      </w:r>
      <w:r w:rsidR="00720F47">
        <w:rPr>
          <w:highlight w:val="yellow"/>
          <w:lang w:eastAsia="sl-SI"/>
        </w:rPr>
        <w:t>«</w:t>
      </w:r>
      <w:r>
        <w:rPr>
          <w:lang w:eastAsia="sl-SI"/>
        </w:rPr>
        <w:t>;</w:t>
      </w:r>
    </w:p>
    <w:p w14:paraId="1D3B0804" w14:textId="77777777" w:rsidR="00B846EB" w:rsidRDefault="00B846EB" w:rsidP="00B846EB">
      <w:pPr>
        <w:pStyle w:val="Odstavekseznama"/>
        <w:ind w:left="360"/>
        <w:rPr>
          <w:lang w:eastAsia="sl-SI"/>
        </w:rPr>
      </w:pPr>
    </w:p>
    <w:p w14:paraId="7CAF385F" w14:textId="77777777" w:rsidR="00B846EB" w:rsidRDefault="00B846EB" w:rsidP="00B846EB">
      <w:pPr>
        <w:rPr>
          <w:lang w:eastAsia="sl-SI"/>
        </w:rPr>
      </w:pPr>
      <w:r>
        <w:rPr>
          <w:lang w:eastAsia="sl-SI"/>
        </w:rPr>
        <w:t>ali</w:t>
      </w:r>
    </w:p>
    <w:p w14:paraId="69129A2E" w14:textId="77777777" w:rsidR="00B846EB" w:rsidRDefault="00B846EB" w:rsidP="009F0205">
      <w:pPr>
        <w:pStyle w:val="Odstavekseznama"/>
        <w:numPr>
          <w:ilvl w:val="0"/>
          <w:numId w:val="190"/>
        </w:numPr>
        <w:rPr>
          <w:lang w:eastAsia="sl-SI"/>
        </w:rPr>
      </w:pPr>
      <w:r>
        <w:rPr>
          <w:lang w:eastAsia="sl-SI"/>
        </w:rPr>
        <w:t xml:space="preserve">če ste </w:t>
      </w:r>
      <w:r w:rsidRPr="00173301">
        <w:rPr>
          <w:b/>
          <w:lang w:eastAsia="sl-SI"/>
        </w:rPr>
        <w:t xml:space="preserve">vodja </w:t>
      </w:r>
      <w:r>
        <w:rPr>
          <w:b/>
          <w:lang w:eastAsia="sl-SI"/>
        </w:rPr>
        <w:t>MK</w:t>
      </w:r>
      <w:r w:rsidRPr="00173301">
        <w:rPr>
          <w:lang w:eastAsia="sl-SI"/>
        </w:rPr>
        <w:t xml:space="preserve"> in</w:t>
      </w:r>
    </w:p>
    <w:p w14:paraId="09B1D8B7" w14:textId="77777777" w:rsidR="00B846EB" w:rsidRDefault="00B846EB" w:rsidP="009F0205">
      <w:pPr>
        <w:pStyle w:val="Odstavekseznama"/>
        <w:numPr>
          <w:ilvl w:val="0"/>
          <w:numId w:val="190"/>
        </w:numPr>
        <w:rPr>
          <w:lang w:eastAsia="sl-SI"/>
        </w:rPr>
      </w:pPr>
      <w:r>
        <w:rPr>
          <w:lang w:eastAsia="sl-SI"/>
        </w:rPr>
        <w:t>če je status paketa:</w:t>
      </w:r>
    </w:p>
    <w:p w14:paraId="06D39D94" w14:textId="272E708E" w:rsidR="00B846EB" w:rsidRDefault="00720F47" w:rsidP="009F0205">
      <w:pPr>
        <w:pStyle w:val="Odstavekseznama"/>
        <w:numPr>
          <w:ilvl w:val="1"/>
          <w:numId w:val="190"/>
        </w:numPr>
        <w:rPr>
          <w:lang w:eastAsia="sl-SI"/>
        </w:rPr>
      </w:pPr>
      <w:r>
        <w:rPr>
          <w:lang w:eastAsia="sl-SI"/>
        </w:rPr>
        <w:t>»</w:t>
      </w:r>
      <w:r w:rsidR="00B846EB" w:rsidRPr="00FA38C2">
        <w:rPr>
          <w:b/>
          <w:lang w:eastAsia="sl-SI"/>
        </w:rPr>
        <w:t>Paket poslan vodji MK</w:t>
      </w:r>
      <w:r>
        <w:rPr>
          <w:lang w:eastAsia="sl-SI"/>
        </w:rPr>
        <w:t>«</w:t>
      </w:r>
      <w:r w:rsidR="00B846EB">
        <w:rPr>
          <w:lang w:eastAsia="sl-SI"/>
        </w:rPr>
        <w:t>,</w:t>
      </w:r>
    </w:p>
    <w:p w14:paraId="7F50F9F9" w14:textId="42B96A6F" w:rsidR="00B846EB" w:rsidRPr="00FA38C2" w:rsidRDefault="00720F47" w:rsidP="009F0205">
      <w:pPr>
        <w:pStyle w:val="Odstavekseznama"/>
        <w:numPr>
          <w:ilvl w:val="1"/>
          <w:numId w:val="190"/>
        </w:numPr>
        <w:rPr>
          <w:highlight w:val="yellow"/>
          <w:lang w:eastAsia="sl-SI"/>
        </w:rPr>
      </w:pPr>
      <w:r>
        <w:rPr>
          <w:highlight w:val="yellow"/>
          <w:lang w:eastAsia="sl-SI"/>
        </w:rPr>
        <w:t>»</w:t>
      </w:r>
      <w:r w:rsidR="00B846EB" w:rsidRPr="00FA38C2">
        <w:rPr>
          <w:b/>
          <w:highlight w:val="yellow"/>
          <w:lang w:eastAsia="sl-SI"/>
        </w:rPr>
        <w:t>Zaključena seznanitev lastnikov</w:t>
      </w:r>
      <w:r>
        <w:rPr>
          <w:highlight w:val="yellow"/>
          <w:lang w:eastAsia="sl-SI"/>
        </w:rPr>
        <w:t>«</w:t>
      </w:r>
      <w:r w:rsidR="00B846EB">
        <w:rPr>
          <w:highlight w:val="yellow"/>
          <w:lang w:eastAsia="sl-SI"/>
        </w:rPr>
        <w:t>,</w:t>
      </w:r>
    </w:p>
    <w:p w14:paraId="6092C309" w14:textId="6E0280CC" w:rsidR="00B846EB" w:rsidRDefault="00720F47" w:rsidP="009F0205">
      <w:pPr>
        <w:pStyle w:val="Odstavekseznama"/>
        <w:numPr>
          <w:ilvl w:val="1"/>
          <w:numId w:val="190"/>
        </w:numPr>
        <w:rPr>
          <w:lang w:eastAsia="sl-SI"/>
        </w:rPr>
      </w:pPr>
      <w:r>
        <w:rPr>
          <w:lang w:eastAsia="sl-SI"/>
        </w:rPr>
        <w:t>»</w:t>
      </w:r>
      <w:r w:rsidR="00B846EB" w:rsidRPr="00173301">
        <w:rPr>
          <w:b/>
          <w:lang w:eastAsia="sl-SI"/>
        </w:rPr>
        <w:t>Objavljen</w:t>
      </w:r>
      <w:r>
        <w:rPr>
          <w:lang w:eastAsia="sl-SI"/>
        </w:rPr>
        <w:t>«</w:t>
      </w:r>
      <w:r w:rsidR="00B846EB">
        <w:rPr>
          <w:lang w:eastAsia="sl-SI"/>
        </w:rPr>
        <w:t xml:space="preserve"> ali</w:t>
      </w:r>
    </w:p>
    <w:p w14:paraId="79511A97" w14:textId="5383DF3A" w:rsidR="00B846EB" w:rsidRDefault="00720F47" w:rsidP="009F0205">
      <w:pPr>
        <w:pStyle w:val="Odstavekseznama"/>
        <w:numPr>
          <w:ilvl w:val="1"/>
          <w:numId w:val="190"/>
        </w:numPr>
        <w:rPr>
          <w:lang w:eastAsia="sl-SI"/>
        </w:rPr>
      </w:pPr>
      <w:r>
        <w:rPr>
          <w:lang w:eastAsia="sl-SI"/>
        </w:rPr>
        <w:t>»</w:t>
      </w:r>
      <w:r w:rsidR="00B846EB" w:rsidRPr="00FA38C2">
        <w:rPr>
          <w:b/>
          <w:lang w:eastAsia="sl-SI"/>
        </w:rPr>
        <w:t>V pripravi vladnega gradiva</w:t>
      </w:r>
      <w:r>
        <w:rPr>
          <w:lang w:eastAsia="sl-SI"/>
        </w:rPr>
        <w:t>«</w:t>
      </w:r>
      <w:r w:rsidR="00B846EB">
        <w:rPr>
          <w:lang w:eastAsia="sl-SI"/>
        </w:rPr>
        <w:t>;</w:t>
      </w:r>
    </w:p>
    <w:p w14:paraId="37760965" w14:textId="77777777" w:rsidR="00B846EB" w:rsidRDefault="00B846EB" w:rsidP="00B846EB">
      <w:pPr>
        <w:pStyle w:val="Odstavekseznama"/>
        <w:ind w:left="1080"/>
        <w:rPr>
          <w:lang w:eastAsia="sl-SI"/>
        </w:rPr>
      </w:pPr>
    </w:p>
    <w:p w14:paraId="465328F4" w14:textId="77777777" w:rsidR="00B846EB" w:rsidRDefault="00B846EB" w:rsidP="00B846EB">
      <w:pPr>
        <w:rPr>
          <w:lang w:eastAsia="sl-SI"/>
        </w:rPr>
      </w:pPr>
      <w:r>
        <w:rPr>
          <w:lang w:eastAsia="sl-SI"/>
        </w:rPr>
        <w:t>ali</w:t>
      </w:r>
    </w:p>
    <w:p w14:paraId="7F56FA7E" w14:textId="77777777" w:rsidR="00B846EB" w:rsidRDefault="00B846EB" w:rsidP="009F0205">
      <w:pPr>
        <w:pStyle w:val="Odstavekseznama"/>
        <w:numPr>
          <w:ilvl w:val="0"/>
          <w:numId w:val="190"/>
        </w:numPr>
        <w:rPr>
          <w:lang w:eastAsia="sl-SI"/>
        </w:rPr>
      </w:pPr>
      <w:r>
        <w:rPr>
          <w:lang w:eastAsia="sl-SI"/>
        </w:rPr>
        <w:t xml:space="preserve">če ste </w:t>
      </w:r>
      <w:r>
        <w:rPr>
          <w:b/>
          <w:lang w:eastAsia="sl-SI"/>
        </w:rPr>
        <w:t>nosilec paleta</w:t>
      </w:r>
      <w:r w:rsidRPr="00173301">
        <w:rPr>
          <w:b/>
          <w:lang w:eastAsia="sl-SI"/>
        </w:rPr>
        <w:t xml:space="preserve"> </w:t>
      </w:r>
      <w:r>
        <w:rPr>
          <w:b/>
          <w:lang w:eastAsia="sl-SI"/>
        </w:rPr>
        <w:t>MK</w:t>
      </w:r>
      <w:r w:rsidRPr="00173301">
        <w:rPr>
          <w:lang w:eastAsia="sl-SI"/>
        </w:rPr>
        <w:t xml:space="preserve"> in</w:t>
      </w:r>
    </w:p>
    <w:p w14:paraId="46D4BC84" w14:textId="77777777" w:rsidR="00B846EB" w:rsidRDefault="00B846EB" w:rsidP="009F0205">
      <w:pPr>
        <w:pStyle w:val="Odstavekseznama"/>
        <w:numPr>
          <w:ilvl w:val="0"/>
          <w:numId w:val="190"/>
        </w:numPr>
        <w:rPr>
          <w:lang w:eastAsia="sl-SI"/>
        </w:rPr>
      </w:pPr>
      <w:r>
        <w:rPr>
          <w:lang w:eastAsia="sl-SI"/>
        </w:rPr>
        <w:t>če je status paketa:</w:t>
      </w:r>
    </w:p>
    <w:p w14:paraId="6A5100D2" w14:textId="0DE08606" w:rsidR="00B846EB" w:rsidRDefault="00B846EB" w:rsidP="009F0205">
      <w:pPr>
        <w:pStyle w:val="Odstavekseznama"/>
        <w:numPr>
          <w:ilvl w:val="1"/>
          <w:numId w:val="190"/>
        </w:numPr>
        <w:rPr>
          <w:lang w:eastAsia="sl-SI"/>
        </w:rPr>
      </w:pPr>
      <w:r>
        <w:rPr>
          <w:lang w:eastAsia="sl-SI"/>
        </w:rPr>
        <w:t xml:space="preserve"> </w:t>
      </w:r>
      <w:r w:rsidR="00720F47">
        <w:rPr>
          <w:lang w:eastAsia="sl-SI"/>
        </w:rPr>
        <w:t>»</w:t>
      </w:r>
      <w:r w:rsidRPr="00173301">
        <w:rPr>
          <w:b/>
          <w:lang w:eastAsia="sl-SI"/>
        </w:rPr>
        <w:t>Objavljen</w:t>
      </w:r>
      <w:r w:rsidR="00720F47">
        <w:rPr>
          <w:lang w:eastAsia="sl-SI"/>
        </w:rPr>
        <w:t>«</w:t>
      </w:r>
      <w:r>
        <w:rPr>
          <w:lang w:eastAsia="sl-SI"/>
        </w:rPr>
        <w:t>,</w:t>
      </w:r>
    </w:p>
    <w:p w14:paraId="40997592" w14:textId="787F5AD6" w:rsidR="00B846EB" w:rsidRPr="00BC3DD3" w:rsidRDefault="00720F47" w:rsidP="009F0205">
      <w:pPr>
        <w:pStyle w:val="Odstavekseznama"/>
        <w:numPr>
          <w:ilvl w:val="1"/>
          <w:numId w:val="190"/>
        </w:numPr>
        <w:rPr>
          <w:lang w:eastAsia="sl-SI"/>
        </w:rPr>
      </w:pPr>
      <w:r>
        <w:rPr>
          <w:lang w:eastAsia="sl-SI"/>
        </w:rPr>
        <w:t>»</w:t>
      </w:r>
      <w:r w:rsidR="00B846EB" w:rsidRPr="00FA38C2">
        <w:rPr>
          <w:b/>
          <w:lang w:eastAsia="sl-SI"/>
        </w:rPr>
        <w:t>V pripravi vladnega gradiva</w:t>
      </w:r>
      <w:r>
        <w:rPr>
          <w:lang w:eastAsia="sl-SI"/>
        </w:rPr>
        <w:t>«</w:t>
      </w:r>
      <w:r w:rsidR="00B846EB">
        <w:rPr>
          <w:lang w:eastAsia="sl-SI"/>
        </w:rPr>
        <w:t>.</w:t>
      </w:r>
    </w:p>
    <w:p w14:paraId="5A40307D" w14:textId="77777777" w:rsidR="00B846EB" w:rsidRDefault="00B846EB" w:rsidP="00B846EB">
      <w:pPr>
        <w:pStyle w:val="Naslov5"/>
        <w:rPr>
          <w:lang w:eastAsia="sl-SI"/>
        </w:rPr>
      </w:pPr>
      <w:bookmarkStart w:id="294" w:name="_Toc86324177"/>
      <w:bookmarkStart w:id="295" w:name="_Toc89335433"/>
      <w:r>
        <w:rPr>
          <w:lang w:eastAsia="sl-SI"/>
        </w:rPr>
        <w:t>Kako zamenjam vrsto paketa?</w:t>
      </w:r>
      <w:bookmarkEnd w:id="294"/>
      <w:bookmarkEnd w:id="295"/>
    </w:p>
    <w:p w14:paraId="6B910C11" w14:textId="77777777" w:rsidR="00B846EB" w:rsidRDefault="00B846EB" w:rsidP="00B846EB">
      <w:pPr>
        <w:rPr>
          <w:lang w:eastAsia="sl-SI"/>
        </w:rPr>
      </w:pPr>
      <w:r w:rsidRPr="00832654">
        <w:rPr>
          <w:noProof/>
          <w:lang w:eastAsia="sl-SI"/>
        </w:rPr>
        <w:drawing>
          <wp:inline distT="0" distB="0" distL="0" distR="0" wp14:anchorId="1A4FE0E7" wp14:editId="0C2BA4B8">
            <wp:extent cx="2072820" cy="297206"/>
            <wp:effectExtent l="0" t="0" r="3810" b="7620"/>
            <wp:docPr id="204" name="Picture 20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072820" cy="297206"/>
                    </a:xfrm>
                    <a:prstGeom prst="rect">
                      <a:avLst/>
                    </a:prstGeom>
                  </pic:spPr>
                </pic:pic>
              </a:graphicData>
            </a:graphic>
          </wp:inline>
        </w:drawing>
      </w:r>
    </w:p>
    <w:p w14:paraId="3688CE27" w14:textId="567E3ED3" w:rsidR="00B846EB" w:rsidRDefault="00B846EB" w:rsidP="009F0205">
      <w:pPr>
        <w:pStyle w:val="Odstavekseznama"/>
        <w:numPr>
          <w:ilvl w:val="0"/>
          <w:numId w:val="189"/>
        </w:numPr>
        <w:rPr>
          <w:lang w:eastAsia="sl-SI"/>
        </w:rPr>
      </w:pPr>
      <w:r>
        <w:rPr>
          <w:lang w:eastAsia="sl-SI"/>
        </w:rPr>
        <w:lastRenderedPageBreak/>
        <w:t xml:space="preserve">Odprite stan </w:t>
      </w:r>
      <w:r w:rsidR="00720F47">
        <w:rPr>
          <w:lang w:eastAsia="sl-SI"/>
        </w:rPr>
        <w:t>»</w:t>
      </w:r>
      <w:r w:rsidRPr="00F67CC9">
        <w:rPr>
          <w:b/>
          <w:lang w:eastAsia="sl-SI"/>
        </w:rPr>
        <w:t>Vpogled v paket</w:t>
      </w:r>
      <w:r w:rsidR="00720F47">
        <w:rPr>
          <w:lang w:eastAsia="sl-SI"/>
        </w:rPr>
        <w:t>«</w:t>
      </w:r>
      <w:r>
        <w:rPr>
          <w:lang w:eastAsia="sl-SI"/>
        </w:rPr>
        <w:t>.</w:t>
      </w:r>
    </w:p>
    <w:p w14:paraId="39599040" w14:textId="075B3D27" w:rsidR="00B846EB" w:rsidRDefault="00B846EB" w:rsidP="009F0205">
      <w:pPr>
        <w:pStyle w:val="Odstavekseznama"/>
        <w:numPr>
          <w:ilvl w:val="0"/>
          <w:numId w:val="189"/>
        </w:numPr>
        <w:rPr>
          <w:lang w:eastAsia="sl-SI"/>
        </w:rPr>
      </w:pPr>
      <w:r>
        <w:rPr>
          <w:lang w:eastAsia="sl-SI"/>
        </w:rPr>
        <w:t xml:space="preserve">Kliknite gumb </w:t>
      </w:r>
      <w:r w:rsidR="00720F47">
        <w:rPr>
          <w:lang w:eastAsia="sl-SI"/>
        </w:rPr>
        <w:t>»</w:t>
      </w:r>
      <w:r w:rsidRPr="00F67CC9">
        <w:rPr>
          <w:b/>
          <w:lang w:eastAsia="sl-SI"/>
        </w:rPr>
        <w:t>Zamenjaj vrsto paketa</w:t>
      </w:r>
      <w:r w:rsidR="00720F47">
        <w:rPr>
          <w:lang w:eastAsia="sl-SI"/>
        </w:rPr>
        <w:t>«</w:t>
      </w:r>
      <w:r>
        <w:rPr>
          <w:lang w:eastAsia="sl-SI"/>
        </w:rPr>
        <w:t>.</w:t>
      </w:r>
    </w:p>
    <w:p w14:paraId="3BFFB82C" w14:textId="77777777" w:rsidR="00B846EB" w:rsidRDefault="00B846EB" w:rsidP="009F0205">
      <w:pPr>
        <w:pStyle w:val="Odstavekseznama"/>
        <w:numPr>
          <w:ilvl w:val="0"/>
          <w:numId w:val="189"/>
        </w:numPr>
        <w:rPr>
          <w:lang w:eastAsia="sl-SI"/>
        </w:rPr>
      </w:pPr>
      <w:r>
        <w:rPr>
          <w:lang w:eastAsia="sl-SI"/>
        </w:rPr>
        <w:t xml:space="preserve">Če želite, vpišite komentar; komentar bo prikazan na </w:t>
      </w:r>
      <w:proofErr w:type="spellStart"/>
      <w:r>
        <w:rPr>
          <w:lang w:eastAsia="sl-SI"/>
        </w:rPr>
        <w:t>časovnici</w:t>
      </w:r>
      <w:proofErr w:type="spellEnd"/>
      <w:r>
        <w:rPr>
          <w:lang w:eastAsia="sl-SI"/>
        </w:rPr>
        <w:t>.</w:t>
      </w:r>
    </w:p>
    <w:p w14:paraId="5C49506A" w14:textId="3D15F0B6" w:rsidR="00B846EB" w:rsidRDefault="00B846EB" w:rsidP="009F0205">
      <w:pPr>
        <w:pStyle w:val="Odstavekseznama"/>
        <w:numPr>
          <w:ilvl w:val="0"/>
          <w:numId w:val="189"/>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039EE9F3" w14:textId="77777777" w:rsidR="00B846EB" w:rsidRDefault="00B846EB" w:rsidP="00B846EB">
      <w:pPr>
        <w:pStyle w:val="Naslov5"/>
        <w:rPr>
          <w:lang w:eastAsia="sl-SI"/>
        </w:rPr>
      </w:pPr>
      <w:bookmarkStart w:id="296" w:name="_Ref86222685"/>
      <w:bookmarkStart w:id="297" w:name="_Toc86324178"/>
      <w:bookmarkStart w:id="298" w:name="_Toc89335434"/>
      <w:r>
        <w:rPr>
          <w:lang w:eastAsia="sl-SI"/>
        </w:rPr>
        <w:t>Kako spremenim, da se stara razglasitev ne prekliče?</w:t>
      </w:r>
      <w:bookmarkEnd w:id="296"/>
      <w:bookmarkEnd w:id="297"/>
      <w:bookmarkEnd w:id="298"/>
    </w:p>
    <w:p w14:paraId="0281B0ED" w14:textId="77777777" w:rsidR="00B846EB" w:rsidRDefault="00B846EB" w:rsidP="00B846EB">
      <w:pPr>
        <w:rPr>
          <w:lang w:eastAsia="sl-SI"/>
        </w:rPr>
      </w:pPr>
      <w:r w:rsidRPr="001E67FA">
        <w:rPr>
          <w:noProof/>
          <w:lang w:eastAsia="sl-SI"/>
        </w:rPr>
        <w:drawing>
          <wp:inline distT="0" distB="0" distL="0" distR="0" wp14:anchorId="4204A5E4" wp14:editId="36C3A4EA">
            <wp:extent cx="5760720" cy="988060"/>
            <wp:effectExtent l="0" t="0" r="0" b="2540"/>
            <wp:docPr id="195" name="Picture 195" descr="Preklic razglasit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988060"/>
                    </a:xfrm>
                    <a:prstGeom prst="rect">
                      <a:avLst/>
                    </a:prstGeom>
                  </pic:spPr>
                </pic:pic>
              </a:graphicData>
            </a:graphic>
          </wp:inline>
        </w:drawing>
      </w:r>
    </w:p>
    <w:p w14:paraId="446D1691" w14:textId="2200FCFC" w:rsidR="00B846EB" w:rsidRDefault="00B846EB" w:rsidP="009F0205">
      <w:pPr>
        <w:pStyle w:val="Odstavekseznama"/>
        <w:numPr>
          <w:ilvl w:val="0"/>
          <w:numId w:val="197"/>
        </w:numPr>
        <w:rPr>
          <w:lang w:eastAsia="sl-SI"/>
        </w:rPr>
      </w:pPr>
      <w:r>
        <w:rPr>
          <w:lang w:eastAsia="sl-SI"/>
        </w:rPr>
        <w:t xml:space="preserve">Odprite stran </w:t>
      </w:r>
      <w:r w:rsidR="00720F47">
        <w:rPr>
          <w:lang w:eastAsia="sl-SI"/>
        </w:rPr>
        <w:t>»</w:t>
      </w:r>
      <w:r w:rsidRPr="001E67FA">
        <w:rPr>
          <w:b/>
          <w:lang w:eastAsia="sl-SI"/>
        </w:rPr>
        <w:t>Vpogled v paket</w:t>
      </w:r>
      <w:r w:rsidR="00720F47" w:rsidRPr="00335654">
        <w:rPr>
          <w:lang w:eastAsia="sl-SI"/>
        </w:rPr>
        <w:t>«</w:t>
      </w:r>
      <w:r w:rsidRPr="00335654">
        <w:rPr>
          <w:lang w:eastAsia="sl-SI"/>
        </w:rPr>
        <w:t>,</w:t>
      </w:r>
      <w:r>
        <w:rPr>
          <w:lang w:eastAsia="sl-SI"/>
        </w:rPr>
        <w:t xml:space="preserve"> zavihek </w:t>
      </w:r>
      <w:r w:rsidR="00720F47">
        <w:rPr>
          <w:lang w:eastAsia="sl-SI"/>
        </w:rPr>
        <w:t>»</w:t>
      </w:r>
      <w:r w:rsidRPr="001E67FA">
        <w:rPr>
          <w:b/>
          <w:lang w:eastAsia="sl-SI"/>
        </w:rPr>
        <w:t>Predlogi</w:t>
      </w:r>
      <w:r w:rsidR="00720F47" w:rsidRPr="00335654">
        <w:rPr>
          <w:lang w:eastAsia="sl-SI"/>
        </w:rPr>
        <w:t>«</w:t>
      </w:r>
      <w:r w:rsidRPr="00335654">
        <w:rPr>
          <w:lang w:eastAsia="sl-SI"/>
        </w:rPr>
        <w:t>.</w:t>
      </w:r>
    </w:p>
    <w:p w14:paraId="2807816F" w14:textId="0084C925" w:rsidR="00B846EB" w:rsidRDefault="00B846EB" w:rsidP="009F0205">
      <w:pPr>
        <w:pStyle w:val="Odstavekseznama"/>
        <w:numPr>
          <w:ilvl w:val="0"/>
          <w:numId w:val="197"/>
        </w:numPr>
        <w:rPr>
          <w:lang w:eastAsia="sl-SI"/>
        </w:rPr>
      </w:pPr>
      <w:r>
        <w:rPr>
          <w:lang w:eastAsia="sl-SI"/>
        </w:rPr>
        <w:t xml:space="preserve">Poiščite predlog na seznamu in kliknite na </w:t>
      </w:r>
      <w:r w:rsidR="005E37A9">
        <w:rPr>
          <w:lang w:eastAsia="sl-SI"/>
        </w:rPr>
        <w:t>ikon</w:t>
      </w:r>
      <w:r>
        <w:rPr>
          <w:lang w:eastAsia="sl-SI"/>
        </w:rPr>
        <w:t xml:space="preserve">o </w:t>
      </w:r>
      <w:r w:rsidR="00720F47">
        <w:rPr>
          <w:lang w:eastAsia="sl-SI"/>
        </w:rPr>
        <w:t>»</w:t>
      </w:r>
      <w:r w:rsidRPr="001E67FA">
        <w:rPr>
          <w:b/>
          <w:lang w:eastAsia="sl-SI"/>
        </w:rPr>
        <w:t>tri pikice</w:t>
      </w:r>
      <w:r w:rsidR="00720F47">
        <w:rPr>
          <w:lang w:eastAsia="sl-SI"/>
        </w:rPr>
        <w:t>«</w:t>
      </w:r>
      <w:r>
        <w:rPr>
          <w:lang w:eastAsia="sl-SI"/>
        </w:rPr>
        <w:t xml:space="preserve">; kliknite na akcijo </w:t>
      </w:r>
      <w:r w:rsidR="00720F47">
        <w:rPr>
          <w:lang w:eastAsia="sl-SI"/>
        </w:rPr>
        <w:t>»</w:t>
      </w:r>
      <w:r w:rsidRPr="00F67CC9">
        <w:rPr>
          <w:i/>
          <w:lang w:eastAsia="sl-SI"/>
        </w:rPr>
        <w:t xml:space="preserve">Stara </w:t>
      </w:r>
      <w:r w:rsidR="008038C8" w:rsidRPr="00F67CC9">
        <w:rPr>
          <w:i/>
          <w:lang w:eastAsia="sl-SI"/>
        </w:rPr>
        <w:t>razglasitev</w:t>
      </w:r>
      <w:r w:rsidRPr="00F67CC9">
        <w:rPr>
          <w:i/>
          <w:lang w:eastAsia="sl-SI"/>
        </w:rPr>
        <w:t xml:space="preserve"> se ne prekliče</w:t>
      </w:r>
      <w:r w:rsidR="00720F47">
        <w:rPr>
          <w:b/>
          <w:lang w:eastAsia="sl-SI"/>
        </w:rPr>
        <w:t>«</w:t>
      </w:r>
      <w:r>
        <w:rPr>
          <w:lang w:eastAsia="sl-SI"/>
        </w:rPr>
        <w:t>.</w:t>
      </w:r>
    </w:p>
    <w:p w14:paraId="42FD581D" w14:textId="77777777" w:rsidR="00B846EB" w:rsidRDefault="00B846EB" w:rsidP="009F0205">
      <w:pPr>
        <w:pStyle w:val="Odstavekseznama"/>
        <w:numPr>
          <w:ilvl w:val="0"/>
          <w:numId w:val="197"/>
        </w:numPr>
        <w:rPr>
          <w:lang w:eastAsia="sl-SI"/>
        </w:rPr>
      </w:pPr>
      <w:r>
        <w:rPr>
          <w:lang w:eastAsia="sl-SI"/>
        </w:rPr>
        <w:t xml:space="preserve">Če želite, vpišite komentar; komentar bo prikazan na </w:t>
      </w:r>
      <w:proofErr w:type="spellStart"/>
      <w:r>
        <w:rPr>
          <w:lang w:eastAsia="sl-SI"/>
        </w:rPr>
        <w:t>časovnici</w:t>
      </w:r>
      <w:proofErr w:type="spellEnd"/>
      <w:r>
        <w:rPr>
          <w:lang w:eastAsia="sl-SI"/>
        </w:rPr>
        <w:t>.</w:t>
      </w:r>
    </w:p>
    <w:p w14:paraId="0C2A33BE" w14:textId="2C1D9B4A" w:rsidR="00B846EB" w:rsidRDefault="00B846EB" w:rsidP="009F0205">
      <w:pPr>
        <w:pStyle w:val="Odstavekseznama"/>
        <w:numPr>
          <w:ilvl w:val="0"/>
          <w:numId w:val="197"/>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A0FC661" w14:textId="72A3CB0F" w:rsidR="00B846EB" w:rsidRDefault="00B846EB" w:rsidP="009F0205">
      <w:pPr>
        <w:pStyle w:val="Odstavekseznama"/>
        <w:numPr>
          <w:ilvl w:val="0"/>
          <w:numId w:val="197"/>
        </w:numPr>
        <w:rPr>
          <w:lang w:eastAsia="sl-SI"/>
        </w:rPr>
      </w:pPr>
      <w:r>
        <w:rPr>
          <w:lang w:eastAsia="sl-SI"/>
        </w:rPr>
        <w:t xml:space="preserve">Ob uspešno končani akciji bo zraven predloga na seznamu pisalo </w:t>
      </w:r>
      <w:r w:rsidR="00720F47">
        <w:rPr>
          <w:lang w:eastAsia="sl-SI"/>
        </w:rPr>
        <w:t>»</w:t>
      </w:r>
      <w:r w:rsidRPr="001E67FA">
        <w:rPr>
          <w:i/>
          <w:lang w:eastAsia="sl-SI"/>
        </w:rPr>
        <w:t>Stara razglasitev se ne prekliče</w:t>
      </w:r>
      <w:r w:rsidR="00720F47">
        <w:rPr>
          <w:lang w:eastAsia="sl-SI"/>
        </w:rPr>
        <w:t>«</w:t>
      </w:r>
      <w:r>
        <w:rPr>
          <w:lang w:eastAsia="sl-SI"/>
        </w:rPr>
        <w:t>.</w:t>
      </w:r>
    </w:p>
    <w:p w14:paraId="5A3A6695" w14:textId="77777777" w:rsidR="00B846EB" w:rsidRDefault="00B846EB" w:rsidP="00B846EB">
      <w:pPr>
        <w:pStyle w:val="Naslov5"/>
        <w:rPr>
          <w:lang w:eastAsia="sl-SI"/>
        </w:rPr>
      </w:pPr>
      <w:bookmarkStart w:id="299" w:name="_Toc86324179"/>
      <w:bookmarkStart w:id="300" w:name="_Toc89335435"/>
      <w:r>
        <w:rPr>
          <w:lang w:eastAsia="sl-SI"/>
        </w:rPr>
        <w:t>Kako spremenim, da se stara razglasitev prekliče?</w:t>
      </w:r>
      <w:bookmarkEnd w:id="299"/>
      <w:bookmarkEnd w:id="300"/>
    </w:p>
    <w:p w14:paraId="0D7E38D3" w14:textId="63368DF2" w:rsidR="00B846EB" w:rsidRDefault="00B846EB" w:rsidP="009F0205">
      <w:pPr>
        <w:pStyle w:val="Odstavekseznama"/>
        <w:numPr>
          <w:ilvl w:val="0"/>
          <w:numId w:val="198"/>
        </w:numPr>
        <w:rPr>
          <w:lang w:eastAsia="sl-SI"/>
        </w:rPr>
      </w:pPr>
      <w:r>
        <w:rPr>
          <w:lang w:eastAsia="sl-SI"/>
        </w:rPr>
        <w:t xml:space="preserve">Odprite stran </w:t>
      </w:r>
      <w:r w:rsidR="00720F47">
        <w:rPr>
          <w:lang w:eastAsia="sl-SI"/>
        </w:rPr>
        <w:t>»</w:t>
      </w:r>
      <w:r w:rsidRPr="001E67FA">
        <w:rPr>
          <w:b/>
          <w:lang w:eastAsia="sl-SI"/>
        </w:rPr>
        <w:t>Vpogled v paket</w:t>
      </w:r>
      <w:r w:rsidR="00720F47" w:rsidRPr="00335654">
        <w:rPr>
          <w:lang w:eastAsia="sl-SI"/>
        </w:rPr>
        <w:t>«</w:t>
      </w:r>
      <w:r w:rsidRPr="00335654">
        <w:rPr>
          <w:lang w:eastAsia="sl-SI"/>
        </w:rPr>
        <w:t>,</w:t>
      </w:r>
      <w:r>
        <w:rPr>
          <w:lang w:eastAsia="sl-SI"/>
        </w:rPr>
        <w:t xml:space="preserve"> zavihek </w:t>
      </w:r>
      <w:r w:rsidR="00720F47">
        <w:rPr>
          <w:lang w:eastAsia="sl-SI"/>
        </w:rPr>
        <w:t>»</w:t>
      </w:r>
      <w:r w:rsidRPr="001E67FA">
        <w:rPr>
          <w:b/>
          <w:lang w:eastAsia="sl-SI"/>
        </w:rPr>
        <w:t>Predlogi</w:t>
      </w:r>
      <w:r w:rsidR="00720F47" w:rsidRPr="00335654">
        <w:rPr>
          <w:lang w:eastAsia="sl-SI"/>
        </w:rPr>
        <w:t>«</w:t>
      </w:r>
      <w:r w:rsidRPr="00335654">
        <w:rPr>
          <w:lang w:eastAsia="sl-SI"/>
        </w:rPr>
        <w:t>.</w:t>
      </w:r>
    </w:p>
    <w:p w14:paraId="3E56B033" w14:textId="0ED65299" w:rsidR="00B846EB" w:rsidRDefault="00B846EB" w:rsidP="009F0205">
      <w:pPr>
        <w:pStyle w:val="Odstavekseznama"/>
        <w:numPr>
          <w:ilvl w:val="0"/>
          <w:numId w:val="198"/>
        </w:numPr>
        <w:rPr>
          <w:lang w:eastAsia="sl-SI"/>
        </w:rPr>
      </w:pPr>
      <w:r>
        <w:rPr>
          <w:lang w:eastAsia="sl-SI"/>
        </w:rPr>
        <w:t xml:space="preserve">Poiščite predlog na seznamu in kliknite na </w:t>
      </w:r>
      <w:r w:rsidR="005E37A9">
        <w:rPr>
          <w:lang w:eastAsia="sl-SI"/>
        </w:rPr>
        <w:t>ikon</w:t>
      </w:r>
      <w:r>
        <w:rPr>
          <w:lang w:eastAsia="sl-SI"/>
        </w:rPr>
        <w:t xml:space="preserve">o </w:t>
      </w:r>
      <w:r w:rsidR="00720F47">
        <w:rPr>
          <w:lang w:eastAsia="sl-SI"/>
        </w:rPr>
        <w:t>»</w:t>
      </w:r>
      <w:r w:rsidRPr="001E67FA">
        <w:rPr>
          <w:b/>
          <w:lang w:eastAsia="sl-SI"/>
        </w:rPr>
        <w:t>tri pikice</w:t>
      </w:r>
      <w:r w:rsidR="00720F47" w:rsidRPr="00335654">
        <w:rPr>
          <w:lang w:eastAsia="sl-SI"/>
        </w:rPr>
        <w:t>«</w:t>
      </w:r>
      <w:r w:rsidRPr="00335654">
        <w:rPr>
          <w:lang w:eastAsia="sl-SI"/>
        </w:rPr>
        <w:t>;</w:t>
      </w:r>
      <w:r>
        <w:rPr>
          <w:lang w:eastAsia="sl-SI"/>
        </w:rPr>
        <w:t xml:space="preserve"> kliknite na akcijo </w:t>
      </w:r>
      <w:r w:rsidR="00720F47">
        <w:rPr>
          <w:lang w:eastAsia="sl-SI"/>
        </w:rPr>
        <w:t>»</w:t>
      </w:r>
      <w:r w:rsidRPr="00F67CC9">
        <w:rPr>
          <w:i/>
          <w:lang w:eastAsia="sl-SI"/>
        </w:rPr>
        <w:t xml:space="preserve">Stara </w:t>
      </w:r>
      <w:r w:rsidR="008038C8" w:rsidRPr="00F67CC9">
        <w:rPr>
          <w:i/>
          <w:lang w:eastAsia="sl-SI"/>
        </w:rPr>
        <w:t>razglasitev</w:t>
      </w:r>
      <w:r w:rsidRPr="00F67CC9">
        <w:rPr>
          <w:i/>
          <w:lang w:eastAsia="sl-SI"/>
        </w:rPr>
        <w:t xml:space="preserve"> se prekliče</w:t>
      </w:r>
      <w:r w:rsidR="00720F47">
        <w:rPr>
          <w:lang w:eastAsia="sl-SI"/>
        </w:rPr>
        <w:t>«</w:t>
      </w:r>
      <w:r w:rsidRPr="00F67CC9">
        <w:rPr>
          <w:lang w:eastAsia="sl-SI"/>
        </w:rPr>
        <w:t>.</w:t>
      </w:r>
    </w:p>
    <w:p w14:paraId="1EB25B30" w14:textId="77777777" w:rsidR="00B846EB" w:rsidRDefault="00B846EB" w:rsidP="009F0205">
      <w:pPr>
        <w:pStyle w:val="Odstavekseznama"/>
        <w:numPr>
          <w:ilvl w:val="0"/>
          <w:numId w:val="198"/>
        </w:numPr>
        <w:rPr>
          <w:lang w:eastAsia="sl-SI"/>
        </w:rPr>
      </w:pPr>
      <w:r>
        <w:rPr>
          <w:lang w:eastAsia="sl-SI"/>
        </w:rPr>
        <w:t xml:space="preserve">Če želite, vpišite komentar; komentar bo prikazan na </w:t>
      </w:r>
      <w:proofErr w:type="spellStart"/>
      <w:r>
        <w:rPr>
          <w:lang w:eastAsia="sl-SI"/>
        </w:rPr>
        <w:t>časovnici</w:t>
      </w:r>
      <w:proofErr w:type="spellEnd"/>
      <w:r>
        <w:rPr>
          <w:lang w:eastAsia="sl-SI"/>
        </w:rPr>
        <w:t>.</w:t>
      </w:r>
    </w:p>
    <w:p w14:paraId="3B60FEEE" w14:textId="7E0DFF1D" w:rsidR="00B846EB" w:rsidRDefault="00B846EB" w:rsidP="009F0205">
      <w:pPr>
        <w:pStyle w:val="Odstavekseznama"/>
        <w:numPr>
          <w:ilvl w:val="0"/>
          <w:numId w:val="198"/>
        </w:numPr>
        <w:rPr>
          <w:lang w:eastAsia="sl-SI"/>
        </w:rPr>
      </w:pPr>
      <w:r>
        <w:rPr>
          <w:lang w:eastAsia="sl-SI"/>
        </w:rPr>
        <w:t xml:space="preserve">Kliknite gumb </w:t>
      </w:r>
      <w:r w:rsidR="00720F47">
        <w:rPr>
          <w:lang w:eastAsia="sl-SI"/>
        </w:rPr>
        <w:t>»</w:t>
      </w:r>
      <w:r w:rsidRPr="001E67FA">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1E67FA">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320B6AC" w14:textId="245E9E82" w:rsidR="00B846EB" w:rsidRDefault="00B846EB" w:rsidP="009F0205">
      <w:pPr>
        <w:pStyle w:val="Odstavekseznama"/>
        <w:numPr>
          <w:ilvl w:val="0"/>
          <w:numId w:val="198"/>
        </w:numPr>
        <w:rPr>
          <w:lang w:eastAsia="sl-SI"/>
        </w:rPr>
      </w:pPr>
      <w:r>
        <w:rPr>
          <w:lang w:eastAsia="sl-SI"/>
        </w:rPr>
        <w:t>Ob uspešno končani akciji bo zraven predloga na seznamu</w:t>
      </w:r>
      <w:r w:rsidR="003C2993">
        <w:rPr>
          <w:lang w:eastAsia="sl-SI"/>
        </w:rPr>
        <w:t>,</w:t>
      </w:r>
      <w:r>
        <w:rPr>
          <w:lang w:eastAsia="sl-SI"/>
        </w:rPr>
        <w:t xml:space="preserve"> bo pisalo </w:t>
      </w:r>
      <w:r w:rsidR="00720F47">
        <w:rPr>
          <w:lang w:eastAsia="sl-SI"/>
        </w:rPr>
        <w:t>»</w:t>
      </w:r>
      <w:r w:rsidRPr="001E67FA">
        <w:rPr>
          <w:i/>
          <w:lang w:eastAsia="sl-SI"/>
        </w:rPr>
        <w:t>Stara razglasitev se prekliče</w:t>
      </w:r>
      <w:r w:rsidR="00720F47">
        <w:rPr>
          <w:lang w:eastAsia="sl-SI"/>
        </w:rPr>
        <w:t>«</w:t>
      </w:r>
      <w:r>
        <w:rPr>
          <w:lang w:eastAsia="sl-SI"/>
        </w:rPr>
        <w:t>.</w:t>
      </w:r>
    </w:p>
    <w:p w14:paraId="690C9F87" w14:textId="77777777" w:rsidR="00B846EB" w:rsidRDefault="00B846EB" w:rsidP="00B846EB">
      <w:pPr>
        <w:pStyle w:val="Naslov2"/>
        <w:rPr>
          <w:lang w:eastAsia="sl-SI"/>
        </w:rPr>
      </w:pPr>
      <w:bookmarkStart w:id="301" w:name="_Toc86324180"/>
      <w:bookmarkStart w:id="302" w:name="_Toc89335436"/>
      <w:r>
        <w:t xml:space="preserve">Predlogi za </w:t>
      </w:r>
      <w:bookmarkEnd w:id="136"/>
      <w:r>
        <w:t>osnovne podatke</w:t>
      </w:r>
      <w:bookmarkEnd w:id="137"/>
      <w:bookmarkEnd w:id="301"/>
      <w:bookmarkEnd w:id="302"/>
    </w:p>
    <w:p w14:paraId="2450DCFB" w14:textId="40E784A5" w:rsidR="00B846EB" w:rsidRDefault="00B846EB" w:rsidP="00B846EB">
      <w:r>
        <w:t xml:space="preserve">Do predlogov za osnovne podatke lahko dostopate s klikom na </w:t>
      </w:r>
      <w:r w:rsidR="005E37A9">
        <w:t>ikon</w:t>
      </w:r>
      <w:r>
        <w:t xml:space="preserve">o </w:t>
      </w:r>
      <w:r w:rsidR="0039274A">
        <w:t>»</w:t>
      </w:r>
      <w:r>
        <w:rPr>
          <w:b/>
        </w:rPr>
        <w:t>Predlogi</w:t>
      </w:r>
      <w:r w:rsidR="0039274A" w:rsidRPr="0039274A">
        <w:t>«</w:t>
      </w:r>
      <w:r>
        <w:t xml:space="preserve"> v </w:t>
      </w:r>
      <w:r w:rsidR="0039274A">
        <w:t>»</w:t>
      </w:r>
      <w:r w:rsidRPr="009F65A9">
        <w:rPr>
          <w:b/>
        </w:rPr>
        <w:t>Levem meniju</w:t>
      </w:r>
      <w:r w:rsidR="0039274A" w:rsidRPr="0039274A">
        <w:t>«</w:t>
      </w:r>
      <w:r w:rsidRPr="0039274A">
        <w:t>.</w:t>
      </w:r>
      <w:r>
        <w:t xml:space="preserve"> Aplikacija vas bo preusmerila na iskalnik predlogov.</w:t>
      </w:r>
    </w:p>
    <w:p w14:paraId="4D3A41FB" w14:textId="77777777" w:rsidR="00B846EB" w:rsidRPr="00F42B21" w:rsidRDefault="00B846EB" w:rsidP="0039274A">
      <w:pPr>
        <w:pStyle w:val="Brezrazmikov"/>
        <w:spacing w:after="200" w:line="276" w:lineRule="auto"/>
        <w:rPr>
          <w:noProof/>
          <w:lang w:eastAsia="sl-SI"/>
        </w:rPr>
      </w:pPr>
      <w:r w:rsidRPr="0095178A">
        <w:rPr>
          <w:noProof/>
          <w:lang w:eastAsia="sl-SI"/>
        </w:rPr>
        <w:lastRenderedPageBreak/>
        <w:drawing>
          <wp:inline distT="0" distB="0" distL="0" distR="0" wp14:anchorId="52D6A37A" wp14:editId="2050FC3C">
            <wp:extent cx="997774" cy="3540775"/>
            <wp:effectExtent l="0" t="0" r="0" b="2540"/>
            <wp:docPr id="29" name="Picture 29" descr="Levi m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017346" cy="3610231"/>
                    </a:xfrm>
                    <a:prstGeom prst="rect">
                      <a:avLst/>
                    </a:prstGeom>
                  </pic:spPr>
                </pic:pic>
              </a:graphicData>
            </a:graphic>
          </wp:inline>
        </w:drawing>
      </w:r>
    </w:p>
    <w:p w14:paraId="4F0207E2" w14:textId="77777777" w:rsidR="00B846EB" w:rsidRDefault="00B846EB" w:rsidP="00B846EB">
      <w:pPr>
        <w:pStyle w:val="Naslov3"/>
        <w:rPr>
          <w:lang w:eastAsia="sl-SI"/>
        </w:rPr>
      </w:pPr>
      <w:bookmarkStart w:id="303" w:name="_Toc86324181"/>
      <w:bookmarkStart w:id="304" w:name="_Toc89335437"/>
      <w:r>
        <w:rPr>
          <w:lang w:eastAsia="sl-SI"/>
        </w:rPr>
        <w:t>Iskalnik predlogov za osnovne podatke</w:t>
      </w:r>
      <w:bookmarkEnd w:id="303"/>
      <w:bookmarkEnd w:id="304"/>
    </w:p>
    <w:p w14:paraId="1BF550CE" w14:textId="77777777" w:rsidR="00B846EB" w:rsidRDefault="00B846EB" w:rsidP="00B846EB">
      <w:pPr>
        <w:rPr>
          <w:lang w:eastAsia="sl-SI"/>
        </w:rPr>
      </w:pPr>
      <w:r>
        <w:rPr>
          <w:lang w:eastAsia="sl-SI"/>
        </w:rPr>
        <w:t>Stran je namenjena iskanju in prikazovanju seznama predlogov za osnovne podatke in je sestavljena iz več sekcij:</w:t>
      </w:r>
    </w:p>
    <w:p w14:paraId="6A1A359C" w14:textId="697EF998" w:rsidR="001E588D" w:rsidRDefault="00B846EB" w:rsidP="009F0205">
      <w:pPr>
        <w:pStyle w:val="Odstavekseznama"/>
        <w:numPr>
          <w:ilvl w:val="0"/>
          <w:numId w:val="61"/>
        </w:numPr>
        <w:rPr>
          <w:lang w:eastAsia="sl-SI"/>
        </w:rPr>
      </w:pPr>
      <w:r w:rsidRPr="00545045">
        <w:rPr>
          <w:rStyle w:val="Neensklic"/>
          <w:lang w:eastAsia="sl-SI"/>
        </w:rPr>
        <w:t>Dodajanje novega predloga</w:t>
      </w:r>
      <w:r>
        <w:rPr>
          <w:lang w:eastAsia="sl-SI"/>
        </w:rPr>
        <w:t xml:space="preserve"> - kliknite na </w:t>
      </w:r>
      <w:r w:rsidR="005E37A9">
        <w:rPr>
          <w:lang w:eastAsia="sl-SI"/>
        </w:rPr>
        <w:t>ikon</w:t>
      </w:r>
      <w:r>
        <w:rPr>
          <w:lang w:eastAsia="sl-SI"/>
        </w:rPr>
        <w:t xml:space="preserve">o </w:t>
      </w:r>
      <w:r w:rsidR="0039274A">
        <w:rPr>
          <w:lang w:eastAsia="sl-SI"/>
        </w:rPr>
        <w:t>»</w:t>
      </w:r>
      <w:r w:rsidRPr="001E588D">
        <w:rPr>
          <w:b/>
          <w:lang w:eastAsia="sl-SI"/>
        </w:rPr>
        <w:t>plus</w:t>
      </w:r>
      <w:r w:rsidR="0039274A" w:rsidRPr="0039274A">
        <w:rPr>
          <w:lang w:eastAsia="sl-SI"/>
        </w:rPr>
        <w:t>«</w:t>
      </w:r>
      <w:r>
        <w:rPr>
          <w:lang w:eastAsia="sl-SI"/>
        </w:rPr>
        <w:t xml:space="preserve"> (glej </w:t>
      </w:r>
      <w:r w:rsidR="00725E56">
        <w:rPr>
          <w:lang w:eastAsia="sl-SI"/>
        </w:rPr>
        <w:t>sliko spodaj</w:t>
      </w:r>
      <w:r>
        <w:rPr>
          <w:lang w:eastAsia="sl-SI"/>
        </w:rPr>
        <w:t xml:space="preserve">) in izberite vrsto predloga; aplikacija vas bo preusmerila na ustrezen čarovnik </w:t>
      </w:r>
      <w:r w:rsidR="001E588D">
        <w:rPr>
          <w:lang w:eastAsia="sl-SI"/>
        </w:rPr>
        <w:t xml:space="preserve">(več o čarovniku </w:t>
      </w:r>
      <w:r w:rsidR="00B95116">
        <w:rPr>
          <w:lang w:eastAsia="sl-SI"/>
        </w:rPr>
        <w:t>poglejte</w:t>
      </w:r>
      <w:r w:rsidR="001E588D">
        <w:rPr>
          <w:lang w:eastAsia="sl-SI"/>
        </w:rPr>
        <w:t xml:space="preserve"> v poglavju »</w:t>
      </w:r>
      <w:r w:rsidR="001E588D" w:rsidRPr="001E588D">
        <w:rPr>
          <w:rStyle w:val="DocReferenceChar"/>
        </w:rPr>
        <w:fldChar w:fldCharType="begin"/>
      </w:r>
      <w:r w:rsidR="001E588D" w:rsidRPr="001E588D">
        <w:rPr>
          <w:rStyle w:val="DocReferenceChar"/>
        </w:rPr>
        <w:instrText xml:space="preserve"> REF _Ref85702266 \h </w:instrText>
      </w:r>
      <w:r w:rsidR="001E588D">
        <w:rPr>
          <w:rStyle w:val="DocReferenceChar"/>
        </w:rPr>
        <w:instrText xml:space="preserve"> \* MERGEFORMAT </w:instrText>
      </w:r>
      <w:r w:rsidR="001E588D" w:rsidRPr="001E588D">
        <w:rPr>
          <w:rStyle w:val="DocReferenceChar"/>
        </w:rPr>
      </w:r>
      <w:r w:rsidR="001E588D" w:rsidRPr="001E588D">
        <w:rPr>
          <w:rStyle w:val="DocReferenceChar"/>
        </w:rPr>
        <w:fldChar w:fldCharType="separate"/>
      </w:r>
      <w:r w:rsidR="00CD0F51" w:rsidRPr="00CD0F51">
        <w:rPr>
          <w:rStyle w:val="DocReferenceChar"/>
        </w:rPr>
        <w:t>Čarovnik za urejanje podatkov</w:t>
      </w:r>
      <w:r w:rsidR="001E588D" w:rsidRPr="001E588D">
        <w:rPr>
          <w:rStyle w:val="DocReferenceChar"/>
        </w:rPr>
        <w:fldChar w:fldCharType="end"/>
      </w:r>
      <w:r w:rsidR="001E588D">
        <w:rPr>
          <w:lang w:eastAsia="sl-SI"/>
        </w:rPr>
        <w:t>«</w:t>
      </w:r>
      <w:r w:rsidR="001E588D" w:rsidRPr="001E588D">
        <w:rPr>
          <w:lang w:eastAsia="sl-SI"/>
        </w:rPr>
        <w:t>).</w:t>
      </w:r>
    </w:p>
    <w:p w14:paraId="33838EDF" w14:textId="68E34C7D" w:rsidR="00B846EB" w:rsidRDefault="00B846EB" w:rsidP="009F0205">
      <w:pPr>
        <w:pStyle w:val="Odstavekseznama"/>
        <w:numPr>
          <w:ilvl w:val="0"/>
          <w:numId w:val="60"/>
        </w:numPr>
        <w:rPr>
          <w:lang w:eastAsia="sl-SI"/>
        </w:rPr>
      </w:pPr>
      <w:r w:rsidRPr="00545045">
        <w:rPr>
          <w:rStyle w:val="Neensklic"/>
        </w:rPr>
        <w:t>Izbira načina iskanja</w:t>
      </w:r>
      <w:r>
        <w:rPr>
          <w:lang w:eastAsia="sl-SI"/>
        </w:rPr>
        <w:t xml:space="preserve"> – način iskanja vpliva na prikaz faz (glej </w:t>
      </w:r>
      <w:r w:rsidR="00725E56">
        <w:rPr>
          <w:lang w:eastAsia="sl-SI"/>
        </w:rPr>
        <w:t xml:space="preserve">sliko spodaj) </w:t>
      </w:r>
      <w:r w:rsidR="00565E59">
        <w:rPr>
          <w:lang w:eastAsia="sl-SI"/>
        </w:rPr>
        <w:t>oz.</w:t>
      </w:r>
      <w:r>
        <w:rPr>
          <w:lang w:eastAsia="sl-SI"/>
        </w:rPr>
        <w:t xml:space="preserve"> ali so predlogi prikazani v več zavihkih (za več podrobnosti o različnih načinih iskanja poglejte poglavje </w:t>
      </w:r>
      <w:r>
        <w:rPr>
          <w:lang w:eastAsia="sl-SI"/>
        </w:rPr>
        <w:fldChar w:fldCharType="begin"/>
      </w:r>
      <w:r>
        <w:rPr>
          <w:lang w:eastAsia="sl-SI"/>
        </w:rPr>
        <w:instrText xml:space="preserve"> REF _Ref85116333 \h </w:instrText>
      </w:r>
      <w:r>
        <w:rPr>
          <w:lang w:eastAsia="sl-SI"/>
        </w:rPr>
      </w:r>
      <w:r>
        <w:rPr>
          <w:lang w:eastAsia="sl-SI"/>
        </w:rPr>
        <w:fldChar w:fldCharType="separate"/>
      </w:r>
      <w:r w:rsidR="00CD0F51">
        <w:t>Izbira načina iskanja</w:t>
      </w:r>
      <w:r>
        <w:rPr>
          <w:lang w:eastAsia="sl-SI"/>
        </w:rPr>
        <w:fldChar w:fldCharType="end"/>
      </w:r>
      <w:r>
        <w:rPr>
          <w:lang w:eastAsia="sl-SI"/>
        </w:rPr>
        <w:t xml:space="preserve">); </w:t>
      </w:r>
    </w:p>
    <w:p w14:paraId="590CC7D1" w14:textId="6C7B04C7" w:rsidR="00B846EB" w:rsidRDefault="00B846EB" w:rsidP="009F0205">
      <w:pPr>
        <w:pStyle w:val="Odstavekseznama"/>
        <w:numPr>
          <w:ilvl w:val="0"/>
          <w:numId w:val="60"/>
        </w:numPr>
        <w:rPr>
          <w:lang w:eastAsia="sl-SI"/>
        </w:rPr>
      </w:pPr>
      <w:r w:rsidRPr="00545045">
        <w:rPr>
          <w:rStyle w:val="Neensklic"/>
          <w:lang w:eastAsia="sl-SI"/>
        </w:rPr>
        <w:t>Rezultati iskanja</w:t>
      </w:r>
      <w:r>
        <w:rPr>
          <w:lang w:eastAsia="sl-SI"/>
        </w:rPr>
        <w:t xml:space="preserve"> - prikazano le nekaj osnovnih podatkov o predlogu; če uporabnik klikne na posamezen predlog</w:t>
      </w:r>
      <w:r w:rsidR="003C2993">
        <w:rPr>
          <w:lang w:eastAsia="sl-SI"/>
        </w:rPr>
        <w:t>, ga</w:t>
      </w:r>
      <w:r>
        <w:rPr>
          <w:lang w:eastAsia="sl-SI"/>
        </w:rPr>
        <w:t xml:space="preserve"> bo aplikacija preusmerila na stran za vpogled v predlog, na kateri so prikazani vsi podatki predloga. Seznam se lahko </w:t>
      </w:r>
      <w:r w:rsidR="003C2993">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A5A8FB7" w14:textId="49C93EBC" w:rsidR="00B846EB" w:rsidRDefault="00B846EB" w:rsidP="009F0205">
      <w:pPr>
        <w:pStyle w:val="Odstavekseznama"/>
        <w:numPr>
          <w:ilvl w:val="0"/>
          <w:numId w:val="60"/>
        </w:numPr>
        <w:rPr>
          <w:lang w:eastAsia="sl-SI"/>
        </w:rPr>
      </w:pPr>
      <w:r w:rsidRPr="00545045">
        <w:rPr>
          <w:rStyle w:val="Neensklic"/>
        </w:rPr>
        <w:t>Dodatni filtri</w:t>
      </w:r>
      <w:r>
        <w:rPr>
          <w:lang w:eastAsia="sl-SI"/>
        </w:rPr>
        <w:t xml:space="preserve"> – </w:t>
      </w:r>
      <w:r>
        <w:t xml:space="preserve">število zadetkov vpliva tudi uporaba filtrov za omejitev </w:t>
      </w:r>
      <w:r w:rsidR="008038C8">
        <w:t>iskanja</w:t>
      </w:r>
      <w:r>
        <w:t xml:space="preserve">; </w:t>
      </w:r>
      <w:r>
        <w:rPr>
          <w:lang w:eastAsia="sl-SI"/>
        </w:rPr>
        <w:t xml:space="preserve">glej poglavje </w:t>
      </w:r>
      <w:r w:rsidR="00116BC7">
        <w:rPr>
          <w:lang w:eastAsia="sl-SI"/>
        </w:rPr>
        <w:t>»</w:t>
      </w:r>
      <w:r w:rsidR="00116BC7" w:rsidRPr="00116BC7">
        <w:rPr>
          <w:rStyle w:val="DocReferenceChar"/>
        </w:rPr>
        <w:fldChar w:fldCharType="begin"/>
      </w:r>
      <w:r w:rsidR="00116BC7" w:rsidRPr="00116BC7">
        <w:rPr>
          <w:rStyle w:val="DocReferenceChar"/>
        </w:rPr>
        <w:instrText xml:space="preserve"> REF _Ref85113187 \h </w:instrText>
      </w:r>
      <w:r w:rsidR="00116BC7">
        <w:rPr>
          <w:rStyle w:val="DocReferenceChar"/>
        </w:rPr>
        <w:instrText xml:space="preserve"> \* MERGEFORMAT </w:instrText>
      </w:r>
      <w:r w:rsidR="00116BC7" w:rsidRPr="00116BC7">
        <w:rPr>
          <w:rStyle w:val="DocReferenceChar"/>
        </w:rPr>
      </w:r>
      <w:r w:rsidR="00116BC7" w:rsidRPr="00116BC7">
        <w:rPr>
          <w:rStyle w:val="DocReferenceChar"/>
        </w:rPr>
        <w:fldChar w:fldCharType="separate"/>
      </w:r>
      <w:r w:rsidR="00CD0F51" w:rsidRPr="00CD0F51">
        <w:rPr>
          <w:rStyle w:val="DocReferenceChar"/>
        </w:rPr>
        <w:t>Omejitev rezultatov iskanja s filtri</w:t>
      </w:r>
      <w:r w:rsidR="00116BC7" w:rsidRPr="00116BC7">
        <w:rPr>
          <w:rStyle w:val="DocReferenceChar"/>
        </w:rPr>
        <w:fldChar w:fldCharType="end"/>
      </w:r>
      <w:r w:rsidR="00116BC7">
        <w:rPr>
          <w:lang w:eastAsia="sl-SI"/>
        </w:rPr>
        <w:t>«</w:t>
      </w:r>
      <w:r>
        <w:rPr>
          <w:lang w:eastAsia="sl-SI"/>
        </w:rPr>
        <w:t>.</w:t>
      </w:r>
    </w:p>
    <w:p w14:paraId="5F4843CF" w14:textId="77777777" w:rsidR="00B846EB" w:rsidRDefault="00B846EB" w:rsidP="00B846EB">
      <w:pPr>
        <w:keepNext/>
      </w:pPr>
      <w:r w:rsidRPr="00232D4E">
        <w:rPr>
          <w:noProof/>
          <w:lang w:eastAsia="sl-SI"/>
        </w:rPr>
        <w:lastRenderedPageBreak/>
        <w:drawing>
          <wp:inline distT="0" distB="0" distL="0" distR="0" wp14:anchorId="316835C9" wp14:editId="245A5FA2">
            <wp:extent cx="5760720" cy="2118360"/>
            <wp:effectExtent l="0" t="0" r="0" b="0"/>
            <wp:docPr id="97" name="Picture 97" descr="Iskalnik predlo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2118360"/>
                    </a:xfrm>
                    <a:prstGeom prst="rect">
                      <a:avLst/>
                    </a:prstGeom>
                  </pic:spPr>
                </pic:pic>
              </a:graphicData>
            </a:graphic>
          </wp:inline>
        </w:drawing>
      </w:r>
    </w:p>
    <w:p w14:paraId="725E3E5A" w14:textId="77777777" w:rsidR="00B846EB" w:rsidRDefault="00B846EB" w:rsidP="00B846EB">
      <w:pPr>
        <w:pStyle w:val="Naslov4"/>
      </w:pPr>
      <w:bookmarkStart w:id="305" w:name="_Ref85116333"/>
      <w:bookmarkStart w:id="306" w:name="_Toc86324182"/>
      <w:bookmarkStart w:id="307" w:name="_Toc89335438"/>
      <w:r>
        <w:t>Izbira načina iskanja</w:t>
      </w:r>
      <w:bookmarkEnd w:id="305"/>
      <w:bookmarkEnd w:id="306"/>
      <w:bookmarkEnd w:id="307"/>
    </w:p>
    <w:p w14:paraId="248B00F4" w14:textId="77777777" w:rsidR="00B846EB" w:rsidRPr="005B27DF" w:rsidRDefault="00B846EB" w:rsidP="00B846EB">
      <w:r>
        <w:rPr>
          <w:lang w:eastAsia="sl-SI"/>
        </w:rPr>
        <w:t>Na voljo so trije načini iskanja, ki vplivajo na rezultate in način prikaza:</w:t>
      </w:r>
    </w:p>
    <w:p w14:paraId="03B046AB" w14:textId="77777777" w:rsidR="00B846EB" w:rsidRDefault="00B846EB" w:rsidP="009F0205">
      <w:pPr>
        <w:pStyle w:val="Odstavekseznama"/>
        <w:numPr>
          <w:ilvl w:val="0"/>
          <w:numId w:val="9"/>
        </w:numPr>
      </w:pPr>
      <w:r w:rsidRPr="005B27DF">
        <w:rPr>
          <w:b/>
          <w:lang w:eastAsia="sl-SI"/>
        </w:rPr>
        <w:t>Osnovni podatki</w:t>
      </w:r>
      <w:r>
        <w:rPr>
          <w:lang w:eastAsia="sl-SI"/>
        </w:rPr>
        <w:t xml:space="preserve"> – med rezultati so prikazani samo predlogi za vpis, spremembo ali izbris enote (predlogi, ki jih vodi zavod). Rezultati so prikazani po fazah: </w:t>
      </w:r>
    </w:p>
    <w:p w14:paraId="1C93C02D" w14:textId="77777777" w:rsidR="00B846EB" w:rsidRDefault="00B846EB" w:rsidP="009F0205">
      <w:pPr>
        <w:pStyle w:val="Odstavekseznama"/>
        <w:numPr>
          <w:ilvl w:val="1"/>
          <w:numId w:val="9"/>
        </w:numPr>
      </w:pPr>
      <w:r>
        <w:rPr>
          <w:lang w:eastAsia="sl-SI"/>
        </w:rPr>
        <w:t xml:space="preserve">priprava, </w:t>
      </w:r>
    </w:p>
    <w:p w14:paraId="6B403EB5" w14:textId="77777777" w:rsidR="00B846EB" w:rsidRDefault="00B846EB" w:rsidP="009F0205">
      <w:pPr>
        <w:pStyle w:val="Odstavekseznama"/>
        <w:numPr>
          <w:ilvl w:val="1"/>
          <w:numId w:val="9"/>
        </w:numPr>
      </w:pPr>
      <w:r>
        <w:rPr>
          <w:lang w:eastAsia="sl-SI"/>
        </w:rPr>
        <w:t xml:space="preserve">potrditev OE, </w:t>
      </w:r>
    </w:p>
    <w:p w14:paraId="1AB2A715" w14:textId="77777777" w:rsidR="00B846EB" w:rsidRDefault="00B846EB" w:rsidP="009F0205">
      <w:pPr>
        <w:pStyle w:val="Odstavekseznama"/>
        <w:numPr>
          <w:ilvl w:val="1"/>
          <w:numId w:val="9"/>
        </w:numPr>
      </w:pPr>
      <w:r>
        <w:rPr>
          <w:lang w:eastAsia="sl-SI"/>
        </w:rPr>
        <w:t xml:space="preserve">potrditev MK. </w:t>
      </w:r>
    </w:p>
    <w:p w14:paraId="52C097E3" w14:textId="77777777" w:rsidR="00B846EB" w:rsidRDefault="00B846EB" w:rsidP="00B846EB">
      <w:pPr>
        <w:ind w:firstLine="360"/>
      </w:pPr>
      <w:r>
        <w:t xml:space="preserve">Nabor statusov v sekciji Dodatni filtri je prilagojen glede na izbrano fazo. </w:t>
      </w:r>
    </w:p>
    <w:p w14:paraId="418FAF57" w14:textId="77777777" w:rsidR="00B846EB" w:rsidRDefault="00B846EB" w:rsidP="00B846EB">
      <w:pPr>
        <w:ind w:firstLine="360"/>
      </w:pPr>
      <w:r>
        <w:t>P</w:t>
      </w:r>
      <w:r>
        <w:rPr>
          <w:lang w:eastAsia="sl-SI"/>
        </w:rPr>
        <w:t>rikazano število zadetkov je samo za izbrano fazo.</w:t>
      </w:r>
    </w:p>
    <w:p w14:paraId="40466835" w14:textId="77777777" w:rsidR="00B846EB" w:rsidRDefault="00B846EB" w:rsidP="009F0205">
      <w:pPr>
        <w:pStyle w:val="Odstavekseznama"/>
        <w:numPr>
          <w:ilvl w:val="0"/>
          <w:numId w:val="9"/>
        </w:numPr>
      </w:pPr>
      <w:r w:rsidRPr="000013B4">
        <w:rPr>
          <w:b/>
          <w:lang w:eastAsia="sl-SI"/>
        </w:rPr>
        <w:t>Neposredne spremembe</w:t>
      </w:r>
      <w:r>
        <w:rPr>
          <w:lang w:eastAsia="sl-SI"/>
        </w:rPr>
        <w:t xml:space="preserve"> – med rezultati so prikazani samo predlogi za neposredno spremembo (predlogi, ki jih vodi MK). Neposredne spremembe imajo samo eno fazo: Sprememba OP.</w:t>
      </w:r>
    </w:p>
    <w:p w14:paraId="68189DA8" w14:textId="77777777" w:rsidR="00B846EB" w:rsidRDefault="00B846EB" w:rsidP="00B846EB">
      <w:pPr>
        <w:pStyle w:val="Odstavekseznama"/>
        <w:ind w:left="360"/>
        <w:rPr>
          <w:lang w:eastAsia="sl-SI"/>
        </w:rPr>
      </w:pPr>
    </w:p>
    <w:p w14:paraId="13651F29" w14:textId="77777777" w:rsidR="00B846EB" w:rsidRDefault="00B846EB" w:rsidP="00B846EB">
      <w:pPr>
        <w:pStyle w:val="Odstavekseznama"/>
        <w:ind w:left="360"/>
      </w:pPr>
      <w:r>
        <w:rPr>
          <w:lang w:eastAsia="sl-SI"/>
        </w:rPr>
        <w:t>Nabor statusov v sekciji Dodatni filtri je prilagojen (prikazani so samo statusi za neposredno spremembo).</w:t>
      </w:r>
    </w:p>
    <w:p w14:paraId="2969154E" w14:textId="77777777" w:rsidR="00B846EB" w:rsidRDefault="00B846EB" w:rsidP="00B846EB">
      <w:pPr>
        <w:pStyle w:val="Odstavekseznama"/>
        <w:ind w:left="360"/>
      </w:pPr>
    </w:p>
    <w:p w14:paraId="3F6307A9" w14:textId="5121691C" w:rsidR="00B846EB" w:rsidRDefault="00B846EB" w:rsidP="009F0205">
      <w:pPr>
        <w:pStyle w:val="Odstavekseznama"/>
        <w:numPr>
          <w:ilvl w:val="0"/>
          <w:numId w:val="9"/>
        </w:numPr>
      </w:pPr>
      <w:r w:rsidRPr="00545045">
        <w:rPr>
          <w:b/>
          <w:lang w:eastAsia="sl-SI"/>
        </w:rPr>
        <w:t>Napredno iskanje</w:t>
      </w:r>
      <w:r>
        <w:rPr>
          <w:lang w:eastAsia="sl-SI"/>
        </w:rPr>
        <w:t xml:space="preserve"> - rezultati ne bodo prikazani</w:t>
      </w:r>
      <w:r w:rsidR="003C2993">
        <w:rPr>
          <w:lang w:eastAsia="sl-SI"/>
        </w:rPr>
        <w:t>, dokler</w:t>
      </w:r>
      <w:r>
        <w:rPr>
          <w:lang w:eastAsia="sl-SI"/>
        </w:rPr>
        <w:t xml:space="preserve"> v filtrih ne določite iskalnih parametrov.</w:t>
      </w:r>
    </w:p>
    <w:p w14:paraId="5529AC52" w14:textId="77777777" w:rsidR="00B846EB" w:rsidRDefault="00B846EB" w:rsidP="00B846EB">
      <w:pPr>
        <w:pStyle w:val="Odstavekseznama"/>
        <w:ind w:left="360"/>
        <w:rPr>
          <w:lang w:eastAsia="sl-SI"/>
        </w:rPr>
      </w:pPr>
    </w:p>
    <w:p w14:paraId="3AC49C08" w14:textId="77777777" w:rsidR="00B846EB" w:rsidRDefault="00B846EB" w:rsidP="00B846EB">
      <w:pPr>
        <w:pStyle w:val="Odstavekseznama"/>
        <w:ind w:left="360"/>
      </w:pPr>
      <w:r>
        <w:rPr>
          <w:lang w:eastAsia="sl-SI"/>
        </w:rPr>
        <w:t>V sekciji Dodatni filtri so na voljo vsi statusi.</w:t>
      </w:r>
    </w:p>
    <w:p w14:paraId="23A2BB5F" w14:textId="77777777" w:rsidR="00B846EB" w:rsidRDefault="00B846EB" w:rsidP="00B846EB">
      <w:pPr>
        <w:pStyle w:val="Naslov4"/>
        <w:rPr>
          <w:lang w:eastAsia="sl-SI"/>
        </w:rPr>
      </w:pPr>
      <w:bookmarkStart w:id="308" w:name="_Ref85113187"/>
      <w:bookmarkStart w:id="309" w:name="_Toc86324183"/>
      <w:bookmarkStart w:id="310" w:name="_Toc89335439"/>
      <w:r w:rsidRPr="002331FF">
        <w:rPr>
          <w:lang w:eastAsia="sl-SI"/>
        </w:rPr>
        <w:t>Omejitev rezultatov iskanja s filtri</w:t>
      </w:r>
      <w:bookmarkEnd w:id="308"/>
      <w:bookmarkEnd w:id="309"/>
      <w:bookmarkEnd w:id="310"/>
      <w:r w:rsidRPr="002331FF">
        <w:rPr>
          <w:lang w:eastAsia="sl-SI"/>
        </w:rPr>
        <w:t xml:space="preserve"> </w:t>
      </w:r>
    </w:p>
    <w:p w14:paraId="34FAE488" w14:textId="77777777" w:rsidR="00B846EB" w:rsidRDefault="00B846EB" w:rsidP="00B846EB">
      <w:pPr>
        <w:rPr>
          <w:lang w:eastAsia="sl-SI"/>
        </w:rPr>
      </w:pPr>
      <w:r>
        <w:rPr>
          <w:lang w:eastAsia="sl-SI"/>
        </w:rPr>
        <w:t>Uporabnik lahko omeji seznam z uporabo dodatnih filtrov:</w:t>
      </w:r>
    </w:p>
    <w:p w14:paraId="181E1804" w14:textId="77777777" w:rsidR="00B846EB" w:rsidRDefault="00B846EB" w:rsidP="009F0205">
      <w:pPr>
        <w:pStyle w:val="Odstavekseznama"/>
        <w:numPr>
          <w:ilvl w:val="0"/>
          <w:numId w:val="8"/>
        </w:numPr>
        <w:rPr>
          <w:lang w:eastAsia="sl-SI"/>
        </w:rPr>
      </w:pPr>
      <w:r>
        <w:rPr>
          <w:lang w:eastAsia="sl-SI"/>
        </w:rPr>
        <w:t>iskanje po EID ali nazivu enote;</w:t>
      </w:r>
    </w:p>
    <w:p w14:paraId="558C066D" w14:textId="3537DC27" w:rsidR="00B846EB" w:rsidRDefault="00B846EB" w:rsidP="009F0205">
      <w:pPr>
        <w:pStyle w:val="Odstavekseznama"/>
        <w:numPr>
          <w:ilvl w:val="0"/>
          <w:numId w:val="8"/>
        </w:numPr>
        <w:rPr>
          <w:lang w:eastAsia="sl-SI"/>
        </w:rPr>
      </w:pPr>
      <w:r>
        <w:rPr>
          <w:lang w:eastAsia="sl-SI"/>
        </w:rPr>
        <w:t>prikaz predlogov</w:t>
      </w:r>
      <w:r w:rsidR="003C2993">
        <w:rPr>
          <w:lang w:eastAsia="sl-SI"/>
        </w:rPr>
        <w:t>, ki jih</w:t>
      </w:r>
      <w:r>
        <w:rPr>
          <w:lang w:eastAsia="sl-SI"/>
        </w:rPr>
        <w:t xml:space="preserve"> uporabnik trenutno ureja, pri katerih sodeluje ali kjer je nosilec;</w:t>
      </w:r>
    </w:p>
    <w:p w14:paraId="77DF6D8B" w14:textId="77777777" w:rsidR="00B846EB" w:rsidRDefault="00B846EB" w:rsidP="009F0205">
      <w:pPr>
        <w:pStyle w:val="Odstavekseznama"/>
        <w:numPr>
          <w:ilvl w:val="0"/>
          <w:numId w:val="8"/>
        </w:numPr>
        <w:rPr>
          <w:lang w:eastAsia="sl-SI"/>
        </w:rPr>
      </w:pPr>
      <w:r>
        <w:rPr>
          <w:lang w:eastAsia="sl-SI"/>
        </w:rPr>
        <w:t>izbira enega ali več statusov predloga;</w:t>
      </w:r>
    </w:p>
    <w:p w14:paraId="517A678E" w14:textId="77777777" w:rsidR="00B846EB" w:rsidRDefault="00B846EB" w:rsidP="009F0205">
      <w:pPr>
        <w:pStyle w:val="Odstavekseznama"/>
        <w:numPr>
          <w:ilvl w:val="0"/>
          <w:numId w:val="8"/>
        </w:numPr>
        <w:rPr>
          <w:lang w:eastAsia="sl-SI"/>
        </w:rPr>
      </w:pPr>
      <w:r>
        <w:rPr>
          <w:lang w:eastAsia="sl-SI"/>
        </w:rPr>
        <w:t>izbira ene ali več vrst predloga;</w:t>
      </w:r>
    </w:p>
    <w:p w14:paraId="5FE38861" w14:textId="77777777" w:rsidR="00B846EB" w:rsidRDefault="00B846EB" w:rsidP="009F0205">
      <w:pPr>
        <w:pStyle w:val="Odstavekseznama"/>
        <w:numPr>
          <w:ilvl w:val="0"/>
          <w:numId w:val="8"/>
        </w:numPr>
        <w:rPr>
          <w:lang w:eastAsia="sl-SI"/>
        </w:rPr>
      </w:pPr>
      <w:r>
        <w:rPr>
          <w:lang w:eastAsia="sl-SI"/>
        </w:rPr>
        <w:t>izbira ene ali več zvrsti;</w:t>
      </w:r>
    </w:p>
    <w:p w14:paraId="36F3CA41" w14:textId="77777777" w:rsidR="00B846EB" w:rsidRDefault="00B846EB" w:rsidP="009F0205">
      <w:pPr>
        <w:pStyle w:val="Odstavekseznama"/>
        <w:numPr>
          <w:ilvl w:val="0"/>
          <w:numId w:val="8"/>
        </w:numPr>
        <w:rPr>
          <w:lang w:eastAsia="sl-SI"/>
        </w:rPr>
      </w:pPr>
      <w:r>
        <w:rPr>
          <w:lang w:eastAsia="sl-SI"/>
        </w:rPr>
        <w:t>datumska omejitev;</w:t>
      </w:r>
    </w:p>
    <w:p w14:paraId="41A2F15C" w14:textId="6027146F" w:rsidR="00B846EB" w:rsidRDefault="00B846EB" w:rsidP="009F0205">
      <w:pPr>
        <w:pStyle w:val="Odstavekseznama"/>
        <w:numPr>
          <w:ilvl w:val="0"/>
          <w:numId w:val="8"/>
        </w:numPr>
        <w:rPr>
          <w:lang w:eastAsia="sl-SI"/>
        </w:rPr>
      </w:pPr>
      <w:r>
        <w:rPr>
          <w:lang w:eastAsia="sl-SI"/>
        </w:rPr>
        <w:t xml:space="preserve">omejitev glede na območno enoto zavoda, </w:t>
      </w:r>
      <w:r w:rsidR="003C2993">
        <w:rPr>
          <w:lang w:eastAsia="sl-SI"/>
        </w:rPr>
        <w:t>ki ji</w:t>
      </w:r>
      <w:r>
        <w:rPr>
          <w:lang w:eastAsia="sl-SI"/>
        </w:rPr>
        <w:t xml:space="preserve"> pripada nosilec predloga.</w:t>
      </w:r>
    </w:p>
    <w:p w14:paraId="231236C8" w14:textId="77777777" w:rsidR="00B846EB" w:rsidRDefault="00B846EB" w:rsidP="00B846EB">
      <w:pPr>
        <w:pStyle w:val="Odstavekseznama"/>
        <w:rPr>
          <w:lang w:eastAsia="sl-SI"/>
        </w:rPr>
      </w:pPr>
    </w:p>
    <w:p w14:paraId="0CCC60C4" w14:textId="77777777" w:rsidR="00B846EB" w:rsidRDefault="00B846EB" w:rsidP="00B846EB">
      <w:pPr>
        <w:pStyle w:val="Odstavekseznama"/>
        <w:keepNext/>
        <w:ind w:left="0"/>
      </w:pPr>
      <w:r w:rsidRPr="00EE7D34">
        <w:rPr>
          <w:noProof/>
          <w:lang w:eastAsia="sl-SI"/>
        </w:rPr>
        <w:lastRenderedPageBreak/>
        <w:drawing>
          <wp:inline distT="0" distB="0" distL="0" distR="0" wp14:anchorId="1C874163" wp14:editId="6D0FC1B9">
            <wp:extent cx="1434790" cy="2891317"/>
            <wp:effectExtent l="0" t="0" r="0" b="4445"/>
            <wp:docPr id="25" name="Picture 25" descr="Filt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1484649" cy="2991791"/>
                    </a:xfrm>
                    <a:prstGeom prst="rect">
                      <a:avLst/>
                    </a:prstGeom>
                  </pic:spPr>
                </pic:pic>
              </a:graphicData>
            </a:graphic>
          </wp:inline>
        </w:drawing>
      </w:r>
    </w:p>
    <w:p w14:paraId="17A8E4F8" w14:textId="77777777" w:rsidR="00B846EB" w:rsidRDefault="00B846EB" w:rsidP="00B846EB">
      <w:pPr>
        <w:pStyle w:val="Odstavekseznama"/>
        <w:ind w:left="0"/>
        <w:rPr>
          <w:lang w:eastAsia="sl-SI"/>
        </w:rPr>
      </w:pPr>
    </w:p>
    <w:p w14:paraId="4564C68D" w14:textId="1B6A0880"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statusu predloga in po zvrsti) velja, da bodo prikazani le predlogi, ki </w:t>
      </w:r>
      <w:r w:rsidR="003C2993">
        <w:rPr>
          <w:lang w:eastAsia="sl-SI"/>
        </w:rPr>
        <w:t xml:space="preserve">izpolnjujejo </w:t>
      </w:r>
      <w:r>
        <w:rPr>
          <w:lang w:eastAsia="sl-SI"/>
        </w:rPr>
        <w:t xml:space="preserve">vse pogoje. </w:t>
      </w:r>
    </w:p>
    <w:p w14:paraId="4621DB80" w14:textId="77777777" w:rsidR="00B846EB" w:rsidRPr="00676203" w:rsidRDefault="00B846EB" w:rsidP="00B846EB">
      <w:pPr>
        <w:rPr>
          <w:lang w:eastAsia="sl-SI"/>
        </w:rPr>
      </w:pPr>
      <w:r>
        <w:rPr>
          <w:lang w:eastAsia="sl-SI"/>
        </w:rPr>
        <w:br w:type="page"/>
      </w:r>
    </w:p>
    <w:p w14:paraId="1BEE93E5" w14:textId="77777777" w:rsidR="00B846EB" w:rsidRDefault="00B846EB" w:rsidP="00B846EB">
      <w:pPr>
        <w:pStyle w:val="Naslov3"/>
        <w:rPr>
          <w:lang w:eastAsia="sl-SI"/>
        </w:rPr>
      </w:pPr>
      <w:bookmarkStart w:id="311" w:name="_Toc84507665"/>
      <w:bookmarkStart w:id="312" w:name="_Toc86324184"/>
      <w:bookmarkStart w:id="313" w:name="_Toc89335440"/>
      <w:r>
        <w:rPr>
          <w:lang w:eastAsia="sl-SI"/>
        </w:rPr>
        <w:lastRenderedPageBreak/>
        <w:t>Vpogled v predlog</w:t>
      </w:r>
      <w:bookmarkEnd w:id="311"/>
      <w:r>
        <w:rPr>
          <w:lang w:eastAsia="sl-SI"/>
        </w:rPr>
        <w:t xml:space="preserve"> za osnovne podatke</w:t>
      </w:r>
      <w:bookmarkEnd w:id="312"/>
      <w:bookmarkEnd w:id="313"/>
    </w:p>
    <w:p w14:paraId="2AAC7C3A" w14:textId="77777777" w:rsidR="00B846EB" w:rsidRDefault="00B846EB" w:rsidP="00B846EB">
      <w:pPr>
        <w:rPr>
          <w:lang w:eastAsia="sl-SI"/>
        </w:rPr>
      </w:pPr>
      <w:r>
        <w:rPr>
          <w:lang w:eastAsia="sl-SI"/>
        </w:rPr>
        <w:t xml:space="preserve">Stran je namenjena pregledu vseh podatkov predloga. </w:t>
      </w:r>
    </w:p>
    <w:p w14:paraId="36269436" w14:textId="77777777" w:rsidR="00B846EB" w:rsidRDefault="00B846EB" w:rsidP="00B846EB">
      <w:pPr>
        <w:keepNext/>
      </w:pPr>
      <w:r w:rsidRPr="0017085D">
        <w:rPr>
          <w:noProof/>
          <w:lang w:eastAsia="sl-SI"/>
        </w:rPr>
        <w:drawing>
          <wp:inline distT="0" distB="0" distL="0" distR="0" wp14:anchorId="49F9F65A" wp14:editId="3DD7759E">
            <wp:extent cx="5760720" cy="2838450"/>
            <wp:effectExtent l="0" t="0" r="0" b="0"/>
            <wp:docPr id="99" name="Picture 99" descr="Vpogled v pred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838450"/>
                    </a:xfrm>
                    <a:prstGeom prst="rect">
                      <a:avLst/>
                    </a:prstGeom>
                  </pic:spPr>
                </pic:pic>
              </a:graphicData>
            </a:graphic>
          </wp:inline>
        </w:drawing>
      </w:r>
    </w:p>
    <w:p w14:paraId="0110BEFA" w14:textId="77777777" w:rsidR="00B846EB" w:rsidRDefault="00B846EB" w:rsidP="00B846EB">
      <w:pPr>
        <w:rPr>
          <w:lang w:eastAsia="sl-SI"/>
        </w:rPr>
      </w:pPr>
      <w:r>
        <w:rPr>
          <w:lang w:eastAsia="sl-SI"/>
        </w:rPr>
        <w:t>Stran je sestavljena iz naslednjih sklopov:</w:t>
      </w:r>
    </w:p>
    <w:p w14:paraId="7A7B2AC0" w14:textId="77777777" w:rsidR="00B846EB" w:rsidRDefault="00B846EB" w:rsidP="009F0205">
      <w:pPr>
        <w:pStyle w:val="Odstavekseznama"/>
        <w:numPr>
          <w:ilvl w:val="0"/>
          <w:numId w:val="71"/>
        </w:numPr>
        <w:rPr>
          <w:lang w:eastAsia="sl-SI"/>
        </w:rPr>
      </w:pPr>
      <w:r>
        <w:rPr>
          <w:lang w:eastAsia="sl-SI"/>
        </w:rPr>
        <w:t>drobtinice,</w:t>
      </w:r>
    </w:p>
    <w:p w14:paraId="6223EEDA" w14:textId="77777777" w:rsidR="00B846EB" w:rsidRDefault="00B846EB" w:rsidP="009F0205">
      <w:pPr>
        <w:pStyle w:val="Odstavekseznama"/>
        <w:numPr>
          <w:ilvl w:val="0"/>
          <w:numId w:val="71"/>
        </w:numPr>
        <w:rPr>
          <w:lang w:eastAsia="sl-SI"/>
        </w:rPr>
      </w:pPr>
      <w:r>
        <w:rPr>
          <w:lang w:eastAsia="sl-SI"/>
        </w:rPr>
        <w:t>EID in naziv enote, za katero je izdelan predlog,</w:t>
      </w:r>
    </w:p>
    <w:p w14:paraId="178F042E" w14:textId="74802BF0" w:rsidR="00B846EB" w:rsidRDefault="00B846EB" w:rsidP="009F0205">
      <w:pPr>
        <w:pStyle w:val="Odstavekseznama"/>
        <w:numPr>
          <w:ilvl w:val="0"/>
          <w:numId w:val="71"/>
        </w:numPr>
        <w:rPr>
          <w:lang w:eastAsia="sl-SI"/>
        </w:rPr>
      </w:pPr>
      <w:r>
        <w:rPr>
          <w:lang w:eastAsia="sl-SI"/>
        </w:rPr>
        <w:t>faze – prikaže faze</w:t>
      </w:r>
      <w:r w:rsidR="0090299A">
        <w:rPr>
          <w:lang w:eastAsia="sl-SI"/>
        </w:rPr>
        <w:t>, skozi</w:t>
      </w:r>
      <w:r>
        <w:rPr>
          <w:lang w:eastAsia="sl-SI"/>
        </w:rPr>
        <w:t xml:space="preserve"> katere gre predlog – siva pomeni, da še ni v tej fazi;</w:t>
      </w:r>
    </w:p>
    <w:p w14:paraId="64A00A29" w14:textId="44D8E856" w:rsidR="00B846EB" w:rsidRDefault="002C768D" w:rsidP="009F0205">
      <w:pPr>
        <w:pStyle w:val="Odstavekseznama"/>
        <w:numPr>
          <w:ilvl w:val="0"/>
          <w:numId w:val="71"/>
        </w:numPr>
        <w:rPr>
          <w:lang w:eastAsia="sl-SI"/>
        </w:rPr>
      </w:pPr>
      <w:r>
        <w:rPr>
          <w:lang w:eastAsia="sl-SI"/>
        </w:rPr>
        <w:t>Poudarjena vsebina</w:t>
      </w:r>
      <w:r w:rsidR="00B846EB">
        <w:rPr>
          <w:lang w:eastAsia="sl-SI"/>
        </w:rPr>
        <w:t xml:space="preserve"> o predlogu in</w:t>
      </w:r>
    </w:p>
    <w:p w14:paraId="6AB2C299" w14:textId="1D7DCBD1" w:rsidR="00B846EB" w:rsidRDefault="00B846EB" w:rsidP="009F0205">
      <w:pPr>
        <w:pStyle w:val="Odstavekseznama"/>
        <w:numPr>
          <w:ilvl w:val="0"/>
          <w:numId w:val="71"/>
        </w:numPr>
        <w:rPr>
          <w:lang w:eastAsia="sl-SI"/>
        </w:rPr>
      </w:pPr>
      <w:r>
        <w:rPr>
          <w:lang w:eastAsia="sl-SI"/>
        </w:rPr>
        <w:t xml:space="preserve">glavna vsebina razdeljena na več zavihkov - s klikom na </w:t>
      </w:r>
      <w:r w:rsidR="005E37A9">
        <w:rPr>
          <w:lang w:eastAsia="sl-SI"/>
        </w:rPr>
        <w:t>ikon</w:t>
      </w:r>
      <w:r>
        <w:rPr>
          <w:lang w:eastAsia="sl-SI"/>
        </w:rPr>
        <w:t>o ali ime zavihka uporabnik lahko pregleduje različne vsebine; siva puščica kaže, katera vsebina je trenutno prikazana.</w:t>
      </w:r>
    </w:p>
    <w:p w14:paraId="66E06383" w14:textId="77777777" w:rsidR="00B846EB" w:rsidRDefault="00B846EB" w:rsidP="00B846EB">
      <w:pPr>
        <w:rPr>
          <w:caps/>
          <w:color w:val="374C80" w:themeColor="accent1" w:themeShade="BF"/>
          <w:spacing w:val="10"/>
          <w:lang w:eastAsia="sl-SI"/>
        </w:rPr>
      </w:pPr>
      <w:r>
        <w:rPr>
          <w:lang w:eastAsia="sl-SI"/>
        </w:rPr>
        <w:br w:type="page"/>
      </w:r>
    </w:p>
    <w:p w14:paraId="49568310" w14:textId="0DE8957F" w:rsidR="00B846EB" w:rsidRDefault="002C768D" w:rsidP="00B846EB">
      <w:pPr>
        <w:pStyle w:val="Naslov4"/>
        <w:rPr>
          <w:lang w:eastAsia="sl-SI"/>
        </w:rPr>
      </w:pPr>
      <w:bookmarkStart w:id="314" w:name="_Toc86324185"/>
      <w:bookmarkStart w:id="315" w:name="_Toc89335441"/>
      <w:r>
        <w:rPr>
          <w:lang w:eastAsia="sl-SI"/>
        </w:rPr>
        <w:lastRenderedPageBreak/>
        <w:t>Poudarjena vsebina</w:t>
      </w:r>
      <w:r w:rsidR="00B846EB">
        <w:rPr>
          <w:lang w:eastAsia="sl-SI"/>
        </w:rPr>
        <w:t xml:space="preserve"> o predlogu</w:t>
      </w:r>
      <w:bookmarkEnd w:id="314"/>
      <w:bookmarkEnd w:id="315"/>
    </w:p>
    <w:p w14:paraId="16EEDAED" w14:textId="77777777" w:rsidR="00B846EB" w:rsidRDefault="00B846EB" w:rsidP="00B846EB">
      <w:pPr>
        <w:keepNext/>
      </w:pPr>
      <w:r w:rsidRPr="008B24B1">
        <w:rPr>
          <w:noProof/>
          <w:lang w:eastAsia="sl-SI"/>
        </w:rPr>
        <w:drawing>
          <wp:inline distT="0" distB="0" distL="0" distR="0" wp14:anchorId="0836C7D9" wp14:editId="5D9E8BEA">
            <wp:extent cx="3083606" cy="5224818"/>
            <wp:effectExtent l="0" t="0" r="2540" b="0"/>
            <wp:docPr id="101" name="Picture 101" descr="Izpostavljena vsebina o predlog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00256" cy="5253030"/>
                    </a:xfrm>
                    <a:prstGeom prst="rect">
                      <a:avLst/>
                    </a:prstGeom>
                  </pic:spPr>
                </pic:pic>
              </a:graphicData>
            </a:graphic>
          </wp:inline>
        </w:drawing>
      </w:r>
    </w:p>
    <w:p w14:paraId="64516EF7" w14:textId="0CC0FBB9" w:rsidR="00B846EB" w:rsidRDefault="00B846EB" w:rsidP="00B846EB">
      <w:pPr>
        <w:rPr>
          <w:lang w:eastAsia="sl-SI"/>
        </w:rPr>
      </w:pPr>
      <w:r>
        <w:rPr>
          <w:lang w:eastAsia="sl-SI"/>
        </w:rPr>
        <w:t xml:space="preserve">Na desni strani </w:t>
      </w:r>
      <w:r w:rsidR="0090299A">
        <w:rPr>
          <w:lang w:eastAsia="sl-SI"/>
        </w:rPr>
        <w:t>je</w:t>
      </w:r>
      <w:r>
        <w:rPr>
          <w:lang w:eastAsia="sl-SI"/>
        </w:rPr>
        <w:t xml:space="preserve"> </w:t>
      </w:r>
      <w:r w:rsidR="00720F47">
        <w:rPr>
          <w:lang w:eastAsia="sl-SI"/>
        </w:rPr>
        <w:t>»</w:t>
      </w:r>
      <w:r w:rsidR="002C768D" w:rsidRPr="00FE529C">
        <w:rPr>
          <w:b/>
          <w:lang w:eastAsia="sl-SI"/>
        </w:rPr>
        <w:t>Poudarjena vsebina</w:t>
      </w:r>
      <w:r w:rsidR="001F740F">
        <w:rPr>
          <w:b/>
          <w:lang w:eastAsia="sl-SI"/>
        </w:rPr>
        <w:t xml:space="preserve"> o  predlogu</w:t>
      </w:r>
      <w:r w:rsidR="00720F47">
        <w:rPr>
          <w:lang w:eastAsia="sl-SI"/>
        </w:rPr>
        <w:t>«</w:t>
      </w:r>
      <w:r>
        <w:rPr>
          <w:lang w:eastAsia="sl-SI"/>
        </w:rPr>
        <w:t>:</w:t>
      </w:r>
    </w:p>
    <w:p w14:paraId="231AF4C4" w14:textId="77777777" w:rsidR="00B846EB" w:rsidRDefault="00B846EB" w:rsidP="009F0205">
      <w:pPr>
        <w:pStyle w:val="Odstavekseznama"/>
        <w:numPr>
          <w:ilvl w:val="0"/>
          <w:numId w:val="10"/>
        </w:numPr>
        <w:rPr>
          <w:lang w:eastAsia="sl-SI"/>
        </w:rPr>
      </w:pPr>
      <w:r w:rsidRPr="002F15A6">
        <w:rPr>
          <w:b/>
          <w:lang w:eastAsia="sl-SI"/>
        </w:rPr>
        <w:t>Statusne informacije enote</w:t>
      </w:r>
      <w:r>
        <w:rPr>
          <w:lang w:eastAsia="sl-SI"/>
        </w:rPr>
        <w:t>, kot so:</w:t>
      </w:r>
    </w:p>
    <w:p w14:paraId="5C2CC06B" w14:textId="77777777" w:rsidR="00B846EB" w:rsidRDefault="00B846EB" w:rsidP="009F0205">
      <w:pPr>
        <w:pStyle w:val="Odstavekseznama"/>
        <w:numPr>
          <w:ilvl w:val="1"/>
          <w:numId w:val="10"/>
        </w:numPr>
        <w:rPr>
          <w:lang w:eastAsia="sl-SI"/>
        </w:rPr>
      </w:pPr>
      <w:r>
        <w:rPr>
          <w:lang w:eastAsia="sl-SI"/>
        </w:rPr>
        <w:t>vrsta predloga,</w:t>
      </w:r>
    </w:p>
    <w:p w14:paraId="3BDEB212" w14:textId="77777777" w:rsidR="00B846EB" w:rsidRDefault="00B846EB" w:rsidP="009F0205">
      <w:pPr>
        <w:pStyle w:val="Odstavekseznama"/>
        <w:numPr>
          <w:ilvl w:val="1"/>
          <w:numId w:val="10"/>
        </w:numPr>
        <w:rPr>
          <w:lang w:eastAsia="sl-SI"/>
        </w:rPr>
      </w:pPr>
      <w:r>
        <w:rPr>
          <w:lang w:eastAsia="sl-SI"/>
        </w:rPr>
        <w:t>status</w:t>
      </w:r>
    </w:p>
    <w:p w14:paraId="69623746" w14:textId="77777777" w:rsidR="00B846EB" w:rsidRDefault="00B846EB" w:rsidP="009F0205">
      <w:pPr>
        <w:pStyle w:val="Odstavekseznama"/>
        <w:numPr>
          <w:ilvl w:val="1"/>
          <w:numId w:val="10"/>
        </w:numPr>
        <w:rPr>
          <w:lang w:eastAsia="sl-SI"/>
        </w:rPr>
      </w:pPr>
      <w:r>
        <w:rPr>
          <w:lang w:eastAsia="sl-SI"/>
        </w:rPr>
        <w:t>datum statusa.</w:t>
      </w:r>
    </w:p>
    <w:p w14:paraId="77EF775B" w14:textId="1ECD2148" w:rsidR="00B846EB" w:rsidRDefault="00B846EB" w:rsidP="009F0205">
      <w:pPr>
        <w:pStyle w:val="Odstavekseznama"/>
        <w:numPr>
          <w:ilvl w:val="0"/>
          <w:numId w:val="10"/>
        </w:numPr>
        <w:rPr>
          <w:lang w:eastAsia="sl-SI"/>
        </w:rPr>
      </w:pPr>
      <w:r>
        <w:rPr>
          <w:b/>
          <w:lang w:eastAsia="sl-SI"/>
        </w:rPr>
        <w:t xml:space="preserve">Nosilec </w:t>
      </w:r>
      <w:r>
        <w:rPr>
          <w:lang w:eastAsia="sl-SI"/>
        </w:rPr>
        <w:t>– uporabnik zavoda</w:t>
      </w:r>
      <w:r w:rsidR="00116BC7">
        <w:rPr>
          <w:lang w:eastAsia="sl-SI"/>
        </w:rPr>
        <w:t>. K</w:t>
      </w:r>
      <w:r>
        <w:rPr>
          <w:lang w:eastAsia="sl-SI"/>
        </w:rPr>
        <w:t>ako zamenjati nosilca</w:t>
      </w:r>
      <w:r w:rsidR="00116BC7">
        <w:rPr>
          <w:lang w:eastAsia="sl-SI"/>
        </w:rPr>
        <w:t xml:space="preserve">, </w:t>
      </w:r>
      <w:r>
        <w:rPr>
          <w:lang w:eastAsia="sl-SI"/>
        </w:rPr>
        <w:t xml:space="preserve">poglejte </w:t>
      </w:r>
      <w:r w:rsidR="00116BC7">
        <w:rPr>
          <w:lang w:eastAsia="sl-SI"/>
        </w:rPr>
        <w:t>v poglavju</w:t>
      </w:r>
      <w:r>
        <w:rPr>
          <w:lang w:eastAsia="sl-SI"/>
        </w:rPr>
        <w:t xml:space="preserve"> </w:t>
      </w:r>
      <w:r w:rsidR="00116BC7">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116BC7">
        <w:rPr>
          <w:lang w:eastAsia="sl-SI"/>
        </w:rPr>
        <w:t>«.</w:t>
      </w:r>
    </w:p>
    <w:p w14:paraId="018BE36F" w14:textId="790A7CF7" w:rsidR="00B95116" w:rsidRDefault="00B846EB" w:rsidP="009F0205">
      <w:pPr>
        <w:pStyle w:val="Odstavekseznama"/>
        <w:numPr>
          <w:ilvl w:val="0"/>
          <w:numId w:val="10"/>
        </w:numPr>
        <w:rPr>
          <w:lang w:eastAsia="sl-SI"/>
        </w:rPr>
      </w:pPr>
      <w:r w:rsidRPr="00B95116">
        <w:rPr>
          <w:b/>
          <w:lang w:eastAsia="sl-SI"/>
        </w:rPr>
        <w:t xml:space="preserve">Nosilec MK </w:t>
      </w:r>
      <w:r>
        <w:rPr>
          <w:lang w:eastAsia="sl-SI"/>
        </w:rPr>
        <w:t>– uporabnik MK</w:t>
      </w:r>
      <w:r w:rsidR="00116BC7">
        <w:rPr>
          <w:lang w:eastAsia="sl-SI"/>
        </w:rPr>
        <w:t>. K</w:t>
      </w:r>
      <w:r>
        <w:rPr>
          <w:lang w:eastAsia="sl-SI"/>
        </w:rPr>
        <w:t>ako določiti ali zamenjati nosilca</w:t>
      </w:r>
      <w:r w:rsidR="00116BC7">
        <w:rPr>
          <w:lang w:eastAsia="sl-SI"/>
        </w:rPr>
        <w:t xml:space="preserve">, poglejte v poglavju </w:t>
      </w:r>
      <w:r w:rsidR="00B95116">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251AD601" w14:textId="5B1BE5D2" w:rsidR="00B846EB" w:rsidRDefault="00B846EB" w:rsidP="009F0205">
      <w:pPr>
        <w:pStyle w:val="Odstavekseznama"/>
        <w:numPr>
          <w:ilvl w:val="0"/>
          <w:numId w:val="10"/>
        </w:numPr>
        <w:rPr>
          <w:lang w:eastAsia="sl-SI"/>
        </w:rPr>
      </w:pPr>
      <w:r w:rsidRPr="00B95116">
        <w:rPr>
          <w:b/>
          <w:lang w:eastAsia="sl-SI"/>
        </w:rPr>
        <w:t xml:space="preserve">Urejevalci </w:t>
      </w:r>
      <w:r>
        <w:rPr>
          <w:lang w:eastAsia="sl-SI"/>
        </w:rPr>
        <w:t>– uporabniki, ki lahko urejajo predlog, ko jim je predlog dodeljen v urejanje</w:t>
      </w:r>
      <w:r w:rsidR="00116BC7">
        <w:rPr>
          <w:lang w:eastAsia="sl-SI"/>
        </w:rPr>
        <w:t>.</w:t>
      </w:r>
      <w:r>
        <w:rPr>
          <w:lang w:eastAsia="sl-SI"/>
        </w:rPr>
        <w:t xml:space="preserve"> </w:t>
      </w:r>
      <w:r w:rsidR="00116BC7">
        <w:rPr>
          <w:lang w:eastAsia="sl-SI"/>
        </w:rPr>
        <w:t>Z</w:t>
      </w:r>
      <w:r>
        <w:rPr>
          <w:lang w:eastAsia="sl-SI"/>
        </w:rPr>
        <w:t>a več informacij o urejevalcih</w:t>
      </w:r>
      <w:r w:rsidR="00116BC7" w:rsidRPr="00116BC7">
        <w:rPr>
          <w:lang w:eastAsia="sl-SI"/>
        </w:rPr>
        <w:t xml:space="preserve"> </w:t>
      </w:r>
      <w:r w:rsidR="00116BC7">
        <w:rPr>
          <w:lang w:eastAsia="sl-SI"/>
        </w:rPr>
        <w:t xml:space="preserve">poglejte poglavje </w:t>
      </w:r>
      <w:r w:rsidR="00B95116">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1190B331" w14:textId="77777777" w:rsidR="00B846EB" w:rsidRDefault="00B846EB" w:rsidP="009F0205">
      <w:pPr>
        <w:pStyle w:val="Odstavekseznama"/>
        <w:numPr>
          <w:ilvl w:val="0"/>
          <w:numId w:val="10"/>
        </w:numPr>
        <w:rPr>
          <w:lang w:eastAsia="sl-SI"/>
        </w:rPr>
      </w:pPr>
      <w:r>
        <w:rPr>
          <w:b/>
          <w:lang w:eastAsia="sl-SI"/>
        </w:rPr>
        <w:t xml:space="preserve">Akcije za delo na predlogu </w:t>
      </w:r>
      <w:r>
        <w:rPr>
          <w:lang w:eastAsia="sl-SI"/>
        </w:rPr>
        <w:t>– seznam akcij je prilagojen glede na status predloga in pravice uporabnika.</w:t>
      </w:r>
    </w:p>
    <w:p w14:paraId="77371592" w14:textId="5D796148" w:rsidR="00B846EB" w:rsidRDefault="00B846EB" w:rsidP="009F0205">
      <w:pPr>
        <w:pStyle w:val="Odstavekseznama"/>
        <w:numPr>
          <w:ilvl w:val="0"/>
          <w:numId w:val="10"/>
        </w:numPr>
        <w:rPr>
          <w:lang w:eastAsia="sl-SI"/>
        </w:rPr>
      </w:pPr>
      <w:r>
        <w:rPr>
          <w:b/>
          <w:lang w:eastAsia="sl-SI"/>
        </w:rPr>
        <w:t>V</w:t>
      </w:r>
      <w:r w:rsidRPr="002F15A6">
        <w:rPr>
          <w:b/>
          <w:lang w:eastAsia="sl-SI"/>
        </w:rPr>
        <w:t xml:space="preserve">erzije </w:t>
      </w:r>
      <w:r>
        <w:rPr>
          <w:b/>
          <w:lang w:eastAsia="sl-SI"/>
        </w:rPr>
        <w:t>predloga</w:t>
      </w:r>
      <w:r>
        <w:rPr>
          <w:lang w:eastAsia="sl-SI"/>
        </w:rPr>
        <w:t xml:space="preserve"> - sekcijo lahko razgrnete in dobite seznam vseh verzij tega predloga; če kliknete na verzijo, boste preusmerjeni na zgodovinski pregled predloga;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sidRPr="0090299A">
        <w:rPr>
          <w:b/>
          <w:lang w:eastAsia="sl-SI"/>
        </w:rPr>
        <w:t>Zapusti pregled zgodovine</w:t>
      </w:r>
      <w:r w:rsidR="00720F47">
        <w:rPr>
          <w:lang w:eastAsia="sl-SI"/>
        </w:rPr>
        <w:t>«</w:t>
      </w:r>
      <w:r>
        <w:rPr>
          <w:lang w:eastAsia="sl-SI"/>
        </w:rPr>
        <w:t>.</w:t>
      </w:r>
    </w:p>
    <w:p w14:paraId="174379C7" w14:textId="6B6107D7" w:rsidR="00B846EB" w:rsidRDefault="00B846EB" w:rsidP="009F0205">
      <w:pPr>
        <w:pStyle w:val="Odstavekseznama"/>
        <w:numPr>
          <w:ilvl w:val="0"/>
          <w:numId w:val="10"/>
        </w:numPr>
        <w:rPr>
          <w:lang w:eastAsia="sl-SI"/>
        </w:rPr>
      </w:pPr>
      <w:proofErr w:type="spellStart"/>
      <w:r>
        <w:rPr>
          <w:b/>
          <w:lang w:eastAsia="sl-SI"/>
        </w:rPr>
        <w:lastRenderedPageBreak/>
        <w:t>Časovnica</w:t>
      </w:r>
      <w:proofErr w:type="spellEnd"/>
      <w:r>
        <w:rPr>
          <w:b/>
          <w:lang w:eastAsia="sl-SI"/>
        </w:rPr>
        <w:t xml:space="preserve"> </w:t>
      </w:r>
      <w:r>
        <w:rPr>
          <w:lang w:eastAsia="sl-SI"/>
        </w:rPr>
        <w:t xml:space="preserve">– sekcijo lahko razgrnete in dobite kronološki seznam pomembnih dogodkov na predlogu; prikazani so datum dogodka, dogodek, </w:t>
      </w:r>
      <w:r w:rsidR="0090299A">
        <w:rPr>
          <w:lang w:eastAsia="sl-SI"/>
        </w:rPr>
        <w:t>ustvarjalec dogodka</w:t>
      </w:r>
      <w:r>
        <w:rPr>
          <w:lang w:eastAsia="sl-SI"/>
        </w:rPr>
        <w:t xml:space="preserve"> in komentar, če je podan.</w:t>
      </w:r>
    </w:p>
    <w:p w14:paraId="12A384F6" w14:textId="77777777" w:rsidR="00B846EB" w:rsidRDefault="00B846EB" w:rsidP="00B846EB">
      <w:pPr>
        <w:pStyle w:val="Odstavekseznama"/>
        <w:ind w:left="1416"/>
        <w:rPr>
          <w:lang w:eastAsia="sl-SI"/>
        </w:rPr>
      </w:pPr>
    </w:p>
    <w:p w14:paraId="263097A7" w14:textId="77777777" w:rsidR="00B846EB" w:rsidRDefault="00B846EB" w:rsidP="00B846EB">
      <w:pPr>
        <w:pStyle w:val="Naslov4"/>
        <w:rPr>
          <w:lang w:eastAsia="sl-SI"/>
        </w:rPr>
      </w:pPr>
      <w:bookmarkStart w:id="316" w:name="_Ref85544271"/>
      <w:bookmarkStart w:id="317" w:name="_Toc86324186"/>
      <w:bookmarkStart w:id="318" w:name="_Toc89335442"/>
      <w:r>
        <w:rPr>
          <w:lang w:eastAsia="sl-SI"/>
        </w:rPr>
        <w:t>Vsebina predloga</w:t>
      </w:r>
      <w:bookmarkEnd w:id="316"/>
      <w:bookmarkEnd w:id="317"/>
      <w:bookmarkEnd w:id="318"/>
    </w:p>
    <w:p w14:paraId="3136A3AE" w14:textId="074E1C29" w:rsidR="00B846EB" w:rsidRDefault="00B846EB" w:rsidP="00B846EB">
      <w:pPr>
        <w:rPr>
          <w:lang w:eastAsia="sl-SI"/>
        </w:rPr>
      </w:pPr>
      <w:r>
        <w:rPr>
          <w:lang w:eastAsia="sl-SI"/>
        </w:rPr>
        <w:t xml:space="preserve">Zavihek </w:t>
      </w:r>
      <w:r w:rsidR="00B12226">
        <w:rPr>
          <w:lang w:eastAsia="sl-SI"/>
        </w:rPr>
        <w:t>»</w:t>
      </w:r>
      <w:r w:rsidRPr="00433F46">
        <w:rPr>
          <w:b/>
          <w:lang w:eastAsia="sl-SI"/>
        </w:rPr>
        <w:t>Priprava predloga</w:t>
      </w:r>
      <w:r w:rsidR="00B12226" w:rsidRPr="00B12226">
        <w:rPr>
          <w:lang w:eastAsia="sl-SI"/>
        </w:rPr>
        <w:t>«</w:t>
      </w:r>
      <w:r>
        <w:rPr>
          <w:lang w:eastAsia="sl-SI"/>
        </w:rPr>
        <w:t xml:space="preserve"> je namenjen pregledu vsebine predloga.</w:t>
      </w:r>
    </w:p>
    <w:p w14:paraId="060BD487" w14:textId="77777777" w:rsidR="005E7FF5" w:rsidRDefault="00B846EB" w:rsidP="00B846EB">
      <w:pPr>
        <w:rPr>
          <w:lang w:eastAsia="sl-SI"/>
        </w:rPr>
      </w:pPr>
      <w:r>
        <w:rPr>
          <w:lang w:eastAsia="sl-SI"/>
        </w:rPr>
        <w:t xml:space="preserve">Vsebina predloga je razdeljena na sklope, podobno kot je enota v registru: </w:t>
      </w:r>
    </w:p>
    <w:p w14:paraId="01160009" w14:textId="117E5E75" w:rsidR="005E7FF5" w:rsidRDefault="00B846EB" w:rsidP="009F0205">
      <w:pPr>
        <w:pStyle w:val="Odstavekseznama"/>
        <w:numPr>
          <w:ilvl w:val="0"/>
          <w:numId w:val="9"/>
        </w:numPr>
        <w:rPr>
          <w:lang w:eastAsia="sl-SI"/>
        </w:rPr>
      </w:pPr>
      <w:r w:rsidRPr="005E7FF5">
        <w:rPr>
          <w:b/>
          <w:lang w:eastAsia="sl-SI"/>
        </w:rPr>
        <w:t>Osnovni podatki o predlogu</w:t>
      </w:r>
      <w:r>
        <w:rPr>
          <w:lang w:eastAsia="sl-SI"/>
        </w:rPr>
        <w:t xml:space="preserve"> (številka zadeve, datum odprtja predloga, uporabnik, ki je odprl predlog, id predloga in trenutna verzija)</w:t>
      </w:r>
      <w:r w:rsidR="005E7FF5">
        <w:rPr>
          <w:lang w:eastAsia="sl-SI"/>
        </w:rPr>
        <w:t>;</w:t>
      </w:r>
      <w:r>
        <w:rPr>
          <w:lang w:eastAsia="sl-SI"/>
        </w:rPr>
        <w:t xml:space="preserve"> </w:t>
      </w:r>
    </w:p>
    <w:p w14:paraId="1BB0FFD1" w14:textId="19D8BF84" w:rsidR="005E7FF5" w:rsidRDefault="00B846EB" w:rsidP="009F0205">
      <w:pPr>
        <w:pStyle w:val="Odstavekseznama"/>
        <w:numPr>
          <w:ilvl w:val="0"/>
          <w:numId w:val="9"/>
        </w:numPr>
        <w:rPr>
          <w:lang w:eastAsia="sl-SI"/>
        </w:rPr>
      </w:pPr>
      <w:r w:rsidRPr="005E7FF5">
        <w:rPr>
          <w:b/>
          <w:lang w:eastAsia="sl-SI"/>
        </w:rPr>
        <w:t>Identifikacija enote</w:t>
      </w:r>
      <w:r>
        <w:rPr>
          <w:lang w:eastAsia="sl-SI"/>
        </w:rPr>
        <w:t xml:space="preserve"> (ime enote, </w:t>
      </w:r>
      <w:r w:rsidR="0090299A">
        <w:rPr>
          <w:lang w:eastAsia="sl-SI"/>
        </w:rPr>
        <w:t xml:space="preserve">EID </w:t>
      </w:r>
      <w:r>
        <w:rPr>
          <w:lang w:eastAsia="sl-SI"/>
        </w:rPr>
        <w:t>in sinonimi imena enote)</w:t>
      </w:r>
      <w:r w:rsidR="005E7FF5">
        <w:rPr>
          <w:lang w:eastAsia="sl-SI"/>
        </w:rPr>
        <w:t>;</w:t>
      </w:r>
    </w:p>
    <w:p w14:paraId="2D4A1225" w14:textId="1B2E9EAF" w:rsidR="005E7FF5" w:rsidRDefault="00B846EB" w:rsidP="009F0205">
      <w:pPr>
        <w:pStyle w:val="Odstavekseznama"/>
        <w:numPr>
          <w:ilvl w:val="0"/>
          <w:numId w:val="9"/>
        </w:numPr>
        <w:rPr>
          <w:lang w:eastAsia="sl-SI"/>
        </w:rPr>
      </w:pPr>
      <w:r w:rsidRPr="005E7FF5">
        <w:rPr>
          <w:b/>
          <w:lang w:eastAsia="sl-SI"/>
        </w:rPr>
        <w:t xml:space="preserve">Klasifikacija dediščine </w:t>
      </w:r>
      <w:r>
        <w:rPr>
          <w:lang w:eastAsia="sl-SI"/>
        </w:rPr>
        <w:t>(zvrst, podzvrst, tip, obseg, strokovna področja in pristojna OE)</w:t>
      </w:r>
      <w:r w:rsidR="005E7FF5">
        <w:rPr>
          <w:lang w:eastAsia="sl-SI"/>
        </w:rPr>
        <w:t>;</w:t>
      </w:r>
      <w:r>
        <w:rPr>
          <w:lang w:eastAsia="sl-SI"/>
        </w:rPr>
        <w:t xml:space="preserve"> </w:t>
      </w:r>
    </w:p>
    <w:p w14:paraId="55620F6B" w14:textId="66FF4498" w:rsidR="005E7FF5" w:rsidRDefault="00B846EB" w:rsidP="009F0205">
      <w:pPr>
        <w:pStyle w:val="Odstavekseznama"/>
        <w:numPr>
          <w:ilvl w:val="0"/>
          <w:numId w:val="9"/>
        </w:numPr>
        <w:rPr>
          <w:lang w:eastAsia="sl-SI"/>
        </w:rPr>
      </w:pPr>
      <w:r w:rsidRPr="005E7FF5">
        <w:rPr>
          <w:b/>
          <w:lang w:eastAsia="sl-SI"/>
        </w:rPr>
        <w:t>Opis</w:t>
      </w:r>
      <w:r>
        <w:rPr>
          <w:lang w:eastAsia="sl-SI"/>
        </w:rPr>
        <w:t xml:space="preserve"> (tipološka gesla, kratek opis, dolg opis, datacija in avtorji)</w:t>
      </w:r>
      <w:r w:rsidR="005E7FF5">
        <w:rPr>
          <w:lang w:eastAsia="sl-SI"/>
        </w:rPr>
        <w:t>;</w:t>
      </w:r>
    </w:p>
    <w:p w14:paraId="5E9934E8" w14:textId="54E7FFAF" w:rsidR="005E7FF5" w:rsidRDefault="00B846EB" w:rsidP="009F0205">
      <w:pPr>
        <w:pStyle w:val="Odstavekseznama"/>
        <w:numPr>
          <w:ilvl w:val="0"/>
          <w:numId w:val="9"/>
        </w:numPr>
        <w:rPr>
          <w:lang w:eastAsia="sl-SI"/>
        </w:rPr>
      </w:pPr>
      <w:r w:rsidRPr="005E7FF5">
        <w:rPr>
          <w:b/>
          <w:lang w:eastAsia="sl-SI"/>
        </w:rPr>
        <w:t>Lokacija</w:t>
      </w:r>
      <w:r>
        <w:rPr>
          <w:lang w:eastAsia="sl-SI"/>
        </w:rPr>
        <w:t xml:space="preserve"> (poligon, naselje, občina, opis lokacije, opomba, naslovi, </w:t>
      </w:r>
      <w:proofErr w:type="spellStart"/>
      <w:r>
        <w:rPr>
          <w:lang w:eastAsia="sl-SI"/>
        </w:rPr>
        <w:t>centroid</w:t>
      </w:r>
      <w:proofErr w:type="spellEnd"/>
      <w:r>
        <w:rPr>
          <w:lang w:eastAsia="sl-SI"/>
        </w:rPr>
        <w:t>, površina, natančnost območja in meja)</w:t>
      </w:r>
      <w:r w:rsidR="005E7FF5">
        <w:rPr>
          <w:lang w:eastAsia="sl-SI"/>
        </w:rPr>
        <w:t>;</w:t>
      </w:r>
    </w:p>
    <w:p w14:paraId="3EE67E3D" w14:textId="77777777" w:rsidR="005E7FF5" w:rsidRDefault="00B846EB" w:rsidP="009F0205">
      <w:pPr>
        <w:pStyle w:val="Odstavekseznama"/>
        <w:numPr>
          <w:ilvl w:val="0"/>
          <w:numId w:val="9"/>
        </w:numPr>
        <w:rPr>
          <w:lang w:eastAsia="sl-SI"/>
        </w:rPr>
      </w:pPr>
      <w:r w:rsidRPr="005E7FF5">
        <w:rPr>
          <w:b/>
          <w:lang w:eastAsia="sl-SI"/>
        </w:rPr>
        <w:t>Varstvo</w:t>
      </w:r>
      <w:r>
        <w:rPr>
          <w:lang w:eastAsia="sl-SI"/>
        </w:rPr>
        <w:t xml:space="preserve"> (kategorija režima, usmeritve in mednarodno varstvo), </w:t>
      </w:r>
    </w:p>
    <w:p w14:paraId="706EA307" w14:textId="04C8A57B" w:rsidR="005E7FF5" w:rsidRDefault="00B846EB" w:rsidP="009F0205">
      <w:pPr>
        <w:pStyle w:val="Odstavekseznama"/>
        <w:numPr>
          <w:ilvl w:val="0"/>
          <w:numId w:val="9"/>
        </w:numPr>
        <w:rPr>
          <w:lang w:eastAsia="sl-SI"/>
        </w:rPr>
      </w:pPr>
      <w:r w:rsidRPr="005E7FF5">
        <w:rPr>
          <w:b/>
          <w:lang w:eastAsia="sl-SI"/>
        </w:rPr>
        <w:t>Materiali in tehnike</w:t>
      </w:r>
      <w:r w:rsidR="005E7FF5">
        <w:rPr>
          <w:lang w:eastAsia="sl-SI"/>
        </w:rPr>
        <w:t>;</w:t>
      </w:r>
      <w:r>
        <w:rPr>
          <w:lang w:eastAsia="sl-SI"/>
        </w:rPr>
        <w:t xml:space="preserve"> </w:t>
      </w:r>
    </w:p>
    <w:p w14:paraId="135E34E2" w14:textId="1521A28A" w:rsidR="005E7FF5" w:rsidRPr="005E7FF5" w:rsidRDefault="00B846EB" w:rsidP="009F0205">
      <w:pPr>
        <w:pStyle w:val="Odstavekseznama"/>
        <w:numPr>
          <w:ilvl w:val="0"/>
          <w:numId w:val="9"/>
        </w:numPr>
        <w:rPr>
          <w:b/>
          <w:lang w:eastAsia="sl-SI"/>
        </w:rPr>
      </w:pPr>
      <w:r w:rsidRPr="005E7FF5">
        <w:rPr>
          <w:b/>
          <w:lang w:eastAsia="sl-SI"/>
        </w:rPr>
        <w:t>Karakteristična fotografija</w:t>
      </w:r>
      <w:r w:rsidR="005E7FF5">
        <w:rPr>
          <w:lang w:eastAsia="sl-SI"/>
        </w:rPr>
        <w:t>;</w:t>
      </w:r>
      <w:r w:rsidRPr="005E7FF5">
        <w:rPr>
          <w:b/>
          <w:lang w:eastAsia="sl-SI"/>
        </w:rPr>
        <w:t xml:space="preserve"> </w:t>
      </w:r>
    </w:p>
    <w:p w14:paraId="73DFCA10" w14:textId="37C31DC8" w:rsidR="005E7FF5" w:rsidRDefault="00B846EB" w:rsidP="009F0205">
      <w:pPr>
        <w:pStyle w:val="Odstavekseznama"/>
        <w:numPr>
          <w:ilvl w:val="0"/>
          <w:numId w:val="9"/>
        </w:numPr>
        <w:rPr>
          <w:lang w:eastAsia="sl-SI"/>
        </w:rPr>
      </w:pPr>
      <w:r w:rsidRPr="005E7FF5">
        <w:rPr>
          <w:b/>
          <w:lang w:eastAsia="sl-SI"/>
        </w:rPr>
        <w:t xml:space="preserve">Utemeljitve </w:t>
      </w:r>
      <w:r>
        <w:rPr>
          <w:lang w:eastAsia="sl-SI"/>
        </w:rPr>
        <w:t>(razlog, utemeljitev predloga, utemeljitev odločitve)</w:t>
      </w:r>
      <w:r w:rsidR="005E7FF5">
        <w:rPr>
          <w:lang w:eastAsia="sl-SI"/>
        </w:rPr>
        <w:t>;</w:t>
      </w:r>
    </w:p>
    <w:p w14:paraId="18322507" w14:textId="201F828B" w:rsidR="00B846EB" w:rsidRDefault="00B846EB" w:rsidP="009F0205">
      <w:pPr>
        <w:pStyle w:val="Odstavekseznama"/>
        <w:numPr>
          <w:ilvl w:val="0"/>
          <w:numId w:val="9"/>
        </w:numPr>
        <w:rPr>
          <w:lang w:eastAsia="sl-SI"/>
        </w:rPr>
      </w:pPr>
      <w:r w:rsidRPr="005E7FF5">
        <w:rPr>
          <w:b/>
          <w:lang w:eastAsia="sl-SI"/>
        </w:rPr>
        <w:t>Priloge</w:t>
      </w:r>
      <w:r>
        <w:rPr>
          <w:lang w:eastAsia="sl-SI"/>
        </w:rPr>
        <w:t>.</w:t>
      </w:r>
    </w:p>
    <w:p w14:paraId="56C336B6" w14:textId="77777777" w:rsidR="00B846EB" w:rsidRDefault="00B846EB" w:rsidP="00B846EB">
      <w:pPr>
        <w:rPr>
          <w:lang w:eastAsia="sl-SI"/>
        </w:rPr>
      </w:pPr>
      <w:r>
        <w:rPr>
          <w:lang w:eastAsia="sl-SI"/>
        </w:rPr>
        <w:t xml:space="preserve">Pri predlogu za izbris niso prikazani vsi sklopi. Prikazani so samo </w:t>
      </w:r>
      <w:r w:rsidRPr="00433F46">
        <w:rPr>
          <w:b/>
          <w:lang w:eastAsia="sl-SI"/>
        </w:rPr>
        <w:t>Osnovni podatki o predlogu</w:t>
      </w:r>
      <w:r>
        <w:rPr>
          <w:b/>
          <w:lang w:eastAsia="sl-SI"/>
        </w:rPr>
        <w:t>,</w:t>
      </w:r>
      <w:r>
        <w:rPr>
          <w:lang w:eastAsia="sl-SI"/>
        </w:rPr>
        <w:t xml:space="preserve"> </w:t>
      </w:r>
      <w:r w:rsidRPr="00433F46">
        <w:rPr>
          <w:b/>
          <w:lang w:eastAsia="sl-SI"/>
        </w:rPr>
        <w:t>Identifikacija enote</w:t>
      </w:r>
      <w:r>
        <w:rPr>
          <w:lang w:eastAsia="sl-SI"/>
        </w:rPr>
        <w:t xml:space="preserve">, </w:t>
      </w:r>
      <w:r w:rsidRPr="00433F46">
        <w:rPr>
          <w:b/>
          <w:lang w:eastAsia="sl-SI"/>
        </w:rPr>
        <w:t>Klasifikacija dediščine</w:t>
      </w:r>
      <w:r>
        <w:rPr>
          <w:lang w:eastAsia="sl-SI"/>
        </w:rPr>
        <w:t xml:space="preserve"> in </w:t>
      </w:r>
      <w:r w:rsidRPr="00433F46">
        <w:rPr>
          <w:b/>
          <w:lang w:eastAsia="sl-SI"/>
        </w:rPr>
        <w:t>Utemeljitve</w:t>
      </w:r>
      <w:r>
        <w:rPr>
          <w:lang w:eastAsia="sl-SI"/>
        </w:rPr>
        <w:t>.</w:t>
      </w:r>
    </w:p>
    <w:p w14:paraId="1A16D4AA" w14:textId="702CF215" w:rsidR="00B846EB" w:rsidRPr="002431FE" w:rsidRDefault="00B846EB" w:rsidP="00B846EB">
      <w:pPr>
        <w:rPr>
          <w:lang w:eastAsia="sl-SI"/>
        </w:rPr>
      </w:pPr>
      <w:r w:rsidRPr="006623B4">
        <w:rPr>
          <w:rStyle w:val="Poudarek"/>
        </w:rPr>
        <w:t>Pozor!</w:t>
      </w:r>
      <w:r>
        <w:rPr>
          <w:lang w:eastAsia="sl-SI"/>
        </w:rPr>
        <w:t xml:space="preserve"> Na tej strani ne morete spremeniti podatkov. Glede urejanja podatkov poglejte poglavje </w:t>
      </w:r>
      <w:r>
        <w:rPr>
          <w:lang w:eastAsia="sl-SI"/>
        </w:rPr>
        <w:fldChar w:fldCharType="begin"/>
      </w:r>
      <w:r>
        <w:rPr>
          <w:lang w:eastAsia="sl-SI"/>
        </w:rPr>
        <w:instrText xml:space="preserve"> REF _Ref85536007 \h </w:instrText>
      </w:r>
      <w:r>
        <w:rPr>
          <w:lang w:eastAsia="sl-SI"/>
        </w:rPr>
      </w:r>
      <w:r>
        <w:rPr>
          <w:lang w:eastAsia="sl-SI"/>
        </w:rPr>
        <w:fldChar w:fldCharType="separate"/>
      </w:r>
      <w:r w:rsidR="00CD0F51">
        <w:rPr>
          <w:lang w:eastAsia="sl-SI"/>
        </w:rPr>
        <w:t>Delo s predlogom</w:t>
      </w:r>
      <w:r>
        <w:rPr>
          <w:lang w:eastAsia="sl-SI"/>
        </w:rPr>
        <w:fldChar w:fldCharType="end"/>
      </w:r>
      <w:r>
        <w:rPr>
          <w:lang w:eastAsia="sl-SI"/>
        </w:rPr>
        <w:t>.</w:t>
      </w:r>
    </w:p>
    <w:p w14:paraId="78E92A7D" w14:textId="77777777" w:rsidR="00B846EB" w:rsidRDefault="00B846EB" w:rsidP="00B846EB">
      <w:pPr>
        <w:pStyle w:val="Naslov4"/>
        <w:rPr>
          <w:lang w:eastAsia="sl-SI"/>
        </w:rPr>
      </w:pPr>
      <w:bookmarkStart w:id="319" w:name="_Toc86324187"/>
      <w:bookmarkStart w:id="320" w:name="_Toc89335443"/>
      <w:r>
        <w:rPr>
          <w:lang w:eastAsia="sl-SI"/>
        </w:rPr>
        <w:t>Prenos v register</w:t>
      </w:r>
      <w:bookmarkEnd w:id="319"/>
      <w:bookmarkEnd w:id="320"/>
    </w:p>
    <w:p w14:paraId="240FE81C" w14:textId="43A7766C" w:rsidR="00B846EB" w:rsidRDefault="00B846EB" w:rsidP="00B846EB">
      <w:pPr>
        <w:rPr>
          <w:lang w:eastAsia="sl-SI"/>
        </w:rPr>
      </w:pPr>
      <w:r>
        <w:rPr>
          <w:lang w:eastAsia="sl-SI"/>
        </w:rPr>
        <w:t xml:space="preserve">Zavihek </w:t>
      </w:r>
      <w:r w:rsidR="00B12226">
        <w:rPr>
          <w:lang w:eastAsia="sl-SI"/>
        </w:rPr>
        <w:t>»</w:t>
      </w:r>
      <w:r w:rsidRPr="00B12226">
        <w:rPr>
          <w:b/>
          <w:lang w:eastAsia="sl-SI"/>
        </w:rPr>
        <w:t>Vpis v register</w:t>
      </w:r>
      <w:r w:rsidR="00B12226">
        <w:rPr>
          <w:lang w:eastAsia="sl-SI"/>
        </w:rPr>
        <w:t>«</w:t>
      </w:r>
      <w:r>
        <w:rPr>
          <w:lang w:eastAsia="sl-SI"/>
        </w:rPr>
        <w:t xml:space="preserve"> je namenjen statusu prenosa v register. Če pri prenosu pride do napake, preverite napake in jih poskusite odpraviti z urejanjem predloga. Če </w:t>
      </w:r>
      <w:r w:rsidR="0090299A">
        <w:rPr>
          <w:lang w:eastAsia="sl-SI"/>
        </w:rPr>
        <w:t>napake</w:t>
      </w:r>
      <w:r>
        <w:rPr>
          <w:lang w:eastAsia="sl-SI"/>
        </w:rPr>
        <w:t xml:space="preserve"> ne morete odpraviti, se obrnite na tehnično pomoč.</w:t>
      </w:r>
    </w:p>
    <w:p w14:paraId="114846D4" w14:textId="77777777" w:rsidR="00B846EB" w:rsidRDefault="00B846EB" w:rsidP="00B846EB">
      <w:pPr>
        <w:keepNext/>
      </w:pPr>
      <w:r w:rsidRPr="00091BFE">
        <w:rPr>
          <w:noProof/>
          <w:lang w:eastAsia="sl-SI"/>
        </w:rPr>
        <w:drawing>
          <wp:inline distT="0" distB="0" distL="0" distR="0" wp14:anchorId="0E0B1C24" wp14:editId="5DD3922B">
            <wp:extent cx="5760720" cy="1679575"/>
            <wp:effectExtent l="0" t="0" r="0" b="0"/>
            <wp:docPr id="135" name="Picture 135" descr="Vpis v 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1679575"/>
                    </a:xfrm>
                    <a:prstGeom prst="rect">
                      <a:avLst/>
                    </a:prstGeom>
                  </pic:spPr>
                </pic:pic>
              </a:graphicData>
            </a:graphic>
          </wp:inline>
        </w:drawing>
      </w:r>
    </w:p>
    <w:p w14:paraId="1CD1DF87" w14:textId="77777777" w:rsidR="00B846EB" w:rsidRDefault="00B846EB" w:rsidP="00B846EB">
      <w:pPr>
        <w:pStyle w:val="Naslov3"/>
        <w:rPr>
          <w:lang w:eastAsia="sl-SI"/>
        </w:rPr>
      </w:pPr>
      <w:bookmarkStart w:id="321" w:name="_Ref85536007"/>
      <w:bookmarkStart w:id="322" w:name="_Toc86324188"/>
      <w:bookmarkStart w:id="323" w:name="_Toc89335444"/>
      <w:r>
        <w:rPr>
          <w:lang w:eastAsia="sl-SI"/>
        </w:rPr>
        <w:t>Delo s predlogom</w:t>
      </w:r>
      <w:bookmarkEnd w:id="321"/>
      <w:bookmarkEnd w:id="322"/>
      <w:bookmarkEnd w:id="323"/>
    </w:p>
    <w:p w14:paraId="3A78ED79" w14:textId="25DFFB22" w:rsidR="00B846EB" w:rsidRPr="00FA2C85" w:rsidRDefault="00B846EB" w:rsidP="00B846EB">
      <w:pPr>
        <w:rPr>
          <w:lang w:eastAsia="sl-SI"/>
        </w:rPr>
      </w:pPr>
      <w:r>
        <w:rPr>
          <w:lang w:eastAsia="sl-SI"/>
        </w:rPr>
        <w:t xml:space="preserve">Glede splošnih funkcionalnosti dela s predlogom preberite poglavje </w:t>
      </w:r>
      <w:bookmarkStart w:id="324" w:name="_Hlk86759427"/>
      <w:r w:rsidR="00720F47">
        <w:rPr>
          <w:lang w:eastAsia="sl-SI"/>
        </w:rPr>
        <w:t>»</w:t>
      </w:r>
      <w:r w:rsidRPr="00B757AE">
        <w:rPr>
          <w:color w:val="374C80" w:themeColor="accent1" w:themeShade="BF"/>
          <w:lang w:eastAsia="sl-SI"/>
        </w:rPr>
        <w:fldChar w:fldCharType="begin"/>
      </w:r>
      <w:r w:rsidRPr="00B757AE">
        <w:rPr>
          <w:color w:val="374C80" w:themeColor="accent1" w:themeShade="BF"/>
          <w:lang w:eastAsia="sl-SI"/>
        </w:rPr>
        <w:instrText xml:space="preserve"> REF _Ref85702811 \h </w:instrText>
      </w:r>
      <w:r w:rsidRPr="00B757AE">
        <w:rPr>
          <w:color w:val="374C80" w:themeColor="accent1" w:themeShade="BF"/>
          <w:lang w:eastAsia="sl-SI"/>
        </w:rPr>
      </w:r>
      <w:r w:rsidRPr="00B757AE">
        <w:rPr>
          <w:color w:val="374C80" w:themeColor="accent1" w:themeShade="BF"/>
          <w:lang w:eastAsia="sl-SI"/>
        </w:rPr>
        <w:fldChar w:fldCharType="separate"/>
      </w:r>
      <w:r w:rsidR="00CD0F51">
        <w:rPr>
          <w:lang w:eastAsia="sl-SI"/>
        </w:rPr>
        <w:t>Delo s predlogom</w:t>
      </w:r>
      <w:r w:rsidRPr="00B757AE">
        <w:rPr>
          <w:color w:val="374C80" w:themeColor="accent1" w:themeShade="BF"/>
          <w:lang w:eastAsia="sl-SI"/>
        </w:rPr>
        <w:fldChar w:fldCharType="end"/>
      </w:r>
      <w:bookmarkEnd w:id="324"/>
      <w:r w:rsidR="00720F47">
        <w:rPr>
          <w:color w:val="374C80" w:themeColor="accent1" w:themeShade="BF"/>
          <w:lang w:eastAsia="sl-SI"/>
        </w:rPr>
        <w:t>»</w:t>
      </w:r>
      <w:r w:rsidR="0090299A">
        <w:rPr>
          <w:color w:val="374C80" w:themeColor="accent1" w:themeShade="BF"/>
          <w:lang w:eastAsia="sl-SI"/>
        </w:rPr>
        <w:t>.</w:t>
      </w:r>
    </w:p>
    <w:p w14:paraId="31F09E85" w14:textId="6EED4E00" w:rsidR="005E7FF5" w:rsidRDefault="005E7FF5" w:rsidP="00B846EB">
      <w:pPr>
        <w:pStyle w:val="Naslov4"/>
        <w:rPr>
          <w:rStyle w:val="Neensklic"/>
          <w:b w:val="0"/>
          <w:bCs w:val="0"/>
          <w:color w:val="374C80" w:themeColor="accent1" w:themeShade="BF"/>
        </w:rPr>
      </w:pPr>
      <w:bookmarkStart w:id="325" w:name="_Toc89335445"/>
      <w:bookmarkStart w:id="326" w:name="_Toc86324189"/>
      <w:r>
        <w:rPr>
          <w:rStyle w:val="Neensklic"/>
          <w:b w:val="0"/>
          <w:bCs w:val="0"/>
          <w:color w:val="374C80" w:themeColor="accent1" w:themeShade="BF"/>
        </w:rPr>
        <w:t>Urejanje predloga</w:t>
      </w:r>
      <w:bookmarkEnd w:id="325"/>
    </w:p>
    <w:p w14:paraId="4C3B13F9" w14:textId="48EC727A" w:rsidR="00B846EB" w:rsidRPr="00B757F8" w:rsidRDefault="005E7FF5" w:rsidP="005E7FF5">
      <w:pPr>
        <w:pStyle w:val="Naslov5"/>
        <w:rPr>
          <w:rStyle w:val="Neensklic"/>
          <w:b w:val="0"/>
          <w:bCs w:val="0"/>
          <w:color w:val="374C80" w:themeColor="accent1" w:themeShade="BF"/>
        </w:rPr>
      </w:pPr>
      <w:bookmarkStart w:id="327" w:name="_Toc89335446"/>
      <w:r>
        <w:rPr>
          <w:rStyle w:val="Neensklic"/>
          <w:b w:val="0"/>
          <w:bCs w:val="0"/>
          <w:color w:val="374C80" w:themeColor="accent1" w:themeShade="BF"/>
        </w:rPr>
        <w:t>Kdo</w:t>
      </w:r>
      <w:r w:rsidR="00B846EB" w:rsidRPr="00B757F8">
        <w:rPr>
          <w:rStyle w:val="Neensklic"/>
          <w:b w:val="0"/>
          <w:bCs w:val="0"/>
          <w:color w:val="374C80" w:themeColor="accent1" w:themeShade="BF"/>
        </w:rPr>
        <w:t xml:space="preserve"> lahko ureja predlog</w:t>
      </w:r>
      <w:r>
        <w:rPr>
          <w:rStyle w:val="Neensklic"/>
          <w:b w:val="0"/>
          <w:bCs w:val="0"/>
          <w:color w:val="374C80" w:themeColor="accent1" w:themeShade="BF"/>
        </w:rPr>
        <w:t xml:space="preserve"> in kdaj</w:t>
      </w:r>
      <w:r w:rsidR="00B846EB" w:rsidRPr="00B757F8">
        <w:rPr>
          <w:rStyle w:val="Neensklic"/>
          <w:b w:val="0"/>
          <w:bCs w:val="0"/>
          <w:color w:val="374C80" w:themeColor="accent1" w:themeShade="BF"/>
        </w:rPr>
        <w:t>?</w:t>
      </w:r>
      <w:bookmarkEnd w:id="326"/>
      <w:bookmarkEnd w:id="327"/>
    </w:p>
    <w:p w14:paraId="117A0935" w14:textId="77777777" w:rsidR="00B846EB" w:rsidRPr="00703650" w:rsidRDefault="00B846EB" w:rsidP="00B846EB">
      <w:pPr>
        <w:pStyle w:val="Odstavekseznama"/>
        <w:ind w:left="0"/>
        <w:rPr>
          <w:bCs/>
        </w:rPr>
      </w:pPr>
      <w:r w:rsidRPr="00703650">
        <w:rPr>
          <w:bCs/>
        </w:rPr>
        <w:lastRenderedPageBreak/>
        <w:t>Pri navadnih predlogih je akcija na voljo:</w:t>
      </w:r>
    </w:p>
    <w:p w14:paraId="11BFF040" w14:textId="77777777" w:rsidR="00B846EB" w:rsidRDefault="00B846EB" w:rsidP="009F0205">
      <w:pPr>
        <w:pStyle w:val="Odstavekseznama"/>
        <w:numPr>
          <w:ilvl w:val="0"/>
          <w:numId w:val="9"/>
        </w:numPr>
        <w:rPr>
          <w:bCs/>
        </w:rPr>
      </w:pPr>
      <w:r>
        <w:rPr>
          <w:bCs/>
        </w:rPr>
        <w:t xml:space="preserve">če ste </w:t>
      </w:r>
      <w:r w:rsidRPr="00703650">
        <w:rPr>
          <w:b/>
          <w:bCs/>
        </w:rPr>
        <w:t>trenutni urejevalec</w:t>
      </w:r>
      <w:r>
        <w:rPr>
          <w:bCs/>
        </w:rPr>
        <w:t xml:space="preserve"> in</w:t>
      </w:r>
    </w:p>
    <w:p w14:paraId="0B70915C" w14:textId="77777777" w:rsidR="00B846EB" w:rsidRDefault="00B846EB" w:rsidP="009F0205">
      <w:pPr>
        <w:pStyle w:val="Odstavekseznama"/>
        <w:numPr>
          <w:ilvl w:val="0"/>
          <w:numId w:val="9"/>
        </w:numPr>
        <w:rPr>
          <w:bCs/>
        </w:rPr>
      </w:pPr>
      <w:r>
        <w:rPr>
          <w:bCs/>
        </w:rPr>
        <w:t>če je status predloga:</w:t>
      </w:r>
    </w:p>
    <w:p w14:paraId="78851C2F" w14:textId="26BFABF1" w:rsidR="00B846EB" w:rsidRDefault="00720F47" w:rsidP="009F0205">
      <w:pPr>
        <w:pStyle w:val="Odstavekseznama"/>
        <w:numPr>
          <w:ilvl w:val="1"/>
          <w:numId w:val="9"/>
        </w:numPr>
      </w:pPr>
      <w:r>
        <w:t>»</w:t>
      </w:r>
      <w:r w:rsidR="00B846EB" w:rsidRPr="00703650">
        <w:rPr>
          <w:b/>
        </w:rPr>
        <w:t>V pripravi OE</w:t>
      </w:r>
      <w:r>
        <w:t>«</w:t>
      </w:r>
      <w:r w:rsidR="00B846EB">
        <w:t xml:space="preserve"> ali</w:t>
      </w:r>
    </w:p>
    <w:p w14:paraId="259725E5" w14:textId="4C4CDC75" w:rsidR="00B846EB" w:rsidRDefault="00720F47" w:rsidP="009F0205">
      <w:pPr>
        <w:pStyle w:val="Odstavekseznama"/>
        <w:numPr>
          <w:ilvl w:val="1"/>
          <w:numId w:val="9"/>
        </w:numPr>
      </w:pPr>
      <w:r>
        <w:t>»</w:t>
      </w:r>
      <w:r w:rsidR="00B846EB" w:rsidRPr="00703650">
        <w:rPr>
          <w:b/>
        </w:rPr>
        <w:t>V dopolnitvi OE</w:t>
      </w:r>
      <w:r>
        <w:t>«</w:t>
      </w:r>
      <w:r w:rsidR="00B846EB">
        <w:t xml:space="preserve"> ali</w:t>
      </w:r>
    </w:p>
    <w:p w14:paraId="32958E8B" w14:textId="6D6712AC" w:rsidR="00B846EB" w:rsidRDefault="00720F47" w:rsidP="009F0205">
      <w:pPr>
        <w:pStyle w:val="Odstavekseznama"/>
        <w:numPr>
          <w:ilvl w:val="1"/>
          <w:numId w:val="9"/>
        </w:numPr>
      </w:pPr>
      <w:r>
        <w:t>»</w:t>
      </w:r>
      <w:r w:rsidR="00B846EB" w:rsidRPr="00703650">
        <w:rPr>
          <w:b/>
        </w:rPr>
        <w:t>V pregledu MK</w:t>
      </w:r>
      <w:r>
        <w:t>«</w:t>
      </w:r>
      <w:r w:rsidR="00B846EB">
        <w:t xml:space="preserve"> ali</w:t>
      </w:r>
    </w:p>
    <w:p w14:paraId="2E8A47DC" w14:textId="316ED5CA" w:rsidR="00B846EB" w:rsidRDefault="00720F47" w:rsidP="009F0205">
      <w:pPr>
        <w:pStyle w:val="Odstavekseznama"/>
        <w:numPr>
          <w:ilvl w:val="1"/>
          <w:numId w:val="9"/>
        </w:numPr>
      </w:pPr>
      <w:r>
        <w:t>»</w:t>
      </w:r>
      <w:r w:rsidR="00B846EB" w:rsidRPr="00703650">
        <w:rPr>
          <w:b/>
        </w:rPr>
        <w:t>Dopolnitev v pregledu MK</w:t>
      </w:r>
      <w:r>
        <w:t>«</w:t>
      </w:r>
      <w:r w:rsidR="00B846EB">
        <w:t>.</w:t>
      </w:r>
    </w:p>
    <w:p w14:paraId="09F382D7" w14:textId="77777777" w:rsidR="00B846EB" w:rsidRPr="00703650" w:rsidRDefault="00B846EB" w:rsidP="00B846EB">
      <w:pPr>
        <w:rPr>
          <w:bCs/>
        </w:rPr>
      </w:pPr>
      <w:r w:rsidRPr="00703650">
        <w:rPr>
          <w:bCs/>
        </w:rPr>
        <w:t xml:space="preserve">Pri </w:t>
      </w:r>
      <w:r>
        <w:rPr>
          <w:bCs/>
        </w:rPr>
        <w:t xml:space="preserve">neposredni spremembi </w:t>
      </w:r>
      <w:r w:rsidRPr="00703650">
        <w:rPr>
          <w:bCs/>
        </w:rPr>
        <w:t>je akcija na voljo:</w:t>
      </w:r>
    </w:p>
    <w:p w14:paraId="5DEF2342" w14:textId="77777777" w:rsidR="00B846EB" w:rsidRDefault="00B846EB" w:rsidP="009F0205">
      <w:pPr>
        <w:pStyle w:val="Odstavekseznama"/>
        <w:numPr>
          <w:ilvl w:val="0"/>
          <w:numId w:val="9"/>
        </w:numPr>
        <w:rPr>
          <w:bCs/>
        </w:rPr>
      </w:pPr>
      <w:r>
        <w:rPr>
          <w:bCs/>
        </w:rPr>
        <w:t xml:space="preserve">če ste </w:t>
      </w:r>
      <w:r w:rsidRPr="00703650">
        <w:rPr>
          <w:b/>
          <w:bCs/>
        </w:rPr>
        <w:t>trenutni urejevalec</w:t>
      </w:r>
      <w:r>
        <w:rPr>
          <w:bCs/>
        </w:rPr>
        <w:t xml:space="preserve"> in</w:t>
      </w:r>
    </w:p>
    <w:p w14:paraId="3A287ACF" w14:textId="4F2C4A4C" w:rsidR="00B846EB" w:rsidRPr="00C40335" w:rsidRDefault="00B846EB" w:rsidP="009F0205">
      <w:pPr>
        <w:pStyle w:val="Odstavekseznama"/>
        <w:numPr>
          <w:ilvl w:val="0"/>
          <w:numId w:val="9"/>
        </w:numPr>
        <w:rPr>
          <w:bCs/>
        </w:rPr>
      </w:pPr>
      <w:r>
        <w:rPr>
          <w:bCs/>
        </w:rPr>
        <w:t xml:space="preserve">če je status predloga </w:t>
      </w:r>
      <w:r w:rsidR="00720F47">
        <w:rPr>
          <w:bCs/>
        </w:rPr>
        <w:t>»</w:t>
      </w:r>
      <w:r w:rsidRPr="00703650">
        <w:rPr>
          <w:b/>
        </w:rPr>
        <w:t>V pripravi MK</w:t>
      </w:r>
      <w:r w:rsidR="00720F47">
        <w:rPr>
          <w:bCs/>
        </w:rPr>
        <w:t>«</w:t>
      </w:r>
      <w:r>
        <w:rPr>
          <w:bCs/>
        </w:rPr>
        <w:t>.</w:t>
      </w:r>
    </w:p>
    <w:p w14:paraId="3DFC3D41" w14:textId="3A672603" w:rsidR="00B846EB" w:rsidRDefault="00B846EB" w:rsidP="005E7FF5">
      <w:pPr>
        <w:pStyle w:val="Naslov4"/>
      </w:pPr>
      <w:bookmarkStart w:id="328" w:name="_Toc86324190"/>
      <w:bookmarkStart w:id="329" w:name="_Toc89335447"/>
      <w:bookmarkStart w:id="330" w:name="Kako_vrnem_predlog"/>
      <w:r>
        <w:t>S</w:t>
      </w:r>
      <w:r w:rsidRPr="00884D24">
        <w:t>torn</w:t>
      </w:r>
      <w:r w:rsidR="007522BE">
        <w:t>o</w:t>
      </w:r>
      <w:r w:rsidRPr="00884D24">
        <w:t xml:space="preserve"> predloga</w:t>
      </w:r>
      <w:bookmarkEnd w:id="328"/>
      <w:bookmarkEnd w:id="329"/>
    </w:p>
    <w:p w14:paraId="10C6A93A" w14:textId="289FA643" w:rsidR="00B846EB" w:rsidRPr="005C3FCE" w:rsidRDefault="00B846EB" w:rsidP="00B846EB">
      <w:r>
        <w:t>V fazi priprave predloga predlog lahko stornirate.</w:t>
      </w:r>
    </w:p>
    <w:p w14:paraId="3056DBE8" w14:textId="3E4681E0" w:rsidR="00B846EB" w:rsidRPr="005E7FF5" w:rsidRDefault="005E7FF5" w:rsidP="00B846EB">
      <w:pPr>
        <w:pStyle w:val="Naslov5"/>
        <w:rPr>
          <w:rStyle w:val="Neensklic"/>
          <w:b w:val="0"/>
          <w:bCs w:val="0"/>
          <w:color w:val="374C80" w:themeColor="accent1" w:themeShade="BF"/>
        </w:rPr>
      </w:pPr>
      <w:bookmarkStart w:id="331" w:name="_Toc86324191"/>
      <w:bookmarkStart w:id="332" w:name="_Toc89335448"/>
      <w:r w:rsidRPr="005E7FF5">
        <w:rPr>
          <w:rStyle w:val="Neensklic"/>
          <w:b w:val="0"/>
          <w:bCs w:val="0"/>
          <w:color w:val="374C80" w:themeColor="accent1" w:themeShade="BF"/>
        </w:rPr>
        <w:t>Kdo</w:t>
      </w:r>
      <w:r w:rsidR="00B846EB" w:rsidRPr="005E7FF5">
        <w:rPr>
          <w:rStyle w:val="Neensklic"/>
          <w:b w:val="0"/>
          <w:bCs w:val="0"/>
          <w:color w:val="374C80" w:themeColor="accent1" w:themeShade="BF"/>
        </w:rPr>
        <w:t xml:space="preserve"> lahko stornira </w:t>
      </w:r>
      <w:r w:rsidR="00B846EB" w:rsidRPr="00B757F8">
        <w:rPr>
          <w:rStyle w:val="Neensklic"/>
          <w:b w:val="0"/>
          <w:bCs w:val="0"/>
          <w:color w:val="374C80" w:themeColor="accent1" w:themeShade="BF"/>
        </w:rPr>
        <w:t>predlog</w:t>
      </w:r>
      <w:r>
        <w:rPr>
          <w:rStyle w:val="Neensklic"/>
          <w:b w:val="0"/>
          <w:bCs w:val="0"/>
          <w:color w:val="374C80" w:themeColor="accent1" w:themeShade="BF"/>
        </w:rPr>
        <w:t xml:space="preserve"> in kdaj</w:t>
      </w:r>
      <w:r w:rsidR="00B846EB" w:rsidRPr="005E7FF5">
        <w:rPr>
          <w:rStyle w:val="Neensklic"/>
          <w:b w:val="0"/>
          <w:bCs w:val="0"/>
          <w:color w:val="374C80" w:themeColor="accent1" w:themeShade="BF"/>
        </w:rPr>
        <w:t>?</w:t>
      </w:r>
      <w:bookmarkEnd w:id="331"/>
      <w:bookmarkEnd w:id="332"/>
    </w:p>
    <w:p w14:paraId="0F3F11DA" w14:textId="77777777" w:rsidR="00B846EB" w:rsidRDefault="00B846EB" w:rsidP="00B846EB">
      <w:pPr>
        <w:rPr>
          <w:bCs/>
        </w:rPr>
      </w:pPr>
      <w:r>
        <w:rPr>
          <w:bCs/>
        </w:rPr>
        <w:t>Pri navadnih predlogih je a</w:t>
      </w:r>
      <w:r w:rsidRPr="006C1A8C">
        <w:rPr>
          <w:bCs/>
        </w:rPr>
        <w:t>kcija</w:t>
      </w:r>
      <w:r>
        <w:rPr>
          <w:bCs/>
        </w:rPr>
        <w:t xml:space="preserve"> na voljo:</w:t>
      </w:r>
    </w:p>
    <w:p w14:paraId="019C7F03" w14:textId="5BD089B1" w:rsidR="00B846EB" w:rsidRDefault="00B846EB" w:rsidP="009F0205">
      <w:pPr>
        <w:pStyle w:val="Odstavekseznama"/>
        <w:numPr>
          <w:ilvl w:val="0"/>
          <w:numId w:val="153"/>
        </w:numPr>
        <w:rPr>
          <w:bCs/>
        </w:rPr>
      </w:pPr>
      <w:r>
        <w:rPr>
          <w:bCs/>
        </w:rPr>
        <w:t>č</w:t>
      </w:r>
      <w:r w:rsidRPr="00703650">
        <w:rPr>
          <w:bCs/>
        </w:rPr>
        <w:t xml:space="preserve">e ste </w:t>
      </w:r>
      <w:r w:rsidRPr="00703650">
        <w:rPr>
          <w:b/>
          <w:bCs/>
        </w:rPr>
        <w:t xml:space="preserve">nosilec predloga </w:t>
      </w:r>
      <w:r w:rsidR="0090299A" w:rsidRPr="00703650">
        <w:rPr>
          <w:b/>
          <w:bCs/>
        </w:rPr>
        <w:t>OE</w:t>
      </w:r>
      <w:r w:rsidR="0090299A" w:rsidRPr="00703650">
        <w:rPr>
          <w:bCs/>
        </w:rPr>
        <w:t xml:space="preserve"> </w:t>
      </w:r>
      <w:r>
        <w:rPr>
          <w:bCs/>
        </w:rPr>
        <w:t xml:space="preserve">in </w:t>
      </w:r>
    </w:p>
    <w:p w14:paraId="6BC14D03" w14:textId="2FDBB282" w:rsidR="00B846EB" w:rsidRDefault="00B846EB" w:rsidP="009F0205">
      <w:pPr>
        <w:pStyle w:val="Odstavekseznama"/>
        <w:numPr>
          <w:ilvl w:val="0"/>
          <w:numId w:val="153"/>
        </w:numPr>
        <w:rPr>
          <w:bCs/>
        </w:rPr>
      </w:pPr>
      <w:r>
        <w:rPr>
          <w:bCs/>
        </w:rPr>
        <w:t xml:space="preserve">če je status predloga </w:t>
      </w:r>
      <w:r w:rsidR="00720F47">
        <w:rPr>
          <w:bCs/>
        </w:rPr>
        <w:t>»</w:t>
      </w:r>
      <w:r w:rsidRPr="00703650">
        <w:rPr>
          <w:b/>
          <w:bCs/>
        </w:rPr>
        <w:t>V pripravi OE</w:t>
      </w:r>
      <w:r w:rsidR="00720F47">
        <w:rPr>
          <w:bCs/>
        </w:rPr>
        <w:t>«</w:t>
      </w:r>
      <w:r>
        <w:rPr>
          <w:bCs/>
        </w:rPr>
        <w:t>.</w:t>
      </w:r>
    </w:p>
    <w:p w14:paraId="71B44B66" w14:textId="77777777" w:rsidR="00B846EB" w:rsidRDefault="00B846EB" w:rsidP="00B846EB">
      <w:pPr>
        <w:rPr>
          <w:bCs/>
        </w:rPr>
      </w:pPr>
      <w:r>
        <w:rPr>
          <w:bCs/>
        </w:rPr>
        <w:t>Pri neposrednih spremembah je akcija na voljo:</w:t>
      </w:r>
    </w:p>
    <w:p w14:paraId="35441E1C" w14:textId="77777777" w:rsidR="005E7FF5" w:rsidRPr="005E7FF5" w:rsidRDefault="00B846EB" w:rsidP="009F0205">
      <w:pPr>
        <w:pStyle w:val="Odstavekseznama"/>
        <w:numPr>
          <w:ilvl w:val="0"/>
          <w:numId w:val="154"/>
        </w:numPr>
        <w:rPr>
          <w:bCs/>
        </w:rPr>
      </w:pPr>
      <w:r>
        <w:rPr>
          <w:bCs/>
        </w:rPr>
        <w:t xml:space="preserve">če ste </w:t>
      </w:r>
      <w:r w:rsidRPr="00703650">
        <w:rPr>
          <w:b/>
          <w:bCs/>
        </w:rPr>
        <w:t>nosilec predloga MK</w:t>
      </w:r>
      <w:r>
        <w:rPr>
          <w:b/>
          <w:bCs/>
        </w:rPr>
        <w:t xml:space="preserve"> </w:t>
      </w:r>
      <w:r w:rsidRPr="005E7FF5">
        <w:rPr>
          <w:bCs/>
        </w:rPr>
        <w:t>in</w:t>
      </w:r>
    </w:p>
    <w:p w14:paraId="2939F8A0" w14:textId="35006A73" w:rsidR="005E7FF5" w:rsidRPr="005E7FF5" w:rsidRDefault="005E7FF5" w:rsidP="009F0205">
      <w:pPr>
        <w:pStyle w:val="Odstavekseznama"/>
        <w:numPr>
          <w:ilvl w:val="0"/>
          <w:numId w:val="154"/>
        </w:numPr>
        <w:rPr>
          <w:rStyle w:val="Neensklic"/>
          <w:b w:val="0"/>
          <w:color w:val="auto"/>
        </w:rPr>
      </w:pPr>
      <w:r>
        <w:t xml:space="preserve">če </w:t>
      </w:r>
      <w:r w:rsidR="00B846EB">
        <w:t xml:space="preserve">je status predloga </w:t>
      </w:r>
      <w:r w:rsidR="00720F47">
        <w:t>»</w:t>
      </w:r>
      <w:r w:rsidR="00B846EB" w:rsidRPr="005E7FF5">
        <w:rPr>
          <w:b/>
        </w:rPr>
        <w:t>V pripravi MK</w:t>
      </w:r>
      <w:r w:rsidR="00720F47">
        <w:t>«</w:t>
      </w:r>
      <w:r w:rsidR="00B846EB">
        <w:t>.</w:t>
      </w:r>
      <w:r w:rsidR="00B846EB" w:rsidRPr="005E7FF5">
        <w:rPr>
          <w:rStyle w:val="Neensklic"/>
          <w:b w:val="0"/>
        </w:rPr>
        <w:t xml:space="preserve"> </w:t>
      </w:r>
    </w:p>
    <w:p w14:paraId="1DBA5FDC" w14:textId="77777777" w:rsidR="005E7FF5" w:rsidRDefault="005E7FF5" w:rsidP="005E7FF5">
      <w:pPr>
        <w:rPr>
          <w:rStyle w:val="Neensklic"/>
          <w:b w:val="0"/>
        </w:rPr>
      </w:pPr>
    </w:p>
    <w:p w14:paraId="7A6108EA" w14:textId="3003D2CA" w:rsidR="00B846EB" w:rsidRPr="005E7FF5" w:rsidRDefault="00B846EB" w:rsidP="005E7FF5">
      <w:pPr>
        <w:pStyle w:val="Naslov5"/>
        <w:rPr>
          <w:rStyle w:val="Neensklic"/>
          <w:b w:val="0"/>
          <w:bCs w:val="0"/>
          <w:color w:val="374C80" w:themeColor="accent1" w:themeShade="BF"/>
        </w:rPr>
      </w:pPr>
      <w:bookmarkStart w:id="333" w:name="_Toc89335449"/>
      <w:r w:rsidRPr="005E7FF5">
        <w:rPr>
          <w:rStyle w:val="Neensklic"/>
          <w:b w:val="0"/>
          <w:bCs w:val="0"/>
          <w:color w:val="374C80" w:themeColor="accent1" w:themeShade="BF"/>
        </w:rPr>
        <w:t>Kako storniram predlog?</w:t>
      </w:r>
      <w:bookmarkEnd w:id="333"/>
    </w:p>
    <w:p w14:paraId="779FFB15" w14:textId="77777777" w:rsidR="00B846EB" w:rsidRPr="00F76ED4" w:rsidRDefault="00B846EB" w:rsidP="00B846EB">
      <w:pPr>
        <w:rPr>
          <w:rStyle w:val="Neensklic"/>
        </w:rPr>
      </w:pPr>
      <w:r w:rsidRPr="00036055">
        <w:rPr>
          <w:noProof/>
          <w:lang w:eastAsia="sl-SI"/>
        </w:rPr>
        <w:drawing>
          <wp:inline distT="0" distB="0" distL="0" distR="0" wp14:anchorId="40675936" wp14:editId="1E4F11D2">
            <wp:extent cx="2054906" cy="395424"/>
            <wp:effectExtent l="0" t="0" r="2540" b="5080"/>
            <wp:docPr id="102" name="Picture 10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161020" cy="415843"/>
                    </a:xfrm>
                    <a:prstGeom prst="rect">
                      <a:avLst/>
                    </a:prstGeom>
                  </pic:spPr>
                </pic:pic>
              </a:graphicData>
            </a:graphic>
          </wp:inline>
        </w:drawing>
      </w:r>
    </w:p>
    <w:p w14:paraId="4F703B0E" w14:textId="43B6F2A3" w:rsidR="00B846EB" w:rsidRDefault="00B846EB" w:rsidP="009F0205">
      <w:pPr>
        <w:pStyle w:val="Odstavekseznama"/>
        <w:numPr>
          <w:ilvl w:val="0"/>
          <w:numId w:val="155"/>
        </w:numPr>
      </w:pPr>
      <w:r>
        <w:t xml:space="preserve">Kliknite na gumb </w:t>
      </w:r>
      <w:r w:rsidR="00720F47">
        <w:t>»</w:t>
      </w:r>
      <w:r w:rsidRPr="00F76ED4">
        <w:rPr>
          <w:b/>
        </w:rPr>
        <w:t>Storniraj pre</w:t>
      </w:r>
      <w:r>
        <w:rPr>
          <w:b/>
        </w:rPr>
        <w:t>d</w:t>
      </w:r>
      <w:r w:rsidRPr="00F76ED4">
        <w:rPr>
          <w:b/>
        </w:rPr>
        <w:t>log</w:t>
      </w:r>
      <w:r w:rsidR="00720F47" w:rsidRPr="00335654">
        <w:t>«</w:t>
      </w:r>
      <w:r w:rsidRPr="00335654">
        <w:t>.</w:t>
      </w:r>
    </w:p>
    <w:p w14:paraId="1F966D9E" w14:textId="77777777" w:rsidR="00B846EB" w:rsidRDefault="00B846EB" w:rsidP="009F0205">
      <w:pPr>
        <w:pStyle w:val="Odstavekseznama"/>
        <w:numPr>
          <w:ilvl w:val="0"/>
          <w:numId w:val="155"/>
        </w:numPr>
      </w:pPr>
      <w:r>
        <w:t xml:space="preserve">Obvezno vpišite komentar; komentar bo viden na </w:t>
      </w:r>
      <w:proofErr w:type="spellStart"/>
      <w:r>
        <w:t>časovnici</w:t>
      </w:r>
      <w:proofErr w:type="spellEnd"/>
      <w:r>
        <w:t>.</w:t>
      </w:r>
    </w:p>
    <w:p w14:paraId="68F7FE98" w14:textId="1AEBAEB3" w:rsidR="00B846EB" w:rsidRDefault="00B846EB" w:rsidP="009F0205">
      <w:pPr>
        <w:pStyle w:val="Odstavekseznama"/>
        <w:numPr>
          <w:ilvl w:val="0"/>
          <w:numId w:val="155"/>
        </w:numPr>
      </w:pPr>
      <w:r>
        <w:t xml:space="preserve">Kliknite na gumb </w:t>
      </w:r>
      <w:r w:rsidR="00720F47">
        <w:t>»</w:t>
      </w:r>
      <w:r w:rsidRPr="00F76ED4">
        <w:rPr>
          <w:b/>
        </w:rPr>
        <w:t>Potrdi</w:t>
      </w:r>
      <w:r w:rsidR="00720F47" w:rsidRPr="00335654">
        <w:t>«</w:t>
      </w:r>
      <w:r>
        <w:t xml:space="preserve"> </w:t>
      </w:r>
      <w:r w:rsidR="00565E59">
        <w:t>oz.</w:t>
      </w:r>
      <w:r>
        <w:t xml:space="preserve"> </w:t>
      </w:r>
      <w:r w:rsidR="00720F47">
        <w:t>»</w:t>
      </w:r>
      <w:r w:rsidRPr="00F76ED4">
        <w:rPr>
          <w:b/>
        </w:rPr>
        <w:t>Prekliči</w:t>
      </w:r>
      <w:r w:rsidR="00720F47" w:rsidRPr="00335654">
        <w:t>«</w:t>
      </w:r>
      <w:r w:rsidRPr="00335654">
        <w:t>,</w:t>
      </w:r>
      <w:r>
        <w:t xml:space="preserve"> če želite prekiniti akcijo.</w:t>
      </w:r>
    </w:p>
    <w:p w14:paraId="0CEEEFE7" w14:textId="32B03023" w:rsidR="00B846EB" w:rsidRDefault="00B846EB" w:rsidP="009F0205">
      <w:pPr>
        <w:pStyle w:val="Odstavekseznama"/>
        <w:numPr>
          <w:ilvl w:val="0"/>
          <w:numId w:val="155"/>
        </w:numPr>
      </w:pPr>
      <w:r>
        <w:t xml:space="preserve">Na koncu uspešno izvedene akcije je status predloga </w:t>
      </w:r>
      <w:r w:rsidR="00720F47">
        <w:t>»</w:t>
      </w:r>
      <w:r w:rsidR="00335654">
        <w:rPr>
          <w:b/>
        </w:rPr>
        <w:t>Stornirano</w:t>
      </w:r>
      <w:r w:rsidR="00720F47" w:rsidRPr="00335654">
        <w:t>«</w:t>
      </w:r>
      <w:r>
        <w:t xml:space="preserve"> in predloga ne morete več urejati.</w:t>
      </w:r>
    </w:p>
    <w:p w14:paraId="45762CDC" w14:textId="77777777" w:rsidR="00B846EB" w:rsidRPr="006E3DC7" w:rsidRDefault="00B846EB" w:rsidP="00B846EB">
      <w:pPr>
        <w:pStyle w:val="Naslov4"/>
        <w:rPr>
          <w:rStyle w:val="Neensklic"/>
          <w:b w:val="0"/>
          <w:bCs w:val="0"/>
          <w:color w:val="374C80" w:themeColor="accent1" w:themeShade="BF"/>
          <w:lang w:eastAsia="sl-SI"/>
        </w:rPr>
      </w:pPr>
      <w:bookmarkStart w:id="334" w:name="_Toc86324192"/>
      <w:bookmarkStart w:id="335" w:name="_Toc89335450"/>
      <w:r>
        <w:rPr>
          <w:lang w:eastAsia="sl-SI"/>
        </w:rPr>
        <w:t>Pošiljanje predloga v pregled vodji OE</w:t>
      </w:r>
      <w:bookmarkEnd w:id="334"/>
      <w:bookmarkEnd w:id="335"/>
    </w:p>
    <w:p w14:paraId="61A3D9BF" w14:textId="6D3755B0" w:rsidR="00B846EB" w:rsidRPr="000729D1" w:rsidRDefault="005E7FF5" w:rsidP="00B846EB">
      <w:pPr>
        <w:pStyle w:val="Naslov5"/>
        <w:rPr>
          <w:rStyle w:val="Neensklic"/>
          <w:b w:val="0"/>
        </w:rPr>
      </w:pPr>
      <w:bookmarkStart w:id="336" w:name="_Toc86324193"/>
      <w:bookmarkStart w:id="337" w:name="_Toc89335451"/>
      <w:bookmarkEnd w:id="330"/>
      <w:r>
        <w:rPr>
          <w:rStyle w:val="Neensklic"/>
          <w:b w:val="0"/>
        </w:rPr>
        <w:t>Kdo</w:t>
      </w:r>
      <w:r w:rsidR="00B846EB" w:rsidRPr="000729D1">
        <w:rPr>
          <w:rStyle w:val="Neensklic"/>
          <w:b w:val="0"/>
        </w:rPr>
        <w:t xml:space="preserve"> lahko pošlje predlog v pregled vodji OE</w:t>
      </w:r>
      <w:r>
        <w:rPr>
          <w:rStyle w:val="Neensklic"/>
          <w:b w:val="0"/>
        </w:rPr>
        <w:t xml:space="preserve"> in kdaj</w:t>
      </w:r>
      <w:r w:rsidR="00B846EB" w:rsidRPr="000729D1">
        <w:rPr>
          <w:rStyle w:val="Neensklic"/>
          <w:b w:val="0"/>
        </w:rPr>
        <w:t>?</w:t>
      </w:r>
      <w:bookmarkEnd w:id="336"/>
      <w:bookmarkEnd w:id="337"/>
    </w:p>
    <w:p w14:paraId="65E56ED1" w14:textId="77777777" w:rsidR="00B846EB" w:rsidRDefault="00B846EB" w:rsidP="00B846EB">
      <w:pPr>
        <w:rPr>
          <w:bCs/>
        </w:rPr>
      </w:pPr>
      <w:r w:rsidRPr="006C1A8C">
        <w:rPr>
          <w:bCs/>
        </w:rPr>
        <w:t>Akcija</w:t>
      </w:r>
      <w:r>
        <w:rPr>
          <w:bCs/>
        </w:rPr>
        <w:t xml:space="preserve"> je na voljo:</w:t>
      </w:r>
    </w:p>
    <w:p w14:paraId="2DD9407D" w14:textId="77777777" w:rsidR="00B846EB" w:rsidRDefault="00B846EB" w:rsidP="009F0205">
      <w:pPr>
        <w:pStyle w:val="Odstavekseznama"/>
        <w:numPr>
          <w:ilvl w:val="0"/>
          <w:numId w:val="156"/>
        </w:numPr>
        <w:rPr>
          <w:bCs/>
        </w:rPr>
      </w:pPr>
      <w:r>
        <w:rPr>
          <w:bCs/>
        </w:rPr>
        <w:t>Če ste nosilec predloga OE</w:t>
      </w:r>
    </w:p>
    <w:p w14:paraId="028BB8DB" w14:textId="77777777" w:rsidR="00B846EB" w:rsidRDefault="00B846EB" w:rsidP="009F0205">
      <w:pPr>
        <w:pStyle w:val="Odstavekseznama"/>
        <w:numPr>
          <w:ilvl w:val="0"/>
          <w:numId w:val="156"/>
        </w:numPr>
        <w:rPr>
          <w:bCs/>
        </w:rPr>
      </w:pPr>
      <w:r>
        <w:rPr>
          <w:bCs/>
        </w:rPr>
        <w:t>Če je status predloga:</w:t>
      </w:r>
    </w:p>
    <w:p w14:paraId="453F5AF0" w14:textId="0B5220DA" w:rsidR="00B846EB" w:rsidRDefault="00720F47" w:rsidP="009F0205">
      <w:pPr>
        <w:pStyle w:val="Odstavekseznama"/>
        <w:numPr>
          <w:ilvl w:val="1"/>
          <w:numId w:val="156"/>
        </w:numPr>
        <w:rPr>
          <w:bCs/>
        </w:rPr>
      </w:pPr>
      <w:r>
        <w:rPr>
          <w:bCs/>
        </w:rPr>
        <w:t>»</w:t>
      </w:r>
      <w:r w:rsidR="00B846EB">
        <w:rPr>
          <w:bCs/>
        </w:rPr>
        <w:t>V pripravi OE</w:t>
      </w:r>
      <w:r>
        <w:rPr>
          <w:bCs/>
        </w:rPr>
        <w:t>«</w:t>
      </w:r>
      <w:r w:rsidR="00B846EB">
        <w:rPr>
          <w:bCs/>
        </w:rPr>
        <w:t xml:space="preserve"> ali</w:t>
      </w:r>
    </w:p>
    <w:p w14:paraId="2A907791" w14:textId="3F284596" w:rsidR="00B846EB" w:rsidRPr="00C40335" w:rsidRDefault="00720F47" w:rsidP="009F0205">
      <w:pPr>
        <w:pStyle w:val="Odstavekseznama"/>
        <w:numPr>
          <w:ilvl w:val="1"/>
          <w:numId w:val="156"/>
        </w:numPr>
        <w:rPr>
          <w:b/>
          <w:bCs/>
          <w:color w:val="4A66AC" w:themeColor="accent1"/>
        </w:rPr>
      </w:pPr>
      <w:r>
        <w:rPr>
          <w:bCs/>
        </w:rPr>
        <w:t>»</w:t>
      </w:r>
      <w:r w:rsidR="00B846EB">
        <w:rPr>
          <w:bCs/>
        </w:rPr>
        <w:t>V dopolnitvi OE</w:t>
      </w:r>
      <w:r>
        <w:rPr>
          <w:bCs/>
        </w:rPr>
        <w:t>«</w:t>
      </w:r>
      <w:r w:rsidR="00B846EB">
        <w:rPr>
          <w:bCs/>
        </w:rPr>
        <w:t>.</w:t>
      </w:r>
    </w:p>
    <w:p w14:paraId="0347C002" w14:textId="2961B5AF" w:rsidR="00B846EB" w:rsidRDefault="00B846EB" w:rsidP="00B846EB">
      <w:pPr>
        <w:rPr>
          <w:rStyle w:val="Neensklic"/>
        </w:rPr>
      </w:pPr>
      <w:r w:rsidRPr="00703650">
        <w:rPr>
          <w:rStyle w:val="Poudarek"/>
        </w:rPr>
        <w:t>Pozor!</w:t>
      </w:r>
      <w:r>
        <w:rPr>
          <w:rStyle w:val="Neensklic"/>
        </w:rPr>
        <w:t xml:space="preserve"> </w:t>
      </w:r>
      <w:r w:rsidRPr="00C40335">
        <w:rPr>
          <w:bCs/>
        </w:rPr>
        <w:t xml:space="preserve">Akcija ne bo uspešna, če predlog ni </w:t>
      </w:r>
      <w:r w:rsidR="0090299A">
        <w:rPr>
          <w:bCs/>
        </w:rPr>
        <w:t>pravilno izpolnjen</w:t>
      </w:r>
      <w:r w:rsidRPr="00C40335">
        <w:rPr>
          <w:bCs/>
        </w:rPr>
        <w:t>.</w:t>
      </w:r>
    </w:p>
    <w:p w14:paraId="729DC765" w14:textId="77777777" w:rsidR="00B846EB" w:rsidRPr="000729D1" w:rsidRDefault="00B846EB" w:rsidP="00B846EB">
      <w:pPr>
        <w:pStyle w:val="Naslov5"/>
        <w:rPr>
          <w:rStyle w:val="Neensklic"/>
          <w:b w:val="0"/>
        </w:rPr>
      </w:pPr>
      <w:bookmarkStart w:id="338" w:name="_Toc86324194"/>
      <w:bookmarkStart w:id="339" w:name="_Toc89335452"/>
      <w:r>
        <w:rPr>
          <w:rStyle w:val="Neensklic"/>
          <w:b w:val="0"/>
        </w:rPr>
        <w:t>Kako pošljem predlog v potrje</w:t>
      </w:r>
      <w:r w:rsidRPr="000729D1">
        <w:rPr>
          <w:rStyle w:val="Neensklic"/>
          <w:b w:val="0"/>
        </w:rPr>
        <w:t>v</w:t>
      </w:r>
      <w:r>
        <w:rPr>
          <w:rStyle w:val="Neensklic"/>
          <w:b w:val="0"/>
        </w:rPr>
        <w:t>a</w:t>
      </w:r>
      <w:r w:rsidRPr="000729D1">
        <w:rPr>
          <w:rStyle w:val="Neensklic"/>
          <w:b w:val="0"/>
        </w:rPr>
        <w:t>nje vodji OE?</w:t>
      </w:r>
      <w:bookmarkEnd w:id="338"/>
      <w:bookmarkEnd w:id="339"/>
    </w:p>
    <w:p w14:paraId="29F75027" w14:textId="77777777" w:rsidR="00B846EB" w:rsidRPr="00F76ED4" w:rsidRDefault="00B846EB" w:rsidP="00B846EB">
      <w:pPr>
        <w:rPr>
          <w:rStyle w:val="Neensklic"/>
        </w:rPr>
      </w:pPr>
      <w:r w:rsidRPr="00CD154B">
        <w:rPr>
          <w:rStyle w:val="Neensklic"/>
          <w:noProof/>
          <w:lang w:eastAsia="sl-SI"/>
        </w:rPr>
        <w:lastRenderedPageBreak/>
        <w:drawing>
          <wp:inline distT="0" distB="0" distL="0" distR="0" wp14:anchorId="544B11CD" wp14:editId="653BB1B9">
            <wp:extent cx="2216360" cy="332093"/>
            <wp:effectExtent l="0" t="0" r="0" b="0"/>
            <wp:docPr id="20" name="Picture 2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26292" cy="348565"/>
                    </a:xfrm>
                    <a:prstGeom prst="rect">
                      <a:avLst/>
                    </a:prstGeom>
                  </pic:spPr>
                </pic:pic>
              </a:graphicData>
            </a:graphic>
          </wp:inline>
        </w:drawing>
      </w:r>
      <w:r w:rsidRPr="00D727A1">
        <w:rPr>
          <w:noProof/>
          <w:lang w:eastAsia="sl-SI"/>
        </w:rPr>
        <w:t xml:space="preserve"> </w:t>
      </w:r>
      <w:r w:rsidRPr="00D727A1">
        <w:rPr>
          <w:rStyle w:val="Neensklic"/>
          <w:noProof/>
          <w:lang w:eastAsia="sl-SI"/>
        </w:rPr>
        <w:drawing>
          <wp:inline distT="0" distB="0" distL="0" distR="0" wp14:anchorId="3D6936F7" wp14:editId="1F872BBA">
            <wp:extent cx="2165257" cy="331157"/>
            <wp:effectExtent l="0" t="0" r="6985" b="0"/>
            <wp:docPr id="116" name="Picture 11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271205" cy="347361"/>
                    </a:xfrm>
                    <a:prstGeom prst="rect">
                      <a:avLst/>
                    </a:prstGeom>
                  </pic:spPr>
                </pic:pic>
              </a:graphicData>
            </a:graphic>
          </wp:inline>
        </w:drawing>
      </w:r>
    </w:p>
    <w:p w14:paraId="0FCAA649" w14:textId="3BBA777B" w:rsidR="00B846EB" w:rsidRDefault="00B846EB" w:rsidP="009F0205">
      <w:pPr>
        <w:pStyle w:val="Odstavekseznama"/>
        <w:numPr>
          <w:ilvl w:val="0"/>
          <w:numId w:val="11"/>
        </w:numPr>
      </w:pPr>
      <w:r>
        <w:t xml:space="preserve">Kliknite na gumb </w:t>
      </w:r>
      <w:r w:rsidR="00720F47">
        <w:t>»</w:t>
      </w:r>
      <w:r>
        <w:rPr>
          <w:b/>
        </w:rPr>
        <w:t>Pošlji vodji OE</w:t>
      </w:r>
      <w:r w:rsidR="00720F47" w:rsidRPr="00335654">
        <w:t>«</w:t>
      </w:r>
      <w:r>
        <w:rPr>
          <w:b/>
        </w:rPr>
        <w:t xml:space="preserve"> </w:t>
      </w:r>
      <w:r w:rsidR="00565E59">
        <w:t>oz.</w:t>
      </w:r>
      <w:r>
        <w:t xml:space="preserve"> </w:t>
      </w:r>
      <w:r w:rsidR="00720F47">
        <w:t>»</w:t>
      </w:r>
      <w:r w:rsidRPr="00D727A1">
        <w:rPr>
          <w:b/>
        </w:rPr>
        <w:t>Dopolnitev pošlji vodji OE</w:t>
      </w:r>
      <w:r w:rsidR="00720F47" w:rsidRPr="00335654">
        <w:t>«</w:t>
      </w:r>
      <w:r w:rsidRPr="00335654">
        <w:t>;</w:t>
      </w:r>
      <w:r>
        <w:t xml:space="preserve"> kateri gumb je na voljo, je odvisno od tega, ali predlog pošiljate v potrditev prvič ali po dopolnitvah, ki so zahtevane s strani MK.</w:t>
      </w:r>
    </w:p>
    <w:p w14:paraId="6C5A083F" w14:textId="77777777" w:rsidR="00B846EB" w:rsidRDefault="00B846EB" w:rsidP="009F0205">
      <w:pPr>
        <w:pStyle w:val="Odstavekseznama"/>
        <w:numPr>
          <w:ilvl w:val="0"/>
          <w:numId w:val="11"/>
        </w:numPr>
      </w:pPr>
      <w:r>
        <w:t xml:space="preserve">Če želite, vpišite komentar; komentar bo viden na </w:t>
      </w:r>
      <w:proofErr w:type="spellStart"/>
      <w:r>
        <w:t>časovnici</w:t>
      </w:r>
      <w:proofErr w:type="spellEnd"/>
      <w:r>
        <w:t>.</w:t>
      </w:r>
    </w:p>
    <w:p w14:paraId="54FB4EE6" w14:textId="35DA6BFC" w:rsidR="00B846EB" w:rsidRDefault="00B846EB" w:rsidP="009F0205">
      <w:pPr>
        <w:pStyle w:val="Odstavekseznama"/>
        <w:numPr>
          <w:ilvl w:val="0"/>
          <w:numId w:val="11"/>
        </w:numPr>
      </w:pPr>
      <w:r>
        <w:t xml:space="preserve">Kliknite na gumb </w:t>
      </w:r>
      <w:r w:rsidR="00720F47">
        <w:t>»</w:t>
      </w:r>
      <w:r w:rsidRPr="00CD154B">
        <w:rPr>
          <w:b/>
        </w:rPr>
        <w:t>Potrdi</w:t>
      </w:r>
      <w:r w:rsidR="00720F47" w:rsidRPr="00335654">
        <w:t>«</w:t>
      </w:r>
      <w:r>
        <w:t xml:space="preserve"> </w:t>
      </w:r>
      <w:r w:rsidR="00565E59">
        <w:t>oz.</w:t>
      </w:r>
      <w:r>
        <w:t xml:space="preserve"> </w:t>
      </w:r>
      <w:r w:rsidR="00720F47">
        <w:t>»</w:t>
      </w:r>
      <w:r w:rsidRPr="00CD154B">
        <w:rPr>
          <w:b/>
        </w:rPr>
        <w:t>Prekliči</w:t>
      </w:r>
      <w:r w:rsidR="00720F47" w:rsidRPr="00335654">
        <w:t>«</w:t>
      </w:r>
      <w:r w:rsidRPr="00335654">
        <w:t>,</w:t>
      </w:r>
      <w:r>
        <w:t xml:space="preserve"> če želite prekiniti akcijo.</w:t>
      </w:r>
    </w:p>
    <w:p w14:paraId="480EAAB1" w14:textId="74F8CA9A" w:rsidR="00B846EB" w:rsidRDefault="00B846EB" w:rsidP="009F0205">
      <w:pPr>
        <w:pStyle w:val="Odstavekseznama"/>
        <w:numPr>
          <w:ilvl w:val="0"/>
          <w:numId w:val="11"/>
        </w:numPr>
        <w:rPr>
          <w:lang w:eastAsia="sl-SI"/>
        </w:rPr>
      </w:pPr>
      <w:r>
        <w:t xml:space="preserve">Na koncu uspešno izvedene akcije je status predloga </w:t>
      </w:r>
      <w:r w:rsidR="00720F47">
        <w:t>»</w:t>
      </w:r>
      <w:r w:rsidR="00335654">
        <w:rPr>
          <w:b/>
        </w:rPr>
        <w:t>Poslano vodji OE</w:t>
      </w:r>
      <w:r w:rsidR="00720F47" w:rsidRPr="00335654">
        <w:t>«</w:t>
      </w:r>
      <w:r>
        <w:rPr>
          <w:b/>
        </w:rPr>
        <w:t xml:space="preserve"> </w:t>
      </w:r>
      <w:r w:rsidR="00565E59">
        <w:t>oz.</w:t>
      </w:r>
      <w:r>
        <w:rPr>
          <w:b/>
        </w:rPr>
        <w:t xml:space="preserve"> </w:t>
      </w:r>
      <w:r w:rsidR="00720F47" w:rsidRPr="00335654">
        <w:t>»</w:t>
      </w:r>
      <w:r w:rsidR="00335654">
        <w:rPr>
          <w:b/>
        </w:rPr>
        <w:t>Dopolnitev poslana vodji OE</w:t>
      </w:r>
      <w:r w:rsidR="00720F47" w:rsidRPr="00335654">
        <w:t>«</w:t>
      </w:r>
      <w:r>
        <w:t xml:space="preserve"> in predloga ne morete več urejati.</w:t>
      </w:r>
    </w:p>
    <w:p w14:paraId="75B719AC" w14:textId="7612A8DD" w:rsidR="00B846EB" w:rsidRDefault="00B846EB" w:rsidP="00B846EB">
      <w:pPr>
        <w:rPr>
          <w:lang w:eastAsia="sl-SI"/>
        </w:rPr>
      </w:pPr>
      <w:r w:rsidRPr="006C05BB">
        <w:rPr>
          <w:rStyle w:val="Poudarek"/>
        </w:rPr>
        <w:t>Pozor!</w:t>
      </w:r>
      <w:r>
        <w:rPr>
          <w:lang w:eastAsia="sl-SI"/>
        </w:rPr>
        <w:t xml:space="preserve"> Predloga ne boste mogli poslati</w:t>
      </w:r>
      <w:r w:rsidR="0090299A">
        <w:rPr>
          <w:lang w:eastAsia="sl-SI"/>
        </w:rPr>
        <w:t>, dokler</w:t>
      </w:r>
      <w:r>
        <w:rPr>
          <w:lang w:eastAsia="sl-SI"/>
        </w:rPr>
        <w:t xml:space="preserve"> ni </w:t>
      </w:r>
      <w:r w:rsidR="00335654">
        <w:rPr>
          <w:lang w:eastAsia="sl-SI"/>
        </w:rPr>
        <w:t xml:space="preserve">pravilno izpolnjen </w:t>
      </w:r>
      <w:r>
        <w:rPr>
          <w:lang w:eastAsia="sl-SI"/>
        </w:rPr>
        <w:t>- če dobite seznam napak, jih morate najprej popraviti.</w:t>
      </w:r>
    </w:p>
    <w:p w14:paraId="0C60BF5E" w14:textId="77777777" w:rsidR="00B846EB" w:rsidRDefault="00B846EB" w:rsidP="00B846EB">
      <w:pPr>
        <w:pStyle w:val="Naslov4"/>
        <w:rPr>
          <w:lang w:eastAsia="sl-SI"/>
        </w:rPr>
      </w:pPr>
      <w:bookmarkStart w:id="340" w:name="_Toc86324195"/>
      <w:bookmarkStart w:id="341" w:name="_Toc89335453"/>
      <w:r>
        <w:rPr>
          <w:lang w:eastAsia="sl-SI"/>
        </w:rPr>
        <w:t>Pregled in potrjevanje predloga s strani vodje OE</w:t>
      </w:r>
      <w:bookmarkEnd w:id="340"/>
      <w:bookmarkEnd w:id="341"/>
    </w:p>
    <w:p w14:paraId="769A3191" w14:textId="77777777" w:rsidR="00B846EB" w:rsidRDefault="00B846EB" w:rsidP="00B846EB">
      <w:pPr>
        <w:rPr>
          <w:lang w:eastAsia="sl-SI"/>
        </w:rPr>
      </w:pPr>
      <w:r>
        <w:rPr>
          <w:lang w:eastAsia="sl-SI"/>
        </w:rPr>
        <w:t>Vodja OE lahko:</w:t>
      </w:r>
    </w:p>
    <w:p w14:paraId="146C7F44" w14:textId="77777777" w:rsidR="00B846EB" w:rsidRPr="00832836" w:rsidRDefault="00B846EB" w:rsidP="009F0205">
      <w:pPr>
        <w:pStyle w:val="Odstavekseznama"/>
        <w:numPr>
          <w:ilvl w:val="0"/>
          <w:numId w:val="13"/>
        </w:numPr>
        <w:rPr>
          <w:bCs/>
        </w:rPr>
      </w:pPr>
      <w:r>
        <w:rPr>
          <w:lang w:eastAsia="sl-SI"/>
        </w:rPr>
        <w:t>zavrne predlog – če predlog še ni posredovan na MK;</w:t>
      </w:r>
    </w:p>
    <w:p w14:paraId="215B0349" w14:textId="6F3A0E36" w:rsidR="00B846EB" w:rsidRPr="000729D1" w:rsidRDefault="00B846EB" w:rsidP="009F0205">
      <w:pPr>
        <w:pStyle w:val="Odstavekseznama"/>
        <w:numPr>
          <w:ilvl w:val="0"/>
          <w:numId w:val="13"/>
        </w:numPr>
        <w:rPr>
          <w:bCs/>
        </w:rPr>
      </w:pPr>
      <w:r>
        <w:rPr>
          <w:lang w:eastAsia="sl-SI"/>
        </w:rPr>
        <w:t xml:space="preserve">umakne predlog – če je zahtevana dopolnitev </w:t>
      </w:r>
      <w:r w:rsidR="0090299A">
        <w:rPr>
          <w:lang w:eastAsia="sl-SI"/>
        </w:rPr>
        <w:t>od</w:t>
      </w:r>
      <w:r>
        <w:rPr>
          <w:lang w:eastAsia="sl-SI"/>
        </w:rPr>
        <w:t xml:space="preserve"> MK;</w:t>
      </w:r>
    </w:p>
    <w:p w14:paraId="3B99C81C" w14:textId="77777777" w:rsidR="00B846EB" w:rsidRPr="000729D1" w:rsidRDefault="00B846EB" w:rsidP="009F0205">
      <w:pPr>
        <w:pStyle w:val="Odstavekseznama"/>
        <w:numPr>
          <w:ilvl w:val="0"/>
          <w:numId w:val="13"/>
        </w:numPr>
        <w:rPr>
          <w:bCs/>
        </w:rPr>
      </w:pPr>
      <w:r>
        <w:rPr>
          <w:lang w:eastAsia="sl-SI"/>
        </w:rPr>
        <w:t>zahteva dopolnitev predloga (od nosilca);</w:t>
      </w:r>
    </w:p>
    <w:p w14:paraId="159EA3AE" w14:textId="77777777" w:rsidR="00B846EB" w:rsidRPr="000729D1" w:rsidRDefault="00B846EB" w:rsidP="009F0205">
      <w:pPr>
        <w:pStyle w:val="Odstavekseznama"/>
        <w:numPr>
          <w:ilvl w:val="0"/>
          <w:numId w:val="13"/>
        </w:numPr>
        <w:rPr>
          <w:bCs/>
        </w:rPr>
      </w:pPr>
      <w:r>
        <w:rPr>
          <w:lang w:eastAsia="sl-SI"/>
        </w:rPr>
        <w:t>predlog pošlje v potrditev MK.</w:t>
      </w:r>
    </w:p>
    <w:p w14:paraId="01FA04F5" w14:textId="77777777" w:rsidR="00B846EB" w:rsidRDefault="00B846EB" w:rsidP="00B846EB">
      <w:pPr>
        <w:rPr>
          <w:bCs/>
        </w:rPr>
      </w:pPr>
      <w:r w:rsidRPr="000729D1">
        <w:rPr>
          <w:bCs/>
        </w:rPr>
        <w:t>Akcij</w:t>
      </w:r>
      <w:r>
        <w:rPr>
          <w:bCs/>
        </w:rPr>
        <w:t>e so na voljo:</w:t>
      </w:r>
    </w:p>
    <w:p w14:paraId="6F9CEE10" w14:textId="77777777" w:rsidR="00B846EB" w:rsidRDefault="00B846EB" w:rsidP="009F0205">
      <w:pPr>
        <w:pStyle w:val="Odstavekseznama"/>
        <w:numPr>
          <w:ilvl w:val="0"/>
          <w:numId w:val="157"/>
        </w:numPr>
        <w:rPr>
          <w:bCs/>
        </w:rPr>
      </w:pPr>
      <w:r>
        <w:rPr>
          <w:bCs/>
        </w:rPr>
        <w:t>če ste vodja OE in</w:t>
      </w:r>
    </w:p>
    <w:p w14:paraId="7265CB75" w14:textId="77777777" w:rsidR="00B846EB" w:rsidRDefault="00B846EB" w:rsidP="009F0205">
      <w:pPr>
        <w:pStyle w:val="Odstavekseznama"/>
        <w:numPr>
          <w:ilvl w:val="0"/>
          <w:numId w:val="157"/>
        </w:numPr>
        <w:rPr>
          <w:bCs/>
        </w:rPr>
      </w:pPr>
      <w:r>
        <w:rPr>
          <w:bCs/>
        </w:rPr>
        <w:t>če je status predloga:</w:t>
      </w:r>
    </w:p>
    <w:p w14:paraId="463B2AC9" w14:textId="782553E5" w:rsidR="00B846EB" w:rsidRDefault="00720F47" w:rsidP="009F0205">
      <w:pPr>
        <w:pStyle w:val="Odstavekseznama"/>
        <w:numPr>
          <w:ilvl w:val="1"/>
          <w:numId w:val="157"/>
        </w:numPr>
        <w:rPr>
          <w:bCs/>
        </w:rPr>
      </w:pPr>
      <w:r>
        <w:rPr>
          <w:bCs/>
        </w:rPr>
        <w:t>»</w:t>
      </w:r>
      <w:r w:rsidR="00B846EB">
        <w:rPr>
          <w:bCs/>
        </w:rPr>
        <w:t>Poslano vodji OE</w:t>
      </w:r>
      <w:r>
        <w:rPr>
          <w:bCs/>
        </w:rPr>
        <w:t>«</w:t>
      </w:r>
      <w:r w:rsidR="00B846EB">
        <w:rPr>
          <w:bCs/>
        </w:rPr>
        <w:t xml:space="preserve"> ali</w:t>
      </w:r>
    </w:p>
    <w:p w14:paraId="66E52E6B" w14:textId="13905C61" w:rsidR="00B846EB" w:rsidRPr="00C40335" w:rsidRDefault="00720F47" w:rsidP="009F0205">
      <w:pPr>
        <w:pStyle w:val="Odstavekseznama"/>
        <w:numPr>
          <w:ilvl w:val="1"/>
          <w:numId w:val="157"/>
        </w:numPr>
        <w:rPr>
          <w:bCs/>
          <w:color w:val="4A66AC" w:themeColor="accent1"/>
        </w:rPr>
      </w:pPr>
      <w:r>
        <w:rPr>
          <w:bCs/>
        </w:rPr>
        <w:t>»</w:t>
      </w:r>
      <w:r w:rsidR="00B846EB">
        <w:rPr>
          <w:bCs/>
        </w:rPr>
        <w:t>Dopolnitev poslana vodji OE</w:t>
      </w:r>
      <w:r>
        <w:rPr>
          <w:bCs/>
        </w:rPr>
        <w:t>«</w:t>
      </w:r>
      <w:r w:rsidR="00B846EB">
        <w:rPr>
          <w:bCs/>
        </w:rPr>
        <w:t>.</w:t>
      </w:r>
    </w:p>
    <w:p w14:paraId="0132B111" w14:textId="77777777" w:rsidR="00B846EB" w:rsidRPr="00C40335" w:rsidRDefault="00B846EB" w:rsidP="00B846EB">
      <w:pPr>
        <w:pStyle w:val="Naslov5"/>
        <w:rPr>
          <w:rStyle w:val="Neensklic"/>
          <w:b w:val="0"/>
        </w:rPr>
      </w:pPr>
      <w:r w:rsidRPr="00C40335">
        <w:rPr>
          <w:rStyle w:val="Neensklic"/>
          <w:b w:val="0"/>
        </w:rPr>
        <w:t xml:space="preserve"> </w:t>
      </w:r>
      <w:bookmarkStart w:id="342" w:name="_Toc86324196"/>
      <w:bookmarkStart w:id="343" w:name="_Toc89335454"/>
      <w:r w:rsidRPr="00C40335">
        <w:rPr>
          <w:rStyle w:val="Neensklic"/>
          <w:b w:val="0"/>
        </w:rPr>
        <w:t>Kako pošljem predlog v potrditev MK?</w:t>
      </w:r>
      <w:bookmarkEnd w:id="342"/>
      <w:bookmarkEnd w:id="343"/>
    </w:p>
    <w:p w14:paraId="10BF85C3" w14:textId="77777777" w:rsidR="00B846EB" w:rsidRPr="00F76ED4" w:rsidRDefault="00B846EB" w:rsidP="00B846EB">
      <w:pPr>
        <w:rPr>
          <w:rStyle w:val="Neensklic"/>
        </w:rPr>
      </w:pPr>
      <w:r w:rsidRPr="000729D1">
        <w:rPr>
          <w:rStyle w:val="Neensklic"/>
          <w:noProof/>
          <w:lang w:eastAsia="sl-SI"/>
        </w:rPr>
        <w:drawing>
          <wp:inline distT="0" distB="0" distL="0" distR="0" wp14:anchorId="101A5223" wp14:editId="20A5DAB6">
            <wp:extent cx="1980190" cy="310991"/>
            <wp:effectExtent l="0" t="0" r="1270" b="0"/>
            <wp:docPr id="31" name="Picture 3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49069" cy="321809"/>
                    </a:xfrm>
                    <a:prstGeom prst="rect">
                      <a:avLst/>
                    </a:prstGeom>
                  </pic:spPr>
                </pic:pic>
              </a:graphicData>
            </a:graphic>
          </wp:inline>
        </w:drawing>
      </w:r>
      <w:r w:rsidRPr="00D727A1">
        <w:rPr>
          <w:noProof/>
          <w:lang w:eastAsia="sl-SI"/>
        </w:rPr>
        <w:t xml:space="preserve"> </w:t>
      </w:r>
      <w:r w:rsidRPr="00D727A1">
        <w:rPr>
          <w:rStyle w:val="Neensklic"/>
          <w:noProof/>
          <w:lang w:eastAsia="sl-SI"/>
        </w:rPr>
        <w:drawing>
          <wp:inline distT="0" distB="0" distL="0" distR="0" wp14:anchorId="5F59EBB3" wp14:editId="2718DAB9">
            <wp:extent cx="1865134" cy="282261"/>
            <wp:effectExtent l="0" t="0" r="1905" b="3810"/>
            <wp:docPr id="117" name="Picture 11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54646" cy="295807"/>
                    </a:xfrm>
                    <a:prstGeom prst="rect">
                      <a:avLst/>
                    </a:prstGeom>
                  </pic:spPr>
                </pic:pic>
              </a:graphicData>
            </a:graphic>
          </wp:inline>
        </w:drawing>
      </w:r>
    </w:p>
    <w:p w14:paraId="1E7B403E" w14:textId="79ADD91B" w:rsidR="00B846EB" w:rsidRDefault="00B846EB" w:rsidP="009F0205">
      <w:pPr>
        <w:pStyle w:val="Odstavekseznama"/>
        <w:numPr>
          <w:ilvl w:val="0"/>
          <w:numId w:val="12"/>
        </w:numPr>
      </w:pPr>
      <w:r>
        <w:t xml:space="preserve">Kliknite na gumb </w:t>
      </w:r>
      <w:r w:rsidR="00720F47">
        <w:t>»</w:t>
      </w:r>
      <w:r>
        <w:rPr>
          <w:b/>
        </w:rPr>
        <w:t>Pošlji predlog na MK</w:t>
      </w:r>
      <w:r w:rsidR="00720F47" w:rsidRPr="00335654">
        <w:t>«</w:t>
      </w:r>
      <w:r>
        <w:rPr>
          <w:b/>
        </w:rPr>
        <w:t xml:space="preserve"> </w:t>
      </w:r>
      <w:r w:rsidR="00565E59">
        <w:t>oz.</w:t>
      </w:r>
      <w:r>
        <w:rPr>
          <w:b/>
        </w:rPr>
        <w:t xml:space="preserve"> </w:t>
      </w:r>
      <w:r w:rsidR="00720F47">
        <w:rPr>
          <w:b/>
        </w:rPr>
        <w:t>»</w:t>
      </w:r>
      <w:r>
        <w:rPr>
          <w:b/>
        </w:rPr>
        <w:t>Dopolnitev pošlji na MK</w:t>
      </w:r>
      <w:r w:rsidR="00720F47" w:rsidRPr="00335654">
        <w:t>«</w:t>
      </w:r>
      <w:r w:rsidRPr="00335654">
        <w:t>;</w:t>
      </w:r>
      <w:r>
        <w:rPr>
          <w:b/>
        </w:rPr>
        <w:t xml:space="preserve"> </w:t>
      </w:r>
      <w:r>
        <w:t>kateri gumb je na voljo</w:t>
      </w:r>
      <w:r w:rsidR="0090299A">
        <w:t>, je</w:t>
      </w:r>
      <w:r>
        <w:t xml:space="preserve"> odvisno od tega, ali predlog pošiljate v potrditev prvič ali po dopolnitvah, ki so zahtevane s strani MK.</w:t>
      </w:r>
    </w:p>
    <w:p w14:paraId="795C448D" w14:textId="77777777" w:rsidR="00B846EB" w:rsidRDefault="00B846EB" w:rsidP="009F0205">
      <w:pPr>
        <w:pStyle w:val="Odstavekseznama"/>
        <w:numPr>
          <w:ilvl w:val="0"/>
          <w:numId w:val="12"/>
        </w:numPr>
      </w:pPr>
      <w:r>
        <w:t xml:space="preserve">Če želite, vpišite komentar; komentar bo viden na </w:t>
      </w:r>
      <w:proofErr w:type="spellStart"/>
      <w:r>
        <w:t>časovnici</w:t>
      </w:r>
      <w:proofErr w:type="spellEnd"/>
      <w:r>
        <w:t>.</w:t>
      </w:r>
    </w:p>
    <w:p w14:paraId="63BEDC5B" w14:textId="2B5BB531" w:rsidR="00B846EB" w:rsidRDefault="00B846EB" w:rsidP="009F0205">
      <w:pPr>
        <w:pStyle w:val="Odstavekseznama"/>
        <w:numPr>
          <w:ilvl w:val="0"/>
          <w:numId w:val="12"/>
        </w:numPr>
      </w:pPr>
      <w:r>
        <w:t xml:space="preserve">Kliknite na gumb </w:t>
      </w:r>
      <w:r w:rsidR="00720F47">
        <w:t>»</w:t>
      </w:r>
      <w:r w:rsidRPr="00CD154B">
        <w:rPr>
          <w:b/>
        </w:rPr>
        <w:t>Potrdi</w:t>
      </w:r>
      <w:r w:rsidR="00720F47" w:rsidRPr="00335654">
        <w:t>«</w:t>
      </w:r>
      <w:r>
        <w:t xml:space="preserve"> </w:t>
      </w:r>
      <w:r w:rsidR="00565E59">
        <w:t>oz.</w:t>
      </w:r>
      <w:r>
        <w:t xml:space="preserve"> </w:t>
      </w:r>
      <w:r w:rsidR="00720F47">
        <w:t>»</w:t>
      </w:r>
      <w:r w:rsidRPr="00CD154B">
        <w:rPr>
          <w:b/>
        </w:rPr>
        <w:t>Prekliči</w:t>
      </w:r>
      <w:r w:rsidR="00720F47" w:rsidRPr="00335654">
        <w:t>«</w:t>
      </w:r>
      <w:r w:rsidRPr="00335654">
        <w:t>,</w:t>
      </w:r>
      <w:r>
        <w:t xml:space="preserve"> če želite prekiniti akcijo.</w:t>
      </w:r>
    </w:p>
    <w:p w14:paraId="2C186C59" w14:textId="310C4642" w:rsidR="00B846EB" w:rsidRPr="006C05BB" w:rsidRDefault="00B846EB" w:rsidP="009F0205">
      <w:pPr>
        <w:pStyle w:val="Odstavekseznama"/>
        <w:numPr>
          <w:ilvl w:val="0"/>
          <w:numId w:val="12"/>
        </w:numPr>
        <w:rPr>
          <w:lang w:eastAsia="sl-SI"/>
        </w:rPr>
      </w:pPr>
      <w:r>
        <w:t xml:space="preserve">Na koncu uspešno izvedene akcije je status predloga </w:t>
      </w:r>
      <w:r w:rsidR="00720F47">
        <w:t>»</w:t>
      </w:r>
      <w:r w:rsidR="00335654">
        <w:rPr>
          <w:b/>
        </w:rPr>
        <w:t>Poslano na</w:t>
      </w:r>
      <w:r w:rsidRPr="008C164A">
        <w:rPr>
          <w:b/>
        </w:rPr>
        <w:t xml:space="preserve"> MK</w:t>
      </w:r>
      <w:r w:rsidR="00720F47" w:rsidRPr="00335654">
        <w:t>«</w:t>
      </w:r>
      <w:r w:rsidRPr="00335654">
        <w:t>.</w:t>
      </w:r>
    </w:p>
    <w:p w14:paraId="40014B47" w14:textId="77777777" w:rsidR="00B846EB" w:rsidRPr="00553610" w:rsidRDefault="00B846EB" w:rsidP="00B846EB">
      <w:pPr>
        <w:pStyle w:val="Naslov5"/>
        <w:rPr>
          <w:rStyle w:val="Neensklic"/>
          <w:b w:val="0"/>
        </w:rPr>
      </w:pPr>
      <w:bookmarkStart w:id="344" w:name="_Toc86324197"/>
      <w:bookmarkStart w:id="345" w:name="_Toc89335455"/>
      <w:r w:rsidRPr="00553610">
        <w:rPr>
          <w:rStyle w:val="Neensklic"/>
          <w:b w:val="0"/>
        </w:rPr>
        <w:t>Kako zahtevam dopolnitev predloga?</w:t>
      </w:r>
      <w:bookmarkEnd w:id="344"/>
      <w:bookmarkEnd w:id="345"/>
    </w:p>
    <w:p w14:paraId="0CB1BE6F" w14:textId="77777777" w:rsidR="00B846EB" w:rsidRDefault="00B846EB" w:rsidP="00B846EB">
      <w:pPr>
        <w:pStyle w:val="Odstavekseznama"/>
        <w:ind w:left="0"/>
      </w:pPr>
      <w:r w:rsidRPr="008C164A">
        <w:rPr>
          <w:noProof/>
          <w:lang w:eastAsia="sl-SI"/>
        </w:rPr>
        <w:drawing>
          <wp:inline distT="0" distB="0" distL="0" distR="0" wp14:anchorId="72E4620C" wp14:editId="2B59057B">
            <wp:extent cx="2222416" cy="362275"/>
            <wp:effectExtent l="0" t="0" r="6985" b="0"/>
            <wp:docPr id="96" name="Picture 9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259871" cy="368380"/>
                    </a:xfrm>
                    <a:prstGeom prst="rect">
                      <a:avLst/>
                    </a:prstGeom>
                  </pic:spPr>
                </pic:pic>
              </a:graphicData>
            </a:graphic>
          </wp:inline>
        </w:drawing>
      </w:r>
    </w:p>
    <w:p w14:paraId="19E3616C" w14:textId="58F2F6D5" w:rsidR="00B846EB" w:rsidRDefault="00B846EB" w:rsidP="009F0205">
      <w:pPr>
        <w:pStyle w:val="Odstavekseznama"/>
        <w:numPr>
          <w:ilvl w:val="0"/>
          <w:numId w:val="14"/>
        </w:numPr>
      </w:pPr>
      <w:r>
        <w:t xml:space="preserve">Kliknite na gumb </w:t>
      </w:r>
      <w:r w:rsidR="00720F47">
        <w:t>»</w:t>
      </w:r>
      <w:r>
        <w:rPr>
          <w:b/>
        </w:rPr>
        <w:t>Zahtevaj dopolnitev</w:t>
      </w:r>
      <w:r w:rsidR="00720F47" w:rsidRPr="00335654">
        <w:t>«</w:t>
      </w:r>
      <w:r w:rsidRPr="00335654">
        <w:t>.</w:t>
      </w:r>
    </w:p>
    <w:p w14:paraId="431D2F72" w14:textId="77777777" w:rsidR="00B846EB" w:rsidRDefault="00B846EB" w:rsidP="009F0205">
      <w:pPr>
        <w:pStyle w:val="Odstavekseznama"/>
        <w:numPr>
          <w:ilvl w:val="0"/>
          <w:numId w:val="14"/>
        </w:numPr>
      </w:pPr>
      <w:r>
        <w:t xml:space="preserve">Obvezno vpišite komentar; komentar bo viden na </w:t>
      </w:r>
      <w:proofErr w:type="spellStart"/>
      <w:r>
        <w:t>časovnici</w:t>
      </w:r>
      <w:proofErr w:type="spellEnd"/>
      <w:r>
        <w:t>.</w:t>
      </w:r>
    </w:p>
    <w:p w14:paraId="51B1FFA1" w14:textId="747CE19E" w:rsidR="00B846EB" w:rsidRDefault="00B846EB" w:rsidP="009F0205">
      <w:pPr>
        <w:pStyle w:val="Odstavekseznama"/>
        <w:numPr>
          <w:ilvl w:val="0"/>
          <w:numId w:val="14"/>
        </w:numPr>
      </w:pPr>
      <w:r>
        <w:t xml:space="preserve">Kliknite na gumb </w:t>
      </w:r>
      <w:r w:rsidR="00720F47">
        <w:t>»</w:t>
      </w:r>
      <w:r w:rsidRPr="009431AF">
        <w:rPr>
          <w:b/>
        </w:rPr>
        <w:t>Potrdi</w:t>
      </w:r>
      <w:r w:rsidR="00720F47" w:rsidRPr="00335654">
        <w:t>«</w:t>
      </w:r>
      <w:r>
        <w:t xml:space="preserve"> </w:t>
      </w:r>
      <w:r w:rsidR="00565E59">
        <w:t>oz.</w:t>
      </w:r>
      <w:r>
        <w:t xml:space="preserve"> </w:t>
      </w:r>
      <w:r w:rsidR="00720F47">
        <w:t>»</w:t>
      </w:r>
      <w:r w:rsidRPr="009431AF">
        <w:rPr>
          <w:b/>
        </w:rPr>
        <w:t>Prekliči</w:t>
      </w:r>
      <w:r w:rsidR="00720F47" w:rsidRPr="00335654">
        <w:t>«</w:t>
      </w:r>
      <w:r w:rsidRPr="00335654">
        <w:t>,</w:t>
      </w:r>
      <w:r>
        <w:t xml:space="preserve"> če želite prekiniti akcijo.</w:t>
      </w:r>
    </w:p>
    <w:p w14:paraId="34A8ADD0" w14:textId="737D7B3E" w:rsidR="00B846EB" w:rsidRDefault="00B846EB" w:rsidP="009F0205">
      <w:pPr>
        <w:pStyle w:val="Odstavekseznama"/>
        <w:numPr>
          <w:ilvl w:val="0"/>
          <w:numId w:val="14"/>
        </w:numPr>
        <w:rPr>
          <w:lang w:eastAsia="sl-SI"/>
        </w:rPr>
      </w:pPr>
      <w:r>
        <w:t xml:space="preserve">Na koncu uspešno izvedene akcije je status predloga </w:t>
      </w:r>
      <w:r w:rsidR="0090299A">
        <w:t xml:space="preserve">ponovno </w:t>
      </w:r>
      <w:r w:rsidR="00720F47">
        <w:t>»</w:t>
      </w:r>
      <w:r>
        <w:rPr>
          <w:b/>
        </w:rPr>
        <w:t xml:space="preserve">V </w:t>
      </w:r>
      <w:r w:rsidR="00335654">
        <w:rPr>
          <w:b/>
        </w:rPr>
        <w:t>pripravi</w:t>
      </w:r>
      <w:r>
        <w:rPr>
          <w:b/>
        </w:rPr>
        <w:t xml:space="preserve"> OE</w:t>
      </w:r>
      <w:r w:rsidR="00720F47" w:rsidRPr="00335654">
        <w:t>«</w:t>
      </w:r>
      <w:r w:rsidRPr="00335654">
        <w:t>;</w:t>
      </w:r>
      <w:r>
        <w:t xml:space="preserve"> predlog je dodeljen v urejanje nosilcu.</w:t>
      </w:r>
    </w:p>
    <w:p w14:paraId="4620D4BC" w14:textId="77777777" w:rsidR="00B846EB" w:rsidRPr="00553610" w:rsidRDefault="00B846EB" w:rsidP="00B846EB">
      <w:pPr>
        <w:pStyle w:val="Naslov5"/>
        <w:rPr>
          <w:rStyle w:val="Neensklic"/>
          <w:b w:val="0"/>
        </w:rPr>
      </w:pPr>
      <w:bookmarkStart w:id="346" w:name="_Toc86324198"/>
      <w:bookmarkStart w:id="347" w:name="_Toc89335456"/>
      <w:r w:rsidRPr="00553610">
        <w:rPr>
          <w:rStyle w:val="Neensklic"/>
          <w:b w:val="0"/>
        </w:rPr>
        <w:t xml:space="preserve">Kako </w:t>
      </w:r>
      <w:r>
        <w:rPr>
          <w:rStyle w:val="Neensklic"/>
          <w:b w:val="0"/>
        </w:rPr>
        <w:t>zavrnem</w:t>
      </w:r>
      <w:r w:rsidRPr="00553610">
        <w:rPr>
          <w:rStyle w:val="Neensklic"/>
          <w:b w:val="0"/>
        </w:rPr>
        <w:t xml:space="preserve"> predlog?</w:t>
      </w:r>
      <w:bookmarkEnd w:id="346"/>
      <w:bookmarkEnd w:id="347"/>
    </w:p>
    <w:p w14:paraId="748E17C5" w14:textId="77777777" w:rsidR="00B846EB" w:rsidRDefault="00B846EB" w:rsidP="00B846EB">
      <w:r w:rsidRPr="008C164A">
        <w:rPr>
          <w:noProof/>
          <w:lang w:eastAsia="sl-SI"/>
        </w:rPr>
        <w:drawing>
          <wp:inline distT="0" distB="0" distL="0" distR="0" wp14:anchorId="115B954D" wp14:editId="12406F58">
            <wp:extent cx="2052858" cy="295022"/>
            <wp:effectExtent l="0" t="0" r="5080" b="0"/>
            <wp:docPr id="98" name="Picture 9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13223" cy="303697"/>
                    </a:xfrm>
                    <a:prstGeom prst="rect">
                      <a:avLst/>
                    </a:prstGeom>
                  </pic:spPr>
                </pic:pic>
              </a:graphicData>
            </a:graphic>
          </wp:inline>
        </w:drawing>
      </w:r>
    </w:p>
    <w:p w14:paraId="0A32DADA" w14:textId="45A3DA00" w:rsidR="00B846EB" w:rsidRDefault="00B846EB" w:rsidP="009F0205">
      <w:pPr>
        <w:pStyle w:val="Odstavekseznama"/>
        <w:numPr>
          <w:ilvl w:val="0"/>
          <w:numId w:val="16"/>
        </w:numPr>
      </w:pPr>
      <w:r>
        <w:lastRenderedPageBreak/>
        <w:t xml:space="preserve">Kliknite na gumb </w:t>
      </w:r>
      <w:r w:rsidR="00720F47">
        <w:t>»</w:t>
      </w:r>
      <w:r>
        <w:rPr>
          <w:b/>
        </w:rPr>
        <w:t>Zavrni predlog</w:t>
      </w:r>
      <w:r w:rsidR="00720F47" w:rsidRPr="00335654">
        <w:t>«</w:t>
      </w:r>
      <w:r w:rsidRPr="00335654">
        <w:t>.</w:t>
      </w:r>
    </w:p>
    <w:p w14:paraId="5C02A174" w14:textId="77777777" w:rsidR="00B846EB" w:rsidRDefault="00B846EB" w:rsidP="009F0205">
      <w:pPr>
        <w:pStyle w:val="Odstavekseznama"/>
        <w:numPr>
          <w:ilvl w:val="0"/>
          <w:numId w:val="16"/>
        </w:numPr>
      </w:pPr>
      <w:r>
        <w:t xml:space="preserve">Obvezno vpišite komentar; komentar bo viden na </w:t>
      </w:r>
      <w:proofErr w:type="spellStart"/>
      <w:r>
        <w:t>časovnici</w:t>
      </w:r>
      <w:proofErr w:type="spellEnd"/>
      <w:r>
        <w:t>.</w:t>
      </w:r>
    </w:p>
    <w:p w14:paraId="6BF8CB2F" w14:textId="59FD135B" w:rsidR="00B846EB" w:rsidRDefault="00B846EB" w:rsidP="009F0205">
      <w:pPr>
        <w:pStyle w:val="Odstavekseznama"/>
        <w:numPr>
          <w:ilvl w:val="0"/>
          <w:numId w:val="16"/>
        </w:numPr>
      </w:pPr>
      <w:r>
        <w:t xml:space="preserve">Kliknite na gumb </w:t>
      </w:r>
      <w:r w:rsidR="00720F47">
        <w:t>»</w:t>
      </w:r>
      <w:r w:rsidRPr="008C164A">
        <w:rPr>
          <w:b/>
        </w:rPr>
        <w:t>Potrdi</w:t>
      </w:r>
      <w:r w:rsidR="00720F47" w:rsidRPr="00335654">
        <w:t>«</w:t>
      </w:r>
      <w:r>
        <w:t xml:space="preserve"> </w:t>
      </w:r>
      <w:r w:rsidR="00565E59">
        <w:t>oz.</w:t>
      </w:r>
      <w:r>
        <w:t xml:space="preserve"> </w:t>
      </w:r>
      <w:r w:rsidR="00720F47">
        <w:t>»</w:t>
      </w:r>
      <w:r w:rsidRPr="008C164A">
        <w:rPr>
          <w:b/>
        </w:rPr>
        <w:t>Prekliči</w:t>
      </w:r>
      <w:r w:rsidR="00720F47" w:rsidRPr="00335654">
        <w:t>«</w:t>
      </w:r>
      <w:r w:rsidRPr="00335654">
        <w:t>,</w:t>
      </w:r>
      <w:r>
        <w:t xml:space="preserve"> če želite prekiniti akcijo.</w:t>
      </w:r>
    </w:p>
    <w:p w14:paraId="4297C76E" w14:textId="26D60341" w:rsidR="00B846EB" w:rsidRDefault="00B846EB" w:rsidP="009F0205">
      <w:pPr>
        <w:pStyle w:val="Odstavekseznama"/>
        <w:numPr>
          <w:ilvl w:val="0"/>
          <w:numId w:val="16"/>
        </w:numPr>
        <w:rPr>
          <w:lang w:eastAsia="sl-SI"/>
        </w:rPr>
      </w:pPr>
      <w:r>
        <w:t xml:space="preserve">Na koncu uspešno izvedene akcije je status predloga </w:t>
      </w:r>
      <w:r w:rsidR="00720F47">
        <w:t>»</w:t>
      </w:r>
      <w:r w:rsidR="00335654">
        <w:rPr>
          <w:b/>
        </w:rPr>
        <w:t>Zavrnjeno</w:t>
      </w:r>
      <w:r>
        <w:rPr>
          <w:b/>
        </w:rPr>
        <w:t xml:space="preserve"> OE</w:t>
      </w:r>
      <w:r w:rsidR="00720F47" w:rsidRPr="00335654">
        <w:t>«</w:t>
      </w:r>
      <w:r>
        <w:t xml:space="preserve"> in predloga nobeden ne more več urejati.</w:t>
      </w:r>
    </w:p>
    <w:p w14:paraId="53CA9C74" w14:textId="77777777" w:rsidR="00B846EB" w:rsidRPr="00CD154B" w:rsidRDefault="00B846EB" w:rsidP="00B846EB">
      <w:pPr>
        <w:rPr>
          <w:lang w:eastAsia="sl-SI"/>
        </w:rPr>
      </w:pPr>
      <w:r w:rsidRPr="00832836">
        <w:rPr>
          <w:rStyle w:val="Poudarek"/>
        </w:rPr>
        <w:t>Pozor!</w:t>
      </w:r>
      <w:r>
        <w:rPr>
          <w:lang w:eastAsia="sl-SI"/>
        </w:rPr>
        <w:t xml:space="preserve"> Akcija je na voljo samo v statusu Poslano vodji OE.</w:t>
      </w:r>
    </w:p>
    <w:p w14:paraId="1EE0F1A6" w14:textId="77777777" w:rsidR="00B846EB" w:rsidRPr="00553610" w:rsidRDefault="00B846EB" w:rsidP="00B846EB">
      <w:pPr>
        <w:pStyle w:val="Naslov5"/>
        <w:rPr>
          <w:rStyle w:val="Neensklic"/>
          <w:b w:val="0"/>
        </w:rPr>
      </w:pPr>
      <w:bookmarkStart w:id="348" w:name="_Toc86324199"/>
      <w:bookmarkStart w:id="349" w:name="_Toc89335457"/>
      <w:r w:rsidRPr="00553610">
        <w:rPr>
          <w:rStyle w:val="Neensklic"/>
          <w:b w:val="0"/>
        </w:rPr>
        <w:t xml:space="preserve">Kako </w:t>
      </w:r>
      <w:r>
        <w:rPr>
          <w:rStyle w:val="Neensklic"/>
          <w:b w:val="0"/>
        </w:rPr>
        <w:t>umaknem</w:t>
      </w:r>
      <w:r w:rsidRPr="00553610">
        <w:rPr>
          <w:rStyle w:val="Neensklic"/>
          <w:b w:val="0"/>
        </w:rPr>
        <w:t xml:space="preserve"> predlog?</w:t>
      </w:r>
      <w:bookmarkEnd w:id="348"/>
      <w:bookmarkEnd w:id="349"/>
    </w:p>
    <w:p w14:paraId="36A3292C" w14:textId="77777777" w:rsidR="00B846EB" w:rsidRDefault="00B846EB" w:rsidP="00B846EB">
      <w:r w:rsidRPr="00832836">
        <w:rPr>
          <w:noProof/>
          <w:lang w:eastAsia="sl-SI"/>
        </w:rPr>
        <w:drawing>
          <wp:inline distT="0" distB="0" distL="0" distR="0" wp14:anchorId="76B7BE5E" wp14:editId="03BE79B6">
            <wp:extent cx="1859078" cy="297894"/>
            <wp:effectExtent l="0" t="0" r="8255" b="6985"/>
            <wp:docPr id="123" name="Picture 12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72062" cy="299975"/>
                    </a:xfrm>
                    <a:prstGeom prst="rect">
                      <a:avLst/>
                    </a:prstGeom>
                  </pic:spPr>
                </pic:pic>
              </a:graphicData>
            </a:graphic>
          </wp:inline>
        </w:drawing>
      </w:r>
    </w:p>
    <w:p w14:paraId="2C6F5BD8" w14:textId="561F917A" w:rsidR="00B846EB" w:rsidRDefault="00B846EB" w:rsidP="009F0205">
      <w:pPr>
        <w:pStyle w:val="Odstavekseznama"/>
        <w:numPr>
          <w:ilvl w:val="0"/>
          <w:numId w:val="19"/>
        </w:numPr>
      </w:pPr>
      <w:r>
        <w:t xml:space="preserve">Kliknite na gumb </w:t>
      </w:r>
      <w:r w:rsidR="00720F47">
        <w:t>»</w:t>
      </w:r>
      <w:r>
        <w:rPr>
          <w:b/>
        </w:rPr>
        <w:t>Umakni</w:t>
      </w:r>
      <w:r w:rsidRPr="00832836">
        <w:rPr>
          <w:b/>
        </w:rPr>
        <w:t xml:space="preserve"> predlog</w:t>
      </w:r>
      <w:r w:rsidR="00720F47" w:rsidRPr="00335654">
        <w:t>«</w:t>
      </w:r>
      <w:r w:rsidRPr="00335654">
        <w:t>.</w:t>
      </w:r>
    </w:p>
    <w:p w14:paraId="472345A9" w14:textId="77777777" w:rsidR="00B846EB" w:rsidRDefault="00B846EB" w:rsidP="009F0205">
      <w:pPr>
        <w:pStyle w:val="Odstavekseznama"/>
        <w:numPr>
          <w:ilvl w:val="0"/>
          <w:numId w:val="19"/>
        </w:numPr>
      </w:pPr>
      <w:r>
        <w:t xml:space="preserve">Obvezno vpišite komentar; komentar bo viden na </w:t>
      </w:r>
      <w:proofErr w:type="spellStart"/>
      <w:r>
        <w:t>časovnici</w:t>
      </w:r>
      <w:proofErr w:type="spellEnd"/>
      <w:r>
        <w:t>.</w:t>
      </w:r>
    </w:p>
    <w:p w14:paraId="2F343638" w14:textId="3D79A547" w:rsidR="00B846EB" w:rsidRDefault="00B846EB" w:rsidP="009F0205">
      <w:pPr>
        <w:pStyle w:val="Odstavekseznama"/>
        <w:numPr>
          <w:ilvl w:val="0"/>
          <w:numId w:val="19"/>
        </w:numPr>
      </w:pPr>
      <w:r>
        <w:t xml:space="preserve">Kliknite na gumb </w:t>
      </w:r>
      <w:r w:rsidR="00720F47">
        <w:t>»</w:t>
      </w:r>
      <w:r w:rsidRPr="00832836">
        <w:rPr>
          <w:b/>
        </w:rPr>
        <w:t>Potrdi</w:t>
      </w:r>
      <w:r w:rsidR="00720F47" w:rsidRPr="00335654">
        <w:t>«</w:t>
      </w:r>
      <w:r>
        <w:t xml:space="preserve"> </w:t>
      </w:r>
      <w:r w:rsidR="00565E59">
        <w:t>oz.</w:t>
      </w:r>
      <w:r>
        <w:t xml:space="preserve"> </w:t>
      </w:r>
      <w:r w:rsidR="00720F47">
        <w:t>»</w:t>
      </w:r>
      <w:r w:rsidRPr="00832836">
        <w:rPr>
          <w:b/>
        </w:rPr>
        <w:t>Prekliči</w:t>
      </w:r>
      <w:r w:rsidR="00720F47" w:rsidRPr="00335654">
        <w:t>«</w:t>
      </w:r>
      <w:r w:rsidRPr="00335654">
        <w:t>,</w:t>
      </w:r>
      <w:r>
        <w:t xml:space="preserve"> če želite prekiniti akcijo.</w:t>
      </w:r>
    </w:p>
    <w:p w14:paraId="0110C350" w14:textId="12E2C78D" w:rsidR="00B846EB" w:rsidRDefault="00B846EB" w:rsidP="009F0205">
      <w:pPr>
        <w:pStyle w:val="Odstavekseznama"/>
        <w:numPr>
          <w:ilvl w:val="0"/>
          <w:numId w:val="19"/>
        </w:numPr>
        <w:rPr>
          <w:lang w:eastAsia="sl-SI"/>
        </w:rPr>
      </w:pPr>
      <w:r>
        <w:t xml:space="preserve">Na koncu uspešno izvedene akcije je status predloga </w:t>
      </w:r>
      <w:r w:rsidR="00720F47">
        <w:t>»</w:t>
      </w:r>
      <w:r w:rsidR="00335654">
        <w:rPr>
          <w:b/>
        </w:rPr>
        <w:t>Umaknjeno</w:t>
      </w:r>
      <w:r w:rsidR="00720F47" w:rsidRPr="00335654">
        <w:t>«</w:t>
      </w:r>
      <w:r>
        <w:t xml:space="preserve"> in predloga nobeden ne more več urejati.</w:t>
      </w:r>
    </w:p>
    <w:p w14:paraId="7B2173AE" w14:textId="307BA20D" w:rsidR="00B846EB" w:rsidRPr="00CD154B" w:rsidRDefault="00B846EB" w:rsidP="00B846EB">
      <w:pPr>
        <w:rPr>
          <w:lang w:eastAsia="sl-SI"/>
        </w:rPr>
      </w:pPr>
      <w:r w:rsidRPr="00832836">
        <w:rPr>
          <w:rStyle w:val="Poudarek"/>
        </w:rPr>
        <w:t>Pozor!</w:t>
      </w:r>
      <w:r>
        <w:rPr>
          <w:lang w:eastAsia="sl-SI"/>
        </w:rPr>
        <w:t xml:space="preserve"> Akcija je na voljo samo v statusu </w:t>
      </w:r>
      <w:r w:rsidR="00720F47">
        <w:rPr>
          <w:lang w:eastAsia="sl-SI"/>
        </w:rPr>
        <w:t>»</w:t>
      </w:r>
      <w:r>
        <w:rPr>
          <w:lang w:eastAsia="sl-SI"/>
        </w:rPr>
        <w:t>Dopolnitev poslana vodji OE</w:t>
      </w:r>
      <w:r w:rsidR="00720F47">
        <w:rPr>
          <w:lang w:eastAsia="sl-SI"/>
        </w:rPr>
        <w:t>«</w:t>
      </w:r>
      <w:r>
        <w:rPr>
          <w:lang w:eastAsia="sl-SI"/>
        </w:rPr>
        <w:t>.</w:t>
      </w:r>
    </w:p>
    <w:p w14:paraId="4D5FCD14" w14:textId="77777777" w:rsidR="00B846EB" w:rsidRDefault="00B846EB" w:rsidP="00B846EB">
      <w:pPr>
        <w:rPr>
          <w:caps/>
          <w:color w:val="374C80" w:themeColor="accent1" w:themeShade="BF"/>
          <w:spacing w:val="10"/>
          <w:lang w:eastAsia="sl-SI"/>
        </w:rPr>
      </w:pPr>
      <w:r>
        <w:rPr>
          <w:lang w:eastAsia="sl-SI"/>
        </w:rPr>
        <w:br w:type="page"/>
      </w:r>
    </w:p>
    <w:p w14:paraId="6F4B48D0" w14:textId="77777777" w:rsidR="00B846EB" w:rsidRDefault="00B846EB" w:rsidP="00B846EB">
      <w:pPr>
        <w:pStyle w:val="Naslov4"/>
        <w:rPr>
          <w:lang w:eastAsia="sl-SI"/>
        </w:rPr>
      </w:pPr>
      <w:bookmarkStart w:id="350" w:name="_Toc86324200"/>
      <w:bookmarkStart w:id="351" w:name="_Toc89335458"/>
      <w:r>
        <w:rPr>
          <w:lang w:eastAsia="sl-SI"/>
        </w:rPr>
        <w:lastRenderedPageBreak/>
        <w:t>Pregled in potrjevanje predloga na MK</w:t>
      </w:r>
      <w:bookmarkEnd w:id="350"/>
      <w:bookmarkEnd w:id="351"/>
    </w:p>
    <w:p w14:paraId="36353785" w14:textId="1B2E3801" w:rsidR="00B846EB" w:rsidRDefault="00B846EB" w:rsidP="00B846EB">
      <w:pPr>
        <w:rPr>
          <w:lang w:eastAsia="sl-SI"/>
        </w:rPr>
      </w:pPr>
      <w:r>
        <w:rPr>
          <w:lang w:eastAsia="sl-SI"/>
        </w:rPr>
        <w:t>Ko vodja OE pošlje predlog na MK</w:t>
      </w:r>
      <w:r w:rsidR="0090299A">
        <w:rPr>
          <w:lang w:eastAsia="sl-SI"/>
        </w:rPr>
        <w:t xml:space="preserve">, </w:t>
      </w:r>
      <w:r>
        <w:rPr>
          <w:lang w:eastAsia="sl-SI"/>
        </w:rPr>
        <w:t xml:space="preserve">je </w:t>
      </w:r>
      <w:r w:rsidR="0090299A">
        <w:rPr>
          <w:lang w:eastAsia="sl-SI"/>
        </w:rPr>
        <w:t>treba</w:t>
      </w:r>
      <w:r>
        <w:rPr>
          <w:lang w:eastAsia="sl-SI"/>
        </w:rPr>
        <w:t xml:space="preserve"> najprej določiti, kdo bo nosilec MK. Dokler nosilec MK ni določen, ni možno ne urejanje ne potrjevanje predloga.</w:t>
      </w:r>
    </w:p>
    <w:p w14:paraId="329FA8C8" w14:textId="77777777" w:rsidR="00B846EB" w:rsidRDefault="00B846EB" w:rsidP="00B846EB">
      <w:pPr>
        <w:rPr>
          <w:lang w:eastAsia="sl-SI"/>
        </w:rPr>
      </w:pPr>
      <w:r>
        <w:rPr>
          <w:lang w:eastAsia="sl-SI"/>
        </w:rPr>
        <w:t>Nosilec MK lahko:</w:t>
      </w:r>
    </w:p>
    <w:p w14:paraId="321AD4BA" w14:textId="77777777" w:rsidR="00B846EB" w:rsidRPr="002C3853" w:rsidRDefault="00B846EB" w:rsidP="009F0205">
      <w:pPr>
        <w:pStyle w:val="Odstavekseznama"/>
        <w:numPr>
          <w:ilvl w:val="0"/>
          <w:numId w:val="13"/>
        </w:numPr>
        <w:rPr>
          <w:bCs/>
        </w:rPr>
      </w:pPr>
      <w:r>
        <w:rPr>
          <w:bCs/>
        </w:rPr>
        <w:t>ureja predlog,</w:t>
      </w:r>
    </w:p>
    <w:p w14:paraId="4A5FB5C4" w14:textId="77777777" w:rsidR="00B846EB" w:rsidRPr="000729D1" w:rsidRDefault="00B846EB" w:rsidP="009F0205">
      <w:pPr>
        <w:pStyle w:val="Odstavekseznama"/>
        <w:numPr>
          <w:ilvl w:val="0"/>
          <w:numId w:val="13"/>
        </w:numPr>
        <w:rPr>
          <w:bCs/>
        </w:rPr>
      </w:pPr>
      <w:r>
        <w:rPr>
          <w:lang w:eastAsia="sl-SI"/>
        </w:rPr>
        <w:t>zahteva dopolnitev predloga (od OE) ali</w:t>
      </w:r>
    </w:p>
    <w:p w14:paraId="54CD0402" w14:textId="77777777" w:rsidR="00B846EB" w:rsidRPr="000729D1" w:rsidRDefault="00B846EB" w:rsidP="009F0205">
      <w:pPr>
        <w:pStyle w:val="Odstavekseznama"/>
        <w:numPr>
          <w:ilvl w:val="0"/>
          <w:numId w:val="13"/>
        </w:numPr>
        <w:rPr>
          <w:bCs/>
        </w:rPr>
      </w:pPr>
      <w:r>
        <w:rPr>
          <w:lang w:eastAsia="sl-SI"/>
        </w:rPr>
        <w:t>poda odločitev glede predloga in ga pošlje v potrditev vodji MK.</w:t>
      </w:r>
    </w:p>
    <w:p w14:paraId="581F9877" w14:textId="77777777" w:rsidR="00B846EB" w:rsidRDefault="00B846EB" w:rsidP="00B846EB">
      <w:pPr>
        <w:rPr>
          <w:bCs/>
        </w:rPr>
      </w:pPr>
      <w:r w:rsidRPr="000729D1">
        <w:rPr>
          <w:bCs/>
        </w:rPr>
        <w:t>Akcij</w:t>
      </w:r>
      <w:r>
        <w:rPr>
          <w:bCs/>
        </w:rPr>
        <w:t>e so na voljo:</w:t>
      </w:r>
    </w:p>
    <w:p w14:paraId="4F2901F8" w14:textId="77777777" w:rsidR="00B846EB" w:rsidRDefault="00B846EB" w:rsidP="009F0205">
      <w:pPr>
        <w:pStyle w:val="Odstavekseznama"/>
        <w:numPr>
          <w:ilvl w:val="0"/>
          <w:numId w:val="158"/>
        </w:numPr>
        <w:rPr>
          <w:bCs/>
        </w:rPr>
      </w:pPr>
      <w:r>
        <w:rPr>
          <w:bCs/>
        </w:rPr>
        <w:t>če ste nosilec predloga MK in</w:t>
      </w:r>
    </w:p>
    <w:p w14:paraId="733D60C8" w14:textId="77777777" w:rsidR="00B846EB" w:rsidRDefault="00B846EB" w:rsidP="009F0205">
      <w:pPr>
        <w:pStyle w:val="Odstavekseznama"/>
        <w:numPr>
          <w:ilvl w:val="0"/>
          <w:numId w:val="158"/>
        </w:numPr>
        <w:rPr>
          <w:bCs/>
        </w:rPr>
      </w:pPr>
      <w:r>
        <w:rPr>
          <w:bCs/>
        </w:rPr>
        <w:t>če je status predloga:</w:t>
      </w:r>
    </w:p>
    <w:p w14:paraId="14B6C2C2" w14:textId="3B8582DD" w:rsidR="00B846EB" w:rsidRDefault="00720F47" w:rsidP="009F0205">
      <w:pPr>
        <w:pStyle w:val="Odstavekseznama"/>
        <w:numPr>
          <w:ilvl w:val="1"/>
          <w:numId w:val="158"/>
        </w:numPr>
        <w:rPr>
          <w:bCs/>
        </w:rPr>
      </w:pPr>
      <w:r>
        <w:rPr>
          <w:bCs/>
        </w:rPr>
        <w:t>»</w:t>
      </w:r>
      <w:r w:rsidR="00B846EB">
        <w:rPr>
          <w:bCs/>
        </w:rPr>
        <w:t>V pregledu MK</w:t>
      </w:r>
      <w:r>
        <w:rPr>
          <w:bCs/>
        </w:rPr>
        <w:t>«</w:t>
      </w:r>
      <w:r w:rsidR="00B846EB">
        <w:rPr>
          <w:bCs/>
        </w:rPr>
        <w:t xml:space="preserve"> ali</w:t>
      </w:r>
    </w:p>
    <w:p w14:paraId="425A47BF" w14:textId="2A012AE9" w:rsidR="00B846EB" w:rsidRPr="00C40335" w:rsidRDefault="00720F47" w:rsidP="009F0205">
      <w:pPr>
        <w:pStyle w:val="Odstavekseznama"/>
        <w:numPr>
          <w:ilvl w:val="1"/>
          <w:numId w:val="158"/>
        </w:numPr>
        <w:rPr>
          <w:lang w:eastAsia="sl-SI"/>
        </w:rPr>
      </w:pPr>
      <w:r>
        <w:rPr>
          <w:bCs/>
        </w:rPr>
        <w:t>»</w:t>
      </w:r>
      <w:r w:rsidR="00B846EB">
        <w:rPr>
          <w:bCs/>
        </w:rPr>
        <w:t>Dopolnitev v pregledu MK</w:t>
      </w:r>
      <w:r>
        <w:rPr>
          <w:bCs/>
        </w:rPr>
        <w:t>«</w:t>
      </w:r>
      <w:r w:rsidR="00B846EB">
        <w:rPr>
          <w:bCs/>
        </w:rPr>
        <w:t>.</w:t>
      </w:r>
    </w:p>
    <w:p w14:paraId="1C7F37DD" w14:textId="77777777" w:rsidR="00B846EB" w:rsidRDefault="00B846EB" w:rsidP="00B846EB">
      <w:pPr>
        <w:pStyle w:val="Naslov5"/>
        <w:rPr>
          <w:lang w:eastAsia="sl-SI"/>
        </w:rPr>
      </w:pPr>
      <w:bookmarkStart w:id="352" w:name="_Toc86324201"/>
      <w:bookmarkStart w:id="353" w:name="_Toc89335459"/>
      <w:r>
        <w:rPr>
          <w:lang w:eastAsia="sl-SI"/>
        </w:rPr>
        <w:t>Kako se določi nosilec MK?</w:t>
      </w:r>
      <w:bookmarkEnd w:id="352"/>
      <w:bookmarkEnd w:id="353"/>
    </w:p>
    <w:p w14:paraId="578EEC14" w14:textId="77777777" w:rsidR="00B846EB" w:rsidRDefault="00B846EB" w:rsidP="00B846EB">
      <w:pPr>
        <w:rPr>
          <w:lang w:eastAsia="sl-SI"/>
        </w:rPr>
      </w:pPr>
      <w:r w:rsidRPr="00680A60">
        <w:rPr>
          <w:noProof/>
          <w:lang w:eastAsia="sl-SI"/>
        </w:rPr>
        <w:drawing>
          <wp:inline distT="0" distB="0" distL="0" distR="0" wp14:anchorId="15C00870" wp14:editId="3BD4EDAC">
            <wp:extent cx="1647131" cy="270497"/>
            <wp:effectExtent l="0" t="0" r="0" b="0"/>
            <wp:docPr id="100" name="Picture 10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737240" cy="285295"/>
                    </a:xfrm>
                    <a:prstGeom prst="rect">
                      <a:avLst/>
                    </a:prstGeom>
                  </pic:spPr>
                </pic:pic>
              </a:graphicData>
            </a:graphic>
          </wp:inline>
        </w:drawing>
      </w:r>
      <w:r w:rsidRPr="00680A60">
        <w:rPr>
          <w:noProof/>
          <w:lang w:eastAsia="sl-SI"/>
        </w:rPr>
        <w:t xml:space="preserve"> </w:t>
      </w:r>
    </w:p>
    <w:p w14:paraId="2103B075" w14:textId="232D1031" w:rsidR="00B846EB" w:rsidRPr="00680A60" w:rsidRDefault="00B846EB" w:rsidP="00B846EB">
      <w:pPr>
        <w:rPr>
          <w:lang w:eastAsia="sl-SI"/>
        </w:rPr>
      </w:pPr>
      <w:r>
        <w:rPr>
          <w:lang w:eastAsia="sl-SI"/>
        </w:rPr>
        <w:t xml:space="preserve">Če niste vodja MK, kliknite na gumb </w:t>
      </w:r>
      <w:r w:rsidR="00720F47">
        <w:rPr>
          <w:lang w:eastAsia="sl-SI"/>
        </w:rPr>
        <w:t>»</w:t>
      </w:r>
      <w:r w:rsidRPr="00680A60">
        <w:rPr>
          <w:b/>
          <w:lang w:eastAsia="sl-SI"/>
        </w:rPr>
        <w:t>Prevzemi predlog</w:t>
      </w:r>
      <w:r w:rsidR="00720F47" w:rsidRPr="00335654">
        <w:rPr>
          <w:lang w:eastAsia="sl-SI"/>
        </w:rPr>
        <w:t>«</w:t>
      </w:r>
      <w:r w:rsidRPr="00335654">
        <w:rPr>
          <w:lang w:eastAsia="sl-SI"/>
        </w:rPr>
        <w:t>.</w:t>
      </w:r>
    </w:p>
    <w:p w14:paraId="25952F47" w14:textId="77777777" w:rsidR="00B846EB" w:rsidRPr="00680A60" w:rsidRDefault="00B846EB" w:rsidP="00B846EB">
      <w:pPr>
        <w:rPr>
          <w:lang w:eastAsia="sl-SI"/>
        </w:rPr>
      </w:pPr>
      <w:r w:rsidRPr="00680A60">
        <w:rPr>
          <w:noProof/>
          <w:lang w:eastAsia="sl-SI"/>
        </w:rPr>
        <w:drawing>
          <wp:inline distT="0" distB="0" distL="0" distR="0" wp14:anchorId="2A913D63" wp14:editId="31791450">
            <wp:extent cx="1682168" cy="239597"/>
            <wp:effectExtent l="0" t="0" r="0" b="8255"/>
            <wp:docPr id="108" name="Picture 10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45547" cy="262868"/>
                    </a:xfrm>
                    <a:prstGeom prst="rect">
                      <a:avLst/>
                    </a:prstGeom>
                  </pic:spPr>
                </pic:pic>
              </a:graphicData>
            </a:graphic>
          </wp:inline>
        </w:drawing>
      </w:r>
    </w:p>
    <w:p w14:paraId="6743882A" w14:textId="43C25856" w:rsidR="00B846EB" w:rsidRPr="00252AF8" w:rsidRDefault="00B846EB" w:rsidP="009F0205">
      <w:pPr>
        <w:pStyle w:val="Odstavekseznama"/>
        <w:numPr>
          <w:ilvl w:val="0"/>
          <w:numId w:val="159"/>
        </w:numPr>
        <w:rPr>
          <w:lang w:eastAsia="sl-SI"/>
        </w:rPr>
      </w:pPr>
      <w:r>
        <w:rPr>
          <w:lang w:eastAsia="sl-SI"/>
        </w:rPr>
        <w:t xml:space="preserve">Če ste vodja MK, kliknite na gumb </w:t>
      </w:r>
      <w:r w:rsidR="00720F47">
        <w:rPr>
          <w:lang w:eastAsia="sl-SI"/>
        </w:rPr>
        <w:t>»</w:t>
      </w:r>
      <w:r w:rsidRPr="00680A60">
        <w:rPr>
          <w:b/>
          <w:lang w:eastAsia="sl-SI"/>
        </w:rPr>
        <w:t>Določi nosilca predloga</w:t>
      </w:r>
      <w:r w:rsidR="00720F47" w:rsidRPr="00335654">
        <w:rPr>
          <w:lang w:eastAsia="sl-SI"/>
        </w:rPr>
        <w:t>«</w:t>
      </w:r>
      <w:r w:rsidRPr="00335654">
        <w:rPr>
          <w:lang w:eastAsia="sl-SI"/>
        </w:rPr>
        <w:t>.</w:t>
      </w:r>
    </w:p>
    <w:p w14:paraId="24CB9724" w14:textId="77777777" w:rsidR="00B846EB" w:rsidRDefault="00B846EB" w:rsidP="009F0205">
      <w:pPr>
        <w:pStyle w:val="Odstavekseznama"/>
        <w:numPr>
          <w:ilvl w:val="0"/>
          <w:numId w:val="159"/>
        </w:numPr>
        <w:rPr>
          <w:lang w:eastAsia="sl-SI"/>
        </w:rPr>
      </w:pPr>
      <w:r>
        <w:rPr>
          <w:lang w:eastAsia="sl-SI"/>
        </w:rPr>
        <w:t>Poiščite in izberite uporabnika MK;</w:t>
      </w:r>
    </w:p>
    <w:p w14:paraId="3171F86D" w14:textId="77777777" w:rsidR="00B846EB" w:rsidRPr="000729D1" w:rsidRDefault="00B846EB" w:rsidP="00B846EB">
      <w:pPr>
        <w:pStyle w:val="Naslov5"/>
        <w:rPr>
          <w:rStyle w:val="Neensklic"/>
          <w:b w:val="0"/>
        </w:rPr>
      </w:pPr>
      <w:bookmarkStart w:id="354" w:name="_Toc86324202"/>
      <w:bookmarkStart w:id="355" w:name="_Toc89335460"/>
      <w:r w:rsidRPr="000729D1">
        <w:rPr>
          <w:rStyle w:val="Neensklic"/>
          <w:b w:val="0"/>
        </w:rPr>
        <w:t xml:space="preserve">Kako </w:t>
      </w:r>
      <w:r>
        <w:rPr>
          <w:rStyle w:val="Neensklic"/>
          <w:b w:val="0"/>
        </w:rPr>
        <w:t>zahtevam dopolnitev predloga na OE</w:t>
      </w:r>
      <w:r w:rsidRPr="000729D1">
        <w:rPr>
          <w:rStyle w:val="Neensklic"/>
          <w:b w:val="0"/>
        </w:rPr>
        <w:t>?</w:t>
      </w:r>
      <w:bookmarkEnd w:id="354"/>
      <w:bookmarkEnd w:id="355"/>
    </w:p>
    <w:p w14:paraId="7C5437D9" w14:textId="77777777" w:rsidR="00B846EB" w:rsidRDefault="00B846EB" w:rsidP="00B846EB">
      <w:pPr>
        <w:rPr>
          <w:lang w:eastAsia="sl-SI"/>
        </w:rPr>
      </w:pPr>
      <w:r w:rsidRPr="0082329F">
        <w:rPr>
          <w:noProof/>
          <w:lang w:eastAsia="sl-SI"/>
        </w:rPr>
        <w:drawing>
          <wp:inline distT="0" distB="0" distL="0" distR="0" wp14:anchorId="35E22691" wp14:editId="47D703BB">
            <wp:extent cx="1682115" cy="235998"/>
            <wp:effectExtent l="0" t="0" r="0" b="0"/>
            <wp:docPr id="115" name="Picture 11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739129" cy="243997"/>
                    </a:xfrm>
                    <a:prstGeom prst="rect">
                      <a:avLst/>
                    </a:prstGeom>
                  </pic:spPr>
                </pic:pic>
              </a:graphicData>
            </a:graphic>
          </wp:inline>
        </w:drawing>
      </w:r>
    </w:p>
    <w:p w14:paraId="45EF8042" w14:textId="324CEA9E" w:rsidR="00B846EB" w:rsidRDefault="00B846EB" w:rsidP="009F0205">
      <w:pPr>
        <w:pStyle w:val="Odstavekseznama"/>
        <w:numPr>
          <w:ilvl w:val="0"/>
          <w:numId w:val="17"/>
        </w:numPr>
      </w:pPr>
      <w:r>
        <w:t xml:space="preserve">Kliknite na gumb </w:t>
      </w:r>
      <w:r w:rsidR="00720F47">
        <w:t>»</w:t>
      </w:r>
      <w:r>
        <w:rPr>
          <w:b/>
        </w:rPr>
        <w:t>Zahtevaj dopolnitev na OE</w:t>
      </w:r>
      <w:r w:rsidR="00720F47" w:rsidRPr="00335654">
        <w:t>«</w:t>
      </w:r>
      <w:r w:rsidRPr="00335654">
        <w:t>.</w:t>
      </w:r>
    </w:p>
    <w:p w14:paraId="10184AB5" w14:textId="77777777" w:rsidR="00B846EB" w:rsidRDefault="00B846EB" w:rsidP="009F0205">
      <w:pPr>
        <w:pStyle w:val="Odstavekseznama"/>
        <w:numPr>
          <w:ilvl w:val="0"/>
          <w:numId w:val="17"/>
        </w:numPr>
      </w:pPr>
      <w:r>
        <w:t xml:space="preserve">Obvezno vpišite komentar; komentar bo viden na </w:t>
      </w:r>
      <w:proofErr w:type="spellStart"/>
      <w:r>
        <w:t>časovnici</w:t>
      </w:r>
      <w:proofErr w:type="spellEnd"/>
      <w:r>
        <w:t>.</w:t>
      </w:r>
    </w:p>
    <w:p w14:paraId="0EF6B65B" w14:textId="1F72BF1D" w:rsidR="00B846EB" w:rsidRDefault="00B846EB" w:rsidP="009F0205">
      <w:pPr>
        <w:pStyle w:val="Odstavekseznama"/>
        <w:numPr>
          <w:ilvl w:val="0"/>
          <w:numId w:val="17"/>
        </w:numPr>
      </w:pPr>
      <w:r>
        <w:t xml:space="preserve">Kliknite na gumb </w:t>
      </w:r>
      <w:r w:rsidR="00720F47">
        <w:t>»</w:t>
      </w:r>
      <w:r w:rsidRPr="00CD154B">
        <w:rPr>
          <w:b/>
        </w:rPr>
        <w:t>Potrdi</w:t>
      </w:r>
      <w:r w:rsidR="00720F47" w:rsidRPr="00335654">
        <w:t>«</w:t>
      </w:r>
      <w:r>
        <w:t xml:space="preserve"> </w:t>
      </w:r>
      <w:r w:rsidR="00565E59">
        <w:t>oz.</w:t>
      </w:r>
      <w:r>
        <w:t xml:space="preserve"> </w:t>
      </w:r>
      <w:r w:rsidR="00720F47">
        <w:t>»</w:t>
      </w:r>
      <w:r w:rsidRPr="00CD154B">
        <w:rPr>
          <w:b/>
        </w:rPr>
        <w:t>Prekliči</w:t>
      </w:r>
      <w:r w:rsidR="00720F47" w:rsidRPr="00335654">
        <w:t>«</w:t>
      </w:r>
      <w:r w:rsidRPr="00335654">
        <w:t>,</w:t>
      </w:r>
      <w:r>
        <w:t xml:space="preserve"> če želite prekiniti akcijo.</w:t>
      </w:r>
    </w:p>
    <w:p w14:paraId="29BE882B" w14:textId="72911231" w:rsidR="00B846EB" w:rsidRDefault="00B846EB" w:rsidP="009F0205">
      <w:pPr>
        <w:pStyle w:val="Odstavekseznama"/>
        <w:numPr>
          <w:ilvl w:val="0"/>
          <w:numId w:val="17"/>
        </w:numPr>
        <w:rPr>
          <w:lang w:eastAsia="sl-SI"/>
        </w:rPr>
      </w:pPr>
      <w:r>
        <w:t xml:space="preserve">Na koncu uspešno izvedene akcije je status predloga </w:t>
      </w:r>
      <w:r w:rsidR="00720F47">
        <w:t>»</w:t>
      </w:r>
      <w:r>
        <w:rPr>
          <w:b/>
        </w:rPr>
        <w:t xml:space="preserve">V </w:t>
      </w:r>
      <w:r w:rsidR="00335654">
        <w:rPr>
          <w:b/>
        </w:rPr>
        <w:t>dopolnitvi</w:t>
      </w:r>
      <w:r>
        <w:rPr>
          <w:b/>
        </w:rPr>
        <w:t xml:space="preserve"> OE</w:t>
      </w:r>
      <w:r w:rsidR="00720F47" w:rsidRPr="00335654">
        <w:t>«</w:t>
      </w:r>
      <w:r>
        <w:t xml:space="preserve"> in predloga ne morete več urejati. Predlog bo dodeljen v urejanje nosilcu OE.</w:t>
      </w:r>
    </w:p>
    <w:p w14:paraId="0D7A9B90" w14:textId="280747F3" w:rsidR="00B846EB" w:rsidRPr="000729D1" w:rsidRDefault="00B846EB" w:rsidP="00B846EB">
      <w:pPr>
        <w:pStyle w:val="Naslov5"/>
        <w:rPr>
          <w:rStyle w:val="Neensklic"/>
          <w:b w:val="0"/>
        </w:rPr>
      </w:pPr>
      <w:bookmarkStart w:id="356" w:name="_Toc86324203"/>
      <w:bookmarkStart w:id="357" w:name="_Toc89335461"/>
      <w:r w:rsidRPr="000729D1">
        <w:rPr>
          <w:rStyle w:val="Neensklic"/>
          <w:b w:val="0"/>
        </w:rPr>
        <w:t xml:space="preserve">Kako </w:t>
      </w:r>
      <w:r>
        <w:rPr>
          <w:rStyle w:val="Neensklic"/>
          <w:b w:val="0"/>
        </w:rPr>
        <w:t xml:space="preserve">podam odločitev in </w:t>
      </w:r>
      <w:r w:rsidRPr="000729D1">
        <w:rPr>
          <w:rStyle w:val="Neensklic"/>
          <w:b w:val="0"/>
        </w:rPr>
        <w:t xml:space="preserve">pošljem predlog v </w:t>
      </w:r>
      <w:r w:rsidR="00F11E30">
        <w:rPr>
          <w:rStyle w:val="Neensklic"/>
          <w:b w:val="0"/>
        </w:rPr>
        <w:t>potrjevanje</w:t>
      </w:r>
      <w:r w:rsidRPr="000729D1">
        <w:rPr>
          <w:rStyle w:val="Neensklic"/>
          <w:b w:val="0"/>
        </w:rPr>
        <w:t xml:space="preserve"> vodji </w:t>
      </w:r>
      <w:r>
        <w:rPr>
          <w:rStyle w:val="Neensklic"/>
          <w:b w:val="0"/>
        </w:rPr>
        <w:t>MK</w:t>
      </w:r>
      <w:r w:rsidRPr="000729D1">
        <w:rPr>
          <w:rStyle w:val="Neensklic"/>
          <w:b w:val="0"/>
        </w:rPr>
        <w:t>?</w:t>
      </w:r>
      <w:bookmarkEnd w:id="356"/>
      <w:bookmarkEnd w:id="357"/>
    </w:p>
    <w:p w14:paraId="33AE90CC" w14:textId="77777777" w:rsidR="00B846EB" w:rsidRPr="00F76ED4" w:rsidRDefault="00B846EB" w:rsidP="00B846EB">
      <w:pPr>
        <w:rPr>
          <w:rStyle w:val="Neensklic"/>
        </w:rPr>
      </w:pPr>
      <w:r w:rsidRPr="00F04A84">
        <w:rPr>
          <w:rStyle w:val="Neensklic"/>
          <w:noProof/>
          <w:lang w:eastAsia="sl-SI"/>
        </w:rPr>
        <w:drawing>
          <wp:inline distT="0" distB="0" distL="0" distR="0" wp14:anchorId="3862C6D3" wp14:editId="6E258494">
            <wp:extent cx="1646555" cy="262283"/>
            <wp:effectExtent l="0" t="0" r="0" b="4445"/>
            <wp:docPr id="30" name="Picture 3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703042" cy="271281"/>
                    </a:xfrm>
                    <a:prstGeom prst="rect">
                      <a:avLst/>
                    </a:prstGeom>
                  </pic:spPr>
                </pic:pic>
              </a:graphicData>
            </a:graphic>
          </wp:inline>
        </w:drawing>
      </w:r>
      <w:r w:rsidRPr="00832836">
        <w:rPr>
          <w:noProof/>
          <w:lang w:eastAsia="sl-SI"/>
        </w:rPr>
        <w:t xml:space="preserve"> </w:t>
      </w:r>
      <w:r w:rsidRPr="00832836">
        <w:rPr>
          <w:rStyle w:val="Neensklic"/>
          <w:noProof/>
          <w:lang w:eastAsia="sl-SI"/>
        </w:rPr>
        <w:drawing>
          <wp:inline distT="0" distB="0" distL="0" distR="0" wp14:anchorId="7C1B4C40" wp14:editId="58CC81A2">
            <wp:extent cx="1628965" cy="258718"/>
            <wp:effectExtent l="0" t="0" r="0" b="8255"/>
            <wp:docPr id="124" name="Picture 12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703812" cy="270606"/>
                    </a:xfrm>
                    <a:prstGeom prst="rect">
                      <a:avLst/>
                    </a:prstGeom>
                  </pic:spPr>
                </pic:pic>
              </a:graphicData>
            </a:graphic>
          </wp:inline>
        </w:drawing>
      </w:r>
    </w:p>
    <w:p w14:paraId="4AF59F66" w14:textId="6CBC0BC4" w:rsidR="00B846EB" w:rsidRDefault="00B846EB" w:rsidP="009F0205">
      <w:pPr>
        <w:pStyle w:val="Odstavekseznama"/>
        <w:numPr>
          <w:ilvl w:val="0"/>
          <w:numId w:val="18"/>
        </w:numPr>
      </w:pPr>
      <w:r>
        <w:t xml:space="preserve">Kliknite na gumb </w:t>
      </w:r>
      <w:r w:rsidR="00720F47">
        <w:t>»</w:t>
      </w:r>
      <w:r w:rsidRPr="0082329F">
        <w:rPr>
          <w:b/>
        </w:rPr>
        <w:t>Pošlji vodji MK</w:t>
      </w:r>
      <w:r w:rsidR="00720F47" w:rsidRPr="00335654">
        <w:t>«</w:t>
      </w:r>
      <w:r>
        <w:rPr>
          <w:b/>
        </w:rPr>
        <w:t xml:space="preserve"> </w:t>
      </w:r>
      <w:r w:rsidR="008038C8">
        <w:t>oz.</w:t>
      </w:r>
      <w:r w:rsidR="008038C8" w:rsidRPr="00832836">
        <w:rPr>
          <w:b/>
        </w:rPr>
        <w:t xml:space="preserve"> </w:t>
      </w:r>
      <w:r w:rsidR="00720F47">
        <w:rPr>
          <w:b/>
        </w:rPr>
        <w:t>»</w:t>
      </w:r>
      <w:r w:rsidR="008038C8" w:rsidRPr="00832836">
        <w:rPr>
          <w:b/>
        </w:rPr>
        <w:t>Dopolnitev</w:t>
      </w:r>
      <w:r w:rsidRPr="00832836">
        <w:rPr>
          <w:b/>
        </w:rPr>
        <w:t xml:space="preserve"> pošlji vodji MK</w:t>
      </w:r>
      <w:r w:rsidR="00720F47" w:rsidRPr="00335654">
        <w:t>«</w:t>
      </w:r>
      <w:r w:rsidRPr="00335654">
        <w:t>;</w:t>
      </w:r>
      <w:r>
        <w:t xml:space="preserve"> katera akcija je na voljo je odvisno, ali ste od OE zahtevali dopolnitev ali ne.</w:t>
      </w:r>
    </w:p>
    <w:p w14:paraId="4BF0FC39" w14:textId="073CA1D3" w:rsidR="00B846EB" w:rsidRDefault="00B846EB" w:rsidP="009F0205">
      <w:pPr>
        <w:pStyle w:val="Odstavekseznama"/>
        <w:numPr>
          <w:ilvl w:val="0"/>
          <w:numId w:val="18"/>
        </w:numPr>
      </w:pPr>
      <w:r>
        <w:t xml:space="preserve">Izberite odločitev – potrditev ali </w:t>
      </w:r>
      <w:r w:rsidR="008038C8">
        <w:t>zavrnitev</w:t>
      </w:r>
      <w:r>
        <w:t xml:space="preserve"> predloga.</w:t>
      </w:r>
    </w:p>
    <w:p w14:paraId="7708ED52" w14:textId="77777777" w:rsidR="00B846EB" w:rsidRDefault="00B846EB" w:rsidP="009F0205">
      <w:pPr>
        <w:pStyle w:val="Odstavekseznama"/>
        <w:numPr>
          <w:ilvl w:val="0"/>
          <w:numId w:val="18"/>
        </w:numPr>
      </w:pPr>
      <w:r>
        <w:t xml:space="preserve">Če želite, vpišite komentar; komentar bo viden na </w:t>
      </w:r>
      <w:proofErr w:type="spellStart"/>
      <w:r>
        <w:t>časovnici</w:t>
      </w:r>
      <w:proofErr w:type="spellEnd"/>
      <w:r>
        <w:t>.</w:t>
      </w:r>
    </w:p>
    <w:p w14:paraId="2C856218" w14:textId="26152A5C" w:rsidR="00B846EB" w:rsidRDefault="00B846EB" w:rsidP="009F0205">
      <w:pPr>
        <w:pStyle w:val="Odstavekseznama"/>
        <w:numPr>
          <w:ilvl w:val="0"/>
          <w:numId w:val="18"/>
        </w:numPr>
      </w:pPr>
      <w:r>
        <w:t xml:space="preserve">Kliknite na gumb </w:t>
      </w:r>
      <w:r w:rsidR="00720F47">
        <w:t>»</w:t>
      </w:r>
      <w:r w:rsidRPr="0082329F">
        <w:rPr>
          <w:b/>
        </w:rPr>
        <w:t>Potrdi</w:t>
      </w:r>
      <w:r w:rsidR="00720F47" w:rsidRPr="00335654">
        <w:t>«</w:t>
      </w:r>
      <w:r>
        <w:t xml:space="preserve"> </w:t>
      </w:r>
      <w:r w:rsidR="00565E59">
        <w:t>oz.</w:t>
      </w:r>
      <w:r>
        <w:t xml:space="preserve"> </w:t>
      </w:r>
      <w:r w:rsidR="00720F47">
        <w:t>»</w:t>
      </w:r>
      <w:r w:rsidRPr="0082329F">
        <w:rPr>
          <w:b/>
        </w:rPr>
        <w:t>Prekliči</w:t>
      </w:r>
      <w:r w:rsidR="00720F47" w:rsidRPr="00335654">
        <w:t>«</w:t>
      </w:r>
      <w:r w:rsidRPr="00335654">
        <w:t>,</w:t>
      </w:r>
      <w:r>
        <w:t xml:space="preserve"> če želite prekiniti akcijo.</w:t>
      </w:r>
    </w:p>
    <w:p w14:paraId="1410FD93" w14:textId="258B7989" w:rsidR="00B846EB" w:rsidRDefault="00B846EB" w:rsidP="009F0205">
      <w:pPr>
        <w:pStyle w:val="Odstavekseznama"/>
        <w:numPr>
          <w:ilvl w:val="0"/>
          <w:numId w:val="18"/>
        </w:numPr>
        <w:rPr>
          <w:lang w:eastAsia="sl-SI"/>
        </w:rPr>
      </w:pPr>
      <w:r>
        <w:t xml:space="preserve">Na koncu uspešno izvedene akcije je status predloga </w:t>
      </w:r>
      <w:r w:rsidR="00720F47">
        <w:t>»</w:t>
      </w:r>
      <w:r w:rsidR="00335654">
        <w:rPr>
          <w:b/>
        </w:rPr>
        <w:t>Poslano vodji</w:t>
      </w:r>
      <w:r w:rsidRPr="0082329F">
        <w:rPr>
          <w:b/>
        </w:rPr>
        <w:t xml:space="preserve"> MK</w:t>
      </w:r>
      <w:r w:rsidR="00720F47" w:rsidRPr="00335654">
        <w:t>«</w:t>
      </w:r>
      <w:r>
        <w:rPr>
          <w:b/>
        </w:rPr>
        <w:t xml:space="preserve"> </w:t>
      </w:r>
      <w:r w:rsidR="00565E59">
        <w:t>oz.</w:t>
      </w:r>
      <w:r>
        <w:rPr>
          <w:b/>
        </w:rPr>
        <w:t xml:space="preserve"> </w:t>
      </w:r>
      <w:r w:rsidR="00720F47">
        <w:rPr>
          <w:b/>
        </w:rPr>
        <w:t>»</w:t>
      </w:r>
      <w:r w:rsidR="00335654">
        <w:rPr>
          <w:b/>
        </w:rPr>
        <w:t>Dopolnitev poslana vodji</w:t>
      </w:r>
      <w:r>
        <w:rPr>
          <w:b/>
        </w:rPr>
        <w:t xml:space="preserve"> MK</w:t>
      </w:r>
      <w:r w:rsidR="00720F47" w:rsidRPr="00335654">
        <w:t>«</w:t>
      </w:r>
      <w:r>
        <w:t xml:space="preserve"> in predloga ne morete več urejati.</w:t>
      </w:r>
    </w:p>
    <w:p w14:paraId="6ADCB57C" w14:textId="77777777" w:rsidR="00B846EB" w:rsidRPr="000729D1" w:rsidRDefault="00B846EB" w:rsidP="00B846EB">
      <w:pPr>
        <w:pStyle w:val="Naslov4"/>
        <w:rPr>
          <w:rStyle w:val="Neensklic"/>
          <w:b w:val="0"/>
        </w:rPr>
      </w:pPr>
      <w:bookmarkStart w:id="358" w:name="_Toc86324204"/>
      <w:bookmarkStart w:id="359" w:name="_Toc89335462"/>
      <w:r>
        <w:rPr>
          <w:rStyle w:val="Neensklic"/>
          <w:b w:val="0"/>
        </w:rPr>
        <w:t xml:space="preserve">Potrditev </w:t>
      </w:r>
      <w:r w:rsidRPr="00B757F8">
        <w:rPr>
          <w:rStyle w:val="Neensklic"/>
          <w:b w:val="0"/>
          <w:bCs w:val="0"/>
          <w:color w:val="374C80" w:themeColor="accent1" w:themeShade="BF"/>
        </w:rPr>
        <w:t>predloga</w:t>
      </w:r>
      <w:r>
        <w:rPr>
          <w:rStyle w:val="Neensklic"/>
          <w:b w:val="0"/>
        </w:rPr>
        <w:t xml:space="preserve"> s strani vodje MK</w:t>
      </w:r>
      <w:bookmarkEnd w:id="358"/>
      <w:bookmarkEnd w:id="359"/>
    </w:p>
    <w:p w14:paraId="302B4205" w14:textId="77777777" w:rsidR="00B846EB" w:rsidRDefault="00B846EB" w:rsidP="00B846EB">
      <w:pPr>
        <w:rPr>
          <w:lang w:eastAsia="sl-SI"/>
        </w:rPr>
      </w:pPr>
      <w:r>
        <w:rPr>
          <w:lang w:eastAsia="sl-SI"/>
        </w:rPr>
        <w:lastRenderedPageBreak/>
        <w:t xml:space="preserve">Ko nosilec MK pošlje predlog v potrditev vodji MK, je odločitev glede predloga že podana. </w:t>
      </w:r>
    </w:p>
    <w:p w14:paraId="069089EB" w14:textId="77777777" w:rsidR="00B846EB" w:rsidRDefault="00B846EB" w:rsidP="00B846EB">
      <w:pPr>
        <w:rPr>
          <w:lang w:eastAsia="sl-SI"/>
        </w:rPr>
      </w:pPr>
      <w:r>
        <w:rPr>
          <w:lang w:eastAsia="sl-SI"/>
        </w:rPr>
        <w:t>Vodja MK lahko:</w:t>
      </w:r>
    </w:p>
    <w:p w14:paraId="7207B683" w14:textId="7DD908B2" w:rsidR="00B846EB" w:rsidRDefault="00B846EB" w:rsidP="009F0205">
      <w:pPr>
        <w:pStyle w:val="Odstavekseznama"/>
        <w:numPr>
          <w:ilvl w:val="0"/>
          <w:numId w:val="13"/>
        </w:numPr>
        <w:rPr>
          <w:bCs/>
        </w:rPr>
      </w:pPr>
      <w:r>
        <w:rPr>
          <w:bCs/>
        </w:rPr>
        <w:t>potrdi predlog,</w:t>
      </w:r>
      <w:r w:rsidR="0090299A">
        <w:rPr>
          <w:bCs/>
        </w:rPr>
        <w:t xml:space="preserve"> ko</w:t>
      </w:r>
      <w:r>
        <w:rPr>
          <w:bCs/>
        </w:rPr>
        <w:t xml:space="preserve"> je odločitev nosilca MK pozitivna</w:t>
      </w:r>
      <w:r w:rsidR="0090299A">
        <w:rPr>
          <w:bCs/>
        </w:rPr>
        <w:t>.</w:t>
      </w:r>
    </w:p>
    <w:p w14:paraId="2CF1BDFF" w14:textId="205E5ED1" w:rsidR="00B846EB" w:rsidRPr="002C3853" w:rsidRDefault="00B846EB" w:rsidP="009F0205">
      <w:pPr>
        <w:pStyle w:val="Odstavekseznama"/>
        <w:numPr>
          <w:ilvl w:val="0"/>
          <w:numId w:val="13"/>
        </w:numPr>
        <w:rPr>
          <w:bCs/>
        </w:rPr>
      </w:pPr>
      <w:r>
        <w:rPr>
          <w:bCs/>
        </w:rPr>
        <w:t xml:space="preserve">zavrne predlog, </w:t>
      </w:r>
      <w:r w:rsidR="0090299A">
        <w:rPr>
          <w:bCs/>
        </w:rPr>
        <w:t>ko</w:t>
      </w:r>
      <w:r>
        <w:rPr>
          <w:bCs/>
        </w:rPr>
        <w:t xml:space="preserve"> je odločitev nosilca MK negativna</w:t>
      </w:r>
      <w:r w:rsidR="0090299A">
        <w:rPr>
          <w:bCs/>
        </w:rPr>
        <w:t>.</w:t>
      </w:r>
    </w:p>
    <w:p w14:paraId="5112A399" w14:textId="77777777" w:rsidR="00B846EB" w:rsidRPr="0008709F" w:rsidRDefault="00B846EB" w:rsidP="009F0205">
      <w:pPr>
        <w:pStyle w:val="Odstavekseznama"/>
        <w:numPr>
          <w:ilvl w:val="0"/>
          <w:numId w:val="13"/>
        </w:numPr>
        <w:rPr>
          <w:bCs/>
        </w:rPr>
      </w:pPr>
      <w:r>
        <w:rPr>
          <w:lang w:eastAsia="sl-SI"/>
        </w:rPr>
        <w:t>zahteva dopolnitev predloga.</w:t>
      </w:r>
    </w:p>
    <w:p w14:paraId="531AF4C1" w14:textId="77777777" w:rsidR="00B846EB" w:rsidRDefault="00B846EB" w:rsidP="00B846EB">
      <w:pPr>
        <w:rPr>
          <w:bCs/>
        </w:rPr>
      </w:pPr>
      <w:r w:rsidRPr="0008709F">
        <w:rPr>
          <w:bCs/>
        </w:rPr>
        <w:t>Akcije so na voljo</w:t>
      </w:r>
      <w:r>
        <w:rPr>
          <w:bCs/>
        </w:rPr>
        <w:t>:</w:t>
      </w:r>
    </w:p>
    <w:p w14:paraId="4C2C7797" w14:textId="77777777" w:rsidR="00B846EB" w:rsidRDefault="00B846EB" w:rsidP="009F0205">
      <w:pPr>
        <w:pStyle w:val="Odstavekseznama"/>
        <w:numPr>
          <w:ilvl w:val="0"/>
          <w:numId w:val="160"/>
        </w:numPr>
        <w:rPr>
          <w:bCs/>
        </w:rPr>
      </w:pPr>
      <w:r>
        <w:rPr>
          <w:bCs/>
        </w:rPr>
        <w:t>če ste vodja MK in</w:t>
      </w:r>
    </w:p>
    <w:p w14:paraId="60F4AFC6" w14:textId="77777777" w:rsidR="00B846EB" w:rsidRDefault="00B846EB" w:rsidP="009F0205">
      <w:pPr>
        <w:pStyle w:val="Odstavekseznama"/>
        <w:numPr>
          <w:ilvl w:val="0"/>
          <w:numId w:val="160"/>
        </w:numPr>
        <w:rPr>
          <w:bCs/>
        </w:rPr>
      </w:pPr>
      <w:r>
        <w:rPr>
          <w:bCs/>
        </w:rPr>
        <w:t>če je status predloga:</w:t>
      </w:r>
    </w:p>
    <w:p w14:paraId="2608298E" w14:textId="5C2E32DC" w:rsidR="00B846EB" w:rsidRDefault="00720F47" w:rsidP="009F0205">
      <w:pPr>
        <w:pStyle w:val="Odstavekseznama"/>
        <w:numPr>
          <w:ilvl w:val="1"/>
          <w:numId w:val="160"/>
        </w:numPr>
        <w:rPr>
          <w:bCs/>
        </w:rPr>
      </w:pPr>
      <w:r>
        <w:rPr>
          <w:bCs/>
        </w:rPr>
        <w:t>»</w:t>
      </w:r>
      <w:r w:rsidR="00B846EB">
        <w:rPr>
          <w:bCs/>
        </w:rPr>
        <w:t>Poslano vodji MK</w:t>
      </w:r>
      <w:r>
        <w:rPr>
          <w:bCs/>
        </w:rPr>
        <w:t>«</w:t>
      </w:r>
      <w:r w:rsidR="00B846EB">
        <w:rPr>
          <w:bCs/>
        </w:rPr>
        <w:t xml:space="preserve"> ali</w:t>
      </w:r>
    </w:p>
    <w:p w14:paraId="222EF245" w14:textId="6B90D796" w:rsidR="00B846EB" w:rsidRPr="00C40335" w:rsidRDefault="00720F47" w:rsidP="009F0205">
      <w:pPr>
        <w:pStyle w:val="Odstavekseznama"/>
        <w:numPr>
          <w:ilvl w:val="1"/>
          <w:numId w:val="160"/>
        </w:numPr>
        <w:rPr>
          <w:rStyle w:val="Neensklic"/>
          <w:b w:val="0"/>
          <w:bCs w:val="0"/>
          <w:color w:val="374C80" w:themeColor="accent1" w:themeShade="BF"/>
        </w:rPr>
      </w:pPr>
      <w:r>
        <w:rPr>
          <w:bCs/>
        </w:rPr>
        <w:t>»</w:t>
      </w:r>
      <w:r w:rsidR="00B846EB">
        <w:rPr>
          <w:bCs/>
        </w:rPr>
        <w:t>Dopolnitev poslana vodji MK</w:t>
      </w:r>
      <w:r>
        <w:rPr>
          <w:bCs/>
        </w:rPr>
        <w:t>«</w:t>
      </w:r>
      <w:r w:rsidR="00B846EB">
        <w:rPr>
          <w:bCs/>
        </w:rPr>
        <w:t>.</w:t>
      </w:r>
    </w:p>
    <w:p w14:paraId="7E11180E" w14:textId="77777777" w:rsidR="00B846EB" w:rsidRPr="00C40335" w:rsidRDefault="00B846EB" w:rsidP="00B846EB">
      <w:pPr>
        <w:pStyle w:val="Naslov5"/>
        <w:rPr>
          <w:rStyle w:val="Neensklic"/>
          <w:b w:val="0"/>
          <w:bCs w:val="0"/>
          <w:color w:val="374C80" w:themeColor="accent1" w:themeShade="BF"/>
        </w:rPr>
      </w:pPr>
      <w:bookmarkStart w:id="360" w:name="_Toc86324205"/>
      <w:bookmarkStart w:id="361" w:name="_Toc89335463"/>
      <w:r w:rsidRPr="00C40335">
        <w:rPr>
          <w:rStyle w:val="Neensklic"/>
          <w:b w:val="0"/>
          <w:bCs w:val="0"/>
          <w:color w:val="374C80" w:themeColor="accent1" w:themeShade="BF"/>
        </w:rPr>
        <w:t>Kako potrdim predlog?</w:t>
      </w:r>
      <w:bookmarkEnd w:id="360"/>
      <w:bookmarkEnd w:id="361"/>
    </w:p>
    <w:p w14:paraId="70D4CCDD" w14:textId="77777777" w:rsidR="00B846EB" w:rsidRPr="00F76ED4" w:rsidRDefault="00B846EB" w:rsidP="00B846EB">
      <w:pPr>
        <w:rPr>
          <w:rStyle w:val="Neensklic"/>
        </w:rPr>
      </w:pPr>
      <w:r w:rsidRPr="00832836">
        <w:rPr>
          <w:noProof/>
          <w:lang w:eastAsia="sl-SI"/>
        </w:rPr>
        <w:t xml:space="preserve"> </w:t>
      </w:r>
      <w:r w:rsidRPr="00FA510F">
        <w:rPr>
          <w:noProof/>
          <w:lang w:eastAsia="sl-SI"/>
        </w:rPr>
        <w:drawing>
          <wp:inline distT="0" distB="0" distL="0" distR="0" wp14:anchorId="16A9F919" wp14:editId="6FECC18B">
            <wp:extent cx="1745487" cy="254550"/>
            <wp:effectExtent l="0" t="0" r="0" b="0"/>
            <wp:docPr id="132" name="Picture 13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839077" cy="268198"/>
                    </a:xfrm>
                    <a:prstGeom prst="rect">
                      <a:avLst/>
                    </a:prstGeom>
                  </pic:spPr>
                </pic:pic>
              </a:graphicData>
            </a:graphic>
          </wp:inline>
        </w:drawing>
      </w:r>
    </w:p>
    <w:p w14:paraId="2EC43D30" w14:textId="47B5E79C" w:rsidR="00B846EB" w:rsidRDefault="00B846EB" w:rsidP="009F0205">
      <w:pPr>
        <w:pStyle w:val="Odstavekseznama"/>
        <w:numPr>
          <w:ilvl w:val="0"/>
          <w:numId w:val="21"/>
        </w:numPr>
      </w:pPr>
      <w:r>
        <w:t xml:space="preserve">Kliknite na gumb </w:t>
      </w:r>
      <w:r w:rsidR="00720F47">
        <w:t>»</w:t>
      </w:r>
      <w:r>
        <w:rPr>
          <w:b/>
        </w:rPr>
        <w:t>Potrdi predlog</w:t>
      </w:r>
      <w:r w:rsidR="00720F47" w:rsidRPr="00335654">
        <w:t>«</w:t>
      </w:r>
      <w:r w:rsidRPr="00335654">
        <w:t>.</w:t>
      </w:r>
    </w:p>
    <w:p w14:paraId="396C1A80" w14:textId="77777777" w:rsidR="00B846EB" w:rsidRDefault="00B846EB" w:rsidP="009F0205">
      <w:pPr>
        <w:pStyle w:val="Odstavekseznama"/>
        <w:numPr>
          <w:ilvl w:val="0"/>
          <w:numId w:val="21"/>
        </w:numPr>
      </w:pPr>
      <w:r>
        <w:t xml:space="preserve">Če želite, vpišite komentar; komentar bo viden na </w:t>
      </w:r>
      <w:proofErr w:type="spellStart"/>
      <w:r>
        <w:t>časovnici</w:t>
      </w:r>
      <w:proofErr w:type="spellEnd"/>
      <w:r>
        <w:t>.</w:t>
      </w:r>
    </w:p>
    <w:p w14:paraId="034185F5" w14:textId="417C19D7" w:rsidR="00B846EB" w:rsidRDefault="00B846EB" w:rsidP="009F0205">
      <w:pPr>
        <w:pStyle w:val="Odstavekseznama"/>
        <w:numPr>
          <w:ilvl w:val="0"/>
          <w:numId w:val="21"/>
        </w:numPr>
      </w:pPr>
      <w:r>
        <w:t xml:space="preserve">Kliknite na gumb </w:t>
      </w:r>
      <w:r w:rsidR="00720F47">
        <w:t>»</w:t>
      </w:r>
      <w:r w:rsidRPr="0008709F">
        <w:rPr>
          <w:b/>
        </w:rPr>
        <w:t>Potrdi</w:t>
      </w:r>
      <w:r w:rsidR="00720F47" w:rsidRPr="00335654">
        <w:t>«</w:t>
      </w:r>
      <w:r>
        <w:t xml:space="preserve"> </w:t>
      </w:r>
      <w:r w:rsidR="00565E59">
        <w:t>oz.</w:t>
      </w:r>
      <w:r>
        <w:t xml:space="preserve"> </w:t>
      </w:r>
      <w:r w:rsidR="00720F47">
        <w:t>»</w:t>
      </w:r>
      <w:r w:rsidRPr="0008709F">
        <w:rPr>
          <w:b/>
        </w:rPr>
        <w:t>Prekliči</w:t>
      </w:r>
      <w:r w:rsidR="00720F47" w:rsidRPr="00335654">
        <w:t>«</w:t>
      </w:r>
      <w:r w:rsidRPr="00335654">
        <w:t>,</w:t>
      </w:r>
      <w:r>
        <w:t xml:space="preserve"> če želite prekiniti akcijo.</w:t>
      </w:r>
    </w:p>
    <w:p w14:paraId="03BCB93C" w14:textId="48B033F1" w:rsidR="00B846EB" w:rsidRDefault="00B846EB" w:rsidP="009F0205">
      <w:pPr>
        <w:pStyle w:val="Odstavekseznama"/>
        <w:numPr>
          <w:ilvl w:val="0"/>
          <w:numId w:val="21"/>
        </w:numPr>
        <w:rPr>
          <w:lang w:eastAsia="sl-SI"/>
        </w:rPr>
      </w:pPr>
      <w:r>
        <w:t xml:space="preserve">Na koncu uspešno izvedene akcije je status predloga </w:t>
      </w:r>
      <w:r w:rsidR="00720F47">
        <w:t>»</w:t>
      </w:r>
      <w:r w:rsidR="005E7FF5">
        <w:rPr>
          <w:b/>
        </w:rPr>
        <w:t>Potrjeno</w:t>
      </w:r>
      <w:r w:rsidRPr="0008709F">
        <w:rPr>
          <w:b/>
        </w:rPr>
        <w:t xml:space="preserve"> MK</w:t>
      </w:r>
      <w:r w:rsidR="00720F47" w:rsidRPr="00335654">
        <w:t>«</w:t>
      </w:r>
      <w:r w:rsidRPr="0008709F">
        <w:rPr>
          <w:b/>
        </w:rPr>
        <w:t xml:space="preserve"> </w:t>
      </w:r>
      <w:r>
        <w:t xml:space="preserve">in predloga nobeden ne more več urejati. </w:t>
      </w:r>
    </w:p>
    <w:p w14:paraId="7A1AF33C" w14:textId="25546EC3" w:rsidR="00B846EB" w:rsidRDefault="00B846EB" w:rsidP="009F0205">
      <w:pPr>
        <w:pStyle w:val="Odstavekseznama"/>
        <w:numPr>
          <w:ilvl w:val="0"/>
          <w:numId w:val="21"/>
        </w:numPr>
        <w:rPr>
          <w:lang w:eastAsia="sl-SI"/>
        </w:rPr>
      </w:pPr>
      <w:r>
        <w:t xml:space="preserve">ISeD bo začel prenos predloga v register; ob uspešnem prenosu se status predloga spremeni v </w:t>
      </w:r>
      <w:r w:rsidR="00720F47">
        <w:t>»</w:t>
      </w:r>
      <w:r w:rsidR="005E7FF5">
        <w:rPr>
          <w:b/>
        </w:rPr>
        <w:t>Vpisano v register</w:t>
      </w:r>
      <w:r w:rsidR="00720F47" w:rsidRPr="00335654">
        <w:t>«</w:t>
      </w:r>
      <w:r w:rsidRPr="00335654">
        <w:t>.</w:t>
      </w:r>
    </w:p>
    <w:p w14:paraId="76F23DB8" w14:textId="0C76C685" w:rsidR="00B846EB" w:rsidRDefault="00B846EB" w:rsidP="00B846EB">
      <w:pPr>
        <w:rPr>
          <w:lang w:eastAsia="sl-SI"/>
        </w:rPr>
      </w:pPr>
      <w:r w:rsidRPr="00832836">
        <w:rPr>
          <w:rStyle w:val="Poudarek"/>
        </w:rPr>
        <w:t>Pozor!</w:t>
      </w:r>
      <w:r>
        <w:rPr>
          <w:lang w:eastAsia="sl-SI"/>
        </w:rPr>
        <w:t xml:space="preserve"> Akcija je na voljo samo, če je odločitev nosilca MK glede predloga pozitivna. Če se z </w:t>
      </w:r>
      <w:r w:rsidR="008038C8">
        <w:rPr>
          <w:lang w:eastAsia="sl-SI"/>
        </w:rPr>
        <w:t>odločitvijo</w:t>
      </w:r>
      <w:r>
        <w:rPr>
          <w:lang w:eastAsia="sl-SI"/>
        </w:rPr>
        <w:t xml:space="preserve"> ne strinjate, lahko zahtevate dopolnitev in predlagate drugačno odločitev.</w:t>
      </w:r>
    </w:p>
    <w:p w14:paraId="4636B35B" w14:textId="77777777" w:rsidR="00B846EB" w:rsidRPr="000729D1" w:rsidRDefault="00B846EB" w:rsidP="00B846EB">
      <w:pPr>
        <w:pStyle w:val="Naslov5"/>
        <w:rPr>
          <w:rStyle w:val="Neensklic"/>
          <w:b w:val="0"/>
        </w:rPr>
      </w:pPr>
      <w:bookmarkStart w:id="362" w:name="_Toc86324206"/>
      <w:bookmarkStart w:id="363" w:name="_Toc89335464"/>
      <w:r w:rsidRPr="000729D1">
        <w:rPr>
          <w:rStyle w:val="Neensklic"/>
          <w:b w:val="0"/>
        </w:rPr>
        <w:t xml:space="preserve">Kako </w:t>
      </w:r>
      <w:r>
        <w:rPr>
          <w:rStyle w:val="Neensklic"/>
          <w:b w:val="0"/>
        </w:rPr>
        <w:t>zavrnem predlog?</w:t>
      </w:r>
      <w:bookmarkEnd w:id="362"/>
      <w:bookmarkEnd w:id="363"/>
    </w:p>
    <w:p w14:paraId="3B8B791C" w14:textId="77777777" w:rsidR="00B846EB" w:rsidRPr="00F76ED4" w:rsidRDefault="00B846EB" w:rsidP="00B846EB">
      <w:pPr>
        <w:rPr>
          <w:rStyle w:val="Neensklic"/>
        </w:rPr>
      </w:pPr>
      <w:r w:rsidRPr="00832836">
        <w:rPr>
          <w:noProof/>
          <w:lang w:eastAsia="sl-SI"/>
        </w:rPr>
        <w:t xml:space="preserve"> </w:t>
      </w:r>
      <w:r w:rsidRPr="00FA510F">
        <w:rPr>
          <w:noProof/>
          <w:lang w:eastAsia="sl-SI"/>
        </w:rPr>
        <w:drawing>
          <wp:inline distT="0" distB="0" distL="0" distR="0" wp14:anchorId="7281B166" wp14:editId="25A09955">
            <wp:extent cx="1617852" cy="257495"/>
            <wp:effectExtent l="0" t="0" r="1905" b="9525"/>
            <wp:docPr id="131" name="Picture 13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95173" cy="269801"/>
                    </a:xfrm>
                    <a:prstGeom prst="rect">
                      <a:avLst/>
                    </a:prstGeom>
                  </pic:spPr>
                </pic:pic>
              </a:graphicData>
            </a:graphic>
          </wp:inline>
        </w:drawing>
      </w:r>
    </w:p>
    <w:p w14:paraId="70B1F2D9" w14:textId="6A4B0037" w:rsidR="00B846EB" w:rsidRDefault="00B846EB" w:rsidP="009F0205">
      <w:pPr>
        <w:pStyle w:val="Odstavekseznama"/>
        <w:numPr>
          <w:ilvl w:val="0"/>
          <w:numId w:val="22"/>
        </w:numPr>
      </w:pPr>
      <w:r>
        <w:t xml:space="preserve">Kliknite na gumb </w:t>
      </w:r>
      <w:r w:rsidR="00720F47">
        <w:t>»</w:t>
      </w:r>
      <w:r>
        <w:rPr>
          <w:b/>
        </w:rPr>
        <w:t>Zavrni</w:t>
      </w:r>
      <w:r w:rsidRPr="00FA510F">
        <w:rPr>
          <w:b/>
        </w:rPr>
        <w:t xml:space="preserve"> predlog</w:t>
      </w:r>
      <w:r w:rsidR="00720F47" w:rsidRPr="00335654">
        <w:t>«</w:t>
      </w:r>
      <w:r w:rsidRPr="00335654">
        <w:t>.</w:t>
      </w:r>
    </w:p>
    <w:p w14:paraId="75BE5A34" w14:textId="77777777" w:rsidR="00B846EB" w:rsidRDefault="00B846EB" w:rsidP="009F0205">
      <w:pPr>
        <w:pStyle w:val="Odstavekseznama"/>
        <w:numPr>
          <w:ilvl w:val="0"/>
          <w:numId w:val="22"/>
        </w:numPr>
      </w:pPr>
      <w:r>
        <w:t xml:space="preserve">Obvezno vpišite komentar; komentar bo viden na </w:t>
      </w:r>
      <w:proofErr w:type="spellStart"/>
      <w:r>
        <w:t>časovnici</w:t>
      </w:r>
      <w:proofErr w:type="spellEnd"/>
      <w:r>
        <w:t>.</w:t>
      </w:r>
    </w:p>
    <w:p w14:paraId="229761F9" w14:textId="5E60A29F" w:rsidR="00B846EB" w:rsidRDefault="00B846EB" w:rsidP="009F0205">
      <w:pPr>
        <w:pStyle w:val="Odstavekseznama"/>
        <w:numPr>
          <w:ilvl w:val="0"/>
          <w:numId w:val="22"/>
        </w:numPr>
      </w:pPr>
      <w:r>
        <w:t xml:space="preserve">Kliknite na gumb </w:t>
      </w:r>
      <w:r w:rsidR="00720F47">
        <w:t>»</w:t>
      </w:r>
      <w:r w:rsidRPr="00FA510F">
        <w:rPr>
          <w:b/>
        </w:rPr>
        <w:t>Potrdi</w:t>
      </w:r>
      <w:r w:rsidR="00720F47" w:rsidRPr="00335654">
        <w:t>«</w:t>
      </w:r>
      <w:r>
        <w:t xml:space="preserve"> </w:t>
      </w:r>
      <w:r w:rsidR="00565E59">
        <w:t>oz.</w:t>
      </w:r>
      <w:r>
        <w:t xml:space="preserve"> </w:t>
      </w:r>
      <w:r w:rsidR="00720F47">
        <w:t>»</w:t>
      </w:r>
      <w:r w:rsidRPr="00FA510F">
        <w:rPr>
          <w:b/>
        </w:rPr>
        <w:t>Prekliči</w:t>
      </w:r>
      <w:r w:rsidR="00720F47" w:rsidRPr="00335654">
        <w:t>«</w:t>
      </w:r>
      <w:r w:rsidRPr="00335654">
        <w:t>,</w:t>
      </w:r>
      <w:r>
        <w:t xml:space="preserve"> če želite prekiniti akcijo.</w:t>
      </w:r>
    </w:p>
    <w:p w14:paraId="24964249" w14:textId="3710D27B" w:rsidR="00B846EB" w:rsidRDefault="00B846EB" w:rsidP="009F0205">
      <w:pPr>
        <w:pStyle w:val="Odstavekseznama"/>
        <w:numPr>
          <w:ilvl w:val="0"/>
          <w:numId w:val="22"/>
        </w:numPr>
        <w:rPr>
          <w:lang w:eastAsia="sl-SI"/>
        </w:rPr>
      </w:pPr>
      <w:r>
        <w:t xml:space="preserve">Na koncu uspešno izvedene akcije je status predloga </w:t>
      </w:r>
      <w:r w:rsidR="00720F47">
        <w:t>»</w:t>
      </w:r>
      <w:r w:rsidR="005E7FF5">
        <w:rPr>
          <w:b/>
        </w:rPr>
        <w:t>Zavrnjeno</w:t>
      </w:r>
      <w:r w:rsidRPr="0008709F">
        <w:rPr>
          <w:b/>
        </w:rPr>
        <w:t xml:space="preserve"> MK</w:t>
      </w:r>
      <w:r w:rsidR="00720F47" w:rsidRPr="00335654">
        <w:t>«</w:t>
      </w:r>
      <w:r w:rsidRPr="0008709F">
        <w:rPr>
          <w:b/>
        </w:rPr>
        <w:t xml:space="preserve"> </w:t>
      </w:r>
      <w:r>
        <w:t>in predloga nobeden več ne more urejati.</w:t>
      </w:r>
    </w:p>
    <w:p w14:paraId="3379A02B" w14:textId="398D5A59" w:rsidR="00B846EB" w:rsidRDefault="00B846EB" w:rsidP="00B846EB">
      <w:pPr>
        <w:rPr>
          <w:lang w:eastAsia="sl-SI"/>
        </w:rPr>
      </w:pPr>
      <w:r w:rsidRPr="00832836">
        <w:rPr>
          <w:rStyle w:val="Poudarek"/>
        </w:rPr>
        <w:t>Pozor!</w:t>
      </w:r>
      <w:r>
        <w:rPr>
          <w:lang w:eastAsia="sl-SI"/>
        </w:rPr>
        <w:t xml:space="preserve"> Akcija je na voljo samo, če je odločitev nosilca MK glede predloga negativna. Če se z </w:t>
      </w:r>
      <w:r w:rsidR="008038C8">
        <w:rPr>
          <w:lang w:eastAsia="sl-SI"/>
        </w:rPr>
        <w:t>odločitvijo</w:t>
      </w:r>
      <w:r>
        <w:rPr>
          <w:lang w:eastAsia="sl-SI"/>
        </w:rPr>
        <w:t xml:space="preserve"> ne strinjate, lahko zahtevate dopolnitev in predlagate drugačno odločitev.</w:t>
      </w:r>
    </w:p>
    <w:p w14:paraId="5C026D8F" w14:textId="77777777" w:rsidR="00B846EB" w:rsidRPr="000729D1" w:rsidRDefault="00B846EB" w:rsidP="00B846EB">
      <w:pPr>
        <w:pStyle w:val="Naslov5"/>
        <w:rPr>
          <w:rStyle w:val="Neensklic"/>
          <w:b w:val="0"/>
        </w:rPr>
      </w:pPr>
      <w:bookmarkStart w:id="364" w:name="_Toc86324207"/>
      <w:bookmarkStart w:id="365" w:name="_Toc89335465"/>
      <w:r w:rsidRPr="000729D1">
        <w:rPr>
          <w:rStyle w:val="Neensklic"/>
          <w:b w:val="0"/>
        </w:rPr>
        <w:t xml:space="preserve">Kako </w:t>
      </w:r>
      <w:r>
        <w:rPr>
          <w:rStyle w:val="Neensklic"/>
          <w:b w:val="0"/>
        </w:rPr>
        <w:t>zahtevam dopolnitev predloga</w:t>
      </w:r>
      <w:r w:rsidRPr="000729D1">
        <w:rPr>
          <w:rStyle w:val="Neensklic"/>
          <w:b w:val="0"/>
        </w:rPr>
        <w:t>?</w:t>
      </w:r>
      <w:bookmarkEnd w:id="364"/>
      <w:bookmarkEnd w:id="365"/>
    </w:p>
    <w:p w14:paraId="6431DBEB" w14:textId="77777777" w:rsidR="00B846EB" w:rsidRDefault="00B846EB" w:rsidP="00B846EB">
      <w:pPr>
        <w:rPr>
          <w:lang w:eastAsia="sl-SI"/>
        </w:rPr>
      </w:pPr>
      <w:r w:rsidRPr="0008709F">
        <w:rPr>
          <w:noProof/>
          <w:lang w:eastAsia="sl-SI"/>
        </w:rPr>
        <w:drawing>
          <wp:inline distT="0" distB="0" distL="0" distR="0" wp14:anchorId="5DF090EE" wp14:editId="7EE55021">
            <wp:extent cx="1774299" cy="264821"/>
            <wp:effectExtent l="0" t="0" r="0" b="1905"/>
            <wp:docPr id="128" name="Picture 12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793362" cy="267666"/>
                    </a:xfrm>
                    <a:prstGeom prst="rect">
                      <a:avLst/>
                    </a:prstGeom>
                  </pic:spPr>
                </pic:pic>
              </a:graphicData>
            </a:graphic>
          </wp:inline>
        </w:drawing>
      </w:r>
    </w:p>
    <w:p w14:paraId="67CE9F75" w14:textId="14EC0935" w:rsidR="00B846EB" w:rsidRDefault="00B846EB" w:rsidP="009F0205">
      <w:pPr>
        <w:pStyle w:val="Odstavekseznama"/>
        <w:numPr>
          <w:ilvl w:val="0"/>
          <w:numId w:val="20"/>
        </w:numPr>
      </w:pPr>
      <w:r>
        <w:t xml:space="preserve">Kliknite na gumb </w:t>
      </w:r>
      <w:r w:rsidR="00720F47">
        <w:t>»</w:t>
      </w:r>
      <w:r w:rsidRPr="0008709F">
        <w:rPr>
          <w:b/>
        </w:rPr>
        <w:t>Zahtevaj dopolnitev</w:t>
      </w:r>
      <w:r w:rsidR="00720F47" w:rsidRPr="00335654">
        <w:t>«</w:t>
      </w:r>
      <w:r w:rsidRPr="00335654">
        <w:t>.</w:t>
      </w:r>
    </w:p>
    <w:p w14:paraId="7CC84A94" w14:textId="77777777" w:rsidR="00B846EB" w:rsidRDefault="00B846EB" w:rsidP="009F0205">
      <w:pPr>
        <w:pStyle w:val="Odstavekseznama"/>
        <w:numPr>
          <w:ilvl w:val="0"/>
          <w:numId w:val="20"/>
        </w:numPr>
      </w:pPr>
      <w:r>
        <w:t xml:space="preserve">Obvezno vpišite komentar; komentar bo viden na </w:t>
      </w:r>
      <w:proofErr w:type="spellStart"/>
      <w:r>
        <w:t>časovnici</w:t>
      </w:r>
      <w:proofErr w:type="spellEnd"/>
      <w:r>
        <w:t>.</w:t>
      </w:r>
    </w:p>
    <w:p w14:paraId="2AE2125E" w14:textId="3AD784E7" w:rsidR="00B846EB" w:rsidRDefault="00B846EB" w:rsidP="009F0205">
      <w:pPr>
        <w:pStyle w:val="Odstavekseznama"/>
        <w:numPr>
          <w:ilvl w:val="0"/>
          <w:numId w:val="20"/>
        </w:numPr>
      </w:pPr>
      <w:r>
        <w:t xml:space="preserve">Kliknite na gumb </w:t>
      </w:r>
      <w:r w:rsidR="00720F47">
        <w:t>»</w:t>
      </w:r>
      <w:r w:rsidRPr="0008709F">
        <w:rPr>
          <w:b/>
        </w:rPr>
        <w:t>Potrdi</w:t>
      </w:r>
      <w:r w:rsidR="00720F47" w:rsidRPr="00335654">
        <w:t>«</w:t>
      </w:r>
      <w:r>
        <w:t xml:space="preserve"> </w:t>
      </w:r>
      <w:r w:rsidR="00565E59">
        <w:t>oz.</w:t>
      </w:r>
      <w:r>
        <w:t xml:space="preserve"> </w:t>
      </w:r>
      <w:r w:rsidR="00720F47">
        <w:t>»</w:t>
      </w:r>
      <w:r w:rsidRPr="0008709F">
        <w:rPr>
          <w:b/>
        </w:rPr>
        <w:t>Prekliči</w:t>
      </w:r>
      <w:r w:rsidR="00720F47" w:rsidRPr="00335654">
        <w:t>«</w:t>
      </w:r>
      <w:r w:rsidRPr="00335654">
        <w:t>,</w:t>
      </w:r>
      <w:r>
        <w:t xml:space="preserve"> če želite prekiniti akcijo.</w:t>
      </w:r>
    </w:p>
    <w:p w14:paraId="3DE76AB4" w14:textId="75510279" w:rsidR="00B846EB" w:rsidRPr="009D7731" w:rsidRDefault="00B846EB" w:rsidP="009F0205">
      <w:pPr>
        <w:pStyle w:val="Odstavekseznama"/>
        <w:numPr>
          <w:ilvl w:val="0"/>
          <w:numId w:val="20"/>
        </w:numPr>
        <w:rPr>
          <w:lang w:eastAsia="sl-SI"/>
        </w:rPr>
      </w:pPr>
      <w:r>
        <w:t xml:space="preserve">Na koncu uspešno izvedene akcije je status predloga </w:t>
      </w:r>
      <w:r w:rsidR="00720F47">
        <w:t>»</w:t>
      </w:r>
      <w:r w:rsidR="00335654">
        <w:rPr>
          <w:b/>
        </w:rPr>
        <w:t>Dopolnitev v pregledu</w:t>
      </w:r>
      <w:r w:rsidRPr="00AD200D">
        <w:rPr>
          <w:b/>
        </w:rPr>
        <w:t xml:space="preserve"> MK</w:t>
      </w:r>
      <w:r w:rsidR="00720F47" w:rsidRPr="00335654">
        <w:t>«</w:t>
      </w:r>
      <w:r>
        <w:t>; Predlog bo dodeljen v urejanje nosilcu MK; nosilec MK se bo odločil, ali bo predlog uredil sam ali zahteval dopolnitev na OE.</w:t>
      </w:r>
    </w:p>
    <w:p w14:paraId="71F54AF6" w14:textId="77777777" w:rsidR="00B846EB" w:rsidRDefault="00B846EB" w:rsidP="00B846EB">
      <w:pPr>
        <w:pStyle w:val="Naslov2"/>
      </w:pPr>
      <w:bookmarkStart w:id="366" w:name="_Toc84507667"/>
      <w:bookmarkStart w:id="367" w:name="_Ref85100920"/>
      <w:bookmarkStart w:id="368" w:name="_Toc86324208"/>
      <w:bookmarkStart w:id="369" w:name="_Toc89335466"/>
      <w:r>
        <w:lastRenderedPageBreak/>
        <w:t xml:space="preserve">Predlogi </w:t>
      </w:r>
      <w:bookmarkEnd w:id="366"/>
      <w:r>
        <w:t>za varstvene podatke</w:t>
      </w:r>
      <w:bookmarkEnd w:id="367"/>
      <w:bookmarkEnd w:id="368"/>
      <w:bookmarkEnd w:id="369"/>
    </w:p>
    <w:p w14:paraId="6A49BBD2" w14:textId="0249E941" w:rsidR="00B846EB" w:rsidRDefault="00B846EB" w:rsidP="00B846EB">
      <w:r>
        <w:t xml:space="preserve">Do predlogov za varstvene podatke lahko dostopate s klikom na </w:t>
      </w:r>
      <w:r w:rsidR="005E37A9">
        <w:t>ikon</w:t>
      </w:r>
      <w:r>
        <w:t xml:space="preserve">o </w:t>
      </w:r>
      <w:r>
        <w:rPr>
          <w:b/>
        </w:rPr>
        <w:t>Predlogi VP</w:t>
      </w:r>
      <w:r>
        <w:t xml:space="preserve"> v </w:t>
      </w:r>
      <w:r w:rsidRPr="009F65A9">
        <w:rPr>
          <w:b/>
        </w:rPr>
        <w:t>Levem meniju</w:t>
      </w:r>
      <w:r>
        <w:t>. Aplikacija vas bo preusmerila na iskalnik predlogov za varstvene podatke.</w:t>
      </w:r>
    </w:p>
    <w:p w14:paraId="29B75C41" w14:textId="77777777" w:rsidR="00B846EB" w:rsidRPr="004A1F1B" w:rsidRDefault="00B846EB" w:rsidP="00B846EB">
      <w:r w:rsidRPr="00564791">
        <w:rPr>
          <w:noProof/>
        </w:rPr>
        <w:drawing>
          <wp:inline distT="0" distB="0" distL="0" distR="0" wp14:anchorId="7FBA2F04" wp14:editId="7B5CFA41">
            <wp:extent cx="809478" cy="2718033"/>
            <wp:effectExtent l="0" t="0" r="0" b="6350"/>
            <wp:docPr id="198" name="Picture 198" descr="Levi m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818941" cy="2749806"/>
                    </a:xfrm>
                    <a:prstGeom prst="rect">
                      <a:avLst/>
                    </a:prstGeom>
                  </pic:spPr>
                </pic:pic>
              </a:graphicData>
            </a:graphic>
          </wp:inline>
        </w:drawing>
      </w:r>
    </w:p>
    <w:p w14:paraId="7A5AF1D7" w14:textId="77777777" w:rsidR="00B846EB" w:rsidRDefault="00B846EB" w:rsidP="00B846EB">
      <w:pPr>
        <w:pStyle w:val="Naslov3"/>
      </w:pPr>
      <w:bookmarkStart w:id="370" w:name="_Toc86324209"/>
      <w:bookmarkStart w:id="371" w:name="_Toc89335467"/>
      <w:r>
        <w:t>Iskalnik predlogov za varstvene podatke</w:t>
      </w:r>
      <w:bookmarkEnd w:id="370"/>
      <w:bookmarkEnd w:id="371"/>
    </w:p>
    <w:p w14:paraId="0DFCC935" w14:textId="77777777" w:rsidR="00B846EB" w:rsidRDefault="00B846EB" w:rsidP="00B846EB">
      <w:pPr>
        <w:pStyle w:val="Odstavekseznama"/>
        <w:ind w:left="0"/>
        <w:rPr>
          <w:lang w:eastAsia="sl-SI"/>
        </w:rPr>
      </w:pPr>
      <w:r>
        <w:rPr>
          <w:lang w:eastAsia="sl-SI"/>
        </w:rPr>
        <w:t>Stran je namenjena iskanju in prikazovanju seznama predlogov za varstvene podatke in je sestavljena iz več sekcij:</w:t>
      </w:r>
    </w:p>
    <w:p w14:paraId="35BFB2B9" w14:textId="77777777" w:rsidR="00B846EB" w:rsidRDefault="00B846EB" w:rsidP="00B846EB">
      <w:pPr>
        <w:pStyle w:val="Odstavekseznama"/>
        <w:ind w:left="0"/>
        <w:rPr>
          <w:lang w:eastAsia="sl-SI"/>
        </w:rPr>
      </w:pPr>
    </w:p>
    <w:p w14:paraId="16382D17" w14:textId="78979E38" w:rsidR="00B846EB" w:rsidRDefault="00B846EB" w:rsidP="009F0205">
      <w:pPr>
        <w:pStyle w:val="Odstavekseznama"/>
        <w:numPr>
          <w:ilvl w:val="0"/>
          <w:numId w:val="61"/>
        </w:numPr>
        <w:rPr>
          <w:lang w:eastAsia="sl-SI"/>
        </w:rPr>
      </w:pPr>
      <w:r w:rsidRPr="00545045">
        <w:rPr>
          <w:rStyle w:val="Neensklic"/>
          <w:lang w:eastAsia="sl-SI"/>
        </w:rPr>
        <w:t>Dodajanje novega predloga</w:t>
      </w:r>
      <w:r>
        <w:rPr>
          <w:lang w:eastAsia="sl-SI"/>
        </w:rPr>
        <w:t xml:space="preserve"> - kliknite na </w:t>
      </w:r>
      <w:r w:rsidR="005E37A9">
        <w:rPr>
          <w:lang w:eastAsia="sl-SI"/>
        </w:rPr>
        <w:t>ikon</w:t>
      </w:r>
      <w:r>
        <w:rPr>
          <w:lang w:eastAsia="sl-SI"/>
        </w:rPr>
        <w:t xml:space="preserve">o </w:t>
      </w:r>
      <w:r w:rsidR="005E7FF5">
        <w:rPr>
          <w:lang w:eastAsia="sl-SI"/>
        </w:rPr>
        <w:t>»</w:t>
      </w:r>
      <w:r w:rsidRPr="00A13491">
        <w:rPr>
          <w:b/>
          <w:lang w:eastAsia="sl-SI"/>
        </w:rPr>
        <w:t>plus</w:t>
      </w:r>
      <w:r w:rsidR="005E7FF5" w:rsidRPr="005E7FF5">
        <w:rPr>
          <w:lang w:eastAsia="sl-SI"/>
        </w:rPr>
        <w:t>«</w:t>
      </w:r>
      <w:r>
        <w:rPr>
          <w:lang w:eastAsia="sl-SI"/>
        </w:rPr>
        <w:t xml:space="preserve"> (glej </w:t>
      </w:r>
      <w:r w:rsidR="00725E56">
        <w:rPr>
          <w:lang w:eastAsia="sl-SI"/>
        </w:rPr>
        <w:t>sliko spodaj</w:t>
      </w:r>
      <w:r>
        <w:rPr>
          <w:lang w:eastAsia="sl-SI"/>
        </w:rPr>
        <w:t xml:space="preserve">) in izberite vrsto predloga; aplikacija vas bo preusmerila na ustrezen čarovnik (več o čarovniku </w:t>
      </w:r>
      <w:r w:rsidR="00B95116">
        <w:rPr>
          <w:lang w:eastAsia="sl-SI"/>
        </w:rPr>
        <w:t>poglejte</w:t>
      </w:r>
      <w:r>
        <w:rPr>
          <w:lang w:eastAsia="sl-SI"/>
        </w:rPr>
        <w:t xml:space="preserve"> v </w:t>
      </w:r>
      <w:r w:rsidR="001E588D">
        <w:rPr>
          <w:lang w:eastAsia="sl-SI"/>
        </w:rPr>
        <w:t>poglavju »</w:t>
      </w:r>
      <w:r w:rsidR="001E588D" w:rsidRPr="001E588D">
        <w:rPr>
          <w:rStyle w:val="DocReferenceChar"/>
        </w:rPr>
        <w:fldChar w:fldCharType="begin"/>
      </w:r>
      <w:r w:rsidR="001E588D" w:rsidRPr="001E588D">
        <w:rPr>
          <w:rStyle w:val="DocReferenceChar"/>
        </w:rPr>
        <w:instrText xml:space="preserve"> REF _Ref85702266 \h </w:instrText>
      </w:r>
      <w:r w:rsidR="001E588D">
        <w:rPr>
          <w:rStyle w:val="DocReferenceChar"/>
        </w:rPr>
        <w:instrText xml:space="preserve"> \* MERGEFORMAT </w:instrText>
      </w:r>
      <w:r w:rsidR="001E588D" w:rsidRPr="001E588D">
        <w:rPr>
          <w:rStyle w:val="DocReferenceChar"/>
        </w:rPr>
      </w:r>
      <w:r w:rsidR="001E588D" w:rsidRPr="001E588D">
        <w:rPr>
          <w:rStyle w:val="DocReferenceChar"/>
        </w:rPr>
        <w:fldChar w:fldCharType="separate"/>
      </w:r>
      <w:r w:rsidR="00CD0F51" w:rsidRPr="00CD0F51">
        <w:rPr>
          <w:rStyle w:val="DocReferenceChar"/>
        </w:rPr>
        <w:t>Čarovnik za urejanje podatkov</w:t>
      </w:r>
      <w:r w:rsidR="001E588D" w:rsidRPr="001E588D">
        <w:rPr>
          <w:rStyle w:val="DocReferenceChar"/>
        </w:rPr>
        <w:fldChar w:fldCharType="end"/>
      </w:r>
      <w:r w:rsidR="001E588D">
        <w:rPr>
          <w:lang w:eastAsia="sl-SI"/>
        </w:rPr>
        <w:t>«</w:t>
      </w:r>
      <w:r w:rsidRPr="001E588D">
        <w:rPr>
          <w:lang w:eastAsia="sl-SI"/>
        </w:rPr>
        <w:t>).</w:t>
      </w:r>
    </w:p>
    <w:p w14:paraId="04268295" w14:textId="7A5086AD" w:rsidR="00B846EB" w:rsidRDefault="00B846EB" w:rsidP="009F0205">
      <w:pPr>
        <w:pStyle w:val="Odstavekseznama"/>
        <w:numPr>
          <w:ilvl w:val="0"/>
          <w:numId w:val="61"/>
        </w:numPr>
        <w:rPr>
          <w:lang w:eastAsia="sl-SI"/>
        </w:rPr>
      </w:pPr>
      <w:r w:rsidRPr="00545045">
        <w:rPr>
          <w:rStyle w:val="Neensklic"/>
        </w:rPr>
        <w:t>Izbira načina iskanja</w:t>
      </w:r>
      <w:r>
        <w:rPr>
          <w:lang w:eastAsia="sl-SI"/>
        </w:rPr>
        <w:t xml:space="preserve"> – način iskanja vpliva na prikaz faz (glej </w:t>
      </w:r>
      <w:r w:rsidR="00725E56">
        <w:rPr>
          <w:lang w:eastAsia="sl-SI"/>
        </w:rPr>
        <w:t>sliko spodaj</w:t>
      </w:r>
      <w:r>
        <w:rPr>
          <w:lang w:eastAsia="sl-SI"/>
        </w:rPr>
        <w:t xml:space="preserve">) </w:t>
      </w:r>
      <w:r w:rsidR="00565E59">
        <w:rPr>
          <w:lang w:eastAsia="sl-SI"/>
        </w:rPr>
        <w:t>oz.</w:t>
      </w:r>
      <w:r>
        <w:rPr>
          <w:lang w:eastAsia="sl-SI"/>
        </w:rPr>
        <w:t xml:space="preserve"> ali so predlogi prikazani v več zavihkih (za več podrobnosti o različnih načinih iskanja poglejte poglavje </w:t>
      </w:r>
      <w:r>
        <w:rPr>
          <w:lang w:eastAsia="sl-SI"/>
        </w:rPr>
        <w:fldChar w:fldCharType="begin"/>
      </w:r>
      <w:r>
        <w:rPr>
          <w:lang w:eastAsia="sl-SI"/>
        </w:rPr>
        <w:instrText xml:space="preserve"> REF _Ref85116333 \h </w:instrText>
      </w:r>
      <w:r>
        <w:rPr>
          <w:lang w:eastAsia="sl-SI"/>
        </w:rPr>
      </w:r>
      <w:r>
        <w:rPr>
          <w:lang w:eastAsia="sl-SI"/>
        </w:rPr>
        <w:fldChar w:fldCharType="separate"/>
      </w:r>
      <w:r w:rsidR="00CD0F51">
        <w:t>Izbira načina iskanja</w:t>
      </w:r>
      <w:r>
        <w:rPr>
          <w:lang w:eastAsia="sl-SI"/>
        </w:rPr>
        <w:fldChar w:fldCharType="end"/>
      </w:r>
      <w:r>
        <w:rPr>
          <w:lang w:eastAsia="sl-SI"/>
        </w:rPr>
        <w:t xml:space="preserve">); </w:t>
      </w:r>
    </w:p>
    <w:p w14:paraId="546C3C95" w14:textId="227C3CBB" w:rsidR="00B846EB" w:rsidRDefault="00B846EB" w:rsidP="009F0205">
      <w:pPr>
        <w:pStyle w:val="Odstavekseznama"/>
        <w:numPr>
          <w:ilvl w:val="0"/>
          <w:numId w:val="61"/>
        </w:numPr>
        <w:rPr>
          <w:lang w:eastAsia="sl-SI"/>
        </w:rPr>
      </w:pPr>
      <w:r w:rsidRPr="00545045">
        <w:rPr>
          <w:rStyle w:val="Neensklic"/>
          <w:lang w:eastAsia="sl-SI"/>
        </w:rPr>
        <w:t>Rezultati iskanja</w:t>
      </w:r>
      <w:r>
        <w:rPr>
          <w:lang w:eastAsia="sl-SI"/>
        </w:rPr>
        <w:t xml:space="preserve"> - prikazano le nekaj osnovnih podatkov o predlogu; če uporabnik klikne na posamezen predlog</w:t>
      </w:r>
      <w:r w:rsidR="0090299A">
        <w:rPr>
          <w:lang w:eastAsia="sl-SI"/>
        </w:rPr>
        <w:t>, ga</w:t>
      </w:r>
      <w:r>
        <w:rPr>
          <w:lang w:eastAsia="sl-SI"/>
        </w:rPr>
        <w:t xml:space="preserve"> bo aplikacija preusmerila na stran za vpogled v predlog, na kateri so prikazani vsi podatki predloga. Seznam se lahko </w:t>
      </w:r>
      <w:r w:rsidR="0090299A">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75D11A5" w14:textId="3398CC53" w:rsidR="00B846EB" w:rsidRDefault="00B846EB" w:rsidP="009F0205">
      <w:pPr>
        <w:pStyle w:val="Odstavekseznama"/>
        <w:numPr>
          <w:ilvl w:val="0"/>
          <w:numId w:val="61"/>
        </w:numPr>
        <w:rPr>
          <w:lang w:eastAsia="sl-SI"/>
        </w:rPr>
      </w:pPr>
      <w:r w:rsidRPr="00545045">
        <w:rPr>
          <w:rStyle w:val="Neensklic"/>
        </w:rPr>
        <w:t>Dodatni filtri</w:t>
      </w:r>
      <w:r>
        <w:rPr>
          <w:lang w:eastAsia="sl-SI"/>
        </w:rPr>
        <w:t xml:space="preserve"> – </w:t>
      </w:r>
      <w:r>
        <w:t xml:space="preserve">število zadetkov vpliva tudi uporaba filtrov za omejitev </w:t>
      </w:r>
      <w:r w:rsidR="008038C8">
        <w:t>iskanja</w:t>
      </w:r>
      <w:r>
        <w:t xml:space="preserve">; </w:t>
      </w:r>
      <w:r>
        <w:rPr>
          <w:lang w:eastAsia="sl-SI"/>
        </w:rPr>
        <w:t xml:space="preserve">glej poglavje </w:t>
      </w:r>
      <w:r w:rsidR="00720F47">
        <w:rPr>
          <w:lang w:eastAsia="sl-SI"/>
        </w:rPr>
        <w:t>»</w:t>
      </w:r>
      <w:r w:rsidR="005E7FF5" w:rsidRPr="005E7FF5">
        <w:rPr>
          <w:rStyle w:val="DocReferenceChar"/>
        </w:rPr>
        <w:fldChar w:fldCharType="begin"/>
      </w:r>
      <w:r w:rsidR="005E7FF5" w:rsidRPr="005E7FF5">
        <w:rPr>
          <w:rStyle w:val="DocReferenceChar"/>
        </w:rPr>
        <w:instrText xml:space="preserve"> REF _Ref87007411 \h </w:instrText>
      </w:r>
      <w:r w:rsidR="005E7FF5">
        <w:rPr>
          <w:rStyle w:val="DocReferenceChar"/>
        </w:rPr>
        <w:instrText xml:space="preserve"> \* MERGEFORMAT </w:instrText>
      </w:r>
      <w:r w:rsidR="005E7FF5" w:rsidRPr="005E7FF5">
        <w:rPr>
          <w:rStyle w:val="DocReferenceChar"/>
        </w:rPr>
      </w:r>
      <w:r w:rsidR="005E7FF5" w:rsidRPr="005E7FF5">
        <w:rPr>
          <w:rStyle w:val="DocReferenceChar"/>
        </w:rPr>
        <w:fldChar w:fldCharType="separate"/>
      </w:r>
      <w:r w:rsidR="00CD0F51" w:rsidRPr="00CD0F51">
        <w:rPr>
          <w:rStyle w:val="DocReferenceChar"/>
        </w:rPr>
        <w:t>Omejitev rezultatov iskanja s filtri</w:t>
      </w:r>
      <w:r w:rsidR="005E7FF5" w:rsidRPr="005E7FF5">
        <w:rPr>
          <w:rStyle w:val="DocReferenceChar"/>
        </w:rPr>
        <w:fldChar w:fldCharType="end"/>
      </w:r>
      <w:r w:rsidR="005E7FF5">
        <w:rPr>
          <w:lang w:eastAsia="sl-SI"/>
        </w:rPr>
        <w:t>«</w:t>
      </w:r>
      <w:r w:rsidR="0090299A">
        <w:rPr>
          <w:lang w:eastAsia="sl-SI"/>
        </w:rPr>
        <w:t>.</w:t>
      </w:r>
    </w:p>
    <w:p w14:paraId="287AC7E6" w14:textId="77777777" w:rsidR="00B846EB" w:rsidRPr="00A13491" w:rsidRDefault="00B846EB" w:rsidP="00B846EB"/>
    <w:p w14:paraId="09539E0C" w14:textId="77777777" w:rsidR="00B846EB" w:rsidRDefault="00B846EB" w:rsidP="00B846EB">
      <w:pPr>
        <w:keepNext/>
      </w:pPr>
      <w:r w:rsidRPr="00023D70">
        <w:rPr>
          <w:noProof/>
          <w:lang w:eastAsia="sl-SI"/>
        </w:rPr>
        <w:lastRenderedPageBreak/>
        <w:drawing>
          <wp:inline distT="0" distB="0" distL="0" distR="0" wp14:anchorId="40641529" wp14:editId="0F25D641">
            <wp:extent cx="5760720" cy="2933065"/>
            <wp:effectExtent l="0" t="0" r="0" b="635"/>
            <wp:docPr id="126" name="Picture 126" descr="Iskalnik predlo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933065"/>
                    </a:xfrm>
                    <a:prstGeom prst="rect">
                      <a:avLst/>
                    </a:prstGeom>
                  </pic:spPr>
                </pic:pic>
              </a:graphicData>
            </a:graphic>
          </wp:inline>
        </w:drawing>
      </w:r>
    </w:p>
    <w:p w14:paraId="67E2DD84" w14:textId="77777777" w:rsidR="00B846EB" w:rsidRDefault="00B846EB" w:rsidP="00B846EB">
      <w:pPr>
        <w:pStyle w:val="Naslov4"/>
      </w:pPr>
      <w:bookmarkStart w:id="372" w:name="_Toc86324210"/>
      <w:bookmarkStart w:id="373" w:name="_Toc89335468"/>
      <w:r>
        <w:t>Izbira načina iskanja</w:t>
      </w:r>
      <w:bookmarkEnd w:id="372"/>
      <w:bookmarkEnd w:id="373"/>
    </w:p>
    <w:p w14:paraId="055902C6" w14:textId="77777777" w:rsidR="00B846EB" w:rsidRPr="00023D70" w:rsidRDefault="00B846EB" w:rsidP="00B846EB">
      <w:r w:rsidRPr="00023D70">
        <w:rPr>
          <w:noProof/>
          <w:lang w:eastAsia="sl-SI"/>
        </w:rPr>
        <w:drawing>
          <wp:inline distT="0" distB="0" distL="0" distR="0" wp14:anchorId="60545B68" wp14:editId="3DF93F66">
            <wp:extent cx="2080440" cy="1181202"/>
            <wp:effectExtent l="0" t="0" r="0" b="0"/>
            <wp:docPr id="133" name="Picture 133" descr="Izbira načina isk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080440" cy="1181202"/>
                    </a:xfrm>
                    <a:prstGeom prst="rect">
                      <a:avLst/>
                    </a:prstGeom>
                  </pic:spPr>
                </pic:pic>
              </a:graphicData>
            </a:graphic>
          </wp:inline>
        </w:drawing>
      </w:r>
    </w:p>
    <w:p w14:paraId="42CC1609" w14:textId="77777777" w:rsidR="00B846EB" w:rsidRPr="005B27DF" w:rsidRDefault="00B846EB" w:rsidP="00B846EB">
      <w:r>
        <w:rPr>
          <w:lang w:eastAsia="sl-SI"/>
        </w:rPr>
        <w:t>Na voljo je več načinov iskanja, ki vplivajo na rezultate in način prikaza:</w:t>
      </w:r>
    </w:p>
    <w:p w14:paraId="2A762246" w14:textId="77777777" w:rsidR="00B846EB" w:rsidRDefault="00B846EB" w:rsidP="009F0205">
      <w:pPr>
        <w:pStyle w:val="Odstavekseznama"/>
        <w:numPr>
          <w:ilvl w:val="0"/>
          <w:numId w:val="9"/>
        </w:numPr>
      </w:pPr>
      <w:r>
        <w:rPr>
          <w:b/>
          <w:lang w:eastAsia="sl-SI"/>
        </w:rPr>
        <w:t>Varstveni podatki SLP</w:t>
      </w:r>
      <w:r>
        <w:rPr>
          <w:lang w:eastAsia="sl-SI"/>
        </w:rPr>
        <w:t xml:space="preserve"> – med rezultati so prikazani samo predlogi za razglasitev, spremembo ali izbris SLP (predlogi, ki jih vodi zavod). Rezultati so prikazani po fazah: </w:t>
      </w:r>
    </w:p>
    <w:p w14:paraId="110DAA74" w14:textId="77777777" w:rsidR="00B846EB" w:rsidRDefault="00B846EB" w:rsidP="009F0205">
      <w:pPr>
        <w:pStyle w:val="Odstavekseznama"/>
        <w:numPr>
          <w:ilvl w:val="1"/>
          <w:numId w:val="9"/>
        </w:numPr>
      </w:pPr>
      <w:r>
        <w:rPr>
          <w:lang w:eastAsia="sl-SI"/>
        </w:rPr>
        <w:t xml:space="preserve">priprava, </w:t>
      </w:r>
    </w:p>
    <w:p w14:paraId="5450E182" w14:textId="77777777" w:rsidR="00B846EB" w:rsidRDefault="00B846EB" w:rsidP="009F0205">
      <w:pPr>
        <w:pStyle w:val="Odstavekseznama"/>
        <w:numPr>
          <w:ilvl w:val="1"/>
          <w:numId w:val="9"/>
        </w:numPr>
      </w:pPr>
      <w:r>
        <w:rPr>
          <w:lang w:eastAsia="sl-SI"/>
        </w:rPr>
        <w:t xml:space="preserve">usklajevanje, </w:t>
      </w:r>
    </w:p>
    <w:p w14:paraId="3DE80900" w14:textId="77777777" w:rsidR="00B846EB" w:rsidRDefault="00B846EB" w:rsidP="009F0205">
      <w:pPr>
        <w:pStyle w:val="Odstavekseznama"/>
        <w:numPr>
          <w:ilvl w:val="1"/>
          <w:numId w:val="9"/>
        </w:numPr>
      </w:pPr>
      <w:r>
        <w:rPr>
          <w:lang w:eastAsia="sl-SI"/>
        </w:rPr>
        <w:t>seznanitev javnosti,</w:t>
      </w:r>
    </w:p>
    <w:p w14:paraId="09AE1780" w14:textId="77777777" w:rsidR="00B846EB" w:rsidRDefault="00B846EB" w:rsidP="009F0205">
      <w:pPr>
        <w:pStyle w:val="Odstavekseznama"/>
        <w:numPr>
          <w:ilvl w:val="1"/>
          <w:numId w:val="9"/>
        </w:numPr>
      </w:pPr>
      <w:r>
        <w:rPr>
          <w:lang w:eastAsia="sl-SI"/>
        </w:rPr>
        <w:t>1. faza in</w:t>
      </w:r>
    </w:p>
    <w:p w14:paraId="76C83C73" w14:textId="77777777" w:rsidR="00B846EB" w:rsidRDefault="00B846EB" w:rsidP="009F0205">
      <w:pPr>
        <w:pStyle w:val="Odstavekseznama"/>
        <w:numPr>
          <w:ilvl w:val="1"/>
          <w:numId w:val="9"/>
        </w:numPr>
      </w:pPr>
      <w:r>
        <w:rPr>
          <w:lang w:eastAsia="sl-SI"/>
        </w:rPr>
        <w:t xml:space="preserve">2. faza primerjanja objavljenega odloka in predloga ter potrditev prenosa v register. </w:t>
      </w:r>
    </w:p>
    <w:p w14:paraId="7AC3F565" w14:textId="77777777" w:rsidR="00B846EB" w:rsidRDefault="00B846EB" w:rsidP="00B846EB">
      <w:pPr>
        <w:ind w:firstLine="360"/>
      </w:pPr>
      <w:r>
        <w:t xml:space="preserve">Nabor statusov in vrst predloga v sekciji Dodatni filtri je prilagojen glede na izbrano fazo. </w:t>
      </w:r>
    </w:p>
    <w:p w14:paraId="4AAA1A01" w14:textId="77777777" w:rsidR="00B846EB" w:rsidRDefault="00B846EB" w:rsidP="00B846EB">
      <w:pPr>
        <w:ind w:firstLine="360"/>
        <w:rPr>
          <w:lang w:eastAsia="sl-SI"/>
        </w:rPr>
      </w:pPr>
      <w:r>
        <w:t>P</w:t>
      </w:r>
      <w:r>
        <w:rPr>
          <w:lang w:eastAsia="sl-SI"/>
        </w:rPr>
        <w:t>rikazano število zadetkov je samo za izbrano fazo.</w:t>
      </w:r>
    </w:p>
    <w:p w14:paraId="7AB46B02" w14:textId="77777777" w:rsidR="00B846EB" w:rsidRDefault="00B846EB" w:rsidP="009F0205">
      <w:pPr>
        <w:pStyle w:val="Odstavekseznama"/>
        <w:numPr>
          <w:ilvl w:val="0"/>
          <w:numId w:val="9"/>
        </w:numPr>
      </w:pPr>
      <w:r>
        <w:rPr>
          <w:b/>
          <w:lang w:eastAsia="sl-SI"/>
        </w:rPr>
        <w:t>Varstveni podatki SDP</w:t>
      </w:r>
      <w:r>
        <w:rPr>
          <w:lang w:eastAsia="sl-SI"/>
        </w:rPr>
        <w:t xml:space="preserve"> – med rezultati so prikazani samo predlogi za razglasitev, spremembo ali izbris SDP (predlogi, ki jih vodi zavod). Rezultati so prikazani po fazah: </w:t>
      </w:r>
    </w:p>
    <w:p w14:paraId="767A12FA" w14:textId="77777777" w:rsidR="00B846EB" w:rsidRDefault="00B846EB" w:rsidP="009F0205">
      <w:pPr>
        <w:pStyle w:val="Odstavekseznama"/>
        <w:numPr>
          <w:ilvl w:val="1"/>
          <w:numId w:val="9"/>
        </w:numPr>
      </w:pPr>
      <w:r>
        <w:rPr>
          <w:lang w:eastAsia="sl-SI"/>
        </w:rPr>
        <w:t xml:space="preserve">priprava, </w:t>
      </w:r>
    </w:p>
    <w:p w14:paraId="4436E659" w14:textId="77777777" w:rsidR="00B846EB" w:rsidRDefault="00B846EB" w:rsidP="009F0205">
      <w:pPr>
        <w:pStyle w:val="Odstavekseznama"/>
        <w:numPr>
          <w:ilvl w:val="1"/>
          <w:numId w:val="9"/>
        </w:numPr>
      </w:pPr>
      <w:r>
        <w:rPr>
          <w:lang w:eastAsia="sl-SI"/>
        </w:rPr>
        <w:t xml:space="preserve">usklajevanje, </w:t>
      </w:r>
    </w:p>
    <w:p w14:paraId="092FC2F8" w14:textId="77777777" w:rsidR="00B846EB" w:rsidRDefault="00B846EB" w:rsidP="009F0205">
      <w:pPr>
        <w:pStyle w:val="Odstavekseznama"/>
        <w:numPr>
          <w:ilvl w:val="1"/>
          <w:numId w:val="9"/>
        </w:numPr>
      </w:pPr>
      <w:r>
        <w:rPr>
          <w:lang w:eastAsia="sl-SI"/>
        </w:rPr>
        <w:t>seznanitev javnosti,</w:t>
      </w:r>
    </w:p>
    <w:p w14:paraId="08576762" w14:textId="77777777" w:rsidR="00B846EB" w:rsidRDefault="00B846EB" w:rsidP="009F0205">
      <w:pPr>
        <w:pStyle w:val="Odstavekseznama"/>
        <w:numPr>
          <w:ilvl w:val="1"/>
          <w:numId w:val="9"/>
        </w:numPr>
      </w:pPr>
      <w:r>
        <w:rPr>
          <w:lang w:eastAsia="sl-SI"/>
        </w:rPr>
        <w:t>1. faza in</w:t>
      </w:r>
    </w:p>
    <w:p w14:paraId="1C25D26D" w14:textId="77777777" w:rsidR="00B846EB" w:rsidRDefault="00B846EB" w:rsidP="009F0205">
      <w:pPr>
        <w:pStyle w:val="Odstavekseznama"/>
        <w:numPr>
          <w:ilvl w:val="1"/>
          <w:numId w:val="9"/>
        </w:numPr>
      </w:pPr>
      <w:r>
        <w:rPr>
          <w:lang w:eastAsia="sl-SI"/>
        </w:rPr>
        <w:t xml:space="preserve">2. faza primerjanja objavljenega odloka in predloga ter potrditev prenosa v register. </w:t>
      </w:r>
    </w:p>
    <w:p w14:paraId="72065F6F" w14:textId="77777777" w:rsidR="00B846EB" w:rsidRDefault="00B846EB" w:rsidP="00B846EB">
      <w:pPr>
        <w:ind w:firstLine="360"/>
      </w:pPr>
      <w:r>
        <w:t xml:space="preserve">Nabor statusov v sekciji Dodatni filtri je prilagojen glede na izbrano fazo. </w:t>
      </w:r>
    </w:p>
    <w:p w14:paraId="79881C3B" w14:textId="77777777" w:rsidR="00B846EB" w:rsidRDefault="00B846EB" w:rsidP="00B846EB">
      <w:pPr>
        <w:ind w:firstLine="360"/>
      </w:pPr>
      <w:r>
        <w:t>P</w:t>
      </w:r>
      <w:r>
        <w:rPr>
          <w:lang w:eastAsia="sl-SI"/>
        </w:rPr>
        <w:t>rikazano število zadetkov je samo za izbrano fazo.</w:t>
      </w:r>
    </w:p>
    <w:p w14:paraId="75B00DD3" w14:textId="46FCE7AD" w:rsidR="00B846EB" w:rsidRDefault="00B846EB" w:rsidP="009F0205">
      <w:pPr>
        <w:pStyle w:val="Odstavekseznama"/>
        <w:numPr>
          <w:ilvl w:val="0"/>
          <w:numId w:val="9"/>
        </w:numPr>
      </w:pPr>
      <w:r w:rsidRPr="000013B4">
        <w:rPr>
          <w:b/>
          <w:lang w:eastAsia="sl-SI"/>
        </w:rPr>
        <w:lastRenderedPageBreak/>
        <w:t>Neposredne spremembe</w:t>
      </w:r>
      <w:r>
        <w:rPr>
          <w:lang w:eastAsia="sl-SI"/>
        </w:rPr>
        <w:t xml:space="preserve"> – med rezultati so prikazani samo predlogi za neposredno spremembo </w:t>
      </w:r>
      <w:r w:rsidR="008038C8">
        <w:rPr>
          <w:lang w:eastAsia="sl-SI"/>
        </w:rPr>
        <w:t>varstvenih</w:t>
      </w:r>
      <w:r>
        <w:rPr>
          <w:lang w:eastAsia="sl-SI"/>
        </w:rPr>
        <w:t xml:space="preserve"> podatkov (predlogi, ki jih vodi MK). Neposredne spremembe imajo samo eno fazo: Sprememba VP.</w:t>
      </w:r>
    </w:p>
    <w:p w14:paraId="7E0F445F" w14:textId="77777777" w:rsidR="00B846EB" w:rsidRDefault="00B846EB" w:rsidP="00B846EB">
      <w:pPr>
        <w:pStyle w:val="Odstavekseznama"/>
        <w:ind w:left="360"/>
        <w:rPr>
          <w:lang w:eastAsia="sl-SI"/>
        </w:rPr>
      </w:pPr>
    </w:p>
    <w:p w14:paraId="2ABEDFEF" w14:textId="77777777" w:rsidR="00B846EB" w:rsidRDefault="00B846EB" w:rsidP="00B846EB">
      <w:pPr>
        <w:pStyle w:val="Odstavekseznama"/>
        <w:ind w:left="360"/>
        <w:rPr>
          <w:lang w:eastAsia="sl-SI"/>
        </w:rPr>
      </w:pPr>
      <w:r>
        <w:rPr>
          <w:lang w:eastAsia="sl-SI"/>
        </w:rPr>
        <w:t xml:space="preserve">Nabor statusov </w:t>
      </w:r>
      <w:r>
        <w:t>in vrst predloga</w:t>
      </w:r>
      <w:r>
        <w:rPr>
          <w:lang w:eastAsia="sl-SI"/>
        </w:rPr>
        <w:t xml:space="preserve"> v sekciji Dodatni filtri je prilagojen (prikazani so samo statusi za neposredno spremembo).</w:t>
      </w:r>
    </w:p>
    <w:p w14:paraId="77A18B31" w14:textId="77777777" w:rsidR="00B846EB" w:rsidRDefault="00B846EB" w:rsidP="00B846EB">
      <w:pPr>
        <w:pStyle w:val="Odstavekseznama"/>
        <w:ind w:left="360"/>
      </w:pPr>
    </w:p>
    <w:p w14:paraId="0B65DFEC" w14:textId="77777777" w:rsidR="00B846EB" w:rsidRDefault="00B846EB" w:rsidP="009F0205">
      <w:pPr>
        <w:pStyle w:val="Odstavekseznama"/>
        <w:numPr>
          <w:ilvl w:val="0"/>
          <w:numId w:val="9"/>
        </w:numPr>
      </w:pPr>
      <w:r>
        <w:rPr>
          <w:b/>
          <w:lang w:eastAsia="sl-SI"/>
        </w:rPr>
        <w:t>Paketi za nazaj</w:t>
      </w:r>
      <w:r>
        <w:rPr>
          <w:lang w:eastAsia="sl-SI"/>
        </w:rPr>
        <w:t xml:space="preserve"> – med rezultati so prikazani samo predlogi za paketni vpis, spremembo ali izbris razglasitve (predlogi, ki jih vodi MK). Rezultati so prikazani po fazah: </w:t>
      </w:r>
    </w:p>
    <w:p w14:paraId="5E4C23CB" w14:textId="4070918A" w:rsidR="00B846EB" w:rsidRDefault="00B846EB" w:rsidP="009F0205">
      <w:pPr>
        <w:pStyle w:val="Odstavekseznama"/>
        <w:numPr>
          <w:ilvl w:val="1"/>
          <w:numId w:val="9"/>
        </w:numPr>
      </w:pPr>
      <w:r>
        <w:rPr>
          <w:lang w:eastAsia="sl-SI"/>
        </w:rPr>
        <w:t xml:space="preserve">1. faza – priprava in prenos </w:t>
      </w:r>
      <w:r w:rsidR="0090299A">
        <w:rPr>
          <w:lang w:eastAsia="sl-SI"/>
        </w:rPr>
        <w:t xml:space="preserve">osnovnih </w:t>
      </w:r>
      <w:r>
        <w:rPr>
          <w:lang w:eastAsia="sl-SI"/>
        </w:rPr>
        <w:t>podatkov o razglasitvi</w:t>
      </w:r>
    </w:p>
    <w:p w14:paraId="2A061264" w14:textId="77777777" w:rsidR="00B846EB" w:rsidRDefault="00B846EB" w:rsidP="009F0205">
      <w:pPr>
        <w:pStyle w:val="Odstavekseznama"/>
        <w:numPr>
          <w:ilvl w:val="1"/>
          <w:numId w:val="9"/>
        </w:numPr>
      </w:pPr>
      <w:r>
        <w:rPr>
          <w:lang w:eastAsia="sl-SI"/>
        </w:rPr>
        <w:t xml:space="preserve">2. faza – priprava in prenos preostalih varstvenih podatkov. </w:t>
      </w:r>
    </w:p>
    <w:p w14:paraId="45FC5288" w14:textId="77777777" w:rsidR="00B846EB" w:rsidRDefault="00B846EB" w:rsidP="00B846EB">
      <w:pPr>
        <w:ind w:firstLine="360"/>
      </w:pPr>
      <w:r>
        <w:t xml:space="preserve">Nabor statusov in vrst predloga v sekciji Dodatni filtri je prilagojen glede na izbrano fazo. </w:t>
      </w:r>
    </w:p>
    <w:p w14:paraId="7BF6FAD4" w14:textId="77777777" w:rsidR="00B846EB" w:rsidRDefault="00B846EB" w:rsidP="00B846EB">
      <w:pPr>
        <w:ind w:firstLine="360"/>
      </w:pPr>
      <w:r>
        <w:t>P</w:t>
      </w:r>
      <w:r>
        <w:rPr>
          <w:lang w:eastAsia="sl-SI"/>
        </w:rPr>
        <w:t>rikazano število zadetkov je samo za izbrano fazo.</w:t>
      </w:r>
    </w:p>
    <w:p w14:paraId="4D018589" w14:textId="6CB3DD70" w:rsidR="00B846EB" w:rsidRDefault="00B846EB" w:rsidP="009F0205">
      <w:pPr>
        <w:pStyle w:val="Odstavekseznama"/>
        <w:numPr>
          <w:ilvl w:val="0"/>
          <w:numId w:val="9"/>
        </w:numPr>
      </w:pPr>
      <w:r w:rsidRPr="00545045">
        <w:rPr>
          <w:b/>
          <w:lang w:eastAsia="sl-SI"/>
        </w:rPr>
        <w:t>Napredno iskanje</w:t>
      </w:r>
      <w:r>
        <w:rPr>
          <w:lang w:eastAsia="sl-SI"/>
        </w:rPr>
        <w:t xml:space="preserve"> - rezultati ne bodo prikazani</w:t>
      </w:r>
      <w:r w:rsidR="0090299A">
        <w:rPr>
          <w:lang w:eastAsia="sl-SI"/>
        </w:rPr>
        <w:t>, dokler</w:t>
      </w:r>
      <w:r>
        <w:rPr>
          <w:lang w:eastAsia="sl-SI"/>
        </w:rPr>
        <w:t xml:space="preserve"> v filtrih ne določite iskalnih parametrov.</w:t>
      </w:r>
    </w:p>
    <w:p w14:paraId="4E6CAF9C" w14:textId="77777777" w:rsidR="00B846EB" w:rsidRDefault="00B846EB" w:rsidP="00B846EB">
      <w:pPr>
        <w:pStyle w:val="Odstavekseznama"/>
        <w:ind w:left="360"/>
        <w:rPr>
          <w:lang w:eastAsia="sl-SI"/>
        </w:rPr>
      </w:pPr>
    </w:p>
    <w:p w14:paraId="3A99E184" w14:textId="77777777" w:rsidR="00B846EB" w:rsidRDefault="00B846EB" w:rsidP="00B846EB">
      <w:pPr>
        <w:pStyle w:val="Odstavekseznama"/>
        <w:ind w:left="360"/>
        <w:rPr>
          <w:lang w:eastAsia="sl-SI"/>
        </w:rPr>
      </w:pPr>
      <w:r>
        <w:rPr>
          <w:lang w:eastAsia="sl-SI"/>
        </w:rPr>
        <w:t>V sekciji Dodatni filtri so na voljo vsi statusi.</w:t>
      </w:r>
    </w:p>
    <w:p w14:paraId="3C6D69BB" w14:textId="77777777" w:rsidR="00B846EB" w:rsidRDefault="00B846EB" w:rsidP="00B846EB">
      <w:pPr>
        <w:pStyle w:val="Odstavekseznama"/>
        <w:ind w:left="360"/>
      </w:pPr>
    </w:p>
    <w:p w14:paraId="4C7E1089" w14:textId="77777777" w:rsidR="00B846EB" w:rsidRDefault="00B846EB" w:rsidP="00B846EB">
      <w:pPr>
        <w:pStyle w:val="Naslov4"/>
        <w:rPr>
          <w:lang w:eastAsia="sl-SI"/>
        </w:rPr>
      </w:pPr>
      <w:bookmarkStart w:id="374" w:name="_Toc86324211"/>
      <w:bookmarkStart w:id="375" w:name="_Ref87007411"/>
      <w:bookmarkStart w:id="376" w:name="_Toc89335469"/>
      <w:r w:rsidRPr="002331FF">
        <w:rPr>
          <w:lang w:eastAsia="sl-SI"/>
        </w:rPr>
        <w:t>Omejitev rezultatov iskanja s filtri</w:t>
      </w:r>
      <w:bookmarkEnd w:id="374"/>
      <w:bookmarkEnd w:id="375"/>
      <w:bookmarkEnd w:id="376"/>
      <w:r w:rsidRPr="002331FF">
        <w:rPr>
          <w:lang w:eastAsia="sl-SI"/>
        </w:rPr>
        <w:t xml:space="preserve"> </w:t>
      </w:r>
    </w:p>
    <w:p w14:paraId="1B4D3D4D" w14:textId="77777777" w:rsidR="00B846EB" w:rsidRDefault="00B846EB" w:rsidP="00B846EB">
      <w:pPr>
        <w:rPr>
          <w:lang w:eastAsia="sl-SI"/>
        </w:rPr>
      </w:pPr>
      <w:r>
        <w:rPr>
          <w:lang w:eastAsia="sl-SI"/>
        </w:rPr>
        <w:t>Uporabnik lahko omeji seznam z uporabo dodatnih filtrov:</w:t>
      </w:r>
    </w:p>
    <w:p w14:paraId="7D356B2A" w14:textId="77777777" w:rsidR="00B846EB" w:rsidRDefault="00B846EB" w:rsidP="009F0205">
      <w:pPr>
        <w:pStyle w:val="Odstavekseznama"/>
        <w:numPr>
          <w:ilvl w:val="0"/>
          <w:numId w:val="62"/>
        </w:numPr>
        <w:rPr>
          <w:lang w:eastAsia="sl-SI"/>
        </w:rPr>
      </w:pPr>
      <w:r>
        <w:rPr>
          <w:lang w:eastAsia="sl-SI"/>
        </w:rPr>
        <w:t>iskanje po EID ali nazivu enote;</w:t>
      </w:r>
    </w:p>
    <w:p w14:paraId="055D334E" w14:textId="0463CB60" w:rsidR="00B846EB" w:rsidRDefault="00B846EB" w:rsidP="009F0205">
      <w:pPr>
        <w:pStyle w:val="Odstavekseznama"/>
        <w:numPr>
          <w:ilvl w:val="0"/>
          <w:numId w:val="62"/>
        </w:numPr>
        <w:rPr>
          <w:lang w:eastAsia="sl-SI"/>
        </w:rPr>
      </w:pPr>
      <w:r>
        <w:rPr>
          <w:lang w:eastAsia="sl-SI"/>
        </w:rPr>
        <w:t>prikaz predlogov</w:t>
      </w:r>
      <w:r w:rsidR="0090299A">
        <w:rPr>
          <w:lang w:eastAsia="sl-SI"/>
        </w:rPr>
        <w:t>, ki jih</w:t>
      </w:r>
      <w:r>
        <w:rPr>
          <w:lang w:eastAsia="sl-SI"/>
        </w:rPr>
        <w:t xml:space="preserve"> uporabnik trenutno ureja, pri katerih sodeluje ali kjer je uporabnik nosilec predloga ali paketa, kjer obstaja ali ne nosilec MK, ki </w:t>
      </w:r>
      <w:r w:rsidR="0090299A">
        <w:rPr>
          <w:lang w:eastAsia="sl-SI"/>
        </w:rPr>
        <w:t>ima</w:t>
      </w:r>
      <w:r>
        <w:rPr>
          <w:lang w:eastAsia="sl-SI"/>
        </w:rPr>
        <w:t xml:space="preserve"> obvestilo o napaki. </w:t>
      </w:r>
    </w:p>
    <w:p w14:paraId="6385F35A" w14:textId="77777777" w:rsidR="00B846EB" w:rsidRDefault="00B846EB" w:rsidP="009F0205">
      <w:pPr>
        <w:pStyle w:val="Odstavekseznama"/>
        <w:numPr>
          <w:ilvl w:val="0"/>
          <w:numId w:val="62"/>
        </w:numPr>
        <w:rPr>
          <w:lang w:eastAsia="sl-SI"/>
        </w:rPr>
      </w:pPr>
      <w:r>
        <w:rPr>
          <w:lang w:eastAsia="sl-SI"/>
        </w:rPr>
        <w:t>izbira enega ali več statusov predloga;</w:t>
      </w:r>
    </w:p>
    <w:p w14:paraId="24D5B07E" w14:textId="77777777" w:rsidR="00B846EB" w:rsidRDefault="00B846EB" w:rsidP="009F0205">
      <w:pPr>
        <w:pStyle w:val="Odstavekseznama"/>
        <w:numPr>
          <w:ilvl w:val="0"/>
          <w:numId w:val="62"/>
        </w:numPr>
        <w:rPr>
          <w:lang w:eastAsia="sl-SI"/>
        </w:rPr>
      </w:pPr>
      <w:r>
        <w:rPr>
          <w:lang w:eastAsia="sl-SI"/>
        </w:rPr>
        <w:t>izbira paketa;</w:t>
      </w:r>
    </w:p>
    <w:p w14:paraId="34E0A1B9" w14:textId="77777777" w:rsidR="00B846EB" w:rsidRDefault="00B846EB" w:rsidP="009F0205">
      <w:pPr>
        <w:pStyle w:val="Odstavekseznama"/>
        <w:numPr>
          <w:ilvl w:val="0"/>
          <w:numId w:val="62"/>
        </w:numPr>
        <w:rPr>
          <w:lang w:eastAsia="sl-SI"/>
        </w:rPr>
      </w:pPr>
      <w:r>
        <w:rPr>
          <w:lang w:eastAsia="sl-SI"/>
        </w:rPr>
        <w:t>izbira ene ali več vrst predloga;</w:t>
      </w:r>
    </w:p>
    <w:p w14:paraId="28A908C8" w14:textId="77777777" w:rsidR="00B846EB" w:rsidRDefault="00B846EB" w:rsidP="009F0205">
      <w:pPr>
        <w:pStyle w:val="Odstavekseznama"/>
        <w:numPr>
          <w:ilvl w:val="0"/>
          <w:numId w:val="62"/>
        </w:numPr>
        <w:rPr>
          <w:lang w:eastAsia="sl-SI"/>
        </w:rPr>
      </w:pPr>
      <w:r>
        <w:rPr>
          <w:lang w:eastAsia="sl-SI"/>
        </w:rPr>
        <w:t>izbira ene ali več zvrsti;</w:t>
      </w:r>
    </w:p>
    <w:p w14:paraId="77C29A93" w14:textId="77777777" w:rsidR="00B846EB" w:rsidRDefault="00B846EB" w:rsidP="009F0205">
      <w:pPr>
        <w:pStyle w:val="Odstavekseznama"/>
        <w:numPr>
          <w:ilvl w:val="0"/>
          <w:numId w:val="62"/>
        </w:numPr>
        <w:rPr>
          <w:lang w:eastAsia="sl-SI"/>
        </w:rPr>
      </w:pPr>
      <w:r>
        <w:rPr>
          <w:lang w:eastAsia="sl-SI"/>
        </w:rPr>
        <w:t>datumska omejitev;</w:t>
      </w:r>
    </w:p>
    <w:p w14:paraId="7FB0E2E6" w14:textId="0FA7D5C4" w:rsidR="00B846EB" w:rsidRDefault="00B846EB" w:rsidP="009F0205">
      <w:pPr>
        <w:pStyle w:val="Odstavekseznama"/>
        <w:numPr>
          <w:ilvl w:val="0"/>
          <w:numId w:val="62"/>
        </w:numPr>
        <w:rPr>
          <w:lang w:eastAsia="sl-SI"/>
        </w:rPr>
      </w:pPr>
      <w:r>
        <w:rPr>
          <w:lang w:eastAsia="sl-SI"/>
        </w:rPr>
        <w:t xml:space="preserve">omejitev glede na območno enoto zavoda, </w:t>
      </w:r>
      <w:r w:rsidR="0090299A">
        <w:rPr>
          <w:lang w:eastAsia="sl-SI"/>
        </w:rPr>
        <w:t>ki ji</w:t>
      </w:r>
      <w:r>
        <w:rPr>
          <w:lang w:eastAsia="sl-SI"/>
        </w:rPr>
        <w:t xml:space="preserve"> pripada nosilec predloga.</w:t>
      </w:r>
    </w:p>
    <w:p w14:paraId="3FFD882B" w14:textId="77777777" w:rsidR="00B846EB" w:rsidRDefault="00B846EB" w:rsidP="00B846EB">
      <w:pPr>
        <w:pStyle w:val="Odstavekseznama"/>
        <w:rPr>
          <w:lang w:eastAsia="sl-SI"/>
        </w:rPr>
      </w:pPr>
    </w:p>
    <w:p w14:paraId="7C5DA1C6" w14:textId="77777777" w:rsidR="00B846EB" w:rsidRDefault="00B846EB" w:rsidP="00B846EB">
      <w:pPr>
        <w:pStyle w:val="Odstavekseznama"/>
        <w:keepNext/>
        <w:ind w:left="0"/>
      </w:pPr>
      <w:r w:rsidRPr="00C048C5">
        <w:rPr>
          <w:noProof/>
          <w:lang w:eastAsia="sl-SI"/>
        </w:rPr>
        <w:lastRenderedPageBreak/>
        <w:drawing>
          <wp:inline distT="0" distB="0" distL="0" distR="0" wp14:anchorId="7D7CB2FD" wp14:editId="49DCBA6E">
            <wp:extent cx="1531428" cy="3542343"/>
            <wp:effectExtent l="0" t="0" r="0" b="1270"/>
            <wp:docPr id="136" name="Picture 136" descr="Filt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540928" cy="3564316"/>
                    </a:xfrm>
                    <a:prstGeom prst="rect">
                      <a:avLst/>
                    </a:prstGeom>
                  </pic:spPr>
                </pic:pic>
              </a:graphicData>
            </a:graphic>
          </wp:inline>
        </w:drawing>
      </w:r>
    </w:p>
    <w:p w14:paraId="2F142610" w14:textId="77777777" w:rsidR="00B846EB" w:rsidRDefault="00B846EB" w:rsidP="00B846EB">
      <w:pPr>
        <w:pStyle w:val="Odstavekseznama"/>
        <w:ind w:left="0"/>
        <w:rPr>
          <w:lang w:eastAsia="sl-SI"/>
        </w:rPr>
      </w:pPr>
    </w:p>
    <w:p w14:paraId="3304F47A" w14:textId="5484BE81"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statusu predloga in po zvrsti) velja, da bodo prikazani le predlogi, ki </w:t>
      </w:r>
      <w:r w:rsidR="0090299A">
        <w:rPr>
          <w:lang w:eastAsia="sl-SI"/>
        </w:rPr>
        <w:t xml:space="preserve">izpolnjujejo </w:t>
      </w:r>
      <w:r>
        <w:rPr>
          <w:lang w:eastAsia="sl-SI"/>
        </w:rPr>
        <w:t xml:space="preserve">vse pogoje. </w:t>
      </w:r>
    </w:p>
    <w:p w14:paraId="6023BCCB" w14:textId="77777777" w:rsidR="00B846EB" w:rsidRPr="00023D70" w:rsidRDefault="00B846EB" w:rsidP="00B846EB"/>
    <w:p w14:paraId="560E94BB" w14:textId="77777777" w:rsidR="00B846EB" w:rsidRDefault="00B846EB" w:rsidP="00B846EB">
      <w:pPr>
        <w:pStyle w:val="Naslov3"/>
        <w:rPr>
          <w:lang w:eastAsia="sl-SI"/>
        </w:rPr>
      </w:pPr>
      <w:bookmarkStart w:id="377" w:name="_Toc86324212"/>
      <w:bookmarkStart w:id="378" w:name="_Toc89335470"/>
      <w:r>
        <w:rPr>
          <w:lang w:eastAsia="sl-SI"/>
        </w:rPr>
        <w:t>Vpogled v predlog za varstvene podatke</w:t>
      </w:r>
      <w:bookmarkEnd w:id="377"/>
      <w:bookmarkEnd w:id="378"/>
    </w:p>
    <w:p w14:paraId="086CB3BC" w14:textId="77777777" w:rsidR="00B846EB" w:rsidRDefault="00B846EB" w:rsidP="00B846EB">
      <w:pPr>
        <w:rPr>
          <w:lang w:eastAsia="sl-SI"/>
        </w:rPr>
      </w:pPr>
      <w:r>
        <w:rPr>
          <w:lang w:eastAsia="sl-SI"/>
        </w:rPr>
        <w:t xml:space="preserve">Stran je namenjena pregledu vseh podatkov predloga. </w:t>
      </w:r>
    </w:p>
    <w:p w14:paraId="4D37F90E" w14:textId="77777777" w:rsidR="00B846EB" w:rsidRDefault="00B846EB" w:rsidP="00B846EB">
      <w:pPr>
        <w:rPr>
          <w:lang w:eastAsia="sl-SI"/>
        </w:rPr>
      </w:pPr>
      <w:r>
        <w:rPr>
          <w:lang w:eastAsia="sl-SI"/>
        </w:rPr>
        <w:t>Stran je sestavljena iz naslednjih sklopov:</w:t>
      </w:r>
    </w:p>
    <w:p w14:paraId="775A6C0B" w14:textId="77777777" w:rsidR="00B846EB" w:rsidRDefault="00B846EB" w:rsidP="009F0205">
      <w:pPr>
        <w:pStyle w:val="Odstavekseznama"/>
        <w:numPr>
          <w:ilvl w:val="0"/>
          <w:numId w:val="72"/>
        </w:numPr>
        <w:rPr>
          <w:lang w:eastAsia="sl-SI"/>
        </w:rPr>
      </w:pPr>
      <w:r>
        <w:rPr>
          <w:lang w:eastAsia="sl-SI"/>
        </w:rPr>
        <w:t>drobtinice,</w:t>
      </w:r>
    </w:p>
    <w:p w14:paraId="62EFD9A8" w14:textId="02449C9F" w:rsidR="00B846EB" w:rsidRDefault="00B846EB" w:rsidP="009F0205">
      <w:pPr>
        <w:pStyle w:val="Odstavekseznama"/>
        <w:numPr>
          <w:ilvl w:val="0"/>
          <w:numId w:val="72"/>
        </w:numPr>
        <w:rPr>
          <w:lang w:eastAsia="sl-SI"/>
        </w:rPr>
      </w:pPr>
      <w:r>
        <w:rPr>
          <w:lang w:eastAsia="sl-SI"/>
        </w:rPr>
        <w:t>EID in naziv enote</w:t>
      </w:r>
      <w:r w:rsidR="0090299A">
        <w:rPr>
          <w:lang w:eastAsia="sl-SI"/>
        </w:rPr>
        <w:t>, za</w:t>
      </w:r>
      <w:r>
        <w:rPr>
          <w:lang w:eastAsia="sl-SI"/>
        </w:rPr>
        <w:t xml:space="preserve"> katero je izdelan predlog,</w:t>
      </w:r>
    </w:p>
    <w:p w14:paraId="267DDF05" w14:textId="0D9B2EC2" w:rsidR="00B846EB" w:rsidRDefault="00B846EB" w:rsidP="009F0205">
      <w:pPr>
        <w:pStyle w:val="Odstavekseznama"/>
        <w:numPr>
          <w:ilvl w:val="0"/>
          <w:numId w:val="72"/>
        </w:numPr>
        <w:rPr>
          <w:lang w:eastAsia="sl-SI"/>
        </w:rPr>
      </w:pPr>
      <w:r>
        <w:rPr>
          <w:lang w:eastAsia="sl-SI"/>
        </w:rPr>
        <w:t>faze – prikaže faze</w:t>
      </w:r>
      <w:r w:rsidR="0090299A">
        <w:rPr>
          <w:lang w:eastAsia="sl-SI"/>
        </w:rPr>
        <w:t>, skozi</w:t>
      </w:r>
      <w:r>
        <w:rPr>
          <w:lang w:eastAsia="sl-SI"/>
        </w:rPr>
        <w:t xml:space="preserve"> katere gre predlog – siva pomeni, da še ni v tej fazi;</w:t>
      </w:r>
    </w:p>
    <w:p w14:paraId="45E18640" w14:textId="6CD7A6CE" w:rsidR="00B846EB" w:rsidRDefault="002C768D" w:rsidP="009F0205">
      <w:pPr>
        <w:pStyle w:val="Odstavekseznama"/>
        <w:numPr>
          <w:ilvl w:val="0"/>
          <w:numId w:val="72"/>
        </w:numPr>
        <w:rPr>
          <w:lang w:eastAsia="sl-SI"/>
        </w:rPr>
      </w:pPr>
      <w:r>
        <w:rPr>
          <w:lang w:eastAsia="sl-SI"/>
        </w:rPr>
        <w:t>Poudarjena vsebina</w:t>
      </w:r>
      <w:r w:rsidR="00B846EB">
        <w:rPr>
          <w:lang w:eastAsia="sl-SI"/>
        </w:rPr>
        <w:t xml:space="preserve"> o predlogu in</w:t>
      </w:r>
    </w:p>
    <w:p w14:paraId="77E8315E" w14:textId="1F78CE4C" w:rsidR="00B846EB" w:rsidRDefault="00B846EB" w:rsidP="009F0205">
      <w:pPr>
        <w:pStyle w:val="Odstavekseznama"/>
        <w:numPr>
          <w:ilvl w:val="0"/>
          <w:numId w:val="72"/>
        </w:numPr>
        <w:rPr>
          <w:lang w:eastAsia="sl-SI"/>
        </w:rPr>
      </w:pPr>
      <w:r>
        <w:rPr>
          <w:lang w:eastAsia="sl-SI"/>
        </w:rPr>
        <w:t xml:space="preserve">glavna vsebina razdeljena na več zavihkov - s klikom na </w:t>
      </w:r>
      <w:r w:rsidR="005E37A9">
        <w:rPr>
          <w:lang w:eastAsia="sl-SI"/>
        </w:rPr>
        <w:t>ikon</w:t>
      </w:r>
      <w:r>
        <w:rPr>
          <w:lang w:eastAsia="sl-SI"/>
        </w:rPr>
        <w:t>o ali ime zavihka uporabnik lahko pregleduje različne vsebine; siva puščica kaže, katera vsebina je trenutno prikazana.</w:t>
      </w:r>
    </w:p>
    <w:p w14:paraId="21BAE779" w14:textId="77777777" w:rsidR="00B846EB" w:rsidRPr="00614650" w:rsidRDefault="00B846EB" w:rsidP="00B846EB">
      <w:pPr>
        <w:rPr>
          <w:lang w:eastAsia="sl-SI"/>
        </w:rPr>
      </w:pPr>
    </w:p>
    <w:p w14:paraId="1A4EDE68" w14:textId="7F5FA82D" w:rsidR="00B846EB" w:rsidRDefault="002C768D" w:rsidP="00B846EB">
      <w:pPr>
        <w:pStyle w:val="Naslov4"/>
        <w:rPr>
          <w:lang w:eastAsia="sl-SI"/>
        </w:rPr>
      </w:pPr>
      <w:bookmarkStart w:id="379" w:name="_Toc86324213"/>
      <w:bookmarkStart w:id="380" w:name="_Toc89335471"/>
      <w:r>
        <w:rPr>
          <w:lang w:eastAsia="sl-SI"/>
        </w:rPr>
        <w:t>Poudarjena vsebina</w:t>
      </w:r>
      <w:r w:rsidR="00B846EB">
        <w:rPr>
          <w:lang w:eastAsia="sl-SI"/>
        </w:rPr>
        <w:t xml:space="preserve"> o predlogu</w:t>
      </w:r>
      <w:bookmarkEnd w:id="379"/>
      <w:bookmarkEnd w:id="380"/>
    </w:p>
    <w:p w14:paraId="5EB70044" w14:textId="445A8AAF" w:rsidR="00B846EB" w:rsidRDefault="00B846EB" w:rsidP="00B846EB">
      <w:pPr>
        <w:rPr>
          <w:lang w:eastAsia="sl-SI"/>
        </w:rPr>
      </w:pPr>
      <w:r>
        <w:rPr>
          <w:lang w:eastAsia="sl-SI"/>
        </w:rPr>
        <w:t xml:space="preserve">Na desni strani </w:t>
      </w:r>
      <w:r w:rsidR="0090299A">
        <w:rPr>
          <w:lang w:eastAsia="sl-SI"/>
        </w:rPr>
        <w:t>je</w:t>
      </w:r>
      <w:r>
        <w:rPr>
          <w:lang w:eastAsia="sl-SI"/>
        </w:rPr>
        <w:t xml:space="preserve"> </w:t>
      </w:r>
      <w:r w:rsidR="00720F47">
        <w:rPr>
          <w:lang w:eastAsia="sl-SI"/>
        </w:rPr>
        <w:t>»</w:t>
      </w:r>
      <w:r w:rsidR="002C768D" w:rsidRPr="00FE529C">
        <w:rPr>
          <w:b/>
          <w:lang w:eastAsia="sl-SI"/>
        </w:rPr>
        <w:t>Poudarjena vsebina</w:t>
      </w:r>
      <w:r w:rsidR="00B156B2">
        <w:rPr>
          <w:b/>
          <w:lang w:eastAsia="sl-SI"/>
        </w:rPr>
        <w:t xml:space="preserve"> o predlogu</w:t>
      </w:r>
      <w:r w:rsidR="00720F47">
        <w:rPr>
          <w:lang w:eastAsia="sl-SI"/>
        </w:rPr>
        <w:t>«</w:t>
      </w:r>
      <w:r>
        <w:rPr>
          <w:lang w:eastAsia="sl-SI"/>
        </w:rPr>
        <w:t>:</w:t>
      </w:r>
    </w:p>
    <w:p w14:paraId="2D920B4B" w14:textId="77777777" w:rsidR="00B846EB" w:rsidRDefault="00B846EB" w:rsidP="009F0205">
      <w:pPr>
        <w:pStyle w:val="Odstavekseznama"/>
        <w:numPr>
          <w:ilvl w:val="0"/>
          <w:numId w:val="70"/>
        </w:numPr>
        <w:rPr>
          <w:lang w:eastAsia="sl-SI"/>
        </w:rPr>
      </w:pPr>
      <w:r w:rsidRPr="002F15A6">
        <w:rPr>
          <w:b/>
          <w:lang w:eastAsia="sl-SI"/>
        </w:rPr>
        <w:t>Statusne informacije enote</w:t>
      </w:r>
      <w:r>
        <w:rPr>
          <w:lang w:eastAsia="sl-SI"/>
        </w:rPr>
        <w:t>, kot so:</w:t>
      </w:r>
    </w:p>
    <w:p w14:paraId="56C806E0" w14:textId="77777777" w:rsidR="00B846EB" w:rsidRDefault="00B846EB" w:rsidP="009F0205">
      <w:pPr>
        <w:pStyle w:val="Odstavekseznama"/>
        <w:numPr>
          <w:ilvl w:val="1"/>
          <w:numId w:val="70"/>
        </w:numPr>
        <w:rPr>
          <w:lang w:eastAsia="sl-SI"/>
        </w:rPr>
      </w:pPr>
      <w:r>
        <w:rPr>
          <w:lang w:eastAsia="sl-SI"/>
        </w:rPr>
        <w:t>vrsta predloga,</w:t>
      </w:r>
    </w:p>
    <w:p w14:paraId="52BC95EB" w14:textId="77777777" w:rsidR="00B846EB" w:rsidRDefault="00B846EB" w:rsidP="009F0205">
      <w:pPr>
        <w:pStyle w:val="Odstavekseznama"/>
        <w:numPr>
          <w:ilvl w:val="1"/>
          <w:numId w:val="70"/>
        </w:numPr>
        <w:rPr>
          <w:lang w:eastAsia="sl-SI"/>
        </w:rPr>
      </w:pPr>
      <w:r>
        <w:rPr>
          <w:lang w:eastAsia="sl-SI"/>
        </w:rPr>
        <w:t>status</w:t>
      </w:r>
    </w:p>
    <w:p w14:paraId="27D02A58" w14:textId="77777777" w:rsidR="00B846EB" w:rsidRDefault="00B846EB" w:rsidP="009F0205">
      <w:pPr>
        <w:pStyle w:val="Odstavekseznama"/>
        <w:numPr>
          <w:ilvl w:val="1"/>
          <w:numId w:val="70"/>
        </w:numPr>
        <w:rPr>
          <w:lang w:eastAsia="sl-SI"/>
        </w:rPr>
      </w:pPr>
      <w:r>
        <w:rPr>
          <w:lang w:eastAsia="sl-SI"/>
        </w:rPr>
        <w:t>datum statusa.</w:t>
      </w:r>
    </w:p>
    <w:p w14:paraId="77F540DD" w14:textId="77777777" w:rsidR="00B846EB" w:rsidRDefault="00B846EB" w:rsidP="009F0205">
      <w:pPr>
        <w:pStyle w:val="Odstavekseznama"/>
        <w:numPr>
          <w:ilvl w:val="0"/>
          <w:numId w:val="70"/>
        </w:numPr>
        <w:rPr>
          <w:lang w:eastAsia="sl-SI"/>
        </w:rPr>
      </w:pPr>
      <w:r w:rsidRPr="00C83F3E">
        <w:rPr>
          <w:b/>
          <w:lang w:eastAsia="sl-SI"/>
        </w:rPr>
        <w:t>Paket</w:t>
      </w:r>
      <w:r>
        <w:rPr>
          <w:lang w:eastAsia="sl-SI"/>
        </w:rPr>
        <w:t>.</w:t>
      </w:r>
    </w:p>
    <w:p w14:paraId="16C668C1" w14:textId="6F05477A" w:rsidR="00B846EB" w:rsidRDefault="00B846EB" w:rsidP="009F0205">
      <w:pPr>
        <w:pStyle w:val="Odstavekseznama"/>
        <w:numPr>
          <w:ilvl w:val="0"/>
          <w:numId w:val="70"/>
        </w:numPr>
        <w:rPr>
          <w:lang w:eastAsia="sl-SI"/>
        </w:rPr>
      </w:pPr>
      <w:r>
        <w:rPr>
          <w:b/>
          <w:lang w:eastAsia="sl-SI"/>
        </w:rPr>
        <w:t xml:space="preserve">Nosilec </w:t>
      </w:r>
      <w:r>
        <w:rPr>
          <w:lang w:eastAsia="sl-SI"/>
        </w:rPr>
        <w:t>– uporabnik zavoda</w:t>
      </w:r>
      <w:r w:rsidR="005E7FF5">
        <w:rPr>
          <w:lang w:eastAsia="sl-SI"/>
        </w:rPr>
        <w:t>. K</w:t>
      </w:r>
      <w:r>
        <w:rPr>
          <w:lang w:eastAsia="sl-SI"/>
        </w:rPr>
        <w:t xml:space="preserve">ako zamenjati nosilca, poglejte v </w:t>
      </w:r>
      <w:r w:rsidR="005E7FF5">
        <w:rPr>
          <w:lang w:eastAsia="sl-SI"/>
        </w:rPr>
        <w:t>poglavju</w:t>
      </w:r>
      <w:r w:rsidR="00B95116">
        <w:rPr>
          <w:lang w:eastAsia="sl-SI"/>
        </w:rPr>
        <w:t xml:space="preserve"> »</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51F382D7" w14:textId="6CF1153C" w:rsidR="00B95116" w:rsidRDefault="00B846EB" w:rsidP="009F0205">
      <w:pPr>
        <w:pStyle w:val="Odstavekseznama"/>
        <w:numPr>
          <w:ilvl w:val="0"/>
          <w:numId w:val="70"/>
        </w:numPr>
        <w:rPr>
          <w:lang w:eastAsia="sl-SI"/>
        </w:rPr>
      </w:pPr>
      <w:r w:rsidRPr="00B95116">
        <w:rPr>
          <w:b/>
          <w:lang w:eastAsia="sl-SI"/>
        </w:rPr>
        <w:lastRenderedPageBreak/>
        <w:t xml:space="preserve">Nosilec MK </w:t>
      </w:r>
      <w:r>
        <w:rPr>
          <w:lang w:eastAsia="sl-SI"/>
        </w:rPr>
        <w:t>– uporabnik MK</w:t>
      </w:r>
      <w:r w:rsidR="005E7FF5">
        <w:rPr>
          <w:lang w:eastAsia="sl-SI"/>
        </w:rPr>
        <w:t>.</w:t>
      </w:r>
      <w:r>
        <w:rPr>
          <w:lang w:eastAsia="sl-SI"/>
        </w:rPr>
        <w:t xml:space="preserve"> </w:t>
      </w:r>
      <w:r w:rsidR="005E7FF5">
        <w:rPr>
          <w:lang w:eastAsia="sl-SI"/>
        </w:rPr>
        <w:t>K</w:t>
      </w:r>
      <w:r>
        <w:rPr>
          <w:lang w:eastAsia="sl-SI"/>
        </w:rPr>
        <w:t xml:space="preserve">ako določiti ali zamenjati nosilca, </w:t>
      </w:r>
      <w:r w:rsidR="005E7FF5">
        <w:rPr>
          <w:lang w:eastAsia="sl-SI"/>
        </w:rPr>
        <w:t xml:space="preserve">poglejte v </w:t>
      </w:r>
      <w:r w:rsidR="00B95116">
        <w:rPr>
          <w:lang w:eastAsia="sl-SI"/>
        </w:rPr>
        <w:t xml:space="preserve"> poglavju »</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1F48B10B" w14:textId="52623591" w:rsidR="00B846EB" w:rsidRDefault="00B846EB" w:rsidP="009F0205">
      <w:pPr>
        <w:pStyle w:val="Odstavekseznama"/>
        <w:numPr>
          <w:ilvl w:val="0"/>
          <w:numId w:val="70"/>
        </w:numPr>
        <w:rPr>
          <w:lang w:eastAsia="sl-SI"/>
        </w:rPr>
      </w:pPr>
      <w:r w:rsidRPr="00B95116">
        <w:rPr>
          <w:b/>
          <w:lang w:eastAsia="sl-SI"/>
        </w:rPr>
        <w:t xml:space="preserve">Urejevalci </w:t>
      </w:r>
      <w:r>
        <w:rPr>
          <w:lang w:eastAsia="sl-SI"/>
        </w:rPr>
        <w:t>– uporabniki, ki lahko urejajo predlog, ko jim je predlog dodeljen v urejanje</w:t>
      </w:r>
      <w:r w:rsidR="005E7FF5">
        <w:rPr>
          <w:lang w:eastAsia="sl-SI"/>
        </w:rPr>
        <w:t>.</w:t>
      </w:r>
      <w:r>
        <w:rPr>
          <w:lang w:eastAsia="sl-SI"/>
        </w:rPr>
        <w:t xml:space="preserve"> </w:t>
      </w:r>
      <w:r w:rsidR="005E7FF5">
        <w:rPr>
          <w:lang w:eastAsia="sl-SI"/>
        </w:rPr>
        <w:t>Z</w:t>
      </w:r>
      <w:r>
        <w:rPr>
          <w:lang w:eastAsia="sl-SI"/>
        </w:rPr>
        <w:t xml:space="preserve">a več informacij o urejevalcih poglejte </w:t>
      </w:r>
      <w:r w:rsidR="005E7FF5">
        <w:rPr>
          <w:lang w:eastAsia="sl-SI"/>
        </w:rPr>
        <w:t xml:space="preserve">v poglavju </w:t>
      </w:r>
      <w:r w:rsidR="00B95116">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42BCA7D2" w14:textId="77777777" w:rsidR="00B846EB" w:rsidRDefault="00B846EB" w:rsidP="009F0205">
      <w:pPr>
        <w:pStyle w:val="Odstavekseznama"/>
        <w:numPr>
          <w:ilvl w:val="0"/>
          <w:numId w:val="70"/>
        </w:numPr>
        <w:rPr>
          <w:lang w:eastAsia="sl-SI"/>
        </w:rPr>
      </w:pPr>
      <w:r>
        <w:rPr>
          <w:b/>
          <w:lang w:eastAsia="sl-SI"/>
        </w:rPr>
        <w:t xml:space="preserve">Akcije za delo na predlogu </w:t>
      </w:r>
      <w:r>
        <w:rPr>
          <w:lang w:eastAsia="sl-SI"/>
        </w:rPr>
        <w:t>– seznam akcij je prilagojen glede na status predloga in pravice uporabnika.</w:t>
      </w:r>
    </w:p>
    <w:p w14:paraId="5A7EFF4D" w14:textId="35FA28E2" w:rsidR="00B846EB" w:rsidRDefault="00B846EB" w:rsidP="009F0205">
      <w:pPr>
        <w:pStyle w:val="Odstavekseznama"/>
        <w:numPr>
          <w:ilvl w:val="0"/>
          <w:numId w:val="70"/>
        </w:numPr>
        <w:rPr>
          <w:lang w:eastAsia="sl-SI"/>
        </w:rPr>
      </w:pPr>
      <w:r>
        <w:rPr>
          <w:b/>
          <w:lang w:eastAsia="sl-SI"/>
        </w:rPr>
        <w:t>V</w:t>
      </w:r>
      <w:r w:rsidRPr="002F15A6">
        <w:rPr>
          <w:b/>
          <w:lang w:eastAsia="sl-SI"/>
        </w:rPr>
        <w:t xml:space="preserve">erzije </w:t>
      </w:r>
      <w:r>
        <w:rPr>
          <w:b/>
          <w:lang w:eastAsia="sl-SI"/>
        </w:rPr>
        <w:t>predloga</w:t>
      </w:r>
      <w:r>
        <w:rPr>
          <w:lang w:eastAsia="sl-SI"/>
        </w:rPr>
        <w:t xml:space="preserve"> - sekcijo lahko razgrnete in dobite seznam vseh verzij tega predloga; če kliknete na verzijo, boste preusmerjeni na zgodovinski pregled predloga;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sidRPr="0090299A">
        <w:rPr>
          <w:b/>
          <w:lang w:eastAsia="sl-SI"/>
        </w:rPr>
        <w:t>Zapusti pregled zgodovine</w:t>
      </w:r>
      <w:r w:rsidR="00720F47">
        <w:rPr>
          <w:lang w:eastAsia="sl-SI"/>
        </w:rPr>
        <w:t>«</w:t>
      </w:r>
      <w:r>
        <w:rPr>
          <w:lang w:eastAsia="sl-SI"/>
        </w:rPr>
        <w:t>.</w:t>
      </w:r>
    </w:p>
    <w:p w14:paraId="551508E9" w14:textId="02C61808" w:rsidR="00B846EB" w:rsidRDefault="00B846EB" w:rsidP="009F0205">
      <w:pPr>
        <w:pStyle w:val="Odstavekseznama"/>
        <w:numPr>
          <w:ilvl w:val="0"/>
          <w:numId w:val="70"/>
        </w:numPr>
        <w:rPr>
          <w:lang w:eastAsia="sl-SI"/>
        </w:rPr>
      </w:pPr>
      <w:proofErr w:type="spellStart"/>
      <w:r>
        <w:rPr>
          <w:b/>
          <w:lang w:eastAsia="sl-SI"/>
        </w:rPr>
        <w:t>Časovnica</w:t>
      </w:r>
      <w:proofErr w:type="spellEnd"/>
      <w:r>
        <w:rPr>
          <w:b/>
          <w:lang w:eastAsia="sl-SI"/>
        </w:rPr>
        <w:t xml:space="preserve"> </w:t>
      </w:r>
      <w:r>
        <w:rPr>
          <w:lang w:eastAsia="sl-SI"/>
        </w:rPr>
        <w:t xml:space="preserve">– sekcijo lahko razgrnete in dobite kronološki seznam pomembnih dogodkov na predlogu; prikazani so datum dogodka, dogodek, </w:t>
      </w:r>
      <w:r w:rsidR="0090299A">
        <w:rPr>
          <w:lang w:eastAsia="sl-SI"/>
        </w:rPr>
        <w:t>ustvarjalec</w:t>
      </w:r>
      <w:r>
        <w:rPr>
          <w:lang w:eastAsia="sl-SI"/>
        </w:rPr>
        <w:t xml:space="preserve"> </w:t>
      </w:r>
      <w:r w:rsidR="0090299A">
        <w:rPr>
          <w:lang w:eastAsia="sl-SI"/>
        </w:rPr>
        <w:t xml:space="preserve">dogodka </w:t>
      </w:r>
      <w:r>
        <w:rPr>
          <w:lang w:eastAsia="sl-SI"/>
        </w:rPr>
        <w:t>in komentar, če je podan.</w:t>
      </w:r>
    </w:p>
    <w:p w14:paraId="2303A79E" w14:textId="77777777" w:rsidR="00B846EB" w:rsidRDefault="00B846EB" w:rsidP="00B846EB">
      <w:pPr>
        <w:pStyle w:val="Odstavekseznama"/>
        <w:ind w:left="1416"/>
        <w:rPr>
          <w:lang w:eastAsia="sl-SI"/>
        </w:rPr>
      </w:pPr>
    </w:p>
    <w:p w14:paraId="5E420B20" w14:textId="77777777" w:rsidR="00B846EB" w:rsidRDefault="00B846EB" w:rsidP="00B846EB">
      <w:pPr>
        <w:pStyle w:val="Naslov4"/>
        <w:rPr>
          <w:lang w:eastAsia="sl-SI"/>
        </w:rPr>
      </w:pPr>
      <w:bookmarkStart w:id="381" w:name="_Toc86324214"/>
      <w:bookmarkStart w:id="382" w:name="_Toc89335472"/>
      <w:r>
        <w:rPr>
          <w:lang w:eastAsia="sl-SI"/>
        </w:rPr>
        <w:t>Vsebina predloga</w:t>
      </w:r>
      <w:bookmarkEnd w:id="381"/>
      <w:bookmarkEnd w:id="382"/>
    </w:p>
    <w:p w14:paraId="26B1A358" w14:textId="450FFE67" w:rsidR="00B846EB" w:rsidRDefault="00B846EB" w:rsidP="00B846EB">
      <w:pPr>
        <w:rPr>
          <w:lang w:eastAsia="sl-SI"/>
        </w:rPr>
      </w:pPr>
      <w:r>
        <w:rPr>
          <w:lang w:eastAsia="sl-SI"/>
        </w:rPr>
        <w:t xml:space="preserve">Zavihek </w:t>
      </w:r>
      <w:r w:rsidR="00B12226">
        <w:rPr>
          <w:lang w:eastAsia="sl-SI"/>
        </w:rPr>
        <w:t>»</w:t>
      </w:r>
      <w:r w:rsidRPr="00433F46">
        <w:rPr>
          <w:b/>
          <w:lang w:eastAsia="sl-SI"/>
        </w:rPr>
        <w:t>Priprava predloga</w:t>
      </w:r>
      <w:r w:rsidR="00B12226" w:rsidRPr="00B12226">
        <w:rPr>
          <w:lang w:eastAsia="sl-SI"/>
        </w:rPr>
        <w:t>«</w:t>
      </w:r>
      <w:r>
        <w:rPr>
          <w:lang w:eastAsia="sl-SI"/>
        </w:rPr>
        <w:t xml:space="preserve"> je namenjen pregledu vsebine predloga.</w:t>
      </w:r>
    </w:p>
    <w:p w14:paraId="0D54A1E9" w14:textId="77777777" w:rsidR="005E7FF5" w:rsidRDefault="00B846EB" w:rsidP="00B846EB">
      <w:pPr>
        <w:rPr>
          <w:lang w:eastAsia="sl-SI"/>
        </w:rPr>
      </w:pPr>
      <w:r>
        <w:rPr>
          <w:lang w:eastAsia="sl-SI"/>
        </w:rPr>
        <w:t xml:space="preserve">Vsebina predloga je razdeljena na sklope, podobno kot je enota v registru: </w:t>
      </w:r>
    </w:p>
    <w:p w14:paraId="1EDC1D88" w14:textId="4DBAB3B4" w:rsidR="005E7FF5" w:rsidRDefault="00B846EB" w:rsidP="009F0205">
      <w:pPr>
        <w:pStyle w:val="Odstavekseznama"/>
        <w:numPr>
          <w:ilvl w:val="0"/>
          <w:numId w:val="9"/>
        </w:numPr>
        <w:rPr>
          <w:lang w:eastAsia="sl-SI"/>
        </w:rPr>
      </w:pPr>
      <w:r w:rsidRPr="005E7FF5">
        <w:rPr>
          <w:b/>
          <w:lang w:eastAsia="sl-SI"/>
        </w:rPr>
        <w:t>Identifikacija predloga</w:t>
      </w:r>
      <w:r>
        <w:rPr>
          <w:lang w:eastAsia="sl-SI"/>
        </w:rPr>
        <w:t xml:space="preserve"> (številka zadeve, datum odprtja predloga, uporabnik, ki je odprl predlog, id predloga in trenutna verzija)</w:t>
      </w:r>
      <w:r w:rsidR="005E7FF5">
        <w:rPr>
          <w:lang w:eastAsia="sl-SI"/>
        </w:rPr>
        <w:t>;</w:t>
      </w:r>
    </w:p>
    <w:p w14:paraId="3E6F6F64" w14:textId="6AB8215D" w:rsidR="005E7FF5" w:rsidRDefault="00B846EB" w:rsidP="009F0205">
      <w:pPr>
        <w:pStyle w:val="Odstavekseznama"/>
        <w:numPr>
          <w:ilvl w:val="0"/>
          <w:numId w:val="9"/>
        </w:numPr>
        <w:rPr>
          <w:lang w:eastAsia="sl-SI"/>
        </w:rPr>
      </w:pPr>
      <w:r w:rsidRPr="005E7FF5">
        <w:rPr>
          <w:b/>
          <w:lang w:eastAsia="sl-SI"/>
        </w:rPr>
        <w:t>Identifikacija razglasitve</w:t>
      </w:r>
      <w:r>
        <w:rPr>
          <w:lang w:eastAsia="sl-SI"/>
        </w:rPr>
        <w:t xml:space="preserve"> (šifra razglasitve, enota, akt in datum razglasitve)</w:t>
      </w:r>
      <w:r w:rsidR="005E7FF5">
        <w:rPr>
          <w:lang w:eastAsia="sl-SI"/>
        </w:rPr>
        <w:t>;</w:t>
      </w:r>
      <w:r>
        <w:rPr>
          <w:lang w:eastAsia="sl-SI"/>
        </w:rPr>
        <w:t xml:space="preserve"> </w:t>
      </w:r>
    </w:p>
    <w:p w14:paraId="2E1DCE0F" w14:textId="533291FF" w:rsidR="005E7FF5" w:rsidRDefault="00B846EB" w:rsidP="009F0205">
      <w:pPr>
        <w:pStyle w:val="Odstavekseznama"/>
        <w:numPr>
          <w:ilvl w:val="0"/>
          <w:numId w:val="9"/>
        </w:numPr>
        <w:rPr>
          <w:lang w:eastAsia="sl-SI"/>
        </w:rPr>
      </w:pPr>
      <w:r w:rsidRPr="005E7FF5">
        <w:rPr>
          <w:b/>
          <w:lang w:eastAsia="sl-SI"/>
        </w:rPr>
        <w:t xml:space="preserve">Osnovni varstveni podatki </w:t>
      </w:r>
      <w:r>
        <w:rPr>
          <w:lang w:eastAsia="sl-SI"/>
        </w:rPr>
        <w:t>(vrsta spomenika, tip in obseg razglasitve, varstvena skupina, opis spomenika, vrednote, varovane sestavine, ali so premičnine sestavni del spomenika)</w:t>
      </w:r>
      <w:r w:rsidR="005E7FF5">
        <w:rPr>
          <w:lang w:eastAsia="sl-SI"/>
        </w:rPr>
        <w:t>;</w:t>
      </w:r>
    </w:p>
    <w:p w14:paraId="1212263C" w14:textId="15B15254" w:rsidR="005E7FF5" w:rsidRDefault="00B846EB" w:rsidP="009F0205">
      <w:pPr>
        <w:pStyle w:val="Odstavekseznama"/>
        <w:numPr>
          <w:ilvl w:val="0"/>
          <w:numId w:val="9"/>
        </w:numPr>
        <w:rPr>
          <w:lang w:eastAsia="sl-SI"/>
        </w:rPr>
      </w:pPr>
      <w:r w:rsidRPr="005E7FF5">
        <w:rPr>
          <w:b/>
          <w:lang w:eastAsia="sl-SI"/>
        </w:rPr>
        <w:t>Lokacijske in varstvene podatke spomenika</w:t>
      </w:r>
      <w:r>
        <w:rPr>
          <w:lang w:eastAsia="sl-SI"/>
        </w:rPr>
        <w:t xml:space="preserve"> (varstveni režim spomenika, seznam parcel in stavb, predkupne pravice, opombe varstva, podobmočja)</w:t>
      </w:r>
      <w:r w:rsidR="005E7FF5">
        <w:rPr>
          <w:lang w:eastAsia="sl-SI"/>
        </w:rPr>
        <w:t>;</w:t>
      </w:r>
    </w:p>
    <w:p w14:paraId="1D105523" w14:textId="4AE7FE80" w:rsidR="005E7FF5" w:rsidRDefault="00B846EB" w:rsidP="009F0205">
      <w:pPr>
        <w:pStyle w:val="Odstavekseznama"/>
        <w:numPr>
          <w:ilvl w:val="0"/>
          <w:numId w:val="9"/>
        </w:numPr>
        <w:rPr>
          <w:lang w:eastAsia="sl-SI"/>
        </w:rPr>
      </w:pPr>
      <w:r w:rsidRPr="005E7FF5">
        <w:rPr>
          <w:b/>
          <w:lang w:eastAsia="sl-SI"/>
        </w:rPr>
        <w:t>Lokacijske in varstvene podatke vplivnega območja</w:t>
      </w:r>
      <w:r>
        <w:rPr>
          <w:lang w:eastAsia="sl-SI"/>
        </w:rPr>
        <w:t xml:space="preserve"> (varstveni režim vplivnega območja, seznam parcel, predkupne pravice, podobmočja)</w:t>
      </w:r>
      <w:r w:rsidR="005E7FF5">
        <w:rPr>
          <w:lang w:eastAsia="sl-SI"/>
        </w:rPr>
        <w:t>;</w:t>
      </w:r>
      <w:r>
        <w:rPr>
          <w:lang w:eastAsia="sl-SI"/>
        </w:rPr>
        <w:t xml:space="preserve"> </w:t>
      </w:r>
    </w:p>
    <w:p w14:paraId="65AB9563" w14:textId="6CE94F21" w:rsidR="005E7FF5" w:rsidRDefault="00B846EB" w:rsidP="009F0205">
      <w:pPr>
        <w:pStyle w:val="Odstavekseznama"/>
        <w:numPr>
          <w:ilvl w:val="0"/>
          <w:numId w:val="9"/>
        </w:numPr>
        <w:rPr>
          <w:lang w:eastAsia="sl-SI"/>
        </w:rPr>
      </w:pPr>
      <w:r w:rsidRPr="005E7FF5">
        <w:rPr>
          <w:b/>
          <w:lang w:eastAsia="sl-SI"/>
        </w:rPr>
        <w:t>Premičnine, ki so sestavni del spomenika</w:t>
      </w:r>
      <w:r w:rsidR="005E7FF5">
        <w:rPr>
          <w:lang w:eastAsia="sl-SI"/>
        </w:rPr>
        <w:t>;</w:t>
      </w:r>
      <w:r>
        <w:rPr>
          <w:lang w:eastAsia="sl-SI"/>
        </w:rPr>
        <w:t xml:space="preserve"> </w:t>
      </w:r>
    </w:p>
    <w:p w14:paraId="3C54BBDA" w14:textId="5CC3B162" w:rsidR="005E7FF5" w:rsidRDefault="00B846EB" w:rsidP="009F0205">
      <w:pPr>
        <w:pStyle w:val="Odstavekseznama"/>
        <w:numPr>
          <w:ilvl w:val="0"/>
          <w:numId w:val="9"/>
        </w:numPr>
        <w:rPr>
          <w:lang w:eastAsia="sl-SI"/>
        </w:rPr>
      </w:pPr>
      <w:r w:rsidRPr="005E7FF5">
        <w:rPr>
          <w:b/>
          <w:lang w:eastAsia="sl-SI"/>
        </w:rPr>
        <w:t>Upravljanje spomenika</w:t>
      </w:r>
      <w:r>
        <w:rPr>
          <w:lang w:eastAsia="sl-SI"/>
        </w:rPr>
        <w:t xml:space="preserve"> (javna dostopnost, načrt upravljanja, označitev spomenika)</w:t>
      </w:r>
      <w:r w:rsidR="005E7FF5">
        <w:rPr>
          <w:lang w:eastAsia="sl-SI"/>
        </w:rPr>
        <w:t>;</w:t>
      </w:r>
    </w:p>
    <w:p w14:paraId="2E9D9DED" w14:textId="534619FF" w:rsidR="005E7FF5" w:rsidRDefault="00B846EB" w:rsidP="009F0205">
      <w:pPr>
        <w:pStyle w:val="Odstavekseznama"/>
        <w:numPr>
          <w:ilvl w:val="0"/>
          <w:numId w:val="9"/>
        </w:numPr>
        <w:rPr>
          <w:lang w:eastAsia="sl-SI"/>
        </w:rPr>
      </w:pPr>
      <w:r w:rsidRPr="005E7FF5">
        <w:rPr>
          <w:b/>
          <w:lang w:eastAsia="sl-SI"/>
        </w:rPr>
        <w:t>Ohranjanje narave</w:t>
      </w:r>
      <w:r w:rsidR="005E7FF5">
        <w:rPr>
          <w:lang w:eastAsia="sl-SI"/>
        </w:rPr>
        <w:t>;</w:t>
      </w:r>
      <w:r>
        <w:rPr>
          <w:lang w:eastAsia="sl-SI"/>
        </w:rPr>
        <w:t xml:space="preserve"> </w:t>
      </w:r>
    </w:p>
    <w:p w14:paraId="43C0F0C8" w14:textId="083057B1" w:rsidR="005E7FF5" w:rsidRDefault="00B846EB" w:rsidP="009F0205">
      <w:pPr>
        <w:pStyle w:val="Odstavekseznama"/>
        <w:numPr>
          <w:ilvl w:val="0"/>
          <w:numId w:val="9"/>
        </w:numPr>
        <w:rPr>
          <w:lang w:eastAsia="sl-SI"/>
        </w:rPr>
      </w:pPr>
      <w:r w:rsidRPr="005E7FF5">
        <w:rPr>
          <w:b/>
          <w:lang w:eastAsia="sl-SI"/>
        </w:rPr>
        <w:t>Zaznambe o usklajenosti z odlokom</w:t>
      </w:r>
      <w:r w:rsidR="005E7FF5">
        <w:rPr>
          <w:lang w:eastAsia="sl-SI"/>
        </w:rPr>
        <w:t>;</w:t>
      </w:r>
    </w:p>
    <w:p w14:paraId="07D41CD9" w14:textId="6FC06A75" w:rsidR="00B846EB" w:rsidRDefault="00B846EB" w:rsidP="009F0205">
      <w:pPr>
        <w:pStyle w:val="Odstavekseznama"/>
        <w:numPr>
          <w:ilvl w:val="0"/>
          <w:numId w:val="9"/>
        </w:numPr>
        <w:rPr>
          <w:lang w:eastAsia="sl-SI"/>
        </w:rPr>
      </w:pPr>
      <w:r w:rsidRPr="005E7FF5">
        <w:rPr>
          <w:b/>
          <w:lang w:eastAsia="sl-SI"/>
        </w:rPr>
        <w:t>Priloge</w:t>
      </w:r>
      <w:r>
        <w:rPr>
          <w:lang w:eastAsia="sl-SI"/>
        </w:rPr>
        <w:t>.</w:t>
      </w:r>
    </w:p>
    <w:p w14:paraId="6F6354F2" w14:textId="77777777" w:rsidR="00B846EB" w:rsidRDefault="00B846EB" w:rsidP="00B846EB">
      <w:pPr>
        <w:rPr>
          <w:lang w:eastAsia="sl-SI"/>
        </w:rPr>
      </w:pPr>
      <w:r>
        <w:rPr>
          <w:lang w:eastAsia="sl-SI"/>
        </w:rPr>
        <w:t xml:space="preserve">Pri predlogu za izbris niso prikazani vsi sklopi. Prikazani so samo </w:t>
      </w:r>
      <w:r>
        <w:rPr>
          <w:b/>
          <w:lang w:eastAsia="sl-SI"/>
        </w:rPr>
        <w:t>Identifikacija</w:t>
      </w:r>
      <w:r w:rsidRPr="00433F46">
        <w:rPr>
          <w:b/>
          <w:lang w:eastAsia="sl-SI"/>
        </w:rPr>
        <w:t xml:space="preserve"> predlog</w:t>
      </w:r>
      <w:r>
        <w:rPr>
          <w:b/>
          <w:lang w:eastAsia="sl-SI"/>
        </w:rPr>
        <w:t>a,</w:t>
      </w:r>
      <w:r>
        <w:rPr>
          <w:lang w:eastAsia="sl-SI"/>
        </w:rPr>
        <w:t xml:space="preserve"> </w:t>
      </w:r>
      <w:r w:rsidRPr="00433F46">
        <w:rPr>
          <w:b/>
          <w:lang w:eastAsia="sl-SI"/>
        </w:rPr>
        <w:t xml:space="preserve">Identifikacija </w:t>
      </w:r>
      <w:r>
        <w:rPr>
          <w:b/>
          <w:lang w:eastAsia="sl-SI"/>
        </w:rPr>
        <w:t>razglasitve</w:t>
      </w:r>
      <w:r>
        <w:rPr>
          <w:lang w:eastAsia="sl-SI"/>
        </w:rPr>
        <w:t xml:space="preserve">, </w:t>
      </w:r>
      <w:r>
        <w:rPr>
          <w:b/>
          <w:lang w:eastAsia="sl-SI"/>
        </w:rPr>
        <w:t>Osnovni varstveni podatki</w:t>
      </w:r>
      <w:r>
        <w:rPr>
          <w:lang w:eastAsia="sl-SI"/>
        </w:rPr>
        <w:t xml:space="preserve"> in </w:t>
      </w:r>
      <w:r>
        <w:rPr>
          <w:b/>
          <w:lang w:eastAsia="sl-SI"/>
        </w:rPr>
        <w:t>Obrazložitve</w:t>
      </w:r>
      <w:r>
        <w:rPr>
          <w:lang w:eastAsia="sl-SI"/>
        </w:rPr>
        <w:t>.</w:t>
      </w:r>
    </w:p>
    <w:p w14:paraId="50BEB6E2" w14:textId="616DF6FE" w:rsidR="00B846EB" w:rsidRDefault="00B846EB" w:rsidP="00B846EB">
      <w:pPr>
        <w:rPr>
          <w:lang w:eastAsia="sl-SI"/>
        </w:rPr>
      </w:pPr>
      <w:r w:rsidRPr="006623B4">
        <w:rPr>
          <w:rStyle w:val="Poudarek"/>
        </w:rPr>
        <w:t>Pozor!</w:t>
      </w:r>
      <w:r>
        <w:rPr>
          <w:lang w:eastAsia="sl-SI"/>
        </w:rPr>
        <w:t xml:space="preserve"> Na tej strani ne morete spremeniti podatkov. Glede urejanja podatkov poglejte poglavje </w:t>
      </w:r>
      <w:r>
        <w:rPr>
          <w:lang w:eastAsia="sl-SI"/>
        </w:rPr>
        <w:fldChar w:fldCharType="begin"/>
      </w:r>
      <w:r>
        <w:rPr>
          <w:lang w:eastAsia="sl-SI"/>
        </w:rPr>
        <w:instrText xml:space="preserve"> REF _Ref85536007 \h </w:instrText>
      </w:r>
      <w:r>
        <w:rPr>
          <w:lang w:eastAsia="sl-SI"/>
        </w:rPr>
      </w:r>
      <w:r>
        <w:rPr>
          <w:lang w:eastAsia="sl-SI"/>
        </w:rPr>
        <w:fldChar w:fldCharType="separate"/>
      </w:r>
      <w:r w:rsidR="00CD0F51">
        <w:rPr>
          <w:lang w:eastAsia="sl-SI"/>
        </w:rPr>
        <w:t>Delo s predlogom</w:t>
      </w:r>
      <w:r>
        <w:rPr>
          <w:lang w:eastAsia="sl-SI"/>
        </w:rPr>
        <w:fldChar w:fldCharType="end"/>
      </w:r>
      <w:r>
        <w:rPr>
          <w:lang w:eastAsia="sl-SI"/>
        </w:rPr>
        <w:t>.</w:t>
      </w:r>
    </w:p>
    <w:p w14:paraId="3F7AD664" w14:textId="77777777" w:rsidR="00B846EB" w:rsidRDefault="00B846EB" w:rsidP="00B846EB">
      <w:pPr>
        <w:pStyle w:val="Naslov4"/>
        <w:rPr>
          <w:lang w:eastAsia="sl-SI"/>
        </w:rPr>
      </w:pPr>
      <w:bookmarkStart w:id="383" w:name="_Toc86324215"/>
      <w:bookmarkStart w:id="384" w:name="_Toc89335473"/>
      <w:r>
        <w:rPr>
          <w:lang w:eastAsia="sl-SI"/>
        </w:rPr>
        <w:t>Mnenja javnosti</w:t>
      </w:r>
      <w:bookmarkEnd w:id="383"/>
      <w:bookmarkEnd w:id="384"/>
    </w:p>
    <w:p w14:paraId="667F8F72" w14:textId="429E6A94" w:rsidR="00B846EB" w:rsidRDefault="00B846EB" w:rsidP="00B846EB">
      <w:pPr>
        <w:rPr>
          <w:lang w:eastAsia="sl-SI"/>
        </w:rPr>
      </w:pPr>
      <w:r>
        <w:rPr>
          <w:lang w:eastAsia="sl-SI"/>
        </w:rPr>
        <w:t xml:space="preserve">Zavihek </w:t>
      </w:r>
      <w:r w:rsidR="00B12226">
        <w:rPr>
          <w:lang w:eastAsia="sl-SI"/>
        </w:rPr>
        <w:t>»</w:t>
      </w:r>
      <w:r w:rsidRPr="007156EA">
        <w:rPr>
          <w:b/>
          <w:lang w:eastAsia="sl-SI"/>
        </w:rPr>
        <w:t>Mnenja javnosti</w:t>
      </w:r>
      <w:r w:rsidR="00B12226" w:rsidRPr="00B12226">
        <w:rPr>
          <w:lang w:eastAsia="sl-SI"/>
        </w:rPr>
        <w:t>«</w:t>
      </w:r>
      <w:r>
        <w:rPr>
          <w:lang w:eastAsia="sl-SI"/>
        </w:rPr>
        <w:t xml:space="preserve"> je namenjen pregledu mnenj, </w:t>
      </w:r>
      <w:r w:rsidR="0090299A">
        <w:rPr>
          <w:lang w:eastAsia="sl-SI"/>
        </w:rPr>
        <w:t>ki so jih</w:t>
      </w:r>
      <w:r>
        <w:rPr>
          <w:lang w:eastAsia="sl-SI"/>
        </w:rPr>
        <w:t xml:space="preserve"> zunanji uporabniki oddali v zvezi tega predloga v okviru javne obravnave.</w:t>
      </w:r>
    </w:p>
    <w:p w14:paraId="46AEEF71" w14:textId="4480FD0B" w:rsidR="00B846EB" w:rsidRDefault="00B846EB" w:rsidP="00B846EB">
      <w:pPr>
        <w:rPr>
          <w:lang w:eastAsia="sl-SI"/>
        </w:rPr>
      </w:pPr>
      <w:r>
        <w:rPr>
          <w:lang w:eastAsia="sl-SI"/>
        </w:rPr>
        <w:t xml:space="preserve">Na seznamu je prikazan seznam vseh mnenj. Podatki so v tabeli in se lahko </w:t>
      </w:r>
      <w:r w:rsidR="0090299A">
        <w:rPr>
          <w:lang w:eastAsia="sl-SI"/>
        </w:rPr>
        <w:t>uredijo</w:t>
      </w:r>
      <w:r>
        <w:rPr>
          <w:lang w:eastAsia="sl-SI"/>
        </w:rPr>
        <w:t xml:space="preserve"> po datumu ali vrsti mnenja</w:t>
      </w:r>
      <w:r w:rsidR="0090299A">
        <w:rPr>
          <w:lang w:eastAsia="sl-SI"/>
        </w:rPr>
        <w:t xml:space="preserve">. </w:t>
      </w:r>
      <w:r>
        <w:rPr>
          <w:lang w:eastAsia="sl-SI"/>
        </w:rPr>
        <w:t>Za vsako mnenje so prikazani naslednji podatki: vrsta mnenja, enota, številka in datum oddaje mnenja ter status. Če želite pogledati podrobnosti mnenja, kliknite na vrstico.</w:t>
      </w:r>
    </w:p>
    <w:p w14:paraId="40249286" w14:textId="77777777" w:rsidR="00B846EB" w:rsidRDefault="00B846EB" w:rsidP="00B846EB">
      <w:pPr>
        <w:rPr>
          <w:lang w:eastAsia="sl-SI"/>
        </w:rPr>
      </w:pPr>
      <w:r>
        <w:rPr>
          <w:lang w:eastAsia="sl-SI"/>
        </w:rPr>
        <w:t>Rezultate lahko omejite s filtri.</w:t>
      </w:r>
    </w:p>
    <w:p w14:paraId="5615FBAA" w14:textId="77777777" w:rsidR="00B846EB" w:rsidRDefault="00B846EB" w:rsidP="00B846EB">
      <w:pPr>
        <w:pStyle w:val="Naslov5"/>
        <w:rPr>
          <w:lang w:eastAsia="sl-SI"/>
        </w:rPr>
      </w:pPr>
      <w:bookmarkStart w:id="385" w:name="_Toc86324216"/>
      <w:bookmarkStart w:id="386" w:name="_Toc89335474"/>
      <w:r w:rsidRPr="002331FF">
        <w:rPr>
          <w:lang w:eastAsia="sl-SI"/>
        </w:rPr>
        <w:lastRenderedPageBreak/>
        <w:t>Omejitev rezultatov iskanja s filtri</w:t>
      </w:r>
      <w:bookmarkEnd w:id="385"/>
      <w:bookmarkEnd w:id="386"/>
      <w:r w:rsidRPr="002331FF">
        <w:rPr>
          <w:lang w:eastAsia="sl-SI"/>
        </w:rPr>
        <w:t xml:space="preserve"> </w:t>
      </w:r>
    </w:p>
    <w:p w14:paraId="2464928F" w14:textId="77777777" w:rsidR="00B846EB" w:rsidRDefault="00B846EB" w:rsidP="00B846EB">
      <w:pPr>
        <w:rPr>
          <w:lang w:eastAsia="sl-SI"/>
        </w:rPr>
      </w:pPr>
      <w:r>
        <w:rPr>
          <w:lang w:eastAsia="sl-SI"/>
        </w:rPr>
        <w:t>Uporabnik lahko omeji seznam z uporabo dodatnih filtrov:</w:t>
      </w:r>
    </w:p>
    <w:p w14:paraId="41573DB5" w14:textId="77777777" w:rsidR="00B846EB" w:rsidRDefault="00B846EB" w:rsidP="009F0205">
      <w:pPr>
        <w:pStyle w:val="Odstavekseznama"/>
        <w:numPr>
          <w:ilvl w:val="0"/>
          <w:numId w:val="73"/>
        </w:numPr>
        <w:rPr>
          <w:lang w:eastAsia="sl-SI"/>
        </w:rPr>
      </w:pPr>
      <w:r>
        <w:rPr>
          <w:lang w:eastAsia="sl-SI"/>
        </w:rPr>
        <w:t>iskanje po EID ali nazivu enote;</w:t>
      </w:r>
    </w:p>
    <w:p w14:paraId="4AE726B7" w14:textId="77777777" w:rsidR="00B846EB" w:rsidRDefault="00B846EB" w:rsidP="009F0205">
      <w:pPr>
        <w:pStyle w:val="Odstavekseznama"/>
        <w:numPr>
          <w:ilvl w:val="0"/>
          <w:numId w:val="73"/>
        </w:numPr>
        <w:rPr>
          <w:lang w:eastAsia="sl-SI"/>
        </w:rPr>
      </w:pPr>
      <w:r>
        <w:rPr>
          <w:lang w:eastAsia="sl-SI"/>
        </w:rPr>
        <w:t>izbira javne obravnave;</w:t>
      </w:r>
    </w:p>
    <w:p w14:paraId="20C50BC8" w14:textId="77777777" w:rsidR="00B846EB" w:rsidRDefault="00B846EB" w:rsidP="009F0205">
      <w:pPr>
        <w:pStyle w:val="Odstavekseznama"/>
        <w:numPr>
          <w:ilvl w:val="0"/>
          <w:numId w:val="73"/>
        </w:numPr>
        <w:rPr>
          <w:lang w:eastAsia="sl-SI"/>
        </w:rPr>
      </w:pPr>
      <w:r>
        <w:rPr>
          <w:lang w:eastAsia="sl-SI"/>
        </w:rPr>
        <w:t>izbira ene ali več statusov mnenja.</w:t>
      </w:r>
    </w:p>
    <w:p w14:paraId="4261AE34" w14:textId="77777777" w:rsidR="00B846EB" w:rsidRPr="007156EA" w:rsidRDefault="00B846EB" w:rsidP="00B846EB">
      <w:pPr>
        <w:rPr>
          <w:lang w:eastAsia="sl-SI"/>
        </w:rPr>
      </w:pPr>
    </w:p>
    <w:p w14:paraId="3864E3B9" w14:textId="77777777" w:rsidR="00B846EB" w:rsidRDefault="00B846EB" w:rsidP="00B846EB">
      <w:pPr>
        <w:pStyle w:val="Naslov4"/>
        <w:rPr>
          <w:lang w:eastAsia="sl-SI"/>
        </w:rPr>
      </w:pPr>
      <w:bookmarkStart w:id="387" w:name="_Toc86324217"/>
      <w:bookmarkStart w:id="388" w:name="_Toc89335475"/>
      <w:r>
        <w:rPr>
          <w:lang w:eastAsia="sl-SI"/>
        </w:rPr>
        <w:t>Prenos v register</w:t>
      </w:r>
      <w:bookmarkEnd w:id="387"/>
      <w:bookmarkEnd w:id="388"/>
    </w:p>
    <w:p w14:paraId="1180FA17" w14:textId="157A9035" w:rsidR="00B846EB" w:rsidRDefault="00B846EB" w:rsidP="00B846EB">
      <w:pPr>
        <w:rPr>
          <w:lang w:eastAsia="sl-SI"/>
        </w:rPr>
      </w:pPr>
      <w:r>
        <w:rPr>
          <w:lang w:eastAsia="sl-SI"/>
        </w:rPr>
        <w:t xml:space="preserve">Zavihek </w:t>
      </w:r>
      <w:r w:rsidR="00B12226">
        <w:rPr>
          <w:lang w:eastAsia="sl-SI"/>
        </w:rPr>
        <w:t>»</w:t>
      </w:r>
      <w:r w:rsidRPr="00B12226">
        <w:rPr>
          <w:b/>
          <w:lang w:eastAsia="sl-SI"/>
        </w:rPr>
        <w:t>Vpis v register</w:t>
      </w:r>
      <w:r w:rsidR="00B12226">
        <w:rPr>
          <w:lang w:eastAsia="sl-SI"/>
        </w:rPr>
        <w:t>«</w:t>
      </w:r>
      <w:r>
        <w:rPr>
          <w:lang w:eastAsia="sl-SI"/>
        </w:rPr>
        <w:t xml:space="preserve"> je namenjen statusu prenosa v register. Če pri prenosu pride do napake, preverite napake in jih poskusite odpraviti z urejanjem predloga. Če </w:t>
      </w:r>
      <w:r w:rsidR="0090299A">
        <w:rPr>
          <w:lang w:eastAsia="sl-SI"/>
        </w:rPr>
        <w:t>napake</w:t>
      </w:r>
      <w:r>
        <w:rPr>
          <w:lang w:eastAsia="sl-SI"/>
        </w:rPr>
        <w:t xml:space="preserve"> ne morete odpraviti, se obrnite na tehnično pomoč.</w:t>
      </w:r>
    </w:p>
    <w:p w14:paraId="1C06FB95" w14:textId="77777777" w:rsidR="00B846EB" w:rsidRDefault="00B846EB" w:rsidP="00B846EB">
      <w:pPr>
        <w:pStyle w:val="Naslov3"/>
        <w:rPr>
          <w:rStyle w:val="Neensklic"/>
          <w:b w:val="0"/>
          <w:bCs w:val="0"/>
          <w:color w:val="374C80" w:themeColor="accent1" w:themeShade="BF"/>
        </w:rPr>
      </w:pPr>
      <w:bookmarkStart w:id="389" w:name="_Toc86324218"/>
      <w:bookmarkStart w:id="390" w:name="_Ref87007489"/>
      <w:bookmarkStart w:id="391" w:name="_Toc89335476"/>
      <w:r>
        <w:rPr>
          <w:rStyle w:val="Neensklic"/>
          <w:b w:val="0"/>
          <w:bCs w:val="0"/>
          <w:color w:val="374C80" w:themeColor="accent1" w:themeShade="BF"/>
        </w:rPr>
        <w:t>Delo s predlogom SLP/SDP</w:t>
      </w:r>
      <w:bookmarkEnd w:id="389"/>
      <w:bookmarkEnd w:id="390"/>
      <w:bookmarkEnd w:id="391"/>
    </w:p>
    <w:p w14:paraId="52EE3195" w14:textId="77777777" w:rsidR="00B846EB" w:rsidRDefault="00B846EB" w:rsidP="00B846EB">
      <w:pPr>
        <w:pStyle w:val="Naslov4"/>
      </w:pPr>
      <w:bookmarkStart w:id="392" w:name="_Toc86324219"/>
      <w:bookmarkStart w:id="393" w:name="_Toc89335477"/>
      <w:r>
        <w:t>Faza priprave</w:t>
      </w:r>
      <w:bookmarkEnd w:id="392"/>
      <w:bookmarkEnd w:id="393"/>
    </w:p>
    <w:p w14:paraId="16F112A6" w14:textId="77777777" w:rsidR="00B846EB" w:rsidRDefault="00B846EB" w:rsidP="00B846EB">
      <w:r>
        <w:t xml:space="preserve">V fazi priprave </w:t>
      </w:r>
      <w:r w:rsidRPr="004C18F2">
        <w:rPr>
          <w:b/>
        </w:rPr>
        <w:t>nosilec predloga OE</w:t>
      </w:r>
      <w:r>
        <w:t xml:space="preserve"> lahko:</w:t>
      </w:r>
    </w:p>
    <w:p w14:paraId="396524E6" w14:textId="77777777" w:rsidR="00B846EB" w:rsidRDefault="00B846EB" w:rsidP="009F0205">
      <w:pPr>
        <w:pStyle w:val="Odstavekseznama"/>
        <w:numPr>
          <w:ilvl w:val="0"/>
          <w:numId w:val="9"/>
        </w:numPr>
      </w:pPr>
      <w:r>
        <w:t>ureja predlog,</w:t>
      </w:r>
    </w:p>
    <w:p w14:paraId="7845670A" w14:textId="77777777" w:rsidR="00B846EB" w:rsidRDefault="00B846EB" w:rsidP="009F0205">
      <w:pPr>
        <w:pStyle w:val="Odstavekseznama"/>
        <w:numPr>
          <w:ilvl w:val="0"/>
          <w:numId w:val="9"/>
        </w:numPr>
      </w:pPr>
      <w:r>
        <w:t>stornira predlog ali</w:t>
      </w:r>
    </w:p>
    <w:p w14:paraId="198EE285" w14:textId="77777777" w:rsidR="00B846EB" w:rsidRDefault="00B846EB" w:rsidP="009F0205">
      <w:pPr>
        <w:pStyle w:val="Odstavekseznama"/>
        <w:numPr>
          <w:ilvl w:val="0"/>
          <w:numId w:val="9"/>
        </w:numPr>
      </w:pPr>
      <w:r>
        <w:t>predlog pošlje v pregled vodji OE.</w:t>
      </w:r>
    </w:p>
    <w:p w14:paraId="1994D3C6" w14:textId="77777777" w:rsidR="00B846EB" w:rsidRDefault="00B846EB" w:rsidP="00B846EB">
      <w:pPr>
        <w:pStyle w:val="Odstavekseznama"/>
        <w:ind w:left="360"/>
      </w:pPr>
    </w:p>
    <w:p w14:paraId="7D8D0308" w14:textId="77777777" w:rsidR="00B846EB" w:rsidRDefault="00B846EB" w:rsidP="00B846EB">
      <w:pPr>
        <w:pStyle w:val="Odstavekseznama"/>
        <w:ind w:left="0"/>
      </w:pPr>
      <w:r>
        <w:t xml:space="preserve">V fazi priprave </w:t>
      </w:r>
      <w:r w:rsidRPr="004C18F2">
        <w:rPr>
          <w:b/>
        </w:rPr>
        <w:t>nosilec paketa OE</w:t>
      </w:r>
      <w:r>
        <w:t xml:space="preserve"> ali </w:t>
      </w:r>
      <w:r w:rsidRPr="004C18F2">
        <w:rPr>
          <w:b/>
        </w:rPr>
        <w:t>vodja OE</w:t>
      </w:r>
      <w:r>
        <w:t xml:space="preserve"> lahko:</w:t>
      </w:r>
    </w:p>
    <w:p w14:paraId="25BA3B46" w14:textId="77777777" w:rsidR="00B846EB" w:rsidRDefault="00B846EB" w:rsidP="009F0205">
      <w:pPr>
        <w:pStyle w:val="Odstavekseznama"/>
        <w:numPr>
          <w:ilvl w:val="0"/>
          <w:numId w:val="164"/>
        </w:numPr>
      </w:pPr>
      <w:r>
        <w:t>zahtevajo dopolnitev predloga,</w:t>
      </w:r>
    </w:p>
    <w:p w14:paraId="7480BF86" w14:textId="77777777" w:rsidR="00B846EB" w:rsidRDefault="00B846EB" w:rsidP="009F0205">
      <w:pPr>
        <w:pStyle w:val="Odstavekseznama"/>
        <w:numPr>
          <w:ilvl w:val="0"/>
          <w:numId w:val="164"/>
        </w:numPr>
      </w:pPr>
      <w:r>
        <w:t>dodajo predlog v paket,</w:t>
      </w:r>
    </w:p>
    <w:p w14:paraId="0A406262" w14:textId="77777777" w:rsidR="00B846EB" w:rsidRDefault="00B846EB" w:rsidP="009F0205">
      <w:pPr>
        <w:pStyle w:val="Odstavekseznama"/>
        <w:numPr>
          <w:ilvl w:val="0"/>
          <w:numId w:val="164"/>
        </w:numPr>
      </w:pPr>
      <w:r>
        <w:t>odstranijo predlog iz paketa ali</w:t>
      </w:r>
    </w:p>
    <w:p w14:paraId="630AEFE3" w14:textId="77777777" w:rsidR="00B846EB" w:rsidRDefault="00B846EB" w:rsidP="009F0205">
      <w:pPr>
        <w:pStyle w:val="Odstavekseznama"/>
        <w:numPr>
          <w:ilvl w:val="0"/>
          <w:numId w:val="164"/>
        </w:numPr>
      </w:pPr>
      <w:r>
        <w:t>zavrnejo predlog.</w:t>
      </w:r>
    </w:p>
    <w:p w14:paraId="35A1D0B3" w14:textId="77777777" w:rsidR="00B846EB" w:rsidRPr="006C7374" w:rsidRDefault="00B846EB" w:rsidP="00B846EB">
      <w:pPr>
        <w:pStyle w:val="Naslov5"/>
      </w:pPr>
      <w:bookmarkStart w:id="394" w:name="_Ref86218606"/>
      <w:bookmarkStart w:id="395" w:name="_Toc86324220"/>
      <w:bookmarkStart w:id="396" w:name="_Toc89335478"/>
      <w:r>
        <w:t>Urejanje predloga</w:t>
      </w:r>
      <w:bookmarkEnd w:id="394"/>
      <w:bookmarkEnd w:id="395"/>
      <w:bookmarkEnd w:id="396"/>
    </w:p>
    <w:p w14:paraId="1BD038D3" w14:textId="68FA0FDB" w:rsidR="00B846EB" w:rsidRPr="009C50EF" w:rsidRDefault="00B846EB" w:rsidP="00B846EB">
      <w:r>
        <w:t xml:space="preserve">Predlog lahko ureja le </w:t>
      </w:r>
      <w:r w:rsidRPr="009C50EF">
        <w:rPr>
          <w:b/>
        </w:rPr>
        <w:t>trenutni urejevalec</w:t>
      </w:r>
      <w:r>
        <w:t xml:space="preserve"> predloga – privzeto je to nosilec predloga ali </w:t>
      </w:r>
      <w:r w:rsidR="0090299A">
        <w:t>kateri koli</w:t>
      </w:r>
      <w:r>
        <w:t xml:space="preserve"> dodatni urejevalec, komur je nosilec odstopil predlog v urejanje. Predlog lahko ureja le ena oseba hkrati.</w:t>
      </w:r>
    </w:p>
    <w:p w14:paraId="1E20A94E" w14:textId="045F511B" w:rsidR="00B846EB" w:rsidRPr="00B757F8" w:rsidRDefault="00B846EB" w:rsidP="00B846EB">
      <w:pPr>
        <w:pStyle w:val="Naslov6"/>
        <w:rPr>
          <w:rStyle w:val="Neensklic"/>
          <w:b w:val="0"/>
          <w:bCs w:val="0"/>
          <w:color w:val="374C80" w:themeColor="accent1" w:themeShade="BF"/>
        </w:rPr>
      </w:pPr>
      <w:bookmarkStart w:id="397" w:name="_Toc86324221"/>
      <w:bookmarkStart w:id="398" w:name="_Toc89335479"/>
      <w:r>
        <w:rPr>
          <w:rStyle w:val="Neensklic"/>
          <w:b w:val="0"/>
          <w:bCs w:val="0"/>
          <w:color w:val="374C80" w:themeColor="accent1" w:themeShade="BF"/>
        </w:rPr>
        <w:t>Kdo lahko</w:t>
      </w:r>
      <w:r w:rsidRPr="00B757F8">
        <w:rPr>
          <w:rStyle w:val="Neensklic"/>
          <w:b w:val="0"/>
          <w:bCs w:val="0"/>
          <w:color w:val="374C80" w:themeColor="accent1" w:themeShade="BF"/>
        </w:rPr>
        <w:t xml:space="preserve"> ureja predlog</w:t>
      </w:r>
      <w:r w:rsidR="00630B58">
        <w:rPr>
          <w:rStyle w:val="Neensklic"/>
          <w:b w:val="0"/>
          <w:bCs w:val="0"/>
          <w:color w:val="374C80" w:themeColor="accent1" w:themeShade="BF"/>
        </w:rPr>
        <w:t xml:space="preserve"> in </w:t>
      </w:r>
      <w:r w:rsidR="005E7FF5">
        <w:rPr>
          <w:rStyle w:val="Neensklic"/>
          <w:b w:val="0"/>
          <w:bCs w:val="0"/>
          <w:color w:val="374C80" w:themeColor="accent1" w:themeShade="BF"/>
        </w:rPr>
        <w:t>k</w:t>
      </w:r>
      <w:r w:rsidR="00630B58" w:rsidRPr="00B757F8">
        <w:rPr>
          <w:rStyle w:val="Neensklic"/>
          <w:b w:val="0"/>
          <w:bCs w:val="0"/>
          <w:color w:val="374C80" w:themeColor="accent1" w:themeShade="BF"/>
        </w:rPr>
        <w:t>daj</w:t>
      </w:r>
      <w:r w:rsidRPr="00B757F8">
        <w:rPr>
          <w:rStyle w:val="Neensklic"/>
          <w:b w:val="0"/>
          <w:bCs w:val="0"/>
          <w:color w:val="374C80" w:themeColor="accent1" w:themeShade="BF"/>
        </w:rPr>
        <w:t>?</w:t>
      </w:r>
      <w:bookmarkEnd w:id="397"/>
      <w:bookmarkEnd w:id="398"/>
    </w:p>
    <w:p w14:paraId="660BE715" w14:textId="77777777" w:rsidR="00B846EB" w:rsidRDefault="00B846EB" w:rsidP="00B846EB">
      <w:pPr>
        <w:rPr>
          <w:lang w:eastAsia="sl-SI"/>
        </w:rPr>
      </w:pPr>
      <w:r>
        <w:rPr>
          <w:lang w:eastAsia="sl-SI"/>
        </w:rPr>
        <w:t>Akcije za urejanje predloga so na voljo:</w:t>
      </w:r>
    </w:p>
    <w:p w14:paraId="71ACF0FC" w14:textId="77777777" w:rsidR="00B846EB" w:rsidRDefault="00B846EB" w:rsidP="009F0205">
      <w:pPr>
        <w:pStyle w:val="Odstavekseznama"/>
        <w:numPr>
          <w:ilvl w:val="0"/>
          <w:numId w:val="9"/>
        </w:numPr>
        <w:rPr>
          <w:lang w:eastAsia="sl-SI"/>
        </w:rPr>
      </w:pPr>
      <w:r w:rsidRPr="009C6FBB">
        <w:rPr>
          <w:lang w:eastAsia="sl-SI"/>
        </w:rPr>
        <w:t>če ste</w:t>
      </w:r>
      <w:r w:rsidRPr="009C6FBB">
        <w:rPr>
          <w:b/>
          <w:lang w:eastAsia="sl-SI"/>
        </w:rPr>
        <w:t xml:space="preserve"> trenutni urejevalec</w:t>
      </w:r>
      <w:r>
        <w:rPr>
          <w:lang w:eastAsia="sl-SI"/>
        </w:rPr>
        <w:t xml:space="preserve"> in </w:t>
      </w:r>
    </w:p>
    <w:p w14:paraId="12A5E404" w14:textId="1E8755E9" w:rsidR="00B846EB" w:rsidRDefault="00B846EB" w:rsidP="009F0205">
      <w:pPr>
        <w:pStyle w:val="Odstavekseznama"/>
        <w:numPr>
          <w:ilvl w:val="0"/>
          <w:numId w:val="9"/>
        </w:numPr>
        <w:rPr>
          <w:lang w:eastAsia="sl-SI"/>
        </w:rPr>
      </w:pPr>
      <w:r>
        <w:rPr>
          <w:lang w:eastAsia="sl-SI"/>
        </w:rPr>
        <w:t xml:space="preserve">če je status predloga </w:t>
      </w:r>
      <w:r w:rsidR="00720F47">
        <w:rPr>
          <w:lang w:eastAsia="sl-SI"/>
        </w:rPr>
        <w:t>»</w:t>
      </w:r>
      <w:r w:rsidRPr="009C6FBB">
        <w:rPr>
          <w:b/>
          <w:lang w:eastAsia="sl-SI"/>
        </w:rPr>
        <w:t>Predlog v pripravi</w:t>
      </w:r>
      <w:r w:rsidR="00720F47">
        <w:rPr>
          <w:lang w:eastAsia="sl-SI"/>
        </w:rPr>
        <w:t>«</w:t>
      </w:r>
      <w:r>
        <w:rPr>
          <w:lang w:eastAsia="sl-SI"/>
        </w:rPr>
        <w:t>.</w:t>
      </w:r>
    </w:p>
    <w:p w14:paraId="012939A9" w14:textId="77777777" w:rsidR="00B846EB" w:rsidRDefault="00B846EB" w:rsidP="00B846EB">
      <w:pPr>
        <w:pStyle w:val="Naslov6"/>
        <w:rPr>
          <w:lang w:eastAsia="sl-SI"/>
        </w:rPr>
      </w:pPr>
      <w:bookmarkStart w:id="399" w:name="_Toc86324222"/>
      <w:bookmarkStart w:id="400" w:name="_Toc89335480"/>
      <w:r>
        <w:rPr>
          <w:lang w:eastAsia="sl-SI"/>
        </w:rPr>
        <w:t>Kako urejam predlog?</w:t>
      </w:r>
      <w:bookmarkEnd w:id="399"/>
      <w:bookmarkEnd w:id="400"/>
    </w:p>
    <w:p w14:paraId="2595B175" w14:textId="1DDD1D3D" w:rsidR="00B846EB" w:rsidRDefault="00B846EB" w:rsidP="00B846EB">
      <w:pPr>
        <w:rPr>
          <w:color w:val="374C80" w:themeColor="accent1" w:themeShade="BF"/>
          <w:lang w:eastAsia="sl-SI"/>
        </w:rPr>
      </w:pPr>
      <w:r>
        <w:rPr>
          <w:lang w:eastAsia="sl-SI"/>
        </w:rPr>
        <w:t xml:space="preserve">Za urejanje predloga poglejte poglavje </w:t>
      </w:r>
      <w:r w:rsidRPr="00B514D0">
        <w:rPr>
          <w:color w:val="374C80" w:themeColor="accent1" w:themeShade="BF"/>
          <w:lang w:eastAsia="sl-SI"/>
        </w:rPr>
        <w:fldChar w:fldCharType="begin"/>
      </w:r>
      <w:r w:rsidRPr="00B514D0">
        <w:rPr>
          <w:color w:val="374C80" w:themeColor="accent1" w:themeShade="BF"/>
          <w:lang w:eastAsia="sl-SI"/>
        </w:rPr>
        <w:instrText xml:space="preserve"> REF _Ref85724533 \h </w:instrText>
      </w:r>
      <w:r w:rsidRPr="00B514D0">
        <w:rPr>
          <w:color w:val="374C80" w:themeColor="accent1" w:themeShade="BF"/>
          <w:lang w:eastAsia="sl-SI"/>
        </w:rPr>
      </w:r>
      <w:r w:rsidRPr="00B514D0">
        <w:rPr>
          <w:color w:val="374C80" w:themeColor="accent1" w:themeShade="BF"/>
          <w:lang w:eastAsia="sl-SI"/>
        </w:rPr>
        <w:fldChar w:fldCharType="separate"/>
      </w:r>
      <w:r w:rsidR="00CD0F51">
        <w:rPr>
          <w:lang w:eastAsia="sl-SI"/>
        </w:rPr>
        <w:t>Urejanje predloga (splošno)</w:t>
      </w:r>
      <w:r w:rsidRPr="00B514D0">
        <w:rPr>
          <w:color w:val="374C80" w:themeColor="accent1" w:themeShade="BF"/>
          <w:lang w:eastAsia="sl-SI"/>
        </w:rPr>
        <w:fldChar w:fldCharType="end"/>
      </w:r>
      <w:r>
        <w:rPr>
          <w:color w:val="374C80" w:themeColor="accent1" w:themeShade="BF"/>
          <w:lang w:eastAsia="sl-SI"/>
        </w:rPr>
        <w:t>.</w:t>
      </w:r>
    </w:p>
    <w:p w14:paraId="7AC59DA8" w14:textId="3C860E9B" w:rsidR="00B846EB" w:rsidRDefault="007522BE" w:rsidP="00B846EB">
      <w:pPr>
        <w:pStyle w:val="Naslov5"/>
      </w:pPr>
      <w:bookmarkStart w:id="401" w:name="_Toc86324223"/>
      <w:bookmarkStart w:id="402" w:name="_Toc89335481"/>
      <w:r>
        <w:t>Storno</w:t>
      </w:r>
      <w:r w:rsidR="00B846EB" w:rsidRPr="00884D24">
        <w:t xml:space="preserve"> predloga</w:t>
      </w:r>
      <w:bookmarkEnd w:id="401"/>
      <w:bookmarkEnd w:id="402"/>
    </w:p>
    <w:p w14:paraId="0A3E3EAB" w14:textId="16CDC58F" w:rsidR="00B846EB" w:rsidRPr="005E7FF5" w:rsidRDefault="00B846EB" w:rsidP="00B846EB">
      <w:pPr>
        <w:pStyle w:val="Naslov6"/>
        <w:rPr>
          <w:bCs/>
          <w:lang w:eastAsia="sl-SI"/>
        </w:rPr>
      </w:pPr>
      <w:bookmarkStart w:id="403" w:name="_Toc86324224"/>
      <w:bookmarkStart w:id="404" w:name="_Toc89335482"/>
      <w:r w:rsidRPr="005E7FF5">
        <w:rPr>
          <w:bCs/>
          <w:lang w:eastAsia="sl-SI"/>
        </w:rPr>
        <w:t xml:space="preserve">Kdo lahko stornira </w:t>
      </w:r>
      <w:r w:rsidRPr="005E7FF5">
        <w:rPr>
          <w:lang w:eastAsia="sl-SI"/>
        </w:rPr>
        <w:t>predlog</w:t>
      </w:r>
      <w:r w:rsidR="00630B58" w:rsidRPr="005E7FF5">
        <w:rPr>
          <w:lang w:eastAsia="sl-SI"/>
        </w:rPr>
        <w:t xml:space="preserve"> in kdaj</w:t>
      </w:r>
      <w:r w:rsidRPr="005E7FF5">
        <w:rPr>
          <w:bCs/>
          <w:lang w:eastAsia="sl-SI"/>
        </w:rPr>
        <w:t>?</w:t>
      </w:r>
      <w:bookmarkEnd w:id="403"/>
      <w:bookmarkEnd w:id="404"/>
    </w:p>
    <w:p w14:paraId="10F6CEF6" w14:textId="77777777" w:rsidR="00B846EB" w:rsidRDefault="00B846EB" w:rsidP="00B846EB">
      <w:pPr>
        <w:rPr>
          <w:bCs/>
        </w:rPr>
      </w:pPr>
      <w:r w:rsidRPr="006C1A8C">
        <w:rPr>
          <w:bCs/>
        </w:rPr>
        <w:t>Akcija</w:t>
      </w:r>
      <w:r>
        <w:rPr>
          <w:bCs/>
        </w:rPr>
        <w:t xml:space="preserve"> je na voljo:</w:t>
      </w:r>
    </w:p>
    <w:p w14:paraId="676E669E" w14:textId="77777777" w:rsidR="00B846EB" w:rsidRPr="001A6391" w:rsidRDefault="00B846EB" w:rsidP="009F0205">
      <w:pPr>
        <w:pStyle w:val="Odstavekseznama"/>
        <w:numPr>
          <w:ilvl w:val="0"/>
          <w:numId w:val="9"/>
        </w:numPr>
        <w:rPr>
          <w:lang w:eastAsia="sl-SI"/>
        </w:rPr>
      </w:pPr>
      <w:r w:rsidRPr="001A6391">
        <w:rPr>
          <w:lang w:eastAsia="sl-SI"/>
        </w:rPr>
        <w:t>če ste</w:t>
      </w:r>
      <w:r w:rsidRPr="001A6391">
        <w:rPr>
          <w:b/>
          <w:lang w:eastAsia="sl-SI"/>
        </w:rPr>
        <w:t xml:space="preserve"> nosilec predloga</w:t>
      </w:r>
      <w:r w:rsidRPr="001A6391">
        <w:rPr>
          <w:lang w:eastAsia="sl-SI"/>
        </w:rPr>
        <w:t>,</w:t>
      </w:r>
    </w:p>
    <w:p w14:paraId="11639E88" w14:textId="77777777" w:rsidR="00B846EB" w:rsidRDefault="00B846EB" w:rsidP="009F0205">
      <w:pPr>
        <w:pStyle w:val="Odstavekseznama"/>
        <w:numPr>
          <w:ilvl w:val="0"/>
          <w:numId w:val="9"/>
        </w:numPr>
        <w:rPr>
          <w:lang w:eastAsia="sl-SI"/>
        </w:rPr>
      </w:pPr>
      <w:r w:rsidRPr="001A6391">
        <w:rPr>
          <w:lang w:eastAsia="sl-SI"/>
        </w:rPr>
        <w:t>če ste</w:t>
      </w:r>
      <w:r>
        <w:rPr>
          <w:b/>
          <w:lang w:eastAsia="sl-SI"/>
        </w:rPr>
        <w:t xml:space="preserve"> trenutni urejevalec predloga</w:t>
      </w:r>
      <w:r>
        <w:rPr>
          <w:lang w:eastAsia="sl-SI"/>
        </w:rPr>
        <w:t xml:space="preserve"> in </w:t>
      </w:r>
    </w:p>
    <w:p w14:paraId="35C586CC" w14:textId="793AD952" w:rsidR="00B846EB" w:rsidRDefault="00B846EB" w:rsidP="009F0205">
      <w:pPr>
        <w:pStyle w:val="Odstavekseznama"/>
        <w:numPr>
          <w:ilvl w:val="0"/>
          <w:numId w:val="9"/>
        </w:numPr>
        <w:rPr>
          <w:lang w:eastAsia="sl-SI"/>
        </w:rPr>
      </w:pPr>
      <w:r w:rsidRPr="001A6391">
        <w:rPr>
          <w:lang w:eastAsia="sl-SI"/>
        </w:rPr>
        <w:lastRenderedPageBreak/>
        <w:t>če</w:t>
      </w:r>
      <w:r>
        <w:rPr>
          <w:b/>
          <w:lang w:eastAsia="sl-SI"/>
        </w:rPr>
        <w:t xml:space="preserve"> </w:t>
      </w:r>
      <w:r>
        <w:rPr>
          <w:lang w:eastAsia="sl-SI"/>
        </w:rPr>
        <w:t xml:space="preserve">je status predloga </w:t>
      </w:r>
      <w:r w:rsidR="00720F47">
        <w:rPr>
          <w:lang w:eastAsia="sl-SI"/>
        </w:rPr>
        <w:t>»</w:t>
      </w:r>
      <w:r w:rsidRPr="001A6391">
        <w:rPr>
          <w:b/>
          <w:lang w:eastAsia="sl-SI"/>
        </w:rPr>
        <w:t>Predlog v pripravi</w:t>
      </w:r>
      <w:r w:rsidR="00720F47">
        <w:rPr>
          <w:lang w:eastAsia="sl-SI"/>
        </w:rPr>
        <w:t>«</w:t>
      </w:r>
      <w:r>
        <w:rPr>
          <w:lang w:eastAsia="sl-SI"/>
        </w:rPr>
        <w:t>.</w:t>
      </w:r>
    </w:p>
    <w:p w14:paraId="75D10D35" w14:textId="77777777" w:rsidR="00B846EB" w:rsidRPr="005E7FF5" w:rsidRDefault="00B846EB" w:rsidP="00B846EB">
      <w:pPr>
        <w:pStyle w:val="Naslov6"/>
        <w:rPr>
          <w:bCs/>
          <w:lang w:eastAsia="sl-SI"/>
        </w:rPr>
      </w:pPr>
      <w:bookmarkStart w:id="405" w:name="_Toc86324225"/>
      <w:bookmarkStart w:id="406" w:name="_Toc89335483"/>
      <w:r w:rsidRPr="005E7FF5">
        <w:rPr>
          <w:bCs/>
          <w:lang w:eastAsia="sl-SI"/>
        </w:rPr>
        <w:t>Kako storniram predlog?</w:t>
      </w:r>
      <w:bookmarkEnd w:id="405"/>
      <w:bookmarkEnd w:id="406"/>
    </w:p>
    <w:p w14:paraId="6FF4A6EF" w14:textId="77777777" w:rsidR="00B846EB" w:rsidRPr="00F76ED4" w:rsidRDefault="00B846EB" w:rsidP="00B846EB">
      <w:pPr>
        <w:rPr>
          <w:rStyle w:val="Neensklic"/>
        </w:rPr>
      </w:pPr>
      <w:r w:rsidRPr="00036055">
        <w:rPr>
          <w:noProof/>
          <w:lang w:eastAsia="sl-SI"/>
        </w:rPr>
        <w:drawing>
          <wp:inline distT="0" distB="0" distL="0" distR="0" wp14:anchorId="6DCF232D" wp14:editId="08C3D8A4">
            <wp:extent cx="2054906" cy="395424"/>
            <wp:effectExtent l="0" t="0" r="2540" b="5080"/>
            <wp:docPr id="158" name="Picture 15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161020" cy="415843"/>
                    </a:xfrm>
                    <a:prstGeom prst="rect">
                      <a:avLst/>
                    </a:prstGeom>
                  </pic:spPr>
                </pic:pic>
              </a:graphicData>
            </a:graphic>
          </wp:inline>
        </w:drawing>
      </w:r>
    </w:p>
    <w:p w14:paraId="17B50242" w14:textId="18BE68F6" w:rsidR="00B846EB" w:rsidRDefault="00B846EB" w:rsidP="009F0205">
      <w:pPr>
        <w:pStyle w:val="Odstavekseznama"/>
        <w:numPr>
          <w:ilvl w:val="0"/>
          <w:numId w:val="74"/>
        </w:numPr>
      </w:pPr>
      <w:r>
        <w:t xml:space="preserve">Odprite stran </w:t>
      </w:r>
      <w:r w:rsidR="00720F47">
        <w:t>»</w:t>
      </w:r>
      <w:r w:rsidRPr="001456A2">
        <w:rPr>
          <w:b/>
        </w:rPr>
        <w:t>Vpogled v predlog</w:t>
      </w:r>
      <w:r w:rsidR="00720F47" w:rsidRPr="00335654">
        <w:t>«</w:t>
      </w:r>
      <w:r w:rsidRPr="00335654">
        <w:t>.</w:t>
      </w:r>
    </w:p>
    <w:p w14:paraId="162452F4" w14:textId="205B9A17" w:rsidR="00B846EB" w:rsidRDefault="00B846EB" w:rsidP="009F0205">
      <w:pPr>
        <w:pStyle w:val="Odstavekseznama"/>
        <w:numPr>
          <w:ilvl w:val="0"/>
          <w:numId w:val="74"/>
        </w:numPr>
      </w:pPr>
      <w:r>
        <w:t xml:space="preserve">Kliknite na gumb </w:t>
      </w:r>
      <w:r w:rsidR="00720F47">
        <w:t>»</w:t>
      </w:r>
      <w:r w:rsidRPr="009B3495">
        <w:rPr>
          <w:b/>
        </w:rPr>
        <w:t>Storniraj predlog</w:t>
      </w:r>
      <w:r w:rsidR="00720F47" w:rsidRPr="00335654">
        <w:t>«</w:t>
      </w:r>
      <w:r w:rsidRPr="00335654">
        <w:t>.</w:t>
      </w:r>
    </w:p>
    <w:p w14:paraId="0A8F1E3B" w14:textId="77777777" w:rsidR="00B846EB" w:rsidRDefault="00B846EB" w:rsidP="009F0205">
      <w:pPr>
        <w:pStyle w:val="Odstavekseznama"/>
        <w:numPr>
          <w:ilvl w:val="0"/>
          <w:numId w:val="74"/>
        </w:numPr>
      </w:pPr>
      <w:r>
        <w:t xml:space="preserve">Obvezno vpišite komentar; komentar bo viden na </w:t>
      </w:r>
      <w:proofErr w:type="spellStart"/>
      <w:r>
        <w:t>časovnici</w:t>
      </w:r>
      <w:proofErr w:type="spellEnd"/>
      <w:r>
        <w:t>.</w:t>
      </w:r>
    </w:p>
    <w:p w14:paraId="2F876AC4" w14:textId="001E769F" w:rsidR="00B846EB" w:rsidRDefault="00B846EB" w:rsidP="009F0205">
      <w:pPr>
        <w:pStyle w:val="Odstavekseznama"/>
        <w:numPr>
          <w:ilvl w:val="0"/>
          <w:numId w:val="74"/>
        </w:numPr>
      </w:pPr>
      <w:r>
        <w:t xml:space="preserve">Kliknite na gumb </w:t>
      </w:r>
      <w:r w:rsidR="00720F47">
        <w:t>»</w:t>
      </w:r>
      <w:r w:rsidRPr="009B3495">
        <w:rPr>
          <w:b/>
        </w:rPr>
        <w:t>Potrdi</w:t>
      </w:r>
      <w:r w:rsidR="00720F47" w:rsidRPr="00335654">
        <w:t>«</w:t>
      </w:r>
      <w:r>
        <w:t xml:space="preserve"> </w:t>
      </w:r>
      <w:r w:rsidR="00565E59">
        <w:t>oz.</w:t>
      </w:r>
      <w:r>
        <w:t xml:space="preserve"> </w:t>
      </w:r>
      <w:r w:rsidR="00720F47">
        <w:t>»</w:t>
      </w:r>
      <w:r w:rsidRPr="009B3495">
        <w:rPr>
          <w:b/>
        </w:rPr>
        <w:t>Prekliči</w:t>
      </w:r>
      <w:r w:rsidR="00720F47" w:rsidRPr="00335654">
        <w:t>«</w:t>
      </w:r>
      <w:r w:rsidRPr="00335654">
        <w:t>,</w:t>
      </w:r>
      <w:r>
        <w:t xml:space="preserve"> če želite prekiniti akcijo.</w:t>
      </w:r>
    </w:p>
    <w:p w14:paraId="7917B6EB" w14:textId="4C2D648A" w:rsidR="00B846EB" w:rsidRDefault="00B846EB" w:rsidP="009F0205">
      <w:pPr>
        <w:pStyle w:val="Odstavekseznama"/>
        <w:numPr>
          <w:ilvl w:val="0"/>
          <w:numId w:val="74"/>
        </w:numPr>
      </w:pPr>
      <w:r>
        <w:t xml:space="preserve">Na koncu uspešno izvedene akcije je status predloga </w:t>
      </w:r>
      <w:r w:rsidR="00720F47" w:rsidRPr="00335654">
        <w:t>»</w:t>
      </w:r>
      <w:r>
        <w:rPr>
          <w:b/>
        </w:rPr>
        <w:t>Stornirano</w:t>
      </w:r>
      <w:r w:rsidR="00720F47" w:rsidRPr="00335654">
        <w:t>«</w:t>
      </w:r>
      <w:r>
        <w:t xml:space="preserve"> in predloga ne morete več urejati.</w:t>
      </w:r>
    </w:p>
    <w:p w14:paraId="1DD14DC9" w14:textId="77777777" w:rsidR="00B846EB" w:rsidRDefault="00B846EB" w:rsidP="00B846EB">
      <w:pPr>
        <w:pStyle w:val="Naslov5"/>
        <w:rPr>
          <w:lang w:eastAsia="sl-SI"/>
        </w:rPr>
      </w:pPr>
      <w:bookmarkStart w:id="407" w:name="_Toc86324226"/>
      <w:bookmarkStart w:id="408" w:name="_Toc89335484"/>
      <w:r>
        <w:rPr>
          <w:lang w:eastAsia="sl-SI"/>
        </w:rPr>
        <w:t>Pošiljanje predloga v pregled na OE</w:t>
      </w:r>
      <w:bookmarkEnd w:id="407"/>
      <w:bookmarkEnd w:id="408"/>
    </w:p>
    <w:p w14:paraId="01A1C79A" w14:textId="77777777" w:rsidR="00B846EB" w:rsidRPr="009C6FBB" w:rsidRDefault="00B846EB" w:rsidP="00B846EB">
      <w:pPr>
        <w:rPr>
          <w:lang w:eastAsia="sl-SI"/>
        </w:rPr>
      </w:pPr>
      <w:r>
        <w:rPr>
          <w:lang w:eastAsia="sl-SI"/>
        </w:rPr>
        <w:t>Ko je predlog pripravljen, nosilec predloga OE pošlje predlog v pregled na OE. Predlog bodo pregledali vodja OE in/ali nosilci paketov OE.</w:t>
      </w:r>
    </w:p>
    <w:p w14:paraId="36731F89" w14:textId="7090E9ED" w:rsidR="00B846EB" w:rsidRDefault="00B846EB" w:rsidP="00B846EB">
      <w:pPr>
        <w:pStyle w:val="Naslov6"/>
        <w:rPr>
          <w:lang w:eastAsia="sl-SI"/>
        </w:rPr>
      </w:pPr>
      <w:bookmarkStart w:id="409" w:name="_Toc86324227"/>
      <w:bookmarkStart w:id="410" w:name="_Toc89335485"/>
      <w:r>
        <w:rPr>
          <w:lang w:eastAsia="sl-SI"/>
        </w:rPr>
        <w:t>Kdo lahko pošlje predlog v pregled na oe</w:t>
      </w:r>
      <w:r w:rsidR="00630B58">
        <w:rPr>
          <w:lang w:eastAsia="sl-SI"/>
        </w:rPr>
        <w:t xml:space="preserve"> in kdaj</w:t>
      </w:r>
      <w:r>
        <w:rPr>
          <w:lang w:eastAsia="sl-SI"/>
        </w:rPr>
        <w:t>?</w:t>
      </w:r>
      <w:bookmarkEnd w:id="409"/>
      <w:bookmarkEnd w:id="410"/>
    </w:p>
    <w:p w14:paraId="798D9446" w14:textId="77777777" w:rsidR="00B846EB" w:rsidRDefault="00B846EB" w:rsidP="00B846EB">
      <w:pPr>
        <w:rPr>
          <w:bCs/>
        </w:rPr>
      </w:pPr>
      <w:r w:rsidRPr="006C1A8C">
        <w:rPr>
          <w:bCs/>
        </w:rPr>
        <w:t>Akcija</w:t>
      </w:r>
      <w:r>
        <w:rPr>
          <w:bCs/>
        </w:rPr>
        <w:t xml:space="preserve"> je na voljo:</w:t>
      </w:r>
    </w:p>
    <w:p w14:paraId="477E2E00" w14:textId="77777777" w:rsidR="00B846EB" w:rsidRPr="00AD66B5" w:rsidRDefault="00B846EB" w:rsidP="009F0205">
      <w:pPr>
        <w:pStyle w:val="Odstavekseznama"/>
        <w:numPr>
          <w:ilvl w:val="0"/>
          <w:numId w:val="9"/>
        </w:numPr>
        <w:rPr>
          <w:bCs/>
        </w:rPr>
      </w:pPr>
      <w:r w:rsidRPr="00AD66B5">
        <w:rPr>
          <w:lang w:eastAsia="sl-SI"/>
        </w:rPr>
        <w:t>če ste</w:t>
      </w:r>
      <w:r w:rsidRPr="00AD66B5">
        <w:rPr>
          <w:b/>
          <w:lang w:eastAsia="sl-SI"/>
        </w:rPr>
        <w:t xml:space="preserve"> nosilec predloga</w:t>
      </w:r>
      <w:r>
        <w:rPr>
          <w:b/>
          <w:lang w:eastAsia="sl-SI"/>
        </w:rPr>
        <w:t>,</w:t>
      </w:r>
    </w:p>
    <w:p w14:paraId="4EB7977B" w14:textId="77777777" w:rsidR="00B846EB" w:rsidRPr="00AD66B5" w:rsidRDefault="00B846EB" w:rsidP="009F0205">
      <w:pPr>
        <w:pStyle w:val="Odstavekseznama"/>
        <w:numPr>
          <w:ilvl w:val="0"/>
          <w:numId w:val="9"/>
        </w:numPr>
        <w:rPr>
          <w:bCs/>
        </w:rPr>
      </w:pPr>
      <w:r>
        <w:rPr>
          <w:lang w:eastAsia="sl-SI"/>
        </w:rPr>
        <w:t xml:space="preserve">če ste </w:t>
      </w:r>
      <w:r w:rsidRPr="00AD66B5">
        <w:rPr>
          <w:b/>
          <w:lang w:eastAsia="sl-SI"/>
        </w:rPr>
        <w:t>trenutni urejevalec</w:t>
      </w:r>
      <w:r>
        <w:rPr>
          <w:lang w:eastAsia="sl-SI"/>
        </w:rPr>
        <w:t xml:space="preserve"> predloga in</w:t>
      </w:r>
    </w:p>
    <w:p w14:paraId="743B2F95" w14:textId="0F3BB4B4" w:rsidR="00B846EB" w:rsidRPr="007F4D68" w:rsidRDefault="00B846EB" w:rsidP="009F0205">
      <w:pPr>
        <w:pStyle w:val="Odstavekseznama"/>
        <w:numPr>
          <w:ilvl w:val="0"/>
          <w:numId w:val="9"/>
        </w:numPr>
        <w:rPr>
          <w:bCs/>
        </w:rPr>
      </w:pPr>
      <w:r>
        <w:rPr>
          <w:lang w:eastAsia="sl-SI"/>
        </w:rPr>
        <w:t xml:space="preserve">če je status predloga </w:t>
      </w:r>
      <w:r w:rsidR="00720F47">
        <w:rPr>
          <w:lang w:eastAsia="sl-SI"/>
        </w:rPr>
        <w:t>»</w:t>
      </w:r>
      <w:r w:rsidRPr="00AD66B5">
        <w:rPr>
          <w:b/>
          <w:lang w:eastAsia="sl-SI"/>
        </w:rPr>
        <w:t>Predlog v pripravi</w:t>
      </w:r>
      <w:r w:rsidR="00720F47">
        <w:rPr>
          <w:lang w:eastAsia="sl-SI"/>
        </w:rPr>
        <w:t>«</w:t>
      </w:r>
      <w:r>
        <w:rPr>
          <w:lang w:eastAsia="sl-SI"/>
        </w:rPr>
        <w:t>.</w:t>
      </w:r>
    </w:p>
    <w:p w14:paraId="1D9D6888" w14:textId="3C827D64" w:rsidR="00B846EB" w:rsidRPr="007F4D68" w:rsidRDefault="00B846EB" w:rsidP="00B846EB">
      <w:pPr>
        <w:rPr>
          <w:bCs/>
        </w:rPr>
      </w:pPr>
      <w:r w:rsidRPr="001D6232">
        <w:rPr>
          <w:rStyle w:val="Poudarek"/>
        </w:rPr>
        <w:t>Pozor!</w:t>
      </w:r>
      <w:r>
        <w:rPr>
          <w:lang w:eastAsia="sl-SI"/>
        </w:rPr>
        <w:t xml:space="preserve"> Akcija bo vrnila napako, če predlog ni </w:t>
      </w:r>
      <w:r w:rsidR="0090299A">
        <w:rPr>
          <w:b/>
          <w:lang w:eastAsia="sl-SI"/>
        </w:rPr>
        <w:t>pravilno izpolnjen</w:t>
      </w:r>
      <w:r>
        <w:rPr>
          <w:lang w:eastAsia="sl-SI"/>
        </w:rPr>
        <w:t>.</w:t>
      </w:r>
    </w:p>
    <w:p w14:paraId="3ABFF78F" w14:textId="77777777" w:rsidR="00B846EB" w:rsidRPr="00846E73" w:rsidRDefault="00B846EB" w:rsidP="00B846EB">
      <w:pPr>
        <w:rPr>
          <w:bCs/>
        </w:rPr>
      </w:pPr>
      <w:r w:rsidRPr="00846E73">
        <w:rPr>
          <w:rStyle w:val="Poudarek"/>
        </w:rPr>
        <w:t>Pozor</w:t>
      </w:r>
      <w:r>
        <w:rPr>
          <w:rStyle w:val="Poudarek"/>
        </w:rPr>
        <w:t xml:space="preserve"> 2</w:t>
      </w:r>
      <w:r w:rsidRPr="00846E73">
        <w:rPr>
          <w:rStyle w:val="Poudarek"/>
        </w:rPr>
        <w:t>!</w:t>
      </w:r>
      <w:r>
        <w:rPr>
          <w:bCs/>
        </w:rPr>
        <w:t xml:space="preserve"> Če ste hkrati nosilec predloga in vodja OE, še vedno morate poslati predlog vodji OE, da bi napredovali s postopkom.</w:t>
      </w:r>
    </w:p>
    <w:p w14:paraId="7188EDBB" w14:textId="77777777" w:rsidR="00B846EB" w:rsidRPr="00AD66B5" w:rsidRDefault="00B846EB" w:rsidP="00B846EB">
      <w:pPr>
        <w:pStyle w:val="Naslov6"/>
        <w:rPr>
          <w:lang w:eastAsia="sl-SI"/>
        </w:rPr>
      </w:pPr>
      <w:bookmarkStart w:id="411" w:name="_Toc86324228"/>
      <w:bookmarkStart w:id="412" w:name="_Toc89335486"/>
      <w:r>
        <w:rPr>
          <w:lang w:eastAsia="sl-SI"/>
        </w:rPr>
        <w:t>Kako pošljem predlog v pregled na OE?</w:t>
      </w:r>
      <w:bookmarkEnd w:id="411"/>
      <w:bookmarkEnd w:id="412"/>
    </w:p>
    <w:p w14:paraId="2D151566" w14:textId="77777777" w:rsidR="00B846EB" w:rsidRDefault="00B846EB" w:rsidP="00B846EB">
      <w:pPr>
        <w:rPr>
          <w:lang w:eastAsia="sl-SI"/>
        </w:rPr>
      </w:pPr>
      <w:r w:rsidRPr="00986781">
        <w:rPr>
          <w:noProof/>
          <w:lang w:eastAsia="sl-SI"/>
        </w:rPr>
        <w:drawing>
          <wp:inline distT="0" distB="0" distL="0" distR="0" wp14:anchorId="1EF32B74" wp14:editId="1FBC7522">
            <wp:extent cx="1975758" cy="294012"/>
            <wp:effectExtent l="0" t="0" r="5715" b="0"/>
            <wp:docPr id="13" name="Picture 1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003481" cy="298137"/>
                    </a:xfrm>
                    <a:prstGeom prst="rect">
                      <a:avLst/>
                    </a:prstGeom>
                  </pic:spPr>
                </pic:pic>
              </a:graphicData>
            </a:graphic>
          </wp:inline>
        </w:drawing>
      </w:r>
    </w:p>
    <w:p w14:paraId="1CE2A447" w14:textId="0EFCF17D" w:rsidR="00B846EB" w:rsidRDefault="00B846EB" w:rsidP="009F0205">
      <w:pPr>
        <w:pStyle w:val="Odstavekseznama"/>
        <w:numPr>
          <w:ilvl w:val="0"/>
          <w:numId w:val="75"/>
        </w:numPr>
      </w:pPr>
      <w:r>
        <w:t xml:space="preserve">Odprite stran </w:t>
      </w:r>
      <w:r w:rsidR="00720F47">
        <w:t>»</w:t>
      </w:r>
      <w:r w:rsidRPr="001456A2">
        <w:rPr>
          <w:b/>
        </w:rPr>
        <w:t>Vpogled v predlog</w:t>
      </w:r>
      <w:r w:rsidR="00720F47" w:rsidRPr="00335654">
        <w:t>«</w:t>
      </w:r>
      <w:r w:rsidRPr="00335654">
        <w:t>.</w:t>
      </w:r>
    </w:p>
    <w:p w14:paraId="3DC4F070" w14:textId="0B36E6C8" w:rsidR="00B846EB" w:rsidRDefault="00B846EB" w:rsidP="009F0205">
      <w:pPr>
        <w:pStyle w:val="Odstavekseznama"/>
        <w:numPr>
          <w:ilvl w:val="0"/>
          <w:numId w:val="75"/>
        </w:numPr>
      </w:pPr>
      <w:r>
        <w:t xml:space="preserve">Kliknite na gumb </w:t>
      </w:r>
      <w:r w:rsidR="00720F47">
        <w:t>»</w:t>
      </w:r>
      <w:r>
        <w:rPr>
          <w:b/>
        </w:rPr>
        <w:t>Pošlji vodji OE</w:t>
      </w:r>
      <w:r w:rsidR="00720F47" w:rsidRPr="00335654">
        <w:t>«</w:t>
      </w:r>
      <w:r w:rsidRPr="00335654">
        <w:t>.</w:t>
      </w:r>
    </w:p>
    <w:p w14:paraId="4748DED1" w14:textId="77777777" w:rsidR="00B846EB" w:rsidRDefault="00B846EB" w:rsidP="009F0205">
      <w:pPr>
        <w:pStyle w:val="Odstavekseznama"/>
        <w:numPr>
          <w:ilvl w:val="0"/>
          <w:numId w:val="75"/>
        </w:numPr>
      </w:pPr>
      <w:r>
        <w:t xml:space="preserve">Če želite, vpišite komentar; komentar bo viden na </w:t>
      </w:r>
      <w:proofErr w:type="spellStart"/>
      <w:r>
        <w:t>časovnici</w:t>
      </w:r>
      <w:proofErr w:type="spellEnd"/>
      <w:r>
        <w:t>.</w:t>
      </w:r>
    </w:p>
    <w:p w14:paraId="5198C181" w14:textId="191DFC17" w:rsidR="00B846EB" w:rsidRDefault="00B846EB" w:rsidP="009F0205">
      <w:pPr>
        <w:pStyle w:val="Odstavekseznama"/>
        <w:numPr>
          <w:ilvl w:val="0"/>
          <w:numId w:val="75"/>
        </w:numPr>
      </w:pPr>
      <w:r>
        <w:t xml:space="preserve">Kliknite na gumb </w:t>
      </w:r>
      <w:r w:rsidR="00720F47">
        <w:t>»</w:t>
      </w:r>
      <w:r w:rsidRPr="00986781">
        <w:rPr>
          <w:b/>
        </w:rPr>
        <w:t>Potrdi</w:t>
      </w:r>
      <w:r w:rsidR="00720F47" w:rsidRPr="00335654">
        <w:t>«</w:t>
      </w:r>
      <w:r>
        <w:t xml:space="preserve"> </w:t>
      </w:r>
      <w:r w:rsidR="00565E59">
        <w:t>oz.</w:t>
      </w:r>
      <w:r>
        <w:t xml:space="preserve"> </w:t>
      </w:r>
      <w:r w:rsidR="00720F47">
        <w:t>»</w:t>
      </w:r>
      <w:r w:rsidRPr="00986781">
        <w:rPr>
          <w:b/>
        </w:rPr>
        <w:t>Prekliči</w:t>
      </w:r>
      <w:r w:rsidR="00720F47" w:rsidRPr="00335654">
        <w:t>«</w:t>
      </w:r>
      <w:r w:rsidRPr="00335654">
        <w:t>,</w:t>
      </w:r>
      <w:r>
        <w:t xml:space="preserve"> če želite prekiniti akcijo.</w:t>
      </w:r>
    </w:p>
    <w:p w14:paraId="6C4459F0" w14:textId="27718AFE" w:rsidR="00B846EB" w:rsidRDefault="00B846EB" w:rsidP="009F0205">
      <w:pPr>
        <w:pStyle w:val="Odstavekseznama"/>
        <w:numPr>
          <w:ilvl w:val="0"/>
          <w:numId w:val="75"/>
        </w:numPr>
      </w:pPr>
      <w:r>
        <w:t xml:space="preserve">Na koncu uspešno izvedene akcije je status predloga </w:t>
      </w:r>
      <w:r w:rsidR="00720F47">
        <w:t>»</w:t>
      </w:r>
      <w:r>
        <w:rPr>
          <w:b/>
        </w:rPr>
        <w:t>Predlog poslan v pregled na OE</w:t>
      </w:r>
      <w:r w:rsidR="00720F47" w:rsidRPr="00335654">
        <w:t>«</w:t>
      </w:r>
      <w:r>
        <w:t xml:space="preserve"> in predloga ne morete več urejati.</w:t>
      </w:r>
    </w:p>
    <w:p w14:paraId="153B317E" w14:textId="77777777" w:rsidR="00B846EB" w:rsidRDefault="00B846EB" w:rsidP="00B846EB">
      <w:pPr>
        <w:pStyle w:val="Naslov5"/>
      </w:pPr>
      <w:bookmarkStart w:id="413" w:name="_Toc86324229"/>
      <w:bookmarkStart w:id="414" w:name="_Toc89335487"/>
      <w:bookmarkStart w:id="415" w:name="_Ref85804205"/>
      <w:r>
        <w:t>Pregled predloga na OE</w:t>
      </w:r>
      <w:bookmarkEnd w:id="413"/>
      <w:bookmarkEnd w:id="414"/>
    </w:p>
    <w:p w14:paraId="1AE6786E" w14:textId="5F4E5863" w:rsidR="00B846EB" w:rsidRDefault="00B846EB" w:rsidP="00B846EB">
      <w:r>
        <w:t>Predlog</w:t>
      </w:r>
      <w:r w:rsidR="0090299A">
        <w:t>, poslan</w:t>
      </w:r>
      <w:r>
        <w:t xml:space="preserve"> na OE</w:t>
      </w:r>
      <w:r w:rsidR="0090299A">
        <w:t>, bodo</w:t>
      </w:r>
      <w:r>
        <w:t xml:space="preserve"> pregledali vodja OE in/ali nosilci paketa OE, pri tem lahko predlog uvrstijo v paket, od nosilca zahtevajo dopolnitev ali pa zavrnejo predlog.</w:t>
      </w:r>
    </w:p>
    <w:p w14:paraId="16A6DCA5" w14:textId="77777777" w:rsidR="00B846EB" w:rsidRDefault="00B846EB" w:rsidP="00B846EB">
      <w:pPr>
        <w:pStyle w:val="Naslov6"/>
      </w:pPr>
      <w:bookmarkStart w:id="416" w:name="_Toc86324230"/>
      <w:bookmarkStart w:id="417" w:name="_Toc89335488"/>
      <w:r>
        <w:t>Dopolnitev predloga</w:t>
      </w:r>
      <w:bookmarkEnd w:id="415"/>
      <w:bookmarkEnd w:id="416"/>
      <w:bookmarkEnd w:id="417"/>
    </w:p>
    <w:p w14:paraId="1A6B60C3" w14:textId="77777777" w:rsidR="00B846EB" w:rsidRDefault="00B846EB" w:rsidP="00B846EB">
      <w:pPr>
        <w:rPr>
          <w:lang w:eastAsia="sl-SI"/>
        </w:rPr>
      </w:pPr>
      <w:r>
        <w:rPr>
          <w:lang w:eastAsia="sl-SI"/>
        </w:rPr>
        <w:t>Če vodja OE ali nosilec paketa zahtevata dopolnitev predloga, bo ta vrnjen nosilcu predloga OE v pripravo.</w:t>
      </w:r>
    </w:p>
    <w:p w14:paraId="246BE2DF" w14:textId="3AF82A4B" w:rsidR="00B846EB" w:rsidRDefault="00B846EB" w:rsidP="00B846EB">
      <w:pPr>
        <w:pStyle w:val="Naslov7"/>
        <w:rPr>
          <w:lang w:eastAsia="sl-SI"/>
        </w:rPr>
      </w:pPr>
      <w:r>
        <w:rPr>
          <w:lang w:eastAsia="sl-SI"/>
        </w:rPr>
        <w:t>Kdo lahko zahteva dopolnitev predloga</w:t>
      </w:r>
      <w:r w:rsidR="00630B58" w:rsidRPr="00630B58">
        <w:rPr>
          <w:lang w:eastAsia="sl-SI"/>
        </w:rPr>
        <w:t xml:space="preserve"> </w:t>
      </w:r>
      <w:r w:rsidR="00630B58">
        <w:rPr>
          <w:lang w:eastAsia="sl-SI"/>
        </w:rPr>
        <w:t>in kdaj</w:t>
      </w:r>
      <w:r>
        <w:rPr>
          <w:lang w:eastAsia="sl-SI"/>
        </w:rPr>
        <w:t>?</w:t>
      </w:r>
    </w:p>
    <w:p w14:paraId="59EB4A2B" w14:textId="77777777" w:rsidR="00B846EB" w:rsidRDefault="00B846EB" w:rsidP="00B846EB">
      <w:pPr>
        <w:rPr>
          <w:bCs/>
        </w:rPr>
      </w:pPr>
      <w:r w:rsidRPr="006C1A8C">
        <w:rPr>
          <w:bCs/>
        </w:rPr>
        <w:t>Akcija</w:t>
      </w:r>
      <w:r>
        <w:rPr>
          <w:bCs/>
        </w:rPr>
        <w:t xml:space="preserve"> je na voljo:</w:t>
      </w:r>
    </w:p>
    <w:p w14:paraId="32894690" w14:textId="77777777" w:rsidR="00B846EB" w:rsidRPr="00133012" w:rsidRDefault="00B846EB" w:rsidP="009F0205">
      <w:pPr>
        <w:pStyle w:val="Odstavekseznama"/>
        <w:numPr>
          <w:ilvl w:val="0"/>
          <w:numId w:val="9"/>
        </w:numPr>
        <w:rPr>
          <w:bCs/>
        </w:rPr>
      </w:pPr>
      <w:r w:rsidRPr="00AD66B5">
        <w:rPr>
          <w:lang w:eastAsia="sl-SI"/>
        </w:rPr>
        <w:t>če ste</w:t>
      </w:r>
      <w:r w:rsidRPr="00AD66B5">
        <w:rPr>
          <w:b/>
          <w:lang w:eastAsia="sl-SI"/>
        </w:rPr>
        <w:t xml:space="preserve"> nosilec </w:t>
      </w:r>
      <w:r>
        <w:rPr>
          <w:b/>
          <w:lang w:eastAsia="sl-SI"/>
        </w:rPr>
        <w:t xml:space="preserve">paketa </w:t>
      </w:r>
      <w:r>
        <w:rPr>
          <w:lang w:eastAsia="sl-SI"/>
        </w:rPr>
        <w:t>in ste predlog že uvrstili v svoj paket ali</w:t>
      </w:r>
    </w:p>
    <w:p w14:paraId="5764CE37" w14:textId="77777777" w:rsidR="00B846EB" w:rsidRPr="00846E73" w:rsidRDefault="00B846EB" w:rsidP="009F0205">
      <w:pPr>
        <w:pStyle w:val="Odstavekseznama"/>
        <w:numPr>
          <w:ilvl w:val="0"/>
          <w:numId w:val="9"/>
        </w:numPr>
        <w:rPr>
          <w:bCs/>
        </w:rPr>
      </w:pPr>
      <w:r>
        <w:rPr>
          <w:lang w:eastAsia="sl-SI"/>
        </w:rPr>
        <w:lastRenderedPageBreak/>
        <w:t xml:space="preserve">če ste </w:t>
      </w:r>
      <w:r>
        <w:rPr>
          <w:b/>
          <w:lang w:eastAsia="sl-SI"/>
        </w:rPr>
        <w:t>vodja OE</w:t>
      </w:r>
      <w:r>
        <w:rPr>
          <w:lang w:eastAsia="sl-SI"/>
        </w:rPr>
        <w:t>;</w:t>
      </w:r>
    </w:p>
    <w:p w14:paraId="5147EDE5" w14:textId="23E18159" w:rsidR="00B846EB" w:rsidRPr="00846E73" w:rsidRDefault="00B846EB" w:rsidP="009F0205">
      <w:pPr>
        <w:pStyle w:val="Odstavekseznama"/>
        <w:numPr>
          <w:ilvl w:val="0"/>
          <w:numId w:val="9"/>
        </w:numPr>
        <w:rPr>
          <w:bCs/>
        </w:rPr>
      </w:pPr>
      <w:r>
        <w:rPr>
          <w:lang w:eastAsia="sl-SI"/>
        </w:rPr>
        <w:t xml:space="preserve">če je status predloga </w:t>
      </w:r>
      <w:r w:rsidR="00720F47">
        <w:rPr>
          <w:lang w:eastAsia="sl-SI"/>
        </w:rPr>
        <w:t>»</w:t>
      </w:r>
      <w:r>
        <w:rPr>
          <w:b/>
        </w:rPr>
        <w:t>Predlog poslan v pregled na OE</w:t>
      </w:r>
      <w:r w:rsidR="00720F47">
        <w:rPr>
          <w:lang w:eastAsia="sl-SI"/>
        </w:rPr>
        <w:t>«</w:t>
      </w:r>
      <w:r>
        <w:rPr>
          <w:lang w:eastAsia="sl-SI"/>
        </w:rPr>
        <w:t>.</w:t>
      </w:r>
    </w:p>
    <w:p w14:paraId="4F7E42D5" w14:textId="77777777" w:rsidR="00B846EB" w:rsidRDefault="00B846EB" w:rsidP="00B846EB">
      <w:pPr>
        <w:pStyle w:val="Naslov7"/>
      </w:pPr>
      <w:r>
        <w:t>Kako zahtevam dopolnitev predloga?</w:t>
      </w:r>
    </w:p>
    <w:p w14:paraId="39D6BAA6" w14:textId="77777777" w:rsidR="00B846EB" w:rsidRDefault="00B846EB" w:rsidP="00B846EB">
      <w:r w:rsidRPr="00846E73">
        <w:rPr>
          <w:noProof/>
          <w:lang w:eastAsia="sl-SI"/>
        </w:rPr>
        <w:drawing>
          <wp:inline distT="0" distB="0" distL="0" distR="0" wp14:anchorId="596DCE6F" wp14:editId="6DC20B50">
            <wp:extent cx="2122715" cy="308644"/>
            <wp:effectExtent l="0" t="0" r="0" b="0"/>
            <wp:docPr id="103" name="Picture 10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51527" cy="312833"/>
                    </a:xfrm>
                    <a:prstGeom prst="rect">
                      <a:avLst/>
                    </a:prstGeom>
                  </pic:spPr>
                </pic:pic>
              </a:graphicData>
            </a:graphic>
          </wp:inline>
        </w:drawing>
      </w:r>
    </w:p>
    <w:p w14:paraId="7DC340E7" w14:textId="0265727A" w:rsidR="00B846EB" w:rsidRDefault="00B846EB" w:rsidP="009F0205">
      <w:pPr>
        <w:pStyle w:val="Odstavekseznama"/>
        <w:numPr>
          <w:ilvl w:val="0"/>
          <w:numId w:val="76"/>
        </w:numPr>
      </w:pPr>
      <w:r>
        <w:t xml:space="preserve">Odprite stran </w:t>
      </w:r>
      <w:r w:rsidR="00720F47">
        <w:t>»</w:t>
      </w:r>
      <w:r w:rsidRPr="001456A2">
        <w:rPr>
          <w:b/>
        </w:rPr>
        <w:t>Vpogled v predlog</w:t>
      </w:r>
      <w:r w:rsidR="00720F47" w:rsidRPr="00335654">
        <w:t>«</w:t>
      </w:r>
      <w:r w:rsidRPr="00335654">
        <w:t>.</w:t>
      </w:r>
    </w:p>
    <w:p w14:paraId="469DCC83" w14:textId="5314BE9A" w:rsidR="00B846EB" w:rsidRDefault="00B846EB" w:rsidP="009F0205">
      <w:pPr>
        <w:pStyle w:val="Odstavekseznama"/>
        <w:numPr>
          <w:ilvl w:val="0"/>
          <w:numId w:val="76"/>
        </w:numPr>
      </w:pPr>
      <w:r>
        <w:t xml:space="preserve">Kliknite na gumb </w:t>
      </w:r>
      <w:r w:rsidR="00720F47">
        <w:t>»</w:t>
      </w:r>
      <w:r>
        <w:rPr>
          <w:b/>
        </w:rPr>
        <w:t>Zahtevaj dopolnitev</w:t>
      </w:r>
      <w:r w:rsidR="00720F47" w:rsidRPr="00335654">
        <w:t>«</w:t>
      </w:r>
      <w:r w:rsidRPr="00335654">
        <w:t>.</w:t>
      </w:r>
    </w:p>
    <w:p w14:paraId="2EBB9B54" w14:textId="77777777" w:rsidR="00B846EB" w:rsidRDefault="00B846EB" w:rsidP="009F0205">
      <w:pPr>
        <w:pStyle w:val="Odstavekseznama"/>
        <w:numPr>
          <w:ilvl w:val="0"/>
          <w:numId w:val="76"/>
        </w:numPr>
      </w:pPr>
      <w:r>
        <w:t xml:space="preserve">Obvezno vpišite komentar; komentar bo viden na </w:t>
      </w:r>
      <w:proofErr w:type="spellStart"/>
      <w:r>
        <w:t>časovnici</w:t>
      </w:r>
      <w:proofErr w:type="spellEnd"/>
      <w:r>
        <w:t>.</w:t>
      </w:r>
    </w:p>
    <w:p w14:paraId="6E42A1E8" w14:textId="152F1349" w:rsidR="00B846EB" w:rsidRDefault="00B846EB" w:rsidP="009F0205">
      <w:pPr>
        <w:pStyle w:val="Odstavekseznama"/>
        <w:numPr>
          <w:ilvl w:val="0"/>
          <w:numId w:val="76"/>
        </w:numPr>
      </w:pPr>
      <w:r>
        <w:t xml:space="preserve">Kliknite na gumb </w:t>
      </w:r>
      <w:r w:rsidR="00720F47">
        <w:t>»</w:t>
      </w:r>
      <w:r w:rsidRPr="00846E73">
        <w:rPr>
          <w:b/>
        </w:rPr>
        <w:t>Potrdi</w:t>
      </w:r>
      <w:r w:rsidR="00720F47" w:rsidRPr="00335654">
        <w:t>«</w:t>
      </w:r>
      <w:r>
        <w:t xml:space="preserve"> </w:t>
      </w:r>
      <w:r w:rsidR="00565E59">
        <w:t>oz.</w:t>
      </w:r>
      <w:r>
        <w:t xml:space="preserve"> </w:t>
      </w:r>
      <w:r w:rsidR="00720F47">
        <w:t>»</w:t>
      </w:r>
      <w:r w:rsidRPr="00846E73">
        <w:rPr>
          <w:b/>
        </w:rPr>
        <w:t>Prekliči</w:t>
      </w:r>
      <w:r w:rsidR="00720F47" w:rsidRPr="00335654">
        <w:t>«</w:t>
      </w:r>
      <w:r w:rsidRPr="00335654">
        <w:t>,</w:t>
      </w:r>
      <w:r>
        <w:t xml:space="preserve"> če želite prekiniti akcijo.</w:t>
      </w:r>
    </w:p>
    <w:p w14:paraId="0D4A2A8F" w14:textId="354A9CD0" w:rsidR="00B846EB" w:rsidRDefault="00B846EB" w:rsidP="009F0205">
      <w:pPr>
        <w:pStyle w:val="Odstavekseznama"/>
        <w:numPr>
          <w:ilvl w:val="0"/>
          <w:numId w:val="76"/>
        </w:numPr>
      </w:pPr>
      <w:r>
        <w:t xml:space="preserve">Na koncu uspešno izvedene akcije je status predloga ponovno </w:t>
      </w:r>
      <w:r w:rsidR="00720F47">
        <w:t>»</w:t>
      </w:r>
      <w:r>
        <w:rPr>
          <w:b/>
        </w:rPr>
        <w:t>Predlog v pripravi</w:t>
      </w:r>
      <w:r w:rsidR="00720F47" w:rsidRPr="00335654">
        <w:t>«</w:t>
      </w:r>
      <w:r>
        <w:t xml:space="preserve"> in je dodeljen nosilcu predloga v urejanje.</w:t>
      </w:r>
    </w:p>
    <w:p w14:paraId="714F6B5D" w14:textId="77777777" w:rsidR="00B846EB" w:rsidRDefault="00B846EB" w:rsidP="00B846EB">
      <w:pPr>
        <w:pStyle w:val="Naslov6"/>
      </w:pPr>
      <w:bookmarkStart w:id="418" w:name="_Toc86324231"/>
      <w:bookmarkStart w:id="419" w:name="_Toc89335489"/>
      <w:r>
        <w:t>Zavrnitev predloga</w:t>
      </w:r>
      <w:bookmarkEnd w:id="418"/>
      <w:bookmarkEnd w:id="419"/>
    </w:p>
    <w:p w14:paraId="0ED6D090" w14:textId="77777777" w:rsidR="00B846EB" w:rsidRDefault="00B846EB" w:rsidP="00B846EB">
      <w:pPr>
        <w:rPr>
          <w:lang w:eastAsia="sl-SI"/>
        </w:rPr>
      </w:pPr>
      <w:r>
        <w:rPr>
          <w:lang w:eastAsia="sl-SI"/>
        </w:rPr>
        <w:t>Zavrnitev predloga pomeni, da je predlog zaključen in da se ne bo mogel uporabljati niti v prihodnosti.</w:t>
      </w:r>
    </w:p>
    <w:p w14:paraId="620BEEDD" w14:textId="6190CEF9" w:rsidR="00B846EB" w:rsidRDefault="00B846EB" w:rsidP="00B846EB">
      <w:pPr>
        <w:pStyle w:val="Naslov7"/>
        <w:rPr>
          <w:lang w:eastAsia="sl-SI"/>
        </w:rPr>
      </w:pPr>
      <w:r>
        <w:rPr>
          <w:lang w:eastAsia="sl-SI"/>
        </w:rPr>
        <w:t>Kdo lahko zavrne predlog</w:t>
      </w:r>
      <w:r w:rsidR="00630B58" w:rsidRPr="00630B58">
        <w:rPr>
          <w:lang w:eastAsia="sl-SI"/>
        </w:rPr>
        <w:t xml:space="preserve"> </w:t>
      </w:r>
      <w:r w:rsidR="00630B58">
        <w:rPr>
          <w:lang w:eastAsia="sl-SI"/>
        </w:rPr>
        <w:t>in kdaj</w:t>
      </w:r>
      <w:r>
        <w:rPr>
          <w:lang w:eastAsia="sl-SI"/>
        </w:rPr>
        <w:t>?</w:t>
      </w:r>
    </w:p>
    <w:p w14:paraId="7ED78A38" w14:textId="77777777" w:rsidR="00B846EB" w:rsidRDefault="00B846EB" w:rsidP="00B846EB">
      <w:pPr>
        <w:rPr>
          <w:bCs/>
        </w:rPr>
      </w:pPr>
      <w:r w:rsidRPr="006C1A8C">
        <w:rPr>
          <w:bCs/>
        </w:rPr>
        <w:t>Akcija</w:t>
      </w:r>
      <w:r>
        <w:rPr>
          <w:bCs/>
        </w:rPr>
        <w:t xml:space="preserve"> je na voljo:</w:t>
      </w:r>
    </w:p>
    <w:p w14:paraId="2DDE82CD" w14:textId="77777777" w:rsidR="00B846EB" w:rsidRPr="00846E73" w:rsidRDefault="00B846EB" w:rsidP="009F0205">
      <w:pPr>
        <w:pStyle w:val="Odstavekseznama"/>
        <w:numPr>
          <w:ilvl w:val="0"/>
          <w:numId w:val="9"/>
        </w:numPr>
        <w:rPr>
          <w:bCs/>
        </w:rPr>
      </w:pPr>
      <w:r w:rsidRPr="00AD66B5">
        <w:rPr>
          <w:lang w:eastAsia="sl-SI"/>
        </w:rPr>
        <w:t>če ste</w:t>
      </w:r>
      <w:r w:rsidRPr="00AD66B5">
        <w:rPr>
          <w:b/>
          <w:lang w:eastAsia="sl-SI"/>
        </w:rPr>
        <w:t xml:space="preserve"> </w:t>
      </w:r>
      <w:r>
        <w:rPr>
          <w:b/>
          <w:lang w:eastAsia="sl-SI"/>
        </w:rPr>
        <w:t>vodja OE,</w:t>
      </w:r>
    </w:p>
    <w:p w14:paraId="4C4CC112" w14:textId="179803AF" w:rsidR="00B846EB" w:rsidRPr="00846E73" w:rsidRDefault="00B846EB" w:rsidP="009F0205">
      <w:pPr>
        <w:pStyle w:val="Odstavekseznama"/>
        <w:numPr>
          <w:ilvl w:val="0"/>
          <w:numId w:val="9"/>
        </w:numPr>
        <w:rPr>
          <w:bCs/>
        </w:rPr>
      </w:pPr>
      <w:r>
        <w:rPr>
          <w:lang w:eastAsia="sl-SI"/>
        </w:rPr>
        <w:t xml:space="preserve">če je status predloga </w:t>
      </w:r>
      <w:r w:rsidR="00720F47">
        <w:rPr>
          <w:lang w:eastAsia="sl-SI"/>
        </w:rPr>
        <w:t>»</w:t>
      </w:r>
      <w:r>
        <w:rPr>
          <w:b/>
        </w:rPr>
        <w:t>Predlog poslan v pregled na OE</w:t>
      </w:r>
      <w:r w:rsidR="00720F47">
        <w:rPr>
          <w:lang w:eastAsia="sl-SI"/>
        </w:rPr>
        <w:t>«</w:t>
      </w:r>
      <w:r>
        <w:rPr>
          <w:lang w:eastAsia="sl-SI"/>
        </w:rPr>
        <w:t>.</w:t>
      </w:r>
    </w:p>
    <w:p w14:paraId="3797BE22" w14:textId="77777777" w:rsidR="00B846EB" w:rsidRDefault="00B846EB" w:rsidP="00B846EB">
      <w:pPr>
        <w:pStyle w:val="Naslov7"/>
      </w:pPr>
      <w:r>
        <w:t>Kako zavrnem predlog?</w:t>
      </w:r>
    </w:p>
    <w:p w14:paraId="5365FC16" w14:textId="77777777" w:rsidR="00B846EB" w:rsidRDefault="00B846EB" w:rsidP="00B846EB">
      <w:r w:rsidRPr="004967BB">
        <w:rPr>
          <w:noProof/>
          <w:lang w:eastAsia="sl-SI"/>
        </w:rPr>
        <w:drawing>
          <wp:inline distT="0" distB="0" distL="0" distR="0" wp14:anchorId="510A9515" wp14:editId="4C6C3773">
            <wp:extent cx="1953986" cy="274141"/>
            <wp:effectExtent l="0" t="0" r="0" b="0"/>
            <wp:docPr id="105" name="Picture 10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53504" cy="288103"/>
                    </a:xfrm>
                    <a:prstGeom prst="rect">
                      <a:avLst/>
                    </a:prstGeom>
                  </pic:spPr>
                </pic:pic>
              </a:graphicData>
            </a:graphic>
          </wp:inline>
        </w:drawing>
      </w:r>
    </w:p>
    <w:p w14:paraId="0A84BAC0" w14:textId="4481D29F" w:rsidR="00B846EB" w:rsidRDefault="00B846EB" w:rsidP="009F0205">
      <w:pPr>
        <w:pStyle w:val="Odstavekseznama"/>
        <w:numPr>
          <w:ilvl w:val="0"/>
          <w:numId w:val="77"/>
        </w:numPr>
      </w:pPr>
      <w:r>
        <w:t xml:space="preserve">Odprite stran </w:t>
      </w:r>
      <w:r w:rsidR="00720F47">
        <w:t>»</w:t>
      </w:r>
      <w:r w:rsidRPr="001456A2">
        <w:rPr>
          <w:b/>
        </w:rPr>
        <w:t>Vpogled v predlog</w:t>
      </w:r>
      <w:r w:rsidR="00720F47" w:rsidRPr="00335654">
        <w:t>«</w:t>
      </w:r>
      <w:r w:rsidRPr="00335654">
        <w:t>.</w:t>
      </w:r>
    </w:p>
    <w:p w14:paraId="20FD1AAA" w14:textId="0AFFAF53" w:rsidR="00B846EB" w:rsidRDefault="00B846EB" w:rsidP="009F0205">
      <w:pPr>
        <w:pStyle w:val="Odstavekseznama"/>
        <w:numPr>
          <w:ilvl w:val="0"/>
          <w:numId w:val="77"/>
        </w:numPr>
      </w:pPr>
      <w:r>
        <w:t xml:space="preserve">Kliknite na gumb </w:t>
      </w:r>
      <w:r w:rsidR="00720F47">
        <w:t>»</w:t>
      </w:r>
      <w:r>
        <w:rPr>
          <w:b/>
        </w:rPr>
        <w:t>Zavrni predlog</w:t>
      </w:r>
      <w:r w:rsidR="00720F47" w:rsidRPr="00335654">
        <w:t>«</w:t>
      </w:r>
      <w:r w:rsidRPr="00335654">
        <w:t>.</w:t>
      </w:r>
    </w:p>
    <w:p w14:paraId="28F4A71A" w14:textId="77777777" w:rsidR="00B846EB" w:rsidRDefault="00B846EB" w:rsidP="009F0205">
      <w:pPr>
        <w:pStyle w:val="Odstavekseznama"/>
        <w:numPr>
          <w:ilvl w:val="0"/>
          <w:numId w:val="77"/>
        </w:numPr>
      </w:pPr>
      <w:r>
        <w:t xml:space="preserve">Obvezno vpišite komentar; komentar bo viden na </w:t>
      </w:r>
      <w:proofErr w:type="spellStart"/>
      <w:r>
        <w:t>časovnici</w:t>
      </w:r>
      <w:proofErr w:type="spellEnd"/>
      <w:r>
        <w:t>.</w:t>
      </w:r>
    </w:p>
    <w:p w14:paraId="4CBB64E4" w14:textId="3C71A400" w:rsidR="00B846EB" w:rsidRDefault="00B846EB" w:rsidP="009F0205">
      <w:pPr>
        <w:pStyle w:val="Odstavekseznama"/>
        <w:numPr>
          <w:ilvl w:val="0"/>
          <w:numId w:val="77"/>
        </w:numPr>
      </w:pPr>
      <w:r>
        <w:t xml:space="preserve">Kliknite na gumb </w:t>
      </w:r>
      <w:r w:rsidR="00720F47">
        <w:t>»</w:t>
      </w:r>
      <w:r w:rsidRPr="004967BB">
        <w:rPr>
          <w:b/>
        </w:rPr>
        <w:t>Potrdi</w:t>
      </w:r>
      <w:r w:rsidR="00720F47" w:rsidRPr="00335654">
        <w:t>«</w:t>
      </w:r>
      <w:r>
        <w:t xml:space="preserve"> </w:t>
      </w:r>
      <w:r w:rsidR="00565E59">
        <w:t>oz.</w:t>
      </w:r>
      <w:r>
        <w:t xml:space="preserve"> </w:t>
      </w:r>
      <w:r w:rsidR="00720F47">
        <w:t>»</w:t>
      </w:r>
      <w:r w:rsidRPr="004967BB">
        <w:rPr>
          <w:b/>
        </w:rPr>
        <w:t>Prekliči</w:t>
      </w:r>
      <w:r w:rsidR="00720F47" w:rsidRPr="00335654">
        <w:t>«</w:t>
      </w:r>
      <w:r w:rsidRPr="00335654">
        <w:t>,</w:t>
      </w:r>
      <w:r>
        <w:t xml:space="preserve"> če želite prekiniti akcijo.</w:t>
      </w:r>
    </w:p>
    <w:p w14:paraId="4C1A4D81" w14:textId="11910FEB" w:rsidR="00B846EB" w:rsidRDefault="00B846EB" w:rsidP="009F0205">
      <w:pPr>
        <w:pStyle w:val="Odstavekseznama"/>
        <w:numPr>
          <w:ilvl w:val="0"/>
          <w:numId w:val="77"/>
        </w:numPr>
      </w:pPr>
      <w:r>
        <w:t xml:space="preserve">Na koncu uspešno izvedene akcije je status predloga ponovno </w:t>
      </w:r>
      <w:r w:rsidR="00720F47">
        <w:t>»</w:t>
      </w:r>
      <w:r>
        <w:rPr>
          <w:b/>
        </w:rPr>
        <w:t>Predlog zavrnjen na OE</w:t>
      </w:r>
      <w:r w:rsidR="00720F47" w:rsidRPr="00335654">
        <w:t>«</w:t>
      </w:r>
      <w:r>
        <w:t xml:space="preserve"> in ga nobeden ne more več urejati.</w:t>
      </w:r>
    </w:p>
    <w:p w14:paraId="281C1D10" w14:textId="77777777" w:rsidR="00B846EB" w:rsidRDefault="00B846EB" w:rsidP="00B846EB">
      <w:pPr>
        <w:pStyle w:val="Naslov6"/>
      </w:pPr>
      <w:bookmarkStart w:id="420" w:name="_Ref85803572"/>
      <w:bookmarkStart w:id="421" w:name="_Toc86324232"/>
      <w:bookmarkStart w:id="422" w:name="_Toc89335490"/>
      <w:r>
        <w:t>Dodajanje predloga v paket</w:t>
      </w:r>
      <w:bookmarkEnd w:id="420"/>
      <w:bookmarkEnd w:id="421"/>
      <w:bookmarkEnd w:id="422"/>
    </w:p>
    <w:p w14:paraId="5993C86D" w14:textId="77777777" w:rsidR="00B846EB" w:rsidRDefault="00B846EB" w:rsidP="00B846EB">
      <w:pPr>
        <w:rPr>
          <w:lang w:eastAsia="sl-SI"/>
        </w:rPr>
      </w:pPr>
      <w:r>
        <w:rPr>
          <w:lang w:eastAsia="sl-SI"/>
        </w:rPr>
        <w:t>Za nadaljevanje postopka je obvezno, da se predlog doda v paket. Pri dodajanju predloga v paket obstajajo nekatere omejitve:</w:t>
      </w:r>
    </w:p>
    <w:p w14:paraId="157CE0BB" w14:textId="1CDB6B2C" w:rsidR="00B846EB" w:rsidRDefault="0090299A" w:rsidP="009F0205">
      <w:pPr>
        <w:pStyle w:val="Odstavekseznama"/>
        <w:numPr>
          <w:ilvl w:val="0"/>
          <w:numId w:val="199"/>
        </w:numPr>
        <w:rPr>
          <w:lang w:eastAsia="sl-SI"/>
        </w:rPr>
      </w:pPr>
      <w:r>
        <w:rPr>
          <w:lang w:eastAsia="sl-SI"/>
        </w:rPr>
        <w:t>Predloge SLP</w:t>
      </w:r>
      <w:r w:rsidR="00B846EB">
        <w:rPr>
          <w:lang w:eastAsia="sl-SI"/>
        </w:rPr>
        <w:t xml:space="preserve"> lahko dodate samo v paket</w:t>
      </w:r>
      <w:r>
        <w:rPr>
          <w:lang w:eastAsia="sl-SI"/>
        </w:rPr>
        <w:t xml:space="preserve"> SLP</w:t>
      </w:r>
      <w:r w:rsidR="00B846EB">
        <w:rPr>
          <w:lang w:eastAsia="sl-SI"/>
        </w:rPr>
        <w:t>; predloge</w:t>
      </w:r>
      <w:r>
        <w:rPr>
          <w:lang w:eastAsia="sl-SI"/>
        </w:rPr>
        <w:t xml:space="preserve"> SDP</w:t>
      </w:r>
      <w:r w:rsidR="00B846EB">
        <w:rPr>
          <w:lang w:eastAsia="sl-SI"/>
        </w:rPr>
        <w:t xml:space="preserve"> lahko dodate samo v paket</w:t>
      </w:r>
      <w:r>
        <w:rPr>
          <w:lang w:eastAsia="sl-SI"/>
        </w:rPr>
        <w:t xml:space="preserve"> SDP</w:t>
      </w:r>
      <w:r w:rsidR="00B846EB">
        <w:rPr>
          <w:lang w:eastAsia="sl-SI"/>
        </w:rPr>
        <w:t>.</w:t>
      </w:r>
    </w:p>
    <w:p w14:paraId="72C62552" w14:textId="3A8A8A47" w:rsidR="00B846EB" w:rsidRDefault="00B846EB" w:rsidP="009F0205">
      <w:pPr>
        <w:pStyle w:val="Odstavekseznama"/>
        <w:numPr>
          <w:ilvl w:val="0"/>
          <w:numId w:val="199"/>
        </w:numPr>
        <w:rPr>
          <w:lang w:eastAsia="sl-SI"/>
        </w:rPr>
      </w:pPr>
      <w:r>
        <w:rPr>
          <w:lang w:eastAsia="sl-SI"/>
        </w:rPr>
        <w:t xml:space="preserve">V vrsto paketa </w:t>
      </w:r>
      <w:r w:rsidR="00720F47">
        <w:rPr>
          <w:lang w:eastAsia="sl-SI"/>
        </w:rPr>
        <w:t>»</w:t>
      </w:r>
      <w:r>
        <w:rPr>
          <w:lang w:eastAsia="sl-SI"/>
        </w:rPr>
        <w:t>Sprememba akta</w:t>
      </w:r>
      <w:r w:rsidR="00720F47">
        <w:rPr>
          <w:lang w:eastAsia="sl-SI"/>
        </w:rPr>
        <w:t>«</w:t>
      </w:r>
      <w:r>
        <w:rPr>
          <w:lang w:eastAsia="sl-SI"/>
        </w:rPr>
        <w:t xml:space="preserve"> lahko dodate predloge za razglasitev, spremembo ali izbris.</w:t>
      </w:r>
    </w:p>
    <w:p w14:paraId="3692AE41" w14:textId="6AFDEE97" w:rsidR="00B846EB" w:rsidRDefault="00B846EB" w:rsidP="009F0205">
      <w:pPr>
        <w:pStyle w:val="Odstavekseznama"/>
        <w:numPr>
          <w:ilvl w:val="0"/>
          <w:numId w:val="199"/>
        </w:numPr>
        <w:rPr>
          <w:lang w:eastAsia="sl-SI"/>
        </w:rPr>
      </w:pPr>
      <w:r>
        <w:rPr>
          <w:lang w:eastAsia="sl-SI"/>
        </w:rPr>
        <w:t xml:space="preserve">V vrsto </w:t>
      </w:r>
      <w:r w:rsidR="008038C8">
        <w:rPr>
          <w:lang w:eastAsia="sl-SI"/>
        </w:rPr>
        <w:t>pakete</w:t>
      </w:r>
      <w:r>
        <w:rPr>
          <w:lang w:eastAsia="sl-SI"/>
        </w:rPr>
        <w:t xml:space="preserve"> </w:t>
      </w:r>
      <w:r w:rsidR="00720F47">
        <w:rPr>
          <w:lang w:eastAsia="sl-SI"/>
        </w:rPr>
        <w:t>»</w:t>
      </w:r>
      <w:r>
        <w:rPr>
          <w:lang w:eastAsia="sl-SI"/>
        </w:rPr>
        <w:t>Sprememba akta</w:t>
      </w:r>
      <w:r w:rsidR="00720F47">
        <w:rPr>
          <w:lang w:eastAsia="sl-SI"/>
        </w:rPr>
        <w:t>«</w:t>
      </w:r>
      <w:r>
        <w:rPr>
          <w:lang w:eastAsia="sl-SI"/>
        </w:rPr>
        <w:t xml:space="preserve"> lahko dodate samo predloge za spremembo, ki se nanašajo na razglasitve, ki so razglašene aktom, ki se spreminja.</w:t>
      </w:r>
    </w:p>
    <w:p w14:paraId="3433CA02" w14:textId="0765822E" w:rsidR="00B846EB" w:rsidRDefault="00B846EB" w:rsidP="009F0205">
      <w:pPr>
        <w:pStyle w:val="Odstavekseznama"/>
        <w:numPr>
          <w:ilvl w:val="0"/>
          <w:numId w:val="199"/>
        </w:numPr>
        <w:rPr>
          <w:lang w:eastAsia="sl-SI"/>
        </w:rPr>
      </w:pPr>
      <w:r>
        <w:rPr>
          <w:lang w:eastAsia="sl-SI"/>
        </w:rPr>
        <w:t xml:space="preserve">Če v vrsto paketa </w:t>
      </w:r>
      <w:r w:rsidR="00720F47">
        <w:rPr>
          <w:lang w:eastAsia="sl-SI"/>
        </w:rPr>
        <w:t>»</w:t>
      </w:r>
      <w:r>
        <w:rPr>
          <w:lang w:eastAsia="sl-SI"/>
        </w:rPr>
        <w:t>Nov akt</w:t>
      </w:r>
      <w:r w:rsidR="00720F47">
        <w:rPr>
          <w:lang w:eastAsia="sl-SI"/>
        </w:rPr>
        <w:t>«</w:t>
      </w:r>
      <w:r>
        <w:rPr>
          <w:lang w:eastAsia="sl-SI"/>
        </w:rPr>
        <w:t xml:space="preserve"> dodate predlog za spremembo, vas bo sistem opozoril, da bo spremenil tip postopka iz </w:t>
      </w:r>
      <w:r w:rsidR="00720F47">
        <w:rPr>
          <w:lang w:eastAsia="sl-SI"/>
        </w:rPr>
        <w:t>»</w:t>
      </w:r>
      <w:r>
        <w:rPr>
          <w:lang w:eastAsia="sl-SI"/>
        </w:rPr>
        <w:t>Sprememba</w:t>
      </w:r>
      <w:r w:rsidR="00720F47">
        <w:rPr>
          <w:lang w:eastAsia="sl-SI"/>
        </w:rPr>
        <w:t>«</w:t>
      </w:r>
      <w:r>
        <w:rPr>
          <w:lang w:eastAsia="sl-SI"/>
        </w:rPr>
        <w:t xml:space="preserve"> v </w:t>
      </w:r>
      <w:r w:rsidR="00720F47">
        <w:rPr>
          <w:lang w:eastAsia="sl-SI"/>
        </w:rPr>
        <w:t>»</w:t>
      </w:r>
      <w:r>
        <w:rPr>
          <w:lang w:eastAsia="sl-SI"/>
        </w:rPr>
        <w:t>Ponovni vpis</w:t>
      </w:r>
      <w:r w:rsidR="00720F47">
        <w:rPr>
          <w:lang w:eastAsia="sl-SI"/>
        </w:rPr>
        <w:t>«</w:t>
      </w:r>
      <w:r>
        <w:rPr>
          <w:lang w:eastAsia="sl-SI"/>
        </w:rPr>
        <w:t>. To pomeni, da bo ob prenosu v register nastala nova razglasitev, stara razglasitev, iz katere izhaja vaš predlog</w:t>
      </w:r>
      <w:r w:rsidR="0090299A">
        <w:rPr>
          <w:lang w:eastAsia="sl-SI"/>
        </w:rPr>
        <w:t>, bo</w:t>
      </w:r>
      <w:r>
        <w:rPr>
          <w:lang w:eastAsia="sl-SI"/>
        </w:rPr>
        <w:t xml:space="preserve"> preklicana, razen če tega ne spremenite sami. Poglejte poglavje </w:t>
      </w:r>
      <w:r w:rsidR="00720F47">
        <w:rPr>
          <w:lang w:eastAsia="sl-SI"/>
        </w:rPr>
        <w:t>»</w:t>
      </w:r>
      <w:r w:rsidRPr="0042625F">
        <w:rPr>
          <w:color w:val="596984" w:themeColor="accent4" w:themeShade="BF"/>
          <w:lang w:eastAsia="sl-SI"/>
        </w:rPr>
        <w:fldChar w:fldCharType="begin"/>
      </w:r>
      <w:r w:rsidRPr="0042625F">
        <w:rPr>
          <w:color w:val="596984" w:themeColor="accent4" w:themeShade="BF"/>
          <w:lang w:eastAsia="sl-SI"/>
        </w:rPr>
        <w:instrText xml:space="preserve"> REF _Ref86222685 \h </w:instrText>
      </w:r>
      <w:r w:rsidRPr="0042625F">
        <w:rPr>
          <w:color w:val="596984" w:themeColor="accent4" w:themeShade="BF"/>
          <w:lang w:eastAsia="sl-SI"/>
        </w:rPr>
      </w:r>
      <w:r w:rsidRPr="0042625F">
        <w:rPr>
          <w:color w:val="596984" w:themeColor="accent4" w:themeShade="BF"/>
          <w:lang w:eastAsia="sl-SI"/>
        </w:rPr>
        <w:fldChar w:fldCharType="separate"/>
      </w:r>
      <w:r w:rsidR="00CD0F51">
        <w:rPr>
          <w:lang w:eastAsia="sl-SI"/>
        </w:rPr>
        <w:t>Kako spremenim, da se stara razglasitev ne prekliče?</w:t>
      </w:r>
      <w:r w:rsidRPr="0042625F">
        <w:rPr>
          <w:color w:val="596984" w:themeColor="accent4" w:themeShade="BF"/>
          <w:lang w:eastAsia="sl-SI"/>
        </w:rPr>
        <w:fldChar w:fldCharType="end"/>
      </w:r>
      <w:r w:rsidR="005E7FF5">
        <w:rPr>
          <w:lang w:eastAsia="sl-SI"/>
        </w:rPr>
        <w:t>«</w:t>
      </w:r>
      <w:r>
        <w:rPr>
          <w:lang w:eastAsia="sl-SI"/>
        </w:rPr>
        <w:t>.</w:t>
      </w:r>
    </w:p>
    <w:p w14:paraId="41D972C3" w14:textId="6FFACFBA" w:rsidR="00B846EB" w:rsidRDefault="00B846EB" w:rsidP="00B846EB">
      <w:pPr>
        <w:pStyle w:val="Naslov7"/>
        <w:rPr>
          <w:lang w:eastAsia="sl-SI"/>
        </w:rPr>
      </w:pPr>
      <w:r>
        <w:rPr>
          <w:lang w:eastAsia="sl-SI"/>
        </w:rPr>
        <w:t>Kdo lahko doda predlog v paket</w:t>
      </w:r>
      <w:r w:rsidR="00630B58" w:rsidRPr="00630B58">
        <w:rPr>
          <w:lang w:eastAsia="sl-SI"/>
        </w:rPr>
        <w:t xml:space="preserve"> </w:t>
      </w:r>
      <w:r w:rsidR="00630B58">
        <w:rPr>
          <w:lang w:eastAsia="sl-SI"/>
        </w:rPr>
        <w:t>in kdaj</w:t>
      </w:r>
      <w:r>
        <w:rPr>
          <w:lang w:eastAsia="sl-SI"/>
        </w:rPr>
        <w:t>?</w:t>
      </w:r>
    </w:p>
    <w:p w14:paraId="4E1479FB" w14:textId="77777777" w:rsidR="00B846EB" w:rsidRDefault="00B846EB" w:rsidP="00B846EB">
      <w:pPr>
        <w:rPr>
          <w:bCs/>
        </w:rPr>
      </w:pPr>
      <w:r w:rsidRPr="006C1A8C">
        <w:rPr>
          <w:bCs/>
        </w:rPr>
        <w:t>Akcija</w:t>
      </w:r>
      <w:r>
        <w:rPr>
          <w:bCs/>
        </w:rPr>
        <w:t xml:space="preserve"> je na voljo:</w:t>
      </w:r>
    </w:p>
    <w:p w14:paraId="0298758B" w14:textId="77777777" w:rsidR="00B846EB" w:rsidRPr="00846E73" w:rsidRDefault="00B846EB" w:rsidP="009F0205">
      <w:pPr>
        <w:pStyle w:val="Odstavekseznama"/>
        <w:numPr>
          <w:ilvl w:val="0"/>
          <w:numId w:val="9"/>
        </w:numPr>
        <w:rPr>
          <w:bCs/>
        </w:rPr>
      </w:pPr>
      <w:r w:rsidRPr="00AD66B5">
        <w:rPr>
          <w:lang w:eastAsia="sl-SI"/>
        </w:rPr>
        <w:lastRenderedPageBreak/>
        <w:t>če ste</w:t>
      </w:r>
      <w:r w:rsidRPr="00AD66B5">
        <w:rPr>
          <w:b/>
          <w:lang w:eastAsia="sl-SI"/>
        </w:rPr>
        <w:t xml:space="preserve"> nosilec </w:t>
      </w:r>
      <w:r>
        <w:rPr>
          <w:b/>
          <w:lang w:eastAsia="sl-SI"/>
        </w:rPr>
        <w:t xml:space="preserve">paketa </w:t>
      </w:r>
      <w:r>
        <w:rPr>
          <w:lang w:eastAsia="sl-SI"/>
        </w:rPr>
        <w:t xml:space="preserve">ali </w:t>
      </w:r>
      <w:r>
        <w:rPr>
          <w:b/>
          <w:lang w:eastAsia="sl-SI"/>
        </w:rPr>
        <w:t>vodja OE,</w:t>
      </w:r>
    </w:p>
    <w:p w14:paraId="2DE2036E" w14:textId="16F99958" w:rsidR="00B846EB" w:rsidRPr="00846E73" w:rsidRDefault="00B846EB" w:rsidP="009F0205">
      <w:pPr>
        <w:pStyle w:val="Odstavekseznama"/>
        <w:numPr>
          <w:ilvl w:val="0"/>
          <w:numId w:val="9"/>
        </w:numPr>
        <w:rPr>
          <w:bCs/>
        </w:rPr>
      </w:pPr>
      <w:r>
        <w:rPr>
          <w:lang w:eastAsia="sl-SI"/>
        </w:rPr>
        <w:t xml:space="preserve">če je status predloga </w:t>
      </w:r>
      <w:r w:rsidR="00720F47">
        <w:rPr>
          <w:lang w:eastAsia="sl-SI"/>
        </w:rPr>
        <w:t>»</w:t>
      </w:r>
      <w:r>
        <w:rPr>
          <w:b/>
        </w:rPr>
        <w:t>Predlog poslan v pregled na OE</w:t>
      </w:r>
      <w:r w:rsidR="00720F47">
        <w:rPr>
          <w:lang w:eastAsia="sl-SI"/>
        </w:rPr>
        <w:t>«</w:t>
      </w:r>
      <w:r>
        <w:rPr>
          <w:lang w:eastAsia="sl-SI"/>
        </w:rPr>
        <w:t>.</w:t>
      </w:r>
    </w:p>
    <w:p w14:paraId="52AA53B3" w14:textId="77777777" w:rsidR="00B846EB" w:rsidRDefault="00B846EB" w:rsidP="00B846EB">
      <w:pPr>
        <w:pStyle w:val="Naslov7"/>
      </w:pPr>
      <w:r>
        <w:t>Kako dodam predlog v paket?</w:t>
      </w:r>
    </w:p>
    <w:p w14:paraId="6B59E878" w14:textId="77777777" w:rsidR="00B846EB" w:rsidRDefault="00B846EB" w:rsidP="00B846EB">
      <w:r w:rsidRPr="004967BB">
        <w:rPr>
          <w:noProof/>
          <w:lang w:eastAsia="sl-SI"/>
        </w:rPr>
        <w:drawing>
          <wp:inline distT="0" distB="0" distL="0" distR="0" wp14:anchorId="6D09E266" wp14:editId="59667EB8">
            <wp:extent cx="2073729" cy="317159"/>
            <wp:effectExtent l="0" t="0" r="3175" b="6985"/>
            <wp:docPr id="107" name="Picture 10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128258" cy="325499"/>
                    </a:xfrm>
                    <a:prstGeom prst="rect">
                      <a:avLst/>
                    </a:prstGeom>
                  </pic:spPr>
                </pic:pic>
              </a:graphicData>
            </a:graphic>
          </wp:inline>
        </w:drawing>
      </w:r>
    </w:p>
    <w:p w14:paraId="733839C1" w14:textId="1E278312" w:rsidR="00B846EB" w:rsidRDefault="00B846EB" w:rsidP="009F0205">
      <w:pPr>
        <w:pStyle w:val="Odstavekseznama"/>
        <w:numPr>
          <w:ilvl w:val="0"/>
          <w:numId w:val="78"/>
        </w:numPr>
      </w:pPr>
      <w:r>
        <w:t xml:space="preserve">Odprite stran </w:t>
      </w:r>
      <w:r w:rsidR="00720F47">
        <w:t>»</w:t>
      </w:r>
      <w:r w:rsidRPr="001456A2">
        <w:rPr>
          <w:b/>
        </w:rPr>
        <w:t>Vpogled v predlog</w:t>
      </w:r>
      <w:r w:rsidR="00720F47" w:rsidRPr="00335654">
        <w:t>«</w:t>
      </w:r>
      <w:r w:rsidRPr="00335654">
        <w:t>.</w:t>
      </w:r>
    </w:p>
    <w:p w14:paraId="4F0C8C2F" w14:textId="321D46BE" w:rsidR="00B846EB" w:rsidRDefault="00B846EB" w:rsidP="009F0205">
      <w:pPr>
        <w:pStyle w:val="Odstavekseznama"/>
        <w:numPr>
          <w:ilvl w:val="0"/>
          <w:numId w:val="78"/>
        </w:numPr>
      </w:pPr>
      <w:r>
        <w:t xml:space="preserve">Kliknite na gumb </w:t>
      </w:r>
      <w:r w:rsidR="00720F47">
        <w:t>»</w:t>
      </w:r>
      <w:r>
        <w:rPr>
          <w:b/>
        </w:rPr>
        <w:t>Dodaj predlog v paket</w:t>
      </w:r>
      <w:r w:rsidR="00720F47" w:rsidRPr="00335654">
        <w:t>«</w:t>
      </w:r>
      <w:r w:rsidRPr="00335654">
        <w:t>.</w:t>
      </w:r>
    </w:p>
    <w:p w14:paraId="2F6AD6A5" w14:textId="13E19C03" w:rsidR="00B846EB" w:rsidRDefault="00B846EB" w:rsidP="009F0205">
      <w:pPr>
        <w:pStyle w:val="Odstavekseznama"/>
        <w:numPr>
          <w:ilvl w:val="0"/>
          <w:numId w:val="78"/>
        </w:numPr>
      </w:pPr>
      <w:r>
        <w:t xml:space="preserve">Odpre se forma, na kateri imate dve možnosti (poglejte sliko </w:t>
      </w:r>
      <w:r w:rsidR="00335654">
        <w:t>spodaj</w:t>
      </w:r>
      <w:r>
        <w:t>):</w:t>
      </w:r>
    </w:p>
    <w:p w14:paraId="30B93D2D" w14:textId="77777777" w:rsidR="00B846EB" w:rsidRDefault="00B846EB" w:rsidP="009F0205">
      <w:pPr>
        <w:pStyle w:val="Odstavekseznama"/>
        <w:numPr>
          <w:ilvl w:val="1"/>
          <w:numId w:val="78"/>
        </w:numPr>
      </w:pPr>
      <w:r>
        <w:t>dodajte predlog v obstoječi paket:</w:t>
      </w:r>
    </w:p>
    <w:p w14:paraId="4D6CBAE4" w14:textId="77777777" w:rsidR="00B846EB" w:rsidRDefault="00B846EB" w:rsidP="009F0205">
      <w:pPr>
        <w:pStyle w:val="Odstavekseznama"/>
        <w:numPr>
          <w:ilvl w:val="2"/>
          <w:numId w:val="78"/>
        </w:numPr>
      </w:pPr>
      <w:r>
        <w:t>poiščite obstoječi paket – lahko iščete po nazivu in/ali statusu;</w:t>
      </w:r>
    </w:p>
    <w:p w14:paraId="5F4AAAF9" w14:textId="77777777" w:rsidR="00B846EB" w:rsidRDefault="00B846EB" w:rsidP="009F0205">
      <w:pPr>
        <w:pStyle w:val="Odstavekseznama"/>
        <w:numPr>
          <w:ilvl w:val="2"/>
          <w:numId w:val="78"/>
        </w:numPr>
      </w:pPr>
      <w:r>
        <w:t>če želite, vpišite komentar;</w:t>
      </w:r>
    </w:p>
    <w:p w14:paraId="4E8DECBF" w14:textId="0D63946B" w:rsidR="00B846EB" w:rsidRDefault="00B846EB" w:rsidP="009F0205">
      <w:pPr>
        <w:pStyle w:val="Odstavekseznama"/>
        <w:numPr>
          <w:ilvl w:val="2"/>
          <w:numId w:val="78"/>
        </w:numPr>
      </w:pPr>
      <w:r>
        <w:t xml:space="preserve">kliknite na gumb </w:t>
      </w:r>
      <w:r w:rsidR="00720F47">
        <w:t>»</w:t>
      </w:r>
      <w:r w:rsidRPr="004967BB">
        <w:rPr>
          <w:b/>
        </w:rPr>
        <w:t>Potrdi</w:t>
      </w:r>
      <w:r w:rsidR="00720F47" w:rsidRPr="00335654">
        <w:t>«</w:t>
      </w:r>
      <w:r>
        <w:t xml:space="preserve"> </w:t>
      </w:r>
      <w:r w:rsidR="00565E59">
        <w:t>oz.</w:t>
      </w:r>
      <w:r>
        <w:t xml:space="preserve"> </w:t>
      </w:r>
      <w:r w:rsidR="00720F47">
        <w:t>»</w:t>
      </w:r>
      <w:r w:rsidRPr="004967BB">
        <w:rPr>
          <w:b/>
        </w:rPr>
        <w:t>Prekliči</w:t>
      </w:r>
      <w:r w:rsidR="00720F47" w:rsidRPr="00335654">
        <w:t>«</w:t>
      </w:r>
      <w:r w:rsidRPr="00335654">
        <w:t>,</w:t>
      </w:r>
      <w:r>
        <w:t xml:space="preserve"> če želite prekiniti akcijo.</w:t>
      </w:r>
    </w:p>
    <w:p w14:paraId="35C03082" w14:textId="77777777" w:rsidR="00B846EB" w:rsidRDefault="00B846EB" w:rsidP="009F0205">
      <w:pPr>
        <w:pStyle w:val="Odstavekseznama"/>
        <w:numPr>
          <w:ilvl w:val="1"/>
          <w:numId w:val="78"/>
        </w:numPr>
      </w:pPr>
      <w:r>
        <w:t>dodajte predlog v novi paket:</w:t>
      </w:r>
    </w:p>
    <w:p w14:paraId="2911ABE4" w14:textId="5AB09F46" w:rsidR="00B846EB" w:rsidRDefault="00B846EB" w:rsidP="009F0205">
      <w:pPr>
        <w:pStyle w:val="Odstavekseznama"/>
        <w:numPr>
          <w:ilvl w:val="2"/>
          <w:numId w:val="78"/>
        </w:numPr>
      </w:pPr>
      <w:r>
        <w:t xml:space="preserve">kliknite na gumb </w:t>
      </w:r>
      <w:r w:rsidR="00720F47">
        <w:t>»</w:t>
      </w:r>
      <w:r w:rsidRPr="006C6F15">
        <w:rPr>
          <w:b/>
        </w:rPr>
        <w:t>Dodaj v nov paket</w:t>
      </w:r>
      <w:r w:rsidR="00720F47" w:rsidRPr="00335654">
        <w:t>«</w:t>
      </w:r>
      <w:r w:rsidRPr="00335654">
        <w:t>;</w:t>
      </w:r>
    </w:p>
    <w:p w14:paraId="25FC1A4E" w14:textId="034A7666" w:rsidR="00B846EB" w:rsidRDefault="00B846EB" w:rsidP="009F0205">
      <w:pPr>
        <w:pStyle w:val="Odstavekseznama"/>
        <w:numPr>
          <w:ilvl w:val="2"/>
          <w:numId w:val="78"/>
        </w:numPr>
      </w:pPr>
      <w:r>
        <w:t xml:space="preserve">izpolnite obvezne podatke (poglejte sliko </w:t>
      </w:r>
      <w:r w:rsidR="00335654">
        <w:t>spodaj</w:t>
      </w:r>
      <w:r>
        <w:t>);</w:t>
      </w:r>
    </w:p>
    <w:p w14:paraId="5389D8F5" w14:textId="07BE3BC4" w:rsidR="00B846EB" w:rsidRDefault="00B846EB" w:rsidP="009F0205">
      <w:pPr>
        <w:pStyle w:val="Odstavekseznama"/>
        <w:numPr>
          <w:ilvl w:val="2"/>
          <w:numId w:val="78"/>
        </w:numPr>
      </w:pPr>
      <w:r>
        <w:t xml:space="preserve">kliknite na gumb </w:t>
      </w:r>
      <w:r w:rsidR="00720F47">
        <w:t>»</w:t>
      </w:r>
      <w:r w:rsidRPr="004967BB">
        <w:rPr>
          <w:b/>
        </w:rPr>
        <w:t>Potrdi</w:t>
      </w:r>
      <w:r w:rsidR="00720F47">
        <w:rPr>
          <w:b/>
        </w:rPr>
        <w:t>«</w:t>
      </w:r>
      <w:r>
        <w:t xml:space="preserve"> </w:t>
      </w:r>
      <w:r w:rsidR="00565E59">
        <w:t>oz.</w:t>
      </w:r>
      <w:r>
        <w:t xml:space="preserve"> </w:t>
      </w:r>
      <w:r w:rsidR="00720F47">
        <w:t>»</w:t>
      </w:r>
      <w:r w:rsidRPr="004967BB">
        <w:rPr>
          <w:b/>
        </w:rPr>
        <w:t>Prekliči</w:t>
      </w:r>
      <w:r w:rsidR="00720F47" w:rsidRPr="00335654">
        <w:t>«</w:t>
      </w:r>
      <w:r w:rsidRPr="00335654">
        <w:t>,</w:t>
      </w:r>
      <w:r>
        <w:t xml:space="preserve"> če želite prekiniti akcijo.</w:t>
      </w:r>
    </w:p>
    <w:p w14:paraId="6A5518CD" w14:textId="6967F552" w:rsidR="00B846EB" w:rsidRDefault="00B846EB" w:rsidP="009F0205">
      <w:pPr>
        <w:pStyle w:val="Odstavekseznama"/>
        <w:numPr>
          <w:ilvl w:val="2"/>
          <w:numId w:val="78"/>
        </w:numPr>
      </w:pPr>
      <w:r>
        <w:t>na koncu uspešno izvedene akcije bo kreiran nov paket, ki še nima nosilca</w:t>
      </w:r>
      <w:r w:rsidR="0090299A">
        <w:t xml:space="preserve">; </w:t>
      </w:r>
      <w:r>
        <w:t xml:space="preserve">poglejte poglavje </w:t>
      </w:r>
      <w:r w:rsidR="00720F47">
        <w:t>»</w:t>
      </w:r>
      <w:r w:rsidRPr="00E90972">
        <w:rPr>
          <w:color w:val="1E5E9F" w:themeColor="accent3" w:themeShade="BF"/>
        </w:rPr>
        <w:fldChar w:fldCharType="begin"/>
      </w:r>
      <w:r w:rsidRPr="00E90972">
        <w:rPr>
          <w:color w:val="1E5E9F" w:themeColor="accent3" w:themeShade="BF"/>
        </w:rPr>
        <w:instrText xml:space="preserve"> REF _Ref85796398 \h </w:instrText>
      </w:r>
      <w:r w:rsidRPr="00E90972">
        <w:rPr>
          <w:color w:val="1E5E9F" w:themeColor="accent3" w:themeShade="BF"/>
        </w:rPr>
      </w:r>
      <w:r w:rsidRPr="00E90972">
        <w:rPr>
          <w:color w:val="1E5E9F" w:themeColor="accent3" w:themeShade="BF"/>
        </w:rPr>
        <w:fldChar w:fldCharType="separate"/>
      </w:r>
      <w:r w:rsidR="00CD0F51">
        <w:rPr>
          <w:lang w:eastAsia="sl-SI"/>
        </w:rPr>
        <w:t>Določitev nosilca paketa</w:t>
      </w:r>
      <w:r w:rsidRPr="00E90972">
        <w:rPr>
          <w:color w:val="1E5E9F" w:themeColor="accent3" w:themeShade="BF"/>
        </w:rPr>
        <w:fldChar w:fldCharType="end"/>
      </w:r>
      <w:r w:rsidR="005E7FF5">
        <w:t>«.</w:t>
      </w:r>
    </w:p>
    <w:p w14:paraId="5DA55C98" w14:textId="4AA6FBE7" w:rsidR="00B846EB" w:rsidRDefault="00B846EB" w:rsidP="009F0205">
      <w:pPr>
        <w:pStyle w:val="Odstavekseznama"/>
        <w:numPr>
          <w:ilvl w:val="0"/>
          <w:numId w:val="78"/>
        </w:numPr>
      </w:pPr>
      <w:r>
        <w:t>Na koncu uspešno izvedene akcije (varianti</w:t>
      </w:r>
      <w:r w:rsidR="0090299A">
        <w:t>:</w:t>
      </w:r>
      <w:r>
        <w:t xml:space="preserve"> a in b) je status predloga ponovno </w:t>
      </w:r>
      <w:r w:rsidR="00720F47">
        <w:t>»</w:t>
      </w:r>
      <w:r w:rsidRPr="008C13E6">
        <w:rPr>
          <w:b/>
        </w:rPr>
        <w:t>Predlog</w:t>
      </w:r>
      <w:r w:rsidR="0090299A">
        <w:rPr>
          <w:b/>
        </w:rPr>
        <w:t xml:space="preserve"> </w:t>
      </w:r>
      <w:r w:rsidR="0090299A" w:rsidRPr="008C13E6">
        <w:rPr>
          <w:b/>
        </w:rPr>
        <w:t>dodan</w:t>
      </w:r>
      <w:r w:rsidRPr="008C13E6">
        <w:rPr>
          <w:b/>
        </w:rPr>
        <w:t xml:space="preserve"> v paket</w:t>
      </w:r>
      <w:r w:rsidR="00720F47" w:rsidRPr="00335654">
        <w:t>«</w:t>
      </w:r>
      <w:r w:rsidRPr="00335654">
        <w:t>.</w:t>
      </w:r>
      <w:r>
        <w:t xml:space="preserve"> </w:t>
      </w:r>
    </w:p>
    <w:p w14:paraId="2BDE112E" w14:textId="3D531B7B" w:rsidR="00B846EB" w:rsidRDefault="00B846EB" w:rsidP="00B846EB">
      <w:r w:rsidRPr="008C13E6">
        <w:rPr>
          <w:rStyle w:val="Poudarek"/>
        </w:rPr>
        <w:t>Pozor!</w:t>
      </w:r>
      <w:r>
        <w:t xml:space="preserve"> </w:t>
      </w:r>
      <w:r w:rsidR="0090299A">
        <w:t>Nadaljnje</w:t>
      </w:r>
      <w:r>
        <w:t xml:space="preserve"> urejanje predloga bo na voljo, šele ko nosilec paketa prestavi paket v status </w:t>
      </w:r>
      <w:r w:rsidR="00720F47">
        <w:t>»</w:t>
      </w:r>
      <w:r>
        <w:t>Usklajevanje s občino</w:t>
      </w:r>
      <w:r w:rsidR="00720F47">
        <w:t>«</w:t>
      </w:r>
      <w:r>
        <w:t xml:space="preserve">. Če se predlog doda v paket, ki je že v statusu </w:t>
      </w:r>
      <w:r w:rsidR="00720F47">
        <w:t>»</w:t>
      </w:r>
      <w:r>
        <w:t>Usklajevanje z občino</w:t>
      </w:r>
      <w:r w:rsidR="00720F47">
        <w:t>«</w:t>
      </w:r>
      <w:r>
        <w:t xml:space="preserve"> ali </w:t>
      </w:r>
      <w:r w:rsidR="00720F47">
        <w:t>»</w:t>
      </w:r>
      <w:r>
        <w:t>Opredelitev do mnenj javnosti</w:t>
      </w:r>
      <w:r w:rsidR="00720F47">
        <w:t>«</w:t>
      </w:r>
      <w:r>
        <w:t xml:space="preserve">, bo predlog </w:t>
      </w:r>
      <w:r w:rsidR="0090299A">
        <w:t>samodejno</w:t>
      </w:r>
      <w:r>
        <w:t xml:space="preserve"> nastavljen v ustrezen status.</w:t>
      </w:r>
      <w:r>
        <w:br/>
      </w:r>
      <w:r w:rsidRPr="006C6F15">
        <w:rPr>
          <w:noProof/>
          <w:lang w:eastAsia="sl-SI"/>
        </w:rPr>
        <w:drawing>
          <wp:inline distT="0" distB="0" distL="0" distR="0" wp14:anchorId="2D9BEF0D" wp14:editId="3B8135F8">
            <wp:extent cx="3544549" cy="4002224"/>
            <wp:effectExtent l="0" t="0" r="0" b="0"/>
            <wp:docPr id="109" name="Picture 109" descr="Izbira pak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563728" cy="4023880"/>
                    </a:xfrm>
                    <a:prstGeom prst="rect">
                      <a:avLst/>
                    </a:prstGeom>
                  </pic:spPr>
                </pic:pic>
              </a:graphicData>
            </a:graphic>
          </wp:inline>
        </w:drawing>
      </w:r>
    </w:p>
    <w:p w14:paraId="0145E303" w14:textId="77777777" w:rsidR="00B846EB" w:rsidRDefault="00B846EB" w:rsidP="00B846EB">
      <w:pPr>
        <w:pStyle w:val="Napis"/>
      </w:pPr>
      <w:r>
        <w:lastRenderedPageBreak/>
        <w:br/>
      </w:r>
      <w:r w:rsidRPr="006C6F15">
        <w:rPr>
          <w:noProof/>
          <w:lang w:eastAsia="sl-SI"/>
        </w:rPr>
        <w:drawing>
          <wp:inline distT="0" distB="0" distL="0" distR="0" wp14:anchorId="62448221" wp14:editId="428C54DC">
            <wp:extent cx="3135086" cy="2534817"/>
            <wp:effectExtent l="0" t="0" r="8255" b="0"/>
            <wp:docPr id="110" name="Picture 110" descr="Dodajanje novega pak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42508" cy="2540818"/>
                    </a:xfrm>
                    <a:prstGeom prst="rect">
                      <a:avLst/>
                    </a:prstGeom>
                  </pic:spPr>
                </pic:pic>
              </a:graphicData>
            </a:graphic>
          </wp:inline>
        </w:drawing>
      </w:r>
    </w:p>
    <w:p w14:paraId="7122A0A3" w14:textId="77777777" w:rsidR="00B846EB" w:rsidRPr="00175A24" w:rsidRDefault="00B846EB" w:rsidP="00B846EB">
      <w:pPr>
        <w:rPr>
          <w:b/>
          <w:bCs/>
          <w:color w:val="374C80" w:themeColor="accent1" w:themeShade="BF"/>
          <w:sz w:val="16"/>
          <w:szCs w:val="16"/>
        </w:rPr>
      </w:pPr>
    </w:p>
    <w:p w14:paraId="5879700C" w14:textId="77777777" w:rsidR="00B846EB" w:rsidRDefault="00B846EB" w:rsidP="00B846EB">
      <w:pPr>
        <w:pStyle w:val="Naslov5"/>
      </w:pPr>
      <w:bookmarkStart w:id="423" w:name="_Ref85816924"/>
      <w:bookmarkStart w:id="424" w:name="_Toc86324233"/>
      <w:bookmarkStart w:id="425" w:name="_Toc89335491"/>
      <w:r>
        <w:t>Odstranitev predloga iz paketa</w:t>
      </w:r>
      <w:bookmarkEnd w:id="423"/>
      <w:bookmarkEnd w:id="424"/>
      <w:bookmarkEnd w:id="425"/>
    </w:p>
    <w:p w14:paraId="45CC51DA" w14:textId="1D297F77" w:rsidR="00B846EB" w:rsidRDefault="00B846EB" w:rsidP="00B846EB">
      <w:r>
        <w:t>Predlog, ki je odstranjen iz paketa</w:t>
      </w:r>
      <w:r w:rsidR="0090299A">
        <w:t>, se</w:t>
      </w:r>
      <w:r>
        <w:t xml:space="preserve"> lahko uporabi v prihodnosti v drugem paketu. </w:t>
      </w:r>
    </w:p>
    <w:p w14:paraId="4A6CFBB3" w14:textId="1B07D4E4" w:rsidR="00B846EB" w:rsidRDefault="00B846EB" w:rsidP="00B846EB">
      <w:pPr>
        <w:pStyle w:val="Naslov6"/>
      </w:pPr>
      <w:bookmarkStart w:id="426" w:name="_Toc86324234"/>
      <w:bookmarkStart w:id="427" w:name="_Toc89335492"/>
      <w:r>
        <w:t>Kdo lahko odstrani predlog iz paketa</w:t>
      </w:r>
      <w:r w:rsidR="00630B58" w:rsidRPr="00630B58">
        <w:t xml:space="preserve"> </w:t>
      </w:r>
      <w:r w:rsidR="00630B58">
        <w:t>in kdaj</w:t>
      </w:r>
      <w:r>
        <w:t>?</w:t>
      </w:r>
      <w:bookmarkEnd w:id="426"/>
      <w:bookmarkEnd w:id="427"/>
    </w:p>
    <w:p w14:paraId="5200E442" w14:textId="77777777" w:rsidR="00B846EB" w:rsidRDefault="00B846EB" w:rsidP="00B846EB">
      <w:r w:rsidRPr="00133012">
        <w:rPr>
          <w:highlight w:val="yellow"/>
        </w:rPr>
        <w:t>TODO</w:t>
      </w:r>
    </w:p>
    <w:p w14:paraId="074196D7" w14:textId="77777777" w:rsidR="00B846EB" w:rsidRDefault="00B846EB" w:rsidP="00B846EB">
      <w:r>
        <w:t>Akcija je na voljo:</w:t>
      </w:r>
    </w:p>
    <w:p w14:paraId="7A4467EE" w14:textId="77777777" w:rsidR="00B846EB" w:rsidRDefault="00B846EB" w:rsidP="009F0205">
      <w:pPr>
        <w:pStyle w:val="Odstavekseznama"/>
        <w:numPr>
          <w:ilvl w:val="0"/>
          <w:numId w:val="163"/>
        </w:numPr>
      </w:pPr>
      <w:r>
        <w:t xml:space="preserve">če ste </w:t>
      </w:r>
      <w:r w:rsidRPr="004C18F2">
        <w:rPr>
          <w:b/>
        </w:rPr>
        <w:t>nosilec paketa OE</w:t>
      </w:r>
      <w:r>
        <w:t xml:space="preserve"> ali</w:t>
      </w:r>
    </w:p>
    <w:p w14:paraId="2D540DA6" w14:textId="77777777" w:rsidR="00B846EB" w:rsidRPr="00133012" w:rsidRDefault="00B846EB" w:rsidP="009F0205">
      <w:pPr>
        <w:pStyle w:val="Odstavekseznama"/>
        <w:numPr>
          <w:ilvl w:val="0"/>
          <w:numId w:val="163"/>
        </w:numPr>
      </w:pPr>
      <w:r>
        <w:t xml:space="preserve">če </w:t>
      </w:r>
      <w:r w:rsidRPr="004C18F2">
        <w:t>ste</w:t>
      </w:r>
      <w:r w:rsidRPr="004C18F2">
        <w:rPr>
          <w:b/>
        </w:rPr>
        <w:t xml:space="preserve"> vodja OE.</w:t>
      </w:r>
    </w:p>
    <w:p w14:paraId="0C9C5A45" w14:textId="77777777" w:rsidR="00B846EB" w:rsidRDefault="00B846EB" w:rsidP="00B846EB">
      <w:pPr>
        <w:pStyle w:val="Naslov6"/>
      </w:pPr>
      <w:bookmarkStart w:id="428" w:name="_Toc86324235"/>
      <w:bookmarkStart w:id="429" w:name="_Toc89335493"/>
      <w:r>
        <w:t>Kako odstranim predlog iz paketa?</w:t>
      </w:r>
      <w:bookmarkEnd w:id="428"/>
      <w:bookmarkEnd w:id="429"/>
    </w:p>
    <w:p w14:paraId="653FCF0C" w14:textId="77777777" w:rsidR="00B846EB" w:rsidRDefault="00B846EB" w:rsidP="00B846EB">
      <w:r w:rsidRPr="00175A24">
        <w:rPr>
          <w:noProof/>
          <w:lang w:eastAsia="sl-SI"/>
        </w:rPr>
        <w:drawing>
          <wp:inline distT="0" distB="0" distL="0" distR="0" wp14:anchorId="503B7429" wp14:editId="4E37C950">
            <wp:extent cx="1915886" cy="306089"/>
            <wp:effectExtent l="0" t="0" r="8255" b="0"/>
            <wp:docPr id="160" name="Picture 16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979690" cy="316283"/>
                    </a:xfrm>
                    <a:prstGeom prst="rect">
                      <a:avLst/>
                    </a:prstGeom>
                  </pic:spPr>
                </pic:pic>
              </a:graphicData>
            </a:graphic>
          </wp:inline>
        </w:drawing>
      </w:r>
    </w:p>
    <w:p w14:paraId="5BF6F239" w14:textId="782C944B" w:rsidR="00B846EB" w:rsidRDefault="00B846EB" w:rsidP="009F0205">
      <w:pPr>
        <w:pStyle w:val="Odstavekseznama"/>
        <w:numPr>
          <w:ilvl w:val="0"/>
          <w:numId w:val="100"/>
        </w:numPr>
      </w:pPr>
      <w:r>
        <w:t xml:space="preserve">Odprite stran </w:t>
      </w:r>
      <w:r w:rsidR="00720F47">
        <w:t>»</w:t>
      </w:r>
      <w:r w:rsidRPr="001456A2">
        <w:rPr>
          <w:b/>
        </w:rPr>
        <w:t>Vpogled v predlog</w:t>
      </w:r>
      <w:r w:rsidR="00720F47" w:rsidRPr="00335654">
        <w:t>«</w:t>
      </w:r>
      <w:r w:rsidRPr="00335654">
        <w:t>.</w:t>
      </w:r>
    </w:p>
    <w:p w14:paraId="2BB76002" w14:textId="40865118" w:rsidR="00B846EB" w:rsidRDefault="00B846EB" w:rsidP="009F0205">
      <w:pPr>
        <w:pStyle w:val="Odstavekseznama"/>
        <w:numPr>
          <w:ilvl w:val="0"/>
          <w:numId w:val="100"/>
        </w:numPr>
      </w:pPr>
      <w:r>
        <w:t xml:space="preserve">Kliknite na gumb </w:t>
      </w:r>
      <w:r w:rsidR="00720F47">
        <w:t>»</w:t>
      </w:r>
      <w:r>
        <w:rPr>
          <w:b/>
        </w:rPr>
        <w:t>Odstrani predlog iz paketa</w:t>
      </w:r>
      <w:r w:rsidR="00720F47" w:rsidRPr="005E7FF5">
        <w:t>«</w:t>
      </w:r>
      <w:r w:rsidRPr="005E7FF5">
        <w:t>.</w:t>
      </w:r>
    </w:p>
    <w:p w14:paraId="34EAE466" w14:textId="77777777" w:rsidR="00B846EB" w:rsidRDefault="00B846EB" w:rsidP="009F0205">
      <w:pPr>
        <w:pStyle w:val="Odstavekseznama"/>
        <w:numPr>
          <w:ilvl w:val="0"/>
          <w:numId w:val="100"/>
        </w:numPr>
      </w:pPr>
      <w:r>
        <w:t xml:space="preserve">Obvezno vpišite komentar; komentar bo viden na </w:t>
      </w:r>
      <w:proofErr w:type="spellStart"/>
      <w:r>
        <w:t>časovnici</w:t>
      </w:r>
      <w:proofErr w:type="spellEnd"/>
      <w:r>
        <w:t>.</w:t>
      </w:r>
    </w:p>
    <w:p w14:paraId="3248F552" w14:textId="5E7A8D95" w:rsidR="00B846EB" w:rsidRDefault="00B846EB" w:rsidP="009F0205">
      <w:pPr>
        <w:pStyle w:val="Odstavekseznama"/>
        <w:numPr>
          <w:ilvl w:val="0"/>
          <w:numId w:val="100"/>
        </w:numPr>
      </w:pPr>
      <w:r>
        <w:t xml:space="preserve">Kliknite na gumb </w:t>
      </w:r>
      <w:r w:rsidR="00720F47">
        <w:t>»</w:t>
      </w:r>
      <w:r w:rsidRPr="00175A24">
        <w:rPr>
          <w:b/>
        </w:rPr>
        <w:t>Potrdi</w:t>
      </w:r>
      <w:r w:rsidR="00720F47" w:rsidRPr="00335654">
        <w:t>«</w:t>
      </w:r>
      <w:r>
        <w:t xml:space="preserve"> </w:t>
      </w:r>
      <w:r w:rsidR="00565E59">
        <w:t>oz.</w:t>
      </w:r>
      <w:r>
        <w:t xml:space="preserve"> </w:t>
      </w:r>
      <w:r w:rsidR="00720F47">
        <w:t>»</w:t>
      </w:r>
      <w:r w:rsidRPr="00175A24">
        <w:rPr>
          <w:b/>
        </w:rPr>
        <w:t>Prekliči</w:t>
      </w:r>
      <w:r w:rsidR="00720F47" w:rsidRPr="00335654">
        <w:t>«</w:t>
      </w:r>
      <w:r w:rsidRPr="00335654">
        <w:t>,</w:t>
      </w:r>
      <w:r>
        <w:t xml:space="preserve"> če želite prekiniti akcijo.</w:t>
      </w:r>
    </w:p>
    <w:p w14:paraId="33F82395" w14:textId="28FE30C5" w:rsidR="00B846EB" w:rsidRPr="00175A24" w:rsidRDefault="00B846EB" w:rsidP="009F0205">
      <w:pPr>
        <w:pStyle w:val="Odstavekseznama"/>
        <w:numPr>
          <w:ilvl w:val="0"/>
          <w:numId w:val="100"/>
        </w:numPr>
      </w:pPr>
      <w:r>
        <w:t xml:space="preserve">Na koncu uspešno izvedene akcije je status predloga ponovno </w:t>
      </w:r>
      <w:r w:rsidR="00720F47">
        <w:t>»</w:t>
      </w:r>
      <w:r>
        <w:rPr>
          <w:b/>
        </w:rPr>
        <w:t>Predlog poslan v pregled na OE</w:t>
      </w:r>
      <w:r w:rsidR="00720F47" w:rsidRPr="00335654">
        <w:t>«</w:t>
      </w:r>
      <w:r>
        <w:t xml:space="preserve"> in ga lahko uvrstite v drugi paket.</w:t>
      </w:r>
    </w:p>
    <w:p w14:paraId="5179C7F8" w14:textId="77777777" w:rsidR="00B846EB" w:rsidRDefault="00B846EB" w:rsidP="00B846EB">
      <w:pPr>
        <w:pStyle w:val="Naslov5"/>
      </w:pPr>
      <w:bookmarkStart w:id="430" w:name="_Toc86324236"/>
      <w:bookmarkStart w:id="431" w:name="_Toc89335494"/>
      <w:r>
        <w:t>Pošiljanje predloga v usklajevanje</w:t>
      </w:r>
      <w:bookmarkEnd w:id="430"/>
      <w:bookmarkEnd w:id="431"/>
    </w:p>
    <w:p w14:paraId="47F961D1" w14:textId="77777777" w:rsidR="00B846EB" w:rsidRDefault="00B846EB" w:rsidP="00B846EB">
      <w:r>
        <w:t>Predlog SLP se usklajuje z občino, predlog SDP se usklajuje z MK.</w:t>
      </w:r>
    </w:p>
    <w:p w14:paraId="452A57E8" w14:textId="512ADC9B" w:rsidR="00B846EB" w:rsidRDefault="00B846EB" w:rsidP="00335654">
      <w:r>
        <w:t xml:space="preserve">Posameznega predloga ne morete poslati v usklajevanje. Ko nosilec paketa pošlje paket v usklajevanje, so </w:t>
      </w:r>
      <w:r w:rsidR="000217D0">
        <w:t>samodejno</w:t>
      </w:r>
      <w:r>
        <w:t xml:space="preserve"> poslani v usklajevanje vsi predlogi tega paketa in jih takrat lahko ponovno urejate.</w:t>
      </w:r>
    </w:p>
    <w:p w14:paraId="047B35FA" w14:textId="77777777" w:rsidR="00B846EB" w:rsidRPr="000E1307" w:rsidRDefault="00B846EB" w:rsidP="00B846EB">
      <w:r>
        <w:t>S tem se faza priprave predloga konča in se začne faza usklajevanja.</w:t>
      </w:r>
    </w:p>
    <w:p w14:paraId="05D2715E" w14:textId="77777777" w:rsidR="00B846EB" w:rsidRDefault="00B846EB" w:rsidP="00B846EB">
      <w:pPr>
        <w:pStyle w:val="Naslov4"/>
      </w:pPr>
      <w:bookmarkStart w:id="432" w:name="_Toc86324237"/>
      <w:bookmarkStart w:id="433" w:name="_Toc89335495"/>
      <w:r>
        <w:t>Faza usklajevanja</w:t>
      </w:r>
      <w:bookmarkEnd w:id="432"/>
      <w:bookmarkEnd w:id="433"/>
    </w:p>
    <w:p w14:paraId="7553E9CE" w14:textId="77777777" w:rsidR="00B846EB" w:rsidRDefault="00B846EB" w:rsidP="00B846EB">
      <w:r>
        <w:t xml:space="preserve">V fazi usklajevanja </w:t>
      </w:r>
      <w:r w:rsidRPr="004C18F2">
        <w:rPr>
          <w:b/>
        </w:rPr>
        <w:t>nosilec predloga OE</w:t>
      </w:r>
      <w:r>
        <w:t xml:space="preserve"> lahko:</w:t>
      </w:r>
    </w:p>
    <w:p w14:paraId="2F3D68B1" w14:textId="77777777" w:rsidR="00B846EB" w:rsidRDefault="00B846EB" w:rsidP="009F0205">
      <w:pPr>
        <w:pStyle w:val="Odstavekseznama"/>
        <w:numPr>
          <w:ilvl w:val="0"/>
          <w:numId w:val="165"/>
        </w:numPr>
      </w:pPr>
      <w:r>
        <w:lastRenderedPageBreak/>
        <w:t>ureja predlog,</w:t>
      </w:r>
    </w:p>
    <w:p w14:paraId="61E614A8" w14:textId="09CE331E" w:rsidR="00B846EB" w:rsidRDefault="00B846EB" w:rsidP="009F0205">
      <w:pPr>
        <w:pStyle w:val="Odstavekseznama"/>
        <w:numPr>
          <w:ilvl w:val="0"/>
          <w:numId w:val="165"/>
        </w:numPr>
      </w:pPr>
      <w:r>
        <w:t>označi</w:t>
      </w:r>
      <w:r w:rsidR="000217D0">
        <w:t>, ali</w:t>
      </w:r>
      <w:r>
        <w:t xml:space="preserve"> je predlog usklajen ali ne.</w:t>
      </w:r>
    </w:p>
    <w:p w14:paraId="52B36060" w14:textId="77777777" w:rsidR="00B846EB" w:rsidRDefault="00B846EB" w:rsidP="00B846EB">
      <w:r>
        <w:t>Nosilec paketa OE lahko:</w:t>
      </w:r>
    </w:p>
    <w:p w14:paraId="46851991" w14:textId="77777777" w:rsidR="00B846EB" w:rsidRDefault="00B846EB" w:rsidP="009F0205">
      <w:pPr>
        <w:pStyle w:val="Odstavekseznama"/>
        <w:numPr>
          <w:ilvl w:val="0"/>
          <w:numId w:val="166"/>
        </w:numPr>
      </w:pPr>
      <w:r>
        <w:t>vrne predlog v usklajevanje.</w:t>
      </w:r>
    </w:p>
    <w:p w14:paraId="7B32AF95" w14:textId="77777777" w:rsidR="00B846EB" w:rsidRDefault="00B846EB" w:rsidP="00B846EB">
      <w:pPr>
        <w:pStyle w:val="Naslov5"/>
      </w:pPr>
      <w:bookmarkStart w:id="434" w:name="_Toc86324238"/>
      <w:bookmarkStart w:id="435" w:name="_Toc89335496"/>
      <w:r>
        <w:t>Urejanje predloga</w:t>
      </w:r>
      <w:bookmarkEnd w:id="434"/>
      <w:bookmarkEnd w:id="435"/>
    </w:p>
    <w:p w14:paraId="6286D426" w14:textId="77777777" w:rsidR="00B846EB" w:rsidRDefault="00B846EB" w:rsidP="00B846EB">
      <w:r>
        <w:t>Veljajo ista pravila, kot v fazi priprave.</w:t>
      </w:r>
    </w:p>
    <w:p w14:paraId="69859ABB" w14:textId="77777777" w:rsidR="00B846EB" w:rsidRDefault="00B846EB" w:rsidP="00B846EB">
      <w:pPr>
        <w:pStyle w:val="Naslov5"/>
      </w:pPr>
      <w:bookmarkStart w:id="436" w:name="_Toc86324239"/>
      <w:bookmarkStart w:id="437" w:name="_Toc89335497"/>
      <w:r>
        <w:t>Odstranitev predloga iz paketa</w:t>
      </w:r>
      <w:bookmarkEnd w:id="436"/>
      <w:bookmarkEnd w:id="437"/>
    </w:p>
    <w:p w14:paraId="458DEB79" w14:textId="77777777" w:rsidR="00B846EB" w:rsidRDefault="00B846EB" w:rsidP="00B846EB">
      <w:r>
        <w:t>Veljajo ista pravila, kot v fazi priprave.</w:t>
      </w:r>
    </w:p>
    <w:p w14:paraId="708F5E3D" w14:textId="77777777" w:rsidR="00B846EB" w:rsidRDefault="00B846EB" w:rsidP="00B846EB">
      <w:pPr>
        <w:pStyle w:val="Naslov5"/>
      </w:pPr>
      <w:bookmarkStart w:id="438" w:name="_Toc86324240"/>
      <w:bookmarkStart w:id="439" w:name="_Toc89335498"/>
      <w:r>
        <w:t>Usklajenost predloga</w:t>
      </w:r>
      <w:bookmarkEnd w:id="438"/>
      <w:bookmarkEnd w:id="439"/>
    </w:p>
    <w:p w14:paraId="471F4FD5" w14:textId="4B0584E0" w:rsidR="00B846EB" w:rsidRDefault="00B846EB" w:rsidP="00B846EB">
      <w:r>
        <w:t>Predlogi SLP morajo biti usklajeni z občino, predlogi SDP</w:t>
      </w:r>
      <w:r w:rsidR="000217D0">
        <w:t>, usklajeni</w:t>
      </w:r>
      <w:r>
        <w:t xml:space="preserve"> z MK. Na koncu usklajevanja mora nosilec predlogu označiti ali je predlog usklajen ali ni usklajen. </w:t>
      </w:r>
    </w:p>
    <w:p w14:paraId="17467A05" w14:textId="77777777" w:rsidR="00B846EB" w:rsidRPr="002F01C0" w:rsidRDefault="00B846EB" w:rsidP="00B846EB">
      <w:pPr>
        <w:pStyle w:val="Naslov6"/>
      </w:pPr>
      <w:bookmarkStart w:id="440" w:name="_Toc86324241"/>
      <w:bookmarkStart w:id="441" w:name="_Toc89335499"/>
      <w:r>
        <w:t>Usklajenost predloga SLP z občino</w:t>
      </w:r>
      <w:bookmarkEnd w:id="440"/>
      <w:bookmarkEnd w:id="441"/>
    </w:p>
    <w:p w14:paraId="05C3CAEA" w14:textId="22782299" w:rsidR="00B846EB" w:rsidRDefault="00B846EB" w:rsidP="00B846EB">
      <w:pPr>
        <w:pStyle w:val="Naslov7"/>
      </w:pPr>
      <w:r>
        <w:t xml:space="preserve">Kdo lahko označi, da je predlog usklajen z občino </w:t>
      </w:r>
      <w:r w:rsidR="00565E59">
        <w:t>oz.</w:t>
      </w:r>
      <w:r>
        <w:t xml:space="preserve"> da ni usklajen</w:t>
      </w:r>
      <w:r w:rsidR="00630B58" w:rsidRPr="00630B58">
        <w:t xml:space="preserve"> </w:t>
      </w:r>
      <w:r w:rsidR="00630B58">
        <w:t>in kdaj</w:t>
      </w:r>
      <w:r>
        <w:t>?</w:t>
      </w:r>
    </w:p>
    <w:p w14:paraId="434C3638" w14:textId="77777777" w:rsidR="00B846EB" w:rsidRDefault="00B846EB" w:rsidP="00B846EB">
      <w:r>
        <w:t>Akcija je na voljo:</w:t>
      </w:r>
    </w:p>
    <w:p w14:paraId="5DC8D98F" w14:textId="77777777" w:rsidR="00B846EB" w:rsidRDefault="00B846EB" w:rsidP="009F0205">
      <w:pPr>
        <w:pStyle w:val="Odstavekseznama"/>
        <w:numPr>
          <w:ilvl w:val="0"/>
          <w:numId w:val="162"/>
        </w:numPr>
      </w:pPr>
      <w:r>
        <w:t xml:space="preserve">če ste </w:t>
      </w:r>
      <w:r w:rsidRPr="009C6FBB">
        <w:rPr>
          <w:b/>
        </w:rPr>
        <w:t>nosilec predloga OE</w:t>
      </w:r>
      <w:r>
        <w:t xml:space="preserve"> in </w:t>
      </w:r>
    </w:p>
    <w:p w14:paraId="7D4F2D45" w14:textId="0B8206F0" w:rsidR="00B846EB" w:rsidRDefault="00B846EB" w:rsidP="009F0205">
      <w:pPr>
        <w:pStyle w:val="Odstavekseznama"/>
        <w:numPr>
          <w:ilvl w:val="0"/>
          <w:numId w:val="162"/>
        </w:numPr>
      </w:pPr>
      <w:r>
        <w:t xml:space="preserve">če je status predloga </w:t>
      </w:r>
      <w:r w:rsidR="00720F47">
        <w:t>»</w:t>
      </w:r>
      <w:r w:rsidRPr="004C18F2">
        <w:rPr>
          <w:b/>
        </w:rPr>
        <w:t>V usklajevanju z občino</w:t>
      </w:r>
      <w:r w:rsidR="00720F47">
        <w:t>«</w:t>
      </w:r>
      <w:r>
        <w:t>.</w:t>
      </w:r>
    </w:p>
    <w:p w14:paraId="6188A69A" w14:textId="77777777" w:rsidR="00B846EB" w:rsidRDefault="00B846EB" w:rsidP="00B846EB">
      <w:pPr>
        <w:pStyle w:val="Naslov7"/>
      </w:pPr>
      <w:r>
        <w:t>Kako označim, da je predlog usklajen z občino?</w:t>
      </w:r>
    </w:p>
    <w:p w14:paraId="526C4992" w14:textId="77777777" w:rsidR="00B846EB" w:rsidRPr="00CB31BB" w:rsidRDefault="00B846EB" w:rsidP="00B846EB">
      <w:r w:rsidRPr="00CB31BB">
        <w:rPr>
          <w:noProof/>
          <w:lang w:eastAsia="sl-SI"/>
        </w:rPr>
        <w:drawing>
          <wp:inline distT="0" distB="0" distL="0" distR="0" wp14:anchorId="30C2273B" wp14:editId="341993DB">
            <wp:extent cx="1735015" cy="384405"/>
            <wp:effectExtent l="0" t="0" r="0" b="0"/>
            <wp:docPr id="163" name="Picture 16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771849" cy="392566"/>
                    </a:xfrm>
                    <a:prstGeom prst="rect">
                      <a:avLst/>
                    </a:prstGeom>
                  </pic:spPr>
                </pic:pic>
              </a:graphicData>
            </a:graphic>
          </wp:inline>
        </w:drawing>
      </w:r>
    </w:p>
    <w:p w14:paraId="1F4F47E6" w14:textId="74606DD9" w:rsidR="00B846EB" w:rsidRDefault="00B846EB" w:rsidP="009F0205">
      <w:pPr>
        <w:pStyle w:val="Odstavekseznama"/>
        <w:numPr>
          <w:ilvl w:val="0"/>
          <w:numId w:val="103"/>
        </w:numPr>
      </w:pPr>
      <w:r>
        <w:t xml:space="preserve">Odprite stran </w:t>
      </w:r>
      <w:r w:rsidR="00720F47">
        <w:t>»</w:t>
      </w:r>
      <w:r w:rsidRPr="001456A2">
        <w:rPr>
          <w:b/>
        </w:rPr>
        <w:t>Vpogled v predlog</w:t>
      </w:r>
      <w:r w:rsidR="00720F47" w:rsidRPr="00335654">
        <w:t>«</w:t>
      </w:r>
      <w:r w:rsidRPr="00335654">
        <w:t>.</w:t>
      </w:r>
    </w:p>
    <w:p w14:paraId="3F85FE93" w14:textId="6A76847A" w:rsidR="00B846EB" w:rsidRDefault="00B846EB" w:rsidP="009F0205">
      <w:pPr>
        <w:pStyle w:val="Odstavekseznama"/>
        <w:numPr>
          <w:ilvl w:val="0"/>
          <w:numId w:val="103"/>
        </w:numPr>
      </w:pPr>
      <w:r>
        <w:t xml:space="preserve">Kliknite na gumb </w:t>
      </w:r>
      <w:r w:rsidR="00720F47">
        <w:t>»</w:t>
      </w:r>
      <w:r>
        <w:rPr>
          <w:b/>
        </w:rPr>
        <w:t>Predlog je usklajen z občino</w:t>
      </w:r>
      <w:r w:rsidR="00720F47" w:rsidRPr="00335654">
        <w:t>«</w:t>
      </w:r>
      <w:r w:rsidRPr="00335654">
        <w:t>.</w:t>
      </w:r>
    </w:p>
    <w:p w14:paraId="128413D7" w14:textId="77777777" w:rsidR="00B846EB" w:rsidRDefault="00B846EB" w:rsidP="009F0205">
      <w:pPr>
        <w:pStyle w:val="Odstavekseznama"/>
        <w:numPr>
          <w:ilvl w:val="0"/>
          <w:numId w:val="103"/>
        </w:numPr>
      </w:pPr>
      <w:r>
        <w:t xml:space="preserve">Če želite, vpišite komentar; komentar bo viden na </w:t>
      </w:r>
      <w:proofErr w:type="spellStart"/>
      <w:r>
        <w:t>časovnici</w:t>
      </w:r>
      <w:proofErr w:type="spellEnd"/>
      <w:r>
        <w:t>.</w:t>
      </w:r>
    </w:p>
    <w:p w14:paraId="6FF9C8B0" w14:textId="0416C3CD" w:rsidR="00B846EB" w:rsidRDefault="00B846EB" w:rsidP="009F0205">
      <w:pPr>
        <w:pStyle w:val="Odstavekseznama"/>
        <w:numPr>
          <w:ilvl w:val="0"/>
          <w:numId w:val="103"/>
        </w:numPr>
      </w:pPr>
      <w:r>
        <w:t xml:space="preserve">Kliknite na gumb </w:t>
      </w:r>
      <w:r w:rsidR="00720F47">
        <w:t>»</w:t>
      </w:r>
      <w:r w:rsidRPr="00CB31BB">
        <w:rPr>
          <w:b/>
        </w:rPr>
        <w:t>Potrdi</w:t>
      </w:r>
      <w:r w:rsidR="00720F47" w:rsidRPr="00335654">
        <w:t>«</w:t>
      </w:r>
      <w:r>
        <w:t xml:space="preserve"> </w:t>
      </w:r>
      <w:r w:rsidR="00565E59">
        <w:t>oz.</w:t>
      </w:r>
      <w:r>
        <w:t xml:space="preserve"> </w:t>
      </w:r>
      <w:r w:rsidR="00720F47">
        <w:t>»</w:t>
      </w:r>
      <w:r w:rsidRPr="00CB31BB">
        <w:rPr>
          <w:b/>
        </w:rPr>
        <w:t>Prekliči</w:t>
      </w:r>
      <w:r w:rsidR="00720F47" w:rsidRPr="00335654">
        <w:t>«</w:t>
      </w:r>
      <w:r w:rsidRPr="00335654">
        <w:t>,</w:t>
      </w:r>
      <w:r>
        <w:t xml:space="preserve"> če želite prekiniti akcijo.</w:t>
      </w:r>
    </w:p>
    <w:p w14:paraId="5C9500DF" w14:textId="532ACEFE" w:rsidR="00B846EB" w:rsidRPr="00CB31BB" w:rsidRDefault="00B846EB" w:rsidP="009F0205">
      <w:pPr>
        <w:pStyle w:val="Odstavekseznama"/>
        <w:numPr>
          <w:ilvl w:val="0"/>
          <w:numId w:val="103"/>
        </w:numPr>
      </w:pPr>
      <w:r>
        <w:t xml:space="preserve">Na koncu uspešno izvedene akcije je status predloga </w:t>
      </w:r>
      <w:r w:rsidR="00720F47">
        <w:t>»</w:t>
      </w:r>
      <w:r w:rsidRPr="00CB31BB">
        <w:rPr>
          <w:b/>
        </w:rPr>
        <w:t xml:space="preserve">Predlog </w:t>
      </w:r>
      <w:r>
        <w:rPr>
          <w:b/>
        </w:rPr>
        <w:t>je usklajen z občino</w:t>
      </w:r>
      <w:r w:rsidR="00720F47" w:rsidRPr="00335654">
        <w:t>«</w:t>
      </w:r>
      <w:r>
        <w:t xml:space="preserve"> in predloga ne morete več urejati.</w:t>
      </w:r>
    </w:p>
    <w:p w14:paraId="5B4F4B71" w14:textId="37B46FC9" w:rsidR="00B846EB" w:rsidRDefault="00B846EB" w:rsidP="00B846EB">
      <w:pPr>
        <w:pStyle w:val="Naslov7"/>
      </w:pPr>
      <w:r>
        <w:t>Kako označim, da</w:t>
      </w:r>
      <w:r w:rsidR="000217D0">
        <w:t xml:space="preserve"> </w:t>
      </w:r>
      <w:r>
        <w:t>predlog</w:t>
      </w:r>
      <w:r w:rsidR="000217D0">
        <w:t xml:space="preserve"> NI</w:t>
      </w:r>
      <w:r>
        <w:t xml:space="preserve"> usklajen z občino?</w:t>
      </w:r>
    </w:p>
    <w:p w14:paraId="0C0E257D" w14:textId="77777777" w:rsidR="00B846EB" w:rsidRPr="00CB31BB" w:rsidRDefault="00B846EB" w:rsidP="00B846EB">
      <w:r w:rsidRPr="00CB31BB">
        <w:rPr>
          <w:noProof/>
          <w:lang w:eastAsia="sl-SI"/>
        </w:rPr>
        <w:drawing>
          <wp:inline distT="0" distB="0" distL="0" distR="0" wp14:anchorId="608BD158" wp14:editId="391AFFF1">
            <wp:extent cx="1805354" cy="411279"/>
            <wp:effectExtent l="0" t="0" r="4445" b="8255"/>
            <wp:docPr id="164" name="Picture 16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43369" cy="419939"/>
                    </a:xfrm>
                    <a:prstGeom prst="rect">
                      <a:avLst/>
                    </a:prstGeom>
                  </pic:spPr>
                </pic:pic>
              </a:graphicData>
            </a:graphic>
          </wp:inline>
        </w:drawing>
      </w:r>
    </w:p>
    <w:p w14:paraId="15C0F46B" w14:textId="259560F1" w:rsidR="00B846EB" w:rsidRDefault="00B846EB" w:rsidP="009F0205">
      <w:pPr>
        <w:pStyle w:val="Odstavekseznama"/>
        <w:numPr>
          <w:ilvl w:val="0"/>
          <w:numId w:val="102"/>
        </w:numPr>
      </w:pPr>
      <w:r>
        <w:t xml:space="preserve">Odprite stran </w:t>
      </w:r>
      <w:r w:rsidR="00720F47">
        <w:t>»</w:t>
      </w:r>
      <w:r w:rsidRPr="001456A2">
        <w:rPr>
          <w:b/>
        </w:rPr>
        <w:t>Vpogled v predlog</w:t>
      </w:r>
      <w:r w:rsidR="00720F47" w:rsidRPr="00335654">
        <w:t>«</w:t>
      </w:r>
      <w:r w:rsidRPr="00335654">
        <w:t>.</w:t>
      </w:r>
    </w:p>
    <w:p w14:paraId="266D75B4" w14:textId="3FE46D60" w:rsidR="00B846EB" w:rsidRDefault="00B846EB" w:rsidP="009F0205">
      <w:pPr>
        <w:pStyle w:val="Odstavekseznama"/>
        <w:numPr>
          <w:ilvl w:val="0"/>
          <w:numId w:val="102"/>
        </w:numPr>
      </w:pPr>
      <w:r>
        <w:t xml:space="preserve">Kliknite na gumb </w:t>
      </w:r>
      <w:r w:rsidR="00720F47">
        <w:t>»</w:t>
      </w:r>
      <w:r>
        <w:rPr>
          <w:b/>
        </w:rPr>
        <w:t>Predlog ni usklajen z občino</w:t>
      </w:r>
      <w:r w:rsidR="00720F47" w:rsidRPr="00335654">
        <w:t>«</w:t>
      </w:r>
      <w:r w:rsidRPr="00335654">
        <w:t>.</w:t>
      </w:r>
    </w:p>
    <w:p w14:paraId="50494325" w14:textId="77777777" w:rsidR="00B846EB" w:rsidRDefault="00B846EB" w:rsidP="009F0205">
      <w:pPr>
        <w:pStyle w:val="Odstavekseznama"/>
        <w:numPr>
          <w:ilvl w:val="0"/>
          <w:numId w:val="102"/>
        </w:numPr>
      </w:pPr>
      <w:r>
        <w:t xml:space="preserve">Obvezno vpišite komentar; komentar bo viden na </w:t>
      </w:r>
      <w:proofErr w:type="spellStart"/>
      <w:r>
        <w:t>časovnici</w:t>
      </w:r>
      <w:proofErr w:type="spellEnd"/>
      <w:r>
        <w:t>.</w:t>
      </w:r>
    </w:p>
    <w:p w14:paraId="25A1CA98" w14:textId="3BE19227" w:rsidR="00B846EB" w:rsidRDefault="00B846EB" w:rsidP="009F0205">
      <w:pPr>
        <w:pStyle w:val="Odstavekseznama"/>
        <w:numPr>
          <w:ilvl w:val="0"/>
          <w:numId w:val="102"/>
        </w:numPr>
      </w:pPr>
      <w:r>
        <w:t xml:space="preserve">Kliknite na gumb </w:t>
      </w:r>
      <w:r w:rsidR="00720F47">
        <w:t>»</w:t>
      </w:r>
      <w:r w:rsidRPr="00CB31BB">
        <w:rPr>
          <w:b/>
        </w:rPr>
        <w:t>Potrdi</w:t>
      </w:r>
      <w:r w:rsidR="00720F47" w:rsidRPr="00335654">
        <w:t>«</w:t>
      </w:r>
      <w:r>
        <w:t xml:space="preserve"> </w:t>
      </w:r>
      <w:r w:rsidR="00565E59">
        <w:t>oz.</w:t>
      </w:r>
      <w:r>
        <w:t xml:space="preserve"> </w:t>
      </w:r>
      <w:r w:rsidR="00720F47">
        <w:t>»</w:t>
      </w:r>
      <w:r w:rsidRPr="00CB31BB">
        <w:rPr>
          <w:b/>
        </w:rPr>
        <w:t>Prekliči</w:t>
      </w:r>
      <w:r w:rsidR="00720F47" w:rsidRPr="00335654">
        <w:t>«</w:t>
      </w:r>
      <w:r w:rsidRPr="00335654">
        <w:t>,</w:t>
      </w:r>
      <w:r>
        <w:t xml:space="preserve"> če želite prekiniti akcijo.</w:t>
      </w:r>
    </w:p>
    <w:p w14:paraId="4AE5EF20" w14:textId="74692D87" w:rsidR="00B846EB" w:rsidRPr="00CB31BB" w:rsidRDefault="00B846EB" w:rsidP="009F0205">
      <w:pPr>
        <w:pStyle w:val="Odstavekseznama"/>
        <w:numPr>
          <w:ilvl w:val="0"/>
          <w:numId w:val="102"/>
        </w:numPr>
      </w:pPr>
      <w:r>
        <w:t xml:space="preserve">Na koncu uspešno izvedene akcije je status predloga ponovno </w:t>
      </w:r>
      <w:r w:rsidR="00720F47">
        <w:t>»</w:t>
      </w:r>
      <w:r w:rsidRPr="00CB31BB">
        <w:rPr>
          <w:b/>
        </w:rPr>
        <w:t xml:space="preserve">Predlog </w:t>
      </w:r>
      <w:r>
        <w:rPr>
          <w:b/>
        </w:rPr>
        <w:t>ni usklajen z občino</w:t>
      </w:r>
      <w:r w:rsidR="00720F47" w:rsidRPr="00335654">
        <w:t>«</w:t>
      </w:r>
      <w:r>
        <w:t xml:space="preserve"> in ga nobeden več ne more urejati.</w:t>
      </w:r>
    </w:p>
    <w:p w14:paraId="72138A85" w14:textId="77777777" w:rsidR="00B846EB" w:rsidRPr="002F01C0" w:rsidRDefault="00B846EB" w:rsidP="00B846EB">
      <w:pPr>
        <w:pStyle w:val="Naslov6"/>
      </w:pPr>
      <w:bookmarkStart w:id="442" w:name="_Toc86324242"/>
      <w:bookmarkStart w:id="443" w:name="_Toc89335500"/>
      <w:r>
        <w:t>Usklajenost predloga SDP z MK</w:t>
      </w:r>
      <w:bookmarkEnd w:id="442"/>
      <w:bookmarkEnd w:id="443"/>
    </w:p>
    <w:p w14:paraId="72B5FFBB" w14:textId="6FBC5491" w:rsidR="00B846EB" w:rsidRDefault="00B846EB" w:rsidP="00B846EB">
      <w:pPr>
        <w:pStyle w:val="Naslov7"/>
      </w:pPr>
      <w:r>
        <w:t xml:space="preserve">Kdo lahko označi, da je predlog usklajen z MK </w:t>
      </w:r>
      <w:r w:rsidR="00565E59">
        <w:t>oz.</w:t>
      </w:r>
      <w:r>
        <w:t xml:space="preserve"> da ni usklajen</w:t>
      </w:r>
      <w:r w:rsidR="00630B58" w:rsidRPr="00630B58">
        <w:t xml:space="preserve"> </w:t>
      </w:r>
      <w:r w:rsidR="00630B58">
        <w:t>in kdaj</w:t>
      </w:r>
      <w:r>
        <w:t>?</w:t>
      </w:r>
    </w:p>
    <w:p w14:paraId="4B20AD08" w14:textId="77777777" w:rsidR="00B846EB" w:rsidRDefault="00B846EB" w:rsidP="00B846EB">
      <w:r>
        <w:lastRenderedPageBreak/>
        <w:t>Akcija je na voljo:</w:t>
      </w:r>
    </w:p>
    <w:p w14:paraId="3F9AEEBD" w14:textId="77777777" w:rsidR="00B846EB" w:rsidRDefault="00B846EB" w:rsidP="009F0205">
      <w:pPr>
        <w:pStyle w:val="Odstavekseznama"/>
        <w:numPr>
          <w:ilvl w:val="0"/>
          <w:numId w:val="162"/>
        </w:numPr>
      </w:pPr>
      <w:r>
        <w:t xml:space="preserve">če ste </w:t>
      </w:r>
      <w:r w:rsidRPr="009C6FBB">
        <w:rPr>
          <w:b/>
        </w:rPr>
        <w:t>nosilec predloga OE</w:t>
      </w:r>
      <w:r>
        <w:t xml:space="preserve"> in </w:t>
      </w:r>
    </w:p>
    <w:p w14:paraId="35C5928A" w14:textId="11247390" w:rsidR="00B846EB" w:rsidRDefault="00B846EB" w:rsidP="009F0205">
      <w:pPr>
        <w:pStyle w:val="Odstavekseznama"/>
        <w:numPr>
          <w:ilvl w:val="0"/>
          <w:numId w:val="162"/>
        </w:numPr>
      </w:pPr>
      <w:r>
        <w:t xml:space="preserve">če je status predloga </w:t>
      </w:r>
      <w:r w:rsidR="00720F47">
        <w:t>»</w:t>
      </w:r>
      <w:r w:rsidRPr="004C18F2">
        <w:rPr>
          <w:b/>
        </w:rPr>
        <w:t>V usklajevanju z MK</w:t>
      </w:r>
      <w:r w:rsidR="00720F47">
        <w:t>«</w:t>
      </w:r>
      <w:r>
        <w:t>.</w:t>
      </w:r>
    </w:p>
    <w:p w14:paraId="779395B7" w14:textId="77777777" w:rsidR="00B846EB" w:rsidRDefault="00B846EB" w:rsidP="00B846EB">
      <w:pPr>
        <w:pStyle w:val="Naslov7"/>
      </w:pPr>
      <w:r>
        <w:t>Kako označim, da je predlog usklajen z MK?</w:t>
      </w:r>
    </w:p>
    <w:p w14:paraId="73E388A9" w14:textId="77777777" w:rsidR="00B846EB" w:rsidRDefault="00B846EB" w:rsidP="00B846EB">
      <w:r w:rsidRPr="005B18A1">
        <w:rPr>
          <w:noProof/>
          <w:lang w:eastAsia="sl-SI"/>
        </w:rPr>
        <w:drawing>
          <wp:inline distT="0" distB="0" distL="0" distR="0" wp14:anchorId="49B75617" wp14:editId="4618DF18">
            <wp:extent cx="1854394" cy="269630"/>
            <wp:effectExtent l="0" t="0" r="0" b="0"/>
            <wp:docPr id="161" name="Picture 16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890788" cy="274922"/>
                    </a:xfrm>
                    <a:prstGeom prst="rect">
                      <a:avLst/>
                    </a:prstGeom>
                  </pic:spPr>
                </pic:pic>
              </a:graphicData>
            </a:graphic>
          </wp:inline>
        </w:drawing>
      </w:r>
    </w:p>
    <w:p w14:paraId="7AFEACE8" w14:textId="1CE06F04" w:rsidR="00B846EB" w:rsidRDefault="00B846EB" w:rsidP="009F0205">
      <w:pPr>
        <w:pStyle w:val="Odstavekseznama"/>
        <w:numPr>
          <w:ilvl w:val="0"/>
          <w:numId w:val="104"/>
        </w:numPr>
      </w:pPr>
      <w:r>
        <w:t xml:space="preserve">Odprite stran </w:t>
      </w:r>
      <w:r w:rsidR="00720F47">
        <w:t>»</w:t>
      </w:r>
      <w:r w:rsidRPr="001456A2">
        <w:rPr>
          <w:b/>
        </w:rPr>
        <w:t>Vpogled v predlog</w:t>
      </w:r>
      <w:r w:rsidR="00720F47" w:rsidRPr="00335654">
        <w:t>«</w:t>
      </w:r>
      <w:r w:rsidRPr="00335654">
        <w:t>.</w:t>
      </w:r>
    </w:p>
    <w:p w14:paraId="173C47AE" w14:textId="5C321018" w:rsidR="00B846EB" w:rsidRDefault="00B846EB" w:rsidP="009F0205">
      <w:pPr>
        <w:pStyle w:val="Odstavekseznama"/>
        <w:numPr>
          <w:ilvl w:val="0"/>
          <w:numId w:val="104"/>
        </w:numPr>
      </w:pPr>
      <w:r>
        <w:t xml:space="preserve">Kliknite na gumb </w:t>
      </w:r>
      <w:r w:rsidR="00720F47">
        <w:t>»</w:t>
      </w:r>
      <w:r w:rsidRPr="00CB31BB">
        <w:rPr>
          <w:b/>
        </w:rPr>
        <w:t>Predlog je usklajen z MK</w:t>
      </w:r>
      <w:r w:rsidR="00720F47" w:rsidRPr="00335654">
        <w:t>«</w:t>
      </w:r>
      <w:r w:rsidRPr="00335654">
        <w:t>.</w:t>
      </w:r>
    </w:p>
    <w:p w14:paraId="7E969A60" w14:textId="77777777" w:rsidR="00B846EB" w:rsidRDefault="00B846EB" w:rsidP="009F0205">
      <w:pPr>
        <w:pStyle w:val="Odstavekseznama"/>
        <w:numPr>
          <w:ilvl w:val="0"/>
          <w:numId w:val="104"/>
        </w:numPr>
      </w:pPr>
      <w:r>
        <w:t xml:space="preserve">Če želite, vpišite komentar; komentar bo viden na </w:t>
      </w:r>
      <w:proofErr w:type="spellStart"/>
      <w:r>
        <w:t>časovnici</w:t>
      </w:r>
      <w:proofErr w:type="spellEnd"/>
      <w:r>
        <w:t>.</w:t>
      </w:r>
    </w:p>
    <w:p w14:paraId="72AD4F9B" w14:textId="74CAD280" w:rsidR="00B846EB" w:rsidRDefault="00B846EB" w:rsidP="009F0205">
      <w:pPr>
        <w:pStyle w:val="Odstavekseznama"/>
        <w:numPr>
          <w:ilvl w:val="0"/>
          <w:numId w:val="104"/>
        </w:numPr>
      </w:pPr>
      <w:r>
        <w:t xml:space="preserve">Kliknite na gumb </w:t>
      </w:r>
      <w:r w:rsidR="00720F47">
        <w:t>»</w:t>
      </w:r>
      <w:r w:rsidRPr="00CB31BB">
        <w:rPr>
          <w:b/>
        </w:rPr>
        <w:t>Potrdi</w:t>
      </w:r>
      <w:r w:rsidR="00720F47" w:rsidRPr="00335654">
        <w:t>«</w:t>
      </w:r>
      <w:r>
        <w:t xml:space="preserve"> </w:t>
      </w:r>
      <w:r w:rsidR="00565E59">
        <w:t>oz.</w:t>
      </w:r>
      <w:r>
        <w:t xml:space="preserve"> </w:t>
      </w:r>
      <w:r w:rsidR="00720F47">
        <w:t>»</w:t>
      </w:r>
      <w:r w:rsidRPr="00CB31BB">
        <w:rPr>
          <w:b/>
        </w:rPr>
        <w:t>Prekliči</w:t>
      </w:r>
      <w:r w:rsidR="00720F47" w:rsidRPr="00335654">
        <w:t>«</w:t>
      </w:r>
      <w:r w:rsidRPr="00335654">
        <w:t>,</w:t>
      </w:r>
      <w:r>
        <w:t xml:space="preserve"> če želite prekiniti akcijo.</w:t>
      </w:r>
    </w:p>
    <w:p w14:paraId="7DD3DB86" w14:textId="0F3F5190" w:rsidR="00B846EB" w:rsidRPr="005B18A1" w:rsidRDefault="00B846EB" w:rsidP="009F0205">
      <w:pPr>
        <w:pStyle w:val="Odstavekseznama"/>
        <w:numPr>
          <w:ilvl w:val="0"/>
          <w:numId w:val="104"/>
        </w:numPr>
      </w:pPr>
      <w:r>
        <w:t xml:space="preserve">Na koncu uspešno izvedene akcije je status predloga </w:t>
      </w:r>
      <w:r w:rsidR="00720F47">
        <w:t>»</w:t>
      </w:r>
      <w:r w:rsidRPr="00CB31BB">
        <w:rPr>
          <w:b/>
        </w:rPr>
        <w:t>Predlog je usklajen z MK</w:t>
      </w:r>
      <w:r w:rsidR="00720F47" w:rsidRPr="00335654">
        <w:t>«</w:t>
      </w:r>
      <w:r>
        <w:t xml:space="preserve"> in predloga ne morete več urejati.</w:t>
      </w:r>
    </w:p>
    <w:p w14:paraId="4399AB60" w14:textId="44393A35" w:rsidR="00B846EB" w:rsidRDefault="00B846EB" w:rsidP="00B846EB">
      <w:pPr>
        <w:pStyle w:val="Naslov7"/>
      </w:pPr>
      <w:r>
        <w:t>Kako označim, da predlog ni usklajen z MK?</w:t>
      </w:r>
    </w:p>
    <w:p w14:paraId="795059EA" w14:textId="77777777" w:rsidR="00B846EB" w:rsidRPr="002F01C0" w:rsidRDefault="00B846EB" w:rsidP="00B846EB">
      <w:r w:rsidRPr="005B18A1">
        <w:rPr>
          <w:noProof/>
          <w:lang w:eastAsia="sl-SI"/>
        </w:rPr>
        <w:drawing>
          <wp:inline distT="0" distB="0" distL="0" distR="0" wp14:anchorId="432555E7" wp14:editId="298D90F9">
            <wp:extent cx="1854200" cy="275103"/>
            <wp:effectExtent l="0" t="0" r="0" b="0"/>
            <wp:docPr id="162" name="Picture 16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874181" cy="278068"/>
                    </a:xfrm>
                    <a:prstGeom prst="rect">
                      <a:avLst/>
                    </a:prstGeom>
                  </pic:spPr>
                </pic:pic>
              </a:graphicData>
            </a:graphic>
          </wp:inline>
        </w:drawing>
      </w:r>
    </w:p>
    <w:p w14:paraId="1A965042" w14:textId="257C5052" w:rsidR="00B846EB" w:rsidRDefault="00B846EB" w:rsidP="009F0205">
      <w:pPr>
        <w:pStyle w:val="Odstavekseznama"/>
        <w:numPr>
          <w:ilvl w:val="0"/>
          <w:numId w:val="105"/>
        </w:numPr>
      </w:pPr>
      <w:r>
        <w:t xml:space="preserve">Odprite stran </w:t>
      </w:r>
      <w:r w:rsidR="00720F47">
        <w:t>»</w:t>
      </w:r>
      <w:r w:rsidRPr="001456A2">
        <w:rPr>
          <w:b/>
        </w:rPr>
        <w:t>Vpogled v predlog</w:t>
      </w:r>
      <w:r w:rsidR="00720F47" w:rsidRPr="00335654">
        <w:t>«</w:t>
      </w:r>
      <w:r w:rsidRPr="00335654">
        <w:t>.</w:t>
      </w:r>
    </w:p>
    <w:p w14:paraId="1391BD56" w14:textId="0BECE623" w:rsidR="00B846EB" w:rsidRDefault="00B846EB" w:rsidP="009F0205">
      <w:pPr>
        <w:pStyle w:val="Odstavekseznama"/>
        <w:numPr>
          <w:ilvl w:val="0"/>
          <w:numId w:val="105"/>
        </w:numPr>
      </w:pPr>
      <w:r>
        <w:t xml:space="preserve">Kliknite na gumb </w:t>
      </w:r>
      <w:r w:rsidR="00720F47">
        <w:t>»</w:t>
      </w:r>
      <w:r w:rsidRPr="00CB31BB">
        <w:rPr>
          <w:b/>
        </w:rPr>
        <w:t>Predlog ni usklajen z MK</w:t>
      </w:r>
      <w:r w:rsidR="00720F47" w:rsidRPr="00335654">
        <w:t>«</w:t>
      </w:r>
      <w:r w:rsidRPr="00335654">
        <w:t>.</w:t>
      </w:r>
    </w:p>
    <w:p w14:paraId="5919390C" w14:textId="77777777" w:rsidR="00B846EB" w:rsidRDefault="00B846EB" w:rsidP="009F0205">
      <w:pPr>
        <w:pStyle w:val="Odstavekseznama"/>
        <w:numPr>
          <w:ilvl w:val="0"/>
          <w:numId w:val="105"/>
        </w:numPr>
      </w:pPr>
      <w:r>
        <w:t xml:space="preserve">Obvezno vpišite komentar; komentar bo viden na </w:t>
      </w:r>
      <w:proofErr w:type="spellStart"/>
      <w:r>
        <w:t>časovnici</w:t>
      </w:r>
      <w:proofErr w:type="spellEnd"/>
      <w:r>
        <w:t>.</w:t>
      </w:r>
    </w:p>
    <w:p w14:paraId="37AE7307" w14:textId="0CA0C766" w:rsidR="00B846EB" w:rsidRDefault="00B846EB" w:rsidP="009F0205">
      <w:pPr>
        <w:pStyle w:val="Odstavekseznama"/>
        <w:numPr>
          <w:ilvl w:val="0"/>
          <w:numId w:val="105"/>
        </w:numPr>
      </w:pPr>
      <w:r>
        <w:t xml:space="preserve">Kliknite na gumb </w:t>
      </w:r>
      <w:r w:rsidR="00720F47">
        <w:t>»</w:t>
      </w:r>
      <w:r w:rsidRPr="00CB31BB">
        <w:rPr>
          <w:b/>
        </w:rPr>
        <w:t>Potrdi</w:t>
      </w:r>
      <w:r w:rsidR="00720F47" w:rsidRPr="00335654">
        <w:t>«</w:t>
      </w:r>
      <w:r>
        <w:t xml:space="preserve"> </w:t>
      </w:r>
      <w:r w:rsidR="00565E59">
        <w:t>oz.</w:t>
      </w:r>
      <w:r>
        <w:t xml:space="preserve"> </w:t>
      </w:r>
      <w:r w:rsidR="00720F47">
        <w:t>»</w:t>
      </w:r>
      <w:r w:rsidRPr="00CB31BB">
        <w:rPr>
          <w:b/>
        </w:rPr>
        <w:t>Prekliči</w:t>
      </w:r>
      <w:r w:rsidR="00720F47" w:rsidRPr="00335654">
        <w:t>«</w:t>
      </w:r>
      <w:r w:rsidRPr="00335654">
        <w:t>,</w:t>
      </w:r>
      <w:r>
        <w:t xml:space="preserve"> če želite prekiniti akcijo.</w:t>
      </w:r>
    </w:p>
    <w:p w14:paraId="3A7F9C13" w14:textId="0EBCC0D1" w:rsidR="00B846EB" w:rsidRDefault="00B846EB" w:rsidP="009F0205">
      <w:pPr>
        <w:pStyle w:val="Odstavekseznama"/>
        <w:numPr>
          <w:ilvl w:val="0"/>
          <w:numId w:val="105"/>
        </w:numPr>
      </w:pPr>
      <w:r>
        <w:t xml:space="preserve">Na koncu uspešno izvedene akcije je status predloga ponovno </w:t>
      </w:r>
      <w:r w:rsidR="00720F47">
        <w:t>»</w:t>
      </w:r>
      <w:r w:rsidRPr="00CB31BB">
        <w:rPr>
          <w:b/>
        </w:rPr>
        <w:t>Predlog ni usklajen z MK</w:t>
      </w:r>
      <w:r w:rsidR="00720F47" w:rsidRPr="00335654">
        <w:t>«</w:t>
      </w:r>
      <w:r>
        <w:t xml:space="preserve"> in ga nobeden več ne more urejati.</w:t>
      </w:r>
    </w:p>
    <w:p w14:paraId="4C935826" w14:textId="77777777" w:rsidR="00B846EB" w:rsidRDefault="00B846EB" w:rsidP="00B846EB">
      <w:pPr>
        <w:pStyle w:val="Naslov6"/>
      </w:pPr>
      <w:bookmarkStart w:id="444" w:name="_Toc86324243"/>
      <w:bookmarkStart w:id="445" w:name="_Toc89335501"/>
      <w:r>
        <w:t>Vrnitev predloga v usklajevanje</w:t>
      </w:r>
      <w:bookmarkEnd w:id="444"/>
      <w:bookmarkEnd w:id="445"/>
    </w:p>
    <w:p w14:paraId="4BA97C13" w14:textId="184D580D" w:rsidR="00B846EB" w:rsidRPr="00750231" w:rsidRDefault="00B846EB" w:rsidP="00B846EB">
      <w:r>
        <w:t>Nosilec predloga OE označi</w:t>
      </w:r>
      <w:r w:rsidR="000217D0">
        <w:t>, ali</w:t>
      </w:r>
      <w:r>
        <w:t xml:space="preserve"> je predlog usklajen ali ne. Nosilec paketa OE lahko vrne v usklajevanje.</w:t>
      </w:r>
    </w:p>
    <w:p w14:paraId="4009CFAD" w14:textId="489AC7A2" w:rsidR="00B846EB" w:rsidRDefault="00B846EB" w:rsidP="00B846EB">
      <w:pPr>
        <w:pStyle w:val="Naslov7"/>
      </w:pPr>
      <w:r>
        <w:t>Kdo lahko vrne predlog slp v usklajevanje</w:t>
      </w:r>
      <w:r w:rsidR="00630B58" w:rsidRPr="00630B58">
        <w:t xml:space="preserve"> </w:t>
      </w:r>
      <w:r w:rsidR="00630B58">
        <w:t>in kdaj</w:t>
      </w:r>
      <w:r>
        <w:t>?</w:t>
      </w:r>
    </w:p>
    <w:p w14:paraId="5370F377" w14:textId="77777777" w:rsidR="00B846EB" w:rsidRDefault="00B846EB" w:rsidP="00B846EB">
      <w:r>
        <w:t>Akcija je na voljo:</w:t>
      </w:r>
    </w:p>
    <w:p w14:paraId="2F391158" w14:textId="77777777" w:rsidR="00B846EB" w:rsidRDefault="00B846EB" w:rsidP="009F0205">
      <w:pPr>
        <w:pStyle w:val="Odstavekseznama"/>
        <w:numPr>
          <w:ilvl w:val="0"/>
          <w:numId w:val="161"/>
        </w:numPr>
      </w:pPr>
      <w:r>
        <w:t xml:space="preserve">če ste </w:t>
      </w:r>
      <w:r w:rsidRPr="002737B5">
        <w:rPr>
          <w:b/>
        </w:rPr>
        <w:t>nosilec paketa OE</w:t>
      </w:r>
      <w:r>
        <w:t xml:space="preserve"> in</w:t>
      </w:r>
    </w:p>
    <w:p w14:paraId="3B5B3323" w14:textId="77777777" w:rsidR="00B846EB" w:rsidRDefault="00B846EB" w:rsidP="009F0205">
      <w:pPr>
        <w:pStyle w:val="Odstavekseznama"/>
        <w:numPr>
          <w:ilvl w:val="0"/>
          <w:numId w:val="161"/>
        </w:numPr>
      </w:pPr>
      <w:r>
        <w:t>če je status predloga:</w:t>
      </w:r>
    </w:p>
    <w:p w14:paraId="34C59B36" w14:textId="2068AF9C" w:rsidR="00B846EB" w:rsidRDefault="00720F47" w:rsidP="009F0205">
      <w:pPr>
        <w:pStyle w:val="Odstavekseznama"/>
        <w:numPr>
          <w:ilvl w:val="1"/>
          <w:numId w:val="161"/>
        </w:numPr>
      </w:pPr>
      <w:r>
        <w:t>»</w:t>
      </w:r>
      <w:r w:rsidR="00B846EB" w:rsidRPr="004C18F2">
        <w:rPr>
          <w:b/>
        </w:rPr>
        <w:t>Predlog usklajen z občino</w:t>
      </w:r>
      <w:r>
        <w:t>«</w:t>
      </w:r>
      <w:r w:rsidR="00B846EB">
        <w:t xml:space="preserve"> ali</w:t>
      </w:r>
    </w:p>
    <w:p w14:paraId="1BE023C3" w14:textId="4A43750E" w:rsidR="00B846EB" w:rsidRDefault="00720F47" w:rsidP="009F0205">
      <w:pPr>
        <w:pStyle w:val="Odstavekseznama"/>
        <w:numPr>
          <w:ilvl w:val="1"/>
          <w:numId w:val="161"/>
        </w:numPr>
      </w:pPr>
      <w:r>
        <w:t>»</w:t>
      </w:r>
      <w:r w:rsidR="00B846EB" w:rsidRPr="004C18F2">
        <w:rPr>
          <w:b/>
        </w:rPr>
        <w:t>Predlog ni usklajen z občino</w:t>
      </w:r>
      <w:r>
        <w:t>«</w:t>
      </w:r>
      <w:r w:rsidR="00B846EB">
        <w:t>.</w:t>
      </w:r>
    </w:p>
    <w:p w14:paraId="00C8ABB6" w14:textId="28EF80AB" w:rsidR="00B846EB" w:rsidRDefault="00B846EB" w:rsidP="00B846EB">
      <w:pPr>
        <w:pStyle w:val="Naslov7"/>
      </w:pPr>
      <w:r>
        <w:t>Kdo lahko vrne predlog sDp v usklajevanje</w:t>
      </w:r>
      <w:r w:rsidR="00630B58" w:rsidRPr="00630B58">
        <w:t xml:space="preserve"> </w:t>
      </w:r>
      <w:r w:rsidR="00630B58">
        <w:t>in kdaj</w:t>
      </w:r>
      <w:r>
        <w:t>?</w:t>
      </w:r>
    </w:p>
    <w:p w14:paraId="2D701D9D" w14:textId="77777777" w:rsidR="00B846EB" w:rsidRDefault="00B846EB" w:rsidP="00B846EB">
      <w:r>
        <w:t>Akcija je na voljo:</w:t>
      </w:r>
    </w:p>
    <w:p w14:paraId="412CE83A" w14:textId="77777777" w:rsidR="00B846EB" w:rsidRDefault="00B846EB" w:rsidP="009F0205">
      <w:pPr>
        <w:pStyle w:val="Odstavekseznama"/>
        <w:numPr>
          <w:ilvl w:val="0"/>
          <w:numId w:val="161"/>
        </w:numPr>
      </w:pPr>
      <w:r>
        <w:t xml:space="preserve">če ste </w:t>
      </w:r>
      <w:r w:rsidRPr="002737B5">
        <w:rPr>
          <w:b/>
        </w:rPr>
        <w:t>nosilec paketa OE</w:t>
      </w:r>
      <w:r>
        <w:t xml:space="preserve"> in</w:t>
      </w:r>
    </w:p>
    <w:p w14:paraId="72D5D664" w14:textId="77777777" w:rsidR="00B846EB" w:rsidRDefault="00B846EB" w:rsidP="009F0205">
      <w:pPr>
        <w:pStyle w:val="Odstavekseznama"/>
        <w:numPr>
          <w:ilvl w:val="0"/>
          <w:numId w:val="161"/>
        </w:numPr>
      </w:pPr>
      <w:r>
        <w:t>če je status predloga:</w:t>
      </w:r>
    </w:p>
    <w:p w14:paraId="108EB045" w14:textId="74FF4138" w:rsidR="00B846EB" w:rsidRDefault="00720F47" w:rsidP="009F0205">
      <w:pPr>
        <w:pStyle w:val="Odstavekseznama"/>
        <w:numPr>
          <w:ilvl w:val="1"/>
          <w:numId w:val="161"/>
        </w:numPr>
      </w:pPr>
      <w:r>
        <w:t>»</w:t>
      </w:r>
      <w:r w:rsidR="00B846EB" w:rsidRPr="004C18F2">
        <w:rPr>
          <w:b/>
        </w:rPr>
        <w:t>Predlog usklajen z MK</w:t>
      </w:r>
      <w:r>
        <w:t>«</w:t>
      </w:r>
      <w:r w:rsidR="00B846EB">
        <w:t xml:space="preserve"> ali</w:t>
      </w:r>
    </w:p>
    <w:p w14:paraId="4D0CF6F2" w14:textId="30924C9E" w:rsidR="00B846EB" w:rsidRPr="001F1F9E" w:rsidRDefault="00720F47" w:rsidP="009F0205">
      <w:pPr>
        <w:pStyle w:val="Odstavekseznama"/>
        <w:numPr>
          <w:ilvl w:val="1"/>
          <w:numId w:val="161"/>
        </w:numPr>
      </w:pPr>
      <w:r>
        <w:t>»</w:t>
      </w:r>
      <w:r w:rsidR="00B846EB" w:rsidRPr="004C18F2">
        <w:rPr>
          <w:b/>
        </w:rPr>
        <w:t>Predlog ni usklajen z MK</w:t>
      </w:r>
      <w:r>
        <w:t>«</w:t>
      </w:r>
      <w:r w:rsidR="00B846EB">
        <w:t>.</w:t>
      </w:r>
    </w:p>
    <w:p w14:paraId="056A7E61" w14:textId="77777777" w:rsidR="00B846EB" w:rsidRDefault="00B846EB" w:rsidP="00B846EB">
      <w:pPr>
        <w:pStyle w:val="Naslov7"/>
      </w:pPr>
      <w:bookmarkStart w:id="446" w:name="_Ref85820324"/>
      <w:r>
        <w:t>Kako vrnem predlog v usklajevanje?</w:t>
      </w:r>
      <w:bookmarkEnd w:id="446"/>
    </w:p>
    <w:p w14:paraId="617F0842" w14:textId="77777777" w:rsidR="00B846EB" w:rsidRPr="00F6325B" w:rsidRDefault="00B846EB" w:rsidP="00B846EB">
      <w:r w:rsidRPr="00F6325B">
        <w:rPr>
          <w:noProof/>
          <w:lang w:eastAsia="sl-SI"/>
        </w:rPr>
        <w:drawing>
          <wp:inline distT="0" distB="0" distL="0" distR="0" wp14:anchorId="38E6AA60" wp14:editId="01F527EF">
            <wp:extent cx="2279235" cy="351692"/>
            <wp:effectExtent l="0" t="0" r="0" b="0"/>
            <wp:docPr id="165" name="Picture 16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309027" cy="356289"/>
                    </a:xfrm>
                    <a:prstGeom prst="rect">
                      <a:avLst/>
                    </a:prstGeom>
                  </pic:spPr>
                </pic:pic>
              </a:graphicData>
            </a:graphic>
          </wp:inline>
        </w:drawing>
      </w:r>
    </w:p>
    <w:p w14:paraId="616CAE95" w14:textId="71207725" w:rsidR="00B846EB" w:rsidRDefault="00B846EB" w:rsidP="009F0205">
      <w:pPr>
        <w:pStyle w:val="Odstavekseznama"/>
        <w:numPr>
          <w:ilvl w:val="0"/>
          <w:numId w:val="106"/>
        </w:numPr>
      </w:pPr>
      <w:r>
        <w:t xml:space="preserve">Odprite stran </w:t>
      </w:r>
      <w:r w:rsidR="00720F47">
        <w:t>»</w:t>
      </w:r>
      <w:r w:rsidRPr="001456A2">
        <w:rPr>
          <w:b/>
        </w:rPr>
        <w:t>Vpogled v predlog</w:t>
      </w:r>
      <w:r w:rsidR="00720F47" w:rsidRPr="005E7FF5">
        <w:t>«</w:t>
      </w:r>
      <w:r w:rsidRPr="005E7FF5">
        <w:t>.</w:t>
      </w:r>
    </w:p>
    <w:p w14:paraId="21726578" w14:textId="17CD42E2" w:rsidR="00B846EB" w:rsidRDefault="00B846EB" w:rsidP="009F0205">
      <w:pPr>
        <w:pStyle w:val="Odstavekseznama"/>
        <w:numPr>
          <w:ilvl w:val="0"/>
          <w:numId w:val="106"/>
        </w:numPr>
      </w:pPr>
      <w:r>
        <w:lastRenderedPageBreak/>
        <w:t xml:space="preserve">Kliknite na gumb </w:t>
      </w:r>
      <w:r w:rsidR="00720F47">
        <w:t>»</w:t>
      </w:r>
      <w:r>
        <w:rPr>
          <w:b/>
        </w:rPr>
        <w:t>Vrni v usklajevanje</w:t>
      </w:r>
      <w:r w:rsidR="00720F47" w:rsidRPr="00335654">
        <w:t>«</w:t>
      </w:r>
      <w:r w:rsidRPr="00335654">
        <w:t>.</w:t>
      </w:r>
    </w:p>
    <w:p w14:paraId="3CAB702E" w14:textId="77777777" w:rsidR="00B846EB" w:rsidRDefault="00B846EB" w:rsidP="009F0205">
      <w:pPr>
        <w:pStyle w:val="Odstavekseznama"/>
        <w:numPr>
          <w:ilvl w:val="0"/>
          <w:numId w:val="106"/>
        </w:numPr>
      </w:pPr>
      <w:r>
        <w:t xml:space="preserve">Obvezno vpišite komentar; komentar bo viden na </w:t>
      </w:r>
      <w:proofErr w:type="spellStart"/>
      <w:r>
        <w:t>časovnici</w:t>
      </w:r>
      <w:proofErr w:type="spellEnd"/>
      <w:r>
        <w:t>.</w:t>
      </w:r>
    </w:p>
    <w:p w14:paraId="17FB6869" w14:textId="3BA9848C" w:rsidR="00B846EB" w:rsidRDefault="00B846EB" w:rsidP="009F0205">
      <w:pPr>
        <w:pStyle w:val="Odstavekseznama"/>
        <w:numPr>
          <w:ilvl w:val="0"/>
          <w:numId w:val="106"/>
        </w:numPr>
      </w:pPr>
      <w:r>
        <w:t xml:space="preserve">Kliknite na gumb </w:t>
      </w:r>
      <w:r w:rsidR="00720F47">
        <w:t>»</w:t>
      </w:r>
      <w:r w:rsidRPr="001F1F9E">
        <w:rPr>
          <w:b/>
        </w:rPr>
        <w:t>Potrdi</w:t>
      </w:r>
      <w:r w:rsidR="00720F47" w:rsidRPr="00335654">
        <w:t>«</w:t>
      </w:r>
      <w:r>
        <w:t xml:space="preserve"> </w:t>
      </w:r>
      <w:r w:rsidR="00565E59">
        <w:t>oz.</w:t>
      </w:r>
      <w:r>
        <w:t xml:space="preserve"> </w:t>
      </w:r>
      <w:r w:rsidR="00720F47">
        <w:t>»</w:t>
      </w:r>
      <w:r w:rsidRPr="001F1F9E">
        <w:rPr>
          <w:b/>
        </w:rPr>
        <w:t>Prekliči</w:t>
      </w:r>
      <w:r w:rsidR="00720F47" w:rsidRPr="00335654">
        <w:t>«</w:t>
      </w:r>
      <w:r w:rsidRPr="00335654">
        <w:t>,</w:t>
      </w:r>
      <w:r>
        <w:t xml:space="preserve"> če želite prekiniti akcijo.</w:t>
      </w:r>
    </w:p>
    <w:p w14:paraId="22E13380" w14:textId="745E0504" w:rsidR="00B846EB" w:rsidRPr="001F1F9E" w:rsidRDefault="00B846EB" w:rsidP="009F0205">
      <w:pPr>
        <w:pStyle w:val="Odstavekseznama"/>
        <w:numPr>
          <w:ilvl w:val="0"/>
          <w:numId w:val="106"/>
        </w:numPr>
      </w:pPr>
      <w:r>
        <w:t xml:space="preserve">Na koncu uspešno izvedene akcije je status predloga ponovno </w:t>
      </w:r>
      <w:r w:rsidR="00720F47">
        <w:t>»</w:t>
      </w:r>
      <w:r w:rsidRPr="001F1F9E">
        <w:rPr>
          <w:b/>
        </w:rPr>
        <w:t xml:space="preserve">Predlog </w:t>
      </w:r>
      <w:r>
        <w:rPr>
          <w:b/>
        </w:rPr>
        <w:t>v usklajevanju z občino</w:t>
      </w:r>
      <w:r w:rsidR="00720F47" w:rsidRPr="00335654">
        <w:t>«</w:t>
      </w:r>
      <w:r w:rsidR="000217D0">
        <w:t xml:space="preserve"> </w:t>
      </w:r>
      <w:r w:rsidR="00565E59">
        <w:t>oz.</w:t>
      </w:r>
      <w:r>
        <w:t xml:space="preserve"> </w:t>
      </w:r>
      <w:r w:rsidR="00720F47">
        <w:t>»</w:t>
      </w:r>
      <w:r w:rsidRPr="001F1F9E">
        <w:rPr>
          <w:b/>
        </w:rPr>
        <w:t xml:space="preserve">Predlog </w:t>
      </w:r>
      <w:r>
        <w:rPr>
          <w:b/>
        </w:rPr>
        <w:t>v usklajevanju z MK</w:t>
      </w:r>
      <w:r w:rsidR="00720F47" w:rsidRPr="00335654">
        <w:t>«</w:t>
      </w:r>
      <w:r w:rsidR="00335654">
        <w:t>.</w:t>
      </w:r>
    </w:p>
    <w:p w14:paraId="3481878C" w14:textId="77777777" w:rsidR="00B846EB" w:rsidRDefault="00B846EB" w:rsidP="00B846EB">
      <w:pPr>
        <w:pStyle w:val="Naslov4"/>
      </w:pPr>
      <w:bookmarkStart w:id="447" w:name="_Toc86324244"/>
      <w:bookmarkStart w:id="448" w:name="_Toc89335502"/>
      <w:r>
        <w:t>Faza seznanitve javnosti</w:t>
      </w:r>
      <w:bookmarkEnd w:id="447"/>
      <w:bookmarkEnd w:id="448"/>
    </w:p>
    <w:p w14:paraId="6839DBBA" w14:textId="2F434237" w:rsidR="00B846EB" w:rsidRDefault="00B846EB" w:rsidP="00B846EB">
      <w:r>
        <w:t xml:space="preserve">Faza seznanitve javnosti je ista za pakete SLP in SDP. Večina aktivnosti poteka na paketu, na predlogu je </w:t>
      </w:r>
      <w:r w:rsidR="000217D0">
        <w:t>treba</w:t>
      </w:r>
      <w:r>
        <w:t>:</w:t>
      </w:r>
    </w:p>
    <w:p w14:paraId="0EAF4E8F" w14:textId="70864F69" w:rsidR="00B846EB" w:rsidRDefault="00B846EB" w:rsidP="009F0205">
      <w:pPr>
        <w:pStyle w:val="Odstavekseznama"/>
        <w:numPr>
          <w:ilvl w:val="0"/>
          <w:numId w:val="167"/>
        </w:numPr>
      </w:pPr>
      <w:r>
        <w:t>vnesti mnenj</w:t>
      </w:r>
      <w:r w:rsidR="000217D0">
        <w:t>e</w:t>
      </w:r>
      <w:r>
        <w:t>, prispel</w:t>
      </w:r>
      <w:r w:rsidR="000217D0">
        <w:t>o</w:t>
      </w:r>
      <w:r>
        <w:t xml:space="preserve"> po pošti, ki se nanaša na predlog,</w:t>
      </w:r>
    </w:p>
    <w:p w14:paraId="76656B35" w14:textId="77777777" w:rsidR="00B846EB" w:rsidRDefault="00B846EB" w:rsidP="009F0205">
      <w:pPr>
        <w:pStyle w:val="Odstavekseznama"/>
        <w:numPr>
          <w:ilvl w:val="0"/>
          <w:numId w:val="167"/>
        </w:numPr>
      </w:pPr>
      <w:r>
        <w:t>opredeliti se do mnenj, ki se nanašajo na predlog.</w:t>
      </w:r>
      <w:r>
        <w:tab/>
      </w:r>
    </w:p>
    <w:p w14:paraId="2BCED75A" w14:textId="77777777" w:rsidR="00B846EB" w:rsidRDefault="00B846EB" w:rsidP="009F0205">
      <w:pPr>
        <w:pStyle w:val="Odstavekseznama"/>
        <w:numPr>
          <w:ilvl w:val="1"/>
          <w:numId w:val="167"/>
        </w:numPr>
      </w:pPr>
      <w:r>
        <w:t>pripraviti odgovor in</w:t>
      </w:r>
    </w:p>
    <w:p w14:paraId="39285E5A" w14:textId="77777777" w:rsidR="00B846EB" w:rsidRDefault="00B846EB" w:rsidP="009F0205">
      <w:pPr>
        <w:pStyle w:val="Odstavekseznama"/>
        <w:numPr>
          <w:ilvl w:val="1"/>
          <w:numId w:val="167"/>
        </w:numPr>
      </w:pPr>
      <w:r>
        <w:t>objaviti odgovor.</w:t>
      </w:r>
    </w:p>
    <w:p w14:paraId="5CB8878C" w14:textId="77777777" w:rsidR="00B846EB" w:rsidRPr="00A3446D" w:rsidRDefault="00B846EB" w:rsidP="009F0205">
      <w:pPr>
        <w:pStyle w:val="Odstavekseznama"/>
        <w:numPr>
          <w:ilvl w:val="0"/>
          <w:numId w:val="167"/>
        </w:numPr>
      </w:pPr>
      <w:r>
        <w:t>opredeliti se do predloga – ali je potrebna sprememba predloga zaradi mnenj javnosti.</w:t>
      </w:r>
    </w:p>
    <w:p w14:paraId="2E34F26F" w14:textId="77777777" w:rsidR="00B846EB" w:rsidRDefault="00B846EB" w:rsidP="00B846EB">
      <w:pPr>
        <w:pStyle w:val="Naslov5"/>
      </w:pPr>
      <w:bookmarkStart w:id="449" w:name="_Toc86324245"/>
      <w:bookmarkStart w:id="450" w:name="_Toc89335503"/>
      <w:r>
        <w:t>Vnos mnenj prispelih po pošti</w:t>
      </w:r>
      <w:bookmarkEnd w:id="449"/>
      <w:bookmarkEnd w:id="450"/>
    </w:p>
    <w:p w14:paraId="4045475E" w14:textId="65958170" w:rsidR="00B846EB" w:rsidRDefault="00B846EB" w:rsidP="00B846EB">
      <w:pPr>
        <w:pStyle w:val="Naslov6"/>
      </w:pPr>
      <w:bookmarkStart w:id="451" w:name="_Toc86324246"/>
      <w:bookmarkStart w:id="452" w:name="_Toc89335504"/>
      <w:r>
        <w:t>Kdo lahko vnese mnenje</w:t>
      </w:r>
      <w:r w:rsidR="00630B58" w:rsidRPr="00630B58">
        <w:t xml:space="preserve"> </w:t>
      </w:r>
      <w:r w:rsidR="00630B58">
        <w:t>in kdaj</w:t>
      </w:r>
      <w:r>
        <w:t>?</w:t>
      </w:r>
      <w:bookmarkEnd w:id="451"/>
      <w:bookmarkEnd w:id="452"/>
    </w:p>
    <w:p w14:paraId="3CCFC015" w14:textId="77777777" w:rsidR="00B846EB" w:rsidRDefault="00B846EB" w:rsidP="00B846EB">
      <w:r>
        <w:t>Akcija je na voljo:</w:t>
      </w:r>
    </w:p>
    <w:p w14:paraId="0908C4CB" w14:textId="77777777" w:rsidR="00B846EB" w:rsidRDefault="00B846EB" w:rsidP="009F0205">
      <w:pPr>
        <w:pStyle w:val="Odstavekseznama"/>
        <w:numPr>
          <w:ilvl w:val="0"/>
          <w:numId w:val="111"/>
        </w:numPr>
      </w:pPr>
      <w:r>
        <w:t xml:space="preserve">če ste </w:t>
      </w:r>
      <w:r w:rsidRPr="005765E3">
        <w:rPr>
          <w:b/>
        </w:rPr>
        <w:t xml:space="preserve">nosilec </w:t>
      </w:r>
      <w:r>
        <w:rPr>
          <w:b/>
        </w:rPr>
        <w:t>predloga</w:t>
      </w:r>
      <w:r w:rsidRPr="005765E3">
        <w:rPr>
          <w:b/>
        </w:rPr>
        <w:t xml:space="preserve"> OE</w:t>
      </w:r>
    </w:p>
    <w:p w14:paraId="30724716" w14:textId="437C4B73" w:rsidR="00B846EB" w:rsidRDefault="00B846EB" w:rsidP="009F0205">
      <w:pPr>
        <w:pStyle w:val="Odstavekseznama"/>
        <w:numPr>
          <w:ilvl w:val="0"/>
          <w:numId w:val="111"/>
        </w:numPr>
      </w:pPr>
      <w:r>
        <w:t xml:space="preserve">če je </w:t>
      </w:r>
      <w:r w:rsidRPr="005765E3">
        <w:rPr>
          <w:b/>
        </w:rPr>
        <w:t xml:space="preserve">paket v statusu </w:t>
      </w:r>
      <w:r w:rsidR="00720F47" w:rsidRPr="005E7FF5">
        <w:t>»</w:t>
      </w:r>
      <w:r>
        <w:rPr>
          <w:b/>
        </w:rPr>
        <w:t>Predlog v fazi javne obravnave</w:t>
      </w:r>
      <w:r w:rsidR="00720F47" w:rsidRPr="005E7FF5">
        <w:t>«</w:t>
      </w:r>
      <w:r w:rsidRPr="005E7FF5">
        <w:t>.</w:t>
      </w:r>
    </w:p>
    <w:p w14:paraId="2B1DD855" w14:textId="77777777" w:rsidR="00B846EB" w:rsidRDefault="00B846EB" w:rsidP="00B846EB">
      <w:pPr>
        <w:pStyle w:val="Naslov6"/>
      </w:pPr>
      <w:bookmarkStart w:id="453" w:name="_Toc86324247"/>
      <w:bookmarkStart w:id="454" w:name="_Toc89335505"/>
      <w:r>
        <w:t>Kako vnesem mnenje?</w:t>
      </w:r>
      <w:bookmarkEnd w:id="453"/>
      <w:bookmarkEnd w:id="454"/>
    </w:p>
    <w:p w14:paraId="3300F757" w14:textId="77777777" w:rsidR="00B846EB" w:rsidRDefault="00B846EB" w:rsidP="00B846EB">
      <w:r w:rsidRPr="00F076D6">
        <w:rPr>
          <w:noProof/>
          <w:lang w:eastAsia="sl-SI"/>
        </w:rPr>
        <w:drawing>
          <wp:inline distT="0" distB="0" distL="0" distR="0" wp14:anchorId="4C731116" wp14:editId="4CDC6E13">
            <wp:extent cx="1957705" cy="302079"/>
            <wp:effectExtent l="0" t="0" r="4445" b="3175"/>
            <wp:docPr id="171" name="Picture 17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08993" cy="309993"/>
                    </a:xfrm>
                    <a:prstGeom prst="rect">
                      <a:avLst/>
                    </a:prstGeom>
                  </pic:spPr>
                </pic:pic>
              </a:graphicData>
            </a:graphic>
          </wp:inline>
        </w:drawing>
      </w:r>
    </w:p>
    <w:p w14:paraId="471DA2DD" w14:textId="6B688F7F" w:rsidR="00B846EB" w:rsidRDefault="00B846EB" w:rsidP="009F0205">
      <w:pPr>
        <w:pStyle w:val="Odstavekseznama"/>
        <w:numPr>
          <w:ilvl w:val="0"/>
          <w:numId w:val="114"/>
        </w:numPr>
      </w:pPr>
      <w:r>
        <w:t xml:space="preserve">Odprite stran </w:t>
      </w:r>
      <w:r w:rsidR="00720F47">
        <w:t>»</w:t>
      </w:r>
      <w:r w:rsidRPr="00592C6D">
        <w:rPr>
          <w:b/>
        </w:rPr>
        <w:t>Vpogled v predlog</w:t>
      </w:r>
      <w:r w:rsidR="00720F47" w:rsidRPr="00335654">
        <w:t>«</w:t>
      </w:r>
      <w:r w:rsidRPr="00335654">
        <w:t>.</w:t>
      </w:r>
    </w:p>
    <w:p w14:paraId="56FDE574" w14:textId="1AA1E278" w:rsidR="00B846EB" w:rsidRDefault="008038C8" w:rsidP="009F0205">
      <w:pPr>
        <w:pStyle w:val="Odstavekseznama"/>
        <w:numPr>
          <w:ilvl w:val="0"/>
          <w:numId w:val="114"/>
        </w:numPr>
      </w:pPr>
      <w:r>
        <w:t>Kliknite</w:t>
      </w:r>
      <w:r w:rsidR="00B846EB">
        <w:t xml:space="preserve"> na gumb </w:t>
      </w:r>
      <w:r w:rsidR="00720F47">
        <w:t>»</w:t>
      </w:r>
      <w:r w:rsidR="00B846EB">
        <w:rPr>
          <w:b/>
        </w:rPr>
        <w:t>Dodaj mnenje</w:t>
      </w:r>
      <w:r w:rsidR="00720F47" w:rsidRPr="00335654">
        <w:t>«</w:t>
      </w:r>
      <w:r w:rsidR="00B846EB" w:rsidRPr="00335654">
        <w:t>.</w:t>
      </w:r>
    </w:p>
    <w:p w14:paraId="655885EE" w14:textId="77777777" w:rsidR="00B846EB" w:rsidRPr="005765E3" w:rsidRDefault="00B846EB" w:rsidP="009F0205">
      <w:pPr>
        <w:pStyle w:val="Odstavekseznama"/>
        <w:numPr>
          <w:ilvl w:val="0"/>
          <w:numId w:val="114"/>
        </w:numPr>
        <w:rPr>
          <w:bCs/>
        </w:rPr>
      </w:pPr>
      <w:r>
        <w:rPr>
          <w:bCs/>
        </w:rPr>
        <w:t>Izberite javno obravnavo</w:t>
      </w:r>
      <w:r w:rsidRPr="005765E3">
        <w:rPr>
          <w:bCs/>
        </w:rPr>
        <w:t>.</w:t>
      </w:r>
    </w:p>
    <w:p w14:paraId="1016DFCB" w14:textId="1C8799E4" w:rsidR="00B846EB" w:rsidRDefault="00B846EB" w:rsidP="009F0205">
      <w:pPr>
        <w:pStyle w:val="Odstavekseznama"/>
        <w:numPr>
          <w:ilvl w:val="0"/>
          <w:numId w:val="114"/>
        </w:numPr>
      </w:pPr>
      <w:r>
        <w:t xml:space="preserve">Kliknite na gumb </w:t>
      </w:r>
      <w:r w:rsidR="00720F47">
        <w:t>»</w:t>
      </w:r>
      <w:r>
        <w:rPr>
          <w:b/>
        </w:rPr>
        <w:t>Ustvar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58942A8A" w14:textId="22AB2DE2" w:rsidR="00B846EB" w:rsidRDefault="00B846EB" w:rsidP="009F0205">
      <w:pPr>
        <w:pStyle w:val="Odstavekseznama"/>
        <w:numPr>
          <w:ilvl w:val="0"/>
          <w:numId w:val="114"/>
        </w:numPr>
      </w:pPr>
      <w:r>
        <w:t>Preusmerjeni boste na čarovnik za vnos mnenja, kjer je obvezno</w:t>
      </w:r>
      <w:r w:rsidR="000217D0">
        <w:t>, da</w:t>
      </w:r>
      <w:r>
        <w:t xml:space="preserve"> vpišete podatke</w:t>
      </w:r>
      <w:r w:rsidR="000217D0">
        <w:t>, kot</w:t>
      </w:r>
      <w:r>
        <w:t xml:space="preserve"> so: vrsta mnenja in mnenje. </w:t>
      </w:r>
      <w:r w:rsidRPr="00B80879">
        <w:rPr>
          <w:highlight w:val="yellow"/>
        </w:rPr>
        <w:t>Obvezno izberite enoto</w:t>
      </w:r>
      <w:r>
        <w:t xml:space="preserve">. V zadnjem koraku označite, ali je predlagatelj posredoval osebne podatke. Za delo s čarovnikom preberite poglavje </w:t>
      </w:r>
      <w:r w:rsidR="00720F47">
        <w:t>»</w:t>
      </w:r>
      <w:r w:rsidRPr="00B80879">
        <w:rPr>
          <w:color w:val="1E5E9F" w:themeColor="accent3" w:themeShade="BF"/>
        </w:rPr>
        <w:fldChar w:fldCharType="begin"/>
      </w:r>
      <w:r w:rsidRPr="00B80879">
        <w:rPr>
          <w:color w:val="1E5E9F" w:themeColor="accent3" w:themeShade="BF"/>
        </w:rPr>
        <w:instrText xml:space="preserve"> REF _Ref85702266 \h </w:instrText>
      </w:r>
      <w:r w:rsidRPr="00B80879">
        <w:rPr>
          <w:color w:val="1E5E9F" w:themeColor="accent3" w:themeShade="BF"/>
        </w:rPr>
      </w:r>
      <w:r w:rsidRPr="00B80879">
        <w:rPr>
          <w:color w:val="1E5E9F" w:themeColor="accent3" w:themeShade="BF"/>
        </w:rPr>
        <w:fldChar w:fldCharType="separate"/>
      </w:r>
      <w:r w:rsidR="00CD0F51" w:rsidRPr="00676203">
        <w:rPr>
          <w:lang w:eastAsia="sl-SI"/>
        </w:rPr>
        <w:t>Čarovnik za urejanje podatkov</w:t>
      </w:r>
      <w:r w:rsidRPr="00B80879">
        <w:rPr>
          <w:color w:val="1E5E9F" w:themeColor="accent3" w:themeShade="BF"/>
        </w:rPr>
        <w:fldChar w:fldCharType="end"/>
      </w:r>
      <w:r w:rsidR="005E7FF5">
        <w:t>«</w:t>
      </w:r>
      <w:r>
        <w:t>.</w:t>
      </w:r>
    </w:p>
    <w:p w14:paraId="4730C806" w14:textId="745134D8" w:rsidR="00B846EB" w:rsidRDefault="00B846EB" w:rsidP="009F0205">
      <w:pPr>
        <w:pStyle w:val="Odstavekseznama"/>
        <w:numPr>
          <w:ilvl w:val="0"/>
          <w:numId w:val="114"/>
        </w:numPr>
      </w:pPr>
      <w:r>
        <w:t xml:space="preserve">Ko vnesete vse podatke v </w:t>
      </w:r>
      <w:r w:rsidR="008038C8">
        <w:t>čarovniku</w:t>
      </w:r>
      <w:r>
        <w:t xml:space="preserve">, kliknite gumb </w:t>
      </w:r>
      <w:r w:rsidR="00720F47">
        <w:t>»</w:t>
      </w:r>
      <w:r w:rsidRPr="00F000D4">
        <w:rPr>
          <w:b/>
        </w:rPr>
        <w:t>Shrani in zapri</w:t>
      </w:r>
      <w:r w:rsidR="00720F47" w:rsidRPr="00335654">
        <w:t>«</w:t>
      </w:r>
      <w:r w:rsidRPr="00335654">
        <w:t>.</w:t>
      </w:r>
    </w:p>
    <w:p w14:paraId="35766A7E" w14:textId="13D1D2C0" w:rsidR="00B846EB" w:rsidRDefault="00B846EB" w:rsidP="009F0205">
      <w:pPr>
        <w:pStyle w:val="Odstavekseznama"/>
        <w:numPr>
          <w:ilvl w:val="0"/>
          <w:numId w:val="114"/>
        </w:numPr>
      </w:pPr>
      <w:r>
        <w:t>Preglejte vpisane podatke; če ste se zmotili</w:t>
      </w:r>
      <w:r w:rsidR="000217D0">
        <w:t xml:space="preserve">, </w:t>
      </w:r>
      <w:r>
        <w:t xml:space="preserve">kliknite gumb </w:t>
      </w:r>
      <w:r w:rsidR="00720F47">
        <w:t>»</w:t>
      </w:r>
      <w:r w:rsidRPr="00F000D4">
        <w:rPr>
          <w:b/>
        </w:rPr>
        <w:t>Popravi</w:t>
      </w:r>
      <w:r w:rsidR="00720F47" w:rsidRPr="00335654">
        <w:t>«</w:t>
      </w:r>
      <w:r w:rsidRPr="00335654">
        <w:t>,</w:t>
      </w:r>
      <w:r>
        <w:t xml:space="preserve"> sicer kliknite gumb </w:t>
      </w:r>
      <w:r w:rsidR="00720F47">
        <w:t>»</w:t>
      </w:r>
      <w:r w:rsidRPr="00F000D4">
        <w:rPr>
          <w:b/>
        </w:rPr>
        <w:t>Oddaj mnenje</w:t>
      </w:r>
      <w:r w:rsidR="00720F47" w:rsidRPr="00335654">
        <w:t>«</w:t>
      </w:r>
      <w:r w:rsidRPr="00335654">
        <w:t>.</w:t>
      </w:r>
    </w:p>
    <w:p w14:paraId="1AE03539" w14:textId="77777777" w:rsidR="00B846EB" w:rsidRDefault="00B846EB" w:rsidP="00B846EB">
      <w:r w:rsidRPr="00F000D4">
        <w:rPr>
          <w:rStyle w:val="Poudarek"/>
        </w:rPr>
        <w:t>Pozor!</w:t>
      </w:r>
      <w:r>
        <w:t xml:space="preserve"> Mnenje, ki se ne nanaša na določeno enoto, lahko vnese tudi nosilec paketa OE na paketu.</w:t>
      </w:r>
    </w:p>
    <w:p w14:paraId="26669032" w14:textId="77777777" w:rsidR="00B846EB" w:rsidRDefault="00B846EB" w:rsidP="00B846EB">
      <w:pPr>
        <w:pStyle w:val="Naslov5"/>
      </w:pPr>
      <w:bookmarkStart w:id="455" w:name="_Ref86062060"/>
      <w:bookmarkStart w:id="456" w:name="_Toc86324248"/>
      <w:bookmarkStart w:id="457" w:name="_Toc89335506"/>
      <w:r>
        <w:t>Priprava odgovora za posamezno mnenj</w:t>
      </w:r>
      <w:bookmarkEnd w:id="455"/>
      <w:r>
        <w:t>e</w:t>
      </w:r>
      <w:bookmarkEnd w:id="456"/>
      <w:bookmarkEnd w:id="457"/>
    </w:p>
    <w:p w14:paraId="47B68264" w14:textId="4C74D6F9" w:rsidR="00B846EB" w:rsidRDefault="000217D0" w:rsidP="00B846EB">
      <w:r>
        <w:t>Treba</w:t>
      </w:r>
      <w:r w:rsidR="00B846EB">
        <w:t xml:space="preserve"> je pripraviti odgovor za vsako mnenje posebej. </w:t>
      </w:r>
    </w:p>
    <w:p w14:paraId="3FB500F5" w14:textId="77777777" w:rsidR="00B846EB" w:rsidRDefault="00B846EB" w:rsidP="00B846EB">
      <w:r>
        <w:t>Lahko:</w:t>
      </w:r>
    </w:p>
    <w:p w14:paraId="1DF28D8C" w14:textId="77777777" w:rsidR="00B846EB" w:rsidRDefault="00B846EB" w:rsidP="009F0205">
      <w:pPr>
        <w:pStyle w:val="Odstavekseznama"/>
        <w:numPr>
          <w:ilvl w:val="0"/>
          <w:numId w:val="121"/>
        </w:numPr>
      </w:pPr>
      <w:r>
        <w:t>zaključite pregled mnenja brez podanega odgovora ali</w:t>
      </w:r>
    </w:p>
    <w:p w14:paraId="7D2D05D4" w14:textId="77777777" w:rsidR="00B846EB" w:rsidRDefault="00B846EB" w:rsidP="009F0205">
      <w:pPr>
        <w:pStyle w:val="Odstavekseznama"/>
        <w:numPr>
          <w:ilvl w:val="0"/>
          <w:numId w:val="121"/>
        </w:numPr>
      </w:pPr>
      <w:r>
        <w:t>pripravite odgovor.</w:t>
      </w:r>
    </w:p>
    <w:p w14:paraId="43458B47" w14:textId="77777777" w:rsidR="00B846EB" w:rsidRDefault="00B846EB" w:rsidP="00B846EB">
      <w:pPr>
        <w:pStyle w:val="Odstavekseznama"/>
        <w:ind w:left="360"/>
      </w:pPr>
    </w:p>
    <w:p w14:paraId="5DFD06F8" w14:textId="77777777" w:rsidR="00B846EB" w:rsidRDefault="00B846EB" w:rsidP="00B846EB">
      <w:r>
        <w:t>Mnenje lahko tudi umaknete s spleta.</w:t>
      </w:r>
    </w:p>
    <w:p w14:paraId="4F0152AD" w14:textId="7BA067A9" w:rsidR="00B846EB" w:rsidRDefault="00B846EB" w:rsidP="00B846EB">
      <w:pPr>
        <w:pStyle w:val="Naslov6"/>
      </w:pPr>
      <w:bookmarkStart w:id="458" w:name="_Toc86324249"/>
      <w:bookmarkStart w:id="459" w:name="_Toc89335507"/>
      <w:r>
        <w:t>Kdo lahko pripravi odgovor</w:t>
      </w:r>
      <w:r w:rsidR="00630B58" w:rsidRPr="00630B58">
        <w:t xml:space="preserve"> </w:t>
      </w:r>
      <w:r w:rsidR="00630B58">
        <w:t>in kdaj</w:t>
      </w:r>
      <w:r>
        <w:t>?</w:t>
      </w:r>
      <w:bookmarkEnd w:id="458"/>
      <w:bookmarkEnd w:id="459"/>
    </w:p>
    <w:p w14:paraId="00CD96FC" w14:textId="77777777" w:rsidR="00B846EB" w:rsidRDefault="00B846EB" w:rsidP="00B846EB">
      <w:r>
        <w:lastRenderedPageBreak/>
        <w:t>Akcija je na voljo:</w:t>
      </w:r>
    </w:p>
    <w:p w14:paraId="6A25F6BE" w14:textId="77777777" w:rsidR="00B846EB" w:rsidRDefault="00B846EB" w:rsidP="009F0205">
      <w:pPr>
        <w:pStyle w:val="Odstavekseznama"/>
        <w:numPr>
          <w:ilvl w:val="0"/>
          <w:numId w:val="118"/>
        </w:numPr>
      </w:pPr>
      <w:r>
        <w:t xml:space="preserve">če ste </w:t>
      </w:r>
      <w:r w:rsidRPr="00406566">
        <w:rPr>
          <w:b/>
        </w:rPr>
        <w:t>nosilec paketa OE</w:t>
      </w:r>
      <w:r>
        <w:t xml:space="preserve"> ali</w:t>
      </w:r>
    </w:p>
    <w:p w14:paraId="4D77D5E1" w14:textId="77777777" w:rsidR="00B846EB" w:rsidRDefault="00B846EB" w:rsidP="009F0205">
      <w:pPr>
        <w:pStyle w:val="Odstavekseznama"/>
        <w:numPr>
          <w:ilvl w:val="0"/>
          <w:numId w:val="118"/>
        </w:numPr>
      </w:pPr>
      <w:r>
        <w:t xml:space="preserve">če ste </w:t>
      </w:r>
      <w:r w:rsidRPr="00406566">
        <w:rPr>
          <w:b/>
        </w:rPr>
        <w:t>nosilec predloga OE</w:t>
      </w:r>
      <w:r>
        <w:t xml:space="preserve"> in se mnenje nanaša na </w:t>
      </w:r>
      <w:r w:rsidRPr="00406566">
        <w:rPr>
          <w:b/>
        </w:rPr>
        <w:t>vaš predlog</w:t>
      </w:r>
      <w:r>
        <w:t>;</w:t>
      </w:r>
    </w:p>
    <w:p w14:paraId="0954EB8A" w14:textId="6EA9B34D" w:rsidR="00B846EB" w:rsidRDefault="00B846EB" w:rsidP="009F0205">
      <w:pPr>
        <w:pStyle w:val="Odstavekseznama"/>
        <w:numPr>
          <w:ilvl w:val="0"/>
          <w:numId w:val="118"/>
        </w:numPr>
      </w:pPr>
      <w:r>
        <w:t xml:space="preserve">če je status predloga </w:t>
      </w:r>
      <w:r w:rsidR="00720F47">
        <w:t>»</w:t>
      </w:r>
      <w:r w:rsidRPr="00406566">
        <w:rPr>
          <w:b/>
        </w:rPr>
        <w:t>Predlog v fazi javne obravnave</w:t>
      </w:r>
      <w:r w:rsidR="00720F47">
        <w:t>«</w:t>
      </w:r>
      <w:r>
        <w:rPr>
          <w:b/>
        </w:rPr>
        <w:t xml:space="preserve"> </w:t>
      </w:r>
      <w:r w:rsidRPr="00205792">
        <w:t>ali</w:t>
      </w:r>
      <w:r>
        <w:t xml:space="preserve"> </w:t>
      </w:r>
      <w:r w:rsidR="00720F47">
        <w:t>»</w:t>
      </w:r>
      <w:r w:rsidRPr="00205792">
        <w:rPr>
          <w:b/>
        </w:rPr>
        <w:t>Predlog v fazi opredelitve do mnenja lastnikov ali javnosti</w:t>
      </w:r>
      <w:r w:rsidR="00720F47">
        <w:t>«</w:t>
      </w:r>
      <w:r>
        <w:t>.</w:t>
      </w:r>
    </w:p>
    <w:p w14:paraId="19DCB599" w14:textId="77777777" w:rsidR="00B846EB" w:rsidRDefault="00B846EB" w:rsidP="00B846EB">
      <w:pPr>
        <w:pStyle w:val="Odstavekseznama"/>
      </w:pPr>
    </w:p>
    <w:p w14:paraId="432F655B" w14:textId="40D9C5B1" w:rsidR="00B846EB" w:rsidRPr="00723D5E" w:rsidRDefault="00B846EB" w:rsidP="00B846EB">
      <w:pPr>
        <w:pStyle w:val="Odstavekseznama"/>
        <w:ind w:left="0"/>
      </w:pPr>
      <w:r w:rsidRPr="005E7E60">
        <w:rPr>
          <w:rStyle w:val="Poudarek"/>
        </w:rPr>
        <w:t>Pozor!</w:t>
      </w:r>
      <w:r>
        <w:t xml:space="preserve"> Odgovor lahko pripravite takoj, toda vaš odgovor ne bo objavljen med potekom seznanitve lastnikov </w:t>
      </w:r>
      <w:r w:rsidR="00565E59">
        <w:t>oz.</w:t>
      </w:r>
      <w:r>
        <w:t xml:space="preserve"> med potekom javne obravnave.</w:t>
      </w:r>
    </w:p>
    <w:p w14:paraId="0C50256F" w14:textId="77777777" w:rsidR="00B846EB" w:rsidRDefault="00B846EB" w:rsidP="00B846EB">
      <w:pPr>
        <w:pStyle w:val="Naslov6"/>
      </w:pPr>
      <w:bookmarkStart w:id="460" w:name="_Toc86324250"/>
      <w:bookmarkStart w:id="461" w:name="_Toc89335508"/>
      <w:r>
        <w:t>Kako zaključim pregled mnenja brez odgovora?</w:t>
      </w:r>
      <w:bookmarkEnd w:id="460"/>
      <w:bookmarkEnd w:id="461"/>
    </w:p>
    <w:p w14:paraId="79B8D0D6" w14:textId="77777777" w:rsidR="00B846EB" w:rsidRDefault="00B846EB" w:rsidP="00B846EB">
      <w:r w:rsidRPr="003F773A">
        <w:rPr>
          <w:noProof/>
          <w:lang w:eastAsia="sl-SI"/>
        </w:rPr>
        <w:drawing>
          <wp:inline distT="0" distB="0" distL="0" distR="0" wp14:anchorId="7CE0D8E5" wp14:editId="6ACB2720">
            <wp:extent cx="1858108" cy="415342"/>
            <wp:effectExtent l="0" t="0" r="8890" b="3810"/>
            <wp:docPr id="174" name="Picture 17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88573" cy="422152"/>
                    </a:xfrm>
                    <a:prstGeom prst="rect">
                      <a:avLst/>
                    </a:prstGeom>
                  </pic:spPr>
                </pic:pic>
              </a:graphicData>
            </a:graphic>
          </wp:inline>
        </w:drawing>
      </w:r>
    </w:p>
    <w:p w14:paraId="4230A6D1" w14:textId="56EB8C28" w:rsidR="00B846EB" w:rsidRDefault="00B846EB" w:rsidP="009F0205">
      <w:pPr>
        <w:pStyle w:val="Odstavekseznama"/>
        <w:numPr>
          <w:ilvl w:val="0"/>
          <w:numId w:val="168"/>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5F7C6A2E" w14:textId="5965CAE4" w:rsidR="00B846EB" w:rsidRDefault="008038C8" w:rsidP="009F0205">
      <w:pPr>
        <w:pStyle w:val="Odstavekseznama"/>
        <w:numPr>
          <w:ilvl w:val="0"/>
          <w:numId w:val="168"/>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430240C6" w14:textId="50DDAA40" w:rsidR="00B846EB" w:rsidRPr="003F773A" w:rsidRDefault="00B846EB" w:rsidP="009F0205">
      <w:pPr>
        <w:pStyle w:val="Odstavekseznama"/>
        <w:numPr>
          <w:ilvl w:val="0"/>
          <w:numId w:val="168"/>
        </w:numPr>
      </w:pPr>
      <w:r>
        <w:t xml:space="preserve">Kliknite gumb </w:t>
      </w:r>
      <w:r w:rsidR="00720F47">
        <w:t>»</w:t>
      </w:r>
      <w:r w:rsidRPr="00592C6D">
        <w:rPr>
          <w:b/>
        </w:rPr>
        <w:t>Zaključi pregled mnenja brez odgovora</w:t>
      </w:r>
      <w:r w:rsidR="00720F47" w:rsidRPr="00335654">
        <w:t>«</w:t>
      </w:r>
      <w:r w:rsidRPr="00335654">
        <w:t>.</w:t>
      </w:r>
    </w:p>
    <w:p w14:paraId="487BD282" w14:textId="77777777" w:rsidR="00B846EB" w:rsidRDefault="00B846EB" w:rsidP="00B846EB">
      <w:pPr>
        <w:pStyle w:val="Naslov6"/>
      </w:pPr>
      <w:bookmarkStart w:id="462" w:name="_Toc86324251"/>
      <w:bookmarkStart w:id="463" w:name="_Toc89335509"/>
      <w:r>
        <w:t>Kako pripravim odgovor?</w:t>
      </w:r>
      <w:bookmarkEnd w:id="462"/>
      <w:bookmarkEnd w:id="463"/>
    </w:p>
    <w:p w14:paraId="51479241" w14:textId="77777777" w:rsidR="00B846EB" w:rsidRDefault="00B846EB" w:rsidP="00B846EB">
      <w:r w:rsidRPr="00723D5E">
        <w:rPr>
          <w:noProof/>
          <w:lang w:eastAsia="sl-SI"/>
        </w:rPr>
        <w:drawing>
          <wp:inline distT="0" distB="0" distL="0" distR="0" wp14:anchorId="344005DB" wp14:editId="02D8775A">
            <wp:extent cx="1822938" cy="275875"/>
            <wp:effectExtent l="0" t="0" r="6350" b="0"/>
            <wp:docPr id="173" name="Picture 17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945005" cy="294348"/>
                    </a:xfrm>
                    <a:prstGeom prst="rect">
                      <a:avLst/>
                    </a:prstGeom>
                  </pic:spPr>
                </pic:pic>
              </a:graphicData>
            </a:graphic>
          </wp:inline>
        </w:drawing>
      </w:r>
    </w:p>
    <w:p w14:paraId="41C296F6" w14:textId="4778FA60" w:rsidR="00B846EB" w:rsidRDefault="00B846EB" w:rsidP="009F0205">
      <w:pPr>
        <w:pStyle w:val="Odstavekseznama"/>
        <w:numPr>
          <w:ilvl w:val="0"/>
          <w:numId w:val="119"/>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612642EB" w14:textId="2EA10D5C" w:rsidR="00B846EB" w:rsidRDefault="008038C8" w:rsidP="009F0205">
      <w:pPr>
        <w:pStyle w:val="Odstavekseznama"/>
        <w:numPr>
          <w:ilvl w:val="0"/>
          <w:numId w:val="119"/>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13E20C43" w14:textId="2CF73E49" w:rsidR="00B846EB" w:rsidRDefault="00B846EB" w:rsidP="009F0205">
      <w:pPr>
        <w:pStyle w:val="Odstavekseznama"/>
        <w:numPr>
          <w:ilvl w:val="0"/>
          <w:numId w:val="119"/>
        </w:numPr>
      </w:pPr>
      <w:r>
        <w:t xml:space="preserve">Kliknite gumb </w:t>
      </w:r>
      <w:r w:rsidR="00720F47">
        <w:t>»</w:t>
      </w:r>
      <w:r w:rsidRPr="003F773A">
        <w:rPr>
          <w:b/>
        </w:rPr>
        <w:t>Pripravi odgovor</w:t>
      </w:r>
      <w:r w:rsidR="00720F47" w:rsidRPr="00335654">
        <w:t>«</w:t>
      </w:r>
      <w:r w:rsidRPr="00335654">
        <w:t>.</w:t>
      </w:r>
    </w:p>
    <w:p w14:paraId="61FD267A" w14:textId="77777777" w:rsidR="00B846EB" w:rsidRDefault="00B846EB" w:rsidP="009F0205">
      <w:pPr>
        <w:pStyle w:val="Odstavekseznama"/>
        <w:numPr>
          <w:ilvl w:val="0"/>
          <w:numId w:val="119"/>
        </w:numPr>
      </w:pPr>
      <w:r>
        <w:t>Obvezno vpišite odgovor.</w:t>
      </w:r>
    </w:p>
    <w:p w14:paraId="47BA02BE" w14:textId="77777777" w:rsidR="00B846EB" w:rsidRDefault="00B846EB" w:rsidP="009F0205">
      <w:pPr>
        <w:pStyle w:val="Odstavekseznama"/>
        <w:numPr>
          <w:ilvl w:val="0"/>
          <w:numId w:val="119"/>
        </w:numPr>
      </w:pPr>
      <w:r>
        <w:t>Označite, ali je potrebna sprememba predloga.</w:t>
      </w:r>
    </w:p>
    <w:p w14:paraId="4608067E" w14:textId="363577C2" w:rsidR="00B846EB" w:rsidRDefault="00B846EB" w:rsidP="009F0205">
      <w:pPr>
        <w:pStyle w:val="Odstavekseznama"/>
        <w:numPr>
          <w:ilvl w:val="0"/>
          <w:numId w:val="119"/>
        </w:numPr>
      </w:pPr>
      <w:r>
        <w:t xml:space="preserve">Kliknite na gumb </w:t>
      </w:r>
      <w:r w:rsidR="00720F47">
        <w:t>»</w:t>
      </w:r>
      <w:r w:rsidRPr="001F1F9E">
        <w:rPr>
          <w:b/>
        </w:rPr>
        <w:t>Potrdi</w:t>
      </w:r>
      <w:r w:rsidR="00720F47" w:rsidRPr="00335654">
        <w:t>«</w:t>
      </w:r>
      <w:r>
        <w:t xml:space="preserve"> </w:t>
      </w:r>
      <w:r w:rsidR="00565E59">
        <w:t>oz.</w:t>
      </w:r>
      <w:r>
        <w:t xml:space="preserve"> </w:t>
      </w:r>
      <w:r w:rsidR="00720F47">
        <w:t>»</w:t>
      </w:r>
      <w:r w:rsidRPr="001F1F9E">
        <w:rPr>
          <w:b/>
        </w:rPr>
        <w:t>Prekliči</w:t>
      </w:r>
      <w:r w:rsidR="00720F47" w:rsidRPr="00335654">
        <w:t>«</w:t>
      </w:r>
      <w:r w:rsidRPr="00335654">
        <w:t>,</w:t>
      </w:r>
      <w:r>
        <w:t xml:space="preserve"> če želite prekiniti akcijo.</w:t>
      </w:r>
    </w:p>
    <w:p w14:paraId="3CEDF6F3" w14:textId="55F35B12" w:rsidR="00B846EB" w:rsidRDefault="00B846EB" w:rsidP="009F0205">
      <w:pPr>
        <w:pStyle w:val="Odstavekseznama"/>
        <w:numPr>
          <w:ilvl w:val="0"/>
          <w:numId w:val="119"/>
        </w:numPr>
      </w:pPr>
      <w:r>
        <w:t>Preglejte vpisane podatke; če ste se zmotili</w:t>
      </w:r>
      <w:r w:rsidR="00335654">
        <w:t>,</w:t>
      </w:r>
      <w:r>
        <w:t xml:space="preserve"> kliknite gumb </w:t>
      </w:r>
      <w:r w:rsidR="00720F47">
        <w:t>»</w:t>
      </w:r>
      <w:r w:rsidRPr="00F000D4">
        <w:rPr>
          <w:b/>
        </w:rPr>
        <w:t>Popravi</w:t>
      </w:r>
      <w:r>
        <w:rPr>
          <w:b/>
        </w:rPr>
        <w:t xml:space="preserve"> odgovor</w:t>
      </w:r>
      <w:r w:rsidR="00720F47" w:rsidRPr="00335654">
        <w:t>«</w:t>
      </w:r>
      <w:r w:rsidRPr="00335654">
        <w:t>,</w:t>
      </w:r>
      <w:r>
        <w:t xml:space="preserve"> sicer kliknite gumb </w:t>
      </w:r>
      <w:r w:rsidR="00720F47">
        <w:t>»</w:t>
      </w:r>
      <w:r>
        <w:rPr>
          <w:b/>
        </w:rPr>
        <w:t>Odgovor pripravljen</w:t>
      </w:r>
      <w:r w:rsidR="00720F47" w:rsidRPr="00335654">
        <w:t>«</w:t>
      </w:r>
      <w:r w:rsidRPr="00335654">
        <w:t>.</w:t>
      </w:r>
    </w:p>
    <w:p w14:paraId="1027A6B1" w14:textId="77777777" w:rsidR="00B846EB" w:rsidRDefault="00B846EB" w:rsidP="00B846EB">
      <w:r w:rsidRPr="0094650D">
        <w:rPr>
          <w:rStyle w:val="Poudarek"/>
        </w:rPr>
        <w:t>Pozor!</w:t>
      </w:r>
      <w:r>
        <w:t xml:space="preserve"> Vaše mnenje ne bo objavljeno na spletu med potekom obravnave.</w:t>
      </w:r>
    </w:p>
    <w:p w14:paraId="5C3282AE" w14:textId="77777777" w:rsidR="00B846EB" w:rsidRDefault="00B846EB" w:rsidP="00B846EB">
      <w:pPr>
        <w:pStyle w:val="Naslov6"/>
      </w:pPr>
      <w:bookmarkStart w:id="464" w:name="_Toc86324252"/>
      <w:bookmarkStart w:id="465" w:name="_Toc89335510"/>
      <w:r>
        <w:t>Kako popravim odgovor?</w:t>
      </w:r>
      <w:bookmarkEnd w:id="464"/>
      <w:bookmarkEnd w:id="465"/>
    </w:p>
    <w:p w14:paraId="18CC37C3" w14:textId="77777777" w:rsidR="00B846EB" w:rsidRDefault="00B846EB" w:rsidP="00B846EB">
      <w:r w:rsidRPr="001827FE">
        <w:rPr>
          <w:noProof/>
          <w:lang w:eastAsia="sl-SI"/>
        </w:rPr>
        <w:drawing>
          <wp:inline distT="0" distB="0" distL="0" distR="0" wp14:anchorId="441068FF" wp14:editId="2D5BD394">
            <wp:extent cx="1822450" cy="295678"/>
            <wp:effectExtent l="0" t="0" r="6350" b="9525"/>
            <wp:docPr id="176" name="Picture 17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62340" cy="302150"/>
                    </a:xfrm>
                    <a:prstGeom prst="rect">
                      <a:avLst/>
                    </a:prstGeom>
                  </pic:spPr>
                </pic:pic>
              </a:graphicData>
            </a:graphic>
          </wp:inline>
        </w:drawing>
      </w:r>
    </w:p>
    <w:p w14:paraId="6D83F28D" w14:textId="4BBF29DA" w:rsidR="00B846EB" w:rsidRDefault="00B846EB" w:rsidP="009F0205">
      <w:pPr>
        <w:pStyle w:val="Odstavekseznama"/>
        <w:numPr>
          <w:ilvl w:val="0"/>
          <w:numId w:val="120"/>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B12226">
        <w:t>«</w:t>
      </w:r>
      <w:r w:rsidRPr="00B12226">
        <w:t>.</w:t>
      </w:r>
    </w:p>
    <w:p w14:paraId="79FD0CB2" w14:textId="738A4182" w:rsidR="00B846EB" w:rsidRDefault="008038C8" w:rsidP="009F0205">
      <w:pPr>
        <w:pStyle w:val="Odstavekseznama"/>
        <w:numPr>
          <w:ilvl w:val="0"/>
          <w:numId w:val="120"/>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B12226">
        <w:t>«</w:t>
      </w:r>
      <w:r w:rsidR="00B846EB" w:rsidRPr="00B12226">
        <w:t>.</w:t>
      </w:r>
    </w:p>
    <w:p w14:paraId="7BDD0411" w14:textId="7EEAF38A" w:rsidR="00B846EB" w:rsidRDefault="00B846EB" w:rsidP="009F0205">
      <w:pPr>
        <w:pStyle w:val="Odstavekseznama"/>
        <w:numPr>
          <w:ilvl w:val="0"/>
          <w:numId w:val="120"/>
        </w:numPr>
      </w:pPr>
      <w:r>
        <w:t xml:space="preserve">Kliknite gumb </w:t>
      </w:r>
      <w:r w:rsidR="00720F47">
        <w:t>»</w:t>
      </w:r>
      <w:r>
        <w:rPr>
          <w:b/>
        </w:rPr>
        <w:t>Popravi</w:t>
      </w:r>
      <w:r w:rsidRPr="003F773A">
        <w:rPr>
          <w:b/>
        </w:rPr>
        <w:t xml:space="preserve"> odgovor</w:t>
      </w:r>
      <w:r w:rsidR="00720F47" w:rsidRPr="00335654">
        <w:t>«</w:t>
      </w:r>
      <w:r w:rsidRPr="00335654">
        <w:t>.</w:t>
      </w:r>
    </w:p>
    <w:p w14:paraId="68F206AB" w14:textId="77777777" w:rsidR="00B846EB" w:rsidRDefault="00B846EB" w:rsidP="009F0205">
      <w:pPr>
        <w:pStyle w:val="Odstavekseznama"/>
        <w:numPr>
          <w:ilvl w:val="0"/>
          <w:numId w:val="120"/>
        </w:numPr>
      </w:pPr>
      <w:r>
        <w:t>Popravite podatke.</w:t>
      </w:r>
    </w:p>
    <w:p w14:paraId="27F6D020" w14:textId="0AF15EFF" w:rsidR="00B846EB" w:rsidRDefault="00B846EB" w:rsidP="009F0205">
      <w:pPr>
        <w:pStyle w:val="Odstavekseznama"/>
        <w:numPr>
          <w:ilvl w:val="0"/>
          <w:numId w:val="120"/>
        </w:numPr>
      </w:pPr>
      <w:r>
        <w:t xml:space="preserve">Kliknite na gumb </w:t>
      </w:r>
      <w:r w:rsidR="00720F47">
        <w:t>»</w:t>
      </w:r>
      <w:r w:rsidRPr="001F1F9E">
        <w:rPr>
          <w:b/>
        </w:rPr>
        <w:t>Potrdi</w:t>
      </w:r>
      <w:r w:rsidR="00720F47" w:rsidRPr="00335654">
        <w:t>«</w:t>
      </w:r>
      <w:r>
        <w:t xml:space="preserve"> </w:t>
      </w:r>
      <w:r w:rsidR="00565E59">
        <w:t>oz.</w:t>
      </w:r>
      <w:r>
        <w:t xml:space="preserve"> </w:t>
      </w:r>
      <w:r w:rsidR="00720F47">
        <w:t>»</w:t>
      </w:r>
      <w:r w:rsidRPr="001F1F9E">
        <w:rPr>
          <w:b/>
        </w:rPr>
        <w:t>Prekliči</w:t>
      </w:r>
      <w:r w:rsidR="00720F47" w:rsidRPr="00335654">
        <w:t>«</w:t>
      </w:r>
      <w:r w:rsidRPr="00335654">
        <w:t>,</w:t>
      </w:r>
      <w:r>
        <w:t xml:space="preserve"> če želite prekiniti akcijo.</w:t>
      </w:r>
    </w:p>
    <w:p w14:paraId="429B14B8" w14:textId="379D1F5D" w:rsidR="00B846EB" w:rsidRDefault="00B846EB" w:rsidP="009F0205">
      <w:pPr>
        <w:pStyle w:val="Odstavekseznama"/>
        <w:numPr>
          <w:ilvl w:val="0"/>
          <w:numId w:val="120"/>
        </w:numPr>
      </w:pPr>
      <w:r>
        <w:t>Preglejte vpisane podatke; če ste se zmotili</w:t>
      </w:r>
      <w:r w:rsidR="000217D0">
        <w:t>,</w:t>
      </w:r>
      <w:r>
        <w:t xml:space="preserve"> kliknite gumb </w:t>
      </w:r>
      <w:r w:rsidR="00720F47">
        <w:t>»</w:t>
      </w:r>
      <w:r w:rsidRPr="00F000D4">
        <w:rPr>
          <w:b/>
        </w:rPr>
        <w:t>Popravi</w:t>
      </w:r>
      <w:r>
        <w:rPr>
          <w:b/>
        </w:rPr>
        <w:t xml:space="preserve"> odgovor</w:t>
      </w:r>
      <w:r w:rsidR="00720F47" w:rsidRPr="00335654">
        <w:t>«</w:t>
      </w:r>
      <w:r w:rsidRPr="00335654">
        <w:t>,</w:t>
      </w:r>
      <w:r>
        <w:t xml:space="preserve"> sicer kliknite gumb </w:t>
      </w:r>
      <w:r w:rsidR="00720F47">
        <w:t>»</w:t>
      </w:r>
      <w:r>
        <w:rPr>
          <w:b/>
        </w:rPr>
        <w:t>Odgovor pripravljen</w:t>
      </w:r>
      <w:r w:rsidR="00720F47" w:rsidRPr="00335654">
        <w:t>«</w:t>
      </w:r>
      <w:r w:rsidRPr="00335654">
        <w:t>.</w:t>
      </w:r>
    </w:p>
    <w:p w14:paraId="5276C06B" w14:textId="77777777" w:rsidR="00B846EB" w:rsidRDefault="00B846EB" w:rsidP="00B846EB">
      <w:pPr>
        <w:pStyle w:val="Odstavekseznama"/>
        <w:ind w:left="360"/>
        <w:rPr>
          <w:rStyle w:val="Poudarek"/>
        </w:rPr>
      </w:pPr>
    </w:p>
    <w:p w14:paraId="30C0A017" w14:textId="77777777" w:rsidR="00B846EB" w:rsidRDefault="00B846EB" w:rsidP="00B846EB">
      <w:pPr>
        <w:pStyle w:val="Odstavekseznama"/>
        <w:ind w:left="0"/>
      </w:pPr>
      <w:r w:rsidRPr="0094650D">
        <w:rPr>
          <w:rStyle w:val="Poudarek"/>
        </w:rPr>
        <w:t>Pozor!</w:t>
      </w:r>
      <w:r>
        <w:t xml:space="preserve"> Vaše mnenje ne bo objavljeno na spletu med potekom obravnave.</w:t>
      </w:r>
    </w:p>
    <w:p w14:paraId="68CA5650" w14:textId="6BF64D7F" w:rsidR="00B846EB" w:rsidRDefault="00B846EB" w:rsidP="00B846EB">
      <w:pPr>
        <w:pStyle w:val="Naslov6"/>
      </w:pPr>
      <w:bookmarkStart w:id="466" w:name="_Toc86324253"/>
      <w:bookmarkStart w:id="467" w:name="_Toc89335511"/>
      <w:r>
        <w:t>Kako preverim</w:t>
      </w:r>
      <w:r w:rsidR="000217D0">
        <w:t>,</w:t>
      </w:r>
      <w:r>
        <w:t xml:space="preserve"> ali vsa mnenja imajo odgovor?</w:t>
      </w:r>
      <w:bookmarkEnd w:id="466"/>
      <w:bookmarkEnd w:id="467"/>
    </w:p>
    <w:p w14:paraId="355E319A" w14:textId="72E8F08D" w:rsidR="00B846EB" w:rsidRDefault="00B846EB" w:rsidP="009F0205">
      <w:pPr>
        <w:pStyle w:val="Odstavekseznama"/>
        <w:numPr>
          <w:ilvl w:val="0"/>
          <w:numId w:val="124"/>
        </w:numPr>
      </w:pPr>
      <w:r>
        <w:t xml:space="preserve">Odprite stran </w:t>
      </w:r>
      <w:r w:rsidR="00B12226">
        <w:t>»</w:t>
      </w:r>
      <w:r w:rsidRPr="0094544D">
        <w:rPr>
          <w:b/>
        </w:rPr>
        <w:t>Vpogle</w:t>
      </w:r>
      <w:r>
        <w:rPr>
          <w:b/>
        </w:rPr>
        <w:t xml:space="preserve">d </w:t>
      </w:r>
      <w:r w:rsidRPr="0094544D">
        <w:rPr>
          <w:b/>
        </w:rPr>
        <w:t xml:space="preserve">v </w:t>
      </w:r>
      <w:r>
        <w:rPr>
          <w:b/>
        </w:rPr>
        <w:t>predlog</w:t>
      </w:r>
      <w:r w:rsidR="00B12226" w:rsidRPr="00B12226">
        <w:t>«</w:t>
      </w:r>
      <w:r>
        <w:t xml:space="preserve">, zavihek </w:t>
      </w:r>
      <w:r w:rsidR="00B12226">
        <w:t>»</w:t>
      </w:r>
      <w:r w:rsidRPr="0094544D">
        <w:rPr>
          <w:b/>
        </w:rPr>
        <w:t>Mnenja javnosti</w:t>
      </w:r>
      <w:r w:rsidR="00B12226" w:rsidRPr="00B12226">
        <w:t>«</w:t>
      </w:r>
      <w:r w:rsidRPr="00B12226">
        <w:t>.</w:t>
      </w:r>
    </w:p>
    <w:p w14:paraId="79A1A20E" w14:textId="3AE55C8E" w:rsidR="00B846EB" w:rsidRDefault="00B846EB" w:rsidP="009F0205">
      <w:pPr>
        <w:pStyle w:val="Odstavekseznama"/>
        <w:numPr>
          <w:ilvl w:val="0"/>
          <w:numId w:val="124"/>
        </w:numPr>
      </w:pPr>
      <w:r>
        <w:t xml:space="preserve">Označite filtre: </w:t>
      </w:r>
      <w:r w:rsidR="00720F47">
        <w:t>»</w:t>
      </w:r>
      <w:r w:rsidRPr="0094544D">
        <w:rPr>
          <w:b/>
        </w:rPr>
        <w:t>V pripravi (po pošti)</w:t>
      </w:r>
      <w:r w:rsidR="00720F47">
        <w:t>«</w:t>
      </w:r>
      <w:r w:rsidR="005E7FF5">
        <w:t xml:space="preserve"> ali</w:t>
      </w:r>
      <w:r>
        <w:t xml:space="preserve"> </w:t>
      </w:r>
      <w:r w:rsidR="00720F47">
        <w:t>»</w:t>
      </w:r>
      <w:r w:rsidRPr="0094544D">
        <w:rPr>
          <w:b/>
        </w:rPr>
        <w:t>Oddano mnenje</w:t>
      </w:r>
      <w:r w:rsidR="00720F47">
        <w:t>«</w:t>
      </w:r>
      <w:r w:rsidR="005E7FF5">
        <w:t xml:space="preserve"> ali</w:t>
      </w:r>
      <w:r>
        <w:t xml:space="preserve"> </w:t>
      </w:r>
      <w:r w:rsidR="00720F47">
        <w:t>»</w:t>
      </w:r>
      <w:r w:rsidRPr="0094544D">
        <w:rPr>
          <w:b/>
        </w:rPr>
        <w:t>Odgovor v pripravi</w:t>
      </w:r>
      <w:r w:rsidR="00720F47">
        <w:t>«</w:t>
      </w:r>
      <w:r>
        <w:t>.</w:t>
      </w:r>
    </w:p>
    <w:p w14:paraId="48D2ED5E" w14:textId="77777777" w:rsidR="00B846EB" w:rsidRDefault="00B846EB" w:rsidP="00B846EB">
      <w:r>
        <w:lastRenderedPageBreak/>
        <w:t xml:space="preserve">Če obstajajo mnenja za izbrane statuse, potem jih ustrezno obdelajte. </w:t>
      </w:r>
    </w:p>
    <w:p w14:paraId="5EE919C5" w14:textId="77777777" w:rsidR="00B846EB" w:rsidRPr="00EC507B" w:rsidRDefault="00B846EB" w:rsidP="00B846EB">
      <w:pPr>
        <w:pStyle w:val="Naslov5"/>
      </w:pPr>
      <w:bookmarkStart w:id="468" w:name="_Toc86324254"/>
      <w:bookmarkStart w:id="469" w:name="_Toc89335512"/>
      <w:bookmarkStart w:id="470" w:name="_Ref86064407"/>
      <w:r>
        <w:t>Objava odgovora za posamezno mnenje</w:t>
      </w:r>
      <w:bookmarkEnd w:id="468"/>
      <w:bookmarkEnd w:id="469"/>
    </w:p>
    <w:p w14:paraId="2F8E869D" w14:textId="77777777" w:rsidR="00B846EB" w:rsidRDefault="00B846EB" w:rsidP="00B846EB">
      <w:pPr>
        <w:pStyle w:val="Naslov6"/>
      </w:pPr>
      <w:bookmarkStart w:id="471" w:name="_Toc86324255"/>
      <w:bookmarkStart w:id="472" w:name="_Toc89335513"/>
      <w:r>
        <w:t>Kdo lahko objavi odgovor?</w:t>
      </w:r>
      <w:bookmarkEnd w:id="471"/>
      <w:bookmarkEnd w:id="472"/>
    </w:p>
    <w:p w14:paraId="09CF0C08" w14:textId="77777777" w:rsidR="00B846EB" w:rsidRDefault="00B846EB" w:rsidP="00B846EB">
      <w:r>
        <w:t>Akcija je na voljo:</w:t>
      </w:r>
    </w:p>
    <w:p w14:paraId="670D3DF6" w14:textId="77777777" w:rsidR="00B846EB" w:rsidRDefault="00B846EB" w:rsidP="009F0205">
      <w:pPr>
        <w:pStyle w:val="Odstavekseznama"/>
        <w:numPr>
          <w:ilvl w:val="0"/>
          <w:numId w:val="133"/>
        </w:numPr>
      </w:pPr>
      <w:r>
        <w:t xml:space="preserve">če ste </w:t>
      </w:r>
      <w:r w:rsidRPr="0064262E">
        <w:rPr>
          <w:b/>
        </w:rPr>
        <w:t>nosilec predloga OE</w:t>
      </w:r>
      <w:r>
        <w:t>,</w:t>
      </w:r>
    </w:p>
    <w:p w14:paraId="020EE2E8" w14:textId="77777777" w:rsidR="00B846EB" w:rsidRDefault="00B846EB" w:rsidP="009F0205">
      <w:pPr>
        <w:pStyle w:val="Odstavekseznama"/>
        <w:numPr>
          <w:ilvl w:val="0"/>
          <w:numId w:val="133"/>
        </w:numPr>
      </w:pPr>
      <w:r>
        <w:t xml:space="preserve">če ste </w:t>
      </w:r>
      <w:r w:rsidRPr="0064262E">
        <w:rPr>
          <w:b/>
        </w:rPr>
        <w:t>nosilec paketa OE</w:t>
      </w:r>
      <w:r>
        <w:t>,</w:t>
      </w:r>
    </w:p>
    <w:p w14:paraId="10239E46" w14:textId="06DBD4F0" w:rsidR="00B846EB" w:rsidRPr="00EC507B" w:rsidRDefault="00B846EB" w:rsidP="009F0205">
      <w:pPr>
        <w:pStyle w:val="Odstavekseznama"/>
        <w:numPr>
          <w:ilvl w:val="0"/>
          <w:numId w:val="133"/>
        </w:numPr>
      </w:pPr>
      <w:r>
        <w:t xml:space="preserve">če je status paketa </w:t>
      </w:r>
      <w:r w:rsidR="00720F47">
        <w:t>»</w:t>
      </w:r>
      <w:r w:rsidRPr="0064262E">
        <w:rPr>
          <w:b/>
        </w:rPr>
        <w:t>V fazi opredelitve do mnenja lastnikov ali javnosti</w:t>
      </w:r>
      <w:r w:rsidR="00720F47">
        <w:t>«</w:t>
      </w:r>
      <w:r>
        <w:t xml:space="preserve">. </w:t>
      </w:r>
    </w:p>
    <w:p w14:paraId="417B9B8E" w14:textId="77777777" w:rsidR="00B846EB" w:rsidRDefault="00B846EB" w:rsidP="00B846EB">
      <w:pPr>
        <w:pStyle w:val="Naslov6"/>
      </w:pPr>
      <w:bookmarkStart w:id="473" w:name="_Toc86324256"/>
      <w:bookmarkStart w:id="474" w:name="_Toc89335514"/>
      <w:r>
        <w:t>Kako objavim odgovor?</w:t>
      </w:r>
      <w:bookmarkEnd w:id="473"/>
      <w:bookmarkEnd w:id="474"/>
    </w:p>
    <w:p w14:paraId="3E0B62F0" w14:textId="77777777" w:rsidR="00B846EB" w:rsidRDefault="00B846EB" w:rsidP="00B846EB">
      <w:r w:rsidRPr="00EC507B">
        <w:rPr>
          <w:noProof/>
          <w:lang w:eastAsia="sl-SI"/>
        </w:rPr>
        <w:drawing>
          <wp:inline distT="0" distB="0" distL="0" distR="0" wp14:anchorId="395353DC" wp14:editId="7F3A3CCE">
            <wp:extent cx="1752600" cy="274816"/>
            <wp:effectExtent l="0" t="0" r="0" b="0"/>
            <wp:docPr id="182" name="Picture 18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785439" cy="279965"/>
                    </a:xfrm>
                    <a:prstGeom prst="rect">
                      <a:avLst/>
                    </a:prstGeom>
                  </pic:spPr>
                </pic:pic>
              </a:graphicData>
            </a:graphic>
          </wp:inline>
        </w:drawing>
      </w:r>
    </w:p>
    <w:p w14:paraId="55DF6E8C" w14:textId="3ABDF61E" w:rsidR="00B846EB" w:rsidRDefault="00B846EB" w:rsidP="009F0205">
      <w:pPr>
        <w:pStyle w:val="Odstavekseznama"/>
        <w:numPr>
          <w:ilvl w:val="0"/>
          <w:numId w:val="169"/>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77A0D722" w14:textId="1A00162F" w:rsidR="00B846EB" w:rsidRDefault="008038C8" w:rsidP="009F0205">
      <w:pPr>
        <w:pStyle w:val="Odstavekseznama"/>
        <w:numPr>
          <w:ilvl w:val="0"/>
          <w:numId w:val="169"/>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706A313A" w14:textId="49403197" w:rsidR="00B846EB" w:rsidRDefault="00B846EB" w:rsidP="009F0205">
      <w:pPr>
        <w:pStyle w:val="Odstavekseznama"/>
        <w:numPr>
          <w:ilvl w:val="0"/>
          <w:numId w:val="169"/>
        </w:numPr>
      </w:pPr>
      <w:r>
        <w:t xml:space="preserve">Kliknite gumb </w:t>
      </w:r>
      <w:r w:rsidR="00720F47">
        <w:t>»</w:t>
      </w:r>
      <w:r w:rsidRPr="00592C6D">
        <w:rPr>
          <w:b/>
        </w:rPr>
        <w:t>Objavi odgovor</w:t>
      </w:r>
      <w:r w:rsidR="00720F47" w:rsidRPr="00335654">
        <w:t>«</w:t>
      </w:r>
      <w:r w:rsidRPr="00335654">
        <w:t>.</w:t>
      </w:r>
    </w:p>
    <w:p w14:paraId="34EF8445" w14:textId="77777777" w:rsidR="00B846EB" w:rsidRDefault="00B846EB" w:rsidP="00B846EB">
      <w:pPr>
        <w:pStyle w:val="Naslov6"/>
      </w:pPr>
      <w:bookmarkStart w:id="475" w:name="_Toc86324257"/>
      <w:bookmarkStart w:id="476" w:name="_Toc89335515"/>
      <w:r>
        <w:t>Ali lahko popravim objavljen odgovor?</w:t>
      </w:r>
      <w:bookmarkEnd w:id="475"/>
      <w:bookmarkEnd w:id="476"/>
    </w:p>
    <w:p w14:paraId="63B20AD4" w14:textId="49D62964" w:rsidR="00B846EB" w:rsidRDefault="00B846EB" w:rsidP="00335654">
      <w:r>
        <w:t>Da, dokler se n</w:t>
      </w:r>
      <w:r w:rsidR="00335654">
        <w:t>e</w:t>
      </w:r>
      <w:r>
        <w:t xml:space="preserve"> zaključi faza seznanitve lastnikov.</w:t>
      </w:r>
    </w:p>
    <w:p w14:paraId="405656F5" w14:textId="047CB8A1" w:rsidR="00B846EB" w:rsidRDefault="00B846EB" w:rsidP="009F0205">
      <w:pPr>
        <w:pStyle w:val="Odstavekseznama"/>
        <w:numPr>
          <w:ilvl w:val="0"/>
          <w:numId w:val="134"/>
        </w:numPr>
      </w:pPr>
      <w:r>
        <w:t xml:space="preserve">Kliknite na gumb </w:t>
      </w:r>
      <w:r w:rsidR="00720F47">
        <w:t>»</w:t>
      </w:r>
      <w:r w:rsidRPr="00EC507B">
        <w:rPr>
          <w:b/>
        </w:rPr>
        <w:t>Popravi odgovor</w:t>
      </w:r>
      <w:r w:rsidR="00720F47" w:rsidRPr="00335654">
        <w:t>«</w:t>
      </w:r>
      <w:r w:rsidRPr="00335654">
        <w:t>.</w:t>
      </w:r>
    </w:p>
    <w:p w14:paraId="4B52DD14" w14:textId="4BF1D84F" w:rsidR="00B846EB" w:rsidRDefault="00B846EB" w:rsidP="009F0205">
      <w:pPr>
        <w:pStyle w:val="Odstavekseznama"/>
        <w:numPr>
          <w:ilvl w:val="0"/>
          <w:numId w:val="134"/>
        </w:numPr>
      </w:pPr>
      <w:r>
        <w:t xml:space="preserve">Kliknite na gumb </w:t>
      </w:r>
      <w:r w:rsidR="00720F47">
        <w:t>»</w:t>
      </w:r>
      <w:r w:rsidRPr="00EC507B">
        <w:rPr>
          <w:b/>
        </w:rPr>
        <w:t>Odgovor pripravljen</w:t>
      </w:r>
      <w:r w:rsidR="00720F47" w:rsidRPr="00335654">
        <w:t>«</w:t>
      </w:r>
      <w:r w:rsidRPr="00335654">
        <w:t>.</w:t>
      </w:r>
    </w:p>
    <w:p w14:paraId="44F82D92" w14:textId="14938083" w:rsidR="00B846EB" w:rsidRPr="00EC507B" w:rsidRDefault="00B846EB" w:rsidP="009F0205">
      <w:pPr>
        <w:pStyle w:val="Odstavekseznama"/>
        <w:numPr>
          <w:ilvl w:val="0"/>
          <w:numId w:val="134"/>
        </w:numPr>
      </w:pPr>
      <w:r>
        <w:t xml:space="preserve">Kliknite na gumb </w:t>
      </w:r>
      <w:r w:rsidR="00720F47">
        <w:t>»</w:t>
      </w:r>
      <w:r w:rsidRPr="00EC507B">
        <w:rPr>
          <w:b/>
        </w:rPr>
        <w:t>Objavi odgovor</w:t>
      </w:r>
      <w:r w:rsidR="00720F47" w:rsidRPr="00335654">
        <w:t>«</w:t>
      </w:r>
      <w:r w:rsidRPr="00335654">
        <w:t>.</w:t>
      </w:r>
    </w:p>
    <w:p w14:paraId="7FF903B1" w14:textId="77777777" w:rsidR="00B846EB" w:rsidRDefault="00B846EB" w:rsidP="00B846EB">
      <w:pPr>
        <w:pStyle w:val="Naslov5"/>
      </w:pPr>
      <w:bookmarkStart w:id="477" w:name="_Toc86324258"/>
      <w:bookmarkStart w:id="478" w:name="_Toc89335516"/>
      <w:r>
        <w:t>Umik mnenja s spleta</w:t>
      </w:r>
      <w:bookmarkEnd w:id="477"/>
      <w:bookmarkEnd w:id="478"/>
    </w:p>
    <w:p w14:paraId="0F0F8C59" w14:textId="14429786" w:rsidR="00B846EB" w:rsidRDefault="00B846EB" w:rsidP="00B846EB">
      <w:pPr>
        <w:pStyle w:val="Naslov6"/>
      </w:pPr>
      <w:bookmarkStart w:id="479" w:name="_Toc86324259"/>
      <w:bookmarkStart w:id="480" w:name="_Toc89335517"/>
      <w:r>
        <w:t>Kdo lahko umakne mnenje s spleta</w:t>
      </w:r>
      <w:r w:rsidR="00630B58" w:rsidRPr="00630B58">
        <w:t xml:space="preserve"> </w:t>
      </w:r>
      <w:r w:rsidR="00630B58">
        <w:t>in kdaj</w:t>
      </w:r>
      <w:r>
        <w:t>?</w:t>
      </w:r>
      <w:bookmarkEnd w:id="479"/>
      <w:bookmarkEnd w:id="480"/>
    </w:p>
    <w:p w14:paraId="6287ED4C" w14:textId="77777777" w:rsidR="00B846EB" w:rsidRDefault="00B846EB" w:rsidP="00B846EB">
      <w:r>
        <w:t>Akcija je na voljo:</w:t>
      </w:r>
    </w:p>
    <w:p w14:paraId="13A77AF1" w14:textId="77777777" w:rsidR="00B846EB" w:rsidRDefault="00B846EB" w:rsidP="009F0205">
      <w:pPr>
        <w:pStyle w:val="Odstavekseznama"/>
        <w:numPr>
          <w:ilvl w:val="0"/>
          <w:numId w:val="171"/>
        </w:numPr>
      </w:pPr>
      <w:r>
        <w:t xml:space="preserve">če ste </w:t>
      </w:r>
      <w:r w:rsidRPr="001F32C2">
        <w:rPr>
          <w:b/>
        </w:rPr>
        <w:t>nosilec predloga OE</w:t>
      </w:r>
      <w:r>
        <w:t xml:space="preserve"> in se mnenje nanaša na vaš predlog ali</w:t>
      </w:r>
    </w:p>
    <w:p w14:paraId="1B242C78" w14:textId="77777777" w:rsidR="00B846EB" w:rsidRDefault="00B846EB" w:rsidP="009F0205">
      <w:pPr>
        <w:pStyle w:val="Odstavekseznama"/>
        <w:numPr>
          <w:ilvl w:val="0"/>
          <w:numId w:val="171"/>
        </w:numPr>
      </w:pPr>
      <w:r>
        <w:t xml:space="preserve">če ste </w:t>
      </w:r>
      <w:r>
        <w:rPr>
          <w:b/>
        </w:rPr>
        <w:t xml:space="preserve">nosilec paketa OE </w:t>
      </w:r>
      <w:r w:rsidRPr="001F32C2">
        <w:t>in</w:t>
      </w:r>
    </w:p>
    <w:p w14:paraId="55CAC4EB" w14:textId="77777777" w:rsidR="00B846EB" w:rsidRPr="001A093E" w:rsidRDefault="00B846EB" w:rsidP="009F0205">
      <w:pPr>
        <w:pStyle w:val="Odstavekseznama"/>
        <w:numPr>
          <w:ilvl w:val="0"/>
          <w:numId w:val="171"/>
        </w:numPr>
      </w:pPr>
      <w:r>
        <w:t>če še poteka faza seznanitve javnosti.</w:t>
      </w:r>
    </w:p>
    <w:p w14:paraId="5EF15698" w14:textId="77777777" w:rsidR="00B846EB" w:rsidRDefault="00B846EB" w:rsidP="00B846EB">
      <w:pPr>
        <w:pStyle w:val="Naslov6"/>
      </w:pPr>
      <w:bookmarkStart w:id="481" w:name="_Toc86324260"/>
      <w:bookmarkStart w:id="482" w:name="_Toc89335518"/>
      <w:r>
        <w:t>Kako umaknem mnenje s spleta?</w:t>
      </w:r>
      <w:bookmarkEnd w:id="481"/>
      <w:bookmarkEnd w:id="482"/>
    </w:p>
    <w:p w14:paraId="6B93DC48" w14:textId="77777777" w:rsidR="00B846EB" w:rsidRPr="00406566" w:rsidRDefault="00B846EB" w:rsidP="00B846EB">
      <w:r w:rsidRPr="00406566">
        <w:rPr>
          <w:noProof/>
          <w:lang w:eastAsia="sl-SI"/>
        </w:rPr>
        <w:drawing>
          <wp:inline distT="0" distB="0" distL="0" distR="0" wp14:anchorId="3B4BC53A" wp14:editId="225744D1">
            <wp:extent cx="2057400" cy="318407"/>
            <wp:effectExtent l="0" t="0" r="0" b="5715"/>
            <wp:docPr id="175" name="Picture 17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083398" cy="322430"/>
                    </a:xfrm>
                    <a:prstGeom prst="rect">
                      <a:avLst/>
                    </a:prstGeom>
                  </pic:spPr>
                </pic:pic>
              </a:graphicData>
            </a:graphic>
          </wp:inline>
        </w:drawing>
      </w:r>
    </w:p>
    <w:p w14:paraId="2276B8E9" w14:textId="348BD7DD" w:rsidR="00B846EB" w:rsidRDefault="00B846EB" w:rsidP="009F0205">
      <w:pPr>
        <w:pStyle w:val="Odstavekseznama"/>
        <w:numPr>
          <w:ilvl w:val="0"/>
          <w:numId w:val="170"/>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3FA074C6" w14:textId="105FC997" w:rsidR="00B846EB" w:rsidRDefault="008038C8" w:rsidP="009F0205">
      <w:pPr>
        <w:pStyle w:val="Odstavekseznama"/>
        <w:numPr>
          <w:ilvl w:val="0"/>
          <w:numId w:val="170"/>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09AC9744" w14:textId="7AE3AEBC" w:rsidR="00B846EB" w:rsidRDefault="00B846EB" w:rsidP="009F0205">
      <w:pPr>
        <w:pStyle w:val="Odstavekseznama"/>
        <w:numPr>
          <w:ilvl w:val="0"/>
          <w:numId w:val="170"/>
        </w:numPr>
      </w:pPr>
      <w:r>
        <w:t xml:space="preserve">Kliknite gumb </w:t>
      </w:r>
      <w:r w:rsidR="00720F47">
        <w:t>»</w:t>
      </w:r>
      <w:r w:rsidRPr="001A093E">
        <w:rPr>
          <w:b/>
        </w:rPr>
        <w:t>Umakni mnenje s spleta</w:t>
      </w:r>
      <w:r w:rsidR="00720F47" w:rsidRPr="00335654">
        <w:t>«</w:t>
      </w:r>
      <w:r w:rsidRPr="00335654">
        <w:t>.</w:t>
      </w:r>
    </w:p>
    <w:p w14:paraId="3D33BC2F" w14:textId="77777777" w:rsidR="00B846EB" w:rsidRDefault="00B846EB" w:rsidP="00B846EB">
      <w:pPr>
        <w:pStyle w:val="Naslov5"/>
      </w:pPr>
      <w:bookmarkStart w:id="483" w:name="_Toc86324261"/>
      <w:bookmarkStart w:id="484" w:name="_Toc89335519"/>
      <w:r>
        <w:t xml:space="preserve">Opredelitev do </w:t>
      </w:r>
      <w:bookmarkEnd w:id="470"/>
      <w:r>
        <w:t>mnenj</w:t>
      </w:r>
      <w:bookmarkEnd w:id="483"/>
      <w:bookmarkEnd w:id="484"/>
    </w:p>
    <w:p w14:paraId="04C71E8F" w14:textId="30834C73" w:rsidR="00B846EB" w:rsidRDefault="00B846EB" w:rsidP="00B846EB">
      <w:r w:rsidRPr="009E46D4">
        <w:rPr>
          <w:b/>
        </w:rPr>
        <w:t>Nosilec paketa OE</w:t>
      </w:r>
      <w:r>
        <w:t xml:space="preserve"> mora označiti</w:t>
      </w:r>
      <w:r w:rsidR="000217D0">
        <w:t>, ali</w:t>
      </w:r>
      <w:r>
        <w:t xml:space="preserve"> predlog potrebuje spremembe ali ne.</w:t>
      </w:r>
    </w:p>
    <w:p w14:paraId="65EC125D" w14:textId="77777777" w:rsidR="00B846EB" w:rsidRDefault="00B846EB" w:rsidP="00B846EB">
      <w:pPr>
        <w:pStyle w:val="Naslov6"/>
      </w:pPr>
      <w:bookmarkStart w:id="485" w:name="_Toc86324262"/>
      <w:bookmarkStart w:id="486" w:name="_Toc89335520"/>
      <w:r>
        <w:t>Kje vidim zaznambo, da predlog potrebuje spremembo?</w:t>
      </w:r>
      <w:bookmarkEnd w:id="485"/>
      <w:bookmarkEnd w:id="486"/>
    </w:p>
    <w:p w14:paraId="2C895F64" w14:textId="0DEF242D" w:rsidR="00B846EB" w:rsidRDefault="00B846EB" w:rsidP="009F0205">
      <w:pPr>
        <w:pStyle w:val="Odstavekseznama"/>
        <w:numPr>
          <w:ilvl w:val="0"/>
          <w:numId w:val="125"/>
        </w:numPr>
      </w:pPr>
      <w:r>
        <w:t xml:space="preserve">Odprite stran </w:t>
      </w:r>
      <w:r w:rsidR="00B12226">
        <w:t>»</w:t>
      </w:r>
      <w:r w:rsidRPr="0094544D">
        <w:rPr>
          <w:b/>
        </w:rPr>
        <w:t>Vpogle</w:t>
      </w:r>
      <w:r>
        <w:rPr>
          <w:b/>
        </w:rPr>
        <w:t>d</w:t>
      </w:r>
      <w:r w:rsidRPr="0094544D">
        <w:rPr>
          <w:b/>
        </w:rPr>
        <w:t xml:space="preserve"> v </w:t>
      </w:r>
      <w:r>
        <w:rPr>
          <w:b/>
        </w:rPr>
        <w:t>predlog</w:t>
      </w:r>
      <w:r w:rsidR="00B12226" w:rsidRPr="00B12226">
        <w:t>«</w:t>
      </w:r>
      <w:r w:rsidRPr="00B12226">
        <w:t>,</w:t>
      </w:r>
      <w:r>
        <w:t xml:space="preserve"> zavihek </w:t>
      </w:r>
      <w:r w:rsidR="00B12226">
        <w:t>»</w:t>
      </w:r>
      <w:r>
        <w:rPr>
          <w:b/>
        </w:rPr>
        <w:t>Mnenja javnosti</w:t>
      </w:r>
      <w:r w:rsidR="00B12226" w:rsidRPr="00B12226">
        <w:t>«</w:t>
      </w:r>
      <w:r w:rsidRPr="00B12226">
        <w:t>.</w:t>
      </w:r>
    </w:p>
    <w:p w14:paraId="2D1D3E7F" w14:textId="216FB4B9" w:rsidR="00B846EB" w:rsidRDefault="00B846EB" w:rsidP="009F0205">
      <w:pPr>
        <w:pStyle w:val="Odstavekseznama"/>
        <w:numPr>
          <w:ilvl w:val="0"/>
          <w:numId w:val="125"/>
        </w:numPr>
      </w:pPr>
      <w:r>
        <w:t>Na seznamu preverite</w:t>
      </w:r>
      <w:r w:rsidR="000217D0">
        <w:t>,</w:t>
      </w:r>
      <w:r>
        <w:t xml:space="preserve"> ali obstaja mnenje, kjer zraven statusa mnenja z rdečim piše </w:t>
      </w:r>
      <w:r w:rsidR="00720F47">
        <w:t>»</w:t>
      </w:r>
      <w:r w:rsidRPr="00011B79">
        <w:rPr>
          <w:i/>
          <w:color w:val="C00000"/>
        </w:rPr>
        <w:t>potrebna sprememba predloga</w:t>
      </w:r>
      <w:r w:rsidR="00720F47">
        <w:rPr>
          <w:i/>
        </w:rPr>
        <w:t>«</w:t>
      </w:r>
      <w:r>
        <w:t xml:space="preserve">. Zaznamba je podana ob pripravi odgovora na </w:t>
      </w:r>
      <w:r w:rsidR="008038C8">
        <w:t>mnenje</w:t>
      </w:r>
      <w:r>
        <w:t>.</w:t>
      </w:r>
    </w:p>
    <w:p w14:paraId="55F34655" w14:textId="3C3F993B" w:rsidR="00B846EB" w:rsidRDefault="00B846EB" w:rsidP="00630B58">
      <w:pPr>
        <w:pStyle w:val="Naslov5"/>
      </w:pPr>
      <w:bookmarkStart w:id="487" w:name="_Toc89335521"/>
      <w:r>
        <w:lastRenderedPageBreak/>
        <w:t>Kdo lahko označi</w:t>
      </w:r>
      <w:r w:rsidR="000217D0">
        <w:t>,</w:t>
      </w:r>
      <w:r>
        <w:t xml:space="preserve"> da predlog potrebuje sprememb</w:t>
      </w:r>
      <w:r w:rsidR="005E7FF5">
        <w:t>e</w:t>
      </w:r>
      <w:r>
        <w:t xml:space="preserve"> ali ne</w:t>
      </w:r>
      <w:r w:rsidR="00630B58" w:rsidRPr="00630B58">
        <w:t xml:space="preserve"> </w:t>
      </w:r>
      <w:r w:rsidR="00630B58">
        <w:t>in kdaj</w:t>
      </w:r>
      <w:r>
        <w:t>?</w:t>
      </w:r>
      <w:bookmarkEnd w:id="487"/>
    </w:p>
    <w:p w14:paraId="70DE0D8F" w14:textId="77777777" w:rsidR="00B846EB" w:rsidRDefault="00B846EB" w:rsidP="00B846EB">
      <w:r>
        <w:t>Akcija je na voljo:</w:t>
      </w:r>
    </w:p>
    <w:p w14:paraId="11BB0942" w14:textId="77777777" w:rsidR="00B846EB" w:rsidRDefault="00B846EB" w:rsidP="009F0205">
      <w:pPr>
        <w:pStyle w:val="Odstavekseznama"/>
        <w:numPr>
          <w:ilvl w:val="0"/>
          <w:numId w:val="126"/>
        </w:numPr>
      </w:pPr>
      <w:r>
        <w:t xml:space="preserve">če ste </w:t>
      </w:r>
      <w:r w:rsidRPr="006208AE">
        <w:rPr>
          <w:b/>
        </w:rPr>
        <w:t xml:space="preserve">nosilec </w:t>
      </w:r>
      <w:r>
        <w:rPr>
          <w:b/>
        </w:rPr>
        <w:t xml:space="preserve">paketa </w:t>
      </w:r>
      <w:r w:rsidRPr="006208AE">
        <w:rPr>
          <w:b/>
        </w:rPr>
        <w:t>OE</w:t>
      </w:r>
      <w:r>
        <w:t xml:space="preserve"> in</w:t>
      </w:r>
    </w:p>
    <w:p w14:paraId="4F5EE871" w14:textId="04F59E9A" w:rsidR="00B846EB" w:rsidRDefault="00B846EB" w:rsidP="009F0205">
      <w:pPr>
        <w:pStyle w:val="Odstavekseznama"/>
        <w:numPr>
          <w:ilvl w:val="0"/>
          <w:numId w:val="126"/>
        </w:numPr>
      </w:pPr>
      <w:r>
        <w:t xml:space="preserve">če je status predloga </w:t>
      </w:r>
      <w:r w:rsidR="00720F47">
        <w:t>»</w:t>
      </w:r>
      <w:r w:rsidRPr="006208AE">
        <w:rPr>
          <w:b/>
        </w:rPr>
        <w:t>Predlog v fazi opredelitve do mnenja lastnikov ali javnosti</w:t>
      </w:r>
      <w:r w:rsidR="00720F47">
        <w:t>«</w:t>
      </w:r>
      <w:r>
        <w:t xml:space="preserve">. </w:t>
      </w:r>
    </w:p>
    <w:p w14:paraId="07080B20" w14:textId="4B30E67E" w:rsidR="00B846EB" w:rsidRDefault="00B846EB" w:rsidP="00B846EB">
      <w:pPr>
        <w:pStyle w:val="Naslov6"/>
      </w:pPr>
      <w:bookmarkStart w:id="488" w:name="_Toc86324263"/>
      <w:bookmarkStart w:id="489" w:name="_Toc89335522"/>
      <w:r>
        <w:t>Kako označim</w:t>
      </w:r>
      <w:r w:rsidR="00BB0B4B">
        <w:t>,</w:t>
      </w:r>
      <w:r>
        <w:t xml:space="preserve"> da ni potrebna </w:t>
      </w:r>
      <w:r w:rsidR="00BB0B4B">
        <w:t>sprememba</w:t>
      </w:r>
      <w:r>
        <w:t>?</w:t>
      </w:r>
      <w:bookmarkEnd w:id="488"/>
      <w:bookmarkEnd w:id="489"/>
    </w:p>
    <w:p w14:paraId="5A9F7675" w14:textId="77777777" w:rsidR="00B846EB" w:rsidRDefault="00B846EB" w:rsidP="00B846EB">
      <w:pPr>
        <w:pStyle w:val="Odstavekseznama"/>
        <w:ind w:left="360"/>
      </w:pPr>
      <w:r w:rsidRPr="006208AE">
        <w:rPr>
          <w:noProof/>
          <w:lang w:eastAsia="sl-SI"/>
        </w:rPr>
        <w:drawing>
          <wp:inline distT="0" distB="0" distL="0" distR="0" wp14:anchorId="1FD4DB27" wp14:editId="23652C86">
            <wp:extent cx="1828800" cy="416620"/>
            <wp:effectExtent l="0" t="0" r="0" b="2540"/>
            <wp:docPr id="177" name="Picture 17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58193" cy="423316"/>
                    </a:xfrm>
                    <a:prstGeom prst="rect">
                      <a:avLst/>
                    </a:prstGeom>
                  </pic:spPr>
                </pic:pic>
              </a:graphicData>
            </a:graphic>
          </wp:inline>
        </w:drawing>
      </w:r>
    </w:p>
    <w:p w14:paraId="32904A4F" w14:textId="40A4ADA4" w:rsidR="00B846EB" w:rsidRDefault="00B846EB" w:rsidP="009F0205">
      <w:pPr>
        <w:pStyle w:val="Odstavekseznama"/>
        <w:numPr>
          <w:ilvl w:val="0"/>
          <w:numId w:val="127"/>
        </w:numPr>
      </w:pPr>
      <w:r>
        <w:t xml:space="preserve">Odprite stran </w:t>
      </w:r>
      <w:r w:rsidR="00720F47">
        <w:t>»</w:t>
      </w:r>
      <w:r w:rsidRPr="0094544D">
        <w:rPr>
          <w:b/>
        </w:rPr>
        <w:t>Vpogle</w:t>
      </w:r>
      <w:r>
        <w:rPr>
          <w:b/>
        </w:rPr>
        <w:t>d</w:t>
      </w:r>
      <w:r w:rsidRPr="0094544D">
        <w:rPr>
          <w:b/>
        </w:rPr>
        <w:t xml:space="preserve"> v </w:t>
      </w:r>
      <w:r>
        <w:rPr>
          <w:b/>
        </w:rPr>
        <w:t>predlog</w:t>
      </w:r>
      <w:r w:rsidR="00720F47" w:rsidRPr="00335654">
        <w:t>«</w:t>
      </w:r>
      <w:r w:rsidRPr="00335654">
        <w:t>.</w:t>
      </w:r>
    </w:p>
    <w:p w14:paraId="647F9070" w14:textId="7BF9645A" w:rsidR="00B846EB" w:rsidRDefault="00B846EB" w:rsidP="009F0205">
      <w:pPr>
        <w:pStyle w:val="Odstavekseznama"/>
        <w:numPr>
          <w:ilvl w:val="0"/>
          <w:numId w:val="127"/>
        </w:numPr>
      </w:pPr>
      <w:r>
        <w:t xml:space="preserve">Kliknite gumb </w:t>
      </w:r>
      <w:r w:rsidR="00720F47">
        <w:t>»</w:t>
      </w:r>
      <w:r>
        <w:rPr>
          <w:b/>
        </w:rPr>
        <w:t>Sprememba predloga ni potrebna</w:t>
      </w:r>
      <w:r w:rsidR="00720F47" w:rsidRPr="00335654">
        <w:t>«</w:t>
      </w:r>
      <w:r w:rsidRPr="00335654">
        <w:t>.</w:t>
      </w:r>
    </w:p>
    <w:p w14:paraId="0CD50D6E" w14:textId="22C76830" w:rsidR="00B846EB" w:rsidRDefault="00B846EB" w:rsidP="009F0205">
      <w:pPr>
        <w:pStyle w:val="Odstavekseznama"/>
        <w:numPr>
          <w:ilvl w:val="0"/>
          <w:numId w:val="127"/>
        </w:numPr>
      </w:pPr>
      <w:r>
        <w:t xml:space="preserve">Če želite, vpišite komentar; </w:t>
      </w:r>
      <w:r w:rsidR="008038C8">
        <w:t>komentar</w:t>
      </w:r>
      <w:r>
        <w:t xml:space="preserve"> bo prikazan v </w:t>
      </w:r>
      <w:proofErr w:type="spellStart"/>
      <w:r>
        <w:t>časovnici</w:t>
      </w:r>
      <w:proofErr w:type="spellEnd"/>
      <w:r>
        <w:t>.</w:t>
      </w:r>
    </w:p>
    <w:p w14:paraId="6470E849" w14:textId="50266C7B" w:rsidR="00B846EB" w:rsidRDefault="00B846EB" w:rsidP="009F0205">
      <w:pPr>
        <w:pStyle w:val="Odstavekseznama"/>
        <w:numPr>
          <w:ilvl w:val="0"/>
          <w:numId w:val="127"/>
        </w:numPr>
      </w:pPr>
      <w:r>
        <w:t xml:space="preserve">Kliknite na gumb </w:t>
      </w:r>
      <w:r w:rsidR="00720F47">
        <w:t>»</w:t>
      </w:r>
      <w:r w:rsidRPr="006208AE">
        <w:rPr>
          <w:b/>
        </w:rPr>
        <w:t>Potrdi</w:t>
      </w:r>
      <w:r w:rsidR="00720F47" w:rsidRPr="00335654">
        <w:t>«</w:t>
      </w:r>
      <w:r>
        <w:t xml:space="preserve"> </w:t>
      </w:r>
      <w:r w:rsidR="00565E59">
        <w:t>oz.</w:t>
      </w:r>
      <w:r>
        <w:t xml:space="preserve"> </w:t>
      </w:r>
      <w:r w:rsidR="00720F47">
        <w:t>»</w:t>
      </w:r>
      <w:r w:rsidRPr="006208AE">
        <w:rPr>
          <w:b/>
        </w:rPr>
        <w:t>Prekliči</w:t>
      </w:r>
      <w:r w:rsidR="00720F47" w:rsidRPr="00335654">
        <w:t>«</w:t>
      </w:r>
      <w:r w:rsidRPr="00335654">
        <w:t>,</w:t>
      </w:r>
      <w:r>
        <w:t xml:space="preserve"> če želite prekiniti akcijo.</w:t>
      </w:r>
    </w:p>
    <w:p w14:paraId="5A8C229E" w14:textId="3B95C101" w:rsidR="00B846EB" w:rsidRPr="00233148" w:rsidRDefault="00B846EB" w:rsidP="009F0205">
      <w:pPr>
        <w:pStyle w:val="Odstavekseznama"/>
        <w:numPr>
          <w:ilvl w:val="0"/>
          <w:numId w:val="127"/>
        </w:numPr>
      </w:pPr>
      <w:r>
        <w:t xml:space="preserve">Na koncu uspešno izvedene akcije je status predloga </w:t>
      </w:r>
      <w:r w:rsidR="00720F47">
        <w:t>»</w:t>
      </w:r>
      <w:r>
        <w:rPr>
          <w:b/>
        </w:rPr>
        <w:t>Predlog ne potrebuje spremembe</w:t>
      </w:r>
      <w:r w:rsidR="00720F47" w:rsidRPr="00335654">
        <w:t>«</w:t>
      </w:r>
      <w:r w:rsidRPr="00335654">
        <w:t>.</w:t>
      </w:r>
    </w:p>
    <w:p w14:paraId="4D18E908" w14:textId="77777777" w:rsidR="00B846EB" w:rsidRPr="006208AE" w:rsidRDefault="00B846EB" w:rsidP="00B846EB">
      <w:pPr>
        <w:pStyle w:val="Odstavekseznama"/>
        <w:ind w:left="360"/>
      </w:pPr>
    </w:p>
    <w:p w14:paraId="4FB0A562" w14:textId="37DBBB89" w:rsidR="00B846EB" w:rsidRDefault="00B846EB" w:rsidP="00B846EB">
      <w:pPr>
        <w:pStyle w:val="Naslov6"/>
      </w:pPr>
      <w:bookmarkStart w:id="490" w:name="_Toc86324264"/>
      <w:bookmarkStart w:id="491" w:name="_Toc89335523"/>
      <w:r>
        <w:t>Kako označim</w:t>
      </w:r>
      <w:r w:rsidR="000217D0">
        <w:t>,</w:t>
      </w:r>
      <w:r>
        <w:t xml:space="preserve"> da je potrebna sprememba?</w:t>
      </w:r>
      <w:bookmarkEnd w:id="490"/>
      <w:bookmarkEnd w:id="491"/>
    </w:p>
    <w:p w14:paraId="46C57366" w14:textId="77777777" w:rsidR="00B846EB" w:rsidRDefault="00B846EB" w:rsidP="00B846EB">
      <w:r w:rsidRPr="006208AE">
        <w:rPr>
          <w:noProof/>
          <w:lang w:eastAsia="sl-SI"/>
        </w:rPr>
        <w:drawing>
          <wp:inline distT="0" distB="0" distL="0" distR="0" wp14:anchorId="3D8BF87F" wp14:editId="23D0819E">
            <wp:extent cx="1975340" cy="457200"/>
            <wp:effectExtent l="0" t="0" r="6350" b="0"/>
            <wp:docPr id="178" name="Picture 17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44516" cy="473211"/>
                    </a:xfrm>
                    <a:prstGeom prst="rect">
                      <a:avLst/>
                    </a:prstGeom>
                  </pic:spPr>
                </pic:pic>
              </a:graphicData>
            </a:graphic>
          </wp:inline>
        </w:drawing>
      </w:r>
    </w:p>
    <w:p w14:paraId="1FE8DEE2" w14:textId="5D5B69C8" w:rsidR="00B846EB" w:rsidRDefault="00B846EB" w:rsidP="009F0205">
      <w:pPr>
        <w:pStyle w:val="Odstavekseznama"/>
        <w:numPr>
          <w:ilvl w:val="0"/>
          <w:numId w:val="128"/>
        </w:numPr>
      </w:pPr>
      <w:r>
        <w:t xml:space="preserve">Odprite stran </w:t>
      </w:r>
      <w:r w:rsidR="00720F47">
        <w:t>»</w:t>
      </w:r>
      <w:r w:rsidRPr="0094544D">
        <w:rPr>
          <w:b/>
        </w:rPr>
        <w:t>Vpogle</w:t>
      </w:r>
      <w:r>
        <w:rPr>
          <w:b/>
        </w:rPr>
        <w:t>d</w:t>
      </w:r>
      <w:r w:rsidRPr="0094544D">
        <w:rPr>
          <w:b/>
        </w:rPr>
        <w:t xml:space="preserve"> v </w:t>
      </w:r>
      <w:r>
        <w:rPr>
          <w:b/>
        </w:rPr>
        <w:t>predlog</w:t>
      </w:r>
      <w:r w:rsidR="00720F47" w:rsidRPr="00335654">
        <w:t>«</w:t>
      </w:r>
      <w:r w:rsidRPr="00335654">
        <w:t>.</w:t>
      </w:r>
    </w:p>
    <w:p w14:paraId="43BB3AE0" w14:textId="73E0A242" w:rsidR="00B846EB" w:rsidRDefault="00B846EB" w:rsidP="009F0205">
      <w:pPr>
        <w:pStyle w:val="Odstavekseznama"/>
        <w:numPr>
          <w:ilvl w:val="0"/>
          <w:numId w:val="128"/>
        </w:numPr>
      </w:pPr>
      <w:r>
        <w:t xml:space="preserve">Kliknite gumb </w:t>
      </w:r>
      <w:r w:rsidR="00720F47">
        <w:t>»</w:t>
      </w:r>
      <w:r>
        <w:rPr>
          <w:b/>
        </w:rPr>
        <w:t>Potrebna sprememba predloga</w:t>
      </w:r>
      <w:r w:rsidR="00720F47" w:rsidRPr="00335654">
        <w:t>«</w:t>
      </w:r>
      <w:r w:rsidRPr="00335654">
        <w:t>.</w:t>
      </w:r>
    </w:p>
    <w:p w14:paraId="00CE74C0" w14:textId="064F1F84" w:rsidR="00B846EB" w:rsidRDefault="00B846EB" w:rsidP="009F0205">
      <w:pPr>
        <w:pStyle w:val="Odstavekseznama"/>
        <w:numPr>
          <w:ilvl w:val="0"/>
          <w:numId w:val="128"/>
        </w:numPr>
      </w:pPr>
      <w:r>
        <w:t xml:space="preserve">Obvezno vpišite komentar; </w:t>
      </w:r>
      <w:r w:rsidR="008038C8">
        <w:t>komentar</w:t>
      </w:r>
      <w:r>
        <w:t xml:space="preserve"> bo prikazan v </w:t>
      </w:r>
      <w:proofErr w:type="spellStart"/>
      <w:r>
        <w:t>časovnici</w:t>
      </w:r>
      <w:proofErr w:type="spellEnd"/>
      <w:r>
        <w:t>.</w:t>
      </w:r>
    </w:p>
    <w:p w14:paraId="0B61A745" w14:textId="6C501BF1" w:rsidR="00B846EB" w:rsidRDefault="00B846EB" w:rsidP="009F0205">
      <w:pPr>
        <w:pStyle w:val="Odstavekseznama"/>
        <w:numPr>
          <w:ilvl w:val="0"/>
          <w:numId w:val="128"/>
        </w:numPr>
      </w:pPr>
      <w:r>
        <w:t xml:space="preserve">Kliknite na gumb </w:t>
      </w:r>
      <w:r w:rsidR="00720F47">
        <w:t>»</w:t>
      </w:r>
      <w:r w:rsidRPr="006208AE">
        <w:rPr>
          <w:b/>
        </w:rPr>
        <w:t>Potrdi</w:t>
      </w:r>
      <w:r w:rsidR="00720F47" w:rsidRPr="00335654">
        <w:t>«</w:t>
      </w:r>
      <w:r>
        <w:t xml:space="preserve"> </w:t>
      </w:r>
      <w:r w:rsidR="00565E59">
        <w:t>oz.</w:t>
      </w:r>
      <w:r>
        <w:t xml:space="preserve"> </w:t>
      </w:r>
      <w:r w:rsidR="00720F47">
        <w:t>»</w:t>
      </w:r>
      <w:r w:rsidRPr="006208AE">
        <w:rPr>
          <w:b/>
        </w:rPr>
        <w:t>Prekliči</w:t>
      </w:r>
      <w:r w:rsidR="00720F47" w:rsidRPr="00335654">
        <w:t>«</w:t>
      </w:r>
      <w:r w:rsidRPr="00335654">
        <w:t>,</w:t>
      </w:r>
      <w:r>
        <w:t xml:space="preserve"> če želite prekiniti akcijo.</w:t>
      </w:r>
    </w:p>
    <w:p w14:paraId="3C5ABA6A" w14:textId="706D8B5F" w:rsidR="00B846EB" w:rsidRPr="00233148" w:rsidRDefault="00B846EB" w:rsidP="009F0205">
      <w:pPr>
        <w:pStyle w:val="Odstavekseznama"/>
        <w:numPr>
          <w:ilvl w:val="0"/>
          <w:numId w:val="128"/>
        </w:numPr>
      </w:pPr>
      <w:r>
        <w:t xml:space="preserve">Na koncu uspešno izvedene akcije je status predloga </w:t>
      </w:r>
      <w:r w:rsidR="00720F47">
        <w:t>»</w:t>
      </w:r>
      <w:r w:rsidRPr="006208AE">
        <w:rPr>
          <w:b/>
        </w:rPr>
        <w:t>Predlog v spreme</w:t>
      </w:r>
      <w:r>
        <w:rPr>
          <w:b/>
        </w:rPr>
        <w:t>m</w:t>
      </w:r>
      <w:r w:rsidRPr="006208AE">
        <w:rPr>
          <w:b/>
        </w:rPr>
        <w:t>bi</w:t>
      </w:r>
      <w:r w:rsidR="00720F47" w:rsidRPr="00335654">
        <w:t>«</w:t>
      </w:r>
      <w:r w:rsidRPr="00335654">
        <w:t>.</w:t>
      </w:r>
    </w:p>
    <w:p w14:paraId="7FAE4A42" w14:textId="77777777" w:rsidR="00B846EB" w:rsidRDefault="00B846EB" w:rsidP="00B846EB">
      <w:pPr>
        <w:pStyle w:val="Naslov5"/>
      </w:pPr>
      <w:bookmarkStart w:id="492" w:name="_Toc86324265"/>
      <w:bookmarkStart w:id="493" w:name="_Toc89335524"/>
      <w:r>
        <w:t>Sprememba predloga po seznanitvi javnosti</w:t>
      </w:r>
      <w:bookmarkEnd w:id="492"/>
      <w:bookmarkEnd w:id="493"/>
    </w:p>
    <w:p w14:paraId="5C63D517" w14:textId="1B906AD1" w:rsidR="00B846EB" w:rsidRDefault="00B846EB" w:rsidP="00B846EB">
      <w:pPr>
        <w:pStyle w:val="Naslov6"/>
      </w:pPr>
      <w:bookmarkStart w:id="494" w:name="_Toc86324266"/>
      <w:bookmarkStart w:id="495" w:name="_Toc89335525"/>
      <w:r>
        <w:t>Kdo lahko spremeni predlog</w:t>
      </w:r>
      <w:r w:rsidR="00630B58" w:rsidRPr="00630B58">
        <w:t xml:space="preserve"> </w:t>
      </w:r>
      <w:r w:rsidR="00630B58">
        <w:t>in kdaj</w:t>
      </w:r>
      <w:r>
        <w:t>?</w:t>
      </w:r>
      <w:bookmarkEnd w:id="494"/>
      <w:bookmarkEnd w:id="495"/>
    </w:p>
    <w:p w14:paraId="7CF2AACB" w14:textId="77777777" w:rsidR="00B846EB" w:rsidRDefault="00B846EB" w:rsidP="00B846EB">
      <w:r>
        <w:t>Akcija je na voljo:</w:t>
      </w:r>
    </w:p>
    <w:p w14:paraId="048F2CFA" w14:textId="77777777" w:rsidR="00B846EB" w:rsidRDefault="00B846EB" w:rsidP="009F0205">
      <w:pPr>
        <w:pStyle w:val="Odstavekseznama"/>
        <w:numPr>
          <w:ilvl w:val="0"/>
          <w:numId w:val="131"/>
        </w:numPr>
      </w:pPr>
      <w:r>
        <w:t xml:space="preserve">če ste </w:t>
      </w:r>
      <w:r w:rsidRPr="00501BB6">
        <w:rPr>
          <w:b/>
        </w:rPr>
        <w:t>nosilec predloga OE</w:t>
      </w:r>
      <w:r>
        <w:t xml:space="preserve"> in</w:t>
      </w:r>
    </w:p>
    <w:p w14:paraId="03BD36C9" w14:textId="69951E14" w:rsidR="00B846EB" w:rsidRPr="00501BB6" w:rsidRDefault="00B846EB" w:rsidP="009F0205">
      <w:pPr>
        <w:pStyle w:val="Odstavekseznama"/>
        <w:numPr>
          <w:ilvl w:val="0"/>
          <w:numId w:val="131"/>
        </w:numPr>
      </w:pPr>
      <w:r>
        <w:t xml:space="preserve">če je </w:t>
      </w:r>
      <w:r w:rsidRPr="00501BB6">
        <w:rPr>
          <w:b/>
        </w:rPr>
        <w:t xml:space="preserve">status predloga </w:t>
      </w:r>
      <w:r w:rsidR="00720F47">
        <w:rPr>
          <w:b/>
        </w:rPr>
        <w:t>»</w:t>
      </w:r>
      <w:r w:rsidRPr="00501BB6">
        <w:rPr>
          <w:b/>
        </w:rPr>
        <w:t>Predlog v spremembi</w:t>
      </w:r>
      <w:r w:rsidR="00720F47">
        <w:rPr>
          <w:b/>
        </w:rPr>
        <w:t>«</w:t>
      </w:r>
      <w:r w:rsidRPr="00501BB6">
        <w:rPr>
          <w:b/>
        </w:rPr>
        <w:t>.</w:t>
      </w:r>
    </w:p>
    <w:p w14:paraId="0CEB66D5" w14:textId="77777777" w:rsidR="00B846EB" w:rsidRDefault="00B846EB" w:rsidP="00B846EB">
      <w:pPr>
        <w:pStyle w:val="Naslov6"/>
      </w:pPr>
      <w:bookmarkStart w:id="496" w:name="_Toc86324267"/>
      <w:bookmarkStart w:id="497" w:name="_Toc89335526"/>
      <w:r>
        <w:t>Kako spremenim predlog in sporočim, da je sprememba urejena?</w:t>
      </w:r>
      <w:bookmarkEnd w:id="496"/>
      <w:bookmarkEnd w:id="497"/>
    </w:p>
    <w:p w14:paraId="3DD4BA7E" w14:textId="77777777" w:rsidR="00B846EB" w:rsidRDefault="00B846EB" w:rsidP="00B846EB">
      <w:r w:rsidRPr="00501BB6">
        <w:rPr>
          <w:noProof/>
          <w:lang w:eastAsia="sl-SI"/>
        </w:rPr>
        <w:drawing>
          <wp:inline distT="0" distB="0" distL="0" distR="0" wp14:anchorId="63139304" wp14:editId="2F71542E">
            <wp:extent cx="1688123" cy="260482"/>
            <wp:effectExtent l="0" t="0" r="7620" b="6350"/>
            <wp:docPr id="181" name="Picture 18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733447" cy="267476"/>
                    </a:xfrm>
                    <a:prstGeom prst="rect">
                      <a:avLst/>
                    </a:prstGeom>
                  </pic:spPr>
                </pic:pic>
              </a:graphicData>
            </a:graphic>
          </wp:inline>
        </w:drawing>
      </w:r>
    </w:p>
    <w:p w14:paraId="250347B2" w14:textId="2FD59C38" w:rsidR="00B846EB" w:rsidRDefault="00B846EB" w:rsidP="009F0205">
      <w:pPr>
        <w:pStyle w:val="Odstavekseznama"/>
        <w:numPr>
          <w:ilvl w:val="0"/>
          <w:numId w:val="132"/>
        </w:numPr>
      </w:pPr>
      <w:r>
        <w:t>Uredite predlog na isti način kot v fazi priprave ali usklajevanja.</w:t>
      </w:r>
    </w:p>
    <w:p w14:paraId="09E23BED" w14:textId="1610F405" w:rsidR="00B846EB" w:rsidRDefault="00B846EB" w:rsidP="009F0205">
      <w:pPr>
        <w:pStyle w:val="Odstavekseznama"/>
        <w:numPr>
          <w:ilvl w:val="0"/>
          <w:numId w:val="132"/>
        </w:numPr>
      </w:pPr>
      <w:r>
        <w:t xml:space="preserve">Ko je predlog urejen, obvezno kliknite gumb </w:t>
      </w:r>
      <w:r w:rsidR="00720F47">
        <w:t>»</w:t>
      </w:r>
      <w:r w:rsidRPr="00501BB6">
        <w:rPr>
          <w:b/>
        </w:rPr>
        <w:t xml:space="preserve">Predlog </w:t>
      </w:r>
      <w:r w:rsidR="00CF0C37">
        <w:rPr>
          <w:b/>
        </w:rPr>
        <w:t>je dopolnjen</w:t>
      </w:r>
      <w:r w:rsidR="00720F47" w:rsidRPr="00335654">
        <w:t>«</w:t>
      </w:r>
      <w:r w:rsidRPr="00335654">
        <w:t>.</w:t>
      </w:r>
    </w:p>
    <w:p w14:paraId="236E3125" w14:textId="4D1FC351" w:rsidR="00CF0C37" w:rsidRDefault="00CF0C37" w:rsidP="009F0205">
      <w:pPr>
        <w:pStyle w:val="Odstavekseznama"/>
        <w:numPr>
          <w:ilvl w:val="0"/>
          <w:numId w:val="132"/>
        </w:numPr>
      </w:pPr>
      <w:r>
        <w:t xml:space="preserve">Obvezno vpišite komentar; komentar bo prikazan v </w:t>
      </w:r>
      <w:proofErr w:type="spellStart"/>
      <w:r>
        <w:t>časovnici</w:t>
      </w:r>
      <w:proofErr w:type="spellEnd"/>
      <w:r>
        <w:t>.</w:t>
      </w:r>
    </w:p>
    <w:p w14:paraId="2882F0A6" w14:textId="1B0B22FF" w:rsidR="008F7C38" w:rsidRDefault="008F7C38" w:rsidP="009F0205">
      <w:pPr>
        <w:pStyle w:val="Odstavekseznama"/>
        <w:numPr>
          <w:ilvl w:val="0"/>
          <w:numId w:val="132"/>
        </w:numPr>
      </w:pPr>
      <w:r>
        <w:t>Kliknite na gumb »</w:t>
      </w:r>
      <w:r w:rsidRPr="006208AE">
        <w:rPr>
          <w:b/>
        </w:rPr>
        <w:t>Potrdi</w:t>
      </w:r>
      <w:r w:rsidRPr="00335654">
        <w:t>«</w:t>
      </w:r>
      <w:r>
        <w:t xml:space="preserve"> oz. »</w:t>
      </w:r>
      <w:r w:rsidRPr="006208AE">
        <w:rPr>
          <w:b/>
        </w:rPr>
        <w:t>Prekliči</w:t>
      </w:r>
      <w:r w:rsidRPr="00335654">
        <w:t>«,</w:t>
      </w:r>
      <w:r>
        <w:t xml:space="preserve"> če želite prekiniti akcijo.</w:t>
      </w:r>
    </w:p>
    <w:p w14:paraId="154A4C35" w14:textId="13AC22B3" w:rsidR="008F7C38" w:rsidRDefault="008F7C38" w:rsidP="009F0205">
      <w:pPr>
        <w:pStyle w:val="Odstavekseznama"/>
        <w:numPr>
          <w:ilvl w:val="0"/>
          <w:numId w:val="132"/>
        </w:numPr>
      </w:pPr>
      <w:r>
        <w:t>Na koncu uspešno izvedene akcije je status predloga »</w:t>
      </w:r>
      <w:r w:rsidRPr="006208AE">
        <w:rPr>
          <w:b/>
        </w:rPr>
        <w:t xml:space="preserve">Predlog </w:t>
      </w:r>
      <w:r>
        <w:rPr>
          <w:b/>
        </w:rPr>
        <w:t>spremenjen</w:t>
      </w:r>
      <w:r w:rsidRPr="00335654">
        <w:t>«.</w:t>
      </w:r>
    </w:p>
    <w:p w14:paraId="4721B8C8" w14:textId="3EB50C53" w:rsidR="00B846EB" w:rsidRPr="006208AE" w:rsidRDefault="00B846EB" w:rsidP="00B846EB">
      <w:r w:rsidRPr="00501BB6">
        <w:rPr>
          <w:rStyle w:val="Poudarek"/>
        </w:rPr>
        <w:t>Pozor!</w:t>
      </w:r>
      <w:r>
        <w:t xml:space="preserve"> Dokler predlog ni označen, da je dopolnjen, nosilec paketa OE ne bo mogel zaključiti faze </w:t>
      </w:r>
      <w:r w:rsidR="008038C8">
        <w:t>seznanitve</w:t>
      </w:r>
      <w:r>
        <w:t xml:space="preserve"> javnosti in nadaljevati </w:t>
      </w:r>
      <w:r w:rsidR="000217D0">
        <w:t>postopka</w:t>
      </w:r>
      <w:r>
        <w:t xml:space="preserve"> naprej.</w:t>
      </w:r>
    </w:p>
    <w:p w14:paraId="73BAA7A5" w14:textId="77777777" w:rsidR="00B846EB" w:rsidRDefault="00B846EB" w:rsidP="00B846EB">
      <w:pPr>
        <w:pStyle w:val="Naslov4"/>
      </w:pPr>
      <w:bookmarkStart w:id="498" w:name="_Toc86324268"/>
      <w:bookmarkStart w:id="499" w:name="_Toc89335527"/>
      <w:r>
        <w:t xml:space="preserve">Faza </w:t>
      </w:r>
      <w:r w:rsidRPr="000F7ACB">
        <w:t>sprejetja</w:t>
      </w:r>
      <w:r>
        <w:t xml:space="preserve"> in objave</w:t>
      </w:r>
      <w:bookmarkEnd w:id="498"/>
      <w:bookmarkEnd w:id="499"/>
    </w:p>
    <w:p w14:paraId="5ABE60B9" w14:textId="77777777" w:rsidR="00B846EB" w:rsidRDefault="00B846EB" w:rsidP="00E66DDD">
      <w:pPr>
        <w:pStyle w:val="Naslov5"/>
      </w:pPr>
      <w:bookmarkStart w:id="500" w:name="_Toc86324269"/>
      <w:bookmarkStart w:id="501" w:name="_Toc89335528"/>
      <w:r>
        <w:lastRenderedPageBreak/>
        <w:t>Odstranitev predloga iz paketa</w:t>
      </w:r>
      <w:bookmarkEnd w:id="500"/>
      <w:bookmarkEnd w:id="501"/>
    </w:p>
    <w:p w14:paraId="549175BE" w14:textId="42A6B042" w:rsidR="00B846EB" w:rsidRDefault="00B846EB" w:rsidP="00B846EB">
      <w:r w:rsidRPr="001636D4">
        <w:rPr>
          <w:highlight w:val="yellow"/>
        </w:rPr>
        <w:t>Veljajo ista pravila kot v fazi priprave.</w:t>
      </w:r>
    </w:p>
    <w:p w14:paraId="6B5EE060" w14:textId="77777777" w:rsidR="00B846EB" w:rsidRDefault="00B846EB" w:rsidP="00E66DDD">
      <w:pPr>
        <w:pStyle w:val="Naslov5"/>
      </w:pPr>
      <w:bookmarkStart w:id="502" w:name="_Toc86324270"/>
      <w:bookmarkStart w:id="503" w:name="_Toc89335529"/>
      <w:r>
        <w:t>Vrnitev predloga v usklajevanje</w:t>
      </w:r>
      <w:bookmarkEnd w:id="502"/>
      <w:bookmarkEnd w:id="503"/>
    </w:p>
    <w:p w14:paraId="31D2A15C" w14:textId="05E8A0C8" w:rsidR="00B846EB" w:rsidRDefault="00B846EB" w:rsidP="00E66DDD">
      <w:pPr>
        <w:pStyle w:val="Naslov6"/>
      </w:pPr>
      <w:bookmarkStart w:id="504" w:name="_Toc89335530"/>
      <w:r>
        <w:t>Kdo lahko vrne predlog SLP v usklajevanje</w:t>
      </w:r>
      <w:r w:rsidR="00630B58" w:rsidRPr="00630B58">
        <w:t xml:space="preserve"> </w:t>
      </w:r>
      <w:r w:rsidR="00630B58">
        <w:t>in kdaj</w:t>
      </w:r>
      <w:r>
        <w:t>?</w:t>
      </w:r>
      <w:bookmarkEnd w:id="504"/>
    </w:p>
    <w:p w14:paraId="78852235" w14:textId="77777777" w:rsidR="00B846EB" w:rsidRDefault="00B846EB" w:rsidP="00B846EB">
      <w:r>
        <w:t>Akcija je na voljo:</w:t>
      </w:r>
    </w:p>
    <w:p w14:paraId="267E38A7" w14:textId="77777777" w:rsidR="00B846EB" w:rsidRDefault="00B846EB" w:rsidP="009F0205">
      <w:pPr>
        <w:pStyle w:val="Odstavekseznama"/>
        <w:numPr>
          <w:ilvl w:val="0"/>
          <w:numId w:val="172"/>
        </w:numPr>
      </w:pPr>
      <w:r>
        <w:t xml:space="preserve">če ste </w:t>
      </w:r>
      <w:r w:rsidRPr="001F32C2">
        <w:rPr>
          <w:b/>
        </w:rPr>
        <w:t>vodja OE</w:t>
      </w:r>
      <w:r>
        <w:t xml:space="preserve"> in</w:t>
      </w:r>
    </w:p>
    <w:p w14:paraId="535019A3" w14:textId="7F1C31AE" w:rsidR="00B846EB" w:rsidRPr="00F6325B" w:rsidRDefault="00B846EB" w:rsidP="009F0205">
      <w:pPr>
        <w:pStyle w:val="Odstavekseznama"/>
        <w:numPr>
          <w:ilvl w:val="0"/>
          <w:numId w:val="172"/>
        </w:numPr>
      </w:pPr>
      <w:r>
        <w:t xml:space="preserve">če je </w:t>
      </w:r>
      <w:r w:rsidRPr="001F32C2">
        <w:rPr>
          <w:b/>
        </w:rPr>
        <w:t xml:space="preserve">predlog v statusu </w:t>
      </w:r>
      <w:r w:rsidR="00720F47" w:rsidRPr="005E7FF5">
        <w:t>»</w:t>
      </w:r>
      <w:r w:rsidRPr="001F32C2">
        <w:rPr>
          <w:b/>
        </w:rPr>
        <w:t>Predlog poslan vodji OE v potrditev</w:t>
      </w:r>
      <w:r w:rsidR="00720F47" w:rsidRPr="005E7FF5">
        <w:t>«</w:t>
      </w:r>
      <w:r w:rsidRPr="005E7FF5">
        <w:t>.</w:t>
      </w:r>
      <w:r>
        <w:t xml:space="preserve"> </w:t>
      </w:r>
    </w:p>
    <w:p w14:paraId="42F45A2E" w14:textId="2896C9D7" w:rsidR="00B846EB" w:rsidRDefault="00B846EB" w:rsidP="00E66DDD">
      <w:pPr>
        <w:pStyle w:val="Naslov6"/>
      </w:pPr>
      <w:bookmarkStart w:id="505" w:name="_Toc89335531"/>
      <w:r>
        <w:t>Kdo lahko vrne predlog SDP v usklajevanje</w:t>
      </w:r>
      <w:r w:rsidR="00630B58" w:rsidRPr="00630B58">
        <w:t xml:space="preserve"> </w:t>
      </w:r>
      <w:r w:rsidR="00630B58">
        <w:t>in kdaj</w:t>
      </w:r>
      <w:r>
        <w:t>?</w:t>
      </w:r>
      <w:bookmarkEnd w:id="505"/>
    </w:p>
    <w:p w14:paraId="333479FE" w14:textId="77777777" w:rsidR="00B846EB" w:rsidRDefault="00B846EB" w:rsidP="005E7FF5">
      <w:r>
        <w:t>Akcija je na voljo:</w:t>
      </w:r>
    </w:p>
    <w:p w14:paraId="7F38D299" w14:textId="0FC4A13B" w:rsidR="00B846EB" w:rsidRDefault="00B846EB" w:rsidP="009F0205">
      <w:pPr>
        <w:pStyle w:val="Odstavekseznama"/>
        <w:numPr>
          <w:ilvl w:val="0"/>
          <w:numId w:val="173"/>
        </w:numPr>
      </w:pPr>
      <w:r>
        <w:t xml:space="preserve">če ste </w:t>
      </w:r>
      <w:r w:rsidRPr="001F32C2">
        <w:rPr>
          <w:b/>
        </w:rPr>
        <w:t>vodja OE</w:t>
      </w:r>
      <w:r>
        <w:t xml:space="preserve"> in</w:t>
      </w:r>
    </w:p>
    <w:p w14:paraId="41F422CE" w14:textId="43C62401" w:rsidR="006D68DB" w:rsidRDefault="00B846EB" w:rsidP="009F0205">
      <w:pPr>
        <w:pStyle w:val="Odstavekseznama"/>
        <w:numPr>
          <w:ilvl w:val="0"/>
          <w:numId w:val="173"/>
        </w:numPr>
      </w:pPr>
      <w:r>
        <w:t xml:space="preserve">če je </w:t>
      </w:r>
      <w:r w:rsidRPr="001F32C2">
        <w:rPr>
          <w:b/>
        </w:rPr>
        <w:t xml:space="preserve">predlog v statusu </w:t>
      </w:r>
      <w:r w:rsidR="00720F47" w:rsidRPr="005E7FF5">
        <w:t>»</w:t>
      </w:r>
      <w:r w:rsidRPr="001F32C2">
        <w:rPr>
          <w:b/>
        </w:rPr>
        <w:t>Poslan vodji OE</w:t>
      </w:r>
      <w:r w:rsidR="00720F47" w:rsidRPr="005E7FF5">
        <w:t>«</w:t>
      </w:r>
    </w:p>
    <w:p w14:paraId="4DE80FFA" w14:textId="54F69DC5" w:rsidR="00B846EB" w:rsidRDefault="00B846EB" w:rsidP="005E7FF5">
      <w:pPr>
        <w:pStyle w:val="Brezrazmikov"/>
        <w:spacing w:after="200" w:line="276" w:lineRule="auto"/>
      </w:pPr>
      <w:r>
        <w:t xml:space="preserve"> ali</w:t>
      </w:r>
    </w:p>
    <w:p w14:paraId="5AB9CD2D" w14:textId="77777777" w:rsidR="00B846EB" w:rsidRDefault="00B846EB" w:rsidP="009F0205">
      <w:pPr>
        <w:pStyle w:val="Odstavekseznama"/>
        <w:numPr>
          <w:ilvl w:val="0"/>
          <w:numId w:val="173"/>
        </w:numPr>
      </w:pPr>
      <w:r>
        <w:t xml:space="preserve">če ste </w:t>
      </w:r>
      <w:r w:rsidRPr="001F32C2">
        <w:rPr>
          <w:b/>
        </w:rPr>
        <w:t>vodja MK</w:t>
      </w:r>
      <w:r>
        <w:t xml:space="preserve"> in</w:t>
      </w:r>
    </w:p>
    <w:p w14:paraId="25010BA5" w14:textId="65C39410" w:rsidR="00B846EB" w:rsidRDefault="00B846EB" w:rsidP="009F0205">
      <w:pPr>
        <w:pStyle w:val="Odstavekseznama"/>
        <w:numPr>
          <w:ilvl w:val="0"/>
          <w:numId w:val="173"/>
        </w:numPr>
      </w:pPr>
      <w:r>
        <w:t xml:space="preserve">če je </w:t>
      </w:r>
      <w:r w:rsidRPr="001F32C2">
        <w:rPr>
          <w:b/>
        </w:rPr>
        <w:t xml:space="preserve">predlog v statusu </w:t>
      </w:r>
      <w:r w:rsidR="00720F47" w:rsidRPr="005E7FF5">
        <w:t>»</w:t>
      </w:r>
      <w:r w:rsidRPr="001F32C2">
        <w:rPr>
          <w:b/>
        </w:rPr>
        <w:t>Poslan vodji MK</w:t>
      </w:r>
      <w:r w:rsidR="00720F47" w:rsidRPr="005E7FF5">
        <w:t>«</w:t>
      </w:r>
      <w:r w:rsidRPr="005E7FF5">
        <w:t>.</w:t>
      </w:r>
    </w:p>
    <w:p w14:paraId="342879AE" w14:textId="77777777" w:rsidR="00B846EB" w:rsidRDefault="00B846EB" w:rsidP="00E66DDD">
      <w:pPr>
        <w:pStyle w:val="Naslov6"/>
      </w:pPr>
      <w:bookmarkStart w:id="506" w:name="_Toc89335532"/>
      <w:r>
        <w:t>Kako vrnem predlog v usklajevanje?</w:t>
      </w:r>
      <w:bookmarkEnd w:id="506"/>
    </w:p>
    <w:p w14:paraId="0FD0DFA8" w14:textId="32FA33C1" w:rsidR="00B846EB" w:rsidRPr="00F6325B" w:rsidRDefault="00B846EB" w:rsidP="00B846EB">
      <w:r>
        <w:t xml:space="preserve">Poglej poglavje </w:t>
      </w:r>
      <w:r w:rsidR="00720F47">
        <w:t>»</w:t>
      </w:r>
      <w:r w:rsidRPr="009A604C">
        <w:rPr>
          <w:color w:val="1E5E9F" w:themeColor="accent3" w:themeShade="BF"/>
        </w:rPr>
        <w:fldChar w:fldCharType="begin"/>
      </w:r>
      <w:r w:rsidRPr="009A604C">
        <w:rPr>
          <w:color w:val="1E5E9F" w:themeColor="accent3" w:themeShade="BF"/>
        </w:rPr>
        <w:instrText xml:space="preserve"> REF _Ref85820324 \h </w:instrText>
      </w:r>
      <w:r w:rsidRPr="009A604C">
        <w:rPr>
          <w:color w:val="1E5E9F" w:themeColor="accent3" w:themeShade="BF"/>
        </w:rPr>
      </w:r>
      <w:r w:rsidRPr="009A604C">
        <w:rPr>
          <w:color w:val="1E5E9F" w:themeColor="accent3" w:themeShade="BF"/>
        </w:rPr>
        <w:fldChar w:fldCharType="separate"/>
      </w:r>
      <w:r w:rsidR="00CD0F51">
        <w:t>Kako vrnem predlog v usklajevanje?</w:t>
      </w:r>
      <w:r w:rsidRPr="009A604C">
        <w:rPr>
          <w:color w:val="1E5E9F" w:themeColor="accent3" w:themeShade="BF"/>
        </w:rPr>
        <w:fldChar w:fldCharType="end"/>
      </w:r>
      <w:r w:rsidR="005E7FF5">
        <w:t>«</w:t>
      </w:r>
      <w:r>
        <w:t>.</w:t>
      </w:r>
    </w:p>
    <w:p w14:paraId="5B20E288" w14:textId="7688AE2E" w:rsidR="00B846EB" w:rsidRDefault="00B846EB" w:rsidP="00B846EB">
      <w:pPr>
        <w:pStyle w:val="Naslov4"/>
      </w:pPr>
      <w:bookmarkStart w:id="507" w:name="_Toc86324271"/>
      <w:bookmarkStart w:id="508" w:name="_Toc89335533"/>
      <w:r>
        <w:t xml:space="preserve">Faza </w:t>
      </w:r>
      <w:r w:rsidR="00720F47">
        <w:t>»</w:t>
      </w:r>
      <w:r>
        <w:t>1. faza</w:t>
      </w:r>
      <w:r w:rsidR="00720F47">
        <w:t>«</w:t>
      </w:r>
      <w:r>
        <w:t xml:space="preserve"> potrjevanja prenosa v register</w:t>
      </w:r>
      <w:bookmarkEnd w:id="507"/>
      <w:bookmarkEnd w:id="508"/>
    </w:p>
    <w:p w14:paraId="179F6595" w14:textId="28BA81CE" w:rsidR="00B846EB" w:rsidRPr="001F32C2" w:rsidRDefault="00720F47" w:rsidP="00B846EB">
      <w:r>
        <w:t>»</w:t>
      </w:r>
      <w:r w:rsidR="00B846EB">
        <w:t xml:space="preserve">1. faza </w:t>
      </w:r>
      <w:r>
        <w:t>»</w:t>
      </w:r>
      <w:r w:rsidR="00B846EB">
        <w:t xml:space="preserve"> potrjevanja prenosa v register se izvaja na paketu, posamezen predlog v tej fazi lahko le odstranite.</w:t>
      </w:r>
    </w:p>
    <w:p w14:paraId="5908C75D" w14:textId="77777777" w:rsidR="00B846EB" w:rsidRDefault="00B846EB" w:rsidP="00B846EB">
      <w:pPr>
        <w:pStyle w:val="Naslov5"/>
      </w:pPr>
      <w:bookmarkStart w:id="509" w:name="_Toc86324272"/>
      <w:bookmarkStart w:id="510" w:name="_Toc89335534"/>
      <w:r>
        <w:t>Izločitev iz paketa po objavi</w:t>
      </w:r>
      <w:bookmarkEnd w:id="509"/>
      <w:bookmarkEnd w:id="510"/>
    </w:p>
    <w:p w14:paraId="40D52A81" w14:textId="1738B7B6" w:rsidR="00B846EB" w:rsidRDefault="00B846EB" w:rsidP="00B846EB">
      <w:r>
        <w:t xml:space="preserve">Če predlog ni objavljen v uradnem glasilu, ga je </w:t>
      </w:r>
      <w:r w:rsidR="000217D0">
        <w:t>treba</w:t>
      </w:r>
      <w:r>
        <w:t xml:space="preserve"> iz paketa odstraniti.</w:t>
      </w:r>
    </w:p>
    <w:p w14:paraId="4CCC6A09" w14:textId="77777777" w:rsidR="00B846EB" w:rsidRDefault="00B846EB" w:rsidP="00B846EB">
      <w:pPr>
        <w:pStyle w:val="Naslov6"/>
      </w:pPr>
      <w:bookmarkStart w:id="511" w:name="_Toc86324273"/>
      <w:bookmarkStart w:id="512" w:name="_Toc89335535"/>
      <w:r>
        <w:t>Kdo lahko odstrani predlog iz paketa?</w:t>
      </w:r>
      <w:bookmarkEnd w:id="511"/>
      <w:bookmarkEnd w:id="512"/>
    </w:p>
    <w:p w14:paraId="590CA692" w14:textId="77777777" w:rsidR="00B846EB" w:rsidRDefault="00B846EB" w:rsidP="00B846EB">
      <w:r>
        <w:t>Akcija je na voljo:</w:t>
      </w:r>
    </w:p>
    <w:p w14:paraId="555F1DEF" w14:textId="77777777" w:rsidR="00B846EB" w:rsidRDefault="00B846EB" w:rsidP="009F0205">
      <w:pPr>
        <w:pStyle w:val="Odstavekseznama"/>
        <w:numPr>
          <w:ilvl w:val="0"/>
          <w:numId w:val="149"/>
        </w:numPr>
      </w:pPr>
      <w:r>
        <w:t>če ste nosilec paketa MK in</w:t>
      </w:r>
    </w:p>
    <w:p w14:paraId="3D0C2D12" w14:textId="4E60E911" w:rsidR="00B846EB" w:rsidRPr="00344ED6" w:rsidRDefault="00B846EB" w:rsidP="009F0205">
      <w:pPr>
        <w:pStyle w:val="Odstavekseznama"/>
        <w:numPr>
          <w:ilvl w:val="0"/>
          <w:numId w:val="149"/>
        </w:numPr>
      </w:pPr>
      <w:r>
        <w:t xml:space="preserve">če je status predloga </w:t>
      </w:r>
      <w:r w:rsidR="00720F47">
        <w:t>»</w:t>
      </w:r>
      <w:r>
        <w:t>Predlog v potrjevanju 1. faze</w:t>
      </w:r>
      <w:r w:rsidR="00720F47">
        <w:t>«</w:t>
      </w:r>
      <w:r>
        <w:t>.</w:t>
      </w:r>
    </w:p>
    <w:p w14:paraId="1729DDD0" w14:textId="77777777" w:rsidR="00B846EB" w:rsidRDefault="00B846EB" w:rsidP="00B846EB">
      <w:pPr>
        <w:pStyle w:val="Naslov6"/>
      </w:pPr>
      <w:bookmarkStart w:id="513" w:name="_Toc86324274"/>
      <w:bookmarkStart w:id="514" w:name="_Toc89335536"/>
      <w:r>
        <w:t>Kako odstranim predlog iz paketa?</w:t>
      </w:r>
      <w:bookmarkEnd w:id="513"/>
      <w:bookmarkEnd w:id="514"/>
    </w:p>
    <w:p w14:paraId="3C2F38F9" w14:textId="77777777" w:rsidR="00B846EB" w:rsidRDefault="00B846EB" w:rsidP="00B846EB">
      <w:r w:rsidRPr="00344ED6">
        <w:rPr>
          <w:noProof/>
          <w:lang w:eastAsia="sl-SI"/>
        </w:rPr>
        <w:drawing>
          <wp:inline distT="0" distB="0" distL="0" distR="0" wp14:anchorId="5A98CDE8" wp14:editId="7419C891">
            <wp:extent cx="1863969" cy="293146"/>
            <wp:effectExtent l="0" t="0" r="3175" b="0"/>
            <wp:docPr id="192" name="Picture 19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900282" cy="298857"/>
                    </a:xfrm>
                    <a:prstGeom prst="rect">
                      <a:avLst/>
                    </a:prstGeom>
                  </pic:spPr>
                </pic:pic>
              </a:graphicData>
            </a:graphic>
          </wp:inline>
        </w:drawing>
      </w:r>
    </w:p>
    <w:p w14:paraId="7AA97C13" w14:textId="4F3E6328" w:rsidR="00B846EB" w:rsidRDefault="00B846EB" w:rsidP="009F0205">
      <w:pPr>
        <w:pStyle w:val="Odstavekseznama"/>
        <w:numPr>
          <w:ilvl w:val="0"/>
          <w:numId w:val="150"/>
        </w:numPr>
      </w:pPr>
      <w:r>
        <w:t xml:space="preserve">Odprite stran </w:t>
      </w:r>
      <w:r w:rsidR="00720F47">
        <w:t>»</w:t>
      </w:r>
      <w:r w:rsidRPr="001456A2">
        <w:rPr>
          <w:b/>
        </w:rPr>
        <w:t>Vpogled v predlog</w:t>
      </w:r>
      <w:r w:rsidR="00720F47" w:rsidRPr="00335654">
        <w:t>«</w:t>
      </w:r>
      <w:r w:rsidRPr="00335654">
        <w:t>.</w:t>
      </w:r>
    </w:p>
    <w:p w14:paraId="5309DA04" w14:textId="32CE9A69" w:rsidR="00B846EB" w:rsidRDefault="00B846EB" w:rsidP="009F0205">
      <w:pPr>
        <w:pStyle w:val="Odstavekseznama"/>
        <w:numPr>
          <w:ilvl w:val="0"/>
          <w:numId w:val="150"/>
        </w:numPr>
      </w:pPr>
      <w:r>
        <w:t xml:space="preserve">Kliknite na gumb </w:t>
      </w:r>
      <w:r w:rsidR="00720F47">
        <w:t>»</w:t>
      </w:r>
      <w:r>
        <w:rPr>
          <w:b/>
        </w:rPr>
        <w:t>Izloči predlog iz paketa</w:t>
      </w:r>
      <w:r w:rsidR="00720F47" w:rsidRPr="00335654">
        <w:t>«</w:t>
      </w:r>
      <w:r w:rsidRPr="00335654">
        <w:t>.</w:t>
      </w:r>
    </w:p>
    <w:p w14:paraId="3BFDA1B2" w14:textId="77777777" w:rsidR="00B846EB" w:rsidRDefault="00B846EB" w:rsidP="009F0205">
      <w:pPr>
        <w:pStyle w:val="Odstavekseznama"/>
        <w:numPr>
          <w:ilvl w:val="0"/>
          <w:numId w:val="150"/>
        </w:numPr>
      </w:pPr>
      <w:r>
        <w:t xml:space="preserve">Obvezno vpišite komentar; komentar bo viden na </w:t>
      </w:r>
      <w:proofErr w:type="spellStart"/>
      <w:r>
        <w:t>časovnici</w:t>
      </w:r>
      <w:proofErr w:type="spellEnd"/>
      <w:r>
        <w:t>.</w:t>
      </w:r>
    </w:p>
    <w:p w14:paraId="0C310621" w14:textId="77C39D27" w:rsidR="00B846EB" w:rsidRDefault="00B846EB" w:rsidP="009F0205">
      <w:pPr>
        <w:pStyle w:val="Odstavekseznama"/>
        <w:numPr>
          <w:ilvl w:val="0"/>
          <w:numId w:val="150"/>
        </w:numPr>
      </w:pPr>
      <w:r>
        <w:t xml:space="preserve">Kliknite na gumb </w:t>
      </w:r>
      <w:r w:rsidR="00720F47">
        <w:t>»</w:t>
      </w:r>
      <w:r w:rsidRPr="00175A24">
        <w:rPr>
          <w:b/>
        </w:rPr>
        <w:t>Potrdi</w:t>
      </w:r>
      <w:r w:rsidR="00720F47" w:rsidRPr="00335654">
        <w:t>«</w:t>
      </w:r>
      <w:r>
        <w:t xml:space="preserve"> </w:t>
      </w:r>
      <w:r w:rsidR="00565E59">
        <w:t>oz.</w:t>
      </w:r>
      <w:r>
        <w:t xml:space="preserve"> </w:t>
      </w:r>
      <w:r w:rsidR="00720F47">
        <w:t>»</w:t>
      </w:r>
      <w:r w:rsidRPr="00175A24">
        <w:rPr>
          <w:b/>
        </w:rPr>
        <w:t>Prekliči</w:t>
      </w:r>
      <w:r w:rsidR="00720F47" w:rsidRPr="00335654">
        <w:t>«</w:t>
      </w:r>
      <w:r w:rsidRPr="00335654">
        <w:t>,</w:t>
      </w:r>
      <w:r>
        <w:t xml:space="preserve"> če želite prekiniti akcijo.</w:t>
      </w:r>
    </w:p>
    <w:p w14:paraId="4FC4D902" w14:textId="426F1731" w:rsidR="00B846EB" w:rsidRPr="00175A24" w:rsidRDefault="00B846EB" w:rsidP="009F0205">
      <w:pPr>
        <w:pStyle w:val="Odstavekseznama"/>
        <w:numPr>
          <w:ilvl w:val="0"/>
          <w:numId w:val="150"/>
        </w:numPr>
      </w:pPr>
      <w:r>
        <w:t xml:space="preserve">Na koncu uspešno izvedene akcije je status predloga </w:t>
      </w:r>
      <w:r w:rsidR="00720F47">
        <w:t>»</w:t>
      </w:r>
      <w:r>
        <w:rPr>
          <w:b/>
        </w:rPr>
        <w:t>Predlog umaknjen po objavi</w:t>
      </w:r>
      <w:r w:rsidR="00720F47" w:rsidRPr="00335654">
        <w:t>«</w:t>
      </w:r>
      <w:r w:rsidRPr="00335654">
        <w:t>.</w:t>
      </w:r>
    </w:p>
    <w:p w14:paraId="4DC60455" w14:textId="77777777" w:rsidR="00B846EB" w:rsidRPr="00344ED6" w:rsidRDefault="00B846EB" w:rsidP="00B846EB">
      <w:pPr>
        <w:pStyle w:val="Odstavekseznama"/>
        <w:ind w:left="2520"/>
      </w:pPr>
    </w:p>
    <w:p w14:paraId="40A10C37" w14:textId="65BA1FB4" w:rsidR="00B846EB" w:rsidRPr="0050466E" w:rsidRDefault="00B846EB" w:rsidP="00B846EB">
      <w:pPr>
        <w:pStyle w:val="Naslov4"/>
      </w:pPr>
      <w:bookmarkStart w:id="515" w:name="_Ref86149144"/>
      <w:bookmarkStart w:id="516" w:name="_Toc86324275"/>
      <w:bookmarkStart w:id="517" w:name="_Toc89335537"/>
      <w:r>
        <w:t xml:space="preserve">Faza </w:t>
      </w:r>
      <w:r w:rsidR="00720F47">
        <w:t>»</w:t>
      </w:r>
      <w:r>
        <w:t>2. faza</w:t>
      </w:r>
      <w:r w:rsidR="00720F47">
        <w:t>«</w:t>
      </w:r>
      <w:r>
        <w:t xml:space="preserve"> prenosa v register</w:t>
      </w:r>
      <w:bookmarkEnd w:id="515"/>
      <w:bookmarkEnd w:id="516"/>
      <w:bookmarkEnd w:id="517"/>
    </w:p>
    <w:p w14:paraId="7D5E83ED" w14:textId="3BB80334" w:rsidR="00B846EB" w:rsidRDefault="00B846EB" w:rsidP="00B846EB">
      <w:r>
        <w:lastRenderedPageBreak/>
        <w:t xml:space="preserve">Če v </w:t>
      </w:r>
      <w:r w:rsidR="00720F47">
        <w:t>»</w:t>
      </w:r>
      <w:r>
        <w:t>2. fazi</w:t>
      </w:r>
      <w:r w:rsidR="00720F47">
        <w:t>«</w:t>
      </w:r>
      <w:r>
        <w:t xml:space="preserve"> preverjanja predloga najdete na napake v odloku, predlog lahko uredite, tako da se ujema s vsebino odloka. </w:t>
      </w:r>
    </w:p>
    <w:p w14:paraId="2DF81528" w14:textId="49425DA6" w:rsidR="00B846EB" w:rsidRDefault="00B846EB" w:rsidP="00B846EB">
      <w:r>
        <w:t xml:space="preserve">Pred potrditvijo 2. faze morate obvezno izpolniti korak čarovnika </w:t>
      </w:r>
      <w:r w:rsidR="00720F47">
        <w:t>»</w:t>
      </w:r>
      <w:r w:rsidRPr="00F557B5">
        <w:rPr>
          <w:b/>
        </w:rPr>
        <w:t xml:space="preserve">Zaznambe o </w:t>
      </w:r>
      <w:r>
        <w:rPr>
          <w:b/>
        </w:rPr>
        <w:t>u</w:t>
      </w:r>
      <w:r w:rsidRPr="00F557B5">
        <w:rPr>
          <w:b/>
        </w:rPr>
        <w:t>sklajenosti z odlokom</w:t>
      </w:r>
      <w:r w:rsidR="00720F47" w:rsidRPr="00335654">
        <w:t>«</w:t>
      </w:r>
      <w:r>
        <w:t xml:space="preserve"> (kliknite na gumb </w:t>
      </w:r>
      <w:r w:rsidR="00720F47">
        <w:t>»</w:t>
      </w:r>
      <w:r w:rsidRPr="00F557B5">
        <w:rPr>
          <w:b/>
        </w:rPr>
        <w:t>Uredi</w:t>
      </w:r>
      <w:r w:rsidR="00720F47" w:rsidRPr="00335654">
        <w:t>«</w:t>
      </w:r>
      <w:r w:rsidRPr="00335654">
        <w:t>).</w:t>
      </w:r>
    </w:p>
    <w:p w14:paraId="21507554" w14:textId="77777777" w:rsidR="00B846EB" w:rsidRDefault="00B846EB" w:rsidP="00B846EB">
      <w:pPr>
        <w:pStyle w:val="Naslov5"/>
      </w:pPr>
      <w:bookmarkStart w:id="518" w:name="_Toc86324276"/>
      <w:bookmarkStart w:id="519" w:name="_Toc89335538"/>
      <w:r>
        <w:t>Preverjanje 2. faze samo na MK</w:t>
      </w:r>
      <w:bookmarkEnd w:id="518"/>
      <w:bookmarkEnd w:id="519"/>
    </w:p>
    <w:p w14:paraId="26B1CA2B" w14:textId="142287B1" w:rsidR="00B846EB" w:rsidRDefault="00B846EB" w:rsidP="00B846EB">
      <w:pPr>
        <w:pStyle w:val="Naslov6"/>
      </w:pPr>
      <w:bookmarkStart w:id="520" w:name="_Toc86324277"/>
      <w:bookmarkStart w:id="521" w:name="_Toc89335539"/>
      <w:r>
        <w:t>Kdo lahko ureja predlog</w:t>
      </w:r>
      <w:r w:rsidR="00630B58" w:rsidRPr="00630B58">
        <w:t xml:space="preserve"> </w:t>
      </w:r>
      <w:r w:rsidR="00630B58">
        <w:t>in kdaj</w:t>
      </w:r>
      <w:r>
        <w:t>?</w:t>
      </w:r>
      <w:bookmarkEnd w:id="520"/>
      <w:bookmarkEnd w:id="521"/>
    </w:p>
    <w:p w14:paraId="0DA5A55F" w14:textId="77777777" w:rsidR="00B846EB" w:rsidRDefault="00B846EB" w:rsidP="00B846EB">
      <w:r>
        <w:t>Akcije za urejanje predloga so na voljo:</w:t>
      </w:r>
    </w:p>
    <w:p w14:paraId="26C5E782" w14:textId="77777777" w:rsidR="00B846EB" w:rsidRDefault="00B846EB" w:rsidP="009F0205">
      <w:pPr>
        <w:pStyle w:val="Odstavekseznama"/>
        <w:numPr>
          <w:ilvl w:val="0"/>
          <w:numId w:val="177"/>
        </w:numPr>
      </w:pPr>
      <w:r>
        <w:t xml:space="preserve">Če ste </w:t>
      </w:r>
      <w:r w:rsidRPr="00F557B5">
        <w:rPr>
          <w:b/>
        </w:rPr>
        <w:t xml:space="preserve">nosilec </w:t>
      </w:r>
      <w:r>
        <w:rPr>
          <w:b/>
        </w:rPr>
        <w:t>predloga</w:t>
      </w:r>
      <w:r w:rsidRPr="00F557B5">
        <w:rPr>
          <w:b/>
        </w:rPr>
        <w:t xml:space="preserve"> MK</w:t>
      </w:r>
      <w:r>
        <w:t xml:space="preserve"> in</w:t>
      </w:r>
    </w:p>
    <w:p w14:paraId="114F3055" w14:textId="0494A8FD" w:rsidR="00B846EB" w:rsidRDefault="00B846EB" w:rsidP="009F0205">
      <w:pPr>
        <w:pStyle w:val="Odstavekseznama"/>
        <w:numPr>
          <w:ilvl w:val="0"/>
          <w:numId w:val="177"/>
        </w:numPr>
      </w:pPr>
      <w:r>
        <w:t xml:space="preserve">Če je </w:t>
      </w:r>
      <w:r w:rsidRPr="00F557B5">
        <w:rPr>
          <w:b/>
        </w:rPr>
        <w:t>status predloga</w:t>
      </w:r>
      <w:r>
        <w:t xml:space="preserve"> </w:t>
      </w:r>
      <w:r w:rsidR="00720F47" w:rsidRPr="00335654">
        <w:t>»</w:t>
      </w:r>
      <w:r w:rsidRPr="00F557B5">
        <w:rPr>
          <w:b/>
        </w:rPr>
        <w:t xml:space="preserve">Predlog preverjanje </w:t>
      </w:r>
      <w:r w:rsidR="008038C8">
        <w:rPr>
          <w:b/>
        </w:rPr>
        <w:t>druge</w:t>
      </w:r>
      <w:r w:rsidRPr="00F557B5">
        <w:rPr>
          <w:b/>
        </w:rPr>
        <w:t xml:space="preserve"> faze MK brez O</w:t>
      </w:r>
      <w:r>
        <w:rPr>
          <w:b/>
        </w:rPr>
        <w:t>E</w:t>
      </w:r>
      <w:r w:rsidR="00720F47" w:rsidRPr="00335654">
        <w:t>«</w:t>
      </w:r>
      <w:r w:rsidRPr="00335654">
        <w:t>.</w:t>
      </w:r>
    </w:p>
    <w:p w14:paraId="25FDF902" w14:textId="00A12CAE" w:rsidR="00B846EB" w:rsidRPr="0050466E" w:rsidRDefault="00B846EB" w:rsidP="00B846EB">
      <w:pPr>
        <w:pStyle w:val="Naslov6"/>
      </w:pPr>
      <w:bookmarkStart w:id="522" w:name="_Toc86324278"/>
      <w:bookmarkStart w:id="523" w:name="_Toc89335540"/>
      <w:r>
        <w:t>Kdo lahko označi, da je druga faza preverjena na MK</w:t>
      </w:r>
      <w:r w:rsidR="00630B58" w:rsidRPr="00630B58">
        <w:t xml:space="preserve"> </w:t>
      </w:r>
      <w:r w:rsidR="00630B58">
        <w:t>in kdaj</w:t>
      </w:r>
      <w:r>
        <w:t>?</w:t>
      </w:r>
      <w:bookmarkEnd w:id="522"/>
      <w:bookmarkEnd w:id="523"/>
    </w:p>
    <w:p w14:paraId="1B468A2F" w14:textId="77777777" w:rsidR="00B846EB" w:rsidRDefault="00B846EB" w:rsidP="00B846EB">
      <w:r>
        <w:t>Akcija je na voljo:</w:t>
      </w:r>
    </w:p>
    <w:p w14:paraId="7C2FF959" w14:textId="77777777" w:rsidR="00B846EB" w:rsidRDefault="00B846EB" w:rsidP="009F0205">
      <w:pPr>
        <w:pStyle w:val="Odstavekseznama"/>
        <w:numPr>
          <w:ilvl w:val="0"/>
          <w:numId w:val="177"/>
        </w:numPr>
      </w:pPr>
      <w:r>
        <w:t xml:space="preserve">Če ste </w:t>
      </w:r>
      <w:r w:rsidRPr="00F557B5">
        <w:rPr>
          <w:b/>
        </w:rPr>
        <w:t xml:space="preserve">nosilec </w:t>
      </w:r>
      <w:r>
        <w:rPr>
          <w:b/>
        </w:rPr>
        <w:t>predloga</w:t>
      </w:r>
      <w:r w:rsidRPr="00F557B5">
        <w:rPr>
          <w:b/>
        </w:rPr>
        <w:t xml:space="preserve"> MK</w:t>
      </w:r>
      <w:r>
        <w:t xml:space="preserve"> in</w:t>
      </w:r>
    </w:p>
    <w:p w14:paraId="577DC816" w14:textId="69C3FFF3" w:rsidR="00B846EB" w:rsidRDefault="00B846EB" w:rsidP="009F0205">
      <w:pPr>
        <w:pStyle w:val="Odstavekseznama"/>
        <w:numPr>
          <w:ilvl w:val="0"/>
          <w:numId w:val="177"/>
        </w:numPr>
      </w:pPr>
      <w:r>
        <w:t xml:space="preserve">Če je </w:t>
      </w:r>
      <w:r w:rsidRPr="00F557B5">
        <w:rPr>
          <w:b/>
        </w:rPr>
        <w:t>status predloga</w:t>
      </w:r>
      <w:r>
        <w:t xml:space="preserve"> </w:t>
      </w:r>
      <w:r w:rsidR="00720F47" w:rsidRPr="00335654">
        <w:t>»</w:t>
      </w:r>
      <w:r w:rsidRPr="00F557B5">
        <w:rPr>
          <w:b/>
        </w:rPr>
        <w:t>Predlog preverjanje dr</w:t>
      </w:r>
      <w:r>
        <w:rPr>
          <w:b/>
        </w:rPr>
        <w:t>uge</w:t>
      </w:r>
      <w:r w:rsidRPr="00F557B5">
        <w:rPr>
          <w:b/>
        </w:rPr>
        <w:t xml:space="preserve"> faze MK brez OK</w:t>
      </w:r>
      <w:r w:rsidR="00720F47" w:rsidRPr="00696546">
        <w:t>«</w:t>
      </w:r>
      <w:r w:rsidRPr="00696546">
        <w:t>.</w:t>
      </w:r>
    </w:p>
    <w:p w14:paraId="0F71DE78" w14:textId="099ACD96" w:rsidR="00B846EB" w:rsidRDefault="00B846EB" w:rsidP="00B846EB">
      <w:r w:rsidRPr="008E2BF4">
        <w:rPr>
          <w:rStyle w:val="Poudarek"/>
        </w:rPr>
        <w:t>Pozor!</w:t>
      </w:r>
      <w:r>
        <w:t xml:space="preserve"> Akcija bo vrnila napako, če ne izpolnite </w:t>
      </w:r>
      <w:r w:rsidR="000217D0">
        <w:t>zaznambe o usklajenosti z odlokom</w:t>
      </w:r>
      <w:r>
        <w:t>.</w:t>
      </w:r>
    </w:p>
    <w:p w14:paraId="1E705958" w14:textId="77777777" w:rsidR="00B846EB" w:rsidRDefault="00B846EB" w:rsidP="00B846EB">
      <w:pPr>
        <w:pStyle w:val="Naslov6"/>
      </w:pPr>
      <w:bookmarkStart w:id="524" w:name="_Toc86324279"/>
      <w:bookmarkStart w:id="525" w:name="_Toc89335541"/>
      <w:r>
        <w:t>Kako označim, da je druga faza preverjena na MK?</w:t>
      </w:r>
      <w:bookmarkEnd w:id="524"/>
      <w:bookmarkEnd w:id="525"/>
    </w:p>
    <w:p w14:paraId="57203DD7" w14:textId="77777777" w:rsidR="00B846EB" w:rsidRDefault="00B846EB" w:rsidP="00B846EB">
      <w:pPr>
        <w:pStyle w:val="Odstavekseznama"/>
        <w:ind w:left="0"/>
      </w:pPr>
      <w:r w:rsidRPr="00F557B5">
        <w:rPr>
          <w:noProof/>
          <w:lang w:eastAsia="sl-SI"/>
        </w:rPr>
        <w:drawing>
          <wp:inline distT="0" distB="0" distL="0" distR="0" wp14:anchorId="72463055" wp14:editId="072BA50A">
            <wp:extent cx="1755648" cy="393730"/>
            <wp:effectExtent l="0" t="0" r="0" b="6350"/>
            <wp:docPr id="179" name="Picture 17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770500" cy="397061"/>
                    </a:xfrm>
                    <a:prstGeom prst="rect">
                      <a:avLst/>
                    </a:prstGeom>
                  </pic:spPr>
                </pic:pic>
              </a:graphicData>
            </a:graphic>
          </wp:inline>
        </w:drawing>
      </w:r>
    </w:p>
    <w:p w14:paraId="0AF135C7" w14:textId="04D405FE" w:rsidR="00B846EB" w:rsidRDefault="00B846EB" w:rsidP="009F0205">
      <w:pPr>
        <w:pStyle w:val="Odstavekseznama"/>
        <w:numPr>
          <w:ilvl w:val="0"/>
          <w:numId w:val="178"/>
        </w:numPr>
      </w:pPr>
      <w:r>
        <w:t xml:space="preserve">Odprite stran </w:t>
      </w:r>
      <w:r w:rsidR="00720F47">
        <w:t>»</w:t>
      </w:r>
      <w:r w:rsidRPr="00F557B5">
        <w:rPr>
          <w:b/>
        </w:rPr>
        <w:t>Vpogled v predlog</w:t>
      </w:r>
      <w:r w:rsidR="00720F47" w:rsidRPr="00335654">
        <w:t>«</w:t>
      </w:r>
      <w:r w:rsidRPr="00335654">
        <w:t>.</w:t>
      </w:r>
    </w:p>
    <w:p w14:paraId="62A8D082" w14:textId="5876DCE1" w:rsidR="00B846EB" w:rsidRDefault="00B846EB" w:rsidP="009F0205">
      <w:pPr>
        <w:pStyle w:val="Odstavekseznama"/>
        <w:numPr>
          <w:ilvl w:val="0"/>
          <w:numId w:val="178"/>
        </w:numPr>
      </w:pPr>
      <w:r>
        <w:t xml:space="preserve">Kliknite na gumb </w:t>
      </w:r>
      <w:r w:rsidR="00720F47">
        <w:t>»</w:t>
      </w:r>
      <w:r>
        <w:rPr>
          <w:b/>
        </w:rPr>
        <w:t>Druga faza preverjena na MK</w:t>
      </w:r>
      <w:r w:rsidR="00720F47" w:rsidRPr="00335654">
        <w:t>«</w:t>
      </w:r>
      <w:r w:rsidRPr="00335654">
        <w:t>.</w:t>
      </w:r>
    </w:p>
    <w:p w14:paraId="0153F46E" w14:textId="77777777" w:rsidR="00B846EB" w:rsidRDefault="00B846EB" w:rsidP="009F0205">
      <w:pPr>
        <w:pStyle w:val="Odstavekseznama"/>
        <w:numPr>
          <w:ilvl w:val="0"/>
          <w:numId w:val="178"/>
        </w:numPr>
      </w:pPr>
      <w:r>
        <w:t xml:space="preserve">Če želite, vpišite komentar; komentar bo viden na </w:t>
      </w:r>
      <w:proofErr w:type="spellStart"/>
      <w:r>
        <w:t>časovnici</w:t>
      </w:r>
      <w:proofErr w:type="spellEnd"/>
      <w:r>
        <w:t>.</w:t>
      </w:r>
    </w:p>
    <w:p w14:paraId="0CD4D457" w14:textId="250A4104" w:rsidR="00B846EB" w:rsidRDefault="00B846EB" w:rsidP="009F0205">
      <w:pPr>
        <w:pStyle w:val="Odstavekseznama"/>
        <w:numPr>
          <w:ilvl w:val="0"/>
          <w:numId w:val="178"/>
        </w:numPr>
      </w:pPr>
      <w:r>
        <w:t xml:space="preserve">Kliknite na gumb </w:t>
      </w:r>
      <w:r w:rsidR="00720F47">
        <w:t>»</w:t>
      </w:r>
      <w:r w:rsidRPr="00F557B5">
        <w:rPr>
          <w:b/>
        </w:rPr>
        <w:t>Potrdi</w:t>
      </w:r>
      <w:r w:rsidR="00720F47" w:rsidRPr="00335654">
        <w:t>«</w:t>
      </w:r>
      <w:r>
        <w:t xml:space="preserve"> </w:t>
      </w:r>
      <w:r w:rsidR="00565E59">
        <w:t>oz.</w:t>
      </w:r>
      <w:r>
        <w:t xml:space="preserve"> </w:t>
      </w:r>
      <w:r w:rsidR="00720F47">
        <w:t>»</w:t>
      </w:r>
      <w:r w:rsidRPr="00F557B5">
        <w:rPr>
          <w:b/>
        </w:rPr>
        <w:t>Prekliči</w:t>
      </w:r>
      <w:r w:rsidR="00720F47" w:rsidRPr="00335654">
        <w:t>«</w:t>
      </w:r>
      <w:r w:rsidRPr="00335654">
        <w:t>,</w:t>
      </w:r>
      <w:r>
        <w:t xml:space="preserve"> če želite prekiniti akcijo.</w:t>
      </w:r>
    </w:p>
    <w:p w14:paraId="5BE2BFCF" w14:textId="46953C75" w:rsidR="00B846EB" w:rsidRDefault="00B846EB" w:rsidP="009F0205">
      <w:pPr>
        <w:pStyle w:val="Odstavekseznama"/>
        <w:numPr>
          <w:ilvl w:val="0"/>
          <w:numId w:val="178"/>
        </w:numPr>
      </w:pPr>
      <w:r>
        <w:t xml:space="preserve">Na koncu uspešno izvedene akcije je status predloga </w:t>
      </w:r>
      <w:r w:rsidR="00720F47">
        <w:t>»</w:t>
      </w:r>
      <w:r w:rsidRPr="00F557B5">
        <w:rPr>
          <w:b/>
        </w:rPr>
        <w:t xml:space="preserve">Predlog </w:t>
      </w:r>
      <w:r>
        <w:rPr>
          <w:b/>
        </w:rPr>
        <w:t>druga faza potrjena</w:t>
      </w:r>
      <w:r w:rsidR="00720F47" w:rsidRPr="00335654">
        <w:t>«</w:t>
      </w:r>
      <w:r w:rsidRPr="00335654">
        <w:t>.</w:t>
      </w:r>
    </w:p>
    <w:p w14:paraId="24E54201" w14:textId="77777777" w:rsidR="00B846EB" w:rsidRDefault="00B846EB" w:rsidP="00B846EB">
      <w:pPr>
        <w:pStyle w:val="Odstavekseznama"/>
        <w:ind w:left="0"/>
      </w:pPr>
    </w:p>
    <w:p w14:paraId="0A21DB69" w14:textId="4AA77929" w:rsidR="00B846EB" w:rsidRDefault="00B846EB" w:rsidP="00B846EB">
      <w:pPr>
        <w:pStyle w:val="Odstavekseznama"/>
        <w:ind w:left="0"/>
      </w:pPr>
      <w:r>
        <w:t xml:space="preserve">Ko bo končan prenos v register, bo imel predlog končen status </w:t>
      </w:r>
      <w:r w:rsidR="00720F47">
        <w:t>»</w:t>
      </w:r>
      <w:r w:rsidRPr="008D765E">
        <w:rPr>
          <w:b/>
        </w:rPr>
        <w:t>Predlog</w:t>
      </w:r>
      <w:r w:rsidR="000217D0">
        <w:rPr>
          <w:b/>
        </w:rPr>
        <w:t xml:space="preserve"> </w:t>
      </w:r>
      <w:r w:rsidRPr="008D765E">
        <w:rPr>
          <w:b/>
        </w:rPr>
        <w:t>prenesen v varstvene podatke</w:t>
      </w:r>
      <w:r w:rsidR="00720F47">
        <w:t>«</w:t>
      </w:r>
      <w:r>
        <w:t>.</w:t>
      </w:r>
    </w:p>
    <w:p w14:paraId="4FEB03B7" w14:textId="77777777" w:rsidR="00B846EB" w:rsidRDefault="00B846EB" w:rsidP="00B846EB">
      <w:pPr>
        <w:pStyle w:val="Naslov5"/>
      </w:pPr>
      <w:bookmarkStart w:id="526" w:name="_Toc86324280"/>
      <w:bookmarkStart w:id="527" w:name="_Toc89335542"/>
      <w:r>
        <w:t>Preverjanje 2. faze na OE in MK</w:t>
      </w:r>
      <w:bookmarkEnd w:id="526"/>
      <w:bookmarkEnd w:id="527"/>
    </w:p>
    <w:p w14:paraId="05FA62A5" w14:textId="3A04FC42" w:rsidR="00B846EB" w:rsidRDefault="00B846EB" w:rsidP="00B846EB">
      <w:pPr>
        <w:pStyle w:val="Naslov6"/>
      </w:pPr>
      <w:bookmarkStart w:id="528" w:name="_Toc86324281"/>
      <w:bookmarkStart w:id="529" w:name="_Toc89335543"/>
      <w:r>
        <w:t>Kdo lahko ureja predlog</w:t>
      </w:r>
      <w:r w:rsidR="00630B58" w:rsidRPr="00630B58">
        <w:t xml:space="preserve"> </w:t>
      </w:r>
      <w:r w:rsidR="00630B58">
        <w:t>in kdaj</w:t>
      </w:r>
      <w:r>
        <w:t>?</w:t>
      </w:r>
      <w:bookmarkEnd w:id="528"/>
      <w:bookmarkEnd w:id="529"/>
    </w:p>
    <w:p w14:paraId="71A6FB47" w14:textId="77777777" w:rsidR="00B846EB" w:rsidRDefault="00B846EB" w:rsidP="00B846EB">
      <w:r>
        <w:t>Akcija je na voljo:</w:t>
      </w:r>
    </w:p>
    <w:p w14:paraId="2E02BA7F" w14:textId="77777777" w:rsidR="00B846EB" w:rsidRDefault="00B846EB" w:rsidP="009F0205">
      <w:pPr>
        <w:pStyle w:val="Odstavekseznama"/>
        <w:numPr>
          <w:ilvl w:val="0"/>
          <w:numId w:val="183"/>
        </w:numPr>
      </w:pPr>
      <w:r>
        <w:t xml:space="preserve">Če ste </w:t>
      </w:r>
      <w:r w:rsidRPr="00F6682F">
        <w:rPr>
          <w:b/>
        </w:rPr>
        <w:t>nosilec predloga OE</w:t>
      </w:r>
      <w:r>
        <w:t xml:space="preserve"> in</w:t>
      </w:r>
    </w:p>
    <w:p w14:paraId="39B95C99" w14:textId="777148D0" w:rsidR="00B846EB" w:rsidRDefault="00B846EB" w:rsidP="009F0205">
      <w:pPr>
        <w:pStyle w:val="Odstavekseznama"/>
        <w:numPr>
          <w:ilvl w:val="0"/>
          <w:numId w:val="183"/>
        </w:numPr>
      </w:pPr>
      <w:r>
        <w:t xml:space="preserve">Če je status predloga </w:t>
      </w:r>
      <w:r w:rsidR="00720F47">
        <w:t>»</w:t>
      </w:r>
      <w:r w:rsidRPr="00294DD1">
        <w:rPr>
          <w:b/>
        </w:rPr>
        <w:t xml:space="preserve">Predlog </w:t>
      </w:r>
      <w:r>
        <w:rPr>
          <w:b/>
        </w:rPr>
        <w:t>preverjanje dru</w:t>
      </w:r>
      <w:r w:rsidRPr="00294DD1">
        <w:rPr>
          <w:b/>
        </w:rPr>
        <w:t>ge faze OE</w:t>
      </w:r>
      <w:r w:rsidR="00720F47">
        <w:t>«</w:t>
      </w:r>
    </w:p>
    <w:p w14:paraId="172237D8" w14:textId="77777777" w:rsidR="00B846EB" w:rsidRDefault="00B846EB" w:rsidP="00B846EB">
      <w:r>
        <w:t>ali</w:t>
      </w:r>
    </w:p>
    <w:p w14:paraId="16C52047" w14:textId="77777777" w:rsidR="00B846EB" w:rsidRDefault="00B846EB" w:rsidP="009F0205">
      <w:pPr>
        <w:pStyle w:val="Odstavekseznama"/>
        <w:numPr>
          <w:ilvl w:val="0"/>
          <w:numId w:val="184"/>
        </w:numPr>
      </w:pPr>
      <w:r>
        <w:t xml:space="preserve">Če ste </w:t>
      </w:r>
      <w:r w:rsidRPr="00F6682F">
        <w:rPr>
          <w:b/>
        </w:rPr>
        <w:t>nosilec predloga MK</w:t>
      </w:r>
      <w:r>
        <w:t xml:space="preserve"> in</w:t>
      </w:r>
    </w:p>
    <w:p w14:paraId="23741039" w14:textId="791495A9" w:rsidR="00B846EB" w:rsidRDefault="00B846EB" w:rsidP="009F0205">
      <w:pPr>
        <w:pStyle w:val="Odstavekseznama"/>
        <w:numPr>
          <w:ilvl w:val="0"/>
          <w:numId w:val="184"/>
        </w:numPr>
      </w:pPr>
      <w:r>
        <w:t xml:space="preserve">Če je status predloga </w:t>
      </w:r>
      <w:r w:rsidR="00720F47">
        <w:t>»</w:t>
      </w:r>
      <w:r w:rsidRPr="00294DD1">
        <w:rPr>
          <w:b/>
        </w:rPr>
        <w:t xml:space="preserve">Predlog </w:t>
      </w:r>
      <w:r>
        <w:rPr>
          <w:b/>
        </w:rPr>
        <w:t>preverjanje dru</w:t>
      </w:r>
      <w:r w:rsidRPr="00294DD1">
        <w:rPr>
          <w:b/>
        </w:rPr>
        <w:t xml:space="preserve">ge faze </w:t>
      </w:r>
      <w:r>
        <w:rPr>
          <w:b/>
        </w:rPr>
        <w:t>MK</w:t>
      </w:r>
      <w:r w:rsidR="00720F47">
        <w:t>«</w:t>
      </w:r>
      <w:r>
        <w:t>.</w:t>
      </w:r>
    </w:p>
    <w:p w14:paraId="369F18AC" w14:textId="77777777" w:rsidR="00B846EB" w:rsidRPr="00EC5D16" w:rsidRDefault="00B846EB" w:rsidP="00B846EB">
      <w:pPr>
        <w:pStyle w:val="Odstavekseznama"/>
        <w:ind w:left="360"/>
      </w:pPr>
    </w:p>
    <w:p w14:paraId="108260A5" w14:textId="72D7D0BC" w:rsidR="00B846EB" w:rsidRDefault="004B3D97" w:rsidP="00B846EB">
      <w:pPr>
        <w:pStyle w:val="Naslov6"/>
      </w:pPr>
      <w:bookmarkStart w:id="530" w:name="_Toc86324282"/>
      <w:bookmarkStart w:id="531" w:name="_Toc89335544"/>
      <w:r>
        <w:t xml:space="preserve"> </w:t>
      </w:r>
      <w:r w:rsidR="00B846EB">
        <w:t>Kdo lahko označi, da je druga faza preverjena na OE</w:t>
      </w:r>
      <w:r w:rsidR="00630B58" w:rsidRPr="00630B58">
        <w:t xml:space="preserve"> </w:t>
      </w:r>
      <w:r w:rsidR="00630B58">
        <w:t>in kdaj</w:t>
      </w:r>
      <w:r w:rsidR="00B846EB">
        <w:t>?</w:t>
      </w:r>
      <w:bookmarkEnd w:id="530"/>
      <w:bookmarkEnd w:id="531"/>
    </w:p>
    <w:p w14:paraId="74C24B77" w14:textId="77777777" w:rsidR="00B846EB" w:rsidRDefault="00B846EB" w:rsidP="00B846EB">
      <w:r>
        <w:t>Akcija je na voljo:</w:t>
      </w:r>
    </w:p>
    <w:p w14:paraId="5CD616E7" w14:textId="77777777" w:rsidR="00B846EB" w:rsidRDefault="00B846EB" w:rsidP="009F0205">
      <w:pPr>
        <w:pStyle w:val="Odstavekseznama"/>
        <w:numPr>
          <w:ilvl w:val="0"/>
          <w:numId w:val="177"/>
        </w:numPr>
      </w:pPr>
      <w:r>
        <w:lastRenderedPageBreak/>
        <w:t xml:space="preserve">Če ste </w:t>
      </w:r>
      <w:r w:rsidRPr="00F557B5">
        <w:rPr>
          <w:b/>
        </w:rPr>
        <w:t xml:space="preserve">nosilec </w:t>
      </w:r>
      <w:r>
        <w:rPr>
          <w:b/>
        </w:rPr>
        <w:t>predloga OE</w:t>
      </w:r>
      <w:r>
        <w:t xml:space="preserve"> in</w:t>
      </w:r>
    </w:p>
    <w:p w14:paraId="1C3993BB" w14:textId="388223B7" w:rsidR="00B846EB" w:rsidRDefault="00B846EB" w:rsidP="009F0205">
      <w:pPr>
        <w:pStyle w:val="Odstavekseznama"/>
        <w:numPr>
          <w:ilvl w:val="0"/>
          <w:numId w:val="177"/>
        </w:numPr>
      </w:pPr>
      <w:r>
        <w:t xml:space="preserve">Če je </w:t>
      </w:r>
      <w:r w:rsidRPr="00F557B5">
        <w:rPr>
          <w:b/>
        </w:rPr>
        <w:t>status predloga</w:t>
      </w:r>
      <w:r>
        <w:t xml:space="preserve"> </w:t>
      </w:r>
      <w:r w:rsidR="00720F47">
        <w:rPr>
          <w:b/>
        </w:rPr>
        <w:t>»</w:t>
      </w:r>
      <w:r w:rsidRPr="00F557B5">
        <w:rPr>
          <w:b/>
        </w:rPr>
        <w:t>Predlog preverjanje dr</w:t>
      </w:r>
      <w:r>
        <w:rPr>
          <w:b/>
        </w:rPr>
        <w:t>uge</w:t>
      </w:r>
      <w:r w:rsidRPr="00F557B5">
        <w:rPr>
          <w:b/>
        </w:rPr>
        <w:t xml:space="preserve"> faze </w:t>
      </w:r>
      <w:r>
        <w:rPr>
          <w:b/>
        </w:rPr>
        <w:t>OE</w:t>
      </w:r>
      <w:r w:rsidR="00720F47" w:rsidRPr="005E7FF5">
        <w:t>«</w:t>
      </w:r>
      <w:r w:rsidRPr="005E7FF5">
        <w:t>.</w:t>
      </w:r>
    </w:p>
    <w:p w14:paraId="67E5316A" w14:textId="63EA0BF5" w:rsidR="00B846EB" w:rsidRDefault="00B846EB" w:rsidP="00B846EB">
      <w:r>
        <w:t xml:space="preserve">Pozor! Akcija bo vrnila napako, če ne izpolnite </w:t>
      </w:r>
      <w:r w:rsidR="000217D0">
        <w:t>zaznambe o usklajenosti z odlokom</w:t>
      </w:r>
      <w:r>
        <w:t>.</w:t>
      </w:r>
    </w:p>
    <w:p w14:paraId="5EA5B075" w14:textId="77777777" w:rsidR="00B846EB" w:rsidRDefault="00B846EB" w:rsidP="00B846EB">
      <w:pPr>
        <w:pStyle w:val="Naslov6"/>
      </w:pPr>
      <w:bookmarkStart w:id="532" w:name="_Toc86324283"/>
      <w:bookmarkStart w:id="533" w:name="_Toc89335545"/>
      <w:r>
        <w:t>Kako označim, da je druga faza preverjena na OE?</w:t>
      </w:r>
      <w:bookmarkEnd w:id="532"/>
      <w:bookmarkEnd w:id="533"/>
    </w:p>
    <w:p w14:paraId="156F6980" w14:textId="77777777" w:rsidR="00B846EB" w:rsidRDefault="00B846EB" w:rsidP="00B846EB">
      <w:r w:rsidRPr="00F6682F">
        <w:rPr>
          <w:noProof/>
          <w:lang w:eastAsia="sl-SI"/>
        </w:rPr>
        <w:drawing>
          <wp:inline distT="0" distB="0" distL="0" distR="0" wp14:anchorId="1F9BD509" wp14:editId="02849975">
            <wp:extent cx="2080440" cy="289585"/>
            <wp:effectExtent l="0" t="0" r="0" b="0"/>
            <wp:docPr id="199" name="Picture 19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080440" cy="289585"/>
                    </a:xfrm>
                    <a:prstGeom prst="rect">
                      <a:avLst/>
                    </a:prstGeom>
                  </pic:spPr>
                </pic:pic>
              </a:graphicData>
            </a:graphic>
          </wp:inline>
        </w:drawing>
      </w:r>
    </w:p>
    <w:p w14:paraId="6E2F03AD" w14:textId="3B18AAC6" w:rsidR="00B846EB" w:rsidRDefault="00B846EB" w:rsidP="009F0205">
      <w:pPr>
        <w:pStyle w:val="Odstavekseznama"/>
        <w:numPr>
          <w:ilvl w:val="0"/>
          <w:numId w:val="185"/>
        </w:numPr>
      </w:pPr>
      <w:r>
        <w:t xml:space="preserve">Odprite stran </w:t>
      </w:r>
      <w:r w:rsidR="00720F47">
        <w:t>»</w:t>
      </w:r>
      <w:r w:rsidRPr="00F6682F">
        <w:rPr>
          <w:b/>
        </w:rPr>
        <w:t>Vpogled v predlog</w:t>
      </w:r>
      <w:r w:rsidR="00720F47" w:rsidRPr="00335654">
        <w:t>«</w:t>
      </w:r>
      <w:r w:rsidRPr="00335654">
        <w:t>.</w:t>
      </w:r>
    </w:p>
    <w:p w14:paraId="1CACFC2F" w14:textId="5C648808" w:rsidR="00B846EB" w:rsidRDefault="00B846EB" w:rsidP="009F0205">
      <w:pPr>
        <w:pStyle w:val="Odstavekseznama"/>
        <w:numPr>
          <w:ilvl w:val="0"/>
          <w:numId w:val="185"/>
        </w:numPr>
      </w:pPr>
      <w:r>
        <w:t xml:space="preserve">Kliknite na gumb </w:t>
      </w:r>
      <w:r w:rsidR="00720F47">
        <w:t>»</w:t>
      </w:r>
      <w:r w:rsidRPr="00F6682F">
        <w:rPr>
          <w:b/>
        </w:rPr>
        <w:t xml:space="preserve">Druga faza preverjena na </w:t>
      </w:r>
      <w:r>
        <w:rPr>
          <w:b/>
        </w:rPr>
        <w:t>OE</w:t>
      </w:r>
      <w:r w:rsidR="00720F47" w:rsidRPr="00335654">
        <w:t>«</w:t>
      </w:r>
      <w:r w:rsidRPr="00335654">
        <w:t>.</w:t>
      </w:r>
    </w:p>
    <w:p w14:paraId="33536620" w14:textId="77777777" w:rsidR="00B846EB" w:rsidRDefault="00B846EB" w:rsidP="009F0205">
      <w:pPr>
        <w:pStyle w:val="Odstavekseznama"/>
        <w:numPr>
          <w:ilvl w:val="0"/>
          <w:numId w:val="185"/>
        </w:numPr>
      </w:pPr>
      <w:r>
        <w:t xml:space="preserve">Če želite, vpišite komentar; komentar bo viden na </w:t>
      </w:r>
      <w:proofErr w:type="spellStart"/>
      <w:r>
        <w:t>časovnici</w:t>
      </w:r>
      <w:proofErr w:type="spellEnd"/>
      <w:r>
        <w:t>.</w:t>
      </w:r>
    </w:p>
    <w:p w14:paraId="2181A54E" w14:textId="00A269F5" w:rsidR="00B846EB" w:rsidRDefault="00B846EB" w:rsidP="009F0205">
      <w:pPr>
        <w:pStyle w:val="Odstavekseznama"/>
        <w:numPr>
          <w:ilvl w:val="0"/>
          <w:numId w:val="185"/>
        </w:numPr>
      </w:pPr>
      <w:r>
        <w:t xml:space="preserve">Kliknite na gumb </w:t>
      </w:r>
      <w:r w:rsidR="00720F47">
        <w:t>»</w:t>
      </w:r>
      <w:r w:rsidRPr="00F6682F">
        <w:rPr>
          <w:b/>
        </w:rPr>
        <w:t>Potrdi</w:t>
      </w:r>
      <w:r w:rsidR="00720F47" w:rsidRPr="00335654">
        <w:t>«</w:t>
      </w:r>
      <w:r>
        <w:t xml:space="preserve"> </w:t>
      </w:r>
      <w:r w:rsidR="00565E59">
        <w:t>oz.</w:t>
      </w:r>
      <w:r>
        <w:t xml:space="preserve"> </w:t>
      </w:r>
      <w:r w:rsidR="00720F47">
        <w:t>»</w:t>
      </w:r>
      <w:r w:rsidRPr="00F6682F">
        <w:rPr>
          <w:b/>
        </w:rPr>
        <w:t>Prekliči</w:t>
      </w:r>
      <w:r w:rsidR="00720F47" w:rsidRPr="00335654">
        <w:t>«</w:t>
      </w:r>
      <w:r w:rsidRPr="00335654">
        <w:t>,</w:t>
      </w:r>
      <w:r>
        <w:t xml:space="preserve"> če želite prekiniti akcijo.</w:t>
      </w:r>
    </w:p>
    <w:p w14:paraId="05AF6659" w14:textId="63CF144F" w:rsidR="00B846EB" w:rsidRPr="00F6682F" w:rsidRDefault="00B846EB" w:rsidP="009F0205">
      <w:pPr>
        <w:pStyle w:val="Odstavekseznama"/>
        <w:numPr>
          <w:ilvl w:val="0"/>
          <w:numId w:val="185"/>
        </w:numPr>
      </w:pPr>
      <w:r>
        <w:t xml:space="preserve">Na koncu uspešno izvedene akcije je status predloga </w:t>
      </w:r>
      <w:r w:rsidR="00720F47">
        <w:t>»</w:t>
      </w:r>
      <w:r w:rsidRPr="00F6682F">
        <w:rPr>
          <w:b/>
        </w:rPr>
        <w:t xml:space="preserve">Predlog </w:t>
      </w:r>
      <w:r>
        <w:rPr>
          <w:b/>
        </w:rPr>
        <w:t>preverjanje druge faze MK</w:t>
      </w:r>
      <w:r w:rsidR="00720F47" w:rsidRPr="00335654">
        <w:t>«</w:t>
      </w:r>
      <w:r w:rsidRPr="00335654">
        <w:t>.</w:t>
      </w:r>
    </w:p>
    <w:p w14:paraId="34F622F9" w14:textId="3CA69D8A" w:rsidR="00B846EB" w:rsidRDefault="00B846EB" w:rsidP="00B846EB">
      <w:pPr>
        <w:pStyle w:val="Naslov6"/>
      </w:pPr>
      <w:bookmarkStart w:id="534" w:name="_Toc86324284"/>
      <w:bookmarkStart w:id="535" w:name="_Toc89335546"/>
      <w:r>
        <w:t>Kdo lahko označi, da je druga faza preverjena na MK</w:t>
      </w:r>
      <w:r w:rsidR="00630B58" w:rsidRPr="00630B58">
        <w:t xml:space="preserve"> </w:t>
      </w:r>
      <w:r w:rsidR="00630B58">
        <w:t>in kdaj</w:t>
      </w:r>
      <w:r>
        <w:t>?</w:t>
      </w:r>
      <w:bookmarkEnd w:id="534"/>
      <w:bookmarkEnd w:id="535"/>
    </w:p>
    <w:p w14:paraId="61A87E9A" w14:textId="77777777" w:rsidR="00B846EB" w:rsidRDefault="00B846EB" w:rsidP="00B846EB">
      <w:r>
        <w:t>Akcija je na voljo:</w:t>
      </w:r>
    </w:p>
    <w:p w14:paraId="180DB31D" w14:textId="77777777" w:rsidR="00B846EB" w:rsidRDefault="00B846EB" w:rsidP="009F0205">
      <w:pPr>
        <w:pStyle w:val="Odstavekseznama"/>
        <w:numPr>
          <w:ilvl w:val="0"/>
          <w:numId w:val="177"/>
        </w:numPr>
      </w:pPr>
      <w:r>
        <w:t xml:space="preserve">Če ste </w:t>
      </w:r>
      <w:r w:rsidRPr="00F557B5">
        <w:rPr>
          <w:b/>
        </w:rPr>
        <w:t xml:space="preserve">nosilec </w:t>
      </w:r>
      <w:r>
        <w:rPr>
          <w:b/>
        </w:rPr>
        <w:t>predloga MK</w:t>
      </w:r>
      <w:r>
        <w:t xml:space="preserve"> in</w:t>
      </w:r>
    </w:p>
    <w:p w14:paraId="609D18DB" w14:textId="2975049F" w:rsidR="00B846EB" w:rsidRDefault="00B846EB" w:rsidP="009F0205">
      <w:pPr>
        <w:pStyle w:val="Odstavekseznama"/>
        <w:numPr>
          <w:ilvl w:val="0"/>
          <w:numId w:val="177"/>
        </w:numPr>
      </w:pPr>
      <w:r>
        <w:t xml:space="preserve">Če je </w:t>
      </w:r>
      <w:r w:rsidRPr="00F557B5">
        <w:rPr>
          <w:b/>
        </w:rPr>
        <w:t>status predloga</w:t>
      </w:r>
      <w:r>
        <w:t xml:space="preserve"> </w:t>
      </w:r>
      <w:r w:rsidR="00720F47" w:rsidRPr="005E7FF5">
        <w:t>»</w:t>
      </w:r>
      <w:r w:rsidRPr="00F557B5">
        <w:rPr>
          <w:b/>
        </w:rPr>
        <w:t>Predlog preverjanje dr</w:t>
      </w:r>
      <w:r>
        <w:rPr>
          <w:b/>
        </w:rPr>
        <w:t>uge</w:t>
      </w:r>
      <w:r w:rsidRPr="00F557B5">
        <w:rPr>
          <w:b/>
        </w:rPr>
        <w:t xml:space="preserve"> faze </w:t>
      </w:r>
      <w:r>
        <w:rPr>
          <w:b/>
        </w:rPr>
        <w:t>MK</w:t>
      </w:r>
      <w:r w:rsidR="00720F47" w:rsidRPr="00335654">
        <w:t>«</w:t>
      </w:r>
      <w:r w:rsidRPr="00335654">
        <w:t>.</w:t>
      </w:r>
    </w:p>
    <w:p w14:paraId="05CF61AE" w14:textId="37FED0BF" w:rsidR="00B846EB" w:rsidRPr="008E2BF4" w:rsidRDefault="00B846EB" w:rsidP="00B846EB">
      <w:r w:rsidRPr="008E2BF4">
        <w:rPr>
          <w:rStyle w:val="Poudarek"/>
        </w:rPr>
        <w:t>Pozor!</w:t>
      </w:r>
      <w:r>
        <w:t xml:space="preserve"> Če nosilec predloga MK ni določen, ga je treba najprej prevzeti.</w:t>
      </w:r>
    </w:p>
    <w:p w14:paraId="7FE2F4B3" w14:textId="77777777" w:rsidR="00B846EB" w:rsidRDefault="00B846EB" w:rsidP="00B846EB">
      <w:pPr>
        <w:pStyle w:val="Naslov6"/>
      </w:pPr>
      <w:bookmarkStart w:id="536" w:name="_Toc86324285"/>
      <w:bookmarkStart w:id="537" w:name="_Toc89335547"/>
      <w:r>
        <w:t>Kako označim, da je druga faza preverjena na MK?</w:t>
      </w:r>
      <w:bookmarkEnd w:id="536"/>
      <w:bookmarkEnd w:id="537"/>
    </w:p>
    <w:p w14:paraId="40D2627A" w14:textId="77777777" w:rsidR="00B846EB" w:rsidRDefault="00B846EB" w:rsidP="00B846EB">
      <w:pPr>
        <w:pStyle w:val="Odstavekseznama"/>
        <w:ind w:left="0"/>
      </w:pPr>
      <w:r w:rsidRPr="008E2BF4">
        <w:rPr>
          <w:noProof/>
          <w:lang w:eastAsia="sl-SI"/>
        </w:rPr>
        <w:drawing>
          <wp:inline distT="0" distB="0" distL="0" distR="0" wp14:anchorId="4DDDA79A" wp14:editId="76886FCC">
            <wp:extent cx="1514246" cy="320534"/>
            <wp:effectExtent l="0" t="0" r="0" b="3810"/>
            <wp:docPr id="200" name="Picture 20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535660" cy="325067"/>
                    </a:xfrm>
                    <a:prstGeom prst="rect">
                      <a:avLst/>
                    </a:prstGeom>
                  </pic:spPr>
                </pic:pic>
              </a:graphicData>
            </a:graphic>
          </wp:inline>
        </w:drawing>
      </w:r>
    </w:p>
    <w:p w14:paraId="6218A814" w14:textId="0D691182" w:rsidR="00B846EB" w:rsidRDefault="00B846EB" w:rsidP="009F0205">
      <w:pPr>
        <w:pStyle w:val="Odstavekseznama"/>
        <w:numPr>
          <w:ilvl w:val="0"/>
          <w:numId w:val="186"/>
        </w:numPr>
      </w:pPr>
      <w:r>
        <w:t xml:space="preserve">Odprite stran </w:t>
      </w:r>
      <w:r w:rsidR="00720F47">
        <w:t>»</w:t>
      </w:r>
      <w:r w:rsidRPr="008E2BF4">
        <w:rPr>
          <w:b/>
        </w:rPr>
        <w:t>Vpogled v predlog</w:t>
      </w:r>
      <w:r w:rsidR="00720F47" w:rsidRPr="00335654">
        <w:t>«</w:t>
      </w:r>
      <w:r w:rsidRPr="00335654">
        <w:t>.</w:t>
      </w:r>
    </w:p>
    <w:p w14:paraId="66F4E539" w14:textId="7886401B" w:rsidR="00B846EB" w:rsidRDefault="00B846EB" w:rsidP="009F0205">
      <w:pPr>
        <w:pStyle w:val="Odstavekseznama"/>
        <w:numPr>
          <w:ilvl w:val="0"/>
          <w:numId w:val="186"/>
        </w:numPr>
      </w:pPr>
      <w:r>
        <w:t xml:space="preserve">Če predlog še nima nosilca predloga MK, ga morate najprej prevzeti – kliknite gumb </w:t>
      </w:r>
      <w:r w:rsidR="00720F47">
        <w:t>»</w:t>
      </w:r>
      <w:r w:rsidRPr="008E2BF4">
        <w:rPr>
          <w:b/>
        </w:rPr>
        <w:t>Prevzemi</w:t>
      </w:r>
      <w:r w:rsidR="00720F47" w:rsidRPr="00335654">
        <w:t>«</w:t>
      </w:r>
      <w:r w:rsidRPr="00335654">
        <w:t>;</w:t>
      </w:r>
      <w:r>
        <w:t xml:space="preserve"> če je nosilec MK že določen, se ta korak preskoči.</w:t>
      </w:r>
    </w:p>
    <w:p w14:paraId="5C0AB35E" w14:textId="7832D911" w:rsidR="00B846EB" w:rsidRDefault="00B846EB" w:rsidP="009F0205">
      <w:pPr>
        <w:pStyle w:val="Odstavekseznama"/>
        <w:numPr>
          <w:ilvl w:val="0"/>
          <w:numId w:val="186"/>
        </w:numPr>
      </w:pPr>
      <w:r>
        <w:t xml:space="preserve">Kliknite na gumb </w:t>
      </w:r>
      <w:r w:rsidR="00720F47">
        <w:t>»</w:t>
      </w:r>
      <w:r w:rsidRPr="008E2BF4">
        <w:rPr>
          <w:b/>
        </w:rPr>
        <w:t xml:space="preserve">Druga faza preverjena na </w:t>
      </w:r>
      <w:r>
        <w:rPr>
          <w:b/>
        </w:rPr>
        <w:t>MK</w:t>
      </w:r>
      <w:r w:rsidR="00720F47" w:rsidRPr="00335654">
        <w:t>«</w:t>
      </w:r>
      <w:r w:rsidRPr="00335654">
        <w:t>.</w:t>
      </w:r>
    </w:p>
    <w:p w14:paraId="218FFA10" w14:textId="77777777" w:rsidR="00B846EB" w:rsidRDefault="00B846EB" w:rsidP="009F0205">
      <w:pPr>
        <w:pStyle w:val="Odstavekseznama"/>
        <w:numPr>
          <w:ilvl w:val="0"/>
          <w:numId w:val="186"/>
        </w:numPr>
      </w:pPr>
      <w:r>
        <w:t xml:space="preserve">Če želite, vpišite komentar; komentar bo viden na </w:t>
      </w:r>
      <w:proofErr w:type="spellStart"/>
      <w:r>
        <w:t>časovnici</w:t>
      </w:r>
      <w:proofErr w:type="spellEnd"/>
      <w:r>
        <w:t>.</w:t>
      </w:r>
    </w:p>
    <w:p w14:paraId="2B78F448" w14:textId="7A25787A" w:rsidR="00B846EB" w:rsidRDefault="00B846EB" w:rsidP="009F0205">
      <w:pPr>
        <w:pStyle w:val="Odstavekseznama"/>
        <w:numPr>
          <w:ilvl w:val="0"/>
          <w:numId w:val="186"/>
        </w:numPr>
      </w:pPr>
      <w:r>
        <w:t xml:space="preserve">Kliknite na gumb </w:t>
      </w:r>
      <w:r w:rsidR="00720F47">
        <w:t>»</w:t>
      </w:r>
      <w:r w:rsidRPr="008E2BF4">
        <w:rPr>
          <w:b/>
        </w:rPr>
        <w:t>Potrdi</w:t>
      </w:r>
      <w:r w:rsidR="00720F47" w:rsidRPr="00335654">
        <w:t>«</w:t>
      </w:r>
      <w:r>
        <w:t xml:space="preserve"> </w:t>
      </w:r>
      <w:r w:rsidR="00565E59">
        <w:t>oz.</w:t>
      </w:r>
      <w:r>
        <w:t xml:space="preserve"> </w:t>
      </w:r>
      <w:r w:rsidR="00720F47">
        <w:t>»</w:t>
      </w:r>
      <w:r w:rsidRPr="008E2BF4">
        <w:rPr>
          <w:b/>
        </w:rPr>
        <w:t>Prekliči</w:t>
      </w:r>
      <w:r w:rsidR="00720F47" w:rsidRPr="00335654">
        <w:t>«</w:t>
      </w:r>
      <w:r w:rsidRPr="00335654">
        <w:t>,</w:t>
      </w:r>
      <w:r>
        <w:t xml:space="preserve"> če želite prekiniti akcijo.</w:t>
      </w:r>
    </w:p>
    <w:p w14:paraId="5A403809" w14:textId="63B05D57" w:rsidR="00B846EB" w:rsidRPr="00F6682F" w:rsidRDefault="00B846EB" w:rsidP="009F0205">
      <w:pPr>
        <w:pStyle w:val="Odstavekseznama"/>
        <w:numPr>
          <w:ilvl w:val="0"/>
          <w:numId w:val="186"/>
        </w:numPr>
      </w:pPr>
      <w:r>
        <w:t xml:space="preserve">Na koncu uspešno izvedene akcije je status predloga </w:t>
      </w:r>
      <w:r w:rsidR="00720F47">
        <w:t>»</w:t>
      </w:r>
      <w:r w:rsidRPr="00F557B5">
        <w:rPr>
          <w:b/>
        </w:rPr>
        <w:t xml:space="preserve">Predlog </w:t>
      </w:r>
      <w:r>
        <w:rPr>
          <w:b/>
        </w:rPr>
        <w:t>druga faza potrjena</w:t>
      </w:r>
      <w:r w:rsidR="00720F47" w:rsidRPr="00335654">
        <w:t>«</w:t>
      </w:r>
      <w:r w:rsidRPr="00335654">
        <w:t>.</w:t>
      </w:r>
    </w:p>
    <w:p w14:paraId="6CB28EDA" w14:textId="61B56892" w:rsidR="00B846EB" w:rsidRPr="00EC5D16" w:rsidRDefault="00B846EB" w:rsidP="00B846EB">
      <w:r>
        <w:t>Ko bo končan prenos v register predlog</w:t>
      </w:r>
      <w:r w:rsidR="000217D0">
        <w:t>, bo</w:t>
      </w:r>
      <w:r>
        <w:t xml:space="preserve"> imel končen status </w:t>
      </w:r>
      <w:r w:rsidR="00720F47">
        <w:t>»</w:t>
      </w:r>
      <w:r w:rsidRPr="008E2BF4">
        <w:rPr>
          <w:b/>
        </w:rPr>
        <w:t>Predlog prenesen v varstvene podatke</w:t>
      </w:r>
      <w:r w:rsidR="00720F47">
        <w:t>«</w:t>
      </w:r>
      <w:r>
        <w:t>.</w:t>
      </w:r>
    </w:p>
    <w:p w14:paraId="191F3C61" w14:textId="77777777" w:rsidR="00B846EB" w:rsidRDefault="00B846EB" w:rsidP="00B846EB">
      <w:pPr>
        <w:pStyle w:val="Naslov2"/>
      </w:pPr>
      <w:bookmarkStart w:id="538" w:name="_Toc84507671"/>
      <w:bookmarkStart w:id="539" w:name="_Toc86324286"/>
      <w:bookmarkStart w:id="540" w:name="_Toc89335548"/>
      <w:r>
        <w:t>Paketi</w:t>
      </w:r>
      <w:bookmarkEnd w:id="538"/>
      <w:bookmarkEnd w:id="539"/>
      <w:bookmarkEnd w:id="540"/>
    </w:p>
    <w:p w14:paraId="5E5C2064" w14:textId="1E583499" w:rsidR="00B846EB" w:rsidRPr="00564791" w:rsidRDefault="00B846EB" w:rsidP="00B846EB">
      <w:r>
        <w:t xml:space="preserve">Do paketov lahko dostopate s klikom na </w:t>
      </w:r>
      <w:r w:rsidR="005E37A9">
        <w:t>ikon</w:t>
      </w:r>
      <w:r>
        <w:t xml:space="preserve">o </w:t>
      </w:r>
      <w:r w:rsidR="00335654">
        <w:t>»</w:t>
      </w:r>
      <w:r>
        <w:rPr>
          <w:b/>
        </w:rPr>
        <w:t>Paketi</w:t>
      </w:r>
      <w:r w:rsidR="00335654" w:rsidRPr="00335654">
        <w:t>«</w:t>
      </w:r>
      <w:r>
        <w:rPr>
          <w:b/>
        </w:rPr>
        <w:t xml:space="preserve"> </w:t>
      </w:r>
      <w:r>
        <w:t xml:space="preserve">v </w:t>
      </w:r>
      <w:r w:rsidR="00335654">
        <w:t>»</w:t>
      </w:r>
      <w:r w:rsidRPr="009F65A9">
        <w:rPr>
          <w:b/>
        </w:rPr>
        <w:t>Levem meniju</w:t>
      </w:r>
      <w:r w:rsidR="00335654" w:rsidRPr="00335654">
        <w:t>«</w:t>
      </w:r>
      <w:r>
        <w:t>. Aplikacija vas bo preusmerila na iskalnik paketov.</w:t>
      </w:r>
    </w:p>
    <w:p w14:paraId="0F537D4A" w14:textId="77777777" w:rsidR="00B846EB" w:rsidRDefault="00B846EB" w:rsidP="00B846EB">
      <w:pPr>
        <w:pStyle w:val="Naslov3"/>
      </w:pPr>
      <w:bookmarkStart w:id="541" w:name="_Toc86324287"/>
      <w:bookmarkStart w:id="542" w:name="_Toc89335549"/>
      <w:r>
        <w:t>Iskalnik paketov</w:t>
      </w:r>
      <w:bookmarkEnd w:id="541"/>
      <w:bookmarkEnd w:id="542"/>
    </w:p>
    <w:p w14:paraId="10FA3503" w14:textId="77777777" w:rsidR="00B846EB" w:rsidRDefault="00B846EB" w:rsidP="00B846EB">
      <w:pPr>
        <w:pStyle w:val="Odstavekseznama"/>
        <w:ind w:left="0"/>
        <w:rPr>
          <w:lang w:eastAsia="sl-SI"/>
        </w:rPr>
      </w:pPr>
      <w:r>
        <w:rPr>
          <w:lang w:eastAsia="sl-SI"/>
        </w:rPr>
        <w:t>Stran je namenjena iskanju in prikazovanju seznama paketov in je sestavljena iz več sekcij:</w:t>
      </w:r>
    </w:p>
    <w:p w14:paraId="69D05F3F" w14:textId="77777777" w:rsidR="00B846EB" w:rsidRDefault="00B846EB" w:rsidP="00B846EB">
      <w:pPr>
        <w:pStyle w:val="Odstavekseznama"/>
        <w:ind w:left="0"/>
        <w:rPr>
          <w:lang w:eastAsia="sl-SI"/>
        </w:rPr>
      </w:pPr>
    </w:p>
    <w:p w14:paraId="3A9D1CEB" w14:textId="001DD005" w:rsidR="001E588D" w:rsidRDefault="00B846EB" w:rsidP="00A80464">
      <w:pPr>
        <w:pStyle w:val="Odstavekseznama"/>
        <w:numPr>
          <w:ilvl w:val="0"/>
          <w:numId w:val="231"/>
        </w:numPr>
        <w:rPr>
          <w:lang w:eastAsia="sl-SI"/>
        </w:rPr>
      </w:pPr>
      <w:r w:rsidRPr="00545045">
        <w:rPr>
          <w:rStyle w:val="Neensklic"/>
          <w:lang w:eastAsia="sl-SI"/>
        </w:rPr>
        <w:t xml:space="preserve">Dodajanje novega </w:t>
      </w:r>
      <w:r>
        <w:rPr>
          <w:rStyle w:val="Neensklic"/>
          <w:lang w:eastAsia="sl-SI"/>
        </w:rPr>
        <w:t>paketa</w:t>
      </w:r>
      <w:r>
        <w:rPr>
          <w:lang w:eastAsia="sl-SI"/>
        </w:rPr>
        <w:t xml:space="preserve"> - kliknite na </w:t>
      </w:r>
      <w:r w:rsidR="005E37A9">
        <w:rPr>
          <w:lang w:eastAsia="sl-SI"/>
        </w:rPr>
        <w:t>ikon</w:t>
      </w:r>
      <w:r>
        <w:rPr>
          <w:lang w:eastAsia="sl-SI"/>
        </w:rPr>
        <w:t xml:space="preserve">o </w:t>
      </w:r>
      <w:r w:rsidR="005E7FF5">
        <w:rPr>
          <w:lang w:eastAsia="sl-SI"/>
        </w:rPr>
        <w:t>»</w:t>
      </w:r>
      <w:r w:rsidRPr="001E588D">
        <w:rPr>
          <w:b/>
          <w:lang w:eastAsia="sl-SI"/>
        </w:rPr>
        <w:t>plus</w:t>
      </w:r>
      <w:r w:rsidR="005E7FF5" w:rsidRPr="005E7FF5">
        <w:rPr>
          <w:lang w:eastAsia="sl-SI"/>
        </w:rPr>
        <w:t>«</w:t>
      </w:r>
      <w:r w:rsidRPr="005E7FF5">
        <w:rPr>
          <w:lang w:eastAsia="sl-SI"/>
        </w:rPr>
        <w:t>;</w:t>
      </w:r>
      <w:r>
        <w:rPr>
          <w:lang w:eastAsia="sl-SI"/>
        </w:rPr>
        <w:t xml:space="preserve"> aplikacija vas bo preusmerila na čarovnik </w:t>
      </w:r>
      <w:r w:rsidR="001E588D">
        <w:rPr>
          <w:lang w:eastAsia="sl-SI"/>
        </w:rPr>
        <w:t xml:space="preserve">(več o čarovniku </w:t>
      </w:r>
      <w:r w:rsidR="00B95116">
        <w:rPr>
          <w:lang w:eastAsia="sl-SI"/>
        </w:rPr>
        <w:t>poglejte</w:t>
      </w:r>
      <w:r w:rsidR="001E588D">
        <w:rPr>
          <w:lang w:eastAsia="sl-SI"/>
        </w:rPr>
        <w:t xml:space="preserve"> v poglavju »</w:t>
      </w:r>
      <w:r w:rsidR="001E588D" w:rsidRPr="001E588D">
        <w:rPr>
          <w:rStyle w:val="DocReferenceChar"/>
        </w:rPr>
        <w:fldChar w:fldCharType="begin"/>
      </w:r>
      <w:r w:rsidR="001E588D" w:rsidRPr="001E588D">
        <w:rPr>
          <w:rStyle w:val="DocReferenceChar"/>
        </w:rPr>
        <w:instrText xml:space="preserve"> REF _Ref85702266 \h </w:instrText>
      </w:r>
      <w:r w:rsidR="001E588D">
        <w:rPr>
          <w:rStyle w:val="DocReferenceChar"/>
        </w:rPr>
        <w:instrText xml:space="preserve"> \* MERGEFORMAT </w:instrText>
      </w:r>
      <w:r w:rsidR="001E588D" w:rsidRPr="001E588D">
        <w:rPr>
          <w:rStyle w:val="DocReferenceChar"/>
        </w:rPr>
      </w:r>
      <w:r w:rsidR="001E588D" w:rsidRPr="001E588D">
        <w:rPr>
          <w:rStyle w:val="DocReferenceChar"/>
        </w:rPr>
        <w:fldChar w:fldCharType="separate"/>
      </w:r>
      <w:r w:rsidR="00CD0F51" w:rsidRPr="00CD0F51">
        <w:rPr>
          <w:rStyle w:val="DocReferenceChar"/>
        </w:rPr>
        <w:t>Čarovnik za urejanje podatkov</w:t>
      </w:r>
      <w:r w:rsidR="001E588D" w:rsidRPr="001E588D">
        <w:rPr>
          <w:rStyle w:val="DocReferenceChar"/>
        </w:rPr>
        <w:fldChar w:fldCharType="end"/>
      </w:r>
      <w:r w:rsidR="001E588D">
        <w:rPr>
          <w:lang w:eastAsia="sl-SI"/>
        </w:rPr>
        <w:t>«</w:t>
      </w:r>
      <w:r w:rsidR="001E588D" w:rsidRPr="001E588D">
        <w:rPr>
          <w:lang w:eastAsia="sl-SI"/>
        </w:rPr>
        <w:t>).</w:t>
      </w:r>
    </w:p>
    <w:p w14:paraId="109300DC" w14:textId="2AFD666E" w:rsidR="00B846EB" w:rsidRDefault="00B846EB" w:rsidP="00A80464">
      <w:pPr>
        <w:pStyle w:val="Odstavekseznama"/>
        <w:numPr>
          <w:ilvl w:val="0"/>
          <w:numId w:val="231"/>
        </w:numPr>
        <w:rPr>
          <w:lang w:eastAsia="sl-SI"/>
        </w:rPr>
      </w:pPr>
      <w:r w:rsidRPr="00545045">
        <w:rPr>
          <w:rStyle w:val="Neensklic"/>
        </w:rPr>
        <w:t>Izbira načina iskanja</w:t>
      </w:r>
      <w:r>
        <w:rPr>
          <w:lang w:eastAsia="sl-SI"/>
        </w:rPr>
        <w:t xml:space="preserve"> – način iskanja vpliva na prikaz faz </w:t>
      </w:r>
      <w:r w:rsidR="00565E59">
        <w:rPr>
          <w:lang w:eastAsia="sl-SI"/>
        </w:rPr>
        <w:t>oz.</w:t>
      </w:r>
      <w:r>
        <w:rPr>
          <w:lang w:eastAsia="sl-SI"/>
        </w:rPr>
        <w:t xml:space="preserve"> ali so paketi prikazani v več zavihkih (za več podrobnosti o različnih načinih iskanja poglejte poglavje </w:t>
      </w:r>
      <w:r>
        <w:rPr>
          <w:lang w:eastAsia="sl-SI"/>
        </w:rPr>
        <w:fldChar w:fldCharType="begin"/>
      </w:r>
      <w:r>
        <w:rPr>
          <w:lang w:eastAsia="sl-SI"/>
        </w:rPr>
        <w:instrText xml:space="preserve"> REF _Ref85116333 \h </w:instrText>
      </w:r>
      <w:r>
        <w:rPr>
          <w:lang w:eastAsia="sl-SI"/>
        </w:rPr>
      </w:r>
      <w:r>
        <w:rPr>
          <w:lang w:eastAsia="sl-SI"/>
        </w:rPr>
        <w:fldChar w:fldCharType="separate"/>
      </w:r>
      <w:r w:rsidR="00CD0F51">
        <w:t>Izbira načina iskanja</w:t>
      </w:r>
      <w:r>
        <w:rPr>
          <w:lang w:eastAsia="sl-SI"/>
        </w:rPr>
        <w:fldChar w:fldCharType="end"/>
      </w:r>
      <w:r>
        <w:rPr>
          <w:lang w:eastAsia="sl-SI"/>
        </w:rPr>
        <w:t xml:space="preserve">); </w:t>
      </w:r>
    </w:p>
    <w:p w14:paraId="7294C312" w14:textId="0B8D94B6" w:rsidR="00B846EB" w:rsidRDefault="00B846EB" w:rsidP="00A80464">
      <w:pPr>
        <w:pStyle w:val="Odstavekseznama"/>
        <w:numPr>
          <w:ilvl w:val="0"/>
          <w:numId w:val="231"/>
        </w:numPr>
        <w:rPr>
          <w:lang w:eastAsia="sl-SI"/>
        </w:rPr>
      </w:pPr>
      <w:r w:rsidRPr="00545045">
        <w:rPr>
          <w:rStyle w:val="Neensklic"/>
          <w:lang w:eastAsia="sl-SI"/>
        </w:rPr>
        <w:t>Rezultati iskanja</w:t>
      </w:r>
      <w:r>
        <w:rPr>
          <w:lang w:eastAsia="sl-SI"/>
        </w:rPr>
        <w:t xml:space="preserve"> - prikazano le nekaj osnovnih podatkov o paketu; če uporabnik klikne na posamezen paket</w:t>
      </w:r>
      <w:r w:rsidR="000217D0">
        <w:rPr>
          <w:lang w:eastAsia="sl-SI"/>
        </w:rPr>
        <w:t>, ga</w:t>
      </w:r>
      <w:r>
        <w:rPr>
          <w:lang w:eastAsia="sl-SI"/>
        </w:rPr>
        <w:t xml:space="preserve"> bo aplikacija preusmerila na stran za vpogled v paket, na kateri so prikazani vsi podatki paketa. </w:t>
      </w:r>
      <w:r>
        <w:rPr>
          <w:lang w:eastAsia="sl-SI"/>
        </w:rPr>
        <w:lastRenderedPageBreak/>
        <w:t xml:space="preserve">Seznam se lahko </w:t>
      </w:r>
      <w:r w:rsidR="000217D0">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00C90DC" w14:textId="52BE5DD9" w:rsidR="00B846EB" w:rsidRDefault="00B846EB" w:rsidP="00A80464">
      <w:pPr>
        <w:pStyle w:val="Odstavekseznama"/>
        <w:numPr>
          <w:ilvl w:val="0"/>
          <w:numId w:val="231"/>
        </w:numPr>
        <w:rPr>
          <w:lang w:eastAsia="sl-SI"/>
        </w:rPr>
      </w:pPr>
      <w:r w:rsidRPr="00545045">
        <w:rPr>
          <w:rStyle w:val="Neensklic"/>
        </w:rPr>
        <w:t>Dodatni filtri</w:t>
      </w:r>
      <w:r>
        <w:rPr>
          <w:lang w:eastAsia="sl-SI"/>
        </w:rPr>
        <w:t xml:space="preserve"> – </w:t>
      </w:r>
      <w:r>
        <w:t xml:space="preserve">število zadetkov vpliva tudi uporaba filtrov za omejitev </w:t>
      </w:r>
      <w:r w:rsidR="0006787F">
        <w:t>iskanja</w:t>
      </w:r>
      <w:r>
        <w:t xml:space="preserve">; </w:t>
      </w:r>
      <w:r w:rsidR="005E7FF5">
        <w:rPr>
          <w:lang w:eastAsia="sl-SI"/>
        </w:rPr>
        <w:t>poglejte</w:t>
      </w:r>
      <w:r>
        <w:rPr>
          <w:lang w:eastAsia="sl-SI"/>
        </w:rPr>
        <w:t xml:space="preserve"> poglavje </w:t>
      </w:r>
      <w:r w:rsidR="005E7FF5">
        <w:rPr>
          <w:lang w:eastAsia="sl-SI"/>
        </w:rPr>
        <w:t>»</w:t>
      </w:r>
      <w:r w:rsidR="005E7FF5" w:rsidRPr="005E7FF5">
        <w:rPr>
          <w:rStyle w:val="DocReferenceChar"/>
        </w:rPr>
        <w:fldChar w:fldCharType="begin"/>
      </w:r>
      <w:r w:rsidR="005E7FF5" w:rsidRPr="005E7FF5">
        <w:rPr>
          <w:rStyle w:val="DocReferenceChar"/>
        </w:rPr>
        <w:instrText xml:space="preserve"> REF _Ref87008079 \h </w:instrText>
      </w:r>
      <w:r w:rsidR="005E7FF5">
        <w:rPr>
          <w:rStyle w:val="DocReferenceChar"/>
        </w:rPr>
        <w:instrText xml:space="preserve"> \* MERGEFORMAT </w:instrText>
      </w:r>
      <w:r w:rsidR="005E7FF5" w:rsidRPr="005E7FF5">
        <w:rPr>
          <w:rStyle w:val="DocReferenceChar"/>
        </w:rPr>
      </w:r>
      <w:r w:rsidR="005E7FF5" w:rsidRPr="005E7FF5">
        <w:rPr>
          <w:rStyle w:val="DocReferenceChar"/>
        </w:rPr>
        <w:fldChar w:fldCharType="separate"/>
      </w:r>
      <w:r w:rsidR="00CD0F51" w:rsidRPr="00CD0F51">
        <w:rPr>
          <w:rStyle w:val="DocReferenceChar"/>
        </w:rPr>
        <w:t>Omejitev rezultatov iskanja s filtri</w:t>
      </w:r>
      <w:r w:rsidR="005E7FF5" w:rsidRPr="005E7FF5">
        <w:rPr>
          <w:rStyle w:val="DocReferenceChar"/>
        </w:rPr>
        <w:fldChar w:fldCharType="end"/>
      </w:r>
      <w:r w:rsidR="005E7FF5">
        <w:rPr>
          <w:lang w:eastAsia="sl-SI"/>
        </w:rPr>
        <w:t>«.</w:t>
      </w:r>
    </w:p>
    <w:p w14:paraId="0D1E2390" w14:textId="77777777" w:rsidR="00B846EB" w:rsidRPr="00A13491" w:rsidRDefault="00B846EB" w:rsidP="00B846EB"/>
    <w:p w14:paraId="58470468" w14:textId="77777777" w:rsidR="00B846EB" w:rsidRDefault="00B846EB" w:rsidP="00B846EB">
      <w:pPr>
        <w:keepNext/>
      </w:pPr>
    </w:p>
    <w:p w14:paraId="3780F35B" w14:textId="77777777" w:rsidR="00B846EB" w:rsidRDefault="00B846EB" w:rsidP="00B846EB">
      <w:pPr>
        <w:pStyle w:val="Naslov4"/>
      </w:pPr>
      <w:bookmarkStart w:id="543" w:name="_Toc86324288"/>
      <w:bookmarkStart w:id="544" w:name="_Toc89335550"/>
      <w:r>
        <w:t>Izbira načina iskanja</w:t>
      </w:r>
      <w:bookmarkEnd w:id="543"/>
      <w:bookmarkEnd w:id="544"/>
    </w:p>
    <w:p w14:paraId="6904C146" w14:textId="77777777" w:rsidR="00B846EB" w:rsidRPr="00023D70" w:rsidRDefault="00B846EB" w:rsidP="00B846EB">
      <w:r w:rsidRPr="00023D70">
        <w:rPr>
          <w:noProof/>
          <w:lang w:eastAsia="sl-SI"/>
        </w:rPr>
        <w:drawing>
          <wp:inline distT="0" distB="0" distL="0" distR="0" wp14:anchorId="2C6B8C2F" wp14:editId="74B2AAB0">
            <wp:extent cx="2080440" cy="1181202"/>
            <wp:effectExtent l="0" t="0" r="0" b="0"/>
            <wp:docPr id="201" name="Picture 201" descr="Izbira načina isk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080440" cy="1181202"/>
                    </a:xfrm>
                    <a:prstGeom prst="rect">
                      <a:avLst/>
                    </a:prstGeom>
                  </pic:spPr>
                </pic:pic>
              </a:graphicData>
            </a:graphic>
          </wp:inline>
        </w:drawing>
      </w:r>
    </w:p>
    <w:p w14:paraId="767784C0" w14:textId="77777777" w:rsidR="00B846EB" w:rsidRPr="005B27DF" w:rsidRDefault="00B846EB" w:rsidP="00B846EB">
      <w:r>
        <w:rPr>
          <w:lang w:eastAsia="sl-SI"/>
        </w:rPr>
        <w:t>Na voljo je več načinov iskanja, ki vplivajo na rezultate in način prikaza:</w:t>
      </w:r>
    </w:p>
    <w:p w14:paraId="622CB049" w14:textId="77777777" w:rsidR="00B846EB" w:rsidRDefault="00B846EB" w:rsidP="009F0205">
      <w:pPr>
        <w:pStyle w:val="Odstavekseznama"/>
        <w:numPr>
          <w:ilvl w:val="0"/>
          <w:numId w:val="9"/>
        </w:numPr>
      </w:pPr>
      <w:r>
        <w:rPr>
          <w:b/>
          <w:lang w:eastAsia="sl-SI"/>
        </w:rPr>
        <w:t>Varstveni podatki SLP</w:t>
      </w:r>
      <w:r>
        <w:rPr>
          <w:lang w:eastAsia="sl-SI"/>
        </w:rPr>
        <w:t xml:space="preserve"> – med rezultati so prikazani samo paketi SLP (paketi, ki jih vodi zavod). Rezultati so prikazani po fazah: </w:t>
      </w:r>
    </w:p>
    <w:p w14:paraId="6773C825" w14:textId="77777777" w:rsidR="00B846EB" w:rsidRDefault="00B846EB" w:rsidP="009F0205">
      <w:pPr>
        <w:pStyle w:val="Odstavekseznama"/>
        <w:numPr>
          <w:ilvl w:val="1"/>
          <w:numId w:val="9"/>
        </w:numPr>
      </w:pPr>
      <w:r>
        <w:rPr>
          <w:lang w:eastAsia="sl-SI"/>
        </w:rPr>
        <w:t xml:space="preserve">priprava, </w:t>
      </w:r>
    </w:p>
    <w:p w14:paraId="5FD2154C" w14:textId="77777777" w:rsidR="00B846EB" w:rsidRDefault="00B846EB" w:rsidP="009F0205">
      <w:pPr>
        <w:pStyle w:val="Odstavekseznama"/>
        <w:numPr>
          <w:ilvl w:val="1"/>
          <w:numId w:val="9"/>
        </w:numPr>
      </w:pPr>
      <w:r>
        <w:rPr>
          <w:lang w:eastAsia="sl-SI"/>
        </w:rPr>
        <w:t xml:space="preserve">usklajevanje, </w:t>
      </w:r>
    </w:p>
    <w:p w14:paraId="1987E6FE" w14:textId="77777777" w:rsidR="00B846EB" w:rsidRDefault="00B846EB" w:rsidP="009F0205">
      <w:pPr>
        <w:pStyle w:val="Odstavekseznama"/>
        <w:numPr>
          <w:ilvl w:val="1"/>
          <w:numId w:val="9"/>
        </w:numPr>
      </w:pPr>
      <w:r>
        <w:rPr>
          <w:lang w:eastAsia="sl-SI"/>
        </w:rPr>
        <w:t>seznanitev javnosti,</w:t>
      </w:r>
    </w:p>
    <w:p w14:paraId="0DB564B6" w14:textId="77777777" w:rsidR="00B846EB" w:rsidRDefault="00B846EB" w:rsidP="009F0205">
      <w:pPr>
        <w:pStyle w:val="Odstavekseznama"/>
        <w:numPr>
          <w:ilvl w:val="1"/>
          <w:numId w:val="9"/>
        </w:numPr>
      </w:pPr>
      <w:r>
        <w:rPr>
          <w:lang w:eastAsia="sl-SI"/>
        </w:rPr>
        <w:t>1. faza in</w:t>
      </w:r>
    </w:p>
    <w:p w14:paraId="02E543B5" w14:textId="77777777" w:rsidR="00B846EB" w:rsidRDefault="00B846EB" w:rsidP="009F0205">
      <w:pPr>
        <w:pStyle w:val="Odstavekseznama"/>
        <w:numPr>
          <w:ilvl w:val="1"/>
          <w:numId w:val="9"/>
        </w:numPr>
      </w:pPr>
      <w:r>
        <w:rPr>
          <w:lang w:eastAsia="sl-SI"/>
        </w:rPr>
        <w:t xml:space="preserve">2. faza. </w:t>
      </w:r>
    </w:p>
    <w:p w14:paraId="306322F6" w14:textId="77777777" w:rsidR="00B846EB" w:rsidRDefault="00B846EB" w:rsidP="00B846EB">
      <w:pPr>
        <w:ind w:firstLine="360"/>
      </w:pPr>
      <w:r>
        <w:t xml:space="preserve">Nabor statusov in vrst paketa v sekciji Dodatni filtri je prilagojen glede na izbrano fazo. </w:t>
      </w:r>
    </w:p>
    <w:p w14:paraId="664117A6" w14:textId="77777777" w:rsidR="00B846EB" w:rsidRDefault="00B846EB" w:rsidP="00B846EB">
      <w:pPr>
        <w:ind w:firstLine="360"/>
        <w:rPr>
          <w:lang w:eastAsia="sl-SI"/>
        </w:rPr>
      </w:pPr>
      <w:r>
        <w:t>P</w:t>
      </w:r>
      <w:r>
        <w:rPr>
          <w:lang w:eastAsia="sl-SI"/>
        </w:rPr>
        <w:t>rikazano število zadetkov je samo za izbrano fazo.</w:t>
      </w:r>
    </w:p>
    <w:p w14:paraId="6A353BCE" w14:textId="77777777" w:rsidR="00B846EB" w:rsidRDefault="00B846EB" w:rsidP="009F0205">
      <w:pPr>
        <w:pStyle w:val="Odstavekseznama"/>
        <w:numPr>
          <w:ilvl w:val="0"/>
          <w:numId w:val="9"/>
        </w:numPr>
      </w:pPr>
      <w:r>
        <w:rPr>
          <w:b/>
          <w:lang w:eastAsia="sl-SI"/>
        </w:rPr>
        <w:t>Varstveni podatki SDP</w:t>
      </w:r>
      <w:r>
        <w:rPr>
          <w:lang w:eastAsia="sl-SI"/>
        </w:rPr>
        <w:t xml:space="preserve"> – med rezultati so prikazani samo paketi SDP (paketi, ki jih vodi zavod). Rezultati so prikazani po fazah: </w:t>
      </w:r>
    </w:p>
    <w:p w14:paraId="17443B62" w14:textId="77777777" w:rsidR="00B846EB" w:rsidRDefault="00B846EB" w:rsidP="009F0205">
      <w:pPr>
        <w:pStyle w:val="Odstavekseznama"/>
        <w:numPr>
          <w:ilvl w:val="1"/>
          <w:numId w:val="9"/>
        </w:numPr>
      </w:pPr>
      <w:r>
        <w:rPr>
          <w:lang w:eastAsia="sl-SI"/>
        </w:rPr>
        <w:t xml:space="preserve">priprava, </w:t>
      </w:r>
    </w:p>
    <w:p w14:paraId="2FA6E782" w14:textId="77777777" w:rsidR="00B846EB" w:rsidRDefault="00B846EB" w:rsidP="009F0205">
      <w:pPr>
        <w:pStyle w:val="Odstavekseznama"/>
        <w:numPr>
          <w:ilvl w:val="1"/>
          <w:numId w:val="9"/>
        </w:numPr>
      </w:pPr>
      <w:r>
        <w:rPr>
          <w:lang w:eastAsia="sl-SI"/>
        </w:rPr>
        <w:t xml:space="preserve">usklajevanje, </w:t>
      </w:r>
    </w:p>
    <w:p w14:paraId="310C35F4" w14:textId="77777777" w:rsidR="00B846EB" w:rsidRDefault="00B846EB" w:rsidP="009F0205">
      <w:pPr>
        <w:pStyle w:val="Odstavekseznama"/>
        <w:numPr>
          <w:ilvl w:val="1"/>
          <w:numId w:val="9"/>
        </w:numPr>
      </w:pPr>
      <w:r>
        <w:rPr>
          <w:lang w:eastAsia="sl-SI"/>
        </w:rPr>
        <w:t>seznanitev javnosti,</w:t>
      </w:r>
    </w:p>
    <w:p w14:paraId="3C7E8F4F" w14:textId="77777777" w:rsidR="00B846EB" w:rsidRDefault="00B846EB" w:rsidP="009F0205">
      <w:pPr>
        <w:pStyle w:val="Odstavekseznama"/>
        <w:numPr>
          <w:ilvl w:val="1"/>
          <w:numId w:val="9"/>
        </w:numPr>
      </w:pPr>
      <w:r>
        <w:rPr>
          <w:lang w:eastAsia="sl-SI"/>
        </w:rPr>
        <w:t>1. faza in</w:t>
      </w:r>
    </w:p>
    <w:p w14:paraId="5E4C8FFB" w14:textId="77777777" w:rsidR="00B846EB" w:rsidRDefault="00B846EB" w:rsidP="009F0205">
      <w:pPr>
        <w:pStyle w:val="Odstavekseznama"/>
        <w:numPr>
          <w:ilvl w:val="1"/>
          <w:numId w:val="9"/>
        </w:numPr>
      </w:pPr>
      <w:r>
        <w:rPr>
          <w:lang w:eastAsia="sl-SI"/>
        </w:rPr>
        <w:t xml:space="preserve">2. faza. </w:t>
      </w:r>
    </w:p>
    <w:p w14:paraId="3A3C788F" w14:textId="77777777" w:rsidR="00B846EB" w:rsidRDefault="00B846EB" w:rsidP="00B846EB">
      <w:pPr>
        <w:ind w:firstLine="360"/>
      </w:pPr>
      <w:r>
        <w:t xml:space="preserve">Nabor statusov v sekciji Dodatni filtri je prilagojen glede na izbrano fazo. </w:t>
      </w:r>
    </w:p>
    <w:p w14:paraId="3CE9E0C3" w14:textId="77777777" w:rsidR="00B846EB" w:rsidRDefault="00B846EB" w:rsidP="00B846EB">
      <w:pPr>
        <w:ind w:firstLine="360"/>
      </w:pPr>
      <w:r>
        <w:t>P</w:t>
      </w:r>
      <w:r>
        <w:rPr>
          <w:lang w:eastAsia="sl-SI"/>
        </w:rPr>
        <w:t>rikazano število zadetkov je samo za izbrano fazo.</w:t>
      </w:r>
    </w:p>
    <w:p w14:paraId="7360785F" w14:textId="77777777" w:rsidR="00B846EB" w:rsidRDefault="00B846EB" w:rsidP="009F0205">
      <w:pPr>
        <w:pStyle w:val="Odstavekseznama"/>
        <w:numPr>
          <w:ilvl w:val="0"/>
          <w:numId w:val="9"/>
        </w:numPr>
      </w:pPr>
      <w:r>
        <w:rPr>
          <w:b/>
          <w:lang w:eastAsia="sl-SI"/>
        </w:rPr>
        <w:t>Paketi za nazaj</w:t>
      </w:r>
      <w:r>
        <w:rPr>
          <w:lang w:eastAsia="sl-SI"/>
        </w:rPr>
        <w:t xml:space="preserve"> – med rezultati so prikazani samo paketi za nazaj (paketi, ki jih vodi MK). Rezultati so prikazani po fazah: </w:t>
      </w:r>
    </w:p>
    <w:p w14:paraId="56F6C50E" w14:textId="01C8FD02" w:rsidR="00B846EB" w:rsidRDefault="00B846EB" w:rsidP="009F0205">
      <w:pPr>
        <w:pStyle w:val="Odstavekseznama"/>
        <w:numPr>
          <w:ilvl w:val="1"/>
          <w:numId w:val="9"/>
        </w:numPr>
      </w:pPr>
      <w:r>
        <w:rPr>
          <w:lang w:eastAsia="sl-SI"/>
        </w:rPr>
        <w:t xml:space="preserve">1. faza – priprava in prenos </w:t>
      </w:r>
      <w:r w:rsidR="000217D0">
        <w:rPr>
          <w:lang w:eastAsia="sl-SI"/>
        </w:rPr>
        <w:t xml:space="preserve">osnovnih </w:t>
      </w:r>
      <w:r>
        <w:rPr>
          <w:lang w:eastAsia="sl-SI"/>
        </w:rPr>
        <w:t>podatkov o razglasitvi</w:t>
      </w:r>
    </w:p>
    <w:p w14:paraId="53F27D55" w14:textId="77777777" w:rsidR="00B846EB" w:rsidRDefault="00B846EB" w:rsidP="009F0205">
      <w:pPr>
        <w:pStyle w:val="Odstavekseznama"/>
        <w:numPr>
          <w:ilvl w:val="1"/>
          <w:numId w:val="9"/>
        </w:numPr>
      </w:pPr>
      <w:r>
        <w:rPr>
          <w:lang w:eastAsia="sl-SI"/>
        </w:rPr>
        <w:t xml:space="preserve">2. faza – priprava in prenos preostalih varstvenih podatkov. </w:t>
      </w:r>
    </w:p>
    <w:p w14:paraId="18BEF827" w14:textId="77777777" w:rsidR="00B846EB" w:rsidRDefault="00B846EB" w:rsidP="00B846EB">
      <w:pPr>
        <w:ind w:firstLine="360"/>
      </w:pPr>
      <w:r>
        <w:t xml:space="preserve">Nabor statusov in vrst paketov v sekciji Dodatni filtri je prilagojen glede na izbrano fazo. </w:t>
      </w:r>
    </w:p>
    <w:p w14:paraId="7142B493" w14:textId="77777777" w:rsidR="00B846EB" w:rsidRDefault="00B846EB" w:rsidP="00B846EB">
      <w:pPr>
        <w:ind w:firstLine="360"/>
      </w:pPr>
      <w:r>
        <w:t>P</w:t>
      </w:r>
      <w:r>
        <w:rPr>
          <w:lang w:eastAsia="sl-SI"/>
        </w:rPr>
        <w:t>rikazano število zadetkov je samo za izbrano fazo.</w:t>
      </w:r>
    </w:p>
    <w:p w14:paraId="27166563" w14:textId="00319BE2" w:rsidR="00B846EB" w:rsidRDefault="00B846EB" w:rsidP="009F0205">
      <w:pPr>
        <w:pStyle w:val="Odstavekseznama"/>
        <w:numPr>
          <w:ilvl w:val="0"/>
          <w:numId w:val="9"/>
        </w:numPr>
      </w:pPr>
      <w:r w:rsidRPr="00545045">
        <w:rPr>
          <w:b/>
          <w:lang w:eastAsia="sl-SI"/>
        </w:rPr>
        <w:lastRenderedPageBreak/>
        <w:t>Napredno iskanje</w:t>
      </w:r>
      <w:r>
        <w:rPr>
          <w:lang w:eastAsia="sl-SI"/>
        </w:rPr>
        <w:t xml:space="preserve"> - rezultati ne bodo prikazani</w:t>
      </w:r>
      <w:r w:rsidR="000217D0">
        <w:rPr>
          <w:lang w:eastAsia="sl-SI"/>
        </w:rPr>
        <w:t>, dokler</w:t>
      </w:r>
      <w:r>
        <w:rPr>
          <w:lang w:eastAsia="sl-SI"/>
        </w:rPr>
        <w:t xml:space="preserve"> v filtrih ne določite iskalnih parametrov.</w:t>
      </w:r>
    </w:p>
    <w:p w14:paraId="213C55B7" w14:textId="77777777" w:rsidR="00B846EB" w:rsidRDefault="00B846EB" w:rsidP="00B846EB">
      <w:pPr>
        <w:pStyle w:val="Odstavekseznama"/>
        <w:ind w:left="360"/>
        <w:rPr>
          <w:lang w:eastAsia="sl-SI"/>
        </w:rPr>
      </w:pPr>
    </w:p>
    <w:p w14:paraId="22B123A6" w14:textId="77777777" w:rsidR="00B846EB" w:rsidRDefault="00B846EB" w:rsidP="00B846EB">
      <w:pPr>
        <w:pStyle w:val="Odstavekseznama"/>
        <w:ind w:left="360"/>
        <w:rPr>
          <w:lang w:eastAsia="sl-SI"/>
        </w:rPr>
      </w:pPr>
      <w:r>
        <w:rPr>
          <w:lang w:eastAsia="sl-SI"/>
        </w:rPr>
        <w:t>V sekciji Dodatni filtri so na voljo vsi statusi.</w:t>
      </w:r>
    </w:p>
    <w:p w14:paraId="00B16CCD" w14:textId="77777777" w:rsidR="00B846EB" w:rsidRDefault="00B846EB" w:rsidP="00B846EB">
      <w:pPr>
        <w:pStyle w:val="Odstavekseznama"/>
        <w:ind w:left="360"/>
      </w:pPr>
    </w:p>
    <w:p w14:paraId="31A7B19E" w14:textId="77777777" w:rsidR="00B846EB" w:rsidRDefault="00B846EB" w:rsidP="00B846EB">
      <w:pPr>
        <w:pStyle w:val="Naslov4"/>
        <w:rPr>
          <w:lang w:eastAsia="sl-SI"/>
        </w:rPr>
      </w:pPr>
      <w:bookmarkStart w:id="545" w:name="_Toc86324289"/>
      <w:bookmarkStart w:id="546" w:name="_Ref87008079"/>
      <w:bookmarkStart w:id="547" w:name="_Toc89335551"/>
      <w:r w:rsidRPr="002331FF">
        <w:rPr>
          <w:lang w:eastAsia="sl-SI"/>
        </w:rPr>
        <w:t>Omejitev rezultatov iskanja s filtri</w:t>
      </w:r>
      <w:bookmarkEnd w:id="545"/>
      <w:bookmarkEnd w:id="546"/>
      <w:bookmarkEnd w:id="547"/>
      <w:r w:rsidRPr="002331FF">
        <w:rPr>
          <w:lang w:eastAsia="sl-SI"/>
        </w:rPr>
        <w:t xml:space="preserve"> </w:t>
      </w:r>
    </w:p>
    <w:p w14:paraId="0955B645" w14:textId="77777777" w:rsidR="00B846EB" w:rsidRDefault="00B846EB" w:rsidP="00B846EB">
      <w:pPr>
        <w:rPr>
          <w:lang w:eastAsia="sl-SI"/>
        </w:rPr>
      </w:pPr>
      <w:r>
        <w:rPr>
          <w:lang w:eastAsia="sl-SI"/>
        </w:rPr>
        <w:t>Uporabnik lahko omeji seznam z uporabo dodatnih filtrov:</w:t>
      </w:r>
    </w:p>
    <w:p w14:paraId="383E3911" w14:textId="77777777" w:rsidR="00B846EB" w:rsidRDefault="00B846EB" w:rsidP="009F0205">
      <w:pPr>
        <w:pStyle w:val="Odstavekseznama"/>
        <w:numPr>
          <w:ilvl w:val="0"/>
          <w:numId w:val="200"/>
        </w:numPr>
        <w:rPr>
          <w:lang w:eastAsia="sl-SI"/>
        </w:rPr>
      </w:pPr>
      <w:r>
        <w:rPr>
          <w:lang w:eastAsia="sl-SI"/>
        </w:rPr>
        <w:t>iskanje po EID ali nazivu enote;</w:t>
      </w:r>
    </w:p>
    <w:p w14:paraId="462001A7" w14:textId="69BCC513" w:rsidR="00B846EB" w:rsidRDefault="00B846EB" w:rsidP="009F0205">
      <w:pPr>
        <w:pStyle w:val="Odstavekseznama"/>
        <w:numPr>
          <w:ilvl w:val="0"/>
          <w:numId w:val="200"/>
        </w:numPr>
        <w:rPr>
          <w:lang w:eastAsia="sl-SI"/>
        </w:rPr>
      </w:pPr>
      <w:r>
        <w:rPr>
          <w:lang w:eastAsia="sl-SI"/>
        </w:rPr>
        <w:t>prikaz paketov</w:t>
      </w:r>
      <w:r w:rsidR="000217D0">
        <w:rPr>
          <w:lang w:eastAsia="sl-SI"/>
        </w:rPr>
        <w:t>, ki jih</w:t>
      </w:r>
      <w:r>
        <w:rPr>
          <w:lang w:eastAsia="sl-SI"/>
        </w:rPr>
        <w:t xml:space="preserve"> uporabnik trenutno ureja, pri katerih je uporabnik nosilec predloga ali paketa, kjer obstaja ali ne nosilec MK. </w:t>
      </w:r>
    </w:p>
    <w:p w14:paraId="54EC35F0" w14:textId="77777777" w:rsidR="00B846EB" w:rsidRDefault="00B846EB" w:rsidP="009F0205">
      <w:pPr>
        <w:pStyle w:val="Odstavekseznama"/>
        <w:numPr>
          <w:ilvl w:val="0"/>
          <w:numId w:val="200"/>
        </w:numPr>
        <w:rPr>
          <w:lang w:eastAsia="sl-SI"/>
        </w:rPr>
      </w:pPr>
      <w:r>
        <w:rPr>
          <w:lang w:eastAsia="sl-SI"/>
        </w:rPr>
        <w:t>izbira enega ali več statusov paketa;</w:t>
      </w:r>
    </w:p>
    <w:p w14:paraId="04DE22F7" w14:textId="77777777" w:rsidR="00B846EB" w:rsidRDefault="00B846EB" w:rsidP="009F0205">
      <w:pPr>
        <w:pStyle w:val="Odstavekseznama"/>
        <w:numPr>
          <w:ilvl w:val="0"/>
          <w:numId w:val="200"/>
        </w:numPr>
        <w:rPr>
          <w:lang w:eastAsia="sl-SI"/>
        </w:rPr>
      </w:pPr>
      <w:r>
        <w:rPr>
          <w:lang w:eastAsia="sl-SI"/>
        </w:rPr>
        <w:t>izbira ene ali več vrst paketa;</w:t>
      </w:r>
    </w:p>
    <w:p w14:paraId="58F00AFC" w14:textId="77777777" w:rsidR="00B846EB" w:rsidRDefault="00B846EB" w:rsidP="009F0205">
      <w:pPr>
        <w:pStyle w:val="Odstavekseznama"/>
        <w:numPr>
          <w:ilvl w:val="0"/>
          <w:numId w:val="200"/>
        </w:numPr>
        <w:rPr>
          <w:lang w:eastAsia="sl-SI"/>
        </w:rPr>
      </w:pPr>
      <w:r>
        <w:rPr>
          <w:lang w:eastAsia="sl-SI"/>
        </w:rPr>
        <w:t>datumska omejitev;</w:t>
      </w:r>
    </w:p>
    <w:p w14:paraId="05BCDB91" w14:textId="77777777" w:rsidR="00B846EB" w:rsidRDefault="00B846EB" w:rsidP="00B846EB">
      <w:pPr>
        <w:pStyle w:val="Odstavekseznama"/>
        <w:ind w:left="0"/>
        <w:rPr>
          <w:lang w:eastAsia="sl-SI"/>
        </w:rPr>
      </w:pPr>
    </w:p>
    <w:p w14:paraId="393FF8CE" w14:textId="25D334F3"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statusu predloga in po vrsti paketa) velja, da bodo prikazani le paketi, ki </w:t>
      </w:r>
      <w:r w:rsidR="000217D0">
        <w:rPr>
          <w:lang w:eastAsia="sl-SI"/>
        </w:rPr>
        <w:t xml:space="preserve">izpolnjujejo </w:t>
      </w:r>
      <w:r>
        <w:rPr>
          <w:lang w:eastAsia="sl-SI"/>
        </w:rPr>
        <w:t xml:space="preserve">vse pogoje. </w:t>
      </w:r>
    </w:p>
    <w:p w14:paraId="2E1D1DD6" w14:textId="77777777" w:rsidR="00B846EB" w:rsidRDefault="00B846EB" w:rsidP="00B846EB">
      <w:pPr>
        <w:pStyle w:val="Naslov3"/>
        <w:rPr>
          <w:lang w:eastAsia="sl-SI"/>
        </w:rPr>
      </w:pPr>
      <w:bookmarkStart w:id="548" w:name="_Toc86324290"/>
      <w:bookmarkStart w:id="549" w:name="_Toc89335552"/>
      <w:r>
        <w:rPr>
          <w:lang w:eastAsia="sl-SI"/>
        </w:rPr>
        <w:t>Vpogled v paket</w:t>
      </w:r>
      <w:bookmarkEnd w:id="548"/>
      <w:bookmarkEnd w:id="549"/>
    </w:p>
    <w:p w14:paraId="2E0E799A" w14:textId="77777777" w:rsidR="00B846EB" w:rsidRDefault="00B846EB" w:rsidP="00B846EB">
      <w:pPr>
        <w:rPr>
          <w:lang w:eastAsia="sl-SI"/>
        </w:rPr>
      </w:pPr>
      <w:r>
        <w:rPr>
          <w:lang w:eastAsia="sl-SI"/>
        </w:rPr>
        <w:t xml:space="preserve">Stran je namenjena pregledu vseh podatkov paketa. </w:t>
      </w:r>
    </w:p>
    <w:p w14:paraId="7C5BE122" w14:textId="77777777" w:rsidR="00B846EB" w:rsidRDefault="00B846EB" w:rsidP="00B846EB">
      <w:pPr>
        <w:rPr>
          <w:lang w:eastAsia="sl-SI"/>
        </w:rPr>
      </w:pPr>
      <w:r>
        <w:rPr>
          <w:lang w:eastAsia="sl-SI"/>
        </w:rPr>
        <w:t>Stran je sestavljena iz naslednjih sklopov:</w:t>
      </w:r>
    </w:p>
    <w:p w14:paraId="6BD8CD89" w14:textId="77777777" w:rsidR="00B846EB" w:rsidRPr="00A704D2" w:rsidRDefault="00B846EB" w:rsidP="009F0205">
      <w:pPr>
        <w:pStyle w:val="Odstavekseznama"/>
        <w:numPr>
          <w:ilvl w:val="0"/>
          <w:numId w:val="201"/>
        </w:numPr>
      </w:pPr>
      <w:r w:rsidRPr="00A704D2">
        <w:t>drobtinice,</w:t>
      </w:r>
    </w:p>
    <w:p w14:paraId="7751E818" w14:textId="77777777" w:rsidR="00B846EB" w:rsidRPr="00A704D2" w:rsidRDefault="00B846EB" w:rsidP="009F0205">
      <w:pPr>
        <w:pStyle w:val="Odstavekseznama"/>
        <w:numPr>
          <w:ilvl w:val="0"/>
          <w:numId w:val="201"/>
        </w:numPr>
      </w:pPr>
      <w:r>
        <w:t>kratek naziv paketa</w:t>
      </w:r>
      <w:r w:rsidRPr="00A704D2">
        <w:t>,</w:t>
      </w:r>
    </w:p>
    <w:p w14:paraId="1C41CD24" w14:textId="6FA1247C" w:rsidR="00B846EB" w:rsidRPr="00A704D2" w:rsidRDefault="00B846EB" w:rsidP="009F0205">
      <w:pPr>
        <w:pStyle w:val="Odstavekseznama"/>
        <w:numPr>
          <w:ilvl w:val="0"/>
          <w:numId w:val="201"/>
        </w:numPr>
      </w:pPr>
      <w:r w:rsidRPr="00A704D2">
        <w:t>faze – prikaže faze</w:t>
      </w:r>
      <w:r w:rsidR="000217D0" w:rsidRPr="00A704D2">
        <w:t>, skozi</w:t>
      </w:r>
      <w:r w:rsidRPr="00A704D2">
        <w:t xml:space="preserve"> katere gre </w:t>
      </w:r>
      <w:r>
        <w:t>paket</w:t>
      </w:r>
      <w:r w:rsidRPr="00A704D2">
        <w:t xml:space="preserve"> – siva pomeni, da še ni v tej fazi;</w:t>
      </w:r>
    </w:p>
    <w:p w14:paraId="2367B1A0" w14:textId="17BF410D" w:rsidR="00B846EB" w:rsidRPr="00A704D2" w:rsidRDefault="002C768D" w:rsidP="009F0205">
      <w:pPr>
        <w:pStyle w:val="Odstavekseznama"/>
        <w:numPr>
          <w:ilvl w:val="0"/>
          <w:numId w:val="201"/>
        </w:numPr>
      </w:pPr>
      <w:r>
        <w:t>Poudarjena vsebina</w:t>
      </w:r>
      <w:r w:rsidR="00B846EB" w:rsidRPr="00A704D2">
        <w:t xml:space="preserve"> o </w:t>
      </w:r>
      <w:r w:rsidR="00B846EB">
        <w:t>paketu</w:t>
      </w:r>
      <w:r w:rsidR="00B846EB" w:rsidRPr="00A704D2">
        <w:t xml:space="preserve"> in</w:t>
      </w:r>
    </w:p>
    <w:p w14:paraId="5C160EE8" w14:textId="37BA6948" w:rsidR="00B846EB" w:rsidRDefault="00B846EB" w:rsidP="009F0205">
      <w:pPr>
        <w:pStyle w:val="Odstavekseznama"/>
        <w:numPr>
          <w:ilvl w:val="0"/>
          <w:numId w:val="201"/>
        </w:numPr>
      </w:pPr>
      <w:r w:rsidRPr="00A704D2">
        <w:t xml:space="preserve">glavna vsebina razdeljena na več zavihkov - s klikom na </w:t>
      </w:r>
      <w:r w:rsidR="005E37A9">
        <w:t>ikon</w:t>
      </w:r>
      <w:r w:rsidRPr="00A704D2">
        <w:t>o ali ime zavihka uporabnik lahko pregleduje različne vsebine; siva puščica kaže, katera vsebina je trenutno prikazana.</w:t>
      </w:r>
    </w:p>
    <w:p w14:paraId="5546B492" w14:textId="746B1F1A" w:rsidR="00B846EB" w:rsidRDefault="002C768D" w:rsidP="00B846EB">
      <w:pPr>
        <w:pStyle w:val="Naslov4"/>
        <w:rPr>
          <w:lang w:eastAsia="sl-SI"/>
        </w:rPr>
      </w:pPr>
      <w:bookmarkStart w:id="550" w:name="_Toc86324291"/>
      <w:bookmarkStart w:id="551" w:name="_Toc89335553"/>
      <w:r>
        <w:rPr>
          <w:lang w:eastAsia="sl-SI"/>
        </w:rPr>
        <w:t>Poudarjena vsebina</w:t>
      </w:r>
      <w:r w:rsidR="00B846EB">
        <w:rPr>
          <w:lang w:eastAsia="sl-SI"/>
        </w:rPr>
        <w:t xml:space="preserve"> o paketu</w:t>
      </w:r>
      <w:bookmarkEnd w:id="550"/>
      <w:bookmarkEnd w:id="551"/>
    </w:p>
    <w:p w14:paraId="148A1A29" w14:textId="1B75B62E" w:rsidR="00B846EB" w:rsidRDefault="00B846EB" w:rsidP="00B846EB">
      <w:pPr>
        <w:rPr>
          <w:lang w:eastAsia="sl-SI"/>
        </w:rPr>
      </w:pPr>
      <w:r>
        <w:rPr>
          <w:lang w:eastAsia="sl-SI"/>
        </w:rPr>
        <w:t xml:space="preserve">Na desni strani </w:t>
      </w:r>
      <w:r w:rsidR="000217D0">
        <w:rPr>
          <w:lang w:eastAsia="sl-SI"/>
        </w:rPr>
        <w:t>je</w:t>
      </w:r>
      <w:r>
        <w:rPr>
          <w:lang w:eastAsia="sl-SI"/>
        </w:rPr>
        <w:t xml:space="preserve"> </w:t>
      </w:r>
      <w:r w:rsidR="00720F47">
        <w:rPr>
          <w:lang w:eastAsia="sl-SI"/>
        </w:rPr>
        <w:t>»</w:t>
      </w:r>
      <w:r w:rsidR="002C768D" w:rsidRPr="00FE529C">
        <w:rPr>
          <w:b/>
          <w:lang w:eastAsia="sl-SI"/>
        </w:rPr>
        <w:t>Poudarjena vsebina</w:t>
      </w:r>
      <w:r w:rsidR="00B156B2">
        <w:rPr>
          <w:b/>
          <w:lang w:eastAsia="sl-SI"/>
        </w:rPr>
        <w:t xml:space="preserve"> o paketu</w:t>
      </w:r>
      <w:r w:rsidR="00720F47">
        <w:rPr>
          <w:lang w:eastAsia="sl-SI"/>
        </w:rPr>
        <w:t>«</w:t>
      </w:r>
      <w:r>
        <w:rPr>
          <w:lang w:eastAsia="sl-SI"/>
        </w:rPr>
        <w:t>:</w:t>
      </w:r>
    </w:p>
    <w:p w14:paraId="111A5790" w14:textId="77777777" w:rsidR="00B846EB" w:rsidRDefault="00B846EB" w:rsidP="009F0205">
      <w:pPr>
        <w:pStyle w:val="Odstavekseznama"/>
        <w:numPr>
          <w:ilvl w:val="0"/>
          <w:numId w:val="202"/>
        </w:numPr>
        <w:rPr>
          <w:lang w:eastAsia="sl-SI"/>
        </w:rPr>
      </w:pPr>
      <w:r w:rsidRPr="002F15A6">
        <w:rPr>
          <w:b/>
          <w:lang w:eastAsia="sl-SI"/>
        </w:rPr>
        <w:t>Statusne informacije enote</w:t>
      </w:r>
      <w:r>
        <w:rPr>
          <w:lang w:eastAsia="sl-SI"/>
        </w:rPr>
        <w:t>, kot so:</w:t>
      </w:r>
    </w:p>
    <w:p w14:paraId="3A9DD96C" w14:textId="77777777" w:rsidR="00B846EB" w:rsidRDefault="00B846EB" w:rsidP="009F0205">
      <w:pPr>
        <w:pStyle w:val="Odstavekseznama"/>
        <w:numPr>
          <w:ilvl w:val="1"/>
          <w:numId w:val="202"/>
        </w:numPr>
        <w:rPr>
          <w:lang w:eastAsia="sl-SI"/>
        </w:rPr>
      </w:pPr>
      <w:r>
        <w:rPr>
          <w:lang w:eastAsia="sl-SI"/>
        </w:rPr>
        <w:t>vrsta paketa,</w:t>
      </w:r>
    </w:p>
    <w:p w14:paraId="54AAE138" w14:textId="77777777" w:rsidR="00B846EB" w:rsidRDefault="00B846EB" w:rsidP="009F0205">
      <w:pPr>
        <w:pStyle w:val="Odstavekseznama"/>
        <w:numPr>
          <w:ilvl w:val="1"/>
          <w:numId w:val="202"/>
        </w:numPr>
        <w:rPr>
          <w:lang w:eastAsia="sl-SI"/>
        </w:rPr>
      </w:pPr>
      <w:r>
        <w:rPr>
          <w:lang w:eastAsia="sl-SI"/>
        </w:rPr>
        <w:t>status</w:t>
      </w:r>
    </w:p>
    <w:p w14:paraId="3A8F0B25" w14:textId="77777777" w:rsidR="00B846EB" w:rsidRDefault="00B846EB" w:rsidP="009F0205">
      <w:pPr>
        <w:pStyle w:val="Odstavekseznama"/>
        <w:numPr>
          <w:ilvl w:val="1"/>
          <w:numId w:val="202"/>
        </w:numPr>
        <w:rPr>
          <w:lang w:eastAsia="sl-SI"/>
        </w:rPr>
      </w:pPr>
      <w:r>
        <w:rPr>
          <w:lang w:eastAsia="sl-SI"/>
        </w:rPr>
        <w:t>datum zadnje spremembe.</w:t>
      </w:r>
    </w:p>
    <w:p w14:paraId="1CAB5034" w14:textId="3A73BA8D" w:rsidR="00B846EB" w:rsidRDefault="00B846EB" w:rsidP="009F0205">
      <w:pPr>
        <w:pStyle w:val="Odstavekseznama"/>
        <w:numPr>
          <w:ilvl w:val="0"/>
          <w:numId w:val="202"/>
        </w:numPr>
        <w:rPr>
          <w:lang w:eastAsia="sl-SI"/>
        </w:rPr>
      </w:pPr>
      <w:r>
        <w:rPr>
          <w:b/>
          <w:lang w:eastAsia="sl-SI"/>
        </w:rPr>
        <w:t xml:space="preserve">Nosilec </w:t>
      </w:r>
      <w:r>
        <w:rPr>
          <w:lang w:eastAsia="sl-SI"/>
        </w:rPr>
        <w:t>– uporabnik zavoda</w:t>
      </w:r>
      <w:r w:rsidR="005E7FF5">
        <w:rPr>
          <w:lang w:eastAsia="sl-SI"/>
        </w:rPr>
        <w:t>.</w:t>
      </w:r>
      <w:r>
        <w:rPr>
          <w:lang w:eastAsia="sl-SI"/>
        </w:rPr>
        <w:t xml:space="preserve"> </w:t>
      </w:r>
      <w:r w:rsidR="005E7FF5">
        <w:rPr>
          <w:lang w:eastAsia="sl-SI"/>
        </w:rPr>
        <w:t>K</w:t>
      </w:r>
      <w:r>
        <w:rPr>
          <w:lang w:eastAsia="sl-SI"/>
        </w:rPr>
        <w:t xml:space="preserve">ako zamenjati nosilca, poglejte </w:t>
      </w:r>
      <w:r w:rsidR="005E7FF5">
        <w:rPr>
          <w:lang w:eastAsia="sl-SI"/>
        </w:rPr>
        <w:t>v poglavju »</w:t>
      </w:r>
      <w:r w:rsidR="005E7FF5" w:rsidRPr="005E7FF5">
        <w:rPr>
          <w:rStyle w:val="DocReferenceChar"/>
        </w:rPr>
        <w:fldChar w:fldCharType="begin"/>
      </w:r>
      <w:r w:rsidR="005E7FF5" w:rsidRPr="005E7FF5">
        <w:rPr>
          <w:rStyle w:val="DocReferenceChar"/>
        </w:rPr>
        <w:instrText xml:space="preserve"> REF _Ref85799967 \h </w:instrText>
      </w:r>
      <w:r w:rsidR="005E7FF5">
        <w:rPr>
          <w:rStyle w:val="DocReferenceChar"/>
        </w:rPr>
        <w:instrText xml:space="preserve"> \* MERGEFORMAT </w:instrText>
      </w:r>
      <w:r w:rsidR="005E7FF5" w:rsidRPr="005E7FF5">
        <w:rPr>
          <w:rStyle w:val="DocReferenceChar"/>
        </w:rPr>
      </w:r>
      <w:r w:rsidR="005E7FF5" w:rsidRPr="005E7FF5">
        <w:rPr>
          <w:rStyle w:val="DocReferenceChar"/>
        </w:rPr>
        <w:fldChar w:fldCharType="separate"/>
      </w:r>
      <w:r w:rsidR="00CD0F51" w:rsidRPr="00CD0F51">
        <w:rPr>
          <w:rStyle w:val="DocReferenceChar"/>
        </w:rPr>
        <w:t>Delo s paketom</w:t>
      </w:r>
      <w:r w:rsidR="005E7FF5" w:rsidRPr="005E7FF5">
        <w:rPr>
          <w:rStyle w:val="DocReferenceChar"/>
        </w:rPr>
        <w:fldChar w:fldCharType="end"/>
      </w:r>
      <w:r w:rsidR="005E7FF5">
        <w:rPr>
          <w:lang w:eastAsia="sl-SI"/>
        </w:rPr>
        <w:t>«</w:t>
      </w:r>
      <w:r>
        <w:rPr>
          <w:lang w:eastAsia="sl-SI"/>
        </w:rPr>
        <w:t>.</w:t>
      </w:r>
    </w:p>
    <w:p w14:paraId="7330927C" w14:textId="5818D11D" w:rsidR="00B846EB" w:rsidRDefault="00B846EB" w:rsidP="009F0205">
      <w:pPr>
        <w:pStyle w:val="Odstavekseznama"/>
        <w:numPr>
          <w:ilvl w:val="0"/>
          <w:numId w:val="202"/>
        </w:numPr>
        <w:rPr>
          <w:lang w:eastAsia="sl-SI"/>
        </w:rPr>
      </w:pPr>
      <w:r>
        <w:rPr>
          <w:b/>
          <w:lang w:eastAsia="sl-SI"/>
        </w:rPr>
        <w:t xml:space="preserve">Nosilec MK </w:t>
      </w:r>
      <w:r>
        <w:rPr>
          <w:lang w:eastAsia="sl-SI"/>
        </w:rPr>
        <w:t>– uporabnik MK</w:t>
      </w:r>
      <w:r w:rsidR="005E7FF5">
        <w:rPr>
          <w:lang w:eastAsia="sl-SI"/>
        </w:rPr>
        <w:t>.</w:t>
      </w:r>
      <w:r w:rsidR="00B95116">
        <w:rPr>
          <w:lang w:eastAsia="sl-SI"/>
        </w:rPr>
        <w:t xml:space="preserve"> </w:t>
      </w:r>
      <w:r w:rsidR="005E7FF5">
        <w:rPr>
          <w:lang w:eastAsia="sl-SI"/>
        </w:rPr>
        <w:t>K</w:t>
      </w:r>
      <w:r>
        <w:rPr>
          <w:lang w:eastAsia="sl-SI"/>
        </w:rPr>
        <w:t>ako določiti ali zamenjati nosilca</w:t>
      </w:r>
      <w:r w:rsidR="005E7FF5">
        <w:rPr>
          <w:lang w:eastAsia="sl-SI"/>
        </w:rPr>
        <w:t>,</w:t>
      </w:r>
      <w:r w:rsidR="005E7FF5" w:rsidRPr="005E7FF5">
        <w:rPr>
          <w:lang w:eastAsia="sl-SI"/>
        </w:rPr>
        <w:t xml:space="preserve"> </w:t>
      </w:r>
      <w:r w:rsidR="005E7FF5">
        <w:rPr>
          <w:lang w:eastAsia="sl-SI"/>
        </w:rPr>
        <w:t xml:space="preserve">poglejte v poglavju </w:t>
      </w:r>
      <w:r w:rsidR="00B95116">
        <w:rPr>
          <w:lang w:eastAsia="sl-SI"/>
        </w:rPr>
        <w:t>»</w:t>
      </w:r>
      <w:r w:rsidR="00B95116" w:rsidRPr="005E7FF5">
        <w:rPr>
          <w:rStyle w:val="DocReferenceChar"/>
        </w:rPr>
        <w:fldChar w:fldCharType="begin"/>
      </w:r>
      <w:r w:rsidR="00B95116" w:rsidRPr="005E7FF5">
        <w:rPr>
          <w:rStyle w:val="DocReferenceChar"/>
        </w:rPr>
        <w:instrText xml:space="preserve"> REF _Ref85799967 \h </w:instrText>
      </w:r>
      <w:r w:rsidR="00B95116">
        <w:rPr>
          <w:rStyle w:val="DocReferenceChar"/>
        </w:rPr>
        <w:instrText xml:space="preserve"> \* MERGEFORMAT </w:instrText>
      </w:r>
      <w:r w:rsidR="00B95116" w:rsidRPr="005E7FF5">
        <w:rPr>
          <w:rStyle w:val="DocReferenceChar"/>
        </w:rPr>
      </w:r>
      <w:r w:rsidR="00B95116" w:rsidRPr="005E7FF5">
        <w:rPr>
          <w:rStyle w:val="DocReferenceChar"/>
        </w:rPr>
        <w:fldChar w:fldCharType="separate"/>
      </w:r>
      <w:r w:rsidR="00CD0F51" w:rsidRPr="00CD0F51">
        <w:rPr>
          <w:rStyle w:val="DocReferenceChar"/>
        </w:rPr>
        <w:t>Delo s paketom</w:t>
      </w:r>
      <w:r w:rsidR="00B95116" w:rsidRPr="005E7FF5">
        <w:rPr>
          <w:rStyle w:val="DocReferenceChar"/>
        </w:rPr>
        <w:fldChar w:fldCharType="end"/>
      </w:r>
      <w:r w:rsidR="00B95116">
        <w:rPr>
          <w:lang w:eastAsia="sl-SI"/>
        </w:rPr>
        <w:t>«.</w:t>
      </w:r>
    </w:p>
    <w:p w14:paraId="297096B6" w14:textId="77777777" w:rsidR="00B846EB" w:rsidRDefault="00B846EB" w:rsidP="009F0205">
      <w:pPr>
        <w:pStyle w:val="Odstavekseznama"/>
        <w:numPr>
          <w:ilvl w:val="0"/>
          <w:numId w:val="202"/>
        </w:numPr>
        <w:rPr>
          <w:lang w:eastAsia="sl-SI"/>
        </w:rPr>
      </w:pPr>
      <w:r>
        <w:rPr>
          <w:b/>
          <w:lang w:eastAsia="sl-SI"/>
        </w:rPr>
        <w:t xml:space="preserve">Akcije za delo na paketu </w:t>
      </w:r>
      <w:r>
        <w:rPr>
          <w:lang w:eastAsia="sl-SI"/>
        </w:rPr>
        <w:t>– seznam akcij je prilagojen glede na status paketa in pravice uporabnika.</w:t>
      </w:r>
    </w:p>
    <w:p w14:paraId="5F527ABD" w14:textId="745DCBF1" w:rsidR="00B846EB" w:rsidRDefault="00B846EB" w:rsidP="009F0205">
      <w:pPr>
        <w:pStyle w:val="Odstavekseznama"/>
        <w:numPr>
          <w:ilvl w:val="0"/>
          <w:numId w:val="202"/>
        </w:numPr>
        <w:rPr>
          <w:lang w:eastAsia="sl-SI"/>
        </w:rPr>
      </w:pPr>
      <w:proofErr w:type="spellStart"/>
      <w:r>
        <w:rPr>
          <w:b/>
          <w:lang w:eastAsia="sl-SI"/>
        </w:rPr>
        <w:t>Časovnica</w:t>
      </w:r>
      <w:proofErr w:type="spellEnd"/>
      <w:r>
        <w:rPr>
          <w:b/>
          <w:lang w:eastAsia="sl-SI"/>
        </w:rPr>
        <w:t xml:space="preserve"> </w:t>
      </w:r>
      <w:r>
        <w:rPr>
          <w:lang w:eastAsia="sl-SI"/>
        </w:rPr>
        <w:t xml:space="preserve">– sekcijo lahko razgrnete in dobite kronološki seznam pomembnih dogodkov na paketu; prikazani so datum dogodka, dogodek, </w:t>
      </w:r>
      <w:r w:rsidR="000217D0">
        <w:rPr>
          <w:lang w:eastAsia="sl-SI"/>
        </w:rPr>
        <w:t>ustvarjalec dogodka</w:t>
      </w:r>
      <w:r>
        <w:rPr>
          <w:lang w:eastAsia="sl-SI"/>
        </w:rPr>
        <w:t xml:space="preserve"> in komentar, če je podan.</w:t>
      </w:r>
    </w:p>
    <w:p w14:paraId="7A3B8E75" w14:textId="77777777" w:rsidR="00B846EB" w:rsidRDefault="00B846EB" w:rsidP="00B846EB">
      <w:pPr>
        <w:pStyle w:val="Naslov4"/>
        <w:rPr>
          <w:lang w:eastAsia="sl-SI"/>
        </w:rPr>
      </w:pPr>
      <w:bookmarkStart w:id="552" w:name="_Toc86324292"/>
      <w:bookmarkStart w:id="553" w:name="_Toc89335554"/>
      <w:r>
        <w:rPr>
          <w:lang w:eastAsia="sl-SI"/>
        </w:rPr>
        <w:t>Vsebina paketa</w:t>
      </w:r>
      <w:bookmarkEnd w:id="552"/>
      <w:bookmarkEnd w:id="553"/>
    </w:p>
    <w:p w14:paraId="59D50AA0" w14:textId="436D7E1D" w:rsidR="00B846EB" w:rsidRDefault="00B846EB" w:rsidP="00B846EB">
      <w:pPr>
        <w:rPr>
          <w:lang w:eastAsia="sl-SI"/>
        </w:rPr>
      </w:pPr>
      <w:r>
        <w:rPr>
          <w:lang w:eastAsia="sl-SI"/>
        </w:rPr>
        <w:t xml:space="preserve">Zavihek </w:t>
      </w:r>
      <w:r w:rsidR="00B12226">
        <w:rPr>
          <w:lang w:eastAsia="sl-SI"/>
        </w:rPr>
        <w:t>»</w:t>
      </w:r>
      <w:r>
        <w:rPr>
          <w:b/>
          <w:lang w:eastAsia="sl-SI"/>
        </w:rPr>
        <w:t>Paket</w:t>
      </w:r>
      <w:r w:rsidR="00B12226" w:rsidRPr="00B12226">
        <w:rPr>
          <w:lang w:eastAsia="sl-SI"/>
        </w:rPr>
        <w:t>«</w:t>
      </w:r>
      <w:r>
        <w:rPr>
          <w:lang w:eastAsia="sl-SI"/>
        </w:rPr>
        <w:t xml:space="preserve"> je namenjen pregledu vsebine paketa.</w:t>
      </w:r>
    </w:p>
    <w:p w14:paraId="513F406A" w14:textId="77777777" w:rsidR="00B95116" w:rsidRDefault="00B846EB" w:rsidP="00B846EB">
      <w:pPr>
        <w:rPr>
          <w:lang w:eastAsia="sl-SI"/>
        </w:rPr>
      </w:pPr>
      <w:r>
        <w:rPr>
          <w:lang w:eastAsia="sl-SI"/>
        </w:rPr>
        <w:t xml:space="preserve">Vsebina paketa je razdeljena na sklope: </w:t>
      </w:r>
    </w:p>
    <w:p w14:paraId="77A339BF" w14:textId="299E70D6" w:rsidR="00B95116" w:rsidRDefault="00B846EB" w:rsidP="009F0205">
      <w:pPr>
        <w:pStyle w:val="Odstavekseznama"/>
        <w:numPr>
          <w:ilvl w:val="0"/>
          <w:numId w:val="9"/>
        </w:numPr>
        <w:rPr>
          <w:lang w:eastAsia="sl-SI"/>
        </w:rPr>
      </w:pPr>
      <w:r w:rsidRPr="00B95116">
        <w:rPr>
          <w:b/>
          <w:lang w:eastAsia="sl-SI"/>
        </w:rPr>
        <w:t>Identifikacija paketa</w:t>
      </w:r>
      <w:r>
        <w:rPr>
          <w:lang w:eastAsia="sl-SI"/>
        </w:rPr>
        <w:t xml:space="preserve"> (vrsta paketa, občina, kratki naziv paketa, naziv paketa)</w:t>
      </w:r>
      <w:r w:rsidR="00B95116">
        <w:rPr>
          <w:lang w:eastAsia="sl-SI"/>
        </w:rPr>
        <w:t>;</w:t>
      </w:r>
    </w:p>
    <w:p w14:paraId="1F246195" w14:textId="62DC95FD" w:rsidR="00B95116" w:rsidRDefault="00B846EB" w:rsidP="009F0205">
      <w:pPr>
        <w:pStyle w:val="Odstavekseznama"/>
        <w:numPr>
          <w:ilvl w:val="0"/>
          <w:numId w:val="9"/>
        </w:numPr>
        <w:rPr>
          <w:lang w:eastAsia="sl-SI"/>
        </w:rPr>
      </w:pPr>
      <w:r w:rsidRPr="00B95116">
        <w:rPr>
          <w:b/>
          <w:lang w:eastAsia="sl-SI"/>
        </w:rPr>
        <w:lastRenderedPageBreak/>
        <w:t xml:space="preserve">Obrazložitev </w:t>
      </w:r>
      <w:r>
        <w:rPr>
          <w:lang w:eastAsia="sl-SI"/>
        </w:rPr>
        <w:t>(razlogi za razglasitev in opomba)</w:t>
      </w:r>
      <w:r w:rsidR="00B95116">
        <w:rPr>
          <w:lang w:eastAsia="sl-SI"/>
        </w:rPr>
        <w:t>;</w:t>
      </w:r>
    </w:p>
    <w:p w14:paraId="57C163BB" w14:textId="01C1F86D" w:rsidR="00B95116" w:rsidRDefault="00B846EB" w:rsidP="009F0205">
      <w:pPr>
        <w:pStyle w:val="Odstavekseznama"/>
        <w:numPr>
          <w:ilvl w:val="0"/>
          <w:numId w:val="9"/>
        </w:numPr>
        <w:rPr>
          <w:lang w:eastAsia="sl-SI"/>
        </w:rPr>
      </w:pPr>
      <w:r w:rsidRPr="00B95116">
        <w:rPr>
          <w:b/>
          <w:lang w:eastAsia="sl-SI"/>
        </w:rPr>
        <w:t xml:space="preserve">Seznanitev lastnikov </w:t>
      </w:r>
      <w:r>
        <w:rPr>
          <w:lang w:eastAsia="sl-SI"/>
        </w:rPr>
        <w:t>(seznam javnih obravnav, če so razpisane)</w:t>
      </w:r>
      <w:r w:rsidR="00B95116" w:rsidRPr="00B95116">
        <w:rPr>
          <w:b/>
          <w:lang w:eastAsia="sl-SI"/>
        </w:rPr>
        <w:t>;</w:t>
      </w:r>
    </w:p>
    <w:p w14:paraId="14A394C0" w14:textId="1BBEB293" w:rsidR="00B95116" w:rsidRDefault="00B846EB" w:rsidP="009F0205">
      <w:pPr>
        <w:pStyle w:val="Odstavekseznama"/>
        <w:numPr>
          <w:ilvl w:val="0"/>
          <w:numId w:val="9"/>
        </w:numPr>
        <w:rPr>
          <w:lang w:eastAsia="sl-SI"/>
        </w:rPr>
      </w:pPr>
      <w:r w:rsidRPr="00B95116">
        <w:rPr>
          <w:b/>
          <w:lang w:eastAsia="sl-SI"/>
        </w:rPr>
        <w:t>Postopek sprejemanja odlokov</w:t>
      </w:r>
      <w:r>
        <w:rPr>
          <w:lang w:eastAsia="sl-SI"/>
        </w:rPr>
        <w:t xml:space="preserve"> (št. zadeve (odloka), št. EVA, datum začetka postopka, zaznamki o postopku sprejemanja odloka)</w:t>
      </w:r>
      <w:r w:rsidR="00B95116">
        <w:rPr>
          <w:lang w:eastAsia="sl-SI"/>
        </w:rPr>
        <w:t>;</w:t>
      </w:r>
      <w:r>
        <w:rPr>
          <w:lang w:eastAsia="sl-SI"/>
        </w:rPr>
        <w:t xml:space="preserve"> </w:t>
      </w:r>
    </w:p>
    <w:p w14:paraId="0781B838" w14:textId="039B0C5B" w:rsidR="00B95116" w:rsidRDefault="00B846EB" w:rsidP="009F0205">
      <w:pPr>
        <w:pStyle w:val="Odstavekseznama"/>
        <w:numPr>
          <w:ilvl w:val="0"/>
          <w:numId w:val="9"/>
        </w:numPr>
        <w:rPr>
          <w:lang w:eastAsia="sl-SI"/>
        </w:rPr>
      </w:pPr>
      <w:r w:rsidRPr="00B95116">
        <w:rPr>
          <w:b/>
          <w:lang w:eastAsia="sl-SI"/>
        </w:rPr>
        <w:t>Sprejeti odlok</w:t>
      </w:r>
      <w:r>
        <w:rPr>
          <w:lang w:eastAsia="sl-SI"/>
        </w:rPr>
        <w:t xml:space="preserve"> (predpis in datum predpisa)</w:t>
      </w:r>
      <w:r w:rsidR="00B95116">
        <w:rPr>
          <w:lang w:eastAsia="sl-SI"/>
        </w:rPr>
        <w:t>;</w:t>
      </w:r>
    </w:p>
    <w:p w14:paraId="5D057A29" w14:textId="628E488A" w:rsidR="00B846EB" w:rsidRDefault="00B846EB" w:rsidP="009F0205">
      <w:pPr>
        <w:pStyle w:val="Odstavekseznama"/>
        <w:numPr>
          <w:ilvl w:val="0"/>
          <w:numId w:val="9"/>
        </w:numPr>
        <w:rPr>
          <w:lang w:eastAsia="sl-SI"/>
        </w:rPr>
      </w:pPr>
      <w:r w:rsidRPr="00B95116">
        <w:rPr>
          <w:b/>
          <w:lang w:eastAsia="sl-SI"/>
        </w:rPr>
        <w:t>Priloge</w:t>
      </w:r>
      <w:r w:rsidRPr="00B95116">
        <w:rPr>
          <w:lang w:eastAsia="sl-SI"/>
        </w:rPr>
        <w:t>.</w:t>
      </w:r>
    </w:p>
    <w:p w14:paraId="362C4F29" w14:textId="77777777" w:rsidR="00B846EB" w:rsidRDefault="00B846EB" w:rsidP="00B846EB">
      <w:pPr>
        <w:rPr>
          <w:lang w:eastAsia="sl-SI"/>
        </w:rPr>
      </w:pPr>
      <w:r>
        <w:rPr>
          <w:lang w:eastAsia="sl-SI"/>
        </w:rPr>
        <w:t>Niso vsi sklopi vedno prikazani – odvisno je od vrste in statusa paketa.</w:t>
      </w:r>
    </w:p>
    <w:p w14:paraId="5CE5B0AF" w14:textId="64B1C867" w:rsidR="00B846EB" w:rsidRDefault="00B846EB" w:rsidP="00B846EB">
      <w:pPr>
        <w:rPr>
          <w:lang w:eastAsia="sl-SI"/>
        </w:rPr>
      </w:pPr>
      <w:r w:rsidRPr="006623B4">
        <w:rPr>
          <w:rStyle w:val="Poudarek"/>
        </w:rPr>
        <w:t>Pozor!</w:t>
      </w:r>
      <w:r>
        <w:rPr>
          <w:lang w:eastAsia="sl-SI"/>
        </w:rPr>
        <w:t xml:space="preserve"> Na tej strani ne morete spremeniti podatkov. Glede urejanja podatkov poglejte poglavje </w:t>
      </w:r>
      <w:r w:rsidR="00B12226">
        <w:rPr>
          <w:lang w:eastAsia="sl-SI"/>
        </w:rPr>
        <w:t>»</w:t>
      </w:r>
      <w:r w:rsidR="00B12226">
        <w:rPr>
          <w:lang w:eastAsia="sl-SI"/>
        </w:rPr>
        <w:fldChar w:fldCharType="begin"/>
      </w:r>
      <w:r w:rsidR="00B12226">
        <w:rPr>
          <w:lang w:eastAsia="sl-SI"/>
        </w:rPr>
        <w:instrText xml:space="preserve"> REF _Ref86997593 \h </w:instrText>
      </w:r>
      <w:r w:rsidR="00B12226">
        <w:rPr>
          <w:lang w:eastAsia="sl-SI"/>
        </w:rPr>
      </w:r>
      <w:r w:rsidR="00B12226">
        <w:rPr>
          <w:lang w:eastAsia="sl-SI"/>
        </w:rPr>
        <w:fldChar w:fldCharType="separate"/>
      </w:r>
      <w:r w:rsidR="00CD0F51">
        <w:rPr>
          <w:rStyle w:val="Neensklic"/>
          <w:b w:val="0"/>
          <w:bCs w:val="0"/>
          <w:color w:val="374C80" w:themeColor="accent1" w:themeShade="BF"/>
        </w:rPr>
        <w:t>Delo s paketom SLP/SDP</w:t>
      </w:r>
      <w:r w:rsidR="00B12226">
        <w:rPr>
          <w:lang w:eastAsia="sl-SI"/>
        </w:rPr>
        <w:fldChar w:fldCharType="end"/>
      </w:r>
      <w:r w:rsidR="00B12226">
        <w:rPr>
          <w:lang w:eastAsia="sl-SI"/>
        </w:rPr>
        <w:t>«</w:t>
      </w:r>
      <w:r>
        <w:rPr>
          <w:lang w:eastAsia="sl-SI"/>
        </w:rPr>
        <w:t>.</w:t>
      </w:r>
    </w:p>
    <w:p w14:paraId="72B80CC7" w14:textId="77777777" w:rsidR="00B846EB" w:rsidRDefault="00B846EB" w:rsidP="00B846EB">
      <w:pPr>
        <w:pStyle w:val="Naslov4"/>
        <w:rPr>
          <w:lang w:eastAsia="sl-SI"/>
        </w:rPr>
      </w:pPr>
      <w:bookmarkStart w:id="554" w:name="_Toc86324293"/>
      <w:bookmarkStart w:id="555" w:name="_Toc89335555"/>
      <w:r>
        <w:rPr>
          <w:lang w:eastAsia="sl-SI"/>
        </w:rPr>
        <w:t>Predlogi</w:t>
      </w:r>
      <w:bookmarkEnd w:id="554"/>
      <w:bookmarkEnd w:id="555"/>
    </w:p>
    <w:p w14:paraId="19CF1B04" w14:textId="11D988E5" w:rsidR="00B846EB" w:rsidRDefault="00B846EB" w:rsidP="00B846EB">
      <w:pPr>
        <w:rPr>
          <w:lang w:eastAsia="sl-SI"/>
        </w:rPr>
      </w:pPr>
      <w:r>
        <w:rPr>
          <w:lang w:eastAsia="sl-SI"/>
        </w:rPr>
        <w:t xml:space="preserve">Zavihek </w:t>
      </w:r>
      <w:r w:rsidR="00B12226">
        <w:rPr>
          <w:lang w:eastAsia="sl-SI"/>
        </w:rPr>
        <w:t>»</w:t>
      </w:r>
      <w:r>
        <w:rPr>
          <w:b/>
          <w:lang w:eastAsia="sl-SI"/>
        </w:rPr>
        <w:t>Predlogi</w:t>
      </w:r>
      <w:r w:rsidR="00B12226" w:rsidRPr="00B12226">
        <w:rPr>
          <w:lang w:eastAsia="sl-SI"/>
        </w:rPr>
        <w:t>«</w:t>
      </w:r>
      <w:r>
        <w:rPr>
          <w:lang w:eastAsia="sl-SI"/>
        </w:rPr>
        <w:t xml:space="preserve"> je namenjen pregledu seznama predlogov v paketu.</w:t>
      </w:r>
    </w:p>
    <w:p w14:paraId="394C3182" w14:textId="7F001AE3" w:rsidR="00B846EB" w:rsidRDefault="00B846EB" w:rsidP="00B846EB">
      <w:pPr>
        <w:rPr>
          <w:lang w:eastAsia="sl-SI"/>
        </w:rPr>
      </w:pPr>
      <w:r>
        <w:rPr>
          <w:lang w:eastAsia="sl-SI"/>
        </w:rPr>
        <w:t xml:space="preserve">Podatki so v tabeli in se lahko </w:t>
      </w:r>
      <w:r w:rsidR="000217D0">
        <w:rPr>
          <w:lang w:eastAsia="sl-SI"/>
        </w:rPr>
        <w:t>uredijo</w:t>
      </w:r>
      <w:r>
        <w:rPr>
          <w:lang w:eastAsia="sl-SI"/>
        </w:rPr>
        <w:t xml:space="preserve"> po statusu predloga ali nazivu enote</w:t>
      </w:r>
      <w:r w:rsidR="000217D0">
        <w:rPr>
          <w:lang w:eastAsia="sl-SI"/>
        </w:rPr>
        <w:t xml:space="preserve">. </w:t>
      </w:r>
      <w:r>
        <w:rPr>
          <w:lang w:eastAsia="sl-SI"/>
        </w:rPr>
        <w:t xml:space="preserve">Za vsak predlog so prikazani naslednji podatki: vrsta predloga, naziv enote, št. razglasitve, št. akta, </w:t>
      </w:r>
      <w:r w:rsidR="000217D0">
        <w:rPr>
          <w:lang w:eastAsia="sl-SI"/>
        </w:rPr>
        <w:t>št.</w:t>
      </w:r>
      <w:r>
        <w:rPr>
          <w:lang w:eastAsia="sl-SI"/>
        </w:rPr>
        <w:t xml:space="preserve"> predloga ter status predloga. Če želite pogledati podrobnosti predloga, kliknite na vrstico.</w:t>
      </w:r>
    </w:p>
    <w:p w14:paraId="3B1425E3" w14:textId="77777777" w:rsidR="00B846EB" w:rsidRDefault="00B846EB" w:rsidP="00B846EB">
      <w:pPr>
        <w:rPr>
          <w:lang w:eastAsia="sl-SI"/>
        </w:rPr>
      </w:pPr>
      <w:r>
        <w:rPr>
          <w:lang w:eastAsia="sl-SI"/>
        </w:rPr>
        <w:t>Rezultate lahko omejite s filtri.</w:t>
      </w:r>
    </w:p>
    <w:p w14:paraId="0EFE5141" w14:textId="77777777" w:rsidR="00B846EB" w:rsidRDefault="00B846EB" w:rsidP="00B846EB">
      <w:pPr>
        <w:pStyle w:val="Naslov5"/>
        <w:rPr>
          <w:lang w:eastAsia="sl-SI"/>
        </w:rPr>
      </w:pPr>
      <w:bookmarkStart w:id="556" w:name="_Toc86324294"/>
      <w:bookmarkStart w:id="557" w:name="_Toc89335556"/>
      <w:r w:rsidRPr="002331FF">
        <w:rPr>
          <w:lang w:eastAsia="sl-SI"/>
        </w:rPr>
        <w:t>Omejitev rezultatov iskanja s filtri</w:t>
      </w:r>
      <w:bookmarkEnd w:id="556"/>
      <w:bookmarkEnd w:id="557"/>
      <w:r w:rsidRPr="002331FF">
        <w:rPr>
          <w:lang w:eastAsia="sl-SI"/>
        </w:rPr>
        <w:t xml:space="preserve"> </w:t>
      </w:r>
    </w:p>
    <w:p w14:paraId="4D7FF1A5" w14:textId="77777777" w:rsidR="00B846EB" w:rsidRDefault="00B846EB" w:rsidP="00B846EB">
      <w:pPr>
        <w:rPr>
          <w:lang w:eastAsia="sl-SI"/>
        </w:rPr>
      </w:pPr>
      <w:r>
        <w:rPr>
          <w:lang w:eastAsia="sl-SI"/>
        </w:rPr>
        <w:t>Uporabnik lahko omeji seznam z uporabo dodatnih filtrov:</w:t>
      </w:r>
    </w:p>
    <w:p w14:paraId="40662846" w14:textId="77777777" w:rsidR="00B846EB" w:rsidRDefault="00B846EB" w:rsidP="009F0205">
      <w:pPr>
        <w:pStyle w:val="Odstavekseznama"/>
        <w:numPr>
          <w:ilvl w:val="0"/>
          <w:numId w:val="208"/>
        </w:numPr>
        <w:rPr>
          <w:lang w:eastAsia="sl-SI"/>
        </w:rPr>
      </w:pPr>
      <w:r>
        <w:rPr>
          <w:lang w:eastAsia="sl-SI"/>
        </w:rPr>
        <w:t>iskanje po EID ali nazivu enote;</w:t>
      </w:r>
    </w:p>
    <w:p w14:paraId="2A23DD66" w14:textId="77777777" w:rsidR="00B846EB" w:rsidRPr="00171FE8" w:rsidRDefault="00B846EB" w:rsidP="009F0205">
      <w:pPr>
        <w:pStyle w:val="Odstavekseznama"/>
        <w:numPr>
          <w:ilvl w:val="0"/>
          <w:numId w:val="208"/>
        </w:numPr>
        <w:rPr>
          <w:lang w:eastAsia="sl-SI"/>
        </w:rPr>
      </w:pPr>
      <w:r>
        <w:rPr>
          <w:lang w:eastAsia="sl-SI"/>
        </w:rPr>
        <w:t xml:space="preserve">statusu predloga. </w:t>
      </w:r>
    </w:p>
    <w:p w14:paraId="3CF14EF9" w14:textId="77777777" w:rsidR="00B846EB" w:rsidRDefault="00B846EB" w:rsidP="00B846EB">
      <w:pPr>
        <w:pStyle w:val="Naslov4"/>
        <w:rPr>
          <w:lang w:eastAsia="sl-SI"/>
        </w:rPr>
      </w:pPr>
      <w:bookmarkStart w:id="558" w:name="_Toc86324295"/>
      <w:bookmarkStart w:id="559" w:name="_Toc89335557"/>
      <w:r>
        <w:rPr>
          <w:lang w:eastAsia="sl-SI"/>
        </w:rPr>
        <w:t>Mnenja javnosti</w:t>
      </w:r>
      <w:bookmarkEnd w:id="558"/>
      <w:bookmarkEnd w:id="559"/>
    </w:p>
    <w:p w14:paraId="106F73C9" w14:textId="2031B8C7" w:rsidR="00B846EB" w:rsidRDefault="00B846EB" w:rsidP="00B846EB">
      <w:pPr>
        <w:rPr>
          <w:lang w:eastAsia="sl-SI"/>
        </w:rPr>
      </w:pPr>
      <w:r>
        <w:rPr>
          <w:lang w:eastAsia="sl-SI"/>
        </w:rPr>
        <w:t xml:space="preserve">Zavihek </w:t>
      </w:r>
      <w:r w:rsidR="00B12226">
        <w:rPr>
          <w:lang w:eastAsia="sl-SI"/>
        </w:rPr>
        <w:t>»</w:t>
      </w:r>
      <w:r w:rsidRPr="007156EA">
        <w:rPr>
          <w:b/>
          <w:lang w:eastAsia="sl-SI"/>
        </w:rPr>
        <w:t>Mnenja javnosti</w:t>
      </w:r>
      <w:r w:rsidR="00B12226" w:rsidRPr="00B12226">
        <w:rPr>
          <w:lang w:eastAsia="sl-SI"/>
        </w:rPr>
        <w:t>«</w:t>
      </w:r>
      <w:r>
        <w:rPr>
          <w:lang w:eastAsia="sl-SI"/>
        </w:rPr>
        <w:t xml:space="preserve"> je namenjen pregledu mnenj, </w:t>
      </w:r>
      <w:r w:rsidR="000217D0">
        <w:rPr>
          <w:lang w:eastAsia="sl-SI"/>
        </w:rPr>
        <w:t>ki so jih</w:t>
      </w:r>
      <w:r>
        <w:rPr>
          <w:lang w:eastAsia="sl-SI"/>
        </w:rPr>
        <w:t xml:space="preserve"> zunanji uporabniki oddali v zvezi tega paketa v okviru javne obravnave.</w:t>
      </w:r>
    </w:p>
    <w:p w14:paraId="1EB9AAE2" w14:textId="341270E2" w:rsidR="00B846EB" w:rsidRDefault="00B846EB" w:rsidP="00B846EB">
      <w:pPr>
        <w:rPr>
          <w:lang w:eastAsia="sl-SI"/>
        </w:rPr>
      </w:pPr>
      <w:r>
        <w:rPr>
          <w:lang w:eastAsia="sl-SI"/>
        </w:rPr>
        <w:t xml:space="preserve">Na seznamu je prikazan seznam vseh mnenj. Podatki so v tabeli in se lahko </w:t>
      </w:r>
      <w:r w:rsidR="000217D0">
        <w:rPr>
          <w:lang w:eastAsia="sl-SI"/>
        </w:rPr>
        <w:t>uredijo</w:t>
      </w:r>
      <w:r>
        <w:rPr>
          <w:lang w:eastAsia="sl-SI"/>
        </w:rPr>
        <w:t xml:space="preserve"> po datumu ali vrsti mnenja</w:t>
      </w:r>
      <w:r w:rsidR="000217D0">
        <w:rPr>
          <w:lang w:eastAsia="sl-SI"/>
        </w:rPr>
        <w:t xml:space="preserve">. </w:t>
      </w:r>
      <w:r>
        <w:rPr>
          <w:lang w:eastAsia="sl-SI"/>
        </w:rPr>
        <w:t>Za vsako mnenje so prikazani naslednji podatki: vrsta mnenja, enota, številka in datum oddaje mnenja ter status. Če želite pogledati podrobnosti mnenja, kliknite na vrstico.</w:t>
      </w:r>
    </w:p>
    <w:p w14:paraId="53DD50CE" w14:textId="77777777" w:rsidR="00B846EB" w:rsidRDefault="00B846EB" w:rsidP="00B846EB">
      <w:pPr>
        <w:rPr>
          <w:lang w:eastAsia="sl-SI"/>
        </w:rPr>
      </w:pPr>
      <w:r>
        <w:rPr>
          <w:lang w:eastAsia="sl-SI"/>
        </w:rPr>
        <w:t>Rezultate lahko omejite s filtri.</w:t>
      </w:r>
    </w:p>
    <w:p w14:paraId="6C71CB38" w14:textId="77777777" w:rsidR="00B846EB" w:rsidRDefault="00B846EB" w:rsidP="00B846EB">
      <w:pPr>
        <w:pStyle w:val="Naslov5"/>
        <w:rPr>
          <w:lang w:eastAsia="sl-SI"/>
        </w:rPr>
      </w:pPr>
      <w:bookmarkStart w:id="560" w:name="_Toc86324296"/>
      <w:bookmarkStart w:id="561" w:name="_Toc89335558"/>
      <w:r w:rsidRPr="002331FF">
        <w:rPr>
          <w:lang w:eastAsia="sl-SI"/>
        </w:rPr>
        <w:t>Omejitev rezultatov iskanja s filtri</w:t>
      </w:r>
      <w:bookmarkEnd w:id="560"/>
      <w:bookmarkEnd w:id="561"/>
      <w:r w:rsidRPr="002331FF">
        <w:rPr>
          <w:lang w:eastAsia="sl-SI"/>
        </w:rPr>
        <w:t xml:space="preserve"> </w:t>
      </w:r>
    </w:p>
    <w:p w14:paraId="648E221F" w14:textId="77777777" w:rsidR="00B846EB" w:rsidRDefault="00B846EB" w:rsidP="00B846EB">
      <w:pPr>
        <w:rPr>
          <w:lang w:eastAsia="sl-SI"/>
        </w:rPr>
      </w:pPr>
      <w:r>
        <w:rPr>
          <w:lang w:eastAsia="sl-SI"/>
        </w:rPr>
        <w:t>Uporabnik lahko omeji seznam z uporabo dodatnih filtrov:</w:t>
      </w:r>
    </w:p>
    <w:p w14:paraId="3BBFE5FD" w14:textId="77777777" w:rsidR="00B846EB" w:rsidRDefault="00B846EB" w:rsidP="009F0205">
      <w:pPr>
        <w:pStyle w:val="Odstavekseznama"/>
        <w:numPr>
          <w:ilvl w:val="0"/>
          <w:numId w:val="9"/>
        </w:numPr>
        <w:rPr>
          <w:lang w:eastAsia="sl-SI"/>
        </w:rPr>
      </w:pPr>
      <w:r>
        <w:rPr>
          <w:lang w:eastAsia="sl-SI"/>
        </w:rPr>
        <w:t>iskanje po EID ali nazivu enote;</w:t>
      </w:r>
    </w:p>
    <w:p w14:paraId="4BE6F5DF" w14:textId="690C025B" w:rsidR="00B846EB" w:rsidRDefault="00B846EB" w:rsidP="009F0205">
      <w:pPr>
        <w:pStyle w:val="Odstavekseznama"/>
        <w:numPr>
          <w:ilvl w:val="0"/>
          <w:numId w:val="9"/>
        </w:numPr>
        <w:rPr>
          <w:lang w:eastAsia="sl-SI"/>
        </w:rPr>
      </w:pPr>
      <w:r>
        <w:rPr>
          <w:lang w:eastAsia="sl-SI"/>
        </w:rPr>
        <w:t>prikaz mnenj</w:t>
      </w:r>
      <w:r w:rsidR="000217D0">
        <w:rPr>
          <w:lang w:eastAsia="sl-SI"/>
        </w:rPr>
        <w:t>, kje</w:t>
      </w:r>
      <w:r>
        <w:rPr>
          <w:lang w:eastAsia="sl-SI"/>
        </w:rPr>
        <w:t xml:space="preserve"> ste nosilec predloga; </w:t>
      </w:r>
    </w:p>
    <w:p w14:paraId="7673597B" w14:textId="77777777" w:rsidR="00B846EB" w:rsidRDefault="00B846EB" w:rsidP="009F0205">
      <w:pPr>
        <w:pStyle w:val="Odstavekseznama"/>
        <w:numPr>
          <w:ilvl w:val="0"/>
          <w:numId w:val="9"/>
        </w:numPr>
        <w:rPr>
          <w:lang w:eastAsia="sl-SI"/>
        </w:rPr>
      </w:pPr>
      <w:r>
        <w:rPr>
          <w:lang w:eastAsia="sl-SI"/>
        </w:rPr>
        <w:t>izbira javne obravnave;</w:t>
      </w:r>
    </w:p>
    <w:p w14:paraId="423CABFC" w14:textId="77777777" w:rsidR="00B846EB" w:rsidRDefault="00B846EB" w:rsidP="009F0205">
      <w:pPr>
        <w:pStyle w:val="Odstavekseznama"/>
        <w:numPr>
          <w:ilvl w:val="0"/>
          <w:numId w:val="9"/>
        </w:numPr>
        <w:rPr>
          <w:lang w:eastAsia="sl-SI"/>
        </w:rPr>
      </w:pPr>
      <w:r>
        <w:rPr>
          <w:lang w:eastAsia="sl-SI"/>
        </w:rPr>
        <w:t>izbira ene ali več statusov mnenja.</w:t>
      </w:r>
    </w:p>
    <w:p w14:paraId="2C9EB665" w14:textId="77777777" w:rsidR="00B846EB" w:rsidRDefault="00B846EB" w:rsidP="00B846EB">
      <w:pPr>
        <w:pStyle w:val="Naslov3"/>
        <w:rPr>
          <w:rStyle w:val="Neensklic"/>
          <w:b w:val="0"/>
          <w:bCs w:val="0"/>
          <w:color w:val="374C80" w:themeColor="accent1" w:themeShade="BF"/>
        </w:rPr>
      </w:pPr>
      <w:bookmarkStart w:id="562" w:name="_Toc86324297"/>
      <w:bookmarkStart w:id="563" w:name="_Ref86997593"/>
      <w:bookmarkStart w:id="564" w:name="_Toc89335559"/>
      <w:r>
        <w:rPr>
          <w:rStyle w:val="Neensklic"/>
          <w:b w:val="0"/>
          <w:bCs w:val="0"/>
          <w:color w:val="374C80" w:themeColor="accent1" w:themeShade="BF"/>
        </w:rPr>
        <w:t>Delo s paketom SLP/SDP</w:t>
      </w:r>
      <w:bookmarkEnd w:id="562"/>
      <w:bookmarkEnd w:id="563"/>
      <w:bookmarkEnd w:id="564"/>
    </w:p>
    <w:p w14:paraId="5FC7FDFB" w14:textId="77777777" w:rsidR="00B846EB" w:rsidRDefault="00B846EB" w:rsidP="00B846EB">
      <w:pPr>
        <w:pStyle w:val="Naslov4"/>
      </w:pPr>
      <w:bookmarkStart w:id="565" w:name="_Toc86324298"/>
      <w:bookmarkStart w:id="566" w:name="_Toc89335560"/>
      <w:r>
        <w:t>Faza priprave</w:t>
      </w:r>
      <w:bookmarkEnd w:id="565"/>
      <w:bookmarkEnd w:id="566"/>
    </w:p>
    <w:p w14:paraId="1667765B" w14:textId="77777777" w:rsidR="00B846EB" w:rsidRDefault="00B846EB" w:rsidP="00B846EB">
      <w:r>
        <w:t>V fazi priprave vodja OE lahko:</w:t>
      </w:r>
    </w:p>
    <w:p w14:paraId="1A343151" w14:textId="77777777" w:rsidR="00B846EB" w:rsidRDefault="00B846EB" w:rsidP="009F0205">
      <w:pPr>
        <w:pStyle w:val="Odstavekseznama"/>
        <w:numPr>
          <w:ilvl w:val="0"/>
          <w:numId w:val="179"/>
        </w:numPr>
      </w:pPr>
      <w:r>
        <w:lastRenderedPageBreak/>
        <w:t>doda nov paket,</w:t>
      </w:r>
    </w:p>
    <w:p w14:paraId="5F54A300" w14:textId="77777777" w:rsidR="00B846EB" w:rsidRDefault="00B846EB" w:rsidP="009F0205">
      <w:pPr>
        <w:pStyle w:val="Odstavekseznama"/>
        <w:numPr>
          <w:ilvl w:val="0"/>
          <w:numId w:val="179"/>
        </w:numPr>
      </w:pPr>
      <w:r>
        <w:t>doda predloge v paket ali</w:t>
      </w:r>
    </w:p>
    <w:p w14:paraId="4CFE2824" w14:textId="77777777" w:rsidR="00B846EB" w:rsidRDefault="00B846EB" w:rsidP="009F0205">
      <w:pPr>
        <w:pStyle w:val="Odstavekseznama"/>
        <w:numPr>
          <w:ilvl w:val="0"/>
          <w:numId w:val="179"/>
        </w:numPr>
      </w:pPr>
      <w:r>
        <w:t>določi nosilca paketa.</w:t>
      </w:r>
    </w:p>
    <w:p w14:paraId="4D56D18E" w14:textId="77777777" w:rsidR="00B846EB" w:rsidRDefault="00B846EB" w:rsidP="00B846EB">
      <w:pPr>
        <w:pStyle w:val="Odstavekseznama"/>
        <w:ind w:left="360"/>
      </w:pPr>
    </w:p>
    <w:p w14:paraId="16B224AE" w14:textId="77777777" w:rsidR="00B846EB" w:rsidRDefault="00B846EB" w:rsidP="00B846EB">
      <w:pPr>
        <w:pStyle w:val="Odstavekseznama"/>
        <w:ind w:left="0"/>
      </w:pPr>
      <w:r>
        <w:t>V fazi priprave nosilec paketa lahko:</w:t>
      </w:r>
    </w:p>
    <w:p w14:paraId="4B35F6DC" w14:textId="77777777" w:rsidR="00B846EB" w:rsidRDefault="00B846EB" w:rsidP="009F0205">
      <w:pPr>
        <w:pStyle w:val="Odstavekseznama"/>
        <w:numPr>
          <w:ilvl w:val="0"/>
          <w:numId w:val="180"/>
        </w:numPr>
      </w:pPr>
      <w:r>
        <w:t>doda predlog v paket,</w:t>
      </w:r>
    </w:p>
    <w:p w14:paraId="704C32FB" w14:textId="77777777" w:rsidR="00B846EB" w:rsidRDefault="00B846EB" w:rsidP="009F0205">
      <w:pPr>
        <w:pStyle w:val="Odstavekseznama"/>
        <w:numPr>
          <w:ilvl w:val="0"/>
          <w:numId w:val="180"/>
        </w:numPr>
      </w:pPr>
      <w:r>
        <w:t>odstrani predlog iz paketa,</w:t>
      </w:r>
    </w:p>
    <w:p w14:paraId="364CB7F4" w14:textId="77777777" w:rsidR="00B846EB" w:rsidRDefault="00B846EB" w:rsidP="009F0205">
      <w:pPr>
        <w:pStyle w:val="Odstavekseznama"/>
        <w:numPr>
          <w:ilvl w:val="0"/>
          <w:numId w:val="180"/>
        </w:numPr>
      </w:pPr>
      <w:r>
        <w:t>ureja paket ali</w:t>
      </w:r>
    </w:p>
    <w:p w14:paraId="3839CD5B" w14:textId="3115427C" w:rsidR="00B846EB" w:rsidRDefault="00B846EB" w:rsidP="009F0205">
      <w:pPr>
        <w:pStyle w:val="Odstavekseznama"/>
        <w:numPr>
          <w:ilvl w:val="0"/>
          <w:numId w:val="180"/>
        </w:numPr>
      </w:pPr>
      <w:r>
        <w:t xml:space="preserve">od nosilcev </w:t>
      </w:r>
      <w:r w:rsidR="0006787F">
        <w:t>predlogov</w:t>
      </w:r>
      <w:r>
        <w:t xml:space="preserve"> zahteva dopolnitev predlogov, ki so v paketu.</w:t>
      </w:r>
    </w:p>
    <w:p w14:paraId="1C87DB00" w14:textId="77777777" w:rsidR="00B846EB" w:rsidRDefault="00B846EB" w:rsidP="00B846EB">
      <w:pPr>
        <w:pStyle w:val="Naslov5"/>
        <w:rPr>
          <w:lang w:eastAsia="sl-SI"/>
        </w:rPr>
      </w:pPr>
      <w:bookmarkStart w:id="567" w:name="_Toc86324299"/>
      <w:bookmarkStart w:id="568" w:name="_Toc89335561"/>
      <w:r>
        <w:rPr>
          <w:lang w:eastAsia="sl-SI"/>
        </w:rPr>
        <w:t>Dodajanje novega paketa</w:t>
      </w:r>
      <w:bookmarkEnd w:id="567"/>
      <w:bookmarkEnd w:id="568"/>
    </w:p>
    <w:p w14:paraId="22E958A8" w14:textId="2AECA181" w:rsidR="00B846EB" w:rsidRPr="00855D08" w:rsidRDefault="00B846EB" w:rsidP="00B846EB">
      <w:pPr>
        <w:rPr>
          <w:lang w:eastAsia="sl-SI"/>
        </w:rPr>
      </w:pPr>
      <w:r>
        <w:rPr>
          <w:lang w:eastAsia="sl-SI"/>
        </w:rPr>
        <w:t>Kako se doda paket</w:t>
      </w:r>
      <w:r w:rsidR="000217D0">
        <w:rPr>
          <w:lang w:eastAsia="sl-SI"/>
        </w:rPr>
        <w:t>, preberite</w:t>
      </w:r>
      <w:r>
        <w:rPr>
          <w:lang w:eastAsia="sl-SI"/>
        </w:rPr>
        <w:t xml:space="preserve"> v poglavju </w:t>
      </w:r>
      <w:r w:rsidR="00720F47">
        <w:rPr>
          <w:lang w:eastAsia="sl-SI"/>
        </w:rPr>
        <w:t>»</w:t>
      </w:r>
      <w:r w:rsidRPr="00855D08">
        <w:rPr>
          <w:color w:val="1E5E9F" w:themeColor="accent3" w:themeShade="BF"/>
          <w:lang w:eastAsia="sl-SI"/>
        </w:rPr>
        <w:fldChar w:fldCharType="begin"/>
      </w:r>
      <w:r w:rsidRPr="00855D08">
        <w:rPr>
          <w:color w:val="1E5E9F" w:themeColor="accent3" w:themeShade="BF"/>
          <w:lang w:eastAsia="sl-SI"/>
        </w:rPr>
        <w:instrText xml:space="preserve"> REF _Ref85799967 \h </w:instrText>
      </w:r>
      <w:r w:rsidRPr="00855D08">
        <w:rPr>
          <w:color w:val="1E5E9F" w:themeColor="accent3" w:themeShade="BF"/>
          <w:lang w:eastAsia="sl-SI"/>
        </w:rPr>
      </w:r>
      <w:r w:rsidRPr="00855D08">
        <w:rPr>
          <w:color w:val="1E5E9F" w:themeColor="accent3" w:themeShade="BF"/>
          <w:lang w:eastAsia="sl-SI"/>
        </w:rPr>
        <w:fldChar w:fldCharType="separate"/>
      </w:r>
      <w:r w:rsidR="00CD0F51">
        <w:rPr>
          <w:lang w:eastAsia="sl-SI"/>
        </w:rPr>
        <w:t>Delo s paketom</w:t>
      </w:r>
      <w:r w:rsidRPr="00855D08">
        <w:rPr>
          <w:color w:val="1E5E9F" w:themeColor="accent3" w:themeShade="BF"/>
          <w:lang w:eastAsia="sl-SI"/>
        </w:rPr>
        <w:fldChar w:fldCharType="end"/>
      </w:r>
      <w:r w:rsidR="00720F47">
        <w:rPr>
          <w:lang w:eastAsia="sl-SI"/>
        </w:rPr>
        <w:t>»</w:t>
      </w:r>
      <w:r>
        <w:rPr>
          <w:lang w:eastAsia="sl-SI"/>
        </w:rPr>
        <w:t>.</w:t>
      </w:r>
    </w:p>
    <w:p w14:paraId="6CFAEDB6" w14:textId="77777777" w:rsidR="00B846EB" w:rsidRDefault="00B846EB" w:rsidP="00B846EB">
      <w:pPr>
        <w:pStyle w:val="Naslov5"/>
        <w:rPr>
          <w:lang w:eastAsia="sl-SI"/>
        </w:rPr>
      </w:pPr>
      <w:bookmarkStart w:id="569" w:name="_Toc86324300"/>
      <w:bookmarkStart w:id="570" w:name="_Toc89335562"/>
      <w:r>
        <w:rPr>
          <w:lang w:eastAsia="sl-SI"/>
        </w:rPr>
        <w:t>Določitev nosilca paketa</w:t>
      </w:r>
      <w:bookmarkEnd w:id="569"/>
      <w:bookmarkEnd w:id="570"/>
    </w:p>
    <w:p w14:paraId="717E404C" w14:textId="712358E5" w:rsidR="00B846EB" w:rsidRDefault="00B846EB" w:rsidP="00B846EB">
      <w:pPr>
        <w:rPr>
          <w:lang w:eastAsia="sl-SI"/>
        </w:rPr>
      </w:pPr>
      <w:r>
        <w:rPr>
          <w:lang w:eastAsia="sl-SI"/>
        </w:rPr>
        <w:t>Kako se doda paket</w:t>
      </w:r>
      <w:r w:rsidR="000217D0">
        <w:rPr>
          <w:lang w:eastAsia="sl-SI"/>
        </w:rPr>
        <w:t>, preberite</w:t>
      </w:r>
      <w:r>
        <w:rPr>
          <w:lang w:eastAsia="sl-SI"/>
        </w:rPr>
        <w:t xml:space="preserve"> v poglavju </w:t>
      </w:r>
      <w:r w:rsidR="00720F47">
        <w:rPr>
          <w:lang w:eastAsia="sl-SI"/>
        </w:rPr>
        <w:t>»</w:t>
      </w:r>
      <w:r w:rsidRPr="00855D08">
        <w:rPr>
          <w:color w:val="1E5E9F" w:themeColor="accent3" w:themeShade="BF"/>
          <w:lang w:eastAsia="sl-SI"/>
        </w:rPr>
        <w:fldChar w:fldCharType="begin"/>
      </w:r>
      <w:r w:rsidRPr="00855D08">
        <w:rPr>
          <w:color w:val="1E5E9F" w:themeColor="accent3" w:themeShade="BF"/>
          <w:lang w:eastAsia="sl-SI"/>
        </w:rPr>
        <w:instrText xml:space="preserve"> REF _Ref85799967 \h </w:instrText>
      </w:r>
      <w:r w:rsidRPr="00855D08">
        <w:rPr>
          <w:color w:val="1E5E9F" w:themeColor="accent3" w:themeShade="BF"/>
          <w:lang w:eastAsia="sl-SI"/>
        </w:rPr>
      </w:r>
      <w:r w:rsidRPr="00855D08">
        <w:rPr>
          <w:color w:val="1E5E9F" w:themeColor="accent3" w:themeShade="BF"/>
          <w:lang w:eastAsia="sl-SI"/>
        </w:rPr>
        <w:fldChar w:fldCharType="separate"/>
      </w:r>
      <w:r w:rsidR="00CD0F51">
        <w:rPr>
          <w:lang w:eastAsia="sl-SI"/>
        </w:rPr>
        <w:t>Delo s paketom</w:t>
      </w:r>
      <w:r w:rsidRPr="00855D08">
        <w:rPr>
          <w:color w:val="1E5E9F" w:themeColor="accent3" w:themeShade="BF"/>
          <w:lang w:eastAsia="sl-SI"/>
        </w:rPr>
        <w:fldChar w:fldCharType="end"/>
      </w:r>
      <w:r w:rsidR="00720F47">
        <w:rPr>
          <w:lang w:eastAsia="sl-SI"/>
        </w:rPr>
        <w:t>»</w:t>
      </w:r>
      <w:r>
        <w:rPr>
          <w:lang w:eastAsia="sl-SI"/>
        </w:rPr>
        <w:t>.</w:t>
      </w:r>
    </w:p>
    <w:p w14:paraId="13759414" w14:textId="77777777" w:rsidR="00B846EB" w:rsidRDefault="00B846EB" w:rsidP="00B846EB">
      <w:pPr>
        <w:pStyle w:val="Naslov5"/>
        <w:rPr>
          <w:lang w:eastAsia="sl-SI"/>
        </w:rPr>
      </w:pPr>
      <w:bookmarkStart w:id="571" w:name="_Toc86324301"/>
      <w:bookmarkStart w:id="572" w:name="_Toc89335563"/>
      <w:r>
        <w:rPr>
          <w:lang w:eastAsia="sl-SI"/>
        </w:rPr>
        <w:t>Dodajanje predloga v paket</w:t>
      </w:r>
      <w:bookmarkEnd w:id="571"/>
      <w:bookmarkEnd w:id="572"/>
    </w:p>
    <w:p w14:paraId="20BE8F78" w14:textId="77777777" w:rsidR="00B846EB" w:rsidRDefault="00B846EB" w:rsidP="00B846EB">
      <w:pPr>
        <w:rPr>
          <w:lang w:eastAsia="sl-SI"/>
        </w:rPr>
      </w:pPr>
      <w:r>
        <w:rPr>
          <w:lang w:eastAsia="sl-SI"/>
        </w:rPr>
        <w:t>Predlog lahko dodate v paket le na predlogu.</w:t>
      </w:r>
    </w:p>
    <w:p w14:paraId="4992BE04" w14:textId="77777777" w:rsidR="00B846EB" w:rsidRDefault="00B846EB" w:rsidP="00B846EB">
      <w:pPr>
        <w:pStyle w:val="Naslov6"/>
        <w:rPr>
          <w:lang w:eastAsia="sl-SI"/>
        </w:rPr>
      </w:pPr>
      <w:bookmarkStart w:id="573" w:name="_Toc86324302"/>
      <w:bookmarkStart w:id="574" w:name="_Toc89335564"/>
      <w:r>
        <w:rPr>
          <w:lang w:eastAsia="sl-SI"/>
        </w:rPr>
        <w:t>Kdo lahko dodaja predloge v paket?</w:t>
      </w:r>
      <w:bookmarkEnd w:id="573"/>
      <w:bookmarkEnd w:id="574"/>
    </w:p>
    <w:p w14:paraId="1D908DFA" w14:textId="77777777" w:rsidR="00B846EB" w:rsidRDefault="00B846EB" w:rsidP="00B846EB">
      <w:pPr>
        <w:rPr>
          <w:lang w:eastAsia="sl-SI"/>
        </w:rPr>
      </w:pPr>
      <w:r>
        <w:rPr>
          <w:lang w:eastAsia="sl-SI"/>
        </w:rPr>
        <w:t>Predloge v paket lahko dodaja nosilec paketa ali vodja OE. V paket lahko dodamo samo predloge, ki so poslani v pregled na OE.</w:t>
      </w:r>
    </w:p>
    <w:p w14:paraId="4DA36039" w14:textId="77777777" w:rsidR="00B846EB" w:rsidRDefault="00B846EB" w:rsidP="00B846EB">
      <w:pPr>
        <w:pStyle w:val="Naslov6"/>
        <w:rPr>
          <w:lang w:eastAsia="sl-SI"/>
        </w:rPr>
      </w:pPr>
      <w:bookmarkStart w:id="575" w:name="_Toc86324303"/>
      <w:bookmarkStart w:id="576" w:name="_Toc89335565"/>
      <w:r>
        <w:rPr>
          <w:lang w:eastAsia="sl-SI"/>
        </w:rPr>
        <w:t>Kako najdem predloge, ki jih lahko dodam v paket SLP?</w:t>
      </w:r>
      <w:bookmarkEnd w:id="575"/>
      <w:bookmarkEnd w:id="576"/>
    </w:p>
    <w:p w14:paraId="0FAF5196" w14:textId="41A8437E" w:rsidR="00B846EB" w:rsidRDefault="00B846EB" w:rsidP="009F0205">
      <w:pPr>
        <w:pStyle w:val="Odstavekseznama"/>
        <w:numPr>
          <w:ilvl w:val="0"/>
          <w:numId w:val="89"/>
        </w:numPr>
        <w:rPr>
          <w:lang w:eastAsia="sl-SI"/>
        </w:rPr>
      </w:pPr>
      <w:r>
        <w:rPr>
          <w:lang w:eastAsia="sl-SI"/>
        </w:rPr>
        <w:t xml:space="preserve">Odprite </w:t>
      </w:r>
      <w:r w:rsidR="00720F47">
        <w:rPr>
          <w:lang w:eastAsia="sl-SI"/>
        </w:rPr>
        <w:t>»</w:t>
      </w:r>
      <w:r>
        <w:rPr>
          <w:b/>
          <w:lang w:eastAsia="sl-SI"/>
        </w:rPr>
        <w:t>D</w:t>
      </w:r>
      <w:r w:rsidRPr="00391F88">
        <w:rPr>
          <w:b/>
          <w:lang w:eastAsia="sl-SI"/>
        </w:rPr>
        <w:t>omačo ploščo</w:t>
      </w:r>
      <w:r w:rsidR="00720F47" w:rsidRPr="00B12226">
        <w:rPr>
          <w:lang w:eastAsia="sl-SI"/>
        </w:rPr>
        <w:t>«</w:t>
      </w:r>
      <w:r w:rsidRPr="00B12226">
        <w:rPr>
          <w:lang w:eastAsia="sl-SI"/>
        </w:rPr>
        <w:t>.</w:t>
      </w:r>
    </w:p>
    <w:p w14:paraId="53D9AA07" w14:textId="43013790" w:rsidR="00B846EB" w:rsidRDefault="00B846EB" w:rsidP="009F0205">
      <w:pPr>
        <w:pStyle w:val="Odstavekseznama"/>
        <w:numPr>
          <w:ilvl w:val="0"/>
          <w:numId w:val="89"/>
        </w:numPr>
        <w:rPr>
          <w:lang w:eastAsia="sl-SI"/>
        </w:rPr>
      </w:pPr>
      <w:r>
        <w:rPr>
          <w:lang w:eastAsia="sl-SI"/>
        </w:rPr>
        <w:t xml:space="preserve">Kliknite na zavihek </w:t>
      </w:r>
      <w:r w:rsidR="00720F47">
        <w:rPr>
          <w:lang w:eastAsia="sl-SI"/>
        </w:rPr>
        <w:t>»</w:t>
      </w:r>
      <w:r w:rsidRPr="00391F88">
        <w:rPr>
          <w:b/>
          <w:lang w:eastAsia="sl-SI"/>
        </w:rPr>
        <w:t>Varstveni podatki SLP</w:t>
      </w:r>
      <w:r w:rsidR="00720F47" w:rsidRPr="00B12226">
        <w:rPr>
          <w:lang w:eastAsia="sl-SI"/>
        </w:rPr>
        <w:t>«</w:t>
      </w:r>
      <w:r w:rsidRPr="00B12226">
        <w:rPr>
          <w:lang w:eastAsia="sl-SI"/>
        </w:rPr>
        <w:t>.</w:t>
      </w:r>
    </w:p>
    <w:p w14:paraId="605CB3C5" w14:textId="462E9ADF" w:rsidR="00B846EB" w:rsidRDefault="00B846EB" w:rsidP="009F0205">
      <w:pPr>
        <w:pStyle w:val="Odstavekseznama"/>
        <w:numPr>
          <w:ilvl w:val="0"/>
          <w:numId w:val="89"/>
        </w:numPr>
        <w:rPr>
          <w:lang w:eastAsia="sl-SI"/>
        </w:rPr>
      </w:pPr>
      <w:r>
        <w:rPr>
          <w:lang w:eastAsia="sl-SI"/>
        </w:rPr>
        <w:t xml:space="preserve">V zavihku </w:t>
      </w:r>
      <w:r w:rsidR="00B12226">
        <w:rPr>
          <w:lang w:eastAsia="sl-SI"/>
        </w:rPr>
        <w:t>»</w:t>
      </w:r>
      <w:r w:rsidRPr="00391F88">
        <w:rPr>
          <w:b/>
          <w:lang w:eastAsia="sl-SI"/>
        </w:rPr>
        <w:t>Priprava</w:t>
      </w:r>
      <w:r w:rsidR="00B12226" w:rsidRPr="00B12226">
        <w:rPr>
          <w:lang w:eastAsia="sl-SI"/>
        </w:rPr>
        <w:t>«</w:t>
      </w:r>
      <w:r>
        <w:rPr>
          <w:lang w:eastAsia="sl-SI"/>
        </w:rPr>
        <w:t xml:space="preserve"> kliknite na kartico </w:t>
      </w:r>
      <w:r w:rsidR="00720F47">
        <w:rPr>
          <w:lang w:eastAsia="sl-SI"/>
        </w:rPr>
        <w:t>»</w:t>
      </w:r>
      <w:r w:rsidRPr="00391F88">
        <w:rPr>
          <w:b/>
          <w:lang w:eastAsia="sl-SI"/>
        </w:rPr>
        <w:t>Nerazporejeni</w:t>
      </w:r>
      <w:r w:rsidR="00720F47" w:rsidRPr="00B12226">
        <w:rPr>
          <w:b/>
          <w:lang w:eastAsia="sl-SI"/>
        </w:rPr>
        <w:t>«</w:t>
      </w:r>
      <w:r w:rsidRPr="00B12226">
        <w:rPr>
          <w:b/>
          <w:lang w:eastAsia="sl-SI"/>
        </w:rPr>
        <w:t>.</w:t>
      </w:r>
    </w:p>
    <w:p w14:paraId="5F69759D" w14:textId="559BB04B" w:rsidR="00B846EB" w:rsidRDefault="00B846EB" w:rsidP="009F0205">
      <w:pPr>
        <w:pStyle w:val="Odstavekseznama"/>
        <w:numPr>
          <w:ilvl w:val="0"/>
          <w:numId w:val="89"/>
        </w:numPr>
        <w:rPr>
          <w:lang w:eastAsia="sl-SI"/>
        </w:rPr>
      </w:pPr>
      <w:r>
        <w:rPr>
          <w:lang w:eastAsia="sl-SI"/>
        </w:rPr>
        <w:t xml:space="preserve">Na seznamu predlogov poiščite predlog in kliknite </w:t>
      </w:r>
      <w:r w:rsidR="000217D0">
        <w:rPr>
          <w:lang w:eastAsia="sl-SI"/>
        </w:rPr>
        <w:t>nanj</w:t>
      </w:r>
      <w:r>
        <w:rPr>
          <w:lang w:eastAsia="sl-SI"/>
        </w:rPr>
        <w:t>.</w:t>
      </w:r>
    </w:p>
    <w:p w14:paraId="6BD1FB33" w14:textId="6D020D30" w:rsidR="00B846EB" w:rsidRDefault="00B846EB" w:rsidP="009F0205">
      <w:pPr>
        <w:pStyle w:val="Odstavekseznama"/>
        <w:numPr>
          <w:ilvl w:val="0"/>
          <w:numId w:val="89"/>
        </w:numPr>
        <w:rPr>
          <w:lang w:eastAsia="sl-SI"/>
        </w:rPr>
      </w:pPr>
      <w:r>
        <w:rPr>
          <w:lang w:eastAsia="sl-SI"/>
        </w:rPr>
        <w:t>Nadaljujte</w:t>
      </w:r>
      <w:r w:rsidR="000217D0">
        <w:rPr>
          <w:lang w:eastAsia="sl-SI"/>
        </w:rPr>
        <w:t>, kot</w:t>
      </w:r>
      <w:r>
        <w:rPr>
          <w:lang w:eastAsia="sl-SI"/>
        </w:rPr>
        <w:t xml:space="preserve"> je opisano v poglavju </w:t>
      </w:r>
      <w:r w:rsidR="00720F47">
        <w:rPr>
          <w:lang w:eastAsia="sl-SI"/>
        </w:rPr>
        <w:t>»</w:t>
      </w:r>
      <w:r w:rsidRPr="00391F88">
        <w:rPr>
          <w:color w:val="1E5E9F" w:themeColor="accent3" w:themeShade="BF"/>
          <w:lang w:eastAsia="sl-SI"/>
        </w:rPr>
        <w:fldChar w:fldCharType="begin"/>
      </w:r>
      <w:r w:rsidRPr="00391F88">
        <w:rPr>
          <w:color w:val="1E5E9F" w:themeColor="accent3" w:themeShade="BF"/>
          <w:lang w:eastAsia="sl-SI"/>
        </w:rPr>
        <w:instrText xml:space="preserve"> REF _Ref85803572 \h </w:instrText>
      </w:r>
      <w:r w:rsidRPr="00391F88">
        <w:rPr>
          <w:color w:val="1E5E9F" w:themeColor="accent3" w:themeShade="BF"/>
          <w:lang w:eastAsia="sl-SI"/>
        </w:rPr>
      </w:r>
      <w:r w:rsidRPr="00391F88">
        <w:rPr>
          <w:color w:val="1E5E9F" w:themeColor="accent3" w:themeShade="BF"/>
          <w:lang w:eastAsia="sl-SI"/>
        </w:rPr>
        <w:fldChar w:fldCharType="separate"/>
      </w:r>
      <w:r w:rsidR="00CD0F51">
        <w:t>Dodajanje predloga v paket</w:t>
      </w:r>
      <w:r w:rsidRPr="00391F88">
        <w:rPr>
          <w:color w:val="1E5E9F" w:themeColor="accent3" w:themeShade="BF"/>
          <w:lang w:eastAsia="sl-SI"/>
        </w:rPr>
        <w:fldChar w:fldCharType="end"/>
      </w:r>
      <w:r w:rsidR="00720F47">
        <w:rPr>
          <w:lang w:eastAsia="sl-SI"/>
        </w:rPr>
        <w:t>»</w:t>
      </w:r>
      <w:r>
        <w:rPr>
          <w:lang w:eastAsia="sl-SI"/>
        </w:rPr>
        <w:t>.</w:t>
      </w:r>
    </w:p>
    <w:p w14:paraId="719EB455" w14:textId="1A8CA053" w:rsidR="00B846EB" w:rsidRPr="00391F88" w:rsidRDefault="00B846EB" w:rsidP="00B846EB">
      <w:pPr>
        <w:rPr>
          <w:lang w:eastAsia="sl-SI"/>
        </w:rPr>
      </w:pPr>
      <w:r w:rsidRPr="003311DF">
        <w:rPr>
          <w:rStyle w:val="Poudarek"/>
        </w:rPr>
        <w:t>Pozor!</w:t>
      </w:r>
      <w:r>
        <w:rPr>
          <w:lang w:eastAsia="sl-SI"/>
        </w:rPr>
        <w:t xml:space="preserve"> Če je na domači plošči, na kartici </w:t>
      </w:r>
      <w:r w:rsidR="00720F47">
        <w:rPr>
          <w:lang w:eastAsia="sl-SI"/>
        </w:rPr>
        <w:t>»</w:t>
      </w:r>
      <w:r>
        <w:rPr>
          <w:lang w:eastAsia="sl-SI"/>
        </w:rPr>
        <w:t>Nerazporejeni</w:t>
      </w:r>
      <w:r w:rsidR="00720F47">
        <w:rPr>
          <w:lang w:eastAsia="sl-SI"/>
        </w:rPr>
        <w:t>«</w:t>
      </w:r>
      <w:r>
        <w:rPr>
          <w:lang w:eastAsia="sl-SI"/>
        </w:rPr>
        <w:t xml:space="preserve"> število zadetkov 0, potem ne obstaja predlog, ki ga lahko dodate v paket. Na kartici </w:t>
      </w:r>
      <w:r w:rsidR="00720F47">
        <w:rPr>
          <w:lang w:eastAsia="sl-SI"/>
        </w:rPr>
        <w:t>»</w:t>
      </w:r>
      <w:r>
        <w:rPr>
          <w:lang w:eastAsia="sl-SI"/>
        </w:rPr>
        <w:t>V pripravi</w:t>
      </w:r>
      <w:r w:rsidR="00720F47">
        <w:rPr>
          <w:lang w:eastAsia="sl-SI"/>
        </w:rPr>
        <w:t>«</w:t>
      </w:r>
      <w:r>
        <w:rPr>
          <w:lang w:eastAsia="sl-SI"/>
        </w:rPr>
        <w:t xml:space="preserve"> piše, koliko je predlogov še v pripravi, toda teh predlogov ne boste mogli dodati v paket, preden so poslani v pregled na OE. Če </w:t>
      </w:r>
      <w:r w:rsidR="000217D0">
        <w:rPr>
          <w:lang w:eastAsia="sl-SI"/>
        </w:rPr>
        <w:t>želenega</w:t>
      </w:r>
      <w:r>
        <w:rPr>
          <w:lang w:eastAsia="sl-SI"/>
        </w:rPr>
        <w:t xml:space="preserve"> predloga ni še v pripravi, lahko dodate nov predlog, ga uredite in pošljete v pregled na OE.</w:t>
      </w:r>
    </w:p>
    <w:p w14:paraId="707914CA" w14:textId="77777777" w:rsidR="00B846EB" w:rsidRDefault="00B846EB" w:rsidP="00B846EB">
      <w:pPr>
        <w:pStyle w:val="Naslov5"/>
        <w:rPr>
          <w:lang w:eastAsia="sl-SI"/>
        </w:rPr>
      </w:pPr>
      <w:bookmarkStart w:id="577" w:name="_Toc86324304"/>
      <w:bookmarkStart w:id="578" w:name="_Toc89335566"/>
      <w:r>
        <w:rPr>
          <w:lang w:eastAsia="sl-SI"/>
        </w:rPr>
        <w:t>Odstranitev predloga iz paketa</w:t>
      </w:r>
      <w:bookmarkEnd w:id="577"/>
      <w:bookmarkEnd w:id="578"/>
    </w:p>
    <w:p w14:paraId="701F8995" w14:textId="77777777" w:rsidR="00B846EB" w:rsidRDefault="00B846EB" w:rsidP="00B846EB">
      <w:pPr>
        <w:rPr>
          <w:lang w:eastAsia="sl-SI"/>
        </w:rPr>
      </w:pPr>
      <w:r>
        <w:rPr>
          <w:lang w:eastAsia="sl-SI"/>
        </w:rPr>
        <w:t>Predlog lahko odstranite iz paketa le na predlogu.</w:t>
      </w:r>
    </w:p>
    <w:p w14:paraId="04EE113E" w14:textId="77777777" w:rsidR="00B846EB" w:rsidRDefault="00B846EB" w:rsidP="00B846EB">
      <w:pPr>
        <w:pStyle w:val="Naslov6"/>
        <w:rPr>
          <w:lang w:eastAsia="sl-SI"/>
        </w:rPr>
      </w:pPr>
      <w:bookmarkStart w:id="579" w:name="_Toc86324305"/>
      <w:bookmarkStart w:id="580" w:name="_Toc89335567"/>
      <w:r>
        <w:rPr>
          <w:lang w:eastAsia="sl-SI"/>
        </w:rPr>
        <w:t>Kdo lahko odstrani predlog iz paketa?</w:t>
      </w:r>
      <w:bookmarkEnd w:id="579"/>
      <w:bookmarkEnd w:id="580"/>
    </w:p>
    <w:p w14:paraId="3C183198" w14:textId="77777777" w:rsidR="00B846EB" w:rsidRDefault="00B846EB" w:rsidP="00B846EB">
      <w:pPr>
        <w:rPr>
          <w:lang w:eastAsia="sl-SI"/>
        </w:rPr>
      </w:pPr>
      <w:r>
        <w:rPr>
          <w:lang w:eastAsia="sl-SI"/>
        </w:rPr>
        <w:t>Predlog lahko odstranita vodja OE ali nosilec paketa.</w:t>
      </w:r>
    </w:p>
    <w:p w14:paraId="0733654C" w14:textId="77777777" w:rsidR="00B846EB" w:rsidRDefault="00B846EB" w:rsidP="00B846EB">
      <w:pPr>
        <w:pStyle w:val="Naslov6"/>
        <w:rPr>
          <w:lang w:eastAsia="sl-SI"/>
        </w:rPr>
      </w:pPr>
      <w:bookmarkStart w:id="581" w:name="_Toc86324306"/>
      <w:bookmarkStart w:id="582" w:name="_Toc89335568"/>
      <w:r>
        <w:rPr>
          <w:lang w:eastAsia="sl-SI"/>
        </w:rPr>
        <w:t>Kako lahko odstranim predlog iz paketa?</w:t>
      </w:r>
      <w:bookmarkEnd w:id="581"/>
      <w:bookmarkEnd w:id="582"/>
    </w:p>
    <w:p w14:paraId="59C1B640" w14:textId="45DAEF63" w:rsidR="00B846EB" w:rsidRDefault="00B846EB" w:rsidP="009F0205">
      <w:pPr>
        <w:pStyle w:val="Odstavekseznama"/>
        <w:numPr>
          <w:ilvl w:val="0"/>
          <w:numId w:val="91"/>
        </w:numPr>
        <w:rPr>
          <w:lang w:eastAsia="sl-SI"/>
        </w:rPr>
      </w:pPr>
      <w:r>
        <w:rPr>
          <w:lang w:eastAsia="sl-SI"/>
        </w:rPr>
        <w:t xml:space="preserve">Na strani </w:t>
      </w:r>
      <w:r w:rsidR="00720F47">
        <w:rPr>
          <w:lang w:eastAsia="sl-SI"/>
        </w:rPr>
        <w:t>»</w:t>
      </w:r>
      <w:r w:rsidRPr="002C3C3B">
        <w:rPr>
          <w:b/>
          <w:lang w:eastAsia="sl-SI"/>
        </w:rPr>
        <w:t>Vpogled v paket</w:t>
      </w:r>
      <w:r w:rsidR="00720F47" w:rsidRPr="00B12226">
        <w:rPr>
          <w:lang w:eastAsia="sl-SI"/>
        </w:rPr>
        <w:t>«</w:t>
      </w:r>
      <w:r>
        <w:rPr>
          <w:lang w:eastAsia="sl-SI"/>
        </w:rPr>
        <w:t xml:space="preserve"> kliknite na zavihek </w:t>
      </w:r>
      <w:r w:rsidR="00720F47">
        <w:rPr>
          <w:lang w:eastAsia="sl-SI"/>
        </w:rPr>
        <w:t>»</w:t>
      </w:r>
      <w:r w:rsidRPr="002C3C3B">
        <w:rPr>
          <w:b/>
          <w:lang w:eastAsia="sl-SI"/>
        </w:rPr>
        <w:t>Predlogi</w:t>
      </w:r>
      <w:r w:rsidR="00720F47" w:rsidRPr="00B12226">
        <w:rPr>
          <w:lang w:eastAsia="sl-SI"/>
        </w:rPr>
        <w:t>«</w:t>
      </w:r>
      <w:r w:rsidRPr="00B12226">
        <w:rPr>
          <w:lang w:eastAsia="sl-SI"/>
        </w:rPr>
        <w:t>.</w:t>
      </w:r>
    </w:p>
    <w:p w14:paraId="7779A471" w14:textId="4B2967D1" w:rsidR="00B846EB" w:rsidRDefault="00B846EB" w:rsidP="009F0205">
      <w:pPr>
        <w:pStyle w:val="Odstavekseznama"/>
        <w:numPr>
          <w:ilvl w:val="0"/>
          <w:numId w:val="91"/>
        </w:numPr>
        <w:rPr>
          <w:lang w:eastAsia="sl-SI"/>
        </w:rPr>
      </w:pPr>
      <w:r>
        <w:rPr>
          <w:lang w:eastAsia="sl-SI"/>
        </w:rPr>
        <w:t xml:space="preserve">Kliknite na </w:t>
      </w:r>
      <w:r w:rsidR="000217D0">
        <w:rPr>
          <w:lang w:eastAsia="sl-SI"/>
        </w:rPr>
        <w:t>želeni</w:t>
      </w:r>
      <w:r>
        <w:rPr>
          <w:lang w:eastAsia="sl-SI"/>
        </w:rPr>
        <w:t xml:space="preserve"> predlog.</w:t>
      </w:r>
    </w:p>
    <w:p w14:paraId="10A6722C" w14:textId="676E8ED2" w:rsidR="00B846EB" w:rsidRPr="002C3C3B" w:rsidRDefault="00B846EB" w:rsidP="009F0205">
      <w:pPr>
        <w:pStyle w:val="Odstavekseznama"/>
        <w:numPr>
          <w:ilvl w:val="0"/>
          <w:numId w:val="91"/>
        </w:numPr>
        <w:rPr>
          <w:lang w:eastAsia="sl-SI"/>
        </w:rPr>
      </w:pPr>
      <w:r>
        <w:rPr>
          <w:lang w:eastAsia="sl-SI"/>
        </w:rPr>
        <w:t xml:space="preserve">Nadaljujte, kot je opisano v poglavju </w:t>
      </w:r>
      <w:r w:rsidR="00720F47">
        <w:rPr>
          <w:lang w:eastAsia="sl-SI"/>
        </w:rPr>
        <w:t>»</w:t>
      </w:r>
      <w:r w:rsidRPr="007916FD">
        <w:rPr>
          <w:color w:val="1E5E9F" w:themeColor="accent3" w:themeShade="BF"/>
          <w:lang w:eastAsia="sl-SI"/>
        </w:rPr>
        <w:fldChar w:fldCharType="begin"/>
      </w:r>
      <w:r w:rsidRPr="007916FD">
        <w:rPr>
          <w:color w:val="1E5E9F" w:themeColor="accent3" w:themeShade="BF"/>
          <w:lang w:eastAsia="sl-SI"/>
        </w:rPr>
        <w:instrText xml:space="preserve"> REF _Ref85816924 \h </w:instrText>
      </w:r>
      <w:r w:rsidRPr="007916FD">
        <w:rPr>
          <w:color w:val="1E5E9F" w:themeColor="accent3" w:themeShade="BF"/>
          <w:lang w:eastAsia="sl-SI"/>
        </w:rPr>
      </w:r>
      <w:r w:rsidRPr="007916FD">
        <w:rPr>
          <w:color w:val="1E5E9F" w:themeColor="accent3" w:themeShade="BF"/>
          <w:lang w:eastAsia="sl-SI"/>
        </w:rPr>
        <w:fldChar w:fldCharType="separate"/>
      </w:r>
      <w:r w:rsidR="00CD0F51">
        <w:t>Odstranitev predloga iz paketa</w:t>
      </w:r>
      <w:r w:rsidRPr="007916FD">
        <w:rPr>
          <w:color w:val="1E5E9F" w:themeColor="accent3" w:themeShade="BF"/>
          <w:lang w:eastAsia="sl-SI"/>
        </w:rPr>
        <w:fldChar w:fldCharType="end"/>
      </w:r>
      <w:r w:rsidR="00720F47">
        <w:rPr>
          <w:color w:val="1E5E9F" w:themeColor="accent3" w:themeShade="BF"/>
          <w:lang w:eastAsia="sl-SI"/>
        </w:rPr>
        <w:t>»</w:t>
      </w:r>
      <w:r w:rsidRPr="007916FD">
        <w:rPr>
          <w:color w:val="1E5E9F" w:themeColor="accent3" w:themeShade="BF"/>
          <w:lang w:eastAsia="sl-SI"/>
        </w:rPr>
        <w:t>.</w:t>
      </w:r>
    </w:p>
    <w:p w14:paraId="5C76C3D8" w14:textId="77777777" w:rsidR="00B846EB" w:rsidRDefault="00B846EB" w:rsidP="00B846EB">
      <w:pPr>
        <w:pStyle w:val="Naslov5"/>
        <w:rPr>
          <w:lang w:eastAsia="sl-SI"/>
        </w:rPr>
      </w:pPr>
      <w:bookmarkStart w:id="583" w:name="_Toc86324307"/>
      <w:bookmarkStart w:id="584" w:name="_Toc89335569"/>
      <w:r>
        <w:rPr>
          <w:lang w:eastAsia="sl-SI"/>
        </w:rPr>
        <w:t>Dopolnitev predlogov paketa</w:t>
      </w:r>
      <w:bookmarkEnd w:id="583"/>
      <w:bookmarkEnd w:id="584"/>
    </w:p>
    <w:p w14:paraId="534428B5" w14:textId="1BBCD2C1" w:rsidR="00B846EB" w:rsidRPr="003311DF" w:rsidRDefault="00B846EB" w:rsidP="00B846EB">
      <w:pPr>
        <w:rPr>
          <w:rStyle w:val="Poudarek"/>
          <w:caps w:val="0"/>
          <w:color w:val="auto"/>
          <w:spacing w:val="0"/>
        </w:rPr>
      </w:pPr>
      <w:r>
        <w:rPr>
          <w:lang w:eastAsia="sl-SI"/>
        </w:rPr>
        <w:lastRenderedPageBreak/>
        <w:t xml:space="preserve">Ko je predlog poslan v pregled na OE, se ne more več urejati. Lahko se zahteva dopolnitev predloga od nosilca predloga OE – predlog bo </w:t>
      </w:r>
      <w:r w:rsidR="0006787F">
        <w:rPr>
          <w:lang w:eastAsia="sl-SI"/>
        </w:rPr>
        <w:t>vrnjen</w:t>
      </w:r>
      <w:r>
        <w:rPr>
          <w:lang w:eastAsia="sl-SI"/>
        </w:rPr>
        <w:t xml:space="preserve"> v status </w:t>
      </w:r>
      <w:r w:rsidR="00720F47">
        <w:rPr>
          <w:lang w:eastAsia="sl-SI"/>
        </w:rPr>
        <w:t>»</w:t>
      </w:r>
      <w:r>
        <w:rPr>
          <w:lang w:eastAsia="sl-SI"/>
        </w:rPr>
        <w:t>V pripravi</w:t>
      </w:r>
      <w:r w:rsidR="00720F47">
        <w:rPr>
          <w:lang w:eastAsia="sl-SI"/>
        </w:rPr>
        <w:t>«</w:t>
      </w:r>
      <w:r>
        <w:rPr>
          <w:lang w:eastAsia="sl-SI"/>
        </w:rPr>
        <w:t xml:space="preserve"> in se nato lahko ureja. Ponovno urejanje predloga bo na voljo tudi, ko bo predlog v fazi usklajevanja.</w:t>
      </w:r>
    </w:p>
    <w:p w14:paraId="78DA8F87" w14:textId="77777777" w:rsidR="00B846EB" w:rsidRDefault="00B846EB" w:rsidP="00B846EB">
      <w:pPr>
        <w:pStyle w:val="Naslov6"/>
        <w:rPr>
          <w:lang w:eastAsia="sl-SI"/>
        </w:rPr>
      </w:pPr>
      <w:bookmarkStart w:id="585" w:name="_Toc86324308"/>
      <w:bookmarkStart w:id="586" w:name="_Toc89335570"/>
      <w:r>
        <w:rPr>
          <w:lang w:eastAsia="sl-SI"/>
        </w:rPr>
        <w:t>Kdo lahko zahteva dopolnitev predlogov?</w:t>
      </w:r>
      <w:bookmarkEnd w:id="585"/>
      <w:bookmarkEnd w:id="586"/>
    </w:p>
    <w:p w14:paraId="73C11DD5" w14:textId="77777777" w:rsidR="00B846EB" w:rsidRDefault="00B846EB" w:rsidP="00B846EB">
      <w:pPr>
        <w:rPr>
          <w:lang w:eastAsia="sl-SI"/>
        </w:rPr>
      </w:pPr>
      <w:r>
        <w:rPr>
          <w:lang w:eastAsia="sl-SI"/>
        </w:rPr>
        <w:t xml:space="preserve">Dopolnitev predloga lahko zahteva </w:t>
      </w:r>
      <w:r w:rsidRPr="002C3C3B">
        <w:rPr>
          <w:b/>
          <w:lang w:eastAsia="sl-SI"/>
        </w:rPr>
        <w:t>nosilec paketa</w:t>
      </w:r>
      <w:r>
        <w:rPr>
          <w:lang w:eastAsia="sl-SI"/>
        </w:rPr>
        <w:t xml:space="preserve"> ali </w:t>
      </w:r>
      <w:r w:rsidRPr="002C3C3B">
        <w:rPr>
          <w:b/>
          <w:lang w:eastAsia="sl-SI"/>
        </w:rPr>
        <w:t>vodja OE</w:t>
      </w:r>
      <w:r>
        <w:rPr>
          <w:lang w:eastAsia="sl-SI"/>
        </w:rPr>
        <w:t>.</w:t>
      </w:r>
    </w:p>
    <w:p w14:paraId="52A274E1" w14:textId="77777777" w:rsidR="00B846EB" w:rsidRDefault="00B846EB" w:rsidP="00B846EB">
      <w:pPr>
        <w:pStyle w:val="Naslov6"/>
        <w:rPr>
          <w:lang w:eastAsia="sl-SI"/>
        </w:rPr>
      </w:pPr>
      <w:bookmarkStart w:id="587" w:name="_Toc86324309"/>
      <w:bookmarkStart w:id="588" w:name="_Toc89335571"/>
      <w:r>
        <w:rPr>
          <w:lang w:eastAsia="sl-SI"/>
        </w:rPr>
        <w:t>Kako lahko zahtevam dopolnitev predloga?</w:t>
      </w:r>
      <w:bookmarkEnd w:id="587"/>
      <w:bookmarkEnd w:id="588"/>
    </w:p>
    <w:p w14:paraId="3D6AC95C" w14:textId="41A9CD89" w:rsidR="00B846EB" w:rsidRDefault="00B846EB" w:rsidP="009F0205">
      <w:pPr>
        <w:pStyle w:val="Odstavekseznama"/>
        <w:numPr>
          <w:ilvl w:val="0"/>
          <w:numId w:val="101"/>
        </w:numPr>
        <w:rPr>
          <w:lang w:eastAsia="sl-SI"/>
        </w:rPr>
      </w:pPr>
      <w:r>
        <w:rPr>
          <w:lang w:eastAsia="sl-SI"/>
        </w:rPr>
        <w:t xml:space="preserve">Na strani </w:t>
      </w:r>
      <w:r w:rsidR="00720F47">
        <w:rPr>
          <w:lang w:eastAsia="sl-SI"/>
        </w:rPr>
        <w:t>»</w:t>
      </w:r>
      <w:r w:rsidRPr="007916FD">
        <w:rPr>
          <w:b/>
          <w:lang w:eastAsia="sl-SI"/>
        </w:rPr>
        <w:t>Vpogled v paket</w:t>
      </w:r>
      <w:r w:rsidR="00720F47" w:rsidRPr="00B12226">
        <w:rPr>
          <w:lang w:eastAsia="sl-SI"/>
        </w:rPr>
        <w:t>«</w:t>
      </w:r>
      <w:r>
        <w:rPr>
          <w:lang w:eastAsia="sl-SI"/>
        </w:rPr>
        <w:t xml:space="preserve"> kliknite na zavihek </w:t>
      </w:r>
      <w:r w:rsidR="00720F47">
        <w:rPr>
          <w:lang w:eastAsia="sl-SI"/>
        </w:rPr>
        <w:t>»</w:t>
      </w:r>
      <w:r w:rsidRPr="007916FD">
        <w:rPr>
          <w:b/>
          <w:lang w:eastAsia="sl-SI"/>
        </w:rPr>
        <w:t>Predlogi</w:t>
      </w:r>
      <w:r w:rsidR="00720F47" w:rsidRPr="00B12226">
        <w:rPr>
          <w:lang w:eastAsia="sl-SI"/>
        </w:rPr>
        <w:t>«</w:t>
      </w:r>
      <w:r w:rsidRPr="00B12226">
        <w:rPr>
          <w:lang w:eastAsia="sl-SI"/>
        </w:rPr>
        <w:t>.</w:t>
      </w:r>
    </w:p>
    <w:p w14:paraId="44BB9E4C" w14:textId="75FC70AF" w:rsidR="00B846EB" w:rsidRDefault="00B846EB" w:rsidP="009F0205">
      <w:pPr>
        <w:pStyle w:val="Odstavekseznama"/>
        <w:numPr>
          <w:ilvl w:val="0"/>
          <w:numId w:val="101"/>
        </w:numPr>
        <w:rPr>
          <w:lang w:eastAsia="sl-SI"/>
        </w:rPr>
      </w:pPr>
      <w:r>
        <w:rPr>
          <w:lang w:eastAsia="sl-SI"/>
        </w:rPr>
        <w:t xml:space="preserve">Kliknite na </w:t>
      </w:r>
      <w:r w:rsidR="000217D0">
        <w:rPr>
          <w:lang w:eastAsia="sl-SI"/>
        </w:rPr>
        <w:t>želeni</w:t>
      </w:r>
      <w:r>
        <w:rPr>
          <w:lang w:eastAsia="sl-SI"/>
        </w:rPr>
        <w:t xml:space="preserve"> predlog.</w:t>
      </w:r>
    </w:p>
    <w:p w14:paraId="1DA4398B" w14:textId="77777777" w:rsidR="00CD0F51" w:rsidRDefault="00B846EB" w:rsidP="00B846EB">
      <w:pPr>
        <w:pStyle w:val="Naslov5"/>
      </w:pPr>
      <w:bookmarkStart w:id="589" w:name="_Toc89335572"/>
      <w:r>
        <w:rPr>
          <w:lang w:eastAsia="sl-SI"/>
        </w:rPr>
        <w:t xml:space="preserve">Nadaljujte, kot je opisano v poglavju </w:t>
      </w:r>
      <w:r w:rsidR="00720F47">
        <w:rPr>
          <w:lang w:eastAsia="sl-SI"/>
        </w:rPr>
        <w:t>»</w:t>
      </w:r>
      <w:r w:rsidRPr="007916FD">
        <w:rPr>
          <w:color w:val="1E5E9F" w:themeColor="accent3" w:themeShade="BF"/>
          <w:lang w:eastAsia="sl-SI"/>
        </w:rPr>
        <w:fldChar w:fldCharType="begin"/>
      </w:r>
      <w:r w:rsidRPr="007916FD">
        <w:rPr>
          <w:color w:val="1E5E9F" w:themeColor="accent3" w:themeShade="BF"/>
          <w:lang w:eastAsia="sl-SI"/>
        </w:rPr>
        <w:instrText xml:space="preserve"> REF _Ref85804205 \h </w:instrText>
      </w:r>
      <w:r w:rsidRPr="007916FD">
        <w:rPr>
          <w:color w:val="1E5E9F" w:themeColor="accent3" w:themeShade="BF"/>
          <w:lang w:eastAsia="sl-SI"/>
        </w:rPr>
      </w:r>
      <w:r w:rsidRPr="007916FD">
        <w:rPr>
          <w:color w:val="1E5E9F" w:themeColor="accent3" w:themeShade="BF"/>
          <w:lang w:eastAsia="sl-SI"/>
        </w:rPr>
        <w:fldChar w:fldCharType="separate"/>
      </w:r>
      <w:r w:rsidR="00CD0F51">
        <w:t>Pregled predloga na OE</w:t>
      </w:r>
      <w:bookmarkEnd w:id="589"/>
    </w:p>
    <w:p w14:paraId="40403A33" w14:textId="77777777" w:rsidR="00CD0F51" w:rsidRDefault="00CD0F51" w:rsidP="00B846EB">
      <w:r>
        <w:t>Predlog, poslan na OE, bodo pregledali vodja OE in/ali nosilci paketa OE, pri tem lahko predlog uvrstijo v paket, od nosilca zahtevajo dopolnitev ali pa zavrnejo predlog.</w:t>
      </w:r>
    </w:p>
    <w:p w14:paraId="6CB49536" w14:textId="1FE1F36D" w:rsidR="00B846EB" w:rsidRPr="002C3C3B" w:rsidRDefault="00CD0F51" w:rsidP="009F0205">
      <w:pPr>
        <w:pStyle w:val="Odstavekseznama"/>
        <w:numPr>
          <w:ilvl w:val="0"/>
          <w:numId w:val="101"/>
        </w:numPr>
        <w:rPr>
          <w:lang w:eastAsia="sl-SI"/>
        </w:rPr>
      </w:pPr>
      <w:r>
        <w:t>Dopolnitev predloga</w:t>
      </w:r>
      <w:r w:rsidR="00B846EB" w:rsidRPr="007916FD">
        <w:rPr>
          <w:color w:val="1E5E9F" w:themeColor="accent3" w:themeShade="BF"/>
          <w:lang w:eastAsia="sl-SI"/>
        </w:rPr>
        <w:fldChar w:fldCharType="end"/>
      </w:r>
      <w:r w:rsidR="00B95116">
        <w:rPr>
          <w:lang w:eastAsia="sl-SI"/>
        </w:rPr>
        <w:t>«</w:t>
      </w:r>
      <w:r w:rsidR="00B846EB">
        <w:rPr>
          <w:lang w:eastAsia="sl-SI"/>
        </w:rPr>
        <w:t>.</w:t>
      </w:r>
    </w:p>
    <w:p w14:paraId="66CD1D05" w14:textId="77777777" w:rsidR="00B846EB" w:rsidRDefault="00B846EB" w:rsidP="00B846EB">
      <w:pPr>
        <w:pStyle w:val="Naslov5"/>
        <w:rPr>
          <w:lang w:eastAsia="sl-SI"/>
        </w:rPr>
      </w:pPr>
      <w:bookmarkStart w:id="590" w:name="_Toc86324310"/>
      <w:bookmarkStart w:id="591" w:name="_Toc89335573"/>
      <w:r>
        <w:rPr>
          <w:lang w:eastAsia="sl-SI"/>
        </w:rPr>
        <w:t>Urejanje paketa</w:t>
      </w:r>
      <w:bookmarkEnd w:id="590"/>
      <w:bookmarkEnd w:id="591"/>
    </w:p>
    <w:p w14:paraId="65DF31F0" w14:textId="730086EB" w:rsidR="00B846EB" w:rsidRDefault="00B846EB" w:rsidP="00B846EB">
      <w:r>
        <w:rPr>
          <w:lang w:eastAsia="sl-SI"/>
        </w:rPr>
        <w:t xml:space="preserve">Urejanje paketa pomeni urejanje osnovnih podatkov o paketu. Za urejanje predlogov poglejte poglavje </w:t>
      </w:r>
      <w:r w:rsidR="00720F47">
        <w:rPr>
          <w:lang w:eastAsia="sl-SI"/>
        </w:rPr>
        <w:t>»</w:t>
      </w:r>
      <w:r w:rsidRPr="00DA46FF">
        <w:rPr>
          <w:color w:val="596984" w:themeColor="accent4" w:themeShade="BF"/>
          <w:lang w:eastAsia="sl-SI"/>
        </w:rPr>
        <w:fldChar w:fldCharType="begin"/>
      </w:r>
      <w:r w:rsidRPr="00DA46FF">
        <w:rPr>
          <w:color w:val="596984" w:themeColor="accent4" w:themeShade="BF"/>
          <w:lang w:eastAsia="sl-SI"/>
        </w:rPr>
        <w:instrText xml:space="preserve"> REF _Ref86218606 \h </w:instrText>
      </w:r>
      <w:r w:rsidRPr="00DA46FF">
        <w:rPr>
          <w:color w:val="596984" w:themeColor="accent4" w:themeShade="BF"/>
          <w:lang w:eastAsia="sl-SI"/>
        </w:rPr>
      </w:r>
      <w:r w:rsidRPr="00DA46FF">
        <w:rPr>
          <w:color w:val="596984" w:themeColor="accent4" w:themeShade="BF"/>
          <w:lang w:eastAsia="sl-SI"/>
        </w:rPr>
        <w:fldChar w:fldCharType="separate"/>
      </w:r>
      <w:r w:rsidR="00CD0F51">
        <w:t>Urejanje predloga</w:t>
      </w:r>
      <w:r w:rsidRPr="00DA46FF">
        <w:rPr>
          <w:color w:val="596984" w:themeColor="accent4" w:themeShade="BF"/>
          <w:lang w:eastAsia="sl-SI"/>
        </w:rPr>
        <w:fldChar w:fldCharType="end"/>
      </w:r>
      <w:r w:rsidR="00B95116">
        <w:rPr>
          <w:lang w:eastAsia="sl-SI"/>
        </w:rPr>
        <w:t>«</w:t>
      </w:r>
      <w:r>
        <w:rPr>
          <w:lang w:eastAsia="sl-SI"/>
        </w:rPr>
        <w:t>.</w:t>
      </w:r>
    </w:p>
    <w:p w14:paraId="3E8BBE52" w14:textId="11103A83" w:rsidR="00B846EB" w:rsidRDefault="00B846EB" w:rsidP="00B846EB">
      <w:pPr>
        <w:pStyle w:val="Naslov6"/>
        <w:rPr>
          <w:lang w:eastAsia="sl-SI"/>
        </w:rPr>
      </w:pPr>
      <w:bookmarkStart w:id="592" w:name="_Toc86324311"/>
      <w:bookmarkStart w:id="593" w:name="_Toc89335574"/>
      <w:r>
        <w:rPr>
          <w:lang w:eastAsia="sl-SI"/>
        </w:rPr>
        <w:t>Kdo lahko ureja paket</w:t>
      </w:r>
      <w:r w:rsidR="00630B58">
        <w:rPr>
          <w:lang w:eastAsia="sl-SI"/>
        </w:rPr>
        <w:t xml:space="preserve"> in kdaj</w:t>
      </w:r>
      <w:r>
        <w:rPr>
          <w:lang w:eastAsia="sl-SI"/>
        </w:rPr>
        <w:t>?</w:t>
      </w:r>
      <w:bookmarkEnd w:id="592"/>
      <w:bookmarkEnd w:id="593"/>
    </w:p>
    <w:p w14:paraId="12112C7A" w14:textId="77777777" w:rsidR="00B846EB" w:rsidRDefault="00B846EB" w:rsidP="00B846EB">
      <w:pPr>
        <w:rPr>
          <w:lang w:eastAsia="sl-SI"/>
        </w:rPr>
      </w:pPr>
      <w:r>
        <w:rPr>
          <w:lang w:eastAsia="sl-SI"/>
        </w:rPr>
        <w:t>Paket lahko ureja samo nosilec paketa.</w:t>
      </w:r>
    </w:p>
    <w:p w14:paraId="37E4123F" w14:textId="77777777" w:rsidR="00B846EB" w:rsidRDefault="00B846EB" w:rsidP="00B846EB">
      <w:pPr>
        <w:pStyle w:val="Naslov6"/>
        <w:rPr>
          <w:lang w:eastAsia="sl-SI"/>
        </w:rPr>
      </w:pPr>
      <w:bookmarkStart w:id="594" w:name="_Toc86324312"/>
      <w:bookmarkStart w:id="595" w:name="_Toc89335575"/>
      <w:r>
        <w:rPr>
          <w:lang w:eastAsia="sl-SI"/>
        </w:rPr>
        <w:t>Kako urejam paket?</w:t>
      </w:r>
      <w:bookmarkEnd w:id="594"/>
      <w:bookmarkEnd w:id="595"/>
    </w:p>
    <w:p w14:paraId="439CD121" w14:textId="3FEC81FA" w:rsidR="00B846EB" w:rsidRPr="00855D08" w:rsidRDefault="00B846EB" w:rsidP="00B846EB">
      <w:pPr>
        <w:rPr>
          <w:color w:val="374C80" w:themeColor="accent1" w:themeShade="BF"/>
          <w:lang w:eastAsia="sl-SI"/>
        </w:rPr>
      </w:pPr>
      <w:r>
        <w:rPr>
          <w:lang w:eastAsia="sl-SI"/>
        </w:rPr>
        <w:t>Za urejanje predloga poglejte poglavje</w:t>
      </w:r>
      <w:r w:rsidR="00B95116">
        <w:rPr>
          <w:lang w:eastAsia="sl-SI"/>
        </w:rPr>
        <w:t xml:space="preserve"> »</w:t>
      </w:r>
      <w:r w:rsidR="00B95116" w:rsidRPr="00855D08">
        <w:rPr>
          <w:color w:val="1E5E9F" w:themeColor="accent3" w:themeShade="BF"/>
          <w:lang w:eastAsia="sl-SI"/>
        </w:rPr>
        <w:fldChar w:fldCharType="begin"/>
      </w:r>
      <w:r w:rsidR="00B95116" w:rsidRPr="00855D08">
        <w:rPr>
          <w:color w:val="1E5E9F" w:themeColor="accent3" w:themeShade="BF"/>
          <w:lang w:eastAsia="sl-SI"/>
        </w:rPr>
        <w:instrText xml:space="preserve"> REF _Ref85800144 \h </w:instrText>
      </w:r>
      <w:r w:rsidR="00B95116" w:rsidRPr="00855D08">
        <w:rPr>
          <w:color w:val="1E5E9F" w:themeColor="accent3" w:themeShade="BF"/>
          <w:lang w:eastAsia="sl-SI"/>
        </w:rPr>
      </w:r>
      <w:r w:rsidR="00B95116" w:rsidRPr="00855D08">
        <w:rPr>
          <w:color w:val="1E5E9F" w:themeColor="accent3" w:themeShade="BF"/>
          <w:lang w:eastAsia="sl-SI"/>
        </w:rPr>
        <w:fldChar w:fldCharType="separate"/>
      </w:r>
      <w:r w:rsidR="00CD0F51">
        <w:rPr>
          <w:lang w:eastAsia="sl-SI"/>
        </w:rPr>
        <w:t>Urejanje paketa (splošno)</w:t>
      </w:r>
      <w:r w:rsidR="00B95116" w:rsidRPr="00855D08">
        <w:rPr>
          <w:color w:val="1E5E9F" w:themeColor="accent3" w:themeShade="BF"/>
          <w:lang w:eastAsia="sl-SI"/>
        </w:rPr>
        <w:fldChar w:fldCharType="end"/>
      </w:r>
      <w:r w:rsidR="00B95116">
        <w:rPr>
          <w:lang w:eastAsia="sl-SI"/>
        </w:rPr>
        <w:t>«.</w:t>
      </w:r>
    </w:p>
    <w:p w14:paraId="720FBB72" w14:textId="77777777" w:rsidR="00B846EB" w:rsidRDefault="00B846EB" w:rsidP="00B846EB">
      <w:pPr>
        <w:pStyle w:val="Naslov5"/>
        <w:rPr>
          <w:lang w:eastAsia="sl-SI"/>
        </w:rPr>
      </w:pPr>
      <w:bookmarkStart w:id="596" w:name="_Toc86324313"/>
      <w:bookmarkStart w:id="597" w:name="_Toc89335576"/>
      <w:r>
        <w:rPr>
          <w:lang w:eastAsia="sl-SI"/>
        </w:rPr>
        <w:t>Pošiljanje paketa v usklajevanje</w:t>
      </w:r>
      <w:bookmarkEnd w:id="596"/>
      <w:bookmarkEnd w:id="597"/>
    </w:p>
    <w:p w14:paraId="60970A29" w14:textId="29748105" w:rsidR="00B846EB" w:rsidRPr="00F905FD" w:rsidRDefault="00B846EB" w:rsidP="00B846EB">
      <w:pPr>
        <w:rPr>
          <w:lang w:eastAsia="sl-SI"/>
        </w:rPr>
      </w:pPr>
      <w:r>
        <w:rPr>
          <w:lang w:eastAsia="sl-SI"/>
        </w:rPr>
        <w:t xml:space="preserve">Paket SLP je </w:t>
      </w:r>
      <w:r w:rsidR="000217D0">
        <w:rPr>
          <w:lang w:eastAsia="sl-SI"/>
        </w:rPr>
        <w:t>treba</w:t>
      </w:r>
      <w:r>
        <w:rPr>
          <w:lang w:eastAsia="sl-SI"/>
        </w:rPr>
        <w:t xml:space="preserve"> poslati v usklajevanje z občino, paket SDP v </w:t>
      </w:r>
      <w:r w:rsidR="0006787F">
        <w:rPr>
          <w:lang w:eastAsia="sl-SI"/>
        </w:rPr>
        <w:t>usklajevanje</w:t>
      </w:r>
      <w:r>
        <w:rPr>
          <w:lang w:eastAsia="sl-SI"/>
        </w:rPr>
        <w:t xml:space="preserve"> z MK. </w:t>
      </w:r>
      <w:r>
        <w:t>S tem se konča faza priprave in se začne faza usklajevanja.</w:t>
      </w:r>
    </w:p>
    <w:p w14:paraId="1D6DA994" w14:textId="77777777" w:rsidR="00B846EB" w:rsidRPr="00E90972" w:rsidRDefault="00B846EB" w:rsidP="00B846EB">
      <w:pPr>
        <w:pStyle w:val="Naslov6"/>
        <w:rPr>
          <w:lang w:eastAsia="sl-SI"/>
        </w:rPr>
      </w:pPr>
      <w:bookmarkStart w:id="598" w:name="_Toc86324314"/>
      <w:bookmarkStart w:id="599" w:name="_Toc89335577"/>
      <w:r>
        <w:rPr>
          <w:lang w:eastAsia="sl-SI"/>
        </w:rPr>
        <w:t xml:space="preserve">Pošiljanje paketa </w:t>
      </w:r>
      <w:r w:rsidRPr="00576A21">
        <w:rPr>
          <w:b/>
          <w:lang w:eastAsia="sl-SI"/>
        </w:rPr>
        <w:t>SLP</w:t>
      </w:r>
      <w:r>
        <w:rPr>
          <w:lang w:eastAsia="sl-SI"/>
        </w:rPr>
        <w:t xml:space="preserve"> v usklajevanje z občino</w:t>
      </w:r>
      <w:bookmarkEnd w:id="598"/>
      <w:bookmarkEnd w:id="599"/>
    </w:p>
    <w:p w14:paraId="130F4EB6" w14:textId="2D6CD99F" w:rsidR="00B846EB" w:rsidRDefault="00B846EB" w:rsidP="00B846EB">
      <w:pPr>
        <w:rPr>
          <w:lang w:eastAsia="sl-SI"/>
        </w:rPr>
      </w:pPr>
      <w:r>
        <w:rPr>
          <w:lang w:eastAsia="sl-SI"/>
        </w:rPr>
        <w:t>Ko je paket v usklajevanju</w:t>
      </w:r>
      <w:r w:rsidR="000217D0">
        <w:rPr>
          <w:lang w:eastAsia="sl-SI"/>
        </w:rPr>
        <w:t>, se</w:t>
      </w:r>
      <w:r>
        <w:rPr>
          <w:lang w:eastAsia="sl-SI"/>
        </w:rPr>
        <w:t xml:space="preserve"> ponovno lahko urejajo tudi predlogi.</w:t>
      </w:r>
    </w:p>
    <w:p w14:paraId="4D4B5B95" w14:textId="5D3666E5" w:rsidR="00B846EB" w:rsidRDefault="00B846EB" w:rsidP="00B846EB">
      <w:pPr>
        <w:pStyle w:val="Naslov7"/>
        <w:rPr>
          <w:lang w:eastAsia="sl-SI"/>
        </w:rPr>
      </w:pPr>
      <w:r>
        <w:rPr>
          <w:lang w:eastAsia="sl-SI"/>
        </w:rPr>
        <w:t>Kdo lahko pošlje paket v usklajevanje z občino</w:t>
      </w:r>
      <w:r w:rsidR="00630B58" w:rsidRPr="00630B58">
        <w:rPr>
          <w:lang w:eastAsia="sl-SI"/>
        </w:rPr>
        <w:t xml:space="preserve"> </w:t>
      </w:r>
      <w:r w:rsidR="00630B58">
        <w:rPr>
          <w:lang w:eastAsia="sl-SI"/>
        </w:rPr>
        <w:t>in kdaj</w:t>
      </w:r>
      <w:r>
        <w:rPr>
          <w:lang w:eastAsia="sl-SI"/>
        </w:rPr>
        <w:t>?</w:t>
      </w:r>
    </w:p>
    <w:p w14:paraId="5F053732" w14:textId="77777777" w:rsidR="00B846EB" w:rsidRDefault="00B846EB" w:rsidP="00B846EB">
      <w:pPr>
        <w:rPr>
          <w:bCs/>
        </w:rPr>
      </w:pPr>
      <w:r w:rsidRPr="006C1A8C">
        <w:rPr>
          <w:bCs/>
        </w:rPr>
        <w:t>Akcija</w:t>
      </w:r>
      <w:r>
        <w:rPr>
          <w:bCs/>
        </w:rPr>
        <w:t xml:space="preserve"> je na voljo:</w:t>
      </w:r>
    </w:p>
    <w:p w14:paraId="662371B9" w14:textId="77777777" w:rsidR="00B846EB" w:rsidRPr="00AD66B5" w:rsidRDefault="00B846EB" w:rsidP="009F0205">
      <w:pPr>
        <w:pStyle w:val="Odstavekseznama"/>
        <w:numPr>
          <w:ilvl w:val="0"/>
          <w:numId w:val="9"/>
        </w:numPr>
        <w:rPr>
          <w:bCs/>
        </w:rPr>
      </w:pPr>
      <w:r w:rsidRPr="00AD66B5">
        <w:rPr>
          <w:lang w:eastAsia="sl-SI"/>
        </w:rPr>
        <w:t>če ste</w:t>
      </w:r>
      <w:r w:rsidRPr="00AD66B5">
        <w:rPr>
          <w:b/>
          <w:lang w:eastAsia="sl-SI"/>
        </w:rPr>
        <w:t xml:space="preserve"> nosilec </w:t>
      </w:r>
      <w:r>
        <w:rPr>
          <w:b/>
          <w:lang w:eastAsia="sl-SI"/>
        </w:rPr>
        <w:t>paketa,</w:t>
      </w:r>
    </w:p>
    <w:p w14:paraId="78CEAA02" w14:textId="77777777" w:rsidR="00B846EB" w:rsidRPr="00AD66B5" w:rsidRDefault="00B846EB" w:rsidP="009F0205">
      <w:pPr>
        <w:pStyle w:val="Odstavekseznama"/>
        <w:numPr>
          <w:ilvl w:val="0"/>
          <w:numId w:val="9"/>
        </w:numPr>
        <w:rPr>
          <w:bCs/>
        </w:rPr>
      </w:pPr>
      <w:r>
        <w:rPr>
          <w:lang w:eastAsia="sl-SI"/>
        </w:rPr>
        <w:t xml:space="preserve">paket ima </w:t>
      </w:r>
      <w:r w:rsidRPr="00855D08">
        <w:rPr>
          <w:b/>
          <w:lang w:eastAsia="sl-SI"/>
        </w:rPr>
        <w:t>vsaj en predlog</w:t>
      </w:r>
      <w:r>
        <w:rPr>
          <w:lang w:eastAsia="sl-SI"/>
        </w:rPr>
        <w:t xml:space="preserve"> in</w:t>
      </w:r>
    </w:p>
    <w:p w14:paraId="2B5D0CD5" w14:textId="6DB39A00" w:rsidR="00B846EB" w:rsidRPr="00AD66B5" w:rsidRDefault="00B846EB" w:rsidP="009F0205">
      <w:pPr>
        <w:pStyle w:val="Odstavekseznama"/>
        <w:numPr>
          <w:ilvl w:val="0"/>
          <w:numId w:val="9"/>
        </w:numPr>
        <w:rPr>
          <w:bCs/>
        </w:rPr>
      </w:pPr>
      <w:r>
        <w:rPr>
          <w:lang w:eastAsia="sl-SI"/>
        </w:rPr>
        <w:t xml:space="preserve">če je status paketa </w:t>
      </w:r>
      <w:r w:rsidR="00720F47">
        <w:rPr>
          <w:lang w:eastAsia="sl-SI"/>
        </w:rPr>
        <w:t>»</w:t>
      </w:r>
      <w:r>
        <w:rPr>
          <w:b/>
          <w:lang w:eastAsia="sl-SI"/>
        </w:rPr>
        <w:t>V</w:t>
      </w:r>
      <w:r w:rsidRPr="00AD66B5">
        <w:rPr>
          <w:b/>
          <w:lang w:eastAsia="sl-SI"/>
        </w:rPr>
        <w:t xml:space="preserve"> pripravi</w:t>
      </w:r>
      <w:r w:rsidR="00720F47">
        <w:rPr>
          <w:lang w:eastAsia="sl-SI"/>
        </w:rPr>
        <w:t>«</w:t>
      </w:r>
      <w:r>
        <w:rPr>
          <w:lang w:eastAsia="sl-SI"/>
        </w:rPr>
        <w:t>.</w:t>
      </w:r>
    </w:p>
    <w:p w14:paraId="2BC215D5" w14:textId="1F27CA9E" w:rsidR="00B846EB" w:rsidRDefault="00B846EB" w:rsidP="00B846EB">
      <w:pPr>
        <w:rPr>
          <w:lang w:eastAsia="sl-SI"/>
        </w:rPr>
      </w:pPr>
      <w:r w:rsidRPr="001D6232">
        <w:rPr>
          <w:rStyle w:val="Poudarek"/>
        </w:rPr>
        <w:t>Pozor!</w:t>
      </w:r>
      <w:r>
        <w:rPr>
          <w:lang w:eastAsia="sl-SI"/>
        </w:rPr>
        <w:t xml:space="preserve"> Akcija bo vrnila napako, če </w:t>
      </w:r>
      <w:r w:rsidRPr="00576A21">
        <w:rPr>
          <w:b/>
          <w:lang w:eastAsia="sl-SI"/>
        </w:rPr>
        <w:t>paket ni</w:t>
      </w:r>
      <w:r>
        <w:rPr>
          <w:lang w:eastAsia="sl-SI"/>
        </w:rPr>
        <w:t xml:space="preserve"> </w:t>
      </w:r>
      <w:r w:rsidR="000217D0">
        <w:rPr>
          <w:b/>
          <w:lang w:eastAsia="sl-SI"/>
        </w:rPr>
        <w:t>pravilno izpolnjen</w:t>
      </w:r>
      <w:r>
        <w:rPr>
          <w:lang w:eastAsia="sl-SI"/>
        </w:rPr>
        <w:t>.</w:t>
      </w:r>
    </w:p>
    <w:p w14:paraId="4FCC46AC" w14:textId="5F1DEF01" w:rsidR="00B846EB" w:rsidRDefault="00B846EB" w:rsidP="00B846EB">
      <w:pPr>
        <w:pStyle w:val="Naslov7"/>
      </w:pPr>
      <w:r>
        <w:t>Kako preveri</w:t>
      </w:r>
      <w:r w:rsidR="00630B58">
        <w:t>m</w:t>
      </w:r>
      <w:r w:rsidR="000217D0">
        <w:t>,</w:t>
      </w:r>
      <w:r>
        <w:t xml:space="preserve"> ali je paket </w:t>
      </w:r>
      <w:r w:rsidR="00630B58">
        <w:t>pravilno izpolnjen</w:t>
      </w:r>
      <w:r>
        <w:t>?</w:t>
      </w:r>
    </w:p>
    <w:p w14:paraId="6AC01A76" w14:textId="3D216A5F" w:rsidR="00B846EB" w:rsidRDefault="00B846EB" w:rsidP="00B846EB">
      <w:r>
        <w:t xml:space="preserve">Preberite poglavje </w:t>
      </w:r>
      <w:r w:rsidR="00720F47">
        <w:t>»</w:t>
      </w:r>
      <w:r>
        <w:fldChar w:fldCharType="begin"/>
      </w:r>
      <w:r>
        <w:instrText xml:space="preserve"> REF _Ref85805756 \h </w:instrText>
      </w:r>
      <w:r>
        <w:fldChar w:fldCharType="separate"/>
      </w:r>
      <w:r w:rsidR="00CD0F51" w:rsidRPr="004E2656">
        <w:rPr>
          <w:rStyle w:val="Neensklic"/>
          <w:b w:val="0"/>
        </w:rPr>
        <w:t>Kako preveri</w:t>
      </w:r>
      <w:r w:rsidR="00CD0F51">
        <w:rPr>
          <w:rStyle w:val="Neensklic"/>
          <w:b w:val="0"/>
        </w:rPr>
        <w:t>m,</w:t>
      </w:r>
      <w:r w:rsidR="00CD0F51" w:rsidRPr="004E2656">
        <w:rPr>
          <w:rStyle w:val="Neensklic"/>
          <w:b w:val="0"/>
        </w:rPr>
        <w:t xml:space="preserve"> ali je </w:t>
      </w:r>
      <w:r w:rsidR="00CD0F51">
        <w:rPr>
          <w:rStyle w:val="Neensklic"/>
          <w:b w:val="0"/>
        </w:rPr>
        <w:t>paket</w:t>
      </w:r>
      <w:r w:rsidR="00CD0F51" w:rsidRPr="004E2656">
        <w:rPr>
          <w:rStyle w:val="Neensklic"/>
          <w:b w:val="0"/>
        </w:rPr>
        <w:t xml:space="preserve"> pravilno izpolnjen?</w:t>
      </w:r>
      <w:r>
        <w:fldChar w:fldCharType="end"/>
      </w:r>
      <w:r w:rsidR="00B95116">
        <w:t>«</w:t>
      </w:r>
      <w:r>
        <w:t>.</w:t>
      </w:r>
    </w:p>
    <w:p w14:paraId="66C402DF" w14:textId="77777777" w:rsidR="00B846EB" w:rsidRDefault="00B846EB" w:rsidP="00B846EB">
      <w:pPr>
        <w:pStyle w:val="Naslov7"/>
        <w:rPr>
          <w:lang w:eastAsia="sl-SI"/>
        </w:rPr>
      </w:pPr>
      <w:r>
        <w:rPr>
          <w:lang w:eastAsia="sl-SI"/>
        </w:rPr>
        <w:t>Kako pošljem paket v usklajevanje z občino?</w:t>
      </w:r>
    </w:p>
    <w:p w14:paraId="08AF1555" w14:textId="77777777" w:rsidR="00B846EB" w:rsidRDefault="00B846EB" w:rsidP="00B846EB">
      <w:pPr>
        <w:rPr>
          <w:bCs/>
        </w:rPr>
      </w:pPr>
      <w:r w:rsidRPr="000E1307">
        <w:rPr>
          <w:bCs/>
          <w:noProof/>
          <w:lang w:eastAsia="sl-SI"/>
        </w:rPr>
        <w:lastRenderedPageBreak/>
        <w:drawing>
          <wp:inline distT="0" distB="0" distL="0" distR="0" wp14:anchorId="1F6ACA0E" wp14:editId="2A927D0E">
            <wp:extent cx="1507672" cy="352672"/>
            <wp:effectExtent l="0" t="0" r="0" b="9525"/>
            <wp:docPr id="112" name="Picture 11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549797" cy="362526"/>
                    </a:xfrm>
                    <a:prstGeom prst="rect">
                      <a:avLst/>
                    </a:prstGeom>
                  </pic:spPr>
                </pic:pic>
              </a:graphicData>
            </a:graphic>
          </wp:inline>
        </w:drawing>
      </w:r>
    </w:p>
    <w:p w14:paraId="3FD21C12" w14:textId="7860697B" w:rsidR="00B846EB" w:rsidRDefault="00B846EB" w:rsidP="009F0205">
      <w:pPr>
        <w:pStyle w:val="Odstavekseznama"/>
        <w:numPr>
          <w:ilvl w:val="0"/>
          <w:numId w:val="88"/>
        </w:numPr>
      </w:pPr>
      <w:r>
        <w:t xml:space="preserve">Odprite stran </w:t>
      </w:r>
      <w:r w:rsidR="00720F47">
        <w:t>»</w:t>
      </w:r>
      <w:r w:rsidRPr="001456A2">
        <w:rPr>
          <w:b/>
        </w:rPr>
        <w:t xml:space="preserve">Vpogled v </w:t>
      </w:r>
      <w:r>
        <w:rPr>
          <w:b/>
        </w:rPr>
        <w:t>paket</w:t>
      </w:r>
      <w:r w:rsidR="00720F47" w:rsidRPr="00335654">
        <w:t>«</w:t>
      </w:r>
      <w:r w:rsidRPr="00335654">
        <w:t>.</w:t>
      </w:r>
    </w:p>
    <w:p w14:paraId="7A8BAF3C" w14:textId="5826382E" w:rsidR="00B846EB" w:rsidRDefault="00B846EB" w:rsidP="009F0205">
      <w:pPr>
        <w:pStyle w:val="Odstavekseznama"/>
        <w:numPr>
          <w:ilvl w:val="0"/>
          <w:numId w:val="88"/>
        </w:numPr>
        <w:rPr>
          <w:bCs/>
        </w:rPr>
      </w:pPr>
      <w:r>
        <w:rPr>
          <w:bCs/>
        </w:rPr>
        <w:t xml:space="preserve">Kliknite na gumb </w:t>
      </w:r>
      <w:r w:rsidR="00720F47">
        <w:rPr>
          <w:bCs/>
        </w:rPr>
        <w:t>»</w:t>
      </w:r>
      <w:r w:rsidRPr="000E1307">
        <w:rPr>
          <w:b/>
          <w:bCs/>
        </w:rPr>
        <w:t>Pošlji v usklajevanje z občino</w:t>
      </w:r>
      <w:r w:rsidR="00720F47" w:rsidRPr="00335654">
        <w:rPr>
          <w:bCs/>
        </w:rPr>
        <w:t>«</w:t>
      </w:r>
      <w:r w:rsidRPr="00335654">
        <w:rPr>
          <w:bCs/>
        </w:rPr>
        <w:t>.</w:t>
      </w:r>
    </w:p>
    <w:p w14:paraId="5BCE82B0" w14:textId="77777777" w:rsidR="00B846EB" w:rsidRDefault="00B846EB" w:rsidP="009F0205">
      <w:pPr>
        <w:pStyle w:val="Odstavekseznama"/>
        <w:numPr>
          <w:ilvl w:val="0"/>
          <w:numId w:val="88"/>
        </w:numPr>
        <w:rPr>
          <w:bCs/>
        </w:rPr>
      </w:pPr>
      <w:r>
        <w:rPr>
          <w:bCs/>
        </w:rPr>
        <w:t xml:space="preserve">Če želite, vpišite komentar; komentar bo prikazan v </w:t>
      </w:r>
      <w:proofErr w:type="spellStart"/>
      <w:r>
        <w:rPr>
          <w:bCs/>
        </w:rPr>
        <w:t>časovnici</w:t>
      </w:r>
      <w:proofErr w:type="spellEnd"/>
      <w:r>
        <w:rPr>
          <w:bCs/>
        </w:rPr>
        <w:t>;</w:t>
      </w:r>
    </w:p>
    <w:p w14:paraId="1C787760" w14:textId="034F2D0D" w:rsidR="00B846EB" w:rsidRDefault="00B846EB" w:rsidP="009F0205">
      <w:pPr>
        <w:pStyle w:val="Odstavekseznama"/>
        <w:numPr>
          <w:ilvl w:val="0"/>
          <w:numId w:val="88"/>
        </w:numPr>
      </w:pPr>
      <w:r>
        <w:t xml:space="preserve">Kliknite na gumb </w:t>
      </w:r>
      <w:r w:rsidR="00720F47">
        <w:t>»</w:t>
      </w:r>
      <w:r w:rsidRPr="004967BB">
        <w:rPr>
          <w:b/>
        </w:rPr>
        <w:t>Potrdi</w:t>
      </w:r>
      <w:r w:rsidR="00720F47" w:rsidRPr="00335654">
        <w:t>«</w:t>
      </w:r>
      <w:r>
        <w:t xml:space="preserve"> </w:t>
      </w:r>
      <w:r w:rsidR="00565E59">
        <w:t>oz.</w:t>
      </w:r>
      <w:r>
        <w:t xml:space="preserve"> </w:t>
      </w:r>
      <w:r w:rsidR="00720F47">
        <w:t>»</w:t>
      </w:r>
      <w:r w:rsidRPr="004967BB">
        <w:rPr>
          <w:b/>
        </w:rPr>
        <w:t>Prekliči</w:t>
      </w:r>
      <w:r w:rsidR="00720F47" w:rsidRPr="00335654">
        <w:t>«</w:t>
      </w:r>
      <w:r w:rsidRPr="00335654">
        <w:t>,</w:t>
      </w:r>
      <w:r>
        <w:t xml:space="preserve"> če želite prekiniti akcijo.</w:t>
      </w:r>
    </w:p>
    <w:p w14:paraId="548864C2" w14:textId="0AE0B8B0" w:rsidR="00B846EB" w:rsidRPr="00D03663" w:rsidRDefault="00B846EB" w:rsidP="009F0205">
      <w:pPr>
        <w:pStyle w:val="Odstavekseznama"/>
        <w:numPr>
          <w:ilvl w:val="0"/>
          <w:numId w:val="88"/>
        </w:numPr>
        <w:rPr>
          <w:bCs/>
        </w:rPr>
      </w:pPr>
      <w:r>
        <w:t xml:space="preserve">Na koncu uspešno izvedene akcije je status paketa </w:t>
      </w:r>
      <w:r w:rsidR="00720F47">
        <w:t>»</w:t>
      </w:r>
      <w:r w:rsidRPr="000E1307">
        <w:rPr>
          <w:b/>
        </w:rPr>
        <w:t>V usklajevanju z občino</w:t>
      </w:r>
      <w:r w:rsidR="00720F47" w:rsidRPr="00335654">
        <w:t>«</w:t>
      </w:r>
      <w:r w:rsidRPr="00335654">
        <w:t>;</w:t>
      </w:r>
      <w:r>
        <w:t xml:space="preserve"> hkrati so vsi predlogi, ki so v tem paketu prestavljeni v </w:t>
      </w:r>
      <w:r w:rsidR="00720F47">
        <w:t>»</w:t>
      </w:r>
      <w:r w:rsidRPr="000E1307">
        <w:rPr>
          <w:b/>
        </w:rPr>
        <w:t>Predlog v usklajevanju z občino</w:t>
      </w:r>
      <w:r w:rsidR="00720F47">
        <w:t>«</w:t>
      </w:r>
      <w:r>
        <w:t xml:space="preserve"> in se lahko ponovno urejajo. S tem se konča faza priprave in se začne faza usklajevanja z občino.</w:t>
      </w:r>
    </w:p>
    <w:p w14:paraId="0F8E39E0" w14:textId="77777777" w:rsidR="00B846EB" w:rsidRPr="00E90972" w:rsidRDefault="00B846EB" w:rsidP="00B846EB">
      <w:pPr>
        <w:pStyle w:val="Naslov6"/>
        <w:rPr>
          <w:lang w:eastAsia="sl-SI"/>
        </w:rPr>
      </w:pPr>
      <w:bookmarkStart w:id="600" w:name="_Toc86324315"/>
      <w:bookmarkStart w:id="601" w:name="_Toc89335578"/>
      <w:r>
        <w:rPr>
          <w:lang w:eastAsia="sl-SI"/>
        </w:rPr>
        <w:t xml:space="preserve">Pošiljanje paketa </w:t>
      </w:r>
      <w:r w:rsidRPr="00576A21">
        <w:rPr>
          <w:b/>
          <w:lang w:eastAsia="sl-SI"/>
        </w:rPr>
        <w:t>SDP</w:t>
      </w:r>
      <w:r>
        <w:rPr>
          <w:lang w:eastAsia="sl-SI"/>
        </w:rPr>
        <w:t xml:space="preserve"> v usklajevanje z MK</w:t>
      </w:r>
      <w:bookmarkEnd w:id="600"/>
      <w:bookmarkEnd w:id="601"/>
    </w:p>
    <w:p w14:paraId="5E4F0038" w14:textId="77777777" w:rsidR="00B846EB" w:rsidRDefault="00B846EB" w:rsidP="00B846EB">
      <w:pPr>
        <w:rPr>
          <w:lang w:eastAsia="sl-SI"/>
        </w:rPr>
      </w:pPr>
      <w:r>
        <w:rPr>
          <w:lang w:eastAsia="sl-SI"/>
        </w:rPr>
        <w:t>Ko je paket v usklajevanju, se ponovno lahko urejajo tudi predlogi.</w:t>
      </w:r>
    </w:p>
    <w:p w14:paraId="17C846E1" w14:textId="7FD0D36C" w:rsidR="00B846EB" w:rsidRDefault="00B846EB" w:rsidP="00B846EB">
      <w:pPr>
        <w:pStyle w:val="Naslov7"/>
        <w:rPr>
          <w:lang w:eastAsia="sl-SI"/>
        </w:rPr>
      </w:pPr>
      <w:r>
        <w:rPr>
          <w:lang w:eastAsia="sl-SI"/>
        </w:rPr>
        <w:t>Kdo lahko pošlje paket v usklajevanje z MK</w:t>
      </w:r>
      <w:r w:rsidR="00630B58">
        <w:rPr>
          <w:lang w:eastAsia="sl-SI"/>
        </w:rPr>
        <w:t xml:space="preserve"> in kdaj</w:t>
      </w:r>
      <w:r>
        <w:rPr>
          <w:lang w:eastAsia="sl-SI"/>
        </w:rPr>
        <w:t>?</w:t>
      </w:r>
    </w:p>
    <w:p w14:paraId="7953D3BE" w14:textId="77777777" w:rsidR="00B846EB" w:rsidRDefault="00B846EB" w:rsidP="00B846EB">
      <w:pPr>
        <w:rPr>
          <w:bCs/>
        </w:rPr>
      </w:pPr>
      <w:r w:rsidRPr="006C1A8C">
        <w:rPr>
          <w:bCs/>
        </w:rPr>
        <w:t>Akcija</w:t>
      </w:r>
      <w:r>
        <w:rPr>
          <w:bCs/>
        </w:rPr>
        <w:t xml:space="preserve"> je na voljo:</w:t>
      </w:r>
    </w:p>
    <w:p w14:paraId="1FEF0E18" w14:textId="77777777" w:rsidR="00B846EB" w:rsidRPr="00AD66B5" w:rsidRDefault="00B846EB" w:rsidP="009F0205">
      <w:pPr>
        <w:pStyle w:val="Odstavekseznama"/>
        <w:numPr>
          <w:ilvl w:val="0"/>
          <w:numId w:val="9"/>
        </w:numPr>
        <w:rPr>
          <w:bCs/>
        </w:rPr>
      </w:pPr>
      <w:r w:rsidRPr="00AD66B5">
        <w:rPr>
          <w:lang w:eastAsia="sl-SI"/>
        </w:rPr>
        <w:t>če ste</w:t>
      </w:r>
      <w:r w:rsidRPr="00AD66B5">
        <w:rPr>
          <w:b/>
          <w:lang w:eastAsia="sl-SI"/>
        </w:rPr>
        <w:t xml:space="preserve"> nosilec </w:t>
      </w:r>
      <w:r>
        <w:rPr>
          <w:b/>
          <w:lang w:eastAsia="sl-SI"/>
        </w:rPr>
        <w:t>paketa,</w:t>
      </w:r>
    </w:p>
    <w:p w14:paraId="30FC821D" w14:textId="77777777" w:rsidR="00B846EB" w:rsidRPr="00AD66B5" w:rsidRDefault="00B846EB" w:rsidP="009F0205">
      <w:pPr>
        <w:pStyle w:val="Odstavekseznama"/>
        <w:numPr>
          <w:ilvl w:val="0"/>
          <w:numId w:val="9"/>
        </w:numPr>
        <w:rPr>
          <w:bCs/>
        </w:rPr>
      </w:pPr>
      <w:r>
        <w:rPr>
          <w:lang w:eastAsia="sl-SI"/>
        </w:rPr>
        <w:t xml:space="preserve">paket ima </w:t>
      </w:r>
      <w:r w:rsidRPr="00855D08">
        <w:rPr>
          <w:b/>
          <w:lang w:eastAsia="sl-SI"/>
        </w:rPr>
        <w:t>vsaj en predlog</w:t>
      </w:r>
      <w:r>
        <w:rPr>
          <w:lang w:eastAsia="sl-SI"/>
        </w:rPr>
        <w:t xml:space="preserve"> in</w:t>
      </w:r>
    </w:p>
    <w:p w14:paraId="621872BE" w14:textId="23743B6C" w:rsidR="00B846EB" w:rsidRPr="00AD66B5" w:rsidRDefault="00B846EB" w:rsidP="009F0205">
      <w:pPr>
        <w:pStyle w:val="Odstavekseznama"/>
        <w:numPr>
          <w:ilvl w:val="0"/>
          <w:numId w:val="9"/>
        </w:numPr>
        <w:rPr>
          <w:bCs/>
        </w:rPr>
      </w:pPr>
      <w:r>
        <w:rPr>
          <w:lang w:eastAsia="sl-SI"/>
        </w:rPr>
        <w:t xml:space="preserve">če je status paketa </w:t>
      </w:r>
      <w:r w:rsidR="00720F47">
        <w:rPr>
          <w:lang w:eastAsia="sl-SI"/>
        </w:rPr>
        <w:t>»</w:t>
      </w:r>
      <w:r>
        <w:rPr>
          <w:b/>
          <w:lang w:eastAsia="sl-SI"/>
        </w:rPr>
        <w:t>V</w:t>
      </w:r>
      <w:r w:rsidRPr="00AD66B5">
        <w:rPr>
          <w:b/>
          <w:lang w:eastAsia="sl-SI"/>
        </w:rPr>
        <w:t xml:space="preserve"> pripravi</w:t>
      </w:r>
      <w:r w:rsidR="00720F47">
        <w:rPr>
          <w:lang w:eastAsia="sl-SI"/>
        </w:rPr>
        <w:t>«</w:t>
      </w:r>
      <w:r>
        <w:rPr>
          <w:lang w:eastAsia="sl-SI"/>
        </w:rPr>
        <w:t>.</w:t>
      </w:r>
    </w:p>
    <w:p w14:paraId="5EF6C58D" w14:textId="1DCA8252" w:rsidR="00B846EB" w:rsidRDefault="00B846EB" w:rsidP="00B846EB">
      <w:pPr>
        <w:rPr>
          <w:lang w:eastAsia="sl-SI"/>
        </w:rPr>
      </w:pPr>
      <w:r w:rsidRPr="001D6232">
        <w:rPr>
          <w:rStyle w:val="Poudarek"/>
        </w:rPr>
        <w:t>Pozor!</w:t>
      </w:r>
      <w:r>
        <w:rPr>
          <w:lang w:eastAsia="sl-SI"/>
        </w:rPr>
        <w:t xml:space="preserve"> Akcija bo vrnila napako, če </w:t>
      </w:r>
      <w:r w:rsidRPr="00576A21">
        <w:rPr>
          <w:b/>
          <w:lang w:eastAsia="sl-SI"/>
        </w:rPr>
        <w:t>paket ni</w:t>
      </w:r>
      <w:r>
        <w:rPr>
          <w:lang w:eastAsia="sl-SI"/>
        </w:rPr>
        <w:t xml:space="preserve"> </w:t>
      </w:r>
      <w:r w:rsidR="000217D0">
        <w:rPr>
          <w:b/>
          <w:lang w:eastAsia="sl-SI"/>
        </w:rPr>
        <w:t>pravilno izpolnjen</w:t>
      </w:r>
      <w:r>
        <w:rPr>
          <w:lang w:eastAsia="sl-SI"/>
        </w:rPr>
        <w:t>.</w:t>
      </w:r>
    </w:p>
    <w:p w14:paraId="3C05ACF5" w14:textId="01FAE0E5" w:rsidR="00B846EB" w:rsidRDefault="00B846EB" w:rsidP="00B846EB">
      <w:pPr>
        <w:pStyle w:val="Naslov7"/>
      </w:pPr>
      <w:r>
        <w:t>Kako preveri</w:t>
      </w:r>
      <w:r w:rsidR="00630B58">
        <w:t>m</w:t>
      </w:r>
      <w:r w:rsidR="000217D0">
        <w:t>,</w:t>
      </w:r>
      <w:r>
        <w:t xml:space="preserve"> ali je paket </w:t>
      </w:r>
      <w:r w:rsidR="00630B58">
        <w:t>pravilno izpolnjen</w:t>
      </w:r>
      <w:r>
        <w:t>?</w:t>
      </w:r>
    </w:p>
    <w:p w14:paraId="40C8FAB6" w14:textId="6C0ED738" w:rsidR="00B846EB" w:rsidRDefault="00B846EB" w:rsidP="00B846EB">
      <w:r>
        <w:t xml:space="preserve">Preberite poglavje </w:t>
      </w:r>
      <w:r w:rsidR="00720F47">
        <w:t>»</w:t>
      </w:r>
      <w:r>
        <w:fldChar w:fldCharType="begin"/>
      </w:r>
      <w:r>
        <w:instrText xml:space="preserve"> REF _Ref85805756 \h </w:instrText>
      </w:r>
      <w:r>
        <w:fldChar w:fldCharType="separate"/>
      </w:r>
      <w:r w:rsidR="00CD0F51" w:rsidRPr="004E2656">
        <w:rPr>
          <w:rStyle w:val="Neensklic"/>
          <w:b w:val="0"/>
        </w:rPr>
        <w:t>Kako preveri</w:t>
      </w:r>
      <w:r w:rsidR="00CD0F51">
        <w:rPr>
          <w:rStyle w:val="Neensklic"/>
          <w:b w:val="0"/>
        </w:rPr>
        <w:t>m,</w:t>
      </w:r>
      <w:r w:rsidR="00CD0F51" w:rsidRPr="004E2656">
        <w:rPr>
          <w:rStyle w:val="Neensklic"/>
          <w:b w:val="0"/>
        </w:rPr>
        <w:t xml:space="preserve"> ali je </w:t>
      </w:r>
      <w:r w:rsidR="00CD0F51">
        <w:rPr>
          <w:rStyle w:val="Neensklic"/>
          <w:b w:val="0"/>
        </w:rPr>
        <w:t>paket</w:t>
      </w:r>
      <w:r w:rsidR="00CD0F51" w:rsidRPr="004E2656">
        <w:rPr>
          <w:rStyle w:val="Neensklic"/>
          <w:b w:val="0"/>
        </w:rPr>
        <w:t xml:space="preserve"> pravilno izpolnjen?</w:t>
      </w:r>
      <w:r>
        <w:fldChar w:fldCharType="end"/>
      </w:r>
      <w:r w:rsidR="00B95116">
        <w:t>«</w:t>
      </w:r>
      <w:r>
        <w:t>.</w:t>
      </w:r>
    </w:p>
    <w:p w14:paraId="7946EB6F" w14:textId="77777777" w:rsidR="00B846EB" w:rsidRDefault="00B846EB" w:rsidP="00B846EB">
      <w:pPr>
        <w:pStyle w:val="Naslov7"/>
        <w:rPr>
          <w:lang w:eastAsia="sl-SI"/>
        </w:rPr>
      </w:pPr>
      <w:r>
        <w:rPr>
          <w:lang w:eastAsia="sl-SI"/>
        </w:rPr>
        <w:t>Kako pošljem paket v usklajevanje z MK?</w:t>
      </w:r>
    </w:p>
    <w:p w14:paraId="30C300EE" w14:textId="77777777" w:rsidR="00B846EB" w:rsidRDefault="00B846EB" w:rsidP="00B846EB">
      <w:pPr>
        <w:rPr>
          <w:bCs/>
        </w:rPr>
      </w:pPr>
      <w:r w:rsidRPr="00D03663">
        <w:rPr>
          <w:bCs/>
          <w:noProof/>
          <w:lang w:eastAsia="sl-SI"/>
        </w:rPr>
        <w:drawing>
          <wp:inline distT="0" distB="0" distL="0" distR="0" wp14:anchorId="5A68F49D" wp14:editId="7D504AD8">
            <wp:extent cx="1762310" cy="266700"/>
            <wp:effectExtent l="0" t="0" r="9525" b="0"/>
            <wp:docPr id="113" name="Picture 11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789349" cy="270792"/>
                    </a:xfrm>
                    <a:prstGeom prst="rect">
                      <a:avLst/>
                    </a:prstGeom>
                  </pic:spPr>
                </pic:pic>
              </a:graphicData>
            </a:graphic>
          </wp:inline>
        </w:drawing>
      </w:r>
    </w:p>
    <w:p w14:paraId="44076AD3" w14:textId="14B9B9AB" w:rsidR="00B846EB" w:rsidRDefault="00B846EB" w:rsidP="009F0205">
      <w:pPr>
        <w:pStyle w:val="Odstavekseznama"/>
        <w:numPr>
          <w:ilvl w:val="0"/>
          <w:numId w:val="90"/>
        </w:numPr>
      </w:pPr>
      <w:r>
        <w:t xml:space="preserve">Odprite stran </w:t>
      </w:r>
      <w:r w:rsidR="00720F47">
        <w:t>»</w:t>
      </w:r>
      <w:r w:rsidRPr="001456A2">
        <w:rPr>
          <w:b/>
        </w:rPr>
        <w:t xml:space="preserve">Vpogled v </w:t>
      </w:r>
      <w:r>
        <w:rPr>
          <w:b/>
        </w:rPr>
        <w:t>paket</w:t>
      </w:r>
      <w:r w:rsidR="00720F47" w:rsidRPr="00335654">
        <w:t>«</w:t>
      </w:r>
      <w:r w:rsidRPr="00335654">
        <w:t>.</w:t>
      </w:r>
    </w:p>
    <w:p w14:paraId="6B99FB9D" w14:textId="7F7C3AD3" w:rsidR="00B846EB" w:rsidRPr="002C3C3B" w:rsidRDefault="00B846EB" w:rsidP="009F0205">
      <w:pPr>
        <w:pStyle w:val="Odstavekseznama"/>
        <w:numPr>
          <w:ilvl w:val="0"/>
          <w:numId w:val="90"/>
        </w:numPr>
        <w:rPr>
          <w:bCs/>
        </w:rPr>
      </w:pPr>
      <w:r w:rsidRPr="002C3C3B">
        <w:rPr>
          <w:bCs/>
        </w:rPr>
        <w:t xml:space="preserve">Kliknite na gumb </w:t>
      </w:r>
      <w:r w:rsidR="00720F47">
        <w:rPr>
          <w:bCs/>
        </w:rPr>
        <w:t>»</w:t>
      </w:r>
      <w:r w:rsidRPr="002C3C3B">
        <w:rPr>
          <w:b/>
          <w:bCs/>
        </w:rPr>
        <w:t>Pošlji v usklajevanje z MK</w:t>
      </w:r>
      <w:r w:rsidR="00720F47" w:rsidRPr="00335654">
        <w:rPr>
          <w:bCs/>
        </w:rPr>
        <w:t>«</w:t>
      </w:r>
      <w:r w:rsidRPr="00335654">
        <w:rPr>
          <w:bCs/>
        </w:rPr>
        <w:t>.</w:t>
      </w:r>
    </w:p>
    <w:p w14:paraId="0D56A382" w14:textId="77777777" w:rsidR="00B846EB" w:rsidRPr="002C3C3B" w:rsidRDefault="00B846EB" w:rsidP="009F0205">
      <w:pPr>
        <w:pStyle w:val="Odstavekseznama"/>
        <w:numPr>
          <w:ilvl w:val="0"/>
          <w:numId w:val="90"/>
        </w:numPr>
        <w:rPr>
          <w:bCs/>
        </w:rPr>
      </w:pPr>
      <w:r w:rsidRPr="002C3C3B">
        <w:rPr>
          <w:bCs/>
        </w:rPr>
        <w:t>Če želite</w:t>
      </w:r>
      <w:r>
        <w:rPr>
          <w:bCs/>
        </w:rPr>
        <w:t>,</w:t>
      </w:r>
      <w:r w:rsidRPr="002C3C3B">
        <w:rPr>
          <w:bCs/>
        </w:rPr>
        <w:t xml:space="preserve"> vpišite komentar; komentar bo prikazan v </w:t>
      </w:r>
      <w:proofErr w:type="spellStart"/>
      <w:r w:rsidRPr="002C3C3B">
        <w:rPr>
          <w:bCs/>
        </w:rPr>
        <w:t>časovnici</w:t>
      </w:r>
      <w:proofErr w:type="spellEnd"/>
      <w:r w:rsidRPr="002C3C3B">
        <w:rPr>
          <w:bCs/>
        </w:rPr>
        <w:t>;</w:t>
      </w:r>
    </w:p>
    <w:p w14:paraId="4FCB743D" w14:textId="14F08BEA" w:rsidR="00B846EB" w:rsidRDefault="00B846EB" w:rsidP="009F0205">
      <w:pPr>
        <w:pStyle w:val="Odstavekseznama"/>
        <w:numPr>
          <w:ilvl w:val="0"/>
          <w:numId w:val="90"/>
        </w:numPr>
      </w:pPr>
      <w:r>
        <w:t xml:space="preserve">Kliknite na gumb </w:t>
      </w:r>
      <w:r w:rsidR="00720F47">
        <w:t>»</w:t>
      </w:r>
      <w:r w:rsidRPr="002C3C3B">
        <w:rPr>
          <w:b/>
        </w:rPr>
        <w:t>Potrdi</w:t>
      </w:r>
      <w:r w:rsidR="00720F47" w:rsidRPr="00335654">
        <w:t>«</w:t>
      </w:r>
      <w:r>
        <w:t xml:space="preserve"> </w:t>
      </w:r>
      <w:r w:rsidR="00565E59">
        <w:t>oz.</w:t>
      </w:r>
      <w:r>
        <w:t xml:space="preserve"> </w:t>
      </w:r>
      <w:r w:rsidR="00720F47">
        <w:t>»</w:t>
      </w:r>
      <w:r w:rsidRPr="002C3C3B">
        <w:rPr>
          <w:b/>
        </w:rPr>
        <w:t>Prekliči</w:t>
      </w:r>
      <w:r w:rsidR="00720F47" w:rsidRPr="00335654">
        <w:t>«</w:t>
      </w:r>
      <w:r w:rsidRPr="00335654">
        <w:t>,</w:t>
      </w:r>
      <w:r>
        <w:t xml:space="preserve"> če želite prekiniti akcijo.</w:t>
      </w:r>
    </w:p>
    <w:p w14:paraId="4B3722F9" w14:textId="04D196B9" w:rsidR="00B846EB" w:rsidRPr="002C3C3B" w:rsidRDefault="00B846EB" w:rsidP="009F0205">
      <w:pPr>
        <w:pStyle w:val="Odstavekseznama"/>
        <w:numPr>
          <w:ilvl w:val="0"/>
          <w:numId w:val="90"/>
        </w:numPr>
        <w:rPr>
          <w:bCs/>
        </w:rPr>
      </w:pPr>
      <w:r>
        <w:t xml:space="preserve">Na koncu uspešno izvedene akcije je status paketa </w:t>
      </w:r>
      <w:r w:rsidR="00720F47">
        <w:t>»</w:t>
      </w:r>
      <w:r w:rsidRPr="002C3C3B">
        <w:rPr>
          <w:b/>
        </w:rPr>
        <w:t>V usklajevanju z MK</w:t>
      </w:r>
      <w:r w:rsidR="00720F47" w:rsidRPr="00335654">
        <w:t>«</w:t>
      </w:r>
      <w:r w:rsidRPr="00335654">
        <w:t>;</w:t>
      </w:r>
      <w:r>
        <w:t xml:space="preserve"> hkrati so vsi predlogi, ki so v tem paketu prestavljeni v </w:t>
      </w:r>
      <w:r w:rsidR="00720F47">
        <w:t>»</w:t>
      </w:r>
      <w:r w:rsidRPr="002C3C3B">
        <w:rPr>
          <w:b/>
        </w:rPr>
        <w:t>Predlog v usklajevanju z MK</w:t>
      </w:r>
      <w:r w:rsidR="00720F47">
        <w:t>«</w:t>
      </w:r>
      <w:r>
        <w:t xml:space="preserve"> in se lahko ponovno urejajo. S tem se konča faza priprave in se začne faza usklajevanja z MK.</w:t>
      </w:r>
    </w:p>
    <w:p w14:paraId="1D4589FE" w14:textId="77777777" w:rsidR="00B846EB" w:rsidRDefault="00B846EB" w:rsidP="00B846EB">
      <w:pPr>
        <w:pStyle w:val="Naslov4"/>
      </w:pPr>
      <w:bookmarkStart w:id="602" w:name="_Toc86324316"/>
      <w:bookmarkStart w:id="603" w:name="_Toc89335579"/>
      <w:r>
        <w:t>Faza usklajevanja</w:t>
      </w:r>
      <w:bookmarkEnd w:id="602"/>
      <w:bookmarkEnd w:id="603"/>
    </w:p>
    <w:p w14:paraId="0FCB9F75" w14:textId="77777777" w:rsidR="00B846EB" w:rsidRDefault="00B846EB" w:rsidP="00B846EB">
      <w:pPr>
        <w:pStyle w:val="Odstavekseznama"/>
        <w:ind w:left="0"/>
      </w:pPr>
      <w:r>
        <w:t>V fazi usklajevanja nosilec paketa lahko:</w:t>
      </w:r>
    </w:p>
    <w:p w14:paraId="11B0F83D" w14:textId="77777777" w:rsidR="00B846EB" w:rsidRDefault="00B846EB" w:rsidP="009F0205">
      <w:pPr>
        <w:pStyle w:val="Odstavekseznama"/>
        <w:numPr>
          <w:ilvl w:val="0"/>
          <w:numId w:val="15"/>
        </w:numPr>
      </w:pPr>
      <w:r>
        <w:t>doda predlog v paket,</w:t>
      </w:r>
    </w:p>
    <w:p w14:paraId="4D30007F" w14:textId="77777777" w:rsidR="00B846EB" w:rsidRDefault="00B846EB" w:rsidP="009F0205">
      <w:pPr>
        <w:pStyle w:val="Odstavekseznama"/>
        <w:numPr>
          <w:ilvl w:val="0"/>
          <w:numId w:val="15"/>
        </w:numPr>
      </w:pPr>
      <w:r>
        <w:t>odstrani predlog iz paketa,</w:t>
      </w:r>
    </w:p>
    <w:p w14:paraId="458FD4CA" w14:textId="77777777" w:rsidR="00B846EB" w:rsidRDefault="00B846EB" w:rsidP="009F0205">
      <w:pPr>
        <w:pStyle w:val="Odstavekseznama"/>
        <w:numPr>
          <w:ilvl w:val="0"/>
          <w:numId w:val="15"/>
        </w:numPr>
      </w:pPr>
      <w:r>
        <w:t>od nosilcev predlogov zahteva dopolnitev predlogov, ki so v paketu,</w:t>
      </w:r>
    </w:p>
    <w:p w14:paraId="39E31C41" w14:textId="77777777" w:rsidR="00B846EB" w:rsidRDefault="00B846EB" w:rsidP="009F0205">
      <w:pPr>
        <w:pStyle w:val="Odstavekseznama"/>
        <w:numPr>
          <w:ilvl w:val="0"/>
          <w:numId w:val="15"/>
        </w:numPr>
      </w:pPr>
      <w:r>
        <w:t>ureja paket,</w:t>
      </w:r>
    </w:p>
    <w:p w14:paraId="58BFBF68" w14:textId="77777777" w:rsidR="00B846EB" w:rsidRDefault="00B846EB" w:rsidP="009F0205">
      <w:pPr>
        <w:pStyle w:val="Odstavekseznama"/>
        <w:numPr>
          <w:ilvl w:val="0"/>
          <w:numId w:val="15"/>
        </w:numPr>
      </w:pPr>
      <w:r>
        <w:t>izdela osnutek odloka,</w:t>
      </w:r>
    </w:p>
    <w:p w14:paraId="4F1ED1CC" w14:textId="77777777" w:rsidR="00B846EB" w:rsidRDefault="00B846EB" w:rsidP="009F0205">
      <w:pPr>
        <w:pStyle w:val="Odstavekseznama"/>
        <w:numPr>
          <w:ilvl w:val="0"/>
          <w:numId w:val="15"/>
        </w:numPr>
      </w:pPr>
      <w:r>
        <w:t>pošlje paket v potrditev MK ali</w:t>
      </w:r>
    </w:p>
    <w:p w14:paraId="6C6350DB" w14:textId="77777777" w:rsidR="00B846EB" w:rsidRDefault="00B846EB" w:rsidP="009F0205">
      <w:pPr>
        <w:pStyle w:val="Odstavekseznama"/>
        <w:numPr>
          <w:ilvl w:val="0"/>
          <w:numId w:val="15"/>
        </w:numPr>
      </w:pPr>
      <w:r>
        <w:t>prekliče paket.</w:t>
      </w:r>
    </w:p>
    <w:p w14:paraId="3921C1EB" w14:textId="77777777" w:rsidR="00B846EB" w:rsidRDefault="00B846EB" w:rsidP="00B846EB">
      <w:pPr>
        <w:pStyle w:val="Naslov5"/>
      </w:pPr>
      <w:bookmarkStart w:id="604" w:name="_Toc86324317"/>
      <w:bookmarkStart w:id="605" w:name="_Toc89335580"/>
      <w:r>
        <w:t>Dodajanje predlogov v paket</w:t>
      </w:r>
      <w:bookmarkEnd w:id="604"/>
      <w:bookmarkEnd w:id="605"/>
    </w:p>
    <w:p w14:paraId="5F191EA0" w14:textId="77777777" w:rsidR="00B846EB" w:rsidRDefault="00B846EB" w:rsidP="00B846EB">
      <w:r>
        <w:t>Veljajo ista pravila kot v fazi priprave.</w:t>
      </w:r>
    </w:p>
    <w:p w14:paraId="61B8BA30" w14:textId="77777777" w:rsidR="00B846EB" w:rsidRDefault="00B846EB" w:rsidP="00B846EB">
      <w:pPr>
        <w:pStyle w:val="Naslov5"/>
      </w:pPr>
      <w:bookmarkStart w:id="606" w:name="_Toc86324318"/>
      <w:bookmarkStart w:id="607" w:name="_Toc89335581"/>
      <w:r>
        <w:lastRenderedPageBreak/>
        <w:t>Odstranitev predlogov iz paketa</w:t>
      </w:r>
      <w:bookmarkEnd w:id="606"/>
      <w:bookmarkEnd w:id="607"/>
    </w:p>
    <w:p w14:paraId="06CBAA05" w14:textId="77777777" w:rsidR="00B846EB" w:rsidRDefault="00B846EB" w:rsidP="00B846EB">
      <w:r>
        <w:t>Veljajo ista pravila kot v fazi priprave.</w:t>
      </w:r>
    </w:p>
    <w:p w14:paraId="4E46287B" w14:textId="77777777" w:rsidR="00B846EB" w:rsidRDefault="00B846EB" w:rsidP="00B846EB">
      <w:pPr>
        <w:pStyle w:val="Naslov5"/>
      </w:pPr>
      <w:bookmarkStart w:id="608" w:name="_Toc86324319"/>
      <w:bookmarkStart w:id="609" w:name="_Toc89335582"/>
      <w:r>
        <w:t>Dopolnitev predlogov paketa</w:t>
      </w:r>
      <w:bookmarkEnd w:id="608"/>
      <w:bookmarkEnd w:id="609"/>
    </w:p>
    <w:p w14:paraId="748BC608" w14:textId="77777777" w:rsidR="00B846EB" w:rsidRDefault="00B846EB" w:rsidP="00B846EB">
      <w:r>
        <w:t>Veljajo ista pravila kot v fazi priprave.</w:t>
      </w:r>
    </w:p>
    <w:p w14:paraId="31390875" w14:textId="77777777" w:rsidR="00B846EB" w:rsidRDefault="00B846EB" w:rsidP="00B846EB">
      <w:pPr>
        <w:pStyle w:val="Naslov5"/>
      </w:pPr>
      <w:bookmarkStart w:id="610" w:name="_Toc86324320"/>
      <w:bookmarkStart w:id="611" w:name="_Toc89335583"/>
      <w:r>
        <w:t>Urejanje paketa</w:t>
      </w:r>
      <w:bookmarkEnd w:id="610"/>
      <w:bookmarkEnd w:id="611"/>
    </w:p>
    <w:p w14:paraId="74064B8A" w14:textId="77777777" w:rsidR="00B846EB" w:rsidRDefault="00B846EB" w:rsidP="00B846EB">
      <w:r>
        <w:t>Veljajo ista pravila kot v fazi priprave.</w:t>
      </w:r>
    </w:p>
    <w:p w14:paraId="308CE193" w14:textId="77777777" w:rsidR="00B846EB" w:rsidRDefault="00B846EB" w:rsidP="00B846EB">
      <w:pPr>
        <w:pStyle w:val="Naslov5"/>
      </w:pPr>
      <w:bookmarkStart w:id="612" w:name="_Toc86324321"/>
      <w:bookmarkStart w:id="613" w:name="_Toc89335584"/>
      <w:r>
        <w:t>Izdelava osnutka odloka</w:t>
      </w:r>
      <w:bookmarkEnd w:id="612"/>
      <w:bookmarkEnd w:id="613"/>
    </w:p>
    <w:p w14:paraId="27B6825F" w14:textId="77777777" w:rsidR="00B846EB" w:rsidRDefault="00B846EB" w:rsidP="00B846EB">
      <w:pPr>
        <w:pStyle w:val="Naslov6"/>
      </w:pPr>
      <w:bookmarkStart w:id="614" w:name="_Toc86324322"/>
      <w:bookmarkStart w:id="615" w:name="_Toc89335585"/>
      <w:r>
        <w:t>Kdo lahko izdela osnutek odloka?</w:t>
      </w:r>
      <w:bookmarkEnd w:id="614"/>
      <w:bookmarkEnd w:id="615"/>
    </w:p>
    <w:p w14:paraId="1FB4324F" w14:textId="77777777" w:rsidR="00B846EB" w:rsidRPr="00543CBF" w:rsidRDefault="00B846EB" w:rsidP="00B846EB">
      <w:r>
        <w:t>Osnutek odloka lahko izdela nosilec paketa.</w:t>
      </w:r>
    </w:p>
    <w:p w14:paraId="5EFAB23A" w14:textId="77777777" w:rsidR="00B846EB" w:rsidRDefault="00B846EB" w:rsidP="00B846EB">
      <w:pPr>
        <w:pStyle w:val="Naslov6"/>
      </w:pPr>
      <w:bookmarkStart w:id="616" w:name="_Toc86324323"/>
      <w:bookmarkStart w:id="617" w:name="_Toc89335586"/>
      <w:r>
        <w:t>Kako izdelam osnutek odloka?</w:t>
      </w:r>
      <w:bookmarkEnd w:id="616"/>
      <w:bookmarkEnd w:id="617"/>
    </w:p>
    <w:p w14:paraId="52943762" w14:textId="77777777" w:rsidR="00B846EB" w:rsidRDefault="00B846EB" w:rsidP="00B846EB">
      <w:r w:rsidRPr="00543CBF">
        <w:rPr>
          <w:noProof/>
          <w:lang w:eastAsia="sl-SI"/>
        </w:rPr>
        <w:drawing>
          <wp:inline distT="0" distB="0" distL="0" distR="0" wp14:anchorId="616A7FF8" wp14:editId="177875DA">
            <wp:extent cx="1856015" cy="274558"/>
            <wp:effectExtent l="0" t="0" r="0" b="0"/>
            <wp:docPr id="129" name="Picture 12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903599" cy="281597"/>
                    </a:xfrm>
                    <a:prstGeom prst="rect">
                      <a:avLst/>
                    </a:prstGeom>
                  </pic:spPr>
                </pic:pic>
              </a:graphicData>
            </a:graphic>
          </wp:inline>
        </w:drawing>
      </w:r>
    </w:p>
    <w:p w14:paraId="1B1D7C0D" w14:textId="1352AE4B" w:rsidR="00B846EB" w:rsidRDefault="00B846EB" w:rsidP="009F0205">
      <w:pPr>
        <w:pStyle w:val="Odstavekseznama"/>
        <w:numPr>
          <w:ilvl w:val="0"/>
          <w:numId w:val="92"/>
        </w:numPr>
      </w:pPr>
      <w:r>
        <w:t xml:space="preserve">Odprite stran </w:t>
      </w:r>
      <w:r w:rsidR="00720F47">
        <w:t>»</w:t>
      </w:r>
      <w:r w:rsidRPr="001456A2">
        <w:rPr>
          <w:b/>
        </w:rPr>
        <w:t xml:space="preserve">Vpogled v </w:t>
      </w:r>
      <w:r>
        <w:rPr>
          <w:b/>
        </w:rPr>
        <w:t>paket</w:t>
      </w:r>
      <w:r w:rsidR="00720F47" w:rsidRPr="00335654">
        <w:t>«</w:t>
      </w:r>
      <w:r w:rsidRPr="00335654">
        <w:t>.</w:t>
      </w:r>
    </w:p>
    <w:p w14:paraId="552CC335" w14:textId="1041FEC4" w:rsidR="00B846EB" w:rsidRDefault="00B846EB" w:rsidP="009F0205">
      <w:pPr>
        <w:pStyle w:val="Odstavekseznama"/>
        <w:numPr>
          <w:ilvl w:val="0"/>
          <w:numId w:val="92"/>
        </w:numPr>
        <w:rPr>
          <w:bCs/>
        </w:rPr>
      </w:pPr>
      <w:r w:rsidRPr="00543CBF">
        <w:rPr>
          <w:bCs/>
        </w:rPr>
        <w:t xml:space="preserve">Kliknite na gumb </w:t>
      </w:r>
      <w:r w:rsidR="00720F47">
        <w:rPr>
          <w:bCs/>
        </w:rPr>
        <w:t>»</w:t>
      </w:r>
      <w:r>
        <w:rPr>
          <w:b/>
          <w:bCs/>
        </w:rPr>
        <w:t>Izdelaj osnutek odloka</w:t>
      </w:r>
      <w:r w:rsidR="00720F47" w:rsidRPr="00335654">
        <w:rPr>
          <w:bCs/>
        </w:rPr>
        <w:t>«</w:t>
      </w:r>
      <w:r w:rsidRPr="00335654">
        <w:rPr>
          <w:bCs/>
        </w:rPr>
        <w:t>.</w:t>
      </w:r>
    </w:p>
    <w:p w14:paraId="3149A2D8" w14:textId="77777777" w:rsidR="00B846EB" w:rsidRDefault="00B846EB" w:rsidP="009F0205">
      <w:pPr>
        <w:pStyle w:val="Odstavekseznama"/>
        <w:numPr>
          <w:ilvl w:val="0"/>
          <w:numId w:val="92"/>
        </w:numPr>
        <w:rPr>
          <w:bCs/>
        </w:rPr>
      </w:pPr>
      <w:r>
        <w:rPr>
          <w:bCs/>
        </w:rPr>
        <w:t>Aplikacija bo pripravila Word dokument, ki se bo avtomatsko prenesel na vaš računalnik.</w:t>
      </w:r>
    </w:p>
    <w:p w14:paraId="70F90318" w14:textId="77777777" w:rsidR="00B846EB" w:rsidRDefault="00B846EB" w:rsidP="009F0205">
      <w:pPr>
        <w:pStyle w:val="Odstavekseznama"/>
        <w:numPr>
          <w:ilvl w:val="0"/>
          <w:numId w:val="92"/>
        </w:numPr>
        <w:rPr>
          <w:bCs/>
        </w:rPr>
      </w:pPr>
      <w:r>
        <w:rPr>
          <w:bCs/>
        </w:rPr>
        <w:t>Odprite in dodatno uredite dokument.</w:t>
      </w:r>
    </w:p>
    <w:p w14:paraId="1BF8ACA0" w14:textId="77777777" w:rsidR="00B846EB" w:rsidRDefault="00B846EB" w:rsidP="00B846EB">
      <w:pPr>
        <w:pStyle w:val="Naslov5"/>
      </w:pPr>
      <w:bookmarkStart w:id="618" w:name="_Toc86324324"/>
      <w:bookmarkStart w:id="619" w:name="_Toc89335587"/>
      <w:r>
        <w:t>Pošiljanje paketa v potrditev vodji OE</w:t>
      </w:r>
      <w:bookmarkEnd w:id="618"/>
      <w:bookmarkEnd w:id="619"/>
    </w:p>
    <w:p w14:paraId="2E03482C" w14:textId="6C98A2E5" w:rsidR="00B846EB" w:rsidRDefault="000217D0" w:rsidP="00B846EB">
      <w:pPr>
        <w:rPr>
          <w:lang w:eastAsia="sl-SI"/>
        </w:rPr>
      </w:pPr>
      <w:r>
        <w:t>Paket SLP</w:t>
      </w:r>
      <w:r w:rsidR="00B846EB">
        <w:t xml:space="preserve"> je treba poslati v potrditev vodji OE. S tem se konča faza usklajevanja in se začne faza sprejetja in objave.</w:t>
      </w:r>
    </w:p>
    <w:p w14:paraId="4EF495DA" w14:textId="77777777" w:rsidR="00B846EB" w:rsidRDefault="00B846EB" w:rsidP="00B846EB">
      <w:pPr>
        <w:pStyle w:val="Naslov6"/>
      </w:pPr>
      <w:bookmarkStart w:id="620" w:name="_Toc86324325"/>
      <w:bookmarkStart w:id="621" w:name="_Toc89335588"/>
      <w:r>
        <w:t xml:space="preserve">Pošiljanje paketa </w:t>
      </w:r>
      <w:r>
        <w:rPr>
          <w:b/>
        </w:rPr>
        <w:t>SL</w:t>
      </w:r>
      <w:r w:rsidRPr="00576A21">
        <w:rPr>
          <w:b/>
        </w:rPr>
        <w:t>P</w:t>
      </w:r>
      <w:r>
        <w:t xml:space="preserve"> v potrditev vodji OE</w:t>
      </w:r>
      <w:bookmarkEnd w:id="620"/>
      <w:bookmarkEnd w:id="621"/>
    </w:p>
    <w:p w14:paraId="1825AC2E" w14:textId="442C1969" w:rsidR="00B846EB" w:rsidRPr="00DA46FF" w:rsidRDefault="00B846EB" w:rsidP="00B846EB">
      <w:r>
        <w:t>Ko je paket usklajen z občino</w:t>
      </w:r>
      <w:r w:rsidR="000217D0">
        <w:t>, se</w:t>
      </w:r>
      <w:r>
        <w:t xml:space="preserve"> pošlje vodji OE v potrditev. S tem se konča faza usklajevanja in se začne faza sprejetja in objave.</w:t>
      </w:r>
    </w:p>
    <w:p w14:paraId="784B2E55" w14:textId="42532A3F" w:rsidR="00B846EB" w:rsidRDefault="00B846EB" w:rsidP="00B846EB">
      <w:pPr>
        <w:pStyle w:val="Naslov7"/>
      </w:pPr>
      <w:r>
        <w:t>Kdo lahko pošlje paket SLP v potrditev vodji OE</w:t>
      </w:r>
      <w:r w:rsidR="00630B58" w:rsidRPr="00630B58">
        <w:t xml:space="preserve"> </w:t>
      </w:r>
      <w:r w:rsidR="00630B58">
        <w:t>in kdaj</w:t>
      </w:r>
      <w:r>
        <w:t>?</w:t>
      </w:r>
    </w:p>
    <w:p w14:paraId="773D79F9" w14:textId="77777777" w:rsidR="00B846EB" w:rsidRDefault="00B846EB" w:rsidP="00B846EB">
      <w:pPr>
        <w:rPr>
          <w:bCs/>
        </w:rPr>
      </w:pPr>
      <w:r w:rsidRPr="006C1A8C">
        <w:rPr>
          <w:bCs/>
        </w:rPr>
        <w:t>Akcija</w:t>
      </w:r>
      <w:r>
        <w:rPr>
          <w:bCs/>
        </w:rPr>
        <w:t xml:space="preserve"> je na voljo:</w:t>
      </w:r>
    </w:p>
    <w:p w14:paraId="0C7D327B" w14:textId="77777777" w:rsidR="00B846EB" w:rsidRPr="00AD66B5" w:rsidRDefault="00B846EB" w:rsidP="009F0205">
      <w:pPr>
        <w:pStyle w:val="Odstavekseznama"/>
        <w:numPr>
          <w:ilvl w:val="0"/>
          <w:numId w:val="9"/>
        </w:numPr>
        <w:rPr>
          <w:bCs/>
        </w:rPr>
      </w:pPr>
      <w:r w:rsidRPr="00AD66B5">
        <w:rPr>
          <w:lang w:eastAsia="sl-SI"/>
        </w:rPr>
        <w:t>če ste</w:t>
      </w:r>
      <w:r w:rsidRPr="00AD66B5">
        <w:rPr>
          <w:b/>
          <w:lang w:eastAsia="sl-SI"/>
        </w:rPr>
        <w:t xml:space="preserve"> nosilec </w:t>
      </w:r>
      <w:r>
        <w:rPr>
          <w:b/>
          <w:lang w:eastAsia="sl-SI"/>
        </w:rPr>
        <w:t>paketa,</w:t>
      </w:r>
    </w:p>
    <w:p w14:paraId="3A065740" w14:textId="4D368DE4" w:rsidR="00B846EB" w:rsidRPr="00AD66B5" w:rsidRDefault="00B846EB" w:rsidP="009F0205">
      <w:pPr>
        <w:pStyle w:val="Odstavekseznama"/>
        <w:numPr>
          <w:ilvl w:val="0"/>
          <w:numId w:val="9"/>
        </w:numPr>
        <w:rPr>
          <w:bCs/>
        </w:rPr>
      </w:pPr>
      <w:r>
        <w:rPr>
          <w:lang w:eastAsia="sl-SI"/>
        </w:rPr>
        <w:t xml:space="preserve">če je status paketa </w:t>
      </w:r>
      <w:r w:rsidR="00720F47">
        <w:rPr>
          <w:lang w:eastAsia="sl-SI"/>
        </w:rPr>
        <w:t>»</w:t>
      </w:r>
      <w:r>
        <w:rPr>
          <w:b/>
          <w:lang w:eastAsia="sl-SI"/>
        </w:rPr>
        <w:t>V</w:t>
      </w:r>
      <w:r w:rsidRPr="00AD66B5">
        <w:rPr>
          <w:b/>
          <w:lang w:eastAsia="sl-SI"/>
        </w:rPr>
        <w:t xml:space="preserve"> </w:t>
      </w:r>
      <w:r>
        <w:rPr>
          <w:b/>
          <w:lang w:eastAsia="sl-SI"/>
        </w:rPr>
        <w:t>usklajevanju z občino</w:t>
      </w:r>
      <w:r w:rsidR="00720F47">
        <w:rPr>
          <w:lang w:eastAsia="sl-SI"/>
        </w:rPr>
        <w:t>«</w:t>
      </w:r>
      <w:r>
        <w:rPr>
          <w:lang w:eastAsia="sl-SI"/>
        </w:rPr>
        <w:t>.</w:t>
      </w:r>
    </w:p>
    <w:p w14:paraId="204DFF6E" w14:textId="77777777" w:rsidR="00B846EB" w:rsidRDefault="00B846EB" w:rsidP="00B846EB">
      <w:pPr>
        <w:rPr>
          <w:lang w:eastAsia="sl-SI"/>
        </w:rPr>
      </w:pPr>
      <w:r w:rsidRPr="001D6232">
        <w:rPr>
          <w:rStyle w:val="Poudarek"/>
        </w:rPr>
        <w:t>Pozor!</w:t>
      </w:r>
      <w:r>
        <w:rPr>
          <w:lang w:eastAsia="sl-SI"/>
        </w:rPr>
        <w:t xml:space="preserve"> Akcija bo vrnila napako v naslednjih primerih:</w:t>
      </w:r>
    </w:p>
    <w:p w14:paraId="6B4CD5E2" w14:textId="5A199E8B" w:rsidR="00B846EB" w:rsidRDefault="00B846EB" w:rsidP="009F0205">
      <w:pPr>
        <w:pStyle w:val="Odstavekseznama"/>
        <w:numPr>
          <w:ilvl w:val="0"/>
          <w:numId w:val="93"/>
        </w:numPr>
        <w:rPr>
          <w:lang w:eastAsia="sl-SI"/>
        </w:rPr>
      </w:pPr>
      <w:r>
        <w:rPr>
          <w:lang w:eastAsia="sl-SI"/>
        </w:rPr>
        <w:t xml:space="preserve">če </w:t>
      </w:r>
      <w:r w:rsidRPr="00576A21">
        <w:rPr>
          <w:b/>
          <w:lang w:eastAsia="sl-SI"/>
        </w:rPr>
        <w:t xml:space="preserve">paket ni </w:t>
      </w:r>
      <w:r w:rsidR="000217D0">
        <w:rPr>
          <w:b/>
          <w:lang w:eastAsia="sl-SI"/>
        </w:rPr>
        <w:t>pravilno izpolnjen</w:t>
      </w:r>
      <w:r>
        <w:rPr>
          <w:lang w:eastAsia="sl-SI"/>
        </w:rPr>
        <w:t xml:space="preserve"> ali</w:t>
      </w:r>
    </w:p>
    <w:p w14:paraId="7DB61E68" w14:textId="77777777" w:rsidR="00B846EB" w:rsidRDefault="00B846EB" w:rsidP="009F0205">
      <w:pPr>
        <w:pStyle w:val="Odstavekseznama"/>
        <w:numPr>
          <w:ilvl w:val="0"/>
          <w:numId w:val="93"/>
        </w:numPr>
        <w:rPr>
          <w:lang w:eastAsia="sl-SI"/>
        </w:rPr>
      </w:pPr>
      <w:r>
        <w:rPr>
          <w:lang w:eastAsia="sl-SI"/>
        </w:rPr>
        <w:t xml:space="preserve">če </w:t>
      </w:r>
      <w:r w:rsidRPr="00576A21">
        <w:rPr>
          <w:b/>
          <w:lang w:eastAsia="sl-SI"/>
        </w:rPr>
        <w:t>obstaja predlog, ki je še vedno v usklajevanju</w:t>
      </w:r>
      <w:r>
        <w:rPr>
          <w:lang w:eastAsia="sl-SI"/>
        </w:rPr>
        <w:t>.</w:t>
      </w:r>
    </w:p>
    <w:p w14:paraId="4EB97DC8" w14:textId="63014BE3" w:rsidR="00B846EB" w:rsidRDefault="00B846EB" w:rsidP="00B846EB">
      <w:pPr>
        <w:pStyle w:val="Naslov7"/>
      </w:pPr>
      <w:r>
        <w:t>Kako preverim</w:t>
      </w:r>
      <w:r w:rsidR="000217D0">
        <w:t>,</w:t>
      </w:r>
      <w:r>
        <w:t xml:space="preserve"> ali je paket </w:t>
      </w:r>
      <w:r w:rsidR="00B12226">
        <w:t>pravilno izpolnjen</w:t>
      </w:r>
      <w:r>
        <w:t>?</w:t>
      </w:r>
    </w:p>
    <w:p w14:paraId="3D1B4131" w14:textId="574914BA" w:rsidR="00B846EB" w:rsidRPr="00576A21" w:rsidRDefault="00B846EB" w:rsidP="00B846EB">
      <w:r>
        <w:t xml:space="preserve">Preberite poglavje </w:t>
      </w:r>
      <w:r w:rsidR="00720F47">
        <w:t>»</w:t>
      </w:r>
      <w:r>
        <w:fldChar w:fldCharType="begin"/>
      </w:r>
      <w:r>
        <w:instrText xml:space="preserve"> REF _Ref85805756 \h </w:instrText>
      </w:r>
      <w:r>
        <w:fldChar w:fldCharType="separate"/>
      </w:r>
      <w:r w:rsidR="00CD0F51" w:rsidRPr="004E2656">
        <w:rPr>
          <w:rStyle w:val="Neensklic"/>
          <w:b w:val="0"/>
        </w:rPr>
        <w:t>Kako preveri</w:t>
      </w:r>
      <w:r w:rsidR="00CD0F51">
        <w:rPr>
          <w:rStyle w:val="Neensklic"/>
          <w:b w:val="0"/>
        </w:rPr>
        <w:t>m,</w:t>
      </w:r>
      <w:r w:rsidR="00CD0F51" w:rsidRPr="004E2656">
        <w:rPr>
          <w:rStyle w:val="Neensklic"/>
          <w:b w:val="0"/>
        </w:rPr>
        <w:t xml:space="preserve"> ali je </w:t>
      </w:r>
      <w:r w:rsidR="00CD0F51">
        <w:rPr>
          <w:rStyle w:val="Neensklic"/>
          <w:b w:val="0"/>
        </w:rPr>
        <w:t>paket</w:t>
      </w:r>
      <w:r w:rsidR="00CD0F51" w:rsidRPr="004E2656">
        <w:rPr>
          <w:rStyle w:val="Neensklic"/>
          <w:b w:val="0"/>
        </w:rPr>
        <w:t xml:space="preserve"> pravilno izpolnjen?</w:t>
      </w:r>
      <w:r>
        <w:fldChar w:fldCharType="end"/>
      </w:r>
      <w:r w:rsidR="00B95116">
        <w:t>«.</w:t>
      </w:r>
    </w:p>
    <w:p w14:paraId="59A0BEFB" w14:textId="77777777" w:rsidR="00B846EB" w:rsidRDefault="00B846EB" w:rsidP="00B846EB">
      <w:pPr>
        <w:pStyle w:val="Naslov7"/>
      </w:pPr>
      <w:r>
        <w:t>Kako preverim, kateri predlogi so še v usklajevanju?</w:t>
      </w:r>
    </w:p>
    <w:p w14:paraId="06CB7648" w14:textId="4173BF2C" w:rsidR="00B846EB" w:rsidRDefault="00B846EB" w:rsidP="009F0205">
      <w:pPr>
        <w:pStyle w:val="Odstavekseznama"/>
        <w:numPr>
          <w:ilvl w:val="0"/>
          <w:numId w:val="94"/>
        </w:numPr>
      </w:pPr>
      <w:r>
        <w:t xml:space="preserve">Odprite stran </w:t>
      </w:r>
      <w:r w:rsidR="00720F47">
        <w:t>»</w:t>
      </w:r>
      <w:r w:rsidRPr="001456A2">
        <w:rPr>
          <w:b/>
        </w:rPr>
        <w:t xml:space="preserve">Vpogled v </w:t>
      </w:r>
      <w:r>
        <w:rPr>
          <w:b/>
        </w:rPr>
        <w:t>paket</w:t>
      </w:r>
      <w:r w:rsidR="00720F47" w:rsidRPr="00B12226">
        <w:t>«</w:t>
      </w:r>
      <w:r w:rsidRPr="00B12226">
        <w:t>.</w:t>
      </w:r>
    </w:p>
    <w:p w14:paraId="46856C7E" w14:textId="4B6A2B80" w:rsidR="00B846EB" w:rsidRDefault="00B846EB" w:rsidP="009F0205">
      <w:pPr>
        <w:pStyle w:val="Odstavekseznama"/>
        <w:numPr>
          <w:ilvl w:val="0"/>
          <w:numId w:val="94"/>
        </w:numPr>
        <w:rPr>
          <w:lang w:eastAsia="sl-SI"/>
        </w:rPr>
      </w:pPr>
      <w:r>
        <w:rPr>
          <w:lang w:eastAsia="sl-SI"/>
        </w:rPr>
        <w:t xml:space="preserve">Na strani </w:t>
      </w:r>
      <w:r w:rsidR="00720F47">
        <w:rPr>
          <w:lang w:eastAsia="sl-SI"/>
        </w:rPr>
        <w:t>»</w:t>
      </w:r>
      <w:r w:rsidRPr="002C3C3B">
        <w:rPr>
          <w:b/>
          <w:lang w:eastAsia="sl-SI"/>
        </w:rPr>
        <w:t>Vpogled v paket</w:t>
      </w:r>
      <w:r w:rsidR="00720F47" w:rsidRPr="00B12226">
        <w:rPr>
          <w:lang w:eastAsia="sl-SI"/>
        </w:rPr>
        <w:t>«</w:t>
      </w:r>
      <w:r>
        <w:rPr>
          <w:lang w:eastAsia="sl-SI"/>
        </w:rPr>
        <w:t xml:space="preserve"> kliknite na zavihek </w:t>
      </w:r>
      <w:r w:rsidR="00720F47">
        <w:rPr>
          <w:lang w:eastAsia="sl-SI"/>
        </w:rPr>
        <w:t>»</w:t>
      </w:r>
      <w:r w:rsidRPr="002C3C3B">
        <w:rPr>
          <w:b/>
          <w:lang w:eastAsia="sl-SI"/>
        </w:rPr>
        <w:t>Predlogi</w:t>
      </w:r>
      <w:r w:rsidR="00720F47" w:rsidRPr="00B12226">
        <w:rPr>
          <w:lang w:eastAsia="sl-SI"/>
        </w:rPr>
        <w:t>«</w:t>
      </w:r>
      <w:r w:rsidRPr="00B12226">
        <w:rPr>
          <w:lang w:eastAsia="sl-SI"/>
        </w:rPr>
        <w:t>.</w:t>
      </w:r>
    </w:p>
    <w:p w14:paraId="079FEA6E" w14:textId="04F8435E" w:rsidR="00B846EB" w:rsidRDefault="00B846EB" w:rsidP="009F0205">
      <w:pPr>
        <w:pStyle w:val="Odstavekseznama"/>
        <w:numPr>
          <w:ilvl w:val="0"/>
          <w:numId w:val="94"/>
        </w:numPr>
        <w:rPr>
          <w:lang w:eastAsia="sl-SI"/>
        </w:rPr>
      </w:pPr>
      <w:r>
        <w:rPr>
          <w:lang w:eastAsia="sl-SI"/>
        </w:rPr>
        <w:t xml:space="preserve">Med filtri po statusu predloga označite </w:t>
      </w:r>
      <w:r w:rsidR="00720F47">
        <w:rPr>
          <w:lang w:eastAsia="sl-SI"/>
        </w:rPr>
        <w:t>»</w:t>
      </w:r>
      <w:r w:rsidRPr="00AE08D2">
        <w:rPr>
          <w:b/>
          <w:lang w:eastAsia="sl-SI"/>
        </w:rPr>
        <w:t xml:space="preserve">Predlog v usklajevanju z </w:t>
      </w:r>
      <w:r>
        <w:rPr>
          <w:b/>
          <w:lang w:eastAsia="sl-SI"/>
        </w:rPr>
        <w:t>občino</w:t>
      </w:r>
      <w:r w:rsidR="00720F47">
        <w:rPr>
          <w:lang w:eastAsia="sl-SI"/>
        </w:rPr>
        <w:t>«</w:t>
      </w:r>
      <w:r>
        <w:rPr>
          <w:lang w:eastAsia="sl-SI"/>
        </w:rPr>
        <w:t>.</w:t>
      </w:r>
    </w:p>
    <w:p w14:paraId="1CF12A79" w14:textId="53991139" w:rsidR="00B846EB" w:rsidRDefault="00B846EB" w:rsidP="009F0205">
      <w:pPr>
        <w:pStyle w:val="Odstavekseznama"/>
        <w:numPr>
          <w:ilvl w:val="0"/>
          <w:numId w:val="94"/>
        </w:numPr>
        <w:rPr>
          <w:lang w:eastAsia="sl-SI"/>
        </w:rPr>
      </w:pPr>
      <w:r>
        <w:rPr>
          <w:lang w:eastAsia="sl-SI"/>
        </w:rPr>
        <w:lastRenderedPageBreak/>
        <w:t xml:space="preserve">Aplikacija bo prikazala seznam predlogov, na katerih je </w:t>
      </w:r>
      <w:r w:rsidR="000217D0">
        <w:rPr>
          <w:lang w:eastAsia="sl-SI"/>
        </w:rPr>
        <w:t>treba</w:t>
      </w:r>
      <w:r>
        <w:rPr>
          <w:lang w:eastAsia="sl-SI"/>
        </w:rPr>
        <w:t xml:space="preserve"> spremeniti status, da so </w:t>
      </w:r>
      <w:r w:rsidR="000217D0">
        <w:rPr>
          <w:lang w:eastAsia="sl-SI"/>
        </w:rPr>
        <w:t xml:space="preserve">usklajeni </w:t>
      </w:r>
      <w:r>
        <w:rPr>
          <w:lang w:eastAsia="sl-SI"/>
        </w:rPr>
        <w:t>ali da niso usklajeni z občino.</w:t>
      </w:r>
    </w:p>
    <w:p w14:paraId="6AF71362" w14:textId="361DC2D3" w:rsidR="00B846EB" w:rsidRPr="00AE08D2" w:rsidRDefault="00B846EB" w:rsidP="00B846EB">
      <w:pPr>
        <w:rPr>
          <w:lang w:eastAsia="sl-SI"/>
        </w:rPr>
      </w:pPr>
      <w:r w:rsidRPr="00AE08D2">
        <w:rPr>
          <w:rStyle w:val="Poudarek"/>
        </w:rPr>
        <w:t>Pozor!</w:t>
      </w:r>
      <w:r>
        <w:rPr>
          <w:lang w:eastAsia="sl-SI"/>
        </w:rPr>
        <w:t xml:space="preserve"> Če med filtri ni statusa </w:t>
      </w:r>
      <w:r w:rsidR="00720F47">
        <w:rPr>
          <w:lang w:eastAsia="sl-SI"/>
        </w:rPr>
        <w:t>»</w:t>
      </w:r>
      <w:r>
        <w:rPr>
          <w:lang w:eastAsia="sl-SI"/>
        </w:rPr>
        <w:t xml:space="preserve">Predlog v usklajevanju </w:t>
      </w:r>
      <w:r w:rsidR="008D4D7B">
        <w:rPr>
          <w:lang w:eastAsia="sl-SI"/>
        </w:rPr>
        <w:t xml:space="preserve">z </w:t>
      </w:r>
      <w:r w:rsidR="00B12226">
        <w:rPr>
          <w:lang w:eastAsia="sl-SI"/>
        </w:rPr>
        <w:t>občino</w:t>
      </w:r>
      <w:r w:rsidR="00720F47">
        <w:rPr>
          <w:lang w:eastAsia="sl-SI"/>
        </w:rPr>
        <w:t>«</w:t>
      </w:r>
      <w:r w:rsidR="00B12226">
        <w:rPr>
          <w:lang w:eastAsia="sl-SI"/>
        </w:rPr>
        <w:t xml:space="preserve">, pomeni, da so vsi predlogi </w:t>
      </w:r>
      <w:r>
        <w:rPr>
          <w:lang w:eastAsia="sl-SI"/>
        </w:rPr>
        <w:t>označeni kot</w:t>
      </w:r>
      <w:r w:rsidR="00B12226">
        <w:rPr>
          <w:lang w:eastAsia="sl-SI"/>
        </w:rPr>
        <w:t xml:space="preserve"> usklajeni ali kot neusklajeni</w:t>
      </w:r>
      <w:r>
        <w:rPr>
          <w:lang w:eastAsia="sl-SI"/>
        </w:rPr>
        <w:t xml:space="preserve"> in </w:t>
      </w:r>
      <w:r w:rsidR="00B12226">
        <w:rPr>
          <w:lang w:eastAsia="sl-SI"/>
        </w:rPr>
        <w:t xml:space="preserve">da </w:t>
      </w:r>
      <w:r>
        <w:rPr>
          <w:lang w:eastAsia="sl-SI"/>
        </w:rPr>
        <w:t>lahko paket pošljete v potrditev</w:t>
      </w:r>
      <w:r w:rsidR="00B12226">
        <w:rPr>
          <w:lang w:eastAsia="sl-SI"/>
        </w:rPr>
        <w:t xml:space="preserve"> vodji OE</w:t>
      </w:r>
      <w:r>
        <w:rPr>
          <w:lang w:eastAsia="sl-SI"/>
        </w:rPr>
        <w:t>.</w:t>
      </w:r>
    </w:p>
    <w:p w14:paraId="23AF95FB" w14:textId="77777777" w:rsidR="00B846EB" w:rsidRDefault="00B846EB" w:rsidP="00B846EB">
      <w:pPr>
        <w:pStyle w:val="Naslov7"/>
      </w:pPr>
      <w:r>
        <w:t>Kako pošljem paket SLP v potrditev vodji OE?</w:t>
      </w:r>
    </w:p>
    <w:p w14:paraId="22198FEF" w14:textId="77777777" w:rsidR="00B846EB" w:rsidRDefault="00B846EB" w:rsidP="00B846EB">
      <w:r w:rsidRPr="009654C1">
        <w:rPr>
          <w:noProof/>
          <w:lang w:eastAsia="sl-SI"/>
        </w:rPr>
        <w:drawing>
          <wp:inline distT="0" distB="0" distL="0" distR="0" wp14:anchorId="487BB5FC" wp14:editId="5F53A698">
            <wp:extent cx="1617782" cy="250371"/>
            <wp:effectExtent l="0" t="0" r="1905" b="0"/>
            <wp:docPr id="134" name="Picture 13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672939" cy="258907"/>
                    </a:xfrm>
                    <a:prstGeom prst="rect">
                      <a:avLst/>
                    </a:prstGeom>
                  </pic:spPr>
                </pic:pic>
              </a:graphicData>
            </a:graphic>
          </wp:inline>
        </w:drawing>
      </w:r>
    </w:p>
    <w:p w14:paraId="49B37DD2" w14:textId="614EF1DC" w:rsidR="00B846EB" w:rsidRDefault="00B846EB" w:rsidP="009F0205">
      <w:pPr>
        <w:pStyle w:val="Odstavekseznama"/>
        <w:numPr>
          <w:ilvl w:val="0"/>
          <w:numId w:val="95"/>
        </w:numPr>
      </w:pPr>
      <w:r>
        <w:t xml:space="preserve">Odprite stran </w:t>
      </w:r>
      <w:r w:rsidR="00720F47">
        <w:t>»</w:t>
      </w:r>
      <w:r w:rsidRPr="001456A2">
        <w:rPr>
          <w:b/>
        </w:rPr>
        <w:t xml:space="preserve">Vpogled v </w:t>
      </w:r>
      <w:r>
        <w:rPr>
          <w:b/>
        </w:rPr>
        <w:t>paket</w:t>
      </w:r>
      <w:r w:rsidR="00720F47" w:rsidRPr="00B12226">
        <w:t>«</w:t>
      </w:r>
      <w:r w:rsidRPr="00B12226">
        <w:t>.</w:t>
      </w:r>
    </w:p>
    <w:p w14:paraId="05EEAB66" w14:textId="3C1AE078" w:rsidR="00B846EB" w:rsidRPr="009654C1" w:rsidRDefault="00B846EB" w:rsidP="009F0205">
      <w:pPr>
        <w:pStyle w:val="Odstavekseznama"/>
        <w:numPr>
          <w:ilvl w:val="0"/>
          <w:numId w:val="95"/>
        </w:numPr>
        <w:rPr>
          <w:bCs/>
        </w:rPr>
      </w:pPr>
      <w:r w:rsidRPr="009654C1">
        <w:rPr>
          <w:bCs/>
        </w:rPr>
        <w:t xml:space="preserve">Kliknite na gumb </w:t>
      </w:r>
      <w:r w:rsidR="00720F47">
        <w:rPr>
          <w:bCs/>
        </w:rPr>
        <w:t>»</w:t>
      </w:r>
      <w:r>
        <w:rPr>
          <w:b/>
          <w:bCs/>
        </w:rPr>
        <w:t>Paket v potrditev vodji OE</w:t>
      </w:r>
      <w:r w:rsidR="00720F47" w:rsidRPr="00B12226">
        <w:rPr>
          <w:bCs/>
        </w:rPr>
        <w:t>«</w:t>
      </w:r>
      <w:r w:rsidRPr="00B12226">
        <w:rPr>
          <w:bCs/>
        </w:rPr>
        <w:t>.</w:t>
      </w:r>
    </w:p>
    <w:p w14:paraId="30320DD2" w14:textId="77777777" w:rsidR="00B846EB" w:rsidRPr="009654C1" w:rsidRDefault="00B846EB" w:rsidP="009F0205">
      <w:pPr>
        <w:pStyle w:val="Odstavekseznama"/>
        <w:numPr>
          <w:ilvl w:val="0"/>
          <w:numId w:val="95"/>
        </w:numPr>
        <w:rPr>
          <w:bCs/>
        </w:rPr>
      </w:pPr>
      <w:r w:rsidRPr="009654C1">
        <w:rPr>
          <w:bCs/>
        </w:rPr>
        <w:t>Če želite</w:t>
      </w:r>
      <w:r>
        <w:rPr>
          <w:bCs/>
        </w:rPr>
        <w:t>,</w:t>
      </w:r>
      <w:r w:rsidRPr="009654C1">
        <w:rPr>
          <w:bCs/>
        </w:rPr>
        <w:t xml:space="preserve"> vpišite komentar; komentar bo prikazan v </w:t>
      </w:r>
      <w:proofErr w:type="spellStart"/>
      <w:r w:rsidRPr="009654C1">
        <w:rPr>
          <w:bCs/>
        </w:rPr>
        <w:t>časovnici</w:t>
      </w:r>
      <w:proofErr w:type="spellEnd"/>
      <w:r w:rsidRPr="009654C1">
        <w:rPr>
          <w:bCs/>
        </w:rPr>
        <w:t>;</w:t>
      </w:r>
    </w:p>
    <w:p w14:paraId="0B48F9C0" w14:textId="7ABA34A7" w:rsidR="00B846EB" w:rsidRDefault="00B846EB" w:rsidP="009F0205">
      <w:pPr>
        <w:pStyle w:val="Odstavekseznama"/>
        <w:numPr>
          <w:ilvl w:val="0"/>
          <w:numId w:val="95"/>
        </w:numPr>
      </w:pPr>
      <w:r>
        <w:t xml:space="preserve">Kliknite na gumb </w:t>
      </w:r>
      <w:r w:rsidR="00720F47">
        <w:t>»</w:t>
      </w:r>
      <w:r w:rsidRPr="009654C1">
        <w:rPr>
          <w:b/>
        </w:rPr>
        <w:t>Potrdi</w:t>
      </w:r>
      <w:r w:rsidR="00720F47" w:rsidRPr="00335654">
        <w:t>«</w:t>
      </w:r>
      <w:r>
        <w:t xml:space="preserve"> </w:t>
      </w:r>
      <w:r w:rsidR="00565E59">
        <w:t>oz.</w:t>
      </w:r>
      <w:r>
        <w:t xml:space="preserve"> </w:t>
      </w:r>
      <w:r w:rsidR="00720F47">
        <w:t>»</w:t>
      </w:r>
      <w:r w:rsidRPr="009654C1">
        <w:rPr>
          <w:b/>
        </w:rPr>
        <w:t>Prekliči</w:t>
      </w:r>
      <w:r w:rsidR="00720F47" w:rsidRPr="00335654">
        <w:t>«</w:t>
      </w:r>
      <w:r w:rsidRPr="00335654">
        <w:t>,</w:t>
      </w:r>
      <w:r>
        <w:t xml:space="preserve"> če želite prekiniti akcijo.</w:t>
      </w:r>
    </w:p>
    <w:p w14:paraId="09A1E0AB" w14:textId="1C24F976" w:rsidR="00B846EB" w:rsidRPr="00267ACB" w:rsidRDefault="00B846EB" w:rsidP="009F0205">
      <w:pPr>
        <w:pStyle w:val="Odstavekseznama"/>
        <w:numPr>
          <w:ilvl w:val="0"/>
          <w:numId w:val="95"/>
        </w:numPr>
        <w:rPr>
          <w:bCs/>
        </w:rPr>
      </w:pPr>
      <w:r>
        <w:t xml:space="preserve">Na koncu uspešno izvedene akcije je status paketa </w:t>
      </w:r>
      <w:r w:rsidR="00720F47">
        <w:t>»</w:t>
      </w:r>
      <w:r>
        <w:rPr>
          <w:b/>
        </w:rPr>
        <w:t>Poslan vodji OE</w:t>
      </w:r>
      <w:r w:rsidR="00720F47" w:rsidRPr="00335654">
        <w:t>«</w:t>
      </w:r>
      <w:r w:rsidRPr="00335654">
        <w:t>;</w:t>
      </w:r>
      <w:r>
        <w:t xml:space="preserve"> hkrati so vsi predlogi, ki so v tem paketu, prestavljeni v </w:t>
      </w:r>
      <w:r w:rsidR="00720F47">
        <w:t>»</w:t>
      </w:r>
      <w:r w:rsidRPr="009654C1">
        <w:rPr>
          <w:b/>
        </w:rPr>
        <w:t xml:space="preserve">Predlog </w:t>
      </w:r>
      <w:r>
        <w:rPr>
          <w:b/>
        </w:rPr>
        <w:t>poslan vodji OE v pregled</w:t>
      </w:r>
      <w:r w:rsidR="00720F47">
        <w:t>«</w:t>
      </w:r>
      <w:r>
        <w:t>. S tem se konča faza usklajevanja in se začne faza sprejetja in objave.</w:t>
      </w:r>
    </w:p>
    <w:p w14:paraId="2234B027" w14:textId="77777777" w:rsidR="00B846EB" w:rsidRDefault="00B846EB" w:rsidP="00B846EB">
      <w:pPr>
        <w:pStyle w:val="Naslov6"/>
      </w:pPr>
      <w:bookmarkStart w:id="622" w:name="_Toc86324326"/>
      <w:bookmarkStart w:id="623" w:name="_Toc89335589"/>
      <w:r>
        <w:t xml:space="preserve">Pošiljanje paketa </w:t>
      </w:r>
      <w:r w:rsidRPr="00576A21">
        <w:rPr>
          <w:b/>
        </w:rPr>
        <w:t>SDP</w:t>
      </w:r>
      <w:r>
        <w:t xml:space="preserve"> v potrditev vodji OE</w:t>
      </w:r>
      <w:bookmarkEnd w:id="622"/>
      <w:bookmarkEnd w:id="623"/>
    </w:p>
    <w:p w14:paraId="5A568C34" w14:textId="12F9DB72" w:rsidR="00B846EB" w:rsidRPr="00DA46FF" w:rsidRDefault="00B846EB" w:rsidP="00B846EB">
      <w:r>
        <w:t xml:space="preserve">Ko je paket usklajen </w:t>
      </w:r>
      <w:r w:rsidR="008D4D7B">
        <w:t>z</w:t>
      </w:r>
      <w:r>
        <w:t xml:space="preserve"> MK, se pošlje v potrditev vodji OE. S tem se konča faza usklajevanja in se začne faza sprejetja in objave.</w:t>
      </w:r>
    </w:p>
    <w:p w14:paraId="454D7E08" w14:textId="64EE848F" w:rsidR="00B846EB" w:rsidRDefault="00B846EB" w:rsidP="00B846EB">
      <w:pPr>
        <w:pStyle w:val="Naslov7"/>
      </w:pPr>
      <w:r>
        <w:t>Kdo lahko pošlje paket SDP v potrditev vodji OE</w:t>
      </w:r>
      <w:r w:rsidR="00630B58" w:rsidRPr="00630B58">
        <w:t xml:space="preserve"> </w:t>
      </w:r>
      <w:r w:rsidR="00630B58">
        <w:t>in kdaj</w:t>
      </w:r>
      <w:r>
        <w:t>?</w:t>
      </w:r>
    </w:p>
    <w:p w14:paraId="48E8DC43" w14:textId="77777777" w:rsidR="00B846EB" w:rsidRDefault="00B846EB" w:rsidP="00B846EB">
      <w:pPr>
        <w:rPr>
          <w:bCs/>
        </w:rPr>
      </w:pPr>
      <w:r w:rsidRPr="006C1A8C">
        <w:rPr>
          <w:bCs/>
        </w:rPr>
        <w:t>Akcija</w:t>
      </w:r>
      <w:r>
        <w:rPr>
          <w:bCs/>
        </w:rPr>
        <w:t xml:space="preserve"> je na voljo:</w:t>
      </w:r>
    </w:p>
    <w:p w14:paraId="2856CAA3" w14:textId="77777777" w:rsidR="00B846EB" w:rsidRPr="00AD66B5" w:rsidRDefault="00B846EB" w:rsidP="009F0205">
      <w:pPr>
        <w:pStyle w:val="Odstavekseznama"/>
        <w:numPr>
          <w:ilvl w:val="0"/>
          <w:numId w:val="9"/>
        </w:numPr>
        <w:rPr>
          <w:bCs/>
        </w:rPr>
      </w:pPr>
      <w:r w:rsidRPr="00AD66B5">
        <w:rPr>
          <w:lang w:eastAsia="sl-SI"/>
        </w:rPr>
        <w:t>če ste</w:t>
      </w:r>
      <w:r w:rsidRPr="00AD66B5">
        <w:rPr>
          <w:b/>
          <w:lang w:eastAsia="sl-SI"/>
        </w:rPr>
        <w:t xml:space="preserve"> nosilec </w:t>
      </w:r>
      <w:r>
        <w:rPr>
          <w:b/>
          <w:lang w:eastAsia="sl-SI"/>
        </w:rPr>
        <w:t>paketa,</w:t>
      </w:r>
    </w:p>
    <w:p w14:paraId="24A88FF4" w14:textId="6590897F" w:rsidR="00B846EB" w:rsidRPr="00AD66B5" w:rsidRDefault="00B846EB" w:rsidP="009F0205">
      <w:pPr>
        <w:pStyle w:val="Odstavekseznama"/>
        <w:numPr>
          <w:ilvl w:val="0"/>
          <w:numId w:val="9"/>
        </w:numPr>
        <w:rPr>
          <w:bCs/>
        </w:rPr>
      </w:pPr>
      <w:r>
        <w:rPr>
          <w:lang w:eastAsia="sl-SI"/>
        </w:rPr>
        <w:t xml:space="preserve">če je status paketa </w:t>
      </w:r>
      <w:r w:rsidR="00720F47">
        <w:rPr>
          <w:lang w:eastAsia="sl-SI"/>
        </w:rPr>
        <w:t>»</w:t>
      </w:r>
      <w:r>
        <w:rPr>
          <w:b/>
          <w:lang w:eastAsia="sl-SI"/>
        </w:rPr>
        <w:t>V</w:t>
      </w:r>
      <w:r w:rsidRPr="00AD66B5">
        <w:rPr>
          <w:b/>
          <w:lang w:eastAsia="sl-SI"/>
        </w:rPr>
        <w:t xml:space="preserve"> </w:t>
      </w:r>
      <w:r>
        <w:rPr>
          <w:b/>
          <w:lang w:eastAsia="sl-SI"/>
        </w:rPr>
        <w:t>usklajevanju MK</w:t>
      </w:r>
      <w:r w:rsidR="00720F47">
        <w:rPr>
          <w:lang w:eastAsia="sl-SI"/>
        </w:rPr>
        <w:t>«</w:t>
      </w:r>
      <w:r>
        <w:rPr>
          <w:lang w:eastAsia="sl-SI"/>
        </w:rPr>
        <w:t>.</w:t>
      </w:r>
    </w:p>
    <w:p w14:paraId="71A75B14" w14:textId="77777777" w:rsidR="00B846EB" w:rsidRDefault="00B846EB" w:rsidP="00B846EB">
      <w:pPr>
        <w:rPr>
          <w:lang w:eastAsia="sl-SI"/>
        </w:rPr>
      </w:pPr>
      <w:r w:rsidRPr="001D6232">
        <w:rPr>
          <w:rStyle w:val="Poudarek"/>
        </w:rPr>
        <w:t>Pozor!</w:t>
      </w:r>
      <w:r>
        <w:rPr>
          <w:lang w:eastAsia="sl-SI"/>
        </w:rPr>
        <w:t xml:space="preserve"> Akcija bo vrnila napako v naslednjih primerih:</w:t>
      </w:r>
    </w:p>
    <w:p w14:paraId="3C5E0D7F" w14:textId="5A7EDD9E" w:rsidR="00B846EB" w:rsidRDefault="00B846EB" w:rsidP="009F0205">
      <w:pPr>
        <w:pStyle w:val="Odstavekseznama"/>
        <w:numPr>
          <w:ilvl w:val="0"/>
          <w:numId w:val="93"/>
        </w:numPr>
        <w:rPr>
          <w:lang w:eastAsia="sl-SI"/>
        </w:rPr>
      </w:pPr>
      <w:r>
        <w:rPr>
          <w:lang w:eastAsia="sl-SI"/>
        </w:rPr>
        <w:t xml:space="preserve">če </w:t>
      </w:r>
      <w:r w:rsidRPr="00576A21">
        <w:rPr>
          <w:b/>
          <w:lang w:eastAsia="sl-SI"/>
        </w:rPr>
        <w:t xml:space="preserve">paket ni </w:t>
      </w:r>
      <w:r w:rsidR="008D4D7B">
        <w:rPr>
          <w:b/>
          <w:lang w:eastAsia="sl-SI"/>
        </w:rPr>
        <w:t>pravilno izpolnjen</w:t>
      </w:r>
      <w:r>
        <w:rPr>
          <w:lang w:eastAsia="sl-SI"/>
        </w:rPr>
        <w:t xml:space="preserve"> ali</w:t>
      </w:r>
    </w:p>
    <w:p w14:paraId="7F388518" w14:textId="77777777" w:rsidR="00B846EB" w:rsidRDefault="00B846EB" w:rsidP="009F0205">
      <w:pPr>
        <w:pStyle w:val="Odstavekseznama"/>
        <w:numPr>
          <w:ilvl w:val="0"/>
          <w:numId w:val="93"/>
        </w:numPr>
        <w:rPr>
          <w:lang w:eastAsia="sl-SI"/>
        </w:rPr>
      </w:pPr>
      <w:r>
        <w:rPr>
          <w:lang w:eastAsia="sl-SI"/>
        </w:rPr>
        <w:t xml:space="preserve">če </w:t>
      </w:r>
      <w:r w:rsidRPr="00576A21">
        <w:rPr>
          <w:b/>
          <w:lang w:eastAsia="sl-SI"/>
        </w:rPr>
        <w:t>obstaja predlog, ki je še vedno v usklajevanju</w:t>
      </w:r>
      <w:r>
        <w:rPr>
          <w:lang w:eastAsia="sl-SI"/>
        </w:rPr>
        <w:t xml:space="preserve"> ali</w:t>
      </w:r>
    </w:p>
    <w:p w14:paraId="3656E042" w14:textId="77777777" w:rsidR="00B846EB" w:rsidRDefault="00B846EB" w:rsidP="009F0205">
      <w:pPr>
        <w:pStyle w:val="Odstavekseznama"/>
        <w:numPr>
          <w:ilvl w:val="0"/>
          <w:numId w:val="93"/>
        </w:numPr>
        <w:rPr>
          <w:lang w:eastAsia="sl-SI"/>
        </w:rPr>
      </w:pPr>
      <w:r w:rsidRPr="00C6435E">
        <w:rPr>
          <w:b/>
          <w:lang w:eastAsia="sl-SI"/>
        </w:rPr>
        <w:t>nosilec MK še ni določen</w:t>
      </w:r>
      <w:r>
        <w:rPr>
          <w:lang w:eastAsia="sl-SI"/>
        </w:rPr>
        <w:t>.</w:t>
      </w:r>
    </w:p>
    <w:p w14:paraId="3DE6053D" w14:textId="0586E405" w:rsidR="00B846EB" w:rsidRDefault="00B846EB" w:rsidP="00B846EB">
      <w:pPr>
        <w:pStyle w:val="Naslov7"/>
      </w:pPr>
      <w:r>
        <w:t>Kako preverim</w:t>
      </w:r>
      <w:r w:rsidR="008D4D7B">
        <w:t>,</w:t>
      </w:r>
      <w:r>
        <w:t xml:space="preserve"> ali je paket </w:t>
      </w:r>
      <w:r w:rsidR="00B12226">
        <w:t>pravilno izpolnjen</w:t>
      </w:r>
      <w:r>
        <w:t>?</w:t>
      </w:r>
    </w:p>
    <w:p w14:paraId="3C63D704" w14:textId="61C332CD" w:rsidR="00B846EB" w:rsidRPr="00576A21" w:rsidRDefault="00B846EB" w:rsidP="00B846EB">
      <w:r>
        <w:t xml:space="preserve">Preberite poglavje </w:t>
      </w:r>
      <w:r w:rsidR="00720F47">
        <w:t>»</w:t>
      </w:r>
      <w:r>
        <w:fldChar w:fldCharType="begin"/>
      </w:r>
      <w:r>
        <w:instrText xml:space="preserve"> REF _Ref85805756 \h </w:instrText>
      </w:r>
      <w:r>
        <w:fldChar w:fldCharType="separate"/>
      </w:r>
      <w:r w:rsidR="00CD0F51" w:rsidRPr="004E2656">
        <w:rPr>
          <w:rStyle w:val="Neensklic"/>
          <w:b w:val="0"/>
        </w:rPr>
        <w:t>Kako preveri</w:t>
      </w:r>
      <w:r w:rsidR="00CD0F51">
        <w:rPr>
          <w:rStyle w:val="Neensklic"/>
          <w:b w:val="0"/>
        </w:rPr>
        <w:t>m,</w:t>
      </w:r>
      <w:r w:rsidR="00CD0F51" w:rsidRPr="004E2656">
        <w:rPr>
          <w:rStyle w:val="Neensklic"/>
          <w:b w:val="0"/>
        </w:rPr>
        <w:t xml:space="preserve"> ali je </w:t>
      </w:r>
      <w:r w:rsidR="00CD0F51">
        <w:rPr>
          <w:rStyle w:val="Neensklic"/>
          <w:b w:val="0"/>
        </w:rPr>
        <w:t>paket</w:t>
      </w:r>
      <w:r w:rsidR="00CD0F51" w:rsidRPr="004E2656">
        <w:rPr>
          <w:rStyle w:val="Neensklic"/>
          <w:b w:val="0"/>
        </w:rPr>
        <w:t xml:space="preserve"> pravilno izpolnjen?</w:t>
      </w:r>
      <w:r>
        <w:fldChar w:fldCharType="end"/>
      </w:r>
      <w:r w:rsidR="00B95116">
        <w:t>«.</w:t>
      </w:r>
    </w:p>
    <w:p w14:paraId="5D3C96D5" w14:textId="77777777" w:rsidR="00B846EB" w:rsidRDefault="00B846EB" w:rsidP="00B846EB">
      <w:pPr>
        <w:pStyle w:val="Naslov7"/>
      </w:pPr>
      <w:r>
        <w:t>Kako preverim, kateri predlogi so še v usklajevanju?</w:t>
      </w:r>
    </w:p>
    <w:p w14:paraId="7873562C" w14:textId="1D465B17" w:rsidR="00B846EB" w:rsidRDefault="00B846EB" w:rsidP="009F0205">
      <w:pPr>
        <w:pStyle w:val="Odstavekseznama"/>
        <w:numPr>
          <w:ilvl w:val="0"/>
          <w:numId w:val="97"/>
        </w:numPr>
        <w:rPr>
          <w:lang w:eastAsia="sl-SI"/>
        </w:rPr>
      </w:pPr>
      <w:r>
        <w:rPr>
          <w:lang w:eastAsia="sl-SI"/>
        </w:rPr>
        <w:t xml:space="preserve">Na strani </w:t>
      </w:r>
      <w:r w:rsidR="00720F47">
        <w:rPr>
          <w:lang w:eastAsia="sl-SI"/>
        </w:rPr>
        <w:t>»</w:t>
      </w:r>
      <w:r w:rsidRPr="00C6435E">
        <w:rPr>
          <w:b/>
          <w:lang w:eastAsia="sl-SI"/>
        </w:rPr>
        <w:t>Vpogled v paket</w:t>
      </w:r>
      <w:r w:rsidR="00720F47" w:rsidRPr="00B12226">
        <w:rPr>
          <w:lang w:eastAsia="sl-SI"/>
        </w:rPr>
        <w:t>«</w:t>
      </w:r>
      <w:r>
        <w:rPr>
          <w:lang w:eastAsia="sl-SI"/>
        </w:rPr>
        <w:t xml:space="preserve"> kliknite na zavihek </w:t>
      </w:r>
      <w:r w:rsidR="00720F47">
        <w:rPr>
          <w:lang w:eastAsia="sl-SI"/>
        </w:rPr>
        <w:t>»</w:t>
      </w:r>
      <w:r w:rsidRPr="00C6435E">
        <w:rPr>
          <w:b/>
          <w:lang w:eastAsia="sl-SI"/>
        </w:rPr>
        <w:t>Predlogi</w:t>
      </w:r>
      <w:r w:rsidR="00720F47" w:rsidRPr="00B12226">
        <w:rPr>
          <w:lang w:eastAsia="sl-SI"/>
        </w:rPr>
        <w:t>«</w:t>
      </w:r>
      <w:r w:rsidRPr="00B12226">
        <w:rPr>
          <w:lang w:eastAsia="sl-SI"/>
        </w:rPr>
        <w:t>.</w:t>
      </w:r>
    </w:p>
    <w:p w14:paraId="7BBDCC4B" w14:textId="0F286138" w:rsidR="00B846EB" w:rsidRDefault="00B846EB" w:rsidP="009F0205">
      <w:pPr>
        <w:pStyle w:val="Odstavekseznama"/>
        <w:numPr>
          <w:ilvl w:val="0"/>
          <w:numId w:val="97"/>
        </w:numPr>
        <w:rPr>
          <w:lang w:eastAsia="sl-SI"/>
        </w:rPr>
      </w:pPr>
      <w:r>
        <w:rPr>
          <w:lang w:eastAsia="sl-SI"/>
        </w:rPr>
        <w:t xml:space="preserve">Med filtri po statusu predloga označite </w:t>
      </w:r>
      <w:r w:rsidR="00720F47">
        <w:rPr>
          <w:lang w:eastAsia="sl-SI"/>
        </w:rPr>
        <w:t>»</w:t>
      </w:r>
      <w:r w:rsidRPr="00C6435E">
        <w:rPr>
          <w:b/>
          <w:lang w:eastAsia="sl-SI"/>
        </w:rPr>
        <w:t>Predlog v usklajevanju z MK</w:t>
      </w:r>
      <w:r w:rsidR="00720F47">
        <w:rPr>
          <w:lang w:eastAsia="sl-SI"/>
        </w:rPr>
        <w:t>«</w:t>
      </w:r>
      <w:r>
        <w:rPr>
          <w:lang w:eastAsia="sl-SI"/>
        </w:rPr>
        <w:t>.</w:t>
      </w:r>
    </w:p>
    <w:p w14:paraId="3B535242" w14:textId="702444FA" w:rsidR="00B846EB" w:rsidRDefault="00B846EB" w:rsidP="009F0205">
      <w:pPr>
        <w:pStyle w:val="Odstavekseznama"/>
        <w:numPr>
          <w:ilvl w:val="0"/>
          <w:numId w:val="97"/>
        </w:numPr>
        <w:rPr>
          <w:lang w:eastAsia="sl-SI"/>
        </w:rPr>
      </w:pPr>
      <w:r>
        <w:rPr>
          <w:lang w:eastAsia="sl-SI"/>
        </w:rPr>
        <w:t xml:space="preserve">Aplikacija bo prikazala seznam predlogov, na katerih je </w:t>
      </w:r>
      <w:r w:rsidR="008D4D7B">
        <w:rPr>
          <w:lang w:eastAsia="sl-SI"/>
        </w:rPr>
        <w:t>treba</w:t>
      </w:r>
      <w:r>
        <w:rPr>
          <w:lang w:eastAsia="sl-SI"/>
        </w:rPr>
        <w:t xml:space="preserve"> spremeniti status, da so usklajeni ali da niso usklajeni z MK.</w:t>
      </w:r>
    </w:p>
    <w:p w14:paraId="06876EF1" w14:textId="2EC7F471" w:rsidR="00B846EB" w:rsidRDefault="00B846EB" w:rsidP="00B846EB">
      <w:pPr>
        <w:rPr>
          <w:lang w:eastAsia="sl-SI"/>
        </w:rPr>
      </w:pPr>
      <w:r w:rsidRPr="00AE08D2">
        <w:rPr>
          <w:rStyle w:val="Poudarek"/>
        </w:rPr>
        <w:t>Pozor!</w:t>
      </w:r>
      <w:r>
        <w:rPr>
          <w:lang w:eastAsia="sl-SI"/>
        </w:rPr>
        <w:t xml:space="preserve"> </w:t>
      </w:r>
      <w:r w:rsidR="00B12226">
        <w:rPr>
          <w:lang w:eastAsia="sl-SI"/>
        </w:rPr>
        <w:t>Če med filtri ni statusa »Predlog v usklajevanju z MK«, pomeni, da so vsi predlogi označeni kot usklajeni ali kot neusklajeni in da lahko paket pošljete v potrditev na MK.</w:t>
      </w:r>
    </w:p>
    <w:p w14:paraId="14B7D989" w14:textId="77777777" w:rsidR="00B846EB" w:rsidRDefault="00B846EB" w:rsidP="00B846EB">
      <w:pPr>
        <w:pStyle w:val="Naslov7"/>
        <w:rPr>
          <w:lang w:eastAsia="sl-SI"/>
        </w:rPr>
      </w:pPr>
      <w:r>
        <w:rPr>
          <w:lang w:eastAsia="sl-SI"/>
        </w:rPr>
        <w:t>Kako se določi nosilec paketa MK?</w:t>
      </w:r>
    </w:p>
    <w:p w14:paraId="6C212945" w14:textId="5A5FA112" w:rsidR="00B846EB" w:rsidRPr="00C6435E" w:rsidRDefault="00B846EB" w:rsidP="00B846EB">
      <w:pPr>
        <w:rPr>
          <w:lang w:eastAsia="sl-SI"/>
        </w:rPr>
      </w:pPr>
      <w:r>
        <w:rPr>
          <w:lang w:eastAsia="sl-SI"/>
        </w:rPr>
        <w:t xml:space="preserve">Nosilca MK lahko določijo samo na MK. Poglejte poglavje </w:t>
      </w:r>
      <w:r w:rsidR="00720F47">
        <w:rPr>
          <w:lang w:eastAsia="sl-SI"/>
        </w:rPr>
        <w:t>»</w:t>
      </w:r>
      <w:r w:rsidRPr="00E75739">
        <w:rPr>
          <w:color w:val="1E5E9F" w:themeColor="accent3" w:themeShade="BF"/>
          <w:lang w:eastAsia="sl-SI"/>
        </w:rPr>
        <w:fldChar w:fldCharType="begin"/>
      </w:r>
      <w:r w:rsidRPr="00E75739">
        <w:rPr>
          <w:color w:val="1E5E9F" w:themeColor="accent3" w:themeShade="BF"/>
          <w:lang w:eastAsia="sl-SI"/>
        </w:rPr>
        <w:instrText xml:space="preserve"> REF _Ref85816082 \h </w:instrText>
      </w:r>
      <w:r w:rsidRPr="00E75739">
        <w:rPr>
          <w:color w:val="1E5E9F" w:themeColor="accent3" w:themeShade="BF"/>
          <w:lang w:eastAsia="sl-SI"/>
        </w:rPr>
      </w:r>
      <w:r w:rsidRPr="00E75739">
        <w:rPr>
          <w:color w:val="1E5E9F" w:themeColor="accent3" w:themeShade="BF"/>
          <w:lang w:eastAsia="sl-SI"/>
        </w:rPr>
        <w:fldChar w:fldCharType="separate"/>
      </w:r>
      <w:r w:rsidR="00CD0F51">
        <w:rPr>
          <w:lang w:eastAsia="sl-SI"/>
        </w:rPr>
        <w:t>Določitev nosilca paketa MK</w:t>
      </w:r>
      <w:r w:rsidRPr="00E75739">
        <w:rPr>
          <w:color w:val="1E5E9F" w:themeColor="accent3" w:themeShade="BF"/>
          <w:lang w:eastAsia="sl-SI"/>
        </w:rPr>
        <w:fldChar w:fldCharType="end"/>
      </w:r>
      <w:r w:rsidR="00B95116">
        <w:rPr>
          <w:lang w:eastAsia="sl-SI"/>
        </w:rPr>
        <w:t>«.</w:t>
      </w:r>
    </w:p>
    <w:p w14:paraId="4F39275D" w14:textId="77777777" w:rsidR="00B846EB" w:rsidRDefault="00B846EB" w:rsidP="00B846EB">
      <w:pPr>
        <w:pStyle w:val="Naslov7"/>
      </w:pPr>
      <w:r>
        <w:t>Kako pošljem paket SDP v potrditev vodji OE?</w:t>
      </w:r>
    </w:p>
    <w:p w14:paraId="5EA7F8D2" w14:textId="77777777" w:rsidR="00B846EB" w:rsidRDefault="00B846EB" w:rsidP="00B846EB">
      <w:r w:rsidRPr="009654C1">
        <w:rPr>
          <w:noProof/>
          <w:lang w:eastAsia="sl-SI"/>
        </w:rPr>
        <w:lastRenderedPageBreak/>
        <w:drawing>
          <wp:inline distT="0" distB="0" distL="0" distR="0" wp14:anchorId="485DEFD6" wp14:editId="349AE134">
            <wp:extent cx="1617782" cy="250371"/>
            <wp:effectExtent l="0" t="0" r="1905" b="0"/>
            <wp:docPr id="130" name="Picture 13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672939" cy="258907"/>
                    </a:xfrm>
                    <a:prstGeom prst="rect">
                      <a:avLst/>
                    </a:prstGeom>
                  </pic:spPr>
                </pic:pic>
              </a:graphicData>
            </a:graphic>
          </wp:inline>
        </w:drawing>
      </w:r>
    </w:p>
    <w:p w14:paraId="6D01688D" w14:textId="7FAE750F" w:rsidR="00B846EB" w:rsidRDefault="00B846EB" w:rsidP="009F0205">
      <w:pPr>
        <w:pStyle w:val="Odstavekseznama"/>
        <w:numPr>
          <w:ilvl w:val="0"/>
          <w:numId w:val="109"/>
        </w:numPr>
      </w:pPr>
      <w:r>
        <w:t xml:space="preserve">Odprite stran </w:t>
      </w:r>
      <w:r w:rsidR="00720F47">
        <w:t>»</w:t>
      </w:r>
      <w:r w:rsidRPr="001456A2">
        <w:rPr>
          <w:b/>
        </w:rPr>
        <w:t xml:space="preserve">Vpogled v </w:t>
      </w:r>
      <w:r>
        <w:rPr>
          <w:b/>
        </w:rPr>
        <w:t>paket</w:t>
      </w:r>
      <w:r w:rsidR="00720F47" w:rsidRPr="00B12226">
        <w:t>«</w:t>
      </w:r>
      <w:r w:rsidRPr="00B12226">
        <w:t>.</w:t>
      </w:r>
    </w:p>
    <w:p w14:paraId="6A14E860" w14:textId="111C55AB" w:rsidR="00B846EB" w:rsidRPr="009654C1" w:rsidRDefault="00B846EB" w:rsidP="009F0205">
      <w:pPr>
        <w:pStyle w:val="Odstavekseznama"/>
        <w:numPr>
          <w:ilvl w:val="0"/>
          <w:numId w:val="109"/>
        </w:numPr>
        <w:rPr>
          <w:bCs/>
        </w:rPr>
      </w:pPr>
      <w:r w:rsidRPr="009654C1">
        <w:rPr>
          <w:bCs/>
        </w:rPr>
        <w:t xml:space="preserve">Kliknite na gumb </w:t>
      </w:r>
      <w:r w:rsidR="00720F47">
        <w:rPr>
          <w:bCs/>
        </w:rPr>
        <w:t>»</w:t>
      </w:r>
      <w:r>
        <w:rPr>
          <w:b/>
          <w:bCs/>
        </w:rPr>
        <w:t>Paket v potrditev vodji OE</w:t>
      </w:r>
      <w:r w:rsidR="00720F47" w:rsidRPr="00B12226">
        <w:rPr>
          <w:bCs/>
        </w:rPr>
        <w:t>«</w:t>
      </w:r>
      <w:r w:rsidRPr="00B12226">
        <w:rPr>
          <w:bCs/>
        </w:rPr>
        <w:t>.</w:t>
      </w:r>
    </w:p>
    <w:p w14:paraId="3F238E28" w14:textId="77777777" w:rsidR="00B846EB" w:rsidRPr="009654C1" w:rsidRDefault="00B846EB" w:rsidP="009F0205">
      <w:pPr>
        <w:pStyle w:val="Odstavekseznama"/>
        <w:numPr>
          <w:ilvl w:val="0"/>
          <w:numId w:val="109"/>
        </w:numPr>
        <w:rPr>
          <w:bCs/>
        </w:rPr>
      </w:pPr>
      <w:r w:rsidRPr="009654C1">
        <w:rPr>
          <w:bCs/>
        </w:rPr>
        <w:t>Če želite</w:t>
      </w:r>
      <w:r>
        <w:rPr>
          <w:bCs/>
        </w:rPr>
        <w:t>,</w:t>
      </w:r>
      <w:r w:rsidRPr="009654C1">
        <w:rPr>
          <w:bCs/>
        </w:rPr>
        <w:t xml:space="preserve"> vpišite komentar; k</w:t>
      </w:r>
      <w:r>
        <w:rPr>
          <w:bCs/>
        </w:rPr>
        <w:t xml:space="preserve">omentar bo prikazan v </w:t>
      </w:r>
      <w:proofErr w:type="spellStart"/>
      <w:r>
        <w:rPr>
          <w:bCs/>
        </w:rPr>
        <w:t>časovnici</w:t>
      </w:r>
      <w:proofErr w:type="spellEnd"/>
      <w:r>
        <w:rPr>
          <w:bCs/>
        </w:rPr>
        <w:t>.</w:t>
      </w:r>
    </w:p>
    <w:p w14:paraId="521161DB" w14:textId="1394932C" w:rsidR="00B846EB" w:rsidRDefault="00B846EB" w:rsidP="009F0205">
      <w:pPr>
        <w:pStyle w:val="Odstavekseznama"/>
        <w:numPr>
          <w:ilvl w:val="0"/>
          <w:numId w:val="109"/>
        </w:numPr>
      </w:pPr>
      <w:r>
        <w:t xml:space="preserve">Kliknite na gumb </w:t>
      </w:r>
      <w:r w:rsidR="00720F47">
        <w:t>»</w:t>
      </w:r>
      <w:r w:rsidRPr="009654C1">
        <w:rPr>
          <w:b/>
        </w:rPr>
        <w:t>Potrdi</w:t>
      </w:r>
      <w:r w:rsidR="00720F47" w:rsidRPr="00B12226">
        <w:t>«</w:t>
      </w:r>
      <w:r>
        <w:t xml:space="preserve"> </w:t>
      </w:r>
      <w:r w:rsidR="00565E59">
        <w:t>oz.</w:t>
      </w:r>
      <w:r>
        <w:t xml:space="preserve"> </w:t>
      </w:r>
      <w:r w:rsidR="00720F47">
        <w:t>»</w:t>
      </w:r>
      <w:r w:rsidRPr="009654C1">
        <w:rPr>
          <w:b/>
        </w:rPr>
        <w:t>Prekliči</w:t>
      </w:r>
      <w:r w:rsidR="00720F47" w:rsidRPr="00B12226">
        <w:t>«</w:t>
      </w:r>
      <w:r w:rsidRPr="00B12226">
        <w:t>,</w:t>
      </w:r>
      <w:r>
        <w:t xml:space="preserve"> če želite prekiniti akcijo.</w:t>
      </w:r>
    </w:p>
    <w:p w14:paraId="7FE3F9C7" w14:textId="6CF376C6" w:rsidR="00B846EB" w:rsidRPr="005F37E2" w:rsidRDefault="00B846EB" w:rsidP="009F0205">
      <w:pPr>
        <w:pStyle w:val="Odstavekseznama"/>
        <w:numPr>
          <w:ilvl w:val="0"/>
          <w:numId w:val="109"/>
        </w:numPr>
        <w:rPr>
          <w:bCs/>
        </w:rPr>
      </w:pPr>
      <w:r>
        <w:t xml:space="preserve">Na koncu uspešno izvedene akcije je status paketa </w:t>
      </w:r>
      <w:r w:rsidR="00720F47">
        <w:t>»</w:t>
      </w:r>
      <w:r>
        <w:rPr>
          <w:b/>
        </w:rPr>
        <w:t>Poslan vodji OE</w:t>
      </w:r>
      <w:r w:rsidR="00720F47" w:rsidRPr="00B12226">
        <w:t>«</w:t>
      </w:r>
      <w:r w:rsidRPr="00B12226">
        <w:t>;</w:t>
      </w:r>
      <w:r>
        <w:t xml:space="preserve"> hkrati so vsi predlogi, ki so v tem paketu prestavljeni v </w:t>
      </w:r>
      <w:r w:rsidR="00720F47">
        <w:t>»</w:t>
      </w:r>
      <w:r w:rsidRPr="009654C1">
        <w:rPr>
          <w:b/>
        </w:rPr>
        <w:t xml:space="preserve">Predlog </w:t>
      </w:r>
      <w:r>
        <w:rPr>
          <w:b/>
        </w:rPr>
        <w:t>poslan vodji OE v pregled</w:t>
      </w:r>
      <w:r w:rsidR="00720F47">
        <w:t>«</w:t>
      </w:r>
      <w:r>
        <w:t>. S tem se konča faza usklajevanja in se začne faza sprejetja in objave.</w:t>
      </w:r>
    </w:p>
    <w:p w14:paraId="67F244B9" w14:textId="77777777" w:rsidR="00B846EB" w:rsidRDefault="00B846EB" w:rsidP="00B846EB">
      <w:pPr>
        <w:pStyle w:val="Naslov5"/>
      </w:pPr>
      <w:bookmarkStart w:id="624" w:name="_Toc86324327"/>
      <w:bookmarkStart w:id="625" w:name="_Toc89335590"/>
      <w:r>
        <w:t>Preklic paketa</w:t>
      </w:r>
      <w:bookmarkEnd w:id="624"/>
      <w:bookmarkEnd w:id="625"/>
    </w:p>
    <w:p w14:paraId="544349BE" w14:textId="4CE26FB9" w:rsidR="00B846EB" w:rsidRDefault="00B846EB" w:rsidP="00B846EB">
      <w:r>
        <w:t>Namesto da bi paket SLP poslali v potrditev vodji OE</w:t>
      </w:r>
      <w:r w:rsidR="008D4D7B">
        <w:t>,</w:t>
      </w:r>
      <w:r>
        <w:t xml:space="preserve"> ga lahko prekličemo.</w:t>
      </w:r>
    </w:p>
    <w:p w14:paraId="3470E460" w14:textId="7C6F07DF" w:rsidR="00B846EB" w:rsidRDefault="00B846EB" w:rsidP="00B846EB">
      <w:pPr>
        <w:pStyle w:val="Naslov6"/>
      </w:pPr>
      <w:bookmarkStart w:id="626" w:name="_Toc86324328"/>
      <w:bookmarkStart w:id="627" w:name="_Toc89335591"/>
      <w:r>
        <w:t>Kdo lahko prekliče paket</w:t>
      </w:r>
      <w:r w:rsidR="00630B58" w:rsidRPr="00630B58">
        <w:t xml:space="preserve"> </w:t>
      </w:r>
      <w:r w:rsidR="00630B58">
        <w:t>in kdaj</w:t>
      </w:r>
      <w:r>
        <w:t>?</w:t>
      </w:r>
      <w:bookmarkEnd w:id="626"/>
      <w:bookmarkEnd w:id="627"/>
    </w:p>
    <w:p w14:paraId="69F6155B" w14:textId="77777777" w:rsidR="00B846EB" w:rsidRDefault="00B846EB" w:rsidP="00B846EB">
      <w:r>
        <w:t>Akcija je na voljo:</w:t>
      </w:r>
    </w:p>
    <w:p w14:paraId="209E4623" w14:textId="77777777" w:rsidR="00B846EB" w:rsidRDefault="00B846EB" w:rsidP="009F0205">
      <w:pPr>
        <w:pStyle w:val="Odstavekseznama"/>
        <w:numPr>
          <w:ilvl w:val="0"/>
          <w:numId w:val="191"/>
        </w:numPr>
      </w:pPr>
      <w:r>
        <w:t xml:space="preserve">če ste </w:t>
      </w:r>
      <w:r w:rsidRPr="00025BAE">
        <w:rPr>
          <w:b/>
        </w:rPr>
        <w:t xml:space="preserve">nosilec paketa OE </w:t>
      </w:r>
      <w:r>
        <w:t>in</w:t>
      </w:r>
    </w:p>
    <w:p w14:paraId="72F56CC7" w14:textId="77777777" w:rsidR="00B846EB" w:rsidRDefault="00B846EB" w:rsidP="009F0205">
      <w:pPr>
        <w:pStyle w:val="Odstavekseznama"/>
        <w:numPr>
          <w:ilvl w:val="0"/>
          <w:numId w:val="191"/>
        </w:numPr>
      </w:pPr>
      <w:r>
        <w:t xml:space="preserve">če je </w:t>
      </w:r>
      <w:r w:rsidRPr="00025BAE">
        <w:rPr>
          <w:b/>
        </w:rPr>
        <w:t>status paketa</w:t>
      </w:r>
      <w:r>
        <w:t>:</w:t>
      </w:r>
    </w:p>
    <w:p w14:paraId="4C5AF3BF" w14:textId="3F819DCE" w:rsidR="00B846EB" w:rsidRDefault="00B846EB" w:rsidP="009F0205">
      <w:pPr>
        <w:pStyle w:val="Odstavekseznama"/>
        <w:numPr>
          <w:ilvl w:val="1"/>
          <w:numId w:val="191"/>
        </w:numPr>
      </w:pPr>
      <w:r>
        <w:t xml:space="preserve"> </w:t>
      </w:r>
      <w:r w:rsidR="00720F47">
        <w:t>»</w:t>
      </w:r>
      <w:r w:rsidRPr="00025BAE">
        <w:rPr>
          <w:b/>
        </w:rPr>
        <w:t>V usklajevanju z občino</w:t>
      </w:r>
      <w:r w:rsidR="00720F47">
        <w:t>«</w:t>
      </w:r>
      <w:r>
        <w:t xml:space="preserve"> ali</w:t>
      </w:r>
    </w:p>
    <w:p w14:paraId="5845BE20" w14:textId="25998F93" w:rsidR="00B846EB" w:rsidRPr="00DA46FF" w:rsidRDefault="00720F47" w:rsidP="009F0205">
      <w:pPr>
        <w:pStyle w:val="Odstavekseznama"/>
        <w:numPr>
          <w:ilvl w:val="1"/>
          <w:numId w:val="191"/>
        </w:numPr>
      </w:pPr>
      <w:r>
        <w:t>»</w:t>
      </w:r>
      <w:r w:rsidR="00B846EB" w:rsidRPr="00025BAE">
        <w:rPr>
          <w:b/>
        </w:rPr>
        <w:t>V usklajevanju z MK</w:t>
      </w:r>
      <w:r>
        <w:t>«</w:t>
      </w:r>
      <w:r w:rsidR="00B846EB">
        <w:t>.</w:t>
      </w:r>
    </w:p>
    <w:p w14:paraId="069BC65E" w14:textId="77777777" w:rsidR="00B846EB" w:rsidRDefault="00B846EB" w:rsidP="00B846EB">
      <w:pPr>
        <w:pStyle w:val="Naslov6"/>
      </w:pPr>
      <w:bookmarkStart w:id="628" w:name="_Toc86324329"/>
      <w:bookmarkStart w:id="629" w:name="_Toc89335592"/>
      <w:r>
        <w:t>Kako prekličem paket?</w:t>
      </w:r>
      <w:bookmarkEnd w:id="628"/>
      <w:bookmarkEnd w:id="629"/>
    </w:p>
    <w:p w14:paraId="2115B77A" w14:textId="77777777" w:rsidR="00B846EB" w:rsidRDefault="00B846EB" w:rsidP="00B846EB">
      <w:r w:rsidRPr="00025BAE">
        <w:rPr>
          <w:noProof/>
          <w:lang w:eastAsia="sl-SI"/>
        </w:rPr>
        <w:drawing>
          <wp:inline distT="0" distB="0" distL="0" distR="0" wp14:anchorId="20791817" wp14:editId="0592E1CD">
            <wp:extent cx="2057400" cy="320712"/>
            <wp:effectExtent l="0" t="0" r="0" b="3175"/>
            <wp:docPr id="185" name="Picture 18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104216" cy="328010"/>
                    </a:xfrm>
                    <a:prstGeom prst="rect">
                      <a:avLst/>
                    </a:prstGeom>
                  </pic:spPr>
                </pic:pic>
              </a:graphicData>
            </a:graphic>
          </wp:inline>
        </w:drawing>
      </w:r>
    </w:p>
    <w:p w14:paraId="592C870E" w14:textId="49968570" w:rsidR="00B846EB" w:rsidRDefault="00B846EB" w:rsidP="009F0205">
      <w:pPr>
        <w:pStyle w:val="Odstavekseznama"/>
        <w:numPr>
          <w:ilvl w:val="0"/>
          <w:numId w:val="192"/>
        </w:numPr>
      </w:pPr>
      <w:r>
        <w:t xml:space="preserve">Odprite stran </w:t>
      </w:r>
      <w:r w:rsidR="00720F47">
        <w:t>»</w:t>
      </w:r>
      <w:r w:rsidRPr="008D4D7B">
        <w:rPr>
          <w:b/>
        </w:rPr>
        <w:t>Vpogled v pake</w:t>
      </w:r>
      <w:r>
        <w:t>t</w:t>
      </w:r>
      <w:r w:rsidR="00720F47">
        <w:t>«</w:t>
      </w:r>
      <w:r>
        <w:t>.</w:t>
      </w:r>
    </w:p>
    <w:p w14:paraId="1C4605B8" w14:textId="3C458806" w:rsidR="00B846EB" w:rsidRDefault="0006787F" w:rsidP="009F0205">
      <w:pPr>
        <w:pStyle w:val="Odstavekseznama"/>
        <w:numPr>
          <w:ilvl w:val="0"/>
          <w:numId w:val="192"/>
        </w:numPr>
      </w:pPr>
      <w:r>
        <w:t>Kliknite</w:t>
      </w:r>
      <w:r w:rsidR="00B846EB">
        <w:t xml:space="preserve"> na gumb </w:t>
      </w:r>
      <w:r w:rsidR="00720F47">
        <w:t>»</w:t>
      </w:r>
      <w:r w:rsidR="00B846EB" w:rsidRPr="008D4D7B">
        <w:rPr>
          <w:b/>
        </w:rPr>
        <w:t>Prekliči paket</w:t>
      </w:r>
      <w:r w:rsidR="00720F47">
        <w:t>«</w:t>
      </w:r>
      <w:r w:rsidR="00B846EB">
        <w:t>.</w:t>
      </w:r>
    </w:p>
    <w:p w14:paraId="45563152" w14:textId="77777777" w:rsidR="00B846EB" w:rsidRDefault="00B846EB" w:rsidP="009F0205">
      <w:pPr>
        <w:pStyle w:val="Odstavekseznama"/>
        <w:numPr>
          <w:ilvl w:val="0"/>
          <w:numId w:val="192"/>
        </w:numPr>
      </w:pPr>
      <w:r>
        <w:t xml:space="preserve">Obvezno vpišite komentar; komentar bo prikazan na </w:t>
      </w:r>
      <w:proofErr w:type="spellStart"/>
      <w:r>
        <w:t>časovnici</w:t>
      </w:r>
      <w:proofErr w:type="spellEnd"/>
      <w:r>
        <w:t>.</w:t>
      </w:r>
    </w:p>
    <w:p w14:paraId="16AEE996" w14:textId="39AA9B5D" w:rsidR="00B846EB" w:rsidRPr="005F37E2" w:rsidRDefault="00B846EB" w:rsidP="009F0205">
      <w:pPr>
        <w:pStyle w:val="Odstavekseznama"/>
        <w:numPr>
          <w:ilvl w:val="0"/>
          <w:numId w:val="192"/>
        </w:numPr>
        <w:rPr>
          <w:bCs/>
        </w:rPr>
      </w:pPr>
      <w:r>
        <w:t xml:space="preserve">Na koncu uspešno izvedene akcije je status paketa </w:t>
      </w:r>
      <w:r w:rsidR="00720F47">
        <w:t>»</w:t>
      </w:r>
      <w:r>
        <w:rPr>
          <w:b/>
        </w:rPr>
        <w:t>Preklican</w:t>
      </w:r>
      <w:r w:rsidR="00720F47">
        <w:rPr>
          <w:b/>
        </w:rPr>
        <w:t>«</w:t>
      </w:r>
      <w:r>
        <w:t xml:space="preserve">; hkrati so vsi predlogi, ki so v tem paketu, prestavljeni v </w:t>
      </w:r>
      <w:r w:rsidR="00720F47">
        <w:t>»</w:t>
      </w:r>
      <w:r w:rsidRPr="009654C1">
        <w:rPr>
          <w:b/>
        </w:rPr>
        <w:t xml:space="preserve">Predlog </w:t>
      </w:r>
      <w:r w:rsidRPr="00025BAE">
        <w:rPr>
          <w:b/>
          <w:highlight w:val="yellow"/>
        </w:rPr>
        <w:t>umaknjen</w:t>
      </w:r>
      <w:r w:rsidR="00720F47">
        <w:t>«</w:t>
      </w:r>
      <w:r>
        <w:t>. S tem se končajo vse faze in se ne paket ne predlogi ne morejo uporabiti v prihodnosti.</w:t>
      </w:r>
    </w:p>
    <w:p w14:paraId="4F43EE51" w14:textId="77777777" w:rsidR="00B846EB" w:rsidRPr="00025BAE" w:rsidRDefault="00B846EB" w:rsidP="00B846EB">
      <w:pPr>
        <w:pStyle w:val="Odstavekseznama"/>
        <w:ind w:left="360"/>
      </w:pPr>
    </w:p>
    <w:p w14:paraId="7C1A768F" w14:textId="77777777" w:rsidR="00B846EB" w:rsidRDefault="00B846EB" w:rsidP="00B846EB">
      <w:pPr>
        <w:pStyle w:val="Naslov4"/>
      </w:pPr>
      <w:bookmarkStart w:id="630" w:name="_Toc86324330"/>
      <w:bookmarkStart w:id="631" w:name="_Toc89335593"/>
      <w:r>
        <w:t>Faza seznanitve javnosti</w:t>
      </w:r>
      <w:bookmarkEnd w:id="630"/>
      <w:bookmarkEnd w:id="631"/>
    </w:p>
    <w:p w14:paraId="1E4343B0" w14:textId="225E60F0" w:rsidR="00B846EB" w:rsidRDefault="008D4D7B" w:rsidP="00B846EB">
      <w:r w:rsidRPr="008D4D7B">
        <w:rPr>
          <w:highlight w:val="yellow"/>
        </w:rPr>
        <w:t>Paket je pripravljen</w:t>
      </w:r>
      <w:r w:rsidR="00B846EB" w:rsidRPr="008D4D7B">
        <w:rPr>
          <w:highlight w:val="yellow"/>
        </w:rPr>
        <w:t xml:space="preserve"> za seznanitev lastnikov pomeni, da se je vodja OE ali MK odločil, da je potrebna seznanitev lastnikov – </w:t>
      </w:r>
      <w:r w:rsidRPr="008D4D7B">
        <w:rPr>
          <w:highlight w:val="yellow"/>
        </w:rPr>
        <w:t>treba</w:t>
      </w:r>
      <w:r w:rsidR="00B846EB" w:rsidRPr="008D4D7B">
        <w:rPr>
          <w:highlight w:val="yellow"/>
        </w:rPr>
        <w:t xml:space="preserve"> je še pripraviti podatke javno </w:t>
      </w:r>
      <w:r w:rsidR="00565E59" w:rsidRPr="008D4D7B">
        <w:rPr>
          <w:highlight w:val="yellow"/>
        </w:rPr>
        <w:t>oz.</w:t>
      </w:r>
      <w:r w:rsidR="00B846EB" w:rsidRPr="008D4D7B">
        <w:rPr>
          <w:highlight w:val="yellow"/>
        </w:rPr>
        <w:t xml:space="preserve"> individualno obravnavo ali pridobiti seznam lastnikov.</w:t>
      </w:r>
    </w:p>
    <w:p w14:paraId="1588749B" w14:textId="77777777" w:rsidR="00B846EB" w:rsidRDefault="00B846EB" w:rsidP="00B846EB">
      <w:pPr>
        <w:pStyle w:val="Naslov5"/>
      </w:pPr>
      <w:bookmarkStart w:id="632" w:name="_Toc86324331"/>
      <w:bookmarkStart w:id="633" w:name="_Toc89335594"/>
      <w:r>
        <w:t>Pridobivanje seznama lastnikov</w:t>
      </w:r>
      <w:bookmarkEnd w:id="632"/>
      <w:bookmarkEnd w:id="633"/>
    </w:p>
    <w:p w14:paraId="2EEE2498" w14:textId="77777777" w:rsidR="00B846EB" w:rsidRDefault="00B846EB" w:rsidP="00B846EB">
      <w:r>
        <w:t>Seznam lastnikov se pridobi iz zemljiške knjige za seznam parcel, ki so na predlogih paketa.</w:t>
      </w:r>
    </w:p>
    <w:p w14:paraId="00FE9D3C" w14:textId="49EC8A76" w:rsidR="00B846EB" w:rsidRDefault="00B846EB" w:rsidP="00B846EB">
      <w:pPr>
        <w:pStyle w:val="Naslov6"/>
      </w:pPr>
      <w:bookmarkStart w:id="634" w:name="_Toc86324332"/>
      <w:bookmarkStart w:id="635" w:name="_Toc89335595"/>
      <w:r>
        <w:t>Kdo lahko pridobi seznam lastnikov</w:t>
      </w:r>
      <w:r w:rsidR="00630B58" w:rsidRPr="00630B58">
        <w:t xml:space="preserve"> </w:t>
      </w:r>
      <w:r w:rsidR="00630B58">
        <w:t>in kdaj</w:t>
      </w:r>
      <w:r>
        <w:t>?</w:t>
      </w:r>
      <w:bookmarkEnd w:id="634"/>
      <w:bookmarkEnd w:id="635"/>
    </w:p>
    <w:p w14:paraId="42E2BB3F" w14:textId="77777777" w:rsidR="00B846EB" w:rsidRDefault="00B846EB" w:rsidP="00B846EB">
      <w:r>
        <w:t>Akcija je na voljo:</w:t>
      </w:r>
    </w:p>
    <w:p w14:paraId="0F363F6D" w14:textId="77777777" w:rsidR="00B846EB" w:rsidRDefault="00B846EB" w:rsidP="009F0205">
      <w:pPr>
        <w:pStyle w:val="Odstavekseznama"/>
        <w:numPr>
          <w:ilvl w:val="0"/>
          <w:numId w:val="111"/>
        </w:numPr>
      </w:pPr>
      <w:r>
        <w:t xml:space="preserve">če ste </w:t>
      </w:r>
      <w:r w:rsidRPr="005765E3">
        <w:rPr>
          <w:b/>
        </w:rPr>
        <w:t>nosilec paketa OE</w:t>
      </w:r>
    </w:p>
    <w:p w14:paraId="2F2BE7E1" w14:textId="10B1D657" w:rsidR="00B846EB" w:rsidRPr="005765E3" w:rsidRDefault="00B846EB" w:rsidP="009F0205">
      <w:pPr>
        <w:pStyle w:val="Odstavekseznama"/>
        <w:numPr>
          <w:ilvl w:val="0"/>
          <w:numId w:val="111"/>
        </w:numPr>
      </w:pPr>
      <w:r>
        <w:t xml:space="preserve">če je </w:t>
      </w:r>
      <w:r w:rsidRPr="005765E3">
        <w:rPr>
          <w:b/>
        </w:rPr>
        <w:t xml:space="preserve">paket v statusu </w:t>
      </w:r>
      <w:r w:rsidR="00720F47">
        <w:rPr>
          <w:b/>
        </w:rPr>
        <w:t>»</w:t>
      </w:r>
      <w:r w:rsidRPr="005765E3">
        <w:rPr>
          <w:b/>
        </w:rPr>
        <w:t>Pripravljen za seznanitev lastnikov</w:t>
      </w:r>
      <w:r w:rsidR="00720F47">
        <w:rPr>
          <w:b/>
        </w:rPr>
        <w:t>«</w:t>
      </w:r>
      <w:r w:rsidRPr="005765E3">
        <w:rPr>
          <w:b/>
        </w:rPr>
        <w:t>.</w:t>
      </w:r>
    </w:p>
    <w:p w14:paraId="426B6DD1" w14:textId="77777777" w:rsidR="00B846EB" w:rsidRPr="005765E3" w:rsidRDefault="00B846EB" w:rsidP="00B846EB">
      <w:r w:rsidRPr="003244C8">
        <w:rPr>
          <w:rStyle w:val="Poudarek"/>
          <w:highlight w:val="yellow"/>
        </w:rPr>
        <w:t>Pozor!</w:t>
      </w:r>
      <w:r w:rsidRPr="003244C8">
        <w:rPr>
          <w:highlight w:val="yellow"/>
        </w:rPr>
        <w:t xml:space="preserve"> Seznam lahko pridobite samo</w:t>
      </w:r>
      <w:r>
        <w:rPr>
          <w:highlight w:val="yellow"/>
        </w:rPr>
        <w:t>,</w:t>
      </w:r>
      <w:r w:rsidRPr="003244C8">
        <w:rPr>
          <w:highlight w:val="yellow"/>
        </w:rPr>
        <w:t xml:space="preserve"> če na predlogu obstaja seznam parcel.</w:t>
      </w:r>
    </w:p>
    <w:p w14:paraId="2E60C4EB" w14:textId="77777777" w:rsidR="00B846EB" w:rsidRDefault="00B846EB" w:rsidP="00B846EB">
      <w:pPr>
        <w:pStyle w:val="Naslov6"/>
      </w:pPr>
      <w:bookmarkStart w:id="636" w:name="_Toc86324333"/>
      <w:bookmarkStart w:id="637" w:name="_Toc89335596"/>
      <w:r>
        <w:t>Kako pridobim seznam lastnikov?</w:t>
      </w:r>
      <w:bookmarkEnd w:id="636"/>
      <w:bookmarkEnd w:id="637"/>
    </w:p>
    <w:p w14:paraId="516F249E" w14:textId="77777777" w:rsidR="00B846EB" w:rsidRDefault="00B846EB" w:rsidP="00B846EB">
      <w:r w:rsidRPr="005765E3">
        <w:rPr>
          <w:noProof/>
          <w:lang w:eastAsia="sl-SI"/>
        </w:rPr>
        <w:lastRenderedPageBreak/>
        <w:drawing>
          <wp:inline distT="0" distB="0" distL="0" distR="0" wp14:anchorId="24709940" wp14:editId="1AF84793">
            <wp:extent cx="2033954" cy="318934"/>
            <wp:effectExtent l="0" t="0" r="4445" b="5080"/>
            <wp:docPr id="166" name="Picture 16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059566" cy="322950"/>
                    </a:xfrm>
                    <a:prstGeom prst="rect">
                      <a:avLst/>
                    </a:prstGeom>
                  </pic:spPr>
                </pic:pic>
              </a:graphicData>
            </a:graphic>
          </wp:inline>
        </w:drawing>
      </w:r>
    </w:p>
    <w:p w14:paraId="2FDC928C" w14:textId="7525959B" w:rsidR="00B846EB" w:rsidRDefault="00B846EB" w:rsidP="009F0205">
      <w:pPr>
        <w:pStyle w:val="Odstavekseznama"/>
        <w:numPr>
          <w:ilvl w:val="0"/>
          <w:numId w:val="110"/>
        </w:numPr>
      </w:pPr>
      <w:r>
        <w:t xml:space="preserve">Odprite stran </w:t>
      </w:r>
      <w:r w:rsidR="00720F47">
        <w:t>»</w:t>
      </w:r>
      <w:r w:rsidRPr="001456A2">
        <w:rPr>
          <w:b/>
        </w:rPr>
        <w:t xml:space="preserve">Vpogled v </w:t>
      </w:r>
      <w:r>
        <w:rPr>
          <w:b/>
        </w:rPr>
        <w:t>paket</w:t>
      </w:r>
      <w:r w:rsidR="00720F47" w:rsidRPr="00335654">
        <w:t>«</w:t>
      </w:r>
      <w:r w:rsidRPr="00335654">
        <w:t>.</w:t>
      </w:r>
    </w:p>
    <w:p w14:paraId="3BEED3D6" w14:textId="1AFFF7E8" w:rsidR="00B846EB" w:rsidRPr="005765E3" w:rsidRDefault="00B846EB" w:rsidP="009F0205">
      <w:pPr>
        <w:pStyle w:val="Odstavekseznama"/>
        <w:numPr>
          <w:ilvl w:val="0"/>
          <w:numId w:val="110"/>
        </w:numPr>
        <w:rPr>
          <w:bCs/>
        </w:rPr>
      </w:pPr>
      <w:r w:rsidRPr="005765E3">
        <w:rPr>
          <w:bCs/>
        </w:rPr>
        <w:t xml:space="preserve">Kliknite na gumb </w:t>
      </w:r>
      <w:r w:rsidR="00720F47">
        <w:rPr>
          <w:bCs/>
        </w:rPr>
        <w:t>»</w:t>
      </w:r>
      <w:r>
        <w:rPr>
          <w:b/>
          <w:bCs/>
        </w:rPr>
        <w:t>Pridobi seznam lastnikov</w:t>
      </w:r>
      <w:r w:rsidR="00720F47" w:rsidRPr="00335654">
        <w:rPr>
          <w:bCs/>
        </w:rPr>
        <w:t>«</w:t>
      </w:r>
      <w:r w:rsidRPr="00335654">
        <w:rPr>
          <w:bCs/>
        </w:rPr>
        <w:t>.</w:t>
      </w:r>
    </w:p>
    <w:p w14:paraId="54417D73" w14:textId="77777777" w:rsidR="00B846EB" w:rsidRPr="005765E3" w:rsidRDefault="00B846EB" w:rsidP="009F0205">
      <w:pPr>
        <w:pStyle w:val="Odstavekseznama"/>
        <w:numPr>
          <w:ilvl w:val="0"/>
          <w:numId w:val="110"/>
        </w:numPr>
        <w:rPr>
          <w:bCs/>
        </w:rPr>
      </w:pPr>
      <w:r w:rsidRPr="005765E3">
        <w:rPr>
          <w:bCs/>
        </w:rPr>
        <w:t>Če želite</w:t>
      </w:r>
      <w:r>
        <w:rPr>
          <w:bCs/>
        </w:rPr>
        <w:t>,</w:t>
      </w:r>
      <w:r w:rsidRPr="005765E3">
        <w:rPr>
          <w:bCs/>
        </w:rPr>
        <w:t xml:space="preserve"> vpišite komentar; komentar bo prikazan v </w:t>
      </w:r>
      <w:proofErr w:type="spellStart"/>
      <w:r w:rsidRPr="005765E3">
        <w:rPr>
          <w:bCs/>
        </w:rPr>
        <w:t>časovnici</w:t>
      </w:r>
      <w:proofErr w:type="spellEnd"/>
      <w:r w:rsidRPr="005765E3">
        <w:rPr>
          <w:bCs/>
        </w:rPr>
        <w:t>.</w:t>
      </w:r>
    </w:p>
    <w:p w14:paraId="6F769445" w14:textId="33D89B20" w:rsidR="00B846EB" w:rsidRDefault="00B846EB" w:rsidP="009F0205">
      <w:pPr>
        <w:pStyle w:val="Odstavekseznama"/>
        <w:numPr>
          <w:ilvl w:val="0"/>
          <w:numId w:val="110"/>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3322FFB2" w14:textId="77777777" w:rsidR="00B846EB" w:rsidRDefault="00B846EB" w:rsidP="00B846EB">
      <w:pPr>
        <w:pStyle w:val="Naslov5"/>
      </w:pPr>
      <w:bookmarkStart w:id="638" w:name="_Toc86324334"/>
      <w:bookmarkStart w:id="639" w:name="_Toc89335597"/>
      <w:r>
        <w:t>Določitev trajanje javne obravnave</w:t>
      </w:r>
      <w:bookmarkEnd w:id="638"/>
      <w:bookmarkEnd w:id="639"/>
    </w:p>
    <w:p w14:paraId="60B82767" w14:textId="65B729EF" w:rsidR="00B846EB" w:rsidRDefault="008D4D7B" w:rsidP="00B846EB">
      <w:r>
        <w:t>Treba</w:t>
      </w:r>
      <w:r w:rsidR="00B846EB">
        <w:t xml:space="preserve"> je določiti datumsko območj</w:t>
      </w:r>
      <w:r>
        <w:t xml:space="preserve">e, </w:t>
      </w:r>
      <w:r w:rsidR="00B846EB">
        <w:t>od kdaj do kdaj lahko javnost podaja mnenja.</w:t>
      </w:r>
    </w:p>
    <w:p w14:paraId="13CC8F29" w14:textId="77777777" w:rsidR="00B846EB" w:rsidRDefault="00B846EB" w:rsidP="00B846EB">
      <w:pPr>
        <w:pStyle w:val="Naslov6"/>
      </w:pPr>
      <w:bookmarkStart w:id="640" w:name="_Toc86324335"/>
      <w:bookmarkStart w:id="641" w:name="_Toc89335598"/>
      <w:r>
        <w:t>Kdo lahko določi datumsko obdobje trajanja javne obravnave?</w:t>
      </w:r>
      <w:bookmarkEnd w:id="640"/>
      <w:bookmarkEnd w:id="641"/>
    </w:p>
    <w:p w14:paraId="299CCB39" w14:textId="77777777" w:rsidR="00B846EB" w:rsidRDefault="00B846EB" w:rsidP="00B846EB">
      <w:r>
        <w:t>Akcija je na voljo:</w:t>
      </w:r>
    </w:p>
    <w:p w14:paraId="7F2D0D70" w14:textId="77777777" w:rsidR="00B846EB" w:rsidRDefault="00B846EB" w:rsidP="009F0205">
      <w:pPr>
        <w:pStyle w:val="Odstavekseznama"/>
        <w:numPr>
          <w:ilvl w:val="0"/>
          <w:numId w:val="111"/>
        </w:numPr>
      </w:pPr>
      <w:r>
        <w:t xml:space="preserve">če ste </w:t>
      </w:r>
      <w:r w:rsidRPr="005765E3">
        <w:rPr>
          <w:b/>
        </w:rPr>
        <w:t>nosilec paketa OE</w:t>
      </w:r>
    </w:p>
    <w:p w14:paraId="7E6989AE" w14:textId="4A437954" w:rsidR="00B846EB" w:rsidRPr="003244C8" w:rsidRDefault="00B846EB" w:rsidP="009F0205">
      <w:pPr>
        <w:pStyle w:val="Odstavekseznama"/>
        <w:numPr>
          <w:ilvl w:val="0"/>
          <w:numId w:val="111"/>
        </w:numPr>
      </w:pPr>
      <w:r>
        <w:t xml:space="preserve">če je </w:t>
      </w:r>
      <w:r w:rsidRPr="005765E3">
        <w:rPr>
          <w:b/>
        </w:rPr>
        <w:t xml:space="preserve">paket v statusu </w:t>
      </w:r>
      <w:r w:rsidR="00B95116">
        <w:t>»</w:t>
      </w:r>
      <w:r w:rsidRPr="005765E3">
        <w:rPr>
          <w:b/>
        </w:rPr>
        <w:t>Pripravljen za seznanitev lastnikov</w:t>
      </w:r>
      <w:r w:rsidR="00720F47" w:rsidRPr="00B95116">
        <w:t>«</w:t>
      </w:r>
      <w:r w:rsidRPr="00B95116">
        <w:t>.</w:t>
      </w:r>
    </w:p>
    <w:p w14:paraId="31D3CC20" w14:textId="77777777" w:rsidR="00B846EB" w:rsidRDefault="00B846EB" w:rsidP="00B846EB">
      <w:pPr>
        <w:pStyle w:val="Naslov6"/>
      </w:pPr>
      <w:bookmarkStart w:id="642" w:name="_Toc86324336"/>
      <w:bookmarkStart w:id="643" w:name="_Toc89335599"/>
      <w:r>
        <w:t>Kako določim datumsko območje trajanja javne obravnave?</w:t>
      </w:r>
      <w:bookmarkEnd w:id="642"/>
      <w:bookmarkEnd w:id="643"/>
    </w:p>
    <w:p w14:paraId="254AC177" w14:textId="77777777" w:rsidR="00B846EB" w:rsidRDefault="00B846EB" w:rsidP="00B846EB">
      <w:r w:rsidRPr="003244C8">
        <w:rPr>
          <w:noProof/>
          <w:lang w:eastAsia="sl-SI"/>
        </w:rPr>
        <w:drawing>
          <wp:inline distT="0" distB="0" distL="0" distR="0" wp14:anchorId="27A2FCD6" wp14:editId="10C2DA6A">
            <wp:extent cx="1805354" cy="282253"/>
            <wp:effectExtent l="0" t="0" r="4445" b="3810"/>
            <wp:docPr id="167" name="Picture 16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805354" cy="282253"/>
                    </a:xfrm>
                    <a:prstGeom prst="rect">
                      <a:avLst/>
                    </a:prstGeom>
                  </pic:spPr>
                </pic:pic>
              </a:graphicData>
            </a:graphic>
          </wp:inline>
        </w:drawing>
      </w:r>
    </w:p>
    <w:p w14:paraId="3FECC3E7" w14:textId="5BF35CD9" w:rsidR="00B846EB" w:rsidRDefault="00B846EB" w:rsidP="009F0205">
      <w:pPr>
        <w:pStyle w:val="Odstavekseznama"/>
        <w:numPr>
          <w:ilvl w:val="0"/>
          <w:numId w:val="112"/>
        </w:numPr>
      </w:pPr>
      <w:r>
        <w:t xml:space="preserve">Odprite stran </w:t>
      </w:r>
      <w:r w:rsidR="00720F47">
        <w:t>»</w:t>
      </w:r>
      <w:r w:rsidRPr="001456A2">
        <w:rPr>
          <w:b/>
        </w:rPr>
        <w:t xml:space="preserve">Vpogled v </w:t>
      </w:r>
      <w:r>
        <w:rPr>
          <w:b/>
        </w:rPr>
        <w:t>paket</w:t>
      </w:r>
      <w:r w:rsidR="00720F47" w:rsidRPr="00335654">
        <w:t>«</w:t>
      </w:r>
      <w:r w:rsidRPr="00335654">
        <w:t>.</w:t>
      </w:r>
    </w:p>
    <w:p w14:paraId="79244E4E" w14:textId="7F9481A3" w:rsidR="00B846EB" w:rsidRDefault="0006787F" w:rsidP="009F0205">
      <w:pPr>
        <w:pStyle w:val="Odstavekseznama"/>
        <w:numPr>
          <w:ilvl w:val="0"/>
          <w:numId w:val="112"/>
        </w:numPr>
      </w:pPr>
      <w:r>
        <w:t>Kliknite</w:t>
      </w:r>
      <w:r w:rsidR="00B846EB">
        <w:t xml:space="preserve"> na gumb </w:t>
      </w:r>
      <w:r w:rsidR="00720F47">
        <w:t>»</w:t>
      </w:r>
      <w:r w:rsidR="00B846EB" w:rsidRPr="009748FC">
        <w:rPr>
          <w:b/>
        </w:rPr>
        <w:t>Uredi javno obravnavo</w:t>
      </w:r>
      <w:r w:rsidR="00720F47" w:rsidRPr="00335654">
        <w:t>«</w:t>
      </w:r>
      <w:r w:rsidR="00B846EB" w:rsidRPr="00335654">
        <w:t>.</w:t>
      </w:r>
    </w:p>
    <w:p w14:paraId="00DCFAEE" w14:textId="7CA6D6CF" w:rsidR="00B846EB" w:rsidRDefault="00B846EB" w:rsidP="009F0205">
      <w:pPr>
        <w:pStyle w:val="Odstavekseznama"/>
        <w:numPr>
          <w:ilvl w:val="0"/>
          <w:numId w:val="112"/>
        </w:numPr>
      </w:pPr>
      <w:r>
        <w:t xml:space="preserve">Vpišite </w:t>
      </w:r>
      <w:r w:rsidR="00335654">
        <w:t>datum začetka in konca javne obravnave</w:t>
      </w:r>
      <w:r>
        <w:t>.</w:t>
      </w:r>
    </w:p>
    <w:p w14:paraId="389321DA" w14:textId="1E5AD63A" w:rsidR="00B846EB" w:rsidRDefault="00B846EB" w:rsidP="009F0205">
      <w:pPr>
        <w:pStyle w:val="Odstavekseznama"/>
        <w:numPr>
          <w:ilvl w:val="0"/>
          <w:numId w:val="112"/>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7F86742C" w14:textId="1992710C" w:rsidR="00B846EB" w:rsidRDefault="00B846EB" w:rsidP="00B846EB">
      <w:r>
        <w:t xml:space="preserve">Po uspešno končani akciji na strani </w:t>
      </w:r>
      <w:r w:rsidR="00720F47">
        <w:t>»</w:t>
      </w:r>
      <w:r w:rsidRPr="00335654">
        <w:rPr>
          <w:b/>
        </w:rPr>
        <w:t>Vpogled v paket</w:t>
      </w:r>
      <w:r w:rsidR="00720F47">
        <w:t>«</w:t>
      </w:r>
      <w:r>
        <w:t xml:space="preserve"> v sklopu </w:t>
      </w:r>
      <w:r w:rsidR="00720F47">
        <w:t>»</w:t>
      </w:r>
      <w:r w:rsidRPr="00335654">
        <w:rPr>
          <w:b/>
        </w:rPr>
        <w:t>Seznanitev lastnikov</w:t>
      </w:r>
      <w:r w:rsidR="00720F47">
        <w:t>«</w:t>
      </w:r>
      <w:r>
        <w:t xml:space="preserve"> boste videli nov zapis glede seznanitve.</w:t>
      </w:r>
    </w:p>
    <w:p w14:paraId="6423A854" w14:textId="77777777" w:rsidR="00B846EB" w:rsidRDefault="00B846EB" w:rsidP="00B846EB">
      <w:r w:rsidRPr="009748FC">
        <w:rPr>
          <w:noProof/>
          <w:lang w:eastAsia="sl-SI"/>
        </w:rPr>
        <w:drawing>
          <wp:inline distT="0" distB="0" distL="0" distR="0" wp14:anchorId="19BC9EF0" wp14:editId="31ABDCBE">
            <wp:extent cx="5760720" cy="643255"/>
            <wp:effectExtent l="0" t="0" r="0" b="4445"/>
            <wp:docPr id="168" name="Picture 168" descr="Seznam seznanitev lastni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60720" cy="643255"/>
                    </a:xfrm>
                    <a:prstGeom prst="rect">
                      <a:avLst/>
                    </a:prstGeom>
                  </pic:spPr>
                </pic:pic>
              </a:graphicData>
            </a:graphic>
          </wp:inline>
        </w:drawing>
      </w:r>
    </w:p>
    <w:p w14:paraId="46FD9188" w14:textId="77777777" w:rsidR="00B846EB" w:rsidRDefault="00B846EB" w:rsidP="00B846EB">
      <w:pPr>
        <w:pStyle w:val="Naslov6"/>
      </w:pPr>
      <w:bookmarkStart w:id="644" w:name="_Toc86324337"/>
      <w:bookmarkStart w:id="645" w:name="_Toc89335600"/>
      <w:r>
        <w:t>Ali lahko spremenim datume trajanja javne obravnave?</w:t>
      </w:r>
      <w:bookmarkEnd w:id="644"/>
      <w:bookmarkEnd w:id="645"/>
    </w:p>
    <w:p w14:paraId="08C4E148" w14:textId="1A939F9D" w:rsidR="00B846EB" w:rsidRDefault="00B846EB" w:rsidP="00B846EB">
      <w:pPr>
        <w:rPr>
          <w:b/>
        </w:rPr>
      </w:pPr>
      <w:r>
        <w:t xml:space="preserve">Da, dokler je v statusu </w:t>
      </w:r>
      <w:r w:rsidR="00720F47" w:rsidRPr="00335654">
        <w:t>»</w:t>
      </w:r>
      <w:r w:rsidRPr="005765E3">
        <w:rPr>
          <w:b/>
        </w:rPr>
        <w:t>Pripravljen za seznanitev lastnikov</w:t>
      </w:r>
      <w:r w:rsidR="00720F47" w:rsidRPr="00335654">
        <w:t>«</w:t>
      </w:r>
      <w:r w:rsidRPr="00335654">
        <w:t>.</w:t>
      </w:r>
      <w:r w:rsidRPr="009748FC">
        <w:t xml:space="preserve"> </w:t>
      </w:r>
    </w:p>
    <w:p w14:paraId="04033697" w14:textId="77777777" w:rsidR="00B846EB" w:rsidRDefault="00B846EB" w:rsidP="00B846EB">
      <w:pPr>
        <w:pStyle w:val="Naslov5"/>
      </w:pPr>
      <w:bookmarkStart w:id="646" w:name="_Toc86324338"/>
      <w:bookmarkStart w:id="647" w:name="_Toc89335601"/>
      <w:r w:rsidRPr="009748FC">
        <w:t>Objava javne obravnave</w:t>
      </w:r>
      <w:bookmarkEnd w:id="646"/>
      <w:bookmarkEnd w:id="647"/>
    </w:p>
    <w:p w14:paraId="0A51F183" w14:textId="77777777" w:rsidR="00B846EB" w:rsidRDefault="00B846EB" w:rsidP="00B846EB">
      <w:r>
        <w:t>Javnost bo videla podatke šele po objavi.</w:t>
      </w:r>
    </w:p>
    <w:p w14:paraId="04AAD9FA" w14:textId="10CDEDE4" w:rsidR="00B846EB" w:rsidRDefault="00B846EB" w:rsidP="00B846EB">
      <w:pPr>
        <w:pStyle w:val="Naslov6"/>
      </w:pPr>
      <w:bookmarkStart w:id="648" w:name="_Toc86324339"/>
      <w:bookmarkStart w:id="649" w:name="_Toc89335602"/>
      <w:r>
        <w:t>Kdo lahko objavi javno obravnavo</w:t>
      </w:r>
      <w:r w:rsidR="00630B58" w:rsidRPr="00630B58">
        <w:t xml:space="preserve"> </w:t>
      </w:r>
      <w:r w:rsidR="00630B58">
        <w:t>in kdaj</w:t>
      </w:r>
      <w:r>
        <w:t>?</w:t>
      </w:r>
      <w:bookmarkEnd w:id="648"/>
      <w:bookmarkEnd w:id="649"/>
    </w:p>
    <w:p w14:paraId="297905D1" w14:textId="77777777" w:rsidR="00B846EB" w:rsidRDefault="00B846EB" w:rsidP="00B846EB">
      <w:r>
        <w:t>Akcija je na voljo:</w:t>
      </w:r>
    </w:p>
    <w:p w14:paraId="22E0ED08" w14:textId="77777777" w:rsidR="00B846EB" w:rsidRDefault="00B846EB" w:rsidP="009F0205">
      <w:pPr>
        <w:pStyle w:val="Odstavekseznama"/>
        <w:numPr>
          <w:ilvl w:val="0"/>
          <w:numId w:val="111"/>
        </w:numPr>
      </w:pPr>
      <w:r>
        <w:t xml:space="preserve">če ste </w:t>
      </w:r>
      <w:r w:rsidRPr="005765E3">
        <w:rPr>
          <w:b/>
        </w:rPr>
        <w:t>nosilec paketa OE</w:t>
      </w:r>
    </w:p>
    <w:p w14:paraId="29F21809" w14:textId="2DFB7A2F" w:rsidR="00B846EB" w:rsidRPr="00F076D6" w:rsidRDefault="00B846EB" w:rsidP="009F0205">
      <w:pPr>
        <w:pStyle w:val="Odstavekseznama"/>
        <w:numPr>
          <w:ilvl w:val="0"/>
          <w:numId w:val="111"/>
        </w:numPr>
      </w:pPr>
      <w:r>
        <w:t xml:space="preserve">če je </w:t>
      </w:r>
      <w:r w:rsidRPr="005765E3">
        <w:rPr>
          <w:b/>
        </w:rPr>
        <w:t xml:space="preserve">paket v statusu </w:t>
      </w:r>
      <w:r w:rsidR="00720F47" w:rsidRPr="00B95116">
        <w:t>»</w:t>
      </w:r>
      <w:r w:rsidRPr="005765E3">
        <w:rPr>
          <w:b/>
        </w:rPr>
        <w:t>Pripravljen za seznanitev lastnikov</w:t>
      </w:r>
      <w:r w:rsidR="00720F47" w:rsidRPr="00B95116">
        <w:t>«</w:t>
      </w:r>
      <w:r w:rsidRPr="00B95116">
        <w:t>.</w:t>
      </w:r>
    </w:p>
    <w:p w14:paraId="4790D9BA" w14:textId="77777777" w:rsidR="00B846EB" w:rsidRPr="00B7391B" w:rsidRDefault="00B846EB" w:rsidP="00B846EB">
      <w:r w:rsidRPr="00F076D6">
        <w:rPr>
          <w:rStyle w:val="Poudarek"/>
        </w:rPr>
        <w:t>Pozor!</w:t>
      </w:r>
      <w:r>
        <w:t xml:space="preserve"> Najprej morate določiti datumsko območje trajanja obravnave.</w:t>
      </w:r>
    </w:p>
    <w:p w14:paraId="1AFD80DA" w14:textId="77777777" w:rsidR="00B846EB" w:rsidRPr="009748FC" w:rsidRDefault="00B846EB" w:rsidP="00B846EB">
      <w:pPr>
        <w:pStyle w:val="Naslov6"/>
      </w:pPr>
      <w:bookmarkStart w:id="650" w:name="_Toc86324340"/>
      <w:bookmarkStart w:id="651" w:name="_Toc89335603"/>
      <w:r>
        <w:t>Kako objavim javno obravnavo?</w:t>
      </w:r>
      <w:bookmarkEnd w:id="650"/>
      <w:bookmarkEnd w:id="651"/>
    </w:p>
    <w:p w14:paraId="0A44DB3A" w14:textId="610202AB" w:rsidR="00B846EB" w:rsidRDefault="00B846EB" w:rsidP="00B846EB">
      <w:r w:rsidRPr="009748FC">
        <w:rPr>
          <w:noProof/>
          <w:lang w:eastAsia="sl-SI"/>
        </w:rPr>
        <w:drawing>
          <wp:inline distT="0" distB="0" distL="0" distR="0" wp14:anchorId="0CE7FA45" wp14:editId="5C90A0FE">
            <wp:extent cx="1957754" cy="290468"/>
            <wp:effectExtent l="0" t="0" r="4445" b="0"/>
            <wp:docPr id="169" name="Picture 16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022404" cy="300060"/>
                    </a:xfrm>
                    <a:prstGeom prst="rect">
                      <a:avLst/>
                    </a:prstGeom>
                  </pic:spPr>
                </pic:pic>
              </a:graphicData>
            </a:graphic>
          </wp:inline>
        </w:drawing>
      </w:r>
      <w:r w:rsidR="0084222B" w:rsidRPr="0084222B">
        <w:rPr>
          <w:noProof/>
        </w:rPr>
        <w:drawing>
          <wp:inline distT="0" distB="0" distL="0" distR="0" wp14:anchorId="252D4007" wp14:editId="5399B25F">
            <wp:extent cx="1399922" cy="314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479858" cy="332749"/>
                    </a:xfrm>
                    <a:prstGeom prst="rect">
                      <a:avLst/>
                    </a:prstGeom>
                  </pic:spPr>
                </pic:pic>
              </a:graphicData>
            </a:graphic>
          </wp:inline>
        </w:drawing>
      </w:r>
    </w:p>
    <w:p w14:paraId="0E9B041C" w14:textId="468B2B13" w:rsidR="00B846EB" w:rsidRDefault="00B846EB" w:rsidP="009F0205">
      <w:pPr>
        <w:pStyle w:val="Odstavekseznama"/>
        <w:numPr>
          <w:ilvl w:val="0"/>
          <w:numId w:val="113"/>
        </w:numPr>
      </w:pPr>
      <w:r>
        <w:lastRenderedPageBreak/>
        <w:t xml:space="preserve">Odprite stran </w:t>
      </w:r>
      <w:r w:rsidR="00720F47">
        <w:t>»</w:t>
      </w:r>
      <w:r w:rsidRPr="001456A2">
        <w:rPr>
          <w:b/>
        </w:rPr>
        <w:t xml:space="preserve">Vpogled v </w:t>
      </w:r>
      <w:r>
        <w:rPr>
          <w:b/>
        </w:rPr>
        <w:t>paket</w:t>
      </w:r>
      <w:r w:rsidR="00720F47" w:rsidRPr="00335654">
        <w:t>«</w:t>
      </w:r>
      <w:r w:rsidRPr="00335654">
        <w:t>.</w:t>
      </w:r>
    </w:p>
    <w:p w14:paraId="6BF956F3" w14:textId="47A49B79" w:rsidR="00B846EB" w:rsidRDefault="0006787F" w:rsidP="009F0205">
      <w:pPr>
        <w:pStyle w:val="Odstavekseznama"/>
        <w:numPr>
          <w:ilvl w:val="0"/>
          <w:numId w:val="113"/>
        </w:numPr>
      </w:pPr>
      <w:r>
        <w:t>Kliknite</w:t>
      </w:r>
      <w:r w:rsidR="00B846EB">
        <w:t xml:space="preserve"> na gumb </w:t>
      </w:r>
      <w:r w:rsidR="00720F47">
        <w:t>»</w:t>
      </w:r>
      <w:r w:rsidR="00B846EB">
        <w:rPr>
          <w:b/>
        </w:rPr>
        <w:t>Pripravi</w:t>
      </w:r>
      <w:r w:rsidR="00B846EB" w:rsidRPr="009748FC">
        <w:rPr>
          <w:b/>
        </w:rPr>
        <w:t xml:space="preserve"> javno obravnavo</w:t>
      </w:r>
      <w:r w:rsidR="00720F47" w:rsidRPr="00335654">
        <w:t>«</w:t>
      </w:r>
      <w:r w:rsidR="0084222B">
        <w:t xml:space="preserve"> oz. »</w:t>
      </w:r>
      <w:r w:rsidR="0084222B" w:rsidRPr="0084222B">
        <w:rPr>
          <w:b/>
        </w:rPr>
        <w:t>Paket v fazi seznanitve lastnikov</w:t>
      </w:r>
      <w:r w:rsidR="0084222B">
        <w:t>«; aplikacija bo samodejno ponudila gumb, glede na nastavljeno vrsto seznanitve lastnikov</w:t>
      </w:r>
      <w:r w:rsidR="00B846EB" w:rsidRPr="00335654">
        <w:t>.</w:t>
      </w:r>
    </w:p>
    <w:p w14:paraId="57898BA2" w14:textId="77777777" w:rsidR="00B846EB" w:rsidRPr="005765E3" w:rsidRDefault="00B846EB" w:rsidP="009F0205">
      <w:pPr>
        <w:pStyle w:val="Odstavekseznama"/>
        <w:numPr>
          <w:ilvl w:val="0"/>
          <w:numId w:val="113"/>
        </w:numPr>
        <w:rPr>
          <w:bCs/>
        </w:rPr>
      </w:pPr>
      <w:r w:rsidRPr="005765E3">
        <w:rPr>
          <w:bCs/>
        </w:rPr>
        <w:t>Če želite</w:t>
      </w:r>
      <w:r>
        <w:rPr>
          <w:bCs/>
        </w:rPr>
        <w:t>,</w:t>
      </w:r>
      <w:r w:rsidRPr="005765E3">
        <w:rPr>
          <w:bCs/>
        </w:rPr>
        <w:t xml:space="preserve"> vpišite komentar; komentar bo prikazan v </w:t>
      </w:r>
      <w:proofErr w:type="spellStart"/>
      <w:r w:rsidRPr="005765E3">
        <w:rPr>
          <w:bCs/>
        </w:rPr>
        <w:t>časovnici</w:t>
      </w:r>
      <w:proofErr w:type="spellEnd"/>
      <w:r w:rsidRPr="005765E3">
        <w:rPr>
          <w:bCs/>
        </w:rPr>
        <w:t>.</w:t>
      </w:r>
    </w:p>
    <w:p w14:paraId="52BE9A4C" w14:textId="794F7C9F" w:rsidR="00B846EB" w:rsidRDefault="00B846EB" w:rsidP="009F0205">
      <w:pPr>
        <w:pStyle w:val="Odstavekseznama"/>
        <w:numPr>
          <w:ilvl w:val="0"/>
          <w:numId w:val="113"/>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75322448" w14:textId="09F534EE" w:rsidR="00B846EB" w:rsidRDefault="00B846EB" w:rsidP="009F0205">
      <w:pPr>
        <w:pStyle w:val="Odstavekseznama"/>
        <w:numPr>
          <w:ilvl w:val="0"/>
          <w:numId w:val="113"/>
        </w:numPr>
      </w:pPr>
      <w:r>
        <w:t xml:space="preserve">Na koncu uspešno izvedene akcije je status paketa </w:t>
      </w:r>
      <w:r w:rsidR="00720F47">
        <w:t>»</w:t>
      </w:r>
      <w:r w:rsidRPr="00B7391B">
        <w:rPr>
          <w:b/>
        </w:rPr>
        <w:t>V fazi javne obravnave</w:t>
      </w:r>
      <w:r w:rsidR="00720F47" w:rsidRPr="00335654">
        <w:t>«</w:t>
      </w:r>
      <w:r w:rsidR="0084222B">
        <w:t xml:space="preserve"> oz. »</w:t>
      </w:r>
      <w:r w:rsidR="0084222B" w:rsidRPr="0084222B">
        <w:rPr>
          <w:b/>
        </w:rPr>
        <w:t>V fazi seznanitve lastnikov</w:t>
      </w:r>
      <w:r w:rsidR="0084222B">
        <w:t xml:space="preserve">«; </w:t>
      </w:r>
      <w:r>
        <w:t xml:space="preserve">hkrati so vsi predlogi, ki so v tem paketu prestavljeni v </w:t>
      </w:r>
      <w:r w:rsidR="00720F47">
        <w:t>»</w:t>
      </w:r>
      <w:r w:rsidRPr="00B7391B">
        <w:rPr>
          <w:b/>
        </w:rPr>
        <w:t>Predlog v fazi javne obravnave</w:t>
      </w:r>
      <w:r w:rsidR="00720F47">
        <w:t>«</w:t>
      </w:r>
      <w:r w:rsidR="0084222B">
        <w:t xml:space="preserve"> oz. »</w:t>
      </w:r>
      <w:r w:rsidR="0084222B">
        <w:rPr>
          <w:b/>
        </w:rPr>
        <w:t>Predlog v</w:t>
      </w:r>
      <w:r w:rsidR="0084222B" w:rsidRPr="0084222B">
        <w:rPr>
          <w:b/>
        </w:rPr>
        <w:t xml:space="preserve"> fazi seznanitve lastnikov</w:t>
      </w:r>
      <w:r w:rsidR="0084222B">
        <w:t>«</w:t>
      </w:r>
      <w:r>
        <w:t xml:space="preserve">. </w:t>
      </w:r>
    </w:p>
    <w:p w14:paraId="1FA6D3B9" w14:textId="77777777" w:rsidR="00B846EB" w:rsidRDefault="00B846EB" w:rsidP="00B846EB">
      <w:pPr>
        <w:pStyle w:val="Naslov5"/>
      </w:pPr>
      <w:bookmarkStart w:id="652" w:name="_Toc86324341"/>
      <w:bookmarkStart w:id="653" w:name="_Toc89335604"/>
      <w:r>
        <w:t>Vnos mnenj prispelih po pošti</w:t>
      </w:r>
      <w:bookmarkEnd w:id="652"/>
      <w:bookmarkEnd w:id="653"/>
    </w:p>
    <w:p w14:paraId="5E151388" w14:textId="4AE484D3" w:rsidR="00B846EB" w:rsidRDefault="00B846EB" w:rsidP="00B846EB">
      <w:r>
        <w:t xml:space="preserve">Funkcionalnost je namenjena vnosu mnenj, ki so prispela po pošti, </w:t>
      </w:r>
      <w:r w:rsidR="00565E59">
        <w:t>oz.</w:t>
      </w:r>
      <w:r>
        <w:t xml:space="preserve"> niso podana prek spletne strani za javno obravnavo.</w:t>
      </w:r>
    </w:p>
    <w:p w14:paraId="699B3281" w14:textId="47EBA3DE" w:rsidR="00B846EB" w:rsidRDefault="00B846EB" w:rsidP="00B846EB">
      <w:pPr>
        <w:pStyle w:val="Naslov6"/>
      </w:pPr>
      <w:bookmarkStart w:id="654" w:name="_Toc86324342"/>
      <w:bookmarkStart w:id="655" w:name="_Toc89335605"/>
      <w:r>
        <w:t>Kdo lahko vnese mnenje</w:t>
      </w:r>
      <w:r w:rsidR="00630B58" w:rsidRPr="00630B58">
        <w:t xml:space="preserve"> </w:t>
      </w:r>
      <w:r w:rsidR="00630B58">
        <w:t>in kdaj</w:t>
      </w:r>
      <w:r>
        <w:t>?</w:t>
      </w:r>
      <w:bookmarkEnd w:id="654"/>
      <w:bookmarkEnd w:id="655"/>
    </w:p>
    <w:p w14:paraId="01ED6080" w14:textId="77777777" w:rsidR="00B846EB" w:rsidRDefault="00B846EB" w:rsidP="00B846EB">
      <w:r>
        <w:t>Akcija je na voljo:</w:t>
      </w:r>
    </w:p>
    <w:p w14:paraId="0A9BB59E" w14:textId="77777777" w:rsidR="00B846EB" w:rsidRDefault="00B846EB" w:rsidP="009F0205">
      <w:pPr>
        <w:pStyle w:val="Odstavekseznama"/>
        <w:numPr>
          <w:ilvl w:val="0"/>
          <w:numId w:val="111"/>
        </w:numPr>
      </w:pPr>
      <w:r>
        <w:t xml:space="preserve">če ste </w:t>
      </w:r>
      <w:r w:rsidRPr="005765E3">
        <w:rPr>
          <w:b/>
        </w:rPr>
        <w:t>nosilec paketa OE</w:t>
      </w:r>
    </w:p>
    <w:p w14:paraId="12931AD6" w14:textId="3197346A" w:rsidR="00B846EB" w:rsidRDefault="00B846EB" w:rsidP="009F0205">
      <w:pPr>
        <w:pStyle w:val="Odstavekseznama"/>
        <w:numPr>
          <w:ilvl w:val="0"/>
          <w:numId w:val="111"/>
        </w:numPr>
      </w:pPr>
      <w:r>
        <w:t xml:space="preserve">če je </w:t>
      </w:r>
      <w:r w:rsidRPr="005765E3">
        <w:rPr>
          <w:b/>
        </w:rPr>
        <w:t xml:space="preserve">paket v statusu </w:t>
      </w:r>
      <w:r w:rsidR="00720F47" w:rsidRPr="00B95116">
        <w:t>»</w:t>
      </w:r>
      <w:r w:rsidRPr="005765E3">
        <w:rPr>
          <w:b/>
        </w:rPr>
        <w:t>Pripravljen za seznanitev lastnikov</w:t>
      </w:r>
      <w:r w:rsidR="00720F47" w:rsidRPr="00B95116">
        <w:t>«</w:t>
      </w:r>
      <w:r w:rsidRPr="00B95116">
        <w:t>.</w:t>
      </w:r>
    </w:p>
    <w:p w14:paraId="30794333" w14:textId="77777777" w:rsidR="00B846EB" w:rsidRDefault="00B846EB" w:rsidP="00B846EB">
      <w:pPr>
        <w:pStyle w:val="Naslov6"/>
      </w:pPr>
      <w:bookmarkStart w:id="656" w:name="_Toc86324343"/>
      <w:bookmarkStart w:id="657" w:name="_Toc89335606"/>
      <w:r>
        <w:t>Kako vnesem mnenje?</w:t>
      </w:r>
      <w:bookmarkEnd w:id="656"/>
      <w:bookmarkEnd w:id="657"/>
    </w:p>
    <w:p w14:paraId="3713C05A" w14:textId="77777777" w:rsidR="00B846EB" w:rsidRDefault="00B846EB" w:rsidP="00B846EB">
      <w:r w:rsidRPr="00F076D6">
        <w:rPr>
          <w:noProof/>
          <w:lang w:eastAsia="sl-SI"/>
        </w:rPr>
        <w:drawing>
          <wp:inline distT="0" distB="0" distL="0" distR="0" wp14:anchorId="49D4109E" wp14:editId="629D224E">
            <wp:extent cx="1957705" cy="302079"/>
            <wp:effectExtent l="0" t="0" r="4445" b="3175"/>
            <wp:docPr id="170" name="Picture 17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08993" cy="309993"/>
                    </a:xfrm>
                    <a:prstGeom prst="rect">
                      <a:avLst/>
                    </a:prstGeom>
                  </pic:spPr>
                </pic:pic>
              </a:graphicData>
            </a:graphic>
          </wp:inline>
        </w:drawing>
      </w:r>
    </w:p>
    <w:p w14:paraId="0BC6FD1A" w14:textId="73A40C31" w:rsidR="00B846EB" w:rsidRDefault="00B846EB" w:rsidP="009F0205">
      <w:pPr>
        <w:pStyle w:val="Odstavekseznama"/>
        <w:numPr>
          <w:ilvl w:val="0"/>
          <w:numId w:val="115"/>
        </w:numPr>
      </w:pPr>
      <w:r>
        <w:t xml:space="preserve">Odprite stran </w:t>
      </w:r>
      <w:r w:rsidR="00720F47">
        <w:t>»</w:t>
      </w:r>
      <w:r w:rsidRPr="001456A2">
        <w:rPr>
          <w:b/>
        </w:rPr>
        <w:t xml:space="preserve">Vpogled v </w:t>
      </w:r>
      <w:r>
        <w:rPr>
          <w:b/>
        </w:rPr>
        <w:t>paket</w:t>
      </w:r>
      <w:r w:rsidR="00720F47" w:rsidRPr="00335654">
        <w:t>«</w:t>
      </w:r>
      <w:r w:rsidRPr="00335654">
        <w:t>.</w:t>
      </w:r>
    </w:p>
    <w:p w14:paraId="6BE8734F" w14:textId="49945301" w:rsidR="00B846EB" w:rsidRDefault="0006787F" w:rsidP="009F0205">
      <w:pPr>
        <w:pStyle w:val="Odstavekseznama"/>
        <w:numPr>
          <w:ilvl w:val="0"/>
          <w:numId w:val="115"/>
        </w:numPr>
      </w:pPr>
      <w:r>
        <w:t>Kliknite</w:t>
      </w:r>
      <w:r w:rsidR="00B846EB">
        <w:t xml:space="preserve"> na gumb </w:t>
      </w:r>
      <w:r w:rsidR="00720F47">
        <w:t>»</w:t>
      </w:r>
      <w:r w:rsidR="00B846EB">
        <w:rPr>
          <w:b/>
        </w:rPr>
        <w:t>Dodaj mnenje</w:t>
      </w:r>
      <w:r w:rsidR="00720F47" w:rsidRPr="00335654">
        <w:t>«</w:t>
      </w:r>
      <w:r w:rsidR="00B846EB" w:rsidRPr="00335654">
        <w:t>.</w:t>
      </w:r>
    </w:p>
    <w:p w14:paraId="4F9C85A0" w14:textId="77777777" w:rsidR="00B846EB" w:rsidRPr="005765E3" w:rsidRDefault="00B846EB" w:rsidP="009F0205">
      <w:pPr>
        <w:pStyle w:val="Odstavekseznama"/>
        <w:numPr>
          <w:ilvl w:val="0"/>
          <w:numId w:val="115"/>
        </w:numPr>
        <w:rPr>
          <w:bCs/>
        </w:rPr>
      </w:pPr>
      <w:r>
        <w:rPr>
          <w:bCs/>
        </w:rPr>
        <w:t>Izberite javno obravnavo</w:t>
      </w:r>
      <w:r w:rsidRPr="005765E3">
        <w:rPr>
          <w:bCs/>
        </w:rPr>
        <w:t>.</w:t>
      </w:r>
    </w:p>
    <w:p w14:paraId="42BF2291" w14:textId="5068F468" w:rsidR="00B846EB" w:rsidRDefault="00B846EB" w:rsidP="009F0205">
      <w:pPr>
        <w:pStyle w:val="Odstavekseznama"/>
        <w:numPr>
          <w:ilvl w:val="0"/>
          <w:numId w:val="115"/>
        </w:numPr>
      </w:pPr>
      <w:r>
        <w:t xml:space="preserve">Kliknite na gumb </w:t>
      </w:r>
      <w:r w:rsidR="00720F47">
        <w:t>»</w:t>
      </w:r>
      <w:r>
        <w:rPr>
          <w:b/>
        </w:rPr>
        <w:t>Ustvar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399DED8B" w14:textId="014BF840" w:rsidR="00B846EB" w:rsidRDefault="00B846EB" w:rsidP="009F0205">
      <w:pPr>
        <w:pStyle w:val="Odstavekseznama"/>
        <w:numPr>
          <w:ilvl w:val="0"/>
          <w:numId w:val="115"/>
        </w:numPr>
      </w:pPr>
      <w:r>
        <w:t>Preusmerjeni boste na čarovnik za vnos mnenja, kjer je obvezno, da vpišete podatke</w:t>
      </w:r>
      <w:r w:rsidR="008D4D7B">
        <w:t>, kot</w:t>
      </w:r>
      <w:r>
        <w:t xml:space="preserve"> so: vrsta mnenja in mnenje. Če se mnenje nanaša na določeno enoto, izberite enoto. V zadnjem koraku označite, ali je predlagatelj posredoval osebne podatke. Za delo s čarovnikom preberite poglavje </w:t>
      </w:r>
      <w:r w:rsidR="00720F47">
        <w:t>»</w:t>
      </w:r>
      <w:r w:rsidRPr="00B80879">
        <w:rPr>
          <w:color w:val="1E5E9F" w:themeColor="accent3" w:themeShade="BF"/>
        </w:rPr>
        <w:fldChar w:fldCharType="begin"/>
      </w:r>
      <w:r w:rsidRPr="00B80879">
        <w:rPr>
          <w:color w:val="1E5E9F" w:themeColor="accent3" w:themeShade="BF"/>
        </w:rPr>
        <w:instrText xml:space="preserve"> REF _Ref85702266 \h </w:instrText>
      </w:r>
      <w:r w:rsidRPr="00B80879">
        <w:rPr>
          <w:color w:val="1E5E9F" w:themeColor="accent3" w:themeShade="BF"/>
        </w:rPr>
      </w:r>
      <w:r w:rsidRPr="00B80879">
        <w:rPr>
          <w:color w:val="1E5E9F" w:themeColor="accent3" w:themeShade="BF"/>
        </w:rPr>
        <w:fldChar w:fldCharType="separate"/>
      </w:r>
      <w:r w:rsidR="00CD0F51" w:rsidRPr="00676203">
        <w:rPr>
          <w:lang w:eastAsia="sl-SI"/>
        </w:rPr>
        <w:t>Čarovnik za urejanje podatkov</w:t>
      </w:r>
      <w:r w:rsidRPr="00B80879">
        <w:rPr>
          <w:color w:val="1E5E9F" w:themeColor="accent3" w:themeShade="BF"/>
        </w:rPr>
        <w:fldChar w:fldCharType="end"/>
      </w:r>
      <w:r w:rsidR="00B95116">
        <w:t>«</w:t>
      </w:r>
      <w:r>
        <w:t>.</w:t>
      </w:r>
    </w:p>
    <w:p w14:paraId="7AAEB14E" w14:textId="7BA89C29" w:rsidR="00B846EB" w:rsidRDefault="00B846EB" w:rsidP="009F0205">
      <w:pPr>
        <w:pStyle w:val="Odstavekseznama"/>
        <w:numPr>
          <w:ilvl w:val="0"/>
          <w:numId w:val="115"/>
        </w:numPr>
      </w:pPr>
      <w:r>
        <w:t xml:space="preserve">Ko vnesete vse podatke v </w:t>
      </w:r>
      <w:r w:rsidR="0006787F">
        <w:t>čarovniku</w:t>
      </w:r>
      <w:r>
        <w:t xml:space="preserve">, kliknite gumb </w:t>
      </w:r>
      <w:r w:rsidR="00720F47">
        <w:t>»</w:t>
      </w:r>
      <w:r w:rsidRPr="00F000D4">
        <w:rPr>
          <w:b/>
        </w:rPr>
        <w:t>Shrani in zapri</w:t>
      </w:r>
      <w:r w:rsidR="00720F47" w:rsidRPr="00335654">
        <w:t>«</w:t>
      </w:r>
      <w:r w:rsidRPr="00335654">
        <w:t>.</w:t>
      </w:r>
    </w:p>
    <w:p w14:paraId="1AD4E5F0" w14:textId="49D58B9C" w:rsidR="00B846EB" w:rsidRDefault="0006787F" w:rsidP="009F0205">
      <w:pPr>
        <w:pStyle w:val="Odstavekseznama"/>
        <w:numPr>
          <w:ilvl w:val="0"/>
          <w:numId w:val="115"/>
        </w:numPr>
      </w:pPr>
      <w:r>
        <w:t>Preverite</w:t>
      </w:r>
      <w:r w:rsidR="00B846EB">
        <w:t xml:space="preserve"> vpisane podatke; če ste se zmotili, kliknite gumb </w:t>
      </w:r>
      <w:r w:rsidR="00720F47">
        <w:t>»</w:t>
      </w:r>
      <w:r w:rsidR="00B846EB" w:rsidRPr="00F000D4">
        <w:rPr>
          <w:b/>
        </w:rPr>
        <w:t>Popravi</w:t>
      </w:r>
      <w:r w:rsidR="00720F47" w:rsidRPr="00335654">
        <w:t>«</w:t>
      </w:r>
      <w:r w:rsidR="00B846EB" w:rsidRPr="00335654">
        <w:t>,</w:t>
      </w:r>
      <w:r w:rsidR="00B846EB">
        <w:t xml:space="preserve"> sicer kliknite gumb </w:t>
      </w:r>
      <w:r w:rsidR="00720F47">
        <w:t>»</w:t>
      </w:r>
      <w:r w:rsidR="00B846EB" w:rsidRPr="00F000D4">
        <w:rPr>
          <w:b/>
        </w:rPr>
        <w:t>Oddaj mnenje</w:t>
      </w:r>
      <w:r w:rsidR="00720F47" w:rsidRPr="00335654">
        <w:t>«</w:t>
      </w:r>
      <w:r w:rsidR="00B846EB" w:rsidRPr="00335654">
        <w:t>.</w:t>
      </w:r>
    </w:p>
    <w:p w14:paraId="7485F18A" w14:textId="77777777" w:rsidR="00B846EB" w:rsidRDefault="00B846EB" w:rsidP="00B846EB">
      <w:r w:rsidRPr="00F000D4">
        <w:rPr>
          <w:rStyle w:val="Poudarek"/>
        </w:rPr>
        <w:t>Pozor!</w:t>
      </w:r>
      <w:r>
        <w:t xml:space="preserve"> Mnenje, ki se nanaša na določeno enoto, lahko vnese tudi nosilec predloga OE na predlogu.</w:t>
      </w:r>
    </w:p>
    <w:p w14:paraId="519034AA" w14:textId="77777777" w:rsidR="00B846EB" w:rsidRDefault="00B846EB" w:rsidP="00B846EB">
      <w:pPr>
        <w:pStyle w:val="Naslov5"/>
      </w:pPr>
      <w:bookmarkStart w:id="658" w:name="_Toc86324344"/>
      <w:bookmarkStart w:id="659" w:name="_Toc89335607"/>
      <w:r>
        <w:t>Začetek opredelitve do mnenj</w:t>
      </w:r>
      <w:bookmarkEnd w:id="658"/>
      <w:bookmarkEnd w:id="659"/>
    </w:p>
    <w:p w14:paraId="24414F93" w14:textId="77777777" w:rsidR="00B846EB" w:rsidRDefault="00B846EB" w:rsidP="00B846EB">
      <w:r>
        <w:t>Opredelitev do mnenj ne morete začeti med trajanjem javne obravnave.</w:t>
      </w:r>
    </w:p>
    <w:p w14:paraId="789690DE" w14:textId="302F2C69" w:rsidR="00B846EB" w:rsidRDefault="00B846EB" w:rsidP="00B846EB">
      <w:pPr>
        <w:pStyle w:val="Naslov6"/>
      </w:pPr>
      <w:bookmarkStart w:id="660" w:name="_Toc86324345"/>
      <w:bookmarkStart w:id="661" w:name="_Toc89335608"/>
      <w:r>
        <w:t>Kdo lahko označi začetek opredelitev do mnenj</w:t>
      </w:r>
      <w:r w:rsidR="00630B58" w:rsidRPr="00630B58">
        <w:t xml:space="preserve"> </w:t>
      </w:r>
      <w:r w:rsidR="00630B58">
        <w:t>in kdaj</w:t>
      </w:r>
      <w:r>
        <w:t>?</w:t>
      </w:r>
      <w:bookmarkEnd w:id="660"/>
      <w:bookmarkEnd w:id="661"/>
    </w:p>
    <w:p w14:paraId="43408604" w14:textId="77777777" w:rsidR="00B846EB" w:rsidRDefault="00B846EB" w:rsidP="00B846EB">
      <w:r>
        <w:t>Akcija je na voljo:</w:t>
      </w:r>
    </w:p>
    <w:p w14:paraId="1D621A8D" w14:textId="77777777" w:rsidR="00B846EB" w:rsidRDefault="00B846EB" w:rsidP="009F0205">
      <w:pPr>
        <w:pStyle w:val="Odstavekseznama"/>
        <w:numPr>
          <w:ilvl w:val="0"/>
          <w:numId w:val="116"/>
        </w:numPr>
      </w:pPr>
      <w:r>
        <w:t xml:space="preserve">če ste </w:t>
      </w:r>
      <w:r w:rsidRPr="008C6B3C">
        <w:rPr>
          <w:b/>
        </w:rPr>
        <w:t>nosilec paketa OE</w:t>
      </w:r>
      <w:r>
        <w:t xml:space="preserve"> in</w:t>
      </w:r>
    </w:p>
    <w:p w14:paraId="57A1578E" w14:textId="2C88EDD8" w:rsidR="00B846EB" w:rsidRPr="008C6B3C" w:rsidRDefault="00B846EB" w:rsidP="009F0205">
      <w:pPr>
        <w:pStyle w:val="Odstavekseznama"/>
        <w:numPr>
          <w:ilvl w:val="0"/>
          <w:numId w:val="116"/>
        </w:numPr>
      </w:pPr>
      <w:r>
        <w:t xml:space="preserve">če je </w:t>
      </w:r>
      <w:r w:rsidRPr="008C6B3C">
        <w:rPr>
          <w:b/>
        </w:rPr>
        <w:t>status paketa</w:t>
      </w:r>
      <w:r w:rsidRPr="00B95116">
        <w:t xml:space="preserve"> </w:t>
      </w:r>
      <w:r w:rsidR="00720F47" w:rsidRPr="00B95116">
        <w:t>»</w:t>
      </w:r>
      <w:r w:rsidRPr="008C6B3C">
        <w:rPr>
          <w:b/>
        </w:rPr>
        <w:t xml:space="preserve">V fazi </w:t>
      </w:r>
      <w:r w:rsidR="00EE2787" w:rsidRPr="008C6B3C">
        <w:rPr>
          <w:b/>
        </w:rPr>
        <w:t>javne</w:t>
      </w:r>
      <w:r w:rsidRPr="008C6B3C">
        <w:rPr>
          <w:b/>
        </w:rPr>
        <w:t xml:space="preserve"> obravnave</w:t>
      </w:r>
      <w:r w:rsidR="00720F47" w:rsidRPr="00B95116">
        <w:t>«</w:t>
      </w:r>
      <w:r w:rsidRPr="00205792">
        <w:t xml:space="preserve"> ali</w:t>
      </w:r>
      <w:r>
        <w:rPr>
          <w:b/>
        </w:rPr>
        <w:t xml:space="preserve"> </w:t>
      </w:r>
      <w:r w:rsidR="00720F47">
        <w:t>»</w:t>
      </w:r>
      <w:r>
        <w:rPr>
          <w:b/>
        </w:rPr>
        <w:t>V</w:t>
      </w:r>
      <w:r w:rsidRPr="00205792">
        <w:rPr>
          <w:b/>
        </w:rPr>
        <w:t xml:space="preserve"> fazi opredelitve do mnenja lastnikov ali javnosti</w:t>
      </w:r>
      <w:r w:rsidR="00720F47" w:rsidRPr="00B95116">
        <w:t>«</w:t>
      </w:r>
      <w:r w:rsidRPr="00B95116">
        <w:t>.</w:t>
      </w:r>
    </w:p>
    <w:p w14:paraId="63A8D599" w14:textId="130A588E" w:rsidR="00B846EB" w:rsidRPr="008C6B3C" w:rsidRDefault="00B846EB" w:rsidP="00B846EB">
      <w:r w:rsidRPr="00723D5E">
        <w:rPr>
          <w:rStyle w:val="Poudarek"/>
        </w:rPr>
        <w:t>Pozor!</w:t>
      </w:r>
      <w:r>
        <w:t xml:space="preserve"> Opredelitev do mnenj ne morete začeti pred datumom konca (datum do) </w:t>
      </w:r>
      <w:r w:rsidR="00EE2787">
        <w:t>seznanitve</w:t>
      </w:r>
      <w:r>
        <w:t xml:space="preserve"> javnosti.</w:t>
      </w:r>
    </w:p>
    <w:p w14:paraId="5F1747D0" w14:textId="77777777" w:rsidR="00B846EB" w:rsidRDefault="00B846EB" w:rsidP="00B846EB">
      <w:pPr>
        <w:pStyle w:val="Naslov6"/>
      </w:pPr>
      <w:bookmarkStart w:id="662" w:name="_Toc86324346"/>
      <w:bookmarkStart w:id="663" w:name="_Toc89335609"/>
      <w:r>
        <w:t>Kako začnem opredelitev do mnenj?</w:t>
      </w:r>
      <w:bookmarkEnd w:id="662"/>
      <w:bookmarkEnd w:id="663"/>
    </w:p>
    <w:p w14:paraId="1B2AF2B9" w14:textId="77777777" w:rsidR="00B846EB" w:rsidRDefault="00B846EB" w:rsidP="00B846EB">
      <w:r w:rsidRPr="008C6B3C">
        <w:rPr>
          <w:noProof/>
          <w:lang w:eastAsia="sl-SI"/>
        </w:rPr>
        <w:drawing>
          <wp:inline distT="0" distB="0" distL="0" distR="0" wp14:anchorId="58FAE4BF" wp14:editId="660197DC">
            <wp:extent cx="1658815" cy="251037"/>
            <wp:effectExtent l="0" t="0" r="0" b="0"/>
            <wp:docPr id="172" name="Picture 17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673384" cy="253242"/>
                    </a:xfrm>
                    <a:prstGeom prst="rect">
                      <a:avLst/>
                    </a:prstGeom>
                  </pic:spPr>
                </pic:pic>
              </a:graphicData>
            </a:graphic>
          </wp:inline>
        </w:drawing>
      </w:r>
    </w:p>
    <w:p w14:paraId="59AE55DB" w14:textId="7C67452E" w:rsidR="00B846EB" w:rsidRDefault="00B846EB" w:rsidP="009F0205">
      <w:pPr>
        <w:pStyle w:val="Odstavekseznama"/>
        <w:numPr>
          <w:ilvl w:val="0"/>
          <w:numId w:val="117"/>
        </w:numPr>
      </w:pPr>
      <w:r>
        <w:lastRenderedPageBreak/>
        <w:t xml:space="preserve">Odprite stran </w:t>
      </w:r>
      <w:r w:rsidR="00720F47">
        <w:t>»</w:t>
      </w:r>
      <w:r w:rsidRPr="001456A2">
        <w:rPr>
          <w:b/>
        </w:rPr>
        <w:t xml:space="preserve">Vpogled v </w:t>
      </w:r>
      <w:r>
        <w:rPr>
          <w:b/>
        </w:rPr>
        <w:t>paket</w:t>
      </w:r>
      <w:r w:rsidR="00720F47" w:rsidRPr="00335654">
        <w:t>«</w:t>
      </w:r>
      <w:r w:rsidRPr="00335654">
        <w:t>.</w:t>
      </w:r>
    </w:p>
    <w:p w14:paraId="1020AAAC" w14:textId="6BF3331B" w:rsidR="00B846EB" w:rsidRDefault="00EE2787" w:rsidP="009F0205">
      <w:pPr>
        <w:pStyle w:val="Odstavekseznama"/>
        <w:numPr>
          <w:ilvl w:val="0"/>
          <w:numId w:val="117"/>
        </w:numPr>
      </w:pPr>
      <w:r>
        <w:t>Kliknite</w:t>
      </w:r>
      <w:r w:rsidR="00B846EB">
        <w:t xml:space="preserve"> na gumb </w:t>
      </w:r>
      <w:r w:rsidR="00720F47">
        <w:t>»</w:t>
      </w:r>
      <w:r w:rsidR="00B846EB">
        <w:rPr>
          <w:b/>
        </w:rPr>
        <w:t>Prični opredelitev do mnenj</w:t>
      </w:r>
      <w:r w:rsidR="00720F47" w:rsidRPr="00335654">
        <w:t>«</w:t>
      </w:r>
      <w:r w:rsidR="00B846EB" w:rsidRPr="00335654">
        <w:t>.</w:t>
      </w:r>
    </w:p>
    <w:p w14:paraId="5040427A" w14:textId="77777777" w:rsidR="00B846EB" w:rsidRPr="005765E3" w:rsidRDefault="00B846EB" w:rsidP="009F0205">
      <w:pPr>
        <w:pStyle w:val="Odstavekseznama"/>
        <w:numPr>
          <w:ilvl w:val="0"/>
          <w:numId w:val="117"/>
        </w:numPr>
        <w:rPr>
          <w:bCs/>
        </w:rPr>
      </w:pPr>
      <w:r w:rsidRPr="005765E3">
        <w:rPr>
          <w:bCs/>
        </w:rPr>
        <w:t>Če želite</w:t>
      </w:r>
      <w:r>
        <w:rPr>
          <w:bCs/>
        </w:rPr>
        <w:t>,</w:t>
      </w:r>
      <w:r w:rsidRPr="005765E3">
        <w:rPr>
          <w:bCs/>
        </w:rPr>
        <w:t xml:space="preserve"> vpišite komentar; komentar bo prikazan v </w:t>
      </w:r>
      <w:proofErr w:type="spellStart"/>
      <w:r w:rsidRPr="005765E3">
        <w:rPr>
          <w:bCs/>
        </w:rPr>
        <w:t>časovnici</w:t>
      </w:r>
      <w:proofErr w:type="spellEnd"/>
      <w:r w:rsidRPr="005765E3">
        <w:rPr>
          <w:bCs/>
        </w:rPr>
        <w:t>.</w:t>
      </w:r>
    </w:p>
    <w:p w14:paraId="4C4332CA" w14:textId="463D2C0F" w:rsidR="00B846EB" w:rsidRDefault="00B846EB" w:rsidP="009F0205">
      <w:pPr>
        <w:pStyle w:val="Odstavekseznama"/>
        <w:numPr>
          <w:ilvl w:val="0"/>
          <w:numId w:val="117"/>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 </w:t>
      </w:r>
    </w:p>
    <w:p w14:paraId="49003B82" w14:textId="7B2071DA" w:rsidR="00B846EB" w:rsidRDefault="00B846EB" w:rsidP="009F0205">
      <w:pPr>
        <w:pStyle w:val="Odstavekseznama"/>
        <w:numPr>
          <w:ilvl w:val="0"/>
          <w:numId w:val="117"/>
        </w:numPr>
      </w:pPr>
      <w:r>
        <w:t xml:space="preserve">Na koncu uspešno izvedene akcije je status paketa </w:t>
      </w:r>
      <w:r w:rsidR="00720F47">
        <w:t>»</w:t>
      </w:r>
      <w:r w:rsidRPr="00205792">
        <w:rPr>
          <w:b/>
        </w:rPr>
        <w:t>V fazi opredelitve do mnenja lastnikov ali javnosti</w:t>
      </w:r>
      <w:r w:rsidR="00720F47" w:rsidRPr="00335654">
        <w:t>«</w:t>
      </w:r>
      <w:r w:rsidRPr="00335654">
        <w:t>;</w:t>
      </w:r>
      <w:r>
        <w:t xml:space="preserve"> hkrati so vsi predlogi, ki so v tem paketu prestavljeni v </w:t>
      </w:r>
      <w:r w:rsidR="00720F47">
        <w:t>»</w:t>
      </w:r>
      <w:r w:rsidRPr="00205792">
        <w:rPr>
          <w:b/>
        </w:rPr>
        <w:t>Predlog v fazi opredelitve do mnenja lastnikov ali javnosti</w:t>
      </w:r>
      <w:r w:rsidR="00720F47">
        <w:t>«</w:t>
      </w:r>
      <w:r>
        <w:t xml:space="preserve">. </w:t>
      </w:r>
    </w:p>
    <w:p w14:paraId="28F7D90C" w14:textId="77777777" w:rsidR="00B846EB" w:rsidRDefault="00B846EB" w:rsidP="00B846EB">
      <w:pPr>
        <w:pStyle w:val="Naslov5"/>
      </w:pPr>
      <w:bookmarkStart w:id="664" w:name="_Toc86324347"/>
      <w:bookmarkStart w:id="665" w:name="_Toc89335610"/>
      <w:r>
        <w:t>Opredelitev do mnenj</w:t>
      </w:r>
      <w:bookmarkEnd w:id="664"/>
      <w:bookmarkEnd w:id="665"/>
    </w:p>
    <w:p w14:paraId="474E6DA3" w14:textId="77777777" w:rsidR="00B846EB" w:rsidRDefault="00B846EB" w:rsidP="00B846EB">
      <w:r>
        <w:t>Po končani seznanitvi lastnikov, nosilec paketa OE mora poskrbeti:</w:t>
      </w:r>
    </w:p>
    <w:p w14:paraId="26D0DC9C" w14:textId="5860BEFE" w:rsidR="00B846EB" w:rsidRDefault="00B846EB" w:rsidP="009F0205">
      <w:pPr>
        <w:pStyle w:val="Odstavekseznama"/>
        <w:numPr>
          <w:ilvl w:val="0"/>
          <w:numId w:val="122"/>
        </w:numPr>
      </w:pPr>
      <w:r>
        <w:t xml:space="preserve">da je za vsako oddano mnenje je pripravljen odgovor (preberite poglavje </w:t>
      </w:r>
      <w:r w:rsidR="00720F47">
        <w:t>»</w:t>
      </w:r>
      <w:r w:rsidRPr="00FA52EC">
        <w:rPr>
          <w:color w:val="1E5E9F" w:themeColor="accent3" w:themeShade="BF"/>
        </w:rPr>
        <w:fldChar w:fldCharType="begin"/>
      </w:r>
      <w:r w:rsidRPr="00FA52EC">
        <w:rPr>
          <w:color w:val="1E5E9F" w:themeColor="accent3" w:themeShade="BF"/>
        </w:rPr>
        <w:instrText xml:space="preserve"> REF _Ref86062060 \h </w:instrText>
      </w:r>
      <w:r w:rsidRPr="00FA52EC">
        <w:rPr>
          <w:color w:val="1E5E9F" w:themeColor="accent3" w:themeShade="BF"/>
        </w:rPr>
      </w:r>
      <w:r w:rsidRPr="00FA52EC">
        <w:rPr>
          <w:color w:val="1E5E9F" w:themeColor="accent3" w:themeShade="BF"/>
        </w:rPr>
        <w:fldChar w:fldCharType="separate"/>
      </w:r>
      <w:r w:rsidR="00CD0F51">
        <w:t>Priprava odgovora za posamezno mnenj</w:t>
      </w:r>
      <w:r w:rsidRPr="00FA52EC">
        <w:rPr>
          <w:color w:val="1E5E9F" w:themeColor="accent3" w:themeShade="BF"/>
        </w:rPr>
        <w:fldChar w:fldCharType="end"/>
      </w:r>
      <w:r w:rsidR="00335654">
        <w:t>«)</w:t>
      </w:r>
      <w:r>
        <w:t xml:space="preserve">; to ste lahko pripravili tudi med potekom </w:t>
      </w:r>
      <w:r w:rsidR="00EE2787">
        <w:t>seznanitve</w:t>
      </w:r>
      <w:r>
        <w:t xml:space="preserve"> javnosti; odgovore lahko še popravite;</w:t>
      </w:r>
    </w:p>
    <w:p w14:paraId="35AC10B5" w14:textId="77777777" w:rsidR="00B846EB" w:rsidRDefault="00B846EB" w:rsidP="009F0205">
      <w:pPr>
        <w:pStyle w:val="Odstavekseznama"/>
        <w:numPr>
          <w:ilvl w:val="0"/>
          <w:numId w:val="122"/>
        </w:numPr>
      </w:pPr>
      <w:r>
        <w:t>da so odgovori na mnenja objavljeni na spletu;</w:t>
      </w:r>
    </w:p>
    <w:p w14:paraId="2509C6E6" w14:textId="1D28CCC6" w:rsidR="00B846EB" w:rsidRDefault="00B846EB" w:rsidP="009F0205">
      <w:pPr>
        <w:pStyle w:val="Odstavekseznama"/>
        <w:numPr>
          <w:ilvl w:val="0"/>
          <w:numId w:val="122"/>
        </w:numPr>
      </w:pPr>
      <w:r>
        <w:t>da</w:t>
      </w:r>
      <w:r w:rsidRPr="00CB1EED">
        <w:t xml:space="preserve"> </w:t>
      </w:r>
      <w:r>
        <w:t xml:space="preserve">se glede </w:t>
      </w:r>
      <w:r w:rsidRPr="00CB1EED">
        <w:t>posame</w:t>
      </w:r>
      <w:r>
        <w:t>z</w:t>
      </w:r>
      <w:r w:rsidRPr="00CB1EED">
        <w:t>n</w:t>
      </w:r>
      <w:r>
        <w:t>ega</w:t>
      </w:r>
      <w:r w:rsidRPr="00CB1EED">
        <w:t xml:space="preserve"> predlog</w:t>
      </w:r>
      <w:r>
        <w:t xml:space="preserve">a opredelite, ali ga je </w:t>
      </w:r>
      <w:r w:rsidR="00335654">
        <w:t>treba</w:t>
      </w:r>
      <w:r>
        <w:t xml:space="preserve"> spremeniti ali ne;</w:t>
      </w:r>
    </w:p>
    <w:p w14:paraId="0320228D" w14:textId="77777777" w:rsidR="00B846EB" w:rsidRDefault="00B846EB" w:rsidP="009F0205">
      <w:pPr>
        <w:pStyle w:val="Odstavekseznama"/>
        <w:numPr>
          <w:ilvl w:val="0"/>
          <w:numId w:val="122"/>
        </w:numPr>
      </w:pPr>
      <w:r>
        <w:t>da zaključi fazo seznanitve lastnikov.</w:t>
      </w:r>
    </w:p>
    <w:p w14:paraId="02DA2928" w14:textId="50FA24FF" w:rsidR="00B846EB" w:rsidRDefault="00335654" w:rsidP="00B846EB">
      <w:r>
        <w:t xml:space="preserve">Nosilec </w:t>
      </w:r>
      <w:r w:rsidR="00B846EB">
        <w:t>paketa OE lahko:</w:t>
      </w:r>
    </w:p>
    <w:p w14:paraId="0669A447" w14:textId="77777777" w:rsidR="00B846EB" w:rsidRDefault="00B846EB" w:rsidP="009F0205">
      <w:pPr>
        <w:pStyle w:val="Odstavekseznama"/>
        <w:numPr>
          <w:ilvl w:val="0"/>
          <w:numId w:val="123"/>
        </w:numPr>
      </w:pPr>
      <w:r>
        <w:t>ureja paket;</w:t>
      </w:r>
    </w:p>
    <w:p w14:paraId="1DCFD982" w14:textId="77777777" w:rsidR="00B846EB" w:rsidRDefault="00B846EB" w:rsidP="009F0205">
      <w:pPr>
        <w:pStyle w:val="Odstavekseznama"/>
        <w:numPr>
          <w:ilvl w:val="0"/>
          <w:numId w:val="123"/>
        </w:numPr>
      </w:pPr>
      <w:r>
        <w:t>doda dodane predloge v paket;</w:t>
      </w:r>
    </w:p>
    <w:p w14:paraId="49D81865" w14:textId="77777777" w:rsidR="00B846EB" w:rsidRDefault="00B846EB" w:rsidP="009F0205">
      <w:pPr>
        <w:pStyle w:val="Odstavekseznama"/>
        <w:numPr>
          <w:ilvl w:val="0"/>
          <w:numId w:val="123"/>
        </w:numPr>
      </w:pPr>
      <w:r>
        <w:t>odstrani predloge iz paketa;</w:t>
      </w:r>
    </w:p>
    <w:p w14:paraId="022CC85A" w14:textId="77777777" w:rsidR="00B846EB" w:rsidRDefault="00B846EB" w:rsidP="009F0205">
      <w:pPr>
        <w:pStyle w:val="Odstavekseznama"/>
        <w:numPr>
          <w:ilvl w:val="0"/>
          <w:numId w:val="123"/>
        </w:numPr>
      </w:pPr>
      <w:r>
        <w:t>umakne predlog;</w:t>
      </w:r>
    </w:p>
    <w:p w14:paraId="0B0EE4D6" w14:textId="77777777" w:rsidR="00B846EB" w:rsidRDefault="00B846EB" w:rsidP="009F0205">
      <w:pPr>
        <w:pStyle w:val="Odstavekseznama"/>
        <w:numPr>
          <w:ilvl w:val="0"/>
          <w:numId w:val="123"/>
        </w:numPr>
      </w:pPr>
      <w:r>
        <w:t>izdela nov osnutek odloka.</w:t>
      </w:r>
    </w:p>
    <w:p w14:paraId="556DABCD" w14:textId="161EC57C" w:rsidR="00B846EB" w:rsidRDefault="00B846EB" w:rsidP="00B846EB">
      <w:pPr>
        <w:pStyle w:val="Naslov6"/>
      </w:pPr>
      <w:bookmarkStart w:id="666" w:name="_Toc86324348"/>
      <w:bookmarkStart w:id="667" w:name="_Toc89335611"/>
      <w:r>
        <w:t>Kako preverim</w:t>
      </w:r>
      <w:r w:rsidR="008D4D7B">
        <w:t>,</w:t>
      </w:r>
      <w:r>
        <w:t xml:space="preserve"> ali vsa mnenja imajo odgovor?</w:t>
      </w:r>
      <w:bookmarkEnd w:id="666"/>
      <w:bookmarkEnd w:id="667"/>
    </w:p>
    <w:p w14:paraId="6B64C1EF" w14:textId="4BE9CE9E" w:rsidR="00B846EB" w:rsidRDefault="00B846EB" w:rsidP="009F0205">
      <w:pPr>
        <w:pStyle w:val="Odstavekseznama"/>
        <w:numPr>
          <w:ilvl w:val="0"/>
          <w:numId w:val="193"/>
        </w:numPr>
      </w:pPr>
      <w:r>
        <w:t xml:space="preserve">Odprite stran </w:t>
      </w:r>
      <w:r w:rsidR="00720F47">
        <w:t>»</w:t>
      </w:r>
      <w:r w:rsidRPr="00025BAE">
        <w:rPr>
          <w:b/>
        </w:rPr>
        <w:t>Vpogle</w:t>
      </w:r>
      <w:r>
        <w:rPr>
          <w:b/>
        </w:rPr>
        <w:t>d</w:t>
      </w:r>
      <w:r w:rsidRPr="00025BAE">
        <w:rPr>
          <w:b/>
        </w:rPr>
        <w:t xml:space="preserve"> v paket</w:t>
      </w:r>
      <w:r w:rsidR="00720F47" w:rsidRPr="00B12226">
        <w:t>«</w:t>
      </w:r>
      <w:r w:rsidRPr="00B12226">
        <w:t>,</w:t>
      </w:r>
      <w:r>
        <w:t xml:space="preserve"> zavihek </w:t>
      </w:r>
      <w:r w:rsidR="00720F47">
        <w:t>»</w:t>
      </w:r>
      <w:r w:rsidRPr="00025BAE">
        <w:rPr>
          <w:b/>
        </w:rPr>
        <w:t>Mnenja javnosti</w:t>
      </w:r>
      <w:r w:rsidR="00720F47" w:rsidRPr="00B12226">
        <w:t>«</w:t>
      </w:r>
      <w:r w:rsidRPr="00B12226">
        <w:t>.</w:t>
      </w:r>
    </w:p>
    <w:p w14:paraId="1370E304" w14:textId="5FDD448C" w:rsidR="00B846EB" w:rsidRDefault="00B846EB" w:rsidP="009F0205">
      <w:pPr>
        <w:pStyle w:val="Odstavekseznama"/>
        <w:numPr>
          <w:ilvl w:val="0"/>
          <w:numId w:val="193"/>
        </w:numPr>
      </w:pPr>
      <w:r>
        <w:t xml:space="preserve">Označite filtre: </w:t>
      </w:r>
      <w:r w:rsidR="00720F47">
        <w:t>»</w:t>
      </w:r>
      <w:r w:rsidRPr="00025BAE">
        <w:rPr>
          <w:b/>
        </w:rPr>
        <w:t>V pripravi (po pošti)</w:t>
      </w:r>
      <w:r w:rsidR="00720F47">
        <w:t>«</w:t>
      </w:r>
      <w:r w:rsidR="00B12226">
        <w:t xml:space="preserve"> ali</w:t>
      </w:r>
      <w:r>
        <w:t xml:space="preserve"> </w:t>
      </w:r>
      <w:r w:rsidR="00720F47">
        <w:t>»</w:t>
      </w:r>
      <w:r w:rsidRPr="00025BAE">
        <w:rPr>
          <w:b/>
        </w:rPr>
        <w:t>Oddano mnenje</w:t>
      </w:r>
      <w:r w:rsidR="00720F47">
        <w:t>«</w:t>
      </w:r>
      <w:r w:rsidR="00B12226">
        <w:t xml:space="preserve"> ali</w:t>
      </w:r>
      <w:r>
        <w:t xml:space="preserve"> </w:t>
      </w:r>
      <w:r w:rsidR="00720F47">
        <w:t>»</w:t>
      </w:r>
      <w:r w:rsidRPr="00025BAE">
        <w:rPr>
          <w:b/>
        </w:rPr>
        <w:t>Odgovor v pripravi</w:t>
      </w:r>
      <w:r w:rsidR="00720F47">
        <w:t>«</w:t>
      </w:r>
      <w:r>
        <w:t>.</w:t>
      </w:r>
    </w:p>
    <w:p w14:paraId="6CC1C739" w14:textId="5BC50EEE" w:rsidR="00B846EB" w:rsidRDefault="00B846EB" w:rsidP="00B846EB">
      <w:r>
        <w:t xml:space="preserve">Če obstajajo mnenja za izbrane statuse, potem jih ustrezno obdelajte (preberite poglavje </w:t>
      </w:r>
      <w:r w:rsidR="00B12226">
        <w:t>»</w:t>
      </w:r>
      <w:r w:rsidRPr="00FA52EC">
        <w:rPr>
          <w:color w:val="1E5E9F" w:themeColor="accent3" w:themeShade="BF"/>
        </w:rPr>
        <w:fldChar w:fldCharType="begin"/>
      </w:r>
      <w:r w:rsidRPr="00FA52EC">
        <w:rPr>
          <w:color w:val="1E5E9F" w:themeColor="accent3" w:themeShade="BF"/>
        </w:rPr>
        <w:instrText xml:space="preserve"> REF _Ref86062060 \h </w:instrText>
      </w:r>
      <w:r w:rsidRPr="00FA52EC">
        <w:rPr>
          <w:color w:val="1E5E9F" w:themeColor="accent3" w:themeShade="BF"/>
        </w:rPr>
      </w:r>
      <w:r w:rsidRPr="00FA52EC">
        <w:rPr>
          <w:color w:val="1E5E9F" w:themeColor="accent3" w:themeShade="BF"/>
        </w:rPr>
        <w:fldChar w:fldCharType="separate"/>
      </w:r>
      <w:r w:rsidR="00CD0F51">
        <w:t>Priprava odgovora za posamezno mnenj</w:t>
      </w:r>
      <w:r w:rsidRPr="00FA52EC">
        <w:rPr>
          <w:color w:val="1E5E9F" w:themeColor="accent3" w:themeShade="BF"/>
        </w:rPr>
        <w:fldChar w:fldCharType="end"/>
      </w:r>
      <w:r w:rsidR="00B12226">
        <w:t>«)</w:t>
      </w:r>
      <w:r>
        <w:t xml:space="preserve">. </w:t>
      </w:r>
    </w:p>
    <w:p w14:paraId="6104CD71" w14:textId="77777777" w:rsidR="00B846EB" w:rsidRDefault="00B846EB" w:rsidP="00B846EB">
      <w:pPr>
        <w:pStyle w:val="Naslov5"/>
      </w:pPr>
      <w:bookmarkStart w:id="668" w:name="_Toc86324349"/>
      <w:bookmarkStart w:id="669" w:name="_Toc89335612"/>
      <w:r>
        <w:t>Opredelitev do predlogov</w:t>
      </w:r>
      <w:bookmarkEnd w:id="668"/>
      <w:bookmarkEnd w:id="669"/>
    </w:p>
    <w:p w14:paraId="104A4C15" w14:textId="693BB9F0" w:rsidR="00B846EB" w:rsidRDefault="00B846EB" w:rsidP="00B846EB">
      <w:pPr>
        <w:pStyle w:val="Naslov6"/>
      </w:pPr>
      <w:bookmarkStart w:id="670" w:name="_Toc86324350"/>
      <w:bookmarkStart w:id="671" w:name="_Toc89335613"/>
      <w:r>
        <w:t>Kako preverim</w:t>
      </w:r>
      <w:r w:rsidR="008D4D7B">
        <w:t>,</w:t>
      </w:r>
      <w:r>
        <w:t xml:space="preserve"> ali je podana opredelitev do vseh predlogov?</w:t>
      </w:r>
      <w:bookmarkEnd w:id="670"/>
      <w:bookmarkEnd w:id="671"/>
    </w:p>
    <w:p w14:paraId="0D5587EA" w14:textId="3CCBAD96" w:rsidR="00B846EB" w:rsidRDefault="00B846EB" w:rsidP="009F0205">
      <w:pPr>
        <w:pStyle w:val="Odstavekseznama"/>
        <w:numPr>
          <w:ilvl w:val="0"/>
          <w:numId w:val="129"/>
        </w:numPr>
      </w:pPr>
      <w:r>
        <w:t xml:space="preserve">Odprite stran </w:t>
      </w:r>
      <w:r w:rsidR="00B12226">
        <w:t>»</w:t>
      </w:r>
      <w:r w:rsidRPr="0094544D">
        <w:rPr>
          <w:b/>
        </w:rPr>
        <w:t>Vpogle</w:t>
      </w:r>
      <w:r>
        <w:rPr>
          <w:b/>
        </w:rPr>
        <w:t>d</w:t>
      </w:r>
      <w:r w:rsidRPr="0094544D">
        <w:rPr>
          <w:b/>
        </w:rPr>
        <w:t xml:space="preserve"> v paket</w:t>
      </w:r>
      <w:r w:rsidR="00B12226" w:rsidRPr="00B12226">
        <w:t>«</w:t>
      </w:r>
      <w:r w:rsidRPr="00B12226">
        <w:t>,</w:t>
      </w:r>
      <w:r>
        <w:t xml:space="preserve"> zavihek </w:t>
      </w:r>
      <w:r w:rsidR="00B12226">
        <w:t>»</w:t>
      </w:r>
      <w:r w:rsidRPr="0094544D">
        <w:rPr>
          <w:b/>
        </w:rPr>
        <w:t>Predlogi</w:t>
      </w:r>
      <w:r w:rsidR="00B12226" w:rsidRPr="00B12226">
        <w:t>«</w:t>
      </w:r>
      <w:r w:rsidRPr="00B12226">
        <w:t>.</w:t>
      </w:r>
    </w:p>
    <w:p w14:paraId="254BDE06" w14:textId="09215333" w:rsidR="00B846EB" w:rsidRDefault="00B846EB" w:rsidP="009F0205">
      <w:pPr>
        <w:pStyle w:val="Odstavekseznama"/>
        <w:numPr>
          <w:ilvl w:val="0"/>
          <w:numId w:val="129"/>
        </w:numPr>
      </w:pPr>
      <w:r>
        <w:t xml:space="preserve">Označite filtre: </w:t>
      </w:r>
      <w:r w:rsidR="00720F47">
        <w:t>»</w:t>
      </w:r>
      <w:r w:rsidRPr="00B12226">
        <w:rPr>
          <w:b/>
        </w:rPr>
        <w:t>Predlog v fazi opredelitve do mnenja lastnikov</w:t>
      </w:r>
      <w:r w:rsidR="00720F47">
        <w:t>«</w:t>
      </w:r>
      <w:r>
        <w:t>.</w:t>
      </w:r>
    </w:p>
    <w:p w14:paraId="6A9140A1" w14:textId="74F8FA73" w:rsidR="00B846EB" w:rsidRDefault="00B846EB" w:rsidP="00B846EB">
      <w:r>
        <w:t xml:space="preserve">Če obstajajo predlogi za izbran status, potem se na posameznih predlogih opredelite, ali je predlog </w:t>
      </w:r>
      <w:r w:rsidR="008D4D7B">
        <w:t>treba</w:t>
      </w:r>
      <w:r>
        <w:t xml:space="preserve"> spremeniti ali ne.</w:t>
      </w:r>
    </w:p>
    <w:p w14:paraId="61694005" w14:textId="77777777" w:rsidR="00B846EB" w:rsidRDefault="00B846EB" w:rsidP="00B846EB">
      <w:pPr>
        <w:pStyle w:val="Naslov6"/>
      </w:pPr>
      <w:bookmarkStart w:id="672" w:name="_Toc86324351"/>
      <w:bookmarkStart w:id="673" w:name="_Toc89335614"/>
      <w:r>
        <w:t>Kako se opredelim do predlogov paketa?</w:t>
      </w:r>
      <w:bookmarkEnd w:id="672"/>
      <w:bookmarkEnd w:id="673"/>
    </w:p>
    <w:p w14:paraId="5BAD0AE1" w14:textId="77777777" w:rsidR="00CD0F51" w:rsidRPr="00EC507B" w:rsidRDefault="008D4D7B" w:rsidP="00B846EB">
      <w:pPr>
        <w:pStyle w:val="Naslov5"/>
      </w:pPr>
      <w:bookmarkStart w:id="674" w:name="_Toc89335615"/>
      <w:r>
        <w:t>Treba</w:t>
      </w:r>
      <w:r w:rsidR="00B846EB">
        <w:t xml:space="preserve"> se je opredeliti do vseh predlogov v paketu. Preberite poglavje </w:t>
      </w:r>
      <w:r w:rsidR="00720F47">
        <w:t>»</w:t>
      </w:r>
      <w:r w:rsidR="00B846EB" w:rsidRPr="005B2A13">
        <w:rPr>
          <w:color w:val="1E5E9F" w:themeColor="accent3" w:themeShade="BF"/>
        </w:rPr>
        <w:fldChar w:fldCharType="begin"/>
      </w:r>
      <w:r w:rsidR="00B846EB" w:rsidRPr="005B2A13">
        <w:rPr>
          <w:color w:val="1E5E9F" w:themeColor="accent3" w:themeShade="BF"/>
        </w:rPr>
        <w:instrText xml:space="preserve"> REF _Ref86064407 \h </w:instrText>
      </w:r>
      <w:r w:rsidR="00B846EB" w:rsidRPr="005B2A13">
        <w:rPr>
          <w:color w:val="1E5E9F" w:themeColor="accent3" w:themeShade="BF"/>
        </w:rPr>
      </w:r>
      <w:r w:rsidR="00B846EB" w:rsidRPr="005B2A13">
        <w:rPr>
          <w:color w:val="1E5E9F" w:themeColor="accent3" w:themeShade="BF"/>
        </w:rPr>
        <w:fldChar w:fldCharType="separate"/>
      </w:r>
      <w:r w:rsidR="00CD0F51">
        <w:t>Objava odgovora za posamezno mnenje</w:t>
      </w:r>
      <w:bookmarkEnd w:id="674"/>
    </w:p>
    <w:p w14:paraId="18873920" w14:textId="77777777" w:rsidR="00CD0F51" w:rsidRDefault="00CD0F51" w:rsidP="00B846EB">
      <w:pPr>
        <w:pStyle w:val="Naslov6"/>
      </w:pPr>
      <w:bookmarkStart w:id="675" w:name="_Toc89335616"/>
      <w:r>
        <w:t>Kdo lahko objavi odgovor?</w:t>
      </w:r>
      <w:bookmarkEnd w:id="675"/>
    </w:p>
    <w:p w14:paraId="16A73CDF" w14:textId="77777777" w:rsidR="00CD0F51" w:rsidRDefault="00CD0F51" w:rsidP="00B846EB">
      <w:r>
        <w:t>Akcija je na voljo:</w:t>
      </w:r>
    </w:p>
    <w:p w14:paraId="28D6EBFD" w14:textId="77777777" w:rsidR="00CD0F51" w:rsidRDefault="00CD0F51" w:rsidP="009F0205">
      <w:pPr>
        <w:pStyle w:val="Odstavekseznama"/>
        <w:numPr>
          <w:ilvl w:val="0"/>
          <w:numId w:val="133"/>
        </w:numPr>
      </w:pPr>
      <w:r>
        <w:t xml:space="preserve">če ste </w:t>
      </w:r>
      <w:r w:rsidRPr="0064262E">
        <w:rPr>
          <w:b/>
        </w:rPr>
        <w:t>nosilec predloga OE</w:t>
      </w:r>
      <w:r>
        <w:t>,</w:t>
      </w:r>
    </w:p>
    <w:p w14:paraId="58280C7F" w14:textId="77777777" w:rsidR="00CD0F51" w:rsidRDefault="00CD0F51" w:rsidP="009F0205">
      <w:pPr>
        <w:pStyle w:val="Odstavekseznama"/>
        <w:numPr>
          <w:ilvl w:val="0"/>
          <w:numId w:val="133"/>
        </w:numPr>
      </w:pPr>
      <w:r>
        <w:lastRenderedPageBreak/>
        <w:t xml:space="preserve">če ste </w:t>
      </w:r>
      <w:r w:rsidRPr="0064262E">
        <w:rPr>
          <w:b/>
        </w:rPr>
        <w:t>nosilec paketa OE</w:t>
      </w:r>
      <w:r>
        <w:t>,</w:t>
      </w:r>
    </w:p>
    <w:p w14:paraId="137437D6" w14:textId="77777777" w:rsidR="00CD0F51" w:rsidRPr="00EC507B" w:rsidRDefault="00CD0F51" w:rsidP="009F0205">
      <w:pPr>
        <w:pStyle w:val="Odstavekseznama"/>
        <w:numPr>
          <w:ilvl w:val="0"/>
          <w:numId w:val="133"/>
        </w:numPr>
      </w:pPr>
      <w:r>
        <w:t>če je status paketa »</w:t>
      </w:r>
      <w:r w:rsidRPr="0064262E">
        <w:rPr>
          <w:b/>
        </w:rPr>
        <w:t>V fazi opredelitve do mnenja lastnikov ali javnosti</w:t>
      </w:r>
      <w:r>
        <w:t xml:space="preserve">«. </w:t>
      </w:r>
    </w:p>
    <w:p w14:paraId="6C8EBC18" w14:textId="77777777" w:rsidR="00CD0F51" w:rsidRDefault="00CD0F51" w:rsidP="00B846EB">
      <w:pPr>
        <w:pStyle w:val="Naslov6"/>
      </w:pPr>
      <w:bookmarkStart w:id="676" w:name="_Toc89335617"/>
      <w:r>
        <w:t>Kako objavim odgovor?</w:t>
      </w:r>
      <w:bookmarkEnd w:id="676"/>
    </w:p>
    <w:p w14:paraId="3AD2DD21" w14:textId="77777777" w:rsidR="00CD0F51" w:rsidRDefault="00CD0F51" w:rsidP="00B846EB">
      <w:r w:rsidRPr="00EC507B">
        <w:rPr>
          <w:noProof/>
          <w:lang w:eastAsia="sl-SI"/>
        </w:rPr>
        <w:drawing>
          <wp:inline distT="0" distB="0" distL="0" distR="0" wp14:anchorId="77201A74" wp14:editId="25A3C390">
            <wp:extent cx="1752600" cy="274816"/>
            <wp:effectExtent l="0" t="0" r="0" b="0"/>
            <wp:docPr id="303" name="Picture 30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785439" cy="279965"/>
                    </a:xfrm>
                    <a:prstGeom prst="rect">
                      <a:avLst/>
                    </a:prstGeom>
                  </pic:spPr>
                </pic:pic>
              </a:graphicData>
            </a:graphic>
          </wp:inline>
        </w:drawing>
      </w:r>
    </w:p>
    <w:p w14:paraId="467A10EE" w14:textId="77777777" w:rsidR="00CD0F51" w:rsidRDefault="00CD0F51" w:rsidP="009F0205">
      <w:pPr>
        <w:pStyle w:val="Odstavekseznama"/>
        <w:numPr>
          <w:ilvl w:val="0"/>
          <w:numId w:val="169"/>
        </w:numPr>
      </w:pPr>
      <w:r>
        <w:t>Odprite stran »</w:t>
      </w:r>
      <w:r w:rsidRPr="00592C6D">
        <w:rPr>
          <w:b/>
        </w:rPr>
        <w:t>Vpogled v predlog</w:t>
      </w:r>
      <w:r w:rsidRPr="00335654">
        <w:t>«,</w:t>
      </w:r>
      <w:r>
        <w:t xml:space="preserve"> zavihek »</w:t>
      </w:r>
      <w:r w:rsidRPr="00592C6D">
        <w:rPr>
          <w:b/>
        </w:rPr>
        <w:t>Mnenja javnosti</w:t>
      </w:r>
      <w:r w:rsidRPr="00335654">
        <w:t>«.</w:t>
      </w:r>
    </w:p>
    <w:p w14:paraId="53E86169" w14:textId="77777777" w:rsidR="00CD0F51" w:rsidRDefault="00CD0F51" w:rsidP="009F0205">
      <w:pPr>
        <w:pStyle w:val="Odstavekseznama"/>
        <w:numPr>
          <w:ilvl w:val="0"/>
          <w:numId w:val="169"/>
        </w:numPr>
      </w:pPr>
      <w:r>
        <w:t>Kliknite na mnenje; preusmerjeni boste na stran »</w:t>
      </w:r>
      <w:r w:rsidRPr="00592C6D">
        <w:rPr>
          <w:b/>
        </w:rPr>
        <w:t>Vpogled v mnenje</w:t>
      </w:r>
      <w:r w:rsidRPr="00335654">
        <w:t>«.</w:t>
      </w:r>
    </w:p>
    <w:p w14:paraId="14EDE904" w14:textId="77777777" w:rsidR="00CD0F51" w:rsidRDefault="00CD0F51" w:rsidP="009F0205">
      <w:pPr>
        <w:pStyle w:val="Odstavekseznama"/>
        <w:numPr>
          <w:ilvl w:val="0"/>
          <w:numId w:val="169"/>
        </w:numPr>
      </w:pPr>
      <w:r>
        <w:t>Kliknite gumb »</w:t>
      </w:r>
      <w:r w:rsidRPr="00592C6D">
        <w:rPr>
          <w:b/>
        </w:rPr>
        <w:t>Objavi odgovor</w:t>
      </w:r>
      <w:r w:rsidRPr="00335654">
        <w:t>«.</w:t>
      </w:r>
    </w:p>
    <w:p w14:paraId="0610F933" w14:textId="77777777" w:rsidR="00CD0F51" w:rsidRDefault="00CD0F51" w:rsidP="00B846EB">
      <w:pPr>
        <w:pStyle w:val="Naslov6"/>
      </w:pPr>
      <w:bookmarkStart w:id="677" w:name="_Toc89335618"/>
      <w:r>
        <w:t>Ali lahko popravim objavljen odgovor?</w:t>
      </w:r>
      <w:bookmarkEnd w:id="677"/>
    </w:p>
    <w:p w14:paraId="5434DC96" w14:textId="77777777" w:rsidR="00CD0F51" w:rsidRDefault="00CD0F51" w:rsidP="00335654">
      <w:r>
        <w:t>Da, dokler se ne zaključi faza seznanitve lastnikov.</w:t>
      </w:r>
    </w:p>
    <w:p w14:paraId="0AFF5624" w14:textId="77777777" w:rsidR="00CD0F51" w:rsidRDefault="00CD0F51" w:rsidP="009F0205">
      <w:pPr>
        <w:pStyle w:val="Odstavekseznama"/>
        <w:numPr>
          <w:ilvl w:val="0"/>
          <w:numId w:val="134"/>
        </w:numPr>
      </w:pPr>
      <w:r>
        <w:t>Kliknite na gumb »</w:t>
      </w:r>
      <w:r w:rsidRPr="00EC507B">
        <w:rPr>
          <w:b/>
        </w:rPr>
        <w:t>Popravi odgovor</w:t>
      </w:r>
      <w:r w:rsidRPr="00335654">
        <w:t>«.</w:t>
      </w:r>
    </w:p>
    <w:p w14:paraId="009848EC" w14:textId="77777777" w:rsidR="00CD0F51" w:rsidRDefault="00CD0F51" w:rsidP="009F0205">
      <w:pPr>
        <w:pStyle w:val="Odstavekseznama"/>
        <w:numPr>
          <w:ilvl w:val="0"/>
          <w:numId w:val="134"/>
        </w:numPr>
      </w:pPr>
      <w:r>
        <w:t>Kliknite na gumb »</w:t>
      </w:r>
      <w:r w:rsidRPr="00EC507B">
        <w:rPr>
          <w:b/>
        </w:rPr>
        <w:t>Odgovor pripravljen</w:t>
      </w:r>
      <w:r w:rsidRPr="00335654">
        <w:t>«.</w:t>
      </w:r>
    </w:p>
    <w:p w14:paraId="6D322ECB" w14:textId="77777777" w:rsidR="00CD0F51" w:rsidRPr="00EC507B" w:rsidRDefault="00CD0F51" w:rsidP="009F0205">
      <w:pPr>
        <w:pStyle w:val="Odstavekseznama"/>
        <w:numPr>
          <w:ilvl w:val="0"/>
          <w:numId w:val="134"/>
        </w:numPr>
      </w:pPr>
      <w:r>
        <w:t>Kliknite na gumb »</w:t>
      </w:r>
      <w:r w:rsidRPr="00EC507B">
        <w:rPr>
          <w:b/>
        </w:rPr>
        <w:t>Objavi odgovor</w:t>
      </w:r>
      <w:r w:rsidRPr="00335654">
        <w:t>«.</w:t>
      </w:r>
    </w:p>
    <w:p w14:paraId="393A1044" w14:textId="77777777" w:rsidR="00CD0F51" w:rsidRDefault="00CD0F51" w:rsidP="00B846EB">
      <w:pPr>
        <w:pStyle w:val="Naslov5"/>
      </w:pPr>
      <w:bookmarkStart w:id="678" w:name="_Toc89335619"/>
      <w:r>
        <w:t>Umik mnenja s spleta</w:t>
      </w:r>
      <w:bookmarkEnd w:id="678"/>
    </w:p>
    <w:p w14:paraId="038EE317" w14:textId="77777777" w:rsidR="00CD0F51" w:rsidRDefault="00CD0F51" w:rsidP="00B846EB">
      <w:pPr>
        <w:pStyle w:val="Naslov6"/>
      </w:pPr>
      <w:bookmarkStart w:id="679" w:name="_Toc89335620"/>
      <w:r>
        <w:t>Kdo lahko umakne mnenje s spleta</w:t>
      </w:r>
      <w:r w:rsidRPr="00630B58">
        <w:t xml:space="preserve"> </w:t>
      </w:r>
      <w:r>
        <w:t>in kdaj?</w:t>
      </w:r>
      <w:bookmarkEnd w:id="679"/>
    </w:p>
    <w:p w14:paraId="1BAA896D" w14:textId="77777777" w:rsidR="00CD0F51" w:rsidRDefault="00CD0F51" w:rsidP="00B846EB">
      <w:r>
        <w:t>Akcija je na voljo:</w:t>
      </w:r>
    </w:p>
    <w:p w14:paraId="7866EA8B" w14:textId="77777777" w:rsidR="00CD0F51" w:rsidRDefault="00CD0F51" w:rsidP="009F0205">
      <w:pPr>
        <w:pStyle w:val="Odstavekseznama"/>
        <w:numPr>
          <w:ilvl w:val="0"/>
          <w:numId w:val="171"/>
        </w:numPr>
      </w:pPr>
      <w:r>
        <w:t xml:space="preserve">če ste </w:t>
      </w:r>
      <w:r w:rsidRPr="001F32C2">
        <w:rPr>
          <w:b/>
        </w:rPr>
        <w:t>nosilec predloga OE</w:t>
      </w:r>
      <w:r>
        <w:t xml:space="preserve"> in se mnenje nanaša na vaš predlog ali</w:t>
      </w:r>
    </w:p>
    <w:p w14:paraId="1F40CF6F" w14:textId="77777777" w:rsidR="00CD0F51" w:rsidRDefault="00CD0F51" w:rsidP="009F0205">
      <w:pPr>
        <w:pStyle w:val="Odstavekseznama"/>
        <w:numPr>
          <w:ilvl w:val="0"/>
          <w:numId w:val="171"/>
        </w:numPr>
      </w:pPr>
      <w:r>
        <w:t xml:space="preserve">če ste </w:t>
      </w:r>
      <w:r>
        <w:rPr>
          <w:b/>
        </w:rPr>
        <w:t xml:space="preserve">nosilec paketa OE </w:t>
      </w:r>
      <w:r w:rsidRPr="001F32C2">
        <w:t>in</w:t>
      </w:r>
    </w:p>
    <w:p w14:paraId="14628F66" w14:textId="77777777" w:rsidR="00CD0F51" w:rsidRPr="001A093E" w:rsidRDefault="00CD0F51" w:rsidP="009F0205">
      <w:pPr>
        <w:pStyle w:val="Odstavekseznama"/>
        <w:numPr>
          <w:ilvl w:val="0"/>
          <w:numId w:val="171"/>
        </w:numPr>
      </w:pPr>
      <w:r>
        <w:t>če še poteka faza seznanitve javnosti.</w:t>
      </w:r>
    </w:p>
    <w:p w14:paraId="2423E6C4" w14:textId="77777777" w:rsidR="00CD0F51" w:rsidRDefault="00CD0F51" w:rsidP="00B846EB">
      <w:pPr>
        <w:pStyle w:val="Naslov6"/>
      </w:pPr>
      <w:bookmarkStart w:id="680" w:name="_Toc89335621"/>
      <w:r>
        <w:t>Kako umaknem mnenje s spleta?</w:t>
      </w:r>
      <w:bookmarkEnd w:id="680"/>
    </w:p>
    <w:p w14:paraId="1058B536" w14:textId="77777777" w:rsidR="00CD0F51" w:rsidRPr="00406566" w:rsidRDefault="00CD0F51" w:rsidP="00B846EB">
      <w:r w:rsidRPr="00406566">
        <w:rPr>
          <w:noProof/>
          <w:lang w:eastAsia="sl-SI"/>
        </w:rPr>
        <w:drawing>
          <wp:inline distT="0" distB="0" distL="0" distR="0" wp14:anchorId="169222B0" wp14:editId="7F497653">
            <wp:extent cx="2057400" cy="318407"/>
            <wp:effectExtent l="0" t="0" r="0" b="5715"/>
            <wp:docPr id="304" name="Picture 30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083398" cy="322430"/>
                    </a:xfrm>
                    <a:prstGeom prst="rect">
                      <a:avLst/>
                    </a:prstGeom>
                  </pic:spPr>
                </pic:pic>
              </a:graphicData>
            </a:graphic>
          </wp:inline>
        </w:drawing>
      </w:r>
    </w:p>
    <w:p w14:paraId="362CA173" w14:textId="77777777" w:rsidR="00CD0F51" w:rsidRDefault="00CD0F51" w:rsidP="009F0205">
      <w:pPr>
        <w:pStyle w:val="Odstavekseznama"/>
        <w:numPr>
          <w:ilvl w:val="0"/>
          <w:numId w:val="170"/>
        </w:numPr>
      </w:pPr>
      <w:r>
        <w:t>Odprite stran »</w:t>
      </w:r>
      <w:r w:rsidRPr="00592C6D">
        <w:rPr>
          <w:b/>
        </w:rPr>
        <w:t>Vpogled v predlog</w:t>
      </w:r>
      <w:r w:rsidRPr="00335654">
        <w:t>«,</w:t>
      </w:r>
      <w:r>
        <w:t xml:space="preserve"> zavihek »</w:t>
      </w:r>
      <w:r w:rsidRPr="00592C6D">
        <w:rPr>
          <w:b/>
        </w:rPr>
        <w:t>Mnenja javnosti</w:t>
      </w:r>
      <w:r w:rsidRPr="00335654">
        <w:t>«.</w:t>
      </w:r>
    </w:p>
    <w:p w14:paraId="693A8188" w14:textId="77777777" w:rsidR="00CD0F51" w:rsidRDefault="00CD0F51" w:rsidP="009F0205">
      <w:pPr>
        <w:pStyle w:val="Odstavekseznama"/>
        <w:numPr>
          <w:ilvl w:val="0"/>
          <w:numId w:val="170"/>
        </w:numPr>
      </w:pPr>
      <w:r>
        <w:t>Kliknite na mnenje; preusmerjeni boste na stran »</w:t>
      </w:r>
      <w:r w:rsidRPr="00592C6D">
        <w:rPr>
          <w:b/>
        </w:rPr>
        <w:t>Vpogled v mnenje</w:t>
      </w:r>
      <w:r w:rsidRPr="00335654">
        <w:t>«.</w:t>
      </w:r>
    </w:p>
    <w:p w14:paraId="0488268F" w14:textId="77777777" w:rsidR="00CD0F51" w:rsidRDefault="00CD0F51" w:rsidP="009F0205">
      <w:pPr>
        <w:pStyle w:val="Odstavekseznama"/>
        <w:numPr>
          <w:ilvl w:val="0"/>
          <w:numId w:val="170"/>
        </w:numPr>
      </w:pPr>
      <w:r>
        <w:t>Kliknite gumb »</w:t>
      </w:r>
      <w:r w:rsidRPr="001A093E">
        <w:rPr>
          <w:b/>
        </w:rPr>
        <w:t>Umakni mnenje s spleta</w:t>
      </w:r>
      <w:r w:rsidRPr="00335654">
        <w:t>«.</w:t>
      </w:r>
    </w:p>
    <w:p w14:paraId="1DC9F05C" w14:textId="404D5DCA" w:rsidR="00B846EB" w:rsidRDefault="00CD0F51" w:rsidP="00B846EB">
      <w:r>
        <w:t xml:space="preserve">Opredelitev do </w:t>
      </w:r>
      <w:r w:rsidR="00B846EB" w:rsidRPr="005B2A13">
        <w:rPr>
          <w:color w:val="1E5E9F" w:themeColor="accent3" w:themeShade="BF"/>
        </w:rPr>
        <w:fldChar w:fldCharType="end"/>
      </w:r>
      <w:r w:rsidR="00B95116">
        <w:t>«</w:t>
      </w:r>
      <w:r w:rsidR="00B846EB">
        <w:t>.</w:t>
      </w:r>
    </w:p>
    <w:p w14:paraId="6716CC84" w14:textId="77777777" w:rsidR="00B846EB" w:rsidRDefault="00B846EB" w:rsidP="00B846EB">
      <w:pPr>
        <w:pStyle w:val="Naslov5"/>
      </w:pPr>
      <w:bookmarkStart w:id="681" w:name="_Toc86324352"/>
      <w:bookmarkStart w:id="682" w:name="_Toc89335622"/>
      <w:r>
        <w:t>Zaključek faze seznanitve javnosti</w:t>
      </w:r>
      <w:bookmarkEnd w:id="681"/>
      <w:bookmarkEnd w:id="682"/>
    </w:p>
    <w:p w14:paraId="70B0CEA6" w14:textId="15204147" w:rsidR="00B846EB" w:rsidRDefault="00B846EB" w:rsidP="00B846EB">
      <w:r>
        <w:t>Ko je končana faza seznanitve javnosti</w:t>
      </w:r>
      <w:r w:rsidR="008D4D7B">
        <w:t>,</w:t>
      </w:r>
      <w:r>
        <w:t xml:space="preserve"> se paket vrne odločevalcu in se ponovno začne faza sprejetja in objave.</w:t>
      </w:r>
    </w:p>
    <w:p w14:paraId="49F4A952" w14:textId="676F1D44" w:rsidR="00B846EB" w:rsidRDefault="00B846EB" w:rsidP="00B846EB">
      <w:pPr>
        <w:pStyle w:val="Naslov6"/>
      </w:pPr>
      <w:bookmarkStart w:id="683" w:name="_Toc86324353"/>
      <w:bookmarkStart w:id="684" w:name="_Toc89335623"/>
      <w:r>
        <w:t>Kdo lahko zaključi fazo seznanitve javnosti</w:t>
      </w:r>
      <w:r w:rsidR="00630B58" w:rsidRPr="00630B58">
        <w:t xml:space="preserve"> </w:t>
      </w:r>
      <w:r w:rsidR="00630B58">
        <w:t>in kdaj</w:t>
      </w:r>
      <w:r>
        <w:t>?</w:t>
      </w:r>
      <w:bookmarkEnd w:id="683"/>
      <w:bookmarkEnd w:id="684"/>
    </w:p>
    <w:p w14:paraId="4A1081BC" w14:textId="50CE5597" w:rsidR="00B846EB" w:rsidRDefault="00B846EB" w:rsidP="00B846EB">
      <w:r>
        <w:t>Akcija j</w:t>
      </w:r>
      <w:r w:rsidR="008D4D7B">
        <w:t>e</w:t>
      </w:r>
      <w:r>
        <w:t xml:space="preserve"> na voljo:</w:t>
      </w:r>
    </w:p>
    <w:p w14:paraId="764DE60E" w14:textId="77777777" w:rsidR="00B846EB" w:rsidRDefault="00B846EB" w:rsidP="009F0205">
      <w:pPr>
        <w:pStyle w:val="Odstavekseznama"/>
        <w:numPr>
          <w:ilvl w:val="0"/>
          <w:numId w:val="130"/>
        </w:numPr>
      </w:pPr>
      <w:r>
        <w:t xml:space="preserve">če ste </w:t>
      </w:r>
      <w:r w:rsidRPr="005B2A13">
        <w:rPr>
          <w:b/>
        </w:rPr>
        <w:t>nosilec paketa OE</w:t>
      </w:r>
      <w:r>
        <w:t xml:space="preserve"> in</w:t>
      </w:r>
    </w:p>
    <w:p w14:paraId="257FA258" w14:textId="3EE8701C" w:rsidR="00B846EB" w:rsidRPr="005B2A13" w:rsidRDefault="00B846EB" w:rsidP="009F0205">
      <w:pPr>
        <w:pStyle w:val="Odstavekseznama"/>
        <w:numPr>
          <w:ilvl w:val="0"/>
          <w:numId w:val="130"/>
        </w:numPr>
      </w:pPr>
      <w:r>
        <w:t xml:space="preserve">če je </w:t>
      </w:r>
      <w:r w:rsidRPr="005B2A13">
        <w:rPr>
          <w:b/>
        </w:rPr>
        <w:t xml:space="preserve">status paketa v statusu </w:t>
      </w:r>
      <w:r w:rsidR="00720F47" w:rsidRPr="00B95116">
        <w:t>»</w:t>
      </w:r>
      <w:r>
        <w:rPr>
          <w:b/>
        </w:rPr>
        <w:t>V</w:t>
      </w:r>
      <w:r w:rsidRPr="005B2A13">
        <w:rPr>
          <w:b/>
        </w:rPr>
        <w:t xml:space="preserve"> fazi opredelitve do mnenja lastnikov ali javnosti</w:t>
      </w:r>
      <w:r w:rsidR="00720F47" w:rsidRPr="00B95116">
        <w:t>«</w:t>
      </w:r>
      <w:r w:rsidRPr="00B95116">
        <w:t>.</w:t>
      </w:r>
    </w:p>
    <w:p w14:paraId="2C83DC2B" w14:textId="77777777" w:rsidR="00B846EB" w:rsidRPr="005B2A13" w:rsidRDefault="00B846EB" w:rsidP="00B846EB">
      <w:r w:rsidRPr="005B2A13">
        <w:rPr>
          <w:rStyle w:val="Poudarek"/>
        </w:rPr>
        <w:t>Pozor!</w:t>
      </w:r>
      <w:r>
        <w:t xml:space="preserve"> Faze ne morete zaključiti, dokler se niste opredelili od vseh predlogov paketa; če obstajajo predlogi, ki so v spremembi, morajo nosilci predloga najprej označiti, da je predlog dopolnjen in šele potem lahko zaključite fazo.</w:t>
      </w:r>
    </w:p>
    <w:p w14:paraId="59A21B10" w14:textId="77777777" w:rsidR="00B846EB" w:rsidRDefault="00B846EB" w:rsidP="00B846EB">
      <w:pPr>
        <w:pStyle w:val="Naslov6"/>
      </w:pPr>
      <w:bookmarkStart w:id="685" w:name="_Toc86324354"/>
      <w:bookmarkStart w:id="686" w:name="_Toc89335624"/>
      <w:r>
        <w:t>Kako zaključim fazo seznanitev javnosti?</w:t>
      </w:r>
      <w:bookmarkEnd w:id="685"/>
      <w:bookmarkEnd w:id="686"/>
    </w:p>
    <w:p w14:paraId="3AF50C8E" w14:textId="77777777" w:rsidR="00B846EB" w:rsidRDefault="00B846EB" w:rsidP="00B846EB">
      <w:r w:rsidRPr="00233148">
        <w:rPr>
          <w:noProof/>
          <w:lang w:eastAsia="sl-SI"/>
        </w:rPr>
        <w:lastRenderedPageBreak/>
        <w:drawing>
          <wp:inline distT="0" distB="0" distL="0" distR="0" wp14:anchorId="577B5890" wp14:editId="39AE4B8A">
            <wp:extent cx="1699846" cy="383348"/>
            <wp:effectExtent l="0" t="0" r="0" b="0"/>
            <wp:docPr id="180" name="Picture 18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8193" cy="391996"/>
                    </a:xfrm>
                    <a:prstGeom prst="rect">
                      <a:avLst/>
                    </a:prstGeom>
                  </pic:spPr>
                </pic:pic>
              </a:graphicData>
            </a:graphic>
          </wp:inline>
        </w:drawing>
      </w:r>
    </w:p>
    <w:p w14:paraId="65EF71F5" w14:textId="7FF9F6B2" w:rsidR="00B846EB" w:rsidRDefault="00B846EB" w:rsidP="009F0205">
      <w:pPr>
        <w:pStyle w:val="Odstavekseznama"/>
        <w:numPr>
          <w:ilvl w:val="0"/>
          <w:numId w:val="96"/>
        </w:numPr>
      </w:pPr>
      <w:r>
        <w:t xml:space="preserve">Odprite stran </w:t>
      </w:r>
      <w:r w:rsidR="00720F47">
        <w:t>»</w:t>
      </w:r>
      <w:r w:rsidRPr="001456A2">
        <w:rPr>
          <w:b/>
        </w:rPr>
        <w:t xml:space="preserve">Vpogled v </w:t>
      </w:r>
      <w:r>
        <w:rPr>
          <w:b/>
        </w:rPr>
        <w:t>paket</w:t>
      </w:r>
      <w:r w:rsidR="00720F47" w:rsidRPr="00335654">
        <w:t>«</w:t>
      </w:r>
      <w:r w:rsidRPr="00335654">
        <w:t>.</w:t>
      </w:r>
    </w:p>
    <w:p w14:paraId="2DF3C40F" w14:textId="24217E14" w:rsidR="00B846EB" w:rsidRPr="000B7CAF" w:rsidRDefault="00B846EB" w:rsidP="009F0205">
      <w:pPr>
        <w:pStyle w:val="Odstavekseznama"/>
        <w:numPr>
          <w:ilvl w:val="0"/>
          <w:numId w:val="96"/>
        </w:numPr>
        <w:rPr>
          <w:bCs/>
        </w:rPr>
      </w:pPr>
      <w:r w:rsidRPr="000B7CAF">
        <w:rPr>
          <w:bCs/>
        </w:rPr>
        <w:t xml:space="preserve">Kliknite na gumb </w:t>
      </w:r>
      <w:r w:rsidR="00720F47">
        <w:rPr>
          <w:bCs/>
        </w:rPr>
        <w:t>»</w:t>
      </w:r>
      <w:r>
        <w:rPr>
          <w:b/>
          <w:bCs/>
        </w:rPr>
        <w:t>Zaključena seznanitev lastnikov</w:t>
      </w:r>
      <w:r w:rsidR="00720F47" w:rsidRPr="00335654">
        <w:rPr>
          <w:bCs/>
        </w:rPr>
        <w:t>«</w:t>
      </w:r>
      <w:r w:rsidRPr="00335654">
        <w:rPr>
          <w:bCs/>
        </w:rPr>
        <w:t>.</w:t>
      </w:r>
    </w:p>
    <w:p w14:paraId="7BB5372E" w14:textId="77777777" w:rsidR="00B846EB" w:rsidRPr="000B7CAF" w:rsidRDefault="00B846EB" w:rsidP="009F0205">
      <w:pPr>
        <w:pStyle w:val="Odstavekseznama"/>
        <w:numPr>
          <w:ilvl w:val="0"/>
          <w:numId w:val="96"/>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7212E7B4" w14:textId="30FFBF33" w:rsidR="00B846EB" w:rsidRPr="000B7CAF" w:rsidRDefault="00B846EB" w:rsidP="009F0205">
      <w:pPr>
        <w:pStyle w:val="Odstavekseznama"/>
        <w:numPr>
          <w:ilvl w:val="0"/>
          <w:numId w:val="96"/>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5A4FD84E" w14:textId="298F9D65" w:rsidR="00B846EB" w:rsidRPr="000B7CAF" w:rsidRDefault="00B846EB" w:rsidP="009F0205">
      <w:pPr>
        <w:pStyle w:val="Odstavekseznama"/>
        <w:numPr>
          <w:ilvl w:val="0"/>
          <w:numId w:val="96"/>
        </w:numPr>
        <w:rPr>
          <w:bCs/>
        </w:rPr>
      </w:pPr>
      <w:r w:rsidRPr="000B7CAF">
        <w:t xml:space="preserve">Na koncu uspešno izvedene akcije je status paketa </w:t>
      </w:r>
      <w:r w:rsidR="00720F47">
        <w:t>»</w:t>
      </w:r>
      <w:r>
        <w:rPr>
          <w:b/>
        </w:rPr>
        <w:t>Zaključena seznanitev lastnikov</w:t>
      </w:r>
      <w:r w:rsidR="00720F47" w:rsidRPr="00335654">
        <w:t>«</w:t>
      </w:r>
      <w:r w:rsidRPr="00335654">
        <w:t>;</w:t>
      </w:r>
      <w:r w:rsidRPr="000B7CAF">
        <w:t xml:space="preserve"> hkrati so vsi predlogi, ki so v tem paketu</w:t>
      </w:r>
      <w:r>
        <w:t>,</w:t>
      </w:r>
      <w:r w:rsidRPr="000B7CAF">
        <w:t xml:space="preserve"> prestavljeni v </w:t>
      </w:r>
      <w:r w:rsidR="00720F47">
        <w:t>»</w:t>
      </w:r>
      <w:r w:rsidRPr="000B7CAF">
        <w:rPr>
          <w:b/>
        </w:rPr>
        <w:t xml:space="preserve">Predlog </w:t>
      </w:r>
      <w:r>
        <w:rPr>
          <w:b/>
        </w:rPr>
        <w:t>zaključena seznanitev lastnikov</w:t>
      </w:r>
      <w:r w:rsidR="00720F47">
        <w:t>«</w:t>
      </w:r>
      <w:r w:rsidRPr="000B7CAF">
        <w:t xml:space="preserve">. </w:t>
      </w:r>
    </w:p>
    <w:p w14:paraId="442A022D" w14:textId="49581A06" w:rsidR="00B846EB" w:rsidRPr="00233148" w:rsidRDefault="00B846EB" w:rsidP="00B846EB">
      <w:r>
        <w:t xml:space="preserve">S tem je zaključena faza seznanitve javnosti in je paket ponovno v fazi sprejetja in objave, kjer se ponovno odloča o </w:t>
      </w:r>
      <w:r w:rsidR="00EE2787">
        <w:t>nadaljnjih</w:t>
      </w:r>
      <w:r>
        <w:t xml:space="preserve"> korakih glede izvedbe postopka.</w:t>
      </w:r>
    </w:p>
    <w:p w14:paraId="1AA24A06" w14:textId="77777777" w:rsidR="00B846EB" w:rsidRDefault="00B846EB" w:rsidP="00B846EB">
      <w:pPr>
        <w:pStyle w:val="Naslov4"/>
      </w:pPr>
      <w:bookmarkStart w:id="687" w:name="_Toc86324355"/>
      <w:bookmarkStart w:id="688" w:name="_Toc89335625"/>
      <w:r>
        <w:t>Faza sprejetja in objave paketa SLP</w:t>
      </w:r>
      <w:bookmarkEnd w:id="687"/>
      <w:bookmarkEnd w:id="688"/>
    </w:p>
    <w:p w14:paraId="5EFE7B34" w14:textId="04BE4B43" w:rsidR="00B846EB" w:rsidRDefault="00B846EB" w:rsidP="00B846EB">
      <w:pPr>
        <w:pStyle w:val="Odstavekseznama"/>
        <w:ind w:left="0"/>
      </w:pPr>
      <w:r>
        <w:t xml:space="preserve">Pri </w:t>
      </w:r>
      <w:r w:rsidR="008D4D7B">
        <w:t xml:space="preserve">paketih SLP se vodja </w:t>
      </w:r>
      <w:r>
        <w:t>OE lahko odloči:</w:t>
      </w:r>
    </w:p>
    <w:p w14:paraId="63C96E7A" w14:textId="77777777" w:rsidR="00B846EB" w:rsidRDefault="00B846EB" w:rsidP="009F0205">
      <w:pPr>
        <w:pStyle w:val="Odstavekseznama"/>
        <w:numPr>
          <w:ilvl w:val="0"/>
          <w:numId w:val="194"/>
        </w:numPr>
      </w:pPr>
      <w:r>
        <w:t>da potrdi odlok paketa ali</w:t>
      </w:r>
    </w:p>
    <w:p w14:paraId="41A03070" w14:textId="77777777" w:rsidR="00B846EB" w:rsidRDefault="00B846EB" w:rsidP="009F0205">
      <w:pPr>
        <w:pStyle w:val="Odstavekseznama"/>
        <w:numPr>
          <w:ilvl w:val="0"/>
          <w:numId w:val="194"/>
        </w:numPr>
      </w:pPr>
      <w:r>
        <w:t>da je potrebna seznanitev lastnikov ali</w:t>
      </w:r>
    </w:p>
    <w:p w14:paraId="396F04AA" w14:textId="77777777" w:rsidR="00B846EB" w:rsidRDefault="00B846EB" w:rsidP="009F0205">
      <w:pPr>
        <w:pStyle w:val="Odstavekseznama"/>
        <w:numPr>
          <w:ilvl w:val="0"/>
          <w:numId w:val="194"/>
        </w:numPr>
      </w:pPr>
      <w:r>
        <w:t>da umakne paket.</w:t>
      </w:r>
    </w:p>
    <w:p w14:paraId="7312CEA3" w14:textId="77777777" w:rsidR="00B846EB" w:rsidRDefault="00B846EB" w:rsidP="00B846EB">
      <w:pPr>
        <w:pStyle w:val="Odstavekseznama"/>
        <w:ind w:left="360"/>
      </w:pPr>
    </w:p>
    <w:p w14:paraId="338E3E19" w14:textId="77777777" w:rsidR="00B846EB" w:rsidRPr="009B071D" w:rsidRDefault="00B846EB" w:rsidP="00B846EB">
      <w:pPr>
        <w:pStyle w:val="Odstavekseznama"/>
        <w:ind w:left="0"/>
      </w:pPr>
      <w:r>
        <w:t>Ko je paket potrjen, se čaka na objavo v uradnem glasilu. Nosilec paketa OE mora označiti, da je odlok objavljen.</w:t>
      </w:r>
    </w:p>
    <w:p w14:paraId="72F11AB9" w14:textId="77777777" w:rsidR="00B846EB" w:rsidRDefault="00B846EB" w:rsidP="00B846EB">
      <w:pPr>
        <w:pStyle w:val="Naslov5"/>
      </w:pPr>
      <w:bookmarkStart w:id="689" w:name="_Toc86324356"/>
      <w:bookmarkStart w:id="690" w:name="_Toc89335626"/>
      <w:r>
        <w:t>Umik paketa</w:t>
      </w:r>
      <w:bookmarkEnd w:id="689"/>
      <w:bookmarkEnd w:id="690"/>
    </w:p>
    <w:p w14:paraId="269B1CA6" w14:textId="77777777" w:rsidR="00B846EB" w:rsidRDefault="00B846EB" w:rsidP="00B846EB">
      <w:r>
        <w:t>Postopek se lahko prekine z umikom paketa.</w:t>
      </w:r>
    </w:p>
    <w:p w14:paraId="27A6E672" w14:textId="2D5F993B" w:rsidR="00B846EB" w:rsidRDefault="00B846EB" w:rsidP="00B846EB">
      <w:pPr>
        <w:pStyle w:val="Naslov6"/>
      </w:pPr>
      <w:bookmarkStart w:id="691" w:name="_Toc86324357"/>
      <w:bookmarkStart w:id="692" w:name="_Toc89335627"/>
      <w:r>
        <w:t>Kdo lahko umakne paket SLP</w:t>
      </w:r>
      <w:r w:rsidR="00630B58" w:rsidRPr="00630B58">
        <w:t xml:space="preserve"> </w:t>
      </w:r>
      <w:r w:rsidR="00630B58">
        <w:t>in kdaj</w:t>
      </w:r>
      <w:r>
        <w:t>?</w:t>
      </w:r>
      <w:bookmarkEnd w:id="691"/>
      <w:bookmarkEnd w:id="692"/>
    </w:p>
    <w:p w14:paraId="48E36A99" w14:textId="77777777" w:rsidR="00B846EB" w:rsidRDefault="00B846EB" w:rsidP="00B846EB">
      <w:r>
        <w:t>Akcija je na voljo:</w:t>
      </w:r>
    </w:p>
    <w:p w14:paraId="577D387C" w14:textId="77777777" w:rsidR="00B846EB" w:rsidRDefault="00B846EB" w:rsidP="009F0205">
      <w:pPr>
        <w:pStyle w:val="Odstavekseznama"/>
        <w:numPr>
          <w:ilvl w:val="0"/>
          <w:numId w:val="143"/>
        </w:numPr>
      </w:pPr>
      <w:r>
        <w:t xml:space="preserve">če ste </w:t>
      </w:r>
      <w:r w:rsidRPr="007829BF">
        <w:rPr>
          <w:b/>
        </w:rPr>
        <w:t>vodja OE</w:t>
      </w:r>
      <w:r>
        <w:t xml:space="preserve"> in</w:t>
      </w:r>
    </w:p>
    <w:p w14:paraId="79ECE321" w14:textId="61E2B5E4" w:rsidR="00B846EB" w:rsidRPr="00D95241" w:rsidRDefault="00B846EB" w:rsidP="009F0205">
      <w:pPr>
        <w:pStyle w:val="Odstavekseznama"/>
        <w:numPr>
          <w:ilvl w:val="0"/>
          <w:numId w:val="143"/>
        </w:numPr>
      </w:pPr>
      <w:r>
        <w:t xml:space="preserve">če je </w:t>
      </w:r>
      <w:r w:rsidRPr="007829BF">
        <w:rPr>
          <w:b/>
        </w:rPr>
        <w:t xml:space="preserve">status paketa </w:t>
      </w:r>
      <w:r w:rsidR="00720F47" w:rsidRPr="00B95116">
        <w:t>»</w:t>
      </w:r>
      <w:r w:rsidRPr="007829BF">
        <w:rPr>
          <w:b/>
        </w:rPr>
        <w:t>Poslan vodji OE</w:t>
      </w:r>
      <w:r w:rsidR="00720F47" w:rsidRPr="00B95116">
        <w:t>«</w:t>
      </w:r>
      <w:r w:rsidRPr="007829BF">
        <w:rPr>
          <w:b/>
        </w:rPr>
        <w:t xml:space="preserve"> </w:t>
      </w:r>
      <w:r w:rsidRPr="00B13A5F">
        <w:t>ali</w:t>
      </w:r>
      <w:r w:rsidRPr="007829BF">
        <w:rPr>
          <w:b/>
        </w:rPr>
        <w:t xml:space="preserve"> </w:t>
      </w:r>
      <w:r w:rsidR="00720F47" w:rsidRPr="00B95116">
        <w:t>»</w:t>
      </w:r>
      <w:r w:rsidRPr="007829BF">
        <w:rPr>
          <w:b/>
        </w:rPr>
        <w:t>Zaključena seznanitev lastnikov</w:t>
      </w:r>
      <w:r w:rsidR="00720F47" w:rsidRPr="00B95116">
        <w:t>«</w:t>
      </w:r>
      <w:r w:rsidRPr="00B95116">
        <w:t>.</w:t>
      </w:r>
    </w:p>
    <w:p w14:paraId="0FD27362" w14:textId="77777777" w:rsidR="00B846EB" w:rsidRDefault="00B846EB" w:rsidP="00B846EB">
      <w:pPr>
        <w:pStyle w:val="Naslov6"/>
      </w:pPr>
      <w:bookmarkStart w:id="693" w:name="_Toc86324358"/>
      <w:bookmarkStart w:id="694" w:name="_Toc89335628"/>
      <w:r>
        <w:t>Kako umaknem paket?</w:t>
      </w:r>
      <w:bookmarkEnd w:id="693"/>
      <w:bookmarkEnd w:id="694"/>
    </w:p>
    <w:p w14:paraId="17A13CF6" w14:textId="77777777" w:rsidR="00B846EB" w:rsidRDefault="00B846EB" w:rsidP="00B846EB">
      <w:r w:rsidRPr="005D35FF">
        <w:rPr>
          <w:noProof/>
          <w:lang w:eastAsia="sl-SI"/>
        </w:rPr>
        <w:drawing>
          <wp:inline distT="0" distB="0" distL="0" distR="0" wp14:anchorId="7F2544E2" wp14:editId="5CA7CFDE">
            <wp:extent cx="1922145" cy="286887"/>
            <wp:effectExtent l="0" t="0" r="1905" b="0"/>
            <wp:docPr id="189" name="Picture 18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965060" cy="293292"/>
                    </a:xfrm>
                    <a:prstGeom prst="rect">
                      <a:avLst/>
                    </a:prstGeom>
                  </pic:spPr>
                </pic:pic>
              </a:graphicData>
            </a:graphic>
          </wp:inline>
        </w:drawing>
      </w:r>
    </w:p>
    <w:p w14:paraId="1FAC725A" w14:textId="376C7747" w:rsidR="00B846EB" w:rsidRDefault="00B846EB" w:rsidP="009F0205">
      <w:pPr>
        <w:pStyle w:val="Odstavekseznama"/>
        <w:numPr>
          <w:ilvl w:val="0"/>
          <w:numId w:val="145"/>
        </w:numPr>
      </w:pPr>
      <w:r>
        <w:t xml:space="preserve">Odprite stran </w:t>
      </w:r>
      <w:r w:rsidR="00720F47">
        <w:t>»</w:t>
      </w:r>
      <w:r w:rsidRPr="001456A2">
        <w:rPr>
          <w:b/>
        </w:rPr>
        <w:t xml:space="preserve">Vpogled v </w:t>
      </w:r>
      <w:r>
        <w:rPr>
          <w:b/>
        </w:rPr>
        <w:t>paket</w:t>
      </w:r>
      <w:r w:rsidR="00720F47" w:rsidRPr="00335654">
        <w:t>«</w:t>
      </w:r>
      <w:r w:rsidRPr="00335654">
        <w:t>.</w:t>
      </w:r>
    </w:p>
    <w:p w14:paraId="35AB9706" w14:textId="7D81D4EB" w:rsidR="00B846EB" w:rsidRDefault="00B846EB" w:rsidP="009F0205">
      <w:pPr>
        <w:pStyle w:val="Odstavekseznama"/>
        <w:numPr>
          <w:ilvl w:val="0"/>
          <w:numId w:val="145"/>
        </w:numPr>
      </w:pPr>
      <w:r>
        <w:t xml:space="preserve">Kliknite na gumb </w:t>
      </w:r>
      <w:r w:rsidR="00720F47">
        <w:t>»</w:t>
      </w:r>
      <w:r>
        <w:rPr>
          <w:b/>
        </w:rPr>
        <w:t>Umakni paket</w:t>
      </w:r>
      <w:r w:rsidR="00720F47" w:rsidRPr="00335654">
        <w:t>«</w:t>
      </w:r>
      <w:r w:rsidRPr="00335654">
        <w:t>.</w:t>
      </w:r>
    </w:p>
    <w:p w14:paraId="12CDA117" w14:textId="77777777" w:rsidR="00B846EB" w:rsidRDefault="00B846EB" w:rsidP="009F0205">
      <w:pPr>
        <w:pStyle w:val="Odstavekseznama"/>
        <w:numPr>
          <w:ilvl w:val="0"/>
          <w:numId w:val="145"/>
        </w:numPr>
      </w:pPr>
      <w:r>
        <w:t xml:space="preserve">Obvezno vpišite komentar; komentar bo viden na </w:t>
      </w:r>
      <w:proofErr w:type="spellStart"/>
      <w:r>
        <w:t>časovnici</w:t>
      </w:r>
      <w:proofErr w:type="spellEnd"/>
      <w:r>
        <w:t>.</w:t>
      </w:r>
    </w:p>
    <w:p w14:paraId="75A9B603" w14:textId="4B5E6213" w:rsidR="00B846EB" w:rsidRPr="00632952" w:rsidRDefault="00B846EB" w:rsidP="009F0205">
      <w:pPr>
        <w:pStyle w:val="Odstavekseznama"/>
        <w:numPr>
          <w:ilvl w:val="0"/>
          <w:numId w:val="145"/>
        </w:numPr>
      </w:pPr>
      <w:r>
        <w:t xml:space="preserve">Kliknite na gumb </w:t>
      </w:r>
      <w:r w:rsidR="00720F47">
        <w:t>»</w:t>
      </w:r>
      <w:r w:rsidRPr="005D35FF">
        <w:rPr>
          <w:b/>
        </w:rPr>
        <w:t>Potrdi</w:t>
      </w:r>
      <w:r w:rsidR="00720F47" w:rsidRPr="00335654">
        <w:t>«</w:t>
      </w:r>
      <w:r>
        <w:t xml:space="preserve"> </w:t>
      </w:r>
      <w:r w:rsidR="00565E59">
        <w:t>oz.</w:t>
      </w:r>
      <w:r>
        <w:t xml:space="preserve"> </w:t>
      </w:r>
      <w:r w:rsidR="00720F47">
        <w:t>»</w:t>
      </w:r>
      <w:r w:rsidRPr="005D35FF">
        <w:rPr>
          <w:b/>
        </w:rPr>
        <w:t>Prekliči</w:t>
      </w:r>
      <w:r w:rsidR="00720F47" w:rsidRPr="00335654">
        <w:t>«</w:t>
      </w:r>
      <w:r w:rsidRPr="00335654">
        <w:t>,</w:t>
      </w:r>
      <w:r>
        <w:t xml:space="preserve"> če želite prekiniti akcijo.</w:t>
      </w:r>
    </w:p>
    <w:p w14:paraId="0AB875F2" w14:textId="77777777" w:rsidR="00B846EB" w:rsidRDefault="00B846EB" w:rsidP="00B846EB">
      <w:pPr>
        <w:pStyle w:val="Naslov5"/>
      </w:pPr>
      <w:bookmarkStart w:id="695" w:name="_Toc86324359"/>
      <w:bookmarkStart w:id="696" w:name="_Toc89335629"/>
      <w:r>
        <w:t>Seznanitev lastnikov</w:t>
      </w:r>
      <w:bookmarkEnd w:id="695"/>
      <w:bookmarkEnd w:id="696"/>
    </w:p>
    <w:p w14:paraId="61918B45" w14:textId="77777777" w:rsidR="00B846EB" w:rsidRDefault="00B846EB" w:rsidP="00B846EB">
      <w:r>
        <w:t>Postopek se lahko nadaljuje s seznanitvijo javnosti.</w:t>
      </w:r>
    </w:p>
    <w:p w14:paraId="2798C569" w14:textId="47323D8C" w:rsidR="00B846EB" w:rsidRDefault="00B846EB" w:rsidP="00B846EB">
      <w:pPr>
        <w:pStyle w:val="Naslov6"/>
      </w:pPr>
      <w:bookmarkStart w:id="697" w:name="_Toc86324360"/>
      <w:bookmarkStart w:id="698" w:name="_Toc89335630"/>
      <w:r>
        <w:t>Kdo določi, da je potrebna seznanitev lastnikov</w:t>
      </w:r>
      <w:r w:rsidR="00630B58" w:rsidRPr="00630B58">
        <w:t xml:space="preserve"> </w:t>
      </w:r>
      <w:r w:rsidR="00630B58">
        <w:t>in kdaj</w:t>
      </w:r>
      <w:r>
        <w:t>?</w:t>
      </w:r>
      <w:bookmarkEnd w:id="697"/>
      <w:bookmarkEnd w:id="698"/>
    </w:p>
    <w:p w14:paraId="2ADA23D7" w14:textId="77777777" w:rsidR="00B846EB" w:rsidRDefault="00B846EB" w:rsidP="00B846EB">
      <w:r>
        <w:t>Akcija je na voljo:</w:t>
      </w:r>
    </w:p>
    <w:p w14:paraId="0D9DA8A7" w14:textId="77777777" w:rsidR="00B846EB" w:rsidRDefault="00B846EB" w:rsidP="009F0205">
      <w:pPr>
        <w:pStyle w:val="Odstavekseznama"/>
        <w:numPr>
          <w:ilvl w:val="0"/>
          <w:numId w:val="144"/>
        </w:numPr>
      </w:pPr>
      <w:r>
        <w:t xml:space="preserve">če ste </w:t>
      </w:r>
      <w:r w:rsidRPr="007829BF">
        <w:rPr>
          <w:b/>
        </w:rPr>
        <w:t>vodja OE</w:t>
      </w:r>
      <w:r>
        <w:t xml:space="preserve"> in</w:t>
      </w:r>
    </w:p>
    <w:p w14:paraId="745BD553" w14:textId="4DC69272" w:rsidR="00B846EB" w:rsidRPr="000B2FBC" w:rsidRDefault="00B846EB" w:rsidP="009F0205">
      <w:pPr>
        <w:pStyle w:val="Odstavekseznama"/>
        <w:numPr>
          <w:ilvl w:val="0"/>
          <w:numId w:val="144"/>
        </w:numPr>
      </w:pPr>
      <w:r>
        <w:t xml:space="preserve">če je </w:t>
      </w:r>
      <w:r w:rsidRPr="007829BF">
        <w:rPr>
          <w:b/>
        </w:rPr>
        <w:t xml:space="preserve">status paketa </w:t>
      </w:r>
      <w:r w:rsidR="00720F47" w:rsidRPr="00335654">
        <w:t>»</w:t>
      </w:r>
      <w:r w:rsidRPr="007829BF">
        <w:rPr>
          <w:b/>
        </w:rPr>
        <w:t>Poslan vodji OE</w:t>
      </w:r>
      <w:r w:rsidR="00720F47">
        <w:rPr>
          <w:b/>
        </w:rPr>
        <w:t>«</w:t>
      </w:r>
      <w:r w:rsidRPr="007829BF">
        <w:rPr>
          <w:b/>
        </w:rPr>
        <w:t xml:space="preserve"> </w:t>
      </w:r>
      <w:r w:rsidRPr="00B13A5F">
        <w:t>ali</w:t>
      </w:r>
      <w:r w:rsidRPr="007829BF">
        <w:rPr>
          <w:b/>
        </w:rPr>
        <w:t xml:space="preserve"> </w:t>
      </w:r>
      <w:r w:rsidR="00720F47" w:rsidRPr="00335654">
        <w:t>»</w:t>
      </w:r>
      <w:r w:rsidRPr="007829BF">
        <w:rPr>
          <w:b/>
        </w:rPr>
        <w:t>Zaključena seznanitev lastnikov</w:t>
      </w:r>
      <w:r w:rsidR="00720F47" w:rsidRPr="00335654">
        <w:t>«</w:t>
      </w:r>
      <w:r w:rsidRPr="00335654">
        <w:t>.</w:t>
      </w:r>
    </w:p>
    <w:p w14:paraId="0213B603" w14:textId="77777777" w:rsidR="00B846EB" w:rsidRDefault="00B846EB" w:rsidP="00B846EB">
      <w:pPr>
        <w:pStyle w:val="Naslov6"/>
      </w:pPr>
      <w:bookmarkStart w:id="699" w:name="_Toc86324361"/>
      <w:bookmarkStart w:id="700" w:name="_Toc89335631"/>
      <w:r>
        <w:t>Kako sprožim seznanitev lastnikov?</w:t>
      </w:r>
      <w:bookmarkEnd w:id="699"/>
      <w:bookmarkEnd w:id="700"/>
    </w:p>
    <w:p w14:paraId="493A3116" w14:textId="77777777" w:rsidR="00B846EB" w:rsidRDefault="00B846EB" w:rsidP="00B846EB">
      <w:pPr>
        <w:pStyle w:val="Odstavekseznama"/>
        <w:ind w:left="0"/>
      </w:pPr>
      <w:r w:rsidRPr="003F4064">
        <w:rPr>
          <w:noProof/>
          <w:lang w:eastAsia="sl-SI"/>
        </w:rPr>
        <w:lastRenderedPageBreak/>
        <w:drawing>
          <wp:inline distT="0" distB="0" distL="0" distR="0" wp14:anchorId="019B2255" wp14:editId="6C5B46DE">
            <wp:extent cx="1899138" cy="309031"/>
            <wp:effectExtent l="0" t="0" r="6350" b="0"/>
            <wp:docPr id="190" name="Picture 19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948363" cy="317041"/>
                    </a:xfrm>
                    <a:prstGeom prst="rect">
                      <a:avLst/>
                    </a:prstGeom>
                  </pic:spPr>
                </pic:pic>
              </a:graphicData>
            </a:graphic>
          </wp:inline>
        </w:drawing>
      </w:r>
    </w:p>
    <w:p w14:paraId="5879E1F9" w14:textId="01F5872F" w:rsidR="00B846EB" w:rsidRDefault="00B846EB" w:rsidP="009F0205">
      <w:pPr>
        <w:pStyle w:val="Odstavekseznama"/>
        <w:numPr>
          <w:ilvl w:val="0"/>
          <w:numId w:val="108"/>
        </w:numPr>
      </w:pPr>
      <w:r>
        <w:t xml:space="preserve">Odprite stran </w:t>
      </w:r>
      <w:r w:rsidR="00720F47">
        <w:t>»</w:t>
      </w:r>
      <w:r w:rsidRPr="001456A2">
        <w:rPr>
          <w:b/>
        </w:rPr>
        <w:t xml:space="preserve">Vpogled v </w:t>
      </w:r>
      <w:r>
        <w:rPr>
          <w:b/>
        </w:rPr>
        <w:t>paket</w:t>
      </w:r>
      <w:r w:rsidR="00720F47" w:rsidRPr="00335654">
        <w:t>«</w:t>
      </w:r>
      <w:r w:rsidRPr="00335654">
        <w:t>.</w:t>
      </w:r>
    </w:p>
    <w:p w14:paraId="56DEFB27" w14:textId="001E5FEA" w:rsidR="00B846EB" w:rsidRPr="000A376B" w:rsidRDefault="00B846EB" w:rsidP="009F0205">
      <w:pPr>
        <w:pStyle w:val="Odstavekseznama"/>
        <w:numPr>
          <w:ilvl w:val="0"/>
          <w:numId w:val="108"/>
        </w:numPr>
      </w:pPr>
      <w:r>
        <w:t xml:space="preserve">Kliknite na gumb </w:t>
      </w:r>
      <w:r w:rsidR="00720F47">
        <w:t>»</w:t>
      </w:r>
      <w:r>
        <w:rPr>
          <w:b/>
        </w:rPr>
        <w:t>Začni seznanitev lastnikov</w:t>
      </w:r>
      <w:r w:rsidR="00720F47" w:rsidRPr="00335654">
        <w:t>«</w:t>
      </w:r>
      <w:r w:rsidRPr="00335654">
        <w:t>.</w:t>
      </w:r>
    </w:p>
    <w:p w14:paraId="4355DE03" w14:textId="77777777" w:rsidR="00B846EB" w:rsidRPr="000A376B" w:rsidRDefault="00B846EB" w:rsidP="009F0205">
      <w:pPr>
        <w:pStyle w:val="Odstavekseznama"/>
        <w:numPr>
          <w:ilvl w:val="0"/>
          <w:numId w:val="108"/>
        </w:numPr>
      </w:pPr>
      <w:r w:rsidRPr="000A376B">
        <w:t>Izberite</w:t>
      </w:r>
      <w:r>
        <w:t xml:space="preserve"> vrsto seznanitve lastnikov – </w:t>
      </w:r>
      <w:r w:rsidRPr="000A376B">
        <w:rPr>
          <w:b/>
        </w:rPr>
        <w:t>javna obravnava</w:t>
      </w:r>
      <w:r>
        <w:t xml:space="preserve"> ali </w:t>
      </w:r>
      <w:r w:rsidRPr="000A376B">
        <w:rPr>
          <w:b/>
        </w:rPr>
        <w:t>individualna seznanitev</w:t>
      </w:r>
      <w:r>
        <w:t>.</w:t>
      </w:r>
    </w:p>
    <w:p w14:paraId="5032E092" w14:textId="77777777" w:rsidR="00B846EB" w:rsidRDefault="00B846EB" w:rsidP="009F0205">
      <w:pPr>
        <w:pStyle w:val="Odstavekseznama"/>
        <w:numPr>
          <w:ilvl w:val="0"/>
          <w:numId w:val="108"/>
        </w:numPr>
      </w:pPr>
      <w:r>
        <w:t xml:space="preserve">Če želite, vpišite komentar; komentar bo viden na </w:t>
      </w:r>
      <w:proofErr w:type="spellStart"/>
      <w:r>
        <w:t>časovnici</w:t>
      </w:r>
      <w:proofErr w:type="spellEnd"/>
      <w:r>
        <w:t>.</w:t>
      </w:r>
    </w:p>
    <w:p w14:paraId="4ADE25D1" w14:textId="6D7FC2E5" w:rsidR="00B846EB" w:rsidRDefault="00B846EB" w:rsidP="009F0205">
      <w:pPr>
        <w:pStyle w:val="Odstavekseznama"/>
        <w:numPr>
          <w:ilvl w:val="0"/>
          <w:numId w:val="108"/>
        </w:numPr>
      </w:pPr>
      <w:r>
        <w:t xml:space="preserve">Kliknite na gumb </w:t>
      </w:r>
      <w:r w:rsidR="00720F47">
        <w:t>»</w:t>
      </w:r>
      <w:r w:rsidRPr="000A376B">
        <w:rPr>
          <w:b/>
        </w:rPr>
        <w:t>Potrdi</w:t>
      </w:r>
      <w:r w:rsidR="00720F47" w:rsidRPr="00335654">
        <w:t>«</w:t>
      </w:r>
      <w:r>
        <w:t xml:space="preserve"> </w:t>
      </w:r>
      <w:r w:rsidR="00565E59">
        <w:t>oz.</w:t>
      </w:r>
      <w:r>
        <w:t xml:space="preserve"> </w:t>
      </w:r>
      <w:r w:rsidR="00720F47">
        <w:t>»</w:t>
      </w:r>
      <w:r w:rsidRPr="000A376B">
        <w:rPr>
          <w:b/>
        </w:rPr>
        <w:t>Prekliči</w:t>
      </w:r>
      <w:r w:rsidR="00720F47" w:rsidRPr="00335654">
        <w:t>«</w:t>
      </w:r>
      <w:r w:rsidRPr="00335654">
        <w:t>,</w:t>
      </w:r>
      <w:r>
        <w:t xml:space="preserve"> če želite prekiniti akcijo.</w:t>
      </w:r>
    </w:p>
    <w:p w14:paraId="475DA887" w14:textId="5901140A" w:rsidR="00B846EB" w:rsidRPr="009E46D4" w:rsidRDefault="00B846EB" w:rsidP="009F0205">
      <w:pPr>
        <w:pStyle w:val="Odstavekseznama"/>
        <w:numPr>
          <w:ilvl w:val="0"/>
          <w:numId w:val="108"/>
        </w:numPr>
        <w:rPr>
          <w:bCs/>
        </w:rPr>
      </w:pPr>
      <w:r>
        <w:t xml:space="preserve">Na koncu uspešno izvedene akcije je status paketa ponovno </w:t>
      </w:r>
      <w:r w:rsidR="00720F47">
        <w:t>»</w:t>
      </w:r>
      <w:r>
        <w:rPr>
          <w:b/>
        </w:rPr>
        <w:t>Pripravljen za seznanitev lastnikov</w:t>
      </w:r>
      <w:r w:rsidR="00720F47" w:rsidRPr="00335654">
        <w:t>«</w:t>
      </w:r>
      <w:r w:rsidRPr="00335654">
        <w:t>;</w:t>
      </w:r>
      <w:r w:rsidRPr="000B7CAF">
        <w:t xml:space="preserve"> hkrati so vsi predlogi, ki so v tem paketu prestavljeni v </w:t>
      </w:r>
      <w:r w:rsidR="00720F47">
        <w:t>»</w:t>
      </w:r>
      <w:r w:rsidRPr="000A376B">
        <w:rPr>
          <w:b/>
        </w:rPr>
        <w:t xml:space="preserve">Predlog </w:t>
      </w:r>
      <w:r>
        <w:rPr>
          <w:b/>
        </w:rPr>
        <w:t>pripravljen za seznanitev lastnikov</w:t>
      </w:r>
      <w:r w:rsidR="00720F47">
        <w:t>«</w:t>
      </w:r>
      <w:r w:rsidRPr="000B7CAF">
        <w:t xml:space="preserve">. </w:t>
      </w:r>
      <w:r>
        <w:t>Postopek seznanitve lastnikov vodi naprej nosilec paketa OE.</w:t>
      </w:r>
    </w:p>
    <w:p w14:paraId="6F172891" w14:textId="7C9B9EE3" w:rsidR="00B846EB" w:rsidRDefault="004B3D97" w:rsidP="00B846EB">
      <w:pPr>
        <w:pStyle w:val="Naslov5"/>
      </w:pPr>
      <w:bookmarkStart w:id="701" w:name="_Toc86324362"/>
      <w:bookmarkStart w:id="702" w:name="_Toc89335632"/>
      <w:r>
        <w:t xml:space="preserve"> </w:t>
      </w:r>
      <w:r w:rsidR="00B846EB">
        <w:t>Potrditev paketa</w:t>
      </w:r>
      <w:bookmarkEnd w:id="701"/>
      <w:bookmarkEnd w:id="702"/>
    </w:p>
    <w:p w14:paraId="667C4799" w14:textId="383CD666" w:rsidR="00B846EB" w:rsidRDefault="00B846EB" w:rsidP="00B846EB">
      <w:pPr>
        <w:pStyle w:val="Odstavekseznama"/>
        <w:ind w:left="0"/>
      </w:pPr>
      <w:r>
        <w:t xml:space="preserve">Postopek se lahko nadaljuje s </w:t>
      </w:r>
      <w:r w:rsidR="00EE2787">
        <w:t>potrditvijo</w:t>
      </w:r>
      <w:r>
        <w:t xml:space="preserve"> paketa.</w:t>
      </w:r>
    </w:p>
    <w:p w14:paraId="48D39B6A" w14:textId="1060124C" w:rsidR="00B846EB" w:rsidRDefault="00B846EB" w:rsidP="00B846EB">
      <w:pPr>
        <w:pStyle w:val="Naslov6"/>
      </w:pPr>
      <w:bookmarkStart w:id="703" w:name="_Toc86324363"/>
      <w:bookmarkStart w:id="704" w:name="_Toc89335633"/>
      <w:r>
        <w:t>Kdo lahko potrdi paket SLP</w:t>
      </w:r>
      <w:r w:rsidR="00630B58" w:rsidRPr="00630B58">
        <w:t xml:space="preserve"> </w:t>
      </w:r>
      <w:r w:rsidR="00630B58">
        <w:t>in kdaj</w:t>
      </w:r>
      <w:r>
        <w:t>?</w:t>
      </w:r>
      <w:bookmarkEnd w:id="703"/>
      <w:bookmarkEnd w:id="704"/>
    </w:p>
    <w:p w14:paraId="78FDFB62" w14:textId="77777777" w:rsidR="00B846EB" w:rsidRDefault="00B846EB" w:rsidP="00B846EB">
      <w:r>
        <w:t>Akcija je na voljo:</w:t>
      </w:r>
    </w:p>
    <w:p w14:paraId="42A1E28D" w14:textId="77777777" w:rsidR="00B846EB" w:rsidRDefault="00B846EB" w:rsidP="009F0205">
      <w:pPr>
        <w:pStyle w:val="Odstavekseznama"/>
        <w:numPr>
          <w:ilvl w:val="0"/>
          <w:numId w:val="142"/>
        </w:numPr>
      </w:pPr>
      <w:r>
        <w:t xml:space="preserve">če ste </w:t>
      </w:r>
      <w:r w:rsidRPr="007829BF">
        <w:rPr>
          <w:b/>
        </w:rPr>
        <w:t>vodja OE</w:t>
      </w:r>
      <w:r>
        <w:t xml:space="preserve"> in</w:t>
      </w:r>
    </w:p>
    <w:p w14:paraId="577D101E" w14:textId="3FD94CCA" w:rsidR="00B846EB" w:rsidRPr="00B13A5F" w:rsidRDefault="00B846EB" w:rsidP="009F0205">
      <w:pPr>
        <w:pStyle w:val="Odstavekseznama"/>
        <w:numPr>
          <w:ilvl w:val="0"/>
          <w:numId w:val="142"/>
        </w:numPr>
      </w:pPr>
      <w:r>
        <w:t xml:space="preserve">če je </w:t>
      </w:r>
      <w:r w:rsidRPr="007829BF">
        <w:rPr>
          <w:b/>
        </w:rPr>
        <w:t xml:space="preserve">status paketa </w:t>
      </w:r>
      <w:r w:rsidR="00720F47" w:rsidRPr="00335654">
        <w:t>»</w:t>
      </w:r>
      <w:r w:rsidRPr="007829BF">
        <w:rPr>
          <w:b/>
        </w:rPr>
        <w:t>Poslan vodji OE</w:t>
      </w:r>
      <w:r w:rsidR="00720F47" w:rsidRPr="00335654">
        <w:t>«</w:t>
      </w:r>
      <w:r w:rsidRPr="00B13A5F">
        <w:t xml:space="preserve"> ali</w:t>
      </w:r>
      <w:r w:rsidRPr="007829BF">
        <w:rPr>
          <w:b/>
        </w:rPr>
        <w:t xml:space="preserve"> </w:t>
      </w:r>
      <w:r w:rsidR="00720F47">
        <w:rPr>
          <w:b/>
        </w:rPr>
        <w:t>»</w:t>
      </w:r>
      <w:r w:rsidRPr="007829BF">
        <w:rPr>
          <w:b/>
        </w:rPr>
        <w:t>Zaključena seznanitev lastnikov</w:t>
      </w:r>
      <w:r w:rsidR="00720F47" w:rsidRPr="00335654">
        <w:t>«</w:t>
      </w:r>
      <w:r w:rsidRPr="00335654">
        <w:t>.</w:t>
      </w:r>
    </w:p>
    <w:p w14:paraId="73E02104" w14:textId="77777777" w:rsidR="00B846EB" w:rsidRPr="00D95241" w:rsidRDefault="00B846EB" w:rsidP="00B846EB">
      <w:pPr>
        <w:pStyle w:val="Odstavekseznama"/>
        <w:ind w:left="360"/>
      </w:pPr>
    </w:p>
    <w:p w14:paraId="785F99A6" w14:textId="77777777" w:rsidR="00B846EB" w:rsidRDefault="00B846EB" w:rsidP="00B846EB">
      <w:pPr>
        <w:pStyle w:val="Naslov6"/>
      </w:pPr>
      <w:bookmarkStart w:id="705" w:name="_Toc86324364"/>
      <w:bookmarkStart w:id="706" w:name="_Toc89335634"/>
      <w:r w:rsidRPr="00632952">
        <w:t>Kako potrdim paket SLP?</w:t>
      </w:r>
      <w:bookmarkEnd w:id="705"/>
      <w:bookmarkEnd w:id="706"/>
    </w:p>
    <w:p w14:paraId="0696779C" w14:textId="77777777" w:rsidR="00B846EB" w:rsidRDefault="00B846EB" w:rsidP="00B846EB">
      <w:r w:rsidRPr="009E46D4">
        <w:rPr>
          <w:noProof/>
          <w:lang w:eastAsia="sl-SI"/>
        </w:rPr>
        <w:drawing>
          <wp:inline distT="0" distB="0" distL="0" distR="0" wp14:anchorId="60D78E23" wp14:editId="06418B6A">
            <wp:extent cx="1898650" cy="308041"/>
            <wp:effectExtent l="0" t="0" r="6350" b="0"/>
            <wp:docPr id="191" name="Picture 19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924851" cy="312292"/>
                    </a:xfrm>
                    <a:prstGeom prst="rect">
                      <a:avLst/>
                    </a:prstGeom>
                  </pic:spPr>
                </pic:pic>
              </a:graphicData>
            </a:graphic>
          </wp:inline>
        </w:drawing>
      </w:r>
    </w:p>
    <w:p w14:paraId="55774A5A" w14:textId="68132DA1" w:rsidR="00B846EB" w:rsidRDefault="00B846EB" w:rsidP="009F0205">
      <w:pPr>
        <w:pStyle w:val="Odstavekseznama"/>
        <w:numPr>
          <w:ilvl w:val="0"/>
          <w:numId w:val="136"/>
        </w:numPr>
      </w:pPr>
      <w:r>
        <w:t xml:space="preserve">Odprite stran </w:t>
      </w:r>
      <w:r w:rsidR="00720F47">
        <w:t>»</w:t>
      </w:r>
      <w:r w:rsidRPr="001456A2">
        <w:rPr>
          <w:b/>
        </w:rPr>
        <w:t xml:space="preserve">Vpogled v </w:t>
      </w:r>
      <w:r>
        <w:rPr>
          <w:b/>
        </w:rPr>
        <w:t>paket</w:t>
      </w:r>
      <w:r w:rsidR="00720F47" w:rsidRPr="00335654">
        <w:t>«</w:t>
      </w:r>
      <w:r w:rsidRPr="00335654">
        <w:t>.</w:t>
      </w:r>
    </w:p>
    <w:p w14:paraId="5C6C3EC1" w14:textId="10148FB6" w:rsidR="00B846EB" w:rsidRPr="000B7CAF" w:rsidRDefault="00B846EB" w:rsidP="009F0205">
      <w:pPr>
        <w:pStyle w:val="Odstavekseznama"/>
        <w:numPr>
          <w:ilvl w:val="0"/>
          <w:numId w:val="136"/>
        </w:numPr>
        <w:rPr>
          <w:bCs/>
        </w:rPr>
      </w:pPr>
      <w:r w:rsidRPr="000B7CAF">
        <w:rPr>
          <w:bCs/>
        </w:rPr>
        <w:t xml:space="preserve">Kliknite na gumb </w:t>
      </w:r>
      <w:r w:rsidR="00720F47">
        <w:rPr>
          <w:bCs/>
        </w:rPr>
        <w:t>»</w:t>
      </w:r>
      <w:r>
        <w:rPr>
          <w:b/>
          <w:bCs/>
        </w:rPr>
        <w:t>Potrdi paket za odlok</w:t>
      </w:r>
      <w:r w:rsidR="00720F47" w:rsidRPr="00335654">
        <w:rPr>
          <w:bCs/>
        </w:rPr>
        <w:t>«</w:t>
      </w:r>
      <w:r w:rsidRPr="00335654">
        <w:rPr>
          <w:bCs/>
        </w:rPr>
        <w:t>.</w:t>
      </w:r>
    </w:p>
    <w:p w14:paraId="3FB046B5" w14:textId="77777777" w:rsidR="00B846EB" w:rsidRPr="000B7CAF" w:rsidRDefault="00B846EB" w:rsidP="009F0205">
      <w:pPr>
        <w:pStyle w:val="Odstavekseznama"/>
        <w:numPr>
          <w:ilvl w:val="0"/>
          <w:numId w:val="136"/>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68956A5D" w14:textId="58967F2B" w:rsidR="00B846EB" w:rsidRPr="000B7CAF" w:rsidRDefault="00B846EB" w:rsidP="009F0205">
      <w:pPr>
        <w:pStyle w:val="Odstavekseznama"/>
        <w:numPr>
          <w:ilvl w:val="0"/>
          <w:numId w:val="136"/>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471E5F1B" w14:textId="3CB16C02" w:rsidR="00B846EB" w:rsidRPr="009E46D4" w:rsidRDefault="00B846EB" w:rsidP="009F0205">
      <w:pPr>
        <w:pStyle w:val="Odstavekseznama"/>
        <w:numPr>
          <w:ilvl w:val="0"/>
          <w:numId w:val="136"/>
        </w:numPr>
        <w:rPr>
          <w:bCs/>
        </w:rPr>
      </w:pPr>
      <w:r w:rsidRPr="000B7CAF">
        <w:t xml:space="preserve">Na koncu uspešno izvedene akcije je status paketa </w:t>
      </w:r>
      <w:r w:rsidR="00720F47">
        <w:t>»</w:t>
      </w:r>
      <w:r>
        <w:rPr>
          <w:b/>
        </w:rPr>
        <w:t>Potrjen odlok paketa</w:t>
      </w:r>
      <w:r w:rsidR="00720F47" w:rsidRPr="00335654">
        <w:t>«</w:t>
      </w:r>
      <w:r w:rsidRPr="00335654">
        <w:t>;</w:t>
      </w:r>
      <w:r w:rsidRPr="000B7CAF">
        <w:t xml:space="preserve"> hkrati so vsi predlogi, ki so v tem paketu</w:t>
      </w:r>
      <w:r>
        <w:t>,</w:t>
      </w:r>
      <w:r w:rsidRPr="000B7CAF">
        <w:t xml:space="preserve"> prestavljeni v </w:t>
      </w:r>
      <w:r w:rsidR="00720F47">
        <w:t>»</w:t>
      </w:r>
      <w:r w:rsidRPr="000B7CAF">
        <w:rPr>
          <w:b/>
        </w:rPr>
        <w:t xml:space="preserve">Predlog </w:t>
      </w:r>
      <w:r>
        <w:rPr>
          <w:b/>
        </w:rPr>
        <w:t>v fazi objave</w:t>
      </w:r>
      <w:r w:rsidR="00720F47">
        <w:t>«</w:t>
      </w:r>
      <w:r w:rsidRPr="000B7CAF">
        <w:t xml:space="preserve">. </w:t>
      </w:r>
    </w:p>
    <w:p w14:paraId="7333692B" w14:textId="77777777" w:rsidR="00B846EB" w:rsidRPr="00632952" w:rsidRDefault="00B846EB" w:rsidP="00B846EB"/>
    <w:p w14:paraId="16569913" w14:textId="77777777" w:rsidR="00B846EB" w:rsidRDefault="00B846EB" w:rsidP="00B846EB">
      <w:pPr>
        <w:pStyle w:val="Naslov5"/>
      </w:pPr>
      <w:bookmarkStart w:id="707" w:name="_Toc86324365"/>
      <w:bookmarkStart w:id="708" w:name="_Toc89335635"/>
      <w:r>
        <w:t>Objava odloka</w:t>
      </w:r>
      <w:bookmarkEnd w:id="707"/>
      <w:bookmarkEnd w:id="708"/>
    </w:p>
    <w:p w14:paraId="133B2A86" w14:textId="77777777" w:rsidR="00B846EB" w:rsidRDefault="00B846EB" w:rsidP="00B846EB">
      <w:r>
        <w:t>Objava odloka se izvede izven ISeD, ko je odlok objavljen, nosilec paketa OE to označi, da lahko nadaljuje postopek prenosa v register.</w:t>
      </w:r>
    </w:p>
    <w:p w14:paraId="5FDB0821" w14:textId="171CCCDC" w:rsidR="00B846EB" w:rsidRDefault="00B846EB" w:rsidP="00B846EB">
      <w:pPr>
        <w:pStyle w:val="Naslov6"/>
      </w:pPr>
      <w:bookmarkStart w:id="709" w:name="_Toc86324366"/>
      <w:bookmarkStart w:id="710" w:name="_Toc89335636"/>
      <w:r>
        <w:t>Kdo lahko vpiše, da je odlok paketa S</w:t>
      </w:r>
      <w:r w:rsidR="00B95116">
        <w:t>L</w:t>
      </w:r>
      <w:r>
        <w:t>P objavljen</w:t>
      </w:r>
      <w:r w:rsidR="00630B58" w:rsidRPr="00630B58">
        <w:t xml:space="preserve"> </w:t>
      </w:r>
      <w:r w:rsidR="00630B58">
        <w:t>in kdaj</w:t>
      </w:r>
      <w:r>
        <w:t>?</w:t>
      </w:r>
      <w:bookmarkEnd w:id="709"/>
      <w:bookmarkEnd w:id="710"/>
    </w:p>
    <w:p w14:paraId="70D3D5B1" w14:textId="77777777" w:rsidR="00B846EB" w:rsidRDefault="00B846EB" w:rsidP="00B846EB">
      <w:r>
        <w:t>Akcija je na voljo:</w:t>
      </w:r>
    </w:p>
    <w:p w14:paraId="09B9E33C" w14:textId="77777777" w:rsidR="00B846EB" w:rsidRDefault="00B846EB" w:rsidP="009F0205">
      <w:pPr>
        <w:pStyle w:val="Odstavekseznama"/>
        <w:numPr>
          <w:ilvl w:val="0"/>
          <w:numId w:val="137"/>
        </w:numPr>
      </w:pPr>
      <w:r>
        <w:t xml:space="preserve">če ste </w:t>
      </w:r>
      <w:r w:rsidRPr="00B852C7">
        <w:rPr>
          <w:b/>
        </w:rPr>
        <w:t xml:space="preserve">nosilec paketa </w:t>
      </w:r>
      <w:r>
        <w:rPr>
          <w:b/>
        </w:rPr>
        <w:t>OE</w:t>
      </w:r>
      <w:r>
        <w:t>,</w:t>
      </w:r>
    </w:p>
    <w:p w14:paraId="3B4F390F" w14:textId="1CA097D8" w:rsidR="00B846EB" w:rsidRPr="003176F9" w:rsidRDefault="00B846EB" w:rsidP="009F0205">
      <w:pPr>
        <w:pStyle w:val="Odstavekseznama"/>
        <w:numPr>
          <w:ilvl w:val="0"/>
          <w:numId w:val="137"/>
        </w:numPr>
      </w:pPr>
      <w:r>
        <w:t xml:space="preserve">če </w:t>
      </w:r>
      <w:r w:rsidRPr="00B852C7">
        <w:rPr>
          <w:b/>
        </w:rPr>
        <w:t xml:space="preserve">je status paketa </w:t>
      </w:r>
      <w:r w:rsidR="00720F47" w:rsidRPr="00335654">
        <w:t>»</w:t>
      </w:r>
      <w:r>
        <w:rPr>
          <w:b/>
        </w:rPr>
        <w:t>Potrjen odlok paketa</w:t>
      </w:r>
      <w:r w:rsidR="00720F47" w:rsidRPr="00335654">
        <w:t>«</w:t>
      </w:r>
      <w:r w:rsidRPr="00335654">
        <w:t>.</w:t>
      </w:r>
    </w:p>
    <w:p w14:paraId="694CBA21" w14:textId="62105A67" w:rsidR="00B846EB" w:rsidRDefault="00B846EB" w:rsidP="00B846EB">
      <w:pPr>
        <w:pStyle w:val="Naslov6"/>
      </w:pPr>
      <w:bookmarkStart w:id="711" w:name="_Toc86324367"/>
      <w:bookmarkStart w:id="712" w:name="_Toc89335637"/>
      <w:r>
        <w:t>Kako vpišem, da je odlok paketa S</w:t>
      </w:r>
      <w:r w:rsidR="00B95116">
        <w:t>L</w:t>
      </w:r>
      <w:r>
        <w:t>P objavljen?</w:t>
      </w:r>
      <w:bookmarkEnd w:id="711"/>
      <w:bookmarkEnd w:id="712"/>
    </w:p>
    <w:p w14:paraId="3F8D8158" w14:textId="77777777" w:rsidR="00B846EB" w:rsidRDefault="00B846EB" w:rsidP="00B846EB">
      <w:r w:rsidRPr="00B852C7">
        <w:rPr>
          <w:noProof/>
          <w:lang w:eastAsia="sl-SI"/>
        </w:rPr>
        <w:drawing>
          <wp:inline distT="0" distB="0" distL="0" distR="0" wp14:anchorId="438C5EE4" wp14:editId="37711A92">
            <wp:extent cx="1787769" cy="286468"/>
            <wp:effectExtent l="0" t="0" r="3175" b="0"/>
            <wp:docPr id="188" name="Picture 18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32516" cy="293638"/>
                    </a:xfrm>
                    <a:prstGeom prst="rect">
                      <a:avLst/>
                    </a:prstGeom>
                  </pic:spPr>
                </pic:pic>
              </a:graphicData>
            </a:graphic>
          </wp:inline>
        </w:drawing>
      </w:r>
    </w:p>
    <w:p w14:paraId="32A7E263" w14:textId="2D0475C7" w:rsidR="00B846EB" w:rsidRDefault="00B846EB" w:rsidP="009F0205">
      <w:pPr>
        <w:pStyle w:val="Odstavekseznama"/>
        <w:numPr>
          <w:ilvl w:val="0"/>
          <w:numId w:val="141"/>
        </w:numPr>
      </w:pPr>
      <w:r>
        <w:t xml:space="preserve">Odprite stran </w:t>
      </w:r>
      <w:r w:rsidR="00720F47">
        <w:t>»</w:t>
      </w:r>
      <w:r w:rsidRPr="001456A2">
        <w:rPr>
          <w:b/>
        </w:rPr>
        <w:t xml:space="preserve">Vpogled v </w:t>
      </w:r>
      <w:r>
        <w:rPr>
          <w:b/>
        </w:rPr>
        <w:t>paket</w:t>
      </w:r>
      <w:r w:rsidR="00720F47" w:rsidRPr="00335654">
        <w:t>«</w:t>
      </w:r>
      <w:r w:rsidRPr="00335654">
        <w:t>.</w:t>
      </w:r>
    </w:p>
    <w:p w14:paraId="6DA4CC80" w14:textId="690DAF9A" w:rsidR="00B846EB" w:rsidRPr="000B7CAF" w:rsidRDefault="00B846EB" w:rsidP="009F0205">
      <w:pPr>
        <w:pStyle w:val="Odstavekseznama"/>
        <w:numPr>
          <w:ilvl w:val="0"/>
          <w:numId w:val="141"/>
        </w:numPr>
        <w:rPr>
          <w:bCs/>
        </w:rPr>
      </w:pPr>
      <w:r w:rsidRPr="000B7CAF">
        <w:rPr>
          <w:bCs/>
        </w:rPr>
        <w:t xml:space="preserve">Kliknite na gumb </w:t>
      </w:r>
      <w:r w:rsidR="00720F47">
        <w:rPr>
          <w:bCs/>
        </w:rPr>
        <w:t>»</w:t>
      </w:r>
      <w:r>
        <w:rPr>
          <w:b/>
          <w:bCs/>
        </w:rPr>
        <w:t>Odlok je objavljen</w:t>
      </w:r>
      <w:r w:rsidR="00720F47" w:rsidRPr="00335654">
        <w:rPr>
          <w:bCs/>
        </w:rPr>
        <w:t>«</w:t>
      </w:r>
      <w:r w:rsidRPr="00335654">
        <w:rPr>
          <w:bCs/>
        </w:rPr>
        <w:t>.</w:t>
      </w:r>
    </w:p>
    <w:p w14:paraId="664630DA" w14:textId="77777777" w:rsidR="00B846EB" w:rsidRPr="000B7CAF" w:rsidRDefault="00B846EB" w:rsidP="009F0205">
      <w:pPr>
        <w:pStyle w:val="Odstavekseznama"/>
        <w:numPr>
          <w:ilvl w:val="0"/>
          <w:numId w:val="141"/>
        </w:numPr>
        <w:rPr>
          <w:bCs/>
        </w:rPr>
      </w:pPr>
      <w:r w:rsidRPr="000B7CAF">
        <w:rPr>
          <w:bCs/>
        </w:rPr>
        <w:lastRenderedPageBreak/>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2DCCF9D5" w14:textId="04671570" w:rsidR="00B846EB" w:rsidRDefault="00B846EB" w:rsidP="009F0205">
      <w:pPr>
        <w:pStyle w:val="Odstavekseznama"/>
        <w:numPr>
          <w:ilvl w:val="0"/>
          <w:numId w:val="141"/>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2B9923AB" w14:textId="75FC4C8D" w:rsidR="00B846EB" w:rsidRDefault="00B846EB" w:rsidP="009F0205">
      <w:pPr>
        <w:pStyle w:val="Odstavekseznama"/>
        <w:numPr>
          <w:ilvl w:val="0"/>
          <w:numId w:val="141"/>
        </w:numPr>
      </w:pPr>
      <w:r w:rsidRPr="000B7CAF">
        <w:t xml:space="preserve">Na koncu uspešno izvedene akcije je status paketa </w:t>
      </w:r>
      <w:r w:rsidR="00720F47">
        <w:t>»</w:t>
      </w:r>
      <w:r w:rsidRPr="00232A48">
        <w:rPr>
          <w:b/>
        </w:rPr>
        <w:t>Objavljen</w:t>
      </w:r>
      <w:r w:rsidR="00720F47" w:rsidRPr="00335654">
        <w:t>«</w:t>
      </w:r>
      <w:r w:rsidRPr="00335654">
        <w:t>;</w:t>
      </w:r>
      <w:r w:rsidRPr="000B7CAF">
        <w:t xml:space="preserve"> hkrati so vsi predlogi, ki so v tem paketu prestavljeni v </w:t>
      </w:r>
      <w:r w:rsidR="00720F47">
        <w:t>»</w:t>
      </w:r>
      <w:r w:rsidRPr="00232A48">
        <w:rPr>
          <w:b/>
        </w:rPr>
        <w:t>Predlog v potrjevanju 1. faze</w:t>
      </w:r>
      <w:r w:rsidR="00720F47">
        <w:t>«</w:t>
      </w:r>
      <w:r w:rsidRPr="000B7CAF">
        <w:t xml:space="preserve">. </w:t>
      </w:r>
      <w:r>
        <w:t>S tem se je končala faza sprejetja in objave in se je začela faza 1. faza.</w:t>
      </w:r>
    </w:p>
    <w:p w14:paraId="2CFA0EF2" w14:textId="5E7EC484" w:rsidR="00B846EB" w:rsidRDefault="00B846EB" w:rsidP="00B846EB">
      <w:pPr>
        <w:pStyle w:val="Naslov6"/>
      </w:pPr>
      <w:bookmarkStart w:id="713" w:name="_Toc86324368"/>
      <w:bookmarkStart w:id="714" w:name="_Toc89335638"/>
      <w:r>
        <w:t xml:space="preserve">Kako vpišem, da </w:t>
      </w:r>
      <w:r w:rsidR="00B95116">
        <w:t xml:space="preserve">je </w:t>
      </w:r>
      <w:r>
        <w:t>paket S</w:t>
      </w:r>
      <w:r w:rsidR="00B95116">
        <w:t>L</w:t>
      </w:r>
      <w:r>
        <w:t>P n</w:t>
      </w:r>
      <w:r w:rsidR="00B95116">
        <w:t>e</w:t>
      </w:r>
      <w:r>
        <w:t>realiziran?</w:t>
      </w:r>
      <w:bookmarkEnd w:id="713"/>
      <w:bookmarkEnd w:id="714"/>
    </w:p>
    <w:p w14:paraId="101C19C2" w14:textId="77777777" w:rsidR="00B846EB" w:rsidRDefault="00B846EB" w:rsidP="00B846EB">
      <w:r w:rsidRPr="00232A48">
        <w:rPr>
          <w:noProof/>
          <w:lang w:eastAsia="sl-SI"/>
        </w:rPr>
        <w:drawing>
          <wp:inline distT="0" distB="0" distL="0" distR="0" wp14:anchorId="415AC035" wp14:editId="09B2C495">
            <wp:extent cx="2110923" cy="320068"/>
            <wp:effectExtent l="0" t="0" r="3810" b="3810"/>
            <wp:docPr id="202" name="Picture 20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110923" cy="320068"/>
                    </a:xfrm>
                    <a:prstGeom prst="rect">
                      <a:avLst/>
                    </a:prstGeom>
                  </pic:spPr>
                </pic:pic>
              </a:graphicData>
            </a:graphic>
          </wp:inline>
        </w:drawing>
      </w:r>
    </w:p>
    <w:p w14:paraId="2114D1AA" w14:textId="21641ADA" w:rsidR="00B846EB" w:rsidRDefault="00B846EB" w:rsidP="009F0205">
      <w:pPr>
        <w:pStyle w:val="Odstavekseznama"/>
        <w:numPr>
          <w:ilvl w:val="0"/>
          <w:numId w:val="187"/>
        </w:numPr>
      </w:pPr>
      <w:r>
        <w:t xml:space="preserve">Odprite stran </w:t>
      </w:r>
      <w:r w:rsidR="00720F47">
        <w:t>»</w:t>
      </w:r>
      <w:r w:rsidRPr="00232A48">
        <w:rPr>
          <w:b/>
        </w:rPr>
        <w:t>Vpogled v paket</w:t>
      </w:r>
      <w:r w:rsidR="00720F47" w:rsidRPr="00335654">
        <w:t>«</w:t>
      </w:r>
      <w:r w:rsidRPr="00335654">
        <w:t>.</w:t>
      </w:r>
    </w:p>
    <w:p w14:paraId="36BC245A" w14:textId="28CA2D6A" w:rsidR="00B846EB" w:rsidRPr="00232A48" w:rsidRDefault="00B846EB" w:rsidP="009F0205">
      <w:pPr>
        <w:pStyle w:val="Odstavekseznama"/>
        <w:numPr>
          <w:ilvl w:val="0"/>
          <w:numId w:val="187"/>
        </w:numPr>
        <w:rPr>
          <w:bCs/>
        </w:rPr>
      </w:pPr>
      <w:r w:rsidRPr="00232A48">
        <w:rPr>
          <w:bCs/>
        </w:rPr>
        <w:t xml:space="preserve">Kliknite na gumb </w:t>
      </w:r>
      <w:r w:rsidR="00720F47">
        <w:rPr>
          <w:bCs/>
        </w:rPr>
        <w:t>»</w:t>
      </w:r>
      <w:r>
        <w:rPr>
          <w:b/>
          <w:bCs/>
        </w:rPr>
        <w:t>Nerealiziran paket</w:t>
      </w:r>
      <w:r w:rsidR="00720F47" w:rsidRPr="00335654">
        <w:rPr>
          <w:bCs/>
        </w:rPr>
        <w:t>«</w:t>
      </w:r>
      <w:r w:rsidRPr="00335654">
        <w:rPr>
          <w:bCs/>
        </w:rPr>
        <w:t>.</w:t>
      </w:r>
    </w:p>
    <w:p w14:paraId="6ACB5002" w14:textId="77777777" w:rsidR="00B846EB" w:rsidRPr="00232A48" w:rsidRDefault="00B846EB" w:rsidP="009F0205">
      <w:pPr>
        <w:pStyle w:val="Odstavekseznama"/>
        <w:numPr>
          <w:ilvl w:val="0"/>
          <w:numId w:val="187"/>
        </w:numPr>
        <w:rPr>
          <w:bCs/>
        </w:rPr>
      </w:pPr>
      <w:r>
        <w:rPr>
          <w:bCs/>
        </w:rPr>
        <w:t>Obvezno</w:t>
      </w:r>
      <w:r w:rsidRPr="00232A48">
        <w:rPr>
          <w:bCs/>
        </w:rPr>
        <w:t xml:space="preserve"> vpišite komentar; komentar bo prikazan v </w:t>
      </w:r>
      <w:proofErr w:type="spellStart"/>
      <w:r w:rsidRPr="00232A48">
        <w:rPr>
          <w:bCs/>
        </w:rPr>
        <w:t>časovnici</w:t>
      </w:r>
      <w:proofErr w:type="spellEnd"/>
      <w:r>
        <w:rPr>
          <w:bCs/>
        </w:rPr>
        <w:t>.</w:t>
      </w:r>
    </w:p>
    <w:p w14:paraId="14C9493A" w14:textId="25C05BBE" w:rsidR="00B846EB" w:rsidRDefault="00B846EB" w:rsidP="009F0205">
      <w:pPr>
        <w:pStyle w:val="Odstavekseznama"/>
        <w:numPr>
          <w:ilvl w:val="0"/>
          <w:numId w:val="187"/>
        </w:numPr>
      </w:pPr>
      <w:r w:rsidRPr="000B7CAF">
        <w:t xml:space="preserve">Kliknite na gumb </w:t>
      </w:r>
      <w:r w:rsidR="00720F47">
        <w:t>»</w:t>
      </w:r>
      <w:r w:rsidRPr="00232A48">
        <w:rPr>
          <w:b/>
        </w:rPr>
        <w:t>Potrdi</w:t>
      </w:r>
      <w:r w:rsidR="00720F47" w:rsidRPr="00335654">
        <w:t>«</w:t>
      </w:r>
      <w:r w:rsidRPr="000B7CAF">
        <w:t xml:space="preserve"> </w:t>
      </w:r>
      <w:r w:rsidR="00565E59">
        <w:t>oz.</w:t>
      </w:r>
      <w:r w:rsidRPr="000B7CAF">
        <w:t xml:space="preserve"> </w:t>
      </w:r>
      <w:r w:rsidR="00720F47">
        <w:t>»</w:t>
      </w:r>
      <w:r w:rsidRPr="00232A48">
        <w:rPr>
          <w:b/>
        </w:rPr>
        <w:t>Prekliči</w:t>
      </w:r>
      <w:r w:rsidR="00720F47" w:rsidRPr="00335654">
        <w:t>«</w:t>
      </w:r>
      <w:r w:rsidRPr="00335654">
        <w:t>,</w:t>
      </w:r>
      <w:r w:rsidRPr="000B7CAF">
        <w:t xml:space="preserve"> če želite prekiniti akcijo.</w:t>
      </w:r>
    </w:p>
    <w:p w14:paraId="090AEA26" w14:textId="7760B79B" w:rsidR="00B846EB" w:rsidRPr="00232A48" w:rsidRDefault="00B846EB" w:rsidP="009F0205">
      <w:pPr>
        <w:pStyle w:val="Odstavekseznama"/>
        <w:numPr>
          <w:ilvl w:val="0"/>
          <w:numId w:val="187"/>
        </w:numPr>
      </w:pPr>
      <w:r w:rsidRPr="000B7CAF">
        <w:t xml:space="preserve">Na koncu uspešno izvedene akcije je status paketa </w:t>
      </w:r>
      <w:r w:rsidR="00720F47">
        <w:t>»</w:t>
      </w:r>
      <w:r w:rsidRPr="00232A48">
        <w:rPr>
          <w:b/>
        </w:rPr>
        <w:t>Nerealiziran</w:t>
      </w:r>
      <w:r w:rsidR="00720F47" w:rsidRPr="00335654">
        <w:t>«</w:t>
      </w:r>
      <w:r w:rsidRPr="00335654">
        <w:t>;</w:t>
      </w:r>
      <w:r w:rsidRPr="000B7CAF">
        <w:t xml:space="preserve"> hkrati so vsi predlogi, ki so v tem paketu prestavljeni v </w:t>
      </w:r>
      <w:r w:rsidR="00720F47">
        <w:t>»</w:t>
      </w:r>
      <w:r w:rsidRPr="00232A48">
        <w:rPr>
          <w:b/>
        </w:rPr>
        <w:t>Predlog nerealiziran</w:t>
      </w:r>
      <w:r w:rsidR="00720F47">
        <w:t>«</w:t>
      </w:r>
      <w:r w:rsidRPr="000B7CAF">
        <w:t xml:space="preserve">. </w:t>
      </w:r>
      <w:r>
        <w:t>S tem so se končale vse faze postopka.</w:t>
      </w:r>
    </w:p>
    <w:p w14:paraId="02C57080" w14:textId="77777777" w:rsidR="00B846EB" w:rsidRDefault="00B846EB" w:rsidP="00B846EB">
      <w:pPr>
        <w:pStyle w:val="Naslov4"/>
      </w:pPr>
      <w:bookmarkStart w:id="715" w:name="_Toc86324369"/>
      <w:bookmarkStart w:id="716" w:name="_Toc89335639"/>
      <w:r>
        <w:t>Faza sprejetja in objave paketa SDP</w:t>
      </w:r>
      <w:bookmarkEnd w:id="715"/>
      <w:bookmarkEnd w:id="716"/>
    </w:p>
    <w:p w14:paraId="6B7996EB" w14:textId="7878FC45" w:rsidR="00B846EB" w:rsidRDefault="00B846EB" w:rsidP="00B846EB">
      <w:r>
        <w:t>Pri SDP paket</w:t>
      </w:r>
      <w:r w:rsidR="00906227">
        <w:t>u</w:t>
      </w:r>
      <w:r>
        <w:t xml:space="preserve"> se najprej </w:t>
      </w:r>
      <w:r w:rsidRPr="00F5772D">
        <w:rPr>
          <w:b/>
        </w:rPr>
        <w:t xml:space="preserve">vodja </w:t>
      </w:r>
      <w:r w:rsidR="00906227" w:rsidRPr="00F5772D">
        <w:rPr>
          <w:b/>
        </w:rPr>
        <w:t>OE</w:t>
      </w:r>
      <w:r w:rsidR="00906227">
        <w:t xml:space="preserve"> </w:t>
      </w:r>
      <w:r>
        <w:t>lahko odloči:</w:t>
      </w:r>
    </w:p>
    <w:p w14:paraId="329FACF6" w14:textId="77777777" w:rsidR="00B846EB" w:rsidRDefault="00B846EB" w:rsidP="009F0205">
      <w:pPr>
        <w:pStyle w:val="Odstavekseznama"/>
        <w:numPr>
          <w:ilvl w:val="0"/>
          <w:numId w:val="195"/>
        </w:numPr>
      </w:pPr>
      <w:r>
        <w:t>da paket pošlje v potrditev MK</w:t>
      </w:r>
    </w:p>
    <w:p w14:paraId="32BB2007" w14:textId="77777777" w:rsidR="00B846EB" w:rsidRDefault="00B846EB" w:rsidP="009F0205">
      <w:pPr>
        <w:pStyle w:val="Odstavekseznama"/>
        <w:numPr>
          <w:ilvl w:val="0"/>
          <w:numId w:val="195"/>
        </w:numPr>
      </w:pPr>
      <w:r>
        <w:t>da umakne paket.</w:t>
      </w:r>
    </w:p>
    <w:p w14:paraId="4FC86B08" w14:textId="77777777" w:rsidR="00B846EB" w:rsidRDefault="00B846EB" w:rsidP="00B846EB"/>
    <w:p w14:paraId="56BEFE7A" w14:textId="6BB31028" w:rsidR="00B846EB" w:rsidRDefault="00B846EB" w:rsidP="00B846EB">
      <w:r>
        <w:t>Pri SDP paket</w:t>
      </w:r>
      <w:r w:rsidR="00906227">
        <w:t xml:space="preserve">u </w:t>
      </w:r>
      <w:r>
        <w:t xml:space="preserve">se potem </w:t>
      </w:r>
      <w:r w:rsidRPr="00F5772D">
        <w:rPr>
          <w:b/>
        </w:rPr>
        <w:t>vodja MK</w:t>
      </w:r>
      <w:r>
        <w:t xml:space="preserve"> se lahko odloči:</w:t>
      </w:r>
    </w:p>
    <w:p w14:paraId="78356FB9" w14:textId="77777777" w:rsidR="00B846EB" w:rsidRDefault="00B846EB" w:rsidP="009F0205">
      <w:pPr>
        <w:pStyle w:val="Odstavekseznama"/>
        <w:numPr>
          <w:ilvl w:val="0"/>
          <w:numId w:val="196"/>
        </w:numPr>
      </w:pPr>
      <w:r>
        <w:t>da potrdi odlok paketa ali</w:t>
      </w:r>
    </w:p>
    <w:p w14:paraId="350C1181" w14:textId="77777777" w:rsidR="00B846EB" w:rsidRDefault="00B846EB" w:rsidP="009F0205">
      <w:pPr>
        <w:pStyle w:val="Odstavekseznama"/>
        <w:numPr>
          <w:ilvl w:val="0"/>
          <w:numId w:val="196"/>
        </w:numPr>
      </w:pPr>
      <w:r>
        <w:t>da je potrebna seznanitev lastnikov ali</w:t>
      </w:r>
    </w:p>
    <w:p w14:paraId="2B086119" w14:textId="77777777" w:rsidR="00B846EB" w:rsidRDefault="00B846EB" w:rsidP="009F0205">
      <w:pPr>
        <w:pStyle w:val="Odstavekseznama"/>
        <w:numPr>
          <w:ilvl w:val="0"/>
          <w:numId w:val="196"/>
        </w:numPr>
      </w:pPr>
      <w:r>
        <w:t>da umakne paket.</w:t>
      </w:r>
    </w:p>
    <w:p w14:paraId="7B81D0BF" w14:textId="77777777" w:rsidR="00B846EB" w:rsidRPr="009B071D" w:rsidRDefault="00B846EB" w:rsidP="00B846EB">
      <w:r>
        <w:t>Ko je paket potrjen, se čaka na objavo v uradnem glasilu. Nosilec paketa MK mora označiti, da je odlok objavljen.</w:t>
      </w:r>
    </w:p>
    <w:p w14:paraId="3E323955" w14:textId="77777777" w:rsidR="00B846EB" w:rsidRDefault="00B846EB" w:rsidP="00B846EB">
      <w:pPr>
        <w:pStyle w:val="Naslov5"/>
      </w:pPr>
      <w:bookmarkStart w:id="717" w:name="_Toc86324370"/>
      <w:bookmarkStart w:id="718" w:name="_Toc89335640"/>
      <w:r>
        <w:t>Pošiljanje paketa v potrditev MK</w:t>
      </w:r>
      <w:bookmarkEnd w:id="717"/>
      <w:bookmarkEnd w:id="718"/>
    </w:p>
    <w:p w14:paraId="27CE34CB" w14:textId="77777777" w:rsidR="00B846EB" w:rsidRDefault="00B846EB" w:rsidP="00B846EB">
      <w:r>
        <w:t>Postopek se lahko nadaljuje s pošiljanjem paketa na MK.</w:t>
      </w:r>
    </w:p>
    <w:p w14:paraId="2CCC0B17" w14:textId="7F95D194" w:rsidR="00B846EB" w:rsidRDefault="00B846EB" w:rsidP="00B846EB">
      <w:pPr>
        <w:pStyle w:val="Naslov6"/>
      </w:pPr>
      <w:bookmarkStart w:id="719" w:name="_Toc86324371"/>
      <w:bookmarkStart w:id="720" w:name="_Toc89335641"/>
      <w:r>
        <w:t>Kdo lahko pošlje paket SDP v potrditev MK</w:t>
      </w:r>
      <w:r w:rsidR="00630B58" w:rsidRPr="00630B58">
        <w:t xml:space="preserve"> </w:t>
      </w:r>
      <w:r w:rsidR="00630B58">
        <w:t>in kdaj</w:t>
      </w:r>
      <w:r>
        <w:t>?</w:t>
      </w:r>
      <w:bookmarkEnd w:id="719"/>
      <w:bookmarkEnd w:id="720"/>
    </w:p>
    <w:p w14:paraId="2AD245CD" w14:textId="77777777" w:rsidR="00B846EB" w:rsidRDefault="00B846EB" w:rsidP="00B846EB">
      <w:r>
        <w:t>Akcija je na voljo:</w:t>
      </w:r>
    </w:p>
    <w:p w14:paraId="5FCC9825" w14:textId="77777777" w:rsidR="00B846EB" w:rsidRDefault="00B846EB" w:rsidP="009F0205">
      <w:pPr>
        <w:pStyle w:val="Odstavekseznama"/>
        <w:numPr>
          <w:ilvl w:val="0"/>
          <w:numId w:val="107"/>
        </w:numPr>
      </w:pPr>
      <w:r>
        <w:t xml:space="preserve">če ste </w:t>
      </w:r>
      <w:r w:rsidRPr="00321783">
        <w:rPr>
          <w:b/>
        </w:rPr>
        <w:t xml:space="preserve">vodja </w:t>
      </w:r>
      <w:r>
        <w:rPr>
          <w:b/>
        </w:rPr>
        <w:t>OE</w:t>
      </w:r>
      <w:r>
        <w:t xml:space="preserve"> in</w:t>
      </w:r>
    </w:p>
    <w:p w14:paraId="46F5B901" w14:textId="253FF3B3" w:rsidR="00B846EB" w:rsidRPr="000B2FBC" w:rsidRDefault="00B846EB" w:rsidP="009F0205">
      <w:pPr>
        <w:pStyle w:val="Odstavekseznama"/>
        <w:numPr>
          <w:ilvl w:val="0"/>
          <w:numId w:val="107"/>
        </w:numPr>
      </w:pPr>
      <w:r>
        <w:t xml:space="preserve">če je </w:t>
      </w:r>
      <w:r w:rsidRPr="00321783">
        <w:rPr>
          <w:b/>
        </w:rPr>
        <w:t xml:space="preserve">status paketa </w:t>
      </w:r>
      <w:r w:rsidR="00720F47">
        <w:rPr>
          <w:b/>
        </w:rPr>
        <w:t>»</w:t>
      </w:r>
      <w:r w:rsidRPr="00321783">
        <w:rPr>
          <w:b/>
        </w:rPr>
        <w:t xml:space="preserve">Poslan vodji </w:t>
      </w:r>
      <w:r>
        <w:rPr>
          <w:b/>
        </w:rPr>
        <w:t>OE</w:t>
      </w:r>
      <w:r w:rsidR="00720F47">
        <w:rPr>
          <w:b/>
        </w:rPr>
        <w:t>«</w:t>
      </w:r>
      <w:r w:rsidRPr="00321783">
        <w:rPr>
          <w:b/>
        </w:rPr>
        <w:t>.</w:t>
      </w:r>
    </w:p>
    <w:p w14:paraId="5BC734FA" w14:textId="77777777" w:rsidR="00B846EB" w:rsidRDefault="00B846EB" w:rsidP="00B846EB">
      <w:pPr>
        <w:pStyle w:val="Naslov6"/>
      </w:pPr>
      <w:bookmarkStart w:id="721" w:name="_Toc86324372"/>
      <w:bookmarkStart w:id="722" w:name="_Toc89335642"/>
      <w:r w:rsidRPr="000B7CAF">
        <w:t>Kako pošljem paket SDP v potrditev MK?</w:t>
      </w:r>
      <w:bookmarkEnd w:id="721"/>
      <w:bookmarkEnd w:id="722"/>
    </w:p>
    <w:p w14:paraId="04483DF4" w14:textId="77777777" w:rsidR="00B846EB" w:rsidRDefault="00B846EB" w:rsidP="00B846EB">
      <w:r w:rsidRPr="0041719A">
        <w:rPr>
          <w:noProof/>
          <w:lang w:eastAsia="sl-SI"/>
        </w:rPr>
        <w:drawing>
          <wp:inline distT="0" distB="0" distL="0" distR="0" wp14:anchorId="19815538" wp14:editId="7D426320">
            <wp:extent cx="1922585" cy="290094"/>
            <wp:effectExtent l="0" t="0" r="1905" b="0"/>
            <wp:docPr id="104" name="Picture 10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993025" cy="300723"/>
                    </a:xfrm>
                    <a:prstGeom prst="rect">
                      <a:avLst/>
                    </a:prstGeom>
                  </pic:spPr>
                </pic:pic>
              </a:graphicData>
            </a:graphic>
          </wp:inline>
        </w:drawing>
      </w:r>
    </w:p>
    <w:p w14:paraId="627D7907" w14:textId="6D201282" w:rsidR="00B846EB" w:rsidRDefault="00B846EB" w:rsidP="009F0205">
      <w:pPr>
        <w:pStyle w:val="Odstavekseznama"/>
        <w:numPr>
          <w:ilvl w:val="0"/>
          <w:numId w:val="135"/>
        </w:numPr>
      </w:pPr>
      <w:r>
        <w:t xml:space="preserve">Odprite stran </w:t>
      </w:r>
      <w:r w:rsidR="00720F47">
        <w:t>»</w:t>
      </w:r>
      <w:r w:rsidRPr="001456A2">
        <w:rPr>
          <w:b/>
        </w:rPr>
        <w:t xml:space="preserve">Vpogled v </w:t>
      </w:r>
      <w:r>
        <w:rPr>
          <w:b/>
        </w:rPr>
        <w:t>paket</w:t>
      </w:r>
      <w:r w:rsidR="00720F47" w:rsidRPr="00335654">
        <w:t>«</w:t>
      </w:r>
      <w:r w:rsidRPr="00335654">
        <w:t>.</w:t>
      </w:r>
    </w:p>
    <w:p w14:paraId="0298F503" w14:textId="3AD0E66D" w:rsidR="00B846EB" w:rsidRPr="000B7CAF" w:rsidRDefault="00B846EB" w:rsidP="009F0205">
      <w:pPr>
        <w:pStyle w:val="Odstavekseznama"/>
        <w:numPr>
          <w:ilvl w:val="0"/>
          <w:numId w:val="135"/>
        </w:numPr>
        <w:rPr>
          <w:bCs/>
        </w:rPr>
      </w:pPr>
      <w:r w:rsidRPr="000B7CAF">
        <w:rPr>
          <w:bCs/>
        </w:rPr>
        <w:t xml:space="preserve">Kliknite na gumb </w:t>
      </w:r>
      <w:r w:rsidR="00720F47">
        <w:rPr>
          <w:bCs/>
        </w:rPr>
        <w:t>»</w:t>
      </w:r>
      <w:r w:rsidRPr="000B7CAF">
        <w:rPr>
          <w:b/>
          <w:bCs/>
        </w:rPr>
        <w:t>Pošlji MK</w:t>
      </w:r>
      <w:r w:rsidR="00720F47" w:rsidRPr="00335654">
        <w:rPr>
          <w:bCs/>
        </w:rPr>
        <w:t>«</w:t>
      </w:r>
      <w:r w:rsidRPr="00335654">
        <w:rPr>
          <w:bCs/>
        </w:rPr>
        <w:t>.</w:t>
      </w:r>
    </w:p>
    <w:p w14:paraId="40FC240B" w14:textId="77777777" w:rsidR="00B846EB" w:rsidRPr="000B7CAF" w:rsidRDefault="00B846EB" w:rsidP="009F0205">
      <w:pPr>
        <w:pStyle w:val="Odstavekseznama"/>
        <w:numPr>
          <w:ilvl w:val="0"/>
          <w:numId w:val="135"/>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23FF9D6E" w14:textId="7F106B48" w:rsidR="00B846EB" w:rsidRPr="000B7CAF" w:rsidRDefault="00B846EB" w:rsidP="009F0205">
      <w:pPr>
        <w:pStyle w:val="Odstavekseznama"/>
        <w:numPr>
          <w:ilvl w:val="0"/>
          <w:numId w:val="135"/>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204750DE" w14:textId="2B2DA10E" w:rsidR="00B846EB" w:rsidRPr="000B7CAF" w:rsidRDefault="00B846EB" w:rsidP="009F0205">
      <w:pPr>
        <w:pStyle w:val="Odstavekseznama"/>
        <w:numPr>
          <w:ilvl w:val="0"/>
          <w:numId w:val="135"/>
        </w:numPr>
        <w:rPr>
          <w:bCs/>
        </w:rPr>
      </w:pPr>
      <w:r w:rsidRPr="000B7CAF">
        <w:lastRenderedPageBreak/>
        <w:t xml:space="preserve">Na koncu uspešno izvedene akcije je status paketa </w:t>
      </w:r>
      <w:r w:rsidR="00720F47">
        <w:t>»</w:t>
      </w:r>
      <w:r w:rsidRPr="000B7CAF">
        <w:rPr>
          <w:b/>
        </w:rPr>
        <w:t>Poslan vodji MK</w:t>
      </w:r>
      <w:r w:rsidR="00720F47" w:rsidRPr="00335654">
        <w:t>«</w:t>
      </w:r>
      <w:r w:rsidRPr="00335654">
        <w:t>;</w:t>
      </w:r>
      <w:r w:rsidRPr="000B7CAF">
        <w:t xml:space="preserve"> hkrati so vsi predlogi, ki so v tem paketu prestavljeni v </w:t>
      </w:r>
      <w:r w:rsidR="00720F47">
        <w:t>»</w:t>
      </w:r>
      <w:r w:rsidRPr="000B7CAF">
        <w:rPr>
          <w:b/>
        </w:rPr>
        <w:t>Predlog poslan na MK v potrditev</w:t>
      </w:r>
      <w:r w:rsidR="00720F47">
        <w:t>«</w:t>
      </w:r>
      <w:r w:rsidRPr="000B7CAF">
        <w:t xml:space="preserve">. </w:t>
      </w:r>
    </w:p>
    <w:p w14:paraId="6AF60832" w14:textId="77777777" w:rsidR="00B846EB" w:rsidRDefault="00B846EB" w:rsidP="00B846EB">
      <w:pPr>
        <w:pStyle w:val="Naslov5"/>
      </w:pPr>
      <w:bookmarkStart w:id="723" w:name="_Toc86324373"/>
      <w:bookmarkStart w:id="724" w:name="_Toc89335643"/>
      <w:r>
        <w:t>Umik paketa</w:t>
      </w:r>
      <w:bookmarkEnd w:id="723"/>
      <w:bookmarkEnd w:id="724"/>
    </w:p>
    <w:p w14:paraId="7BA5652A" w14:textId="77777777" w:rsidR="00B846EB" w:rsidRDefault="00B846EB" w:rsidP="00B846EB">
      <w:r>
        <w:t>Postopek se lahko prekine z umikom paketa.</w:t>
      </w:r>
    </w:p>
    <w:p w14:paraId="1326F7F8" w14:textId="71E50AF6" w:rsidR="00B846EB" w:rsidRDefault="00B846EB" w:rsidP="00B846EB">
      <w:pPr>
        <w:pStyle w:val="Naslov6"/>
      </w:pPr>
      <w:bookmarkStart w:id="725" w:name="_Toc86324374"/>
      <w:bookmarkStart w:id="726" w:name="_Toc89335644"/>
      <w:r>
        <w:t>Kdo lahko umakne paket</w:t>
      </w:r>
      <w:r w:rsidR="00630B58" w:rsidRPr="00630B58">
        <w:t xml:space="preserve"> </w:t>
      </w:r>
      <w:r w:rsidR="00630B58">
        <w:t>in kdaj</w:t>
      </w:r>
      <w:r>
        <w:t>?</w:t>
      </w:r>
      <w:bookmarkEnd w:id="725"/>
      <w:bookmarkEnd w:id="726"/>
    </w:p>
    <w:p w14:paraId="5903945F" w14:textId="77777777" w:rsidR="00B846EB" w:rsidRDefault="00B846EB" w:rsidP="00B846EB">
      <w:r>
        <w:t>Akcija je na voljo:</w:t>
      </w:r>
    </w:p>
    <w:p w14:paraId="795FF1F3" w14:textId="77777777" w:rsidR="00B846EB" w:rsidRDefault="00B846EB" w:rsidP="009F0205">
      <w:pPr>
        <w:pStyle w:val="Odstavekseznama"/>
        <w:numPr>
          <w:ilvl w:val="0"/>
          <w:numId w:val="107"/>
        </w:numPr>
      </w:pPr>
      <w:r>
        <w:t xml:space="preserve">če ste </w:t>
      </w:r>
      <w:r w:rsidRPr="00321783">
        <w:rPr>
          <w:b/>
        </w:rPr>
        <w:t>vodja MK</w:t>
      </w:r>
      <w:r>
        <w:t xml:space="preserve"> in</w:t>
      </w:r>
    </w:p>
    <w:p w14:paraId="70D1F7A0" w14:textId="00B879ED" w:rsidR="00B846EB" w:rsidRPr="00F5772D" w:rsidRDefault="00B846EB" w:rsidP="009F0205">
      <w:pPr>
        <w:pStyle w:val="Odstavekseznama"/>
        <w:numPr>
          <w:ilvl w:val="0"/>
          <w:numId w:val="107"/>
        </w:numPr>
      </w:pPr>
      <w:r>
        <w:t xml:space="preserve">če je </w:t>
      </w:r>
      <w:r w:rsidRPr="00321783">
        <w:rPr>
          <w:b/>
        </w:rPr>
        <w:t xml:space="preserve">status paketa </w:t>
      </w:r>
      <w:r w:rsidR="00720F47" w:rsidRPr="00B95116">
        <w:t>»</w:t>
      </w:r>
      <w:r w:rsidRPr="00321783">
        <w:rPr>
          <w:b/>
        </w:rPr>
        <w:t>Poslan</w:t>
      </w:r>
      <w:r w:rsidR="00906227">
        <w:rPr>
          <w:b/>
        </w:rPr>
        <w:t xml:space="preserve"> </w:t>
      </w:r>
      <w:r w:rsidRPr="00321783">
        <w:rPr>
          <w:b/>
        </w:rPr>
        <w:t>vodji MK</w:t>
      </w:r>
      <w:r w:rsidR="00720F47">
        <w:rPr>
          <w:b/>
        </w:rPr>
        <w:t>«</w:t>
      </w:r>
      <w:r>
        <w:rPr>
          <w:b/>
        </w:rPr>
        <w:t xml:space="preserve"> </w:t>
      </w:r>
      <w:r w:rsidRPr="0000198A">
        <w:rPr>
          <w:highlight w:val="yellow"/>
        </w:rPr>
        <w:t>ali</w:t>
      </w:r>
      <w:r w:rsidRPr="0000198A">
        <w:rPr>
          <w:b/>
          <w:highlight w:val="yellow"/>
        </w:rPr>
        <w:t xml:space="preserve"> </w:t>
      </w:r>
      <w:r w:rsidR="00720F47">
        <w:rPr>
          <w:b/>
          <w:highlight w:val="yellow"/>
        </w:rPr>
        <w:t>»</w:t>
      </w:r>
      <w:r w:rsidRPr="0000198A">
        <w:rPr>
          <w:b/>
          <w:highlight w:val="yellow"/>
        </w:rPr>
        <w:t>Zaključena seznanitev lastnikov</w:t>
      </w:r>
      <w:r w:rsidR="00720F47">
        <w:rPr>
          <w:b/>
          <w:highlight w:val="yellow"/>
        </w:rPr>
        <w:t>«</w:t>
      </w:r>
      <w:r>
        <w:rPr>
          <w:b/>
        </w:rPr>
        <w:t xml:space="preserve"> </w:t>
      </w:r>
    </w:p>
    <w:p w14:paraId="4215BB2C" w14:textId="77777777" w:rsidR="00B846EB" w:rsidRPr="00F5772D" w:rsidRDefault="00B846EB" w:rsidP="00B846EB">
      <w:pPr>
        <w:pStyle w:val="Odstavekseznama"/>
        <w:ind w:left="360"/>
      </w:pPr>
    </w:p>
    <w:p w14:paraId="56BA5F2D" w14:textId="77777777" w:rsidR="00B846EB" w:rsidRDefault="00B846EB" w:rsidP="00B846EB">
      <w:pPr>
        <w:pStyle w:val="Odstavekseznama"/>
        <w:ind w:left="360"/>
      </w:pPr>
      <w:r w:rsidRPr="00F5772D">
        <w:t>ali</w:t>
      </w:r>
    </w:p>
    <w:p w14:paraId="46E2132B" w14:textId="77777777" w:rsidR="00B846EB" w:rsidRPr="00F5772D" w:rsidRDefault="00B846EB" w:rsidP="00B846EB">
      <w:pPr>
        <w:pStyle w:val="Odstavekseznama"/>
        <w:ind w:left="360"/>
      </w:pPr>
    </w:p>
    <w:p w14:paraId="6A063FF2" w14:textId="77777777" w:rsidR="00B846EB" w:rsidRDefault="00B846EB" w:rsidP="009F0205">
      <w:pPr>
        <w:pStyle w:val="Odstavekseznama"/>
        <w:numPr>
          <w:ilvl w:val="0"/>
          <w:numId w:val="107"/>
        </w:numPr>
      </w:pPr>
      <w:r>
        <w:t xml:space="preserve">če ste </w:t>
      </w:r>
      <w:r w:rsidRPr="00321783">
        <w:rPr>
          <w:b/>
        </w:rPr>
        <w:t xml:space="preserve">vodja </w:t>
      </w:r>
      <w:r>
        <w:rPr>
          <w:b/>
        </w:rPr>
        <w:t>OE</w:t>
      </w:r>
      <w:r>
        <w:t xml:space="preserve"> in</w:t>
      </w:r>
    </w:p>
    <w:p w14:paraId="0CD01344" w14:textId="3C65DF21" w:rsidR="00B846EB" w:rsidRPr="000B2FBC" w:rsidRDefault="00B846EB" w:rsidP="009F0205">
      <w:pPr>
        <w:pStyle w:val="Odstavekseznama"/>
        <w:numPr>
          <w:ilvl w:val="0"/>
          <w:numId w:val="107"/>
        </w:numPr>
      </w:pPr>
      <w:r>
        <w:t xml:space="preserve">če je </w:t>
      </w:r>
      <w:r w:rsidRPr="00321783">
        <w:rPr>
          <w:b/>
        </w:rPr>
        <w:t xml:space="preserve">status paketa </w:t>
      </w:r>
      <w:r w:rsidR="00720F47" w:rsidRPr="00B95116">
        <w:t>»</w:t>
      </w:r>
      <w:r w:rsidRPr="00321783">
        <w:rPr>
          <w:b/>
        </w:rPr>
        <w:t xml:space="preserve">Poslan vodji </w:t>
      </w:r>
      <w:r>
        <w:rPr>
          <w:b/>
        </w:rPr>
        <w:t>OE</w:t>
      </w:r>
      <w:r w:rsidR="00720F47" w:rsidRPr="00B95116">
        <w:t>«</w:t>
      </w:r>
      <w:r w:rsidRPr="00B95116">
        <w:t>.</w:t>
      </w:r>
    </w:p>
    <w:p w14:paraId="257FBDD8" w14:textId="77777777" w:rsidR="00B846EB" w:rsidRDefault="00B846EB" w:rsidP="00B846EB">
      <w:pPr>
        <w:pStyle w:val="Naslov6"/>
      </w:pPr>
      <w:bookmarkStart w:id="727" w:name="_Toc86324375"/>
      <w:bookmarkStart w:id="728" w:name="_Toc89335645"/>
      <w:r>
        <w:t>Kako umaknem paket?</w:t>
      </w:r>
      <w:bookmarkEnd w:id="727"/>
      <w:bookmarkEnd w:id="728"/>
    </w:p>
    <w:p w14:paraId="30A2CC67" w14:textId="77777777" w:rsidR="00B846EB" w:rsidRDefault="00B846EB" w:rsidP="00B95116">
      <w:pPr>
        <w:pStyle w:val="Brezrazmikov"/>
        <w:spacing w:after="200" w:line="276" w:lineRule="auto"/>
        <w:rPr>
          <w:noProof/>
          <w:lang w:eastAsia="sl-SI"/>
        </w:rPr>
      </w:pPr>
      <w:r w:rsidRPr="005D35FF">
        <w:rPr>
          <w:noProof/>
          <w:lang w:eastAsia="sl-SI"/>
        </w:rPr>
        <w:drawing>
          <wp:inline distT="0" distB="0" distL="0" distR="0" wp14:anchorId="01DF92B4" wp14:editId="4C94C101">
            <wp:extent cx="1922145" cy="286887"/>
            <wp:effectExtent l="0" t="0" r="1905" b="0"/>
            <wp:docPr id="106" name="Picture 10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965060" cy="293292"/>
                    </a:xfrm>
                    <a:prstGeom prst="rect">
                      <a:avLst/>
                    </a:prstGeom>
                  </pic:spPr>
                </pic:pic>
              </a:graphicData>
            </a:graphic>
          </wp:inline>
        </w:drawing>
      </w:r>
    </w:p>
    <w:p w14:paraId="70886973" w14:textId="249142D9" w:rsidR="00B846EB" w:rsidRDefault="00B846EB" w:rsidP="009F0205">
      <w:pPr>
        <w:pStyle w:val="Odstavekseznama"/>
        <w:numPr>
          <w:ilvl w:val="0"/>
          <w:numId w:val="146"/>
        </w:numPr>
      </w:pPr>
      <w:r>
        <w:t xml:space="preserve">Odprite stran </w:t>
      </w:r>
      <w:r w:rsidR="00720F47">
        <w:t>»</w:t>
      </w:r>
      <w:r w:rsidRPr="001456A2">
        <w:rPr>
          <w:b/>
        </w:rPr>
        <w:t xml:space="preserve">Vpogled v </w:t>
      </w:r>
      <w:r>
        <w:rPr>
          <w:b/>
        </w:rPr>
        <w:t>paket</w:t>
      </w:r>
      <w:r w:rsidR="00720F47" w:rsidRPr="00335654">
        <w:t>«</w:t>
      </w:r>
      <w:r w:rsidRPr="00335654">
        <w:t>.</w:t>
      </w:r>
    </w:p>
    <w:p w14:paraId="3C425F68" w14:textId="4D29E4F8" w:rsidR="00B846EB" w:rsidRDefault="00B846EB" w:rsidP="009F0205">
      <w:pPr>
        <w:pStyle w:val="Odstavekseznama"/>
        <w:numPr>
          <w:ilvl w:val="0"/>
          <w:numId w:val="146"/>
        </w:numPr>
      </w:pPr>
      <w:r>
        <w:t xml:space="preserve">Kliknite na gumb </w:t>
      </w:r>
      <w:r w:rsidR="00720F47">
        <w:t>»</w:t>
      </w:r>
      <w:r>
        <w:rPr>
          <w:b/>
        </w:rPr>
        <w:t>Umakni paket</w:t>
      </w:r>
      <w:r w:rsidR="00720F47" w:rsidRPr="00335654">
        <w:t>«</w:t>
      </w:r>
      <w:r w:rsidRPr="00335654">
        <w:t>.</w:t>
      </w:r>
    </w:p>
    <w:p w14:paraId="5952F1B8" w14:textId="77777777" w:rsidR="00B846EB" w:rsidRDefault="00B846EB" w:rsidP="009F0205">
      <w:pPr>
        <w:pStyle w:val="Odstavekseznama"/>
        <w:numPr>
          <w:ilvl w:val="0"/>
          <w:numId w:val="146"/>
        </w:numPr>
      </w:pPr>
      <w:r>
        <w:t xml:space="preserve">Obvezno vpišite komentar; komentar bo viden na </w:t>
      </w:r>
      <w:proofErr w:type="spellStart"/>
      <w:r>
        <w:t>časovnici</w:t>
      </w:r>
      <w:proofErr w:type="spellEnd"/>
      <w:r>
        <w:t>.</w:t>
      </w:r>
    </w:p>
    <w:p w14:paraId="5E1010FC" w14:textId="3A8A491C" w:rsidR="00B846EB" w:rsidRDefault="00B846EB" w:rsidP="009F0205">
      <w:pPr>
        <w:pStyle w:val="Odstavekseznama"/>
        <w:numPr>
          <w:ilvl w:val="0"/>
          <w:numId w:val="146"/>
        </w:numPr>
      </w:pPr>
      <w:r>
        <w:t xml:space="preserve">Kliknite na gumb </w:t>
      </w:r>
      <w:r w:rsidR="00720F47">
        <w:t>»</w:t>
      </w:r>
      <w:r w:rsidRPr="005D35FF">
        <w:rPr>
          <w:b/>
        </w:rPr>
        <w:t>Potrdi</w:t>
      </w:r>
      <w:r w:rsidR="00720F47" w:rsidRPr="00335654">
        <w:t>«</w:t>
      </w:r>
      <w:r>
        <w:t xml:space="preserve"> </w:t>
      </w:r>
      <w:r w:rsidR="00565E59">
        <w:t>oz.</w:t>
      </w:r>
      <w:r>
        <w:t xml:space="preserve"> </w:t>
      </w:r>
      <w:r w:rsidR="00720F47">
        <w:t>»</w:t>
      </w:r>
      <w:r w:rsidRPr="005D35FF">
        <w:rPr>
          <w:b/>
        </w:rPr>
        <w:t>Prekliči</w:t>
      </w:r>
      <w:r w:rsidR="00720F47" w:rsidRPr="00335654">
        <w:t>«</w:t>
      </w:r>
      <w:r w:rsidRPr="00335654">
        <w:t>,</w:t>
      </w:r>
      <w:r>
        <w:t xml:space="preserve"> če želite prekiniti akcijo.</w:t>
      </w:r>
    </w:p>
    <w:p w14:paraId="29687807" w14:textId="2C8ABF11" w:rsidR="00B846EB" w:rsidRPr="000B7CAF" w:rsidRDefault="00B846EB" w:rsidP="009F0205">
      <w:pPr>
        <w:pStyle w:val="Odstavekseznama"/>
        <w:numPr>
          <w:ilvl w:val="0"/>
          <w:numId w:val="146"/>
        </w:numPr>
        <w:rPr>
          <w:bCs/>
        </w:rPr>
      </w:pPr>
      <w:r>
        <w:t xml:space="preserve">Na koncu uspešno izvedene akcije je status paketa ponovno </w:t>
      </w:r>
      <w:r w:rsidR="00720F47">
        <w:t>»</w:t>
      </w:r>
      <w:r w:rsidRPr="005D35FF">
        <w:rPr>
          <w:b/>
        </w:rPr>
        <w:t>Umaknjen</w:t>
      </w:r>
      <w:r w:rsidR="00720F47" w:rsidRPr="00335654">
        <w:t>«</w:t>
      </w:r>
      <w:r w:rsidRPr="000B7CAF">
        <w:t>; hkrati so vsi predlogi, ki so v tem paketu</w:t>
      </w:r>
      <w:r>
        <w:t>,</w:t>
      </w:r>
      <w:r w:rsidRPr="000B7CAF">
        <w:t xml:space="preserve"> prestavljeni v </w:t>
      </w:r>
      <w:r w:rsidR="00720F47">
        <w:t>»</w:t>
      </w:r>
      <w:r w:rsidRPr="000B7CAF">
        <w:rPr>
          <w:b/>
        </w:rPr>
        <w:t xml:space="preserve">Predlog </w:t>
      </w:r>
      <w:r>
        <w:rPr>
          <w:b/>
        </w:rPr>
        <w:t>umaknjen</w:t>
      </w:r>
      <w:r w:rsidR="00720F47">
        <w:t>«</w:t>
      </w:r>
      <w:r w:rsidRPr="000B7CAF">
        <w:t xml:space="preserve">. </w:t>
      </w:r>
    </w:p>
    <w:p w14:paraId="27D16E46" w14:textId="77777777" w:rsidR="00B846EB" w:rsidRDefault="00B846EB" w:rsidP="00B846EB">
      <w:pPr>
        <w:pStyle w:val="Naslov5"/>
      </w:pPr>
      <w:bookmarkStart w:id="729" w:name="_Toc86324376"/>
      <w:bookmarkStart w:id="730" w:name="_Toc89335646"/>
      <w:r>
        <w:t>Seznanitev lastnikov</w:t>
      </w:r>
      <w:bookmarkEnd w:id="729"/>
      <w:bookmarkEnd w:id="730"/>
    </w:p>
    <w:p w14:paraId="28804315" w14:textId="08323E73" w:rsidR="00B846EB" w:rsidRDefault="00B846EB" w:rsidP="00B846EB">
      <w:r>
        <w:t xml:space="preserve">Postopek se lahko nadaljuje s </w:t>
      </w:r>
      <w:r w:rsidR="00EE2787">
        <w:t>seznanitvijo</w:t>
      </w:r>
      <w:r>
        <w:t xml:space="preserve"> lastnikov.</w:t>
      </w:r>
    </w:p>
    <w:p w14:paraId="5B9A3353" w14:textId="62D0DC0B" w:rsidR="00B846EB" w:rsidRDefault="00B846EB" w:rsidP="00B846EB">
      <w:pPr>
        <w:pStyle w:val="Naslov6"/>
      </w:pPr>
      <w:bookmarkStart w:id="731" w:name="_Toc86324377"/>
      <w:bookmarkStart w:id="732" w:name="_Toc89335647"/>
      <w:r>
        <w:t>Kdo določi, da je potrebna seznanitev lastnikov</w:t>
      </w:r>
      <w:r w:rsidR="00630B58" w:rsidRPr="00630B58">
        <w:t xml:space="preserve"> </w:t>
      </w:r>
      <w:r w:rsidR="00630B58">
        <w:t>in kdaj</w:t>
      </w:r>
      <w:r>
        <w:t>?</w:t>
      </w:r>
      <w:bookmarkEnd w:id="731"/>
      <w:bookmarkEnd w:id="732"/>
    </w:p>
    <w:p w14:paraId="45AFE7EB" w14:textId="77777777" w:rsidR="00B846EB" w:rsidRDefault="00B846EB" w:rsidP="00B846EB">
      <w:r>
        <w:t>Akcija je na voljo:</w:t>
      </w:r>
    </w:p>
    <w:p w14:paraId="08610A60" w14:textId="77777777" w:rsidR="00B846EB" w:rsidRDefault="00B846EB" w:rsidP="009F0205">
      <w:pPr>
        <w:pStyle w:val="Odstavekseznama"/>
        <w:numPr>
          <w:ilvl w:val="0"/>
          <w:numId w:val="107"/>
        </w:numPr>
      </w:pPr>
      <w:r>
        <w:t xml:space="preserve">če ste </w:t>
      </w:r>
      <w:r w:rsidRPr="00321783">
        <w:rPr>
          <w:b/>
        </w:rPr>
        <w:t>vodja MK</w:t>
      </w:r>
      <w:r>
        <w:t xml:space="preserve"> in</w:t>
      </w:r>
    </w:p>
    <w:p w14:paraId="0DD7BCDA" w14:textId="4A77AF8D" w:rsidR="00B846EB" w:rsidRPr="00B95116" w:rsidRDefault="00B846EB" w:rsidP="009F0205">
      <w:pPr>
        <w:pStyle w:val="Odstavekseznama"/>
        <w:numPr>
          <w:ilvl w:val="0"/>
          <w:numId w:val="107"/>
        </w:numPr>
      </w:pPr>
      <w:r>
        <w:t xml:space="preserve">če je </w:t>
      </w:r>
      <w:r w:rsidRPr="00321783">
        <w:rPr>
          <w:b/>
        </w:rPr>
        <w:t xml:space="preserve">status paketa </w:t>
      </w:r>
      <w:r w:rsidR="00720F47" w:rsidRPr="00B95116">
        <w:t>»</w:t>
      </w:r>
      <w:r w:rsidRPr="00321783">
        <w:rPr>
          <w:b/>
        </w:rPr>
        <w:t>Poslan vodji MK</w:t>
      </w:r>
      <w:r w:rsidR="00720F47" w:rsidRPr="00B95116">
        <w:t>«</w:t>
      </w:r>
      <w:r w:rsidRPr="00B95116">
        <w:t>.</w:t>
      </w:r>
    </w:p>
    <w:p w14:paraId="28749E9C" w14:textId="77777777" w:rsidR="00B846EB" w:rsidRPr="00C33013" w:rsidRDefault="00B846EB" w:rsidP="00B846EB">
      <w:pPr>
        <w:pStyle w:val="Naslov6"/>
      </w:pPr>
      <w:bookmarkStart w:id="733" w:name="_Toc86324378"/>
      <w:bookmarkStart w:id="734" w:name="_Toc89335648"/>
      <w:r>
        <w:t>Kako sprožim seznanitev lastnikov?</w:t>
      </w:r>
      <w:bookmarkEnd w:id="733"/>
      <w:bookmarkEnd w:id="734"/>
    </w:p>
    <w:p w14:paraId="1CF58EFB" w14:textId="77777777" w:rsidR="00B846EB" w:rsidRDefault="00B846EB" w:rsidP="00B846EB">
      <w:r w:rsidRPr="003F4064">
        <w:rPr>
          <w:noProof/>
          <w:lang w:eastAsia="sl-SI"/>
        </w:rPr>
        <w:drawing>
          <wp:inline distT="0" distB="0" distL="0" distR="0" wp14:anchorId="533F1FA1" wp14:editId="4DD4340C">
            <wp:extent cx="1899138" cy="309031"/>
            <wp:effectExtent l="0" t="0" r="6350" b="0"/>
            <wp:docPr id="114" name="Picture 11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948363" cy="317041"/>
                    </a:xfrm>
                    <a:prstGeom prst="rect">
                      <a:avLst/>
                    </a:prstGeom>
                  </pic:spPr>
                </pic:pic>
              </a:graphicData>
            </a:graphic>
          </wp:inline>
        </w:drawing>
      </w:r>
    </w:p>
    <w:p w14:paraId="137AF187" w14:textId="046C93B9" w:rsidR="00B846EB" w:rsidRDefault="00B846EB" w:rsidP="009F0205">
      <w:pPr>
        <w:pStyle w:val="Odstavekseznama"/>
        <w:numPr>
          <w:ilvl w:val="0"/>
          <w:numId w:val="147"/>
        </w:numPr>
      </w:pPr>
      <w:r>
        <w:t xml:space="preserve">Odprite stran </w:t>
      </w:r>
      <w:r w:rsidR="00720F47">
        <w:t>»</w:t>
      </w:r>
      <w:r w:rsidRPr="001456A2">
        <w:rPr>
          <w:b/>
        </w:rPr>
        <w:t xml:space="preserve">Vpogled v </w:t>
      </w:r>
      <w:r>
        <w:rPr>
          <w:b/>
        </w:rPr>
        <w:t>paket</w:t>
      </w:r>
      <w:r w:rsidR="00720F47" w:rsidRPr="00335654">
        <w:t>«</w:t>
      </w:r>
      <w:r w:rsidRPr="00335654">
        <w:t>.</w:t>
      </w:r>
    </w:p>
    <w:p w14:paraId="6E908050" w14:textId="49D77C1A" w:rsidR="00B846EB" w:rsidRPr="000A376B" w:rsidRDefault="00B846EB" w:rsidP="009F0205">
      <w:pPr>
        <w:pStyle w:val="Odstavekseznama"/>
        <w:numPr>
          <w:ilvl w:val="0"/>
          <w:numId w:val="147"/>
        </w:numPr>
      </w:pPr>
      <w:r>
        <w:t xml:space="preserve">Kliknite na gumb </w:t>
      </w:r>
      <w:r w:rsidR="00720F47">
        <w:t>»</w:t>
      </w:r>
      <w:r>
        <w:rPr>
          <w:b/>
        </w:rPr>
        <w:t>Začni seznanitev lastnikov</w:t>
      </w:r>
      <w:r w:rsidR="00720F47" w:rsidRPr="00335654">
        <w:t>«</w:t>
      </w:r>
      <w:r w:rsidRPr="00335654">
        <w:t>.</w:t>
      </w:r>
    </w:p>
    <w:p w14:paraId="389766B6" w14:textId="77777777" w:rsidR="00B846EB" w:rsidRPr="000A376B" w:rsidRDefault="00B846EB" w:rsidP="009F0205">
      <w:pPr>
        <w:pStyle w:val="Odstavekseznama"/>
        <w:numPr>
          <w:ilvl w:val="0"/>
          <w:numId w:val="147"/>
        </w:numPr>
      </w:pPr>
      <w:r w:rsidRPr="000A376B">
        <w:t>Izberite</w:t>
      </w:r>
      <w:r>
        <w:t xml:space="preserve"> vrsto seznanitve lastnikov – </w:t>
      </w:r>
      <w:r w:rsidRPr="000A376B">
        <w:rPr>
          <w:b/>
        </w:rPr>
        <w:t>javna obravnava</w:t>
      </w:r>
      <w:r>
        <w:t xml:space="preserve"> ali </w:t>
      </w:r>
      <w:r w:rsidRPr="000A376B">
        <w:rPr>
          <w:b/>
        </w:rPr>
        <w:t>individualna seznanitev</w:t>
      </w:r>
      <w:r>
        <w:t>.</w:t>
      </w:r>
    </w:p>
    <w:p w14:paraId="234C3274" w14:textId="77777777" w:rsidR="00B846EB" w:rsidRDefault="00B846EB" w:rsidP="009F0205">
      <w:pPr>
        <w:pStyle w:val="Odstavekseznama"/>
        <w:numPr>
          <w:ilvl w:val="0"/>
          <w:numId w:val="147"/>
        </w:numPr>
      </w:pPr>
      <w:r>
        <w:t xml:space="preserve">Če želite, vpišite komentar; komentar bo viden na </w:t>
      </w:r>
      <w:proofErr w:type="spellStart"/>
      <w:r>
        <w:t>časovnici</w:t>
      </w:r>
      <w:proofErr w:type="spellEnd"/>
      <w:r>
        <w:t>.</w:t>
      </w:r>
    </w:p>
    <w:p w14:paraId="3D3859EB" w14:textId="4A3346E4" w:rsidR="00B846EB" w:rsidRDefault="00B846EB" w:rsidP="009F0205">
      <w:pPr>
        <w:pStyle w:val="Odstavekseznama"/>
        <w:numPr>
          <w:ilvl w:val="0"/>
          <w:numId w:val="147"/>
        </w:numPr>
      </w:pPr>
      <w:r>
        <w:t xml:space="preserve">Kliknite na gumb </w:t>
      </w:r>
      <w:r w:rsidR="00720F47">
        <w:t>»</w:t>
      </w:r>
      <w:r w:rsidRPr="000A376B">
        <w:rPr>
          <w:b/>
        </w:rPr>
        <w:t>Potrdi</w:t>
      </w:r>
      <w:r w:rsidR="00720F47" w:rsidRPr="00335654">
        <w:t>«</w:t>
      </w:r>
      <w:r>
        <w:t xml:space="preserve"> </w:t>
      </w:r>
      <w:r w:rsidR="00565E59">
        <w:t>oz.</w:t>
      </w:r>
      <w:r>
        <w:t xml:space="preserve"> </w:t>
      </w:r>
      <w:r w:rsidR="00720F47">
        <w:t>»</w:t>
      </w:r>
      <w:r w:rsidRPr="000A376B">
        <w:rPr>
          <w:b/>
        </w:rPr>
        <w:t>Prekliči</w:t>
      </w:r>
      <w:r w:rsidR="00720F47" w:rsidRPr="00335654">
        <w:t>«</w:t>
      </w:r>
      <w:r w:rsidRPr="00335654">
        <w:t>,</w:t>
      </w:r>
      <w:r>
        <w:t xml:space="preserve"> če želite prekiniti akcijo.</w:t>
      </w:r>
    </w:p>
    <w:p w14:paraId="35DE54AE" w14:textId="1CF3E738" w:rsidR="00B846EB" w:rsidRPr="009E46D4" w:rsidRDefault="00B846EB" w:rsidP="009F0205">
      <w:pPr>
        <w:pStyle w:val="Odstavekseznama"/>
        <w:numPr>
          <w:ilvl w:val="0"/>
          <w:numId w:val="147"/>
        </w:numPr>
        <w:rPr>
          <w:bCs/>
        </w:rPr>
      </w:pPr>
      <w:r>
        <w:t xml:space="preserve">Na koncu uspešno izvedene akcije je status paketa ponovno </w:t>
      </w:r>
      <w:r w:rsidR="00720F47">
        <w:t>»</w:t>
      </w:r>
      <w:r>
        <w:rPr>
          <w:b/>
        </w:rPr>
        <w:t>Pripravljen za seznanitev lastnikov</w:t>
      </w:r>
      <w:r w:rsidR="00720F47" w:rsidRPr="00335654">
        <w:t>«</w:t>
      </w:r>
      <w:r w:rsidRPr="00335654">
        <w:t>;</w:t>
      </w:r>
      <w:r w:rsidRPr="000B7CAF">
        <w:t xml:space="preserve"> hkrati so vsi predlogi, ki so v tem paketu prestavljeni v </w:t>
      </w:r>
      <w:r w:rsidR="00720F47">
        <w:t>»</w:t>
      </w:r>
      <w:r w:rsidRPr="000A376B">
        <w:rPr>
          <w:b/>
        </w:rPr>
        <w:t xml:space="preserve">Predlog </w:t>
      </w:r>
      <w:r>
        <w:rPr>
          <w:b/>
        </w:rPr>
        <w:t>pripravljen za seznanitev lastnikov</w:t>
      </w:r>
      <w:r w:rsidR="00720F47">
        <w:t>«</w:t>
      </w:r>
      <w:r w:rsidRPr="000B7CAF">
        <w:t xml:space="preserve">. </w:t>
      </w:r>
      <w:r>
        <w:t>Postopek seznanitve lastnikov vodi naprej nosilec paketa OE.</w:t>
      </w:r>
    </w:p>
    <w:p w14:paraId="2D63558E" w14:textId="77777777" w:rsidR="00B846EB" w:rsidRDefault="00B846EB" w:rsidP="00B846EB">
      <w:pPr>
        <w:pStyle w:val="Naslov5"/>
      </w:pPr>
      <w:bookmarkStart w:id="735" w:name="_Toc86324379"/>
      <w:bookmarkStart w:id="736" w:name="_Toc89335649"/>
      <w:r>
        <w:lastRenderedPageBreak/>
        <w:t>Potrditev paketa</w:t>
      </w:r>
      <w:bookmarkEnd w:id="735"/>
      <w:bookmarkEnd w:id="736"/>
    </w:p>
    <w:p w14:paraId="56D5E0DB" w14:textId="4ED4F4B0" w:rsidR="00B846EB" w:rsidRDefault="00B846EB" w:rsidP="00B846EB">
      <w:r>
        <w:t xml:space="preserve">Postopek se lahko nadaljuje s </w:t>
      </w:r>
      <w:r w:rsidR="00EE2787">
        <w:t>potrditvijo</w:t>
      </w:r>
      <w:r>
        <w:t xml:space="preserve"> paketa.</w:t>
      </w:r>
    </w:p>
    <w:p w14:paraId="66201B35" w14:textId="6028AB67" w:rsidR="00B846EB" w:rsidRDefault="00B846EB" w:rsidP="00B846EB">
      <w:pPr>
        <w:pStyle w:val="Naslov6"/>
      </w:pPr>
      <w:bookmarkStart w:id="737" w:name="_Toc86324380"/>
      <w:bookmarkStart w:id="738" w:name="_Toc89335650"/>
      <w:r>
        <w:t>Kdo lahko potrdi paket SDP</w:t>
      </w:r>
      <w:r w:rsidR="00630B58">
        <w:t xml:space="preserve"> in kdaj</w:t>
      </w:r>
      <w:r>
        <w:t>?</w:t>
      </w:r>
      <w:bookmarkEnd w:id="737"/>
      <w:bookmarkEnd w:id="738"/>
    </w:p>
    <w:p w14:paraId="78C09E70" w14:textId="77777777" w:rsidR="00B846EB" w:rsidRDefault="00B846EB" w:rsidP="00B846EB">
      <w:r>
        <w:t>Akcija je na voljo:</w:t>
      </w:r>
    </w:p>
    <w:p w14:paraId="108B14E5" w14:textId="77777777" w:rsidR="00B846EB" w:rsidRDefault="00B846EB" w:rsidP="009F0205">
      <w:pPr>
        <w:pStyle w:val="Odstavekseznama"/>
        <w:numPr>
          <w:ilvl w:val="0"/>
          <w:numId w:val="107"/>
        </w:numPr>
      </w:pPr>
      <w:r>
        <w:t xml:space="preserve">če ste </w:t>
      </w:r>
      <w:r w:rsidRPr="00321783">
        <w:rPr>
          <w:b/>
        </w:rPr>
        <w:t>vodja MK</w:t>
      </w:r>
      <w:r>
        <w:t xml:space="preserve"> in</w:t>
      </w:r>
    </w:p>
    <w:p w14:paraId="42AD3F60" w14:textId="17394EA0" w:rsidR="00B846EB" w:rsidRPr="00D95241" w:rsidRDefault="00B846EB" w:rsidP="009F0205">
      <w:pPr>
        <w:pStyle w:val="Odstavekseznama"/>
        <w:numPr>
          <w:ilvl w:val="0"/>
          <w:numId w:val="107"/>
        </w:numPr>
      </w:pPr>
      <w:r>
        <w:t xml:space="preserve">če je </w:t>
      </w:r>
      <w:r>
        <w:rPr>
          <w:b/>
        </w:rPr>
        <w:t xml:space="preserve">status paketa </w:t>
      </w:r>
      <w:r w:rsidR="00720F47" w:rsidRPr="00335654">
        <w:t>»</w:t>
      </w:r>
      <w:r>
        <w:rPr>
          <w:b/>
        </w:rPr>
        <w:t>Poslan vodji MK</w:t>
      </w:r>
      <w:r w:rsidR="00720F47" w:rsidRPr="00335654">
        <w:t>«</w:t>
      </w:r>
      <w:r w:rsidRPr="009E46D4">
        <w:rPr>
          <w:b/>
        </w:rPr>
        <w:t xml:space="preserve">  </w:t>
      </w:r>
      <w:r w:rsidRPr="009E46D4">
        <w:t>ali</w:t>
      </w:r>
      <w:r w:rsidRPr="009E46D4">
        <w:rPr>
          <w:b/>
        </w:rPr>
        <w:t xml:space="preserve"> </w:t>
      </w:r>
      <w:r w:rsidR="00720F47" w:rsidRPr="00335654">
        <w:t>»</w:t>
      </w:r>
      <w:r w:rsidRPr="009E46D4">
        <w:rPr>
          <w:b/>
        </w:rPr>
        <w:t>Zaključena seznanitev lastnikov</w:t>
      </w:r>
      <w:r w:rsidR="00720F47" w:rsidRPr="00335654">
        <w:t>«</w:t>
      </w:r>
      <w:r w:rsidRPr="00335654">
        <w:t>.</w:t>
      </w:r>
    </w:p>
    <w:p w14:paraId="0B6529D5" w14:textId="07D15299" w:rsidR="00B846EB" w:rsidRDefault="00E37CC4" w:rsidP="00B846EB">
      <w:pPr>
        <w:pStyle w:val="Naslov6"/>
      </w:pPr>
      <w:bookmarkStart w:id="739" w:name="_Toc86324381"/>
      <w:bookmarkStart w:id="740" w:name="_Toc89335651"/>
      <w:r>
        <w:t xml:space="preserve">  </w:t>
      </w:r>
      <w:r w:rsidR="00B846EB">
        <w:t>Kako potrdim paket SDP?</w:t>
      </w:r>
      <w:bookmarkEnd w:id="739"/>
      <w:bookmarkEnd w:id="740"/>
    </w:p>
    <w:p w14:paraId="43028FB2" w14:textId="77777777" w:rsidR="00B846EB" w:rsidRDefault="00B846EB" w:rsidP="00B846EB">
      <w:r w:rsidRPr="009E46D4">
        <w:rPr>
          <w:noProof/>
          <w:lang w:eastAsia="sl-SI"/>
        </w:rPr>
        <w:drawing>
          <wp:inline distT="0" distB="0" distL="0" distR="0" wp14:anchorId="0E66B68D" wp14:editId="2E286DE9">
            <wp:extent cx="1898650" cy="308041"/>
            <wp:effectExtent l="0" t="0" r="6350" b="0"/>
            <wp:docPr id="183" name="Picture 18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924851" cy="312292"/>
                    </a:xfrm>
                    <a:prstGeom prst="rect">
                      <a:avLst/>
                    </a:prstGeom>
                  </pic:spPr>
                </pic:pic>
              </a:graphicData>
            </a:graphic>
          </wp:inline>
        </w:drawing>
      </w:r>
    </w:p>
    <w:p w14:paraId="544F65CC" w14:textId="22EE36B3" w:rsidR="00B846EB" w:rsidRDefault="00B846EB" w:rsidP="009F0205">
      <w:pPr>
        <w:pStyle w:val="Odstavekseznama"/>
        <w:numPr>
          <w:ilvl w:val="0"/>
          <w:numId w:val="148"/>
        </w:numPr>
      </w:pPr>
      <w:r>
        <w:t xml:space="preserve">Odprite stran </w:t>
      </w:r>
      <w:r w:rsidR="00720F47">
        <w:t>»</w:t>
      </w:r>
      <w:r w:rsidRPr="001456A2">
        <w:rPr>
          <w:b/>
        </w:rPr>
        <w:t xml:space="preserve">Vpogled v </w:t>
      </w:r>
      <w:r>
        <w:rPr>
          <w:b/>
        </w:rPr>
        <w:t>paket</w:t>
      </w:r>
      <w:r w:rsidR="00720F47" w:rsidRPr="00335654">
        <w:t>«</w:t>
      </w:r>
      <w:r w:rsidRPr="00335654">
        <w:t>.</w:t>
      </w:r>
    </w:p>
    <w:p w14:paraId="05011D8D" w14:textId="4D73AABA" w:rsidR="00B846EB" w:rsidRPr="000B7CAF" w:rsidRDefault="00B846EB" w:rsidP="009F0205">
      <w:pPr>
        <w:pStyle w:val="Odstavekseznama"/>
        <w:numPr>
          <w:ilvl w:val="0"/>
          <w:numId w:val="148"/>
        </w:numPr>
        <w:rPr>
          <w:bCs/>
        </w:rPr>
      </w:pPr>
      <w:r w:rsidRPr="000B7CAF">
        <w:rPr>
          <w:bCs/>
        </w:rPr>
        <w:t xml:space="preserve">Kliknite na gumb </w:t>
      </w:r>
      <w:r w:rsidR="00720F47">
        <w:rPr>
          <w:bCs/>
        </w:rPr>
        <w:t>»</w:t>
      </w:r>
      <w:r>
        <w:rPr>
          <w:b/>
          <w:bCs/>
        </w:rPr>
        <w:t>Potrdi paket za odlok</w:t>
      </w:r>
      <w:r w:rsidR="00720F47" w:rsidRPr="00335654">
        <w:rPr>
          <w:bCs/>
        </w:rPr>
        <w:t>«</w:t>
      </w:r>
      <w:r w:rsidRPr="00335654">
        <w:rPr>
          <w:bCs/>
        </w:rPr>
        <w:t>.</w:t>
      </w:r>
    </w:p>
    <w:p w14:paraId="16D766EB" w14:textId="77777777" w:rsidR="00B846EB" w:rsidRPr="000B7CAF" w:rsidRDefault="00B846EB" w:rsidP="009F0205">
      <w:pPr>
        <w:pStyle w:val="Odstavekseznama"/>
        <w:numPr>
          <w:ilvl w:val="0"/>
          <w:numId w:val="148"/>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6093FDCA" w14:textId="3DADA126" w:rsidR="00B846EB" w:rsidRPr="000B7CAF" w:rsidRDefault="00B846EB" w:rsidP="009F0205">
      <w:pPr>
        <w:pStyle w:val="Odstavekseznama"/>
        <w:numPr>
          <w:ilvl w:val="0"/>
          <w:numId w:val="148"/>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287C25F8" w14:textId="6F7F87C6" w:rsidR="00B846EB" w:rsidRPr="009E46D4" w:rsidRDefault="00B846EB" w:rsidP="009F0205">
      <w:pPr>
        <w:pStyle w:val="Odstavekseznama"/>
        <w:numPr>
          <w:ilvl w:val="0"/>
          <w:numId w:val="148"/>
        </w:numPr>
        <w:rPr>
          <w:bCs/>
        </w:rPr>
      </w:pPr>
      <w:r w:rsidRPr="000B7CAF">
        <w:t xml:space="preserve">Na koncu uspešno izvedene akcije je status paketa </w:t>
      </w:r>
      <w:r w:rsidR="00720F47">
        <w:t>»</w:t>
      </w:r>
      <w:r>
        <w:rPr>
          <w:b/>
        </w:rPr>
        <w:t>V pripravi vladnega gradiva</w:t>
      </w:r>
      <w:r w:rsidR="00720F47" w:rsidRPr="00335654">
        <w:t>«</w:t>
      </w:r>
      <w:r w:rsidRPr="00335654">
        <w:t>;</w:t>
      </w:r>
      <w:r w:rsidRPr="000B7CAF">
        <w:t xml:space="preserve"> hkrati so vsi predlogi, ki so v tem paketu prestavljeni v </w:t>
      </w:r>
      <w:r w:rsidR="00720F47">
        <w:t>»</w:t>
      </w:r>
      <w:r w:rsidRPr="000B7CAF">
        <w:rPr>
          <w:b/>
        </w:rPr>
        <w:t xml:space="preserve">Predlog </w:t>
      </w:r>
      <w:r>
        <w:rPr>
          <w:b/>
        </w:rPr>
        <w:t>v pripravi vladnega gradiva</w:t>
      </w:r>
      <w:r w:rsidR="00720F47">
        <w:t>«</w:t>
      </w:r>
      <w:r w:rsidRPr="000B7CAF">
        <w:t xml:space="preserve">. </w:t>
      </w:r>
    </w:p>
    <w:p w14:paraId="3DC97109" w14:textId="77777777" w:rsidR="00B846EB" w:rsidRDefault="00B846EB" w:rsidP="00B846EB">
      <w:pPr>
        <w:pStyle w:val="Naslov5"/>
      </w:pPr>
      <w:bookmarkStart w:id="741" w:name="_Toc86324382"/>
      <w:bookmarkStart w:id="742" w:name="_Toc89335652"/>
      <w:r>
        <w:t>Priprava vladnega gradiva</w:t>
      </w:r>
      <w:bookmarkEnd w:id="741"/>
      <w:bookmarkEnd w:id="742"/>
    </w:p>
    <w:p w14:paraId="74024D38" w14:textId="63BCCFD5" w:rsidR="00B846EB" w:rsidRPr="003176F9" w:rsidRDefault="00B846EB" w:rsidP="00B846EB">
      <w:r>
        <w:t xml:space="preserve">Priprava vladnega </w:t>
      </w:r>
      <w:r w:rsidR="00EE2787">
        <w:t>gradiva</w:t>
      </w:r>
      <w:r>
        <w:t xml:space="preserve"> se izvaja izven ISeD. Ko je predlog v statusu </w:t>
      </w:r>
      <w:r w:rsidR="00720F47">
        <w:t>»</w:t>
      </w:r>
      <w:r>
        <w:rPr>
          <w:b/>
        </w:rPr>
        <w:t>V pripravi vladnega gradiva</w:t>
      </w:r>
      <w:r w:rsidR="00720F47" w:rsidRPr="00335654">
        <w:t>«</w:t>
      </w:r>
      <w:r w:rsidRPr="00335654">
        <w:t>,</w:t>
      </w:r>
      <w:r>
        <w:t xml:space="preserve"> lahko nosilec </w:t>
      </w:r>
      <w:r w:rsidRPr="00AD3037">
        <w:t>paketa MK ali vodja MK še urejajo paket.</w:t>
      </w:r>
    </w:p>
    <w:p w14:paraId="17594D37" w14:textId="77777777" w:rsidR="00B846EB" w:rsidRDefault="00B846EB" w:rsidP="00B846EB">
      <w:pPr>
        <w:pStyle w:val="Naslov5"/>
      </w:pPr>
      <w:bookmarkStart w:id="743" w:name="_Toc86324383"/>
      <w:bookmarkStart w:id="744" w:name="_Toc89335653"/>
      <w:r>
        <w:t>Pošiljanje gradiva na vlado</w:t>
      </w:r>
      <w:bookmarkEnd w:id="743"/>
      <w:bookmarkEnd w:id="744"/>
    </w:p>
    <w:p w14:paraId="57F3F1CC" w14:textId="77777777" w:rsidR="00B846EB" w:rsidRDefault="00B846EB" w:rsidP="00B846EB">
      <w:r>
        <w:t>Ko je gradivo pripravljeno za vlado, se samo označi, da je poslano na vlado.</w:t>
      </w:r>
    </w:p>
    <w:p w14:paraId="44900F80" w14:textId="40708ADF" w:rsidR="00B846EB" w:rsidRDefault="00B846EB" w:rsidP="00B846EB">
      <w:pPr>
        <w:pStyle w:val="Naslov6"/>
      </w:pPr>
      <w:bookmarkStart w:id="745" w:name="_Toc86324384"/>
      <w:bookmarkStart w:id="746" w:name="_Toc89335654"/>
      <w:r>
        <w:t>Kdo označi, da je gradivo poslano na vlado</w:t>
      </w:r>
      <w:r w:rsidR="00630B58" w:rsidRPr="00630B58">
        <w:t xml:space="preserve"> </w:t>
      </w:r>
      <w:r w:rsidR="00630B58">
        <w:t>in kdaj</w:t>
      </w:r>
      <w:r>
        <w:t>?</w:t>
      </w:r>
      <w:bookmarkEnd w:id="745"/>
      <w:bookmarkEnd w:id="746"/>
    </w:p>
    <w:p w14:paraId="65AF8D05" w14:textId="77777777" w:rsidR="00B846EB" w:rsidRDefault="00B846EB" w:rsidP="00B846EB">
      <w:r>
        <w:t>Akcija je na voljo:</w:t>
      </w:r>
    </w:p>
    <w:p w14:paraId="1AC1EBC2" w14:textId="77777777" w:rsidR="00B846EB" w:rsidRDefault="00B846EB" w:rsidP="009F0205">
      <w:pPr>
        <w:pStyle w:val="Odstavekseznama"/>
        <w:numPr>
          <w:ilvl w:val="0"/>
          <w:numId w:val="137"/>
        </w:numPr>
      </w:pPr>
      <w:r>
        <w:t>če ste vodja MK,</w:t>
      </w:r>
    </w:p>
    <w:p w14:paraId="1C7E3D62" w14:textId="782CFE1C" w:rsidR="00B846EB" w:rsidRPr="003176F9" w:rsidRDefault="00B846EB" w:rsidP="009F0205">
      <w:pPr>
        <w:pStyle w:val="Odstavekseznama"/>
        <w:numPr>
          <w:ilvl w:val="0"/>
          <w:numId w:val="137"/>
        </w:numPr>
      </w:pPr>
      <w:r>
        <w:t xml:space="preserve">če je status paketa </w:t>
      </w:r>
      <w:r w:rsidR="00720F47">
        <w:t>»</w:t>
      </w:r>
      <w:r>
        <w:rPr>
          <w:b/>
        </w:rPr>
        <w:t>V pripravi vladnega gradiva</w:t>
      </w:r>
      <w:r w:rsidR="00720F47" w:rsidRPr="00335654">
        <w:t>«</w:t>
      </w:r>
    </w:p>
    <w:p w14:paraId="32058C27" w14:textId="77777777" w:rsidR="00B846EB" w:rsidRDefault="00B846EB" w:rsidP="00B846EB">
      <w:pPr>
        <w:pStyle w:val="Naslov6"/>
      </w:pPr>
      <w:bookmarkStart w:id="747" w:name="_Toc86324385"/>
      <w:bookmarkStart w:id="748" w:name="_Toc89335655"/>
      <w:r>
        <w:t>Kako označim, da je paket poslan na vlado?</w:t>
      </w:r>
      <w:bookmarkEnd w:id="747"/>
      <w:bookmarkEnd w:id="748"/>
    </w:p>
    <w:p w14:paraId="19DE8CD0" w14:textId="77777777" w:rsidR="00B846EB" w:rsidRDefault="00B846EB" w:rsidP="00B846EB">
      <w:r w:rsidRPr="003176F9">
        <w:rPr>
          <w:noProof/>
          <w:lang w:eastAsia="sl-SI"/>
        </w:rPr>
        <w:drawing>
          <wp:inline distT="0" distB="0" distL="0" distR="0" wp14:anchorId="681D9802" wp14:editId="79EDE50E">
            <wp:extent cx="1635369" cy="246757"/>
            <wp:effectExtent l="0" t="0" r="3175" b="1270"/>
            <wp:docPr id="184" name="Picture 18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05588" cy="257352"/>
                    </a:xfrm>
                    <a:prstGeom prst="rect">
                      <a:avLst/>
                    </a:prstGeom>
                  </pic:spPr>
                </pic:pic>
              </a:graphicData>
            </a:graphic>
          </wp:inline>
        </w:drawing>
      </w:r>
    </w:p>
    <w:p w14:paraId="09CCB679" w14:textId="38754F0E" w:rsidR="00B846EB" w:rsidRDefault="00B846EB" w:rsidP="009F0205">
      <w:pPr>
        <w:pStyle w:val="Odstavekseznama"/>
        <w:numPr>
          <w:ilvl w:val="0"/>
          <w:numId w:val="138"/>
        </w:numPr>
      </w:pPr>
      <w:r>
        <w:t xml:space="preserve">Odprite stran </w:t>
      </w:r>
      <w:r w:rsidR="00720F47">
        <w:t>»</w:t>
      </w:r>
      <w:r w:rsidRPr="001456A2">
        <w:rPr>
          <w:b/>
        </w:rPr>
        <w:t xml:space="preserve">Vpogled v </w:t>
      </w:r>
      <w:r>
        <w:rPr>
          <w:b/>
        </w:rPr>
        <w:t>paket</w:t>
      </w:r>
      <w:r w:rsidR="00720F47" w:rsidRPr="00335654">
        <w:t>«</w:t>
      </w:r>
      <w:r w:rsidRPr="00335654">
        <w:t>.</w:t>
      </w:r>
    </w:p>
    <w:p w14:paraId="0D80E832" w14:textId="6BC26057" w:rsidR="00B846EB" w:rsidRPr="000B7CAF" w:rsidRDefault="00B846EB" w:rsidP="009F0205">
      <w:pPr>
        <w:pStyle w:val="Odstavekseznama"/>
        <w:numPr>
          <w:ilvl w:val="0"/>
          <w:numId w:val="138"/>
        </w:numPr>
        <w:rPr>
          <w:bCs/>
        </w:rPr>
      </w:pPr>
      <w:r w:rsidRPr="000B7CAF">
        <w:rPr>
          <w:bCs/>
        </w:rPr>
        <w:t xml:space="preserve">Kliknite na gumb </w:t>
      </w:r>
      <w:r w:rsidR="00720F47">
        <w:rPr>
          <w:bCs/>
        </w:rPr>
        <w:t>»</w:t>
      </w:r>
      <w:r>
        <w:rPr>
          <w:b/>
          <w:bCs/>
        </w:rPr>
        <w:t xml:space="preserve">Gradivo </w:t>
      </w:r>
      <w:r w:rsidR="00EE2787">
        <w:rPr>
          <w:b/>
          <w:bCs/>
        </w:rPr>
        <w:t>poslano</w:t>
      </w:r>
      <w:r>
        <w:rPr>
          <w:b/>
          <w:bCs/>
        </w:rPr>
        <w:t xml:space="preserve"> na vlado</w:t>
      </w:r>
      <w:r w:rsidR="00720F47" w:rsidRPr="00335654">
        <w:rPr>
          <w:bCs/>
        </w:rPr>
        <w:t>«</w:t>
      </w:r>
      <w:r w:rsidRPr="00335654">
        <w:rPr>
          <w:bCs/>
        </w:rPr>
        <w:t>.</w:t>
      </w:r>
    </w:p>
    <w:p w14:paraId="25588E66" w14:textId="77777777" w:rsidR="00B846EB" w:rsidRPr="000B7CAF" w:rsidRDefault="00B846EB" w:rsidP="009F0205">
      <w:pPr>
        <w:pStyle w:val="Odstavekseznama"/>
        <w:numPr>
          <w:ilvl w:val="0"/>
          <w:numId w:val="138"/>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515B966D" w14:textId="73863347" w:rsidR="00B846EB" w:rsidRPr="000B7CAF" w:rsidRDefault="00B846EB" w:rsidP="009F0205">
      <w:pPr>
        <w:pStyle w:val="Odstavekseznama"/>
        <w:numPr>
          <w:ilvl w:val="0"/>
          <w:numId w:val="138"/>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41A6B65A" w14:textId="7A9BA65F" w:rsidR="00B846EB" w:rsidRPr="009E46D4" w:rsidRDefault="00B846EB" w:rsidP="009F0205">
      <w:pPr>
        <w:pStyle w:val="Odstavekseznama"/>
        <w:numPr>
          <w:ilvl w:val="0"/>
          <w:numId w:val="138"/>
        </w:numPr>
        <w:rPr>
          <w:bCs/>
        </w:rPr>
      </w:pPr>
      <w:r w:rsidRPr="000B7CAF">
        <w:t xml:space="preserve">Na koncu uspešno izvedene akcije je status paketa </w:t>
      </w:r>
      <w:r w:rsidR="00720F47">
        <w:t>»</w:t>
      </w:r>
      <w:r>
        <w:rPr>
          <w:b/>
        </w:rPr>
        <w:t>Poslan na vlado</w:t>
      </w:r>
      <w:r w:rsidR="00720F47">
        <w:rPr>
          <w:b/>
        </w:rPr>
        <w:t>«</w:t>
      </w:r>
      <w:r w:rsidRPr="000B7CAF">
        <w:t xml:space="preserve">; hkrati so vsi predlogi, ki so v tem paketu prestavljeni v </w:t>
      </w:r>
      <w:r w:rsidR="00720F47">
        <w:t>»</w:t>
      </w:r>
      <w:r w:rsidRPr="000B7CAF">
        <w:rPr>
          <w:b/>
        </w:rPr>
        <w:t xml:space="preserve">Predlog </w:t>
      </w:r>
      <w:r>
        <w:rPr>
          <w:b/>
        </w:rPr>
        <w:t>poslan na vlado</w:t>
      </w:r>
      <w:r w:rsidR="00720F47">
        <w:t>«</w:t>
      </w:r>
      <w:r w:rsidRPr="000B7CAF">
        <w:t xml:space="preserve">. </w:t>
      </w:r>
    </w:p>
    <w:p w14:paraId="33AE83F8" w14:textId="77777777" w:rsidR="00B846EB" w:rsidRDefault="00B846EB" w:rsidP="00B846EB">
      <w:pPr>
        <w:pStyle w:val="Naslov5"/>
      </w:pPr>
      <w:bookmarkStart w:id="749" w:name="_Toc86324386"/>
      <w:bookmarkStart w:id="750" w:name="_Toc89335656"/>
      <w:r>
        <w:t>Vrnitev v pripravo vladnega gradiva</w:t>
      </w:r>
      <w:bookmarkEnd w:id="749"/>
      <w:bookmarkEnd w:id="750"/>
    </w:p>
    <w:p w14:paraId="4909A2CD" w14:textId="77777777" w:rsidR="00B846EB" w:rsidRDefault="00B846EB" w:rsidP="00B846EB">
      <w:r>
        <w:t>Če je potreben popravek vladnega gradiva, se samo označi, da je gradivo ponovno v pripravi.</w:t>
      </w:r>
    </w:p>
    <w:p w14:paraId="11B766EC" w14:textId="405D96F9" w:rsidR="00B846EB" w:rsidRDefault="00B846EB" w:rsidP="00B846EB">
      <w:pPr>
        <w:pStyle w:val="Naslov6"/>
      </w:pPr>
      <w:bookmarkStart w:id="751" w:name="_Toc86324387"/>
      <w:bookmarkStart w:id="752" w:name="_Toc89335657"/>
      <w:r>
        <w:t>Kdo označi, da je vladno gradivo ponovno v pripravi</w:t>
      </w:r>
      <w:r w:rsidR="00630B58" w:rsidRPr="00630B58">
        <w:t xml:space="preserve"> </w:t>
      </w:r>
      <w:r w:rsidR="00630B58">
        <w:t>in kdaj</w:t>
      </w:r>
      <w:r>
        <w:t>?</w:t>
      </w:r>
      <w:bookmarkEnd w:id="751"/>
      <w:bookmarkEnd w:id="752"/>
    </w:p>
    <w:p w14:paraId="43F4140C" w14:textId="77777777" w:rsidR="00B846EB" w:rsidRDefault="00B846EB" w:rsidP="00B846EB">
      <w:r>
        <w:t>Akcija je na voljo:</w:t>
      </w:r>
    </w:p>
    <w:p w14:paraId="05B1DF90" w14:textId="77777777" w:rsidR="00B846EB" w:rsidRDefault="00B846EB" w:rsidP="009F0205">
      <w:pPr>
        <w:pStyle w:val="Odstavekseznama"/>
        <w:numPr>
          <w:ilvl w:val="0"/>
          <w:numId w:val="137"/>
        </w:numPr>
      </w:pPr>
      <w:r>
        <w:lastRenderedPageBreak/>
        <w:t xml:space="preserve">če ste </w:t>
      </w:r>
      <w:r w:rsidRPr="00B852C7">
        <w:rPr>
          <w:b/>
        </w:rPr>
        <w:t>nosilec paketa MK</w:t>
      </w:r>
      <w:r>
        <w:t>,</w:t>
      </w:r>
    </w:p>
    <w:p w14:paraId="13DA4A91" w14:textId="18BE1A55" w:rsidR="00B846EB" w:rsidRPr="003176F9" w:rsidRDefault="00B846EB" w:rsidP="009F0205">
      <w:pPr>
        <w:pStyle w:val="Odstavekseznama"/>
        <w:numPr>
          <w:ilvl w:val="0"/>
          <w:numId w:val="137"/>
        </w:numPr>
      </w:pPr>
      <w:r>
        <w:t xml:space="preserve">če </w:t>
      </w:r>
      <w:r w:rsidRPr="00B852C7">
        <w:rPr>
          <w:b/>
        </w:rPr>
        <w:t xml:space="preserve">je status paketa </w:t>
      </w:r>
      <w:r w:rsidR="00720F47" w:rsidRPr="00B95116">
        <w:t>»</w:t>
      </w:r>
      <w:r w:rsidRPr="00B852C7">
        <w:rPr>
          <w:b/>
        </w:rPr>
        <w:t>Poslan na v</w:t>
      </w:r>
      <w:r>
        <w:rPr>
          <w:b/>
        </w:rPr>
        <w:t>lado</w:t>
      </w:r>
      <w:r w:rsidR="00720F47" w:rsidRPr="00B95116">
        <w:t>«</w:t>
      </w:r>
      <w:r w:rsidRPr="00B95116">
        <w:t>.</w:t>
      </w:r>
    </w:p>
    <w:p w14:paraId="386B5972" w14:textId="77777777" w:rsidR="00B846EB" w:rsidRDefault="00B846EB" w:rsidP="00B846EB">
      <w:pPr>
        <w:pStyle w:val="Naslov6"/>
      </w:pPr>
      <w:bookmarkStart w:id="753" w:name="_Toc86324388"/>
      <w:bookmarkStart w:id="754" w:name="_Toc89335658"/>
      <w:r>
        <w:t>Kako označim, da je vladno gradivo ponovno v pripravi?</w:t>
      </w:r>
      <w:bookmarkEnd w:id="753"/>
      <w:bookmarkEnd w:id="754"/>
    </w:p>
    <w:p w14:paraId="095329CF" w14:textId="77777777" w:rsidR="00B846EB" w:rsidRDefault="00B846EB" w:rsidP="00B846EB">
      <w:r w:rsidRPr="00977AE6">
        <w:rPr>
          <w:noProof/>
          <w:lang w:eastAsia="sl-SI"/>
        </w:rPr>
        <w:drawing>
          <wp:inline distT="0" distB="0" distL="0" distR="0" wp14:anchorId="6729427F" wp14:editId="647D3D90">
            <wp:extent cx="1846385" cy="416395"/>
            <wp:effectExtent l="0" t="0" r="1905" b="3175"/>
            <wp:docPr id="186" name="Picture 18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893982" cy="427129"/>
                    </a:xfrm>
                    <a:prstGeom prst="rect">
                      <a:avLst/>
                    </a:prstGeom>
                  </pic:spPr>
                </pic:pic>
              </a:graphicData>
            </a:graphic>
          </wp:inline>
        </w:drawing>
      </w:r>
    </w:p>
    <w:p w14:paraId="567790F0" w14:textId="00F85EF5" w:rsidR="00B846EB" w:rsidRDefault="00B846EB" w:rsidP="009F0205">
      <w:pPr>
        <w:pStyle w:val="Odstavekseznama"/>
        <w:numPr>
          <w:ilvl w:val="0"/>
          <w:numId w:val="139"/>
        </w:numPr>
      </w:pPr>
      <w:r>
        <w:t xml:space="preserve">Odprite stran </w:t>
      </w:r>
      <w:r w:rsidR="00720F47">
        <w:t>»</w:t>
      </w:r>
      <w:r w:rsidRPr="001456A2">
        <w:rPr>
          <w:b/>
        </w:rPr>
        <w:t xml:space="preserve">Vpogled v </w:t>
      </w:r>
      <w:r>
        <w:rPr>
          <w:b/>
        </w:rPr>
        <w:t>paket</w:t>
      </w:r>
      <w:r w:rsidR="00720F47" w:rsidRPr="00335654">
        <w:t>«</w:t>
      </w:r>
      <w:r w:rsidRPr="00335654">
        <w:t>.</w:t>
      </w:r>
    </w:p>
    <w:p w14:paraId="44001D81" w14:textId="6E72E94F" w:rsidR="00B846EB" w:rsidRPr="000B7CAF" w:rsidRDefault="00B846EB" w:rsidP="009F0205">
      <w:pPr>
        <w:pStyle w:val="Odstavekseznama"/>
        <w:numPr>
          <w:ilvl w:val="0"/>
          <w:numId w:val="139"/>
        </w:numPr>
        <w:rPr>
          <w:bCs/>
        </w:rPr>
      </w:pPr>
      <w:r w:rsidRPr="000B7CAF">
        <w:rPr>
          <w:bCs/>
        </w:rPr>
        <w:t xml:space="preserve">Kliknite na gumb </w:t>
      </w:r>
      <w:r w:rsidR="00720F47">
        <w:rPr>
          <w:bCs/>
        </w:rPr>
        <w:t>»</w:t>
      </w:r>
      <w:r>
        <w:rPr>
          <w:b/>
          <w:bCs/>
        </w:rPr>
        <w:t>Vrni v pripravo vladnega odloka</w:t>
      </w:r>
      <w:r w:rsidR="00720F47" w:rsidRPr="00335654">
        <w:rPr>
          <w:bCs/>
        </w:rPr>
        <w:t>«</w:t>
      </w:r>
      <w:r w:rsidRPr="00335654">
        <w:rPr>
          <w:bCs/>
        </w:rPr>
        <w:t>.</w:t>
      </w:r>
    </w:p>
    <w:p w14:paraId="5378C14B" w14:textId="77777777" w:rsidR="00B846EB" w:rsidRPr="000B7CAF" w:rsidRDefault="00B846EB" w:rsidP="009F0205">
      <w:pPr>
        <w:pStyle w:val="Odstavekseznama"/>
        <w:numPr>
          <w:ilvl w:val="0"/>
          <w:numId w:val="139"/>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5A9C3582" w14:textId="3E3EF920" w:rsidR="00B846EB" w:rsidRPr="000B7CAF" w:rsidRDefault="00B846EB" w:rsidP="009F0205">
      <w:pPr>
        <w:pStyle w:val="Odstavekseznama"/>
        <w:numPr>
          <w:ilvl w:val="0"/>
          <w:numId w:val="139"/>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35BD9F35" w14:textId="1262963F" w:rsidR="00B846EB" w:rsidRPr="009E46D4" w:rsidRDefault="00B846EB" w:rsidP="009F0205">
      <w:pPr>
        <w:pStyle w:val="Odstavekseznama"/>
        <w:numPr>
          <w:ilvl w:val="0"/>
          <w:numId w:val="139"/>
        </w:numPr>
        <w:rPr>
          <w:bCs/>
        </w:rPr>
      </w:pPr>
      <w:r w:rsidRPr="000B7CAF">
        <w:t xml:space="preserve">Na koncu uspešno izvedene akcije je status paketa </w:t>
      </w:r>
      <w:r w:rsidR="00720F47">
        <w:t>»</w:t>
      </w:r>
      <w:r>
        <w:rPr>
          <w:b/>
        </w:rPr>
        <w:t xml:space="preserve">V pripravi vladnega </w:t>
      </w:r>
      <w:r w:rsidR="00EA4D73">
        <w:rPr>
          <w:b/>
        </w:rPr>
        <w:t>gradiva</w:t>
      </w:r>
      <w:r w:rsidR="00720F47" w:rsidRPr="00335654">
        <w:t>«</w:t>
      </w:r>
      <w:r w:rsidRPr="00335654">
        <w:t>;</w:t>
      </w:r>
      <w:r w:rsidRPr="000B7CAF">
        <w:t xml:space="preserve"> hkrati so vsi predlogi, ki so v tem paketu</w:t>
      </w:r>
      <w:r>
        <w:t>,</w:t>
      </w:r>
      <w:r w:rsidRPr="000B7CAF">
        <w:t xml:space="preserve"> prestavljeni v </w:t>
      </w:r>
      <w:r w:rsidR="00720F47">
        <w:t>»</w:t>
      </w:r>
      <w:r w:rsidRPr="000B7CAF">
        <w:rPr>
          <w:b/>
        </w:rPr>
        <w:t xml:space="preserve">Predlog </w:t>
      </w:r>
      <w:r>
        <w:rPr>
          <w:b/>
        </w:rPr>
        <w:t xml:space="preserve">v pripravi vladnega </w:t>
      </w:r>
      <w:r w:rsidR="00EA4D73">
        <w:rPr>
          <w:b/>
        </w:rPr>
        <w:t>gradiva</w:t>
      </w:r>
      <w:r w:rsidR="00720F47">
        <w:t>«</w:t>
      </w:r>
      <w:r w:rsidRPr="000B7CAF">
        <w:t xml:space="preserve">. </w:t>
      </w:r>
    </w:p>
    <w:p w14:paraId="46918C12" w14:textId="63F88C50" w:rsidR="00B846EB" w:rsidRDefault="00B846EB" w:rsidP="00B846EB">
      <w:pPr>
        <w:pStyle w:val="Naslov5"/>
      </w:pPr>
      <w:bookmarkStart w:id="755" w:name="_Toc86324389"/>
      <w:bookmarkStart w:id="756" w:name="_Toc89335659"/>
      <w:r>
        <w:t>Objava odloka</w:t>
      </w:r>
      <w:bookmarkEnd w:id="755"/>
      <w:bookmarkEnd w:id="756"/>
    </w:p>
    <w:p w14:paraId="58B763E2" w14:textId="77777777" w:rsidR="00B846EB" w:rsidRDefault="00B846EB" w:rsidP="00B846EB">
      <w:r>
        <w:t>Objava odloka se izvede izven ISeD, ko je odlok objavljen, nosilec paketa MK to označi, da lahko nadaljuje postopek prenosa v register.</w:t>
      </w:r>
    </w:p>
    <w:p w14:paraId="0E7FAAAC" w14:textId="30B8B335" w:rsidR="00B846EB" w:rsidRDefault="00B846EB" w:rsidP="00B846EB">
      <w:pPr>
        <w:pStyle w:val="Naslov6"/>
      </w:pPr>
      <w:bookmarkStart w:id="757" w:name="_Toc86324390"/>
      <w:bookmarkStart w:id="758" w:name="_Toc89335660"/>
      <w:r>
        <w:t>Kdo lahko vpiše, da je odlok paketa objavljen</w:t>
      </w:r>
      <w:r w:rsidR="00630B58" w:rsidRPr="00630B58">
        <w:t xml:space="preserve"> </w:t>
      </w:r>
      <w:r w:rsidR="00630B58">
        <w:t>in kdaj</w:t>
      </w:r>
      <w:r>
        <w:t>?</w:t>
      </w:r>
      <w:bookmarkEnd w:id="757"/>
      <w:bookmarkEnd w:id="758"/>
    </w:p>
    <w:p w14:paraId="52C34C98" w14:textId="77777777" w:rsidR="00B846EB" w:rsidRDefault="00B846EB" w:rsidP="00B846EB">
      <w:r>
        <w:t>Akcija je na voljo:</w:t>
      </w:r>
    </w:p>
    <w:p w14:paraId="295E4155" w14:textId="77777777" w:rsidR="00B846EB" w:rsidRDefault="00B846EB" w:rsidP="009F0205">
      <w:pPr>
        <w:pStyle w:val="Odstavekseznama"/>
        <w:numPr>
          <w:ilvl w:val="0"/>
          <w:numId w:val="137"/>
        </w:numPr>
      </w:pPr>
      <w:r>
        <w:t xml:space="preserve">če ste </w:t>
      </w:r>
      <w:r w:rsidRPr="00B852C7">
        <w:rPr>
          <w:b/>
        </w:rPr>
        <w:t>nosilec paketa MK</w:t>
      </w:r>
      <w:r>
        <w:t>,</w:t>
      </w:r>
    </w:p>
    <w:p w14:paraId="1FFD12C0" w14:textId="556690E6" w:rsidR="00B846EB" w:rsidRPr="003176F9" w:rsidRDefault="00B846EB" w:rsidP="009F0205">
      <w:pPr>
        <w:pStyle w:val="Odstavekseznama"/>
        <w:numPr>
          <w:ilvl w:val="0"/>
          <w:numId w:val="137"/>
        </w:numPr>
      </w:pPr>
      <w:r>
        <w:t xml:space="preserve">če </w:t>
      </w:r>
      <w:r w:rsidRPr="00B852C7">
        <w:rPr>
          <w:b/>
        </w:rPr>
        <w:t xml:space="preserve">je status paketa </w:t>
      </w:r>
      <w:r w:rsidR="00720F47" w:rsidRPr="00335654">
        <w:t>»</w:t>
      </w:r>
      <w:r w:rsidRPr="00B852C7">
        <w:rPr>
          <w:b/>
        </w:rPr>
        <w:t>Poslan na v</w:t>
      </w:r>
      <w:r>
        <w:rPr>
          <w:b/>
        </w:rPr>
        <w:t>lado</w:t>
      </w:r>
      <w:r w:rsidR="00720F47" w:rsidRPr="00335654">
        <w:t>«</w:t>
      </w:r>
      <w:r w:rsidRPr="00335654">
        <w:t>.</w:t>
      </w:r>
    </w:p>
    <w:p w14:paraId="4AC5246B" w14:textId="77777777" w:rsidR="00B846EB" w:rsidRDefault="00B846EB" w:rsidP="00B846EB">
      <w:pPr>
        <w:pStyle w:val="Naslov6"/>
      </w:pPr>
      <w:bookmarkStart w:id="759" w:name="_Toc86324391"/>
      <w:bookmarkStart w:id="760" w:name="_Toc89335661"/>
      <w:r>
        <w:t>Kako vpišem, da je odlok paketa objavljen?</w:t>
      </w:r>
      <w:bookmarkEnd w:id="759"/>
      <w:bookmarkEnd w:id="760"/>
    </w:p>
    <w:p w14:paraId="08130074" w14:textId="77777777" w:rsidR="00B846EB" w:rsidRDefault="00B846EB" w:rsidP="00B846EB">
      <w:r w:rsidRPr="00B852C7">
        <w:rPr>
          <w:noProof/>
          <w:lang w:eastAsia="sl-SI"/>
        </w:rPr>
        <w:drawing>
          <wp:inline distT="0" distB="0" distL="0" distR="0" wp14:anchorId="65B04774" wp14:editId="76C1713C">
            <wp:extent cx="1787769" cy="286468"/>
            <wp:effectExtent l="0" t="0" r="3175" b="0"/>
            <wp:docPr id="187" name="Picture 18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32516" cy="293638"/>
                    </a:xfrm>
                    <a:prstGeom prst="rect">
                      <a:avLst/>
                    </a:prstGeom>
                  </pic:spPr>
                </pic:pic>
              </a:graphicData>
            </a:graphic>
          </wp:inline>
        </w:drawing>
      </w:r>
    </w:p>
    <w:p w14:paraId="5C0524FA" w14:textId="65511ECF" w:rsidR="00B846EB" w:rsidRDefault="00B846EB" w:rsidP="009F0205">
      <w:pPr>
        <w:pStyle w:val="Odstavekseznama"/>
        <w:numPr>
          <w:ilvl w:val="0"/>
          <w:numId w:val="174"/>
        </w:numPr>
      </w:pPr>
      <w:r>
        <w:t xml:space="preserve">Odprite stran </w:t>
      </w:r>
      <w:r w:rsidR="00720F47">
        <w:t>»</w:t>
      </w:r>
      <w:r w:rsidRPr="001456A2">
        <w:rPr>
          <w:b/>
        </w:rPr>
        <w:t>Vpogled v paket</w:t>
      </w:r>
      <w:r w:rsidR="00720F47" w:rsidRPr="00335654">
        <w:t>«</w:t>
      </w:r>
      <w:r w:rsidRPr="00335654">
        <w:t>.</w:t>
      </w:r>
    </w:p>
    <w:p w14:paraId="4C68658F" w14:textId="5BE36826" w:rsidR="00B846EB" w:rsidRPr="001456A2" w:rsidRDefault="00B846EB" w:rsidP="009F0205">
      <w:pPr>
        <w:pStyle w:val="Odstavekseznama"/>
        <w:numPr>
          <w:ilvl w:val="0"/>
          <w:numId w:val="174"/>
        </w:numPr>
        <w:rPr>
          <w:bCs/>
        </w:rPr>
      </w:pPr>
      <w:r w:rsidRPr="001456A2">
        <w:rPr>
          <w:bCs/>
        </w:rPr>
        <w:t xml:space="preserve">Kliknite na gumb </w:t>
      </w:r>
      <w:r w:rsidR="00720F47">
        <w:rPr>
          <w:bCs/>
        </w:rPr>
        <w:t>»</w:t>
      </w:r>
      <w:r w:rsidRPr="001456A2">
        <w:rPr>
          <w:b/>
          <w:bCs/>
        </w:rPr>
        <w:t>Odlok je objavljen</w:t>
      </w:r>
      <w:r w:rsidR="00720F47" w:rsidRPr="00335654">
        <w:rPr>
          <w:bCs/>
        </w:rPr>
        <w:t>«</w:t>
      </w:r>
      <w:r w:rsidRPr="00335654">
        <w:rPr>
          <w:bCs/>
        </w:rPr>
        <w:t>.</w:t>
      </w:r>
    </w:p>
    <w:p w14:paraId="5C0CF783" w14:textId="77777777" w:rsidR="00B846EB" w:rsidRPr="001456A2" w:rsidRDefault="00B846EB" w:rsidP="009F0205">
      <w:pPr>
        <w:pStyle w:val="Odstavekseznama"/>
        <w:numPr>
          <w:ilvl w:val="0"/>
          <w:numId w:val="174"/>
        </w:numPr>
        <w:rPr>
          <w:bCs/>
        </w:rPr>
      </w:pPr>
      <w:r w:rsidRPr="001456A2">
        <w:rPr>
          <w:bCs/>
        </w:rPr>
        <w:t>Če želite</w:t>
      </w:r>
      <w:r>
        <w:rPr>
          <w:bCs/>
        </w:rPr>
        <w:t>,</w:t>
      </w:r>
      <w:r w:rsidRPr="001456A2">
        <w:rPr>
          <w:bCs/>
        </w:rPr>
        <w:t xml:space="preserve"> vpišite komentar; komentar bo prikazan v </w:t>
      </w:r>
      <w:proofErr w:type="spellStart"/>
      <w:r w:rsidRPr="001456A2">
        <w:rPr>
          <w:bCs/>
        </w:rPr>
        <w:t>časovnici</w:t>
      </w:r>
      <w:proofErr w:type="spellEnd"/>
      <w:r w:rsidRPr="001456A2">
        <w:rPr>
          <w:bCs/>
        </w:rPr>
        <w:t>;</w:t>
      </w:r>
    </w:p>
    <w:p w14:paraId="78805140" w14:textId="4CFD5D78" w:rsidR="00B846EB" w:rsidRPr="000B7CAF" w:rsidRDefault="00B846EB" w:rsidP="009F0205">
      <w:pPr>
        <w:pStyle w:val="Odstavekseznama"/>
        <w:numPr>
          <w:ilvl w:val="0"/>
          <w:numId w:val="174"/>
        </w:numPr>
      </w:pPr>
      <w:r w:rsidRPr="000B7CAF">
        <w:t xml:space="preserve">Kliknite na gumb </w:t>
      </w:r>
      <w:r w:rsidR="00720F47">
        <w:t>»</w:t>
      </w:r>
      <w:r w:rsidRPr="001456A2">
        <w:rPr>
          <w:b/>
        </w:rPr>
        <w:t>Potrdi</w:t>
      </w:r>
      <w:r w:rsidR="00720F47" w:rsidRPr="00335654">
        <w:t>«</w:t>
      </w:r>
      <w:r w:rsidRPr="000B7CAF">
        <w:t xml:space="preserve"> </w:t>
      </w:r>
      <w:r w:rsidR="00565E59">
        <w:t>oz.</w:t>
      </w:r>
      <w:r w:rsidRPr="000B7CAF">
        <w:t xml:space="preserve"> </w:t>
      </w:r>
      <w:r w:rsidR="00720F47">
        <w:t>»</w:t>
      </w:r>
      <w:r w:rsidRPr="001456A2">
        <w:rPr>
          <w:b/>
        </w:rPr>
        <w:t>Prekliči</w:t>
      </w:r>
      <w:r w:rsidR="00720F47" w:rsidRPr="00335654">
        <w:t>«</w:t>
      </w:r>
      <w:r w:rsidRPr="00335654">
        <w:t>,</w:t>
      </w:r>
      <w:r w:rsidRPr="000B7CAF">
        <w:t xml:space="preserve"> če želite prekiniti akcijo.</w:t>
      </w:r>
    </w:p>
    <w:p w14:paraId="6DB9FD55" w14:textId="08C72564" w:rsidR="00B846EB" w:rsidRPr="00715C62" w:rsidRDefault="00B846EB" w:rsidP="009F0205">
      <w:pPr>
        <w:pStyle w:val="Odstavekseznama"/>
        <w:numPr>
          <w:ilvl w:val="0"/>
          <w:numId w:val="174"/>
        </w:numPr>
        <w:rPr>
          <w:bCs/>
        </w:rPr>
      </w:pPr>
      <w:r w:rsidRPr="000B7CAF">
        <w:t xml:space="preserve">Na koncu uspešno izvedene akcije je status paketa </w:t>
      </w:r>
      <w:r w:rsidR="00720F47">
        <w:t>»</w:t>
      </w:r>
      <w:r w:rsidRPr="001456A2">
        <w:rPr>
          <w:b/>
        </w:rPr>
        <w:t>Objavljen</w:t>
      </w:r>
      <w:r w:rsidR="00720F47" w:rsidRPr="00335654">
        <w:t>«</w:t>
      </w:r>
      <w:r w:rsidRPr="00335654">
        <w:t>;</w:t>
      </w:r>
      <w:r w:rsidRPr="000B7CAF">
        <w:t xml:space="preserve"> hkrati so vsi predlogi, ki so v tem paketu prestavljeni v </w:t>
      </w:r>
      <w:r w:rsidR="00720F47">
        <w:t>»</w:t>
      </w:r>
      <w:r w:rsidRPr="001456A2">
        <w:rPr>
          <w:b/>
        </w:rPr>
        <w:t>Predlog v potrjevanju 1. faze</w:t>
      </w:r>
      <w:r w:rsidR="00720F47">
        <w:t>«</w:t>
      </w:r>
      <w:r>
        <w:t>. S tem se je končala faza sprejetja in objave in se je začela faza 1. faza.</w:t>
      </w:r>
    </w:p>
    <w:p w14:paraId="1338941A" w14:textId="01C9C129" w:rsidR="00B846EB" w:rsidRDefault="00B846EB" w:rsidP="00B846EB">
      <w:pPr>
        <w:pStyle w:val="Naslov6"/>
      </w:pPr>
      <w:bookmarkStart w:id="761" w:name="_Toc86324392"/>
      <w:bookmarkStart w:id="762" w:name="_Toc89335662"/>
      <w:r>
        <w:t>Kako vpišem, da je paketa SDP n</w:t>
      </w:r>
      <w:r w:rsidR="00B95116">
        <w:t>e</w:t>
      </w:r>
      <w:r>
        <w:t>realiziran?</w:t>
      </w:r>
      <w:bookmarkEnd w:id="761"/>
      <w:bookmarkEnd w:id="762"/>
    </w:p>
    <w:p w14:paraId="7C966469" w14:textId="77777777" w:rsidR="00B846EB" w:rsidRDefault="00B846EB" w:rsidP="00B846EB">
      <w:r w:rsidRPr="00232A48">
        <w:rPr>
          <w:noProof/>
          <w:lang w:eastAsia="sl-SI"/>
        </w:rPr>
        <w:drawing>
          <wp:inline distT="0" distB="0" distL="0" distR="0" wp14:anchorId="6A99B0A0" wp14:editId="13C7A845">
            <wp:extent cx="2110923" cy="320068"/>
            <wp:effectExtent l="0" t="0" r="3810" b="3810"/>
            <wp:docPr id="203" name="Picture 20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110923" cy="320068"/>
                    </a:xfrm>
                    <a:prstGeom prst="rect">
                      <a:avLst/>
                    </a:prstGeom>
                  </pic:spPr>
                </pic:pic>
              </a:graphicData>
            </a:graphic>
          </wp:inline>
        </w:drawing>
      </w:r>
    </w:p>
    <w:p w14:paraId="30970E7A" w14:textId="757B7EAA" w:rsidR="00B846EB" w:rsidRDefault="00B846EB" w:rsidP="009F0205">
      <w:pPr>
        <w:pStyle w:val="Odstavekseznama"/>
        <w:numPr>
          <w:ilvl w:val="0"/>
          <w:numId w:val="188"/>
        </w:numPr>
      </w:pPr>
      <w:r>
        <w:t xml:space="preserve">Odprite stran </w:t>
      </w:r>
      <w:r w:rsidR="00720F47">
        <w:t>»</w:t>
      </w:r>
      <w:r w:rsidRPr="00715C62">
        <w:rPr>
          <w:b/>
        </w:rPr>
        <w:t>Vpogled v paket</w:t>
      </w:r>
      <w:r w:rsidR="00720F47">
        <w:rPr>
          <w:b/>
        </w:rPr>
        <w:t>«</w:t>
      </w:r>
      <w:r w:rsidRPr="001456A2">
        <w:t>.</w:t>
      </w:r>
    </w:p>
    <w:p w14:paraId="2E131B63" w14:textId="6167905A" w:rsidR="00B846EB" w:rsidRPr="00715C62" w:rsidRDefault="00B846EB" w:rsidP="009F0205">
      <w:pPr>
        <w:pStyle w:val="Odstavekseznama"/>
        <w:numPr>
          <w:ilvl w:val="0"/>
          <w:numId w:val="188"/>
        </w:numPr>
        <w:rPr>
          <w:bCs/>
        </w:rPr>
      </w:pPr>
      <w:r w:rsidRPr="00715C62">
        <w:rPr>
          <w:bCs/>
        </w:rPr>
        <w:t xml:space="preserve">Kliknite na gumb </w:t>
      </w:r>
      <w:r w:rsidR="00720F47">
        <w:rPr>
          <w:bCs/>
        </w:rPr>
        <w:t>»</w:t>
      </w:r>
      <w:r w:rsidRPr="00715C62">
        <w:rPr>
          <w:b/>
          <w:bCs/>
        </w:rPr>
        <w:t>Nerealiziran paket</w:t>
      </w:r>
      <w:r w:rsidR="00720F47" w:rsidRPr="00335654">
        <w:rPr>
          <w:bCs/>
        </w:rPr>
        <w:t>«</w:t>
      </w:r>
      <w:r w:rsidRPr="00335654">
        <w:rPr>
          <w:bCs/>
        </w:rPr>
        <w:t>.</w:t>
      </w:r>
    </w:p>
    <w:p w14:paraId="2E0E803B" w14:textId="77777777" w:rsidR="00B846EB" w:rsidRPr="00715C62" w:rsidRDefault="00B846EB" w:rsidP="009F0205">
      <w:pPr>
        <w:pStyle w:val="Odstavekseznama"/>
        <w:numPr>
          <w:ilvl w:val="0"/>
          <w:numId w:val="188"/>
        </w:numPr>
        <w:rPr>
          <w:bCs/>
        </w:rPr>
      </w:pPr>
      <w:r w:rsidRPr="00715C62">
        <w:rPr>
          <w:bCs/>
        </w:rPr>
        <w:t xml:space="preserve">Obvezno vpišite komentar; komentar bo prikazan v </w:t>
      </w:r>
      <w:proofErr w:type="spellStart"/>
      <w:r w:rsidRPr="00715C62">
        <w:rPr>
          <w:bCs/>
        </w:rPr>
        <w:t>časovnici</w:t>
      </w:r>
      <w:proofErr w:type="spellEnd"/>
      <w:r>
        <w:rPr>
          <w:bCs/>
        </w:rPr>
        <w:t>.</w:t>
      </w:r>
    </w:p>
    <w:p w14:paraId="7D5A140C" w14:textId="4223C56A" w:rsidR="00B846EB" w:rsidRDefault="00B846EB" w:rsidP="009F0205">
      <w:pPr>
        <w:pStyle w:val="Odstavekseznama"/>
        <w:numPr>
          <w:ilvl w:val="0"/>
          <w:numId w:val="188"/>
        </w:numPr>
      </w:pPr>
      <w:r w:rsidRPr="000B7CAF">
        <w:t xml:space="preserve">Kliknite na gumb </w:t>
      </w:r>
      <w:r w:rsidR="00720F47">
        <w:t>»</w:t>
      </w:r>
      <w:r w:rsidRPr="00715C62">
        <w:rPr>
          <w:b/>
        </w:rPr>
        <w:t>Potrdi</w:t>
      </w:r>
      <w:r w:rsidR="00720F47" w:rsidRPr="00335654">
        <w:t>«</w:t>
      </w:r>
      <w:r w:rsidRPr="000B7CAF">
        <w:t xml:space="preserve"> </w:t>
      </w:r>
      <w:r w:rsidR="00565E59">
        <w:t>oz.</w:t>
      </w:r>
      <w:r w:rsidRPr="000B7CAF">
        <w:t xml:space="preserve"> </w:t>
      </w:r>
      <w:r w:rsidR="00720F47">
        <w:t>»</w:t>
      </w:r>
      <w:r w:rsidRPr="00715C62">
        <w:rPr>
          <w:b/>
        </w:rPr>
        <w:t>Prekliči</w:t>
      </w:r>
      <w:r w:rsidR="00720F47" w:rsidRPr="00335654">
        <w:t>«</w:t>
      </w:r>
      <w:r w:rsidRPr="00335654">
        <w:t>,</w:t>
      </w:r>
      <w:r w:rsidRPr="000B7CAF">
        <w:t xml:space="preserve"> če želite prekiniti akcijo.</w:t>
      </w:r>
    </w:p>
    <w:p w14:paraId="03C00E8B" w14:textId="561C2C36" w:rsidR="00B846EB" w:rsidRPr="00715C62" w:rsidRDefault="00B846EB" w:rsidP="009F0205">
      <w:pPr>
        <w:pStyle w:val="Odstavekseznama"/>
        <w:numPr>
          <w:ilvl w:val="0"/>
          <w:numId w:val="188"/>
        </w:numPr>
      </w:pPr>
      <w:r w:rsidRPr="000B7CAF">
        <w:t xml:space="preserve">Na koncu uspešno izvedene akcije je status paketa </w:t>
      </w:r>
      <w:r w:rsidR="00720F47">
        <w:t>»</w:t>
      </w:r>
      <w:r w:rsidRPr="00715C62">
        <w:rPr>
          <w:b/>
        </w:rPr>
        <w:t>Nerealiziran</w:t>
      </w:r>
      <w:r w:rsidR="00720F47" w:rsidRPr="00335654">
        <w:t>«</w:t>
      </w:r>
      <w:r w:rsidRPr="00335654">
        <w:t>;</w:t>
      </w:r>
      <w:r w:rsidRPr="000B7CAF">
        <w:t xml:space="preserve"> hkrati so vsi predlogi, ki so v tem paketu prestavljeni v </w:t>
      </w:r>
      <w:r w:rsidR="00720F47">
        <w:t>»</w:t>
      </w:r>
      <w:r w:rsidRPr="00715C62">
        <w:rPr>
          <w:b/>
        </w:rPr>
        <w:t>Predlog nerealiziran</w:t>
      </w:r>
      <w:r w:rsidR="00720F47">
        <w:t>«</w:t>
      </w:r>
      <w:r w:rsidRPr="000B7CAF">
        <w:t xml:space="preserve">. </w:t>
      </w:r>
      <w:r>
        <w:t>S tem so se končale vse faze postopka.</w:t>
      </w:r>
    </w:p>
    <w:p w14:paraId="79FA9979" w14:textId="146D9A56" w:rsidR="00B846EB" w:rsidRDefault="00B846EB" w:rsidP="00B846EB">
      <w:pPr>
        <w:pStyle w:val="Naslov4"/>
      </w:pPr>
      <w:bookmarkStart w:id="763" w:name="_Toc86324393"/>
      <w:bookmarkStart w:id="764" w:name="_Toc89335663"/>
      <w:r>
        <w:t xml:space="preserve">Faza </w:t>
      </w:r>
      <w:r w:rsidR="00720F47">
        <w:t>»</w:t>
      </w:r>
      <w:r>
        <w:t>1. faza</w:t>
      </w:r>
      <w:r w:rsidR="00720F47">
        <w:t>«</w:t>
      </w:r>
      <w:r>
        <w:t xml:space="preserve"> prenosa v register</w:t>
      </w:r>
      <w:bookmarkEnd w:id="763"/>
      <w:bookmarkEnd w:id="764"/>
    </w:p>
    <w:p w14:paraId="1DDEB2E4" w14:textId="4CA580CF" w:rsidR="00B846EB" w:rsidRDefault="00B846EB" w:rsidP="00B846EB">
      <w:r>
        <w:t xml:space="preserve">V 1. fazi prenosa v register je </w:t>
      </w:r>
      <w:r w:rsidR="00EE2787">
        <w:t>pomembno</w:t>
      </w:r>
      <w:r w:rsidR="00906227">
        <w:t>,</w:t>
      </w:r>
      <w:r>
        <w:t xml:space="preserve"> da se preverijo osnovni podatki o razglasitvi </w:t>
      </w:r>
      <w:r w:rsidR="00906227">
        <w:t>z</w:t>
      </w:r>
      <w:r>
        <w:t xml:space="preserve"> vsebino odloka:</w:t>
      </w:r>
    </w:p>
    <w:p w14:paraId="03819918" w14:textId="77777777" w:rsidR="00B846EB" w:rsidRDefault="00B846EB" w:rsidP="009F0205">
      <w:pPr>
        <w:pStyle w:val="Odstavekseznama"/>
        <w:numPr>
          <w:ilvl w:val="0"/>
          <w:numId w:val="140"/>
        </w:numPr>
      </w:pPr>
      <w:r>
        <w:lastRenderedPageBreak/>
        <w:t>enota,</w:t>
      </w:r>
    </w:p>
    <w:p w14:paraId="1DDACD0B" w14:textId="77777777" w:rsidR="00B846EB" w:rsidRDefault="00B846EB" w:rsidP="009F0205">
      <w:pPr>
        <w:pStyle w:val="Odstavekseznama"/>
        <w:numPr>
          <w:ilvl w:val="0"/>
          <w:numId w:val="140"/>
        </w:numPr>
      </w:pPr>
      <w:r>
        <w:t>vrsta spomenika,</w:t>
      </w:r>
    </w:p>
    <w:p w14:paraId="6DF8CF9F" w14:textId="77777777" w:rsidR="00B846EB" w:rsidRDefault="00B846EB" w:rsidP="009F0205">
      <w:pPr>
        <w:pStyle w:val="Odstavekseznama"/>
        <w:numPr>
          <w:ilvl w:val="0"/>
          <w:numId w:val="140"/>
        </w:numPr>
      </w:pPr>
      <w:r>
        <w:t>tip razglasitve,</w:t>
      </w:r>
    </w:p>
    <w:p w14:paraId="7D42028A" w14:textId="77777777" w:rsidR="00B846EB" w:rsidRDefault="00B846EB" w:rsidP="009F0205">
      <w:pPr>
        <w:pStyle w:val="Odstavekseznama"/>
        <w:numPr>
          <w:ilvl w:val="0"/>
          <w:numId w:val="140"/>
        </w:numPr>
      </w:pPr>
      <w:r>
        <w:t>obseg razglasitve.</w:t>
      </w:r>
    </w:p>
    <w:p w14:paraId="68686B08" w14:textId="77777777" w:rsidR="00B846EB" w:rsidRDefault="00B846EB" w:rsidP="00B846EB">
      <w:r>
        <w:t xml:space="preserve">Predlog, ki ni zajet v vsebini odloka, se lahko iz paketa odstrani. </w:t>
      </w:r>
    </w:p>
    <w:p w14:paraId="08DEF856" w14:textId="77777777" w:rsidR="00B846EB" w:rsidRDefault="00B846EB" w:rsidP="00B846EB">
      <w:r>
        <w:t>Po potrditvi 1. faze se bodo razglasitve vpisale v register, nosilec paketa mora začeti preverjanje 2. faze, kjer se preverijo vse ostale podrobnosti.</w:t>
      </w:r>
    </w:p>
    <w:p w14:paraId="6CE9BA54" w14:textId="792B5709" w:rsidR="00B846EB" w:rsidRDefault="004B3D97" w:rsidP="00B846EB">
      <w:pPr>
        <w:pStyle w:val="Naslov5"/>
      </w:pPr>
      <w:bookmarkStart w:id="765" w:name="_Toc86324394"/>
      <w:bookmarkStart w:id="766" w:name="_Toc89335664"/>
      <w:r>
        <w:t xml:space="preserve"> </w:t>
      </w:r>
      <w:r w:rsidR="00B846EB">
        <w:t>Izločitev predloga iz paketa po objavi</w:t>
      </w:r>
      <w:bookmarkEnd w:id="765"/>
      <w:bookmarkEnd w:id="766"/>
    </w:p>
    <w:p w14:paraId="5D9E2678" w14:textId="044B5899" w:rsidR="00B846EB" w:rsidRDefault="00B846EB" w:rsidP="00B846EB">
      <w:r>
        <w:t>Predloga, ki ni zajet v vsebini odloka</w:t>
      </w:r>
      <w:r w:rsidR="00906227">
        <w:t>,</w:t>
      </w:r>
      <w:r>
        <w:t xml:space="preserve"> je potrebno izločiti iz paketa. </w:t>
      </w:r>
    </w:p>
    <w:p w14:paraId="1736B079" w14:textId="77777777" w:rsidR="00B846EB" w:rsidRDefault="00B846EB" w:rsidP="00B846EB">
      <w:pPr>
        <w:pStyle w:val="Naslov6"/>
      </w:pPr>
      <w:bookmarkStart w:id="767" w:name="_Toc86324395"/>
      <w:bookmarkStart w:id="768" w:name="_Toc89335665"/>
      <w:r>
        <w:t>Kdo lahko odstrani predlog iz paketa?</w:t>
      </w:r>
      <w:bookmarkEnd w:id="767"/>
      <w:bookmarkEnd w:id="768"/>
    </w:p>
    <w:p w14:paraId="281CD47F" w14:textId="77777777" w:rsidR="00B846EB" w:rsidRDefault="00B846EB" w:rsidP="00B846EB">
      <w:r>
        <w:t>Akcija je na voljo:</w:t>
      </w:r>
    </w:p>
    <w:p w14:paraId="7510CB00" w14:textId="77777777" w:rsidR="00B846EB" w:rsidRDefault="00B846EB" w:rsidP="009F0205">
      <w:pPr>
        <w:pStyle w:val="Odstavekseznama"/>
        <w:numPr>
          <w:ilvl w:val="0"/>
          <w:numId w:val="149"/>
        </w:numPr>
      </w:pPr>
      <w:r>
        <w:t xml:space="preserve">če ste </w:t>
      </w:r>
      <w:r w:rsidRPr="00171F52">
        <w:rPr>
          <w:b/>
        </w:rPr>
        <w:t>nosilec paketa MK</w:t>
      </w:r>
      <w:r>
        <w:t xml:space="preserve"> in</w:t>
      </w:r>
    </w:p>
    <w:p w14:paraId="2048A80D" w14:textId="05FA7AF0" w:rsidR="00B846EB" w:rsidRPr="00344ED6" w:rsidRDefault="00B846EB" w:rsidP="009F0205">
      <w:pPr>
        <w:pStyle w:val="Odstavekseznama"/>
        <w:numPr>
          <w:ilvl w:val="0"/>
          <w:numId w:val="149"/>
        </w:numPr>
      </w:pPr>
      <w:r>
        <w:t xml:space="preserve">če je </w:t>
      </w:r>
      <w:r w:rsidRPr="00914F6E">
        <w:rPr>
          <w:b/>
        </w:rPr>
        <w:t xml:space="preserve">status predloga </w:t>
      </w:r>
      <w:r w:rsidR="00720F47">
        <w:rPr>
          <w:b/>
        </w:rPr>
        <w:t>»</w:t>
      </w:r>
      <w:r w:rsidRPr="00914F6E">
        <w:rPr>
          <w:b/>
        </w:rPr>
        <w:t>Predlog v potrjevanju 1. faze</w:t>
      </w:r>
      <w:r w:rsidR="00720F47">
        <w:rPr>
          <w:b/>
        </w:rPr>
        <w:t>«</w:t>
      </w:r>
      <w:r w:rsidRPr="00914F6E">
        <w:rPr>
          <w:b/>
        </w:rPr>
        <w:t>.</w:t>
      </w:r>
    </w:p>
    <w:p w14:paraId="1E63C7AD" w14:textId="77777777" w:rsidR="00B846EB" w:rsidRDefault="00B846EB" w:rsidP="00B846EB">
      <w:pPr>
        <w:pStyle w:val="Naslov6"/>
      </w:pPr>
      <w:bookmarkStart w:id="769" w:name="_Toc86324396"/>
      <w:bookmarkStart w:id="770" w:name="_Toc89335666"/>
      <w:r>
        <w:t>Kako odstranim predlog iz paketa?</w:t>
      </w:r>
      <w:bookmarkEnd w:id="769"/>
      <w:bookmarkEnd w:id="770"/>
    </w:p>
    <w:p w14:paraId="74F0003A" w14:textId="77777777" w:rsidR="00B846EB" w:rsidRDefault="00B846EB" w:rsidP="00B846EB">
      <w:r w:rsidRPr="00344ED6">
        <w:rPr>
          <w:noProof/>
          <w:lang w:eastAsia="sl-SI"/>
        </w:rPr>
        <w:drawing>
          <wp:inline distT="0" distB="0" distL="0" distR="0" wp14:anchorId="69EF9BD9" wp14:editId="24D2AFA7">
            <wp:extent cx="1863969" cy="293146"/>
            <wp:effectExtent l="0" t="0" r="3175" b="0"/>
            <wp:docPr id="193" name="Picture 19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900282" cy="298857"/>
                    </a:xfrm>
                    <a:prstGeom prst="rect">
                      <a:avLst/>
                    </a:prstGeom>
                  </pic:spPr>
                </pic:pic>
              </a:graphicData>
            </a:graphic>
          </wp:inline>
        </w:drawing>
      </w:r>
    </w:p>
    <w:p w14:paraId="36459CBE" w14:textId="31658E68" w:rsidR="00B846EB" w:rsidRDefault="00B846EB" w:rsidP="009F0205">
      <w:pPr>
        <w:pStyle w:val="Odstavekseznama"/>
        <w:numPr>
          <w:ilvl w:val="0"/>
          <w:numId w:val="151"/>
        </w:numPr>
      </w:pPr>
      <w:r>
        <w:t xml:space="preserve">Na strani </w:t>
      </w:r>
      <w:r w:rsidR="00720F47">
        <w:t>»</w:t>
      </w:r>
      <w:r w:rsidRPr="00171F52">
        <w:rPr>
          <w:b/>
        </w:rPr>
        <w:t>Vpogled v paket</w:t>
      </w:r>
      <w:r w:rsidR="00720F47" w:rsidRPr="00B12226">
        <w:t>«</w:t>
      </w:r>
      <w:r>
        <w:t xml:space="preserve"> kliknite na zavihek </w:t>
      </w:r>
      <w:r w:rsidR="00720F47">
        <w:t>»</w:t>
      </w:r>
      <w:r w:rsidRPr="00171F52">
        <w:rPr>
          <w:b/>
        </w:rPr>
        <w:t>Predlogi</w:t>
      </w:r>
      <w:r w:rsidR="00720F47" w:rsidRPr="00B12226">
        <w:t>«</w:t>
      </w:r>
      <w:r w:rsidRPr="00B12226">
        <w:t>.</w:t>
      </w:r>
    </w:p>
    <w:p w14:paraId="279AFF9D" w14:textId="77777777" w:rsidR="00B846EB" w:rsidRDefault="00B846EB" w:rsidP="009F0205">
      <w:pPr>
        <w:pStyle w:val="Odstavekseznama"/>
        <w:numPr>
          <w:ilvl w:val="0"/>
          <w:numId w:val="151"/>
        </w:numPr>
      </w:pPr>
      <w:r>
        <w:t>Kliknite na predlog, ki ga želite izločiti.</w:t>
      </w:r>
    </w:p>
    <w:p w14:paraId="004CF4AB" w14:textId="6BD64EE4" w:rsidR="00B846EB" w:rsidRDefault="00B846EB" w:rsidP="009F0205">
      <w:pPr>
        <w:pStyle w:val="Odstavekseznama"/>
        <w:numPr>
          <w:ilvl w:val="0"/>
          <w:numId w:val="151"/>
        </w:numPr>
      </w:pPr>
      <w:r>
        <w:t xml:space="preserve">Kliknite na gumb </w:t>
      </w:r>
      <w:r w:rsidR="00720F47">
        <w:t>»</w:t>
      </w:r>
      <w:r>
        <w:rPr>
          <w:b/>
        </w:rPr>
        <w:t>Izloči predlog iz paketa</w:t>
      </w:r>
      <w:r w:rsidR="00720F47" w:rsidRPr="00B12226">
        <w:t>«</w:t>
      </w:r>
      <w:r w:rsidRPr="00B12226">
        <w:t>.</w:t>
      </w:r>
    </w:p>
    <w:p w14:paraId="2352F44D" w14:textId="77777777" w:rsidR="00B846EB" w:rsidRDefault="00B846EB" w:rsidP="009F0205">
      <w:pPr>
        <w:pStyle w:val="Odstavekseznama"/>
        <w:numPr>
          <w:ilvl w:val="0"/>
          <w:numId w:val="151"/>
        </w:numPr>
      </w:pPr>
      <w:r>
        <w:t xml:space="preserve">Obvezno vpišite komentar; komentar bo viden na </w:t>
      </w:r>
      <w:proofErr w:type="spellStart"/>
      <w:r>
        <w:t>časovnici</w:t>
      </w:r>
      <w:proofErr w:type="spellEnd"/>
      <w:r>
        <w:t>.</w:t>
      </w:r>
    </w:p>
    <w:p w14:paraId="4072FFF2" w14:textId="2D7B375E" w:rsidR="00B846EB" w:rsidRDefault="00B846EB" w:rsidP="009F0205">
      <w:pPr>
        <w:pStyle w:val="Odstavekseznama"/>
        <w:numPr>
          <w:ilvl w:val="0"/>
          <w:numId w:val="151"/>
        </w:numPr>
      </w:pPr>
      <w:r>
        <w:t xml:space="preserve">Kliknite na gumb </w:t>
      </w:r>
      <w:r w:rsidR="00720F47">
        <w:t>»</w:t>
      </w:r>
      <w:r w:rsidRPr="00175A24">
        <w:rPr>
          <w:b/>
        </w:rPr>
        <w:t>Potrdi</w:t>
      </w:r>
      <w:r w:rsidR="00720F47" w:rsidRPr="00335654">
        <w:t>«</w:t>
      </w:r>
      <w:r>
        <w:t xml:space="preserve"> </w:t>
      </w:r>
      <w:r w:rsidR="00565E59">
        <w:t>oz.</w:t>
      </w:r>
      <w:r>
        <w:t xml:space="preserve"> </w:t>
      </w:r>
      <w:r w:rsidR="00720F47">
        <w:t>»</w:t>
      </w:r>
      <w:r w:rsidRPr="00175A24">
        <w:rPr>
          <w:b/>
        </w:rPr>
        <w:t>Prekliči</w:t>
      </w:r>
      <w:r w:rsidR="00720F47" w:rsidRPr="00335654">
        <w:t>«</w:t>
      </w:r>
      <w:r w:rsidRPr="00335654">
        <w:t>,</w:t>
      </w:r>
      <w:r>
        <w:t xml:space="preserve"> če želite prekiniti akcijo.</w:t>
      </w:r>
    </w:p>
    <w:p w14:paraId="16D1C434" w14:textId="39DA5875" w:rsidR="00B846EB" w:rsidRPr="00175A24" w:rsidRDefault="00B846EB" w:rsidP="009F0205">
      <w:pPr>
        <w:pStyle w:val="Odstavekseznama"/>
        <w:numPr>
          <w:ilvl w:val="0"/>
          <w:numId w:val="151"/>
        </w:numPr>
      </w:pPr>
      <w:r>
        <w:t xml:space="preserve">Na koncu uspešno izvedene akcije je status predloga </w:t>
      </w:r>
      <w:r w:rsidR="00720F47">
        <w:t>»</w:t>
      </w:r>
      <w:r>
        <w:rPr>
          <w:b/>
        </w:rPr>
        <w:t>Predlog umaknjen po objavi</w:t>
      </w:r>
      <w:r w:rsidR="00720F47" w:rsidRPr="00B12226">
        <w:t>«</w:t>
      </w:r>
      <w:r w:rsidRPr="00B12226">
        <w:t>.</w:t>
      </w:r>
    </w:p>
    <w:p w14:paraId="0860B7D7" w14:textId="0EB6E14B" w:rsidR="00B846EB" w:rsidRDefault="004B3D97" w:rsidP="00B846EB">
      <w:pPr>
        <w:pStyle w:val="Naslov5"/>
      </w:pPr>
      <w:bookmarkStart w:id="771" w:name="_Toc86324397"/>
      <w:bookmarkStart w:id="772" w:name="_Toc89335667"/>
      <w:r>
        <w:t xml:space="preserve"> </w:t>
      </w:r>
      <w:r w:rsidR="00B846EB">
        <w:t>Potrditev 1. faze</w:t>
      </w:r>
      <w:bookmarkEnd w:id="771"/>
      <w:bookmarkEnd w:id="772"/>
    </w:p>
    <w:p w14:paraId="01796862" w14:textId="48AF5130" w:rsidR="00B846EB" w:rsidRDefault="00B846EB" w:rsidP="00B12226">
      <w:r>
        <w:t xml:space="preserve">S </w:t>
      </w:r>
      <w:r w:rsidR="00EE2787">
        <w:t>potrditvijo</w:t>
      </w:r>
      <w:r>
        <w:t xml:space="preserve"> 1. faze se bodo prenesli podatki iz predloga v register. </w:t>
      </w:r>
    </w:p>
    <w:p w14:paraId="29A630B3" w14:textId="64493E3C" w:rsidR="00B846EB" w:rsidRDefault="00B846EB" w:rsidP="00B846EB">
      <w:pPr>
        <w:pStyle w:val="Naslov6"/>
      </w:pPr>
      <w:bookmarkStart w:id="773" w:name="_Toc86324398"/>
      <w:bookmarkStart w:id="774" w:name="_Toc89335668"/>
      <w:r>
        <w:t>Kdo lahko potrdi 1. fazo</w:t>
      </w:r>
      <w:r w:rsidR="00630B58" w:rsidRPr="00630B58">
        <w:t xml:space="preserve"> </w:t>
      </w:r>
      <w:r w:rsidR="00630B58">
        <w:t>in kdaj</w:t>
      </w:r>
      <w:r>
        <w:t>?</w:t>
      </w:r>
      <w:bookmarkEnd w:id="773"/>
      <w:bookmarkEnd w:id="774"/>
    </w:p>
    <w:p w14:paraId="67A7063D" w14:textId="77777777" w:rsidR="00B846EB" w:rsidRDefault="00B846EB" w:rsidP="00B846EB">
      <w:r>
        <w:t>Akcija je na voljo:</w:t>
      </w:r>
    </w:p>
    <w:p w14:paraId="0DA734E2" w14:textId="77777777" w:rsidR="00B846EB" w:rsidRDefault="00B846EB" w:rsidP="009F0205">
      <w:pPr>
        <w:pStyle w:val="Odstavekseznama"/>
        <w:numPr>
          <w:ilvl w:val="0"/>
          <w:numId w:val="149"/>
        </w:numPr>
      </w:pPr>
      <w:r>
        <w:t xml:space="preserve">če ste </w:t>
      </w:r>
      <w:r w:rsidRPr="00171F52">
        <w:rPr>
          <w:b/>
        </w:rPr>
        <w:t>nosilec paketa MK</w:t>
      </w:r>
      <w:r>
        <w:t xml:space="preserve"> in</w:t>
      </w:r>
    </w:p>
    <w:p w14:paraId="62A46E4F" w14:textId="0D3891FA" w:rsidR="00B846EB" w:rsidRPr="00914F6E" w:rsidRDefault="00B846EB" w:rsidP="009F0205">
      <w:pPr>
        <w:pStyle w:val="Odstavekseznama"/>
        <w:numPr>
          <w:ilvl w:val="0"/>
          <w:numId w:val="149"/>
        </w:numPr>
      </w:pPr>
      <w:r>
        <w:t xml:space="preserve">če je </w:t>
      </w:r>
      <w:r w:rsidRPr="00914F6E">
        <w:rPr>
          <w:b/>
        </w:rPr>
        <w:t xml:space="preserve">status </w:t>
      </w:r>
      <w:r>
        <w:rPr>
          <w:b/>
        </w:rPr>
        <w:t>paketa</w:t>
      </w:r>
      <w:r w:rsidRPr="00914F6E">
        <w:rPr>
          <w:b/>
        </w:rPr>
        <w:t xml:space="preserve"> </w:t>
      </w:r>
      <w:r w:rsidR="00720F47" w:rsidRPr="00B12226">
        <w:t>»</w:t>
      </w:r>
      <w:r>
        <w:rPr>
          <w:b/>
        </w:rPr>
        <w:t>Objavljen</w:t>
      </w:r>
      <w:r w:rsidR="00720F47" w:rsidRPr="00B12226">
        <w:t>«</w:t>
      </w:r>
      <w:r w:rsidRPr="00B12226">
        <w:t>.</w:t>
      </w:r>
    </w:p>
    <w:p w14:paraId="5928ACFB" w14:textId="77777777" w:rsidR="00B846EB" w:rsidRPr="00914F6E" w:rsidRDefault="00B846EB" w:rsidP="00B846EB">
      <w:r w:rsidRPr="00914F6E">
        <w:rPr>
          <w:rStyle w:val="Poudarek"/>
        </w:rPr>
        <w:t>Pozor!</w:t>
      </w:r>
      <w:r>
        <w:t xml:space="preserve"> Preden potrdite prvo fazo, obvezno najprej uredite paket in vpišite podatke o odloku.</w:t>
      </w:r>
    </w:p>
    <w:p w14:paraId="088102B0" w14:textId="77777777" w:rsidR="00B846EB" w:rsidRDefault="00B846EB" w:rsidP="00B846EB">
      <w:pPr>
        <w:pStyle w:val="Naslov6"/>
      </w:pPr>
      <w:bookmarkStart w:id="775" w:name="_Toc86324399"/>
      <w:bookmarkStart w:id="776" w:name="_Toc89335669"/>
      <w:r>
        <w:t>Kako potrdim 1. fazo?</w:t>
      </w:r>
      <w:bookmarkEnd w:id="775"/>
      <w:bookmarkEnd w:id="776"/>
    </w:p>
    <w:p w14:paraId="5850C3D2" w14:textId="77777777" w:rsidR="00B846EB" w:rsidRDefault="00B846EB" w:rsidP="00B846EB">
      <w:r w:rsidRPr="00914F6E">
        <w:rPr>
          <w:noProof/>
          <w:lang w:eastAsia="sl-SI"/>
        </w:rPr>
        <w:drawing>
          <wp:inline distT="0" distB="0" distL="0" distR="0" wp14:anchorId="6F842160" wp14:editId="1A3D30DF">
            <wp:extent cx="1951892" cy="292199"/>
            <wp:effectExtent l="0" t="0" r="0" b="0"/>
            <wp:docPr id="194" name="Picture 19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86366" cy="297360"/>
                    </a:xfrm>
                    <a:prstGeom prst="rect">
                      <a:avLst/>
                    </a:prstGeom>
                  </pic:spPr>
                </pic:pic>
              </a:graphicData>
            </a:graphic>
          </wp:inline>
        </w:drawing>
      </w:r>
    </w:p>
    <w:p w14:paraId="2D753DBC" w14:textId="65FAE38C" w:rsidR="00B846EB" w:rsidRDefault="00B846EB" w:rsidP="009F0205">
      <w:pPr>
        <w:pStyle w:val="Odstavekseznama"/>
        <w:numPr>
          <w:ilvl w:val="0"/>
          <w:numId w:val="152"/>
        </w:numPr>
      </w:pPr>
      <w:r>
        <w:t xml:space="preserve">Odprite stran </w:t>
      </w:r>
      <w:r w:rsidR="00720F47">
        <w:t>»</w:t>
      </w:r>
      <w:r w:rsidRPr="001456A2">
        <w:rPr>
          <w:b/>
        </w:rPr>
        <w:t xml:space="preserve">Vpogled v </w:t>
      </w:r>
      <w:r>
        <w:rPr>
          <w:b/>
        </w:rPr>
        <w:t>paket</w:t>
      </w:r>
      <w:r w:rsidR="00720F47" w:rsidRPr="00B12226">
        <w:t>«</w:t>
      </w:r>
      <w:r w:rsidRPr="00B12226">
        <w:t>.</w:t>
      </w:r>
    </w:p>
    <w:p w14:paraId="05CE2519" w14:textId="13918236" w:rsidR="00B846EB" w:rsidRPr="00B12226" w:rsidRDefault="00B846EB" w:rsidP="009F0205">
      <w:pPr>
        <w:pStyle w:val="Odstavekseznama"/>
        <w:numPr>
          <w:ilvl w:val="0"/>
          <w:numId w:val="152"/>
        </w:numPr>
      </w:pPr>
      <w:r>
        <w:t xml:space="preserve">Kliknite na gumb </w:t>
      </w:r>
      <w:r w:rsidR="00720F47">
        <w:t>»</w:t>
      </w:r>
      <w:r w:rsidRPr="00914F6E">
        <w:rPr>
          <w:b/>
        </w:rPr>
        <w:t>Uredi</w:t>
      </w:r>
      <w:r w:rsidR="00720F47" w:rsidRPr="00B12226">
        <w:t>«</w:t>
      </w:r>
      <w:r>
        <w:t xml:space="preserve"> in na tretjem koraku čarovnika vpišite podatke o odloku; Kliknite gumb </w:t>
      </w:r>
      <w:r w:rsidR="00720F47">
        <w:t>»</w:t>
      </w:r>
      <w:r w:rsidRPr="00914F6E">
        <w:rPr>
          <w:b/>
        </w:rPr>
        <w:t>Shranite in zaprite</w:t>
      </w:r>
      <w:r w:rsidR="00720F47" w:rsidRPr="00B12226">
        <w:t>«</w:t>
      </w:r>
      <w:r w:rsidRPr="00B12226">
        <w:t>.</w:t>
      </w:r>
      <w:r>
        <w:t xml:space="preserve"> Za podrobnosti glede dodajanja novega predpisa preberite </w:t>
      </w:r>
      <w:r w:rsidR="00720F47">
        <w:t>»</w:t>
      </w:r>
      <w:r w:rsidR="00B12226" w:rsidRPr="00B12226">
        <w:rPr>
          <w:rStyle w:val="DocReferenceChar"/>
        </w:rPr>
        <w:fldChar w:fldCharType="begin"/>
      </w:r>
      <w:r w:rsidR="00B12226" w:rsidRPr="00B12226">
        <w:rPr>
          <w:rStyle w:val="DocReferenceChar"/>
        </w:rPr>
        <w:instrText xml:space="preserve"> REF _Ref86997868 \h </w:instrText>
      </w:r>
      <w:r w:rsidR="00B12226">
        <w:rPr>
          <w:rStyle w:val="DocReferenceChar"/>
        </w:rPr>
        <w:instrText xml:space="preserve"> \* MERGEFORMAT </w:instrText>
      </w:r>
      <w:r w:rsidR="00B12226" w:rsidRPr="00B12226">
        <w:rPr>
          <w:rStyle w:val="DocReferenceChar"/>
        </w:rPr>
      </w:r>
      <w:r w:rsidR="00B12226" w:rsidRPr="00B12226">
        <w:rPr>
          <w:rStyle w:val="DocReferenceChar"/>
        </w:rPr>
        <w:fldChar w:fldCharType="separate"/>
      </w:r>
      <w:r w:rsidR="00CD0F51" w:rsidRPr="00CD0F51">
        <w:rPr>
          <w:rStyle w:val="DocReferenceChar"/>
        </w:rPr>
        <w:t>Dodajanje novega predpisa</w:t>
      </w:r>
      <w:r w:rsidR="00B12226" w:rsidRPr="00B12226">
        <w:rPr>
          <w:rStyle w:val="DocReferenceChar"/>
        </w:rPr>
        <w:fldChar w:fldCharType="end"/>
      </w:r>
      <w:r w:rsidR="00720F47" w:rsidRPr="00B12226">
        <w:t>«</w:t>
      </w:r>
      <w:r w:rsidRPr="00B12226">
        <w:t>.</w:t>
      </w:r>
    </w:p>
    <w:p w14:paraId="5071F4B7" w14:textId="5EC2A335" w:rsidR="00B846EB" w:rsidRDefault="00B846EB" w:rsidP="009F0205">
      <w:pPr>
        <w:pStyle w:val="Odstavekseznama"/>
        <w:numPr>
          <w:ilvl w:val="0"/>
          <w:numId w:val="152"/>
        </w:numPr>
      </w:pPr>
      <w:r>
        <w:t xml:space="preserve">Kliknite na gumb </w:t>
      </w:r>
      <w:r w:rsidR="00720F47">
        <w:t>»</w:t>
      </w:r>
      <w:r>
        <w:rPr>
          <w:b/>
        </w:rPr>
        <w:t>Potrdi prvo fazo</w:t>
      </w:r>
      <w:r w:rsidR="00720F47" w:rsidRPr="00B12226">
        <w:t>«</w:t>
      </w:r>
      <w:r w:rsidRPr="00B12226">
        <w:t>.</w:t>
      </w:r>
    </w:p>
    <w:p w14:paraId="3EC5F901" w14:textId="77777777" w:rsidR="00B846EB" w:rsidRDefault="00B846EB" w:rsidP="009F0205">
      <w:pPr>
        <w:pStyle w:val="Odstavekseznama"/>
        <w:numPr>
          <w:ilvl w:val="0"/>
          <w:numId w:val="152"/>
        </w:numPr>
      </w:pPr>
      <w:r>
        <w:t xml:space="preserve">Obvezno vpišite komentar; komentar bo viden na </w:t>
      </w:r>
      <w:proofErr w:type="spellStart"/>
      <w:r>
        <w:t>časovnici</w:t>
      </w:r>
      <w:proofErr w:type="spellEnd"/>
      <w:r>
        <w:t>.</w:t>
      </w:r>
    </w:p>
    <w:p w14:paraId="4BEE841D" w14:textId="3B6CB8A5" w:rsidR="00B846EB" w:rsidRDefault="00B846EB" w:rsidP="009F0205">
      <w:pPr>
        <w:pStyle w:val="Odstavekseznama"/>
        <w:numPr>
          <w:ilvl w:val="0"/>
          <w:numId w:val="152"/>
        </w:numPr>
      </w:pPr>
      <w:r>
        <w:t xml:space="preserve">Kliknite na gumb </w:t>
      </w:r>
      <w:r w:rsidR="00720F47">
        <w:t>»</w:t>
      </w:r>
      <w:r w:rsidRPr="00175A24">
        <w:rPr>
          <w:b/>
        </w:rPr>
        <w:t>Potrdi</w:t>
      </w:r>
      <w:r w:rsidR="00720F47" w:rsidRPr="00B12226">
        <w:t>«</w:t>
      </w:r>
      <w:r>
        <w:t xml:space="preserve"> </w:t>
      </w:r>
      <w:r w:rsidR="00565E59">
        <w:t>oz.</w:t>
      </w:r>
      <w:r>
        <w:t xml:space="preserve"> </w:t>
      </w:r>
      <w:r w:rsidR="00720F47">
        <w:t>»</w:t>
      </w:r>
      <w:r w:rsidRPr="00175A24">
        <w:rPr>
          <w:b/>
        </w:rPr>
        <w:t>Prekliči</w:t>
      </w:r>
      <w:r w:rsidR="00720F47" w:rsidRPr="00B12226">
        <w:t>«</w:t>
      </w:r>
      <w:r w:rsidRPr="00B12226">
        <w:t>,</w:t>
      </w:r>
      <w:r>
        <w:t xml:space="preserve"> če želite prekiniti akcijo.</w:t>
      </w:r>
    </w:p>
    <w:p w14:paraId="184F23D4" w14:textId="7C98B259" w:rsidR="00B846EB" w:rsidRPr="00175A24" w:rsidRDefault="00B846EB" w:rsidP="009F0205">
      <w:pPr>
        <w:pStyle w:val="Odstavekseznama"/>
        <w:numPr>
          <w:ilvl w:val="0"/>
          <w:numId w:val="152"/>
        </w:numPr>
      </w:pPr>
      <w:r>
        <w:lastRenderedPageBreak/>
        <w:t xml:space="preserve">Na koncu uspešno izvedene akcije je status paketa </w:t>
      </w:r>
      <w:r w:rsidR="00720F47">
        <w:t>»</w:t>
      </w:r>
      <w:r>
        <w:rPr>
          <w:b/>
        </w:rPr>
        <w:t>Potrjena 1. faza</w:t>
      </w:r>
      <w:r w:rsidR="00720F47" w:rsidRPr="00B12226">
        <w:t>«</w:t>
      </w:r>
      <w:r w:rsidRPr="00B12226">
        <w:t>;</w:t>
      </w:r>
      <w:r>
        <w:t xml:space="preserve"> </w:t>
      </w:r>
      <w:r w:rsidRPr="000B7CAF">
        <w:t>hkrati so vsi predlogi, ki so v tem paketu</w:t>
      </w:r>
      <w:r>
        <w:t>,</w:t>
      </w:r>
      <w:r w:rsidRPr="000B7CAF">
        <w:t xml:space="preserve"> prestavljeni v </w:t>
      </w:r>
      <w:r w:rsidR="00720F47">
        <w:t>»</w:t>
      </w:r>
      <w:r w:rsidRPr="000B7CAF">
        <w:rPr>
          <w:b/>
        </w:rPr>
        <w:t xml:space="preserve">Predlog </w:t>
      </w:r>
      <w:r>
        <w:rPr>
          <w:b/>
        </w:rPr>
        <w:t>potrjena 1. faza</w:t>
      </w:r>
      <w:r w:rsidR="00720F47">
        <w:t>«</w:t>
      </w:r>
      <w:r>
        <w:t>.</w:t>
      </w:r>
    </w:p>
    <w:p w14:paraId="2F1E46F2" w14:textId="7F7AFA6A" w:rsidR="00B846EB" w:rsidRDefault="00B846EB" w:rsidP="00B846EB">
      <w:r>
        <w:t xml:space="preserve">Po </w:t>
      </w:r>
      <w:r w:rsidR="00EE2787">
        <w:t>končanem</w:t>
      </w:r>
      <w:r>
        <w:t xml:space="preserve"> vpisu 1. faze v register paket bo v statusu </w:t>
      </w:r>
      <w:r w:rsidR="00720F47">
        <w:t>»</w:t>
      </w:r>
      <w:r w:rsidRPr="007575AD">
        <w:rPr>
          <w:b/>
        </w:rPr>
        <w:t>Vpisana 1. faza</w:t>
      </w:r>
      <w:r w:rsidR="00720F47">
        <w:t>«</w:t>
      </w:r>
      <w:r>
        <w:t xml:space="preserve">, predlogi bodo imeli status </w:t>
      </w:r>
      <w:r w:rsidR="00720F47">
        <w:t>»</w:t>
      </w:r>
      <w:r w:rsidRPr="007575AD">
        <w:rPr>
          <w:b/>
        </w:rPr>
        <w:t>Predlog vpisana prva faza</w:t>
      </w:r>
      <w:r w:rsidR="00720F47">
        <w:t>«</w:t>
      </w:r>
      <w:r>
        <w:t>.</w:t>
      </w:r>
    </w:p>
    <w:p w14:paraId="37947DF8" w14:textId="7C427B99" w:rsidR="00B846EB" w:rsidRDefault="00B846EB" w:rsidP="00B846EB">
      <w:r>
        <w:t xml:space="preserve">S tem se konča 1. faza prenosa v register in se začne 2. faza. Ne velja za predloge za </w:t>
      </w:r>
      <w:r w:rsidR="00EE2787">
        <w:t>izbris</w:t>
      </w:r>
      <w:r>
        <w:t>, ki nimajo 2. faze in je prenos v popolnosti zaključen.</w:t>
      </w:r>
    </w:p>
    <w:p w14:paraId="56B15494" w14:textId="77777777" w:rsidR="00B846EB" w:rsidRDefault="00B846EB" w:rsidP="00B846EB">
      <w:pPr>
        <w:pStyle w:val="Naslov5"/>
      </w:pPr>
      <w:bookmarkStart w:id="777" w:name="_Toc86324400"/>
      <w:bookmarkStart w:id="778" w:name="_Toc89335670"/>
      <w:r>
        <w:t>Pošlji v preverjanje 2. faze paket SDP</w:t>
      </w:r>
      <w:bookmarkEnd w:id="777"/>
      <w:bookmarkEnd w:id="778"/>
    </w:p>
    <w:p w14:paraId="6C06A886" w14:textId="77777777" w:rsidR="00B846EB" w:rsidRDefault="00B846EB" w:rsidP="00B846EB">
      <w:r>
        <w:t>SDP paketi se preverjajo na MK.</w:t>
      </w:r>
    </w:p>
    <w:p w14:paraId="567C190F" w14:textId="400FC3B3" w:rsidR="00B846EB" w:rsidRDefault="00B846EB" w:rsidP="00B846EB">
      <w:pPr>
        <w:pStyle w:val="Naslov6"/>
      </w:pPr>
      <w:bookmarkStart w:id="779" w:name="_Toc86324401"/>
      <w:bookmarkStart w:id="780" w:name="_Toc89335671"/>
      <w:r>
        <w:t>Kdo lahko pošlje paket v preverjanje 2. faze</w:t>
      </w:r>
      <w:r w:rsidR="00630B58" w:rsidRPr="00630B58">
        <w:t xml:space="preserve"> </w:t>
      </w:r>
      <w:r w:rsidR="00630B58">
        <w:t>in kdaj</w:t>
      </w:r>
      <w:r>
        <w:t>?</w:t>
      </w:r>
      <w:bookmarkEnd w:id="779"/>
      <w:bookmarkEnd w:id="780"/>
    </w:p>
    <w:p w14:paraId="71DA425E" w14:textId="77777777" w:rsidR="00B846EB" w:rsidRDefault="00B846EB" w:rsidP="00B846EB">
      <w:r>
        <w:t>Akcija je na voljo:</w:t>
      </w:r>
    </w:p>
    <w:p w14:paraId="5D30FBE5" w14:textId="77777777" w:rsidR="00B846EB" w:rsidRDefault="00B846EB" w:rsidP="009F0205">
      <w:pPr>
        <w:pStyle w:val="Odstavekseznama"/>
        <w:numPr>
          <w:ilvl w:val="0"/>
          <w:numId w:val="175"/>
        </w:numPr>
      </w:pPr>
      <w:r>
        <w:t xml:space="preserve">če ste </w:t>
      </w:r>
      <w:r w:rsidRPr="005F6680">
        <w:rPr>
          <w:b/>
        </w:rPr>
        <w:t>nosilec paketa OE</w:t>
      </w:r>
      <w:r>
        <w:t xml:space="preserve"> in</w:t>
      </w:r>
    </w:p>
    <w:p w14:paraId="3B3C61D3" w14:textId="51123661" w:rsidR="00B846EB" w:rsidRPr="005F6680" w:rsidRDefault="00B846EB" w:rsidP="009F0205">
      <w:pPr>
        <w:pStyle w:val="Odstavekseznama"/>
        <w:numPr>
          <w:ilvl w:val="0"/>
          <w:numId w:val="175"/>
        </w:numPr>
      </w:pPr>
      <w:r>
        <w:t xml:space="preserve">če je </w:t>
      </w:r>
      <w:r w:rsidRPr="005F6680">
        <w:rPr>
          <w:b/>
        </w:rPr>
        <w:t xml:space="preserve">status paketa </w:t>
      </w:r>
      <w:r w:rsidR="00720F47" w:rsidRPr="00B95116">
        <w:t>»</w:t>
      </w:r>
      <w:r w:rsidRPr="005F6680">
        <w:rPr>
          <w:b/>
        </w:rPr>
        <w:t>Vpisana 2. faza</w:t>
      </w:r>
      <w:r w:rsidR="00720F47" w:rsidRPr="00B95116">
        <w:t>«</w:t>
      </w:r>
      <w:r w:rsidRPr="00B95116">
        <w:t>.</w:t>
      </w:r>
    </w:p>
    <w:p w14:paraId="1681A922" w14:textId="77777777" w:rsidR="00B846EB" w:rsidRDefault="00B846EB" w:rsidP="00B846EB">
      <w:pPr>
        <w:pStyle w:val="Naslov6"/>
      </w:pPr>
      <w:bookmarkStart w:id="781" w:name="_Toc86324402"/>
      <w:bookmarkStart w:id="782" w:name="_Toc89335672"/>
      <w:r>
        <w:t>Kako pošljem paket v preverjanje 2. faze?</w:t>
      </w:r>
      <w:bookmarkEnd w:id="781"/>
      <w:bookmarkEnd w:id="782"/>
    </w:p>
    <w:p w14:paraId="074229CA" w14:textId="77777777" w:rsidR="00B846EB" w:rsidRDefault="00B846EB" w:rsidP="00B846EB">
      <w:r w:rsidRPr="005F6680">
        <w:rPr>
          <w:noProof/>
          <w:lang w:eastAsia="sl-SI"/>
        </w:rPr>
        <w:drawing>
          <wp:inline distT="0" distB="0" distL="0" distR="0" wp14:anchorId="3E2338C6" wp14:editId="6A19DFB8">
            <wp:extent cx="2065199" cy="304826"/>
            <wp:effectExtent l="0" t="0" r="0" b="0"/>
            <wp:docPr id="156" name="Picture 15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065199" cy="304826"/>
                    </a:xfrm>
                    <a:prstGeom prst="rect">
                      <a:avLst/>
                    </a:prstGeom>
                  </pic:spPr>
                </pic:pic>
              </a:graphicData>
            </a:graphic>
          </wp:inline>
        </w:drawing>
      </w:r>
    </w:p>
    <w:p w14:paraId="1049D2D9" w14:textId="5EB09C2E" w:rsidR="00B846EB" w:rsidRDefault="00B846EB" w:rsidP="009F0205">
      <w:pPr>
        <w:pStyle w:val="Odstavekseznama"/>
        <w:numPr>
          <w:ilvl w:val="0"/>
          <w:numId w:val="176"/>
        </w:numPr>
      </w:pPr>
      <w:r>
        <w:t xml:space="preserve">Odprite stran </w:t>
      </w:r>
      <w:r w:rsidR="00720F47">
        <w:t>»</w:t>
      </w:r>
      <w:r w:rsidRPr="005F6680">
        <w:rPr>
          <w:b/>
        </w:rPr>
        <w:t>Vpogled v paket</w:t>
      </w:r>
      <w:r w:rsidR="00720F47" w:rsidRPr="00335654">
        <w:t>«</w:t>
      </w:r>
      <w:r w:rsidRPr="00335654">
        <w:t>.</w:t>
      </w:r>
    </w:p>
    <w:p w14:paraId="7B2A859A" w14:textId="58D150D1" w:rsidR="00B846EB" w:rsidRDefault="00B846EB" w:rsidP="009F0205">
      <w:pPr>
        <w:pStyle w:val="Odstavekseznama"/>
        <w:numPr>
          <w:ilvl w:val="0"/>
          <w:numId w:val="176"/>
        </w:numPr>
      </w:pPr>
      <w:r>
        <w:t xml:space="preserve">Kliknite na gumb </w:t>
      </w:r>
      <w:r w:rsidR="00720F47">
        <w:t>»</w:t>
      </w:r>
      <w:r>
        <w:rPr>
          <w:b/>
        </w:rPr>
        <w:t>Preveri drugo fazo</w:t>
      </w:r>
      <w:r w:rsidR="00720F47" w:rsidRPr="00335654">
        <w:t>«</w:t>
      </w:r>
      <w:r w:rsidRPr="00335654">
        <w:t>.</w:t>
      </w:r>
    </w:p>
    <w:p w14:paraId="29545CAF" w14:textId="77777777" w:rsidR="00B846EB" w:rsidRDefault="00B846EB" w:rsidP="009F0205">
      <w:pPr>
        <w:pStyle w:val="Odstavekseznama"/>
        <w:numPr>
          <w:ilvl w:val="0"/>
          <w:numId w:val="176"/>
        </w:numPr>
      </w:pPr>
      <w:r>
        <w:t xml:space="preserve">Če želite, vpišite komentar; komentar bo viden na </w:t>
      </w:r>
      <w:proofErr w:type="spellStart"/>
      <w:r>
        <w:t>časovnici</w:t>
      </w:r>
      <w:proofErr w:type="spellEnd"/>
      <w:r>
        <w:t>.</w:t>
      </w:r>
    </w:p>
    <w:p w14:paraId="2474633E" w14:textId="76850C9B" w:rsidR="00B846EB" w:rsidRPr="00175A24" w:rsidRDefault="00B846EB" w:rsidP="009F0205">
      <w:pPr>
        <w:pStyle w:val="Odstavekseznama"/>
        <w:numPr>
          <w:ilvl w:val="0"/>
          <w:numId w:val="176"/>
        </w:numPr>
      </w:pPr>
      <w:r>
        <w:t xml:space="preserve">Na koncu uspešno izvedene akcije je status paketa </w:t>
      </w:r>
      <w:r w:rsidR="00720F47">
        <w:t>»</w:t>
      </w:r>
      <w:r>
        <w:rPr>
          <w:b/>
        </w:rPr>
        <w:t>V preverjanju 2. faze na MK</w:t>
      </w:r>
      <w:r w:rsidR="00720F47" w:rsidRPr="00335654">
        <w:t>«</w:t>
      </w:r>
      <w:r w:rsidRPr="00335654">
        <w:t>;</w:t>
      </w:r>
      <w:r>
        <w:t xml:space="preserve"> </w:t>
      </w:r>
      <w:r w:rsidRPr="000B7CAF">
        <w:t>hkrati so vsi predlogi, ki so v tem paketu</w:t>
      </w:r>
      <w:r>
        <w:t>,</w:t>
      </w:r>
      <w:r w:rsidRPr="000B7CAF">
        <w:t xml:space="preserve"> prestavljeni v </w:t>
      </w:r>
      <w:r w:rsidR="00720F47">
        <w:t>»</w:t>
      </w:r>
      <w:r w:rsidRPr="000B7CAF">
        <w:rPr>
          <w:b/>
        </w:rPr>
        <w:t xml:space="preserve">Predlog </w:t>
      </w:r>
      <w:r>
        <w:rPr>
          <w:b/>
        </w:rPr>
        <w:t xml:space="preserve">preverjanje </w:t>
      </w:r>
      <w:r w:rsidR="00EE2787">
        <w:rPr>
          <w:b/>
        </w:rPr>
        <w:t>druge</w:t>
      </w:r>
      <w:r>
        <w:rPr>
          <w:b/>
        </w:rPr>
        <w:t xml:space="preserve"> faze MK brez OE</w:t>
      </w:r>
      <w:r w:rsidR="00720F47">
        <w:t>«</w:t>
      </w:r>
      <w:r>
        <w:t>.</w:t>
      </w:r>
    </w:p>
    <w:p w14:paraId="201007CF" w14:textId="47D20B56" w:rsidR="00B846EB" w:rsidRDefault="00B846EB" w:rsidP="00B846EB">
      <w:r>
        <w:t xml:space="preserve">S tem je delo na paketu končano, </w:t>
      </w:r>
      <w:r w:rsidR="00906227">
        <w:t>treba</w:t>
      </w:r>
      <w:r>
        <w:t xml:space="preserve"> je še preveriti in potrditi vsak predlog posebej. Poglej poglavje </w:t>
      </w:r>
      <w:r w:rsidR="00720F47">
        <w:t>»</w:t>
      </w:r>
      <w:r w:rsidRPr="00F557B5">
        <w:rPr>
          <w:color w:val="1E5E9F" w:themeColor="accent3" w:themeShade="BF"/>
        </w:rPr>
        <w:fldChar w:fldCharType="begin"/>
      </w:r>
      <w:r w:rsidRPr="00F557B5">
        <w:rPr>
          <w:color w:val="1E5E9F" w:themeColor="accent3" w:themeShade="BF"/>
        </w:rPr>
        <w:instrText xml:space="preserve"> REF _Ref86149144 \h </w:instrText>
      </w:r>
      <w:r w:rsidRPr="00F557B5">
        <w:rPr>
          <w:color w:val="1E5E9F" w:themeColor="accent3" w:themeShade="BF"/>
        </w:rPr>
      </w:r>
      <w:r w:rsidRPr="00F557B5">
        <w:rPr>
          <w:color w:val="1E5E9F" w:themeColor="accent3" w:themeShade="BF"/>
        </w:rPr>
        <w:fldChar w:fldCharType="separate"/>
      </w:r>
      <w:r w:rsidR="00CD0F51">
        <w:t>Faza »2. faza« prenosa v register</w:t>
      </w:r>
      <w:r w:rsidRPr="00F557B5">
        <w:rPr>
          <w:color w:val="1E5E9F" w:themeColor="accent3" w:themeShade="BF"/>
        </w:rPr>
        <w:fldChar w:fldCharType="end"/>
      </w:r>
      <w:r w:rsidR="00B95116">
        <w:t>«</w:t>
      </w:r>
      <w:r w:rsidR="00906227">
        <w:t>.</w:t>
      </w:r>
    </w:p>
    <w:p w14:paraId="22085237" w14:textId="77777777" w:rsidR="00B846EB" w:rsidRDefault="00B846EB" w:rsidP="00B846EB">
      <w:pPr>
        <w:pStyle w:val="Naslov5"/>
      </w:pPr>
      <w:bookmarkStart w:id="783" w:name="_Toc86324403"/>
      <w:bookmarkStart w:id="784" w:name="_Toc89335673"/>
      <w:r>
        <w:t>Pošlji v preverjanje 2. faze paket SLP</w:t>
      </w:r>
      <w:bookmarkEnd w:id="783"/>
      <w:bookmarkEnd w:id="784"/>
    </w:p>
    <w:p w14:paraId="3446BC6E" w14:textId="7DFAAD9C" w:rsidR="00B846EB" w:rsidRDefault="00B846EB" w:rsidP="00B846EB">
      <w:r>
        <w:t xml:space="preserve">Pri </w:t>
      </w:r>
      <w:r w:rsidR="00906227">
        <w:t>paketih SLP</w:t>
      </w:r>
      <w:r>
        <w:t xml:space="preserve"> se nosilec MK odloči, ali se bo najprej </w:t>
      </w:r>
      <w:r w:rsidR="00EE2787">
        <w:t>preverjalo</w:t>
      </w:r>
      <w:r>
        <w:t xml:space="preserve"> še na OE.</w:t>
      </w:r>
    </w:p>
    <w:p w14:paraId="18B7A77F" w14:textId="6B1355EE" w:rsidR="00B846EB" w:rsidRDefault="00B846EB" w:rsidP="00B846EB">
      <w:pPr>
        <w:pStyle w:val="Naslov6"/>
      </w:pPr>
      <w:bookmarkStart w:id="785" w:name="_Toc86324404"/>
      <w:bookmarkStart w:id="786" w:name="_Toc89335674"/>
      <w:r>
        <w:t>Kdo lahko pošlje paket v preverjanje 2. faze</w:t>
      </w:r>
      <w:r w:rsidR="00630B58" w:rsidRPr="00630B58">
        <w:t xml:space="preserve"> </w:t>
      </w:r>
      <w:r w:rsidR="00630B58">
        <w:t>in kdaj</w:t>
      </w:r>
      <w:r>
        <w:t>?</w:t>
      </w:r>
      <w:bookmarkEnd w:id="785"/>
      <w:bookmarkEnd w:id="786"/>
    </w:p>
    <w:p w14:paraId="58A17D51" w14:textId="77777777" w:rsidR="00B846EB" w:rsidRDefault="00B846EB" w:rsidP="00B846EB">
      <w:r>
        <w:t>Akcija je na voljo:</w:t>
      </w:r>
    </w:p>
    <w:p w14:paraId="46515F85" w14:textId="77777777" w:rsidR="00B846EB" w:rsidRDefault="00B846EB" w:rsidP="009F0205">
      <w:pPr>
        <w:pStyle w:val="Odstavekseznama"/>
        <w:numPr>
          <w:ilvl w:val="0"/>
          <w:numId w:val="175"/>
        </w:numPr>
      </w:pPr>
      <w:r>
        <w:t xml:space="preserve">če ste </w:t>
      </w:r>
      <w:r w:rsidRPr="005F6680">
        <w:rPr>
          <w:b/>
        </w:rPr>
        <w:t>nosilec paketa OE</w:t>
      </w:r>
      <w:r>
        <w:t xml:space="preserve"> in</w:t>
      </w:r>
    </w:p>
    <w:p w14:paraId="3ACA5C04" w14:textId="1972B852" w:rsidR="00B846EB" w:rsidRPr="005F6680" w:rsidRDefault="00B846EB" w:rsidP="009F0205">
      <w:pPr>
        <w:pStyle w:val="Odstavekseznama"/>
        <w:numPr>
          <w:ilvl w:val="0"/>
          <w:numId w:val="175"/>
        </w:numPr>
      </w:pPr>
      <w:r>
        <w:t xml:space="preserve">če je </w:t>
      </w:r>
      <w:r w:rsidRPr="005F6680">
        <w:rPr>
          <w:b/>
        </w:rPr>
        <w:t xml:space="preserve">status paketa </w:t>
      </w:r>
      <w:r w:rsidR="00720F47" w:rsidRPr="00335654">
        <w:t>»</w:t>
      </w:r>
      <w:r w:rsidRPr="005F6680">
        <w:rPr>
          <w:b/>
        </w:rPr>
        <w:t>Vpisana 2. faza</w:t>
      </w:r>
      <w:r w:rsidR="00720F47" w:rsidRPr="00335654">
        <w:t>«</w:t>
      </w:r>
      <w:r w:rsidRPr="005F6680">
        <w:t>.</w:t>
      </w:r>
    </w:p>
    <w:p w14:paraId="0038D21C" w14:textId="18EDB8D0" w:rsidR="00B846EB" w:rsidRDefault="004B3D97" w:rsidP="00B846EB">
      <w:pPr>
        <w:pStyle w:val="Naslov6"/>
      </w:pPr>
      <w:bookmarkStart w:id="787" w:name="_Toc86324405"/>
      <w:bookmarkStart w:id="788" w:name="_Toc89335675"/>
      <w:r>
        <w:t xml:space="preserve"> </w:t>
      </w:r>
      <w:r w:rsidR="00B846EB">
        <w:t>Kako pošljem paket v preverjanje 2. faze na OE?</w:t>
      </w:r>
      <w:bookmarkEnd w:id="787"/>
      <w:bookmarkEnd w:id="788"/>
    </w:p>
    <w:p w14:paraId="1EE128AE" w14:textId="77777777" w:rsidR="00B846EB" w:rsidRDefault="00B846EB" w:rsidP="00B846EB">
      <w:r w:rsidRPr="00294DD1">
        <w:rPr>
          <w:noProof/>
          <w:lang w:eastAsia="sl-SI"/>
        </w:rPr>
        <w:drawing>
          <wp:inline distT="0" distB="0" distL="0" distR="0" wp14:anchorId="592359B7" wp14:editId="42F0D150">
            <wp:extent cx="2088061" cy="312447"/>
            <wp:effectExtent l="0" t="0" r="7620" b="0"/>
            <wp:docPr id="196" name="Picture 19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088061" cy="312447"/>
                    </a:xfrm>
                    <a:prstGeom prst="rect">
                      <a:avLst/>
                    </a:prstGeom>
                  </pic:spPr>
                </pic:pic>
              </a:graphicData>
            </a:graphic>
          </wp:inline>
        </w:drawing>
      </w:r>
    </w:p>
    <w:p w14:paraId="3EE27101" w14:textId="1FF1F294" w:rsidR="00B846EB" w:rsidRDefault="00B846EB" w:rsidP="009F0205">
      <w:pPr>
        <w:pStyle w:val="Odstavekseznama"/>
        <w:numPr>
          <w:ilvl w:val="0"/>
          <w:numId w:val="181"/>
        </w:numPr>
      </w:pPr>
      <w:r>
        <w:t xml:space="preserve">Odprite stran </w:t>
      </w:r>
      <w:r w:rsidR="00720F47">
        <w:t>»</w:t>
      </w:r>
      <w:r w:rsidRPr="00294DD1">
        <w:rPr>
          <w:b/>
        </w:rPr>
        <w:t>Vpogled v paket</w:t>
      </w:r>
      <w:r w:rsidR="00720F47" w:rsidRPr="00335654">
        <w:t>«</w:t>
      </w:r>
      <w:r w:rsidRPr="00335654">
        <w:t>.</w:t>
      </w:r>
    </w:p>
    <w:p w14:paraId="10161AC4" w14:textId="6F489D52" w:rsidR="00B846EB" w:rsidRDefault="00B846EB" w:rsidP="009F0205">
      <w:pPr>
        <w:pStyle w:val="Odstavekseznama"/>
        <w:numPr>
          <w:ilvl w:val="0"/>
          <w:numId w:val="181"/>
        </w:numPr>
      </w:pPr>
      <w:r>
        <w:t xml:space="preserve">Kliknite na gumb </w:t>
      </w:r>
      <w:r w:rsidR="00720F47">
        <w:t>»</w:t>
      </w:r>
      <w:r w:rsidRPr="00294DD1">
        <w:rPr>
          <w:b/>
        </w:rPr>
        <w:t>Preveri drugo fazo</w:t>
      </w:r>
      <w:r>
        <w:rPr>
          <w:b/>
        </w:rPr>
        <w:t xml:space="preserve"> na OE</w:t>
      </w:r>
      <w:r w:rsidR="00720F47" w:rsidRPr="00335654">
        <w:t>«</w:t>
      </w:r>
      <w:r w:rsidRPr="00335654">
        <w:t>.</w:t>
      </w:r>
    </w:p>
    <w:p w14:paraId="3B0D9E28" w14:textId="77777777" w:rsidR="00B846EB" w:rsidRDefault="00B846EB" w:rsidP="009F0205">
      <w:pPr>
        <w:pStyle w:val="Odstavekseznama"/>
        <w:numPr>
          <w:ilvl w:val="0"/>
          <w:numId w:val="181"/>
        </w:numPr>
      </w:pPr>
      <w:r>
        <w:t xml:space="preserve">Če želite, vpišite komentar; komentar bo viden na </w:t>
      </w:r>
      <w:proofErr w:type="spellStart"/>
      <w:r>
        <w:t>časovnici</w:t>
      </w:r>
      <w:proofErr w:type="spellEnd"/>
      <w:r>
        <w:t>.</w:t>
      </w:r>
    </w:p>
    <w:p w14:paraId="14792CEA" w14:textId="60E3D384" w:rsidR="00B846EB" w:rsidRPr="00175A24" w:rsidRDefault="00B846EB" w:rsidP="009F0205">
      <w:pPr>
        <w:pStyle w:val="Odstavekseznama"/>
        <w:numPr>
          <w:ilvl w:val="0"/>
          <w:numId w:val="181"/>
        </w:numPr>
      </w:pPr>
      <w:r>
        <w:t xml:space="preserve">Na koncu uspešno izvedene akcije je status paketa </w:t>
      </w:r>
      <w:r w:rsidR="00720F47">
        <w:t>»</w:t>
      </w:r>
      <w:r w:rsidRPr="00294DD1">
        <w:rPr>
          <w:b/>
        </w:rPr>
        <w:t xml:space="preserve">V preverjanju 2. faze na </w:t>
      </w:r>
      <w:r>
        <w:rPr>
          <w:b/>
        </w:rPr>
        <w:t>OE</w:t>
      </w:r>
      <w:r w:rsidR="00720F47" w:rsidRPr="00335654">
        <w:t>«</w:t>
      </w:r>
      <w:r w:rsidRPr="00335654">
        <w:t>;</w:t>
      </w:r>
      <w:r>
        <w:t xml:space="preserve"> </w:t>
      </w:r>
      <w:r w:rsidRPr="000B7CAF">
        <w:t>hkrati so vsi predlogi, ki so v tem paketu</w:t>
      </w:r>
      <w:r>
        <w:t>,</w:t>
      </w:r>
      <w:r w:rsidRPr="000B7CAF">
        <w:t xml:space="preserve"> prestavljeni v </w:t>
      </w:r>
      <w:r w:rsidR="00720F47">
        <w:t>»</w:t>
      </w:r>
      <w:r w:rsidRPr="00294DD1">
        <w:rPr>
          <w:b/>
        </w:rPr>
        <w:t xml:space="preserve">Predlog </w:t>
      </w:r>
      <w:r>
        <w:rPr>
          <w:b/>
        </w:rPr>
        <w:t>preverjanje dru</w:t>
      </w:r>
      <w:r w:rsidRPr="00294DD1">
        <w:rPr>
          <w:b/>
        </w:rPr>
        <w:t>ge faze OE</w:t>
      </w:r>
      <w:r w:rsidR="00720F47">
        <w:t>«</w:t>
      </w:r>
      <w:r>
        <w:t>.</w:t>
      </w:r>
    </w:p>
    <w:p w14:paraId="07BCD252" w14:textId="14939425" w:rsidR="00B846EB" w:rsidRDefault="00B846EB" w:rsidP="00B846EB">
      <w:r>
        <w:lastRenderedPageBreak/>
        <w:t xml:space="preserve">S tem je delo na paketu končano, </w:t>
      </w:r>
      <w:r w:rsidR="00906227">
        <w:t>treba</w:t>
      </w:r>
      <w:r>
        <w:t xml:space="preserve"> je še preveriti in potrditi vsak predlog posebej. Poglej poglavje </w:t>
      </w:r>
      <w:r w:rsidR="00720F47">
        <w:t>»</w:t>
      </w:r>
      <w:r w:rsidRPr="00F557B5">
        <w:rPr>
          <w:color w:val="1E5E9F" w:themeColor="accent3" w:themeShade="BF"/>
        </w:rPr>
        <w:fldChar w:fldCharType="begin"/>
      </w:r>
      <w:r w:rsidRPr="00F557B5">
        <w:rPr>
          <w:color w:val="1E5E9F" w:themeColor="accent3" w:themeShade="BF"/>
        </w:rPr>
        <w:instrText xml:space="preserve"> REF _Ref86149144 \h </w:instrText>
      </w:r>
      <w:r w:rsidRPr="00F557B5">
        <w:rPr>
          <w:color w:val="1E5E9F" w:themeColor="accent3" w:themeShade="BF"/>
        </w:rPr>
      </w:r>
      <w:r w:rsidRPr="00F557B5">
        <w:rPr>
          <w:color w:val="1E5E9F" w:themeColor="accent3" w:themeShade="BF"/>
        </w:rPr>
        <w:fldChar w:fldCharType="separate"/>
      </w:r>
      <w:r w:rsidR="00CD0F51">
        <w:t>Faza »2. faza« prenosa v register</w:t>
      </w:r>
      <w:r w:rsidRPr="00F557B5">
        <w:rPr>
          <w:color w:val="1E5E9F" w:themeColor="accent3" w:themeShade="BF"/>
        </w:rPr>
        <w:fldChar w:fldCharType="end"/>
      </w:r>
      <w:r w:rsidR="00B95116">
        <w:t>«</w:t>
      </w:r>
      <w:r w:rsidR="00906227">
        <w:t>.</w:t>
      </w:r>
    </w:p>
    <w:p w14:paraId="71DD47F0" w14:textId="77777777" w:rsidR="00B846EB" w:rsidRDefault="00B846EB" w:rsidP="00B846EB">
      <w:pPr>
        <w:pStyle w:val="Naslov6"/>
      </w:pPr>
      <w:bookmarkStart w:id="789" w:name="_Toc86324406"/>
      <w:bookmarkStart w:id="790" w:name="_Toc89335676"/>
      <w:r>
        <w:t>Kako pošljem paket v preverjanje 2. faze samo na MK?</w:t>
      </w:r>
      <w:bookmarkEnd w:id="789"/>
      <w:bookmarkEnd w:id="790"/>
    </w:p>
    <w:p w14:paraId="511DAC36" w14:textId="77777777" w:rsidR="00B846EB" w:rsidRDefault="00B846EB" w:rsidP="00B846EB">
      <w:r w:rsidRPr="00294DD1">
        <w:rPr>
          <w:noProof/>
          <w:lang w:eastAsia="sl-SI"/>
        </w:rPr>
        <w:drawing>
          <wp:inline distT="0" distB="0" distL="0" distR="0" wp14:anchorId="7071C080" wp14:editId="6CCA3609">
            <wp:extent cx="2088061" cy="312447"/>
            <wp:effectExtent l="0" t="0" r="7620" b="0"/>
            <wp:docPr id="197" name="Picture 19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088061" cy="312447"/>
                    </a:xfrm>
                    <a:prstGeom prst="rect">
                      <a:avLst/>
                    </a:prstGeom>
                  </pic:spPr>
                </pic:pic>
              </a:graphicData>
            </a:graphic>
          </wp:inline>
        </w:drawing>
      </w:r>
    </w:p>
    <w:p w14:paraId="7A646E5A" w14:textId="2F80EE2C" w:rsidR="00B846EB" w:rsidRDefault="00B846EB" w:rsidP="009F0205">
      <w:pPr>
        <w:pStyle w:val="Odstavekseznama"/>
        <w:numPr>
          <w:ilvl w:val="0"/>
          <w:numId w:val="182"/>
        </w:numPr>
      </w:pPr>
      <w:r>
        <w:t xml:space="preserve">Odprite stran </w:t>
      </w:r>
      <w:r w:rsidR="00720F47">
        <w:t>»</w:t>
      </w:r>
      <w:r w:rsidRPr="00294DD1">
        <w:rPr>
          <w:b/>
        </w:rPr>
        <w:t>Vpogled v paket</w:t>
      </w:r>
      <w:r w:rsidR="00720F47" w:rsidRPr="00335654">
        <w:t>«</w:t>
      </w:r>
      <w:r w:rsidRPr="00335654">
        <w:t>.</w:t>
      </w:r>
    </w:p>
    <w:p w14:paraId="79EA719F" w14:textId="34D89A79" w:rsidR="00B846EB" w:rsidRDefault="00B846EB" w:rsidP="009F0205">
      <w:pPr>
        <w:pStyle w:val="Odstavekseznama"/>
        <w:numPr>
          <w:ilvl w:val="0"/>
          <w:numId w:val="182"/>
        </w:numPr>
      </w:pPr>
      <w:r>
        <w:t xml:space="preserve">Kliknite na gumb </w:t>
      </w:r>
      <w:r w:rsidR="00720F47">
        <w:t>»</w:t>
      </w:r>
      <w:r w:rsidRPr="00294DD1">
        <w:rPr>
          <w:b/>
        </w:rPr>
        <w:t xml:space="preserve">Preveri drugo fazo na </w:t>
      </w:r>
      <w:r>
        <w:rPr>
          <w:b/>
        </w:rPr>
        <w:t>MK</w:t>
      </w:r>
      <w:r w:rsidR="00720F47" w:rsidRPr="00335654">
        <w:t>«</w:t>
      </w:r>
      <w:r w:rsidRPr="00335654">
        <w:t>.</w:t>
      </w:r>
    </w:p>
    <w:p w14:paraId="3215D593" w14:textId="77777777" w:rsidR="00B846EB" w:rsidRDefault="00B846EB" w:rsidP="009F0205">
      <w:pPr>
        <w:pStyle w:val="Odstavekseznama"/>
        <w:numPr>
          <w:ilvl w:val="0"/>
          <w:numId w:val="182"/>
        </w:numPr>
      </w:pPr>
      <w:r>
        <w:t xml:space="preserve">Če želite, vpišite komentar; komentar bo viden na </w:t>
      </w:r>
      <w:proofErr w:type="spellStart"/>
      <w:r>
        <w:t>časovnici</w:t>
      </w:r>
      <w:proofErr w:type="spellEnd"/>
      <w:r>
        <w:t>.</w:t>
      </w:r>
    </w:p>
    <w:p w14:paraId="0AAF4923" w14:textId="620F3889" w:rsidR="00B846EB" w:rsidRPr="00175A24" w:rsidRDefault="00B846EB" w:rsidP="009F0205">
      <w:pPr>
        <w:pStyle w:val="Odstavekseznama"/>
        <w:numPr>
          <w:ilvl w:val="0"/>
          <w:numId w:val="182"/>
        </w:numPr>
      </w:pPr>
      <w:r>
        <w:t xml:space="preserve">Na koncu uspešno izvedene akcije je status paketa </w:t>
      </w:r>
      <w:r w:rsidR="00720F47">
        <w:t>»</w:t>
      </w:r>
      <w:r w:rsidRPr="00294DD1">
        <w:rPr>
          <w:b/>
        </w:rPr>
        <w:t xml:space="preserve">V preverjanju 2. faze na </w:t>
      </w:r>
      <w:r>
        <w:rPr>
          <w:b/>
        </w:rPr>
        <w:t>MK</w:t>
      </w:r>
      <w:r w:rsidR="00720F47" w:rsidRPr="00335654">
        <w:t>«</w:t>
      </w:r>
      <w:r w:rsidRPr="00335654">
        <w:t>;</w:t>
      </w:r>
      <w:r>
        <w:t xml:space="preserve"> </w:t>
      </w:r>
      <w:r w:rsidRPr="000B7CAF">
        <w:t xml:space="preserve">hkrati so vsi predlogi, ki so v tem paketu prestavljeni v </w:t>
      </w:r>
      <w:r w:rsidR="00720F47">
        <w:t>»</w:t>
      </w:r>
      <w:r w:rsidRPr="00294DD1">
        <w:rPr>
          <w:b/>
        </w:rPr>
        <w:t>Predlog preverjanje dr</w:t>
      </w:r>
      <w:r>
        <w:rPr>
          <w:b/>
        </w:rPr>
        <w:t>u</w:t>
      </w:r>
      <w:r w:rsidRPr="00294DD1">
        <w:rPr>
          <w:b/>
        </w:rPr>
        <w:t xml:space="preserve">ge </w:t>
      </w:r>
      <w:r>
        <w:rPr>
          <w:b/>
        </w:rPr>
        <w:t>faze na MK brez OE</w:t>
      </w:r>
      <w:r w:rsidR="00720F47">
        <w:t>«</w:t>
      </w:r>
      <w:r>
        <w:t>.</w:t>
      </w:r>
    </w:p>
    <w:p w14:paraId="01958A4D" w14:textId="07244FD6" w:rsidR="00B846EB" w:rsidRDefault="00B846EB" w:rsidP="00B846EB">
      <w:r>
        <w:t xml:space="preserve">S tem je delo na paketu končano, </w:t>
      </w:r>
      <w:r w:rsidR="00906227">
        <w:t>treba</w:t>
      </w:r>
      <w:r>
        <w:t xml:space="preserve"> je še preveriti in potrditi vsak predlog posebej. Poglej poglavje </w:t>
      </w:r>
      <w:r w:rsidR="00720F47">
        <w:t>»</w:t>
      </w:r>
      <w:r w:rsidRPr="00F557B5">
        <w:rPr>
          <w:color w:val="1E5E9F" w:themeColor="accent3" w:themeShade="BF"/>
        </w:rPr>
        <w:fldChar w:fldCharType="begin"/>
      </w:r>
      <w:r w:rsidRPr="00F557B5">
        <w:rPr>
          <w:color w:val="1E5E9F" w:themeColor="accent3" w:themeShade="BF"/>
        </w:rPr>
        <w:instrText xml:space="preserve"> REF _Ref86149144 \h </w:instrText>
      </w:r>
      <w:r w:rsidRPr="00F557B5">
        <w:rPr>
          <w:color w:val="1E5E9F" w:themeColor="accent3" w:themeShade="BF"/>
        </w:rPr>
      </w:r>
      <w:r w:rsidRPr="00F557B5">
        <w:rPr>
          <w:color w:val="1E5E9F" w:themeColor="accent3" w:themeShade="BF"/>
        </w:rPr>
        <w:fldChar w:fldCharType="separate"/>
      </w:r>
      <w:r w:rsidR="00CD0F51">
        <w:t>Faza »2. faza« prenosa v register</w:t>
      </w:r>
      <w:r w:rsidRPr="00F557B5">
        <w:rPr>
          <w:color w:val="1E5E9F" w:themeColor="accent3" w:themeShade="BF"/>
        </w:rPr>
        <w:fldChar w:fldCharType="end"/>
      </w:r>
      <w:r w:rsidR="00B95116">
        <w:t>«</w:t>
      </w:r>
      <w:r w:rsidR="00906227">
        <w:t>.</w:t>
      </w:r>
    </w:p>
    <w:p w14:paraId="60E7637E" w14:textId="77777777" w:rsidR="00B846EB" w:rsidRDefault="00B846EB" w:rsidP="00B846EB"/>
    <w:p w14:paraId="27E0C978" w14:textId="77777777" w:rsidR="00B846EB" w:rsidRPr="00914F6E" w:rsidRDefault="00B846EB" w:rsidP="00B846EB"/>
    <w:p w14:paraId="759DC6B9" w14:textId="405D51E5" w:rsidR="00B846EB" w:rsidRPr="0050466E" w:rsidRDefault="00B846EB" w:rsidP="00B846EB">
      <w:pPr>
        <w:pStyle w:val="Naslov4"/>
      </w:pPr>
      <w:bookmarkStart w:id="791" w:name="_Ref86149064"/>
      <w:bookmarkStart w:id="792" w:name="_Toc86324407"/>
      <w:bookmarkStart w:id="793" w:name="_Toc89335677"/>
      <w:r>
        <w:t xml:space="preserve">Faza </w:t>
      </w:r>
      <w:r w:rsidR="00720F47">
        <w:t>»</w:t>
      </w:r>
      <w:r>
        <w:t>2. faza</w:t>
      </w:r>
      <w:r w:rsidR="00720F47">
        <w:t>«</w:t>
      </w:r>
      <w:r>
        <w:t xml:space="preserve"> prenosa v register</w:t>
      </w:r>
      <w:bookmarkEnd w:id="791"/>
      <w:bookmarkEnd w:id="792"/>
      <w:bookmarkEnd w:id="793"/>
    </w:p>
    <w:p w14:paraId="40DDA802" w14:textId="72BFC4D3" w:rsidR="00B846EB" w:rsidRPr="000E1307" w:rsidRDefault="00720F47" w:rsidP="00B846EB">
      <w:pPr>
        <w:pStyle w:val="Odstavekseznama"/>
        <w:ind w:left="0"/>
        <w:rPr>
          <w:bCs/>
        </w:rPr>
      </w:pPr>
      <w:r>
        <w:rPr>
          <w:bCs/>
        </w:rPr>
        <w:t>»</w:t>
      </w:r>
      <w:r w:rsidR="00B846EB">
        <w:rPr>
          <w:bCs/>
        </w:rPr>
        <w:t>2. faza</w:t>
      </w:r>
      <w:r>
        <w:rPr>
          <w:bCs/>
        </w:rPr>
        <w:t>«</w:t>
      </w:r>
      <w:r w:rsidR="00B846EB">
        <w:rPr>
          <w:bCs/>
        </w:rPr>
        <w:t xml:space="preserve"> preverjanja podatkov se izvaja na posameznih predlogih. Delo na paketu je končano. Paket bo </w:t>
      </w:r>
      <w:r w:rsidR="00906227">
        <w:rPr>
          <w:bCs/>
        </w:rPr>
        <w:t>samodejno</w:t>
      </w:r>
      <w:r w:rsidR="00B846EB">
        <w:rPr>
          <w:bCs/>
        </w:rPr>
        <w:t xml:space="preserve"> zaključen, ko bodo vsi predlogi preneseni v register.</w:t>
      </w:r>
    </w:p>
    <w:p w14:paraId="128337DC" w14:textId="77777777" w:rsidR="00B846EB" w:rsidRDefault="00B846EB" w:rsidP="00B846EB">
      <w:pPr>
        <w:pStyle w:val="Naslov2"/>
      </w:pPr>
      <w:bookmarkStart w:id="794" w:name="_Toc84507683"/>
      <w:bookmarkStart w:id="795" w:name="_Toc86324408"/>
      <w:bookmarkStart w:id="796" w:name="_Toc89335678"/>
      <w:bookmarkStart w:id="797" w:name="_Toc84507659"/>
      <w:r>
        <w:t>Predpisi</w:t>
      </w:r>
      <w:bookmarkEnd w:id="794"/>
      <w:bookmarkEnd w:id="795"/>
      <w:bookmarkEnd w:id="796"/>
    </w:p>
    <w:p w14:paraId="4F02B250" w14:textId="77777777" w:rsidR="00B846EB" w:rsidRDefault="00B846EB" w:rsidP="00B846EB">
      <w:pPr>
        <w:pStyle w:val="Naslov3"/>
        <w:rPr>
          <w:lang w:eastAsia="sl-SI"/>
        </w:rPr>
      </w:pPr>
      <w:bookmarkStart w:id="798" w:name="_Toc84507684"/>
      <w:bookmarkStart w:id="799" w:name="_Toc86324409"/>
      <w:bookmarkStart w:id="800" w:name="_Toc89335679"/>
      <w:r>
        <w:rPr>
          <w:lang w:eastAsia="sl-SI"/>
        </w:rPr>
        <w:t>Iskalnik predpisov</w:t>
      </w:r>
      <w:bookmarkEnd w:id="798"/>
      <w:bookmarkEnd w:id="799"/>
      <w:bookmarkEnd w:id="800"/>
    </w:p>
    <w:p w14:paraId="357F742A" w14:textId="77777777" w:rsidR="00B846EB" w:rsidRDefault="00B846EB" w:rsidP="00B846EB">
      <w:pPr>
        <w:pStyle w:val="Odstavekseznama"/>
        <w:ind w:left="0"/>
        <w:rPr>
          <w:lang w:eastAsia="sl-SI"/>
        </w:rPr>
      </w:pPr>
      <w:bookmarkStart w:id="801" w:name="_Toc84507685"/>
      <w:r>
        <w:rPr>
          <w:lang w:eastAsia="sl-SI"/>
        </w:rPr>
        <w:t>Stran je namenjena iskanju in prikazovanju seznama predpisov in je sestavljena iz več sekcij:</w:t>
      </w:r>
    </w:p>
    <w:p w14:paraId="75984592" w14:textId="77777777" w:rsidR="00B846EB" w:rsidRDefault="00B846EB" w:rsidP="00B846EB">
      <w:pPr>
        <w:pStyle w:val="Odstavekseznama"/>
        <w:ind w:left="0"/>
        <w:rPr>
          <w:lang w:eastAsia="sl-SI"/>
        </w:rPr>
      </w:pPr>
    </w:p>
    <w:p w14:paraId="6DB1FBD4" w14:textId="2DC1EE04" w:rsidR="00B846EB" w:rsidRDefault="00B846EB" w:rsidP="009F0205">
      <w:pPr>
        <w:pStyle w:val="Odstavekseznama"/>
        <w:numPr>
          <w:ilvl w:val="0"/>
          <w:numId w:val="203"/>
        </w:numPr>
        <w:rPr>
          <w:lang w:eastAsia="sl-SI"/>
        </w:rPr>
      </w:pPr>
      <w:r w:rsidRPr="00545045">
        <w:rPr>
          <w:rStyle w:val="Neensklic"/>
          <w:lang w:eastAsia="sl-SI"/>
        </w:rPr>
        <w:t xml:space="preserve">Dodajanje novega </w:t>
      </w:r>
      <w:r>
        <w:rPr>
          <w:rStyle w:val="Neensklic"/>
          <w:lang w:eastAsia="sl-SI"/>
        </w:rPr>
        <w:t>predpisa</w:t>
      </w:r>
      <w:r>
        <w:rPr>
          <w:lang w:eastAsia="sl-SI"/>
        </w:rPr>
        <w:t xml:space="preserve"> - kliknite na </w:t>
      </w:r>
      <w:r w:rsidR="005E37A9">
        <w:rPr>
          <w:lang w:eastAsia="sl-SI"/>
        </w:rPr>
        <w:t>ikon</w:t>
      </w:r>
      <w:r>
        <w:rPr>
          <w:lang w:eastAsia="sl-SI"/>
        </w:rPr>
        <w:t xml:space="preserve">o </w:t>
      </w:r>
      <w:r w:rsidR="00720F47">
        <w:rPr>
          <w:lang w:eastAsia="sl-SI"/>
        </w:rPr>
        <w:t>»</w:t>
      </w:r>
      <w:r w:rsidRPr="007D1F2D">
        <w:rPr>
          <w:b/>
          <w:lang w:eastAsia="sl-SI"/>
        </w:rPr>
        <w:t>plus</w:t>
      </w:r>
      <w:r w:rsidR="00720F47">
        <w:rPr>
          <w:b/>
          <w:lang w:eastAsia="sl-SI"/>
        </w:rPr>
        <w:t>«</w:t>
      </w:r>
      <w:r w:rsidRPr="007D1F2D">
        <w:rPr>
          <w:b/>
          <w:lang w:eastAsia="sl-SI"/>
        </w:rPr>
        <w:t>;</w:t>
      </w:r>
      <w:r>
        <w:rPr>
          <w:lang w:eastAsia="sl-SI"/>
        </w:rPr>
        <w:t xml:space="preserve"> aplikacija vas bo preusmerila na čarovnik (več o čarovniku preverite v poglavju</w:t>
      </w:r>
      <w:r w:rsidRPr="007D1F2D">
        <w:rPr>
          <w:rStyle w:val="Neensklic"/>
          <w:b w:val="0"/>
          <w:color w:val="auto"/>
        </w:rPr>
        <w:t xml:space="preserve"> </w:t>
      </w:r>
      <w:r w:rsidR="00720F47">
        <w:rPr>
          <w:rStyle w:val="Neensklic"/>
          <w:b w:val="0"/>
          <w:color w:val="auto"/>
        </w:rPr>
        <w:t>»</w:t>
      </w:r>
      <w:r w:rsidRPr="007D1F2D">
        <w:rPr>
          <w:rStyle w:val="Neensklic"/>
          <w:b w:val="0"/>
          <w:color w:val="auto"/>
        </w:rPr>
        <w:fldChar w:fldCharType="begin"/>
      </w:r>
      <w:r w:rsidRPr="007D1F2D">
        <w:rPr>
          <w:rStyle w:val="Neensklic"/>
          <w:b w:val="0"/>
          <w:color w:val="auto"/>
        </w:rPr>
        <w:instrText xml:space="preserve"> REF _Ref85702266 \h </w:instrText>
      </w:r>
      <w:r w:rsidRPr="007D1F2D">
        <w:rPr>
          <w:rStyle w:val="Neensklic"/>
          <w:b w:val="0"/>
          <w:color w:val="auto"/>
        </w:rPr>
      </w:r>
      <w:r w:rsidRPr="007D1F2D">
        <w:rPr>
          <w:rStyle w:val="Neensklic"/>
          <w:b w:val="0"/>
          <w:color w:val="auto"/>
        </w:rPr>
        <w:fldChar w:fldCharType="separate"/>
      </w:r>
      <w:r w:rsidR="00CD0F51" w:rsidRPr="00676203">
        <w:rPr>
          <w:lang w:eastAsia="sl-SI"/>
        </w:rPr>
        <w:t>Čarovnik za urejanje podatkov</w:t>
      </w:r>
      <w:r w:rsidRPr="007D1F2D">
        <w:rPr>
          <w:rStyle w:val="Neensklic"/>
          <w:b w:val="0"/>
          <w:color w:val="auto"/>
        </w:rPr>
        <w:fldChar w:fldCharType="end"/>
      </w:r>
      <w:r w:rsidR="00720F47">
        <w:rPr>
          <w:rStyle w:val="Neensklic"/>
          <w:b w:val="0"/>
          <w:color w:val="auto"/>
        </w:rPr>
        <w:t>»</w:t>
      </w:r>
      <w:r w:rsidRPr="007D1F2D">
        <w:rPr>
          <w:b/>
          <w:lang w:eastAsia="sl-SI"/>
        </w:rPr>
        <w:t>)</w:t>
      </w:r>
      <w:r>
        <w:rPr>
          <w:lang w:eastAsia="sl-SI"/>
        </w:rPr>
        <w:t>.</w:t>
      </w:r>
    </w:p>
    <w:p w14:paraId="6016F5B7" w14:textId="76733509" w:rsidR="00B846EB" w:rsidRDefault="00B846EB" w:rsidP="009F0205">
      <w:pPr>
        <w:pStyle w:val="Odstavekseznama"/>
        <w:numPr>
          <w:ilvl w:val="0"/>
          <w:numId w:val="203"/>
        </w:numPr>
        <w:rPr>
          <w:lang w:eastAsia="sl-SI"/>
        </w:rPr>
      </w:pPr>
      <w:r w:rsidRPr="00545045">
        <w:rPr>
          <w:rStyle w:val="Neensklic"/>
          <w:lang w:eastAsia="sl-SI"/>
        </w:rPr>
        <w:t>Rezultati iskanja</w:t>
      </w:r>
      <w:r>
        <w:rPr>
          <w:lang w:eastAsia="sl-SI"/>
        </w:rPr>
        <w:t xml:space="preserve"> - prikazano le nekaj osnovnih podatkov o predpisu; če uporabnik klikne na posamezen predpis</w:t>
      </w:r>
      <w:r w:rsidR="00906227">
        <w:rPr>
          <w:lang w:eastAsia="sl-SI"/>
        </w:rPr>
        <w:t>, ga</w:t>
      </w:r>
      <w:r>
        <w:rPr>
          <w:lang w:eastAsia="sl-SI"/>
        </w:rPr>
        <w:t xml:space="preserve"> bo aplikacija preusmerila na stran za vpogled v predpis, na kateri so prikazani vsi podatki predpisa. Seznam se lahko </w:t>
      </w:r>
      <w:r w:rsidR="00906227">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6BDD5780" w14:textId="4F0465AB" w:rsidR="00B846EB" w:rsidRDefault="00B846EB" w:rsidP="009F0205">
      <w:pPr>
        <w:pStyle w:val="Odstavekseznama"/>
        <w:numPr>
          <w:ilvl w:val="0"/>
          <w:numId w:val="203"/>
        </w:numPr>
        <w:rPr>
          <w:lang w:eastAsia="sl-SI"/>
        </w:rPr>
      </w:pPr>
      <w:r w:rsidRPr="00545045">
        <w:rPr>
          <w:rStyle w:val="Neensklic"/>
        </w:rPr>
        <w:t>Dodatni filtri</w:t>
      </w:r>
      <w:r>
        <w:rPr>
          <w:lang w:eastAsia="sl-SI"/>
        </w:rPr>
        <w:t xml:space="preserve"> – </w:t>
      </w:r>
      <w:r>
        <w:t xml:space="preserve">število zadetkov vpliva tudi uporaba filtrov za omejitev </w:t>
      </w:r>
      <w:r w:rsidR="00EE2787">
        <w:t>iskanja</w:t>
      </w:r>
      <w:r>
        <w:t xml:space="preserve">; </w:t>
      </w:r>
      <w:r w:rsidR="00B95116">
        <w:rPr>
          <w:lang w:eastAsia="sl-SI"/>
        </w:rPr>
        <w:t>poglejte</w:t>
      </w:r>
      <w:r>
        <w:rPr>
          <w:lang w:eastAsia="sl-SI"/>
        </w:rPr>
        <w:t xml:space="preserve"> poglavje </w:t>
      </w:r>
      <w:r w:rsidR="00B95116">
        <w:rPr>
          <w:lang w:eastAsia="sl-SI"/>
        </w:rPr>
        <w:t>»</w:t>
      </w:r>
      <w:r w:rsidR="00B95116" w:rsidRPr="00B95116">
        <w:rPr>
          <w:rStyle w:val="DocReferenceChar"/>
        </w:rPr>
        <w:fldChar w:fldCharType="begin"/>
      </w:r>
      <w:r w:rsidR="00B95116" w:rsidRPr="00B95116">
        <w:rPr>
          <w:rStyle w:val="DocReferenceChar"/>
        </w:rPr>
        <w:instrText xml:space="preserve"> REF _Ref8700938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Omejitev rezultatov iskanja s filtri</w:t>
      </w:r>
      <w:r w:rsidR="00B95116" w:rsidRPr="00B95116">
        <w:rPr>
          <w:rStyle w:val="DocReferenceChar"/>
        </w:rPr>
        <w:fldChar w:fldCharType="end"/>
      </w:r>
      <w:r w:rsidR="00B95116">
        <w:rPr>
          <w:lang w:eastAsia="sl-SI"/>
        </w:rPr>
        <w:t>«.</w:t>
      </w:r>
    </w:p>
    <w:p w14:paraId="2572CA87" w14:textId="77777777" w:rsidR="00B846EB" w:rsidRDefault="00B846EB" w:rsidP="00B846EB">
      <w:pPr>
        <w:pStyle w:val="Naslov4"/>
        <w:rPr>
          <w:lang w:eastAsia="sl-SI"/>
        </w:rPr>
      </w:pPr>
      <w:bookmarkStart w:id="802" w:name="_Toc86324410"/>
      <w:bookmarkStart w:id="803" w:name="_Ref87009381"/>
      <w:bookmarkStart w:id="804" w:name="_Toc89335680"/>
      <w:r w:rsidRPr="002331FF">
        <w:rPr>
          <w:lang w:eastAsia="sl-SI"/>
        </w:rPr>
        <w:t>Omejitev rezultatov iskanja s filtri</w:t>
      </w:r>
      <w:bookmarkEnd w:id="802"/>
      <w:bookmarkEnd w:id="803"/>
      <w:bookmarkEnd w:id="804"/>
      <w:r w:rsidRPr="002331FF">
        <w:rPr>
          <w:lang w:eastAsia="sl-SI"/>
        </w:rPr>
        <w:t xml:space="preserve"> </w:t>
      </w:r>
    </w:p>
    <w:p w14:paraId="3FD06ECA" w14:textId="77777777" w:rsidR="00B846EB" w:rsidRDefault="00B846EB" w:rsidP="00B846EB">
      <w:pPr>
        <w:rPr>
          <w:lang w:eastAsia="sl-SI"/>
        </w:rPr>
      </w:pPr>
      <w:r>
        <w:rPr>
          <w:lang w:eastAsia="sl-SI"/>
        </w:rPr>
        <w:t>Uporabnik lahko omeji seznam z uporabo dodatnih filtrov:</w:t>
      </w:r>
    </w:p>
    <w:p w14:paraId="3A371BBE" w14:textId="77777777" w:rsidR="00B846EB" w:rsidRDefault="00B846EB" w:rsidP="009F0205">
      <w:pPr>
        <w:pStyle w:val="Odstavekseznama"/>
        <w:numPr>
          <w:ilvl w:val="0"/>
          <w:numId w:val="204"/>
        </w:numPr>
        <w:rPr>
          <w:lang w:eastAsia="sl-SI"/>
        </w:rPr>
      </w:pPr>
      <w:r>
        <w:rPr>
          <w:lang w:eastAsia="sl-SI"/>
        </w:rPr>
        <w:t>iskanje po PID ali nazivu predpisa.</w:t>
      </w:r>
    </w:p>
    <w:p w14:paraId="6F301220" w14:textId="77777777" w:rsidR="00B846EB" w:rsidRDefault="00B846EB" w:rsidP="00B846EB">
      <w:pPr>
        <w:pStyle w:val="Naslov3"/>
        <w:rPr>
          <w:lang w:eastAsia="sl-SI"/>
        </w:rPr>
      </w:pPr>
      <w:bookmarkStart w:id="805" w:name="_Toc86324411"/>
      <w:bookmarkStart w:id="806" w:name="_Toc89335681"/>
      <w:r>
        <w:rPr>
          <w:lang w:eastAsia="sl-SI"/>
        </w:rPr>
        <w:t>Vpogled v predpis</w:t>
      </w:r>
      <w:bookmarkEnd w:id="805"/>
      <w:bookmarkEnd w:id="806"/>
    </w:p>
    <w:p w14:paraId="2234481E" w14:textId="77777777" w:rsidR="00B846EB" w:rsidRDefault="00B846EB" w:rsidP="00B846EB">
      <w:pPr>
        <w:rPr>
          <w:lang w:eastAsia="sl-SI"/>
        </w:rPr>
      </w:pPr>
      <w:r>
        <w:rPr>
          <w:lang w:eastAsia="sl-SI"/>
        </w:rPr>
        <w:t xml:space="preserve">Za lažje razumevanje strukture predpisov v ISeD je potrebno razlikovati </w:t>
      </w:r>
      <w:r w:rsidRPr="004B64AF">
        <w:rPr>
          <w:b/>
          <w:lang w:eastAsia="sl-SI"/>
        </w:rPr>
        <w:t>celoten predpis</w:t>
      </w:r>
      <w:r>
        <w:rPr>
          <w:lang w:eastAsia="sl-SI"/>
        </w:rPr>
        <w:t xml:space="preserve"> in </w:t>
      </w:r>
      <w:r w:rsidRPr="004B64AF">
        <w:rPr>
          <w:b/>
          <w:lang w:eastAsia="sl-SI"/>
        </w:rPr>
        <w:t>delne predpise</w:t>
      </w:r>
      <w:r>
        <w:rPr>
          <w:lang w:eastAsia="sl-SI"/>
        </w:rPr>
        <w:t>.</w:t>
      </w:r>
    </w:p>
    <w:p w14:paraId="4ABF6F5B" w14:textId="75490FE0" w:rsidR="00B846EB" w:rsidRDefault="00B846EB" w:rsidP="00B846EB">
      <w:pPr>
        <w:rPr>
          <w:lang w:eastAsia="sl-SI"/>
        </w:rPr>
      </w:pPr>
      <w:r w:rsidRPr="004B64AF">
        <w:rPr>
          <w:b/>
          <w:lang w:eastAsia="sl-SI"/>
        </w:rPr>
        <w:t>Celoten predpis</w:t>
      </w:r>
      <w:r>
        <w:rPr>
          <w:lang w:eastAsia="sl-SI"/>
        </w:rPr>
        <w:t xml:space="preserve"> je </w:t>
      </w:r>
      <w:r w:rsidRPr="004B64AF">
        <w:rPr>
          <w:i/>
          <w:lang w:eastAsia="sl-SI"/>
        </w:rPr>
        <w:t>krovni predpis</w:t>
      </w:r>
      <w:r>
        <w:rPr>
          <w:lang w:eastAsia="sl-SI"/>
        </w:rPr>
        <w:t xml:space="preserve">, ki združuje vse delne predpise. Celoten predpis </w:t>
      </w:r>
      <w:r w:rsidR="00906227">
        <w:rPr>
          <w:lang w:eastAsia="sl-SI"/>
        </w:rPr>
        <w:t>samodejno</w:t>
      </w:r>
      <w:r>
        <w:rPr>
          <w:lang w:eastAsia="sl-SI"/>
        </w:rPr>
        <w:t xml:space="preserve"> dobi </w:t>
      </w:r>
      <w:r w:rsidRPr="004B64AF">
        <w:rPr>
          <w:b/>
          <w:lang w:eastAsia="sl-SI"/>
        </w:rPr>
        <w:t>PID številko</w:t>
      </w:r>
      <w:r>
        <w:rPr>
          <w:lang w:eastAsia="sl-SI"/>
        </w:rPr>
        <w:t>.</w:t>
      </w:r>
    </w:p>
    <w:p w14:paraId="2D1FC256" w14:textId="63B33F79" w:rsidR="00B846EB" w:rsidRDefault="00B846EB" w:rsidP="00B846EB">
      <w:pPr>
        <w:rPr>
          <w:lang w:eastAsia="sl-SI"/>
        </w:rPr>
      </w:pPr>
      <w:r w:rsidRPr="004B64AF">
        <w:rPr>
          <w:b/>
          <w:lang w:eastAsia="sl-SI"/>
        </w:rPr>
        <w:lastRenderedPageBreak/>
        <w:t>Delni predpis</w:t>
      </w:r>
      <w:r>
        <w:rPr>
          <w:lang w:eastAsia="sl-SI"/>
        </w:rPr>
        <w:t xml:space="preserve"> je lahko </w:t>
      </w:r>
      <w:r w:rsidR="00720F47">
        <w:rPr>
          <w:lang w:eastAsia="sl-SI"/>
        </w:rPr>
        <w:t>»</w:t>
      </w:r>
      <w:r w:rsidRPr="004B64AF">
        <w:rPr>
          <w:i/>
          <w:lang w:eastAsia="sl-SI"/>
        </w:rPr>
        <w:t>prvotna objava</w:t>
      </w:r>
      <w:r w:rsidR="00720F47">
        <w:rPr>
          <w:lang w:eastAsia="sl-SI"/>
        </w:rPr>
        <w:t>«</w:t>
      </w:r>
      <w:r>
        <w:rPr>
          <w:lang w:eastAsia="sl-SI"/>
        </w:rPr>
        <w:t xml:space="preserve"> ali </w:t>
      </w:r>
      <w:r w:rsidR="00720F47">
        <w:rPr>
          <w:lang w:eastAsia="sl-SI"/>
        </w:rPr>
        <w:t>»</w:t>
      </w:r>
      <w:r w:rsidRPr="004B64AF">
        <w:rPr>
          <w:i/>
          <w:lang w:eastAsia="sl-SI"/>
        </w:rPr>
        <w:t>sprememba odloka</w:t>
      </w:r>
      <w:r w:rsidR="00720F47">
        <w:rPr>
          <w:lang w:eastAsia="sl-SI"/>
        </w:rPr>
        <w:t>«</w:t>
      </w:r>
      <w:r>
        <w:rPr>
          <w:lang w:eastAsia="sl-SI"/>
        </w:rPr>
        <w:t xml:space="preserve">. Delni predpis </w:t>
      </w:r>
      <w:r w:rsidR="00906227">
        <w:rPr>
          <w:lang w:eastAsia="sl-SI"/>
        </w:rPr>
        <w:t>samodejno</w:t>
      </w:r>
      <w:r>
        <w:rPr>
          <w:lang w:eastAsia="sl-SI"/>
        </w:rPr>
        <w:t xml:space="preserve"> dobi </w:t>
      </w:r>
      <w:r w:rsidRPr="004B64AF">
        <w:rPr>
          <w:b/>
          <w:lang w:eastAsia="sl-SI"/>
        </w:rPr>
        <w:t>PID/z</w:t>
      </w:r>
      <w:r>
        <w:rPr>
          <w:b/>
          <w:lang w:eastAsia="sl-SI"/>
        </w:rPr>
        <w:t>aporedna številka</w:t>
      </w:r>
      <w:r w:rsidR="00906227">
        <w:rPr>
          <w:b/>
          <w:lang w:eastAsia="sl-SI"/>
        </w:rPr>
        <w:t>.</w:t>
      </w:r>
      <w:r>
        <w:rPr>
          <w:lang w:eastAsia="sl-SI"/>
        </w:rPr>
        <w:t xml:space="preserve"> Prvotna objava ima zaporedno številko 0.</w:t>
      </w:r>
    </w:p>
    <w:p w14:paraId="366F33A3" w14:textId="77777777" w:rsidR="00B846EB" w:rsidRDefault="00B846EB" w:rsidP="00B846EB">
      <w:pPr>
        <w:rPr>
          <w:lang w:eastAsia="sl-SI"/>
        </w:rPr>
      </w:pPr>
      <w:r>
        <w:rPr>
          <w:lang w:eastAsia="sl-SI"/>
        </w:rPr>
        <w:t>Vsak delni predpis ima lahko eno ali več objav – te se urejajo na delnih predpisih. Tudi celoten predpis ima lahko objavo, npr. v PISRS – tako objavo urejamo na celotnem predpisu.</w:t>
      </w:r>
    </w:p>
    <w:p w14:paraId="631CB83F" w14:textId="2CEAF73C" w:rsidR="00B846EB" w:rsidRDefault="00B846EB" w:rsidP="00B846EB">
      <w:pPr>
        <w:rPr>
          <w:lang w:eastAsia="sl-SI"/>
        </w:rPr>
      </w:pPr>
      <w:r>
        <w:rPr>
          <w:lang w:eastAsia="sl-SI"/>
        </w:rPr>
        <w:t xml:space="preserve">Na </w:t>
      </w:r>
      <w:r w:rsidR="00906227">
        <w:rPr>
          <w:lang w:eastAsia="sl-SI"/>
        </w:rPr>
        <w:t>ravni</w:t>
      </w:r>
      <w:r>
        <w:rPr>
          <w:lang w:eastAsia="sl-SI"/>
        </w:rPr>
        <w:t xml:space="preserve"> celotnega predpisa spremljamo vse njegove razglasitve (ne glede na to</w:t>
      </w:r>
      <w:r w:rsidR="00906227">
        <w:rPr>
          <w:lang w:eastAsia="sl-SI"/>
        </w:rPr>
        <w:t>, ali</w:t>
      </w:r>
      <w:r>
        <w:rPr>
          <w:lang w:eastAsia="sl-SI"/>
        </w:rPr>
        <w:t xml:space="preserve"> so razglašene s prvotno objavo</w:t>
      </w:r>
      <w:r w:rsidR="00906227">
        <w:rPr>
          <w:lang w:eastAsia="sl-SI"/>
        </w:rPr>
        <w:t>, ali</w:t>
      </w:r>
      <w:r>
        <w:rPr>
          <w:lang w:eastAsia="sl-SI"/>
        </w:rPr>
        <w:t xml:space="preserve"> s spremembami odloka).</w:t>
      </w:r>
    </w:p>
    <w:p w14:paraId="5FD54664" w14:textId="346B192F" w:rsidR="00B846EB" w:rsidRPr="004B64AF" w:rsidRDefault="00B846EB" w:rsidP="00B846EB">
      <w:pPr>
        <w:rPr>
          <w:lang w:eastAsia="sl-SI"/>
        </w:rPr>
      </w:pPr>
      <w:r>
        <w:rPr>
          <w:lang w:eastAsia="sl-SI"/>
        </w:rPr>
        <w:t xml:space="preserve">Na </w:t>
      </w:r>
      <w:r w:rsidR="00906227">
        <w:rPr>
          <w:lang w:eastAsia="sl-SI"/>
        </w:rPr>
        <w:t>ravni</w:t>
      </w:r>
      <w:r>
        <w:rPr>
          <w:lang w:eastAsia="sl-SI"/>
        </w:rPr>
        <w:t xml:space="preserve"> delnega prepisa spremljamo posege, ki so v registru izvedeni na osnovi sprejetja tega delnega prepisa.</w:t>
      </w:r>
    </w:p>
    <w:p w14:paraId="13FA4DB0" w14:textId="77777777" w:rsidR="00B846EB" w:rsidRDefault="00B846EB" w:rsidP="00B846EB">
      <w:pPr>
        <w:pStyle w:val="Naslov4"/>
      </w:pPr>
      <w:bookmarkStart w:id="807" w:name="_Toc86324412"/>
      <w:bookmarkStart w:id="808" w:name="_Toc89335682"/>
      <w:r>
        <w:rPr>
          <w:lang w:eastAsia="sl-SI"/>
        </w:rPr>
        <w:t>Vpogled v celoten predpis</w:t>
      </w:r>
      <w:bookmarkEnd w:id="801"/>
      <w:bookmarkEnd w:id="807"/>
      <w:bookmarkEnd w:id="808"/>
      <w:r>
        <w:t xml:space="preserve"> </w:t>
      </w:r>
    </w:p>
    <w:p w14:paraId="048306DF" w14:textId="77777777" w:rsidR="00B846EB" w:rsidRDefault="00B846EB" w:rsidP="00B846EB">
      <w:pPr>
        <w:rPr>
          <w:lang w:eastAsia="sl-SI"/>
        </w:rPr>
      </w:pPr>
      <w:r>
        <w:rPr>
          <w:lang w:eastAsia="sl-SI"/>
        </w:rPr>
        <w:t xml:space="preserve">Stran je namenjena pregledu vseh podatkov predpisa. </w:t>
      </w:r>
    </w:p>
    <w:p w14:paraId="31AB59C0" w14:textId="77777777" w:rsidR="00B846EB" w:rsidRDefault="00B846EB" w:rsidP="00B846EB">
      <w:pPr>
        <w:rPr>
          <w:lang w:eastAsia="sl-SI"/>
        </w:rPr>
      </w:pPr>
      <w:r>
        <w:rPr>
          <w:lang w:eastAsia="sl-SI"/>
        </w:rPr>
        <w:t>Stran je sestavljena iz naslednjih sklopov:</w:t>
      </w:r>
    </w:p>
    <w:p w14:paraId="159EF232" w14:textId="77777777" w:rsidR="00B846EB" w:rsidRPr="00A704D2" w:rsidRDefault="00B846EB" w:rsidP="009F0205">
      <w:pPr>
        <w:pStyle w:val="Odstavekseznama"/>
        <w:numPr>
          <w:ilvl w:val="0"/>
          <w:numId w:val="205"/>
        </w:numPr>
      </w:pPr>
      <w:r w:rsidRPr="00A704D2">
        <w:t>drobtinice,</w:t>
      </w:r>
    </w:p>
    <w:p w14:paraId="0DBE1AAB" w14:textId="77777777" w:rsidR="00B846EB" w:rsidRPr="00A704D2" w:rsidRDefault="00B846EB" w:rsidP="009F0205">
      <w:pPr>
        <w:pStyle w:val="Odstavekseznama"/>
        <w:numPr>
          <w:ilvl w:val="0"/>
          <w:numId w:val="205"/>
        </w:numPr>
      </w:pPr>
      <w:r>
        <w:t>naziv strani je PID predpisa</w:t>
      </w:r>
      <w:r w:rsidRPr="00A704D2">
        <w:t>,</w:t>
      </w:r>
    </w:p>
    <w:p w14:paraId="5111D5EE" w14:textId="5748FCB5" w:rsidR="00B846EB" w:rsidRPr="00A704D2" w:rsidRDefault="002C768D" w:rsidP="009F0205">
      <w:pPr>
        <w:pStyle w:val="Odstavekseznama"/>
        <w:numPr>
          <w:ilvl w:val="0"/>
          <w:numId w:val="205"/>
        </w:numPr>
      </w:pPr>
      <w:r>
        <w:t>Poudarjena vsebina</w:t>
      </w:r>
      <w:r w:rsidR="00B846EB" w:rsidRPr="00A704D2">
        <w:t xml:space="preserve"> o </w:t>
      </w:r>
      <w:r w:rsidR="00B846EB">
        <w:t>predpisu</w:t>
      </w:r>
      <w:r w:rsidR="00B846EB" w:rsidRPr="00A704D2">
        <w:t xml:space="preserve"> in</w:t>
      </w:r>
    </w:p>
    <w:p w14:paraId="3448F410" w14:textId="16F5F73A" w:rsidR="00B846EB" w:rsidRDefault="00B846EB" w:rsidP="009F0205">
      <w:pPr>
        <w:pStyle w:val="Odstavekseznama"/>
        <w:numPr>
          <w:ilvl w:val="0"/>
          <w:numId w:val="205"/>
        </w:numPr>
      </w:pPr>
      <w:r w:rsidRPr="00A704D2">
        <w:t xml:space="preserve">glavna vsebina razdeljena na več zavihkov - s klikom na </w:t>
      </w:r>
      <w:r w:rsidR="005E37A9">
        <w:t>ikon</w:t>
      </w:r>
      <w:r w:rsidRPr="00A704D2">
        <w:t>o ali ime zavihka uporabnik lahko pregleduje različne vsebine; siva puščica kaže, katera vsebina je trenutno prikazana.</w:t>
      </w:r>
    </w:p>
    <w:p w14:paraId="6DC7D32A" w14:textId="559FCDE6" w:rsidR="00B846EB" w:rsidRDefault="002C768D" w:rsidP="00B846EB">
      <w:pPr>
        <w:pStyle w:val="Naslov5"/>
        <w:rPr>
          <w:lang w:eastAsia="sl-SI"/>
        </w:rPr>
      </w:pPr>
      <w:bookmarkStart w:id="809" w:name="_Toc86324413"/>
      <w:bookmarkStart w:id="810" w:name="_Toc89335683"/>
      <w:r>
        <w:rPr>
          <w:lang w:eastAsia="sl-SI"/>
        </w:rPr>
        <w:t>Poudarjena vsebina</w:t>
      </w:r>
      <w:r w:rsidR="00B846EB">
        <w:rPr>
          <w:lang w:eastAsia="sl-SI"/>
        </w:rPr>
        <w:t xml:space="preserve"> o predpisu</w:t>
      </w:r>
      <w:bookmarkEnd w:id="809"/>
      <w:bookmarkEnd w:id="810"/>
    </w:p>
    <w:p w14:paraId="25FCEBCB" w14:textId="72D65923" w:rsidR="00B846EB" w:rsidRDefault="00B846EB" w:rsidP="00B846EB">
      <w:pPr>
        <w:rPr>
          <w:lang w:eastAsia="sl-SI"/>
        </w:rPr>
      </w:pPr>
      <w:r>
        <w:rPr>
          <w:lang w:eastAsia="sl-SI"/>
        </w:rPr>
        <w:t xml:space="preserve">Na desni strani </w:t>
      </w:r>
      <w:r w:rsidR="00906227">
        <w:rPr>
          <w:lang w:eastAsia="sl-SI"/>
        </w:rPr>
        <w:t>je</w:t>
      </w:r>
      <w:r>
        <w:rPr>
          <w:lang w:eastAsia="sl-SI"/>
        </w:rPr>
        <w:t xml:space="preserve"> </w:t>
      </w:r>
      <w:r w:rsidR="00720F47">
        <w:rPr>
          <w:lang w:eastAsia="sl-SI"/>
        </w:rPr>
        <w:t>»</w:t>
      </w:r>
      <w:r w:rsidR="002C768D" w:rsidRPr="00FE529C">
        <w:rPr>
          <w:b/>
          <w:lang w:eastAsia="sl-SI"/>
        </w:rPr>
        <w:t>Poudarjena vsebina</w:t>
      </w:r>
      <w:r w:rsidR="00B156B2">
        <w:rPr>
          <w:b/>
          <w:lang w:eastAsia="sl-SI"/>
        </w:rPr>
        <w:t xml:space="preserve"> o predpisu</w:t>
      </w:r>
      <w:r w:rsidR="00720F47">
        <w:rPr>
          <w:lang w:eastAsia="sl-SI"/>
        </w:rPr>
        <w:t>«</w:t>
      </w:r>
      <w:r>
        <w:rPr>
          <w:lang w:eastAsia="sl-SI"/>
        </w:rPr>
        <w:t>:</w:t>
      </w:r>
    </w:p>
    <w:p w14:paraId="72EE9632" w14:textId="77777777" w:rsidR="00B846EB" w:rsidRDefault="00B846EB" w:rsidP="009F0205">
      <w:pPr>
        <w:pStyle w:val="Odstavekseznama"/>
        <w:numPr>
          <w:ilvl w:val="0"/>
          <w:numId w:val="206"/>
        </w:numPr>
        <w:rPr>
          <w:lang w:eastAsia="sl-SI"/>
        </w:rPr>
      </w:pPr>
      <w:r w:rsidRPr="007D1F2D">
        <w:rPr>
          <w:b/>
          <w:lang w:eastAsia="sl-SI"/>
        </w:rPr>
        <w:t xml:space="preserve">Statusne informacije </w:t>
      </w:r>
      <w:r>
        <w:rPr>
          <w:b/>
          <w:lang w:eastAsia="sl-SI"/>
        </w:rPr>
        <w:t>predpisa</w:t>
      </w:r>
      <w:r>
        <w:rPr>
          <w:lang w:eastAsia="sl-SI"/>
        </w:rPr>
        <w:t>, kot so:</w:t>
      </w:r>
    </w:p>
    <w:p w14:paraId="4604F8FF" w14:textId="77777777" w:rsidR="00B846EB" w:rsidRDefault="00B846EB" w:rsidP="009F0205">
      <w:pPr>
        <w:pStyle w:val="Odstavekseznama"/>
        <w:numPr>
          <w:ilvl w:val="1"/>
          <w:numId w:val="206"/>
        </w:numPr>
        <w:rPr>
          <w:lang w:eastAsia="sl-SI"/>
        </w:rPr>
      </w:pPr>
      <w:r>
        <w:rPr>
          <w:lang w:eastAsia="sl-SI"/>
        </w:rPr>
        <w:t>veljavnost,</w:t>
      </w:r>
    </w:p>
    <w:p w14:paraId="47D119CA" w14:textId="77777777" w:rsidR="00B846EB" w:rsidRDefault="00B846EB" w:rsidP="009F0205">
      <w:pPr>
        <w:pStyle w:val="Odstavekseznama"/>
        <w:numPr>
          <w:ilvl w:val="1"/>
          <w:numId w:val="206"/>
        </w:numPr>
        <w:rPr>
          <w:lang w:eastAsia="sl-SI"/>
        </w:rPr>
      </w:pPr>
      <w:r>
        <w:rPr>
          <w:lang w:eastAsia="sl-SI"/>
        </w:rPr>
        <w:t>vrsta</w:t>
      </w:r>
    </w:p>
    <w:p w14:paraId="3BD73B57" w14:textId="77777777" w:rsidR="00B846EB" w:rsidRDefault="00B846EB" w:rsidP="009F0205">
      <w:pPr>
        <w:pStyle w:val="Odstavekseznama"/>
        <w:numPr>
          <w:ilvl w:val="1"/>
          <w:numId w:val="206"/>
        </w:numPr>
        <w:rPr>
          <w:lang w:eastAsia="sl-SI"/>
        </w:rPr>
      </w:pPr>
      <w:r>
        <w:rPr>
          <w:lang w:eastAsia="sl-SI"/>
        </w:rPr>
        <w:t>datum zadnje spremembe.</w:t>
      </w:r>
    </w:p>
    <w:p w14:paraId="4B0C5418" w14:textId="1B4BC0CA" w:rsidR="00B846EB" w:rsidRDefault="00B846EB" w:rsidP="009F0205">
      <w:pPr>
        <w:pStyle w:val="Odstavekseznama"/>
        <w:numPr>
          <w:ilvl w:val="0"/>
          <w:numId w:val="206"/>
        </w:numPr>
        <w:rPr>
          <w:lang w:eastAsia="sl-SI"/>
        </w:rPr>
      </w:pPr>
      <w:r w:rsidRPr="00455A19">
        <w:rPr>
          <w:b/>
          <w:lang w:eastAsia="sl-SI"/>
        </w:rPr>
        <w:t>Aktivnosti</w:t>
      </w:r>
      <w:r>
        <w:rPr>
          <w:lang w:eastAsia="sl-SI"/>
        </w:rPr>
        <w:t xml:space="preserve">; sekcijo lahko razgrnete in dobite seznam vseh aktivnosti, ki trenutno potekajo glede tega predpisa; če kliknete na povezavo </w:t>
      </w:r>
      <w:r w:rsidR="00720F47">
        <w:rPr>
          <w:lang w:eastAsia="sl-SI"/>
        </w:rPr>
        <w:t>»</w:t>
      </w:r>
      <w:r>
        <w:rPr>
          <w:lang w:eastAsia="sl-SI"/>
        </w:rPr>
        <w:t>Poglej paket</w:t>
      </w:r>
      <w:r w:rsidR="00720F47">
        <w:rPr>
          <w:lang w:eastAsia="sl-SI"/>
        </w:rPr>
        <w:t>«</w:t>
      </w:r>
      <w:r>
        <w:rPr>
          <w:lang w:eastAsia="sl-SI"/>
        </w:rPr>
        <w:t xml:space="preserve"> boste </w:t>
      </w:r>
      <w:r w:rsidR="00EE2787">
        <w:rPr>
          <w:lang w:eastAsia="sl-SI"/>
        </w:rPr>
        <w:t>preusmerjeni</w:t>
      </w:r>
      <w:r>
        <w:rPr>
          <w:lang w:eastAsia="sl-SI"/>
        </w:rPr>
        <w:t xml:space="preserve"> na izbrani paket.</w:t>
      </w:r>
    </w:p>
    <w:p w14:paraId="3302EE3E" w14:textId="77777777" w:rsidR="00B846EB" w:rsidRDefault="00B846EB" w:rsidP="009F0205">
      <w:pPr>
        <w:pStyle w:val="Odstavekseznama"/>
        <w:numPr>
          <w:ilvl w:val="0"/>
          <w:numId w:val="206"/>
        </w:numPr>
        <w:rPr>
          <w:lang w:eastAsia="sl-SI"/>
        </w:rPr>
      </w:pPr>
      <w:r w:rsidRPr="00455A19">
        <w:rPr>
          <w:b/>
          <w:lang w:eastAsia="sl-SI"/>
        </w:rPr>
        <w:t>Meni</w:t>
      </w:r>
      <w:r>
        <w:rPr>
          <w:lang w:eastAsia="sl-SI"/>
        </w:rPr>
        <w:t>; v meniju so na voljo vse akcije, ki se lahko izvajajo nad predpisom:</w:t>
      </w:r>
    </w:p>
    <w:p w14:paraId="127A8BFB" w14:textId="77777777" w:rsidR="00B846EB" w:rsidRPr="007D1F2D" w:rsidRDefault="00B846EB" w:rsidP="009F0205">
      <w:pPr>
        <w:pStyle w:val="Odstavekseznama"/>
        <w:numPr>
          <w:ilvl w:val="1"/>
          <w:numId w:val="207"/>
        </w:numPr>
        <w:rPr>
          <w:lang w:eastAsia="sl-SI"/>
        </w:rPr>
      </w:pPr>
      <w:r>
        <w:rPr>
          <w:lang w:eastAsia="sl-SI"/>
        </w:rPr>
        <w:t>dodajanje delnega predpisa,</w:t>
      </w:r>
    </w:p>
    <w:p w14:paraId="0258CC4B" w14:textId="77777777" w:rsidR="00B846EB" w:rsidRPr="007D1F2D" w:rsidRDefault="00B846EB" w:rsidP="009F0205">
      <w:pPr>
        <w:pStyle w:val="Odstavekseznama"/>
        <w:numPr>
          <w:ilvl w:val="1"/>
          <w:numId w:val="207"/>
        </w:numPr>
        <w:rPr>
          <w:lang w:eastAsia="sl-SI"/>
        </w:rPr>
      </w:pPr>
      <w:r>
        <w:rPr>
          <w:lang w:eastAsia="sl-SI"/>
        </w:rPr>
        <w:t>p</w:t>
      </w:r>
      <w:r w:rsidRPr="007D1F2D">
        <w:rPr>
          <w:lang w:eastAsia="sl-SI"/>
        </w:rPr>
        <w:t>opravl</w:t>
      </w:r>
      <w:r>
        <w:rPr>
          <w:lang w:eastAsia="sl-SI"/>
        </w:rPr>
        <w:t>janje celotnega predpisa.</w:t>
      </w:r>
    </w:p>
    <w:p w14:paraId="23A1FDE3" w14:textId="77777777" w:rsidR="00B846EB" w:rsidRDefault="00B846EB" w:rsidP="00B846EB">
      <w:pPr>
        <w:pStyle w:val="Naslov5"/>
        <w:rPr>
          <w:lang w:eastAsia="sl-SI"/>
        </w:rPr>
      </w:pPr>
      <w:bookmarkStart w:id="811" w:name="_Toc86324414"/>
      <w:bookmarkStart w:id="812" w:name="_Toc89335684"/>
      <w:r>
        <w:rPr>
          <w:lang w:eastAsia="sl-SI"/>
        </w:rPr>
        <w:t>Vsebina celotnega predpisa</w:t>
      </w:r>
      <w:bookmarkEnd w:id="811"/>
      <w:bookmarkEnd w:id="812"/>
    </w:p>
    <w:p w14:paraId="1895C07E" w14:textId="082EA557" w:rsidR="00B846EB" w:rsidRDefault="00B846EB" w:rsidP="00B846EB">
      <w:pPr>
        <w:rPr>
          <w:lang w:eastAsia="sl-SI"/>
        </w:rPr>
      </w:pPr>
      <w:r>
        <w:rPr>
          <w:lang w:eastAsia="sl-SI"/>
        </w:rPr>
        <w:t xml:space="preserve">Zavihek </w:t>
      </w:r>
      <w:r w:rsidR="00720F47">
        <w:rPr>
          <w:lang w:eastAsia="sl-SI"/>
        </w:rPr>
        <w:t>»</w:t>
      </w:r>
      <w:r>
        <w:rPr>
          <w:b/>
          <w:lang w:eastAsia="sl-SI"/>
        </w:rPr>
        <w:t>Predpis</w:t>
      </w:r>
      <w:r w:rsidR="00720F47" w:rsidRPr="00B12226">
        <w:rPr>
          <w:lang w:eastAsia="sl-SI"/>
        </w:rPr>
        <w:t>«</w:t>
      </w:r>
      <w:r>
        <w:rPr>
          <w:lang w:eastAsia="sl-SI"/>
        </w:rPr>
        <w:t xml:space="preserve"> je namenjen pregledu vsebine predpisa (atributni podatki).</w:t>
      </w:r>
    </w:p>
    <w:p w14:paraId="3AD4EF3A" w14:textId="77777777" w:rsidR="00B95116" w:rsidRDefault="00B846EB" w:rsidP="00B846EB">
      <w:pPr>
        <w:rPr>
          <w:lang w:eastAsia="sl-SI"/>
        </w:rPr>
      </w:pPr>
      <w:r>
        <w:rPr>
          <w:lang w:eastAsia="sl-SI"/>
        </w:rPr>
        <w:t xml:space="preserve">Vsebina predpisa je razdeljena na sklope: </w:t>
      </w:r>
    </w:p>
    <w:p w14:paraId="5980B811" w14:textId="1904D44A" w:rsidR="00B95116" w:rsidRDefault="00B846EB" w:rsidP="009F0205">
      <w:pPr>
        <w:pStyle w:val="Odstavekseznama"/>
        <w:numPr>
          <w:ilvl w:val="0"/>
          <w:numId w:val="204"/>
        </w:numPr>
        <w:rPr>
          <w:lang w:eastAsia="sl-SI"/>
        </w:rPr>
      </w:pPr>
      <w:r w:rsidRPr="00B95116">
        <w:rPr>
          <w:b/>
          <w:lang w:eastAsia="sl-SI"/>
        </w:rPr>
        <w:t>Celoten predpis</w:t>
      </w:r>
      <w:r>
        <w:rPr>
          <w:lang w:eastAsia="sl-SI"/>
        </w:rPr>
        <w:t xml:space="preserve"> (PID in naziv predpisa ter veljavnost)</w:t>
      </w:r>
      <w:r w:rsidR="00B95116">
        <w:rPr>
          <w:lang w:eastAsia="sl-SI"/>
        </w:rPr>
        <w:t>;</w:t>
      </w:r>
      <w:r>
        <w:rPr>
          <w:lang w:eastAsia="sl-SI"/>
        </w:rPr>
        <w:t xml:space="preserve"> </w:t>
      </w:r>
    </w:p>
    <w:p w14:paraId="51F0ABC0" w14:textId="23FAF76D" w:rsidR="00B95116" w:rsidRDefault="00B846EB" w:rsidP="009F0205">
      <w:pPr>
        <w:pStyle w:val="Odstavekseznama"/>
        <w:numPr>
          <w:ilvl w:val="0"/>
          <w:numId w:val="204"/>
        </w:numPr>
        <w:rPr>
          <w:lang w:eastAsia="sl-SI"/>
        </w:rPr>
      </w:pPr>
      <w:r w:rsidRPr="00B95116">
        <w:rPr>
          <w:b/>
          <w:lang w:eastAsia="sl-SI"/>
        </w:rPr>
        <w:t xml:space="preserve">Objave celotnega predpisa </w:t>
      </w:r>
      <w:r>
        <w:rPr>
          <w:lang w:eastAsia="sl-SI"/>
        </w:rPr>
        <w:t>(seznam vseh objav)</w:t>
      </w:r>
      <w:r w:rsidR="00B95116">
        <w:rPr>
          <w:lang w:eastAsia="sl-SI"/>
        </w:rPr>
        <w:t>;</w:t>
      </w:r>
      <w:r>
        <w:rPr>
          <w:lang w:eastAsia="sl-SI"/>
        </w:rPr>
        <w:t xml:space="preserve"> </w:t>
      </w:r>
    </w:p>
    <w:p w14:paraId="3FBE1C47" w14:textId="6C09C4C9" w:rsidR="00B95116" w:rsidRDefault="00B846EB" w:rsidP="009F0205">
      <w:pPr>
        <w:pStyle w:val="Odstavekseznama"/>
        <w:numPr>
          <w:ilvl w:val="0"/>
          <w:numId w:val="204"/>
        </w:numPr>
        <w:rPr>
          <w:lang w:eastAsia="sl-SI"/>
        </w:rPr>
      </w:pPr>
      <w:r w:rsidRPr="00B95116">
        <w:rPr>
          <w:b/>
          <w:lang w:eastAsia="sl-SI"/>
        </w:rPr>
        <w:t xml:space="preserve">Dodatni podatki o predpisu </w:t>
      </w:r>
      <w:r>
        <w:rPr>
          <w:lang w:eastAsia="sl-SI"/>
        </w:rPr>
        <w:t>(klasifikacija, opombe, območje)</w:t>
      </w:r>
      <w:r w:rsidR="00B95116" w:rsidRPr="00B95116">
        <w:rPr>
          <w:b/>
          <w:lang w:eastAsia="sl-SI"/>
        </w:rPr>
        <w:t>;</w:t>
      </w:r>
    </w:p>
    <w:p w14:paraId="3AC3D6AB" w14:textId="2277259A" w:rsidR="00B95116" w:rsidRDefault="00B846EB" w:rsidP="009F0205">
      <w:pPr>
        <w:pStyle w:val="Odstavekseznama"/>
        <w:numPr>
          <w:ilvl w:val="0"/>
          <w:numId w:val="204"/>
        </w:numPr>
        <w:rPr>
          <w:lang w:eastAsia="sl-SI"/>
        </w:rPr>
      </w:pPr>
      <w:r w:rsidRPr="00B95116">
        <w:rPr>
          <w:b/>
          <w:lang w:eastAsia="sl-SI"/>
        </w:rPr>
        <w:t>Delni predpisi</w:t>
      </w:r>
      <w:r>
        <w:rPr>
          <w:lang w:eastAsia="sl-SI"/>
        </w:rPr>
        <w:t xml:space="preserve"> (seznam vseh delnih predpisov)</w:t>
      </w:r>
      <w:r w:rsidR="00B95116">
        <w:rPr>
          <w:lang w:eastAsia="sl-SI"/>
        </w:rPr>
        <w:t>;</w:t>
      </w:r>
    </w:p>
    <w:p w14:paraId="12979662" w14:textId="75432239" w:rsidR="00B95116" w:rsidRDefault="00B846EB" w:rsidP="009F0205">
      <w:pPr>
        <w:pStyle w:val="Odstavekseznama"/>
        <w:numPr>
          <w:ilvl w:val="0"/>
          <w:numId w:val="204"/>
        </w:numPr>
        <w:rPr>
          <w:lang w:eastAsia="sl-SI"/>
        </w:rPr>
      </w:pPr>
      <w:r w:rsidRPr="00B95116">
        <w:rPr>
          <w:b/>
          <w:lang w:eastAsia="sl-SI"/>
        </w:rPr>
        <w:t>Predpisi, v katere ta predpis posega</w:t>
      </w:r>
      <w:r>
        <w:rPr>
          <w:lang w:eastAsia="sl-SI"/>
        </w:rPr>
        <w:t xml:space="preserve"> (seznam predpisov)</w:t>
      </w:r>
      <w:r w:rsidR="00B95116">
        <w:rPr>
          <w:lang w:eastAsia="sl-SI"/>
        </w:rPr>
        <w:t>;</w:t>
      </w:r>
      <w:r>
        <w:rPr>
          <w:lang w:eastAsia="sl-SI"/>
        </w:rPr>
        <w:t xml:space="preserve"> </w:t>
      </w:r>
    </w:p>
    <w:p w14:paraId="44064FC8" w14:textId="060F435A" w:rsidR="00B846EB" w:rsidRDefault="00B846EB" w:rsidP="009F0205">
      <w:pPr>
        <w:pStyle w:val="Odstavekseznama"/>
        <w:numPr>
          <w:ilvl w:val="0"/>
          <w:numId w:val="204"/>
        </w:numPr>
        <w:rPr>
          <w:lang w:eastAsia="sl-SI"/>
        </w:rPr>
      </w:pPr>
      <w:r w:rsidRPr="00B95116">
        <w:rPr>
          <w:b/>
          <w:lang w:eastAsia="sl-SI"/>
        </w:rPr>
        <w:t xml:space="preserve">Predpisi, ki posegajo v ta predpis </w:t>
      </w:r>
      <w:r w:rsidRPr="00171FE8">
        <w:rPr>
          <w:lang w:eastAsia="sl-SI"/>
        </w:rPr>
        <w:t>(</w:t>
      </w:r>
      <w:r>
        <w:rPr>
          <w:lang w:eastAsia="sl-SI"/>
        </w:rPr>
        <w:t>seznam predpisov</w:t>
      </w:r>
      <w:r w:rsidRPr="00171FE8">
        <w:rPr>
          <w:lang w:eastAsia="sl-SI"/>
        </w:rPr>
        <w:t>).</w:t>
      </w:r>
    </w:p>
    <w:p w14:paraId="412F735D" w14:textId="77777777" w:rsidR="00B846EB" w:rsidRDefault="00B846EB" w:rsidP="00B846EB">
      <w:pPr>
        <w:pStyle w:val="Naslov6"/>
        <w:rPr>
          <w:lang w:eastAsia="sl-SI"/>
        </w:rPr>
      </w:pPr>
      <w:bookmarkStart w:id="813" w:name="_Toc86324415"/>
      <w:bookmarkStart w:id="814" w:name="_Toc89335685"/>
      <w:r>
        <w:rPr>
          <w:lang w:eastAsia="sl-SI"/>
        </w:rPr>
        <w:t>Celoten predpis</w:t>
      </w:r>
      <w:bookmarkEnd w:id="813"/>
      <w:bookmarkEnd w:id="814"/>
    </w:p>
    <w:p w14:paraId="54698A1B" w14:textId="77777777" w:rsidR="00B846EB" w:rsidRDefault="00B846EB" w:rsidP="00B846EB">
      <w:pPr>
        <w:rPr>
          <w:lang w:eastAsia="sl-SI"/>
        </w:rPr>
      </w:pPr>
      <w:r>
        <w:rPr>
          <w:lang w:eastAsia="sl-SI"/>
        </w:rPr>
        <w:t>Celoten predpis je kroven predpis, ki je sestavljen iz enega ali več delnih predpisov. V tej sekciji so prikazani podatki o celotnem predpisu.</w:t>
      </w:r>
    </w:p>
    <w:p w14:paraId="6FE4070C" w14:textId="77777777" w:rsidR="00B846EB" w:rsidRDefault="00B846EB" w:rsidP="00B846EB">
      <w:pPr>
        <w:pStyle w:val="Naslov6"/>
        <w:rPr>
          <w:lang w:eastAsia="sl-SI"/>
        </w:rPr>
      </w:pPr>
      <w:bookmarkStart w:id="815" w:name="_Toc86324416"/>
      <w:bookmarkStart w:id="816" w:name="_Toc89335686"/>
      <w:r>
        <w:rPr>
          <w:lang w:eastAsia="sl-SI"/>
        </w:rPr>
        <w:lastRenderedPageBreak/>
        <w:t>Objave celotnega predpisa</w:t>
      </w:r>
      <w:bookmarkEnd w:id="815"/>
      <w:bookmarkEnd w:id="816"/>
    </w:p>
    <w:p w14:paraId="19EF3E04" w14:textId="30183F4E" w:rsidR="00B846EB" w:rsidRDefault="00B846EB" w:rsidP="00B846EB">
      <w:pPr>
        <w:rPr>
          <w:lang w:eastAsia="sl-SI"/>
        </w:rPr>
      </w:pPr>
      <w:r>
        <w:rPr>
          <w:lang w:eastAsia="sl-SI"/>
        </w:rPr>
        <w:t xml:space="preserve">Pregled vseh objav je prikazan v tabeli. Na vrhu seznama je prikazan seznam vseh objav delnih predpisov, ki so del citata in je priložen </w:t>
      </w:r>
      <w:r w:rsidR="00906227">
        <w:rPr>
          <w:lang w:eastAsia="sl-SI"/>
        </w:rPr>
        <w:t>PDF</w:t>
      </w:r>
      <w:r>
        <w:rPr>
          <w:lang w:eastAsia="sl-SI"/>
        </w:rPr>
        <w:t xml:space="preserve">, ki je sestavljen iz vseh </w:t>
      </w:r>
      <w:proofErr w:type="spellStart"/>
      <w:r>
        <w:rPr>
          <w:lang w:eastAsia="sl-SI"/>
        </w:rPr>
        <w:t>pdf</w:t>
      </w:r>
      <w:proofErr w:type="spellEnd"/>
      <w:r>
        <w:rPr>
          <w:lang w:eastAsia="sl-SI"/>
        </w:rPr>
        <w:t>-jev delnih objav.</w:t>
      </w:r>
    </w:p>
    <w:p w14:paraId="0A2ACD3D" w14:textId="459A879A" w:rsidR="00B846EB" w:rsidRDefault="00B846EB" w:rsidP="00B846EB">
      <w:pPr>
        <w:rPr>
          <w:lang w:eastAsia="sl-SI"/>
        </w:rPr>
      </w:pPr>
      <w:r>
        <w:rPr>
          <w:lang w:eastAsia="sl-SI"/>
        </w:rPr>
        <w:t xml:space="preserve">Potem so prikazane objave, ki ste jih ročno dodali na celoten predpis. Kako se doda nova objava, preberite v poglavju </w:t>
      </w:r>
      <w:r w:rsidR="00720F47">
        <w:rPr>
          <w:lang w:eastAsia="sl-SI"/>
        </w:rPr>
        <w:t>»</w:t>
      </w:r>
      <w:r w:rsidRPr="008E7C28">
        <w:rPr>
          <w:color w:val="3476B1" w:themeColor="accent2" w:themeShade="BF"/>
          <w:lang w:eastAsia="sl-SI"/>
        </w:rPr>
        <w:fldChar w:fldCharType="begin"/>
      </w:r>
      <w:r w:rsidRPr="008E7C28">
        <w:rPr>
          <w:color w:val="3476B1" w:themeColor="accent2" w:themeShade="BF"/>
          <w:lang w:eastAsia="sl-SI"/>
        </w:rPr>
        <w:instrText xml:space="preserve"> REF _Ref86308450 \h </w:instrText>
      </w:r>
      <w:r w:rsidRPr="008E7C28">
        <w:rPr>
          <w:color w:val="3476B1" w:themeColor="accent2" w:themeShade="BF"/>
          <w:lang w:eastAsia="sl-SI"/>
        </w:rPr>
      </w:r>
      <w:r w:rsidRPr="008E7C28">
        <w:rPr>
          <w:color w:val="3476B1" w:themeColor="accent2" w:themeShade="BF"/>
          <w:lang w:eastAsia="sl-SI"/>
        </w:rPr>
        <w:fldChar w:fldCharType="separate"/>
      </w:r>
      <w:r w:rsidR="00CD0F51">
        <w:rPr>
          <w:lang w:eastAsia="sl-SI"/>
        </w:rPr>
        <w:t>Kako dodam novo objavo celotnega predpisa?</w:t>
      </w:r>
      <w:r w:rsidRPr="008E7C28">
        <w:rPr>
          <w:color w:val="3476B1" w:themeColor="accent2" w:themeShade="BF"/>
          <w:lang w:eastAsia="sl-SI"/>
        </w:rPr>
        <w:fldChar w:fldCharType="end"/>
      </w:r>
      <w:r w:rsidR="00B95116">
        <w:rPr>
          <w:lang w:eastAsia="sl-SI"/>
        </w:rPr>
        <w:t>«</w:t>
      </w:r>
      <w:r>
        <w:rPr>
          <w:lang w:eastAsia="sl-SI"/>
        </w:rPr>
        <w:t>.</w:t>
      </w:r>
    </w:p>
    <w:p w14:paraId="27104FF7" w14:textId="77777777" w:rsidR="00B846EB" w:rsidRDefault="00B846EB" w:rsidP="00B846EB">
      <w:pPr>
        <w:pStyle w:val="Naslov6"/>
      </w:pPr>
      <w:bookmarkStart w:id="817" w:name="_Toc86324417"/>
      <w:bookmarkStart w:id="818" w:name="_Toc89335687"/>
      <w:r>
        <w:t>Dodatni podatki o predpisu</w:t>
      </w:r>
      <w:bookmarkEnd w:id="817"/>
      <w:bookmarkEnd w:id="818"/>
    </w:p>
    <w:p w14:paraId="37D8700D" w14:textId="77777777" w:rsidR="00B846EB" w:rsidRDefault="00B846EB" w:rsidP="00B846EB">
      <w:r>
        <w:t>Dodatni podatki o predpisu so:</w:t>
      </w:r>
    </w:p>
    <w:p w14:paraId="054F7AD8" w14:textId="77777777" w:rsidR="00B846EB" w:rsidRDefault="00B846EB" w:rsidP="009F0205">
      <w:pPr>
        <w:pStyle w:val="Odstavekseznama"/>
        <w:numPr>
          <w:ilvl w:val="0"/>
          <w:numId w:val="210"/>
        </w:numPr>
      </w:pPr>
      <w:r>
        <w:t>klasifikacija predpisa,</w:t>
      </w:r>
    </w:p>
    <w:p w14:paraId="552854F5" w14:textId="77777777" w:rsidR="00B846EB" w:rsidRDefault="00B846EB" w:rsidP="009F0205">
      <w:pPr>
        <w:pStyle w:val="Odstavekseznama"/>
        <w:numPr>
          <w:ilvl w:val="0"/>
          <w:numId w:val="210"/>
        </w:numPr>
      </w:pPr>
      <w:r>
        <w:t>opombe,</w:t>
      </w:r>
    </w:p>
    <w:p w14:paraId="07502674" w14:textId="77777777" w:rsidR="00B846EB" w:rsidRDefault="00B846EB" w:rsidP="009F0205">
      <w:pPr>
        <w:pStyle w:val="Odstavekseznama"/>
        <w:numPr>
          <w:ilvl w:val="0"/>
          <w:numId w:val="210"/>
        </w:numPr>
      </w:pPr>
      <w:r>
        <w:t>območje in</w:t>
      </w:r>
    </w:p>
    <w:p w14:paraId="28DFF5C0" w14:textId="77777777" w:rsidR="00B846EB" w:rsidRDefault="00B846EB" w:rsidP="009F0205">
      <w:pPr>
        <w:pStyle w:val="Odstavekseznama"/>
        <w:numPr>
          <w:ilvl w:val="0"/>
          <w:numId w:val="210"/>
        </w:numPr>
      </w:pPr>
      <w:r>
        <w:t>izdajatelj predpisa.</w:t>
      </w:r>
    </w:p>
    <w:p w14:paraId="32E396C6" w14:textId="77777777" w:rsidR="00B846EB" w:rsidRDefault="00B846EB" w:rsidP="00B846EB">
      <w:pPr>
        <w:pStyle w:val="Naslov6"/>
      </w:pPr>
      <w:bookmarkStart w:id="819" w:name="_Toc86324418"/>
      <w:bookmarkStart w:id="820" w:name="_Toc89335688"/>
      <w:r>
        <w:t>Delni predpisi</w:t>
      </w:r>
      <w:bookmarkEnd w:id="819"/>
      <w:bookmarkEnd w:id="820"/>
    </w:p>
    <w:p w14:paraId="601C0378" w14:textId="3EBECEC8" w:rsidR="00B846EB" w:rsidRDefault="00B846EB" w:rsidP="00B846EB">
      <w:r>
        <w:t xml:space="preserve">Ko uporabnik doda nov predpis, ISeD </w:t>
      </w:r>
      <w:r w:rsidR="00906227">
        <w:t>samodejno</w:t>
      </w:r>
      <w:r>
        <w:t xml:space="preserve"> doda celoten predpis in delni predpis z zaporedno številko 0 (prva objava predpisa). Pri spremembah predpisa se vedno doda nov delni predpis.</w:t>
      </w:r>
    </w:p>
    <w:p w14:paraId="2DBDEEC2" w14:textId="77777777" w:rsidR="00B846EB" w:rsidRDefault="00B846EB" w:rsidP="00B846EB">
      <w:r>
        <w:t xml:space="preserve">Zraven je prikazano število delnih predpisov. </w:t>
      </w:r>
    </w:p>
    <w:p w14:paraId="6A7D4BFC" w14:textId="4EE0C1A3" w:rsidR="00B846EB" w:rsidRDefault="00B846EB" w:rsidP="00B846EB">
      <w:r>
        <w:t>Če kliknete na povezavo, boste preusmerjeni na stran za</w:t>
      </w:r>
      <w:r w:rsidRPr="00E15C98">
        <w:rPr>
          <w:color w:val="3476B1" w:themeColor="accent2" w:themeShade="BF"/>
        </w:rPr>
        <w:t xml:space="preserve"> </w:t>
      </w:r>
      <w:r w:rsidRPr="00E15C98">
        <w:rPr>
          <w:color w:val="3476B1" w:themeColor="accent2" w:themeShade="BF"/>
        </w:rPr>
        <w:fldChar w:fldCharType="begin"/>
      </w:r>
      <w:r w:rsidRPr="00E15C98">
        <w:rPr>
          <w:color w:val="3476B1" w:themeColor="accent2" w:themeShade="BF"/>
        </w:rPr>
        <w:instrText xml:space="preserve"> REF _Ref86305080 \h </w:instrText>
      </w:r>
      <w:r w:rsidRPr="00E15C98">
        <w:rPr>
          <w:color w:val="3476B1" w:themeColor="accent2" w:themeShade="BF"/>
        </w:rPr>
      </w:r>
      <w:r w:rsidRPr="00E15C98">
        <w:rPr>
          <w:color w:val="3476B1" w:themeColor="accent2" w:themeShade="BF"/>
        </w:rPr>
        <w:fldChar w:fldCharType="separate"/>
      </w:r>
      <w:r w:rsidR="00CD0F51">
        <w:rPr>
          <w:lang w:eastAsia="sl-SI"/>
        </w:rPr>
        <w:t>Vpogled v delni predpis</w:t>
      </w:r>
      <w:r w:rsidRPr="00E15C98">
        <w:rPr>
          <w:color w:val="3476B1" w:themeColor="accent2" w:themeShade="BF"/>
        </w:rPr>
        <w:fldChar w:fldCharType="end"/>
      </w:r>
      <w:r>
        <w:t xml:space="preserve">. Kako se doda nov delni prepis, preberite v poglavju </w:t>
      </w:r>
      <w:r w:rsidR="00720F47">
        <w:t>»</w:t>
      </w:r>
      <w:r w:rsidRPr="00A514F0">
        <w:rPr>
          <w:color w:val="3476B1" w:themeColor="accent2" w:themeShade="BF"/>
        </w:rPr>
        <w:fldChar w:fldCharType="begin"/>
      </w:r>
      <w:r w:rsidRPr="00A514F0">
        <w:rPr>
          <w:color w:val="3476B1" w:themeColor="accent2" w:themeShade="BF"/>
        </w:rPr>
        <w:instrText xml:space="preserve"> REF _Ref86308613 \h </w:instrText>
      </w:r>
      <w:r w:rsidRPr="00A514F0">
        <w:rPr>
          <w:color w:val="3476B1" w:themeColor="accent2" w:themeShade="BF"/>
        </w:rPr>
      </w:r>
      <w:r w:rsidRPr="00A514F0">
        <w:rPr>
          <w:color w:val="3476B1" w:themeColor="accent2" w:themeShade="BF"/>
        </w:rPr>
        <w:fldChar w:fldCharType="separate"/>
      </w:r>
      <w:r w:rsidR="00CD0F51">
        <w:rPr>
          <w:lang w:eastAsia="sl-SI"/>
        </w:rPr>
        <w:t>Dodajanje spremembe predpisa</w:t>
      </w:r>
      <w:r w:rsidRPr="00A514F0">
        <w:rPr>
          <w:color w:val="3476B1" w:themeColor="accent2" w:themeShade="BF"/>
        </w:rPr>
        <w:fldChar w:fldCharType="end"/>
      </w:r>
      <w:r w:rsidR="00B95116">
        <w:t>«</w:t>
      </w:r>
      <w:r>
        <w:t>.</w:t>
      </w:r>
    </w:p>
    <w:p w14:paraId="63D8F5A3" w14:textId="77777777" w:rsidR="00B846EB" w:rsidRDefault="00B846EB" w:rsidP="00B846EB">
      <w:pPr>
        <w:pStyle w:val="Naslov6"/>
      </w:pPr>
      <w:bookmarkStart w:id="821" w:name="_Toc86324419"/>
      <w:bookmarkStart w:id="822" w:name="_Toc89335689"/>
      <w:r>
        <w:t>Predpisi, v katere ta predpis posega</w:t>
      </w:r>
      <w:bookmarkEnd w:id="821"/>
      <w:bookmarkEnd w:id="822"/>
    </w:p>
    <w:p w14:paraId="1554480F" w14:textId="7FEB5212" w:rsidR="00B846EB" w:rsidRDefault="00B846EB" w:rsidP="00B846EB">
      <w:r>
        <w:t>V sekciji je prikazan seznam predpisov, ki jih ta celoten predpis (</w:t>
      </w:r>
      <w:r w:rsidR="00565E59">
        <w:t>oz.</w:t>
      </w:r>
      <w:r>
        <w:t xml:space="preserve"> njegovi delni predpisi) spreminjajo</w:t>
      </w:r>
      <w:r w:rsidR="00906227">
        <w:t>,</w:t>
      </w:r>
      <w:r>
        <w:t xml:space="preserve"> npr. prekličejo </w:t>
      </w:r>
      <w:r w:rsidR="00EE2787">
        <w:t>razglasitev</w:t>
      </w:r>
      <w:r>
        <w:t xml:space="preserve"> drugega predpisa.</w:t>
      </w:r>
    </w:p>
    <w:p w14:paraId="5D5D12C2" w14:textId="1D235BF2" w:rsidR="00B846EB" w:rsidRDefault="00B846EB" w:rsidP="00B846EB">
      <w:r>
        <w:t xml:space="preserve">Seznam je generiran </w:t>
      </w:r>
      <w:r w:rsidR="00906227">
        <w:t>samodejno</w:t>
      </w:r>
      <w:r>
        <w:t xml:space="preserve"> na osnovi izvedenih postopkov v ISeD.</w:t>
      </w:r>
    </w:p>
    <w:p w14:paraId="56A575DD" w14:textId="77777777" w:rsidR="00B846EB" w:rsidRDefault="00B846EB" w:rsidP="00B846EB">
      <w:r>
        <w:t>Zraven je prikazano število teh predpisov.</w:t>
      </w:r>
    </w:p>
    <w:p w14:paraId="24A793E0" w14:textId="77777777" w:rsidR="00B846EB" w:rsidRDefault="00B846EB" w:rsidP="00B846EB">
      <w:pPr>
        <w:pStyle w:val="Naslov6"/>
      </w:pPr>
      <w:bookmarkStart w:id="823" w:name="_Toc86324420"/>
      <w:bookmarkStart w:id="824" w:name="_Toc89335690"/>
      <w:r>
        <w:t>Predpisi, ki posegajo v ta predpis</w:t>
      </w:r>
      <w:bookmarkEnd w:id="823"/>
      <w:bookmarkEnd w:id="824"/>
    </w:p>
    <w:p w14:paraId="4BE0C421" w14:textId="577898ED" w:rsidR="00B846EB" w:rsidRDefault="00B846EB" w:rsidP="00B846EB">
      <w:r>
        <w:t xml:space="preserve">V sekciji je prikazan seznam vseh predpisov, ki spreminjajo ta predpis npr. če </w:t>
      </w:r>
      <w:r w:rsidR="00B95116">
        <w:t>neki</w:t>
      </w:r>
      <w:r>
        <w:t xml:space="preserve"> drug predpis prekliče razglasitev tega predpisa. </w:t>
      </w:r>
    </w:p>
    <w:p w14:paraId="08D0F1F8" w14:textId="23301419" w:rsidR="00B846EB" w:rsidRDefault="00B846EB" w:rsidP="00B846EB">
      <w:r>
        <w:t xml:space="preserve">Seznam je generiran </w:t>
      </w:r>
      <w:r w:rsidR="00906227">
        <w:t>samodejno</w:t>
      </w:r>
      <w:r>
        <w:t xml:space="preserve"> na osnovi izvedenih postopkov v ISeD.</w:t>
      </w:r>
    </w:p>
    <w:p w14:paraId="52DF719D" w14:textId="77777777" w:rsidR="00B846EB" w:rsidRPr="00536776" w:rsidRDefault="00B846EB" w:rsidP="00B846EB">
      <w:r>
        <w:t>Zraven je prikazano število teh predpisov.</w:t>
      </w:r>
    </w:p>
    <w:p w14:paraId="6116688D" w14:textId="77777777" w:rsidR="00B846EB" w:rsidRDefault="00B846EB" w:rsidP="00B846EB">
      <w:pPr>
        <w:pStyle w:val="Naslov5"/>
        <w:rPr>
          <w:lang w:eastAsia="sl-SI"/>
        </w:rPr>
      </w:pPr>
      <w:bookmarkStart w:id="825" w:name="_Toc86324421"/>
      <w:bookmarkStart w:id="826" w:name="_Toc89335691"/>
      <w:r>
        <w:rPr>
          <w:lang w:eastAsia="sl-SI"/>
        </w:rPr>
        <w:t>Razglasitve predpisa</w:t>
      </w:r>
      <w:bookmarkEnd w:id="825"/>
      <w:bookmarkEnd w:id="826"/>
    </w:p>
    <w:p w14:paraId="33B5E53B" w14:textId="6D150C94" w:rsidR="00B846EB" w:rsidRDefault="00B846EB" w:rsidP="00B846EB">
      <w:pPr>
        <w:rPr>
          <w:lang w:eastAsia="sl-SI"/>
        </w:rPr>
      </w:pPr>
      <w:r>
        <w:rPr>
          <w:lang w:eastAsia="sl-SI"/>
        </w:rPr>
        <w:t xml:space="preserve">Podatki so v tabeli in se lahko </w:t>
      </w:r>
      <w:r w:rsidR="00906227">
        <w:rPr>
          <w:lang w:eastAsia="sl-SI"/>
        </w:rPr>
        <w:t>uredijo</w:t>
      </w:r>
      <w:r>
        <w:rPr>
          <w:lang w:eastAsia="sl-SI"/>
        </w:rPr>
        <w:t xml:space="preserve"> po zvrsti, statusu razglasitve ali nazivu enote</w:t>
      </w:r>
      <w:r w:rsidR="00906227">
        <w:rPr>
          <w:lang w:eastAsia="sl-SI"/>
        </w:rPr>
        <w:t xml:space="preserve">. </w:t>
      </w:r>
      <w:r>
        <w:rPr>
          <w:lang w:eastAsia="sl-SI"/>
        </w:rPr>
        <w:t>Za vsako razglasitev so prikazani naslednji podatki: zvrst, naziv enote, št. in status razglasitve ter veljavnost. Če želite pogledati podrobnosti razglasitve, kliknite na vrstico.</w:t>
      </w:r>
    </w:p>
    <w:p w14:paraId="6427D383" w14:textId="77777777" w:rsidR="00B846EB" w:rsidRDefault="00B846EB" w:rsidP="00B846EB">
      <w:pPr>
        <w:pStyle w:val="Naslov4"/>
      </w:pPr>
      <w:bookmarkStart w:id="827" w:name="_Ref86305080"/>
      <w:bookmarkStart w:id="828" w:name="_Toc86324422"/>
      <w:bookmarkStart w:id="829" w:name="_Toc89335692"/>
      <w:r>
        <w:rPr>
          <w:lang w:eastAsia="sl-SI"/>
        </w:rPr>
        <w:t>Vpogled v delni predpis</w:t>
      </w:r>
      <w:bookmarkEnd w:id="827"/>
      <w:bookmarkEnd w:id="828"/>
      <w:bookmarkEnd w:id="829"/>
      <w:r>
        <w:t xml:space="preserve"> </w:t>
      </w:r>
    </w:p>
    <w:p w14:paraId="66EA2294" w14:textId="048586BE" w:rsidR="00B846EB" w:rsidRDefault="00B846EB" w:rsidP="00B846EB">
      <w:pPr>
        <w:rPr>
          <w:lang w:eastAsia="sl-SI"/>
        </w:rPr>
      </w:pPr>
      <w:r>
        <w:rPr>
          <w:lang w:eastAsia="sl-SI"/>
        </w:rPr>
        <w:t xml:space="preserve">Stran je namenjena pregledu vseh podatkov </w:t>
      </w:r>
      <w:r w:rsidR="00EE2787">
        <w:rPr>
          <w:lang w:eastAsia="sl-SI"/>
        </w:rPr>
        <w:t>delnega</w:t>
      </w:r>
      <w:r>
        <w:rPr>
          <w:lang w:eastAsia="sl-SI"/>
        </w:rPr>
        <w:t xml:space="preserve"> predpisa. Do strani pridemo le preko povezav na strani Vpogled v celotni predpis.</w:t>
      </w:r>
    </w:p>
    <w:p w14:paraId="3F3D6760" w14:textId="77777777" w:rsidR="00B846EB" w:rsidRDefault="00B846EB" w:rsidP="00B846EB">
      <w:pPr>
        <w:rPr>
          <w:lang w:eastAsia="sl-SI"/>
        </w:rPr>
      </w:pPr>
      <w:r>
        <w:rPr>
          <w:lang w:eastAsia="sl-SI"/>
        </w:rPr>
        <w:t>Stran je sestavljena iz naslednjih sklopov:</w:t>
      </w:r>
    </w:p>
    <w:p w14:paraId="31B39F06" w14:textId="77777777" w:rsidR="00B846EB" w:rsidRPr="00A704D2" w:rsidRDefault="00B846EB" w:rsidP="009F0205">
      <w:pPr>
        <w:pStyle w:val="Odstavekseznama"/>
        <w:numPr>
          <w:ilvl w:val="0"/>
          <w:numId w:val="211"/>
        </w:numPr>
      </w:pPr>
      <w:r w:rsidRPr="00A704D2">
        <w:lastRenderedPageBreak/>
        <w:t>drobtinice,</w:t>
      </w:r>
    </w:p>
    <w:p w14:paraId="52E87827" w14:textId="77777777" w:rsidR="00B846EB" w:rsidRPr="00A704D2" w:rsidRDefault="00B846EB" w:rsidP="009F0205">
      <w:pPr>
        <w:pStyle w:val="Odstavekseznama"/>
        <w:numPr>
          <w:ilvl w:val="0"/>
          <w:numId w:val="211"/>
        </w:numPr>
      </w:pPr>
      <w:r>
        <w:t>naziv strani je PID predpisa in številka delnega predpisa</w:t>
      </w:r>
      <w:r w:rsidRPr="00A704D2">
        <w:t>,</w:t>
      </w:r>
    </w:p>
    <w:p w14:paraId="3B565B3E" w14:textId="147B087F" w:rsidR="00B846EB" w:rsidRPr="00A704D2" w:rsidRDefault="002C768D" w:rsidP="009F0205">
      <w:pPr>
        <w:pStyle w:val="Odstavekseznama"/>
        <w:numPr>
          <w:ilvl w:val="0"/>
          <w:numId w:val="211"/>
        </w:numPr>
      </w:pPr>
      <w:r>
        <w:t>Poudarjena vsebina</w:t>
      </w:r>
      <w:r w:rsidR="00B846EB" w:rsidRPr="00A704D2">
        <w:t xml:space="preserve"> o </w:t>
      </w:r>
      <w:r w:rsidR="00B846EB">
        <w:t>predpisu</w:t>
      </w:r>
      <w:r w:rsidR="00B846EB" w:rsidRPr="00A704D2">
        <w:t xml:space="preserve"> in</w:t>
      </w:r>
    </w:p>
    <w:p w14:paraId="7AF722A6" w14:textId="0807DAB7" w:rsidR="00B846EB" w:rsidRDefault="00B846EB" w:rsidP="009F0205">
      <w:pPr>
        <w:pStyle w:val="Odstavekseznama"/>
        <w:numPr>
          <w:ilvl w:val="0"/>
          <w:numId w:val="211"/>
        </w:numPr>
      </w:pPr>
      <w:r w:rsidRPr="00A704D2">
        <w:t xml:space="preserve">glavna vsebina razdeljena na več zavihkov - s klikom na </w:t>
      </w:r>
      <w:r w:rsidR="005E37A9">
        <w:t>ikon</w:t>
      </w:r>
      <w:r w:rsidRPr="00A704D2">
        <w:t>o ali ime zavihka uporabnik lahko pregleduje različne vsebine; siva puščica kaže, katera vsebina je trenutno prikazana.</w:t>
      </w:r>
    </w:p>
    <w:p w14:paraId="75F9454B" w14:textId="102A8178" w:rsidR="00B846EB" w:rsidRDefault="002C768D" w:rsidP="00B846EB">
      <w:pPr>
        <w:pStyle w:val="Naslov5"/>
        <w:rPr>
          <w:lang w:eastAsia="sl-SI"/>
        </w:rPr>
      </w:pPr>
      <w:bookmarkStart w:id="830" w:name="_Toc86324423"/>
      <w:bookmarkStart w:id="831" w:name="_Toc89335693"/>
      <w:r>
        <w:rPr>
          <w:lang w:eastAsia="sl-SI"/>
        </w:rPr>
        <w:t>Poudarjena vsebina</w:t>
      </w:r>
      <w:r w:rsidR="00B846EB">
        <w:rPr>
          <w:lang w:eastAsia="sl-SI"/>
        </w:rPr>
        <w:t xml:space="preserve"> o predpisu</w:t>
      </w:r>
      <w:bookmarkEnd w:id="830"/>
      <w:bookmarkEnd w:id="831"/>
    </w:p>
    <w:p w14:paraId="76E44C59" w14:textId="2C38B0E0" w:rsidR="00B846EB" w:rsidRDefault="00B846EB" w:rsidP="00B846EB">
      <w:pPr>
        <w:rPr>
          <w:lang w:eastAsia="sl-SI"/>
        </w:rPr>
      </w:pPr>
      <w:r>
        <w:rPr>
          <w:lang w:eastAsia="sl-SI"/>
        </w:rPr>
        <w:t xml:space="preserve">Na desni strani </w:t>
      </w:r>
      <w:r w:rsidR="00906227">
        <w:rPr>
          <w:lang w:eastAsia="sl-SI"/>
        </w:rPr>
        <w:t>je</w:t>
      </w:r>
      <w:r>
        <w:rPr>
          <w:lang w:eastAsia="sl-SI"/>
        </w:rPr>
        <w:t xml:space="preserve"> </w:t>
      </w:r>
      <w:r w:rsidR="00720F47">
        <w:rPr>
          <w:lang w:eastAsia="sl-SI"/>
        </w:rPr>
        <w:t>»</w:t>
      </w:r>
      <w:r w:rsidR="002C768D" w:rsidRPr="00FE529C">
        <w:rPr>
          <w:b/>
          <w:lang w:eastAsia="sl-SI"/>
        </w:rPr>
        <w:t>Poudarjena vsebina</w:t>
      </w:r>
      <w:r w:rsidR="00B156B2">
        <w:rPr>
          <w:b/>
          <w:lang w:eastAsia="sl-SI"/>
        </w:rPr>
        <w:t xml:space="preserve"> o predpisu</w:t>
      </w:r>
      <w:r w:rsidR="00720F47">
        <w:rPr>
          <w:lang w:eastAsia="sl-SI"/>
        </w:rPr>
        <w:t>«</w:t>
      </w:r>
      <w:r>
        <w:rPr>
          <w:lang w:eastAsia="sl-SI"/>
        </w:rPr>
        <w:t>:</w:t>
      </w:r>
    </w:p>
    <w:p w14:paraId="2F51E726" w14:textId="77777777" w:rsidR="00B846EB" w:rsidRDefault="00B846EB" w:rsidP="009F0205">
      <w:pPr>
        <w:pStyle w:val="Odstavekseznama"/>
        <w:numPr>
          <w:ilvl w:val="0"/>
          <w:numId w:val="213"/>
        </w:numPr>
        <w:rPr>
          <w:lang w:eastAsia="sl-SI"/>
        </w:rPr>
      </w:pPr>
      <w:r w:rsidRPr="00734611">
        <w:rPr>
          <w:b/>
          <w:lang w:eastAsia="sl-SI"/>
        </w:rPr>
        <w:t>Statusne informacije predpisa</w:t>
      </w:r>
      <w:r>
        <w:rPr>
          <w:lang w:eastAsia="sl-SI"/>
        </w:rPr>
        <w:t>, kot so:</w:t>
      </w:r>
    </w:p>
    <w:p w14:paraId="741D572C" w14:textId="77777777" w:rsidR="00B846EB" w:rsidRDefault="00B846EB" w:rsidP="009F0205">
      <w:pPr>
        <w:pStyle w:val="Odstavekseznama"/>
        <w:numPr>
          <w:ilvl w:val="1"/>
          <w:numId w:val="213"/>
        </w:numPr>
        <w:rPr>
          <w:lang w:eastAsia="sl-SI"/>
        </w:rPr>
      </w:pPr>
      <w:r>
        <w:rPr>
          <w:lang w:eastAsia="sl-SI"/>
        </w:rPr>
        <w:t>veljavnost,</w:t>
      </w:r>
    </w:p>
    <w:p w14:paraId="24A61FEF" w14:textId="77777777" w:rsidR="00B846EB" w:rsidRDefault="00B846EB" w:rsidP="009F0205">
      <w:pPr>
        <w:pStyle w:val="Odstavekseznama"/>
        <w:numPr>
          <w:ilvl w:val="1"/>
          <w:numId w:val="213"/>
        </w:numPr>
        <w:rPr>
          <w:lang w:eastAsia="sl-SI"/>
        </w:rPr>
      </w:pPr>
      <w:r>
        <w:rPr>
          <w:lang w:eastAsia="sl-SI"/>
        </w:rPr>
        <w:t>vrsta</w:t>
      </w:r>
    </w:p>
    <w:p w14:paraId="1423CB80" w14:textId="4BE06840" w:rsidR="00B846EB" w:rsidRDefault="00B846EB" w:rsidP="009F0205">
      <w:pPr>
        <w:pStyle w:val="Odstavekseznama"/>
        <w:numPr>
          <w:ilvl w:val="0"/>
          <w:numId w:val="213"/>
        </w:numPr>
        <w:rPr>
          <w:lang w:eastAsia="sl-SI"/>
        </w:rPr>
      </w:pPr>
      <w:r w:rsidRPr="00734611">
        <w:rPr>
          <w:b/>
          <w:lang w:eastAsia="sl-SI"/>
        </w:rPr>
        <w:t>Aktivnosti</w:t>
      </w:r>
      <w:r>
        <w:rPr>
          <w:lang w:eastAsia="sl-SI"/>
        </w:rPr>
        <w:t xml:space="preserve">; sekcijo lahko razgrnete in dobite seznam vseh aktivnosti, ki trenutno potekajo glede tega predpisa; če kliknete na povezavo </w:t>
      </w:r>
      <w:r w:rsidR="00720F47">
        <w:rPr>
          <w:lang w:eastAsia="sl-SI"/>
        </w:rPr>
        <w:t>»</w:t>
      </w:r>
      <w:r w:rsidRPr="00B95116">
        <w:rPr>
          <w:b/>
          <w:lang w:eastAsia="sl-SI"/>
        </w:rPr>
        <w:t>Poglej paket</w:t>
      </w:r>
      <w:r w:rsidR="00720F47">
        <w:rPr>
          <w:lang w:eastAsia="sl-SI"/>
        </w:rPr>
        <w:t>«</w:t>
      </w:r>
      <w:r>
        <w:rPr>
          <w:lang w:eastAsia="sl-SI"/>
        </w:rPr>
        <w:t xml:space="preserve"> boste </w:t>
      </w:r>
      <w:r w:rsidR="00EE2787">
        <w:rPr>
          <w:lang w:eastAsia="sl-SI"/>
        </w:rPr>
        <w:t>preusmerjeni</w:t>
      </w:r>
      <w:r>
        <w:rPr>
          <w:lang w:eastAsia="sl-SI"/>
        </w:rPr>
        <w:t xml:space="preserve"> na izbrani paket.</w:t>
      </w:r>
    </w:p>
    <w:p w14:paraId="3C429F67" w14:textId="77777777" w:rsidR="00B846EB" w:rsidRDefault="00B846EB" w:rsidP="009F0205">
      <w:pPr>
        <w:pStyle w:val="Odstavekseznama"/>
        <w:numPr>
          <w:ilvl w:val="0"/>
          <w:numId w:val="213"/>
        </w:numPr>
        <w:rPr>
          <w:lang w:eastAsia="sl-SI"/>
        </w:rPr>
      </w:pPr>
      <w:r w:rsidRPr="00734611">
        <w:rPr>
          <w:b/>
          <w:lang w:eastAsia="sl-SI"/>
        </w:rPr>
        <w:t>Meni</w:t>
      </w:r>
      <w:r>
        <w:rPr>
          <w:lang w:eastAsia="sl-SI"/>
        </w:rPr>
        <w:t>; v meniju so na voljo vse akcije, ki se lahko izvajajo nad predpisom:</w:t>
      </w:r>
    </w:p>
    <w:p w14:paraId="62EA0B35" w14:textId="77777777" w:rsidR="00B846EB" w:rsidRDefault="00B846EB" w:rsidP="009F0205">
      <w:pPr>
        <w:pStyle w:val="Odstavekseznama"/>
        <w:numPr>
          <w:ilvl w:val="1"/>
          <w:numId w:val="213"/>
        </w:numPr>
        <w:rPr>
          <w:lang w:eastAsia="sl-SI"/>
        </w:rPr>
      </w:pPr>
      <w:r>
        <w:rPr>
          <w:lang w:eastAsia="sl-SI"/>
        </w:rPr>
        <w:t>p</w:t>
      </w:r>
      <w:r w:rsidRPr="007D1F2D">
        <w:rPr>
          <w:lang w:eastAsia="sl-SI"/>
        </w:rPr>
        <w:t>opravl</w:t>
      </w:r>
      <w:r>
        <w:rPr>
          <w:lang w:eastAsia="sl-SI"/>
        </w:rPr>
        <w:t>janje delnega predpisa.</w:t>
      </w:r>
    </w:p>
    <w:p w14:paraId="47BCD375" w14:textId="2CE6DE86" w:rsidR="00B846EB" w:rsidRPr="007D1F2D" w:rsidRDefault="00B846EB" w:rsidP="009F0205">
      <w:pPr>
        <w:pStyle w:val="Odstavekseznama"/>
        <w:numPr>
          <w:ilvl w:val="1"/>
          <w:numId w:val="213"/>
        </w:numPr>
        <w:rPr>
          <w:lang w:eastAsia="sl-SI"/>
        </w:rPr>
      </w:pPr>
      <w:r>
        <w:rPr>
          <w:lang w:eastAsia="sl-SI"/>
        </w:rPr>
        <w:t xml:space="preserve">Postopki za paketni </w:t>
      </w:r>
      <w:r w:rsidR="00EE2787">
        <w:rPr>
          <w:lang w:eastAsia="sl-SI"/>
        </w:rPr>
        <w:t>vnos</w:t>
      </w:r>
      <w:r>
        <w:rPr>
          <w:lang w:eastAsia="sl-SI"/>
        </w:rPr>
        <w:t xml:space="preserve">, spremembo ali preklic razglasitve (samo za </w:t>
      </w:r>
      <w:r w:rsidR="00906227">
        <w:rPr>
          <w:lang w:eastAsia="sl-SI"/>
        </w:rPr>
        <w:t>uporabnike MK</w:t>
      </w:r>
      <w:r>
        <w:rPr>
          <w:lang w:eastAsia="sl-SI"/>
        </w:rPr>
        <w:t>).</w:t>
      </w:r>
    </w:p>
    <w:p w14:paraId="32091C3A" w14:textId="77777777" w:rsidR="00B846EB" w:rsidRDefault="00B846EB" w:rsidP="00B846EB">
      <w:pPr>
        <w:pStyle w:val="Naslov5"/>
        <w:rPr>
          <w:lang w:eastAsia="sl-SI"/>
        </w:rPr>
      </w:pPr>
      <w:bookmarkStart w:id="832" w:name="_Toc86324424"/>
      <w:bookmarkStart w:id="833" w:name="_Toc89335694"/>
      <w:r>
        <w:rPr>
          <w:lang w:eastAsia="sl-SI"/>
        </w:rPr>
        <w:t>Vsebina delnega predpisa</w:t>
      </w:r>
      <w:bookmarkEnd w:id="832"/>
      <w:bookmarkEnd w:id="833"/>
    </w:p>
    <w:p w14:paraId="228CA60D" w14:textId="6B01F379" w:rsidR="00B846EB" w:rsidRDefault="00B846EB" w:rsidP="00B846EB">
      <w:pPr>
        <w:rPr>
          <w:lang w:eastAsia="sl-SI"/>
        </w:rPr>
      </w:pPr>
      <w:r>
        <w:rPr>
          <w:lang w:eastAsia="sl-SI"/>
        </w:rPr>
        <w:t xml:space="preserve">Zavihek </w:t>
      </w:r>
      <w:r w:rsidR="00B12226">
        <w:rPr>
          <w:lang w:eastAsia="sl-SI"/>
        </w:rPr>
        <w:t>»</w:t>
      </w:r>
      <w:r>
        <w:rPr>
          <w:b/>
          <w:lang w:eastAsia="sl-SI"/>
        </w:rPr>
        <w:t>Predpis</w:t>
      </w:r>
      <w:r w:rsidR="00B12226" w:rsidRPr="00B12226">
        <w:rPr>
          <w:lang w:eastAsia="sl-SI"/>
        </w:rPr>
        <w:t>«</w:t>
      </w:r>
      <w:r>
        <w:rPr>
          <w:lang w:eastAsia="sl-SI"/>
        </w:rPr>
        <w:t xml:space="preserve"> je namenjen pregledu vsebine predpisa (atributni podatki).</w:t>
      </w:r>
    </w:p>
    <w:p w14:paraId="4994518C" w14:textId="77777777" w:rsidR="00B95116" w:rsidRDefault="00B846EB" w:rsidP="00B846EB">
      <w:pPr>
        <w:rPr>
          <w:lang w:eastAsia="sl-SI"/>
        </w:rPr>
      </w:pPr>
      <w:r>
        <w:rPr>
          <w:lang w:eastAsia="sl-SI"/>
        </w:rPr>
        <w:t xml:space="preserve">Vsebina predpisa je razdeljena na sklope: </w:t>
      </w:r>
    </w:p>
    <w:p w14:paraId="2EF98F69" w14:textId="4B835DE4" w:rsidR="00B95116" w:rsidRDefault="00B846EB" w:rsidP="00A80464">
      <w:pPr>
        <w:pStyle w:val="Odstavekseznama"/>
        <w:numPr>
          <w:ilvl w:val="0"/>
          <w:numId w:val="227"/>
        </w:numPr>
        <w:rPr>
          <w:lang w:eastAsia="sl-SI"/>
        </w:rPr>
      </w:pPr>
      <w:r w:rsidRPr="00B95116">
        <w:rPr>
          <w:b/>
          <w:lang w:eastAsia="sl-SI"/>
        </w:rPr>
        <w:t>Identifikacija delnega predpisa</w:t>
      </w:r>
      <w:r w:rsidR="00B95116">
        <w:rPr>
          <w:lang w:eastAsia="sl-SI"/>
        </w:rPr>
        <w:t>;</w:t>
      </w:r>
    </w:p>
    <w:p w14:paraId="009F269B" w14:textId="216BAA98" w:rsidR="00B95116" w:rsidRPr="00B95116" w:rsidRDefault="00B846EB" w:rsidP="00A80464">
      <w:pPr>
        <w:pStyle w:val="Odstavekseznama"/>
        <w:numPr>
          <w:ilvl w:val="0"/>
          <w:numId w:val="227"/>
        </w:numPr>
        <w:rPr>
          <w:b/>
          <w:lang w:eastAsia="sl-SI"/>
        </w:rPr>
      </w:pPr>
      <w:r w:rsidRPr="00B95116">
        <w:rPr>
          <w:b/>
          <w:lang w:eastAsia="sl-SI"/>
        </w:rPr>
        <w:t xml:space="preserve">Objave delnega predpisa </w:t>
      </w:r>
      <w:r>
        <w:rPr>
          <w:lang w:eastAsia="sl-SI"/>
        </w:rPr>
        <w:t>(seznam vseh objav)</w:t>
      </w:r>
      <w:r w:rsidR="00B95116">
        <w:rPr>
          <w:lang w:eastAsia="sl-SI"/>
        </w:rPr>
        <w:t>;</w:t>
      </w:r>
      <w:r w:rsidRPr="00B95116">
        <w:rPr>
          <w:b/>
          <w:lang w:eastAsia="sl-SI"/>
        </w:rPr>
        <w:t xml:space="preserve"> </w:t>
      </w:r>
    </w:p>
    <w:p w14:paraId="08CB176B" w14:textId="7BA5E1AD" w:rsidR="00B846EB" w:rsidRDefault="00B846EB" w:rsidP="00A80464">
      <w:pPr>
        <w:pStyle w:val="Odstavekseznama"/>
        <w:numPr>
          <w:ilvl w:val="0"/>
          <w:numId w:val="227"/>
        </w:numPr>
        <w:rPr>
          <w:lang w:eastAsia="sl-SI"/>
        </w:rPr>
      </w:pPr>
      <w:r w:rsidRPr="00B95116">
        <w:rPr>
          <w:b/>
          <w:lang w:eastAsia="sl-SI"/>
        </w:rPr>
        <w:t>Celoten predpis</w:t>
      </w:r>
      <w:r>
        <w:rPr>
          <w:lang w:eastAsia="sl-SI"/>
        </w:rPr>
        <w:t xml:space="preserve"> (PID in naziv predpisa ter veljavnost)</w:t>
      </w:r>
      <w:r w:rsidR="00B95116">
        <w:rPr>
          <w:lang w:eastAsia="sl-SI"/>
        </w:rPr>
        <w:t>.</w:t>
      </w:r>
    </w:p>
    <w:p w14:paraId="724E1D6A" w14:textId="77777777" w:rsidR="00B846EB" w:rsidRDefault="00B846EB" w:rsidP="00B846EB">
      <w:pPr>
        <w:pStyle w:val="Naslov6"/>
        <w:rPr>
          <w:lang w:eastAsia="sl-SI"/>
        </w:rPr>
      </w:pPr>
      <w:bookmarkStart w:id="834" w:name="_Toc86324425"/>
      <w:bookmarkStart w:id="835" w:name="_Toc89335695"/>
      <w:r>
        <w:rPr>
          <w:lang w:eastAsia="sl-SI"/>
        </w:rPr>
        <w:t>Identifikacija delnega predpisa</w:t>
      </w:r>
      <w:bookmarkEnd w:id="834"/>
      <w:bookmarkEnd w:id="835"/>
    </w:p>
    <w:p w14:paraId="39CB5887" w14:textId="77777777" w:rsidR="00B846EB" w:rsidRPr="00280DE2" w:rsidRDefault="00B846EB" w:rsidP="00B846EB">
      <w:pPr>
        <w:rPr>
          <w:lang w:eastAsia="sl-SI"/>
        </w:rPr>
      </w:pPr>
      <w:r>
        <w:rPr>
          <w:lang w:eastAsia="sl-SI"/>
        </w:rPr>
        <w:t>Prikazani so osnovni podatki glede naziva, veljavnosti ter številke delnega predpisa.</w:t>
      </w:r>
    </w:p>
    <w:p w14:paraId="491017F9" w14:textId="77777777" w:rsidR="00B846EB" w:rsidRDefault="00B846EB" w:rsidP="00B846EB">
      <w:pPr>
        <w:pStyle w:val="Naslov6"/>
        <w:rPr>
          <w:lang w:eastAsia="sl-SI"/>
        </w:rPr>
      </w:pPr>
      <w:bookmarkStart w:id="836" w:name="_Toc86324426"/>
      <w:bookmarkStart w:id="837" w:name="_Toc89335696"/>
      <w:r>
        <w:rPr>
          <w:lang w:eastAsia="sl-SI"/>
        </w:rPr>
        <w:t>Objave delnega predpisa</w:t>
      </w:r>
      <w:bookmarkEnd w:id="836"/>
      <w:bookmarkEnd w:id="837"/>
    </w:p>
    <w:p w14:paraId="097478A3" w14:textId="77777777" w:rsidR="00B846EB" w:rsidRDefault="00B846EB" w:rsidP="00B846EB">
      <w:pPr>
        <w:rPr>
          <w:lang w:eastAsia="sl-SI"/>
        </w:rPr>
      </w:pPr>
      <w:r>
        <w:rPr>
          <w:lang w:eastAsia="sl-SI"/>
        </w:rPr>
        <w:t xml:space="preserve">Pregled vseh objav je prikazan v tabeli. Prikazani so podatki o objavi in je priložena datoteka posamezne objave. </w:t>
      </w:r>
    </w:p>
    <w:p w14:paraId="5444BC23" w14:textId="64EBC2C4" w:rsidR="00B846EB" w:rsidRDefault="00B846EB" w:rsidP="00B846EB">
      <w:pPr>
        <w:rPr>
          <w:lang w:eastAsia="sl-SI"/>
        </w:rPr>
      </w:pPr>
      <w:r>
        <w:rPr>
          <w:lang w:eastAsia="sl-SI"/>
        </w:rPr>
        <w:t>Če kliknete na povezavo, preusmerjeni boste na objavo (izven ISeD)</w:t>
      </w:r>
      <w:r w:rsidR="00906227">
        <w:rPr>
          <w:lang w:eastAsia="sl-SI"/>
        </w:rPr>
        <w:t xml:space="preserve">. </w:t>
      </w:r>
      <w:r>
        <w:rPr>
          <w:lang w:eastAsia="sl-SI"/>
        </w:rPr>
        <w:t xml:space="preserve">Kako se doda nova objava preberite v poglavju </w:t>
      </w:r>
      <w:r w:rsidR="00720F47">
        <w:rPr>
          <w:lang w:eastAsia="sl-SI"/>
        </w:rPr>
        <w:t>»</w:t>
      </w:r>
      <w:r w:rsidRPr="008E7C28">
        <w:rPr>
          <w:color w:val="3476B1" w:themeColor="accent2" w:themeShade="BF"/>
          <w:lang w:eastAsia="sl-SI"/>
        </w:rPr>
        <w:fldChar w:fldCharType="begin"/>
      </w:r>
      <w:r w:rsidRPr="008E7C28">
        <w:rPr>
          <w:color w:val="3476B1" w:themeColor="accent2" w:themeShade="BF"/>
          <w:lang w:eastAsia="sl-SI"/>
        </w:rPr>
        <w:instrText xml:space="preserve"> REF _Ref86308375 \h </w:instrText>
      </w:r>
      <w:r w:rsidRPr="008E7C28">
        <w:rPr>
          <w:color w:val="3476B1" w:themeColor="accent2" w:themeShade="BF"/>
          <w:lang w:eastAsia="sl-SI"/>
        </w:rPr>
      </w:r>
      <w:r w:rsidRPr="008E7C28">
        <w:rPr>
          <w:color w:val="3476B1" w:themeColor="accent2" w:themeShade="BF"/>
          <w:lang w:eastAsia="sl-SI"/>
        </w:rPr>
        <w:fldChar w:fldCharType="separate"/>
      </w:r>
      <w:r w:rsidR="00CD0F51">
        <w:rPr>
          <w:lang w:eastAsia="sl-SI"/>
        </w:rPr>
        <w:t xml:space="preserve">Kako </w:t>
      </w:r>
      <w:r w:rsidR="00CD0F51" w:rsidRPr="00564B9B">
        <w:t>dodam</w:t>
      </w:r>
      <w:r w:rsidR="00CD0F51">
        <w:rPr>
          <w:lang w:eastAsia="sl-SI"/>
        </w:rPr>
        <w:t xml:space="preserve"> novo objavo delnega predpisa?</w:t>
      </w:r>
      <w:r w:rsidRPr="008E7C28">
        <w:rPr>
          <w:color w:val="3476B1" w:themeColor="accent2" w:themeShade="BF"/>
          <w:lang w:eastAsia="sl-SI"/>
        </w:rPr>
        <w:fldChar w:fldCharType="end"/>
      </w:r>
      <w:r w:rsidR="00B95116">
        <w:rPr>
          <w:lang w:eastAsia="sl-SI"/>
        </w:rPr>
        <w:t>«</w:t>
      </w:r>
      <w:r>
        <w:rPr>
          <w:lang w:eastAsia="sl-SI"/>
        </w:rPr>
        <w:t>.</w:t>
      </w:r>
    </w:p>
    <w:p w14:paraId="6BF26A05" w14:textId="77777777" w:rsidR="00B846EB" w:rsidRDefault="00B846EB" w:rsidP="00B846EB">
      <w:pPr>
        <w:pStyle w:val="Naslov6"/>
        <w:rPr>
          <w:lang w:eastAsia="sl-SI"/>
        </w:rPr>
      </w:pPr>
      <w:bookmarkStart w:id="838" w:name="_Toc86324427"/>
      <w:bookmarkStart w:id="839" w:name="_Toc89335697"/>
      <w:r>
        <w:rPr>
          <w:lang w:eastAsia="sl-SI"/>
        </w:rPr>
        <w:t>Celoten predpis</w:t>
      </w:r>
      <w:bookmarkEnd w:id="838"/>
      <w:bookmarkEnd w:id="839"/>
    </w:p>
    <w:p w14:paraId="4DDA43D1" w14:textId="39A1EA96" w:rsidR="00B846EB" w:rsidRDefault="00B846EB" w:rsidP="00B846EB">
      <w:pPr>
        <w:rPr>
          <w:lang w:eastAsia="sl-SI"/>
        </w:rPr>
      </w:pPr>
      <w:r>
        <w:rPr>
          <w:lang w:eastAsia="sl-SI"/>
        </w:rPr>
        <w:t xml:space="preserve">Prikazani so podatki o celotnem predpisu, </w:t>
      </w:r>
      <w:r w:rsidR="00906227">
        <w:rPr>
          <w:lang w:eastAsia="sl-SI"/>
        </w:rPr>
        <w:t>ki mu</w:t>
      </w:r>
      <w:r>
        <w:rPr>
          <w:lang w:eastAsia="sl-SI"/>
        </w:rPr>
        <w:t xml:space="preserve"> pripada ta delni predpis. </w:t>
      </w:r>
    </w:p>
    <w:p w14:paraId="49688876" w14:textId="77777777" w:rsidR="00B846EB" w:rsidRDefault="00B846EB" w:rsidP="00B846EB">
      <w:pPr>
        <w:rPr>
          <w:lang w:eastAsia="sl-SI"/>
        </w:rPr>
      </w:pPr>
      <w:r>
        <w:rPr>
          <w:lang w:eastAsia="sl-SI"/>
        </w:rPr>
        <w:t>Če kliknete na povezavo, boste preusmerjeni nazaj na celoten predpis.</w:t>
      </w:r>
    </w:p>
    <w:p w14:paraId="4A47E10C" w14:textId="77777777" w:rsidR="00B846EB" w:rsidRDefault="00B846EB" w:rsidP="00B846EB">
      <w:pPr>
        <w:pStyle w:val="Naslov5"/>
        <w:rPr>
          <w:lang w:eastAsia="sl-SI"/>
        </w:rPr>
      </w:pPr>
      <w:bookmarkStart w:id="840" w:name="_Toc86324428"/>
      <w:bookmarkStart w:id="841" w:name="_Toc89335698"/>
      <w:r>
        <w:rPr>
          <w:lang w:eastAsia="sl-SI"/>
        </w:rPr>
        <w:t>Povezani posegi</w:t>
      </w:r>
      <w:bookmarkEnd w:id="840"/>
      <w:bookmarkEnd w:id="841"/>
    </w:p>
    <w:p w14:paraId="42915C74" w14:textId="0522356E" w:rsidR="00B846EB" w:rsidRDefault="00B846EB" w:rsidP="00B846EB">
      <w:pPr>
        <w:rPr>
          <w:lang w:eastAsia="sl-SI"/>
        </w:rPr>
      </w:pPr>
      <w:r>
        <w:rPr>
          <w:lang w:eastAsia="sl-SI"/>
        </w:rPr>
        <w:t xml:space="preserve">Povezani posegi so predlogi, ki so </w:t>
      </w:r>
      <w:r w:rsidR="00906227">
        <w:rPr>
          <w:lang w:eastAsia="sl-SI"/>
        </w:rPr>
        <w:t>zaključeni</w:t>
      </w:r>
      <w:r>
        <w:rPr>
          <w:lang w:eastAsia="sl-SI"/>
        </w:rPr>
        <w:t xml:space="preserve"> s sprejetjem tega delnega akta.</w:t>
      </w:r>
    </w:p>
    <w:p w14:paraId="5D94B8D6" w14:textId="6F8ABB89" w:rsidR="00B846EB" w:rsidRDefault="00B846EB" w:rsidP="00B846EB">
      <w:pPr>
        <w:rPr>
          <w:lang w:eastAsia="sl-SI"/>
        </w:rPr>
      </w:pPr>
      <w:r>
        <w:rPr>
          <w:lang w:eastAsia="sl-SI"/>
        </w:rPr>
        <w:t xml:space="preserve">Podatki so v tabeli in se lahko </w:t>
      </w:r>
      <w:r w:rsidR="00906227">
        <w:rPr>
          <w:lang w:eastAsia="sl-SI"/>
        </w:rPr>
        <w:t>uredijo</w:t>
      </w:r>
      <w:r>
        <w:rPr>
          <w:lang w:eastAsia="sl-SI"/>
        </w:rPr>
        <w:t xml:space="preserve"> po statusu predloga in nazivu enote</w:t>
      </w:r>
      <w:r w:rsidR="00906227">
        <w:rPr>
          <w:lang w:eastAsia="sl-SI"/>
        </w:rPr>
        <w:t xml:space="preserve">. </w:t>
      </w:r>
      <w:r>
        <w:rPr>
          <w:lang w:eastAsia="sl-SI"/>
        </w:rPr>
        <w:t>Za vsak predlog so prikazani naslednji podatki: vrsta predloga, enota, št. razglasitve, št. akta, status razglasitve. Če želite pogledati podrobnosti predloga, kliknite na vrstico.</w:t>
      </w:r>
    </w:p>
    <w:p w14:paraId="2D83DCC2" w14:textId="77777777" w:rsidR="00B846EB" w:rsidRDefault="00B846EB" w:rsidP="00B846EB">
      <w:pPr>
        <w:pStyle w:val="Naslov3"/>
        <w:rPr>
          <w:lang w:eastAsia="sl-SI"/>
        </w:rPr>
      </w:pPr>
      <w:bookmarkStart w:id="842" w:name="_Ref86309737"/>
      <w:bookmarkStart w:id="843" w:name="_Toc86324429"/>
      <w:bookmarkStart w:id="844" w:name="_Toc89335699"/>
      <w:r>
        <w:rPr>
          <w:lang w:eastAsia="sl-SI"/>
        </w:rPr>
        <w:t>Delo s predpisom</w:t>
      </w:r>
      <w:bookmarkEnd w:id="842"/>
      <w:bookmarkEnd w:id="843"/>
      <w:bookmarkEnd w:id="844"/>
    </w:p>
    <w:p w14:paraId="36B8D159" w14:textId="77777777" w:rsidR="00B846EB" w:rsidRPr="00E66656" w:rsidRDefault="00B846EB" w:rsidP="00B846EB">
      <w:pPr>
        <w:pStyle w:val="Naslov4"/>
        <w:rPr>
          <w:lang w:eastAsia="sl-SI"/>
        </w:rPr>
      </w:pPr>
      <w:bookmarkStart w:id="845" w:name="_Toc86324430"/>
      <w:bookmarkStart w:id="846" w:name="_Ref86997868"/>
      <w:bookmarkStart w:id="847" w:name="_Toc89335700"/>
      <w:r>
        <w:rPr>
          <w:lang w:eastAsia="sl-SI"/>
        </w:rPr>
        <w:lastRenderedPageBreak/>
        <w:t>Dodajanje novega predpisa</w:t>
      </w:r>
      <w:bookmarkEnd w:id="845"/>
      <w:bookmarkEnd w:id="846"/>
      <w:bookmarkEnd w:id="847"/>
    </w:p>
    <w:p w14:paraId="6B44191F" w14:textId="2F1DEA58" w:rsidR="00B846EB" w:rsidRDefault="00B846EB" w:rsidP="00B846EB">
      <w:pPr>
        <w:pStyle w:val="Naslov5"/>
        <w:rPr>
          <w:lang w:eastAsia="sl-SI"/>
        </w:rPr>
      </w:pPr>
      <w:bookmarkStart w:id="848" w:name="_Toc86324431"/>
      <w:bookmarkStart w:id="849" w:name="_Toc89335701"/>
      <w:r>
        <w:rPr>
          <w:lang w:eastAsia="sl-SI"/>
        </w:rPr>
        <w:t>Kdo lahko doda nov predpis</w:t>
      </w:r>
      <w:r w:rsidR="00630B58" w:rsidRPr="00630B58">
        <w:rPr>
          <w:lang w:eastAsia="sl-SI"/>
        </w:rPr>
        <w:t xml:space="preserve"> </w:t>
      </w:r>
      <w:r w:rsidR="00630B58">
        <w:rPr>
          <w:lang w:eastAsia="sl-SI"/>
        </w:rPr>
        <w:t>in kdaj</w:t>
      </w:r>
      <w:r>
        <w:rPr>
          <w:lang w:eastAsia="sl-SI"/>
        </w:rPr>
        <w:t>?</w:t>
      </w:r>
      <w:bookmarkEnd w:id="848"/>
      <w:bookmarkEnd w:id="849"/>
    </w:p>
    <w:p w14:paraId="2E84B9A4" w14:textId="33FDBDB2" w:rsidR="00B846EB" w:rsidRPr="00564B9B" w:rsidRDefault="00B846EB" w:rsidP="00B846EB">
      <w:pPr>
        <w:rPr>
          <w:lang w:eastAsia="sl-SI"/>
        </w:rPr>
      </w:pPr>
      <w:r>
        <w:rPr>
          <w:lang w:eastAsia="sl-SI"/>
        </w:rPr>
        <w:t xml:space="preserve">Nov predpis lahko doda uporabnik MK </w:t>
      </w:r>
      <w:r w:rsidR="00632C60">
        <w:rPr>
          <w:lang w:eastAsia="sl-SI"/>
        </w:rPr>
        <w:t>kadar koli</w:t>
      </w:r>
      <w:r>
        <w:rPr>
          <w:lang w:eastAsia="sl-SI"/>
        </w:rPr>
        <w:t>.</w:t>
      </w:r>
    </w:p>
    <w:p w14:paraId="34D29A53" w14:textId="77777777" w:rsidR="00B846EB" w:rsidRDefault="00B846EB" w:rsidP="00B846EB">
      <w:pPr>
        <w:pStyle w:val="Naslov5"/>
        <w:rPr>
          <w:lang w:eastAsia="sl-SI"/>
        </w:rPr>
      </w:pPr>
      <w:bookmarkStart w:id="850" w:name="_Toc86324432"/>
      <w:bookmarkStart w:id="851" w:name="_Toc89335702"/>
      <w:r>
        <w:rPr>
          <w:lang w:eastAsia="sl-SI"/>
        </w:rPr>
        <w:t>Kako dodam nov predpis?</w:t>
      </w:r>
      <w:bookmarkEnd w:id="850"/>
      <w:bookmarkEnd w:id="851"/>
    </w:p>
    <w:p w14:paraId="0E774283" w14:textId="7C8D42C9" w:rsidR="00B846EB" w:rsidRPr="00E66656" w:rsidRDefault="00B846EB" w:rsidP="00B846EB">
      <w:pPr>
        <w:rPr>
          <w:lang w:eastAsia="sl-SI"/>
        </w:rPr>
      </w:pPr>
      <w:r>
        <w:rPr>
          <w:lang w:eastAsia="sl-SI"/>
        </w:rPr>
        <w:t xml:space="preserve">Nov predpis lahko dodate iz iskalnika predpisov </w:t>
      </w:r>
      <w:r w:rsidR="00632C60">
        <w:rPr>
          <w:lang w:eastAsia="sl-SI"/>
        </w:rPr>
        <w:t>kadar koli</w:t>
      </w:r>
      <w:r>
        <w:rPr>
          <w:lang w:eastAsia="sl-SI"/>
        </w:rPr>
        <w:t>. Poleg tega, nov predpis lahko dodate tudi direktno na paketu, v postopku urejanja paketa, ko je odlok objavljen.</w:t>
      </w:r>
    </w:p>
    <w:p w14:paraId="103F65B2" w14:textId="77777777" w:rsidR="00B846EB" w:rsidRDefault="00B846EB" w:rsidP="00B846EB">
      <w:pPr>
        <w:pStyle w:val="Naslov6"/>
        <w:rPr>
          <w:lang w:eastAsia="sl-SI"/>
        </w:rPr>
      </w:pPr>
      <w:bookmarkStart w:id="852" w:name="_Toc86324433"/>
      <w:bookmarkStart w:id="853" w:name="_Toc89335703"/>
      <w:r>
        <w:rPr>
          <w:lang w:eastAsia="sl-SI"/>
        </w:rPr>
        <w:t>Dodajanje novega predpisa iz iskalnika predpisov</w:t>
      </w:r>
      <w:bookmarkEnd w:id="852"/>
      <w:bookmarkEnd w:id="853"/>
    </w:p>
    <w:p w14:paraId="6B2D29CA" w14:textId="1860BEFA" w:rsidR="00B846EB" w:rsidRDefault="00B846EB" w:rsidP="009F0205">
      <w:pPr>
        <w:pStyle w:val="Odstavekseznama"/>
        <w:numPr>
          <w:ilvl w:val="0"/>
          <w:numId w:val="214"/>
        </w:numPr>
        <w:rPr>
          <w:lang w:eastAsia="sl-SI"/>
        </w:rPr>
      </w:pPr>
      <w:r>
        <w:rPr>
          <w:lang w:eastAsia="sl-SI"/>
        </w:rPr>
        <w:t xml:space="preserve">Odprite stran </w:t>
      </w:r>
      <w:r w:rsidR="00720F47">
        <w:rPr>
          <w:lang w:eastAsia="sl-SI"/>
        </w:rPr>
        <w:t>»</w:t>
      </w:r>
      <w:r w:rsidR="00EE2787" w:rsidRPr="00E66656">
        <w:rPr>
          <w:b/>
          <w:lang w:eastAsia="sl-SI"/>
        </w:rPr>
        <w:t>Iskalnik</w:t>
      </w:r>
      <w:r w:rsidRPr="00E66656">
        <w:rPr>
          <w:b/>
          <w:lang w:eastAsia="sl-SI"/>
        </w:rPr>
        <w:t xml:space="preserve"> predpisov</w:t>
      </w:r>
      <w:r w:rsidR="00720F47" w:rsidRPr="005D3D1B">
        <w:rPr>
          <w:lang w:eastAsia="sl-SI"/>
        </w:rPr>
        <w:t>«</w:t>
      </w:r>
      <w:r>
        <w:rPr>
          <w:lang w:eastAsia="sl-SI"/>
        </w:rPr>
        <w:t>.</w:t>
      </w:r>
    </w:p>
    <w:p w14:paraId="3EA91934" w14:textId="2BBA89DA" w:rsidR="00B846EB" w:rsidRDefault="00B846EB" w:rsidP="009F0205">
      <w:pPr>
        <w:pStyle w:val="Odstavekseznama"/>
        <w:numPr>
          <w:ilvl w:val="0"/>
          <w:numId w:val="214"/>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E66656">
        <w:rPr>
          <w:b/>
          <w:lang w:eastAsia="sl-SI"/>
        </w:rPr>
        <w:t>plus</w:t>
      </w:r>
      <w:r w:rsidR="00720F47">
        <w:rPr>
          <w:lang w:eastAsia="sl-SI"/>
        </w:rPr>
        <w:t>«</w:t>
      </w:r>
      <w:r>
        <w:rPr>
          <w:lang w:eastAsia="sl-SI"/>
        </w:rPr>
        <w:t>; preusmerjeni boste na stran za vnos novega celotnega predpisa.</w:t>
      </w:r>
    </w:p>
    <w:p w14:paraId="7838AC3D" w14:textId="77777777" w:rsidR="00B846EB" w:rsidRDefault="00B846EB" w:rsidP="009F0205">
      <w:pPr>
        <w:pStyle w:val="Odstavekseznama"/>
        <w:numPr>
          <w:ilvl w:val="0"/>
          <w:numId w:val="214"/>
        </w:numPr>
        <w:rPr>
          <w:lang w:eastAsia="sl-SI"/>
        </w:rPr>
      </w:pPr>
      <w:r>
        <w:rPr>
          <w:lang w:eastAsia="sl-SI"/>
        </w:rPr>
        <w:t>Izpolnite obvezne podatke.</w:t>
      </w:r>
    </w:p>
    <w:p w14:paraId="3134A3E3" w14:textId="2470242F" w:rsidR="00B846EB" w:rsidRDefault="00B846EB" w:rsidP="009F0205">
      <w:pPr>
        <w:pStyle w:val="Odstavekseznama"/>
        <w:numPr>
          <w:ilvl w:val="0"/>
          <w:numId w:val="214"/>
        </w:numPr>
      </w:pPr>
      <w:r>
        <w:t xml:space="preserve">Kliknite na gumb </w:t>
      </w:r>
      <w:r w:rsidR="00720F47">
        <w:t>»</w:t>
      </w:r>
      <w:r>
        <w:rPr>
          <w:b/>
        </w:rPr>
        <w:t>Shrani</w:t>
      </w:r>
      <w:r w:rsidR="00720F47" w:rsidRPr="00335654">
        <w:t>«</w:t>
      </w:r>
      <w:r>
        <w:rPr>
          <w:b/>
        </w:rPr>
        <w:t xml:space="preserve"> </w:t>
      </w:r>
      <w:r w:rsidR="00565E59">
        <w:t>oz.</w:t>
      </w:r>
      <w:r>
        <w:t xml:space="preserve"> </w:t>
      </w:r>
      <w:r w:rsidR="00720F47">
        <w:t>»</w:t>
      </w:r>
      <w:r w:rsidRPr="00F76ED4">
        <w:rPr>
          <w:b/>
        </w:rPr>
        <w:t>Prekliči</w:t>
      </w:r>
      <w:r w:rsidR="00720F47" w:rsidRPr="00335654">
        <w:rPr>
          <w:lang w:eastAsia="sl-SI"/>
        </w:rPr>
        <w:t>«</w:t>
      </w:r>
      <w:r w:rsidRPr="00335654">
        <w:rPr>
          <w:lang w:eastAsia="sl-SI"/>
        </w:rPr>
        <w:t>,</w:t>
      </w:r>
      <w:r>
        <w:rPr>
          <w:lang w:eastAsia="sl-SI"/>
        </w:rPr>
        <w:t xml:space="preserve"> če</w:t>
      </w:r>
      <w:r>
        <w:t xml:space="preserve"> želite prekiniti akcijo.</w:t>
      </w:r>
    </w:p>
    <w:p w14:paraId="4B7FFB87" w14:textId="49B66E1B" w:rsidR="00B846EB" w:rsidRPr="00E66656" w:rsidRDefault="00B846EB" w:rsidP="009F0205">
      <w:pPr>
        <w:pStyle w:val="Odstavekseznama"/>
        <w:numPr>
          <w:ilvl w:val="0"/>
          <w:numId w:val="214"/>
        </w:numPr>
        <w:rPr>
          <w:lang w:eastAsia="sl-SI"/>
        </w:rPr>
      </w:pPr>
      <w:r>
        <w:rPr>
          <w:lang w:eastAsia="sl-SI"/>
        </w:rPr>
        <w:t xml:space="preserve">Po uspešno končani akciji v šifrant predpisov bo dodan nov celotni predpis in delni predpis </w:t>
      </w:r>
      <w:r w:rsidR="00720F47">
        <w:rPr>
          <w:lang w:eastAsia="sl-SI"/>
        </w:rPr>
        <w:t>»</w:t>
      </w:r>
      <w:r>
        <w:rPr>
          <w:lang w:eastAsia="sl-SI"/>
        </w:rPr>
        <w:t>prvotna objava</w:t>
      </w:r>
      <w:r w:rsidR="00720F47">
        <w:rPr>
          <w:lang w:eastAsia="sl-SI"/>
        </w:rPr>
        <w:t>«</w:t>
      </w:r>
      <w:r>
        <w:rPr>
          <w:lang w:eastAsia="sl-SI"/>
        </w:rPr>
        <w:t xml:space="preserve"> z zaporedno številko 0.</w:t>
      </w:r>
    </w:p>
    <w:p w14:paraId="07E14F80" w14:textId="77777777" w:rsidR="00B846EB" w:rsidRDefault="00B846EB" w:rsidP="00B846EB">
      <w:pPr>
        <w:pStyle w:val="Naslov6"/>
        <w:rPr>
          <w:lang w:eastAsia="sl-SI"/>
        </w:rPr>
      </w:pPr>
      <w:bookmarkStart w:id="854" w:name="_Toc86324434"/>
      <w:bookmarkStart w:id="855" w:name="_Toc89335704"/>
      <w:r>
        <w:rPr>
          <w:lang w:eastAsia="sl-SI"/>
        </w:rPr>
        <w:t>Dodajanje novega predpisa iz paketa</w:t>
      </w:r>
      <w:bookmarkEnd w:id="854"/>
      <w:bookmarkEnd w:id="855"/>
    </w:p>
    <w:p w14:paraId="69B392BA" w14:textId="77777777" w:rsidR="00B846EB" w:rsidRDefault="00B846EB" w:rsidP="00B846EB">
      <w:pPr>
        <w:rPr>
          <w:lang w:eastAsia="sl-SI"/>
        </w:rPr>
      </w:pPr>
      <w:r>
        <w:rPr>
          <w:lang w:eastAsia="sl-SI"/>
        </w:rPr>
        <w:t>Akcija je na voljo:</w:t>
      </w:r>
    </w:p>
    <w:p w14:paraId="2910D060" w14:textId="54DDAD51" w:rsidR="00B846EB" w:rsidRDefault="00B846EB" w:rsidP="009F0205">
      <w:pPr>
        <w:pStyle w:val="Odstavekseznama"/>
        <w:numPr>
          <w:ilvl w:val="0"/>
          <w:numId w:val="215"/>
        </w:numPr>
        <w:rPr>
          <w:lang w:eastAsia="sl-SI"/>
        </w:rPr>
      </w:pPr>
      <w:r>
        <w:rPr>
          <w:lang w:eastAsia="sl-SI"/>
        </w:rPr>
        <w:t xml:space="preserve">če je vrsta paketa </w:t>
      </w:r>
      <w:r w:rsidR="00720F47">
        <w:rPr>
          <w:lang w:eastAsia="sl-SI"/>
        </w:rPr>
        <w:t>»</w:t>
      </w:r>
      <w:r w:rsidRPr="00143003">
        <w:rPr>
          <w:b/>
          <w:lang w:eastAsia="sl-SI"/>
        </w:rPr>
        <w:t>Nov akt SDP</w:t>
      </w:r>
      <w:r w:rsidR="00720F47" w:rsidRPr="005D3D1B">
        <w:rPr>
          <w:lang w:eastAsia="sl-SI"/>
        </w:rPr>
        <w:t>«</w:t>
      </w:r>
      <w:r>
        <w:rPr>
          <w:lang w:eastAsia="sl-SI"/>
        </w:rPr>
        <w:t xml:space="preserve"> ali </w:t>
      </w:r>
      <w:r w:rsidR="00720F47">
        <w:rPr>
          <w:lang w:eastAsia="sl-SI"/>
        </w:rPr>
        <w:t>»</w:t>
      </w:r>
      <w:r w:rsidRPr="00143003">
        <w:rPr>
          <w:b/>
          <w:lang w:eastAsia="sl-SI"/>
        </w:rPr>
        <w:t>Nov akt SLP</w:t>
      </w:r>
      <w:r w:rsidR="00720F47" w:rsidRPr="005D3D1B">
        <w:rPr>
          <w:lang w:eastAsia="sl-SI"/>
        </w:rPr>
        <w:t>«</w:t>
      </w:r>
      <w:r>
        <w:rPr>
          <w:lang w:eastAsia="sl-SI"/>
        </w:rPr>
        <w:t>,</w:t>
      </w:r>
    </w:p>
    <w:p w14:paraId="0516AE72" w14:textId="77777777" w:rsidR="00B846EB" w:rsidRDefault="00B846EB" w:rsidP="009F0205">
      <w:pPr>
        <w:pStyle w:val="Odstavekseznama"/>
        <w:numPr>
          <w:ilvl w:val="0"/>
          <w:numId w:val="215"/>
        </w:numPr>
        <w:rPr>
          <w:lang w:eastAsia="sl-SI"/>
        </w:rPr>
      </w:pPr>
      <w:r>
        <w:rPr>
          <w:lang w:eastAsia="sl-SI"/>
        </w:rPr>
        <w:t xml:space="preserve">če ste </w:t>
      </w:r>
      <w:r w:rsidRPr="00143003">
        <w:rPr>
          <w:b/>
          <w:lang w:eastAsia="sl-SI"/>
        </w:rPr>
        <w:t>nosilec paketa MK</w:t>
      </w:r>
      <w:r>
        <w:rPr>
          <w:lang w:eastAsia="sl-SI"/>
        </w:rPr>
        <w:t xml:space="preserve"> in</w:t>
      </w:r>
    </w:p>
    <w:p w14:paraId="522F0E66" w14:textId="3C6546F3" w:rsidR="00B846EB" w:rsidRDefault="00B846EB" w:rsidP="009F0205">
      <w:pPr>
        <w:pStyle w:val="Odstavekseznama"/>
        <w:numPr>
          <w:ilvl w:val="0"/>
          <w:numId w:val="215"/>
        </w:numPr>
        <w:rPr>
          <w:lang w:eastAsia="sl-SI"/>
        </w:rPr>
      </w:pPr>
      <w:r>
        <w:rPr>
          <w:lang w:eastAsia="sl-SI"/>
        </w:rPr>
        <w:t xml:space="preserve">če je </w:t>
      </w:r>
      <w:r w:rsidRPr="00143003">
        <w:rPr>
          <w:b/>
          <w:lang w:eastAsia="sl-SI"/>
        </w:rPr>
        <w:t xml:space="preserve">status paketa </w:t>
      </w:r>
      <w:r w:rsidR="00720F47">
        <w:rPr>
          <w:b/>
          <w:lang w:eastAsia="sl-SI"/>
        </w:rPr>
        <w:t>»</w:t>
      </w:r>
      <w:r w:rsidRPr="00143003">
        <w:rPr>
          <w:b/>
          <w:lang w:eastAsia="sl-SI"/>
        </w:rPr>
        <w:t>Objavljen</w:t>
      </w:r>
      <w:r w:rsidR="00720F47" w:rsidRPr="005D3D1B">
        <w:rPr>
          <w:lang w:eastAsia="sl-SI"/>
        </w:rPr>
        <w:t>«</w:t>
      </w:r>
      <w:r>
        <w:rPr>
          <w:lang w:eastAsia="sl-SI"/>
        </w:rPr>
        <w:t>.</w:t>
      </w:r>
    </w:p>
    <w:p w14:paraId="724847BA" w14:textId="77777777" w:rsidR="00B846EB" w:rsidRDefault="00B846EB" w:rsidP="00B846EB">
      <w:pPr>
        <w:pStyle w:val="Odstavekseznama"/>
        <w:ind w:left="360"/>
        <w:rPr>
          <w:lang w:eastAsia="sl-SI"/>
        </w:rPr>
      </w:pPr>
    </w:p>
    <w:p w14:paraId="59F4A141" w14:textId="27A6AE39" w:rsidR="00B846EB" w:rsidRDefault="00B846EB" w:rsidP="009F0205">
      <w:pPr>
        <w:pStyle w:val="Odstavekseznama"/>
        <w:numPr>
          <w:ilvl w:val="0"/>
          <w:numId w:val="216"/>
        </w:numPr>
        <w:rPr>
          <w:lang w:eastAsia="sl-SI"/>
        </w:rPr>
      </w:pPr>
      <w:r>
        <w:rPr>
          <w:lang w:eastAsia="sl-SI"/>
        </w:rPr>
        <w:t xml:space="preserve">Odprite stran </w:t>
      </w:r>
      <w:r w:rsidR="00720F47">
        <w:rPr>
          <w:lang w:eastAsia="sl-SI"/>
        </w:rPr>
        <w:t>»</w:t>
      </w:r>
      <w:r w:rsidRPr="00143003">
        <w:rPr>
          <w:b/>
          <w:lang w:eastAsia="sl-SI"/>
        </w:rPr>
        <w:t>Vpogled v paket</w:t>
      </w:r>
      <w:r w:rsidR="00720F47" w:rsidRPr="005D3D1B">
        <w:rPr>
          <w:lang w:eastAsia="sl-SI"/>
        </w:rPr>
        <w:t>«</w:t>
      </w:r>
      <w:r>
        <w:rPr>
          <w:lang w:eastAsia="sl-SI"/>
        </w:rPr>
        <w:t>.</w:t>
      </w:r>
    </w:p>
    <w:p w14:paraId="18DB3007" w14:textId="7DDA9D16" w:rsidR="00B846EB" w:rsidRDefault="00B846EB" w:rsidP="009F0205">
      <w:pPr>
        <w:pStyle w:val="Odstavekseznama"/>
        <w:numPr>
          <w:ilvl w:val="0"/>
          <w:numId w:val="216"/>
        </w:numPr>
        <w:rPr>
          <w:lang w:eastAsia="sl-SI"/>
        </w:rPr>
      </w:pPr>
      <w:r>
        <w:rPr>
          <w:lang w:eastAsia="sl-SI"/>
        </w:rPr>
        <w:t xml:space="preserve">Kliknite na gumb </w:t>
      </w:r>
      <w:r w:rsidR="00720F47">
        <w:rPr>
          <w:lang w:eastAsia="sl-SI"/>
        </w:rPr>
        <w:t>»</w:t>
      </w:r>
      <w:r w:rsidRPr="00143003">
        <w:rPr>
          <w:b/>
          <w:lang w:eastAsia="sl-SI"/>
        </w:rPr>
        <w:t>Uredi</w:t>
      </w:r>
      <w:r w:rsidR="00720F47" w:rsidRPr="005D3D1B">
        <w:rPr>
          <w:lang w:eastAsia="sl-SI"/>
        </w:rPr>
        <w:t>«</w:t>
      </w:r>
      <w:r>
        <w:rPr>
          <w:lang w:eastAsia="sl-SI"/>
        </w:rPr>
        <w:t xml:space="preserve">; </w:t>
      </w:r>
      <w:r w:rsidR="00EE2787">
        <w:rPr>
          <w:lang w:eastAsia="sl-SI"/>
        </w:rPr>
        <w:t>preusmerjeni</w:t>
      </w:r>
      <w:r>
        <w:rPr>
          <w:lang w:eastAsia="sl-SI"/>
        </w:rPr>
        <w:t xml:space="preserve"> boste na čarovnik za urejanje podatkov paketa.</w:t>
      </w:r>
    </w:p>
    <w:p w14:paraId="2BCE4839" w14:textId="2CA7AA03" w:rsidR="00B846EB" w:rsidRDefault="00B846EB" w:rsidP="009F0205">
      <w:pPr>
        <w:pStyle w:val="Odstavekseznama"/>
        <w:numPr>
          <w:ilvl w:val="0"/>
          <w:numId w:val="216"/>
        </w:numPr>
        <w:rPr>
          <w:lang w:eastAsia="sl-SI"/>
        </w:rPr>
      </w:pPr>
      <w:r>
        <w:rPr>
          <w:lang w:eastAsia="sl-SI"/>
        </w:rPr>
        <w:t xml:space="preserve">Odprite korak </w:t>
      </w:r>
      <w:r w:rsidR="00720F47">
        <w:rPr>
          <w:b/>
          <w:lang w:eastAsia="sl-SI"/>
        </w:rPr>
        <w:t>»</w:t>
      </w:r>
      <w:r w:rsidRPr="00143003">
        <w:rPr>
          <w:b/>
          <w:lang w:eastAsia="sl-SI"/>
        </w:rPr>
        <w:t>Odlok</w:t>
      </w:r>
      <w:r w:rsidR="00720F47" w:rsidRPr="005D3D1B">
        <w:rPr>
          <w:lang w:eastAsia="sl-SI"/>
        </w:rPr>
        <w:t>«</w:t>
      </w:r>
      <w:r>
        <w:rPr>
          <w:lang w:eastAsia="sl-SI"/>
        </w:rPr>
        <w:t>.</w:t>
      </w:r>
    </w:p>
    <w:p w14:paraId="23B577B8" w14:textId="7E7A5DC0" w:rsidR="00B846EB" w:rsidRDefault="00B846EB" w:rsidP="009F0205">
      <w:pPr>
        <w:pStyle w:val="Odstavekseznama"/>
        <w:numPr>
          <w:ilvl w:val="0"/>
          <w:numId w:val="216"/>
        </w:numPr>
        <w:rPr>
          <w:lang w:eastAsia="sl-SI"/>
        </w:rPr>
      </w:pPr>
      <w:r>
        <w:rPr>
          <w:lang w:eastAsia="sl-SI"/>
        </w:rPr>
        <w:t xml:space="preserve">Kliknite na </w:t>
      </w:r>
      <w:r w:rsidR="005E37A9">
        <w:rPr>
          <w:lang w:eastAsia="sl-SI"/>
        </w:rPr>
        <w:t>ikon</w:t>
      </w:r>
      <w:r>
        <w:rPr>
          <w:lang w:eastAsia="sl-SI"/>
        </w:rPr>
        <w:t xml:space="preserve">o </w:t>
      </w:r>
      <w:r w:rsidR="00720F47">
        <w:rPr>
          <w:b/>
          <w:lang w:eastAsia="sl-SI"/>
        </w:rPr>
        <w:t>»</w:t>
      </w:r>
      <w:r w:rsidRPr="00143003">
        <w:rPr>
          <w:b/>
          <w:lang w:eastAsia="sl-SI"/>
        </w:rPr>
        <w:t>plus</w:t>
      </w:r>
      <w:r w:rsidR="00720F47">
        <w:rPr>
          <w:b/>
          <w:lang w:eastAsia="sl-SI"/>
        </w:rPr>
        <w:t>«</w:t>
      </w:r>
      <w:r>
        <w:rPr>
          <w:b/>
          <w:lang w:eastAsia="sl-SI"/>
        </w:rPr>
        <w:t xml:space="preserve"> </w:t>
      </w:r>
      <w:r>
        <w:rPr>
          <w:lang w:eastAsia="sl-SI"/>
        </w:rPr>
        <w:t xml:space="preserve">v sklopu </w:t>
      </w:r>
      <w:r w:rsidR="00720F47">
        <w:rPr>
          <w:lang w:eastAsia="sl-SI"/>
        </w:rPr>
        <w:t>»</w:t>
      </w:r>
      <w:r w:rsidRPr="00143003">
        <w:rPr>
          <w:b/>
          <w:lang w:eastAsia="sl-SI"/>
        </w:rPr>
        <w:t>Predpis</w:t>
      </w:r>
      <w:r w:rsidR="00720F47" w:rsidRPr="005D3D1B">
        <w:rPr>
          <w:lang w:eastAsia="sl-SI"/>
        </w:rPr>
        <w:t>«</w:t>
      </w:r>
      <w:r>
        <w:rPr>
          <w:lang w:eastAsia="sl-SI"/>
        </w:rPr>
        <w:t>.</w:t>
      </w:r>
    </w:p>
    <w:p w14:paraId="03BE8C7D" w14:textId="77777777" w:rsidR="00B846EB" w:rsidRDefault="00B846EB" w:rsidP="009F0205">
      <w:pPr>
        <w:pStyle w:val="Odstavekseznama"/>
        <w:numPr>
          <w:ilvl w:val="0"/>
          <w:numId w:val="216"/>
        </w:numPr>
        <w:rPr>
          <w:lang w:eastAsia="sl-SI"/>
        </w:rPr>
      </w:pPr>
      <w:r>
        <w:rPr>
          <w:lang w:eastAsia="sl-SI"/>
        </w:rPr>
        <w:t>Izpolnite obvezne podatke.</w:t>
      </w:r>
    </w:p>
    <w:p w14:paraId="40204531" w14:textId="3412FB7E" w:rsidR="00B846EB" w:rsidRDefault="00B846EB" w:rsidP="009F0205">
      <w:pPr>
        <w:pStyle w:val="Odstavekseznama"/>
        <w:numPr>
          <w:ilvl w:val="0"/>
          <w:numId w:val="216"/>
        </w:numPr>
      </w:pPr>
      <w:r>
        <w:t xml:space="preserve">Kliknite na </w:t>
      </w:r>
      <w:r w:rsidR="005E37A9">
        <w:t>ikon</w:t>
      </w:r>
      <w:r>
        <w:t xml:space="preserve">o </w:t>
      </w:r>
      <w:r w:rsidR="00720F47">
        <w:t>»</w:t>
      </w:r>
      <w:r w:rsidRPr="00143003">
        <w:rPr>
          <w:b/>
        </w:rPr>
        <w:t>Potrdi</w:t>
      </w:r>
      <w:r w:rsidR="00720F47">
        <w:t>«</w:t>
      </w:r>
      <w:r>
        <w:rPr>
          <w:b/>
        </w:rPr>
        <w:t xml:space="preserve"> </w:t>
      </w:r>
      <w:r w:rsidR="00565E59">
        <w:t>oz.</w:t>
      </w:r>
      <w:r>
        <w:t xml:space="preserve"> </w:t>
      </w:r>
      <w:r w:rsidR="00720F47">
        <w:t>»</w:t>
      </w:r>
      <w:r w:rsidRPr="00F76ED4">
        <w:rPr>
          <w:b/>
        </w:rPr>
        <w:t>Prekliči</w:t>
      </w:r>
      <w:r w:rsidR="00720F47" w:rsidRPr="005D3D1B">
        <w:rPr>
          <w:lang w:eastAsia="sl-SI"/>
        </w:rPr>
        <w:t>«</w:t>
      </w:r>
      <w:r>
        <w:rPr>
          <w:lang w:eastAsia="sl-SI"/>
        </w:rPr>
        <w:t xml:space="preserve">, </w:t>
      </w:r>
      <w:r>
        <w:t>če želite prekiniti akcijo.</w:t>
      </w:r>
    </w:p>
    <w:p w14:paraId="17EE806B" w14:textId="7E36154C" w:rsidR="00B846EB" w:rsidRDefault="00B846EB" w:rsidP="009F0205">
      <w:pPr>
        <w:pStyle w:val="Odstavekseznama"/>
        <w:numPr>
          <w:ilvl w:val="0"/>
          <w:numId w:val="216"/>
        </w:numPr>
        <w:rPr>
          <w:lang w:eastAsia="sl-SI"/>
        </w:rPr>
      </w:pPr>
      <w:r>
        <w:rPr>
          <w:lang w:eastAsia="sl-SI"/>
        </w:rPr>
        <w:t xml:space="preserve">Po uspešno končani akciji v šifrant predpisov bo dodan nov celotni predpis in delni predpis </w:t>
      </w:r>
      <w:r w:rsidR="00720F47">
        <w:rPr>
          <w:lang w:eastAsia="sl-SI"/>
        </w:rPr>
        <w:t>»</w:t>
      </w:r>
      <w:r>
        <w:rPr>
          <w:lang w:eastAsia="sl-SI"/>
        </w:rPr>
        <w:t>prvotna objava</w:t>
      </w:r>
      <w:r w:rsidR="00720F47">
        <w:rPr>
          <w:lang w:eastAsia="sl-SI"/>
        </w:rPr>
        <w:t>«</w:t>
      </w:r>
      <w:r>
        <w:rPr>
          <w:lang w:eastAsia="sl-SI"/>
        </w:rPr>
        <w:t xml:space="preserve"> z zaporedno številko 0.</w:t>
      </w:r>
    </w:p>
    <w:p w14:paraId="33C13AA0" w14:textId="77777777" w:rsidR="00B846EB" w:rsidRDefault="00B846EB" w:rsidP="00B846EB">
      <w:pPr>
        <w:pStyle w:val="Naslov4"/>
        <w:rPr>
          <w:lang w:eastAsia="sl-SI"/>
        </w:rPr>
      </w:pPr>
      <w:bookmarkStart w:id="856" w:name="_Ref86308613"/>
      <w:bookmarkStart w:id="857" w:name="_Toc86324435"/>
      <w:bookmarkStart w:id="858" w:name="_Toc89335705"/>
      <w:r>
        <w:rPr>
          <w:lang w:eastAsia="sl-SI"/>
        </w:rPr>
        <w:t>Dodajanje spremembe predpisa</w:t>
      </w:r>
      <w:bookmarkEnd w:id="856"/>
      <w:bookmarkEnd w:id="857"/>
      <w:bookmarkEnd w:id="858"/>
    </w:p>
    <w:p w14:paraId="16F2D6FB" w14:textId="77777777" w:rsidR="00B846EB" w:rsidRPr="00F0323C" w:rsidRDefault="00B846EB" w:rsidP="00B846EB">
      <w:pPr>
        <w:rPr>
          <w:lang w:eastAsia="sl-SI"/>
        </w:rPr>
      </w:pPr>
      <w:r>
        <w:rPr>
          <w:lang w:eastAsia="sl-SI"/>
        </w:rPr>
        <w:t>Sprememba predpisa se doda z dodajanjem novega delnega predpisa.</w:t>
      </w:r>
    </w:p>
    <w:p w14:paraId="7D2E2044" w14:textId="09A95467" w:rsidR="00B846EB" w:rsidRDefault="00B846EB" w:rsidP="00B846EB">
      <w:pPr>
        <w:pStyle w:val="Naslov5"/>
        <w:rPr>
          <w:lang w:eastAsia="sl-SI"/>
        </w:rPr>
      </w:pPr>
      <w:bookmarkStart w:id="859" w:name="_Toc86324436"/>
      <w:bookmarkStart w:id="860" w:name="_Toc89335706"/>
      <w:r>
        <w:rPr>
          <w:lang w:eastAsia="sl-SI"/>
        </w:rPr>
        <w:t>Kdo lahko doda spremembo predpisa</w:t>
      </w:r>
      <w:r w:rsidR="00630B58" w:rsidRPr="00630B58">
        <w:rPr>
          <w:lang w:eastAsia="sl-SI"/>
        </w:rPr>
        <w:t xml:space="preserve"> </w:t>
      </w:r>
      <w:r w:rsidR="00630B58">
        <w:rPr>
          <w:lang w:eastAsia="sl-SI"/>
        </w:rPr>
        <w:t>in kdaj</w:t>
      </w:r>
      <w:r>
        <w:rPr>
          <w:lang w:eastAsia="sl-SI"/>
        </w:rPr>
        <w:t>?</w:t>
      </w:r>
      <w:bookmarkEnd w:id="859"/>
      <w:bookmarkEnd w:id="860"/>
    </w:p>
    <w:p w14:paraId="6D98BCAC" w14:textId="34750097" w:rsidR="00B846EB" w:rsidRDefault="00B846EB" w:rsidP="00B846EB">
      <w:pPr>
        <w:rPr>
          <w:lang w:eastAsia="sl-SI"/>
        </w:rPr>
      </w:pPr>
      <w:r>
        <w:rPr>
          <w:lang w:eastAsia="sl-SI"/>
        </w:rPr>
        <w:t xml:space="preserve">Spremembo predpisa </w:t>
      </w:r>
      <w:r w:rsidR="00565E59">
        <w:rPr>
          <w:lang w:eastAsia="sl-SI"/>
        </w:rPr>
        <w:t>oz.</w:t>
      </w:r>
      <w:r>
        <w:rPr>
          <w:lang w:eastAsia="sl-SI"/>
        </w:rPr>
        <w:t xml:space="preserve"> nov delni predpis lahko doda uporabnik MK </w:t>
      </w:r>
      <w:r w:rsidR="00632C60">
        <w:rPr>
          <w:lang w:eastAsia="sl-SI"/>
        </w:rPr>
        <w:t>kadar koli</w:t>
      </w:r>
      <w:r>
        <w:rPr>
          <w:lang w:eastAsia="sl-SI"/>
        </w:rPr>
        <w:t>.</w:t>
      </w:r>
    </w:p>
    <w:p w14:paraId="178B08F3" w14:textId="77777777" w:rsidR="00B846EB" w:rsidRDefault="00B846EB" w:rsidP="00B846EB">
      <w:pPr>
        <w:pStyle w:val="Naslov5"/>
        <w:rPr>
          <w:lang w:eastAsia="sl-SI"/>
        </w:rPr>
      </w:pPr>
      <w:bookmarkStart w:id="861" w:name="_Toc86324437"/>
      <w:bookmarkStart w:id="862" w:name="_Toc89335707"/>
      <w:r>
        <w:rPr>
          <w:lang w:eastAsia="sl-SI"/>
        </w:rPr>
        <w:t>Kako dodam spremembo predpisa?</w:t>
      </w:r>
      <w:bookmarkEnd w:id="861"/>
      <w:bookmarkEnd w:id="862"/>
    </w:p>
    <w:p w14:paraId="4BE30C7F" w14:textId="47DF200F" w:rsidR="00B846EB" w:rsidRPr="002924CB" w:rsidRDefault="00B846EB" w:rsidP="00B846EB">
      <w:pPr>
        <w:rPr>
          <w:lang w:eastAsia="sl-SI"/>
        </w:rPr>
      </w:pPr>
      <w:r>
        <w:rPr>
          <w:lang w:eastAsia="sl-SI"/>
        </w:rPr>
        <w:t xml:space="preserve">Spremembo predpisa lahko dodate na strani za vpogled v predpis </w:t>
      </w:r>
      <w:r w:rsidR="00632C60">
        <w:rPr>
          <w:lang w:eastAsia="sl-SI"/>
        </w:rPr>
        <w:t>kadar koli</w:t>
      </w:r>
      <w:r>
        <w:rPr>
          <w:lang w:eastAsia="sl-SI"/>
        </w:rPr>
        <w:t>. Poleg tega, spremembo predpisa lahko dodate tudi direktno na paketu, v postopku urejanja paketa, ko je odlok objavljen.</w:t>
      </w:r>
    </w:p>
    <w:p w14:paraId="60634325" w14:textId="77777777" w:rsidR="00B846EB" w:rsidRDefault="00B846EB" w:rsidP="00B846EB">
      <w:pPr>
        <w:pStyle w:val="Naslov6"/>
        <w:rPr>
          <w:lang w:eastAsia="sl-SI"/>
        </w:rPr>
      </w:pPr>
      <w:bookmarkStart w:id="863" w:name="_Toc86324438"/>
      <w:bookmarkStart w:id="864" w:name="_Toc89335708"/>
      <w:r>
        <w:rPr>
          <w:lang w:eastAsia="sl-SI"/>
        </w:rPr>
        <w:t>Dodajanje spremembe predpisa na predpisu</w:t>
      </w:r>
      <w:bookmarkEnd w:id="863"/>
      <w:bookmarkEnd w:id="864"/>
    </w:p>
    <w:p w14:paraId="5B13C891" w14:textId="6C1B781D" w:rsidR="00B846EB" w:rsidRDefault="00B846EB" w:rsidP="009F0205">
      <w:pPr>
        <w:pStyle w:val="Odstavekseznama"/>
        <w:numPr>
          <w:ilvl w:val="0"/>
          <w:numId w:val="217"/>
        </w:numPr>
        <w:rPr>
          <w:lang w:eastAsia="sl-SI"/>
        </w:rPr>
      </w:pPr>
      <w:r>
        <w:rPr>
          <w:lang w:eastAsia="sl-SI"/>
        </w:rPr>
        <w:t xml:space="preserve">Odprite stran </w:t>
      </w:r>
      <w:r w:rsidR="00720F47">
        <w:rPr>
          <w:lang w:eastAsia="sl-SI"/>
        </w:rPr>
        <w:t>»</w:t>
      </w:r>
      <w:r>
        <w:rPr>
          <w:b/>
          <w:lang w:eastAsia="sl-SI"/>
        </w:rPr>
        <w:t>Vpogled v celotni predpis</w:t>
      </w:r>
      <w:r w:rsidR="00720F47" w:rsidRPr="005D3D1B">
        <w:rPr>
          <w:lang w:eastAsia="sl-SI"/>
        </w:rPr>
        <w:t>«</w:t>
      </w:r>
      <w:r>
        <w:rPr>
          <w:lang w:eastAsia="sl-SI"/>
        </w:rPr>
        <w:t>.</w:t>
      </w:r>
    </w:p>
    <w:p w14:paraId="2102529F" w14:textId="55308B64" w:rsidR="00B846EB" w:rsidRDefault="00B846EB" w:rsidP="009F0205">
      <w:pPr>
        <w:pStyle w:val="Odstavekseznama"/>
        <w:numPr>
          <w:ilvl w:val="0"/>
          <w:numId w:val="217"/>
        </w:numPr>
        <w:rPr>
          <w:lang w:eastAsia="sl-SI"/>
        </w:rPr>
      </w:pPr>
      <w:r>
        <w:rPr>
          <w:lang w:eastAsia="sl-SI"/>
        </w:rPr>
        <w:t xml:space="preserve">Kliknite na </w:t>
      </w:r>
      <w:r w:rsidR="005E37A9">
        <w:rPr>
          <w:lang w:eastAsia="sl-SI"/>
        </w:rPr>
        <w:t>ikon</w:t>
      </w:r>
      <w:r>
        <w:rPr>
          <w:lang w:eastAsia="sl-SI"/>
        </w:rPr>
        <w:t xml:space="preserve">o </w:t>
      </w:r>
      <w:r w:rsidR="00720F47">
        <w:rPr>
          <w:lang w:eastAsia="sl-SI"/>
        </w:rPr>
        <w:t>»</w:t>
      </w:r>
      <w:r w:rsidRPr="00F0323C">
        <w:rPr>
          <w:b/>
          <w:lang w:eastAsia="sl-SI"/>
        </w:rPr>
        <w:t>plus</w:t>
      </w:r>
      <w:r w:rsidR="00720F47">
        <w:rPr>
          <w:lang w:eastAsia="sl-SI"/>
        </w:rPr>
        <w:t>«</w:t>
      </w:r>
      <w:r>
        <w:rPr>
          <w:lang w:eastAsia="sl-SI"/>
        </w:rPr>
        <w:t xml:space="preserve"> v sklopu </w:t>
      </w:r>
      <w:r w:rsidR="00720F47">
        <w:rPr>
          <w:lang w:eastAsia="sl-SI"/>
        </w:rPr>
        <w:t>»</w:t>
      </w:r>
      <w:r w:rsidRPr="00F0323C">
        <w:rPr>
          <w:b/>
          <w:lang w:eastAsia="sl-SI"/>
        </w:rPr>
        <w:t>Delni predpisi</w:t>
      </w:r>
      <w:r w:rsidR="00720F47" w:rsidRPr="005D3D1B">
        <w:rPr>
          <w:lang w:eastAsia="sl-SI"/>
        </w:rPr>
        <w:t>«</w:t>
      </w:r>
      <w:r>
        <w:rPr>
          <w:lang w:eastAsia="sl-SI"/>
        </w:rPr>
        <w:t>; preusmerjeni boste na stran za vnos novega delnega predpisa.</w:t>
      </w:r>
    </w:p>
    <w:p w14:paraId="71285F79" w14:textId="77777777" w:rsidR="00B846EB" w:rsidRDefault="00B846EB" w:rsidP="009F0205">
      <w:pPr>
        <w:pStyle w:val="Odstavekseznama"/>
        <w:numPr>
          <w:ilvl w:val="0"/>
          <w:numId w:val="217"/>
        </w:numPr>
        <w:rPr>
          <w:lang w:eastAsia="sl-SI"/>
        </w:rPr>
      </w:pPr>
      <w:r>
        <w:rPr>
          <w:lang w:eastAsia="sl-SI"/>
        </w:rPr>
        <w:t>Izpolnite obvezne podatke.</w:t>
      </w:r>
    </w:p>
    <w:p w14:paraId="34E38A43" w14:textId="1C98382C" w:rsidR="00B846EB" w:rsidRDefault="00B846EB" w:rsidP="009F0205">
      <w:pPr>
        <w:pStyle w:val="Odstavekseznama"/>
        <w:numPr>
          <w:ilvl w:val="0"/>
          <w:numId w:val="217"/>
        </w:numPr>
      </w:pPr>
      <w:r>
        <w:lastRenderedPageBreak/>
        <w:t xml:space="preserve">Kliknite na gumb </w:t>
      </w:r>
      <w:r w:rsidR="00720F47">
        <w:t>»</w:t>
      </w:r>
      <w:r w:rsidRPr="00F0323C">
        <w:rPr>
          <w:b/>
        </w:rPr>
        <w:t>Shrani</w:t>
      </w:r>
      <w:r w:rsidR="00720F47" w:rsidRPr="005D3D1B">
        <w:rPr>
          <w:lang w:eastAsia="sl-SI"/>
        </w:rPr>
        <w:t>«</w:t>
      </w:r>
      <w:r w:rsidRPr="005D3D1B">
        <w:rPr>
          <w:lang w:eastAsia="sl-SI"/>
        </w:rPr>
        <w:t xml:space="preserve"> </w:t>
      </w:r>
      <w:r w:rsidR="00565E59">
        <w:rPr>
          <w:lang w:eastAsia="sl-SI"/>
        </w:rPr>
        <w:t>oz</w:t>
      </w:r>
      <w:r w:rsidR="00565E59">
        <w:t>.</w:t>
      </w:r>
      <w:r>
        <w:t xml:space="preserve"> </w:t>
      </w:r>
      <w:r w:rsidR="00720F47">
        <w:t>»</w:t>
      </w:r>
      <w:r w:rsidRPr="00F0323C">
        <w:rPr>
          <w:b/>
        </w:rPr>
        <w:t>Prekliči</w:t>
      </w:r>
      <w:r w:rsidR="00720F47" w:rsidRPr="005D3D1B">
        <w:rPr>
          <w:lang w:eastAsia="sl-SI"/>
        </w:rPr>
        <w:t>«</w:t>
      </w:r>
      <w:r>
        <w:rPr>
          <w:lang w:eastAsia="sl-SI"/>
        </w:rPr>
        <w:t>, če želite</w:t>
      </w:r>
      <w:r>
        <w:t xml:space="preserve"> prekiniti akcijo.</w:t>
      </w:r>
    </w:p>
    <w:p w14:paraId="183BF5FF" w14:textId="21ABB21B" w:rsidR="00B846EB" w:rsidRPr="00A514F0" w:rsidRDefault="00B846EB" w:rsidP="009F0205">
      <w:pPr>
        <w:pStyle w:val="Odstavekseznama"/>
        <w:numPr>
          <w:ilvl w:val="0"/>
          <w:numId w:val="217"/>
        </w:numPr>
        <w:rPr>
          <w:rStyle w:val="Poudarek"/>
          <w:caps w:val="0"/>
          <w:color w:val="auto"/>
          <w:spacing w:val="0"/>
          <w:lang w:eastAsia="sl-SI"/>
        </w:rPr>
      </w:pPr>
      <w:r>
        <w:rPr>
          <w:lang w:eastAsia="sl-SI"/>
        </w:rPr>
        <w:t xml:space="preserve">Po uspešno končani akciji v šifrant predpisov bo dodan nov delni predpis </w:t>
      </w:r>
      <w:r w:rsidR="00720F47">
        <w:rPr>
          <w:lang w:eastAsia="sl-SI"/>
        </w:rPr>
        <w:t>»</w:t>
      </w:r>
      <w:r>
        <w:rPr>
          <w:lang w:eastAsia="sl-SI"/>
        </w:rPr>
        <w:t>sprememba odloka</w:t>
      </w:r>
      <w:r w:rsidR="00720F47">
        <w:rPr>
          <w:lang w:eastAsia="sl-SI"/>
        </w:rPr>
        <w:t>«</w:t>
      </w:r>
      <w:r>
        <w:rPr>
          <w:lang w:eastAsia="sl-SI"/>
        </w:rPr>
        <w:t xml:space="preserve"> z </w:t>
      </w:r>
      <w:r w:rsidR="00906227">
        <w:rPr>
          <w:lang w:eastAsia="sl-SI"/>
        </w:rPr>
        <w:t>samodejno</w:t>
      </w:r>
      <w:r>
        <w:rPr>
          <w:lang w:eastAsia="sl-SI"/>
        </w:rPr>
        <w:t xml:space="preserve"> določeno naslednjo zaporedno številko.</w:t>
      </w:r>
    </w:p>
    <w:p w14:paraId="4F590051" w14:textId="59CB1A6F" w:rsidR="00B846EB" w:rsidRPr="00F0323C" w:rsidRDefault="00B846EB" w:rsidP="00B846EB">
      <w:r w:rsidRPr="008605DF">
        <w:rPr>
          <w:rStyle w:val="Poudarek"/>
        </w:rPr>
        <w:t>Pozor!</w:t>
      </w:r>
      <w:r>
        <w:t xml:space="preserve"> Pomen polja objava je del citata: </w:t>
      </w:r>
      <w:r w:rsidR="005D3D1B">
        <w:t>Če</w:t>
      </w:r>
      <w:r>
        <w:t xml:space="preserve"> izberete</w:t>
      </w:r>
      <w:r w:rsidR="00906227">
        <w:t xml:space="preserve"> </w:t>
      </w:r>
      <w:r w:rsidR="00720F47">
        <w:t>»</w:t>
      </w:r>
      <w:r>
        <w:t>da</w:t>
      </w:r>
      <w:r w:rsidR="00720F47">
        <w:t>«</w:t>
      </w:r>
      <w:r w:rsidR="00906227">
        <w:t>,</w:t>
      </w:r>
      <w:r>
        <w:t xml:space="preserve"> objava bo vključena v sekciji </w:t>
      </w:r>
      <w:r w:rsidR="00720F47">
        <w:t>»</w:t>
      </w:r>
      <w:r>
        <w:t>Objave celotnega predpisa</w:t>
      </w:r>
      <w:r w:rsidR="00720F47">
        <w:t>«</w:t>
      </w:r>
      <w:r>
        <w:t xml:space="preserve"> in v kumulativnem </w:t>
      </w:r>
      <w:proofErr w:type="spellStart"/>
      <w:r>
        <w:t>pdf</w:t>
      </w:r>
      <w:proofErr w:type="spellEnd"/>
      <w:r>
        <w:t xml:space="preserve">-ju; če izberete </w:t>
      </w:r>
      <w:r w:rsidR="00720F47">
        <w:t>»</w:t>
      </w:r>
      <w:r>
        <w:t>ne</w:t>
      </w:r>
      <w:r w:rsidR="00720F47">
        <w:t>«</w:t>
      </w:r>
      <w:r>
        <w:t xml:space="preserve">, ne bo (npr. če imate objavo čistopisa ali popravka s tem poljem lahko uredite, kaj naj bo prikazano v okviru citata in </w:t>
      </w:r>
      <w:proofErr w:type="spellStart"/>
      <w:r>
        <w:t>pdf</w:t>
      </w:r>
      <w:proofErr w:type="spellEnd"/>
      <w:r>
        <w:t>-ja).</w:t>
      </w:r>
    </w:p>
    <w:p w14:paraId="246E049C" w14:textId="77777777" w:rsidR="00B846EB" w:rsidRDefault="00B846EB" w:rsidP="00B846EB">
      <w:pPr>
        <w:pStyle w:val="Naslov6"/>
        <w:rPr>
          <w:lang w:eastAsia="sl-SI"/>
        </w:rPr>
      </w:pPr>
      <w:bookmarkStart w:id="865" w:name="_Toc86324439"/>
      <w:bookmarkStart w:id="866" w:name="_Toc89335709"/>
      <w:r>
        <w:rPr>
          <w:lang w:eastAsia="sl-SI"/>
        </w:rPr>
        <w:t>Dodajanje spremembe predpisa iz paketa</w:t>
      </w:r>
      <w:bookmarkEnd w:id="865"/>
      <w:bookmarkEnd w:id="866"/>
    </w:p>
    <w:p w14:paraId="2BB39EB4" w14:textId="77777777" w:rsidR="00B846EB" w:rsidRDefault="00B846EB" w:rsidP="00B846EB">
      <w:pPr>
        <w:rPr>
          <w:lang w:eastAsia="sl-SI"/>
        </w:rPr>
      </w:pPr>
      <w:r>
        <w:rPr>
          <w:lang w:eastAsia="sl-SI"/>
        </w:rPr>
        <w:t>Akcija je na voljo:</w:t>
      </w:r>
    </w:p>
    <w:p w14:paraId="24DC248D" w14:textId="3C4D79CA" w:rsidR="00B846EB" w:rsidRDefault="00B846EB" w:rsidP="009F0205">
      <w:pPr>
        <w:pStyle w:val="Odstavekseznama"/>
        <w:numPr>
          <w:ilvl w:val="0"/>
          <w:numId w:val="215"/>
        </w:numPr>
        <w:rPr>
          <w:lang w:eastAsia="sl-SI"/>
        </w:rPr>
      </w:pPr>
      <w:r>
        <w:rPr>
          <w:lang w:eastAsia="sl-SI"/>
        </w:rPr>
        <w:t xml:space="preserve">če je vrsta paketa </w:t>
      </w:r>
      <w:r w:rsidR="00720F47">
        <w:rPr>
          <w:lang w:eastAsia="sl-SI"/>
        </w:rPr>
        <w:t>»</w:t>
      </w:r>
      <w:r>
        <w:rPr>
          <w:b/>
          <w:lang w:eastAsia="sl-SI"/>
        </w:rPr>
        <w:t>Sprememba akta</w:t>
      </w:r>
      <w:r w:rsidRPr="00143003">
        <w:rPr>
          <w:b/>
          <w:lang w:eastAsia="sl-SI"/>
        </w:rPr>
        <w:t xml:space="preserve"> SDP</w:t>
      </w:r>
      <w:r w:rsidR="00720F47" w:rsidRPr="005D3D1B">
        <w:rPr>
          <w:lang w:eastAsia="sl-SI"/>
        </w:rPr>
        <w:t>«</w:t>
      </w:r>
      <w:r>
        <w:rPr>
          <w:lang w:eastAsia="sl-SI"/>
        </w:rPr>
        <w:t xml:space="preserve"> ali</w:t>
      </w:r>
      <w:r>
        <w:rPr>
          <w:b/>
          <w:lang w:eastAsia="sl-SI"/>
        </w:rPr>
        <w:t xml:space="preserve"> </w:t>
      </w:r>
      <w:r w:rsidR="00720F47">
        <w:rPr>
          <w:b/>
          <w:lang w:eastAsia="sl-SI"/>
        </w:rPr>
        <w:t>»</w:t>
      </w:r>
      <w:r>
        <w:rPr>
          <w:b/>
          <w:lang w:eastAsia="sl-SI"/>
        </w:rPr>
        <w:t xml:space="preserve">Sprememba </w:t>
      </w:r>
      <w:r w:rsidRPr="00143003">
        <w:rPr>
          <w:b/>
          <w:lang w:eastAsia="sl-SI"/>
        </w:rPr>
        <w:t>akt</w:t>
      </w:r>
      <w:r>
        <w:rPr>
          <w:b/>
          <w:lang w:eastAsia="sl-SI"/>
        </w:rPr>
        <w:t>a</w:t>
      </w:r>
      <w:r w:rsidRPr="00143003">
        <w:rPr>
          <w:b/>
          <w:lang w:eastAsia="sl-SI"/>
        </w:rPr>
        <w:t xml:space="preserve"> SLP</w:t>
      </w:r>
      <w:r w:rsidR="00720F47" w:rsidRPr="005D3D1B">
        <w:rPr>
          <w:lang w:eastAsia="sl-SI"/>
        </w:rPr>
        <w:t>«</w:t>
      </w:r>
      <w:r>
        <w:rPr>
          <w:lang w:eastAsia="sl-SI"/>
        </w:rPr>
        <w:t>,</w:t>
      </w:r>
    </w:p>
    <w:p w14:paraId="2C7301CD" w14:textId="77777777" w:rsidR="00B846EB" w:rsidRDefault="00B846EB" w:rsidP="009F0205">
      <w:pPr>
        <w:pStyle w:val="Odstavekseznama"/>
        <w:numPr>
          <w:ilvl w:val="0"/>
          <w:numId w:val="215"/>
        </w:numPr>
        <w:rPr>
          <w:lang w:eastAsia="sl-SI"/>
        </w:rPr>
      </w:pPr>
      <w:r>
        <w:rPr>
          <w:lang w:eastAsia="sl-SI"/>
        </w:rPr>
        <w:t xml:space="preserve">če ste </w:t>
      </w:r>
      <w:r w:rsidRPr="00143003">
        <w:rPr>
          <w:b/>
          <w:lang w:eastAsia="sl-SI"/>
        </w:rPr>
        <w:t>nosilec paketa MK</w:t>
      </w:r>
      <w:r>
        <w:rPr>
          <w:lang w:eastAsia="sl-SI"/>
        </w:rPr>
        <w:t xml:space="preserve"> in</w:t>
      </w:r>
    </w:p>
    <w:p w14:paraId="5318E160" w14:textId="13C9393B" w:rsidR="00B846EB" w:rsidRDefault="00B846EB" w:rsidP="009F0205">
      <w:pPr>
        <w:pStyle w:val="Odstavekseznama"/>
        <w:numPr>
          <w:ilvl w:val="0"/>
          <w:numId w:val="215"/>
        </w:numPr>
        <w:rPr>
          <w:lang w:eastAsia="sl-SI"/>
        </w:rPr>
      </w:pPr>
      <w:r>
        <w:rPr>
          <w:lang w:eastAsia="sl-SI"/>
        </w:rPr>
        <w:t xml:space="preserve">če je </w:t>
      </w:r>
      <w:r w:rsidRPr="00143003">
        <w:rPr>
          <w:b/>
          <w:lang w:eastAsia="sl-SI"/>
        </w:rPr>
        <w:t xml:space="preserve">status paketa </w:t>
      </w:r>
      <w:r w:rsidR="00720F47">
        <w:rPr>
          <w:b/>
          <w:lang w:eastAsia="sl-SI"/>
        </w:rPr>
        <w:t>»</w:t>
      </w:r>
      <w:r w:rsidRPr="00143003">
        <w:rPr>
          <w:b/>
          <w:lang w:eastAsia="sl-SI"/>
        </w:rPr>
        <w:t>Objavljen</w:t>
      </w:r>
      <w:r w:rsidR="00720F47" w:rsidRPr="005D3D1B">
        <w:rPr>
          <w:lang w:eastAsia="sl-SI"/>
        </w:rPr>
        <w:t>«</w:t>
      </w:r>
      <w:r>
        <w:rPr>
          <w:lang w:eastAsia="sl-SI"/>
        </w:rPr>
        <w:t>.</w:t>
      </w:r>
    </w:p>
    <w:p w14:paraId="7C8AF9C9" w14:textId="77777777" w:rsidR="00B846EB" w:rsidRDefault="00B846EB" w:rsidP="00B846EB">
      <w:pPr>
        <w:pStyle w:val="Odstavekseznama"/>
        <w:ind w:left="360"/>
        <w:rPr>
          <w:lang w:eastAsia="sl-SI"/>
        </w:rPr>
      </w:pPr>
    </w:p>
    <w:p w14:paraId="7A9D9305" w14:textId="0D5A15D4" w:rsidR="00B846EB" w:rsidRDefault="00B846EB" w:rsidP="009F0205">
      <w:pPr>
        <w:pStyle w:val="Odstavekseznama"/>
        <w:numPr>
          <w:ilvl w:val="0"/>
          <w:numId w:val="218"/>
        </w:numPr>
        <w:rPr>
          <w:lang w:eastAsia="sl-SI"/>
        </w:rPr>
      </w:pPr>
      <w:r>
        <w:rPr>
          <w:lang w:eastAsia="sl-SI"/>
        </w:rPr>
        <w:t xml:space="preserve">Odprite stran </w:t>
      </w:r>
      <w:r w:rsidR="00720F47">
        <w:rPr>
          <w:lang w:eastAsia="sl-SI"/>
        </w:rPr>
        <w:t>»</w:t>
      </w:r>
      <w:r w:rsidRPr="00AB4327">
        <w:rPr>
          <w:b/>
          <w:lang w:eastAsia="sl-SI"/>
        </w:rPr>
        <w:t>Vpogled v paket</w:t>
      </w:r>
      <w:r w:rsidR="00720F47" w:rsidRPr="00335654">
        <w:rPr>
          <w:lang w:eastAsia="sl-SI"/>
        </w:rPr>
        <w:t>«</w:t>
      </w:r>
      <w:r w:rsidRPr="00335654">
        <w:rPr>
          <w:lang w:eastAsia="sl-SI"/>
        </w:rPr>
        <w:t>.</w:t>
      </w:r>
    </w:p>
    <w:p w14:paraId="0A1E2287" w14:textId="2F7C2493" w:rsidR="00B846EB" w:rsidRDefault="00B846EB" w:rsidP="009F0205">
      <w:pPr>
        <w:pStyle w:val="Odstavekseznama"/>
        <w:numPr>
          <w:ilvl w:val="0"/>
          <w:numId w:val="218"/>
        </w:numPr>
        <w:rPr>
          <w:lang w:eastAsia="sl-SI"/>
        </w:rPr>
      </w:pPr>
      <w:r>
        <w:rPr>
          <w:lang w:eastAsia="sl-SI"/>
        </w:rPr>
        <w:t xml:space="preserve">Kliknite na gumb </w:t>
      </w:r>
      <w:r w:rsidR="00720F47">
        <w:rPr>
          <w:lang w:eastAsia="sl-SI"/>
        </w:rPr>
        <w:t>»</w:t>
      </w:r>
      <w:r w:rsidRPr="00AB4327">
        <w:rPr>
          <w:b/>
          <w:lang w:eastAsia="sl-SI"/>
        </w:rPr>
        <w:t>Uredi</w:t>
      </w:r>
      <w:r w:rsidR="00720F47" w:rsidRPr="00335654">
        <w:rPr>
          <w:lang w:eastAsia="sl-SI"/>
        </w:rPr>
        <w:t>«</w:t>
      </w:r>
      <w:r w:rsidRPr="00335654">
        <w:rPr>
          <w:lang w:eastAsia="sl-SI"/>
        </w:rPr>
        <w:t>;</w:t>
      </w:r>
      <w:r>
        <w:rPr>
          <w:lang w:eastAsia="sl-SI"/>
        </w:rPr>
        <w:t xml:space="preserve"> </w:t>
      </w:r>
      <w:r w:rsidR="00EE2787">
        <w:rPr>
          <w:lang w:eastAsia="sl-SI"/>
        </w:rPr>
        <w:t>preusmerjeni</w:t>
      </w:r>
      <w:r>
        <w:rPr>
          <w:lang w:eastAsia="sl-SI"/>
        </w:rPr>
        <w:t xml:space="preserve"> boste na čarovnik za urejanje podatkov paketa.</w:t>
      </w:r>
    </w:p>
    <w:p w14:paraId="411F4453" w14:textId="0D2E8948" w:rsidR="00B846EB" w:rsidRDefault="00B846EB" w:rsidP="009F0205">
      <w:pPr>
        <w:pStyle w:val="Odstavekseznama"/>
        <w:numPr>
          <w:ilvl w:val="0"/>
          <w:numId w:val="218"/>
        </w:numPr>
        <w:rPr>
          <w:lang w:eastAsia="sl-SI"/>
        </w:rPr>
      </w:pPr>
      <w:r>
        <w:rPr>
          <w:lang w:eastAsia="sl-SI"/>
        </w:rPr>
        <w:t xml:space="preserve">Odprite korak </w:t>
      </w:r>
      <w:r w:rsidR="00720F47">
        <w:rPr>
          <w:b/>
          <w:lang w:eastAsia="sl-SI"/>
        </w:rPr>
        <w:t>»</w:t>
      </w:r>
      <w:r w:rsidRPr="00AB4327">
        <w:rPr>
          <w:b/>
          <w:lang w:eastAsia="sl-SI"/>
        </w:rPr>
        <w:t>Odlok</w:t>
      </w:r>
      <w:r w:rsidR="00720F47" w:rsidRPr="00335654">
        <w:rPr>
          <w:lang w:eastAsia="sl-SI"/>
        </w:rPr>
        <w:t>«</w:t>
      </w:r>
      <w:r w:rsidRPr="00335654">
        <w:rPr>
          <w:lang w:eastAsia="sl-SI"/>
        </w:rPr>
        <w:t>.</w:t>
      </w:r>
    </w:p>
    <w:p w14:paraId="678CEF3A" w14:textId="03CD0E84" w:rsidR="00B846EB" w:rsidRDefault="00B846EB" w:rsidP="009F0205">
      <w:pPr>
        <w:pStyle w:val="Odstavekseznama"/>
        <w:numPr>
          <w:ilvl w:val="0"/>
          <w:numId w:val="218"/>
        </w:numPr>
        <w:rPr>
          <w:lang w:eastAsia="sl-SI"/>
        </w:rPr>
      </w:pPr>
      <w:r>
        <w:rPr>
          <w:lang w:eastAsia="sl-SI"/>
        </w:rPr>
        <w:t xml:space="preserve">Kliknite na </w:t>
      </w:r>
      <w:r w:rsidR="005E37A9">
        <w:rPr>
          <w:lang w:eastAsia="sl-SI"/>
        </w:rPr>
        <w:t>ikon</w:t>
      </w:r>
      <w:r>
        <w:rPr>
          <w:lang w:eastAsia="sl-SI"/>
        </w:rPr>
        <w:t xml:space="preserve">o </w:t>
      </w:r>
      <w:r w:rsidR="00720F47">
        <w:rPr>
          <w:b/>
          <w:lang w:eastAsia="sl-SI"/>
        </w:rPr>
        <w:t>»</w:t>
      </w:r>
      <w:r w:rsidRPr="00AB4327">
        <w:rPr>
          <w:b/>
          <w:lang w:eastAsia="sl-SI"/>
        </w:rPr>
        <w:t>plus</w:t>
      </w:r>
      <w:r w:rsidR="00720F47" w:rsidRPr="00335654">
        <w:rPr>
          <w:lang w:eastAsia="sl-SI"/>
        </w:rPr>
        <w:t>«</w:t>
      </w:r>
      <w:r w:rsidRPr="00AB4327">
        <w:rPr>
          <w:b/>
          <w:lang w:eastAsia="sl-SI"/>
        </w:rPr>
        <w:t xml:space="preserve"> </w:t>
      </w:r>
      <w:r>
        <w:rPr>
          <w:lang w:eastAsia="sl-SI"/>
        </w:rPr>
        <w:t xml:space="preserve">v sklopu </w:t>
      </w:r>
      <w:r w:rsidR="00720F47">
        <w:rPr>
          <w:lang w:eastAsia="sl-SI"/>
        </w:rPr>
        <w:t>»</w:t>
      </w:r>
      <w:r w:rsidRPr="00AB4327">
        <w:rPr>
          <w:b/>
          <w:lang w:eastAsia="sl-SI"/>
        </w:rPr>
        <w:t>Predpis</w:t>
      </w:r>
      <w:r w:rsidR="00720F47" w:rsidRPr="00335654">
        <w:rPr>
          <w:lang w:eastAsia="sl-SI"/>
        </w:rPr>
        <w:t>«</w:t>
      </w:r>
      <w:r w:rsidRPr="00335654">
        <w:rPr>
          <w:lang w:eastAsia="sl-SI"/>
        </w:rPr>
        <w:t>.</w:t>
      </w:r>
    </w:p>
    <w:p w14:paraId="24C2846D" w14:textId="77777777" w:rsidR="00B846EB" w:rsidRDefault="00B846EB" w:rsidP="009F0205">
      <w:pPr>
        <w:pStyle w:val="Odstavekseznama"/>
        <w:numPr>
          <w:ilvl w:val="0"/>
          <w:numId w:val="218"/>
        </w:numPr>
        <w:rPr>
          <w:lang w:eastAsia="sl-SI"/>
        </w:rPr>
      </w:pPr>
      <w:r>
        <w:rPr>
          <w:lang w:eastAsia="sl-SI"/>
        </w:rPr>
        <w:t>Izpolnite obvezne podatke.</w:t>
      </w:r>
    </w:p>
    <w:p w14:paraId="555F02D8" w14:textId="167CBD6D" w:rsidR="00B846EB" w:rsidRDefault="00B846EB" w:rsidP="009F0205">
      <w:pPr>
        <w:pStyle w:val="Odstavekseznama"/>
        <w:numPr>
          <w:ilvl w:val="0"/>
          <w:numId w:val="218"/>
        </w:numPr>
      </w:pPr>
      <w:r>
        <w:t xml:space="preserve">Kliknite na </w:t>
      </w:r>
      <w:r w:rsidR="005E37A9">
        <w:t>ikon</w:t>
      </w:r>
      <w:r>
        <w:t xml:space="preserve">o </w:t>
      </w:r>
      <w:r w:rsidR="00720F47">
        <w:t>»</w:t>
      </w:r>
      <w:r w:rsidRPr="00AB4327">
        <w:rPr>
          <w:b/>
        </w:rPr>
        <w:t>Potrdi</w:t>
      </w:r>
      <w:r w:rsidR="00720F47">
        <w:t>«</w:t>
      </w:r>
      <w:r w:rsidRPr="00AB4327">
        <w:rPr>
          <w:b/>
        </w:rPr>
        <w:t xml:space="preserve"> </w:t>
      </w:r>
      <w:r w:rsidR="00565E59">
        <w:t>oz.</w:t>
      </w:r>
      <w:r>
        <w:t xml:space="preserve"> </w:t>
      </w:r>
      <w:r w:rsidR="00720F47">
        <w:t>»</w:t>
      </w:r>
      <w:r w:rsidRPr="00AB4327">
        <w:rPr>
          <w:b/>
        </w:rPr>
        <w:t>Prekliči</w:t>
      </w:r>
      <w:r w:rsidR="00720F47" w:rsidRPr="00335654">
        <w:t>«</w:t>
      </w:r>
      <w:r w:rsidRPr="00335654">
        <w:t>,</w:t>
      </w:r>
      <w:r>
        <w:t xml:space="preserve"> če želite prekiniti akcijo.</w:t>
      </w:r>
    </w:p>
    <w:p w14:paraId="38FCE99E" w14:textId="6BF9E2A3" w:rsidR="00B846EB" w:rsidRPr="00AB4327" w:rsidRDefault="00B846EB" w:rsidP="009F0205">
      <w:pPr>
        <w:pStyle w:val="Odstavekseznama"/>
        <w:numPr>
          <w:ilvl w:val="0"/>
          <w:numId w:val="218"/>
        </w:numPr>
        <w:rPr>
          <w:lang w:eastAsia="sl-SI"/>
        </w:rPr>
      </w:pPr>
      <w:r>
        <w:rPr>
          <w:lang w:eastAsia="sl-SI"/>
        </w:rPr>
        <w:t xml:space="preserve">Po uspešno končani akciji v šifrant predpisov bo dodan nov delni predpis </w:t>
      </w:r>
      <w:r w:rsidR="00720F47">
        <w:rPr>
          <w:lang w:eastAsia="sl-SI"/>
        </w:rPr>
        <w:t>»</w:t>
      </w:r>
      <w:r>
        <w:rPr>
          <w:lang w:eastAsia="sl-SI"/>
        </w:rPr>
        <w:t>sprememba odloka</w:t>
      </w:r>
      <w:r w:rsidR="00720F47">
        <w:rPr>
          <w:lang w:eastAsia="sl-SI"/>
        </w:rPr>
        <w:t>«</w:t>
      </w:r>
      <w:r>
        <w:rPr>
          <w:lang w:eastAsia="sl-SI"/>
        </w:rPr>
        <w:t xml:space="preserve"> z </w:t>
      </w:r>
      <w:r w:rsidR="00906227">
        <w:rPr>
          <w:lang w:eastAsia="sl-SI"/>
        </w:rPr>
        <w:t>samodejno</w:t>
      </w:r>
      <w:r>
        <w:rPr>
          <w:lang w:eastAsia="sl-SI"/>
        </w:rPr>
        <w:t xml:space="preserve"> določeno naslednjo zaporedno številko.</w:t>
      </w:r>
    </w:p>
    <w:p w14:paraId="599B215F" w14:textId="77777777" w:rsidR="00B846EB" w:rsidRDefault="00B846EB" w:rsidP="00B846EB">
      <w:pPr>
        <w:pStyle w:val="Naslov4"/>
        <w:rPr>
          <w:lang w:eastAsia="sl-SI"/>
        </w:rPr>
      </w:pPr>
      <w:bookmarkStart w:id="867" w:name="_Toc86324440"/>
      <w:bookmarkStart w:id="868" w:name="_Toc89335710"/>
      <w:r>
        <w:rPr>
          <w:lang w:eastAsia="sl-SI"/>
        </w:rPr>
        <w:t>Popravljanje atributnih podatkov predpisa</w:t>
      </w:r>
      <w:bookmarkEnd w:id="867"/>
      <w:bookmarkEnd w:id="868"/>
    </w:p>
    <w:p w14:paraId="2F5C2496" w14:textId="77777777" w:rsidR="00B846EB" w:rsidRPr="00187D59" w:rsidRDefault="00B846EB" w:rsidP="00B846EB">
      <w:pPr>
        <w:rPr>
          <w:lang w:eastAsia="sl-SI"/>
        </w:rPr>
      </w:pPr>
      <w:r>
        <w:rPr>
          <w:lang w:eastAsia="sl-SI"/>
        </w:rPr>
        <w:t>Uporabnik MK lahko popravi nekatere atributne podatke predpisa.</w:t>
      </w:r>
    </w:p>
    <w:p w14:paraId="7CF4579E" w14:textId="77777777" w:rsidR="00B846EB" w:rsidRDefault="00B846EB" w:rsidP="00B846EB">
      <w:pPr>
        <w:pStyle w:val="Naslov5"/>
        <w:rPr>
          <w:lang w:eastAsia="sl-SI"/>
        </w:rPr>
      </w:pPr>
      <w:bookmarkStart w:id="869" w:name="_Toc86324441"/>
      <w:bookmarkStart w:id="870" w:name="_Toc89335711"/>
      <w:r>
        <w:rPr>
          <w:lang w:eastAsia="sl-SI"/>
        </w:rPr>
        <w:t>Kako popravim celoten predpis?</w:t>
      </w:r>
      <w:bookmarkEnd w:id="869"/>
      <w:bookmarkEnd w:id="870"/>
    </w:p>
    <w:p w14:paraId="44D25364" w14:textId="03BD8B1C" w:rsidR="00B846EB" w:rsidRDefault="00B846EB" w:rsidP="009F0205">
      <w:pPr>
        <w:pStyle w:val="Odstavekseznama"/>
        <w:numPr>
          <w:ilvl w:val="0"/>
          <w:numId w:val="219"/>
        </w:numPr>
        <w:rPr>
          <w:lang w:eastAsia="sl-SI"/>
        </w:rPr>
      </w:pPr>
      <w:r>
        <w:rPr>
          <w:lang w:eastAsia="sl-SI"/>
        </w:rPr>
        <w:t xml:space="preserve">Odprite stran </w:t>
      </w:r>
      <w:r w:rsidR="00720F47">
        <w:rPr>
          <w:lang w:eastAsia="sl-SI"/>
        </w:rPr>
        <w:t>»</w:t>
      </w:r>
      <w:r w:rsidRPr="00095727">
        <w:rPr>
          <w:b/>
          <w:lang w:eastAsia="sl-SI"/>
        </w:rPr>
        <w:t>Vpogled v celoten predpis</w:t>
      </w:r>
      <w:r w:rsidR="00720F47" w:rsidRPr="00335654">
        <w:rPr>
          <w:lang w:eastAsia="sl-SI"/>
        </w:rPr>
        <w:t>«</w:t>
      </w:r>
      <w:r w:rsidRPr="00335654">
        <w:rPr>
          <w:lang w:eastAsia="sl-SI"/>
        </w:rPr>
        <w:t>.</w:t>
      </w:r>
    </w:p>
    <w:p w14:paraId="53D5FB11" w14:textId="70D4FEB9" w:rsidR="00B846EB" w:rsidRDefault="00B846EB" w:rsidP="009F0205">
      <w:pPr>
        <w:pStyle w:val="Odstavekseznama"/>
        <w:numPr>
          <w:ilvl w:val="0"/>
          <w:numId w:val="219"/>
        </w:numPr>
        <w:rPr>
          <w:lang w:eastAsia="sl-SI"/>
        </w:rPr>
      </w:pPr>
      <w:r>
        <w:rPr>
          <w:lang w:eastAsia="sl-SI"/>
        </w:rPr>
        <w:t xml:space="preserve">Kliknite na </w:t>
      </w:r>
      <w:r w:rsidR="00720F47">
        <w:rPr>
          <w:lang w:eastAsia="sl-SI"/>
        </w:rPr>
        <w:t>»</w:t>
      </w:r>
      <w:r w:rsidRPr="00095727">
        <w:rPr>
          <w:b/>
          <w:lang w:eastAsia="sl-SI"/>
        </w:rPr>
        <w:t>Meni</w:t>
      </w:r>
      <w:r w:rsidR="00720F47">
        <w:rPr>
          <w:b/>
          <w:lang w:eastAsia="sl-SI"/>
        </w:rPr>
        <w:t>«</w:t>
      </w:r>
      <w:r>
        <w:rPr>
          <w:lang w:eastAsia="sl-SI"/>
        </w:rPr>
        <w:t xml:space="preserve"> v sekciji </w:t>
      </w:r>
      <w:r w:rsidR="00720F47">
        <w:rPr>
          <w:lang w:eastAsia="sl-SI"/>
        </w:rPr>
        <w:t>»</w:t>
      </w:r>
      <w:r w:rsidR="002C768D">
        <w:rPr>
          <w:b/>
          <w:lang w:eastAsia="sl-SI"/>
        </w:rPr>
        <w:t>Poudarjena vsebina</w:t>
      </w:r>
      <w:r w:rsidRPr="00095727">
        <w:rPr>
          <w:b/>
          <w:lang w:eastAsia="sl-SI"/>
        </w:rPr>
        <w:t xml:space="preserve"> </w:t>
      </w:r>
      <w:r w:rsidR="00FE529C">
        <w:rPr>
          <w:b/>
          <w:lang w:eastAsia="sl-SI"/>
        </w:rPr>
        <w:t xml:space="preserve">o </w:t>
      </w:r>
      <w:r w:rsidRPr="00095727">
        <w:rPr>
          <w:b/>
          <w:lang w:eastAsia="sl-SI"/>
        </w:rPr>
        <w:t>predpis</w:t>
      </w:r>
      <w:r w:rsidR="00FE529C">
        <w:rPr>
          <w:b/>
          <w:lang w:eastAsia="sl-SI"/>
        </w:rPr>
        <w:t>u</w:t>
      </w:r>
      <w:r w:rsidR="00720F47" w:rsidRPr="00335654">
        <w:rPr>
          <w:lang w:eastAsia="sl-SI"/>
        </w:rPr>
        <w:t>«</w:t>
      </w:r>
      <w:r w:rsidRPr="00335654">
        <w:rPr>
          <w:lang w:eastAsia="sl-SI"/>
        </w:rPr>
        <w:t>.</w:t>
      </w:r>
    </w:p>
    <w:p w14:paraId="530DAFEA" w14:textId="47737E73" w:rsidR="00B846EB" w:rsidRDefault="00B846EB" w:rsidP="009F0205">
      <w:pPr>
        <w:pStyle w:val="Odstavekseznama"/>
        <w:numPr>
          <w:ilvl w:val="0"/>
          <w:numId w:val="219"/>
        </w:numPr>
        <w:rPr>
          <w:lang w:eastAsia="sl-SI"/>
        </w:rPr>
      </w:pPr>
      <w:r>
        <w:rPr>
          <w:lang w:eastAsia="sl-SI"/>
        </w:rPr>
        <w:t xml:space="preserve">Kliknite na akcijo </w:t>
      </w:r>
      <w:r w:rsidR="00720F47">
        <w:rPr>
          <w:lang w:eastAsia="sl-SI"/>
        </w:rPr>
        <w:t>»</w:t>
      </w:r>
      <w:r w:rsidRPr="00095727">
        <w:rPr>
          <w:b/>
          <w:lang w:eastAsia="sl-SI"/>
        </w:rPr>
        <w:t>Popravi celotni predpis</w:t>
      </w:r>
      <w:r w:rsidR="00720F47" w:rsidRPr="00335654">
        <w:rPr>
          <w:lang w:eastAsia="sl-SI"/>
        </w:rPr>
        <w:t>«</w:t>
      </w:r>
      <w:r w:rsidRPr="00335654">
        <w:rPr>
          <w:lang w:eastAsia="sl-SI"/>
        </w:rPr>
        <w:t>.</w:t>
      </w:r>
    </w:p>
    <w:p w14:paraId="4F227DB2" w14:textId="77777777" w:rsidR="00B846EB" w:rsidRDefault="00B846EB" w:rsidP="009F0205">
      <w:pPr>
        <w:pStyle w:val="Odstavekseznama"/>
        <w:numPr>
          <w:ilvl w:val="0"/>
          <w:numId w:val="219"/>
        </w:numPr>
        <w:rPr>
          <w:lang w:eastAsia="sl-SI"/>
        </w:rPr>
      </w:pPr>
      <w:r>
        <w:rPr>
          <w:lang w:eastAsia="sl-SI"/>
        </w:rPr>
        <w:t>Popravite podatke na prikazani formi.</w:t>
      </w:r>
    </w:p>
    <w:p w14:paraId="793CFFC2" w14:textId="26FC2972" w:rsidR="00B846EB" w:rsidRDefault="00B846EB" w:rsidP="009F0205">
      <w:pPr>
        <w:pStyle w:val="Odstavekseznama"/>
        <w:numPr>
          <w:ilvl w:val="0"/>
          <w:numId w:val="219"/>
        </w:numPr>
      </w:pPr>
      <w:r>
        <w:t xml:space="preserve">Kliknite na gumb </w:t>
      </w:r>
      <w:r w:rsidR="00720F47">
        <w:t>»</w:t>
      </w:r>
      <w:r w:rsidRPr="00F0323C">
        <w:rPr>
          <w:b/>
        </w:rPr>
        <w:t>Shrani</w:t>
      </w:r>
      <w:r w:rsidR="00720F47" w:rsidRPr="00335654">
        <w:t>«</w:t>
      </w:r>
      <w:r w:rsidRPr="00F0323C">
        <w:rPr>
          <w:b/>
        </w:rPr>
        <w:t xml:space="preserve"> </w:t>
      </w:r>
      <w:r w:rsidR="00565E59">
        <w:t>oz.</w:t>
      </w:r>
      <w:r>
        <w:t xml:space="preserve"> </w:t>
      </w:r>
      <w:r w:rsidR="00720F47">
        <w:t>»</w:t>
      </w:r>
      <w:r w:rsidRPr="00F0323C">
        <w:rPr>
          <w:b/>
        </w:rPr>
        <w:t>Prekliči</w:t>
      </w:r>
      <w:r w:rsidR="00720F47" w:rsidRPr="00335654">
        <w:t>«</w:t>
      </w:r>
      <w:r w:rsidRPr="00335654">
        <w:t>,</w:t>
      </w:r>
      <w:r>
        <w:t xml:space="preserve"> če želite prekiniti akcijo.</w:t>
      </w:r>
    </w:p>
    <w:p w14:paraId="342CBD79" w14:textId="77777777" w:rsidR="00B846EB" w:rsidRPr="00187D59" w:rsidRDefault="00B846EB" w:rsidP="009F0205">
      <w:pPr>
        <w:pStyle w:val="Odstavekseznama"/>
        <w:numPr>
          <w:ilvl w:val="0"/>
          <w:numId w:val="219"/>
        </w:numPr>
      </w:pPr>
      <w:r>
        <w:t>Po uspešni akciji bodo podatki predpisa popravljeni.</w:t>
      </w:r>
    </w:p>
    <w:p w14:paraId="336D9882" w14:textId="77777777" w:rsidR="00B846EB" w:rsidRDefault="00B846EB" w:rsidP="00B846EB">
      <w:pPr>
        <w:pStyle w:val="Naslov5"/>
        <w:rPr>
          <w:lang w:eastAsia="sl-SI"/>
        </w:rPr>
      </w:pPr>
      <w:bookmarkStart w:id="871" w:name="_Toc86324442"/>
      <w:bookmarkStart w:id="872" w:name="_Toc89335712"/>
      <w:r>
        <w:rPr>
          <w:lang w:eastAsia="sl-SI"/>
        </w:rPr>
        <w:t>Kako popravim delni predpis?</w:t>
      </w:r>
      <w:bookmarkEnd w:id="871"/>
      <w:bookmarkEnd w:id="872"/>
    </w:p>
    <w:p w14:paraId="0E808CFE" w14:textId="444C5FE0" w:rsidR="00B846EB" w:rsidRDefault="00B846EB" w:rsidP="009F0205">
      <w:pPr>
        <w:pStyle w:val="Odstavekseznama"/>
        <w:numPr>
          <w:ilvl w:val="0"/>
          <w:numId w:val="220"/>
        </w:numPr>
        <w:rPr>
          <w:lang w:eastAsia="sl-SI"/>
        </w:rPr>
      </w:pPr>
      <w:r>
        <w:rPr>
          <w:lang w:eastAsia="sl-SI"/>
        </w:rPr>
        <w:t xml:space="preserve">Odprite stran </w:t>
      </w:r>
      <w:r w:rsidR="00720F47">
        <w:rPr>
          <w:lang w:eastAsia="sl-SI"/>
        </w:rPr>
        <w:t>»</w:t>
      </w:r>
      <w:r w:rsidRPr="00095727">
        <w:rPr>
          <w:b/>
          <w:lang w:eastAsia="sl-SI"/>
        </w:rPr>
        <w:t xml:space="preserve">Vpogled v </w:t>
      </w:r>
      <w:r>
        <w:rPr>
          <w:b/>
          <w:lang w:eastAsia="sl-SI"/>
        </w:rPr>
        <w:t>delni</w:t>
      </w:r>
      <w:r w:rsidRPr="00095727">
        <w:rPr>
          <w:b/>
          <w:lang w:eastAsia="sl-SI"/>
        </w:rPr>
        <w:t xml:space="preserve"> predpis</w:t>
      </w:r>
      <w:r w:rsidR="00720F47" w:rsidRPr="00335654">
        <w:rPr>
          <w:lang w:eastAsia="sl-SI"/>
        </w:rPr>
        <w:t>«</w:t>
      </w:r>
      <w:r w:rsidRPr="00335654">
        <w:rPr>
          <w:lang w:eastAsia="sl-SI"/>
        </w:rPr>
        <w:t>.</w:t>
      </w:r>
    </w:p>
    <w:p w14:paraId="74ADB6F9" w14:textId="225A6977" w:rsidR="00B846EB" w:rsidRDefault="00B846EB" w:rsidP="009F0205">
      <w:pPr>
        <w:pStyle w:val="Odstavekseznama"/>
        <w:numPr>
          <w:ilvl w:val="0"/>
          <w:numId w:val="220"/>
        </w:numPr>
        <w:rPr>
          <w:lang w:eastAsia="sl-SI"/>
        </w:rPr>
      </w:pPr>
      <w:r>
        <w:rPr>
          <w:lang w:eastAsia="sl-SI"/>
        </w:rPr>
        <w:t xml:space="preserve">Kliknite na </w:t>
      </w:r>
      <w:r w:rsidR="00720F47">
        <w:rPr>
          <w:lang w:eastAsia="sl-SI"/>
        </w:rPr>
        <w:t>»</w:t>
      </w:r>
      <w:r w:rsidRPr="00095727">
        <w:rPr>
          <w:b/>
          <w:lang w:eastAsia="sl-SI"/>
        </w:rPr>
        <w:t>Meni</w:t>
      </w:r>
      <w:r w:rsidR="00720F47" w:rsidRPr="00335654">
        <w:rPr>
          <w:lang w:eastAsia="sl-SI"/>
        </w:rPr>
        <w:t>«</w:t>
      </w:r>
      <w:r>
        <w:rPr>
          <w:lang w:eastAsia="sl-SI"/>
        </w:rPr>
        <w:t xml:space="preserve"> v sekciji </w:t>
      </w:r>
      <w:r w:rsidR="00720F47">
        <w:rPr>
          <w:lang w:eastAsia="sl-SI"/>
        </w:rPr>
        <w:t>»</w:t>
      </w:r>
      <w:r w:rsidR="002C768D">
        <w:rPr>
          <w:b/>
          <w:lang w:eastAsia="sl-SI"/>
        </w:rPr>
        <w:t>Poudarjena vsebina</w:t>
      </w:r>
      <w:r w:rsidRPr="00095727">
        <w:rPr>
          <w:b/>
          <w:lang w:eastAsia="sl-SI"/>
        </w:rPr>
        <w:t xml:space="preserve"> </w:t>
      </w:r>
      <w:r w:rsidR="00FE529C">
        <w:rPr>
          <w:b/>
          <w:lang w:eastAsia="sl-SI"/>
        </w:rPr>
        <w:t xml:space="preserve">o </w:t>
      </w:r>
      <w:r w:rsidRPr="00095727">
        <w:rPr>
          <w:b/>
          <w:lang w:eastAsia="sl-SI"/>
        </w:rPr>
        <w:t>predpis</w:t>
      </w:r>
      <w:r w:rsidR="00FE529C">
        <w:rPr>
          <w:b/>
          <w:lang w:eastAsia="sl-SI"/>
        </w:rPr>
        <w:t>u</w:t>
      </w:r>
      <w:r w:rsidR="00720F47" w:rsidRPr="00335654">
        <w:rPr>
          <w:lang w:eastAsia="sl-SI"/>
        </w:rPr>
        <w:t>«</w:t>
      </w:r>
      <w:r w:rsidRPr="00335654">
        <w:rPr>
          <w:lang w:eastAsia="sl-SI"/>
        </w:rPr>
        <w:t>.</w:t>
      </w:r>
    </w:p>
    <w:p w14:paraId="47517255" w14:textId="0892CE46" w:rsidR="00B846EB" w:rsidRDefault="00B846EB" w:rsidP="009F0205">
      <w:pPr>
        <w:pStyle w:val="Odstavekseznama"/>
        <w:numPr>
          <w:ilvl w:val="0"/>
          <w:numId w:val="220"/>
        </w:numPr>
        <w:rPr>
          <w:lang w:eastAsia="sl-SI"/>
        </w:rPr>
      </w:pPr>
      <w:r>
        <w:rPr>
          <w:lang w:eastAsia="sl-SI"/>
        </w:rPr>
        <w:t xml:space="preserve">Kliknite na akcijo </w:t>
      </w:r>
      <w:r w:rsidR="00720F47">
        <w:rPr>
          <w:lang w:eastAsia="sl-SI"/>
        </w:rPr>
        <w:t>»</w:t>
      </w:r>
      <w:r w:rsidRPr="00095727">
        <w:rPr>
          <w:b/>
          <w:lang w:eastAsia="sl-SI"/>
        </w:rPr>
        <w:t xml:space="preserve">Popravi </w:t>
      </w:r>
      <w:r>
        <w:rPr>
          <w:b/>
          <w:lang w:eastAsia="sl-SI"/>
        </w:rPr>
        <w:t>delni</w:t>
      </w:r>
      <w:r w:rsidRPr="00095727">
        <w:rPr>
          <w:b/>
          <w:lang w:eastAsia="sl-SI"/>
        </w:rPr>
        <w:t xml:space="preserve"> predpis</w:t>
      </w:r>
      <w:r w:rsidR="00720F47" w:rsidRPr="00335654">
        <w:rPr>
          <w:lang w:eastAsia="sl-SI"/>
        </w:rPr>
        <w:t>«</w:t>
      </w:r>
      <w:r w:rsidRPr="00335654">
        <w:rPr>
          <w:lang w:eastAsia="sl-SI"/>
        </w:rPr>
        <w:t>.</w:t>
      </w:r>
    </w:p>
    <w:p w14:paraId="1A9BF4BB" w14:textId="77777777" w:rsidR="00B846EB" w:rsidRDefault="00B846EB" w:rsidP="009F0205">
      <w:pPr>
        <w:pStyle w:val="Odstavekseznama"/>
        <w:numPr>
          <w:ilvl w:val="0"/>
          <w:numId w:val="220"/>
        </w:numPr>
        <w:rPr>
          <w:lang w:eastAsia="sl-SI"/>
        </w:rPr>
      </w:pPr>
      <w:r>
        <w:rPr>
          <w:lang w:eastAsia="sl-SI"/>
        </w:rPr>
        <w:t>Popravite podatke na prikazani formi.</w:t>
      </w:r>
    </w:p>
    <w:p w14:paraId="6C087935" w14:textId="54BAB554" w:rsidR="00B846EB" w:rsidRDefault="00B846EB" w:rsidP="009F0205">
      <w:pPr>
        <w:pStyle w:val="Odstavekseznama"/>
        <w:numPr>
          <w:ilvl w:val="0"/>
          <w:numId w:val="220"/>
        </w:numPr>
      </w:pPr>
      <w:r>
        <w:t xml:space="preserve">Kliknite na gumb </w:t>
      </w:r>
      <w:r w:rsidR="00720F47">
        <w:t>»</w:t>
      </w:r>
      <w:r w:rsidRPr="00F0323C">
        <w:rPr>
          <w:b/>
        </w:rPr>
        <w:t>Shrani</w:t>
      </w:r>
      <w:r w:rsidR="00720F47" w:rsidRPr="00335654">
        <w:t>«</w:t>
      </w:r>
      <w:r w:rsidRPr="00F0323C">
        <w:rPr>
          <w:b/>
        </w:rPr>
        <w:t xml:space="preserve"> </w:t>
      </w:r>
      <w:r w:rsidR="00565E59">
        <w:t>oz.</w:t>
      </w:r>
      <w:r>
        <w:t xml:space="preserve"> </w:t>
      </w:r>
      <w:r w:rsidR="00720F47">
        <w:t>»</w:t>
      </w:r>
      <w:r w:rsidRPr="00F0323C">
        <w:rPr>
          <w:b/>
        </w:rPr>
        <w:t>Prekliči</w:t>
      </w:r>
      <w:r w:rsidR="00720F47" w:rsidRPr="00335654">
        <w:t>«</w:t>
      </w:r>
      <w:r w:rsidRPr="00335654">
        <w:t>,</w:t>
      </w:r>
      <w:r>
        <w:t xml:space="preserve"> če želite prekiniti akcijo.</w:t>
      </w:r>
    </w:p>
    <w:p w14:paraId="1C1EC6D7" w14:textId="77777777" w:rsidR="00B846EB" w:rsidRPr="00095727" w:rsidRDefault="00B846EB" w:rsidP="009F0205">
      <w:pPr>
        <w:pStyle w:val="Odstavekseznama"/>
        <w:numPr>
          <w:ilvl w:val="0"/>
          <w:numId w:val="220"/>
        </w:numPr>
      </w:pPr>
      <w:r>
        <w:t>Po uspešni akciji bodo podatki predpisa popravljeni.</w:t>
      </w:r>
    </w:p>
    <w:p w14:paraId="63BEDED3" w14:textId="77777777" w:rsidR="00B846EB" w:rsidRDefault="00B846EB" w:rsidP="00B846EB">
      <w:pPr>
        <w:pStyle w:val="Naslov4"/>
        <w:rPr>
          <w:lang w:eastAsia="sl-SI"/>
        </w:rPr>
      </w:pPr>
      <w:bookmarkStart w:id="873" w:name="_Toc86324443"/>
      <w:bookmarkStart w:id="874" w:name="_Toc89335713"/>
      <w:r>
        <w:rPr>
          <w:lang w:eastAsia="sl-SI"/>
        </w:rPr>
        <w:t>Dodajanje objave</w:t>
      </w:r>
      <w:bookmarkEnd w:id="873"/>
      <w:bookmarkEnd w:id="874"/>
    </w:p>
    <w:p w14:paraId="2C7731C0" w14:textId="21F8FC1C" w:rsidR="00B846EB" w:rsidRPr="008E7C28" w:rsidRDefault="00B846EB" w:rsidP="00B846EB">
      <w:pPr>
        <w:rPr>
          <w:lang w:eastAsia="sl-SI"/>
        </w:rPr>
      </w:pPr>
      <w:r>
        <w:rPr>
          <w:lang w:eastAsia="sl-SI"/>
        </w:rPr>
        <w:t>Objava v uradnem glasilu je obvezen podatek pri dodajanju predpisa. Kasneje lahko dodate dodatne objave tega pre</w:t>
      </w:r>
      <w:r w:rsidR="00B95116">
        <w:rPr>
          <w:lang w:eastAsia="sl-SI"/>
        </w:rPr>
        <w:t>d</w:t>
      </w:r>
      <w:r>
        <w:rPr>
          <w:lang w:eastAsia="sl-SI"/>
        </w:rPr>
        <w:t>pisa.</w:t>
      </w:r>
    </w:p>
    <w:p w14:paraId="73BC5835" w14:textId="77777777" w:rsidR="00B846EB" w:rsidRDefault="00B846EB" w:rsidP="00B846EB">
      <w:pPr>
        <w:pStyle w:val="Naslov5"/>
        <w:rPr>
          <w:lang w:eastAsia="sl-SI"/>
        </w:rPr>
      </w:pPr>
      <w:bookmarkStart w:id="875" w:name="_Toc86324444"/>
      <w:bookmarkStart w:id="876" w:name="_Toc89335714"/>
      <w:r>
        <w:rPr>
          <w:lang w:eastAsia="sl-SI"/>
        </w:rPr>
        <w:t>Kje lahko dodam PISRS objavo?</w:t>
      </w:r>
      <w:bookmarkEnd w:id="875"/>
      <w:bookmarkEnd w:id="876"/>
    </w:p>
    <w:p w14:paraId="1B90D1B5" w14:textId="24FFBF08" w:rsidR="00B846EB" w:rsidRPr="008E7C28" w:rsidRDefault="00B846EB" w:rsidP="00B846EB">
      <w:pPr>
        <w:rPr>
          <w:lang w:eastAsia="sl-SI"/>
        </w:rPr>
      </w:pPr>
      <w:r>
        <w:rPr>
          <w:lang w:eastAsia="sl-SI"/>
        </w:rPr>
        <w:t>PISRS objavo lahko dodate kot novo objavo celotnega predpisa.</w:t>
      </w:r>
    </w:p>
    <w:p w14:paraId="1DC9C853" w14:textId="77777777" w:rsidR="00B846EB" w:rsidRDefault="00B846EB" w:rsidP="00B846EB">
      <w:pPr>
        <w:pStyle w:val="Naslov5"/>
        <w:rPr>
          <w:lang w:eastAsia="sl-SI"/>
        </w:rPr>
      </w:pPr>
      <w:bookmarkStart w:id="877" w:name="_Ref86308450"/>
      <w:bookmarkStart w:id="878" w:name="_Toc86324445"/>
      <w:bookmarkStart w:id="879" w:name="_Toc89335715"/>
      <w:r>
        <w:rPr>
          <w:lang w:eastAsia="sl-SI"/>
        </w:rPr>
        <w:lastRenderedPageBreak/>
        <w:t>Kako dodam novo objavo celotnega predpisa?</w:t>
      </w:r>
      <w:bookmarkEnd w:id="877"/>
      <w:bookmarkEnd w:id="878"/>
      <w:bookmarkEnd w:id="879"/>
    </w:p>
    <w:p w14:paraId="6116DB23" w14:textId="0855824A" w:rsidR="00B846EB" w:rsidRDefault="00B846EB" w:rsidP="009F0205">
      <w:pPr>
        <w:pStyle w:val="Odstavekseznama"/>
        <w:numPr>
          <w:ilvl w:val="0"/>
          <w:numId w:val="209"/>
        </w:numPr>
        <w:rPr>
          <w:lang w:eastAsia="sl-SI"/>
        </w:rPr>
      </w:pPr>
      <w:r>
        <w:rPr>
          <w:lang w:eastAsia="sl-SI"/>
        </w:rPr>
        <w:t xml:space="preserve">Odprite stran </w:t>
      </w:r>
      <w:r w:rsidR="00720F47">
        <w:rPr>
          <w:lang w:eastAsia="sl-SI"/>
        </w:rPr>
        <w:t>»</w:t>
      </w:r>
      <w:r w:rsidRPr="008605DF">
        <w:rPr>
          <w:b/>
          <w:lang w:eastAsia="sl-SI"/>
        </w:rPr>
        <w:t>Vpogled v celoten predpis</w:t>
      </w:r>
      <w:r w:rsidR="00720F47" w:rsidRPr="00335654">
        <w:rPr>
          <w:lang w:eastAsia="sl-SI"/>
        </w:rPr>
        <w:t>«</w:t>
      </w:r>
      <w:r w:rsidRPr="00335654">
        <w:rPr>
          <w:lang w:eastAsia="sl-SI"/>
        </w:rPr>
        <w:t>.</w:t>
      </w:r>
    </w:p>
    <w:p w14:paraId="44E1B664" w14:textId="05C49C14" w:rsidR="00B846EB" w:rsidRDefault="00B846EB" w:rsidP="009F0205">
      <w:pPr>
        <w:pStyle w:val="Odstavekseznama"/>
        <w:numPr>
          <w:ilvl w:val="0"/>
          <w:numId w:val="209"/>
        </w:numPr>
        <w:rPr>
          <w:lang w:eastAsia="sl-SI"/>
        </w:rPr>
      </w:pPr>
      <w:r>
        <w:rPr>
          <w:lang w:eastAsia="sl-SI"/>
        </w:rPr>
        <w:t xml:space="preserve">V sekciji </w:t>
      </w:r>
      <w:r w:rsidR="00335654">
        <w:rPr>
          <w:lang w:eastAsia="sl-SI"/>
        </w:rPr>
        <w:t>»</w:t>
      </w:r>
      <w:r w:rsidRPr="008605DF">
        <w:rPr>
          <w:b/>
          <w:lang w:eastAsia="sl-SI"/>
        </w:rPr>
        <w:t>Objave celotnega predpisa</w:t>
      </w:r>
      <w:r w:rsidR="00335654" w:rsidRPr="00335654">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0C10F5">
        <w:rPr>
          <w:b/>
          <w:lang w:eastAsia="sl-SI"/>
        </w:rPr>
        <w:t>plus</w:t>
      </w:r>
      <w:r w:rsidR="00720F47" w:rsidRPr="00335654">
        <w:rPr>
          <w:lang w:eastAsia="sl-SI"/>
        </w:rPr>
        <w:t>«</w:t>
      </w:r>
      <w:r w:rsidRPr="00335654">
        <w:rPr>
          <w:lang w:eastAsia="sl-SI"/>
        </w:rPr>
        <w:t>.</w:t>
      </w:r>
    </w:p>
    <w:p w14:paraId="221EEAA7" w14:textId="77777777" w:rsidR="00B846EB" w:rsidRDefault="00B846EB" w:rsidP="009F0205">
      <w:pPr>
        <w:pStyle w:val="Odstavekseznama"/>
        <w:numPr>
          <w:ilvl w:val="0"/>
          <w:numId w:val="209"/>
        </w:numPr>
        <w:rPr>
          <w:lang w:eastAsia="sl-SI"/>
        </w:rPr>
      </w:pPr>
      <w:r>
        <w:rPr>
          <w:lang w:eastAsia="sl-SI"/>
        </w:rPr>
        <w:t>Preusmerjeni boste na čarovnik za vpis.</w:t>
      </w:r>
    </w:p>
    <w:p w14:paraId="171CD7B8" w14:textId="77777777" w:rsidR="00B846EB" w:rsidRDefault="00B846EB" w:rsidP="009F0205">
      <w:pPr>
        <w:pStyle w:val="Odstavekseznama"/>
        <w:numPr>
          <w:ilvl w:val="0"/>
          <w:numId w:val="209"/>
        </w:numPr>
        <w:rPr>
          <w:lang w:eastAsia="sl-SI"/>
        </w:rPr>
      </w:pPr>
      <w:r>
        <w:rPr>
          <w:lang w:eastAsia="sl-SI"/>
        </w:rPr>
        <w:t>Vpišite obvezne podatke.</w:t>
      </w:r>
    </w:p>
    <w:p w14:paraId="488C7985" w14:textId="786A641B" w:rsidR="00B846EB" w:rsidRDefault="00B846EB" w:rsidP="009F0205">
      <w:pPr>
        <w:pStyle w:val="Odstavekseznama"/>
        <w:numPr>
          <w:ilvl w:val="0"/>
          <w:numId w:val="209"/>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501ECEB0" w14:textId="77777777" w:rsidR="00B846EB" w:rsidRDefault="00B846EB" w:rsidP="009F0205">
      <w:pPr>
        <w:pStyle w:val="Odstavekseznama"/>
        <w:numPr>
          <w:ilvl w:val="0"/>
          <w:numId w:val="209"/>
        </w:numPr>
      </w:pPr>
      <w:r>
        <w:t>Nova objava bo prikazana na seznamu objav.</w:t>
      </w:r>
    </w:p>
    <w:p w14:paraId="48EC1AF1" w14:textId="77777777" w:rsidR="00B846EB" w:rsidRDefault="00B846EB" w:rsidP="00B846EB">
      <w:pPr>
        <w:pStyle w:val="Naslov5"/>
        <w:rPr>
          <w:lang w:eastAsia="sl-SI"/>
        </w:rPr>
      </w:pPr>
      <w:bookmarkStart w:id="880" w:name="_Toc86324446"/>
      <w:bookmarkStart w:id="881" w:name="_Toc89335716"/>
      <w:r>
        <w:rPr>
          <w:lang w:eastAsia="sl-SI"/>
        </w:rPr>
        <w:t>Kje lahko dodam objavo odloka v uradnem glasilu?</w:t>
      </w:r>
      <w:bookmarkEnd w:id="880"/>
      <w:bookmarkEnd w:id="881"/>
    </w:p>
    <w:p w14:paraId="24D263B2" w14:textId="77777777" w:rsidR="00B846EB" w:rsidRPr="008E7C28" w:rsidRDefault="00B846EB" w:rsidP="00B846EB">
      <w:pPr>
        <w:rPr>
          <w:lang w:eastAsia="sl-SI"/>
        </w:rPr>
      </w:pPr>
      <w:r>
        <w:rPr>
          <w:lang w:eastAsia="sl-SI"/>
        </w:rPr>
        <w:t>Dodatno objavo v uradnem glasilu lahko dodate, kot novo objavo delnega predpisa.</w:t>
      </w:r>
    </w:p>
    <w:p w14:paraId="36477CD4" w14:textId="77777777" w:rsidR="00B846EB" w:rsidRDefault="00B846EB" w:rsidP="00B846EB">
      <w:pPr>
        <w:pStyle w:val="Naslov5"/>
        <w:rPr>
          <w:lang w:eastAsia="sl-SI"/>
        </w:rPr>
      </w:pPr>
      <w:bookmarkStart w:id="882" w:name="_Ref86308375"/>
      <w:bookmarkStart w:id="883" w:name="_Toc86324447"/>
      <w:bookmarkStart w:id="884" w:name="_Toc89335717"/>
      <w:r>
        <w:rPr>
          <w:lang w:eastAsia="sl-SI"/>
        </w:rPr>
        <w:t xml:space="preserve">Kako </w:t>
      </w:r>
      <w:r w:rsidRPr="00564B9B">
        <w:t>dodam</w:t>
      </w:r>
      <w:r>
        <w:rPr>
          <w:lang w:eastAsia="sl-SI"/>
        </w:rPr>
        <w:t xml:space="preserve"> novo objavo delnega predpisa?</w:t>
      </w:r>
      <w:bookmarkEnd w:id="882"/>
      <w:bookmarkEnd w:id="883"/>
      <w:bookmarkEnd w:id="884"/>
    </w:p>
    <w:p w14:paraId="6F8CB0B2" w14:textId="27AD43A2" w:rsidR="00B846EB" w:rsidRDefault="00B846EB" w:rsidP="009F0205">
      <w:pPr>
        <w:pStyle w:val="Odstavekseznama"/>
        <w:numPr>
          <w:ilvl w:val="0"/>
          <w:numId w:val="212"/>
        </w:numPr>
        <w:rPr>
          <w:lang w:eastAsia="sl-SI"/>
        </w:rPr>
      </w:pPr>
      <w:r>
        <w:rPr>
          <w:lang w:eastAsia="sl-SI"/>
        </w:rPr>
        <w:t xml:space="preserve">Odprite stran </w:t>
      </w:r>
      <w:r w:rsidR="00720F47">
        <w:rPr>
          <w:lang w:eastAsia="sl-SI"/>
        </w:rPr>
        <w:t>»</w:t>
      </w:r>
      <w:r w:rsidRPr="00280DE2">
        <w:rPr>
          <w:b/>
          <w:lang w:eastAsia="sl-SI"/>
        </w:rPr>
        <w:t xml:space="preserve">Vpogled v </w:t>
      </w:r>
      <w:r>
        <w:rPr>
          <w:b/>
          <w:lang w:eastAsia="sl-SI"/>
        </w:rPr>
        <w:t>delni</w:t>
      </w:r>
      <w:r w:rsidRPr="00280DE2">
        <w:rPr>
          <w:b/>
          <w:lang w:eastAsia="sl-SI"/>
        </w:rPr>
        <w:t xml:space="preserve"> predpis</w:t>
      </w:r>
      <w:r w:rsidR="00720F47" w:rsidRPr="00335654">
        <w:rPr>
          <w:lang w:eastAsia="sl-SI"/>
        </w:rPr>
        <w:t>«</w:t>
      </w:r>
      <w:r w:rsidRPr="00335654">
        <w:rPr>
          <w:lang w:eastAsia="sl-SI"/>
        </w:rPr>
        <w:t>.</w:t>
      </w:r>
    </w:p>
    <w:p w14:paraId="03639B26" w14:textId="58156236" w:rsidR="00B846EB" w:rsidRDefault="00B846EB" w:rsidP="009F0205">
      <w:pPr>
        <w:pStyle w:val="Odstavekseznama"/>
        <w:numPr>
          <w:ilvl w:val="0"/>
          <w:numId w:val="212"/>
        </w:numPr>
        <w:rPr>
          <w:lang w:eastAsia="sl-SI"/>
        </w:rPr>
      </w:pPr>
      <w:r>
        <w:rPr>
          <w:lang w:eastAsia="sl-SI"/>
        </w:rPr>
        <w:t xml:space="preserve">V sekciji </w:t>
      </w:r>
      <w:r w:rsidR="00720F47">
        <w:rPr>
          <w:lang w:eastAsia="sl-SI"/>
        </w:rPr>
        <w:t>»</w:t>
      </w:r>
      <w:r w:rsidRPr="00280DE2">
        <w:rPr>
          <w:b/>
          <w:lang w:eastAsia="sl-SI"/>
        </w:rPr>
        <w:t xml:space="preserve">Objave </w:t>
      </w:r>
      <w:r>
        <w:rPr>
          <w:b/>
          <w:lang w:eastAsia="sl-SI"/>
        </w:rPr>
        <w:t>delnega</w:t>
      </w:r>
      <w:r w:rsidRPr="00280DE2">
        <w:rPr>
          <w:b/>
          <w:lang w:eastAsia="sl-SI"/>
        </w:rPr>
        <w:t xml:space="preserve"> predpisa</w:t>
      </w:r>
      <w:r w:rsidR="00720F47" w:rsidRPr="00335654">
        <w:rPr>
          <w:lang w:eastAsia="sl-SI"/>
        </w:rPr>
        <w:t>«</w:t>
      </w:r>
      <w:r>
        <w:rPr>
          <w:lang w:eastAsia="sl-SI"/>
        </w:rPr>
        <w:t xml:space="preserve"> kliknite na </w:t>
      </w:r>
      <w:r w:rsidR="005E37A9">
        <w:rPr>
          <w:lang w:eastAsia="sl-SI"/>
        </w:rPr>
        <w:t>ikon</w:t>
      </w:r>
      <w:r>
        <w:rPr>
          <w:lang w:eastAsia="sl-SI"/>
        </w:rPr>
        <w:t xml:space="preserve">o </w:t>
      </w:r>
      <w:r w:rsidR="00720F47">
        <w:rPr>
          <w:lang w:eastAsia="sl-SI"/>
        </w:rPr>
        <w:t>»</w:t>
      </w:r>
      <w:r w:rsidRPr="00280DE2">
        <w:rPr>
          <w:b/>
          <w:lang w:eastAsia="sl-SI"/>
        </w:rPr>
        <w:t>plus</w:t>
      </w:r>
      <w:r w:rsidR="00720F47" w:rsidRPr="00335654">
        <w:rPr>
          <w:lang w:eastAsia="sl-SI"/>
        </w:rPr>
        <w:t>«</w:t>
      </w:r>
      <w:r w:rsidRPr="00335654">
        <w:rPr>
          <w:lang w:eastAsia="sl-SI"/>
        </w:rPr>
        <w:t>.</w:t>
      </w:r>
    </w:p>
    <w:p w14:paraId="1F43A54C" w14:textId="77777777" w:rsidR="00B846EB" w:rsidRDefault="00B846EB" w:rsidP="009F0205">
      <w:pPr>
        <w:pStyle w:val="Odstavekseznama"/>
        <w:numPr>
          <w:ilvl w:val="0"/>
          <w:numId w:val="212"/>
        </w:numPr>
        <w:rPr>
          <w:lang w:eastAsia="sl-SI"/>
        </w:rPr>
      </w:pPr>
      <w:r>
        <w:rPr>
          <w:lang w:eastAsia="sl-SI"/>
        </w:rPr>
        <w:t>Preusmerjeni boste na čarovnik za vpis.</w:t>
      </w:r>
    </w:p>
    <w:p w14:paraId="012919B3" w14:textId="77777777" w:rsidR="00B846EB" w:rsidRDefault="00B846EB" w:rsidP="009F0205">
      <w:pPr>
        <w:pStyle w:val="Odstavekseznama"/>
        <w:numPr>
          <w:ilvl w:val="0"/>
          <w:numId w:val="212"/>
        </w:numPr>
        <w:rPr>
          <w:lang w:eastAsia="sl-SI"/>
        </w:rPr>
      </w:pPr>
      <w:r>
        <w:rPr>
          <w:lang w:eastAsia="sl-SI"/>
        </w:rPr>
        <w:t>Vpišite obvezne podatke.</w:t>
      </w:r>
    </w:p>
    <w:p w14:paraId="20CB8746" w14:textId="0EC9839B" w:rsidR="00B846EB" w:rsidRDefault="00B846EB" w:rsidP="009F0205">
      <w:pPr>
        <w:pStyle w:val="Odstavekseznama"/>
        <w:numPr>
          <w:ilvl w:val="0"/>
          <w:numId w:val="212"/>
        </w:numPr>
      </w:pPr>
      <w:r w:rsidRPr="000B7CAF">
        <w:t xml:space="preserve">Kliknite na gumb </w:t>
      </w:r>
      <w:r w:rsidR="00720F47">
        <w:t>»</w:t>
      </w:r>
      <w:r w:rsidRPr="00280DE2">
        <w:rPr>
          <w:b/>
        </w:rPr>
        <w:t>Potrdi</w:t>
      </w:r>
      <w:r w:rsidR="00720F47" w:rsidRPr="00335654">
        <w:t>«</w:t>
      </w:r>
      <w:r w:rsidRPr="000B7CAF">
        <w:t xml:space="preserve"> </w:t>
      </w:r>
      <w:r w:rsidR="00565E59">
        <w:t>oz.</w:t>
      </w:r>
      <w:r w:rsidRPr="000B7CAF">
        <w:t xml:space="preserve"> </w:t>
      </w:r>
      <w:r w:rsidR="00720F47">
        <w:t>»</w:t>
      </w:r>
      <w:r w:rsidRPr="00280DE2">
        <w:rPr>
          <w:b/>
        </w:rPr>
        <w:t>Prekliči</w:t>
      </w:r>
      <w:r w:rsidR="00720F47" w:rsidRPr="00335654">
        <w:t>«</w:t>
      </w:r>
      <w:r w:rsidRPr="00335654">
        <w:t>,</w:t>
      </w:r>
      <w:r w:rsidRPr="000B7CAF">
        <w:t xml:space="preserve"> če želite prekiniti akcijo.</w:t>
      </w:r>
    </w:p>
    <w:p w14:paraId="3B115874" w14:textId="77777777" w:rsidR="00B846EB" w:rsidRDefault="00B846EB" w:rsidP="009F0205">
      <w:pPr>
        <w:pStyle w:val="Odstavekseznama"/>
        <w:numPr>
          <w:ilvl w:val="0"/>
          <w:numId w:val="212"/>
        </w:numPr>
      </w:pPr>
      <w:r>
        <w:t>Nova objava bo prikazana na seznamu objav.</w:t>
      </w:r>
    </w:p>
    <w:p w14:paraId="237B3F2F" w14:textId="77777777" w:rsidR="00B846EB" w:rsidRDefault="00B846EB" w:rsidP="00B846EB">
      <w:pPr>
        <w:pStyle w:val="Odstavekseznama"/>
        <w:ind w:left="360"/>
        <w:rPr>
          <w:rStyle w:val="Poudarek"/>
        </w:rPr>
      </w:pPr>
    </w:p>
    <w:p w14:paraId="4A33B28F" w14:textId="3D1070A8" w:rsidR="00B846EB" w:rsidRPr="008E7C28" w:rsidRDefault="00B846EB" w:rsidP="00B846EB">
      <w:pPr>
        <w:pStyle w:val="Odstavekseznama"/>
        <w:ind w:left="0"/>
      </w:pPr>
      <w:r w:rsidRPr="008605DF">
        <w:rPr>
          <w:rStyle w:val="Poudarek"/>
        </w:rPr>
        <w:t>Pozor!</w:t>
      </w:r>
      <w:r>
        <w:t xml:space="preserve"> Pomen polja objava je del citata: če izberete </w:t>
      </w:r>
      <w:r w:rsidR="00720F47">
        <w:t>»</w:t>
      </w:r>
      <w:r>
        <w:t>da</w:t>
      </w:r>
      <w:r w:rsidR="00720F47">
        <w:t>«</w:t>
      </w:r>
      <w:r>
        <w:t xml:space="preserve">, bo objava vključena v sekciji </w:t>
      </w:r>
      <w:r w:rsidR="00720F47">
        <w:t>»</w:t>
      </w:r>
      <w:r>
        <w:t>Objave celotnega predpisa</w:t>
      </w:r>
      <w:r w:rsidR="00720F47">
        <w:t>«</w:t>
      </w:r>
      <w:r>
        <w:t xml:space="preserve"> in v kumulativnem </w:t>
      </w:r>
      <w:proofErr w:type="spellStart"/>
      <w:r>
        <w:t>pdf</w:t>
      </w:r>
      <w:proofErr w:type="spellEnd"/>
      <w:r>
        <w:t xml:space="preserve">-ju; če izberete </w:t>
      </w:r>
      <w:r w:rsidR="00720F47">
        <w:t>»</w:t>
      </w:r>
      <w:r>
        <w:t>ne</w:t>
      </w:r>
      <w:r w:rsidR="00720F47">
        <w:t>«</w:t>
      </w:r>
      <w:r>
        <w:t xml:space="preserve">, ne bo (npr. če imate objavo čistopisa ali popravka s tem poljem lahko uredite, kaj naj bo prikazano v okviru citata in </w:t>
      </w:r>
      <w:proofErr w:type="spellStart"/>
      <w:r>
        <w:t>pdf</w:t>
      </w:r>
      <w:proofErr w:type="spellEnd"/>
      <w:r>
        <w:t>-ja).</w:t>
      </w:r>
    </w:p>
    <w:p w14:paraId="3C55F28A" w14:textId="0751BD2E" w:rsidR="00B846EB" w:rsidRDefault="00B846EB" w:rsidP="00B846EB">
      <w:pPr>
        <w:pStyle w:val="Naslov3"/>
        <w:rPr>
          <w:lang w:eastAsia="sl-SI"/>
        </w:rPr>
      </w:pPr>
      <w:bookmarkStart w:id="885" w:name="_Ref86301037"/>
      <w:bookmarkStart w:id="886" w:name="_Toc86324448"/>
      <w:bookmarkStart w:id="887" w:name="_Toc89335718"/>
      <w:r>
        <w:rPr>
          <w:lang w:eastAsia="sl-SI"/>
        </w:rPr>
        <w:t xml:space="preserve">Postopki </w:t>
      </w:r>
      <w:r w:rsidR="005C4443">
        <w:rPr>
          <w:lang w:eastAsia="sl-SI"/>
        </w:rPr>
        <w:t>»</w:t>
      </w:r>
      <w:r>
        <w:rPr>
          <w:lang w:eastAsia="sl-SI"/>
        </w:rPr>
        <w:t>za nazaj</w:t>
      </w:r>
      <w:bookmarkEnd w:id="885"/>
      <w:r w:rsidR="005C4443">
        <w:rPr>
          <w:lang w:eastAsia="sl-SI"/>
        </w:rPr>
        <w:t>«</w:t>
      </w:r>
      <w:r>
        <w:rPr>
          <w:lang w:eastAsia="sl-SI"/>
        </w:rPr>
        <w:t xml:space="preserve"> (RNPD)</w:t>
      </w:r>
      <w:bookmarkEnd w:id="886"/>
      <w:bookmarkEnd w:id="887"/>
    </w:p>
    <w:p w14:paraId="3834133C" w14:textId="77777777" w:rsidR="005C4443" w:rsidRDefault="00B846EB" w:rsidP="005C4443">
      <w:pPr>
        <w:rPr>
          <w:lang w:eastAsia="sl-SI"/>
        </w:rPr>
      </w:pPr>
      <w:r>
        <w:rPr>
          <w:lang w:eastAsia="sl-SI"/>
        </w:rPr>
        <w:t xml:space="preserve">Proces </w:t>
      </w:r>
      <w:r w:rsidR="00720F47">
        <w:rPr>
          <w:b/>
          <w:lang w:eastAsia="sl-SI"/>
        </w:rPr>
        <w:t>»</w:t>
      </w:r>
      <w:r w:rsidRPr="004C2890">
        <w:rPr>
          <w:b/>
          <w:lang w:eastAsia="sl-SI"/>
        </w:rPr>
        <w:t>za nazaj</w:t>
      </w:r>
      <w:r w:rsidR="00720F47">
        <w:rPr>
          <w:b/>
          <w:lang w:eastAsia="sl-SI"/>
        </w:rPr>
        <w:t>«</w:t>
      </w:r>
      <w:r>
        <w:rPr>
          <w:lang w:eastAsia="sl-SI"/>
        </w:rPr>
        <w:t xml:space="preserve"> poteka samo na MK. Ta je namenjen primerom, ko so predpisi sprejeti in objavljeni mimo sistema ISeD in jih je potem treba vpisati v ISeD zaradi popolnosti podatkov o kulturni dediščini. </w:t>
      </w:r>
      <w:r w:rsidR="005C4443">
        <w:rPr>
          <w:lang w:eastAsia="sl-SI"/>
        </w:rPr>
        <w:t xml:space="preserve">Postopki »za nazaj« so sestavljeni iz dveh faz vpisa podatkov v register. Najprej se vpišejo samo osnovni podatki o razglasitvi, nato še varstveni podatki. </w:t>
      </w:r>
    </w:p>
    <w:p w14:paraId="4F47A962" w14:textId="57D597F9" w:rsidR="00B846EB" w:rsidRDefault="00B846EB" w:rsidP="00B846EB">
      <w:pPr>
        <w:rPr>
          <w:lang w:eastAsia="sl-SI"/>
        </w:rPr>
      </w:pPr>
      <w:r>
        <w:rPr>
          <w:lang w:eastAsia="sl-SI"/>
        </w:rPr>
        <w:t>Na voljo so predlogi / paketi za:</w:t>
      </w:r>
    </w:p>
    <w:p w14:paraId="0B39E694" w14:textId="77777777" w:rsidR="00B846EB" w:rsidRDefault="00B846EB" w:rsidP="009F0205">
      <w:pPr>
        <w:pStyle w:val="Odstavekseznama"/>
        <w:numPr>
          <w:ilvl w:val="0"/>
          <w:numId w:val="15"/>
        </w:numPr>
        <w:rPr>
          <w:rStyle w:val="Poudarek"/>
          <w:caps w:val="0"/>
          <w:color w:val="auto"/>
          <w:spacing w:val="0"/>
          <w:lang w:eastAsia="sl-SI"/>
        </w:rPr>
      </w:pPr>
      <w:r>
        <w:rPr>
          <w:rStyle w:val="Poudarek"/>
          <w:caps w:val="0"/>
          <w:color w:val="auto"/>
          <w:spacing w:val="0"/>
          <w:lang w:eastAsia="sl-SI"/>
        </w:rPr>
        <w:t>paketni vpis razglasitve,</w:t>
      </w:r>
    </w:p>
    <w:p w14:paraId="474F644D" w14:textId="77777777" w:rsidR="00B846EB" w:rsidRDefault="00B846EB" w:rsidP="009F0205">
      <w:pPr>
        <w:pStyle w:val="Odstavekseznama"/>
        <w:numPr>
          <w:ilvl w:val="0"/>
          <w:numId w:val="15"/>
        </w:numPr>
        <w:rPr>
          <w:rStyle w:val="Poudarek"/>
          <w:caps w:val="0"/>
          <w:color w:val="auto"/>
          <w:spacing w:val="0"/>
          <w:lang w:eastAsia="sl-SI"/>
        </w:rPr>
      </w:pPr>
      <w:r>
        <w:rPr>
          <w:rStyle w:val="Poudarek"/>
          <w:caps w:val="0"/>
          <w:color w:val="auto"/>
          <w:spacing w:val="0"/>
          <w:lang w:eastAsia="sl-SI"/>
        </w:rPr>
        <w:t>paketno spremembo razglasitve,</w:t>
      </w:r>
    </w:p>
    <w:p w14:paraId="4BC7C214" w14:textId="77777777" w:rsidR="00B846EB" w:rsidRDefault="00B846EB" w:rsidP="009F0205">
      <w:pPr>
        <w:pStyle w:val="Odstavekseznama"/>
        <w:numPr>
          <w:ilvl w:val="0"/>
          <w:numId w:val="15"/>
        </w:numPr>
        <w:rPr>
          <w:rStyle w:val="Poudarek"/>
          <w:caps w:val="0"/>
          <w:color w:val="auto"/>
          <w:spacing w:val="0"/>
          <w:lang w:eastAsia="sl-SI"/>
        </w:rPr>
      </w:pPr>
      <w:r>
        <w:rPr>
          <w:rStyle w:val="Poudarek"/>
          <w:caps w:val="0"/>
          <w:color w:val="auto"/>
          <w:spacing w:val="0"/>
          <w:lang w:eastAsia="sl-SI"/>
        </w:rPr>
        <w:t>paketni izbris razglasitve.</w:t>
      </w:r>
    </w:p>
    <w:p w14:paraId="496D4684" w14:textId="77777777" w:rsidR="00B846EB" w:rsidRDefault="00B846EB" w:rsidP="00B846EB">
      <w:pPr>
        <w:pStyle w:val="Naslov4"/>
        <w:rPr>
          <w:lang w:eastAsia="sl-SI"/>
        </w:rPr>
      </w:pPr>
      <w:bookmarkStart w:id="888" w:name="_Toc86324449"/>
      <w:bookmarkStart w:id="889" w:name="_Toc89335719"/>
      <w:r>
        <w:rPr>
          <w:lang w:eastAsia="sl-SI"/>
        </w:rPr>
        <w:t>Kako začnem postopek za nazaj?</w:t>
      </w:r>
      <w:bookmarkEnd w:id="888"/>
      <w:bookmarkEnd w:id="889"/>
    </w:p>
    <w:p w14:paraId="00371A36" w14:textId="497C4041" w:rsidR="00B846EB" w:rsidRDefault="00B846EB" w:rsidP="00B846EB">
      <w:pPr>
        <w:rPr>
          <w:lang w:eastAsia="sl-SI"/>
        </w:rPr>
      </w:pPr>
      <w:r>
        <w:rPr>
          <w:lang w:eastAsia="sl-SI"/>
        </w:rPr>
        <w:t xml:space="preserve">Postopek začnete z dodajanjem novega celotnega ali delnega predpisa. Preberite poglavje </w:t>
      </w:r>
      <w:r w:rsidR="00720F47">
        <w:rPr>
          <w:lang w:eastAsia="sl-SI"/>
        </w:rPr>
        <w:t>»</w:t>
      </w:r>
      <w:r w:rsidRPr="000F3D7A">
        <w:rPr>
          <w:color w:val="3476B1" w:themeColor="accent2" w:themeShade="BF"/>
          <w:lang w:eastAsia="sl-SI"/>
        </w:rPr>
        <w:fldChar w:fldCharType="begin"/>
      </w:r>
      <w:r w:rsidRPr="000F3D7A">
        <w:rPr>
          <w:color w:val="3476B1" w:themeColor="accent2" w:themeShade="BF"/>
          <w:lang w:eastAsia="sl-SI"/>
        </w:rPr>
        <w:instrText xml:space="preserve"> REF _Ref86309737 \h </w:instrText>
      </w:r>
      <w:r w:rsidRPr="000F3D7A">
        <w:rPr>
          <w:color w:val="3476B1" w:themeColor="accent2" w:themeShade="BF"/>
          <w:lang w:eastAsia="sl-SI"/>
        </w:rPr>
      </w:r>
      <w:r w:rsidRPr="000F3D7A">
        <w:rPr>
          <w:color w:val="3476B1" w:themeColor="accent2" w:themeShade="BF"/>
          <w:lang w:eastAsia="sl-SI"/>
        </w:rPr>
        <w:fldChar w:fldCharType="separate"/>
      </w:r>
      <w:r w:rsidR="00CD0F51">
        <w:rPr>
          <w:lang w:eastAsia="sl-SI"/>
        </w:rPr>
        <w:t>Delo s predpisom</w:t>
      </w:r>
      <w:r w:rsidRPr="000F3D7A">
        <w:rPr>
          <w:color w:val="3476B1" w:themeColor="accent2" w:themeShade="BF"/>
          <w:lang w:eastAsia="sl-SI"/>
        </w:rPr>
        <w:fldChar w:fldCharType="end"/>
      </w:r>
      <w:r w:rsidR="005C4443">
        <w:rPr>
          <w:lang w:eastAsia="sl-SI"/>
        </w:rPr>
        <w:t>«</w:t>
      </w:r>
      <w:r>
        <w:rPr>
          <w:lang w:eastAsia="sl-SI"/>
        </w:rPr>
        <w:t>.</w:t>
      </w:r>
    </w:p>
    <w:p w14:paraId="5CF53E71" w14:textId="77777777" w:rsidR="00B846EB" w:rsidRDefault="00B846EB" w:rsidP="00B846EB">
      <w:pPr>
        <w:pStyle w:val="Odstavekseznama"/>
        <w:ind w:left="0"/>
        <w:rPr>
          <w:lang w:eastAsia="sl-SI"/>
        </w:rPr>
      </w:pPr>
      <w:r>
        <w:rPr>
          <w:lang w:eastAsia="sl-SI"/>
        </w:rPr>
        <w:t>Objavljen predpis lahko vsebuje nove razglasitve, spremembe ali izbrise. Za vnos teh podatkov v ISeD morate narediti ločene pakete za:</w:t>
      </w:r>
    </w:p>
    <w:p w14:paraId="47695110" w14:textId="77777777" w:rsidR="00B846EB" w:rsidRDefault="00B846EB" w:rsidP="009F0205">
      <w:pPr>
        <w:pStyle w:val="Odstavekseznama"/>
        <w:numPr>
          <w:ilvl w:val="0"/>
          <w:numId w:val="221"/>
        </w:numPr>
        <w:rPr>
          <w:lang w:eastAsia="sl-SI"/>
        </w:rPr>
      </w:pPr>
      <w:r>
        <w:rPr>
          <w:lang w:eastAsia="sl-SI"/>
        </w:rPr>
        <w:t>paketni vpis,</w:t>
      </w:r>
    </w:p>
    <w:p w14:paraId="2E57BD23" w14:textId="77777777" w:rsidR="00B846EB" w:rsidRDefault="00B846EB" w:rsidP="009F0205">
      <w:pPr>
        <w:pStyle w:val="Odstavekseznama"/>
        <w:numPr>
          <w:ilvl w:val="0"/>
          <w:numId w:val="221"/>
        </w:numPr>
        <w:rPr>
          <w:lang w:eastAsia="sl-SI"/>
        </w:rPr>
      </w:pPr>
      <w:r>
        <w:rPr>
          <w:lang w:eastAsia="sl-SI"/>
        </w:rPr>
        <w:t>paketno spremembo,</w:t>
      </w:r>
    </w:p>
    <w:p w14:paraId="76FFB7E3" w14:textId="7CDDE296" w:rsidR="00B846EB" w:rsidRDefault="00B846EB" w:rsidP="009F0205">
      <w:pPr>
        <w:pStyle w:val="Odstavekseznama"/>
        <w:numPr>
          <w:ilvl w:val="0"/>
          <w:numId w:val="221"/>
        </w:numPr>
        <w:rPr>
          <w:lang w:eastAsia="sl-SI"/>
        </w:rPr>
      </w:pPr>
      <w:r>
        <w:rPr>
          <w:lang w:eastAsia="sl-SI"/>
        </w:rPr>
        <w:t xml:space="preserve">paketni </w:t>
      </w:r>
      <w:r w:rsidR="00EE2787">
        <w:rPr>
          <w:lang w:eastAsia="sl-SI"/>
        </w:rPr>
        <w:t>izbris</w:t>
      </w:r>
      <w:r>
        <w:rPr>
          <w:lang w:eastAsia="sl-SI"/>
        </w:rPr>
        <w:t>.</w:t>
      </w:r>
    </w:p>
    <w:p w14:paraId="4B3E66F1" w14:textId="4AB5C327" w:rsidR="00B846EB" w:rsidRDefault="00B846EB" w:rsidP="00B846EB">
      <w:pPr>
        <w:rPr>
          <w:lang w:eastAsia="sl-SI"/>
        </w:rPr>
      </w:pPr>
      <w:r>
        <w:rPr>
          <w:lang w:eastAsia="sl-SI"/>
        </w:rPr>
        <w:t>Niste omejeni</w:t>
      </w:r>
      <w:r w:rsidR="00906227">
        <w:rPr>
          <w:lang w:eastAsia="sl-SI"/>
        </w:rPr>
        <w:t>, koliko</w:t>
      </w:r>
      <w:r>
        <w:rPr>
          <w:lang w:eastAsia="sl-SI"/>
        </w:rPr>
        <w:t xml:space="preserve"> teh paketov lahko naredit</w:t>
      </w:r>
      <w:r w:rsidR="00906227">
        <w:rPr>
          <w:lang w:eastAsia="sl-SI"/>
        </w:rPr>
        <w:t>e</w:t>
      </w:r>
      <w:r>
        <w:rPr>
          <w:lang w:eastAsia="sl-SI"/>
        </w:rPr>
        <w:t xml:space="preserve">. Lahko vse vpise dodate v isti paket za vpis, ali pa jih razporedite v več paketih – kakor se vam zdi lažje. Pomembno je samo, da ne morete v istem paketu imeti hkrati </w:t>
      </w:r>
      <w:r w:rsidR="00906227">
        <w:rPr>
          <w:lang w:eastAsia="sl-SI"/>
        </w:rPr>
        <w:t>vpisov, sprememb in izbrisov</w:t>
      </w:r>
      <w:r>
        <w:rPr>
          <w:lang w:eastAsia="sl-SI"/>
        </w:rPr>
        <w:t>.</w:t>
      </w:r>
    </w:p>
    <w:p w14:paraId="33FFFF8C" w14:textId="7F615B83" w:rsidR="00B846EB" w:rsidRDefault="00B846EB" w:rsidP="00B846EB">
      <w:pPr>
        <w:rPr>
          <w:lang w:eastAsia="sl-SI"/>
        </w:rPr>
      </w:pPr>
      <w:r>
        <w:rPr>
          <w:rStyle w:val="Poudarek"/>
        </w:rPr>
        <w:lastRenderedPageBreak/>
        <w:t>Pozor</w:t>
      </w:r>
      <w:r w:rsidRPr="005A2BCD">
        <w:rPr>
          <w:rStyle w:val="Poudarek"/>
        </w:rPr>
        <w:t>!</w:t>
      </w:r>
      <w:r>
        <w:rPr>
          <w:lang w:eastAsia="sl-SI"/>
        </w:rPr>
        <w:t xml:space="preserve"> Ena enota dediščine se lahko pojavi samo enkrat v predpisu, zato če ste iz enega delnega predpisa naredili več paketov</w:t>
      </w:r>
      <w:r w:rsidR="00906227">
        <w:rPr>
          <w:lang w:eastAsia="sl-SI"/>
        </w:rPr>
        <w:t xml:space="preserve">, </w:t>
      </w:r>
      <w:r>
        <w:rPr>
          <w:lang w:eastAsia="sl-SI"/>
        </w:rPr>
        <w:t>ne morete isto enoto dediščine dati v več</w:t>
      </w:r>
      <w:r w:rsidR="00906227">
        <w:rPr>
          <w:lang w:eastAsia="sl-SI"/>
        </w:rPr>
        <w:t xml:space="preserve">, </w:t>
      </w:r>
      <w:r>
        <w:rPr>
          <w:lang w:eastAsia="sl-SI"/>
        </w:rPr>
        <w:t xml:space="preserve">kot v en paket. </w:t>
      </w:r>
    </w:p>
    <w:p w14:paraId="7EFB6915" w14:textId="3B4AA181" w:rsidR="00B846EB" w:rsidRDefault="00B846EB" w:rsidP="00B846EB">
      <w:pPr>
        <w:pStyle w:val="Naslov4"/>
        <w:rPr>
          <w:lang w:eastAsia="sl-SI"/>
        </w:rPr>
      </w:pPr>
      <w:bookmarkStart w:id="890" w:name="_Toc86324450"/>
      <w:bookmarkStart w:id="891" w:name="_Toc89335720"/>
      <w:r>
        <w:rPr>
          <w:lang w:eastAsia="sl-SI"/>
        </w:rPr>
        <w:t xml:space="preserve">Kako poteka postopek </w:t>
      </w:r>
      <w:r w:rsidR="005C4443">
        <w:rPr>
          <w:lang w:eastAsia="sl-SI"/>
        </w:rPr>
        <w:t>»</w:t>
      </w:r>
      <w:r>
        <w:rPr>
          <w:lang w:eastAsia="sl-SI"/>
        </w:rPr>
        <w:t>za nazaj</w:t>
      </w:r>
      <w:r w:rsidR="005C4443">
        <w:rPr>
          <w:lang w:eastAsia="sl-SI"/>
        </w:rPr>
        <w:t>«</w:t>
      </w:r>
      <w:r>
        <w:rPr>
          <w:lang w:eastAsia="sl-SI"/>
        </w:rPr>
        <w:t>?</w:t>
      </w:r>
      <w:bookmarkEnd w:id="890"/>
      <w:bookmarkEnd w:id="891"/>
    </w:p>
    <w:p w14:paraId="0DFB58EC" w14:textId="77777777" w:rsidR="00B846EB" w:rsidRDefault="00B846EB" w:rsidP="00B846EB">
      <w:pPr>
        <w:rPr>
          <w:lang w:eastAsia="sl-SI"/>
        </w:rPr>
      </w:pPr>
      <w:r>
        <w:rPr>
          <w:lang w:eastAsia="sl-SI"/>
        </w:rPr>
        <w:t>Postopek za nazaj je podoben pri vseh vrstah paketov:</w:t>
      </w:r>
    </w:p>
    <w:p w14:paraId="7E8F06CF" w14:textId="77777777" w:rsidR="00B846EB" w:rsidRDefault="00B846EB" w:rsidP="009F0205">
      <w:pPr>
        <w:pStyle w:val="Odstavekseznama"/>
        <w:numPr>
          <w:ilvl w:val="0"/>
          <w:numId w:val="223"/>
        </w:numPr>
        <w:rPr>
          <w:lang w:eastAsia="sl-SI"/>
        </w:rPr>
      </w:pPr>
      <w:r>
        <w:rPr>
          <w:lang w:eastAsia="sl-SI"/>
        </w:rPr>
        <w:t>doda se ustrezen paket,</w:t>
      </w:r>
    </w:p>
    <w:p w14:paraId="5005326D" w14:textId="77777777" w:rsidR="00B846EB" w:rsidRDefault="00B846EB" w:rsidP="009F0205">
      <w:pPr>
        <w:pStyle w:val="Odstavekseznama"/>
        <w:numPr>
          <w:ilvl w:val="0"/>
          <w:numId w:val="223"/>
        </w:numPr>
        <w:rPr>
          <w:lang w:eastAsia="sl-SI"/>
        </w:rPr>
      </w:pPr>
      <w:r>
        <w:rPr>
          <w:lang w:eastAsia="sl-SI"/>
        </w:rPr>
        <w:t>generirajo se predlogi,</w:t>
      </w:r>
    </w:p>
    <w:p w14:paraId="726C69EB" w14:textId="77777777" w:rsidR="00B846EB" w:rsidRDefault="00B846EB" w:rsidP="009F0205">
      <w:pPr>
        <w:pStyle w:val="Odstavekseznama"/>
        <w:numPr>
          <w:ilvl w:val="0"/>
          <w:numId w:val="223"/>
        </w:numPr>
        <w:rPr>
          <w:lang w:eastAsia="sl-SI"/>
        </w:rPr>
      </w:pPr>
      <w:r>
        <w:rPr>
          <w:lang w:eastAsia="sl-SI"/>
        </w:rPr>
        <w:t xml:space="preserve">predlogi se uredijo za potrebe prenosa v register (1. faza) in </w:t>
      </w:r>
    </w:p>
    <w:p w14:paraId="442852E8" w14:textId="77777777" w:rsidR="00B846EB" w:rsidRDefault="00B846EB" w:rsidP="009F0205">
      <w:pPr>
        <w:pStyle w:val="Odstavekseznama"/>
        <w:numPr>
          <w:ilvl w:val="0"/>
          <w:numId w:val="223"/>
        </w:numPr>
        <w:rPr>
          <w:lang w:eastAsia="sl-SI"/>
        </w:rPr>
      </w:pPr>
      <w:r>
        <w:rPr>
          <w:lang w:eastAsia="sl-SI"/>
        </w:rPr>
        <w:t>predlogi se uredijo do konca (2. faza).</w:t>
      </w:r>
    </w:p>
    <w:p w14:paraId="5A0175E8" w14:textId="77777777" w:rsidR="00B846EB" w:rsidRDefault="00B846EB" w:rsidP="00B846EB">
      <w:pPr>
        <w:pStyle w:val="Odstavekseznama"/>
        <w:rPr>
          <w:lang w:eastAsia="sl-SI"/>
        </w:rPr>
      </w:pPr>
    </w:p>
    <w:p w14:paraId="05152724" w14:textId="77777777" w:rsidR="00B846EB" w:rsidRDefault="00B846EB" w:rsidP="00B846EB">
      <w:pPr>
        <w:rPr>
          <w:lang w:eastAsia="sl-SI"/>
        </w:rPr>
      </w:pPr>
      <w:r>
        <w:rPr>
          <w:lang w:eastAsia="sl-SI"/>
        </w:rPr>
        <w:t>Urejanje predlogov se odvija v 2. fazah zato, da bi lahko čim hitreje vpisali varstvene podatke v register. Paketni izbris nima 2. faze.</w:t>
      </w:r>
    </w:p>
    <w:p w14:paraId="178B4C19" w14:textId="77777777" w:rsidR="00B846EB" w:rsidRPr="007337BD" w:rsidRDefault="00B846EB" w:rsidP="00B846EB">
      <w:pPr>
        <w:pStyle w:val="Naslov5"/>
        <w:rPr>
          <w:lang w:eastAsia="sl-SI"/>
        </w:rPr>
      </w:pPr>
      <w:bookmarkStart w:id="892" w:name="_Toc86324451"/>
      <w:bookmarkStart w:id="893" w:name="_Toc89335721"/>
      <w:r>
        <w:rPr>
          <w:lang w:eastAsia="sl-SI"/>
        </w:rPr>
        <w:t>Dodajanje novega paketa</w:t>
      </w:r>
      <w:bookmarkEnd w:id="892"/>
      <w:bookmarkEnd w:id="893"/>
    </w:p>
    <w:p w14:paraId="55F32183" w14:textId="18208557" w:rsidR="00B846EB" w:rsidRDefault="00B846EB" w:rsidP="009F0205">
      <w:pPr>
        <w:pStyle w:val="Odstavekseznama"/>
        <w:numPr>
          <w:ilvl w:val="0"/>
          <w:numId w:val="222"/>
        </w:numPr>
        <w:rPr>
          <w:lang w:eastAsia="sl-SI"/>
        </w:rPr>
      </w:pPr>
      <w:r>
        <w:rPr>
          <w:lang w:eastAsia="sl-SI"/>
        </w:rPr>
        <w:t xml:space="preserve">Odprite stran </w:t>
      </w:r>
      <w:r w:rsidR="00720F47">
        <w:rPr>
          <w:lang w:eastAsia="sl-SI"/>
        </w:rPr>
        <w:t>»</w:t>
      </w:r>
      <w:r w:rsidRPr="00095727">
        <w:rPr>
          <w:b/>
          <w:lang w:eastAsia="sl-SI"/>
        </w:rPr>
        <w:t xml:space="preserve">Vpogled v </w:t>
      </w:r>
      <w:r>
        <w:rPr>
          <w:b/>
          <w:lang w:eastAsia="sl-SI"/>
        </w:rPr>
        <w:t>delni</w:t>
      </w:r>
      <w:r w:rsidRPr="00095727">
        <w:rPr>
          <w:b/>
          <w:lang w:eastAsia="sl-SI"/>
        </w:rPr>
        <w:t xml:space="preserve"> predpis</w:t>
      </w:r>
      <w:r w:rsidR="00720F47" w:rsidRPr="00335654">
        <w:rPr>
          <w:lang w:eastAsia="sl-SI"/>
        </w:rPr>
        <w:t>«</w:t>
      </w:r>
      <w:r w:rsidRPr="00335654">
        <w:rPr>
          <w:lang w:eastAsia="sl-SI"/>
        </w:rPr>
        <w:t>.</w:t>
      </w:r>
    </w:p>
    <w:p w14:paraId="6B5994E6" w14:textId="1C473D0F" w:rsidR="00B846EB" w:rsidRDefault="00B846EB" w:rsidP="009F0205">
      <w:pPr>
        <w:pStyle w:val="Odstavekseznama"/>
        <w:numPr>
          <w:ilvl w:val="0"/>
          <w:numId w:val="222"/>
        </w:numPr>
        <w:rPr>
          <w:lang w:eastAsia="sl-SI"/>
        </w:rPr>
      </w:pPr>
      <w:r>
        <w:rPr>
          <w:lang w:eastAsia="sl-SI"/>
        </w:rPr>
        <w:t xml:space="preserve">Kliknite na </w:t>
      </w:r>
      <w:r w:rsidR="00720F47">
        <w:rPr>
          <w:lang w:eastAsia="sl-SI"/>
        </w:rPr>
        <w:t>»</w:t>
      </w:r>
      <w:r w:rsidRPr="00095727">
        <w:rPr>
          <w:b/>
          <w:lang w:eastAsia="sl-SI"/>
        </w:rPr>
        <w:t>Meni</w:t>
      </w:r>
      <w:r w:rsidR="00720F47">
        <w:rPr>
          <w:b/>
          <w:lang w:eastAsia="sl-SI"/>
        </w:rPr>
        <w:t>«</w:t>
      </w:r>
      <w:r>
        <w:rPr>
          <w:lang w:eastAsia="sl-SI"/>
        </w:rPr>
        <w:t xml:space="preserve"> v sekciji </w:t>
      </w:r>
      <w:r w:rsidR="00720F47">
        <w:rPr>
          <w:lang w:eastAsia="sl-SI"/>
        </w:rPr>
        <w:t>»</w:t>
      </w:r>
      <w:r w:rsidR="002C768D">
        <w:rPr>
          <w:b/>
          <w:lang w:eastAsia="sl-SI"/>
        </w:rPr>
        <w:t>Poudarjena vsebina</w:t>
      </w:r>
      <w:r w:rsidRPr="00095727">
        <w:rPr>
          <w:b/>
          <w:lang w:eastAsia="sl-SI"/>
        </w:rPr>
        <w:t xml:space="preserve"> </w:t>
      </w:r>
      <w:r w:rsidR="00FE529C">
        <w:rPr>
          <w:b/>
          <w:lang w:eastAsia="sl-SI"/>
        </w:rPr>
        <w:t xml:space="preserve">o </w:t>
      </w:r>
      <w:r w:rsidRPr="00095727">
        <w:rPr>
          <w:b/>
          <w:lang w:eastAsia="sl-SI"/>
        </w:rPr>
        <w:t>predpis</w:t>
      </w:r>
      <w:r w:rsidR="00FE529C">
        <w:rPr>
          <w:b/>
          <w:lang w:eastAsia="sl-SI"/>
        </w:rPr>
        <w:t>u</w:t>
      </w:r>
      <w:r w:rsidR="00720F47" w:rsidRPr="00335654">
        <w:rPr>
          <w:lang w:eastAsia="sl-SI"/>
        </w:rPr>
        <w:t>«</w:t>
      </w:r>
      <w:r w:rsidRPr="00335654">
        <w:rPr>
          <w:lang w:eastAsia="sl-SI"/>
        </w:rPr>
        <w:t>.</w:t>
      </w:r>
    </w:p>
    <w:p w14:paraId="66B2347D" w14:textId="77777777" w:rsidR="00B846EB" w:rsidRPr="007337BD" w:rsidRDefault="00B846EB" w:rsidP="009F0205">
      <w:pPr>
        <w:pStyle w:val="Odstavekseznama"/>
        <w:numPr>
          <w:ilvl w:val="0"/>
          <w:numId w:val="222"/>
        </w:numPr>
        <w:rPr>
          <w:lang w:eastAsia="sl-SI"/>
        </w:rPr>
      </w:pPr>
      <w:r w:rsidRPr="007337BD">
        <w:rPr>
          <w:lang w:eastAsia="sl-SI"/>
        </w:rPr>
        <w:t>Kliknite na eno izmed akcij:</w:t>
      </w:r>
    </w:p>
    <w:p w14:paraId="5D947FD7" w14:textId="201AD3F2" w:rsidR="00B846EB" w:rsidRPr="007337BD" w:rsidRDefault="00720F47" w:rsidP="009F0205">
      <w:pPr>
        <w:pStyle w:val="Odstavekseznama"/>
        <w:numPr>
          <w:ilvl w:val="1"/>
          <w:numId w:val="222"/>
        </w:numPr>
        <w:rPr>
          <w:lang w:eastAsia="sl-SI"/>
        </w:rPr>
      </w:pPr>
      <w:r>
        <w:rPr>
          <w:lang w:eastAsia="sl-SI"/>
        </w:rPr>
        <w:t>»</w:t>
      </w:r>
      <w:r w:rsidR="00B846EB" w:rsidRPr="007337BD">
        <w:rPr>
          <w:b/>
          <w:lang w:eastAsia="sl-SI"/>
        </w:rPr>
        <w:t>Paketni vnos razglasitev RNPD</w:t>
      </w:r>
      <w:r>
        <w:rPr>
          <w:lang w:eastAsia="sl-SI"/>
        </w:rPr>
        <w:t>«</w:t>
      </w:r>
      <w:r w:rsidR="00B846EB" w:rsidRPr="007337BD">
        <w:rPr>
          <w:lang w:eastAsia="sl-SI"/>
        </w:rPr>
        <w:t xml:space="preserve"> ali</w:t>
      </w:r>
    </w:p>
    <w:p w14:paraId="24F9528B" w14:textId="3C5BE507" w:rsidR="00B846EB" w:rsidRPr="007337BD" w:rsidRDefault="00720F47" w:rsidP="009F0205">
      <w:pPr>
        <w:pStyle w:val="Odstavekseznama"/>
        <w:numPr>
          <w:ilvl w:val="1"/>
          <w:numId w:val="222"/>
        </w:numPr>
        <w:rPr>
          <w:lang w:eastAsia="sl-SI"/>
        </w:rPr>
      </w:pPr>
      <w:r>
        <w:rPr>
          <w:lang w:eastAsia="sl-SI"/>
        </w:rPr>
        <w:t>»</w:t>
      </w:r>
      <w:r w:rsidR="00B846EB" w:rsidRPr="007337BD">
        <w:rPr>
          <w:b/>
          <w:lang w:eastAsia="sl-SI"/>
        </w:rPr>
        <w:t>Paketna sprememba razglasitev RNPD</w:t>
      </w:r>
      <w:r>
        <w:rPr>
          <w:lang w:eastAsia="sl-SI"/>
        </w:rPr>
        <w:t>«</w:t>
      </w:r>
      <w:r w:rsidR="00B846EB" w:rsidRPr="007337BD">
        <w:rPr>
          <w:lang w:eastAsia="sl-SI"/>
        </w:rPr>
        <w:t xml:space="preserve"> ali</w:t>
      </w:r>
    </w:p>
    <w:p w14:paraId="0BE06681" w14:textId="2023D8D9" w:rsidR="00B846EB" w:rsidRPr="007337BD" w:rsidRDefault="00720F47" w:rsidP="009F0205">
      <w:pPr>
        <w:pStyle w:val="Odstavekseznama"/>
        <w:numPr>
          <w:ilvl w:val="1"/>
          <w:numId w:val="222"/>
        </w:numPr>
        <w:rPr>
          <w:lang w:eastAsia="sl-SI"/>
        </w:rPr>
      </w:pPr>
      <w:r>
        <w:rPr>
          <w:lang w:eastAsia="sl-SI"/>
        </w:rPr>
        <w:t>»</w:t>
      </w:r>
      <w:r w:rsidR="00B846EB" w:rsidRPr="007337BD">
        <w:rPr>
          <w:b/>
          <w:lang w:eastAsia="sl-SI"/>
        </w:rPr>
        <w:t>Paketni izbris razglasitve RNPD</w:t>
      </w:r>
      <w:r>
        <w:rPr>
          <w:lang w:eastAsia="sl-SI"/>
        </w:rPr>
        <w:t>«</w:t>
      </w:r>
      <w:r w:rsidR="00B846EB" w:rsidRPr="007337BD">
        <w:rPr>
          <w:lang w:eastAsia="sl-SI"/>
        </w:rPr>
        <w:t>.</w:t>
      </w:r>
    </w:p>
    <w:p w14:paraId="3AC92BB2" w14:textId="1203EE03" w:rsidR="00B846EB" w:rsidRDefault="00B846EB" w:rsidP="009F0205">
      <w:pPr>
        <w:pStyle w:val="Odstavekseznama"/>
        <w:numPr>
          <w:ilvl w:val="0"/>
          <w:numId w:val="222"/>
        </w:numPr>
        <w:rPr>
          <w:lang w:eastAsia="sl-SI"/>
        </w:rPr>
      </w:pPr>
      <w:r>
        <w:rPr>
          <w:lang w:eastAsia="sl-SI"/>
        </w:rPr>
        <w:t>Preusmerjeni boste na</w:t>
      </w:r>
      <w:r>
        <w:rPr>
          <w:rStyle w:val="Neensklic"/>
        </w:rPr>
        <w:t xml:space="preserve"> </w:t>
      </w:r>
      <w:r w:rsidRPr="00021FEF">
        <w:rPr>
          <w:rStyle w:val="Neensklic"/>
          <w:color w:val="1E5E9F" w:themeColor="accent3" w:themeShade="BF"/>
        </w:rPr>
        <w:fldChar w:fldCharType="begin"/>
      </w:r>
      <w:r w:rsidRPr="00021FEF">
        <w:rPr>
          <w:rStyle w:val="Neensklic"/>
          <w:color w:val="1E5E9F" w:themeColor="accent3" w:themeShade="BF"/>
        </w:rPr>
        <w:instrText xml:space="preserve"> REF _Ref85702266 \h </w:instrText>
      </w:r>
      <w:r w:rsidRPr="00021FEF">
        <w:rPr>
          <w:rStyle w:val="Neensklic"/>
          <w:color w:val="1E5E9F" w:themeColor="accent3" w:themeShade="BF"/>
        </w:rPr>
      </w:r>
      <w:r w:rsidRPr="00021FEF">
        <w:rPr>
          <w:rStyle w:val="Neensklic"/>
          <w:color w:val="1E5E9F" w:themeColor="accent3" w:themeShade="BF"/>
        </w:rPr>
        <w:fldChar w:fldCharType="separate"/>
      </w:r>
      <w:r w:rsidR="00CD0F51" w:rsidRPr="00676203">
        <w:rPr>
          <w:lang w:eastAsia="sl-SI"/>
        </w:rPr>
        <w:t>Čarovnik za urejanje podatkov</w:t>
      </w:r>
      <w:r w:rsidRPr="00021FEF">
        <w:rPr>
          <w:rStyle w:val="Neensklic"/>
          <w:color w:val="1E5E9F" w:themeColor="accent3" w:themeShade="BF"/>
        </w:rPr>
        <w:fldChar w:fldCharType="end"/>
      </w:r>
      <w:r>
        <w:rPr>
          <w:lang w:eastAsia="sl-SI"/>
        </w:rPr>
        <w:t>, kjer morate izpolniti vsaj osnovne podatke, kot so tip razglasitve in pomen spomenika.</w:t>
      </w:r>
    </w:p>
    <w:p w14:paraId="529E146B" w14:textId="45C56864" w:rsidR="00B846EB" w:rsidRDefault="00B846EB" w:rsidP="009F0205">
      <w:pPr>
        <w:pStyle w:val="Odstavekseznama"/>
        <w:numPr>
          <w:ilvl w:val="0"/>
          <w:numId w:val="222"/>
        </w:numPr>
        <w:rPr>
          <w:lang w:eastAsia="sl-SI"/>
        </w:rPr>
      </w:pPr>
      <w:r>
        <w:rPr>
          <w:lang w:eastAsia="sl-SI"/>
        </w:rPr>
        <w:t xml:space="preserve">Kliknite </w:t>
      </w:r>
      <w:r w:rsidR="00720F47">
        <w:rPr>
          <w:lang w:eastAsia="sl-SI"/>
        </w:rPr>
        <w:t>»</w:t>
      </w:r>
      <w:r w:rsidRPr="00021FEF">
        <w:rPr>
          <w:b/>
          <w:lang w:eastAsia="sl-SI"/>
        </w:rPr>
        <w:t>Shrani in zapri</w:t>
      </w:r>
      <w:r w:rsidR="00720F47">
        <w:rPr>
          <w:b/>
          <w:lang w:eastAsia="sl-SI"/>
        </w:rPr>
        <w:t>«</w:t>
      </w:r>
      <w:r>
        <w:rPr>
          <w:lang w:eastAsia="sl-SI"/>
        </w:rPr>
        <w:t xml:space="preserve"> da bi se vrnili na stran </w:t>
      </w:r>
      <w:r w:rsidR="00720F47">
        <w:rPr>
          <w:lang w:eastAsia="sl-SI"/>
        </w:rPr>
        <w:t>»</w:t>
      </w:r>
      <w:r w:rsidRPr="007337BD">
        <w:rPr>
          <w:b/>
          <w:lang w:eastAsia="sl-SI"/>
        </w:rPr>
        <w:t>Vpogled v paket</w:t>
      </w:r>
      <w:r w:rsidR="00720F47" w:rsidRPr="00335654">
        <w:rPr>
          <w:lang w:eastAsia="sl-SI"/>
        </w:rPr>
        <w:t>«</w:t>
      </w:r>
      <w:r w:rsidRPr="00335654">
        <w:rPr>
          <w:lang w:eastAsia="sl-SI"/>
        </w:rPr>
        <w:t>;</w:t>
      </w:r>
      <w:r>
        <w:rPr>
          <w:lang w:eastAsia="sl-SI"/>
        </w:rPr>
        <w:t xml:space="preserve"> kliknite </w:t>
      </w:r>
      <w:r w:rsidR="00720F47">
        <w:rPr>
          <w:lang w:eastAsia="sl-SI"/>
        </w:rPr>
        <w:t>»</w:t>
      </w:r>
      <w:r w:rsidRPr="007337BD">
        <w:rPr>
          <w:b/>
          <w:lang w:eastAsia="sl-SI"/>
        </w:rPr>
        <w:t>Uredi</w:t>
      </w:r>
      <w:r w:rsidR="00720F47" w:rsidRPr="00335654">
        <w:rPr>
          <w:lang w:eastAsia="sl-SI"/>
        </w:rPr>
        <w:t>«</w:t>
      </w:r>
      <w:r>
        <w:rPr>
          <w:lang w:eastAsia="sl-SI"/>
        </w:rPr>
        <w:t xml:space="preserve"> da bi ponovno urejali paket.</w:t>
      </w:r>
    </w:p>
    <w:p w14:paraId="15823506" w14:textId="77777777" w:rsidR="00B846EB" w:rsidRDefault="00B846EB" w:rsidP="00B846EB">
      <w:pPr>
        <w:pStyle w:val="Naslov5"/>
        <w:rPr>
          <w:lang w:eastAsia="sl-SI"/>
        </w:rPr>
      </w:pPr>
      <w:bookmarkStart w:id="894" w:name="_Toc86324452"/>
      <w:bookmarkStart w:id="895" w:name="_Toc89335722"/>
      <w:r>
        <w:rPr>
          <w:lang w:eastAsia="sl-SI"/>
        </w:rPr>
        <w:t>Generiranje predlogov</w:t>
      </w:r>
      <w:bookmarkEnd w:id="894"/>
      <w:bookmarkEnd w:id="895"/>
    </w:p>
    <w:p w14:paraId="3F38ED17" w14:textId="64885AD5" w:rsidR="00B846EB" w:rsidRDefault="00B846EB" w:rsidP="009F0205">
      <w:pPr>
        <w:pStyle w:val="Odstavekseznama"/>
        <w:numPr>
          <w:ilvl w:val="0"/>
          <w:numId w:val="222"/>
        </w:numPr>
        <w:rPr>
          <w:lang w:eastAsia="sl-SI"/>
        </w:rPr>
      </w:pPr>
      <w:r>
        <w:rPr>
          <w:lang w:eastAsia="sl-SI"/>
        </w:rPr>
        <w:t xml:space="preserve">Ko je paket urejen, na strani </w:t>
      </w:r>
      <w:r w:rsidR="00720F47">
        <w:rPr>
          <w:lang w:eastAsia="sl-SI"/>
        </w:rPr>
        <w:t>»</w:t>
      </w:r>
      <w:r w:rsidRPr="004F5AB4">
        <w:rPr>
          <w:b/>
          <w:lang w:eastAsia="sl-SI"/>
        </w:rPr>
        <w:t>Vpogled v paket</w:t>
      </w:r>
      <w:r w:rsidR="00720F47" w:rsidRPr="00335654">
        <w:rPr>
          <w:lang w:eastAsia="sl-SI"/>
        </w:rPr>
        <w:t>«</w:t>
      </w:r>
      <w:r>
        <w:rPr>
          <w:lang w:eastAsia="sl-SI"/>
        </w:rPr>
        <w:t xml:space="preserve"> kliknite na gumb </w:t>
      </w:r>
      <w:r w:rsidR="00720F47">
        <w:rPr>
          <w:lang w:eastAsia="sl-SI"/>
        </w:rPr>
        <w:t>»</w:t>
      </w:r>
      <w:r w:rsidRPr="001D6B4B">
        <w:rPr>
          <w:b/>
          <w:lang w:eastAsia="sl-SI"/>
        </w:rPr>
        <w:t>Generiraj predloge</w:t>
      </w:r>
      <w:r w:rsidR="00720F47" w:rsidRPr="00335654">
        <w:rPr>
          <w:lang w:eastAsia="sl-SI"/>
        </w:rPr>
        <w:t>«</w:t>
      </w:r>
      <w:r>
        <w:rPr>
          <w:lang w:eastAsia="sl-SI"/>
        </w:rPr>
        <w:t xml:space="preserve"> (za vpis/spremembo/izbris) </w:t>
      </w:r>
      <w:r w:rsidR="00565E59">
        <w:rPr>
          <w:lang w:eastAsia="sl-SI"/>
        </w:rPr>
        <w:t>oz.</w:t>
      </w:r>
      <w:r>
        <w:rPr>
          <w:lang w:eastAsia="sl-SI"/>
        </w:rPr>
        <w:t xml:space="preserve"> </w:t>
      </w:r>
      <w:r w:rsidR="00720F47">
        <w:rPr>
          <w:lang w:eastAsia="sl-SI"/>
        </w:rPr>
        <w:t>»</w:t>
      </w:r>
      <w:r w:rsidRPr="001D6B4B">
        <w:rPr>
          <w:b/>
          <w:lang w:eastAsia="sl-SI"/>
        </w:rPr>
        <w:t>Prekliči</w:t>
      </w:r>
      <w:r w:rsidR="00720F47" w:rsidRPr="00335654">
        <w:rPr>
          <w:lang w:eastAsia="sl-SI"/>
        </w:rPr>
        <w:t>«</w:t>
      </w:r>
      <w:r w:rsidRPr="00335654">
        <w:rPr>
          <w:lang w:eastAsia="sl-SI"/>
        </w:rPr>
        <w:t>,</w:t>
      </w:r>
      <w:r>
        <w:rPr>
          <w:lang w:eastAsia="sl-SI"/>
        </w:rPr>
        <w:t xml:space="preserve"> če ne želite nadaljevati </w:t>
      </w:r>
      <w:r w:rsidR="00906227">
        <w:rPr>
          <w:lang w:eastAsia="sl-SI"/>
        </w:rPr>
        <w:t>postopka</w:t>
      </w:r>
      <w:r>
        <w:rPr>
          <w:lang w:eastAsia="sl-SI"/>
        </w:rPr>
        <w:t>.</w:t>
      </w:r>
    </w:p>
    <w:p w14:paraId="05EC50E5" w14:textId="77777777" w:rsidR="00B846EB" w:rsidRDefault="00B846EB" w:rsidP="005C4443">
      <w:pPr>
        <w:pStyle w:val="Brezrazmikov"/>
        <w:spacing w:after="200" w:line="276" w:lineRule="auto"/>
        <w:rPr>
          <w:lang w:eastAsia="sl-SI"/>
        </w:rPr>
      </w:pPr>
      <w:r>
        <w:rPr>
          <w:lang w:eastAsia="sl-SI"/>
        </w:rPr>
        <w:br w:type="page"/>
      </w:r>
    </w:p>
    <w:p w14:paraId="55E803E2" w14:textId="3B5911AD" w:rsidR="00B846EB" w:rsidRDefault="00B846EB" w:rsidP="00B846EB">
      <w:pPr>
        <w:pStyle w:val="Odstavekseznama"/>
        <w:ind w:left="360"/>
        <w:rPr>
          <w:lang w:eastAsia="sl-SI"/>
        </w:rPr>
      </w:pPr>
      <w:r w:rsidRPr="001D6B4B">
        <w:rPr>
          <w:rStyle w:val="Poudarek"/>
        </w:rPr>
        <w:lastRenderedPageBreak/>
        <w:t>Pozor!</w:t>
      </w:r>
      <w:r>
        <w:t xml:space="preserve"> Akcija </w:t>
      </w:r>
      <w:r w:rsidR="00720F47">
        <w:t>»</w:t>
      </w:r>
      <w:r w:rsidRPr="003C6964">
        <w:rPr>
          <w:b/>
        </w:rPr>
        <w:t>Generiraj predloge za vpis</w:t>
      </w:r>
      <w:r w:rsidR="005C4443" w:rsidRPr="005C4443">
        <w:t>«</w:t>
      </w:r>
      <w:r>
        <w:t xml:space="preserve"> ne bo uspešna</w:t>
      </w:r>
      <w:r w:rsidR="00906227">
        <w:t>, dokler</w:t>
      </w:r>
      <w:r>
        <w:t xml:space="preserve"> na vsakem predlogu niso vpisani obvezni podatki, kot sta npr. obseg razglasitve in varstvene skupine.</w:t>
      </w:r>
    </w:p>
    <w:p w14:paraId="40E9D2C3" w14:textId="77777777" w:rsidR="00B846EB" w:rsidRPr="007337BD" w:rsidRDefault="00B846EB" w:rsidP="00B846EB">
      <w:pPr>
        <w:pStyle w:val="Naslov5"/>
        <w:rPr>
          <w:lang w:eastAsia="sl-SI"/>
        </w:rPr>
      </w:pPr>
      <w:bookmarkStart w:id="896" w:name="_Toc86324453"/>
      <w:bookmarkStart w:id="897" w:name="_Toc89335723"/>
      <w:r>
        <w:rPr>
          <w:lang w:eastAsia="sl-SI"/>
        </w:rPr>
        <w:t>Urejanje in preverjanje predlogov (1. faza)</w:t>
      </w:r>
      <w:bookmarkEnd w:id="896"/>
      <w:bookmarkEnd w:id="897"/>
    </w:p>
    <w:p w14:paraId="65475EA0" w14:textId="5C9F1F17" w:rsidR="00B846EB" w:rsidRDefault="00B846EB" w:rsidP="009F0205">
      <w:pPr>
        <w:pStyle w:val="Odstavekseznama"/>
        <w:numPr>
          <w:ilvl w:val="0"/>
          <w:numId w:val="222"/>
        </w:numPr>
        <w:rPr>
          <w:lang w:eastAsia="sl-SI"/>
        </w:rPr>
      </w:pPr>
      <w:r>
        <w:rPr>
          <w:lang w:eastAsia="sl-SI"/>
        </w:rPr>
        <w:t xml:space="preserve">Na strani </w:t>
      </w:r>
      <w:r w:rsidR="00720F47">
        <w:rPr>
          <w:lang w:eastAsia="sl-SI"/>
        </w:rPr>
        <w:t>»</w:t>
      </w:r>
      <w:r w:rsidRPr="001D6B4B">
        <w:rPr>
          <w:b/>
          <w:lang w:eastAsia="sl-SI"/>
        </w:rPr>
        <w:t>Vpogled v paket</w:t>
      </w:r>
      <w:r w:rsidR="00720F47" w:rsidRPr="00335654">
        <w:rPr>
          <w:lang w:eastAsia="sl-SI"/>
        </w:rPr>
        <w:t>«</w:t>
      </w:r>
      <w:r>
        <w:rPr>
          <w:lang w:eastAsia="sl-SI"/>
        </w:rPr>
        <w:t xml:space="preserve"> v zavihku </w:t>
      </w:r>
      <w:r w:rsidR="00720F47">
        <w:rPr>
          <w:lang w:eastAsia="sl-SI"/>
        </w:rPr>
        <w:t>»</w:t>
      </w:r>
      <w:r w:rsidRPr="001D6B4B">
        <w:rPr>
          <w:b/>
          <w:lang w:eastAsia="sl-SI"/>
        </w:rPr>
        <w:t>Predlogi</w:t>
      </w:r>
      <w:r w:rsidR="00720F47" w:rsidRPr="00335654">
        <w:rPr>
          <w:lang w:eastAsia="sl-SI"/>
        </w:rPr>
        <w:t>«</w:t>
      </w:r>
      <w:r>
        <w:rPr>
          <w:lang w:eastAsia="sl-SI"/>
        </w:rPr>
        <w:t xml:space="preserve"> preverite seznam predlogov; če </w:t>
      </w:r>
      <w:r w:rsidR="00EE2787">
        <w:rPr>
          <w:lang w:eastAsia="sl-SI"/>
        </w:rPr>
        <w:t>kliknete</w:t>
      </w:r>
      <w:r>
        <w:rPr>
          <w:lang w:eastAsia="sl-SI"/>
        </w:rPr>
        <w:t xml:space="preserve"> na posamezen predlog</w:t>
      </w:r>
      <w:r w:rsidR="00906227">
        <w:rPr>
          <w:lang w:eastAsia="sl-SI"/>
        </w:rPr>
        <w:t>, boste</w:t>
      </w:r>
      <w:r>
        <w:rPr>
          <w:lang w:eastAsia="sl-SI"/>
        </w:rPr>
        <w:t xml:space="preserve"> preusmerjeni na stran </w:t>
      </w:r>
      <w:r w:rsidR="00720F47">
        <w:rPr>
          <w:lang w:eastAsia="sl-SI"/>
        </w:rPr>
        <w:t>»</w:t>
      </w:r>
      <w:r w:rsidRPr="001D6B4B">
        <w:rPr>
          <w:b/>
          <w:lang w:eastAsia="sl-SI"/>
        </w:rPr>
        <w:t>Vpogled v predlog</w:t>
      </w:r>
      <w:r w:rsidR="00720F47" w:rsidRPr="00335654">
        <w:rPr>
          <w:lang w:eastAsia="sl-SI"/>
        </w:rPr>
        <w:t>«</w:t>
      </w:r>
      <w:r w:rsidRPr="00335654">
        <w:rPr>
          <w:lang w:eastAsia="sl-SI"/>
        </w:rPr>
        <w:t>,</w:t>
      </w:r>
      <w:r>
        <w:rPr>
          <w:lang w:eastAsia="sl-SI"/>
        </w:rPr>
        <w:t xml:space="preserve"> kjer so na voljo akcije za delo s predlogom. </w:t>
      </w:r>
    </w:p>
    <w:p w14:paraId="7E060D84" w14:textId="2AFBE567" w:rsidR="00B846EB" w:rsidRDefault="00B846EB" w:rsidP="009F0205">
      <w:pPr>
        <w:pStyle w:val="Odstavekseznama"/>
        <w:numPr>
          <w:ilvl w:val="0"/>
          <w:numId w:val="222"/>
        </w:numPr>
        <w:rPr>
          <w:lang w:eastAsia="sl-SI"/>
        </w:rPr>
      </w:pPr>
      <w:r>
        <w:rPr>
          <w:lang w:eastAsia="sl-SI"/>
        </w:rPr>
        <w:t xml:space="preserve">Za vsak posamezen </w:t>
      </w:r>
      <w:r w:rsidR="00EE2787">
        <w:rPr>
          <w:lang w:eastAsia="sl-SI"/>
        </w:rPr>
        <w:t>predlog</w:t>
      </w:r>
      <w:r>
        <w:rPr>
          <w:lang w:eastAsia="sl-SI"/>
        </w:rPr>
        <w:t xml:space="preserve"> v paketu uredite podatke predloga, ki so pomembni za </w:t>
      </w:r>
      <w:r w:rsidR="00720F47">
        <w:rPr>
          <w:lang w:eastAsia="sl-SI"/>
        </w:rPr>
        <w:t>»</w:t>
      </w:r>
      <w:r>
        <w:rPr>
          <w:lang w:eastAsia="sl-SI"/>
        </w:rPr>
        <w:t>1. fazo</w:t>
      </w:r>
      <w:r w:rsidR="00720F47">
        <w:rPr>
          <w:lang w:eastAsia="sl-SI"/>
        </w:rPr>
        <w:t>«</w:t>
      </w:r>
      <w:r>
        <w:rPr>
          <w:lang w:eastAsia="sl-SI"/>
        </w:rPr>
        <w:t>.; predlog lahko tudi odstranite iz paketa.</w:t>
      </w:r>
    </w:p>
    <w:p w14:paraId="494188A6" w14:textId="4412BF20" w:rsidR="00B846EB" w:rsidRDefault="00B846EB" w:rsidP="009F0205">
      <w:pPr>
        <w:pStyle w:val="Odstavekseznama"/>
        <w:numPr>
          <w:ilvl w:val="0"/>
          <w:numId w:val="222"/>
        </w:numPr>
        <w:rPr>
          <w:lang w:eastAsia="sl-SI"/>
        </w:rPr>
      </w:pPr>
      <w:r>
        <w:rPr>
          <w:lang w:eastAsia="sl-SI"/>
        </w:rPr>
        <w:t xml:space="preserve">Ko so vsi podatki in predlogi paketa urejeni, </w:t>
      </w:r>
      <w:r>
        <w:t>k</w:t>
      </w:r>
      <w:r w:rsidRPr="000B7CAF">
        <w:t xml:space="preserve">liknite na gumb </w:t>
      </w:r>
      <w:r w:rsidR="00720F47">
        <w:t>»</w:t>
      </w:r>
      <w:r w:rsidRPr="007337BD">
        <w:rPr>
          <w:b/>
        </w:rPr>
        <w:t>Paket je pripravljen</w:t>
      </w:r>
      <w:r w:rsidR="00720F47" w:rsidRPr="00335654">
        <w:t>«</w:t>
      </w:r>
      <w:r w:rsidRPr="000B7CAF">
        <w:t xml:space="preserve"> </w:t>
      </w:r>
      <w:r w:rsidR="00565E59">
        <w:t>oz.</w:t>
      </w:r>
      <w:r w:rsidRPr="000B7CAF">
        <w:t xml:space="preserve"> </w:t>
      </w:r>
      <w:r w:rsidR="00720F47">
        <w:t>»</w:t>
      </w:r>
      <w:r w:rsidRPr="007337BD">
        <w:rPr>
          <w:b/>
        </w:rPr>
        <w:t>Prekliči paket in predloge</w:t>
      </w:r>
      <w:r w:rsidR="00720F47" w:rsidRPr="00335654">
        <w:t>«</w:t>
      </w:r>
      <w:r w:rsidRPr="00335654">
        <w:t>,</w:t>
      </w:r>
      <w:r w:rsidRPr="000B7CAF">
        <w:t xml:space="preserve"> če </w:t>
      </w:r>
      <w:r>
        <w:t>ne želite z nadaljevanjem postopka</w:t>
      </w:r>
      <w:r w:rsidRPr="000B7CAF">
        <w:t>.</w:t>
      </w:r>
    </w:p>
    <w:p w14:paraId="72242058" w14:textId="77777777" w:rsidR="00B846EB" w:rsidRDefault="00B846EB" w:rsidP="009F0205">
      <w:pPr>
        <w:pStyle w:val="Odstavekseznama"/>
        <w:numPr>
          <w:ilvl w:val="0"/>
          <w:numId w:val="222"/>
        </w:numPr>
        <w:rPr>
          <w:lang w:eastAsia="sl-SI"/>
        </w:rPr>
      </w:pPr>
      <w:r>
        <w:rPr>
          <w:lang w:eastAsia="sl-SI"/>
        </w:rPr>
        <w:t xml:space="preserve">Če želite, vpišite komentar; komentar bo prikazan v </w:t>
      </w:r>
      <w:proofErr w:type="spellStart"/>
      <w:r>
        <w:rPr>
          <w:lang w:eastAsia="sl-SI"/>
        </w:rPr>
        <w:t>časovnici</w:t>
      </w:r>
      <w:proofErr w:type="spellEnd"/>
      <w:r>
        <w:rPr>
          <w:lang w:eastAsia="sl-SI"/>
        </w:rPr>
        <w:t>.</w:t>
      </w:r>
    </w:p>
    <w:p w14:paraId="6EF9BA37" w14:textId="77777777" w:rsidR="00B846EB" w:rsidRDefault="00B846EB" w:rsidP="00B846EB">
      <w:pPr>
        <w:pStyle w:val="Naslov5"/>
        <w:rPr>
          <w:lang w:eastAsia="sl-SI"/>
        </w:rPr>
      </w:pPr>
      <w:bookmarkStart w:id="898" w:name="_Toc86324454"/>
      <w:bookmarkStart w:id="899" w:name="_Toc89335724"/>
      <w:r>
        <w:rPr>
          <w:lang w:eastAsia="sl-SI"/>
        </w:rPr>
        <w:t>Potrditev 1. faze</w:t>
      </w:r>
      <w:bookmarkEnd w:id="898"/>
      <w:bookmarkEnd w:id="899"/>
    </w:p>
    <w:p w14:paraId="7D69BFB2" w14:textId="1390EF65" w:rsidR="00B846EB" w:rsidRDefault="00B846EB" w:rsidP="009F0205">
      <w:pPr>
        <w:pStyle w:val="Odstavekseznama"/>
        <w:numPr>
          <w:ilvl w:val="0"/>
          <w:numId w:val="222"/>
        </w:numPr>
        <w:rPr>
          <w:lang w:eastAsia="sl-SI"/>
        </w:rPr>
      </w:pPr>
      <w:r>
        <w:rPr>
          <w:lang w:eastAsia="sl-SI"/>
        </w:rPr>
        <w:t xml:space="preserve">Še enkrat se prepričajte, da so vsi podatki in predlogi urejeni in na strani </w:t>
      </w:r>
      <w:r w:rsidR="00720F47">
        <w:rPr>
          <w:lang w:eastAsia="sl-SI"/>
        </w:rPr>
        <w:t>»</w:t>
      </w:r>
      <w:r w:rsidRPr="004F5AB4">
        <w:rPr>
          <w:b/>
          <w:lang w:eastAsia="sl-SI"/>
        </w:rPr>
        <w:t>Vpogled v paket</w:t>
      </w:r>
      <w:r w:rsidR="00720F47" w:rsidRPr="00335654">
        <w:rPr>
          <w:lang w:eastAsia="sl-SI"/>
        </w:rPr>
        <w:t>«</w:t>
      </w:r>
      <w:r>
        <w:rPr>
          <w:lang w:eastAsia="sl-SI"/>
        </w:rPr>
        <w:t xml:space="preserve"> kliknite na gumb </w:t>
      </w:r>
      <w:r w:rsidR="00720F47">
        <w:rPr>
          <w:lang w:eastAsia="sl-SI"/>
        </w:rPr>
        <w:t>»</w:t>
      </w:r>
      <w:r w:rsidRPr="002E5108">
        <w:rPr>
          <w:b/>
          <w:lang w:eastAsia="sl-SI"/>
        </w:rPr>
        <w:t>Potrdi prvo fazo</w:t>
      </w:r>
      <w:r w:rsidR="00720F47" w:rsidRPr="00335654">
        <w:rPr>
          <w:lang w:eastAsia="sl-SI"/>
        </w:rPr>
        <w:t>«</w:t>
      </w:r>
      <w:r>
        <w:rPr>
          <w:lang w:eastAsia="sl-SI"/>
        </w:rPr>
        <w:t xml:space="preserve"> o </w:t>
      </w:r>
      <w:r w:rsidR="00565E59">
        <w:rPr>
          <w:lang w:eastAsia="sl-SI"/>
        </w:rPr>
        <w:t>oz.</w:t>
      </w:r>
      <w:r>
        <w:rPr>
          <w:lang w:eastAsia="sl-SI"/>
        </w:rPr>
        <w:t xml:space="preserve"> </w:t>
      </w:r>
      <w:r w:rsidR="00720F47">
        <w:rPr>
          <w:lang w:eastAsia="sl-SI"/>
        </w:rPr>
        <w:t>»</w:t>
      </w:r>
      <w:r w:rsidRPr="002E5108">
        <w:rPr>
          <w:b/>
          <w:lang w:eastAsia="sl-SI"/>
        </w:rPr>
        <w:t>Umakni paket</w:t>
      </w:r>
      <w:r w:rsidR="00720F47" w:rsidRPr="00335654">
        <w:rPr>
          <w:lang w:eastAsia="sl-SI"/>
        </w:rPr>
        <w:t>«</w:t>
      </w:r>
      <w:r w:rsidRPr="00335654">
        <w:rPr>
          <w:lang w:eastAsia="sl-SI"/>
        </w:rPr>
        <w:t>,</w:t>
      </w:r>
      <w:r>
        <w:rPr>
          <w:lang w:eastAsia="sl-SI"/>
        </w:rPr>
        <w:t xml:space="preserve"> če ne želite nadaljevati </w:t>
      </w:r>
      <w:r w:rsidR="00906227">
        <w:rPr>
          <w:lang w:eastAsia="sl-SI"/>
        </w:rPr>
        <w:t>postopka</w:t>
      </w:r>
      <w:r>
        <w:rPr>
          <w:lang w:eastAsia="sl-SI"/>
        </w:rPr>
        <w:t>.</w:t>
      </w:r>
    </w:p>
    <w:p w14:paraId="5CEC0945" w14:textId="77777777" w:rsidR="00B846EB" w:rsidRDefault="00B846EB" w:rsidP="009F0205">
      <w:pPr>
        <w:pStyle w:val="Odstavekseznama"/>
        <w:numPr>
          <w:ilvl w:val="0"/>
          <w:numId w:val="222"/>
        </w:numPr>
        <w:rPr>
          <w:lang w:eastAsia="sl-SI"/>
        </w:rPr>
      </w:pPr>
      <w:r>
        <w:rPr>
          <w:lang w:eastAsia="sl-SI"/>
        </w:rPr>
        <w:t xml:space="preserve">Če želite, vpišite komentar; komentar bo prikazan v </w:t>
      </w:r>
      <w:proofErr w:type="spellStart"/>
      <w:r>
        <w:rPr>
          <w:lang w:eastAsia="sl-SI"/>
        </w:rPr>
        <w:t>časovnici</w:t>
      </w:r>
      <w:proofErr w:type="spellEnd"/>
      <w:r>
        <w:rPr>
          <w:lang w:eastAsia="sl-SI"/>
        </w:rPr>
        <w:t>.</w:t>
      </w:r>
    </w:p>
    <w:p w14:paraId="662C94C6" w14:textId="77777777" w:rsidR="00B846EB" w:rsidRDefault="00B846EB" w:rsidP="009F0205">
      <w:pPr>
        <w:pStyle w:val="Odstavekseznama"/>
        <w:numPr>
          <w:ilvl w:val="0"/>
          <w:numId w:val="222"/>
        </w:numPr>
        <w:rPr>
          <w:lang w:eastAsia="sl-SI"/>
        </w:rPr>
      </w:pPr>
      <w:r>
        <w:rPr>
          <w:lang w:eastAsia="sl-SI"/>
        </w:rPr>
        <w:t>Po uspešno izvedeni akciji bodo varstveni podatki vseh predlogov preneseni v register.</w:t>
      </w:r>
    </w:p>
    <w:p w14:paraId="575461AB" w14:textId="77777777" w:rsidR="00B846EB" w:rsidRDefault="00B846EB" w:rsidP="00B846EB">
      <w:pPr>
        <w:pStyle w:val="Naslov5"/>
        <w:rPr>
          <w:lang w:eastAsia="sl-SI"/>
        </w:rPr>
      </w:pPr>
      <w:bookmarkStart w:id="900" w:name="_Toc86324455"/>
      <w:bookmarkStart w:id="901" w:name="_Toc89335725"/>
      <w:r>
        <w:rPr>
          <w:lang w:eastAsia="sl-SI"/>
        </w:rPr>
        <w:t>Začetek 2. faze</w:t>
      </w:r>
      <w:bookmarkEnd w:id="900"/>
      <w:bookmarkEnd w:id="901"/>
    </w:p>
    <w:p w14:paraId="5B33D2FB" w14:textId="5C55D27D" w:rsidR="00B846EB" w:rsidRDefault="00B846EB" w:rsidP="009F0205">
      <w:pPr>
        <w:pStyle w:val="Odstavekseznama"/>
        <w:numPr>
          <w:ilvl w:val="0"/>
          <w:numId w:val="222"/>
        </w:numPr>
        <w:rPr>
          <w:lang w:eastAsia="sl-SI"/>
        </w:rPr>
      </w:pPr>
      <w:r>
        <w:rPr>
          <w:lang w:eastAsia="sl-SI"/>
        </w:rPr>
        <w:t xml:space="preserve">Na strani </w:t>
      </w:r>
      <w:r w:rsidR="00720F47">
        <w:rPr>
          <w:lang w:eastAsia="sl-SI"/>
        </w:rPr>
        <w:t>»</w:t>
      </w:r>
      <w:r w:rsidRPr="004F5AB4">
        <w:rPr>
          <w:b/>
          <w:lang w:eastAsia="sl-SI"/>
        </w:rPr>
        <w:t>Vpogled v paket</w:t>
      </w:r>
      <w:r w:rsidR="00720F47" w:rsidRPr="00335654">
        <w:rPr>
          <w:lang w:eastAsia="sl-SI"/>
        </w:rPr>
        <w:t>«</w:t>
      </w:r>
      <w:r w:rsidRPr="00335654">
        <w:rPr>
          <w:lang w:eastAsia="sl-SI"/>
        </w:rPr>
        <w:t>,</w:t>
      </w:r>
      <w:r>
        <w:rPr>
          <w:lang w:eastAsia="sl-SI"/>
        </w:rPr>
        <w:t xml:space="preserve"> kliknite na gumb </w:t>
      </w:r>
      <w:r w:rsidR="00720F47">
        <w:rPr>
          <w:lang w:eastAsia="sl-SI"/>
        </w:rPr>
        <w:t>»</w:t>
      </w:r>
      <w:r w:rsidRPr="004F5AB4">
        <w:rPr>
          <w:b/>
          <w:lang w:eastAsia="sl-SI"/>
        </w:rPr>
        <w:t>Uredi drugo fazo</w:t>
      </w:r>
      <w:r w:rsidR="00720F47" w:rsidRPr="00335654">
        <w:rPr>
          <w:lang w:eastAsia="sl-SI"/>
        </w:rPr>
        <w:t>«</w:t>
      </w:r>
      <w:r w:rsidRPr="00335654">
        <w:rPr>
          <w:lang w:eastAsia="sl-SI"/>
        </w:rPr>
        <w:t>.</w:t>
      </w:r>
    </w:p>
    <w:p w14:paraId="6E31DCAB" w14:textId="77777777" w:rsidR="00B846EB" w:rsidRDefault="00B846EB" w:rsidP="009F0205">
      <w:pPr>
        <w:pStyle w:val="Odstavekseznama"/>
        <w:numPr>
          <w:ilvl w:val="0"/>
          <w:numId w:val="222"/>
        </w:numPr>
        <w:rPr>
          <w:lang w:eastAsia="sl-SI"/>
        </w:rPr>
      </w:pPr>
      <w:r>
        <w:rPr>
          <w:lang w:eastAsia="sl-SI"/>
        </w:rPr>
        <w:t xml:space="preserve">Če želite, vpišite komentar; komentar bo prikazan v </w:t>
      </w:r>
      <w:proofErr w:type="spellStart"/>
      <w:r>
        <w:rPr>
          <w:lang w:eastAsia="sl-SI"/>
        </w:rPr>
        <w:t>časovnici</w:t>
      </w:r>
      <w:proofErr w:type="spellEnd"/>
      <w:r>
        <w:rPr>
          <w:lang w:eastAsia="sl-SI"/>
        </w:rPr>
        <w:t>.</w:t>
      </w:r>
    </w:p>
    <w:p w14:paraId="09EB8522" w14:textId="3D80C7AF" w:rsidR="00B846EB" w:rsidRDefault="00B846EB" w:rsidP="009F0205">
      <w:pPr>
        <w:pStyle w:val="Odstavekseznama"/>
        <w:numPr>
          <w:ilvl w:val="0"/>
          <w:numId w:val="222"/>
        </w:numPr>
        <w:rPr>
          <w:lang w:eastAsia="sl-SI"/>
        </w:rPr>
      </w:pPr>
      <w:r>
        <w:rPr>
          <w:lang w:eastAsia="sl-SI"/>
        </w:rPr>
        <w:t xml:space="preserve">Po uspešni akciji so vsi predlogi v statusu </w:t>
      </w:r>
      <w:r w:rsidR="00720F47">
        <w:rPr>
          <w:lang w:eastAsia="sl-SI"/>
        </w:rPr>
        <w:t>»</w:t>
      </w:r>
      <w:r w:rsidRPr="004F5AB4">
        <w:rPr>
          <w:b/>
          <w:lang w:eastAsia="sl-SI"/>
        </w:rPr>
        <w:t>Predlog za nazaj urejanje druge faze</w:t>
      </w:r>
      <w:r w:rsidR="00720F47">
        <w:rPr>
          <w:lang w:eastAsia="sl-SI"/>
        </w:rPr>
        <w:t>«</w:t>
      </w:r>
      <w:r>
        <w:rPr>
          <w:lang w:eastAsia="sl-SI"/>
        </w:rPr>
        <w:t>; delo na paketu je zaključeno, ko bo končana 2. faza na vseh predlogih paket</w:t>
      </w:r>
      <w:r w:rsidR="00906227">
        <w:rPr>
          <w:lang w:eastAsia="sl-SI"/>
        </w:rPr>
        <w:t>, bo</w:t>
      </w:r>
      <w:r>
        <w:rPr>
          <w:lang w:eastAsia="sl-SI"/>
        </w:rPr>
        <w:t xml:space="preserve"> </w:t>
      </w:r>
      <w:r w:rsidR="00906227">
        <w:rPr>
          <w:lang w:eastAsia="sl-SI"/>
        </w:rPr>
        <w:t>samodejno</w:t>
      </w:r>
      <w:r>
        <w:rPr>
          <w:lang w:eastAsia="sl-SI"/>
        </w:rPr>
        <w:t xml:space="preserve"> zaključen.</w:t>
      </w:r>
    </w:p>
    <w:p w14:paraId="2B5F2A51" w14:textId="77777777" w:rsidR="00B846EB" w:rsidRDefault="00B846EB" w:rsidP="00B846EB">
      <w:pPr>
        <w:pStyle w:val="Naslov5"/>
        <w:rPr>
          <w:lang w:eastAsia="sl-SI"/>
        </w:rPr>
      </w:pPr>
      <w:bookmarkStart w:id="902" w:name="_Toc86324456"/>
      <w:bookmarkStart w:id="903" w:name="_Toc89335726"/>
      <w:r>
        <w:rPr>
          <w:lang w:eastAsia="sl-SI"/>
        </w:rPr>
        <w:t>Urejanje in preverjanje predlogov (2. faza)</w:t>
      </w:r>
      <w:bookmarkEnd w:id="902"/>
      <w:bookmarkEnd w:id="903"/>
    </w:p>
    <w:p w14:paraId="7CE72B68" w14:textId="70E31423" w:rsidR="00B846EB" w:rsidRDefault="00B846EB" w:rsidP="009F0205">
      <w:pPr>
        <w:pStyle w:val="Odstavekseznama"/>
        <w:numPr>
          <w:ilvl w:val="0"/>
          <w:numId w:val="222"/>
        </w:numPr>
        <w:rPr>
          <w:lang w:eastAsia="sl-SI"/>
        </w:rPr>
      </w:pPr>
      <w:r>
        <w:rPr>
          <w:lang w:eastAsia="sl-SI"/>
        </w:rPr>
        <w:t xml:space="preserve">Na strani </w:t>
      </w:r>
      <w:r w:rsidR="00720F47">
        <w:rPr>
          <w:lang w:eastAsia="sl-SI"/>
        </w:rPr>
        <w:t>»</w:t>
      </w:r>
      <w:r w:rsidRPr="004F5AB4">
        <w:rPr>
          <w:b/>
          <w:lang w:eastAsia="sl-SI"/>
        </w:rPr>
        <w:t>Vpogled v predlog</w:t>
      </w:r>
      <w:r w:rsidR="00720F47" w:rsidRPr="00335654">
        <w:rPr>
          <w:lang w:eastAsia="sl-SI"/>
        </w:rPr>
        <w:t>«</w:t>
      </w:r>
      <w:r w:rsidR="00335654">
        <w:rPr>
          <w:lang w:eastAsia="sl-SI"/>
        </w:rPr>
        <w:t xml:space="preserve"> </w:t>
      </w:r>
      <w:r>
        <w:rPr>
          <w:lang w:eastAsia="sl-SI"/>
        </w:rPr>
        <w:t xml:space="preserve">kliknite na gumb </w:t>
      </w:r>
      <w:r w:rsidR="00720F47">
        <w:rPr>
          <w:lang w:eastAsia="sl-SI"/>
        </w:rPr>
        <w:t>»</w:t>
      </w:r>
      <w:r w:rsidRPr="004F5AB4">
        <w:rPr>
          <w:b/>
          <w:lang w:eastAsia="sl-SI"/>
        </w:rPr>
        <w:t>Prevzemi</w:t>
      </w:r>
      <w:r w:rsidR="00720F47" w:rsidRPr="00335654">
        <w:rPr>
          <w:lang w:eastAsia="sl-SI"/>
        </w:rPr>
        <w:t>«</w:t>
      </w:r>
      <w:r w:rsidRPr="00335654">
        <w:rPr>
          <w:lang w:eastAsia="sl-SI"/>
        </w:rPr>
        <w:t>.</w:t>
      </w:r>
    </w:p>
    <w:p w14:paraId="4B7927A5" w14:textId="77777777" w:rsidR="00B846EB" w:rsidRDefault="00B846EB" w:rsidP="009F0205">
      <w:pPr>
        <w:pStyle w:val="Odstavekseznama"/>
        <w:numPr>
          <w:ilvl w:val="0"/>
          <w:numId w:val="222"/>
        </w:numPr>
        <w:rPr>
          <w:lang w:eastAsia="sl-SI"/>
        </w:rPr>
      </w:pPr>
      <w:r>
        <w:rPr>
          <w:lang w:eastAsia="sl-SI"/>
        </w:rPr>
        <w:t>Uredite predlog.</w:t>
      </w:r>
    </w:p>
    <w:p w14:paraId="01F2D051" w14:textId="77777777" w:rsidR="00B846EB" w:rsidRDefault="00B846EB" w:rsidP="00B846EB">
      <w:pPr>
        <w:pStyle w:val="Naslov5"/>
        <w:rPr>
          <w:lang w:eastAsia="sl-SI"/>
        </w:rPr>
      </w:pPr>
      <w:bookmarkStart w:id="904" w:name="_Toc86324457"/>
      <w:bookmarkStart w:id="905" w:name="_Toc89335727"/>
      <w:r>
        <w:rPr>
          <w:lang w:eastAsia="sl-SI"/>
        </w:rPr>
        <w:t>Potrditev 2. faze</w:t>
      </w:r>
      <w:bookmarkEnd w:id="904"/>
      <w:bookmarkEnd w:id="905"/>
    </w:p>
    <w:p w14:paraId="5B2E7211" w14:textId="7983D997" w:rsidR="00B846EB" w:rsidRDefault="00B846EB" w:rsidP="009F0205">
      <w:pPr>
        <w:pStyle w:val="Odstavekseznama"/>
        <w:numPr>
          <w:ilvl w:val="0"/>
          <w:numId w:val="222"/>
        </w:numPr>
        <w:rPr>
          <w:lang w:eastAsia="sl-SI"/>
        </w:rPr>
      </w:pPr>
      <w:r>
        <w:rPr>
          <w:lang w:eastAsia="sl-SI"/>
        </w:rPr>
        <w:t xml:space="preserve">Preverite podatke in na strani </w:t>
      </w:r>
      <w:r w:rsidR="00720F47">
        <w:rPr>
          <w:lang w:eastAsia="sl-SI"/>
        </w:rPr>
        <w:t>»</w:t>
      </w:r>
      <w:r w:rsidRPr="004F5AB4">
        <w:rPr>
          <w:b/>
          <w:lang w:eastAsia="sl-SI"/>
        </w:rPr>
        <w:t>Vpogled v predlog</w:t>
      </w:r>
      <w:r w:rsidR="00720F47" w:rsidRPr="00335654">
        <w:rPr>
          <w:lang w:eastAsia="sl-SI"/>
        </w:rPr>
        <w:t>«</w:t>
      </w:r>
      <w:r>
        <w:rPr>
          <w:lang w:eastAsia="sl-SI"/>
        </w:rPr>
        <w:t xml:space="preserve">, kliknite na gumb </w:t>
      </w:r>
      <w:r w:rsidR="00720F47">
        <w:rPr>
          <w:lang w:eastAsia="sl-SI"/>
        </w:rPr>
        <w:t>»</w:t>
      </w:r>
      <w:r w:rsidRPr="004F5AB4">
        <w:rPr>
          <w:b/>
          <w:lang w:eastAsia="sl-SI"/>
        </w:rPr>
        <w:t>Druga faza potrjena</w:t>
      </w:r>
      <w:r w:rsidR="00720F47" w:rsidRPr="00335654">
        <w:rPr>
          <w:lang w:eastAsia="sl-SI"/>
        </w:rPr>
        <w:t>«</w:t>
      </w:r>
      <w:r w:rsidRPr="00335654">
        <w:rPr>
          <w:lang w:eastAsia="sl-SI"/>
        </w:rPr>
        <w:t>.</w:t>
      </w:r>
    </w:p>
    <w:p w14:paraId="1FDACA53" w14:textId="77777777" w:rsidR="00B846EB" w:rsidRDefault="00B846EB" w:rsidP="009F0205">
      <w:pPr>
        <w:pStyle w:val="Odstavekseznama"/>
        <w:numPr>
          <w:ilvl w:val="0"/>
          <w:numId w:val="222"/>
        </w:numPr>
        <w:rPr>
          <w:lang w:eastAsia="sl-SI"/>
        </w:rPr>
      </w:pPr>
      <w:r>
        <w:rPr>
          <w:lang w:eastAsia="sl-SI"/>
        </w:rPr>
        <w:t xml:space="preserve">Če želite, vpišite komentar; komentar bo prikazan v </w:t>
      </w:r>
      <w:proofErr w:type="spellStart"/>
      <w:r>
        <w:rPr>
          <w:lang w:eastAsia="sl-SI"/>
        </w:rPr>
        <w:t>časovnici</w:t>
      </w:r>
      <w:proofErr w:type="spellEnd"/>
      <w:r>
        <w:rPr>
          <w:lang w:eastAsia="sl-SI"/>
        </w:rPr>
        <w:t>.</w:t>
      </w:r>
    </w:p>
    <w:p w14:paraId="27909BF5" w14:textId="383FEFD7" w:rsidR="00B846EB" w:rsidRDefault="00B846EB" w:rsidP="009F0205">
      <w:pPr>
        <w:pStyle w:val="Odstavekseznama"/>
        <w:numPr>
          <w:ilvl w:val="0"/>
          <w:numId w:val="222"/>
        </w:numPr>
        <w:rPr>
          <w:lang w:eastAsia="sl-SI"/>
        </w:rPr>
      </w:pPr>
      <w:r>
        <w:rPr>
          <w:lang w:eastAsia="sl-SI"/>
        </w:rPr>
        <w:t xml:space="preserve">Po uspešni akciji bo status predloga </w:t>
      </w:r>
      <w:r w:rsidR="00720F47">
        <w:rPr>
          <w:lang w:eastAsia="sl-SI"/>
        </w:rPr>
        <w:t>»</w:t>
      </w:r>
      <w:r w:rsidRPr="004F5AB4">
        <w:rPr>
          <w:b/>
          <w:lang w:eastAsia="sl-SI"/>
        </w:rPr>
        <w:t>Predlog prenesen v varstvene podatke</w:t>
      </w:r>
      <w:r w:rsidR="00720F47" w:rsidRPr="00335654">
        <w:rPr>
          <w:lang w:eastAsia="sl-SI"/>
        </w:rPr>
        <w:t>«</w:t>
      </w:r>
      <w:r w:rsidRPr="00335654">
        <w:rPr>
          <w:lang w:eastAsia="sl-SI"/>
        </w:rPr>
        <w:t>.</w:t>
      </w:r>
    </w:p>
    <w:p w14:paraId="71BBDC9E" w14:textId="77777777" w:rsidR="00B846EB" w:rsidRDefault="00B846EB" w:rsidP="00B846EB">
      <w:pPr>
        <w:pStyle w:val="Naslov4"/>
        <w:rPr>
          <w:lang w:eastAsia="sl-SI"/>
        </w:rPr>
      </w:pPr>
      <w:bookmarkStart w:id="906" w:name="_Toc86324458"/>
      <w:bookmarkStart w:id="907" w:name="_Toc89335728"/>
      <w:r>
        <w:rPr>
          <w:lang w:eastAsia="sl-SI"/>
        </w:rPr>
        <w:t>Posebnosti paketov za nazaj</w:t>
      </w:r>
      <w:bookmarkEnd w:id="906"/>
      <w:bookmarkEnd w:id="907"/>
    </w:p>
    <w:p w14:paraId="4F0B98B3" w14:textId="77777777" w:rsidR="00B846EB" w:rsidRDefault="00B846EB" w:rsidP="00335654">
      <w:pPr>
        <w:rPr>
          <w:lang w:eastAsia="sl-SI"/>
        </w:rPr>
      </w:pPr>
      <w:r>
        <w:rPr>
          <w:lang w:eastAsia="sl-SI"/>
        </w:rPr>
        <w:t xml:space="preserve">Največja razlika med paketi za vnos ali spremembo in izbris je v korakih čarovnika. </w:t>
      </w:r>
    </w:p>
    <w:p w14:paraId="0AEDFC3F" w14:textId="77777777" w:rsidR="00B846EB" w:rsidRDefault="00B846EB" w:rsidP="00B846EB">
      <w:pPr>
        <w:pStyle w:val="Naslov5"/>
        <w:rPr>
          <w:lang w:eastAsia="sl-SI"/>
        </w:rPr>
      </w:pPr>
      <w:bookmarkStart w:id="908" w:name="_Toc86324459"/>
      <w:bookmarkStart w:id="909" w:name="_Toc89335729"/>
      <w:r>
        <w:rPr>
          <w:lang w:eastAsia="sl-SI"/>
        </w:rPr>
        <w:t>Čarovnik za paketni vnos razglasitev</w:t>
      </w:r>
      <w:bookmarkEnd w:id="908"/>
      <w:bookmarkEnd w:id="909"/>
    </w:p>
    <w:p w14:paraId="66F2C1F8" w14:textId="7561C040" w:rsidR="00B846EB" w:rsidRDefault="00B846EB" w:rsidP="00B846EB">
      <w:pPr>
        <w:rPr>
          <w:lang w:eastAsia="sl-SI"/>
        </w:rPr>
      </w:pPr>
      <w:r>
        <w:rPr>
          <w:lang w:eastAsia="sl-SI"/>
        </w:rPr>
        <w:t xml:space="preserve">V </w:t>
      </w:r>
      <w:r w:rsidRPr="004F5AB4">
        <w:rPr>
          <w:b/>
          <w:lang w:eastAsia="sl-SI"/>
        </w:rPr>
        <w:t>čarovniku za paketni vnos razglasitev</w:t>
      </w:r>
      <w:r>
        <w:rPr>
          <w:lang w:eastAsia="sl-SI"/>
        </w:rPr>
        <w:t xml:space="preserve"> na koraku </w:t>
      </w:r>
      <w:r w:rsidR="00720F47">
        <w:rPr>
          <w:lang w:eastAsia="sl-SI"/>
        </w:rPr>
        <w:t>»</w:t>
      </w:r>
      <w:r w:rsidRPr="004F5AB4">
        <w:rPr>
          <w:b/>
          <w:lang w:eastAsia="sl-SI"/>
        </w:rPr>
        <w:t>Enote kulturne dediščine</w:t>
      </w:r>
      <w:r w:rsidR="00720F47" w:rsidRPr="00335654">
        <w:rPr>
          <w:lang w:eastAsia="sl-SI"/>
        </w:rPr>
        <w:t>«</w:t>
      </w:r>
      <w:r>
        <w:rPr>
          <w:lang w:eastAsia="sl-SI"/>
        </w:rPr>
        <w:t xml:space="preserve"> dodajte samo enote, ki se razglašajo za spomenik s tem predpisom. Za spremembe razglasitev </w:t>
      </w:r>
      <w:r w:rsidR="00565E59">
        <w:rPr>
          <w:lang w:eastAsia="sl-SI"/>
        </w:rPr>
        <w:t>oz.</w:t>
      </w:r>
      <w:r>
        <w:rPr>
          <w:lang w:eastAsia="sl-SI"/>
        </w:rPr>
        <w:t xml:space="preserve"> izbrise </w:t>
      </w:r>
      <w:r w:rsidR="00906227">
        <w:rPr>
          <w:lang w:eastAsia="sl-SI"/>
        </w:rPr>
        <w:t>potrebujte</w:t>
      </w:r>
      <w:r>
        <w:rPr>
          <w:lang w:eastAsia="sl-SI"/>
        </w:rPr>
        <w:t xml:space="preserve"> pakete za spremembo </w:t>
      </w:r>
      <w:r w:rsidR="00565E59">
        <w:rPr>
          <w:lang w:eastAsia="sl-SI"/>
        </w:rPr>
        <w:t>oz.</w:t>
      </w:r>
      <w:r>
        <w:rPr>
          <w:lang w:eastAsia="sl-SI"/>
        </w:rPr>
        <w:t xml:space="preserve"> izbris.</w:t>
      </w:r>
    </w:p>
    <w:p w14:paraId="0A083312" w14:textId="77777777" w:rsidR="00B846EB" w:rsidRDefault="00B846EB" w:rsidP="00B846EB">
      <w:pPr>
        <w:pStyle w:val="Naslov5"/>
        <w:rPr>
          <w:lang w:eastAsia="sl-SI"/>
        </w:rPr>
      </w:pPr>
      <w:bookmarkStart w:id="910" w:name="_Toc86324460"/>
      <w:bookmarkStart w:id="911" w:name="_Toc89335730"/>
      <w:r>
        <w:rPr>
          <w:lang w:eastAsia="sl-SI"/>
        </w:rPr>
        <w:t>Čarovnik za paketno spremembo razglasitev</w:t>
      </w:r>
      <w:bookmarkEnd w:id="910"/>
      <w:bookmarkEnd w:id="911"/>
    </w:p>
    <w:p w14:paraId="779BE332" w14:textId="6F4E9A18" w:rsidR="00B846EB" w:rsidRDefault="00B846EB" w:rsidP="00B846EB">
      <w:pPr>
        <w:rPr>
          <w:lang w:eastAsia="sl-SI"/>
        </w:rPr>
      </w:pPr>
      <w:r>
        <w:rPr>
          <w:lang w:eastAsia="sl-SI"/>
        </w:rPr>
        <w:t xml:space="preserve">V </w:t>
      </w:r>
      <w:r w:rsidRPr="00110A4E">
        <w:rPr>
          <w:b/>
          <w:lang w:eastAsia="sl-SI"/>
        </w:rPr>
        <w:t>čarovniku za paketno spremembo razglasitev</w:t>
      </w:r>
      <w:r>
        <w:rPr>
          <w:lang w:eastAsia="sl-SI"/>
        </w:rPr>
        <w:t xml:space="preserve"> na koraku </w:t>
      </w:r>
      <w:r w:rsidR="00335654">
        <w:rPr>
          <w:lang w:eastAsia="sl-SI"/>
        </w:rPr>
        <w:t>»</w:t>
      </w:r>
      <w:r w:rsidRPr="00110A4E">
        <w:rPr>
          <w:b/>
          <w:lang w:eastAsia="sl-SI"/>
        </w:rPr>
        <w:t xml:space="preserve">Izbira </w:t>
      </w:r>
      <w:r w:rsidR="00EE2787" w:rsidRPr="00110A4E">
        <w:rPr>
          <w:b/>
          <w:lang w:eastAsia="sl-SI"/>
        </w:rPr>
        <w:t>razglasitev</w:t>
      </w:r>
      <w:r w:rsidR="00335654" w:rsidRPr="00335654">
        <w:rPr>
          <w:lang w:eastAsia="sl-SI"/>
        </w:rPr>
        <w:t>«</w:t>
      </w:r>
      <w:r>
        <w:rPr>
          <w:lang w:eastAsia="sl-SI"/>
        </w:rPr>
        <w:t xml:space="preserve"> lahko:</w:t>
      </w:r>
    </w:p>
    <w:p w14:paraId="3267F511" w14:textId="4A8D39C9" w:rsidR="00B846EB" w:rsidRDefault="00906227" w:rsidP="009F0205">
      <w:pPr>
        <w:pStyle w:val="Odstavekseznama"/>
        <w:numPr>
          <w:ilvl w:val="0"/>
          <w:numId w:val="224"/>
        </w:numPr>
        <w:rPr>
          <w:lang w:eastAsia="sl-SI"/>
        </w:rPr>
      </w:pPr>
      <w:r>
        <w:rPr>
          <w:lang w:eastAsia="sl-SI"/>
        </w:rPr>
        <w:t>o</w:t>
      </w:r>
      <w:r w:rsidR="00B846EB">
        <w:rPr>
          <w:lang w:eastAsia="sl-SI"/>
        </w:rPr>
        <w:t>značite</w:t>
      </w:r>
      <w:r>
        <w:rPr>
          <w:lang w:eastAsia="sl-SI"/>
        </w:rPr>
        <w:t>,</w:t>
      </w:r>
      <w:r w:rsidR="00B846EB">
        <w:rPr>
          <w:lang w:eastAsia="sl-SI"/>
        </w:rPr>
        <w:t xml:space="preserve"> da sprememba velja za vse </w:t>
      </w:r>
      <w:r w:rsidR="00EE2787">
        <w:rPr>
          <w:lang w:eastAsia="sl-SI"/>
        </w:rPr>
        <w:t>razglasitve</w:t>
      </w:r>
    </w:p>
    <w:p w14:paraId="59316969" w14:textId="0ACE88DA" w:rsidR="00B846EB" w:rsidRDefault="00B846EB" w:rsidP="009F0205">
      <w:pPr>
        <w:pStyle w:val="Odstavekseznama"/>
        <w:numPr>
          <w:ilvl w:val="0"/>
          <w:numId w:val="224"/>
        </w:numPr>
        <w:rPr>
          <w:lang w:eastAsia="sl-SI"/>
        </w:rPr>
      </w:pPr>
      <w:r>
        <w:rPr>
          <w:lang w:eastAsia="sl-SI"/>
        </w:rPr>
        <w:t>ali izber</w:t>
      </w:r>
      <w:r w:rsidR="00906227">
        <w:rPr>
          <w:lang w:eastAsia="sl-SI"/>
        </w:rPr>
        <w:t>i</w:t>
      </w:r>
      <w:r>
        <w:rPr>
          <w:lang w:eastAsia="sl-SI"/>
        </w:rPr>
        <w:t>te</w:t>
      </w:r>
      <w:r w:rsidR="00906227">
        <w:rPr>
          <w:lang w:eastAsia="sl-SI"/>
        </w:rPr>
        <w:t>, za</w:t>
      </w:r>
      <w:r>
        <w:rPr>
          <w:lang w:eastAsia="sl-SI"/>
        </w:rPr>
        <w:t xml:space="preserve"> katere razglasitve velja.</w:t>
      </w:r>
    </w:p>
    <w:p w14:paraId="57A5D1FC" w14:textId="1D649C06" w:rsidR="00B846EB" w:rsidRDefault="00B846EB" w:rsidP="00B846EB">
      <w:pPr>
        <w:rPr>
          <w:lang w:eastAsia="sl-SI"/>
        </w:rPr>
      </w:pPr>
      <w:r>
        <w:rPr>
          <w:lang w:eastAsia="sl-SI"/>
        </w:rPr>
        <w:t xml:space="preserve">To lahko uredite, če kliknete na </w:t>
      </w:r>
      <w:r w:rsidR="005E37A9">
        <w:rPr>
          <w:lang w:eastAsia="sl-SI"/>
        </w:rPr>
        <w:t>ikon</w:t>
      </w:r>
      <w:r>
        <w:rPr>
          <w:lang w:eastAsia="sl-SI"/>
        </w:rPr>
        <w:t xml:space="preserve">o </w:t>
      </w:r>
      <w:r w:rsidR="00720F47">
        <w:rPr>
          <w:lang w:eastAsia="sl-SI"/>
        </w:rPr>
        <w:t>»</w:t>
      </w:r>
      <w:r w:rsidRPr="00F03445">
        <w:rPr>
          <w:b/>
          <w:lang w:eastAsia="sl-SI"/>
        </w:rPr>
        <w:t>uredi</w:t>
      </w:r>
      <w:r w:rsidR="00720F47">
        <w:rPr>
          <w:lang w:eastAsia="sl-SI"/>
        </w:rPr>
        <w:t>«</w:t>
      </w:r>
      <w:r>
        <w:rPr>
          <w:lang w:eastAsia="sl-SI"/>
        </w:rPr>
        <w:t xml:space="preserve"> zraven naziva predpisa.</w:t>
      </w:r>
    </w:p>
    <w:p w14:paraId="0F759F85" w14:textId="77777777" w:rsidR="00B846EB" w:rsidRDefault="00B846EB" w:rsidP="00B846EB">
      <w:pPr>
        <w:pStyle w:val="Naslov5"/>
        <w:rPr>
          <w:lang w:eastAsia="sl-SI"/>
        </w:rPr>
      </w:pPr>
      <w:bookmarkStart w:id="912" w:name="_Toc86324461"/>
      <w:bookmarkStart w:id="913" w:name="_Toc89335731"/>
      <w:r>
        <w:rPr>
          <w:lang w:eastAsia="sl-SI"/>
        </w:rPr>
        <w:lastRenderedPageBreak/>
        <w:t>Čarovnik za paketni preklic razglasitev</w:t>
      </w:r>
      <w:bookmarkEnd w:id="912"/>
      <w:bookmarkEnd w:id="913"/>
    </w:p>
    <w:p w14:paraId="2E75652B" w14:textId="3E63FAFF" w:rsidR="00B846EB" w:rsidRDefault="00B846EB" w:rsidP="00B846EB">
      <w:pPr>
        <w:rPr>
          <w:lang w:eastAsia="sl-SI"/>
        </w:rPr>
      </w:pPr>
      <w:r>
        <w:rPr>
          <w:lang w:eastAsia="sl-SI"/>
        </w:rPr>
        <w:t xml:space="preserve">V </w:t>
      </w:r>
      <w:r w:rsidRPr="00110A4E">
        <w:rPr>
          <w:b/>
          <w:lang w:eastAsia="sl-SI"/>
        </w:rPr>
        <w:t>čarovniku za paketn</w:t>
      </w:r>
      <w:r>
        <w:rPr>
          <w:b/>
          <w:lang w:eastAsia="sl-SI"/>
        </w:rPr>
        <w:t xml:space="preserve">i preklic </w:t>
      </w:r>
      <w:r w:rsidRPr="00110A4E">
        <w:rPr>
          <w:b/>
          <w:lang w:eastAsia="sl-SI"/>
        </w:rPr>
        <w:t>razglasitev</w:t>
      </w:r>
      <w:r>
        <w:rPr>
          <w:lang w:eastAsia="sl-SI"/>
        </w:rPr>
        <w:t xml:space="preserve"> na koraku </w:t>
      </w:r>
      <w:r w:rsidR="00720F47">
        <w:rPr>
          <w:lang w:eastAsia="sl-SI"/>
        </w:rPr>
        <w:t>»</w:t>
      </w:r>
      <w:r w:rsidRPr="00110A4E">
        <w:rPr>
          <w:b/>
          <w:lang w:eastAsia="sl-SI"/>
        </w:rPr>
        <w:t xml:space="preserve">Izbira </w:t>
      </w:r>
      <w:r w:rsidR="00EE2787" w:rsidRPr="00110A4E">
        <w:rPr>
          <w:b/>
          <w:lang w:eastAsia="sl-SI"/>
        </w:rPr>
        <w:t>razglasitev</w:t>
      </w:r>
      <w:r w:rsidR="00720F47" w:rsidRPr="00335654">
        <w:rPr>
          <w:lang w:eastAsia="sl-SI"/>
        </w:rPr>
        <w:t>«</w:t>
      </w:r>
      <w:r>
        <w:rPr>
          <w:lang w:eastAsia="sl-SI"/>
        </w:rPr>
        <w:t xml:space="preserve"> najprej morate dodati predpise, ki jih želite preklicati in nato lahko:</w:t>
      </w:r>
    </w:p>
    <w:p w14:paraId="68B6F0C5" w14:textId="40E0E136" w:rsidR="00B846EB" w:rsidRDefault="00B846EB" w:rsidP="009F0205">
      <w:pPr>
        <w:pStyle w:val="Odstavekseznama"/>
        <w:numPr>
          <w:ilvl w:val="0"/>
          <w:numId w:val="224"/>
        </w:numPr>
        <w:rPr>
          <w:lang w:eastAsia="sl-SI"/>
        </w:rPr>
      </w:pPr>
      <w:r>
        <w:rPr>
          <w:lang w:eastAsia="sl-SI"/>
        </w:rPr>
        <w:t>označite</w:t>
      </w:r>
      <w:r w:rsidR="00906227">
        <w:rPr>
          <w:lang w:eastAsia="sl-SI"/>
        </w:rPr>
        <w:t>,</w:t>
      </w:r>
      <w:r>
        <w:rPr>
          <w:lang w:eastAsia="sl-SI"/>
        </w:rPr>
        <w:t xml:space="preserve"> da preklic velja za vse </w:t>
      </w:r>
      <w:r w:rsidR="00EE2787">
        <w:rPr>
          <w:lang w:eastAsia="sl-SI"/>
        </w:rPr>
        <w:t>razglasitve</w:t>
      </w:r>
      <w:r>
        <w:rPr>
          <w:lang w:eastAsia="sl-SI"/>
        </w:rPr>
        <w:t xml:space="preserve"> izbranega predpisa</w:t>
      </w:r>
    </w:p>
    <w:p w14:paraId="4D3FA0B7" w14:textId="25FE1C75" w:rsidR="00B846EB" w:rsidRDefault="00B846EB" w:rsidP="009F0205">
      <w:pPr>
        <w:pStyle w:val="Odstavekseznama"/>
        <w:numPr>
          <w:ilvl w:val="0"/>
          <w:numId w:val="224"/>
        </w:numPr>
        <w:rPr>
          <w:lang w:eastAsia="sl-SI"/>
        </w:rPr>
      </w:pPr>
      <w:r>
        <w:rPr>
          <w:lang w:eastAsia="sl-SI"/>
        </w:rPr>
        <w:t>ali izber</w:t>
      </w:r>
      <w:r w:rsidR="00906227">
        <w:rPr>
          <w:lang w:eastAsia="sl-SI"/>
        </w:rPr>
        <w:t>i</w:t>
      </w:r>
      <w:r>
        <w:rPr>
          <w:lang w:eastAsia="sl-SI"/>
        </w:rPr>
        <w:t>te</w:t>
      </w:r>
      <w:r w:rsidR="00906227">
        <w:rPr>
          <w:lang w:eastAsia="sl-SI"/>
        </w:rPr>
        <w:t>,</w:t>
      </w:r>
      <w:r>
        <w:rPr>
          <w:lang w:eastAsia="sl-SI"/>
        </w:rPr>
        <w:t xml:space="preserve"> za katere razglasitve preklic velja.</w:t>
      </w:r>
    </w:p>
    <w:p w14:paraId="1D055C95" w14:textId="4E843C61" w:rsidR="00B846EB" w:rsidRPr="00110A4E" w:rsidRDefault="00B846EB" w:rsidP="00B846EB">
      <w:pPr>
        <w:rPr>
          <w:lang w:eastAsia="sl-SI"/>
        </w:rPr>
      </w:pPr>
      <w:r>
        <w:rPr>
          <w:lang w:eastAsia="sl-SI"/>
        </w:rPr>
        <w:t xml:space="preserve">Predpis dodate, tako da najprej poiščete predpis in potem kliknete na </w:t>
      </w:r>
      <w:r w:rsidR="005E37A9">
        <w:rPr>
          <w:lang w:eastAsia="sl-SI"/>
        </w:rPr>
        <w:t>ikon</w:t>
      </w:r>
      <w:r>
        <w:rPr>
          <w:lang w:eastAsia="sl-SI"/>
        </w:rPr>
        <w:t xml:space="preserve">o </w:t>
      </w:r>
      <w:r w:rsidR="00720F47">
        <w:rPr>
          <w:lang w:eastAsia="sl-SI"/>
        </w:rPr>
        <w:t>»</w:t>
      </w:r>
      <w:r w:rsidRPr="00906227">
        <w:rPr>
          <w:b/>
          <w:lang w:eastAsia="sl-SI"/>
        </w:rPr>
        <w:t>plus</w:t>
      </w:r>
      <w:r w:rsidR="00720F47">
        <w:rPr>
          <w:lang w:eastAsia="sl-SI"/>
        </w:rPr>
        <w:t>«</w:t>
      </w:r>
      <w:r>
        <w:rPr>
          <w:lang w:eastAsia="sl-SI"/>
        </w:rPr>
        <w:t>. Za katere razglasitve velja preklic</w:t>
      </w:r>
      <w:r w:rsidR="00906227">
        <w:rPr>
          <w:lang w:eastAsia="sl-SI"/>
        </w:rPr>
        <w:t>, uredite</w:t>
      </w:r>
      <w:r>
        <w:rPr>
          <w:lang w:eastAsia="sl-SI"/>
        </w:rPr>
        <w:t xml:space="preserve"> tako, da kliknete na </w:t>
      </w:r>
      <w:r w:rsidR="005E37A9">
        <w:rPr>
          <w:lang w:eastAsia="sl-SI"/>
        </w:rPr>
        <w:t>ikon</w:t>
      </w:r>
      <w:r>
        <w:rPr>
          <w:lang w:eastAsia="sl-SI"/>
        </w:rPr>
        <w:t xml:space="preserve">o </w:t>
      </w:r>
      <w:r w:rsidR="00720F47">
        <w:rPr>
          <w:lang w:eastAsia="sl-SI"/>
        </w:rPr>
        <w:t>»</w:t>
      </w:r>
      <w:r w:rsidRPr="00F03445">
        <w:rPr>
          <w:b/>
          <w:lang w:eastAsia="sl-SI"/>
        </w:rPr>
        <w:t>uredi</w:t>
      </w:r>
      <w:r w:rsidR="00720F47">
        <w:rPr>
          <w:lang w:eastAsia="sl-SI"/>
        </w:rPr>
        <w:t>«</w:t>
      </w:r>
      <w:r>
        <w:rPr>
          <w:lang w:eastAsia="sl-SI"/>
        </w:rPr>
        <w:t xml:space="preserve"> zraven naziva predpisa.</w:t>
      </w:r>
    </w:p>
    <w:p w14:paraId="71BD7A45" w14:textId="1548C72D" w:rsidR="00B846EB" w:rsidRDefault="00B846EB" w:rsidP="00B846EB">
      <w:pPr>
        <w:pStyle w:val="Naslov5"/>
        <w:rPr>
          <w:lang w:eastAsia="sl-SI"/>
        </w:rPr>
      </w:pPr>
      <w:bookmarkStart w:id="914" w:name="_Toc86324462"/>
      <w:bookmarkStart w:id="915" w:name="_Toc89335732"/>
      <w:r>
        <w:rPr>
          <w:lang w:eastAsia="sl-SI"/>
        </w:rPr>
        <w:t xml:space="preserve">Prenos </w:t>
      </w:r>
      <w:r w:rsidR="00BB0B4B">
        <w:rPr>
          <w:lang w:eastAsia="sl-SI"/>
        </w:rPr>
        <w:t>varstvenih</w:t>
      </w:r>
      <w:r>
        <w:rPr>
          <w:lang w:eastAsia="sl-SI"/>
        </w:rPr>
        <w:t xml:space="preserve"> podatkov iz čarovnika paketa na predloge</w:t>
      </w:r>
      <w:bookmarkEnd w:id="914"/>
      <w:bookmarkEnd w:id="915"/>
    </w:p>
    <w:p w14:paraId="0D08A779" w14:textId="78F98BC8" w:rsidR="00B846EB" w:rsidRDefault="00B846EB" w:rsidP="00B846EB">
      <w:pPr>
        <w:rPr>
          <w:lang w:eastAsia="sl-SI"/>
        </w:rPr>
      </w:pPr>
      <w:r>
        <w:rPr>
          <w:lang w:eastAsia="sl-SI"/>
        </w:rPr>
        <w:t>Če</w:t>
      </w:r>
      <w:r w:rsidR="00906227">
        <w:rPr>
          <w:lang w:eastAsia="sl-SI"/>
        </w:rPr>
        <w:t xml:space="preserve"> je</w:t>
      </w:r>
      <w:r>
        <w:rPr>
          <w:lang w:eastAsia="sl-SI"/>
        </w:rPr>
        <w:t xml:space="preserve"> </w:t>
      </w:r>
      <w:r w:rsidR="00906227">
        <w:rPr>
          <w:lang w:eastAsia="sl-SI"/>
        </w:rPr>
        <w:t>na</w:t>
      </w:r>
      <w:r>
        <w:rPr>
          <w:lang w:eastAsia="sl-SI"/>
        </w:rPr>
        <w:t xml:space="preserve"> koraku čarovnika </w:t>
      </w:r>
      <w:r w:rsidR="00720F47">
        <w:rPr>
          <w:lang w:eastAsia="sl-SI"/>
        </w:rPr>
        <w:t>»</w:t>
      </w:r>
      <w:r>
        <w:rPr>
          <w:lang w:eastAsia="sl-SI"/>
        </w:rPr>
        <w:t>Varstveni podatki</w:t>
      </w:r>
      <w:r w:rsidR="00720F47">
        <w:rPr>
          <w:lang w:eastAsia="sl-SI"/>
        </w:rPr>
        <w:t>«</w:t>
      </w:r>
      <w:r>
        <w:rPr>
          <w:lang w:eastAsia="sl-SI"/>
        </w:rPr>
        <w:t xml:space="preserve">, </w:t>
      </w:r>
      <w:r w:rsidR="00906227">
        <w:rPr>
          <w:lang w:eastAsia="sl-SI"/>
        </w:rPr>
        <w:t>dodana</w:t>
      </w:r>
      <w:r>
        <w:rPr>
          <w:lang w:eastAsia="sl-SI"/>
        </w:rPr>
        <w:t xml:space="preserve"> varstven</w:t>
      </w:r>
      <w:r w:rsidR="00906227">
        <w:rPr>
          <w:lang w:eastAsia="sl-SI"/>
        </w:rPr>
        <w:t>a</w:t>
      </w:r>
      <w:r>
        <w:rPr>
          <w:lang w:eastAsia="sl-SI"/>
        </w:rPr>
        <w:t xml:space="preserve"> skupin</w:t>
      </w:r>
      <w:r w:rsidR="00906227">
        <w:rPr>
          <w:lang w:eastAsia="sl-SI"/>
        </w:rPr>
        <w:t>a</w:t>
      </w:r>
      <w:r>
        <w:rPr>
          <w:lang w:eastAsia="sl-SI"/>
        </w:rPr>
        <w:t xml:space="preserve"> in </w:t>
      </w:r>
      <w:r w:rsidR="00906227">
        <w:rPr>
          <w:lang w:eastAsia="sl-SI"/>
        </w:rPr>
        <w:t>je zanjo</w:t>
      </w:r>
      <w:r>
        <w:rPr>
          <w:lang w:eastAsia="sl-SI"/>
        </w:rPr>
        <w:t xml:space="preserve"> </w:t>
      </w:r>
      <w:r w:rsidR="00906227">
        <w:rPr>
          <w:lang w:eastAsia="sl-SI"/>
        </w:rPr>
        <w:t>opisan</w:t>
      </w:r>
      <w:r>
        <w:rPr>
          <w:lang w:eastAsia="sl-SI"/>
        </w:rPr>
        <w:t xml:space="preserve"> varstveni režim, ta varstveni režim </w:t>
      </w:r>
      <w:r w:rsidR="00906227">
        <w:rPr>
          <w:lang w:eastAsia="sl-SI"/>
        </w:rPr>
        <w:t>se bo, ob generiranju predlogov, samodejno</w:t>
      </w:r>
      <w:r>
        <w:rPr>
          <w:lang w:eastAsia="sl-SI"/>
        </w:rPr>
        <w:t xml:space="preserve"> prepisal na predlog, če se zvrst enote na predlogu ujema </w:t>
      </w:r>
      <w:r w:rsidR="00906227">
        <w:rPr>
          <w:lang w:eastAsia="sl-SI"/>
        </w:rPr>
        <w:t>z varstveno skupino na paketu</w:t>
      </w:r>
      <w:r>
        <w:rPr>
          <w:lang w:eastAsia="sl-SI"/>
        </w:rPr>
        <w:t xml:space="preserve">. </w:t>
      </w:r>
    </w:p>
    <w:p w14:paraId="200D90EB" w14:textId="361E68CF" w:rsidR="00B846EB" w:rsidRPr="00F03445" w:rsidRDefault="00B846EB" w:rsidP="00B846EB">
      <w:pPr>
        <w:rPr>
          <w:lang w:eastAsia="sl-SI"/>
        </w:rPr>
      </w:pPr>
      <w:r>
        <w:rPr>
          <w:lang w:eastAsia="sl-SI"/>
        </w:rPr>
        <w:t xml:space="preserve">Če podatke na paketu popravljate po </w:t>
      </w:r>
      <w:r w:rsidR="00EE2787">
        <w:rPr>
          <w:lang w:eastAsia="sl-SI"/>
        </w:rPr>
        <w:t>generiranju</w:t>
      </w:r>
      <w:r>
        <w:rPr>
          <w:lang w:eastAsia="sl-SI"/>
        </w:rPr>
        <w:t xml:space="preserve"> predlogov, to ne bo imelo </w:t>
      </w:r>
      <w:r w:rsidR="00906227">
        <w:rPr>
          <w:lang w:eastAsia="sl-SI"/>
        </w:rPr>
        <w:t>učinka</w:t>
      </w:r>
      <w:r>
        <w:rPr>
          <w:lang w:eastAsia="sl-SI"/>
        </w:rPr>
        <w:t xml:space="preserve"> na predloge.</w:t>
      </w:r>
    </w:p>
    <w:p w14:paraId="437D578B" w14:textId="77777777" w:rsidR="00B846EB" w:rsidRDefault="00B846EB" w:rsidP="00B846EB">
      <w:pPr>
        <w:pStyle w:val="Naslov2"/>
      </w:pPr>
      <w:bookmarkStart w:id="916" w:name="_Toc86324463"/>
      <w:bookmarkStart w:id="917" w:name="_Toc89335733"/>
      <w:r>
        <w:t>Pobude</w:t>
      </w:r>
      <w:bookmarkEnd w:id="797"/>
      <w:bookmarkEnd w:id="916"/>
      <w:bookmarkEnd w:id="917"/>
    </w:p>
    <w:p w14:paraId="3A9456F9" w14:textId="77777777" w:rsidR="00B846EB" w:rsidRDefault="00B846EB" w:rsidP="00B846EB">
      <w:pPr>
        <w:pStyle w:val="Naslov3"/>
      </w:pPr>
      <w:bookmarkStart w:id="918" w:name="_Toc86324464"/>
      <w:bookmarkStart w:id="919" w:name="_Toc89335734"/>
      <w:r>
        <w:t>Iskalnik pobud</w:t>
      </w:r>
      <w:bookmarkEnd w:id="918"/>
      <w:bookmarkEnd w:id="919"/>
    </w:p>
    <w:p w14:paraId="199FE780" w14:textId="77777777" w:rsidR="00B846EB" w:rsidRDefault="00B846EB" w:rsidP="00B846EB">
      <w:pPr>
        <w:pStyle w:val="Naslov3"/>
        <w:rPr>
          <w:lang w:eastAsia="sl-SI"/>
        </w:rPr>
      </w:pPr>
      <w:bookmarkStart w:id="920" w:name="_Toc86324466"/>
      <w:bookmarkStart w:id="921" w:name="_Toc89335735"/>
      <w:r>
        <w:rPr>
          <w:lang w:eastAsia="sl-SI"/>
        </w:rPr>
        <w:t>Vpogled v pobudo</w:t>
      </w:r>
      <w:bookmarkEnd w:id="920"/>
      <w:bookmarkEnd w:id="921"/>
    </w:p>
    <w:p w14:paraId="6DB2A065" w14:textId="77777777" w:rsidR="00B846EB" w:rsidRPr="003808E4" w:rsidRDefault="00B846EB" w:rsidP="003808E4"/>
    <w:p w14:paraId="5975C6F1" w14:textId="77777777" w:rsidR="0043023D" w:rsidRDefault="0043023D">
      <w:pPr>
        <w:rPr>
          <w:caps/>
          <w:spacing w:val="15"/>
        </w:rPr>
      </w:pPr>
      <w:bookmarkStart w:id="922" w:name="_Toc84507679"/>
      <w:r>
        <w:br w:type="page"/>
      </w:r>
    </w:p>
    <w:p w14:paraId="0FA690AF" w14:textId="37722BA9" w:rsidR="00FD3B52" w:rsidRPr="006225F8" w:rsidRDefault="00FD3B52" w:rsidP="006225F8">
      <w:pPr>
        <w:pStyle w:val="Naslov3"/>
        <w:rPr>
          <w:lang w:eastAsia="sl-SI"/>
        </w:rPr>
      </w:pPr>
      <w:bookmarkStart w:id="923" w:name="_Toc84507687"/>
      <w:bookmarkEnd w:id="922"/>
      <w:r>
        <w:lastRenderedPageBreak/>
        <w:br w:type="page"/>
      </w:r>
      <w:bookmarkEnd w:id="923"/>
    </w:p>
    <w:sectPr w:rsidR="00FD3B52" w:rsidRPr="006225F8" w:rsidSect="00AB2F26">
      <w:footerReference w:type="default" r:id="rId143"/>
      <w:footerReference w:type="first" r:id="rId144"/>
      <w:type w:val="continuous"/>
      <w:pgSz w:w="11906" w:h="16838"/>
      <w:pgMar w:top="1417" w:right="1417" w:bottom="1417" w:left="1417" w:header="708" w:footer="708"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35C9E" w14:textId="77777777" w:rsidR="00FB0A25" w:rsidRDefault="00FB0A25" w:rsidP="00F74716">
      <w:pPr>
        <w:spacing w:before="0" w:after="0" w:line="240" w:lineRule="auto"/>
      </w:pPr>
      <w:r>
        <w:separator/>
      </w:r>
    </w:p>
  </w:endnote>
  <w:endnote w:type="continuationSeparator" w:id="0">
    <w:p w14:paraId="0A9D79EF" w14:textId="77777777" w:rsidR="00FB0A25" w:rsidRDefault="00FB0A25" w:rsidP="00F747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54238"/>
      <w:docPartObj>
        <w:docPartGallery w:val="Page Numbers (Bottom of Page)"/>
        <w:docPartUnique/>
      </w:docPartObj>
    </w:sdtPr>
    <w:sdtEndPr/>
    <w:sdtContent>
      <w:p w14:paraId="46CF293C" w14:textId="53D30964" w:rsidR="00921632" w:rsidRDefault="00921632">
        <w:pPr>
          <w:pStyle w:val="Noga"/>
          <w:jc w:val="right"/>
        </w:pPr>
        <w:r>
          <w:fldChar w:fldCharType="begin"/>
        </w:r>
        <w:r>
          <w:instrText>PAGE   \* MERGEFORMAT</w:instrText>
        </w:r>
        <w:r>
          <w:fldChar w:fldCharType="separate"/>
        </w:r>
        <w:r>
          <w:t>2</w:t>
        </w:r>
        <w:r>
          <w:fldChar w:fldCharType="end"/>
        </w:r>
      </w:p>
    </w:sdtContent>
  </w:sdt>
  <w:p w14:paraId="1500C057" w14:textId="77777777" w:rsidR="00921632" w:rsidRDefault="00921632">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8E27958ADC4045A4A8D1922B34B219BD"/>
      </w:placeholder>
      <w:temporary/>
      <w:showingPlcHdr/>
      <w15:appearance w15:val="hidden"/>
    </w:sdtPr>
    <w:sdtEndPr/>
    <w:sdtContent>
      <w:p w14:paraId="772E7D03" w14:textId="77777777" w:rsidR="00921632" w:rsidRDefault="00921632">
        <w:pPr>
          <w:pStyle w:val="Noga"/>
        </w:pPr>
        <w:r>
          <w:t>[Type here]</w:t>
        </w:r>
      </w:p>
    </w:sdtContent>
  </w:sdt>
  <w:p w14:paraId="10CED108" w14:textId="77777777" w:rsidR="00921632" w:rsidRDefault="0092163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5C2A2" w14:textId="77777777" w:rsidR="00FB0A25" w:rsidRDefault="00FB0A25" w:rsidP="00F74716">
      <w:pPr>
        <w:spacing w:before="0" w:after="0" w:line="240" w:lineRule="auto"/>
      </w:pPr>
      <w:r>
        <w:separator/>
      </w:r>
    </w:p>
  </w:footnote>
  <w:footnote w:type="continuationSeparator" w:id="0">
    <w:p w14:paraId="78E6AA78" w14:textId="77777777" w:rsidR="00FB0A25" w:rsidRDefault="00FB0A25" w:rsidP="00F7471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036"/>
    <w:multiLevelType w:val="multilevel"/>
    <w:tmpl w:val="21A28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0B667AD"/>
    <w:multiLevelType w:val="hybridMultilevel"/>
    <w:tmpl w:val="4492029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1B07145"/>
    <w:multiLevelType w:val="hybridMultilevel"/>
    <w:tmpl w:val="7428843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1D02EDB"/>
    <w:multiLevelType w:val="hybridMultilevel"/>
    <w:tmpl w:val="6DC4743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0214740F"/>
    <w:multiLevelType w:val="hybridMultilevel"/>
    <w:tmpl w:val="557ABA4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02454551"/>
    <w:multiLevelType w:val="hybridMultilevel"/>
    <w:tmpl w:val="587C2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2505E05"/>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2F80B02"/>
    <w:multiLevelType w:val="hybridMultilevel"/>
    <w:tmpl w:val="F2066EF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03644D92"/>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46D0633"/>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5622845"/>
    <w:multiLevelType w:val="hybridMultilevel"/>
    <w:tmpl w:val="2988B22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057331AE"/>
    <w:multiLevelType w:val="hybridMultilevel"/>
    <w:tmpl w:val="1C0409B0"/>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06826781"/>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6B573B8"/>
    <w:multiLevelType w:val="hybridMultilevel"/>
    <w:tmpl w:val="444203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07080016"/>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8525A0B"/>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906512E"/>
    <w:multiLevelType w:val="hybridMultilevel"/>
    <w:tmpl w:val="12A0DF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091B03FD"/>
    <w:multiLevelType w:val="hybridMultilevel"/>
    <w:tmpl w:val="7152E1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0A28488C"/>
    <w:multiLevelType w:val="hybridMultilevel"/>
    <w:tmpl w:val="ABB238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0A2A0F4C"/>
    <w:multiLevelType w:val="hybridMultilevel"/>
    <w:tmpl w:val="088A0D0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0A755201"/>
    <w:multiLevelType w:val="hybridMultilevel"/>
    <w:tmpl w:val="6944EC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0B685594"/>
    <w:multiLevelType w:val="hybridMultilevel"/>
    <w:tmpl w:val="EB1402A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 w15:restartNumberingAfterBreak="0">
    <w:nsid w:val="0C14201E"/>
    <w:multiLevelType w:val="hybridMultilevel"/>
    <w:tmpl w:val="8F46F2F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0C357B1E"/>
    <w:multiLevelType w:val="multilevel"/>
    <w:tmpl w:val="C6FADF0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0CDC086E"/>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0CFA028C"/>
    <w:multiLevelType w:val="hybridMultilevel"/>
    <w:tmpl w:val="CA246DC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0D7C76F5"/>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0E062423"/>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0E481B89"/>
    <w:multiLevelType w:val="hybridMultilevel"/>
    <w:tmpl w:val="F7B0C03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 w15:restartNumberingAfterBreak="0">
    <w:nsid w:val="0E73102C"/>
    <w:multiLevelType w:val="hybridMultilevel"/>
    <w:tmpl w:val="330A79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0E9E75A2"/>
    <w:multiLevelType w:val="hybridMultilevel"/>
    <w:tmpl w:val="1550F42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0EC845A9"/>
    <w:multiLevelType w:val="hybridMultilevel"/>
    <w:tmpl w:val="42564CB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0F195A5B"/>
    <w:multiLevelType w:val="hybridMultilevel"/>
    <w:tmpl w:val="5F20DC1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10B64791"/>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10CA56C4"/>
    <w:multiLevelType w:val="hybridMultilevel"/>
    <w:tmpl w:val="C0CAB75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5" w15:restartNumberingAfterBreak="0">
    <w:nsid w:val="10ED0CF0"/>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116B5C07"/>
    <w:multiLevelType w:val="hybridMultilevel"/>
    <w:tmpl w:val="8FB6D93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7" w15:restartNumberingAfterBreak="0">
    <w:nsid w:val="1178655D"/>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11A77194"/>
    <w:multiLevelType w:val="hybridMultilevel"/>
    <w:tmpl w:val="0110FB8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9" w15:restartNumberingAfterBreak="0">
    <w:nsid w:val="12310729"/>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137A5ECE"/>
    <w:multiLevelType w:val="hybridMultilevel"/>
    <w:tmpl w:val="A072D58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1" w15:restartNumberingAfterBreak="0">
    <w:nsid w:val="15A87B6A"/>
    <w:multiLevelType w:val="hybridMultilevel"/>
    <w:tmpl w:val="D8106CF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2" w15:restartNumberingAfterBreak="0">
    <w:nsid w:val="15DB3116"/>
    <w:multiLevelType w:val="hybridMultilevel"/>
    <w:tmpl w:val="CBE22DE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3" w15:restartNumberingAfterBreak="0">
    <w:nsid w:val="161D00AA"/>
    <w:multiLevelType w:val="multilevel"/>
    <w:tmpl w:val="C0CE30DE"/>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16E57816"/>
    <w:multiLevelType w:val="hybridMultilevel"/>
    <w:tmpl w:val="6A469F2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5" w15:restartNumberingAfterBreak="0">
    <w:nsid w:val="17B64739"/>
    <w:multiLevelType w:val="hybridMultilevel"/>
    <w:tmpl w:val="448AC3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6" w15:restartNumberingAfterBreak="0">
    <w:nsid w:val="19836BAF"/>
    <w:multiLevelType w:val="hybridMultilevel"/>
    <w:tmpl w:val="C4BCDD4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7" w15:restartNumberingAfterBreak="0">
    <w:nsid w:val="19D83715"/>
    <w:multiLevelType w:val="multilevel"/>
    <w:tmpl w:val="BA78064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19F51069"/>
    <w:multiLevelType w:val="hybridMultilevel"/>
    <w:tmpl w:val="91FE64E2"/>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1A125D1A"/>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1B9977AE"/>
    <w:multiLevelType w:val="multilevel"/>
    <w:tmpl w:val="4CBC586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1BC50D78"/>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1BCC14ED"/>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1C4C5263"/>
    <w:multiLevelType w:val="hybridMultilevel"/>
    <w:tmpl w:val="DA00E41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1CC03BB2"/>
    <w:multiLevelType w:val="hybridMultilevel"/>
    <w:tmpl w:val="119CEA6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5" w15:restartNumberingAfterBreak="0">
    <w:nsid w:val="1CCD0E8C"/>
    <w:multiLevelType w:val="hybridMultilevel"/>
    <w:tmpl w:val="69E86E3E"/>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1D03263B"/>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1D627B40"/>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1E264EB0"/>
    <w:multiLevelType w:val="hybridMultilevel"/>
    <w:tmpl w:val="DA905C2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9" w15:restartNumberingAfterBreak="0">
    <w:nsid w:val="1F385E02"/>
    <w:multiLevelType w:val="multilevel"/>
    <w:tmpl w:val="A9525D7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1FA93EA6"/>
    <w:multiLevelType w:val="multilevel"/>
    <w:tmpl w:val="5ED0BB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20146407"/>
    <w:multiLevelType w:val="hybridMultilevel"/>
    <w:tmpl w:val="444203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2" w15:restartNumberingAfterBreak="0">
    <w:nsid w:val="211C5F4E"/>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21335DA7"/>
    <w:multiLevelType w:val="hybridMultilevel"/>
    <w:tmpl w:val="23D289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21457BB9"/>
    <w:multiLevelType w:val="hybridMultilevel"/>
    <w:tmpl w:val="534048B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5" w15:restartNumberingAfterBreak="0">
    <w:nsid w:val="21D816C0"/>
    <w:multiLevelType w:val="hybridMultilevel"/>
    <w:tmpl w:val="F738C8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6" w15:restartNumberingAfterBreak="0">
    <w:nsid w:val="23802EC7"/>
    <w:multiLevelType w:val="hybridMultilevel"/>
    <w:tmpl w:val="8DA68F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7" w15:restartNumberingAfterBreak="0">
    <w:nsid w:val="23AE133E"/>
    <w:multiLevelType w:val="hybridMultilevel"/>
    <w:tmpl w:val="C34A8B78"/>
    <w:lvl w:ilvl="0" w:tplc="A404A4B8">
      <w:numFmt w:val="bullet"/>
      <w:lvlText w:val="-"/>
      <w:lvlJc w:val="left"/>
      <w:pPr>
        <w:ind w:left="403" w:hanging="360"/>
      </w:pPr>
      <w:rPr>
        <w:rFonts w:ascii="Calibri" w:eastAsiaTheme="minorEastAsia" w:hAnsi="Calibri" w:cs="Calibri" w:hint="default"/>
      </w:rPr>
    </w:lvl>
    <w:lvl w:ilvl="1" w:tplc="04240003" w:tentative="1">
      <w:start w:val="1"/>
      <w:numFmt w:val="bullet"/>
      <w:lvlText w:val="o"/>
      <w:lvlJc w:val="left"/>
      <w:pPr>
        <w:ind w:left="1483" w:hanging="360"/>
      </w:pPr>
      <w:rPr>
        <w:rFonts w:ascii="Courier New" w:hAnsi="Courier New" w:cs="Courier New" w:hint="default"/>
      </w:rPr>
    </w:lvl>
    <w:lvl w:ilvl="2" w:tplc="04240005" w:tentative="1">
      <w:start w:val="1"/>
      <w:numFmt w:val="bullet"/>
      <w:lvlText w:val=""/>
      <w:lvlJc w:val="left"/>
      <w:pPr>
        <w:ind w:left="2203" w:hanging="360"/>
      </w:pPr>
      <w:rPr>
        <w:rFonts w:ascii="Wingdings" w:hAnsi="Wingdings" w:hint="default"/>
      </w:rPr>
    </w:lvl>
    <w:lvl w:ilvl="3" w:tplc="04240001" w:tentative="1">
      <w:start w:val="1"/>
      <w:numFmt w:val="bullet"/>
      <w:lvlText w:val=""/>
      <w:lvlJc w:val="left"/>
      <w:pPr>
        <w:ind w:left="2923" w:hanging="360"/>
      </w:pPr>
      <w:rPr>
        <w:rFonts w:ascii="Symbol" w:hAnsi="Symbol" w:hint="default"/>
      </w:rPr>
    </w:lvl>
    <w:lvl w:ilvl="4" w:tplc="04240003" w:tentative="1">
      <w:start w:val="1"/>
      <w:numFmt w:val="bullet"/>
      <w:lvlText w:val="o"/>
      <w:lvlJc w:val="left"/>
      <w:pPr>
        <w:ind w:left="3643" w:hanging="360"/>
      </w:pPr>
      <w:rPr>
        <w:rFonts w:ascii="Courier New" w:hAnsi="Courier New" w:cs="Courier New" w:hint="default"/>
      </w:rPr>
    </w:lvl>
    <w:lvl w:ilvl="5" w:tplc="04240005" w:tentative="1">
      <w:start w:val="1"/>
      <w:numFmt w:val="bullet"/>
      <w:lvlText w:val=""/>
      <w:lvlJc w:val="left"/>
      <w:pPr>
        <w:ind w:left="4363" w:hanging="360"/>
      </w:pPr>
      <w:rPr>
        <w:rFonts w:ascii="Wingdings" w:hAnsi="Wingdings" w:hint="default"/>
      </w:rPr>
    </w:lvl>
    <w:lvl w:ilvl="6" w:tplc="04240001" w:tentative="1">
      <w:start w:val="1"/>
      <w:numFmt w:val="bullet"/>
      <w:lvlText w:val=""/>
      <w:lvlJc w:val="left"/>
      <w:pPr>
        <w:ind w:left="5083" w:hanging="360"/>
      </w:pPr>
      <w:rPr>
        <w:rFonts w:ascii="Symbol" w:hAnsi="Symbol" w:hint="default"/>
      </w:rPr>
    </w:lvl>
    <w:lvl w:ilvl="7" w:tplc="04240003" w:tentative="1">
      <w:start w:val="1"/>
      <w:numFmt w:val="bullet"/>
      <w:lvlText w:val="o"/>
      <w:lvlJc w:val="left"/>
      <w:pPr>
        <w:ind w:left="5803" w:hanging="360"/>
      </w:pPr>
      <w:rPr>
        <w:rFonts w:ascii="Courier New" w:hAnsi="Courier New" w:cs="Courier New" w:hint="default"/>
      </w:rPr>
    </w:lvl>
    <w:lvl w:ilvl="8" w:tplc="04240005" w:tentative="1">
      <w:start w:val="1"/>
      <w:numFmt w:val="bullet"/>
      <w:lvlText w:val=""/>
      <w:lvlJc w:val="left"/>
      <w:pPr>
        <w:ind w:left="6523" w:hanging="360"/>
      </w:pPr>
      <w:rPr>
        <w:rFonts w:ascii="Wingdings" w:hAnsi="Wingdings" w:hint="default"/>
      </w:rPr>
    </w:lvl>
  </w:abstractNum>
  <w:abstractNum w:abstractNumId="68" w15:restartNumberingAfterBreak="0">
    <w:nsid w:val="246437CA"/>
    <w:multiLevelType w:val="hybridMultilevel"/>
    <w:tmpl w:val="15AA6384"/>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9" w15:restartNumberingAfterBreak="0">
    <w:nsid w:val="24AF0B97"/>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24CE3343"/>
    <w:multiLevelType w:val="hybridMultilevel"/>
    <w:tmpl w:val="AC7C831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1" w15:restartNumberingAfterBreak="0">
    <w:nsid w:val="251958B5"/>
    <w:multiLevelType w:val="hybridMultilevel"/>
    <w:tmpl w:val="A17C7C7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2" w15:restartNumberingAfterBreak="0">
    <w:nsid w:val="258F1BF4"/>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25D2131F"/>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26455758"/>
    <w:multiLevelType w:val="hybridMultilevel"/>
    <w:tmpl w:val="10D884EE"/>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5" w15:restartNumberingAfterBreak="0">
    <w:nsid w:val="26955E19"/>
    <w:multiLevelType w:val="hybridMultilevel"/>
    <w:tmpl w:val="4FE2F5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6" w15:restartNumberingAfterBreak="0">
    <w:nsid w:val="272A2504"/>
    <w:multiLevelType w:val="hybridMultilevel"/>
    <w:tmpl w:val="9086F3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27523B62"/>
    <w:multiLevelType w:val="hybridMultilevel"/>
    <w:tmpl w:val="D87A598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8" w15:restartNumberingAfterBreak="0">
    <w:nsid w:val="27EB1C96"/>
    <w:multiLevelType w:val="hybridMultilevel"/>
    <w:tmpl w:val="BAE20F1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9" w15:restartNumberingAfterBreak="0">
    <w:nsid w:val="289774E9"/>
    <w:multiLevelType w:val="hybridMultilevel"/>
    <w:tmpl w:val="B6C8B77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0" w15:restartNumberingAfterBreak="0">
    <w:nsid w:val="28E92E09"/>
    <w:multiLevelType w:val="hybridMultilevel"/>
    <w:tmpl w:val="8EF6028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1" w15:restartNumberingAfterBreak="0">
    <w:nsid w:val="296C5F24"/>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29752CB6"/>
    <w:multiLevelType w:val="hybridMultilevel"/>
    <w:tmpl w:val="ECE4AFA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3" w15:restartNumberingAfterBreak="0">
    <w:nsid w:val="2ADD2008"/>
    <w:multiLevelType w:val="hybridMultilevel"/>
    <w:tmpl w:val="39CA6EE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4" w15:restartNumberingAfterBreak="0">
    <w:nsid w:val="2B156E5F"/>
    <w:multiLevelType w:val="hybridMultilevel"/>
    <w:tmpl w:val="136A47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2B405FAE"/>
    <w:multiLevelType w:val="hybridMultilevel"/>
    <w:tmpl w:val="E7BE1EA0"/>
    <w:lvl w:ilvl="0" w:tplc="04240001">
      <w:start w:val="1"/>
      <w:numFmt w:val="bullet"/>
      <w:lvlText w:val=""/>
      <w:lvlJc w:val="left"/>
      <w:pPr>
        <w:ind w:left="766" w:hanging="360"/>
      </w:pPr>
      <w:rPr>
        <w:rFonts w:ascii="Symbol" w:hAnsi="Symbol" w:hint="default"/>
      </w:rPr>
    </w:lvl>
    <w:lvl w:ilvl="1" w:tplc="04240003" w:tentative="1">
      <w:start w:val="1"/>
      <w:numFmt w:val="bullet"/>
      <w:lvlText w:val="o"/>
      <w:lvlJc w:val="left"/>
      <w:pPr>
        <w:ind w:left="1486" w:hanging="360"/>
      </w:pPr>
      <w:rPr>
        <w:rFonts w:ascii="Courier New" w:hAnsi="Courier New" w:cs="Courier New" w:hint="default"/>
      </w:rPr>
    </w:lvl>
    <w:lvl w:ilvl="2" w:tplc="04240005" w:tentative="1">
      <w:start w:val="1"/>
      <w:numFmt w:val="bullet"/>
      <w:lvlText w:val=""/>
      <w:lvlJc w:val="left"/>
      <w:pPr>
        <w:ind w:left="2206" w:hanging="360"/>
      </w:pPr>
      <w:rPr>
        <w:rFonts w:ascii="Wingdings" w:hAnsi="Wingdings" w:hint="default"/>
      </w:rPr>
    </w:lvl>
    <w:lvl w:ilvl="3" w:tplc="04240001" w:tentative="1">
      <w:start w:val="1"/>
      <w:numFmt w:val="bullet"/>
      <w:lvlText w:val=""/>
      <w:lvlJc w:val="left"/>
      <w:pPr>
        <w:ind w:left="2926" w:hanging="360"/>
      </w:pPr>
      <w:rPr>
        <w:rFonts w:ascii="Symbol" w:hAnsi="Symbol" w:hint="default"/>
      </w:rPr>
    </w:lvl>
    <w:lvl w:ilvl="4" w:tplc="04240003" w:tentative="1">
      <w:start w:val="1"/>
      <w:numFmt w:val="bullet"/>
      <w:lvlText w:val="o"/>
      <w:lvlJc w:val="left"/>
      <w:pPr>
        <w:ind w:left="3646" w:hanging="360"/>
      </w:pPr>
      <w:rPr>
        <w:rFonts w:ascii="Courier New" w:hAnsi="Courier New" w:cs="Courier New" w:hint="default"/>
      </w:rPr>
    </w:lvl>
    <w:lvl w:ilvl="5" w:tplc="04240005" w:tentative="1">
      <w:start w:val="1"/>
      <w:numFmt w:val="bullet"/>
      <w:lvlText w:val=""/>
      <w:lvlJc w:val="left"/>
      <w:pPr>
        <w:ind w:left="4366" w:hanging="360"/>
      </w:pPr>
      <w:rPr>
        <w:rFonts w:ascii="Wingdings" w:hAnsi="Wingdings" w:hint="default"/>
      </w:rPr>
    </w:lvl>
    <w:lvl w:ilvl="6" w:tplc="04240001" w:tentative="1">
      <w:start w:val="1"/>
      <w:numFmt w:val="bullet"/>
      <w:lvlText w:val=""/>
      <w:lvlJc w:val="left"/>
      <w:pPr>
        <w:ind w:left="5086" w:hanging="360"/>
      </w:pPr>
      <w:rPr>
        <w:rFonts w:ascii="Symbol" w:hAnsi="Symbol" w:hint="default"/>
      </w:rPr>
    </w:lvl>
    <w:lvl w:ilvl="7" w:tplc="04240003" w:tentative="1">
      <w:start w:val="1"/>
      <w:numFmt w:val="bullet"/>
      <w:lvlText w:val="o"/>
      <w:lvlJc w:val="left"/>
      <w:pPr>
        <w:ind w:left="5806" w:hanging="360"/>
      </w:pPr>
      <w:rPr>
        <w:rFonts w:ascii="Courier New" w:hAnsi="Courier New" w:cs="Courier New" w:hint="default"/>
      </w:rPr>
    </w:lvl>
    <w:lvl w:ilvl="8" w:tplc="04240005" w:tentative="1">
      <w:start w:val="1"/>
      <w:numFmt w:val="bullet"/>
      <w:lvlText w:val=""/>
      <w:lvlJc w:val="left"/>
      <w:pPr>
        <w:ind w:left="6526" w:hanging="360"/>
      </w:pPr>
      <w:rPr>
        <w:rFonts w:ascii="Wingdings" w:hAnsi="Wingdings" w:hint="default"/>
      </w:rPr>
    </w:lvl>
  </w:abstractNum>
  <w:abstractNum w:abstractNumId="86" w15:restartNumberingAfterBreak="0">
    <w:nsid w:val="2B825EAA"/>
    <w:multiLevelType w:val="hybridMultilevel"/>
    <w:tmpl w:val="E7428C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15:restartNumberingAfterBreak="0">
    <w:nsid w:val="2C3065A8"/>
    <w:multiLevelType w:val="hybridMultilevel"/>
    <w:tmpl w:val="3A822190"/>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8" w15:restartNumberingAfterBreak="0">
    <w:nsid w:val="2C487583"/>
    <w:multiLevelType w:val="hybridMultilevel"/>
    <w:tmpl w:val="04C8D63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9" w15:restartNumberingAfterBreak="0">
    <w:nsid w:val="2C4E65C3"/>
    <w:multiLevelType w:val="hybridMultilevel"/>
    <w:tmpl w:val="76ECC3C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0" w15:restartNumberingAfterBreak="0">
    <w:nsid w:val="2D1C4439"/>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1" w15:restartNumberingAfterBreak="0">
    <w:nsid w:val="2D4B47DF"/>
    <w:multiLevelType w:val="hybridMultilevel"/>
    <w:tmpl w:val="CF4E751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2" w15:restartNumberingAfterBreak="0">
    <w:nsid w:val="2D4E4509"/>
    <w:multiLevelType w:val="hybridMultilevel"/>
    <w:tmpl w:val="93F82B7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3" w15:restartNumberingAfterBreak="0">
    <w:nsid w:val="2D83387B"/>
    <w:multiLevelType w:val="hybridMultilevel"/>
    <w:tmpl w:val="30C4356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4" w15:restartNumberingAfterBreak="0">
    <w:nsid w:val="2D9912AC"/>
    <w:multiLevelType w:val="hybridMultilevel"/>
    <w:tmpl w:val="F8626E56"/>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5" w15:restartNumberingAfterBreak="0">
    <w:nsid w:val="2E03756C"/>
    <w:multiLevelType w:val="hybridMultilevel"/>
    <w:tmpl w:val="0E64660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6" w15:restartNumberingAfterBreak="0">
    <w:nsid w:val="2E164076"/>
    <w:multiLevelType w:val="hybridMultilevel"/>
    <w:tmpl w:val="93F82B7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7" w15:restartNumberingAfterBreak="0">
    <w:nsid w:val="2E506747"/>
    <w:multiLevelType w:val="hybridMultilevel"/>
    <w:tmpl w:val="9A6CB9E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8" w15:restartNumberingAfterBreak="0">
    <w:nsid w:val="2F0F120E"/>
    <w:multiLevelType w:val="hybridMultilevel"/>
    <w:tmpl w:val="928811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9" w15:restartNumberingAfterBreak="0">
    <w:nsid w:val="304B672F"/>
    <w:multiLevelType w:val="multilevel"/>
    <w:tmpl w:val="7B8652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0" w15:restartNumberingAfterBreak="0">
    <w:nsid w:val="308653D7"/>
    <w:multiLevelType w:val="hybridMultilevel"/>
    <w:tmpl w:val="56882BE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1" w15:restartNumberingAfterBreak="0">
    <w:nsid w:val="313A4D54"/>
    <w:multiLevelType w:val="multilevel"/>
    <w:tmpl w:val="C6FADF0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2" w15:restartNumberingAfterBreak="0">
    <w:nsid w:val="314D0427"/>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31A257E0"/>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4" w15:restartNumberingAfterBreak="0">
    <w:nsid w:val="32A11616"/>
    <w:multiLevelType w:val="hybridMultilevel"/>
    <w:tmpl w:val="E2C42CF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5" w15:restartNumberingAfterBreak="0">
    <w:nsid w:val="343800BB"/>
    <w:multiLevelType w:val="hybridMultilevel"/>
    <w:tmpl w:val="05B65C2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6" w15:restartNumberingAfterBreak="0">
    <w:nsid w:val="34624146"/>
    <w:multiLevelType w:val="hybridMultilevel"/>
    <w:tmpl w:val="444203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7" w15:restartNumberingAfterBreak="0">
    <w:nsid w:val="348873D9"/>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8" w15:restartNumberingAfterBreak="0">
    <w:nsid w:val="35FF4882"/>
    <w:multiLevelType w:val="multilevel"/>
    <w:tmpl w:val="90848BA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9" w15:restartNumberingAfterBreak="0">
    <w:nsid w:val="368F4D65"/>
    <w:multiLevelType w:val="hybridMultilevel"/>
    <w:tmpl w:val="E2961AC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0" w15:restartNumberingAfterBreak="0">
    <w:nsid w:val="36AC19DD"/>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37851D47"/>
    <w:multiLevelType w:val="hybridMultilevel"/>
    <w:tmpl w:val="A6DCD5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2" w15:restartNumberingAfterBreak="0">
    <w:nsid w:val="37BD080C"/>
    <w:multiLevelType w:val="hybridMultilevel"/>
    <w:tmpl w:val="306C0BD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3" w15:restartNumberingAfterBreak="0">
    <w:nsid w:val="37E513E0"/>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4" w15:restartNumberingAfterBreak="0">
    <w:nsid w:val="37EA4C0B"/>
    <w:multiLevelType w:val="hybridMultilevel"/>
    <w:tmpl w:val="E8E06C7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5" w15:restartNumberingAfterBreak="0">
    <w:nsid w:val="3A0D4545"/>
    <w:multiLevelType w:val="hybridMultilevel"/>
    <w:tmpl w:val="4F0E3D4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6" w15:restartNumberingAfterBreak="0">
    <w:nsid w:val="3A7B4C92"/>
    <w:multiLevelType w:val="hybridMultilevel"/>
    <w:tmpl w:val="71A4F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7" w15:restartNumberingAfterBreak="0">
    <w:nsid w:val="3A871F4F"/>
    <w:multiLevelType w:val="hybridMultilevel"/>
    <w:tmpl w:val="9F62FBB2"/>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8" w15:restartNumberingAfterBreak="0">
    <w:nsid w:val="3BAA21D1"/>
    <w:multiLevelType w:val="hybridMultilevel"/>
    <w:tmpl w:val="F74E258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9" w15:restartNumberingAfterBreak="0">
    <w:nsid w:val="3BB42182"/>
    <w:multiLevelType w:val="hybridMultilevel"/>
    <w:tmpl w:val="4430520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0" w15:restartNumberingAfterBreak="0">
    <w:nsid w:val="3C2E7E30"/>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1" w15:restartNumberingAfterBreak="0">
    <w:nsid w:val="3C606CE2"/>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2" w15:restartNumberingAfterBreak="0">
    <w:nsid w:val="3CC47E27"/>
    <w:multiLevelType w:val="hybridMultilevel"/>
    <w:tmpl w:val="DB284AF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3" w15:restartNumberingAfterBreak="0">
    <w:nsid w:val="3D4F46DE"/>
    <w:multiLevelType w:val="hybridMultilevel"/>
    <w:tmpl w:val="F3D4C704"/>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4" w15:restartNumberingAfterBreak="0">
    <w:nsid w:val="3DFC2A9E"/>
    <w:multiLevelType w:val="hybridMultilevel"/>
    <w:tmpl w:val="7214E01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5" w15:restartNumberingAfterBreak="0">
    <w:nsid w:val="3F590053"/>
    <w:multiLevelType w:val="hybridMultilevel"/>
    <w:tmpl w:val="C37A95B0"/>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6" w15:restartNumberingAfterBreak="0">
    <w:nsid w:val="3F5B41C1"/>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7" w15:restartNumberingAfterBreak="0">
    <w:nsid w:val="3F5E4C5A"/>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8" w15:restartNumberingAfterBreak="0">
    <w:nsid w:val="3F6E2E0B"/>
    <w:multiLevelType w:val="multilevel"/>
    <w:tmpl w:val="A9525D7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9" w15:restartNumberingAfterBreak="0">
    <w:nsid w:val="3FD5100B"/>
    <w:multiLevelType w:val="hybridMultilevel"/>
    <w:tmpl w:val="4274CF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0" w15:restartNumberingAfterBreak="0">
    <w:nsid w:val="413C560B"/>
    <w:multiLevelType w:val="hybridMultilevel"/>
    <w:tmpl w:val="C4DCBC6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1" w15:restartNumberingAfterBreak="0">
    <w:nsid w:val="41602EF0"/>
    <w:multiLevelType w:val="hybridMultilevel"/>
    <w:tmpl w:val="CFCAEF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2" w15:restartNumberingAfterBreak="0">
    <w:nsid w:val="41DD7548"/>
    <w:multiLevelType w:val="hybridMultilevel"/>
    <w:tmpl w:val="7CB4ACA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3" w15:restartNumberingAfterBreak="0">
    <w:nsid w:val="42627568"/>
    <w:multiLevelType w:val="hybridMultilevel"/>
    <w:tmpl w:val="D1B6BEB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4" w15:restartNumberingAfterBreak="0">
    <w:nsid w:val="42FA3762"/>
    <w:multiLevelType w:val="hybridMultilevel"/>
    <w:tmpl w:val="F8B613F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5" w15:restartNumberingAfterBreak="0">
    <w:nsid w:val="43B7190E"/>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6" w15:restartNumberingAfterBreak="0">
    <w:nsid w:val="43E44435"/>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7" w15:restartNumberingAfterBreak="0">
    <w:nsid w:val="441360D8"/>
    <w:multiLevelType w:val="hybridMultilevel"/>
    <w:tmpl w:val="F70E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8" w15:restartNumberingAfterBreak="0">
    <w:nsid w:val="44D71DB0"/>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9" w15:restartNumberingAfterBreak="0">
    <w:nsid w:val="44E83059"/>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0" w15:restartNumberingAfterBreak="0">
    <w:nsid w:val="44F125A5"/>
    <w:multiLevelType w:val="hybridMultilevel"/>
    <w:tmpl w:val="C800254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1" w15:restartNumberingAfterBreak="0">
    <w:nsid w:val="45C30667"/>
    <w:multiLevelType w:val="hybridMultilevel"/>
    <w:tmpl w:val="760E880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2" w15:restartNumberingAfterBreak="0">
    <w:nsid w:val="46196517"/>
    <w:multiLevelType w:val="hybridMultilevel"/>
    <w:tmpl w:val="72768F9A"/>
    <w:lvl w:ilvl="0" w:tplc="5CF0B94A">
      <w:numFmt w:val="bullet"/>
      <w:lvlText w:val="-"/>
      <w:lvlJc w:val="left"/>
      <w:pPr>
        <w:ind w:left="360" w:hanging="360"/>
      </w:pPr>
      <w:rPr>
        <w:rFonts w:ascii="Calibri" w:eastAsiaTheme="minorEastAsia"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3" w15:restartNumberingAfterBreak="0">
    <w:nsid w:val="46697E3D"/>
    <w:multiLevelType w:val="hybridMultilevel"/>
    <w:tmpl w:val="5964D4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4" w15:restartNumberingAfterBreak="0">
    <w:nsid w:val="47055C0B"/>
    <w:multiLevelType w:val="hybridMultilevel"/>
    <w:tmpl w:val="91E2F0A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5" w15:restartNumberingAfterBreak="0">
    <w:nsid w:val="476B17AB"/>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6" w15:restartNumberingAfterBreak="0">
    <w:nsid w:val="47EE40DB"/>
    <w:multiLevelType w:val="hybridMultilevel"/>
    <w:tmpl w:val="9234477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7" w15:restartNumberingAfterBreak="0">
    <w:nsid w:val="47F002FD"/>
    <w:multiLevelType w:val="hybridMultilevel"/>
    <w:tmpl w:val="CB18F60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8" w15:restartNumberingAfterBreak="0">
    <w:nsid w:val="495B5C48"/>
    <w:multiLevelType w:val="hybridMultilevel"/>
    <w:tmpl w:val="0F823E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9" w15:restartNumberingAfterBreak="0">
    <w:nsid w:val="4A944F81"/>
    <w:multiLevelType w:val="hybridMultilevel"/>
    <w:tmpl w:val="BA4EF0D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0" w15:restartNumberingAfterBreak="0">
    <w:nsid w:val="4BEA15A4"/>
    <w:multiLevelType w:val="hybridMultilevel"/>
    <w:tmpl w:val="AFB2BC3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1" w15:restartNumberingAfterBreak="0">
    <w:nsid w:val="4C4A666A"/>
    <w:multiLevelType w:val="hybridMultilevel"/>
    <w:tmpl w:val="7D408344"/>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2" w15:restartNumberingAfterBreak="0">
    <w:nsid w:val="4CA81C72"/>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3" w15:restartNumberingAfterBreak="0">
    <w:nsid w:val="4DF03305"/>
    <w:multiLevelType w:val="hybridMultilevel"/>
    <w:tmpl w:val="2D0462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4" w15:restartNumberingAfterBreak="0">
    <w:nsid w:val="4E5C7213"/>
    <w:multiLevelType w:val="hybridMultilevel"/>
    <w:tmpl w:val="18A847F0"/>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5" w15:restartNumberingAfterBreak="0">
    <w:nsid w:val="4E7A581E"/>
    <w:multiLevelType w:val="hybridMultilevel"/>
    <w:tmpl w:val="89B8D2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6" w15:restartNumberingAfterBreak="0">
    <w:nsid w:val="4F275C7D"/>
    <w:multiLevelType w:val="multilevel"/>
    <w:tmpl w:val="C0CE30DE"/>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7" w15:restartNumberingAfterBreak="0">
    <w:nsid w:val="4FEB2DC6"/>
    <w:multiLevelType w:val="hybridMultilevel"/>
    <w:tmpl w:val="A54838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8" w15:restartNumberingAfterBreak="0">
    <w:nsid w:val="50673F18"/>
    <w:multiLevelType w:val="hybridMultilevel"/>
    <w:tmpl w:val="9A7C2EA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9" w15:restartNumberingAfterBreak="0">
    <w:nsid w:val="50685E50"/>
    <w:multiLevelType w:val="hybridMultilevel"/>
    <w:tmpl w:val="75EA26C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0" w15:restartNumberingAfterBreak="0">
    <w:nsid w:val="50BD1A15"/>
    <w:multiLevelType w:val="hybridMultilevel"/>
    <w:tmpl w:val="803E388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1" w15:restartNumberingAfterBreak="0">
    <w:nsid w:val="516025FC"/>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2" w15:restartNumberingAfterBreak="0">
    <w:nsid w:val="51736C3D"/>
    <w:multiLevelType w:val="hybridMultilevel"/>
    <w:tmpl w:val="5694DD9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3" w15:restartNumberingAfterBreak="0">
    <w:nsid w:val="51EA42A1"/>
    <w:multiLevelType w:val="hybridMultilevel"/>
    <w:tmpl w:val="B1326A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4" w15:restartNumberingAfterBreak="0">
    <w:nsid w:val="52066E33"/>
    <w:multiLevelType w:val="hybridMultilevel"/>
    <w:tmpl w:val="F27032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5" w15:restartNumberingAfterBreak="0">
    <w:nsid w:val="530E02AD"/>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6" w15:restartNumberingAfterBreak="0">
    <w:nsid w:val="539959AA"/>
    <w:multiLevelType w:val="hybridMultilevel"/>
    <w:tmpl w:val="19A8914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7" w15:restartNumberingAfterBreak="0">
    <w:nsid w:val="53DB4EA2"/>
    <w:multiLevelType w:val="hybridMultilevel"/>
    <w:tmpl w:val="B9F68B3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8" w15:restartNumberingAfterBreak="0">
    <w:nsid w:val="54B60322"/>
    <w:multiLevelType w:val="hybridMultilevel"/>
    <w:tmpl w:val="BDB20532"/>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9" w15:restartNumberingAfterBreak="0">
    <w:nsid w:val="54B916C8"/>
    <w:multiLevelType w:val="hybridMultilevel"/>
    <w:tmpl w:val="E8BACC1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0" w15:restartNumberingAfterBreak="0">
    <w:nsid w:val="557A64E3"/>
    <w:multiLevelType w:val="hybridMultilevel"/>
    <w:tmpl w:val="2AE04EA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1" w15:restartNumberingAfterBreak="0">
    <w:nsid w:val="56931C98"/>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2" w15:restartNumberingAfterBreak="0">
    <w:nsid w:val="575C28CC"/>
    <w:multiLevelType w:val="hybridMultilevel"/>
    <w:tmpl w:val="BD4ED7A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3" w15:restartNumberingAfterBreak="0">
    <w:nsid w:val="577561C8"/>
    <w:multiLevelType w:val="multilevel"/>
    <w:tmpl w:val="A9525D7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4" w15:restartNumberingAfterBreak="0">
    <w:nsid w:val="57FE04F8"/>
    <w:multiLevelType w:val="hybridMultilevel"/>
    <w:tmpl w:val="B8F4D73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5" w15:restartNumberingAfterBreak="0">
    <w:nsid w:val="58E57EEE"/>
    <w:multiLevelType w:val="multilevel"/>
    <w:tmpl w:val="A9525D7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6" w15:restartNumberingAfterBreak="0">
    <w:nsid w:val="59165D99"/>
    <w:multiLevelType w:val="hybridMultilevel"/>
    <w:tmpl w:val="14F43B1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7" w15:restartNumberingAfterBreak="0">
    <w:nsid w:val="5A61011D"/>
    <w:multiLevelType w:val="hybridMultilevel"/>
    <w:tmpl w:val="CFB8470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8" w15:restartNumberingAfterBreak="0">
    <w:nsid w:val="5CC36A69"/>
    <w:multiLevelType w:val="hybridMultilevel"/>
    <w:tmpl w:val="2784773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9" w15:restartNumberingAfterBreak="0">
    <w:nsid w:val="5DE60BBA"/>
    <w:multiLevelType w:val="hybridMultilevel"/>
    <w:tmpl w:val="05CA62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0" w15:restartNumberingAfterBreak="0">
    <w:nsid w:val="603E66AC"/>
    <w:multiLevelType w:val="hybridMultilevel"/>
    <w:tmpl w:val="119CEA66"/>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1" w15:restartNumberingAfterBreak="0">
    <w:nsid w:val="606B4120"/>
    <w:multiLevelType w:val="multilevel"/>
    <w:tmpl w:val="C0B6B84A"/>
    <w:lvl w:ilvl="0">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2" w15:restartNumberingAfterBreak="0">
    <w:nsid w:val="61151D25"/>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3" w15:restartNumberingAfterBreak="0">
    <w:nsid w:val="61AE235D"/>
    <w:multiLevelType w:val="hybridMultilevel"/>
    <w:tmpl w:val="DBE20D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4" w15:restartNumberingAfterBreak="0">
    <w:nsid w:val="61EE209E"/>
    <w:multiLevelType w:val="hybridMultilevel"/>
    <w:tmpl w:val="EE1408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5" w15:restartNumberingAfterBreak="0">
    <w:nsid w:val="62DE334C"/>
    <w:multiLevelType w:val="hybridMultilevel"/>
    <w:tmpl w:val="4B66E42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6" w15:restartNumberingAfterBreak="0">
    <w:nsid w:val="62E53746"/>
    <w:multiLevelType w:val="hybridMultilevel"/>
    <w:tmpl w:val="7E3AD9C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7" w15:restartNumberingAfterBreak="0">
    <w:nsid w:val="6328339F"/>
    <w:multiLevelType w:val="hybridMultilevel"/>
    <w:tmpl w:val="35A69C0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8" w15:restartNumberingAfterBreak="0">
    <w:nsid w:val="63DB274D"/>
    <w:multiLevelType w:val="multilevel"/>
    <w:tmpl w:val="BC4C25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9" w15:restartNumberingAfterBreak="0">
    <w:nsid w:val="645E35A5"/>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64961BA9"/>
    <w:multiLevelType w:val="hybridMultilevel"/>
    <w:tmpl w:val="CB7606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1" w15:restartNumberingAfterBreak="0">
    <w:nsid w:val="65C572BA"/>
    <w:multiLevelType w:val="hybridMultilevel"/>
    <w:tmpl w:val="1D6E790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2" w15:restartNumberingAfterBreak="0">
    <w:nsid w:val="668E3500"/>
    <w:multiLevelType w:val="hybridMultilevel"/>
    <w:tmpl w:val="1CA6777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3" w15:restartNumberingAfterBreak="0">
    <w:nsid w:val="67A160C8"/>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4" w15:restartNumberingAfterBreak="0">
    <w:nsid w:val="67C66283"/>
    <w:multiLevelType w:val="hybridMultilevel"/>
    <w:tmpl w:val="FEA8F71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5" w15:restartNumberingAfterBreak="0">
    <w:nsid w:val="68D16183"/>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68DD2160"/>
    <w:multiLevelType w:val="hybridMultilevel"/>
    <w:tmpl w:val="34EC912E"/>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7" w15:restartNumberingAfterBreak="0">
    <w:nsid w:val="69193C03"/>
    <w:multiLevelType w:val="hybridMultilevel"/>
    <w:tmpl w:val="18942CB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8" w15:restartNumberingAfterBreak="0">
    <w:nsid w:val="69287BB4"/>
    <w:multiLevelType w:val="multilevel"/>
    <w:tmpl w:val="C0CE30DE"/>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9" w15:restartNumberingAfterBreak="0">
    <w:nsid w:val="69425D0B"/>
    <w:multiLevelType w:val="hybridMultilevel"/>
    <w:tmpl w:val="6A3026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0" w15:restartNumberingAfterBreak="0">
    <w:nsid w:val="69467C01"/>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1" w15:restartNumberingAfterBreak="0">
    <w:nsid w:val="69BA510E"/>
    <w:multiLevelType w:val="hybridMultilevel"/>
    <w:tmpl w:val="8286BA3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2" w15:restartNumberingAfterBreak="0">
    <w:nsid w:val="69DF667A"/>
    <w:multiLevelType w:val="hybridMultilevel"/>
    <w:tmpl w:val="34224706"/>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3" w15:restartNumberingAfterBreak="0">
    <w:nsid w:val="6A3E1B2F"/>
    <w:multiLevelType w:val="hybridMultilevel"/>
    <w:tmpl w:val="46EC35D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4" w15:restartNumberingAfterBreak="0">
    <w:nsid w:val="6BFE2DBB"/>
    <w:multiLevelType w:val="hybridMultilevel"/>
    <w:tmpl w:val="10DE87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5" w15:restartNumberingAfterBreak="0">
    <w:nsid w:val="6CE84F10"/>
    <w:multiLevelType w:val="hybridMultilevel"/>
    <w:tmpl w:val="9D10D94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6" w15:restartNumberingAfterBreak="0">
    <w:nsid w:val="6D830AAC"/>
    <w:multiLevelType w:val="hybridMultilevel"/>
    <w:tmpl w:val="589CF1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7" w15:restartNumberingAfterBreak="0">
    <w:nsid w:val="6E7A0106"/>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8" w15:restartNumberingAfterBreak="0">
    <w:nsid w:val="6FAD09FC"/>
    <w:multiLevelType w:val="hybridMultilevel"/>
    <w:tmpl w:val="FB1634C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9" w15:restartNumberingAfterBreak="0">
    <w:nsid w:val="6FC649AC"/>
    <w:multiLevelType w:val="hybridMultilevel"/>
    <w:tmpl w:val="FE20D45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0" w15:restartNumberingAfterBreak="0">
    <w:nsid w:val="6FCC46A9"/>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1" w15:restartNumberingAfterBreak="0">
    <w:nsid w:val="702F1B85"/>
    <w:multiLevelType w:val="hybridMultilevel"/>
    <w:tmpl w:val="E1A626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2" w15:restartNumberingAfterBreak="0">
    <w:nsid w:val="70565A50"/>
    <w:multiLevelType w:val="hybridMultilevel"/>
    <w:tmpl w:val="EDCE960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3" w15:restartNumberingAfterBreak="0">
    <w:nsid w:val="70A9656D"/>
    <w:multiLevelType w:val="hybridMultilevel"/>
    <w:tmpl w:val="C1A686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4" w15:restartNumberingAfterBreak="0">
    <w:nsid w:val="70E70CEE"/>
    <w:multiLevelType w:val="hybridMultilevel"/>
    <w:tmpl w:val="1F82019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5" w15:restartNumberingAfterBreak="0">
    <w:nsid w:val="712F6FD7"/>
    <w:multiLevelType w:val="hybridMultilevel"/>
    <w:tmpl w:val="93F82B7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6" w15:restartNumberingAfterBreak="0">
    <w:nsid w:val="71F0649E"/>
    <w:multiLevelType w:val="hybridMultilevel"/>
    <w:tmpl w:val="837231C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7" w15:restartNumberingAfterBreak="0">
    <w:nsid w:val="7228381F"/>
    <w:multiLevelType w:val="hybridMultilevel"/>
    <w:tmpl w:val="780E204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8" w15:restartNumberingAfterBreak="0">
    <w:nsid w:val="724E5FCF"/>
    <w:multiLevelType w:val="hybridMultilevel"/>
    <w:tmpl w:val="A38CE1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9" w15:restartNumberingAfterBreak="0">
    <w:nsid w:val="74152013"/>
    <w:multiLevelType w:val="hybridMultilevel"/>
    <w:tmpl w:val="41328D8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0" w15:restartNumberingAfterBreak="0">
    <w:nsid w:val="74361778"/>
    <w:multiLevelType w:val="hybridMultilevel"/>
    <w:tmpl w:val="0250F70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1" w15:restartNumberingAfterBreak="0">
    <w:nsid w:val="7595231E"/>
    <w:multiLevelType w:val="hybridMultilevel"/>
    <w:tmpl w:val="E40C54B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2" w15:restartNumberingAfterBreak="0">
    <w:nsid w:val="761606BD"/>
    <w:multiLevelType w:val="hybridMultilevel"/>
    <w:tmpl w:val="437A0CD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3" w15:restartNumberingAfterBreak="0">
    <w:nsid w:val="76556AE2"/>
    <w:multiLevelType w:val="hybridMultilevel"/>
    <w:tmpl w:val="49DE4DA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4" w15:restartNumberingAfterBreak="0">
    <w:nsid w:val="76612A84"/>
    <w:multiLevelType w:val="hybridMultilevel"/>
    <w:tmpl w:val="74AC886C"/>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5" w15:restartNumberingAfterBreak="0">
    <w:nsid w:val="76707038"/>
    <w:multiLevelType w:val="multilevel"/>
    <w:tmpl w:val="075E06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6" w15:restartNumberingAfterBreak="0">
    <w:nsid w:val="76795C17"/>
    <w:multiLevelType w:val="hybridMultilevel"/>
    <w:tmpl w:val="4386DA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7" w15:restartNumberingAfterBreak="0">
    <w:nsid w:val="76A31F64"/>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8" w15:restartNumberingAfterBreak="0">
    <w:nsid w:val="773D3AFB"/>
    <w:multiLevelType w:val="hybridMultilevel"/>
    <w:tmpl w:val="F3AE160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9" w15:restartNumberingAfterBreak="0">
    <w:nsid w:val="775A18DE"/>
    <w:multiLevelType w:val="hybridMultilevel"/>
    <w:tmpl w:val="5272442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0" w15:restartNumberingAfterBreak="0">
    <w:nsid w:val="77C75294"/>
    <w:multiLevelType w:val="hybridMultilevel"/>
    <w:tmpl w:val="A10A9C4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1" w15:restartNumberingAfterBreak="0">
    <w:nsid w:val="78C44A2C"/>
    <w:multiLevelType w:val="hybridMultilevel"/>
    <w:tmpl w:val="927043A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2" w15:restartNumberingAfterBreak="0">
    <w:nsid w:val="78D41D41"/>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3" w15:restartNumberingAfterBreak="0">
    <w:nsid w:val="793832E7"/>
    <w:multiLevelType w:val="hybridMultilevel"/>
    <w:tmpl w:val="EE920C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4" w15:restartNumberingAfterBreak="0">
    <w:nsid w:val="79A46152"/>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5" w15:restartNumberingAfterBreak="0">
    <w:nsid w:val="79C00AAF"/>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6" w15:restartNumberingAfterBreak="0">
    <w:nsid w:val="7A7C3A24"/>
    <w:multiLevelType w:val="hybridMultilevel"/>
    <w:tmpl w:val="84CE49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7" w15:restartNumberingAfterBreak="0">
    <w:nsid w:val="7A822FC3"/>
    <w:multiLevelType w:val="hybridMultilevel"/>
    <w:tmpl w:val="F17006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8" w15:restartNumberingAfterBreak="0">
    <w:nsid w:val="7AA27E59"/>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9" w15:restartNumberingAfterBreak="0">
    <w:nsid w:val="7B554F9E"/>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0" w15:restartNumberingAfterBreak="0">
    <w:nsid w:val="7BF11FA9"/>
    <w:multiLevelType w:val="hybridMultilevel"/>
    <w:tmpl w:val="B1A469BE"/>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1" w15:restartNumberingAfterBreak="0">
    <w:nsid w:val="7D5A430A"/>
    <w:multiLevelType w:val="hybridMultilevel"/>
    <w:tmpl w:val="49F836A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2" w15:restartNumberingAfterBreak="0">
    <w:nsid w:val="7D6B36D8"/>
    <w:multiLevelType w:val="hybridMultilevel"/>
    <w:tmpl w:val="9288F7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3" w15:restartNumberingAfterBreak="0">
    <w:nsid w:val="7DCB27A4"/>
    <w:multiLevelType w:val="hybridMultilevel"/>
    <w:tmpl w:val="1D1C3256"/>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4" w15:restartNumberingAfterBreak="0">
    <w:nsid w:val="7DE04963"/>
    <w:multiLevelType w:val="hybridMultilevel"/>
    <w:tmpl w:val="47A02A4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5" w15:restartNumberingAfterBreak="0">
    <w:nsid w:val="7DF0458E"/>
    <w:multiLevelType w:val="hybridMultilevel"/>
    <w:tmpl w:val="4044E43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6" w15:restartNumberingAfterBreak="0">
    <w:nsid w:val="7DFD166F"/>
    <w:multiLevelType w:val="hybridMultilevel"/>
    <w:tmpl w:val="99C839B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7" w15:restartNumberingAfterBreak="0">
    <w:nsid w:val="7F3A31D2"/>
    <w:multiLevelType w:val="multilevel"/>
    <w:tmpl w:val="075E06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8" w15:restartNumberingAfterBreak="0">
    <w:nsid w:val="7FD60557"/>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153"/>
  </w:num>
  <w:num w:numId="3">
    <w:abstractNumId w:val="184"/>
  </w:num>
  <w:num w:numId="4">
    <w:abstractNumId w:val="54"/>
  </w:num>
  <w:num w:numId="5">
    <w:abstractNumId w:val="181"/>
  </w:num>
  <w:num w:numId="6">
    <w:abstractNumId w:val="109"/>
  </w:num>
  <w:num w:numId="7">
    <w:abstractNumId w:val="70"/>
  </w:num>
  <w:num w:numId="8">
    <w:abstractNumId w:val="83"/>
  </w:num>
  <w:num w:numId="9">
    <w:abstractNumId w:val="132"/>
  </w:num>
  <w:num w:numId="10">
    <w:abstractNumId w:val="92"/>
  </w:num>
  <w:num w:numId="11">
    <w:abstractNumId w:val="61"/>
  </w:num>
  <w:num w:numId="12">
    <w:abstractNumId w:val="106"/>
  </w:num>
  <w:num w:numId="13">
    <w:abstractNumId w:val="125"/>
  </w:num>
  <w:num w:numId="14">
    <w:abstractNumId w:val="217"/>
  </w:num>
  <w:num w:numId="15">
    <w:abstractNumId w:val="142"/>
  </w:num>
  <w:num w:numId="16">
    <w:abstractNumId w:val="213"/>
  </w:num>
  <w:num w:numId="17">
    <w:abstractNumId w:val="13"/>
  </w:num>
  <w:num w:numId="18">
    <w:abstractNumId w:val="205"/>
  </w:num>
  <w:num w:numId="19">
    <w:abstractNumId w:val="44"/>
  </w:num>
  <w:num w:numId="20">
    <w:abstractNumId w:val="162"/>
  </w:num>
  <w:num w:numId="21">
    <w:abstractNumId w:val="159"/>
  </w:num>
  <w:num w:numId="22">
    <w:abstractNumId w:val="191"/>
  </w:num>
  <w:num w:numId="23">
    <w:abstractNumId w:val="82"/>
  </w:num>
  <w:num w:numId="24">
    <w:abstractNumId w:val="168"/>
  </w:num>
  <w:num w:numId="25">
    <w:abstractNumId w:val="42"/>
  </w:num>
  <w:num w:numId="26">
    <w:abstractNumId w:val="2"/>
  </w:num>
  <w:num w:numId="27">
    <w:abstractNumId w:val="3"/>
  </w:num>
  <w:num w:numId="28">
    <w:abstractNumId w:val="187"/>
  </w:num>
  <w:num w:numId="29">
    <w:abstractNumId w:val="220"/>
  </w:num>
  <w:num w:numId="30">
    <w:abstractNumId w:val="4"/>
  </w:num>
  <w:num w:numId="31">
    <w:abstractNumId w:val="38"/>
  </w:num>
  <w:num w:numId="32">
    <w:abstractNumId w:val="77"/>
  </w:num>
  <w:num w:numId="33">
    <w:abstractNumId w:val="88"/>
  </w:num>
  <w:num w:numId="34">
    <w:abstractNumId w:val="151"/>
  </w:num>
  <w:num w:numId="35">
    <w:abstractNumId w:val="203"/>
  </w:num>
  <w:num w:numId="36">
    <w:abstractNumId w:val="158"/>
  </w:num>
  <w:num w:numId="37">
    <w:abstractNumId w:val="32"/>
  </w:num>
  <w:num w:numId="38">
    <w:abstractNumId w:val="204"/>
  </w:num>
  <w:num w:numId="39">
    <w:abstractNumId w:val="97"/>
  </w:num>
  <w:num w:numId="40">
    <w:abstractNumId w:val="95"/>
  </w:num>
  <w:num w:numId="41">
    <w:abstractNumId w:val="242"/>
  </w:num>
  <w:num w:numId="42">
    <w:abstractNumId w:val="114"/>
  </w:num>
  <w:num w:numId="43">
    <w:abstractNumId w:val="7"/>
  </w:num>
  <w:num w:numId="44">
    <w:abstractNumId w:val="180"/>
  </w:num>
  <w:num w:numId="45">
    <w:abstractNumId w:val="53"/>
  </w:num>
  <w:num w:numId="46">
    <w:abstractNumId w:val="21"/>
  </w:num>
  <w:num w:numId="47">
    <w:abstractNumId w:val="150"/>
  </w:num>
  <w:num w:numId="48">
    <w:abstractNumId w:val="177"/>
  </w:num>
  <w:num w:numId="49">
    <w:abstractNumId w:val="1"/>
  </w:num>
  <w:num w:numId="50">
    <w:abstractNumId w:val="41"/>
  </w:num>
  <w:num w:numId="51">
    <w:abstractNumId w:val="201"/>
  </w:num>
  <w:num w:numId="52">
    <w:abstractNumId w:val="167"/>
  </w:num>
  <w:num w:numId="53">
    <w:abstractNumId w:val="231"/>
  </w:num>
  <w:num w:numId="54">
    <w:abstractNumId w:val="129"/>
  </w:num>
  <w:num w:numId="55">
    <w:abstractNumId w:val="45"/>
  </w:num>
  <w:num w:numId="56">
    <w:abstractNumId w:val="147"/>
  </w:num>
  <w:num w:numId="57">
    <w:abstractNumId w:val="228"/>
  </w:num>
  <w:num w:numId="58">
    <w:abstractNumId w:val="78"/>
  </w:num>
  <w:num w:numId="59">
    <w:abstractNumId w:val="79"/>
  </w:num>
  <w:num w:numId="60">
    <w:abstractNumId w:val="172"/>
  </w:num>
  <w:num w:numId="61">
    <w:abstractNumId w:val="46"/>
  </w:num>
  <w:num w:numId="62">
    <w:abstractNumId w:val="166"/>
  </w:num>
  <w:num w:numId="63">
    <w:abstractNumId w:val="124"/>
  </w:num>
  <w:num w:numId="64">
    <w:abstractNumId w:val="194"/>
  </w:num>
  <w:num w:numId="65">
    <w:abstractNumId w:val="0"/>
  </w:num>
  <w:num w:numId="66">
    <w:abstractNumId w:val="188"/>
  </w:num>
  <w:num w:numId="67">
    <w:abstractNumId w:val="50"/>
  </w:num>
  <w:num w:numId="68">
    <w:abstractNumId w:val="47"/>
  </w:num>
  <w:num w:numId="69">
    <w:abstractNumId w:val="207"/>
  </w:num>
  <w:num w:numId="70">
    <w:abstractNumId w:val="96"/>
  </w:num>
  <w:num w:numId="71">
    <w:abstractNumId w:val="211"/>
  </w:num>
  <w:num w:numId="72">
    <w:abstractNumId w:val="93"/>
  </w:num>
  <w:num w:numId="73">
    <w:abstractNumId w:val="51"/>
  </w:num>
  <w:num w:numId="74">
    <w:abstractNumId w:val="19"/>
  </w:num>
  <w:num w:numId="75">
    <w:abstractNumId w:val="34"/>
  </w:num>
  <w:num w:numId="76">
    <w:abstractNumId w:val="118"/>
  </w:num>
  <w:num w:numId="77">
    <w:abstractNumId w:val="212"/>
  </w:num>
  <w:num w:numId="78">
    <w:abstractNumId w:val="160"/>
  </w:num>
  <w:num w:numId="79">
    <w:abstractNumId w:val="170"/>
  </w:num>
  <w:num w:numId="80">
    <w:abstractNumId w:val="104"/>
  </w:num>
  <w:num w:numId="81">
    <w:abstractNumId w:val="146"/>
  </w:num>
  <w:num w:numId="82">
    <w:abstractNumId w:val="22"/>
  </w:num>
  <w:num w:numId="83">
    <w:abstractNumId w:val="122"/>
  </w:num>
  <w:num w:numId="84">
    <w:abstractNumId w:val="221"/>
  </w:num>
  <w:num w:numId="85">
    <w:abstractNumId w:val="140"/>
  </w:num>
  <w:num w:numId="86">
    <w:abstractNumId w:val="100"/>
  </w:num>
  <w:num w:numId="87">
    <w:abstractNumId w:val="40"/>
  </w:num>
  <w:num w:numId="88">
    <w:abstractNumId w:val="233"/>
  </w:num>
  <w:num w:numId="89">
    <w:abstractNumId w:val="245"/>
  </w:num>
  <w:num w:numId="90">
    <w:abstractNumId w:val="223"/>
  </w:num>
  <w:num w:numId="91">
    <w:abstractNumId w:val="206"/>
  </w:num>
  <w:num w:numId="92">
    <w:abstractNumId w:val="65"/>
  </w:num>
  <w:num w:numId="93">
    <w:abstractNumId w:val="67"/>
  </w:num>
  <w:num w:numId="94">
    <w:abstractNumId w:val="58"/>
  </w:num>
  <w:num w:numId="95">
    <w:abstractNumId w:val="115"/>
  </w:num>
  <w:num w:numId="96">
    <w:abstractNumId w:val="208"/>
  </w:num>
  <w:num w:numId="97">
    <w:abstractNumId w:val="222"/>
  </w:num>
  <w:num w:numId="98">
    <w:abstractNumId w:val="31"/>
  </w:num>
  <w:num w:numId="99">
    <w:abstractNumId w:val="35"/>
  </w:num>
  <w:num w:numId="100">
    <w:abstractNumId w:val="101"/>
  </w:num>
  <w:num w:numId="101">
    <w:abstractNumId w:val="210"/>
  </w:num>
  <w:num w:numId="102">
    <w:abstractNumId w:val="37"/>
  </w:num>
  <w:num w:numId="103">
    <w:abstractNumId w:val="26"/>
  </w:num>
  <w:num w:numId="104">
    <w:abstractNumId w:val="227"/>
  </w:num>
  <w:num w:numId="105">
    <w:abstractNumId w:val="72"/>
  </w:num>
  <w:num w:numId="106">
    <w:abstractNumId w:val="193"/>
  </w:num>
  <w:num w:numId="107">
    <w:abstractNumId w:val="240"/>
  </w:num>
  <w:num w:numId="108">
    <w:abstractNumId w:val="192"/>
  </w:num>
  <w:num w:numId="109">
    <w:abstractNumId w:val="130"/>
  </w:num>
  <w:num w:numId="110">
    <w:abstractNumId w:val="36"/>
  </w:num>
  <w:num w:numId="111">
    <w:abstractNumId w:val="85"/>
  </w:num>
  <w:num w:numId="112">
    <w:abstractNumId w:val="89"/>
  </w:num>
  <w:num w:numId="113">
    <w:abstractNumId w:val="105"/>
  </w:num>
  <w:num w:numId="114">
    <w:abstractNumId w:val="113"/>
  </w:num>
  <w:num w:numId="115">
    <w:abstractNumId w:val="232"/>
  </w:num>
  <w:num w:numId="116">
    <w:abstractNumId w:val="236"/>
  </w:num>
  <w:num w:numId="117">
    <w:abstractNumId w:val="102"/>
  </w:num>
  <w:num w:numId="118">
    <w:abstractNumId w:val="218"/>
  </w:num>
  <w:num w:numId="119">
    <w:abstractNumId w:val="136"/>
  </w:num>
  <w:num w:numId="120">
    <w:abstractNumId w:val="81"/>
  </w:num>
  <w:num w:numId="121">
    <w:abstractNumId w:val="131"/>
  </w:num>
  <w:num w:numId="122">
    <w:abstractNumId w:val="56"/>
  </w:num>
  <w:num w:numId="123">
    <w:abstractNumId w:val="14"/>
  </w:num>
  <w:num w:numId="124">
    <w:abstractNumId w:val="73"/>
  </w:num>
  <w:num w:numId="125">
    <w:abstractNumId w:val="15"/>
  </w:num>
  <w:num w:numId="126">
    <w:abstractNumId w:val="63"/>
  </w:num>
  <w:num w:numId="127">
    <w:abstractNumId w:val="139"/>
  </w:num>
  <w:num w:numId="128">
    <w:abstractNumId w:val="127"/>
  </w:num>
  <w:num w:numId="129">
    <w:abstractNumId w:val="171"/>
  </w:num>
  <w:num w:numId="130">
    <w:abstractNumId w:val="17"/>
  </w:num>
  <w:num w:numId="131">
    <w:abstractNumId w:val="137"/>
  </w:num>
  <w:num w:numId="132">
    <w:abstractNumId w:val="198"/>
  </w:num>
  <w:num w:numId="133">
    <w:abstractNumId w:val="10"/>
  </w:num>
  <w:num w:numId="134">
    <w:abstractNumId w:val="6"/>
  </w:num>
  <w:num w:numId="135">
    <w:abstractNumId w:val="39"/>
  </w:num>
  <w:num w:numId="136">
    <w:abstractNumId w:val="24"/>
  </w:num>
  <w:num w:numId="137">
    <w:abstractNumId w:val="20"/>
  </w:num>
  <w:num w:numId="138">
    <w:abstractNumId w:val="235"/>
  </w:num>
  <w:num w:numId="139">
    <w:abstractNumId w:val="69"/>
  </w:num>
  <w:num w:numId="140">
    <w:abstractNumId w:val="156"/>
  </w:num>
  <w:num w:numId="141">
    <w:abstractNumId w:val="234"/>
  </w:num>
  <w:num w:numId="142">
    <w:abstractNumId w:val="18"/>
  </w:num>
  <w:num w:numId="143">
    <w:abstractNumId w:val="75"/>
  </w:num>
  <w:num w:numId="144">
    <w:abstractNumId w:val="174"/>
  </w:num>
  <w:num w:numId="145">
    <w:abstractNumId w:val="189"/>
  </w:num>
  <w:num w:numId="146">
    <w:abstractNumId w:val="33"/>
  </w:num>
  <w:num w:numId="147">
    <w:abstractNumId w:val="12"/>
  </w:num>
  <w:num w:numId="148">
    <w:abstractNumId w:val="195"/>
  </w:num>
  <w:num w:numId="149">
    <w:abstractNumId w:val="226"/>
  </w:num>
  <w:num w:numId="150">
    <w:abstractNumId w:val="152"/>
  </w:num>
  <w:num w:numId="151">
    <w:abstractNumId w:val="120"/>
  </w:num>
  <w:num w:numId="152">
    <w:abstractNumId w:val="52"/>
  </w:num>
  <w:num w:numId="153">
    <w:abstractNumId w:val="29"/>
  </w:num>
  <w:num w:numId="154">
    <w:abstractNumId w:val="164"/>
  </w:num>
  <w:num w:numId="155">
    <w:abstractNumId w:val="60"/>
  </w:num>
  <w:num w:numId="156">
    <w:abstractNumId w:val="209"/>
  </w:num>
  <w:num w:numId="157">
    <w:abstractNumId w:val="155"/>
  </w:num>
  <w:num w:numId="158">
    <w:abstractNumId w:val="94"/>
  </w:num>
  <w:num w:numId="159">
    <w:abstractNumId w:val="175"/>
  </w:num>
  <w:num w:numId="160">
    <w:abstractNumId w:val="224"/>
  </w:num>
  <w:num w:numId="161">
    <w:abstractNumId w:val="202"/>
  </w:num>
  <w:num w:numId="162">
    <w:abstractNumId w:val="91"/>
  </w:num>
  <w:num w:numId="163">
    <w:abstractNumId w:val="157"/>
  </w:num>
  <w:num w:numId="164">
    <w:abstractNumId w:val="244"/>
  </w:num>
  <w:num w:numId="165">
    <w:abstractNumId w:val="163"/>
  </w:num>
  <w:num w:numId="166">
    <w:abstractNumId w:val="199"/>
  </w:num>
  <w:num w:numId="167">
    <w:abstractNumId w:val="30"/>
  </w:num>
  <w:num w:numId="168">
    <w:abstractNumId w:val="59"/>
  </w:num>
  <w:num w:numId="169">
    <w:abstractNumId w:val="128"/>
  </w:num>
  <w:num w:numId="170">
    <w:abstractNumId w:val="173"/>
  </w:num>
  <w:num w:numId="171">
    <w:abstractNumId w:val="237"/>
  </w:num>
  <w:num w:numId="172">
    <w:abstractNumId w:val="219"/>
  </w:num>
  <w:num w:numId="173">
    <w:abstractNumId w:val="111"/>
  </w:num>
  <w:num w:numId="174">
    <w:abstractNumId w:val="107"/>
  </w:num>
  <w:num w:numId="175">
    <w:abstractNumId w:val="43"/>
  </w:num>
  <w:num w:numId="176">
    <w:abstractNumId w:val="126"/>
  </w:num>
  <w:num w:numId="177">
    <w:abstractNumId w:val="229"/>
  </w:num>
  <w:num w:numId="178">
    <w:abstractNumId w:val="27"/>
  </w:num>
  <w:num w:numId="179">
    <w:abstractNumId w:val="16"/>
  </w:num>
  <w:num w:numId="180">
    <w:abstractNumId w:val="185"/>
  </w:num>
  <w:num w:numId="181">
    <w:abstractNumId w:val="9"/>
  </w:num>
  <w:num w:numId="182">
    <w:abstractNumId w:val="49"/>
  </w:num>
  <w:num w:numId="183">
    <w:abstractNumId w:val="119"/>
  </w:num>
  <w:num w:numId="184">
    <w:abstractNumId w:val="66"/>
  </w:num>
  <w:num w:numId="185">
    <w:abstractNumId w:val="145"/>
  </w:num>
  <w:num w:numId="186">
    <w:abstractNumId w:val="57"/>
  </w:num>
  <w:num w:numId="187">
    <w:abstractNumId w:val="103"/>
  </w:num>
  <w:num w:numId="188">
    <w:abstractNumId w:val="138"/>
  </w:num>
  <w:num w:numId="189">
    <w:abstractNumId w:val="23"/>
  </w:num>
  <w:num w:numId="190">
    <w:abstractNumId w:val="71"/>
  </w:num>
  <w:num w:numId="191">
    <w:abstractNumId w:val="141"/>
  </w:num>
  <w:num w:numId="192">
    <w:abstractNumId w:val="197"/>
  </w:num>
  <w:num w:numId="193">
    <w:abstractNumId w:val="200"/>
  </w:num>
  <w:num w:numId="194">
    <w:abstractNumId w:val="186"/>
  </w:num>
  <w:num w:numId="195">
    <w:abstractNumId w:val="176"/>
  </w:num>
  <w:num w:numId="196">
    <w:abstractNumId w:val="178"/>
  </w:num>
  <w:num w:numId="197">
    <w:abstractNumId w:val="238"/>
  </w:num>
  <w:num w:numId="198">
    <w:abstractNumId w:val="165"/>
  </w:num>
  <w:num w:numId="199">
    <w:abstractNumId w:val="148"/>
  </w:num>
  <w:num w:numId="200">
    <w:abstractNumId w:val="90"/>
  </w:num>
  <w:num w:numId="201">
    <w:abstractNumId w:val="248"/>
  </w:num>
  <w:num w:numId="202">
    <w:abstractNumId w:val="215"/>
  </w:num>
  <w:num w:numId="203">
    <w:abstractNumId w:val="8"/>
  </w:num>
  <w:num w:numId="204">
    <w:abstractNumId w:val="243"/>
  </w:num>
  <w:num w:numId="205">
    <w:abstractNumId w:val="247"/>
  </w:num>
  <w:num w:numId="206">
    <w:abstractNumId w:val="225"/>
  </w:num>
  <w:num w:numId="207">
    <w:abstractNumId w:val="135"/>
  </w:num>
  <w:num w:numId="208">
    <w:abstractNumId w:val="121"/>
  </w:num>
  <w:num w:numId="209">
    <w:abstractNumId w:val="62"/>
  </w:num>
  <w:num w:numId="210">
    <w:abstractNumId w:val="179"/>
  </w:num>
  <w:num w:numId="211">
    <w:abstractNumId w:val="182"/>
  </w:num>
  <w:num w:numId="212">
    <w:abstractNumId w:val="108"/>
  </w:num>
  <w:num w:numId="213">
    <w:abstractNumId w:val="161"/>
  </w:num>
  <w:num w:numId="214">
    <w:abstractNumId w:val="246"/>
  </w:num>
  <w:num w:numId="215">
    <w:abstractNumId w:val="169"/>
  </w:num>
  <w:num w:numId="216">
    <w:abstractNumId w:val="230"/>
  </w:num>
  <w:num w:numId="217">
    <w:abstractNumId w:val="216"/>
  </w:num>
  <w:num w:numId="218">
    <w:abstractNumId w:val="134"/>
  </w:num>
  <w:num w:numId="219">
    <w:abstractNumId w:val="25"/>
  </w:num>
  <w:num w:numId="220">
    <w:abstractNumId w:val="214"/>
  </w:num>
  <w:num w:numId="221">
    <w:abstractNumId w:val="143"/>
  </w:num>
  <w:num w:numId="222">
    <w:abstractNumId w:val="28"/>
  </w:num>
  <w:num w:numId="223">
    <w:abstractNumId w:val="133"/>
  </w:num>
  <w:num w:numId="224">
    <w:abstractNumId w:val="190"/>
  </w:num>
  <w:num w:numId="225">
    <w:abstractNumId w:val="98"/>
  </w:num>
  <w:num w:numId="226">
    <w:abstractNumId w:val="76"/>
  </w:num>
  <w:num w:numId="227">
    <w:abstractNumId w:val="116"/>
  </w:num>
  <w:num w:numId="228">
    <w:abstractNumId w:val="183"/>
  </w:num>
  <w:num w:numId="229">
    <w:abstractNumId w:val="84"/>
  </w:num>
  <w:num w:numId="230">
    <w:abstractNumId w:val="99"/>
  </w:num>
  <w:num w:numId="231">
    <w:abstractNumId w:val="48"/>
  </w:num>
  <w:num w:numId="232">
    <w:abstractNumId w:val="80"/>
  </w:num>
  <w:num w:numId="233">
    <w:abstractNumId w:val="55"/>
  </w:num>
  <w:num w:numId="234">
    <w:abstractNumId w:val="196"/>
  </w:num>
  <w:num w:numId="235">
    <w:abstractNumId w:val="123"/>
  </w:num>
  <w:num w:numId="236">
    <w:abstractNumId w:val="154"/>
  </w:num>
  <w:num w:numId="237">
    <w:abstractNumId w:val="87"/>
  </w:num>
  <w:num w:numId="238">
    <w:abstractNumId w:val="112"/>
  </w:num>
  <w:num w:numId="239">
    <w:abstractNumId w:val="149"/>
  </w:num>
  <w:num w:numId="240">
    <w:abstractNumId w:val="64"/>
  </w:num>
  <w:num w:numId="241">
    <w:abstractNumId w:val="11"/>
  </w:num>
  <w:num w:numId="242">
    <w:abstractNumId w:val="117"/>
  </w:num>
  <w:num w:numId="243">
    <w:abstractNumId w:val="74"/>
  </w:num>
  <w:num w:numId="244">
    <w:abstractNumId w:val="68"/>
  </w:num>
  <w:num w:numId="245">
    <w:abstractNumId w:val="144"/>
  </w:num>
  <w:num w:numId="246">
    <w:abstractNumId w:val="241"/>
  </w:num>
  <w:num w:numId="247">
    <w:abstractNumId w:val="86"/>
  </w:num>
  <w:num w:numId="248">
    <w:abstractNumId w:val="110"/>
  </w:num>
  <w:num w:numId="249">
    <w:abstractNumId w:val="239"/>
  </w:num>
  <w:numIdMacAtCleanup w:val="2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sl-SI" w:vendorID="11" w:dllVersion="512" w:checkStyle="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0NbQwByJLIyUdpeDU4uLM/DyQAjOLWgBTzrerLQAAAA=="/>
  </w:docVars>
  <w:rsids>
    <w:rsidRoot w:val="007E025E"/>
    <w:rsid w:val="000013B4"/>
    <w:rsid w:val="0000198A"/>
    <w:rsid w:val="00002570"/>
    <w:rsid w:val="00002B27"/>
    <w:rsid w:val="00003437"/>
    <w:rsid w:val="00004D3D"/>
    <w:rsid w:val="000061D4"/>
    <w:rsid w:val="00011B79"/>
    <w:rsid w:val="00012D8A"/>
    <w:rsid w:val="000130B2"/>
    <w:rsid w:val="0001319E"/>
    <w:rsid w:val="00015845"/>
    <w:rsid w:val="00015918"/>
    <w:rsid w:val="000159F9"/>
    <w:rsid w:val="00015C60"/>
    <w:rsid w:val="0001697B"/>
    <w:rsid w:val="00017006"/>
    <w:rsid w:val="000171FE"/>
    <w:rsid w:val="00020E39"/>
    <w:rsid w:val="00020E48"/>
    <w:rsid w:val="00020EEC"/>
    <w:rsid w:val="000217D0"/>
    <w:rsid w:val="00021FEF"/>
    <w:rsid w:val="00022038"/>
    <w:rsid w:val="00023D70"/>
    <w:rsid w:val="00024F11"/>
    <w:rsid w:val="00025BAE"/>
    <w:rsid w:val="000265AB"/>
    <w:rsid w:val="00030DF9"/>
    <w:rsid w:val="0003441E"/>
    <w:rsid w:val="00036055"/>
    <w:rsid w:val="00036116"/>
    <w:rsid w:val="00036C58"/>
    <w:rsid w:val="00042FDE"/>
    <w:rsid w:val="000438B5"/>
    <w:rsid w:val="000509DD"/>
    <w:rsid w:val="00050ED0"/>
    <w:rsid w:val="00051F55"/>
    <w:rsid w:val="00053CE3"/>
    <w:rsid w:val="00053D7D"/>
    <w:rsid w:val="00053EEB"/>
    <w:rsid w:val="00054909"/>
    <w:rsid w:val="000576F5"/>
    <w:rsid w:val="000645E1"/>
    <w:rsid w:val="0006603E"/>
    <w:rsid w:val="00066C5E"/>
    <w:rsid w:val="00067062"/>
    <w:rsid w:val="0006787F"/>
    <w:rsid w:val="000711BE"/>
    <w:rsid w:val="000729D1"/>
    <w:rsid w:val="00073737"/>
    <w:rsid w:val="00075713"/>
    <w:rsid w:val="000769C0"/>
    <w:rsid w:val="00076ED8"/>
    <w:rsid w:val="00081315"/>
    <w:rsid w:val="000829C3"/>
    <w:rsid w:val="00083E67"/>
    <w:rsid w:val="0008554C"/>
    <w:rsid w:val="00085751"/>
    <w:rsid w:val="00086BD2"/>
    <w:rsid w:val="0008709F"/>
    <w:rsid w:val="00091315"/>
    <w:rsid w:val="00091BFE"/>
    <w:rsid w:val="00095727"/>
    <w:rsid w:val="000962B2"/>
    <w:rsid w:val="000969CB"/>
    <w:rsid w:val="000A222B"/>
    <w:rsid w:val="000A2C8F"/>
    <w:rsid w:val="000A33DD"/>
    <w:rsid w:val="000A376B"/>
    <w:rsid w:val="000A5384"/>
    <w:rsid w:val="000A791B"/>
    <w:rsid w:val="000B0398"/>
    <w:rsid w:val="000B1073"/>
    <w:rsid w:val="000B19C7"/>
    <w:rsid w:val="000B2FB0"/>
    <w:rsid w:val="000B2FBC"/>
    <w:rsid w:val="000B358F"/>
    <w:rsid w:val="000B4D02"/>
    <w:rsid w:val="000B59F7"/>
    <w:rsid w:val="000B6E46"/>
    <w:rsid w:val="000B729B"/>
    <w:rsid w:val="000B7A74"/>
    <w:rsid w:val="000B7CAF"/>
    <w:rsid w:val="000C0D65"/>
    <w:rsid w:val="000C10F5"/>
    <w:rsid w:val="000C2D0C"/>
    <w:rsid w:val="000C30C2"/>
    <w:rsid w:val="000C54BE"/>
    <w:rsid w:val="000C5FAE"/>
    <w:rsid w:val="000C73E0"/>
    <w:rsid w:val="000D3E6B"/>
    <w:rsid w:val="000D591E"/>
    <w:rsid w:val="000D685B"/>
    <w:rsid w:val="000D6F3B"/>
    <w:rsid w:val="000D75E9"/>
    <w:rsid w:val="000E1307"/>
    <w:rsid w:val="000E5A49"/>
    <w:rsid w:val="000E6B2A"/>
    <w:rsid w:val="000F1C7D"/>
    <w:rsid w:val="000F3D7A"/>
    <w:rsid w:val="000F40C1"/>
    <w:rsid w:val="000F7ACB"/>
    <w:rsid w:val="00104185"/>
    <w:rsid w:val="0010539E"/>
    <w:rsid w:val="00106DE7"/>
    <w:rsid w:val="00107FA1"/>
    <w:rsid w:val="00110A4E"/>
    <w:rsid w:val="001123BD"/>
    <w:rsid w:val="00116BC7"/>
    <w:rsid w:val="00117695"/>
    <w:rsid w:val="00120BFD"/>
    <w:rsid w:val="0012183A"/>
    <w:rsid w:val="00121919"/>
    <w:rsid w:val="0012462C"/>
    <w:rsid w:val="00126C31"/>
    <w:rsid w:val="00127A8F"/>
    <w:rsid w:val="00131202"/>
    <w:rsid w:val="00133012"/>
    <w:rsid w:val="00133484"/>
    <w:rsid w:val="00134A16"/>
    <w:rsid w:val="00135E5B"/>
    <w:rsid w:val="00142AD4"/>
    <w:rsid w:val="00142C9F"/>
    <w:rsid w:val="00142FED"/>
    <w:rsid w:val="00143003"/>
    <w:rsid w:val="0014367C"/>
    <w:rsid w:val="001456A2"/>
    <w:rsid w:val="00146215"/>
    <w:rsid w:val="00146CB5"/>
    <w:rsid w:val="001476EF"/>
    <w:rsid w:val="00147F79"/>
    <w:rsid w:val="00150064"/>
    <w:rsid w:val="001636D4"/>
    <w:rsid w:val="001663BB"/>
    <w:rsid w:val="001664C3"/>
    <w:rsid w:val="0017085D"/>
    <w:rsid w:val="00171F52"/>
    <w:rsid w:val="00171FE8"/>
    <w:rsid w:val="00173301"/>
    <w:rsid w:val="00175A24"/>
    <w:rsid w:val="001774EE"/>
    <w:rsid w:val="001827FE"/>
    <w:rsid w:val="00183204"/>
    <w:rsid w:val="00185D0E"/>
    <w:rsid w:val="00187D59"/>
    <w:rsid w:val="00191D8F"/>
    <w:rsid w:val="0019552E"/>
    <w:rsid w:val="0019758E"/>
    <w:rsid w:val="00197E0D"/>
    <w:rsid w:val="001A083B"/>
    <w:rsid w:val="001A093E"/>
    <w:rsid w:val="001A319C"/>
    <w:rsid w:val="001A441C"/>
    <w:rsid w:val="001A4A3A"/>
    <w:rsid w:val="001A62AB"/>
    <w:rsid w:val="001A6391"/>
    <w:rsid w:val="001B03D6"/>
    <w:rsid w:val="001B2A6E"/>
    <w:rsid w:val="001B3D0C"/>
    <w:rsid w:val="001B5BE9"/>
    <w:rsid w:val="001B77B9"/>
    <w:rsid w:val="001C0F64"/>
    <w:rsid w:val="001C120B"/>
    <w:rsid w:val="001C4216"/>
    <w:rsid w:val="001C617E"/>
    <w:rsid w:val="001D42D2"/>
    <w:rsid w:val="001D6232"/>
    <w:rsid w:val="001D6B4B"/>
    <w:rsid w:val="001E2588"/>
    <w:rsid w:val="001E4BBE"/>
    <w:rsid w:val="001E588D"/>
    <w:rsid w:val="001E67FA"/>
    <w:rsid w:val="001F0DBE"/>
    <w:rsid w:val="001F1F9E"/>
    <w:rsid w:val="001F32C2"/>
    <w:rsid w:val="001F740F"/>
    <w:rsid w:val="001F7B1B"/>
    <w:rsid w:val="00202925"/>
    <w:rsid w:val="00203421"/>
    <w:rsid w:val="00205792"/>
    <w:rsid w:val="002057EE"/>
    <w:rsid w:val="00205BF7"/>
    <w:rsid w:val="00207CA2"/>
    <w:rsid w:val="00211005"/>
    <w:rsid w:val="0021231B"/>
    <w:rsid w:val="002164D9"/>
    <w:rsid w:val="00217ED5"/>
    <w:rsid w:val="00220493"/>
    <w:rsid w:val="0022264D"/>
    <w:rsid w:val="0022596E"/>
    <w:rsid w:val="00230AC7"/>
    <w:rsid w:val="00232071"/>
    <w:rsid w:val="00232290"/>
    <w:rsid w:val="00232939"/>
    <w:rsid w:val="00232A48"/>
    <w:rsid w:val="00232D4E"/>
    <w:rsid w:val="00233148"/>
    <w:rsid w:val="002331FF"/>
    <w:rsid w:val="00234E0E"/>
    <w:rsid w:val="00237CE7"/>
    <w:rsid w:val="002431FE"/>
    <w:rsid w:val="0024574A"/>
    <w:rsid w:val="00251B3B"/>
    <w:rsid w:val="00252AF8"/>
    <w:rsid w:val="00256930"/>
    <w:rsid w:val="002569D6"/>
    <w:rsid w:val="0026087A"/>
    <w:rsid w:val="00261E1C"/>
    <w:rsid w:val="00262154"/>
    <w:rsid w:val="0026676D"/>
    <w:rsid w:val="00267ACB"/>
    <w:rsid w:val="002701FA"/>
    <w:rsid w:val="0027107F"/>
    <w:rsid w:val="00272B79"/>
    <w:rsid w:val="002737B5"/>
    <w:rsid w:val="00273C57"/>
    <w:rsid w:val="00274A8A"/>
    <w:rsid w:val="00280DE2"/>
    <w:rsid w:val="0028143A"/>
    <w:rsid w:val="00282799"/>
    <w:rsid w:val="00285205"/>
    <w:rsid w:val="002873E5"/>
    <w:rsid w:val="0029153A"/>
    <w:rsid w:val="002924CB"/>
    <w:rsid w:val="00292D2A"/>
    <w:rsid w:val="002946E6"/>
    <w:rsid w:val="00294DD1"/>
    <w:rsid w:val="002A1D27"/>
    <w:rsid w:val="002A3A71"/>
    <w:rsid w:val="002A3C58"/>
    <w:rsid w:val="002A5BB8"/>
    <w:rsid w:val="002A5E5A"/>
    <w:rsid w:val="002A5FB5"/>
    <w:rsid w:val="002A74DD"/>
    <w:rsid w:val="002B1C82"/>
    <w:rsid w:val="002B1FC8"/>
    <w:rsid w:val="002B4199"/>
    <w:rsid w:val="002B5C4A"/>
    <w:rsid w:val="002B76A9"/>
    <w:rsid w:val="002C0767"/>
    <w:rsid w:val="002C1414"/>
    <w:rsid w:val="002C3853"/>
    <w:rsid w:val="002C3C3B"/>
    <w:rsid w:val="002C768D"/>
    <w:rsid w:val="002D0989"/>
    <w:rsid w:val="002D6084"/>
    <w:rsid w:val="002D66EC"/>
    <w:rsid w:val="002E1842"/>
    <w:rsid w:val="002E3CF0"/>
    <w:rsid w:val="002E5108"/>
    <w:rsid w:val="002E5381"/>
    <w:rsid w:val="002E5D3D"/>
    <w:rsid w:val="002E7711"/>
    <w:rsid w:val="002F01C0"/>
    <w:rsid w:val="002F15A6"/>
    <w:rsid w:val="002F1BBE"/>
    <w:rsid w:val="002F3FA8"/>
    <w:rsid w:val="002F4570"/>
    <w:rsid w:val="003021FB"/>
    <w:rsid w:val="003048F0"/>
    <w:rsid w:val="00307270"/>
    <w:rsid w:val="00311B47"/>
    <w:rsid w:val="003176F9"/>
    <w:rsid w:val="0032085E"/>
    <w:rsid w:val="00321783"/>
    <w:rsid w:val="00322EC4"/>
    <w:rsid w:val="00323DEF"/>
    <w:rsid w:val="003244C8"/>
    <w:rsid w:val="00325559"/>
    <w:rsid w:val="00326D53"/>
    <w:rsid w:val="00327BB9"/>
    <w:rsid w:val="00327DF0"/>
    <w:rsid w:val="00330997"/>
    <w:rsid w:val="003311DF"/>
    <w:rsid w:val="00335111"/>
    <w:rsid w:val="00335654"/>
    <w:rsid w:val="00340465"/>
    <w:rsid w:val="00344ED6"/>
    <w:rsid w:val="003517B8"/>
    <w:rsid w:val="00351DE8"/>
    <w:rsid w:val="0035347F"/>
    <w:rsid w:val="00366BC0"/>
    <w:rsid w:val="00367374"/>
    <w:rsid w:val="00367DF0"/>
    <w:rsid w:val="00367F07"/>
    <w:rsid w:val="0038050C"/>
    <w:rsid w:val="003808E4"/>
    <w:rsid w:val="00381B5A"/>
    <w:rsid w:val="00384855"/>
    <w:rsid w:val="003862E9"/>
    <w:rsid w:val="00391F88"/>
    <w:rsid w:val="0039274A"/>
    <w:rsid w:val="0039406C"/>
    <w:rsid w:val="003941A6"/>
    <w:rsid w:val="00395858"/>
    <w:rsid w:val="003A00F8"/>
    <w:rsid w:val="003A08B8"/>
    <w:rsid w:val="003A0B3D"/>
    <w:rsid w:val="003A2742"/>
    <w:rsid w:val="003B52C0"/>
    <w:rsid w:val="003B62F3"/>
    <w:rsid w:val="003C02FE"/>
    <w:rsid w:val="003C1751"/>
    <w:rsid w:val="003C2993"/>
    <w:rsid w:val="003C6964"/>
    <w:rsid w:val="003D192C"/>
    <w:rsid w:val="003D4434"/>
    <w:rsid w:val="003D4C42"/>
    <w:rsid w:val="003E59A8"/>
    <w:rsid w:val="003E6B63"/>
    <w:rsid w:val="003E787A"/>
    <w:rsid w:val="003F027F"/>
    <w:rsid w:val="003F05BA"/>
    <w:rsid w:val="003F08DB"/>
    <w:rsid w:val="003F1739"/>
    <w:rsid w:val="003F2C01"/>
    <w:rsid w:val="003F3DF8"/>
    <w:rsid w:val="003F4064"/>
    <w:rsid w:val="003F6A34"/>
    <w:rsid w:val="003F7725"/>
    <w:rsid w:val="003F773A"/>
    <w:rsid w:val="00401C72"/>
    <w:rsid w:val="00402081"/>
    <w:rsid w:val="00404387"/>
    <w:rsid w:val="00405B4C"/>
    <w:rsid w:val="00406497"/>
    <w:rsid w:val="00406566"/>
    <w:rsid w:val="004120B9"/>
    <w:rsid w:val="00413E86"/>
    <w:rsid w:val="0041456C"/>
    <w:rsid w:val="00414E4D"/>
    <w:rsid w:val="0041719A"/>
    <w:rsid w:val="00420AFE"/>
    <w:rsid w:val="0042380D"/>
    <w:rsid w:val="00424E79"/>
    <w:rsid w:val="0042625F"/>
    <w:rsid w:val="004263E5"/>
    <w:rsid w:val="00426BCF"/>
    <w:rsid w:val="00427A22"/>
    <w:rsid w:val="0043023D"/>
    <w:rsid w:val="004334CE"/>
    <w:rsid w:val="00433DBB"/>
    <w:rsid w:val="00433F46"/>
    <w:rsid w:val="0043525F"/>
    <w:rsid w:val="00435E26"/>
    <w:rsid w:val="004409B4"/>
    <w:rsid w:val="0044155C"/>
    <w:rsid w:val="004476CF"/>
    <w:rsid w:val="00451246"/>
    <w:rsid w:val="00453A3A"/>
    <w:rsid w:val="00455A19"/>
    <w:rsid w:val="00460EEA"/>
    <w:rsid w:val="004637B1"/>
    <w:rsid w:val="00470893"/>
    <w:rsid w:val="00471A24"/>
    <w:rsid w:val="00474BDF"/>
    <w:rsid w:val="004759F0"/>
    <w:rsid w:val="004801B5"/>
    <w:rsid w:val="00481A7B"/>
    <w:rsid w:val="00482126"/>
    <w:rsid w:val="00482554"/>
    <w:rsid w:val="0048299E"/>
    <w:rsid w:val="00482A78"/>
    <w:rsid w:val="00482E14"/>
    <w:rsid w:val="00483BE8"/>
    <w:rsid w:val="00483CD2"/>
    <w:rsid w:val="00485DBA"/>
    <w:rsid w:val="00487D18"/>
    <w:rsid w:val="0049014F"/>
    <w:rsid w:val="00491152"/>
    <w:rsid w:val="004917BF"/>
    <w:rsid w:val="004936B2"/>
    <w:rsid w:val="00494D73"/>
    <w:rsid w:val="00495352"/>
    <w:rsid w:val="004967BB"/>
    <w:rsid w:val="00497C13"/>
    <w:rsid w:val="004A0693"/>
    <w:rsid w:val="004A0EF4"/>
    <w:rsid w:val="004A1F1B"/>
    <w:rsid w:val="004A35BB"/>
    <w:rsid w:val="004A4365"/>
    <w:rsid w:val="004A4B54"/>
    <w:rsid w:val="004A6F79"/>
    <w:rsid w:val="004B0179"/>
    <w:rsid w:val="004B129A"/>
    <w:rsid w:val="004B2462"/>
    <w:rsid w:val="004B24BC"/>
    <w:rsid w:val="004B267B"/>
    <w:rsid w:val="004B3D97"/>
    <w:rsid w:val="004B4D28"/>
    <w:rsid w:val="004B58F1"/>
    <w:rsid w:val="004B5A75"/>
    <w:rsid w:val="004B64AF"/>
    <w:rsid w:val="004C0923"/>
    <w:rsid w:val="004C18F2"/>
    <w:rsid w:val="004C23AA"/>
    <w:rsid w:val="004C2890"/>
    <w:rsid w:val="004C2EDC"/>
    <w:rsid w:val="004C36C1"/>
    <w:rsid w:val="004C73A5"/>
    <w:rsid w:val="004D3462"/>
    <w:rsid w:val="004D4EE8"/>
    <w:rsid w:val="004D673C"/>
    <w:rsid w:val="004E2656"/>
    <w:rsid w:val="004E2B39"/>
    <w:rsid w:val="004E4B07"/>
    <w:rsid w:val="004E5AD2"/>
    <w:rsid w:val="004E7D6A"/>
    <w:rsid w:val="004F1A7E"/>
    <w:rsid w:val="004F3715"/>
    <w:rsid w:val="004F51DD"/>
    <w:rsid w:val="004F5AB4"/>
    <w:rsid w:val="00501BB6"/>
    <w:rsid w:val="00503C24"/>
    <w:rsid w:val="0050466E"/>
    <w:rsid w:val="00505358"/>
    <w:rsid w:val="005138A8"/>
    <w:rsid w:val="0051483B"/>
    <w:rsid w:val="005151A4"/>
    <w:rsid w:val="00515F89"/>
    <w:rsid w:val="00524D53"/>
    <w:rsid w:val="005253D7"/>
    <w:rsid w:val="00534BED"/>
    <w:rsid w:val="005351AA"/>
    <w:rsid w:val="00536776"/>
    <w:rsid w:val="00540EFC"/>
    <w:rsid w:val="005432AF"/>
    <w:rsid w:val="005433BA"/>
    <w:rsid w:val="005439D9"/>
    <w:rsid w:val="00543CBF"/>
    <w:rsid w:val="00545045"/>
    <w:rsid w:val="00545556"/>
    <w:rsid w:val="00546C9F"/>
    <w:rsid w:val="00551746"/>
    <w:rsid w:val="00552FA0"/>
    <w:rsid w:val="00553610"/>
    <w:rsid w:val="00554D60"/>
    <w:rsid w:val="00557499"/>
    <w:rsid w:val="00560CA1"/>
    <w:rsid w:val="00561DEB"/>
    <w:rsid w:val="00562FB4"/>
    <w:rsid w:val="00563363"/>
    <w:rsid w:val="005640BB"/>
    <w:rsid w:val="00564791"/>
    <w:rsid w:val="00564B9B"/>
    <w:rsid w:val="00565E59"/>
    <w:rsid w:val="005733E0"/>
    <w:rsid w:val="00575101"/>
    <w:rsid w:val="005765E3"/>
    <w:rsid w:val="00576A21"/>
    <w:rsid w:val="00576C2C"/>
    <w:rsid w:val="00580997"/>
    <w:rsid w:val="005830AC"/>
    <w:rsid w:val="00583BCE"/>
    <w:rsid w:val="00585387"/>
    <w:rsid w:val="00587246"/>
    <w:rsid w:val="005907F1"/>
    <w:rsid w:val="00592C6D"/>
    <w:rsid w:val="00594555"/>
    <w:rsid w:val="005955F6"/>
    <w:rsid w:val="00596172"/>
    <w:rsid w:val="00597035"/>
    <w:rsid w:val="005A2BCD"/>
    <w:rsid w:val="005A7461"/>
    <w:rsid w:val="005A7E56"/>
    <w:rsid w:val="005B03F0"/>
    <w:rsid w:val="005B18A1"/>
    <w:rsid w:val="005B27DF"/>
    <w:rsid w:val="005B2A13"/>
    <w:rsid w:val="005C06B4"/>
    <w:rsid w:val="005C3FCE"/>
    <w:rsid w:val="005C4443"/>
    <w:rsid w:val="005C4A6E"/>
    <w:rsid w:val="005C5CDF"/>
    <w:rsid w:val="005C6B8F"/>
    <w:rsid w:val="005D0B4E"/>
    <w:rsid w:val="005D2764"/>
    <w:rsid w:val="005D31FD"/>
    <w:rsid w:val="005D35FF"/>
    <w:rsid w:val="005D3D1B"/>
    <w:rsid w:val="005D4FFF"/>
    <w:rsid w:val="005D686F"/>
    <w:rsid w:val="005E27A4"/>
    <w:rsid w:val="005E2EED"/>
    <w:rsid w:val="005E37A9"/>
    <w:rsid w:val="005E7E60"/>
    <w:rsid w:val="005E7FF5"/>
    <w:rsid w:val="005F0A0D"/>
    <w:rsid w:val="005F2CEB"/>
    <w:rsid w:val="005F37E2"/>
    <w:rsid w:val="005F3C47"/>
    <w:rsid w:val="005F6680"/>
    <w:rsid w:val="005F6A20"/>
    <w:rsid w:val="006020E3"/>
    <w:rsid w:val="00603760"/>
    <w:rsid w:val="00604109"/>
    <w:rsid w:val="006049DE"/>
    <w:rsid w:val="00606876"/>
    <w:rsid w:val="006113D1"/>
    <w:rsid w:val="00612428"/>
    <w:rsid w:val="006135A7"/>
    <w:rsid w:val="00614650"/>
    <w:rsid w:val="006167C9"/>
    <w:rsid w:val="006208AE"/>
    <w:rsid w:val="00621C1A"/>
    <w:rsid w:val="006225F8"/>
    <w:rsid w:val="00624F5F"/>
    <w:rsid w:val="006256F9"/>
    <w:rsid w:val="00627DF1"/>
    <w:rsid w:val="00630398"/>
    <w:rsid w:val="00630852"/>
    <w:rsid w:val="00630B58"/>
    <w:rsid w:val="00631778"/>
    <w:rsid w:val="00632952"/>
    <w:rsid w:val="00632C60"/>
    <w:rsid w:val="0063465C"/>
    <w:rsid w:val="00636083"/>
    <w:rsid w:val="00637C42"/>
    <w:rsid w:val="0064262E"/>
    <w:rsid w:val="00642C8D"/>
    <w:rsid w:val="00642FDD"/>
    <w:rsid w:val="006456E0"/>
    <w:rsid w:val="00645A58"/>
    <w:rsid w:val="00647198"/>
    <w:rsid w:val="00652CE5"/>
    <w:rsid w:val="006546B0"/>
    <w:rsid w:val="00654A8B"/>
    <w:rsid w:val="00657D14"/>
    <w:rsid w:val="00661DB7"/>
    <w:rsid w:val="0066219D"/>
    <w:rsid w:val="006623B4"/>
    <w:rsid w:val="0066277F"/>
    <w:rsid w:val="00663C37"/>
    <w:rsid w:val="00664825"/>
    <w:rsid w:val="006648F7"/>
    <w:rsid w:val="00664984"/>
    <w:rsid w:val="00667CC0"/>
    <w:rsid w:val="006703C7"/>
    <w:rsid w:val="00672DB2"/>
    <w:rsid w:val="006739EC"/>
    <w:rsid w:val="0067503E"/>
    <w:rsid w:val="00676203"/>
    <w:rsid w:val="00680A60"/>
    <w:rsid w:val="00681553"/>
    <w:rsid w:val="00684294"/>
    <w:rsid w:val="00684672"/>
    <w:rsid w:val="00685E25"/>
    <w:rsid w:val="00685E6A"/>
    <w:rsid w:val="00686527"/>
    <w:rsid w:val="0069378A"/>
    <w:rsid w:val="0069582A"/>
    <w:rsid w:val="00695DA5"/>
    <w:rsid w:val="00696546"/>
    <w:rsid w:val="0069791C"/>
    <w:rsid w:val="006A04F9"/>
    <w:rsid w:val="006A12D8"/>
    <w:rsid w:val="006A3FCB"/>
    <w:rsid w:val="006A4CD1"/>
    <w:rsid w:val="006A527F"/>
    <w:rsid w:val="006A669A"/>
    <w:rsid w:val="006A731A"/>
    <w:rsid w:val="006B1E7C"/>
    <w:rsid w:val="006B218B"/>
    <w:rsid w:val="006B25A0"/>
    <w:rsid w:val="006B69EE"/>
    <w:rsid w:val="006B7414"/>
    <w:rsid w:val="006B74A6"/>
    <w:rsid w:val="006C05BB"/>
    <w:rsid w:val="006C1A8C"/>
    <w:rsid w:val="006C63E3"/>
    <w:rsid w:val="006C66D1"/>
    <w:rsid w:val="006C6DED"/>
    <w:rsid w:val="006C6F15"/>
    <w:rsid w:val="006C7374"/>
    <w:rsid w:val="006D0F6D"/>
    <w:rsid w:val="006D145A"/>
    <w:rsid w:val="006D3A84"/>
    <w:rsid w:val="006D42C2"/>
    <w:rsid w:val="006D68DB"/>
    <w:rsid w:val="006E1C8B"/>
    <w:rsid w:val="006E255D"/>
    <w:rsid w:val="006E3DC7"/>
    <w:rsid w:val="006E5405"/>
    <w:rsid w:val="006E5802"/>
    <w:rsid w:val="006E6CF0"/>
    <w:rsid w:val="006F4870"/>
    <w:rsid w:val="006F5655"/>
    <w:rsid w:val="006F582A"/>
    <w:rsid w:val="00703650"/>
    <w:rsid w:val="00705123"/>
    <w:rsid w:val="00705534"/>
    <w:rsid w:val="00711B98"/>
    <w:rsid w:val="00712321"/>
    <w:rsid w:val="00714087"/>
    <w:rsid w:val="0071408A"/>
    <w:rsid w:val="0071526E"/>
    <w:rsid w:val="007156EA"/>
    <w:rsid w:val="00715C62"/>
    <w:rsid w:val="00717377"/>
    <w:rsid w:val="00720F47"/>
    <w:rsid w:val="007210CC"/>
    <w:rsid w:val="00722567"/>
    <w:rsid w:val="007225B5"/>
    <w:rsid w:val="00723840"/>
    <w:rsid w:val="00723D5E"/>
    <w:rsid w:val="00724B5F"/>
    <w:rsid w:val="00725E09"/>
    <w:rsid w:val="00725E56"/>
    <w:rsid w:val="00730363"/>
    <w:rsid w:val="00732B13"/>
    <w:rsid w:val="007337BD"/>
    <w:rsid w:val="007342CE"/>
    <w:rsid w:val="00734611"/>
    <w:rsid w:val="007401C3"/>
    <w:rsid w:val="007401C8"/>
    <w:rsid w:val="00744CC2"/>
    <w:rsid w:val="00747B6E"/>
    <w:rsid w:val="00750231"/>
    <w:rsid w:val="00750E02"/>
    <w:rsid w:val="00751B2F"/>
    <w:rsid w:val="007522BE"/>
    <w:rsid w:val="00752CD4"/>
    <w:rsid w:val="0075388F"/>
    <w:rsid w:val="0075550C"/>
    <w:rsid w:val="00756342"/>
    <w:rsid w:val="00756F7F"/>
    <w:rsid w:val="007575AD"/>
    <w:rsid w:val="00757E72"/>
    <w:rsid w:val="007604F8"/>
    <w:rsid w:val="00762C56"/>
    <w:rsid w:val="00763172"/>
    <w:rsid w:val="00763657"/>
    <w:rsid w:val="00764E91"/>
    <w:rsid w:val="00770A6E"/>
    <w:rsid w:val="00772CA4"/>
    <w:rsid w:val="00775DBD"/>
    <w:rsid w:val="00777852"/>
    <w:rsid w:val="00777E19"/>
    <w:rsid w:val="0078019D"/>
    <w:rsid w:val="007829BF"/>
    <w:rsid w:val="00784F14"/>
    <w:rsid w:val="007860B4"/>
    <w:rsid w:val="007916FD"/>
    <w:rsid w:val="00793499"/>
    <w:rsid w:val="007934C0"/>
    <w:rsid w:val="0079463A"/>
    <w:rsid w:val="0079667A"/>
    <w:rsid w:val="007A21EE"/>
    <w:rsid w:val="007A2CD3"/>
    <w:rsid w:val="007B04F5"/>
    <w:rsid w:val="007B0534"/>
    <w:rsid w:val="007B1E43"/>
    <w:rsid w:val="007B3E81"/>
    <w:rsid w:val="007B4764"/>
    <w:rsid w:val="007B6930"/>
    <w:rsid w:val="007C0BD0"/>
    <w:rsid w:val="007C305D"/>
    <w:rsid w:val="007C3AAD"/>
    <w:rsid w:val="007C433C"/>
    <w:rsid w:val="007C4E4B"/>
    <w:rsid w:val="007C6A28"/>
    <w:rsid w:val="007D0318"/>
    <w:rsid w:val="007D1EBD"/>
    <w:rsid w:val="007D1F2D"/>
    <w:rsid w:val="007D2047"/>
    <w:rsid w:val="007D3A03"/>
    <w:rsid w:val="007D4441"/>
    <w:rsid w:val="007D49F9"/>
    <w:rsid w:val="007D5237"/>
    <w:rsid w:val="007D543E"/>
    <w:rsid w:val="007D6A78"/>
    <w:rsid w:val="007D7F94"/>
    <w:rsid w:val="007E025E"/>
    <w:rsid w:val="007E0396"/>
    <w:rsid w:val="007E0F41"/>
    <w:rsid w:val="007E353C"/>
    <w:rsid w:val="007E588B"/>
    <w:rsid w:val="007E67CD"/>
    <w:rsid w:val="007F1CB8"/>
    <w:rsid w:val="007F4D68"/>
    <w:rsid w:val="007F766C"/>
    <w:rsid w:val="008038C8"/>
    <w:rsid w:val="00804E13"/>
    <w:rsid w:val="0080649C"/>
    <w:rsid w:val="00806F2A"/>
    <w:rsid w:val="00811633"/>
    <w:rsid w:val="008134B7"/>
    <w:rsid w:val="008200E5"/>
    <w:rsid w:val="00821F73"/>
    <w:rsid w:val="0082329F"/>
    <w:rsid w:val="00823CE0"/>
    <w:rsid w:val="00825160"/>
    <w:rsid w:val="0082630C"/>
    <w:rsid w:val="00826971"/>
    <w:rsid w:val="00827402"/>
    <w:rsid w:val="00830120"/>
    <w:rsid w:val="00831251"/>
    <w:rsid w:val="00832654"/>
    <w:rsid w:val="00832836"/>
    <w:rsid w:val="00832BBE"/>
    <w:rsid w:val="00832DEE"/>
    <w:rsid w:val="008350E9"/>
    <w:rsid w:val="00835ACA"/>
    <w:rsid w:val="008412C6"/>
    <w:rsid w:val="00841629"/>
    <w:rsid w:val="0084222B"/>
    <w:rsid w:val="008422CC"/>
    <w:rsid w:val="00844F78"/>
    <w:rsid w:val="00846929"/>
    <w:rsid w:val="00846E73"/>
    <w:rsid w:val="0084739F"/>
    <w:rsid w:val="0085139B"/>
    <w:rsid w:val="00852E0E"/>
    <w:rsid w:val="0085399B"/>
    <w:rsid w:val="00854F5F"/>
    <w:rsid w:val="00855D08"/>
    <w:rsid w:val="008569FF"/>
    <w:rsid w:val="008605DF"/>
    <w:rsid w:val="00861AAC"/>
    <w:rsid w:val="00863004"/>
    <w:rsid w:val="008635E3"/>
    <w:rsid w:val="008756DD"/>
    <w:rsid w:val="00877C81"/>
    <w:rsid w:val="00881FBD"/>
    <w:rsid w:val="008836C5"/>
    <w:rsid w:val="0088398B"/>
    <w:rsid w:val="0088465F"/>
    <w:rsid w:val="00884D24"/>
    <w:rsid w:val="00885853"/>
    <w:rsid w:val="0089163E"/>
    <w:rsid w:val="00895047"/>
    <w:rsid w:val="0089560F"/>
    <w:rsid w:val="008974BF"/>
    <w:rsid w:val="008A1763"/>
    <w:rsid w:val="008A1BBA"/>
    <w:rsid w:val="008A28F9"/>
    <w:rsid w:val="008A4217"/>
    <w:rsid w:val="008A51F8"/>
    <w:rsid w:val="008A6A8A"/>
    <w:rsid w:val="008A6B81"/>
    <w:rsid w:val="008B24B1"/>
    <w:rsid w:val="008B312E"/>
    <w:rsid w:val="008C13E6"/>
    <w:rsid w:val="008C164A"/>
    <w:rsid w:val="008C1B4C"/>
    <w:rsid w:val="008C2673"/>
    <w:rsid w:val="008C4A4C"/>
    <w:rsid w:val="008C5F1E"/>
    <w:rsid w:val="008C6B3C"/>
    <w:rsid w:val="008D4D7B"/>
    <w:rsid w:val="008D6277"/>
    <w:rsid w:val="008D765E"/>
    <w:rsid w:val="008D78B4"/>
    <w:rsid w:val="008E2BF4"/>
    <w:rsid w:val="008E2DC1"/>
    <w:rsid w:val="008E4784"/>
    <w:rsid w:val="008E5557"/>
    <w:rsid w:val="008E5BC1"/>
    <w:rsid w:val="008E624B"/>
    <w:rsid w:val="008E7C28"/>
    <w:rsid w:val="008F16A7"/>
    <w:rsid w:val="008F2699"/>
    <w:rsid w:val="008F2D44"/>
    <w:rsid w:val="008F54C1"/>
    <w:rsid w:val="008F6244"/>
    <w:rsid w:val="008F7C38"/>
    <w:rsid w:val="0090299A"/>
    <w:rsid w:val="0090305D"/>
    <w:rsid w:val="00903374"/>
    <w:rsid w:val="00906227"/>
    <w:rsid w:val="00906BF1"/>
    <w:rsid w:val="00910A4A"/>
    <w:rsid w:val="00910C30"/>
    <w:rsid w:val="00911233"/>
    <w:rsid w:val="0091213C"/>
    <w:rsid w:val="00913523"/>
    <w:rsid w:val="00914F6E"/>
    <w:rsid w:val="00916A6F"/>
    <w:rsid w:val="00917BAD"/>
    <w:rsid w:val="00917CBC"/>
    <w:rsid w:val="00921632"/>
    <w:rsid w:val="00921D61"/>
    <w:rsid w:val="009248FA"/>
    <w:rsid w:val="00924E5F"/>
    <w:rsid w:val="009258A2"/>
    <w:rsid w:val="009258FB"/>
    <w:rsid w:val="0093263B"/>
    <w:rsid w:val="00932A2C"/>
    <w:rsid w:val="00932B38"/>
    <w:rsid w:val="00935CE8"/>
    <w:rsid w:val="009431AF"/>
    <w:rsid w:val="0094476D"/>
    <w:rsid w:val="00944CFE"/>
    <w:rsid w:val="00945336"/>
    <w:rsid w:val="0094544D"/>
    <w:rsid w:val="0094650D"/>
    <w:rsid w:val="00946864"/>
    <w:rsid w:val="00947811"/>
    <w:rsid w:val="00950667"/>
    <w:rsid w:val="0095178A"/>
    <w:rsid w:val="009557A8"/>
    <w:rsid w:val="00960399"/>
    <w:rsid w:val="0096239D"/>
    <w:rsid w:val="00963084"/>
    <w:rsid w:val="00964059"/>
    <w:rsid w:val="009654C1"/>
    <w:rsid w:val="00967256"/>
    <w:rsid w:val="009678C5"/>
    <w:rsid w:val="009711BD"/>
    <w:rsid w:val="00971D3E"/>
    <w:rsid w:val="00973C4D"/>
    <w:rsid w:val="009748FC"/>
    <w:rsid w:val="00976583"/>
    <w:rsid w:val="00977AE6"/>
    <w:rsid w:val="009801B6"/>
    <w:rsid w:val="00983395"/>
    <w:rsid w:val="00986781"/>
    <w:rsid w:val="00987019"/>
    <w:rsid w:val="0099353D"/>
    <w:rsid w:val="00995830"/>
    <w:rsid w:val="009A2C9F"/>
    <w:rsid w:val="009A33C9"/>
    <w:rsid w:val="009A604C"/>
    <w:rsid w:val="009A6FF4"/>
    <w:rsid w:val="009B071D"/>
    <w:rsid w:val="009B1312"/>
    <w:rsid w:val="009B2C3E"/>
    <w:rsid w:val="009B2C61"/>
    <w:rsid w:val="009B3495"/>
    <w:rsid w:val="009B3F1F"/>
    <w:rsid w:val="009B48F5"/>
    <w:rsid w:val="009B53B6"/>
    <w:rsid w:val="009B6F54"/>
    <w:rsid w:val="009C2B0E"/>
    <w:rsid w:val="009C50EF"/>
    <w:rsid w:val="009C6C3B"/>
    <w:rsid w:val="009C6FBB"/>
    <w:rsid w:val="009C77BD"/>
    <w:rsid w:val="009D04CB"/>
    <w:rsid w:val="009D1931"/>
    <w:rsid w:val="009D74AA"/>
    <w:rsid w:val="009D7731"/>
    <w:rsid w:val="009D7A45"/>
    <w:rsid w:val="009E0CDA"/>
    <w:rsid w:val="009E2C6B"/>
    <w:rsid w:val="009E3FDE"/>
    <w:rsid w:val="009E43B6"/>
    <w:rsid w:val="009E458E"/>
    <w:rsid w:val="009E46D4"/>
    <w:rsid w:val="009E5697"/>
    <w:rsid w:val="009E6E20"/>
    <w:rsid w:val="009F0205"/>
    <w:rsid w:val="009F1145"/>
    <w:rsid w:val="009F218C"/>
    <w:rsid w:val="009F2224"/>
    <w:rsid w:val="009F25E2"/>
    <w:rsid w:val="009F3B18"/>
    <w:rsid w:val="009F3D98"/>
    <w:rsid w:val="009F65A9"/>
    <w:rsid w:val="00A012FA"/>
    <w:rsid w:val="00A01B7F"/>
    <w:rsid w:val="00A05195"/>
    <w:rsid w:val="00A07A23"/>
    <w:rsid w:val="00A1081D"/>
    <w:rsid w:val="00A13491"/>
    <w:rsid w:val="00A134A2"/>
    <w:rsid w:val="00A1441C"/>
    <w:rsid w:val="00A1467C"/>
    <w:rsid w:val="00A157EB"/>
    <w:rsid w:val="00A258B0"/>
    <w:rsid w:val="00A32107"/>
    <w:rsid w:val="00A34116"/>
    <w:rsid w:val="00A3446D"/>
    <w:rsid w:val="00A357D0"/>
    <w:rsid w:val="00A36613"/>
    <w:rsid w:val="00A40476"/>
    <w:rsid w:val="00A40775"/>
    <w:rsid w:val="00A442CF"/>
    <w:rsid w:val="00A451B4"/>
    <w:rsid w:val="00A472C2"/>
    <w:rsid w:val="00A47C2C"/>
    <w:rsid w:val="00A514F0"/>
    <w:rsid w:val="00A51FEB"/>
    <w:rsid w:val="00A54D87"/>
    <w:rsid w:val="00A60FBD"/>
    <w:rsid w:val="00A62E3F"/>
    <w:rsid w:val="00A65A48"/>
    <w:rsid w:val="00A704D2"/>
    <w:rsid w:val="00A70AA8"/>
    <w:rsid w:val="00A7150A"/>
    <w:rsid w:val="00A72802"/>
    <w:rsid w:val="00A73CCE"/>
    <w:rsid w:val="00A73CFC"/>
    <w:rsid w:val="00A779E1"/>
    <w:rsid w:val="00A80464"/>
    <w:rsid w:val="00A80E1F"/>
    <w:rsid w:val="00A81C95"/>
    <w:rsid w:val="00A82170"/>
    <w:rsid w:val="00A8233F"/>
    <w:rsid w:val="00A866B7"/>
    <w:rsid w:val="00A9148D"/>
    <w:rsid w:val="00A921F8"/>
    <w:rsid w:val="00A936B5"/>
    <w:rsid w:val="00A93E70"/>
    <w:rsid w:val="00A9438A"/>
    <w:rsid w:val="00A951BC"/>
    <w:rsid w:val="00A9573C"/>
    <w:rsid w:val="00A96C70"/>
    <w:rsid w:val="00AA52A8"/>
    <w:rsid w:val="00AA5FB0"/>
    <w:rsid w:val="00AA6625"/>
    <w:rsid w:val="00AA722A"/>
    <w:rsid w:val="00AB0CE0"/>
    <w:rsid w:val="00AB15D1"/>
    <w:rsid w:val="00AB2F26"/>
    <w:rsid w:val="00AB38D0"/>
    <w:rsid w:val="00AB4327"/>
    <w:rsid w:val="00AB723B"/>
    <w:rsid w:val="00AC4AC7"/>
    <w:rsid w:val="00AC6544"/>
    <w:rsid w:val="00AC7C79"/>
    <w:rsid w:val="00AD200D"/>
    <w:rsid w:val="00AD3037"/>
    <w:rsid w:val="00AD49FB"/>
    <w:rsid w:val="00AD66B5"/>
    <w:rsid w:val="00AD691D"/>
    <w:rsid w:val="00AE0781"/>
    <w:rsid w:val="00AE08D2"/>
    <w:rsid w:val="00AE306B"/>
    <w:rsid w:val="00AE3277"/>
    <w:rsid w:val="00AE39F9"/>
    <w:rsid w:val="00AE4308"/>
    <w:rsid w:val="00AF39C9"/>
    <w:rsid w:val="00AF5D0F"/>
    <w:rsid w:val="00AF5ED3"/>
    <w:rsid w:val="00AF7958"/>
    <w:rsid w:val="00B00A84"/>
    <w:rsid w:val="00B01A0C"/>
    <w:rsid w:val="00B11075"/>
    <w:rsid w:val="00B11F84"/>
    <w:rsid w:val="00B12226"/>
    <w:rsid w:val="00B12489"/>
    <w:rsid w:val="00B13A01"/>
    <w:rsid w:val="00B13A5F"/>
    <w:rsid w:val="00B156B2"/>
    <w:rsid w:val="00B21AC6"/>
    <w:rsid w:val="00B2219E"/>
    <w:rsid w:val="00B2386F"/>
    <w:rsid w:val="00B245E3"/>
    <w:rsid w:val="00B2512A"/>
    <w:rsid w:val="00B25DE4"/>
    <w:rsid w:val="00B30EB1"/>
    <w:rsid w:val="00B33277"/>
    <w:rsid w:val="00B35F67"/>
    <w:rsid w:val="00B4192B"/>
    <w:rsid w:val="00B43768"/>
    <w:rsid w:val="00B50DD8"/>
    <w:rsid w:val="00B514D0"/>
    <w:rsid w:val="00B51DFB"/>
    <w:rsid w:val="00B52B8D"/>
    <w:rsid w:val="00B53041"/>
    <w:rsid w:val="00B61866"/>
    <w:rsid w:val="00B702B5"/>
    <w:rsid w:val="00B7177E"/>
    <w:rsid w:val="00B71917"/>
    <w:rsid w:val="00B73046"/>
    <w:rsid w:val="00B7391B"/>
    <w:rsid w:val="00B746B4"/>
    <w:rsid w:val="00B757AE"/>
    <w:rsid w:val="00B757F8"/>
    <w:rsid w:val="00B776D3"/>
    <w:rsid w:val="00B77847"/>
    <w:rsid w:val="00B80879"/>
    <w:rsid w:val="00B82C00"/>
    <w:rsid w:val="00B844B0"/>
    <w:rsid w:val="00B846EB"/>
    <w:rsid w:val="00B852C7"/>
    <w:rsid w:val="00B87572"/>
    <w:rsid w:val="00B92123"/>
    <w:rsid w:val="00B93801"/>
    <w:rsid w:val="00B9484B"/>
    <w:rsid w:val="00B95116"/>
    <w:rsid w:val="00B96879"/>
    <w:rsid w:val="00BA4904"/>
    <w:rsid w:val="00BA7D87"/>
    <w:rsid w:val="00BB0B4B"/>
    <w:rsid w:val="00BB215B"/>
    <w:rsid w:val="00BB764A"/>
    <w:rsid w:val="00BC3DD3"/>
    <w:rsid w:val="00BC5F1A"/>
    <w:rsid w:val="00BC6E41"/>
    <w:rsid w:val="00BD5F94"/>
    <w:rsid w:val="00BD6D2A"/>
    <w:rsid w:val="00BE1BE4"/>
    <w:rsid w:val="00BE1C0C"/>
    <w:rsid w:val="00BE1F09"/>
    <w:rsid w:val="00BE395B"/>
    <w:rsid w:val="00BE5167"/>
    <w:rsid w:val="00BE6023"/>
    <w:rsid w:val="00BF01D6"/>
    <w:rsid w:val="00BF13DD"/>
    <w:rsid w:val="00BF24B9"/>
    <w:rsid w:val="00C00915"/>
    <w:rsid w:val="00C00960"/>
    <w:rsid w:val="00C048C5"/>
    <w:rsid w:val="00C04E36"/>
    <w:rsid w:val="00C11C95"/>
    <w:rsid w:val="00C1711D"/>
    <w:rsid w:val="00C177D6"/>
    <w:rsid w:val="00C17C07"/>
    <w:rsid w:val="00C2197D"/>
    <w:rsid w:val="00C24D2E"/>
    <w:rsid w:val="00C25AFF"/>
    <w:rsid w:val="00C32A52"/>
    <w:rsid w:val="00C32CE3"/>
    <w:rsid w:val="00C33013"/>
    <w:rsid w:val="00C3445F"/>
    <w:rsid w:val="00C351C2"/>
    <w:rsid w:val="00C40335"/>
    <w:rsid w:val="00C42015"/>
    <w:rsid w:val="00C42206"/>
    <w:rsid w:val="00C46255"/>
    <w:rsid w:val="00C471DD"/>
    <w:rsid w:val="00C4748C"/>
    <w:rsid w:val="00C54175"/>
    <w:rsid w:val="00C60A64"/>
    <w:rsid w:val="00C6356C"/>
    <w:rsid w:val="00C6435E"/>
    <w:rsid w:val="00C649A5"/>
    <w:rsid w:val="00C660F9"/>
    <w:rsid w:val="00C718A0"/>
    <w:rsid w:val="00C71E26"/>
    <w:rsid w:val="00C73155"/>
    <w:rsid w:val="00C81308"/>
    <w:rsid w:val="00C83F3E"/>
    <w:rsid w:val="00C847CF"/>
    <w:rsid w:val="00C86B3B"/>
    <w:rsid w:val="00C877A5"/>
    <w:rsid w:val="00C908F2"/>
    <w:rsid w:val="00C91917"/>
    <w:rsid w:val="00C96198"/>
    <w:rsid w:val="00C96ECB"/>
    <w:rsid w:val="00C9768C"/>
    <w:rsid w:val="00C97D28"/>
    <w:rsid w:val="00CA2E07"/>
    <w:rsid w:val="00CA4C84"/>
    <w:rsid w:val="00CA4CF7"/>
    <w:rsid w:val="00CA55C5"/>
    <w:rsid w:val="00CA5A2C"/>
    <w:rsid w:val="00CA6340"/>
    <w:rsid w:val="00CA63FD"/>
    <w:rsid w:val="00CA6C97"/>
    <w:rsid w:val="00CB062D"/>
    <w:rsid w:val="00CB1B90"/>
    <w:rsid w:val="00CB1EED"/>
    <w:rsid w:val="00CB288B"/>
    <w:rsid w:val="00CB31BB"/>
    <w:rsid w:val="00CC01DA"/>
    <w:rsid w:val="00CC050D"/>
    <w:rsid w:val="00CC0CA0"/>
    <w:rsid w:val="00CC32F8"/>
    <w:rsid w:val="00CC451F"/>
    <w:rsid w:val="00CC6DB8"/>
    <w:rsid w:val="00CD0F51"/>
    <w:rsid w:val="00CD127C"/>
    <w:rsid w:val="00CD154B"/>
    <w:rsid w:val="00CD2DDF"/>
    <w:rsid w:val="00CD3541"/>
    <w:rsid w:val="00CD4650"/>
    <w:rsid w:val="00CD4CF8"/>
    <w:rsid w:val="00CD5464"/>
    <w:rsid w:val="00CE2290"/>
    <w:rsid w:val="00CE3737"/>
    <w:rsid w:val="00CE4F04"/>
    <w:rsid w:val="00CE5C9C"/>
    <w:rsid w:val="00CF0C37"/>
    <w:rsid w:val="00CF6644"/>
    <w:rsid w:val="00D01417"/>
    <w:rsid w:val="00D019AD"/>
    <w:rsid w:val="00D03663"/>
    <w:rsid w:val="00D07B70"/>
    <w:rsid w:val="00D10332"/>
    <w:rsid w:val="00D16609"/>
    <w:rsid w:val="00D2053C"/>
    <w:rsid w:val="00D20577"/>
    <w:rsid w:val="00D23E54"/>
    <w:rsid w:val="00D23F1B"/>
    <w:rsid w:val="00D25FCF"/>
    <w:rsid w:val="00D27F9B"/>
    <w:rsid w:val="00D3063D"/>
    <w:rsid w:val="00D30BF0"/>
    <w:rsid w:val="00D3290F"/>
    <w:rsid w:val="00D33C15"/>
    <w:rsid w:val="00D37E43"/>
    <w:rsid w:val="00D41CF7"/>
    <w:rsid w:val="00D5182F"/>
    <w:rsid w:val="00D52DFA"/>
    <w:rsid w:val="00D53C6D"/>
    <w:rsid w:val="00D565A9"/>
    <w:rsid w:val="00D606A7"/>
    <w:rsid w:val="00D65891"/>
    <w:rsid w:val="00D6654B"/>
    <w:rsid w:val="00D66BEF"/>
    <w:rsid w:val="00D727A1"/>
    <w:rsid w:val="00D8439A"/>
    <w:rsid w:val="00D8696D"/>
    <w:rsid w:val="00D8746E"/>
    <w:rsid w:val="00D90F5C"/>
    <w:rsid w:val="00D93B6C"/>
    <w:rsid w:val="00D93EB3"/>
    <w:rsid w:val="00D95241"/>
    <w:rsid w:val="00D9627C"/>
    <w:rsid w:val="00D96D88"/>
    <w:rsid w:val="00DA1797"/>
    <w:rsid w:val="00DA46FF"/>
    <w:rsid w:val="00DA6C50"/>
    <w:rsid w:val="00DB01D9"/>
    <w:rsid w:val="00DB48DF"/>
    <w:rsid w:val="00DC3834"/>
    <w:rsid w:val="00DC39E8"/>
    <w:rsid w:val="00DC6053"/>
    <w:rsid w:val="00DD01E5"/>
    <w:rsid w:val="00DD3B21"/>
    <w:rsid w:val="00DD4ABC"/>
    <w:rsid w:val="00DD50F0"/>
    <w:rsid w:val="00DE268A"/>
    <w:rsid w:val="00DE4294"/>
    <w:rsid w:val="00DE4F2C"/>
    <w:rsid w:val="00DE7B9E"/>
    <w:rsid w:val="00DF04D6"/>
    <w:rsid w:val="00DF13F3"/>
    <w:rsid w:val="00DF2790"/>
    <w:rsid w:val="00DF58A7"/>
    <w:rsid w:val="00DF59A4"/>
    <w:rsid w:val="00DF7D3A"/>
    <w:rsid w:val="00E05A16"/>
    <w:rsid w:val="00E05C8B"/>
    <w:rsid w:val="00E06659"/>
    <w:rsid w:val="00E10BBA"/>
    <w:rsid w:val="00E10DB6"/>
    <w:rsid w:val="00E10FF6"/>
    <w:rsid w:val="00E12BDE"/>
    <w:rsid w:val="00E12F59"/>
    <w:rsid w:val="00E1398E"/>
    <w:rsid w:val="00E15C98"/>
    <w:rsid w:val="00E15E09"/>
    <w:rsid w:val="00E162C8"/>
    <w:rsid w:val="00E16F57"/>
    <w:rsid w:val="00E17498"/>
    <w:rsid w:val="00E22E46"/>
    <w:rsid w:val="00E26133"/>
    <w:rsid w:val="00E33988"/>
    <w:rsid w:val="00E33D35"/>
    <w:rsid w:val="00E36296"/>
    <w:rsid w:val="00E36B66"/>
    <w:rsid w:val="00E37CC4"/>
    <w:rsid w:val="00E40EEA"/>
    <w:rsid w:val="00E41602"/>
    <w:rsid w:val="00E45D1B"/>
    <w:rsid w:val="00E50604"/>
    <w:rsid w:val="00E536AC"/>
    <w:rsid w:val="00E55A65"/>
    <w:rsid w:val="00E579BA"/>
    <w:rsid w:val="00E57AFF"/>
    <w:rsid w:val="00E60408"/>
    <w:rsid w:val="00E630A7"/>
    <w:rsid w:val="00E63164"/>
    <w:rsid w:val="00E63F95"/>
    <w:rsid w:val="00E657DC"/>
    <w:rsid w:val="00E66656"/>
    <w:rsid w:val="00E66DDD"/>
    <w:rsid w:val="00E6759C"/>
    <w:rsid w:val="00E67E9C"/>
    <w:rsid w:val="00E71ABA"/>
    <w:rsid w:val="00E73E91"/>
    <w:rsid w:val="00E75739"/>
    <w:rsid w:val="00E77A1C"/>
    <w:rsid w:val="00E82473"/>
    <w:rsid w:val="00E85243"/>
    <w:rsid w:val="00E8732C"/>
    <w:rsid w:val="00E87779"/>
    <w:rsid w:val="00E9037E"/>
    <w:rsid w:val="00E906EB"/>
    <w:rsid w:val="00E90972"/>
    <w:rsid w:val="00E92615"/>
    <w:rsid w:val="00E95EB6"/>
    <w:rsid w:val="00E9624B"/>
    <w:rsid w:val="00E97EE9"/>
    <w:rsid w:val="00EA0E4F"/>
    <w:rsid w:val="00EA126D"/>
    <w:rsid w:val="00EA1AA3"/>
    <w:rsid w:val="00EA2B37"/>
    <w:rsid w:val="00EA4D73"/>
    <w:rsid w:val="00EB1AB3"/>
    <w:rsid w:val="00EB296C"/>
    <w:rsid w:val="00EB372A"/>
    <w:rsid w:val="00EB3A95"/>
    <w:rsid w:val="00EB41E4"/>
    <w:rsid w:val="00EB5B9D"/>
    <w:rsid w:val="00EB7453"/>
    <w:rsid w:val="00EC0476"/>
    <w:rsid w:val="00EC507B"/>
    <w:rsid w:val="00EC5D16"/>
    <w:rsid w:val="00EC65C7"/>
    <w:rsid w:val="00ED019C"/>
    <w:rsid w:val="00ED2B89"/>
    <w:rsid w:val="00ED4D25"/>
    <w:rsid w:val="00ED563F"/>
    <w:rsid w:val="00ED78AD"/>
    <w:rsid w:val="00ED7D1E"/>
    <w:rsid w:val="00EE13B6"/>
    <w:rsid w:val="00EE22AE"/>
    <w:rsid w:val="00EE2787"/>
    <w:rsid w:val="00EE3DE5"/>
    <w:rsid w:val="00EE4463"/>
    <w:rsid w:val="00EE7D34"/>
    <w:rsid w:val="00EF2206"/>
    <w:rsid w:val="00F000D4"/>
    <w:rsid w:val="00F0183E"/>
    <w:rsid w:val="00F0323C"/>
    <w:rsid w:val="00F03445"/>
    <w:rsid w:val="00F03F58"/>
    <w:rsid w:val="00F04A84"/>
    <w:rsid w:val="00F0596A"/>
    <w:rsid w:val="00F05D4E"/>
    <w:rsid w:val="00F05DAE"/>
    <w:rsid w:val="00F076D6"/>
    <w:rsid w:val="00F11E30"/>
    <w:rsid w:val="00F14E0E"/>
    <w:rsid w:val="00F153E2"/>
    <w:rsid w:val="00F2117A"/>
    <w:rsid w:val="00F22D69"/>
    <w:rsid w:val="00F2348B"/>
    <w:rsid w:val="00F24D0C"/>
    <w:rsid w:val="00F2594A"/>
    <w:rsid w:val="00F33BF7"/>
    <w:rsid w:val="00F37510"/>
    <w:rsid w:val="00F423F7"/>
    <w:rsid w:val="00F42B21"/>
    <w:rsid w:val="00F4384F"/>
    <w:rsid w:val="00F442DA"/>
    <w:rsid w:val="00F45810"/>
    <w:rsid w:val="00F46572"/>
    <w:rsid w:val="00F47278"/>
    <w:rsid w:val="00F475A5"/>
    <w:rsid w:val="00F47911"/>
    <w:rsid w:val="00F50F1E"/>
    <w:rsid w:val="00F54C33"/>
    <w:rsid w:val="00F5500A"/>
    <w:rsid w:val="00F55234"/>
    <w:rsid w:val="00F557B5"/>
    <w:rsid w:val="00F5772D"/>
    <w:rsid w:val="00F57863"/>
    <w:rsid w:val="00F60E87"/>
    <w:rsid w:val="00F6325B"/>
    <w:rsid w:val="00F63E4D"/>
    <w:rsid w:val="00F6682F"/>
    <w:rsid w:val="00F67CC9"/>
    <w:rsid w:val="00F74716"/>
    <w:rsid w:val="00F769B9"/>
    <w:rsid w:val="00F76ED4"/>
    <w:rsid w:val="00F80BCD"/>
    <w:rsid w:val="00F80BEE"/>
    <w:rsid w:val="00F816C3"/>
    <w:rsid w:val="00F83B92"/>
    <w:rsid w:val="00F84005"/>
    <w:rsid w:val="00F8445A"/>
    <w:rsid w:val="00F84C1F"/>
    <w:rsid w:val="00F85C46"/>
    <w:rsid w:val="00F867B1"/>
    <w:rsid w:val="00F8717A"/>
    <w:rsid w:val="00F87589"/>
    <w:rsid w:val="00F879A4"/>
    <w:rsid w:val="00F905FD"/>
    <w:rsid w:val="00F91461"/>
    <w:rsid w:val="00F91908"/>
    <w:rsid w:val="00F96841"/>
    <w:rsid w:val="00F97D18"/>
    <w:rsid w:val="00FA0793"/>
    <w:rsid w:val="00FA0D22"/>
    <w:rsid w:val="00FA2C85"/>
    <w:rsid w:val="00FA38C2"/>
    <w:rsid w:val="00FA50FE"/>
    <w:rsid w:val="00FA510F"/>
    <w:rsid w:val="00FA52EC"/>
    <w:rsid w:val="00FA5860"/>
    <w:rsid w:val="00FA640B"/>
    <w:rsid w:val="00FA69D6"/>
    <w:rsid w:val="00FA7477"/>
    <w:rsid w:val="00FA7720"/>
    <w:rsid w:val="00FA78AB"/>
    <w:rsid w:val="00FB0A25"/>
    <w:rsid w:val="00FB1118"/>
    <w:rsid w:val="00FB3D3B"/>
    <w:rsid w:val="00FB5629"/>
    <w:rsid w:val="00FC1498"/>
    <w:rsid w:val="00FC1AF7"/>
    <w:rsid w:val="00FC5A14"/>
    <w:rsid w:val="00FC74BC"/>
    <w:rsid w:val="00FD079F"/>
    <w:rsid w:val="00FD352F"/>
    <w:rsid w:val="00FD3B52"/>
    <w:rsid w:val="00FD428D"/>
    <w:rsid w:val="00FD5CBA"/>
    <w:rsid w:val="00FD6CB4"/>
    <w:rsid w:val="00FD757F"/>
    <w:rsid w:val="00FD7863"/>
    <w:rsid w:val="00FE03BE"/>
    <w:rsid w:val="00FE2787"/>
    <w:rsid w:val="00FE529C"/>
    <w:rsid w:val="00FE54CA"/>
    <w:rsid w:val="00FF65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6EEEF"/>
  <w15:chartTrackingRefBased/>
  <w15:docId w15:val="{D81452C6-9D2E-47F8-8B1D-6FEBE827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SI"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21D61"/>
  </w:style>
  <w:style w:type="paragraph" w:styleId="Naslov1">
    <w:name w:val="heading 1"/>
    <w:aliases w:val="Heading 1 Char1"/>
    <w:basedOn w:val="Navaden"/>
    <w:next w:val="Navaden"/>
    <w:link w:val="Naslov1Znak"/>
    <w:uiPriority w:val="9"/>
    <w:qFormat/>
    <w:rsid w:val="00B844B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B844B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Naslov3">
    <w:name w:val="heading 3"/>
    <w:basedOn w:val="Navaden"/>
    <w:next w:val="Navaden"/>
    <w:link w:val="Naslov3Znak"/>
    <w:uiPriority w:val="9"/>
    <w:unhideWhenUsed/>
    <w:qFormat/>
    <w:rsid w:val="00B844B0"/>
    <w:pPr>
      <w:pBdr>
        <w:top w:val="single" w:sz="6" w:space="2" w:color="4A66AC" w:themeColor="accent1"/>
      </w:pBdr>
      <w:spacing w:before="300" w:after="0"/>
      <w:outlineLvl w:val="2"/>
    </w:pPr>
    <w:rPr>
      <w:caps/>
      <w:color w:val="243255" w:themeColor="accent1" w:themeShade="7F"/>
      <w:spacing w:val="15"/>
    </w:rPr>
  </w:style>
  <w:style w:type="paragraph" w:styleId="Naslov4">
    <w:name w:val="heading 4"/>
    <w:basedOn w:val="Navaden"/>
    <w:next w:val="Navaden"/>
    <w:link w:val="Naslov4Znak"/>
    <w:uiPriority w:val="9"/>
    <w:unhideWhenUsed/>
    <w:qFormat/>
    <w:rsid w:val="00B844B0"/>
    <w:pPr>
      <w:pBdr>
        <w:top w:val="dotted" w:sz="6" w:space="2" w:color="4A66AC" w:themeColor="accent1"/>
      </w:pBdr>
      <w:spacing w:before="200" w:after="0"/>
      <w:outlineLvl w:val="3"/>
    </w:pPr>
    <w:rPr>
      <w:caps/>
      <w:color w:val="374C80" w:themeColor="accent1" w:themeShade="BF"/>
      <w:spacing w:val="10"/>
    </w:rPr>
  </w:style>
  <w:style w:type="paragraph" w:styleId="Naslov5">
    <w:name w:val="heading 5"/>
    <w:basedOn w:val="Navaden"/>
    <w:next w:val="Navaden"/>
    <w:link w:val="Naslov5Znak"/>
    <w:uiPriority w:val="9"/>
    <w:unhideWhenUsed/>
    <w:qFormat/>
    <w:rsid w:val="00B844B0"/>
    <w:pPr>
      <w:pBdr>
        <w:bottom w:val="single" w:sz="6" w:space="1" w:color="4A66AC" w:themeColor="accent1"/>
      </w:pBdr>
      <w:spacing w:before="200" w:after="0"/>
      <w:outlineLvl w:val="4"/>
    </w:pPr>
    <w:rPr>
      <w:caps/>
      <w:color w:val="374C80" w:themeColor="accent1" w:themeShade="BF"/>
      <w:spacing w:val="10"/>
    </w:rPr>
  </w:style>
  <w:style w:type="paragraph" w:styleId="Naslov6">
    <w:name w:val="heading 6"/>
    <w:basedOn w:val="Navaden"/>
    <w:next w:val="Navaden"/>
    <w:link w:val="Naslov6Znak"/>
    <w:uiPriority w:val="9"/>
    <w:unhideWhenUsed/>
    <w:qFormat/>
    <w:rsid w:val="00B844B0"/>
    <w:pPr>
      <w:pBdr>
        <w:bottom w:val="dotted" w:sz="6" w:space="1" w:color="4A66AC" w:themeColor="accent1"/>
      </w:pBdr>
      <w:spacing w:before="200" w:after="0"/>
      <w:outlineLvl w:val="5"/>
    </w:pPr>
    <w:rPr>
      <w:caps/>
      <w:color w:val="374C80" w:themeColor="accent1" w:themeShade="BF"/>
      <w:spacing w:val="10"/>
    </w:rPr>
  </w:style>
  <w:style w:type="paragraph" w:styleId="Naslov7">
    <w:name w:val="heading 7"/>
    <w:basedOn w:val="Navaden"/>
    <w:next w:val="Navaden"/>
    <w:link w:val="Naslov7Znak"/>
    <w:uiPriority w:val="9"/>
    <w:unhideWhenUsed/>
    <w:qFormat/>
    <w:rsid w:val="00B844B0"/>
    <w:pPr>
      <w:spacing w:before="200" w:after="0"/>
      <w:outlineLvl w:val="6"/>
    </w:pPr>
    <w:rPr>
      <w:caps/>
      <w:color w:val="374C80" w:themeColor="accent1" w:themeShade="BF"/>
      <w:spacing w:val="10"/>
    </w:rPr>
  </w:style>
  <w:style w:type="paragraph" w:styleId="Naslov8">
    <w:name w:val="heading 8"/>
    <w:basedOn w:val="Navaden"/>
    <w:next w:val="Navaden"/>
    <w:link w:val="Naslov8Znak"/>
    <w:uiPriority w:val="9"/>
    <w:unhideWhenUsed/>
    <w:qFormat/>
    <w:rsid w:val="00B844B0"/>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B844B0"/>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Heading 1 Char1 Znak"/>
    <w:basedOn w:val="Privzetapisavaodstavka"/>
    <w:link w:val="Naslov1"/>
    <w:uiPriority w:val="9"/>
    <w:rsid w:val="00B844B0"/>
    <w:rPr>
      <w:caps/>
      <w:color w:val="FFFFFF" w:themeColor="background1"/>
      <w:spacing w:val="15"/>
      <w:sz w:val="22"/>
      <w:szCs w:val="22"/>
      <w:shd w:val="clear" w:color="auto" w:fill="4A66AC" w:themeFill="accent1"/>
    </w:rPr>
  </w:style>
  <w:style w:type="character" w:customStyle="1" w:styleId="Naslov2Znak">
    <w:name w:val="Naslov 2 Znak"/>
    <w:basedOn w:val="Privzetapisavaodstavka"/>
    <w:link w:val="Naslov2"/>
    <w:uiPriority w:val="9"/>
    <w:rsid w:val="00B844B0"/>
    <w:rPr>
      <w:caps/>
      <w:spacing w:val="15"/>
      <w:shd w:val="clear" w:color="auto" w:fill="D9DFEF" w:themeFill="accent1" w:themeFillTint="33"/>
    </w:rPr>
  </w:style>
  <w:style w:type="character" w:customStyle="1" w:styleId="Naslov3Znak">
    <w:name w:val="Naslov 3 Znak"/>
    <w:basedOn w:val="Privzetapisavaodstavka"/>
    <w:link w:val="Naslov3"/>
    <w:uiPriority w:val="9"/>
    <w:rsid w:val="00B844B0"/>
    <w:rPr>
      <w:caps/>
      <w:color w:val="243255" w:themeColor="accent1" w:themeShade="7F"/>
      <w:spacing w:val="15"/>
    </w:rPr>
  </w:style>
  <w:style w:type="character" w:customStyle="1" w:styleId="Naslov4Znak">
    <w:name w:val="Naslov 4 Znak"/>
    <w:basedOn w:val="Privzetapisavaodstavka"/>
    <w:link w:val="Naslov4"/>
    <w:uiPriority w:val="9"/>
    <w:rsid w:val="00B844B0"/>
    <w:rPr>
      <w:caps/>
      <w:color w:val="374C80" w:themeColor="accent1" w:themeShade="BF"/>
      <w:spacing w:val="10"/>
    </w:rPr>
  </w:style>
  <w:style w:type="character" w:customStyle="1" w:styleId="Naslov5Znak">
    <w:name w:val="Naslov 5 Znak"/>
    <w:basedOn w:val="Privzetapisavaodstavka"/>
    <w:link w:val="Naslov5"/>
    <w:uiPriority w:val="9"/>
    <w:rsid w:val="00B844B0"/>
    <w:rPr>
      <w:caps/>
      <w:color w:val="374C80" w:themeColor="accent1" w:themeShade="BF"/>
      <w:spacing w:val="10"/>
    </w:rPr>
  </w:style>
  <w:style w:type="character" w:customStyle="1" w:styleId="Naslov6Znak">
    <w:name w:val="Naslov 6 Znak"/>
    <w:basedOn w:val="Privzetapisavaodstavka"/>
    <w:link w:val="Naslov6"/>
    <w:uiPriority w:val="9"/>
    <w:rsid w:val="00B844B0"/>
    <w:rPr>
      <w:caps/>
      <w:color w:val="374C80" w:themeColor="accent1" w:themeShade="BF"/>
      <w:spacing w:val="10"/>
    </w:rPr>
  </w:style>
  <w:style w:type="character" w:customStyle="1" w:styleId="Naslov7Znak">
    <w:name w:val="Naslov 7 Znak"/>
    <w:basedOn w:val="Privzetapisavaodstavka"/>
    <w:link w:val="Naslov7"/>
    <w:uiPriority w:val="9"/>
    <w:rsid w:val="00B844B0"/>
    <w:rPr>
      <w:caps/>
      <w:color w:val="374C80" w:themeColor="accent1" w:themeShade="BF"/>
      <w:spacing w:val="10"/>
    </w:rPr>
  </w:style>
  <w:style w:type="character" w:customStyle="1" w:styleId="Naslov8Znak">
    <w:name w:val="Naslov 8 Znak"/>
    <w:basedOn w:val="Privzetapisavaodstavka"/>
    <w:link w:val="Naslov8"/>
    <w:uiPriority w:val="9"/>
    <w:rsid w:val="00B844B0"/>
    <w:rPr>
      <w:caps/>
      <w:spacing w:val="10"/>
      <w:sz w:val="18"/>
      <w:szCs w:val="18"/>
    </w:rPr>
  </w:style>
  <w:style w:type="character" w:customStyle="1" w:styleId="Naslov9Znak">
    <w:name w:val="Naslov 9 Znak"/>
    <w:basedOn w:val="Privzetapisavaodstavka"/>
    <w:link w:val="Naslov9"/>
    <w:uiPriority w:val="9"/>
    <w:semiHidden/>
    <w:rsid w:val="00B844B0"/>
    <w:rPr>
      <w:i/>
      <w:iCs/>
      <w:caps/>
      <w:spacing w:val="10"/>
      <w:sz w:val="18"/>
      <w:szCs w:val="18"/>
    </w:rPr>
  </w:style>
  <w:style w:type="paragraph" w:styleId="Brezrazmikov">
    <w:name w:val="No Spacing"/>
    <w:link w:val="BrezrazmikovZnak"/>
    <w:uiPriority w:val="1"/>
    <w:qFormat/>
    <w:rsid w:val="00B844B0"/>
    <w:pPr>
      <w:spacing w:after="0" w:line="240" w:lineRule="auto"/>
    </w:pPr>
  </w:style>
  <w:style w:type="character" w:customStyle="1" w:styleId="BrezrazmikovZnak">
    <w:name w:val="Brez razmikov Znak"/>
    <w:basedOn w:val="Privzetapisavaodstavka"/>
    <w:link w:val="Brezrazmikov"/>
    <w:uiPriority w:val="1"/>
    <w:rsid w:val="007E025E"/>
  </w:style>
  <w:style w:type="paragraph" w:customStyle="1" w:styleId="Slika">
    <w:name w:val="Slika"/>
    <w:basedOn w:val="Navaden"/>
    <w:link w:val="SlikaChar"/>
    <w:rsid w:val="00FC1AF7"/>
    <w:rPr>
      <w:i/>
    </w:rPr>
  </w:style>
  <w:style w:type="character" w:customStyle="1" w:styleId="SlikaChar">
    <w:name w:val="Slika Char"/>
    <w:basedOn w:val="Privzetapisavaodstavka"/>
    <w:link w:val="Slika"/>
    <w:rsid w:val="00FC1AF7"/>
    <w:rPr>
      <w:i/>
      <w:sz w:val="20"/>
      <w:szCs w:val="20"/>
    </w:rPr>
  </w:style>
  <w:style w:type="paragraph" w:styleId="Odstavekseznama">
    <w:name w:val="List Paragraph"/>
    <w:basedOn w:val="Navaden"/>
    <w:uiPriority w:val="34"/>
    <w:qFormat/>
    <w:rsid w:val="00FC1AF7"/>
    <w:pPr>
      <w:ind w:left="720"/>
      <w:contextualSpacing/>
    </w:pPr>
  </w:style>
  <w:style w:type="paragraph" w:styleId="Napis">
    <w:name w:val="caption"/>
    <w:basedOn w:val="Navaden"/>
    <w:next w:val="Navaden"/>
    <w:uiPriority w:val="35"/>
    <w:unhideWhenUsed/>
    <w:qFormat/>
    <w:rsid w:val="00B844B0"/>
    <w:rPr>
      <w:b/>
      <w:bCs/>
      <w:color w:val="374C80" w:themeColor="accent1" w:themeShade="BF"/>
      <w:sz w:val="16"/>
      <w:szCs w:val="16"/>
    </w:rPr>
  </w:style>
  <w:style w:type="character" w:styleId="Poudarek">
    <w:name w:val="Emphasis"/>
    <w:uiPriority w:val="20"/>
    <w:qFormat/>
    <w:rsid w:val="00B844B0"/>
    <w:rPr>
      <w:caps/>
      <w:color w:val="243255" w:themeColor="accent1" w:themeShade="7F"/>
      <w:spacing w:val="5"/>
    </w:rPr>
  </w:style>
  <w:style w:type="character" w:styleId="Intenzivensklic">
    <w:name w:val="Intense Reference"/>
    <w:uiPriority w:val="32"/>
    <w:qFormat/>
    <w:rsid w:val="00B844B0"/>
    <w:rPr>
      <w:b/>
      <w:bCs/>
      <w:i/>
      <w:iCs/>
      <w:caps/>
      <w:color w:val="4A66AC" w:themeColor="accent1"/>
    </w:rPr>
  </w:style>
  <w:style w:type="paragraph" w:styleId="NaslovTOC">
    <w:name w:val="TOC Heading"/>
    <w:basedOn w:val="Naslov1"/>
    <w:next w:val="Navaden"/>
    <w:uiPriority w:val="39"/>
    <w:unhideWhenUsed/>
    <w:qFormat/>
    <w:rsid w:val="00B844B0"/>
    <w:pPr>
      <w:outlineLvl w:val="9"/>
    </w:pPr>
  </w:style>
  <w:style w:type="paragraph" w:styleId="Naslov">
    <w:name w:val="Title"/>
    <w:basedOn w:val="Navaden"/>
    <w:next w:val="Navaden"/>
    <w:link w:val="NaslovZnak"/>
    <w:uiPriority w:val="10"/>
    <w:qFormat/>
    <w:rsid w:val="00B844B0"/>
    <w:pPr>
      <w:spacing w:before="0" w:after="0"/>
    </w:pPr>
    <w:rPr>
      <w:rFonts w:asciiTheme="majorHAnsi" w:eastAsiaTheme="majorEastAsia" w:hAnsiTheme="majorHAnsi" w:cstheme="majorBidi"/>
      <w:caps/>
      <w:color w:val="4A66AC" w:themeColor="accent1"/>
      <w:spacing w:val="10"/>
      <w:sz w:val="52"/>
      <w:szCs w:val="52"/>
    </w:rPr>
  </w:style>
  <w:style w:type="character" w:customStyle="1" w:styleId="NaslovZnak">
    <w:name w:val="Naslov Znak"/>
    <w:basedOn w:val="Privzetapisavaodstavka"/>
    <w:link w:val="Naslov"/>
    <w:uiPriority w:val="10"/>
    <w:rsid w:val="00B844B0"/>
    <w:rPr>
      <w:rFonts w:asciiTheme="majorHAnsi" w:eastAsiaTheme="majorEastAsia" w:hAnsiTheme="majorHAnsi" w:cstheme="majorBidi"/>
      <w:caps/>
      <w:color w:val="4A66AC" w:themeColor="accent1"/>
      <w:spacing w:val="10"/>
      <w:sz w:val="52"/>
      <w:szCs w:val="52"/>
    </w:rPr>
  </w:style>
  <w:style w:type="paragraph" w:styleId="Podnaslov">
    <w:name w:val="Subtitle"/>
    <w:basedOn w:val="Navaden"/>
    <w:next w:val="Navaden"/>
    <w:link w:val="PodnaslovZnak"/>
    <w:uiPriority w:val="11"/>
    <w:qFormat/>
    <w:rsid w:val="00B844B0"/>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B844B0"/>
    <w:rPr>
      <w:caps/>
      <w:color w:val="595959" w:themeColor="text1" w:themeTint="A6"/>
      <w:spacing w:val="10"/>
      <w:sz w:val="21"/>
      <w:szCs w:val="21"/>
    </w:rPr>
  </w:style>
  <w:style w:type="character" w:styleId="Krepko">
    <w:name w:val="Strong"/>
    <w:uiPriority w:val="22"/>
    <w:qFormat/>
    <w:rsid w:val="00B844B0"/>
    <w:rPr>
      <w:b/>
      <w:bCs/>
    </w:rPr>
  </w:style>
  <w:style w:type="paragraph" w:styleId="Citat">
    <w:name w:val="Quote"/>
    <w:basedOn w:val="Navaden"/>
    <w:next w:val="Navaden"/>
    <w:link w:val="CitatZnak"/>
    <w:uiPriority w:val="29"/>
    <w:qFormat/>
    <w:rsid w:val="00B844B0"/>
    <w:rPr>
      <w:i/>
      <w:iCs/>
      <w:sz w:val="24"/>
      <w:szCs w:val="24"/>
    </w:rPr>
  </w:style>
  <w:style w:type="character" w:customStyle="1" w:styleId="CitatZnak">
    <w:name w:val="Citat Znak"/>
    <w:basedOn w:val="Privzetapisavaodstavka"/>
    <w:link w:val="Citat"/>
    <w:uiPriority w:val="29"/>
    <w:rsid w:val="00B844B0"/>
    <w:rPr>
      <w:i/>
      <w:iCs/>
      <w:sz w:val="24"/>
      <w:szCs w:val="24"/>
    </w:rPr>
  </w:style>
  <w:style w:type="paragraph" w:styleId="Intenzivencitat">
    <w:name w:val="Intense Quote"/>
    <w:basedOn w:val="Navaden"/>
    <w:next w:val="Navaden"/>
    <w:link w:val="IntenzivencitatZnak"/>
    <w:uiPriority w:val="30"/>
    <w:qFormat/>
    <w:rsid w:val="00B844B0"/>
    <w:pPr>
      <w:spacing w:before="240" w:after="240" w:line="240" w:lineRule="auto"/>
      <w:ind w:left="1080" w:right="1080"/>
      <w:jc w:val="center"/>
    </w:pPr>
    <w:rPr>
      <w:color w:val="4A66AC" w:themeColor="accent1"/>
      <w:sz w:val="24"/>
      <w:szCs w:val="24"/>
    </w:rPr>
  </w:style>
  <w:style w:type="character" w:customStyle="1" w:styleId="IntenzivencitatZnak">
    <w:name w:val="Intenziven citat Znak"/>
    <w:basedOn w:val="Privzetapisavaodstavka"/>
    <w:link w:val="Intenzivencitat"/>
    <w:uiPriority w:val="30"/>
    <w:rsid w:val="00B844B0"/>
    <w:rPr>
      <w:color w:val="4A66AC" w:themeColor="accent1"/>
      <w:sz w:val="24"/>
      <w:szCs w:val="24"/>
    </w:rPr>
  </w:style>
  <w:style w:type="character" w:styleId="Neenpoudarek">
    <w:name w:val="Subtle Emphasis"/>
    <w:uiPriority w:val="19"/>
    <w:qFormat/>
    <w:rsid w:val="00B844B0"/>
    <w:rPr>
      <w:i/>
      <w:iCs/>
      <w:color w:val="243255" w:themeColor="accent1" w:themeShade="7F"/>
    </w:rPr>
  </w:style>
  <w:style w:type="character" w:styleId="Intenzivenpoudarek">
    <w:name w:val="Intense Emphasis"/>
    <w:uiPriority w:val="21"/>
    <w:qFormat/>
    <w:rsid w:val="00B844B0"/>
    <w:rPr>
      <w:b/>
      <w:bCs/>
      <w:caps/>
      <w:color w:val="243255" w:themeColor="accent1" w:themeShade="7F"/>
      <w:spacing w:val="10"/>
    </w:rPr>
  </w:style>
  <w:style w:type="character" w:styleId="Neensklic">
    <w:name w:val="Subtle Reference"/>
    <w:uiPriority w:val="31"/>
    <w:qFormat/>
    <w:rsid w:val="00B844B0"/>
    <w:rPr>
      <w:b/>
      <w:bCs/>
      <w:color w:val="4A66AC" w:themeColor="accent1"/>
    </w:rPr>
  </w:style>
  <w:style w:type="character" w:styleId="Naslovknjige">
    <w:name w:val="Book Title"/>
    <w:uiPriority w:val="33"/>
    <w:qFormat/>
    <w:rsid w:val="00B844B0"/>
    <w:rPr>
      <w:b/>
      <w:bCs/>
      <w:i/>
      <w:iCs/>
      <w:spacing w:val="0"/>
    </w:rPr>
  </w:style>
  <w:style w:type="paragraph" w:styleId="Kazalovsebine1">
    <w:name w:val="toc 1"/>
    <w:basedOn w:val="Navaden"/>
    <w:next w:val="Navaden"/>
    <w:autoRedefine/>
    <w:uiPriority w:val="39"/>
    <w:unhideWhenUsed/>
    <w:rsid w:val="00FC1AF7"/>
    <w:pPr>
      <w:spacing w:after="100"/>
    </w:pPr>
  </w:style>
  <w:style w:type="paragraph" w:styleId="Kazalovsebine2">
    <w:name w:val="toc 2"/>
    <w:basedOn w:val="Navaden"/>
    <w:next w:val="Navaden"/>
    <w:autoRedefine/>
    <w:uiPriority w:val="39"/>
    <w:unhideWhenUsed/>
    <w:rsid w:val="00FC1AF7"/>
    <w:pPr>
      <w:spacing w:after="100"/>
      <w:ind w:left="220"/>
    </w:pPr>
  </w:style>
  <w:style w:type="paragraph" w:styleId="Kazalovsebine3">
    <w:name w:val="toc 3"/>
    <w:basedOn w:val="Navaden"/>
    <w:next w:val="Navaden"/>
    <w:autoRedefine/>
    <w:uiPriority w:val="39"/>
    <w:unhideWhenUsed/>
    <w:rsid w:val="00FC1AF7"/>
    <w:pPr>
      <w:spacing w:after="100"/>
      <w:ind w:left="440"/>
    </w:pPr>
  </w:style>
  <w:style w:type="character" w:styleId="Hiperpovezava">
    <w:name w:val="Hyperlink"/>
    <w:basedOn w:val="Privzetapisavaodstavka"/>
    <w:uiPriority w:val="99"/>
    <w:unhideWhenUsed/>
    <w:rsid w:val="00FC1AF7"/>
    <w:rPr>
      <w:color w:val="9454C3" w:themeColor="hyperlink"/>
      <w:u w:val="single"/>
    </w:rPr>
  </w:style>
  <w:style w:type="paragraph" w:styleId="Kazalovsebine4">
    <w:name w:val="toc 4"/>
    <w:basedOn w:val="Navaden"/>
    <w:next w:val="Navaden"/>
    <w:autoRedefine/>
    <w:uiPriority w:val="39"/>
    <w:unhideWhenUsed/>
    <w:rsid w:val="00453A3A"/>
    <w:pPr>
      <w:spacing w:after="100"/>
      <w:ind w:left="600"/>
    </w:pPr>
  </w:style>
  <w:style w:type="table" w:styleId="Tabelamrea">
    <w:name w:val="Table Grid"/>
    <w:basedOn w:val="Navadnatabela"/>
    <w:uiPriority w:val="39"/>
    <w:rsid w:val="0083125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mrea3poudarek3">
    <w:name w:val="Grid Table 3 Accent 3"/>
    <w:basedOn w:val="Navadnatabela"/>
    <w:uiPriority w:val="48"/>
    <w:rsid w:val="004A436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seznam3poudarek4">
    <w:name w:val="List Table 3 Accent 4"/>
    <w:basedOn w:val="Navadnatabela"/>
    <w:uiPriority w:val="48"/>
    <w:rsid w:val="004A4365"/>
    <w:pPr>
      <w:spacing w:after="0" w:line="240" w:lineRule="auto"/>
    </w:pPr>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Tabelasvetelseznam3poudarek2">
    <w:name w:val="List Table 3 Accent 2"/>
    <w:basedOn w:val="Navadnatabela"/>
    <w:uiPriority w:val="48"/>
    <w:rsid w:val="004A4365"/>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Tabelasvetlamrea1poudarek3">
    <w:name w:val="Grid Table 1 Light Accent 3"/>
    <w:basedOn w:val="Navadnatabela"/>
    <w:uiPriority w:val="46"/>
    <w:rsid w:val="004A4365"/>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Tabelabarvnamrea7poudarek3">
    <w:name w:val="Grid Table 7 Colorful Accent 3"/>
    <w:basedOn w:val="Navadnatabela"/>
    <w:uiPriority w:val="52"/>
    <w:rsid w:val="004A4365"/>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barvnamrea6">
    <w:name w:val="Grid Table 6 Colorful"/>
    <w:basedOn w:val="Navadnatabela"/>
    <w:uiPriority w:val="51"/>
    <w:rsid w:val="004A43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4A436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elabarvnamrea6poudarek2">
    <w:name w:val="Grid Table 6 Colorful Accent 2"/>
    <w:basedOn w:val="Navadnatabela"/>
    <w:uiPriority w:val="51"/>
    <w:rsid w:val="00011B79"/>
    <w:pPr>
      <w:spacing w:after="0" w:line="240" w:lineRule="auto"/>
    </w:pPr>
    <w:rPr>
      <w:color w:val="234F77" w:themeColor="accent2" w:themeShade="80"/>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ripombasklic">
    <w:name w:val="annotation reference"/>
    <w:basedOn w:val="Privzetapisavaodstavka"/>
    <w:uiPriority w:val="99"/>
    <w:semiHidden/>
    <w:unhideWhenUsed/>
    <w:rsid w:val="00BE5167"/>
    <w:rPr>
      <w:sz w:val="16"/>
      <w:szCs w:val="16"/>
    </w:rPr>
  </w:style>
  <w:style w:type="paragraph" w:styleId="Pripombabesedilo">
    <w:name w:val="annotation text"/>
    <w:basedOn w:val="Navaden"/>
    <w:link w:val="PripombabesediloZnak"/>
    <w:uiPriority w:val="99"/>
    <w:semiHidden/>
    <w:unhideWhenUsed/>
    <w:rsid w:val="00BE5167"/>
    <w:pPr>
      <w:spacing w:line="240" w:lineRule="auto"/>
    </w:pPr>
  </w:style>
  <w:style w:type="character" w:customStyle="1" w:styleId="PripombabesediloZnak">
    <w:name w:val="Pripomba – besedilo Znak"/>
    <w:basedOn w:val="Privzetapisavaodstavka"/>
    <w:link w:val="Pripombabesedilo"/>
    <w:uiPriority w:val="99"/>
    <w:semiHidden/>
    <w:rsid w:val="00BE5167"/>
  </w:style>
  <w:style w:type="paragraph" w:styleId="Zadevapripombe">
    <w:name w:val="annotation subject"/>
    <w:basedOn w:val="Pripombabesedilo"/>
    <w:next w:val="Pripombabesedilo"/>
    <w:link w:val="ZadevapripombeZnak"/>
    <w:uiPriority w:val="99"/>
    <w:semiHidden/>
    <w:unhideWhenUsed/>
    <w:rsid w:val="00BE5167"/>
    <w:rPr>
      <w:b/>
      <w:bCs/>
    </w:rPr>
  </w:style>
  <w:style w:type="character" w:customStyle="1" w:styleId="ZadevapripombeZnak">
    <w:name w:val="Zadeva pripombe Znak"/>
    <w:basedOn w:val="PripombabesediloZnak"/>
    <w:link w:val="Zadevapripombe"/>
    <w:uiPriority w:val="99"/>
    <w:semiHidden/>
    <w:rsid w:val="00BE5167"/>
    <w:rPr>
      <w:b/>
      <w:bCs/>
    </w:rPr>
  </w:style>
  <w:style w:type="paragraph" w:styleId="Besedilooblaka">
    <w:name w:val="Balloon Text"/>
    <w:basedOn w:val="Navaden"/>
    <w:link w:val="BesedilooblakaZnak"/>
    <w:uiPriority w:val="99"/>
    <w:semiHidden/>
    <w:unhideWhenUsed/>
    <w:rsid w:val="00BE5167"/>
    <w:pPr>
      <w:spacing w:before="0"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5167"/>
    <w:rPr>
      <w:rFonts w:ascii="Segoe UI" w:hAnsi="Segoe UI" w:cs="Segoe UI"/>
      <w:sz w:val="18"/>
      <w:szCs w:val="18"/>
    </w:rPr>
  </w:style>
  <w:style w:type="table" w:styleId="Tabela-svetlamrea1poudarek2">
    <w:name w:val="Grid Table 1 Light Accent 2"/>
    <w:basedOn w:val="Navadnatabela"/>
    <w:uiPriority w:val="46"/>
    <w:rsid w:val="006C1A8C"/>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Kazalovsebine5">
    <w:name w:val="toc 5"/>
    <w:basedOn w:val="Navaden"/>
    <w:next w:val="Navaden"/>
    <w:autoRedefine/>
    <w:uiPriority w:val="39"/>
    <w:unhideWhenUsed/>
    <w:rsid w:val="00232939"/>
    <w:pPr>
      <w:spacing w:after="100"/>
      <w:ind w:left="800"/>
    </w:pPr>
  </w:style>
  <w:style w:type="paragraph" w:styleId="Kazalovsebine6">
    <w:name w:val="toc 6"/>
    <w:basedOn w:val="Navaden"/>
    <w:next w:val="Navaden"/>
    <w:autoRedefine/>
    <w:uiPriority w:val="39"/>
    <w:unhideWhenUsed/>
    <w:rsid w:val="004E2656"/>
    <w:pPr>
      <w:spacing w:after="100"/>
      <w:ind w:left="1000"/>
    </w:pPr>
  </w:style>
  <w:style w:type="paragraph" w:styleId="Kazalovsebine7">
    <w:name w:val="toc 7"/>
    <w:basedOn w:val="Navaden"/>
    <w:next w:val="Navaden"/>
    <w:autoRedefine/>
    <w:uiPriority w:val="39"/>
    <w:unhideWhenUsed/>
    <w:rsid w:val="00054909"/>
    <w:pPr>
      <w:spacing w:before="0" w:after="100" w:line="259" w:lineRule="auto"/>
      <w:ind w:left="1320"/>
    </w:pPr>
    <w:rPr>
      <w:sz w:val="22"/>
      <w:szCs w:val="22"/>
      <w:lang w:eastAsia="sl-SI"/>
    </w:rPr>
  </w:style>
  <w:style w:type="paragraph" w:styleId="Kazalovsebine8">
    <w:name w:val="toc 8"/>
    <w:basedOn w:val="Navaden"/>
    <w:next w:val="Navaden"/>
    <w:autoRedefine/>
    <w:uiPriority w:val="39"/>
    <w:unhideWhenUsed/>
    <w:rsid w:val="00054909"/>
    <w:pPr>
      <w:spacing w:before="0" w:after="100" w:line="259" w:lineRule="auto"/>
      <w:ind w:left="1540"/>
    </w:pPr>
    <w:rPr>
      <w:sz w:val="22"/>
      <w:szCs w:val="22"/>
      <w:lang w:eastAsia="sl-SI"/>
    </w:rPr>
  </w:style>
  <w:style w:type="paragraph" w:styleId="Kazalovsebine9">
    <w:name w:val="toc 9"/>
    <w:basedOn w:val="Navaden"/>
    <w:next w:val="Navaden"/>
    <w:autoRedefine/>
    <w:uiPriority w:val="39"/>
    <w:unhideWhenUsed/>
    <w:rsid w:val="00054909"/>
    <w:pPr>
      <w:spacing w:before="0" w:after="100" w:line="259" w:lineRule="auto"/>
      <w:ind w:left="1760"/>
    </w:pPr>
    <w:rPr>
      <w:sz w:val="22"/>
      <w:szCs w:val="22"/>
      <w:lang w:eastAsia="sl-SI"/>
    </w:rPr>
  </w:style>
  <w:style w:type="paragraph" w:styleId="Glava">
    <w:name w:val="header"/>
    <w:basedOn w:val="Navaden"/>
    <w:link w:val="GlavaZnak"/>
    <w:uiPriority w:val="99"/>
    <w:unhideWhenUsed/>
    <w:rsid w:val="00B846EB"/>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B846EB"/>
  </w:style>
  <w:style w:type="paragraph" w:styleId="Noga">
    <w:name w:val="footer"/>
    <w:basedOn w:val="Navaden"/>
    <w:link w:val="NogaZnak"/>
    <w:uiPriority w:val="99"/>
    <w:unhideWhenUsed/>
    <w:rsid w:val="00B846EB"/>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B846EB"/>
  </w:style>
  <w:style w:type="paragraph" w:customStyle="1" w:styleId="DocReference">
    <w:name w:val="Doc Reference"/>
    <w:basedOn w:val="Navaden"/>
    <w:link w:val="DocReferenceChar"/>
    <w:qFormat/>
    <w:rsid w:val="0091213C"/>
    <w:rPr>
      <w:color w:val="1E5E9F" w:themeColor="accent3" w:themeShade="BF"/>
    </w:rPr>
  </w:style>
  <w:style w:type="character" w:customStyle="1" w:styleId="DocReferenceChar">
    <w:name w:val="Doc Reference Char"/>
    <w:basedOn w:val="Privzetapisavaodstavka"/>
    <w:link w:val="DocReference"/>
    <w:rsid w:val="0091213C"/>
    <w:rPr>
      <w:color w:val="1E5E9F" w:themeColor="accent3" w:themeShade="BF"/>
    </w:rPr>
  </w:style>
  <w:style w:type="character" w:styleId="Nerazreenaomemba">
    <w:name w:val="Unresolved Mention"/>
    <w:basedOn w:val="Privzetapisavaodstavka"/>
    <w:uiPriority w:val="99"/>
    <w:semiHidden/>
    <w:unhideWhenUsed/>
    <w:rsid w:val="00630B58"/>
    <w:rPr>
      <w:color w:val="605E5C"/>
      <w:shd w:val="clear" w:color="auto" w:fill="E1DFDD"/>
    </w:rPr>
  </w:style>
  <w:style w:type="character" w:styleId="SledenaHiperpovezava">
    <w:name w:val="FollowedHyperlink"/>
    <w:basedOn w:val="Privzetapisavaodstavka"/>
    <w:uiPriority w:val="99"/>
    <w:semiHidden/>
    <w:unhideWhenUsed/>
    <w:rsid w:val="00384855"/>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0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38" Type="http://schemas.openxmlformats.org/officeDocument/2006/relationships/image" Target="media/image128.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footer" Target="footer2.xml"/><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image" Target="media/image12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32" Type="http://schemas.openxmlformats.org/officeDocument/2006/relationships/image" Target="media/image122.png"/><Relationship Id="rId140" Type="http://schemas.openxmlformats.org/officeDocument/2006/relationships/image" Target="media/image130.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27958ADC4045A4A8D1922B34B219BD"/>
        <w:category>
          <w:name w:val="General"/>
          <w:gallery w:val="placeholder"/>
        </w:category>
        <w:types>
          <w:type w:val="bbPlcHdr"/>
        </w:types>
        <w:behaviors>
          <w:behavior w:val="content"/>
        </w:behaviors>
        <w:guid w:val="{26F1E73E-1B35-4852-B6D5-71DCDF376DDB}"/>
      </w:docPartPr>
      <w:docPartBody>
        <w:p w:rsidR="00692F9D" w:rsidRDefault="00F4023F" w:rsidP="00F4023F">
          <w:pPr>
            <w:pStyle w:val="8E27958ADC4045A4A8D1922B34B219B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23F"/>
    <w:rsid w:val="00164AA7"/>
    <w:rsid w:val="001A5E3A"/>
    <w:rsid w:val="003211EF"/>
    <w:rsid w:val="00334936"/>
    <w:rsid w:val="00502CCA"/>
    <w:rsid w:val="00563137"/>
    <w:rsid w:val="005B4325"/>
    <w:rsid w:val="00651C23"/>
    <w:rsid w:val="00692F9D"/>
    <w:rsid w:val="006A2ABC"/>
    <w:rsid w:val="006A4596"/>
    <w:rsid w:val="006B220F"/>
    <w:rsid w:val="007004B6"/>
    <w:rsid w:val="007644D8"/>
    <w:rsid w:val="008B0F73"/>
    <w:rsid w:val="00943EEA"/>
    <w:rsid w:val="00A0115D"/>
    <w:rsid w:val="00A3154E"/>
    <w:rsid w:val="00B42D3B"/>
    <w:rsid w:val="00E3531C"/>
    <w:rsid w:val="00E9741A"/>
    <w:rsid w:val="00F4023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8E27958ADC4045A4A8D1922B34B219BD">
    <w:name w:val="8E27958ADC4045A4A8D1922B34B219BD"/>
    <w:rsid w:val="00F402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AA9A18205A74FA6C01D640FE81BF7" ma:contentTypeVersion="1" ma:contentTypeDescription="Create a new document." ma:contentTypeScope="" ma:versionID="0d0718b2730a2c26016e5dc29f0d4976">
  <xsd:schema xmlns:xsd="http://www.w3.org/2001/XMLSchema" xmlns:xs="http://www.w3.org/2001/XMLSchema" xmlns:p="http://schemas.microsoft.com/office/2006/metadata/properties" xmlns:ns2="a94ff163-6d00-4c6a-85e8-0a23a8d96c46" targetNamespace="http://schemas.microsoft.com/office/2006/metadata/properties" ma:root="true" ma:fieldsID="6f46244d28be45760421444e11ee86b9" ns2:_="">
    <xsd:import namespace="a94ff163-6d00-4c6a-85e8-0a23a8d96c46"/>
    <xsd:element name="properties">
      <xsd:complexType>
        <xsd:sequence>
          <xsd:element name="documentManagement">
            <xsd:complexType>
              <xsd:all>
                <xsd:element ref="ns2:Ko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ff163-6d00-4c6a-85e8-0a23a8d96c46" elementFormDefault="qualified">
    <xsd:import namespace="http://schemas.microsoft.com/office/2006/documentManagement/types"/>
    <xsd:import namespace="http://schemas.microsoft.com/office/infopath/2007/PartnerControls"/>
    <xsd:element name="Komentar" ma:index="8" nillable="true" ma:displayName="Komentar" ma:internalName="Koment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omentar xmlns="a94ff163-6d00-4c6a-85e8-0a23a8d96c4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 (1).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2FF0BA-63AF-4D23-92D8-F38AD1551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ff163-6d00-4c6a-85e8-0a23a8d9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B133C4-7872-405C-BDCA-385EC27896CB}">
  <ds:schemaRefs>
    <ds:schemaRef ds:uri="http://schemas.microsoft.com/office/2006/metadata/properties"/>
    <ds:schemaRef ds:uri="http://schemas.microsoft.com/office/infopath/2007/PartnerControls"/>
    <ds:schemaRef ds:uri="a94ff163-6d00-4c6a-85e8-0a23a8d96c46"/>
  </ds:schemaRefs>
</ds:datastoreItem>
</file>

<file path=customXml/itemProps3.xml><?xml version="1.0" encoding="utf-8"?>
<ds:datastoreItem xmlns:ds="http://schemas.openxmlformats.org/officeDocument/2006/customXml" ds:itemID="{9C8B510C-5815-4FE4-B20F-1859428CBAA2}">
  <ds:schemaRefs>
    <ds:schemaRef ds:uri="http://schemas.openxmlformats.org/officeDocument/2006/bibliography"/>
  </ds:schemaRefs>
</ds:datastoreItem>
</file>

<file path=customXml/itemProps4.xml><?xml version="1.0" encoding="utf-8"?>
<ds:datastoreItem xmlns:ds="http://schemas.openxmlformats.org/officeDocument/2006/customXml" ds:itemID="{1F683BB8-00CD-49B1-B963-CA2AEB43C4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28</Pages>
  <Words>30893</Words>
  <Characters>176096</Characters>
  <Application>Microsoft Office Word</Application>
  <DocSecurity>0</DocSecurity>
  <Lines>1467</Lines>
  <Paragraphs>4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nformacijski sistem e-Dediščina - Navodila eRNPD</vt:lpstr>
      <vt:lpstr>Informacijski sistem e-Dediščina</vt:lpstr>
    </vt:vector>
  </TitlesOfParts>
  <Company/>
  <LinksUpToDate>false</LinksUpToDate>
  <CharactersWithSpaces>20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jski sistem eDediščina – ISeD Navodila eRNPD</dc:title>
  <dc:subject>Navodila za uporabo e-RNPD</dc:subject>
  <dc:creator>Sanja Vuksanović</dc:creator>
  <cp:keywords/>
  <dc:description/>
  <cp:lastModifiedBy>Lilijana Pretnar</cp:lastModifiedBy>
  <cp:revision>6</cp:revision>
  <dcterms:created xsi:type="dcterms:W3CDTF">2022-08-23T08:52:00Z</dcterms:created>
  <dcterms:modified xsi:type="dcterms:W3CDTF">2022-09-2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AA9A18205A74FA6C01D640FE81BF7</vt:lpwstr>
  </property>
</Properties>
</file>